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8C21F" w14:textId="77777777" w:rsidR="00923D95" w:rsidRDefault="00923D95" w:rsidP="00923D95">
      <w:pPr>
        <w:tabs>
          <w:tab w:val="left" w:pos="720"/>
        </w:tabs>
        <w:rPr>
          <w:b/>
          <w:sz w:val="28"/>
        </w:rPr>
      </w:pPr>
    </w:p>
    <w:p w14:paraId="6B14F319" w14:textId="77777777" w:rsidR="00923D95" w:rsidRDefault="00923D95" w:rsidP="00923D95">
      <w:pPr>
        <w:tabs>
          <w:tab w:val="left" w:pos="720"/>
        </w:tabs>
        <w:ind w:left="20"/>
        <w:jc w:val="center"/>
        <w:rPr>
          <w:b/>
          <w:sz w:val="28"/>
        </w:rPr>
      </w:pPr>
    </w:p>
    <w:p w14:paraId="1B437609" w14:textId="259BF50E" w:rsidR="00923D95" w:rsidRDefault="00923D95" w:rsidP="00923D95">
      <w:pPr>
        <w:tabs>
          <w:tab w:val="left" w:pos="720"/>
        </w:tabs>
        <w:ind w:left="20"/>
        <w:jc w:val="center"/>
        <w:rPr>
          <w:b/>
          <w:sz w:val="28"/>
        </w:rPr>
      </w:pPr>
      <w:r>
        <w:rPr>
          <w:b/>
          <w:sz w:val="28"/>
        </w:rPr>
        <w:t>UNIVERSITY OF HERTFORDSHIRE</w:t>
      </w:r>
    </w:p>
    <w:p w14:paraId="061402A7" w14:textId="77777777" w:rsidR="00923D95" w:rsidRDefault="00923D95" w:rsidP="00923D95">
      <w:pPr>
        <w:tabs>
          <w:tab w:val="left" w:pos="720"/>
        </w:tabs>
        <w:ind w:left="20"/>
        <w:jc w:val="center"/>
        <w:rPr>
          <w:b/>
          <w:sz w:val="28"/>
        </w:rPr>
      </w:pPr>
      <w:r>
        <w:rPr>
          <w:b/>
          <w:sz w:val="28"/>
        </w:rPr>
        <w:t>School of Computer Science</w:t>
      </w:r>
    </w:p>
    <w:p w14:paraId="48B669CE" w14:textId="77777777" w:rsidR="00923D95" w:rsidRDefault="00923D95" w:rsidP="00923D95">
      <w:pPr>
        <w:tabs>
          <w:tab w:val="left" w:pos="720"/>
        </w:tabs>
        <w:ind w:left="20"/>
        <w:jc w:val="center"/>
        <w:rPr>
          <w:b/>
          <w:sz w:val="28"/>
        </w:rPr>
      </w:pPr>
    </w:p>
    <w:p w14:paraId="626FEAFB" w14:textId="5472ED4D" w:rsidR="00923D95" w:rsidRDefault="00923D95" w:rsidP="00923D95">
      <w:pPr>
        <w:tabs>
          <w:tab w:val="left" w:pos="720"/>
        </w:tabs>
        <w:ind w:left="20"/>
        <w:jc w:val="center"/>
        <w:rPr>
          <w:b/>
          <w:sz w:val="28"/>
        </w:rPr>
      </w:pPr>
      <w:r>
        <w:rPr>
          <w:b/>
          <w:sz w:val="28"/>
        </w:rPr>
        <w:t>Modular BSc Honours in Computer Science</w:t>
      </w:r>
    </w:p>
    <w:p w14:paraId="5806953D" w14:textId="77777777" w:rsidR="00923D95" w:rsidRDefault="00923D95" w:rsidP="00923D95">
      <w:pPr>
        <w:tabs>
          <w:tab w:val="left" w:pos="720"/>
        </w:tabs>
        <w:ind w:left="20"/>
        <w:jc w:val="center"/>
        <w:rPr>
          <w:b/>
          <w:sz w:val="28"/>
        </w:rPr>
      </w:pPr>
    </w:p>
    <w:p w14:paraId="7A96963E" w14:textId="77777777" w:rsidR="00923D95" w:rsidRDefault="00923D95" w:rsidP="00923D95">
      <w:pPr>
        <w:tabs>
          <w:tab w:val="left" w:pos="720"/>
        </w:tabs>
        <w:ind w:left="20"/>
        <w:jc w:val="center"/>
        <w:rPr>
          <w:b/>
          <w:sz w:val="28"/>
        </w:rPr>
      </w:pPr>
    </w:p>
    <w:p w14:paraId="7E0EBA69" w14:textId="0F981F14" w:rsidR="00923D95" w:rsidRDefault="00923D95" w:rsidP="00923D95">
      <w:pPr>
        <w:jc w:val="center"/>
        <w:rPr>
          <w:b/>
          <w:sz w:val="28"/>
          <w:szCs w:val="28"/>
        </w:rPr>
      </w:pPr>
    </w:p>
    <w:p w14:paraId="161251F2" w14:textId="77777777" w:rsidR="00923D95" w:rsidRDefault="00923D95" w:rsidP="00923D95">
      <w:pPr>
        <w:jc w:val="center"/>
        <w:rPr>
          <w:b/>
          <w:sz w:val="28"/>
          <w:szCs w:val="28"/>
        </w:rPr>
      </w:pPr>
      <w:r>
        <w:rPr>
          <w:b/>
          <w:sz w:val="28"/>
          <w:szCs w:val="28"/>
        </w:rPr>
        <w:t>6COM1054</w:t>
      </w:r>
      <w:r>
        <w:rPr>
          <w:b/>
          <w:sz w:val="28"/>
          <w:szCs w:val="28"/>
        </w:rPr>
        <w:tab/>
        <w:t>- Artificial Intelligence Project</w:t>
      </w:r>
    </w:p>
    <w:p w14:paraId="13E0C647" w14:textId="77777777" w:rsidR="00923D95" w:rsidRDefault="00923D95" w:rsidP="00923D95">
      <w:pPr>
        <w:tabs>
          <w:tab w:val="left" w:pos="720"/>
        </w:tabs>
        <w:ind w:left="20"/>
        <w:jc w:val="center"/>
        <w:rPr>
          <w:b/>
          <w:sz w:val="28"/>
          <w:szCs w:val="24"/>
        </w:rPr>
      </w:pPr>
    </w:p>
    <w:p w14:paraId="2FCC4942" w14:textId="77777777" w:rsidR="00923D95" w:rsidRDefault="00923D95" w:rsidP="00923D95">
      <w:pPr>
        <w:tabs>
          <w:tab w:val="left" w:pos="720"/>
        </w:tabs>
        <w:ind w:left="20"/>
        <w:jc w:val="center"/>
        <w:rPr>
          <w:b/>
          <w:sz w:val="28"/>
        </w:rPr>
      </w:pPr>
    </w:p>
    <w:p w14:paraId="4B233E2B" w14:textId="77777777" w:rsidR="00923D95" w:rsidRDefault="00923D95" w:rsidP="00923D95">
      <w:pPr>
        <w:tabs>
          <w:tab w:val="left" w:pos="720"/>
        </w:tabs>
        <w:ind w:left="20"/>
        <w:jc w:val="center"/>
        <w:rPr>
          <w:b/>
          <w:sz w:val="28"/>
        </w:rPr>
      </w:pPr>
      <w:r>
        <w:rPr>
          <w:b/>
          <w:sz w:val="28"/>
        </w:rPr>
        <w:t>Final Report</w:t>
      </w:r>
    </w:p>
    <w:p w14:paraId="2214E59E" w14:textId="77777777" w:rsidR="00923D95" w:rsidRDefault="00923D95" w:rsidP="00923D95">
      <w:pPr>
        <w:tabs>
          <w:tab w:val="left" w:pos="720"/>
        </w:tabs>
        <w:ind w:left="20"/>
        <w:jc w:val="center"/>
        <w:rPr>
          <w:b/>
          <w:sz w:val="28"/>
        </w:rPr>
      </w:pPr>
      <w:r>
        <w:rPr>
          <w:b/>
          <w:sz w:val="28"/>
        </w:rPr>
        <w:t>April 2018</w:t>
      </w:r>
    </w:p>
    <w:p w14:paraId="16B9AAC1" w14:textId="77777777" w:rsidR="00923D95" w:rsidRDefault="00923D95" w:rsidP="00923D95">
      <w:pPr>
        <w:tabs>
          <w:tab w:val="left" w:pos="720"/>
        </w:tabs>
        <w:rPr>
          <w:b/>
          <w:sz w:val="28"/>
        </w:rPr>
      </w:pPr>
    </w:p>
    <w:p w14:paraId="6BD8651C" w14:textId="77777777" w:rsidR="00923D95" w:rsidRDefault="00923D95" w:rsidP="00923D95">
      <w:pPr>
        <w:tabs>
          <w:tab w:val="left" w:pos="720"/>
        </w:tabs>
        <w:ind w:left="20"/>
        <w:jc w:val="center"/>
        <w:rPr>
          <w:b/>
          <w:sz w:val="28"/>
        </w:rPr>
      </w:pPr>
    </w:p>
    <w:p w14:paraId="67ABC972" w14:textId="11A5F699" w:rsidR="00923D95" w:rsidRDefault="00923D95" w:rsidP="00923D95">
      <w:pPr>
        <w:tabs>
          <w:tab w:val="left" w:pos="720"/>
        </w:tabs>
        <w:ind w:left="20"/>
        <w:jc w:val="center"/>
        <w:rPr>
          <w:b/>
          <w:sz w:val="28"/>
        </w:rPr>
      </w:pPr>
    </w:p>
    <w:p w14:paraId="0CAA26CE" w14:textId="41BD2E4C" w:rsidR="00923D95" w:rsidRDefault="00923D95" w:rsidP="00923D95">
      <w:pPr>
        <w:tabs>
          <w:tab w:val="left" w:pos="720"/>
        </w:tabs>
        <w:ind w:left="20"/>
        <w:jc w:val="center"/>
        <w:rPr>
          <w:b/>
          <w:sz w:val="28"/>
        </w:rPr>
      </w:pPr>
      <w:r w:rsidRPr="00923D95">
        <w:rPr>
          <w:b/>
          <w:sz w:val="28"/>
        </w:rPr>
        <w:t>AI algorithm in Texas Hold’em Game</w:t>
      </w:r>
    </w:p>
    <w:p w14:paraId="445C185E" w14:textId="26F20F05" w:rsidR="00923D95" w:rsidRDefault="00923D95" w:rsidP="00923D95">
      <w:pPr>
        <w:tabs>
          <w:tab w:val="left" w:pos="720"/>
        </w:tabs>
        <w:ind w:left="20"/>
        <w:jc w:val="center"/>
        <w:rPr>
          <w:b/>
          <w:i/>
          <w:color w:val="FF0000"/>
          <w:sz w:val="28"/>
        </w:rPr>
      </w:pPr>
    </w:p>
    <w:p w14:paraId="1C1FB4F4" w14:textId="77777777" w:rsidR="00923D95" w:rsidRDefault="00923D95" w:rsidP="00923D95">
      <w:pPr>
        <w:tabs>
          <w:tab w:val="left" w:pos="720"/>
        </w:tabs>
        <w:ind w:left="20"/>
        <w:jc w:val="center"/>
        <w:rPr>
          <w:b/>
          <w:sz w:val="28"/>
        </w:rPr>
      </w:pPr>
    </w:p>
    <w:p w14:paraId="076DB036" w14:textId="77777777" w:rsidR="00923D95" w:rsidRDefault="00923D95" w:rsidP="00923D95">
      <w:pPr>
        <w:tabs>
          <w:tab w:val="left" w:pos="720"/>
        </w:tabs>
        <w:rPr>
          <w:b/>
          <w:sz w:val="28"/>
        </w:rPr>
      </w:pPr>
    </w:p>
    <w:p w14:paraId="2A225E9F" w14:textId="215C80F7" w:rsidR="00923D95" w:rsidRDefault="00923D95" w:rsidP="00923D95">
      <w:pPr>
        <w:tabs>
          <w:tab w:val="left" w:pos="720"/>
        </w:tabs>
        <w:ind w:left="20"/>
        <w:jc w:val="center"/>
        <w:rPr>
          <w:b/>
          <w:i/>
          <w:color w:val="FF0000"/>
          <w:sz w:val="28"/>
        </w:rPr>
      </w:pPr>
      <w:r>
        <w:rPr>
          <w:b/>
          <w:sz w:val="28"/>
        </w:rPr>
        <w:t>Yifan Chen</w:t>
      </w:r>
    </w:p>
    <w:p w14:paraId="0394CA17" w14:textId="77777777" w:rsidR="00923D95" w:rsidRDefault="00923D95" w:rsidP="00923D95">
      <w:pPr>
        <w:tabs>
          <w:tab w:val="left" w:pos="720"/>
        </w:tabs>
        <w:ind w:left="20"/>
        <w:jc w:val="center"/>
        <w:rPr>
          <w:b/>
          <w:sz w:val="28"/>
        </w:rPr>
      </w:pPr>
    </w:p>
    <w:p w14:paraId="32DEDAAD" w14:textId="4AA67F6B" w:rsidR="00923D95" w:rsidRDefault="00923D95" w:rsidP="00923D95">
      <w:pPr>
        <w:tabs>
          <w:tab w:val="left" w:pos="720"/>
        </w:tabs>
        <w:ind w:left="20"/>
        <w:jc w:val="center"/>
        <w:rPr>
          <w:b/>
          <w:sz w:val="28"/>
        </w:rPr>
      </w:pPr>
      <w:r>
        <w:rPr>
          <w:b/>
          <w:sz w:val="28"/>
        </w:rPr>
        <w:t xml:space="preserve">Supervised by: </w:t>
      </w:r>
      <w:proofErr w:type="spellStart"/>
      <w:r>
        <w:rPr>
          <w:b/>
          <w:sz w:val="28"/>
        </w:rPr>
        <w:t>Daniel.Polani</w:t>
      </w:r>
      <w:proofErr w:type="spellEnd"/>
    </w:p>
    <w:p w14:paraId="6C9376D9" w14:textId="432A7E3C" w:rsidR="003C259C" w:rsidRDefault="003C259C" w:rsidP="003C259C">
      <w:pPr>
        <w:pStyle w:val="Heading1"/>
        <w:rPr>
          <w:rFonts w:ascii="Times New Roman" w:eastAsiaTheme="minorEastAsia" w:hAnsi="Times New Roman" w:cstheme="minorBidi"/>
          <w:color w:val="auto"/>
          <w:szCs w:val="22"/>
        </w:rPr>
      </w:pPr>
    </w:p>
    <w:p w14:paraId="503994DE" w14:textId="4C10F704" w:rsidR="00923D95" w:rsidRDefault="00923D95" w:rsidP="00923D95"/>
    <w:p w14:paraId="41E143A6" w14:textId="77777777" w:rsidR="00923D95" w:rsidRPr="00923D95" w:rsidRDefault="00923D95" w:rsidP="00923D95"/>
    <w:p w14:paraId="32CF0F4B" w14:textId="0012918E" w:rsidR="003C259C" w:rsidRPr="003C259C" w:rsidRDefault="003C259C" w:rsidP="003C259C">
      <w:pPr>
        <w:pStyle w:val="Heading1"/>
      </w:pPr>
      <w:r w:rsidRPr="003C259C">
        <w:lastRenderedPageBreak/>
        <w:t>Abstract</w:t>
      </w:r>
    </w:p>
    <w:p w14:paraId="2AD78FAE" w14:textId="63669434" w:rsidR="003C259C" w:rsidRDefault="0068638E" w:rsidP="003C259C">
      <w:r w:rsidRPr="003C259C">
        <w:rPr>
          <w:noProof/>
        </w:rPr>
        <mc:AlternateContent>
          <mc:Choice Requires="wps">
            <w:drawing>
              <wp:anchor distT="0" distB="0" distL="114300" distR="114300" simplePos="0" relativeHeight="251659264" behindDoc="0" locked="0" layoutInCell="1" allowOverlap="1" wp14:anchorId="7E3B72A2" wp14:editId="715081C1">
                <wp:simplePos x="0" y="0"/>
                <wp:positionH relativeFrom="margin">
                  <wp:align>center</wp:align>
                </wp:positionH>
                <wp:positionV relativeFrom="paragraph">
                  <wp:posOffset>50572</wp:posOffset>
                </wp:positionV>
                <wp:extent cx="52920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2920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F04236" id="Straight Connector 1" o:spid="_x0000_s1026" style="position:absolute;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pt" to="416.7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" strokecolor="#4472c4 [3204]" strokeweight="1.5pt">
                <v:stroke joinstyle="miter"/>
                <w10:wrap anchorx="margin"/>
              </v:line>
            </w:pict>
          </mc:Fallback>
        </mc:AlternateContent>
      </w:r>
      <w:r w:rsidR="003C259C">
        <w:tab/>
      </w:r>
    </w:p>
    <w:p w14:paraId="17611EE5" w14:textId="3428E8B7" w:rsidR="00D55A07" w:rsidRDefault="003C259C" w:rsidP="003C259C">
      <w:r>
        <w:tab/>
      </w:r>
      <w:r w:rsidR="0068638E">
        <w:t xml:space="preserve">Texas Hold’em </w:t>
      </w:r>
      <w:r w:rsidR="00CB0E3B">
        <w:t>Game</w:t>
      </w:r>
      <w:r w:rsidR="0068638E">
        <w:t xml:space="preserve"> </w:t>
      </w:r>
      <w:r w:rsidR="0068638E" w:rsidRPr="0068638E">
        <w:t>is a variation of the card game of poker</w:t>
      </w:r>
      <w:r w:rsidR="0068638E">
        <w:t xml:space="preserve"> with </w:t>
      </w:r>
      <w:r w:rsidR="00AA1BEE">
        <w:t xml:space="preserve">a </w:t>
      </w:r>
      <w:r w:rsidR="0068638E" w:rsidRPr="00AA1BEE">
        <w:rPr>
          <w:noProof/>
        </w:rPr>
        <w:t>long</w:t>
      </w:r>
      <w:r w:rsidR="0068638E">
        <w:t xml:space="preserve"> history. In modern society, </w:t>
      </w:r>
      <w:r w:rsidR="00CB0E3B">
        <w:t xml:space="preserve">Texas Hold’em Game is </w:t>
      </w:r>
      <w:r w:rsidR="00CB0E3B" w:rsidRPr="00AA1BEE">
        <w:rPr>
          <w:noProof/>
        </w:rPr>
        <w:t xml:space="preserve">an </w:t>
      </w:r>
      <w:r w:rsidR="00AA1BEE" w:rsidRPr="006671E9">
        <w:rPr>
          <w:noProof/>
        </w:rPr>
        <w:t>important</w:t>
      </w:r>
      <w:r w:rsidR="00CB0E3B">
        <w:t xml:space="preserve"> social activity in the financial community.</w:t>
      </w:r>
      <w:r w:rsidR="00246783">
        <w:t xml:space="preserve"> </w:t>
      </w:r>
      <w:r w:rsidR="00246783" w:rsidRPr="00246783">
        <w:t xml:space="preserve">Financial transactions and </w:t>
      </w:r>
      <w:r w:rsidR="00246783">
        <w:t>Texas Hold’em Game</w:t>
      </w:r>
      <w:r w:rsidR="00246783" w:rsidRPr="00246783">
        <w:t xml:space="preserve"> are all zero-sum games. They cannot produce any wealth</w:t>
      </w:r>
      <w:r w:rsidR="00246783">
        <w:t xml:space="preserve"> but </w:t>
      </w:r>
      <w:r w:rsidR="00246783" w:rsidRPr="00246783">
        <w:t xml:space="preserve">only </w:t>
      </w:r>
      <w:r w:rsidR="00246783">
        <w:t>transferring them</w:t>
      </w:r>
      <w:r w:rsidR="00246783" w:rsidRPr="00246783">
        <w:t xml:space="preserve">. The </w:t>
      </w:r>
      <w:r w:rsidR="00246783">
        <w:t>ante</w:t>
      </w:r>
      <w:r w:rsidR="00246783" w:rsidRPr="00246783">
        <w:t xml:space="preserve"> in the game is </w:t>
      </w:r>
      <w:proofErr w:type="gramStart"/>
      <w:r w:rsidR="00246783" w:rsidRPr="00246783">
        <w:t>similar to</w:t>
      </w:r>
      <w:proofErr w:type="gramEnd"/>
      <w:r w:rsidR="00246783" w:rsidRPr="00246783">
        <w:t xml:space="preserve"> the handling fee in financial transactions.</w:t>
      </w:r>
      <w:r w:rsidR="00CB0E3B">
        <w:t xml:space="preserve"> </w:t>
      </w:r>
      <w:r w:rsidR="00246783">
        <w:t>The player</w:t>
      </w:r>
      <w:r w:rsidR="00246783" w:rsidRPr="00246783">
        <w:t xml:space="preserve"> </w:t>
      </w:r>
      <w:r w:rsidR="00246783">
        <w:t>would</w:t>
      </w:r>
      <w:r w:rsidR="00246783" w:rsidRPr="00246783">
        <w:t xml:space="preserve"> encounter different kinds of </w:t>
      </w:r>
      <w:r w:rsidR="00246783" w:rsidRPr="00B941D8">
        <w:rPr>
          <w:noProof/>
        </w:rPr>
        <w:t>opponent</w:t>
      </w:r>
      <w:r w:rsidR="00B941D8" w:rsidRPr="00B941D8">
        <w:rPr>
          <w:noProof/>
        </w:rPr>
        <w:t>s</w:t>
      </w:r>
      <w:r w:rsidR="00246783" w:rsidRPr="00246783">
        <w:t xml:space="preserve"> in different games</w:t>
      </w:r>
      <w:r w:rsidR="00B941D8">
        <w:t>,</w:t>
      </w:r>
      <w:r w:rsidR="00246783">
        <w:t xml:space="preserve"> </w:t>
      </w:r>
      <w:r w:rsidR="00246783" w:rsidRPr="00B941D8">
        <w:rPr>
          <w:noProof/>
        </w:rPr>
        <w:t>and</w:t>
      </w:r>
      <w:r w:rsidR="00246783">
        <w:t xml:space="preserve"> they</w:t>
      </w:r>
      <w:r w:rsidR="00246783" w:rsidRPr="00246783">
        <w:t xml:space="preserve"> cannot fully understand every opponent's habits, strategies and actions. </w:t>
      </w:r>
      <w:r w:rsidR="00246783">
        <w:t xml:space="preserve">Participants would </w:t>
      </w:r>
      <w:r w:rsidR="00246783" w:rsidRPr="00246783">
        <w:t>never know what will happen next time</w:t>
      </w:r>
      <w:r w:rsidR="00246783">
        <w:t xml:space="preserve"> just like</w:t>
      </w:r>
      <w:r w:rsidR="00246783" w:rsidRPr="00246783">
        <w:t xml:space="preserve"> </w:t>
      </w:r>
      <w:r w:rsidR="00B941D8">
        <w:t xml:space="preserve">the </w:t>
      </w:r>
      <w:r w:rsidR="00246783" w:rsidRPr="00B941D8">
        <w:rPr>
          <w:noProof/>
        </w:rPr>
        <w:t>market</w:t>
      </w:r>
      <w:r w:rsidR="00246783" w:rsidRPr="00246783">
        <w:t>.</w:t>
      </w:r>
      <w:r w:rsidR="00246783">
        <w:t xml:space="preserve"> </w:t>
      </w:r>
      <w:r w:rsidR="00CB0E3B">
        <w:t xml:space="preserve">The characteristics of the game decide that this is not only a game dealing with cards, money and luck, but also </w:t>
      </w:r>
      <w:r w:rsidR="00246783">
        <w:t>psychology</w:t>
      </w:r>
      <w:r w:rsidR="00CB0E3B">
        <w:t xml:space="preserve">, information and mathematics. </w:t>
      </w:r>
      <w:r w:rsidR="00246783" w:rsidRPr="00246783">
        <w:t xml:space="preserve">Through </w:t>
      </w:r>
      <w:r w:rsidR="00246783">
        <w:t>Texas</w:t>
      </w:r>
      <w:r w:rsidR="00246783" w:rsidRPr="00246783">
        <w:t xml:space="preserve"> </w:t>
      </w:r>
      <w:r w:rsidR="00246783">
        <w:t>Hold’em</w:t>
      </w:r>
      <w:r w:rsidR="00246783" w:rsidRPr="00246783">
        <w:t xml:space="preserve">, traders can learn more skills and lessons in </w:t>
      </w:r>
      <w:r w:rsidR="00246783">
        <w:t>each game</w:t>
      </w:r>
      <w:r w:rsidR="00246783" w:rsidRPr="00246783">
        <w:t>, thereby making profits in actual transactions.</w:t>
      </w:r>
    </w:p>
    <w:p w14:paraId="375FB272" w14:textId="1E4AFE10" w:rsidR="00226AAD" w:rsidRDefault="00D55A07" w:rsidP="003C259C">
      <w:r>
        <w:tab/>
        <w:t>Incomplete information game</w:t>
      </w:r>
      <w:r w:rsidR="00246783">
        <w:t>s</w:t>
      </w:r>
      <w:r>
        <w:t xml:space="preserve"> and multiple player </w:t>
      </w:r>
      <w:r w:rsidRPr="00AA1BEE">
        <w:rPr>
          <w:noProof/>
        </w:rPr>
        <w:t>game</w:t>
      </w:r>
      <w:r w:rsidR="00AA1BEE">
        <w:rPr>
          <w:noProof/>
        </w:rPr>
        <w:t>s</w:t>
      </w:r>
      <w:r>
        <w:t xml:space="preserve"> have been the two major problems in the programming world </w:t>
      </w:r>
      <w:r w:rsidR="00246783">
        <w:t>in recent years</w:t>
      </w:r>
      <w:r>
        <w:t xml:space="preserve">. </w:t>
      </w:r>
      <w:r w:rsidR="00246783" w:rsidRPr="00246783">
        <w:t>For incomplete information game</w:t>
      </w:r>
      <w:r w:rsidR="00246783">
        <w:t>s</w:t>
      </w:r>
      <w:r w:rsidR="00246783" w:rsidRPr="00246783">
        <w:t xml:space="preserve">, the situation is </w:t>
      </w:r>
      <w:r w:rsidR="00B941D8">
        <w:rPr>
          <w:noProof/>
        </w:rPr>
        <w:t>entirely</w:t>
      </w:r>
      <w:r w:rsidR="00246783" w:rsidRPr="00246783">
        <w:t xml:space="preserve"> different from the complete information game (such as go). Gamers need not only to figure out what their opponents </w:t>
      </w:r>
      <w:r w:rsidR="00246783" w:rsidRPr="00B941D8">
        <w:rPr>
          <w:noProof/>
        </w:rPr>
        <w:t>know</w:t>
      </w:r>
      <w:r w:rsidR="00246783" w:rsidRPr="00246783">
        <w:t xml:space="preserve"> but also to figure out what kind of actions they will reveal their private information. The classical way to solve incomplete information game is to compute or approach the Nash equilibrium. </w:t>
      </w:r>
      <w:r w:rsidR="00246783">
        <w:t>T</w:t>
      </w:r>
      <w:r w:rsidR="00246783" w:rsidRPr="00246783">
        <w:t>he complexity</w:t>
      </w:r>
      <w:r w:rsidR="00246783">
        <w:t xml:space="preserve"> for calculating the Nash equilibrium</w:t>
      </w:r>
      <w:r w:rsidR="00246783" w:rsidRPr="00246783">
        <w:t xml:space="preserve"> is high that it does not perform well in the case of multiple players.</w:t>
      </w:r>
    </w:p>
    <w:p w14:paraId="378D7A05" w14:textId="77CD8FFE" w:rsidR="00246783" w:rsidRDefault="00246783" w:rsidP="003C259C">
      <w:r>
        <w:tab/>
      </w:r>
      <w:r w:rsidRPr="006671E9">
        <w:rPr>
          <w:noProof/>
        </w:rPr>
        <w:t>I</w:t>
      </w:r>
      <w:r>
        <w:t xml:space="preserve"> have constructed a game environment of Texas Hold’em with simplified rules to explore th</w:t>
      </w:r>
      <w:r w:rsidRPr="00246783">
        <w:t>e application of reinforcement learning</w:t>
      </w:r>
      <w:r>
        <w:t xml:space="preserve"> and probabilities</w:t>
      </w:r>
      <w:r w:rsidRPr="00246783">
        <w:t xml:space="preserve"> in </w:t>
      </w:r>
      <w:r w:rsidR="00B941D8">
        <w:t xml:space="preserve">a </w:t>
      </w:r>
      <w:r w:rsidRPr="00B941D8">
        <w:rPr>
          <w:noProof/>
        </w:rPr>
        <w:t>multi-player</w:t>
      </w:r>
      <w:r w:rsidRPr="00246783">
        <w:t xml:space="preserve"> environment</w:t>
      </w:r>
      <w:r>
        <w:t xml:space="preserve">. </w:t>
      </w:r>
      <w:r w:rsidRPr="00246783">
        <w:t xml:space="preserve">The results show that the </w:t>
      </w:r>
      <w:r>
        <w:t>reinforcement</w:t>
      </w:r>
      <w:r w:rsidRPr="00246783">
        <w:t xml:space="preserve"> learning</w:t>
      </w:r>
      <w:r w:rsidR="00B941D8">
        <w:t xml:space="preserve"> AI</w:t>
      </w:r>
      <w:r w:rsidRPr="00246783">
        <w:t xml:space="preserve"> under </w:t>
      </w:r>
      <w:r>
        <w:t>plenty</w:t>
      </w:r>
      <w:r w:rsidRPr="00246783">
        <w:t xml:space="preserve"> domain knowledge has </w:t>
      </w:r>
      <w:r w:rsidRPr="00B941D8">
        <w:rPr>
          <w:noProof/>
        </w:rPr>
        <w:t xml:space="preserve">a </w:t>
      </w:r>
      <w:proofErr w:type="gramStart"/>
      <w:r w:rsidR="00B941D8">
        <w:rPr>
          <w:noProof/>
        </w:rPr>
        <w:t>particular</w:t>
      </w:r>
      <w:r w:rsidRPr="00246783">
        <w:t xml:space="preserve"> intensity</w:t>
      </w:r>
      <w:proofErr w:type="gramEnd"/>
      <w:r w:rsidRPr="00246783">
        <w:t xml:space="preserve">, </w:t>
      </w:r>
      <w:r w:rsidRPr="006671E9">
        <w:rPr>
          <w:noProof/>
        </w:rPr>
        <w:t>but there is still much room for improvement</w:t>
      </w:r>
      <w:r w:rsidRPr="00246783">
        <w:t xml:space="preserve"> from the top level.</w:t>
      </w:r>
    </w:p>
    <w:p w14:paraId="74086DF3" w14:textId="77777777" w:rsidR="00091049" w:rsidRDefault="00091049" w:rsidP="003C259C"/>
    <w:p w14:paraId="004B1CF4" w14:textId="2099D9FD" w:rsidR="003C259C" w:rsidRDefault="003C259C" w:rsidP="00160520">
      <w:pPr>
        <w:pStyle w:val="Heading1"/>
      </w:pPr>
      <w:r>
        <w:t>Acknowledgement</w:t>
      </w:r>
    </w:p>
    <w:p w14:paraId="11A407BD" w14:textId="6F42C806" w:rsidR="00091049" w:rsidRDefault="00091049" w:rsidP="00FD7772">
      <w:pPr>
        <w:ind w:firstLine="720"/>
      </w:pPr>
      <w:r w:rsidRPr="003C259C">
        <w:rPr>
          <w:noProof/>
        </w:rPr>
        <mc:AlternateContent>
          <mc:Choice Requires="wps">
            <w:drawing>
              <wp:anchor distT="0" distB="0" distL="114300" distR="114300" simplePos="0" relativeHeight="251661312" behindDoc="0" locked="0" layoutInCell="1" allowOverlap="1" wp14:anchorId="12B969A1" wp14:editId="700078BA">
                <wp:simplePos x="0" y="0"/>
                <wp:positionH relativeFrom="margin">
                  <wp:align>left</wp:align>
                </wp:positionH>
                <wp:positionV relativeFrom="paragraph">
                  <wp:posOffset>63424</wp:posOffset>
                </wp:positionV>
                <wp:extent cx="529200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2920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EC3DD" id="Straight Connector 3" o:spid="_x0000_s1026" style="position:absolute;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pt" to="416.7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" strokecolor="#4472c4 [3204]" strokeweight="1.5pt">
                <v:stroke joinstyle="miter"/>
                <w10:wrap anchorx="margin"/>
              </v:line>
            </w:pict>
          </mc:Fallback>
        </mc:AlternateContent>
      </w:r>
    </w:p>
    <w:p w14:paraId="0ABA5F7F" w14:textId="54EEFBE8" w:rsidR="003C259C" w:rsidRPr="003C259C" w:rsidRDefault="00160520" w:rsidP="00FD7772">
      <w:pPr>
        <w:ind w:firstLine="720"/>
      </w:pPr>
      <w:r w:rsidRPr="006671E9">
        <w:rPr>
          <w:noProof/>
        </w:rPr>
        <w:t>I</w:t>
      </w:r>
      <w:r>
        <w:t xml:space="preserve"> would like to thank </w:t>
      </w:r>
      <w:r w:rsidRPr="006671E9">
        <w:rPr>
          <w:noProof/>
        </w:rPr>
        <w:t>my</w:t>
      </w:r>
      <w:r>
        <w:t xml:space="preserve"> supervisor, Daniel </w:t>
      </w:r>
      <w:proofErr w:type="spellStart"/>
      <w:r>
        <w:t>Polani</w:t>
      </w:r>
      <w:proofErr w:type="spellEnd"/>
      <w:r>
        <w:t xml:space="preserve"> who has been very helpful during </w:t>
      </w:r>
      <w:r w:rsidRPr="006671E9">
        <w:rPr>
          <w:noProof/>
        </w:rPr>
        <w:t>my</w:t>
      </w:r>
      <w:r>
        <w:t xml:space="preserve"> entire project development</w:t>
      </w:r>
      <w:r w:rsidR="00FD7772">
        <w:t xml:space="preserve">; providing accurate professional knowledge with his unique point of view and inspiring </w:t>
      </w:r>
      <w:r w:rsidR="00FD7772" w:rsidRPr="006671E9">
        <w:rPr>
          <w:noProof/>
        </w:rPr>
        <w:t>my</w:t>
      </w:r>
      <w:r w:rsidR="00FD7772">
        <w:t xml:space="preserve"> potential throughout the process. </w:t>
      </w:r>
    </w:p>
    <w:p w14:paraId="3433D270" w14:textId="1428279A" w:rsidR="003C259C" w:rsidRDefault="003C259C" w:rsidP="00923D95">
      <w:pPr>
        <w:widowControl/>
        <w:jc w:val="left"/>
      </w:pPr>
      <w:r>
        <w:br w:type="page"/>
      </w:r>
    </w:p>
    <w:p w14:paraId="7258E258" w14:textId="5EBD2DB7" w:rsidR="003C259C" w:rsidRDefault="003C259C" w:rsidP="003C259C">
      <w:pPr>
        <w:pStyle w:val="Heading1"/>
      </w:pPr>
      <w:r>
        <w:lastRenderedPageBreak/>
        <w:t>Table of Contents</w:t>
      </w:r>
    </w:p>
    <w:p w14:paraId="1A8FB919" w14:textId="132EBDF4" w:rsidR="003C259C" w:rsidRDefault="003C259C" w:rsidP="003C259C">
      <w:pPr>
        <w:tabs>
          <w:tab w:val="left" w:pos="2400"/>
        </w:tabs>
      </w:pPr>
      <w:r w:rsidRPr="003C259C">
        <w:rPr>
          <w:noProof/>
        </w:rPr>
        <mc:AlternateContent>
          <mc:Choice Requires="wps">
            <w:drawing>
              <wp:anchor distT="0" distB="0" distL="114300" distR="114300" simplePos="0" relativeHeight="251663360" behindDoc="0" locked="0" layoutInCell="1" allowOverlap="1" wp14:anchorId="600478A5" wp14:editId="7B0AD30C">
                <wp:simplePos x="0" y="0"/>
                <wp:positionH relativeFrom="margin">
                  <wp:align>left</wp:align>
                </wp:positionH>
                <wp:positionV relativeFrom="paragraph">
                  <wp:posOffset>32214</wp:posOffset>
                </wp:positionV>
                <wp:extent cx="5292000" cy="0"/>
                <wp:effectExtent l="0" t="0" r="0" b="0"/>
                <wp:wrapTopAndBottom/>
                <wp:docPr id="4" name="Straight Connector 4"/>
                <wp:cNvGraphicFramePr/>
                <a:graphic xmlns:a="http://schemas.openxmlformats.org/drawingml/2006/main">
                  <a:graphicData uri="http://schemas.microsoft.com/office/word/2010/wordprocessingShape">
                    <wps:wsp>
                      <wps:cNvCnPr/>
                      <wps:spPr>
                        <a:xfrm>
                          <a:off x="0" y="0"/>
                          <a:ext cx="52920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229C79" id="Straight Connector 4" o:spid="_x0000_s1026" style="position:absolute;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55pt" to="416.7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" strokecolor="#4472c4 [3204]" strokeweight="1.5pt">
                <v:stroke joinstyle="miter"/>
                <w10:wrap type="topAndBottom" anchorx="margin"/>
              </v:line>
            </w:pict>
          </mc:Fallback>
        </mc:AlternateContent>
      </w:r>
      <w:r>
        <w:tab/>
      </w:r>
    </w:p>
    <w:p w14:paraId="0339FFA1" w14:textId="4F97B5D3" w:rsidR="003C259C" w:rsidRPr="003C259C" w:rsidRDefault="003C259C" w:rsidP="009402D7">
      <w:pPr>
        <w:tabs>
          <w:tab w:val="left" w:pos="2400"/>
        </w:tabs>
        <w:jc w:val="center"/>
        <w:rPr>
          <w:rFonts w:cs="Times New Roman"/>
        </w:rPr>
      </w:pPr>
      <w:r w:rsidRPr="003C259C">
        <w:rPr>
          <w:rFonts w:cs="Times New Roman"/>
        </w:rPr>
        <w:t>Abstract</w:t>
      </w:r>
      <w:r w:rsidR="009402D7">
        <w:rPr>
          <w:rFonts w:cs="Times New Roman"/>
        </w:rPr>
        <w:t>………………………………………………………………………………. 2</w:t>
      </w:r>
    </w:p>
    <w:p w14:paraId="12A4D445" w14:textId="217B9E6B" w:rsidR="003C259C" w:rsidRPr="003C259C" w:rsidRDefault="003C259C" w:rsidP="003C259C">
      <w:pPr>
        <w:tabs>
          <w:tab w:val="left" w:pos="2400"/>
        </w:tabs>
        <w:rPr>
          <w:rFonts w:cs="Times New Roman"/>
        </w:rPr>
      </w:pPr>
      <w:r w:rsidRPr="003C259C">
        <w:rPr>
          <w:rFonts w:cs="Times New Roman"/>
        </w:rPr>
        <w:t>Acknowledgement</w:t>
      </w:r>
      <w:r w:rsidR="009402D7">
        <w:rPr>
          <w:rFonts w:cs="Times New Roman"/>
        </w:rPr>
        <w:t>……………………………………………………………………. 2</w:t>
      </w:r>
    </w:p>
    <w:p w14:paraId="74B1A8A7" w14:textId="641E01F2" w:rsidR="009402D7" w:rsidRPr="003C259C" w:rsidRDefault="009402D7" w:rsidP="003C259C">
      <w:pPr>
        <w:tabs>
          <w:tab w:val="left" w:pos="2400"/>
        </w:tabs>
        <w:rPr>
          <w:rFonts w:cs="Times New Roman"/>
        </w:rPr>
      </w:pPr>
      <w:r>
        <w:rPr>
          <w:rFonts w:cs="Times New Roman"/>
        </w:rPr>
        <w:t>Table of Contents……………………………………………………………………... 3</w:t>
      </w:r>
    </w:p>
    <w:p w14:paraId="08873417" w14:textId="68FC1A95" w:rsidR="003C259C" w:rsidRDefault="003C259C" w:rsidP="003C259C">
      <w:pPr>
        <w:tabs>
          <w:tab w:val="left" w:pos="2400"/>
        </w:tabs>
        <w:rPr>
          <w:rFonts w:cs="Times New Roman"/>
        </w:rPr>
      </w:pPr>
      <w:r w:rsidRPr="003C259C">
        <w:rPr>
          <w:rFonts w:cs="Times New Roman"/>
        </w:rPr>
        <w:t>Chapter 1 – Introduction</w:t>
      </w:r>
      <w:r w:rsidR="003F3C9B">
        <w:rPr>
          <w:rFonts w:cs="Times New Roman"/>
        </w:rPr>
        <w:t>………………………………………………………………</w:t>
      </w:r>
      <w:r w:rsidR="009402D7">
        <w:rPr>
          <w:rFonts w:cs="Times New Roman"/>
        </w:rPr>
        <w:t xml:space="preserve"> 5</w:t>
      </w:r>
    </w:p>
    <w:p w14:paraId="5070ADA5" w14:textId="6082348D" w:rsidR="00246783" w:rsidRDefault="00246783" w:rsidP="003C259C">
      <w:pPr>
        <w:tabs>
          <w:tab w:val="left" w:pos="2400"/>
        </w:tabs>
        <w:rPr>
          <w:rFonts w:cs="Times New Roman"/>
        </w:rPr>
      </w:pPr>
      <w:r>
        <w:rPr>
          <w:rFonts w:cs="Times New Roman"/>
        </w:rPr>
        <w:t>1.1 Project Introduction</w:t>
      </w:r>
      <w:r w:rsidR="003F3C9B">
        <w:rPr>
          <w:rFonts w:cs="Times New Roman"/>
        </w:rPr>
        <w:t>……………………………………………………………</w:t>
      </w:r>
      <w:proofErr w:type="gramStart"/>
      <w:r w:rsidR="003F3C9B">
        <w:rPr>
          <w:rFonts w:cs="Times New Roman"/>
        </w:rPr>
        <w:t>…..</w:t>
      </w:r>
      <w:proofErr w:type="gramEnd"/>
      <w:r w:rsidR="009402D7">
        <w:rPr>
          <w:rFonts w:cs="Times New Roman"/>
        </w:rPr>
        <w:t xml:space="preserve"> 5</w:t>
      </w:r>
    </w:p>
    <w:p w14:paraId="4A46AFA4" w14:textId="65DBFEE0" w:rsidR="00246783" w:rsidRDefault="00246783" w:rsidP="003C259C">
      <w:pPr>
        <w:tabs>
          <w:tab w:val="left" w:pos="2400"/>
        </w:tabs>
        <w:rPr>
          <w:rFonts w:cs="Times New Roman"/>
        </w:rPr>
      </w:pPr>
      <w:r>
        <w:rPr>
          <w:rFonts w:cs="Times New Roman"/>
        </w:rPr>
        <w:t>1.2 Aim of Project</w:t>
      </w:r>
      <w:r w:rsidR="003F3C9B">
        <w:rPr>
          <w:rFonts w:cs="Times New Roman"/>
        </w:rPr>
        <w:t>…………………………………………………………………</w:t>
      </w:r>
      <w:proofErr w:type="gramStart"/>
      <w:r w:rsidR="003F3C9B">
        <w:rPr>
          <w:rFonts w:cs="Times New Roman"/>
        </w:rPr>
        <w:t>…..</w:t>
      </w:r>
      <w:proofErr w:type="gramEnd"/>
      <w:r w:rsidR="009402D7">
        <w:rPr>
          <w:rFonts w:cs="Times New Roman"/>
        </w:rPr>
        <w:t xml:space="preserve"> 5</w:t>
      </w:r>
    </w:p>
    <w:p w14:paraId="6EFE61CA" w14:textId="27E8B64E" w:rsidR="00246783" w:rsidRDefault="00246783" w:rsidP="003C259C">
      <w:pPr>
        <w:tabs>
          <w:tab w:val="left" w:pos="2400"/>
        </w:tabs>
        <w:rPr>
          <w:rFonts w:cs="Times New Roman"/>
        </w:rPr>
      </w:pPr>
      <w:r>
        <w:rPr>
          <w:rFonts w:cs="Times New Roman"/>
        </w:rPr>
        <w:t>1.3 Project Objectives</w:t>
      </w:r>
      <w:r w:rsidR="003F3C9B">
        <w:rPr>
          <w:rFonts w:cs="Times New Roman"/>
        </w:rPr>
        <w:t>…………………………………………………………………</w:t>
      </w:r>
      <w:r w:rsidR="009402D7">
        <w:rPr>
          <w:rFonts w:cs="Times New Roman"/>
        </w:rPr>
        <w:t xml:space="preserve"> 5</w:t>
      </w:r>
    </w:p>
    <w:p w14:paraId="3CA166DD" w14:textId="60B58B9A" w:rsidR="00246783" w:rsidRPr="003C259C" w:rsidRDefault="00246783" w:rsidP="003C259C">
      <w:pPr>
        <w:tabs>
          <w:tab w:val="left" w:pos="2400"/>
        </w:tabs>
        <w:rPr>
          <w:rFonts w:cs="Times New Roman"/>
        </w:rPr>
      </w:pPr>
      <w:r>
        <w:rPr>
          <w:rFonts w:cs="Times New Roman"/>
        </w:rPr>
        <w:t>1.4 Report Structure</w:t>
      </w:r>
      <w:r w:rsidR="003F3C9B">
        <w:rPr>
          <w:rFonts w:cs="Times New Roman"/>
        </w:rPr>
        <w:t>…………………………………………………………………... 5</w:t>
      </w:r>
    </w:p>
    <w:p w14:paraId="187A2865" w14:textId="58951B9F" w:rsidR="003C259C" w:rsidRDefault="003C259C" w:rsidP="003C259C">
      <w:pPr>
        <w:tabs>
          <w:tab w:val="left" w:pos="2400"/>
        </w:tabs>
        <w:rPr>
          <w:rFonts w:cs="Times New Roman"/>
        </w:rPr>
      </w:pPr>
      <w:r w:rsidRPr="003C259C">
        <w:rPr>
          <w:rFonts w:cs="Times New Roman"/>
        </w:rPr>
        <w:t xml:space="preserve">Chapter 2 – </w:t>
      </w:r>
      <w:bookmarkStart w:id="0" w:name="_Hlk511371716"/>
      <w:r w:rsidRPr="003C259C">
        <w:rPr>
          <w:rFonts w:cs="Times New Roman"/>
        </w:rPr>
        <w:t>Background Research</w:t>
      </w:r>
      <w:bookmarkEnd w:id="0"/>
      <w:r w:rsidR="003F3C9B">
        <w:rPr>
          <w:rFonts w:cs="Times New Roman"/>
        </w:rPr>
        <w:t>……………………………………………………. 6</w:t>
      </w:r>
    </w:p>
    <w:p w14:paraId="4A24A3CD" w14:textId="74D7EB4C" w:rsidR="00246783" w:rsidRDefault="00246783" w:rsidP="003C259C">
      <w:pPr>
        <w:tabs>
          <w:tab w:val="left" w:pos="2400"/>
        </w:tabs>
        <w:rPr>
          <w:rFonts w:cs="Times New Roman"/>
        </w:rPr>
      </w:pPr>
      <w:r>
        <w:rPr>
          <w:rFonts w:cs="Times New Roman"/>
        </w:rPr>
        <w:t>2.1 Introduction</w:t>
      </w:r>
      <w:r w:rsidR="003F3C9B">
        <w:rPr>
          <w:rFonts w:cs="Times New Roman"/>
        </w:rPr>
        <w:t>……………………………………………………………………</w:t>
      </w:r>
      <w:proofErr w:type="gramStart"/>
      <w:r w:rsidR="003F3C9B">
        <w:rPr>
          <w:rFonts w:cs="Times New Roman"/>
        </w:rPr>
        <w:t>…..</w:t>
      </w:r>
      <w:proofErr w:type="gramEnd"/>
      <w:r w:rsidR="003F3C9B">
        <w:rPr>
          <w:rFonts w:cs="Times New Roman"/>
        </w:rPr>
        <w:t xml:space="preserve"> 6 </w:t>
      </w:r>
    </w:p>
    <w:p w14:paraId="4FB8C62A" w14:textId="26D521DD" w:rsidR="00246783" w:rsidRDefault="00246783" w:rsidP="003C259C">
      <w:pPr>
        <w:tabs>
          <w:tab w:val="left" w:pos="2400"/>
        </w:tabs>
        <w:rPr>
          <w:rFonts w:cs="Times New Roman"/>
        </w:rPr>
      </w:pPr>
      <w:r>
        <w:rPr>
          <w:rFonts w:cs="Times New Roman"/>
        </w:rPr>
        <w:t>2.2. Texas Hold’em Poker</w:t>
      </w:r>
      <w:r w:rsidR="003F3C9B">
        <w:rPr>
          <w:rFonts w:cs="Times New Roman"/>
        </w:rPr>
        <w:t>…………………………………………………………</w:t>
      </w:r>
      <w:proofErr w:type="gramStart"/>
      <w:r w:rsidR="003F3C9B">
        <w:rPr>
          <w:rFonts w:cs="Times New Roman"/>
        </w:rPr>
        <w:t>…..</w:t>
      </w:r>
      <w:proofErr w:type="gramEnd"/>
      <w:r w:rsidR="003F3C9B">
        <w:rPr>
          <w:rFonts w:cs="Times New Roman"/>
        </w:rPr>
        <w:t xml:space="preserve"> 6</w:t>
      </w:r>
    </w:p>
    <w:p w14:paraId="645D4825" w14:textId="1C2A0908" w:rsidR="00246783" w:rsidRDefault="003F3C9B" w:rsidP="003C259C">
      <w:pPr>
        <w:tabs>
          <w:tab w:val="left" w:pos="2400"/>
        </w:tabs>
        <w:rPr>
          <w:rFonts w:cs="Times New Roman"/>
        </w:rPr>
      </w:pPr>
      <w:r>
        <w:rPr>
          <w:rFonts w:cs="Times New Roman"/>
        </w:rPr>
        <w:t xml:space="preserve">    </w:t>
      </w:r>
      <w:r w:rsidR="00246783">
        <w:rPr>
          <w:rFonts w:cs="Times New Roman"/>
        </w:rPr>
        <w:t>2.2.1 Gaming Procedure</w:t>
      </w:r>
      <w:r>
        <w:rPr>
          <w:rFonts w:cs="Times New Roman"/>
        </w:rPr>
        <w:t>……………………………………………………………. 7</w:t>
      </w:r>
    </w:p>
    <w:p w14:paraId="18575B72" w14:textId="2C49B866" w:rsidR="00246783" w:rsidRDefault="003F3C9B" w:rsidP="003C259C">
      <w:pPr>
        <w:tabs>
          <w:tab w:val="left" w:pos="2400"/>
        </w:tabs>
        <w:rPr>
          <w:rFonts w:cs="Times New Roman"/>
        </w:rPr>
      </w:pPr>
      <w:r>
        <w:rPr>
          <w:rFonts w:cs="Times New Roman"/>
        </w:rPr>
        <w:t xml:space="preserve">    </w:t>
      </w:r>
      <w:r w:rsidR="00246783">
        <w:rPr>
          <w:rFonts w:cs="Times New Roman"/>
        </w:rPr>
        <w:t>2.2.2 The Showdown</w:t>
      </w:r>
      <w:r>
        <w:rPr>
          <w:rFonts w:cs="Times New Roman"/>
        </w:rPr>
        <w:t>………………………………………………………………. 7</w:t>
      </w:r>
    </w:p>
    <w:p w14:paraId="3602134C" w14:textId="13493D65" w:rsidR="00246783" w:rsidRDefault="003F3C9B" w:rsidP="003C259C">
      <w:pPr>
        <w:tabs>
          <w:tab w:val="left" w:pos="2400"/>
        </w:tabs>
        <w:rPr>
          <w:rFonts w:cs="Times New Roman"/>
        </w:rPr>
      </w:pPr>
      <w:r>
        <w:rPr>
          <w:rFonts w:cs="Times New Roman"/>
        </w:rPr>
        <w:t xml:space="preserve">    </w:t>
      </w:r>
      <w:r w:rsidR="00246783">
        <w:rPr>
          <w:rFonts w:cs="Times New Roman"/>
        </w:rPr>
        <w:t>2.2.3 Kickers</w:t>
      </w:r>
      <w:r>
        <w:rPr>
          <w:rFonts w:cs="Times New Roman"/>
        </w:rPr>
        <w:t>……………………………………………………………………</w:t>
      </w:r>
      <w:proofErr w:type="gramStart"/>
      <w:r>
        <w:rPr>
          <w:rFonts w:cs="Times New Roman"/>
        </w:rPr>
        <w:t>…..</w:t>
      </w:r>
      <w:proofErr w:type="gramEnd"/>
      <w:r>
        <w:rPr>
          <w:rFonts w:cs="Times New Roman"/>
        </w:rPr>
        <w:t xml:space="preserve"> 9</w:t>
      </w:r>
    </w:p>
    <w:p w14:paraId="33CB9BC3" w14:textId="7D4F006D" w:rsidR="00246783" w:rsidRDefault="003F3C9B" w:rsidP="003C259C">
      <w:pPr>
        <w:tabs>
          <w:tab w:val="left" w:pos="2400"/>
        </w:tabs>
        <w:rPr>
          <w:rFonts w:cs="Times New Roman"/>
        </w:rPr>
      </w:pPr>
      <w:r>
        <w:rPr>
          <w:rFonts w:cs="Times New Roman"/>
        </w:rPr>
        <w:t xml:space="preserve">    </w:t>
      </w:r>
      <w:r w:rsidR="00246783">
        <w:rPr>
          <w:rFonts w:cs="Times New Roman"/>
        </w:rPr>
        <w:t>2.2.4 Technical Terms</w:t>
      </w:r>
      <w:r>
        <w:rPr>
          <w:rFonts w:cs="Times New Roman"/>
        </w:rPr>
        <w:t>……………………………………………………………… 9</w:t>
      </w:r>
    </w:p>
    <w:p w14:paraId="720A692F" w14:textId="34DFDB6A" w:rsidR="00246783" w:rsidRDefault="003F3C9B" w:rsidP="003C259C">
      <w:pPr>
        <w:tabs>
          <w:tab w:val="left" w:pos="2400"/>
        </w:tabs>
        <w:rPr>
          <w:rFonts w:cs="Times New Roman"/>
        </w:rPr>
      </w:pPr>
      <w:r>
        <w:rPr>
          <w:rFonts w:cs="Times New Roman"/>
        </w:rPr>
        <w:t xml:space="preserve">    </w:t>
      </w:r>
      <w:r w:rsidR="00246783">
        <w:rPr>
          <w:rFonts w:cs="Times New Roman"/>
        </w:rPr>
        <w:t>2.2.5 Flow Chart</w:t>
      </w:r>
      <w:r>
        <w:rPr>
          <w:rFonts w:cs="Times New Roman"/>
        </w:rPr>
        <w:t>………………………………………………………………</w:t>
      </w:r>
      <w:proofErr w:type="gramStart"/>
      <w:r>
        <w:rPr>
          <w:rFonts w:cs="Times New Roman"/>
        </w:rPr>
        <w:t>…..</w:t>
      </w:r>
      <w:proofErr w:type="gramEnd"/>
      <w:r>
        <w:rPr>
          <w:rFonts w:cs="Times New Roman"/>
        </w:rPr>
        <w:t xml:space="preserve"> 10</w:t>
      </w:r>
    </w:p>
    <w:p w14:paraId="4588082C" w14:textId="52C28A79" w:rsidR="00246783" w:rsidRDefault="00246783" w:rsidP="003C259C">
      <w:pPr>
        <w:tabs>
          <w:tab w:val="left" w:pos="2400"/>
        </w:tabs>
        <w:rPr>
          <w:rFonts w:cs="Times New Roman"/>
        </w:rPr>
      </w:pPr>
      <w:r>
        <w:rPr>
          <w:rFonts w:cs="Times New Roman"/>
        </w:rPr>
        <w:t>2.3 Game with Incomplete Information</w:t>
      </w:r>
      <w:r w:rsidR="003F3C9B">
        <w:rPr>
          <w:rFonts w:cs="Times New Roman"/>
        </w:rPr>
        <w:t>……………………………………………... 10</w:t>
      </w:r>
    </w:p>
    <w:p w14:paraId="2E574794" w14:textId="1A629B16" w:rsidR="00246783" w:rsidRDefault="00246783" w:rsidP="003C259C">
      <w:pPr>
        <w:tabs>
          <w:tab w:val="left" w:pos="2400"/>
        </w:tabs>
        <w:rPr>
          <w:rFonts w:cs="Times New Roman"/>
        </w:rPr>
      </w:pPr>
      <w:r>
        <w:rPr>
          <w:rFonts w:cs="Times New Roman"/>
        </w:rPr>
        <w:t>2.4 Libratus</w:t>
      </w:r>
      <w:r w:rsidR="003F3C9B">
        <w:rPr>
          <w:rFonts w:cs="Times New Roman"/>
        </w:rPr>
        <w:t>………………………………………………………………………</w:t>
      </w:r>
      <w:proofErr w:type="gramStart"/>
      <w:r w:rsidR="003F3C9B">
        <w:rPr>
          <w:rFonts w:cs="Times New Roman"/>
        </w:rPr>
        <w:t>…..</w:t>
      </w:r>
      <w:proofErr w:type="gramEnd"/>
      <w:r w:rsidR="003F3C9B">
        <w:rPr>
          <w:rFonts w:cs="Times New Roman"/>
        </w:rPr>
        <w:t xml:space="preserve"> 11</w:t>
      </w:r>
    </w:p>
    <w:p w14:paraId="13B2701B" w14:textId="535428AE" w:rsidR="00246783" w:rsidRDefault="00246783" w:rsidP="003C259C">
      <w:pPr>
        <w:tabs>
          <w:tab w:val="left" w:pos="2400"/>
        </w:tabs>
        <w:rPr>
          <w:rFonts w:cs="Times New Roman"/>
        </w:rPr>
      </w:pPr>
      <w:r>
        <w:rPr>
          <w:rFonts w:cs="Times New Roman"/>
        </w:rPr>
        <w:t>2.5 Pypy</w:t>
      </w:r>
      <w:r w:rsidR="003F3C9B">
        <w:rPr>
          <w:rFonts w:cs="Times New Roman"/>
        </w:rPr>
        <w:t>……………………………………………………………………………... 12</w:t>
      </w:r>
    </w:p>
    <w:p w14:paraId="1BD9F04A" w14:textId="1711A3FC" w:rsidR="003C259C" w:rsidRDefault="003C259C" w:rsidP="003C259C">
      <w:pPr>
        <w:tabs>
          <w:tab w:val="left" w:pos="2400"/>
        </w:tabs>
        <w:rPr>
          <w:rFonts w:cs="Times New Roman"/>
        </w:rPr>
      </w:pPr>
      <w:r w:rsidRPr="003C259C">
        <w:rPr>
          <w:rFonts w:cs="Times New Roman"/>
        </w:rPr>
        <w:t xml:space="preserve">Chapter 3 </w:t>
      </w:r>
      <w:r w:rsidR="009402D7" w:rsidRPr="009402D7">
        <w:rPr>
          <w:rFonts w:cs="Times New Roman" w:hint="eastAsia"/>
        </w:rPr>
        <w:t>–</w:t>
      </w:r>
      <w:r w:rsidR="009402D7" w:rsidRPr="009402D7">
        <w:rPr>
          <w:rFonts w:cs="Times New Roman"/>
        </w:rPr>
        <w:t xml:space="preserve"> Modelling and Design</w:t>
      </w:r>
      <w:r w:rsidR="003F3C9B">
        <w:rPr>
          <w:rFonts w:cs="Times New Roman"/>
        </w:rPr>
        <w:t>………………………………………………</w:t>
      </w:r>
      <w:proofErr w:type="gramStart"/>
      <w:r w:rsidR="003F3C9B">
        <w:rPr>
          <w:rFonts w:cs="Times New Roman"/>
        </w:rPr>
        <w:t>…..</w:t>
      </w:r>
      <w:proofErr w:type="gramEnd"/>
      <w:r w:rsidR="003F3C9B">
        <w:rPr>
          <w:rFonts w:cs="Times New Roman"/>
        </w:rPr>
        <w:t xml:space="preserve"> 13</w:t>
      </w:r>
    </w:p>
    <w:p w14:paraId="7EFD070C" w14:textId="37CE321F" w:rsidR="009402D7" w:rsidRDefault="009402D7" w:rsidP="003C259C">
      <w:pPr>
        <w:tabs>
          <w:tab w:val="left" w:pos="2400"/>
        </w:tabs>
        <w:rPr>
          <w:rFonts w:cs="Times New Roman"/>
        </w:rPr>
      </w:pPr>
      <w:r>
        <w:rPr>
          <w:rFonts w:cs="Times New Roman"/>
        </w:rPr>
        <w:t xml:space="preserve">3.1 </w:t>
      </w:r>
      <w:r w:rsidRPr="009402D7">
        <w:rPr>
          <w:rFonts w:cs="Times New Roman"/>
        </w:rPr>
        <w:t>Program Concepts</w:t>
      </w:r>
      <w:r w:rsidR="003F3C9B">
        <w:rPr>
          <w:rFonts w:cs="Times New Roman"/>
        </w:rPr>
        <w:t>……………………………………………………………</w:t>
      </w:r>
      <w:proofErr w:type="gramStart"/>
      <w:r w:rsidR="003F3C9B">
        <w:rPr>
          <w:rFonts w:cs="Times New Roman"/>
        </w:rPr>
        <w:t>…..</w:t>
      </w:r>
      <w:proofErr w:type="gramEnd"/>
      <w:r w:rsidR="003F3C9B">
        <w:rPr>
          <w:rFonts w:cs="Times New Roman"/>
        </w:rPr>
        <w:t xml:space="preserve"> 13</w:t>
      </w:r>
    </w:p>
    <w:p w14:paraId="2C27DA26" w14:textId="325C45FB" w:rsidR="009402D7" w:rsidRDefault="003F3C9B" w:rsidP="003C259C">
      <w:pPr>
        <w:tabs>
          <w:tab w:val="left" w:pos="2400"/>
        </w:tabs>
        <w:rPr>
          <w:rFonts w:cs="Times New Roman"/>
        </w:rPr>
      </w:pPr>
      <w:r>
        <w:rPr>
          <w:rFonts w:cs="Times New Roman"/>
        </w:rPr>
        <w:t xml:space="preserve">    </w:t>
      </w:r>
      <w:r w:rsidR="009402D7" w:rsidRPr="009402D7">
        <w:rPr>
          <w:rFonts w:cs="Times New Roman"/>
        </w:rPr>
        <w:t>3.1.1 Variation of rules</w:t>
      </w:r>
      <w:r>
        <w:rPr>
          <w:rFonts w:cs="Times New Roman"/>
        </w:rPr>
        <w:t>…………………………………………………………… 14</w:t>
      </w:r>
    </w:p>
    <w:p w14:paraId="1ABFA5DC" w14:textId="537A4051" w:rsidR="009402D7" w:rsidRDefault="003F3C9B" w:rsidP="003C259C">
      <w:pPr>
        <w:tabs>
          <w:tab w:val="left" w:pos="2400"/>
        </w:tabs>
        <w:rPr>
          <w:rFonts w:cs="Times New Roman"/>
        </w:rPr>
      </w:pPr>
      <w:r>
        <w:rPr>
          <w:rFonts w:cs="Times New Roman"/>
        </w:rPr>
        <w:t xml:space="preserve">    </w:t>
      </w:r>
      <w:r w:rsidRPr="003F3C9B">
        <w:rPr>
          <w:rFonts w:cs="Times New Roman"/>
        </w:rPr>
        <w:t>3.1.2 Structure Design</w:t>
      </w:r>
      <w:r>
        <w:rPr>
          <w:rFonts w:cs="Times New Roman"/>
        </w:rPr>
        <w:t>……………………………………………………………. 16</w:t>
      </w:r>
    </w:p>
    <w:p w14:paraId="425D9545" w14:textId="1AAB5D33" w:rsidR="003F3C9B" w:rsidRDefault="003F3C9B" w:rsidP="003C259C">
      <w:pPr>
        <w:tabs>
          <w:tab w:val="left" w:pos="2400"/>
        </w:tabs>
        <w:rPr>
          <w:rFonts w:cs="Times New Roman"/>
        </w:rPr>
      </w:pPr>
      <w:r w:rsidRPr="003F3C9B">
        <w:rPr>
          <w:rFonts w:cs="Times New Roman"/>
        </w:rPr>
        <w:t>3.2 Data Structure</w:t>
      </w:r>
      <w:r>
        <w:rPr>
          <w:rFonts w:cs="Times New Roman"/>
        </w:rPr>
        <w:t>…………………………………………………………………… 17</w:t>
      </w:r>
    </w:p>
    <w:p w14:paraId="1A3D3979" w14:textId="59D9094E" w:rsidR="003F3C9B" w:rsidRDefault="003F3C9B" w:rsidP="003C259C">
      <w:pPr>
        <w:tabs>
          <w:tab w:val="left" w:pos="2400"/>
        </w:tabs>
        <w:rPr>
          <w:rFonts w:cs="Times New Roman"/>
        </w:rPr>
      </w:pPr>
      <w:r w:rsidRPr="003F3C9B">
        <w:rPr>
          <w:rFonts w:cs="Times New Roman"/>
        </w:rPr>
        <w:t>3.3 AI Specification and Generation</w:t>
      </w:r>
      <w:r>
        <w:rPr>
          <w:rFonts w:cs="Times New Roman"/>
        </w:rPr>
        <w:t>………………………………………………… 18</w:t>
      </w:r>
    </w:p>
    <w:p w14:paraId="03C62072" w14:textId="720A4A57" w:rsidR="003F3C9B" w:rsidRPr="003C259C" w:rsidRDefault="003F3C9B" w:rsidP="003C259C">
      <w:pPr>
        <w:tabs>
          <w:tab w:val="left" w:pos="2400"/>
        </w:tabs>
        <w:rPr>
          <w:rFonts w:cs="Times New Roman"/>
        </w:rPr>
      </w:pPr>
      <w:r w:rsidRPr="003F3C9B">
        <w:rPr>
          <w:rFonts w:cs="Times New Roman"/>
        </w:rPr>
        <w:t>3.4 Function and Code Explanation</w:t>
      </w:r>
      <w:r>
        <w:rPr>
          <w:rFonts w:cs="Times New Roman"/>
        </w:rPr>
        <w:t>…………………………………………………. 20</w:t>
      </w:r>
    </w:p>
    <w:p w14:paraId="6A478193" w14:textId="7845E17E" w:rsidR="003C259C" w:rsidRDefault="003C259C" w:rsidP="003C259C">
      <w:pPr>
        <w:tabs>
          <w:tab w:val="left" w:pos="2400"/>
        </w:tabs>
        <w:rPr>
          <w:rFonts w:cs="Times New Roman"/>
        </w:rPr>
      </w:pPr>
      <w:r w:rsidRPr="003C259C">
        <w:rPr>
          <w:rFonts w:cs="Times New Roman"/>
        </w:rPr>
        <w:t>Chapter 4 – Testing</w:t>
      </w:r>
      <w:r w:rsidR="003F3C9B">
        <w:rPr>
          <w:rFonts w:cs="Times New Roman"/>
        </w:rPr>
        <w:t>………………………………………………………………</w:t>
      </w:r>
      <w:proofErr w:type="gramStart"/>
      <w:r w:rsidR="003F3C9B">
        <w:rPr>
          <w:rFonts w:cs="Times New Roman"/>
        </w:rPr>
        <w:t>…..</w:t>
      </w:r>
      <w:proofErr w:type="gramEnd"/>
      <w:r w:rsidR="003F3C9B">
        <w:rPr>
          <w:rFonts w:cs="Times New Roman"/>
        </w:rPr>
        <w:t xml:space="preserve"> 26</w:t>
      </w:r>
    </w:p>
    <w:p w14:paraId="40FED085" w14:textId="7C4231F5" w:rsidR="003F3C9B" w:rsidRDefault="003F3C9B" w:rsidP="003C259C">
      <w:pPr>
        <w:tabs>
          <w:tab w:val="left" w:pos="2400"/>
        </w:tabs>
        <w:rPr>
          <w:rFonts w:cs="Times New Roman"/>
        </w:rPr>
      </w:pPr>
      <w:r>
        <w:t>4.1 Test environment</w:t>
      </w:r>
      <w:r>
        <w:t>………………………………………………………………… 26</w:t>
      </w:r>
    </w:p>
    <w:p w14:paraId="5352E5F4" w14:textId="64F2BCD4" w:rsidR="003F3C9B" w:rsidRDefault="003F3C9B" w:rsidP="003C259C">
      <w:pPr>
        <w:tabs>
          <w:tab w:val="left" w:pos="2400"/>
        </w:tabs>
        <w:rPr>
          <w:rFonts w:cs="Times New Roman"/>
        </w:rPr>
      </w:pPr>
      <w:r w:rsidRPr="003F3C9B">
        <w:rPr>
          <w:rFonts w:cs="Times New Roman"/>
        </w:rPr>
        <w:lastRenderedPageBreak/>
        <w:t>4.2 Strength Analysis</w:t>
      </w:r>
      <w:r>
        <w:rPr>
          <w:rFonts w:cs="Times New Roman"/>
        </w:rPr>
        <w:t>………………………………………………………………... 27</w:t>
      </w:r>
    </w:p>
    <w:p w14:paraId="027A2013" w14:textId="2AD063EF" w:rsidR="003F3C9B" w:rsidRPr="003F3C9B" w:rsidRDefault="003F3C9B" w:rsidP="003F3C9B">
      <w:pPr>
        <w:tabs>
          <w:tab w:val="left" w:pos="2400"/>
        </w:tabs>
        <w:rPr>
          <w:rFonts w:cs="Times New Roman"/>
        </w:rPr>
      </w:pPr>
      <w:r w:rsidRPr="003F3C9B">
        <w:rPr>
          <w:rFonts w:cs="Times New Roman"/>
        </w:rPr>
        <w:t>4.3 Difficulties and Bugs</w:t>
      </w:r>
      <w:r>
        <w:rPr>
          <w:rFonts w:cs="Times New Roman"/>
        </w:rPr>
        <w:t>……………………………………………………………. 31</w:t>
      </w:r>
    </w:p>
    <w:p w14:paraId="3DED1C2A" w14:textId="58A52682" w:rsidR="003F3C9B" w:rsidRDefault="003F3C9B" w:rsidP="003F3C9B">
      <w:pPr>
        <w:tabs>
          <w:tab w:val="left" w:pos="2400"/>
        </w:tabs>
        <w:rPr>
          <w:rFonts w:cs="Times New Roman"/>
        </w:rPr>
      </w:pPr>
      <w:r w:rsidRPr="003F3C9B">
        <w:rPr>
          <w:rFonts w:cs="Times New Roman"/>
        </w:rPr>
        <w:t>4.4 Result</w:t>
      </w:r>
      <w:r>
        <w:rPr>
          <w:rFonts w:cs="Times New Roman"/>
        </w:rPr>
        <w:t>……………………………………………………………………………. 32</w:t>
      </w:r>
    </w:p>
    <w:p w14:paraId="2689CFB0" w14:textId="40733CA0" w:rsidR="003C259C" w:rsidRDefault="003C259C" w:rsidP="003C259C">
      <w:pPr>
        <w:tabs>
          <w:tab w:val="left" w:pos="2400"/>
        </w:tabs>
        <w:rPr>
          <w:rFonts w:cs="Times New Roman"/>
        </w:rPr>
      </w:pPr>
      <w:r w:rsidRPr="003C259C">
        <w:rPr>
          <w:rFonts w:cs="Times New Roman"/>
        </w:rPr>
        <w:t xml:space="preserve">Chapter 5 – </w:t>
      </w:r>
      <w:r>
        <w:rPr>
          <w:rFonts w:cs="Times New Roman"/>
        </w:rPr>
        <w:t>Conclusion and Further Study</w:t>
      </w:r>
      <w:r w:rsidR="003F3C9B">
        <w:rPr>
          <w:rFonts w:cs="Times New Roman"/>
        </w:rPr>
        <w:t>………………………………………</w:t>
      </w:r>
      <w:proofErr w:type="gramStart"/>
      <w:r w:rsidR="003F3C9B">
        <w:rPr>
          <w:rFonts w:cs="Times New Roman"/>
        </w:rPr>
        <w:t>…..</w:t>
      </w:r>
      <w:proofErr w:type="gramEnd"/>
      <w:r w:rsidR="003F3C9B">
        <w:rPr>
          <w:rFonts w:cs="Times New Roman"/>
        </w:rPr>
        <w:t xml:space="preserve"> 33</w:t>
      </w:r>
    </w:p>
    <w:p w14:paraId="2F35F620" w14:textId="3B6DF1F7" w:rsidR="003F3C9B" w:rsidRDefault="003F3C9B" w:rsidP="003C259C">
      <w:pPr>
        <w:tabs>
          <w:tab w:val="left" w:pos="2400"/>
        </w:tabs>
        <w:rPr>
          <w:rFonts w:cs="Times New Roman"/>
        </w:rPr>
      </w:pPr>
      <w:r w:rsidRPr="003F3C9B">
        <w:rPr>
          <w:rFonts w:cs="Times New Roman"/>
        </w:rPr>
        <w:t>5.1 Summarize</w:t>
      </w:r>
      <w:r>
        <w:rPr>
          <w:rFonts w:cs="Times New Roman"/>
        </w:rPr>
        <w:t>………………………………………………………………………. 33</w:t>
      </w:r>
    </w:p>
    <w:p w14:paraId="3701C52E" w14:textId="3121DAFF" w:rsidR="003F3C9B" w:rsidRDefault="003F3C9B" w:rsidP="003C259C">
      <w:pPr>
        <w:tabs>
          <w:tab w:val="left" w:pos="2400"/>
        </w:tabs>
        <w:rPr>
          <w:rFonts w:cs="Times New Roman"/>
        </w:rPr>
      </w:pPr>
      <w:r>
        <w:t>5.2 Further Study</w:t>
      </w:r>
      <w:r>
        <w:t>……………………………………………………………………. 33</w:t>
      </w:r>
    </w:p>
    <w:p w14:paraId="4CC70005" w14:textId="5B20D9DD" w:rsidR="003C259C" w:rsidRPr="003C259C" w:rsidRDefault="003C259C" w:rsidP="003C259C">
      <w:pPr>
        <w:tabs>
          <w:tab w:val="left" w:pos="2400"/>
        </w:tabs>
        <w:rPr>
          <w:rFonts w:cs="Times New Roman"/>
        </w:rPr>
      </w:pPr>
      <w:r w:rsidRPr="003C259C">
        <w:rPr>
          <w:rFonts w:cs="Times New Roman"/>
        </w:rPr>
        <w:t>Bibliography</w:t>
      </w:r>
      <w:r w:rsidR="003F3C9B">
        <w:rPr>
          <w:rFonts w:cs="Times New Roman"/>
        </w:rPr>
        <w:t>………………………………………………………………………… 34</w:t>
      </w:r>
    </w:p>
    <w:p w14:paraId="3F1ABF56" w14:textId="244D1B38" w:rsidR="003C259C" w:rsidRPr="003C259C" w:rsidRDefault="003C259C" w:rsidP="003C259C">
      <w:pPr>
        <w:tabs>
          <w:tab w:val="left" w:pos="2400"/>
        </w:tabs>
        <w:rPr>
          <w:rFonts w:cs="Times New Roman"/>
        </w:rPr>
      </w:pPr>
      <w:r w:rsidRPr="003C259C">
        <w:rPr>
          <w:rFonts w:cs="Times New Roman"/>
        </w:rPr>
        <w:t>Appendices</w:t>
      </w:r>
      <w:r w:rsidR="003F3C9B">
        <w:rPr>
          <w:rFonts w:cs="Times New Roman"/>
        </w:rPr>
        <w:t>………………………………………………………………………</w:t>
      </w:r>
      <w:proofErr w:type="gramStart"/>
      <w:r w:rsidR="003F3C9B">
        <w:rPr>
          <w:rFonts w:cs="Times New Roman"/>
        </w:rPr>
        <w:t>…..</w:t>
      </w:r>
      <w:proofErr w:type="gramEnd"/>
      <w:r w:rsidR="003F3C9B">
        <w:rPr>
          <w:rFonts w:cs="Times New Roman"/>
        </w:rPr>
        <w:t xml:space="preserve"> 35</w:t>
      </w:r>
    </w:p>
    <w:p w14:paraId="68B44CA8" w14:textId="77777777" w:rsidR="003C259C" w:rsidRPr="003C259C" w:rsidRDefault="003C259C" w:rsidP="003C259C">
      <w:pPr>
        <w:tabs>
          <w:tab w:val="left" w:pos="2400"/>
        </w:tabs>
        <w:rPr>
          <w:rFonts w:cs="Times New Roman"/>
          <w:szCs w:val="24"/>
        </w:rPr>
      </w:pPr>
    </w:p>
    <w:p w14:paraId="1FF980F3" w14:textId="1079798F" w:rsidR="003C259C" w:rsidRDefault="003C259C" w:rsidP="009402D7">
      <w:pPr>
        <w:widowControl/>
        <w:jc w:val="left"/>
      </w:pPr>
    </w:p>
    <w:p w14:paraId="1621D65D" w14:textId="5AC0CAD5" w:rsidR="003C259C" w:rsidRDefault="003C259C" w:rsidP="00923D95">
      <w:pPr>
        <w:widowControl/>
        <w:jc w:val="left"/>
      </w:pPr>
      <w:r>
        <w:br w:type="page"/>
      </w:r>
    </w:p>
    <w:p w14:paraId="17F4EDF3" w14:textId="30EB5D42" w:rsidR="003C259C" w:rsidRDefault="003C259C" w:rsidP="003C259C">
      <w:pPr>
        <w:pStyle w:val="Heading1"/>
      </w:pPr>
      <w:r>
        <w:lastRenderedPageBreak/>
        <w:t>Chapter 1 – Introduction</w:t>
      </w:r>
    </w:p>
    <w:p w14:paraId="33FA0D98" w14:textId="5ABAEDAA" w:rsidR="00C056A1" w:rsidRDefault="00C056A1" w:rsidP="003C259C">
      <w:r w:rsidRPr="003C259C">
        <w:rPr>
          <w:noProof/>
        </w:rPr>
        <mc:AlternateContent>
          <mc:Choice Requires="wps">
            <w:drawing>
              <wp:anchor distT="0" distB="0" distL="114300" distR="114300" simplePos="0" relativeHeight="251667456" behindDoc="0" locked="0" layoutInCell="1" allowOverlap="1" wp14:anchorId="600367D7" wp14:editId="503C7597">
                <wp:simplePos x="0" y="0"/>
                <wp:positionH relativeFrom="margin">
                  <wp:align>left</wp:align>
                </wp:positionH>
                <wp:positionV relativeFrom="paragraph">
                  <wp:posOffset>93980</wp:posOffset>
                </wp:positionV>
                <wp:extent cx="5292000"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2920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A49929" id="Straight Connector 6" o:spid="_x0000_s1026" style="position:absolute;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4pt" to="41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" strokecolor="#4472c4 [3204]" strokeweight="1.5pt">
                <v:stroke joinstyle="miter"/>
                <w10:wrap anchorx="margin"/>
              </v:line>
            </w:pict>
          </mc:Fallback>
        </mc:AlternateContent>
      </w:r>
    </w:p>
    <w:p w14:paraId="36D6E402" w14:textId="7E07A9DF" w:rsidR="00C056A1" w:rsidRPr="00C8107D" w:rsidRDefault="00C27247" w:rsidP="00C27247">
      <w:pPr>
        <w:pStyle w:val="Heading2"/>
        <w:rPr>
          <w:szCs w:val="28"/>
        </w:rPr>
      </w:pPr>
      <w:r w:rsidRPr="00C8107D">
        <w:rPr>
          <w:szCs w:val="28"/>
        </w:rPr>
        <w:t>1</w:t>
      </w:r>
      <w:r w:rsidR="00246783">
        <w:rPr>
          <w:szCs w:val="28"/>
        </w:rPr>
        <w:t>.1</w:t>
      </w:r>
      <w:r w:rsidRPr="00C8107D">
        <w:rPr>
          <w:szCs w:val="28"/>
        </w:rPr>
        <w:t xml:space="preserve"> </w:t>
      </w:r>
      <w:r w:rsidR="00091049">
        <w:rPr>
          <w:szCs w:val="28"/>
        </w:rPr>
        <w:t xml:space="preserve">Project </w:t>
      </w:r>
      <w:r w:rsidRPr="00C8107D">
        <w:rPr>
          <w:szCs w:val="28"/>
        </w:rPr>
        <w:t>Introduction</w:t>
      </w:r>
    </w:p>
    <w:p w14:paraId="1A9526DC" w14:textId="0B1A8319" w:rsidR="00C27247" w:rsidRDefault="00C27247" w:rsidP="003C259C">
      <w:r>
        <w:tab/>
      </w:r>
      <w:r w:rsidR="00091049">
        <w:rPr>
          <w:noProof/>
        </w:rPr>
        <w:t xml:space="preserve"> </w:t>
      </w:r>
      <w:r w:rsidR="00DC19FD">
        <w:t xml:space="preserve">Incomplete information game and multiple player </w:t>
      </w:r>
      <w:r w:rsidR="00DC19FD" w:rsidRPr="00AA1BEE">
        <w:rPr>
          <w:noProof/>
        </w:rPr>
        <w:t>game</w:t>
      </w:r>
      <w:r w:rsidR="00AA1BEE">
        <w:rPr>
          <w:noProof/>
        </w:rPr>
        <w:t>s</w:t>
      </w:r>
      <w:r w:rsidR="00DC19FD">
        <w:t xml:space="preserve"> have been the two major problems in the programming world </w:t>
      </w:r>
      <w:r w:rsidR="00246783">
        <w:t>in recent years</w:t>
      </w:r>
      <w:r w:rsidR="00DC19FD">
        <w:t xml:space="preserve">. </w:t>
      </w:r>
      <w:r w:rsidR="002D5DB7">
        <w:t>Since AlphaGo came out in 2015, the enthusiasm for AI around the world is increasing rapidly.</w:t>
      </w:r>
      <w:r w:rsidR="00246783">
        <w:t xml:space="preserve"> Motivated by this</w:t>
      </w:r>
      <w:r w:rsidR="002D5DB7">
        <w:t xml:space="preserve"> </w:t>
      </w:r>
      <w:r w:rsidR="00246783" w:rsidRPr="006671E9">
        <w:rPr>
          <w:noProof/>
        </w:rPr>
        <w:t>I</w:t>
      </w:r>
      <w:r w:rsidR="00246783">
        <w:t xml:space="preserve"> decided </w:t>
      </w:r>
      <w:r w:rsidR="002D5DB7">
        <w:t xml:space="preserve">to </w:t>
      </w:r>
      <w:r w:rsidR="00246783">
        <w:t xml:space="preserve">develop a game environment with different AI algorithms. </w:t>
      </w:r>
    </w:p>
    <w:p w14:paraId="2C130BEC" w14:textId="1E01D350" w:rsidR="007B0DB4" w:rsidRDefault="004E19AE" w:rsidP="003C259C">
      <w:r>
        <w:tab/>
      </w:r>
      <w:r w:rsidR="00C42C69">
        <w:t xml:space="preserve">The project </w:t>
      </w:r>
      <w:r w:rsidR="00C42C69" w:rsidRPr="006671E9">
        <w:rPr>
          <w:noProof/>
        </w:rPr>
        <w:t>is divided</w:t>
      </w:r>
      <w:r w:rsidR="00C42C69">
        <w:t xml:space="preserve"> into three parts. Part one is research reviewed. Reminded by </w:t>
      </w:r>
      <w:r w:rsidR="00C42C69" w:rsidRPr="006671E9">
        <w:rPr>
          <w:noProof/>
        </w:rPr>
        <w:t>my</w:t>
      </w:r>
      <w:r w:rsidR="00C42C69">
        <w:t xml:space="preserve"> supervisor, </w:t>
      </w:r>
      <w:r w:rsidR="00C42C69" w:rsidRPr="006671E9">
        <w:rPr>
          <w:noProof/>
        </w:rPr>
        <w:t>I</w:t>
      </w:r>
      <w:r w:rsidR="00C42C69">
        <w:t xml:space="preserve"> </w:t>
      </w:r>
      <w:r w:rsidR="00246783">
        <w:t>need to</w:t>
      </w:r>
      <w:r w:rsidR="00C42C69">
        <w:t xml:space="preserve"> be aware of the latest technology, knowing the limitation</w:t>
      </w:r>
      <w:r w:rsidR="00246783">
        <w:t>s</w:t>
      </w:r>
      <w:r w:rsidR="00C42C69">
        <w:t xml:space="preserve"> of </w:t>
      </w:r>
      <w:r w:rsidR="007B0DB4">
        <w:t xml:space="preserve">existing methods </w:t>
      </w:r>
      <w:r w:rsidR="00246783">
        <w:t>before</w:t>
      </w:r>
      <w:r w:rsidR="007B0DB4">
        <w:t xml:space="preserve"> follow</w:t>
      </w:r>
      <w:r w:rsidR="00246783">
        <w:t>ing</w:t>
      </w:r>
      <w:r w:rsidR="007B0DB4">
        <w:t xml:space="preserve"> </w:t>
      </w:r>
      <w:r w:rsidR="00246783">
        <w:rPr>
          <w:noProof/>
        </w:rPr>
        <w:t>abstract</w:t>
      </w:r>
      <w:r w:rsidR="007B0DB4">
        <w:t xml:space="preserve"> concept</w:t>
      </w:r>
      <w:r w:rsidR="00246783">
        <w:t>s</w:t>
      </w:r>
      <w:r w:rsidR="007B0DB4">
        <w:t xml:space="preserve"> to build something useless. After gaining the </w:t>
      </w:r>
      <w:r w:rsidR="00AA1BEE">
        <w:rPr>
          <w:noProof/>
        </w:rPr>
        <w:t>necessary</w:t>
      </w:r>
      <w:r w:rsidR="007B0DB4">
        <w:t xml:space="preserve"> </w:t>
      </w:r>
      <w:r w:rsidR="00246783">
        <w:t>overview</w:t>
      </w:r>
      <w:r w:rsidR="007B0DB4">
        <w:t xml:space="preserve"> of this academic field, a game environment </w:t>
      </w:r>
      <w:r w:rsidR="00B342A2">
        <w:t xml:space="preserve">was </w:t>
      </w:r>
      <w:r w:rsidR="00B342A2" w:rsidRPr="006671E9">
        <w:rPr>
          <w:noProof/>
        </w:rPr>
        <w:t>built</w:t>
      </w:r>
      <w:r w:rsidR="00246783">
        <w:rPr>
          <w:noProof/>
        </w:rPr>
        <w:t>.</w:t>
      </w:r>
      <w:r w:rsidR="007B0DB4" w:rsidRPr="00AA1BEE">
        <w:rPr>
          <w:noProof/>
        </w:rPr>
        <w:t xml:space="preserve"> </w:t>
      </w:r>
      <w:r w:rsidR="00246783" w:rsidRPr="00B941D8">
        <w:rPr>
          <w:noProof/>
        </w:rPr>
        <w:t>Finally</w:t>
      </w:r>
      <w:r w:rsidR="00B941D8">
        <w:rPr>
          <w:noProof/>
        </w:rPr>
        <w:t>,</w:t>
      </w:r>
      <w:r w:rsidR="007B0DB4">
        <w:t xml:space="preserve"> </w:t>
      </w:r>
      <w:r w:rsidR="00246783">
        <w:t>the goal was to</w:t>
      </w:r>
      <w:r w:rsidR="007B0DB4">
        <w:t xml:space="preserve"> apply the AI algorithm to the existing program, looking forward to improving the performances. </w:t>
      </w:r>
    </w:p>
    <w:p w14:paraId="48E99D1C" w14:textId="77777777" w:rsidR="00246783" w:rsidRDefault="00246783" w:rsidP="003C259C"/>
    <w:p w14:paraId="66E63361" w14:textId="0E3E4687" w:rsidR="00C27247" w:rsidRDefault="00C27247" w:rsidP="00C27247">
      <w:pPr>
        <w:pStyle w:val="Heading2"/>
      </w:pPr>
      <w:r>
        <w:t>1.</w:t>
      </w:r>
      <w:r w:rsidR="00246783">
        <w:t>2</w:t>
      </w:r>
      <w:r>
        <w:t xml:space="preserve"> Aim of Project</w:t>
      </w:r>
    </w:p>
    <w:p w14:paraId="74140366" w14:textId="279EF01A" w:rsidR="00091049" w:rsidRDefault="00091049" w:rsidP="00091049">
      <w:r>
        <w:tab/>
      </w:r>
      <w:r w:rsidR="00404A13" w:rsidRPr="006671E9">
        <w:rPr>
          <w:noProof/>
        </w:rPr>
        <w:t>The main aim of the project is to</w:t>
      </w:r>
      <w:r w:rsidR="00404A13">
        <w:t xml:space="preserve"> construct a game environment and apply different AI algorithms. </w:t>
      </w:r>
      <w:r w:rsidR="00246783">
        <w:t>For</w:t>
      </w:r>
      <w:r w:rsidR="00404A13">
        <w:t xml:space="preserve"> the development process, skills of coding and debugging </w:t>
      </w:r>
      <w:r w:rsidR="00246783">
        <w:t>need to</w:t>
      </w:r>
      <w:r w:rsidR="00404A13">
        <w:t xml:space="preserve"> </w:t>
      </w:r>
      <w:r w:rsidR="00404A13" w:rsidRPr="00AA1BEE">
        <w:rPr>
          <w:noProof/>
        </w:rPr>
        <w:t>be improved</w:t>
      </w:r>
      <w:r w:rsidR="00404A13">
        <w:t>.</w:t>
      </w:r>
      <w:r w:rsidR="00246783">
        <w:t xml:space="preserve"> The secondary goal is to figure</w:t>
      </w:r>
      <w:r w:rsidR="00246783" w:rsidRPr="00246783">
        <w:t xml:space="preserve"> out the </w:t>
      </w:r>
      <w:r w:rsidR="00246783">
        <w:t>suitable</w:t>
      </w:r>
      <w:r w:rsidR="00246783" w:rsidRPr="00246783">
        <w:t xml:space="preserve"> algorithm</w:t>
      </w:r>
      <w:r w:rsidR="00246783">
        <w:t xml:space="preserve"> for</w:t>
      </w:r>
      <w:r w:rsidR="00246783" w:rsidRPr="00246783">
        <w:t xml:space="preserve"> the game and find the right direction for further research</w:t>
      </w:r>
      <w:r w:rsidR="00246783">
        <w:t>; Discuss the possibility of abandon domain knowledge if possible.</w:t>
      </w:r>
    </w:p>
    <w:p w14:paraId="535905E4" w14:textId="77777777" w:rsidR="00246783" w:rsidRPr="00091049" w:rsidRDefault="00246783" w:rsidP="00091049"/>
    <w:p w14:paraId="44B3F9AD" w14:textId="3E45B1BC" w:rsidR="00C27247" w:rsidRDefault="00C27247" w:rsidP="00C27247">
      <w:pPr>
        <w:pStyle w:val="Heading2"/>
      </w:pPr>
      <w:r>
        <w:t>1.</w:t>
      </w:r>
      <w:r w:rsidR="00246783">
        <w:t>3</w:t>
      </w:r>
      <w:r>
        <w:t xml:space="preserve"> </w:t>
      </w:r>
      <w:r w:rsidR="00E84087">
        <w:t>Project</w:t>
      </w:r>
      <w:r>
        <w:t xml:space="preserve"> Objectives</w:t>
      </w:r>
    </w:p>
    <w:p w14:paraId="763BE41A" w14:textId="3C93B936" w:rsidR="003F0B0E" w:rsidRDefault="00246783" w:rsidP="00C27247">
      <w:pPr>
        <w:pStyle w:val="ListParagraph"/>
        <w:numPr>
          <w:ilvl w:val="0"/>
          <w:numId w:val="2"/>
        </w:numPr>
      </w:pPr>
      <w:r>
        <w:rPr>
          <w:noProof/>
        </w:rPr>
        <w:t>Construct a Texas Hold’em game environment with simplified rules</w:t>
      </w:r>
    </w:p>
    <w:p w14:paraId="0A350F62" w14:textId="7E97FA4A" w:rsidR="00246783" w:rsidRDefault="00246783" w:rsidP="00C27247">
      <w:pPr>
        <w:pStyle w:val="ListParagraph"/>
        <w:numPr>
          <w:ilvl w:val="0"/>
          <w:numId w:val="2"/>
        </w:numPr>
      </w:pPr>
      <w:r w:rsidRPr="006671E9">
        <w:rPr>
          <w:noProof/>
        </w:rPr>
        <w:t>Apply complicate</w:t>
      </w:r>
      <w:r w:rsidR="00B941D8" w:rsidRPr="00B941D8">
        <w:rPr>
          <w:noProof/>
        </w:rPr>
        <w:t>d</w:t>
      </w:r>
      <w:r>
        <w:t xml:space="preserve"> settlement arrangements for multiple rounds with multiple players</w:t>
      </w:r>
    </w:p>
    <w:p w14:paraId="758AC251" w14:textId="1943D957" w:rsidR="00246783" w:rsidRDefault="00246783" w:rsidP="00C27247">
      <w:pPr>
        <w:pStyle w:val="ListParagraph"/>
        <w:numPr>
          <w:ilvl w:val="0"/>
          <w:numId w:val="2"/>
        </w:numPr>
      </w:pPr>
      <w:r>
        <w:t>Apply different AI methods to compare their performance</w:t>
      </w:r>
    </w:p>
    <w:p w14:paraId="5AF5AC74" w14:textId="77777777" w:rsidR="00246783" w:rsidRDefault="00246783" w:rsidP="00246783">
      <w:pPr>
        <w:ind w:left="360"/>
      </w:pPr>
    </w:p>
    <w:p w14:paraId="481C6CA1" w14:textId="784D8B5B" w:rsidR="00C27247" w:rsidRDefault="00C27247" w:rsidP="00C27247">
      <w:pPr>
        <w:pStyle w:val="Heading2"/>
      </w:pPr>
      <w:r>
        <w:t>1.</w:t>
      </w:r>
      <w:r w:rsidR="00246783">
        <w:t>4</w:t>
      </w:r>
      <w:r>
        <w:t xml:space="preserve"> Report Structure</w:t>
      </w:r>
    </w:p>
    <w:p w14:paraId="22D80E2E" w14:textId="2B5167A6" w:rsidR="00AC2C74" w:rsidRDefault="00AC2C74" w:rsidP="00AC2C74">
      <w:r>
        <w:tab/>
        <w:t>Chapter 2 – explain the rules of Texas Hold’em Poker, gives background information and research carried out on state-of-the-art AI like Libratus and AlphaZero.</w:t>
      </w:r>
    </w:p>
    <w:p w14:paraId="165F5D3A" w14:textId="6BF99E82" w:rsidR="00AC2C74" w:rsidRDefault="00AC2C74" w:rsidP="00AC2C74">
      <w:r>
        <w:tab/>
        <w:t xml:space="preserve">Chapter 3 – </w:t>
      </w:r>
      <w:r w:rsidR="00404A13">
        <w:t>describe the structure of the program, the variation of the rules and fully explain each function.</w:t>
      </w:r>
    </w:p>
    <w:p w14:paraId="450D8029" w14:textId="4D11AF31" w:rsidR="00404A13" w:rsidRDefault="00404A13" w:rsidP="00AC2C74">
      <w:r>
        <w:tab/>
        <w:t xml:space="preserve">Chapter 4 – describe the test and evaluation process that was carried out. Analyse the replay data. Identify bugs and </w:t>
      </w:r>
      <w:r w:rsidRPr="006671E9">
        <w:rPr>
          <w:noProof/>
        </w:rPr>
        <w:t>interesting</w:t>
      </w:r>
      <w:r>
        <w:t xml:space="preserve"> behaviour.</w:t>
      </w:r>
    </w:p>
    <w:p w14:paraId="40637FDC" w14:textId="73601A9A" w:rsidR="00404A13" w:rsidRDefault="00404A13" w:rsidP="00AC2C74">
      <w:r>
        <w:tab/>
        <w:t xml:space="preserve">Chapter 5 – make </w:t>
      </w:r>
      <w:r w:rsidR="00AA1BEE">
        <w:t xml:space="preserve">an </w:t>
      </w:r>
      <w:r w:rsidRPr="00AA1BEE">
        <w:rPr>
          <w:noProof/>
        </w:rPr>
        <w:t>overall</w:t>
      </w:r>
      <w:r>
        <w:t xml:space="preserve"> conclusion and further improvement.</w:t>
      </w:r>
    </w:p>
    <w:p w14:paraId="48E97A4F" w14:textId="400605FC" w:rsidR="00246783" w:rsidRDefault="00246783" w:rsidP="00AC2C74"/>
    <w:p w14:paraId="2BB44625" w14:textId="5F4FFC88" w:rsidR="00C056A1" w:rsidRDefault="00C056A1">
      <w:pPr>
        <w:widowControl/>
        <w:jc w:val="left"/>
      </w:pPr>
    </w:p>
    <w:p w14:paraId="7A7F238D" w14:textId="2029A4B8" w:rsidR="003C259C" w:rsidRDefault="00C056A1" w:rsidP="00C056A1">
      <w:pPr>
        <w:pStyle w:val="Heading1"/>
      </w:pPr>
      <w:r>
        <w:lastRenderedPageBreak/>
        <w:t xml:space="preserve">Chapter 2 - </w:t>
      </w:r>
      <w:r w:rsidRPr="00C056A1">
        <w:t>Background Research</w:t>
      </w:r>
    </w:p>
    <w:p w14:paraId="461A9DCC" w14:textId="18B03CDA" w:rsidR="00C056A1" w:rsidRDefault="00C056A1" w:rsidP="00C056A1">
      <w:r w:rsidRPr="003C259C">
        <w:rPr>
          <w:noProof/>
        </w:rPr>
        <mc:AlternateContent>
          <mc:Choice Requires="wps">
            <w:drawing>
              <wp:anchor distT="0" distB="0" distL="114300" distR="114300" simplePos="0" relativeHeight="251669504" behindDoc="0" locked="0" layoutInCell="1" allowOverlap="1" wp14:anchorId="7A01C249" wp14:editId="3C1B402D">
                <wp:simplePos x="0" y="0"/>
                <wp:positionH relativeFrom="margin">
                  <wp:align>right</wp:align>
                </wp:positionH>
                <wp:positionV relativeFrom="paragraph">
                  <wp:posOffset>107315</wp:posOffset>
                </wp:positionV>
                <wp:extent cx="529200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529200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2551B6" id="Straight Connector 7" o:spid="_x0000_s1026" style="position:absolute;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65.5pt,8.45pt" to="782.2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" strokecolor="#4472c4 [3204]" strokeweight="1.5pt">
                <v:stroke joinstyle="miter"/>
                <w10:wrap anchorx="margin"/>
              </v:line>
            </w:pict>
          </mc:Fallback>
        </mc:AlternateContent>
      </w:r>
    </w:p>
    <w:p w14:paraId="059DF694" w14:textId="3EEA9561" w:rsidR="00C8107D" w:rsidRDefault="00C27247" w:rsidP="00C8107D">
      <w:pPr>
        <w:pStyle w:val="Heading2"/>
      </w:pPr>
      <w:r>
        <w:t>2</w:t>
      </w:r>
      <w:r w:rsidR="00246783">
        <w:t>.1</w:t>
      </w:r>
      <w:r>
        <w:t xml:space="preserve"> </w:t>
      </w:r>
      <w:r w:rsidR="00C8107D">
        <w:t>Introduction</w:t>
      </w:r>
    </w:p>
    <w:p w14:paraId="01221230" w14:textId="126B0A4D" w:rsidR="00E84087" w:rsidRDefault="00E84087" w:rsidP="00E84087">
      <w:r>
        <w:tab/>
        <w:t xml:space="preserve"> </w:t>
      </w:r>
      <w:r w:rsidR="00246783">
        <w:t xml:space="preserve">This chapter is to </w:t>
      </w:r>
      <w:r w:rsidR="00936C5E">
        <w:t xml:space="preserve">introduce the background knowledge of Texas Hold’em Poker Game, the concept of incomplete information game and multiple player </w:t>
      </w:r>
      <w:r w:rsidR="00936C5E" w:rsidRPr="00AA1BEE">
        <w:rPr>
          <w:noProof/>
        </w:rPr>
        <w:t>game</w:t>
      </w:r>
      <w:r w:rsidR="00AA1BEE">
        <w:rPr>
          <w:noProof/>
        </w:rPr>
        <w:t>s</w:t>
      </w:r>
      <w:r w:rsidR="00936C5E">
        <w:t xml:space="preserve">. </w:t>
      </w:r>
      <w:r w:rsidR="00936C5E" w:rsidRPr="00AA1BEE">
        <w:rPr>
          <w:noProof/>
        </w:rPr>
        <w:t>Afterwards</w:t>
      </w:r>
      <w:r w:rsidR="00AA1BEE">
        <w:rPr>
          <w:noProof/>
        </w:rPr>
        <w:t>,</w:t>
      </w:r>
      <w:r w:rsidR="00936C5E">
        <w:t xml:space="preserve"> </w:t>
      </w:r>
      <w:r w:rsidR="00936C5E" w:rsidRPr="006671E9">
        <w:rPr>
          <w:noProof/>
        </w:rPr>
        <w:t>I</w:t>
      </w:r>
      <w:r w:rsidR="00936C5E">
        <w:t xml:space="preserve"> would briefly explain the </w:t>
      </w:r>
      <w:r w:rsidR="00936C5E" w:rsidRPr="006671E9">
        <w:rPr>
          <w:noProof/>
        </w:rPr>
        <w:t>main</w:t>
      </w:r>
      <w:r w:rsidR="00936C5E">
        <w:t xml:space="preserve"> structure and the core idea of Libratus (best Texas Hold’em AI) and AlphaZero (best AI algorithm). At </w:t>
      </w:r>
      <w:r w:rsidR="00936C5E" w:rsidRPr="00AA1BEE">
        <w:rPr>
          <w:noProof/>
        </w:rPr>
        <w:t>last</w:t>
      </w:r>
      <w:r w:rsidR="00AA1BEE">
        <w:rPr>
          <w:noProof/>
        </w:rPr>
        <w:t>,</w:t>
      </w:r>
      <w:r w:rsidR="00936C5E">
        <w:t xml:space="preserve"> presenting an efficie</w:t>
      </w:r>
      <w:r w:rsidR="00246783">
        <w:t>nt</w:t>
      </w:r>
      <w:r w:rsidR="00936C5E">
        <w:t xml:space="preserve"> compiler – pypy.</w:t>
      </w:r>
    </w:p>
    <w:p w14:paraId="13153381" w14:textId="46A27C67" w:rsidR="00246783" w:rsidRDefault="00936C5E" w:rsidP="00E84087">
      <w:pPr>
        <w:rPr>
          <w:b/>
          <w:sz w:val="28"/>
        </w:rPr>
      </w:pPr>
      <w:r w:rsidRPr="00936C5E">
        <w:rPr>
          <w:b/>
          <w:sz w:val="28"/>
        </w:rPr>
        <w:t>2.</w:t>
      </w:r>
      <w:r w:rsidR="00246783">
        <w:rPr>
          <w:b/>
          <w:sz w:val="28"/>
        </w:rPr>
        <w:t>2</w:t>
      </w:r>
      <w:r w:rsidRPr="00936C5E">
        <w:rPr>
          <w:b/>
          <w:sz w:val="28"/>
        </w:rPr>
        <w:t xml:space="preserve"> Texas Hold’em Poker</w:t>
      </w:r>
    </w:p>
    <w:p w14:paraId="7F1CD7D7" w14:textId="06D3F48B" w:rsidR="00246783" w:rsidRDefault="00246783" w:rsidP="002E4173">
      <w:pPr>
        <w:rPr>
          <w:b/>
          <w:sz w:val="28"/>
        </w:rPr>
      </w:pPr>
      <w:r>
        <w:rPr>
          <w:b/>
          <w:sz w:val="28"/>
        </w:rPr>
        <w:tab/>
      </w:r>
      <w:r>
        <w:t>According to Wikipedia (2018):</w:t>
      </w:r>
      <w:r w:rsidR="00936C5E">
        <w:rPr>
          <w:b/>
          <w:sz w:val="28"/>
        </w:rPr>
        <w:tab/>
      </w:r>
    </w:p>
    <w:p w14:paraId="348A25DA" w14:textId="4F570CFE" w:rsidR="00E012BA" w:rsidRPr="00246783" w:rsidRDefault="00246783" w:rsidP="00246783">
      <w:pPr>
        <w:ind w:left="720" w:firstLine="720"/>
        <w:rPr>
          <w:sz w:val="22"/>
        </w:rPr>
      </w:pPr>
      <w:r>
        <w:rPr>
          <w:sz w:val="22"/>
        </w:rPr>
        <w:t>“</w:t>
      </w:r>
      <w:r w:rsidR="00936C5E" w:rsidRPr="00246783">
        <w:rPr>
          <w:sz w:val="22"/>
        </w:rPr>
        <w:t xml:space="preserve">Texas Hold’em Poker Game is a variation of poker game. Two cards, known as </w:t>
      </w:r>
      <w:r w:rsidR="00936C5E" w:rsidRPr="00246783">
        <w:rPr>
          <w:b/>
          <w:sz w:val="22"/>
        </w:rPr>
        <w:t>hold cards</w:t>
      </w:r>
      <w:r w:rsidR="00936C5E" w:rsidRPr="00246783">
        <w:rPr>
          <w:sz w:val="22"/>
        </w:rPr>
        <w:t xml:space="preserve">, are dealt face down to each game </w:t>
      </w:r>
      <w:r w:rsidR="00936C5E" w:rsidRPr="00246783">
        <w:rPr>
          <w:noProof/>
          <w:sz w:val="22"/>
        </w:rPr>
        <w:t>player</w:t>
      </w:r>
      <w:r w:rsidR="00936C5E" w:rsidRPr="00246783">
        <w:rPr>
          <w:sz w:val="22"/>
        </w:rPr>
        <w:t xml:space="preserve"> and </w:t>
      </w:r>
      <w:r w:rsidR="00E012BA" w:rsidRPr="00246783">
        <w:rPr>
          <w:sz w:val="22"/>
        </w:rPr>
        <w:t>dealt</w:t>
      </w:r>
      <w:r w:rsidR="00936C5E" w:rsidRPr="00246783">
        <w:rPr>
          <w:sz w:val="22"/>
        </w:rPr>
        <w:t xml:space="preserve"> five </w:t>
      </w:r>
      <w:r w:rsidR="00E012BA" w:rsidRPr="00246783">
        <w:rPr>
          <w:sz w:val="22"/>
        </w:rPr>
        <w:t xml:space="preserve">more </w:t>
      </w:r>
      <w:r w:rsidR="00936C5E" w:rsidRPr="00246783">
        <w:rPr>
          <w:b/>
          <w:sz w:val="22"/>
        </w:rPr>
        <w:t>community cards</w:t>
      </w:r>
      <w:r w:rsidR="00E012BA" w:rsidRPr="00246783">
        <w:rPr>
          <w:b/>
          <w:sz w:val="22"/>
        </w:rPr>
        <w:t xml:space="preserve"> </w:t>
      </w:r>
      <w:r w:rsidR="00E012BA" w:rsidRPr="00246783">
        <w:rPr>
          <w:sz w:val="22"/>
        </w:rPr>
        <w:t>face up</w:t>
      </w:r>
      <w:r w:rsidR="00936C5E" w:rsidRPr="00246783">
        <w:rPr>
          <w:sz w:val="22"/>
        </w:rPr>
        <w:t xml:space="preserve"> in three stages. These stages include a series of three cards ("</w:t>
      </w:r>
      <w:r w:rsidR="00936C5E" w:rsidRPr="00246783">
        <w:rPr>
          <w:b/>
          <w:sz w:val="22"/>
        </w:rPr>
        <w:t>flop</w:t>
      </w:r>
      <w:r w:rsidR="00E012BA" w:rsidRPr="00246783">
        <w:rPr>
          <w:sz w:val="22"/>
        </w:rPr>
        <w:t xml:space="preserve"> stage</w:t>
      </w:r>
      <w:r w:rsidR="00936C5E" w:rsidRPr="00246783">
        <w:rPr>
          <w:sz w:val="22"/>
        </w:rPr>
        <w:t xml:space="preserve">"), followed by </w:t>
      </w:r>
      <w:r w:rsidR="00936C5E" w:rsidRPr="00246783">
        <w:rPr>
          <w:noProof/>
          <w:sz w:val="22"/>
        </w:rPr>
        <w:t>a</w:t>
      </w:r>
      <w:r w:rsidR="00AA1BEE" w:rsidRPr="00246783">
        <w:rPr>
          <w:noProof/>
          <w:sz w:val="22"/>
        </w:rPr>
        <w:t xml:space="preserve"> single extra</w:t>
      </w:r>
      <w:r w:rsidR="00936C5E" w:rsidRPr="00246783">
        <w:rPr>
          <w:sz w:val="22"/>
        </w:rPr>
        <w:t xml:space="preserve"> card ("</w:t>
      </w:r>
      <w:r w:rsidR="00936C5E" w:rsidRPr="00246783">
        <w:rPr>
          <w:b/>
          <w:sz w:val="22"/>
        </w:rPr>
        <w:t>turn</w:t>
      </w:r>
      <w:r w:rsidR="00E012BA" w:rsidRPr="00246783">
        <w:rPr>
          <w:sz w:val="22"/>
        </w:rPr>
        <w:t xml:space="preserve"> stage</w:t>
      </w:r>
      <w:r w:rsidR="00936C5E" w:rsidRPr="00246783">
        <w:rPr>
          <w:sz w:val="22"/>
        </w:rPr>
        <w:t>" or "</w:t>
      </w:r>
      <w:r w:rsidR="00E012BA" w:rsidRPr="00246783">
        <w:rPr>
          <w:sz w:val="22"/>
        </w:rPr>
        <w:t>f</w:t>
      </w:r>
      <w:r w:rsidR="00936C5E" w:rsidRPr="00246783">
        <w:rPr>
          <w:sz w:val="22"/>
        </w:rPr>
        <w:t xml:space="preserve">ourth </w:t>
      </w:r>
      <w:r w:rsidR="00E012BA" w:rsidRPr="00246783">
        <w:rPr>
          <w:sz w:val="22"/>
        </w:rPr>
        <w:t>s</w:t>
      </w:r>
      <w:r w:rsidR="00936C5E" w:rsidRPr="00246783">
        <w:rPr>
          <w:sz w:val="22"/>
        </w:rPr>
        <w:t>treet") and the last card ("</w:t>
      </w:r>
      <w:r w:rsidR="00E012BA" w:rsidRPr="00246783">
        <w:rPr>
          <w:b/>
          <w:sz w:val="22"/>
        </w:rPr>
        <w:t>r</w:t>
      </w:r>
      <w:r w:rsidR="00936C5E" w:rsidRPr="00246783">
        <w:rPr>
          <w:b/>
          <w:sz w:val="22"/>
        </w:rPr>
        <w:t>iver</w:t>
      </w:r>
      <w:r w:rsidR="00E012BA" w:rsidRPr="00246783">
        <w:rPr>
          <w:sz w:val="22"/>
        </w:rPr>
        <w:t xml:space="preserve"> stage</w:t>
      </w:r>
      <w:r w:rsidR="00936C5E" w:rsidRPr="00246783">
        <w:rPr>
          <w:sz w:val="22"/>
        </w:rPr>
        <w:t>" or "</w:t>
      </w:r>
      <w:r w:rsidR="00E012BA" w:rsidRPr="00246783">
        <w:rPr>
          <w:sz w:val="22"/>
        </w:rPr>
        <w:t>f</w:t>
      </w:r>
      <w:r w:rsidR="00936C5E" w:rsidRPr="00246783">
        <w:rPr>
          <w:sz w:val="22"/>
        </w:rPr>
        <w:t xml:space="preserve">ifth </w:t>
      </w:r>
      <w:r w:rsidR="00E012BA" w:rsidRPr="00246783">
        <w:rPr>
          <w:sz w:val="22"/>
        </w:rPr>
        <w:t>s</w:t>
      </w:r>
      <w:r w:rsidR="00936C5E" w:rsidRPr="00246783">
        <w:rPr>
          <w:sz w:val="22"/>
        </w:rPr>
        <w:t>treet"). Each player looks for the best five card poker hand from seven cards of five community cards and their hole cards. Players have betting options</w:t>
      </w:r>
      <w:r w:rsidR="00936C5E" w:rsidRPr="00246783">
        <w:rPr>
          <w:b/>
          <w:sz w:val="22"/>
        </w:rPr>
        <w:t>, checking, calling, raising, or folding</w:t>
      </w:r>
      <w:r w:rsidR="00936C5E" w:rsidRPr="00246783">
        <w:rPr>
          <w:sz w:val="22"/>
        </w:rPr>
        <w:t>. The betting rounds are performed before</w:t>
      </w:r>
      <w:r w:rsidR="00E012BA" w:rsidRPr="00246783">
        <w:rPr>
          <w:sz w:val="22"/>
        </w:rPr>
        <w:t xml:space="preserve"> flop stage</w:t>
      </w:r>
      <w:r w:rsidR="00936C5E" w:rsidRPr="00246783">
        <w:rPr>
          <w:sz w:val="22"/>
        </w:rPr>
        <w:t xml:space="preserve"> and after each</w:t>
      </w:r>
      <w:r w:rsidR="00E012BA" w:rsidRPr="00246783">
        <w:rPr>
          <w:sz w:val="22"/>
        </w:rPr>
        <w:t xml:space="preserve"> subsequent deal</w:t>
      </w:r>
      <w:r w:rsidR="00936C5E" w:rsidRPr="00246783">
        <w:rPr>
          <w:sz w:val="22"/>
        </w:rPr>
        <w:t>.</w:t>
      </w:r>
    </w:p>
    <w:p w14:paraId="6A3AD26A" w14:textId="12F59A90" w:rsidR="00E140A1" w:rsidRPr="00246783" w:rsidRDefault="00AF78F6" w:rsidP="00246783">
      <w:pPr>
        <w:ind w:left="720" w:firstLine="720"/>
        <w:rPr>
          <w:sz w:val="22"/>
        </w:rPr>
      </w:pPr>
      <w:r>
        <w:rPr>
          <w:noProof/>
        </w:rPr>
        <mc:AlternateContent>
          <mc:Choice Requires="wps">
            <w:drawing>
              <wp:anchor distT="0" distB="0" distL="114300" distR="114300" simplePos="0" relativeHeight="251677696" behindDoc="0" locked="0" layoutInCell="1" allowOverlap="1" wp14:anchorId="714CC940" wp14:editId="6B65E496">
                <wp:simplePos x="0" y="0"/>
                <wp:positionH relativeFrom="margin">
                  <wp:align>center</wp:align>
                </wp:positionH>
                <wp:positionV relativeFrom="paragraph">
                  <wp:posOffset>4303025</wp:posOffset>
                </wp:positionV>
                <wp:extent cx="5327015" cy="184150"/>
                <wp:effectExtent l="0" t="0" r="6985" b="6350"/>
                <wp:wrapTopAndBottom/>
                <wp:docPr id="12" name="Text Box 12"/>
                <wp:cNvGraphicFramePr/>
                <a:graphic xmlns:a="http://schemas.openxmlformats.org/drawingml/2006/main">
                  <a:graphicData uri="http://schemas.microsoft.com/office/word/2010/wordprocessingShape">
                    <wps:wsp>
                      <wps:cNvSpPr txBox="1"/>
                      <wps:spPr>
                        <a:xfrm>
                          <a:off x="0" y="0"/>
                          <a:ext cx="5327015" cy="184150"/>
                        </a:xfrm>
                        <a:prstGeom prst="rect">
                          <a:avLst/>
                        </a:prstGeom>
                        <a:solidFill>
                          <a:prstClr val="white"/>
                        </a:solidFill>
                        <a:ln>
                          <a:noFill/>
                        </a:ln>
                      </wps:spPr>
                      <wps:txbx>
                        <w:txbxContent>
                          <w:p w14:paraId="48A135F1" w14:textId="0F84D119" w:rsidR="009402D7" w:rsidRPr="00BF7595" w:rsidRDefault="009402D7" w:rsidP="00246783">
                            <w:pPr>
                              <w:pStyle w:val="Caption"/>
                              <w:jc w:val="center"/>
                              <w:rPr>
                                <w:noProof/>
                              </w:rPr>
                            </w:pPr>
                            <w:r>
                              <w:t xml:space="preserve">Figure </w:t>
                            </w:r>
                            <w:fldSimple w:instr=" SEQ Figure \* ARABIC ">
                              <w:r>
                                <w:rPr>
                                  <w:noProof/>
                                </w:rPr>
                                <w:t>1</w:t>
                              </w:r>
                            </w:fldSimple>
                            <w:r>
                              <w:t xml:space="preserve"> Standard Texas Hold'em game table </w:t>
                            </w:r>
                            <w:r w:rsidRPr="00246783">
                              <w:t>(En.wikipedia.org,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4CC940" id="_x0000_t202" coordsize="21600,21600" o:spt="202" path="m,l,21600r21600,l21600,xe">
                <v:stroke joinstyle="miter"/>
                <v:path gradientshapeok="t" o:connecttype="rect"/>
              </v:shapetype>
              <v:shape id="Text Box 12" o:spid="_x0000_s1026" type="#_x0000_t202" style="position:absolute;left:0;text-align:left;margin-left:0;margin-top:338.8pt;width:419.45pt;height:14.5pt;z-index:25167769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" stroked="f">
                <v:textbox inset="0,0,0,0">
                  <w:txbxContent>
                    <w:p w14:paraId="48A135F1" w14:textId="0F84D119" w:rsidR="009402D7" w:rsidRPr="00BF7595" w:rsidRDefault="009402D7" w:rsidP="00246783">
                      <w:pPr>
                        <w:pStyle w:val="Caption"/>
                        <w:jc w:val="center"/>
                        <w:rPr>
                          <w:noProof/>
                        </w:rPr>
                      </w:pPr>
                      <w:r>
                        <w:t xml:space="preserve">Figure </w:t>
                      </w:r>
                      <w:fldSimple w:instr=" SEQ Figure \* ARABIC ">
                        <w:r>
                          <w:rPr>
                            <w:noProof/>
                          </w:rPr>
                          <w:t>1</w:t>
                        </w:r>
                      </w:fldSimple>
                      <w:r>
                        <w:t xml:space="preserve"> Standard Texas Hold'em game table </w:t>
                      </w:r>
                      <w:r w:rsidRPr="00246783">
                        <w:t>(En.wikipedia.org, 2018)</w:t>
                      </w:r>
                    </w:p>
                  </w:txbxContent>
                </v:textbox>
                <w10:wrap type="topAndBottom" anchorx="margin"/>
              </v:shape>
            </w:pict>
          </mc:Fallback>
        </mc:AlternateContent>
      </w:r>
      <w:r w:rsidRPr="00246783">
        <w:rPr>
          <w:noProof/>
          <w:sz w:val="22"/>
        </w:rPr>
        <w:drawing>
          <wp:anchor distT="0" distB="0" distL="114300" distR="114300" simplePos="0" relativeHeight="251675648" behindDoc="0" locked="0" layoutInCell="1" allowOverlap="1" wp14:anchorId="008C646E" wp14:editId="6B8AB5DD">
            <wp:simplePos x="0" y="0"/>
            <wp:positionH relativeFrom="margin">
              <wp:align>center</wp:align>
            </wp:positionH>
            <wp:positionV relativeFrom="paragraph">
              <wp:posOffset>1780123</wp:posOffset>
            </wp:positionV>
            <wp:extent cx="4646930" cy="2541905"/>
            <wp:effectExtent l="0" t="0" r="1270" b="0"/>
            <wp:wrapTopAndBottom/>
            <wp:docPr id="11" name="Picture 11" descr="C:\Users\58298\AppData\Local\Temp\152420298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58298\AppData\Local\Temp\1524202981(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46930" cy="2541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6783">
        <w:rPr>
          <w:sz w:val="22"/>
        </w:rPr>
        <w:t>“</w:t>
      </w:r>
      <w:r w:rsidR="004D3C77" w:rsidRPr="00246783">
        <w:rPr>
          <w:sz w:val="22"/>
        </w:rPr>
        <w:t xml:space="preserve">The game usually uses small and big </w:t>
      </w:r>
      <w:r w:rsidR="004D3C77" w:rsidRPr="00246783">
        <w:rPr>
          <w:b/>
          <w:sz w:val="22"/>
        </w:rPr>
        <w:t>blind bets</w:t>
      </w:r>
      <w:r w:rsidR="004D3C77" w:rsidRPr="00246783">
        <w:rPr>
          <w:sz w:val="22"/>
        </w:rPr>
        <w:t xml:space="preserve"> - two players are forced to bet. </w:t>
      </w:r>
      <w:r w:rsidR="004D3C77" w:rsidRPr="00246783">
        <w:rPr>
          <w:b/>
          <w:sz w:val="22"/>
        </w:rPr>
        <w:t>Antes</w:t>
      </w:r>
      <w:r w:rsidR="004D3C77" w:rsidRPr="00246783">
        <w:rPr>
          <w:sz w:val="22"/>
        </w:rPr>
        <w:t xml:space="preserve"> (all players who make mandatory donations) can </w:t>
      </w:r>
      <w:r w:rsidR="004D3C77" w:rsidRPr="006671E9">
        <w:rPr>
          <w:noProof/>
          <w:sz w:val="22"/>
        </w:rPr>
        <w:t>be used</w:t>
      </w:r>
      <w:r w:rsidR="004D3C77" w:rsidRPr="00246783">
        <w:rPr>
          <w:sz w:val="22"/>
        </w:rPr>
        <w:t xml:space="preserve"> in addition to blinds, especially at the later stage of the competition. The </w:t>
      </w:r>
      <w:r w:rsidR="004D3C77" w:rsidRPr="00246783">
        <w:rPr>
          <w:b/>
          <w:sz w:val="22"/>
        </w:rPr>
        <w:t>dealer button</w:t>
      </w:r>
      <w:r w:rsidR="004D3C77" w:rsidRPr="00246783">
        <w:rPr>
          <w:sz w:val="22"/>
        </w:rPr>
        <w:t xml:space="preserve"> is used to represent the player in the dealer's location; </w:t>
      </w:r>
      <w:r w:rsidR="004D3C77" w:rsidRPr="006671E9">
        <w:rPr>
          <w:noProof/>
          <w:sz w:val="22"/>
        </w:rPr>
        <w:t>the dealer button rotates clockwise after each hand, changing the position of the dealer and</w:t>
      </w:r>
      <w:r w:rsidR="004D3C77" w:rsidRPr="00246783">
        <w:rPr>
          <w:sz w:val="22"/>
        </w:rPr>
        <w:t xml:space="preserve"> the blinds. The </w:t>
      </w:r>
      <w:r w:rsidR="004D3C77" w:rsidRPr="00246783">
        <w:rPr>
          <w:b/>
          <w:sz w:val="22"/>
        </w:rPr>
        <w:t>small blind</w:t>
      </w:r>
      <w:r w:rsidR="004D3C77" w:rsidRPr="00246783">
        <w:rPr>
          <w:sz w:val="22"/>
        </w:rPr>
        <w:t xml:space="preserve"> is posted to the left side of the dealer by the player, usually </w:t>
      </w:r>
      <w:r w:rsidR="004D3C77" w:rsidRPr="006671E9">
        <w:rPr>
          <w:noProof/>
          <w:sz w:val="22"/>
        </w:rPr>
        <w:t>half of the amount of the big blind.</w:t>
      </w:r>
      <w:r w:rsidR="004D3C77" w:rsidRPr="00246783">
        <w:rPr>
          <w:sz w:val="22"/>
        </w:rPr>
        <w:t xml:space="preserve"> </w:t>
      </w:r>
      <w:r w:rsidR="002E4173" w:rsidRPr="00246783">
        <w:rPr>
          <w:sz w:val="22"/>
        </w:rPr>
        <w:t xml:space="preserve">The </w:t>
      </w:r>
      <w:r w:rsidR="002E4173" w:rsidRPr="00246783">
        <w:rPr>
          <w:b/>
          <w:sz w:val="22"/>
        </w:rPr>
        <w:t>b</w:t>
      </w:r>
      <w:r w:rsidR="004D3C77" w:rsidRPr="00246783">
        <w:rPr>
          <w:b/>
          <w:sz w:val="22"/>
        </w:rPr>
        <w:t>ig blind</w:t>
      </w:r>
      <w:r w:rsidR="004D3C77" w:rsidRPr="00246783">
        <w:rPr>
          <w:sz w:val="22"/>
        </w:rPr>
        <w:t xml:space="preserve">, posted by the player on the left side of the small blind, is the smallest bet. In tournament poker, the structure of </w:t>
      </w:r>
      <w:r w:rsidR="004D3C77" w:rsidRPr="00246783">
        <w:rPr>
          <w:noProof/>
          <w:sz w:val="22"/>
        </w:rPr>
        <w:t>blind</w:t>
      </w:r>
      <w:r w:rsidR="00AA1BEE" w:rsidRPr="00246783">
        <w:rPr>
          <w:noProof/>
          <w:sz w:val="22"/>
        </w:rPr>
        <w:t>/</w:t>
      </w:r>
      <w:r w:rsidR="004D3C77" w:rsidRPr="00246783">
        <w:rPr>
          <w:noProof/>
          <w:sz w:val="22"/>
        </w:rPr>
        <w:t>bet</w:t>
      </w:r>
      <w:r w:rsidR="004D3C77" w:rsidRPr="00246783">
        <w:rPr>
          <w:sz w:val="22"/>
        </w:rPr>
        <w:t xml:space="preserve"> increases periodically as the game proceeds. After the </w:t>
      </w:r>
      <w:r w:rsidR="004D3C77" w:rsidRPr="004D3C77">
        <w:t xml:space="preserve">completion of a bet, the next bet will start </w:t>
      </w:r>
      <w:r w:rsidR="00AA1BEE">
        <w:rPr>
          <w:noProof/>
        </w:rPr>
        <w:t>with</w:t>
      </w:r>
      <w:r w:rsidR="002E4173">
        <w:t xml:space="preserve"> the small blind</w:t>
      </w:r>
      <w:r w:rsidR="004D3C77" w:rsidRPr="004D3C77">
        <w:t>.</w:t>
      </w:r>
      <w:r w:rsidR="00246783">
        <w:t>”</w:t>
      </w:r>
      <w:r w:rsidR="00246783" w:rsidRPr="00246783">
        <w:rPr>
          <w:sz w:val="22"/>
        </w:rPr>
        <w:t xml:space="preserve"> (En.wikipedia.org, 2018)</w:t>
      </w:r>
    </w:p>
    <w:p w14:paraId="41FD57DE" w14:textId="77777777" w:rsidR="006671E9" w:rsidRDefault="006671E9" w:rsidP="00EF7B36">
      <w:pPr>
        <w:rPr>
          <w:b/>
          <w:sz w:val="28"/>
        </w:rPr>
      </w:pPr>
    </w:p>
    <w:p w14:paraId="230DD249" w14:textId="416E5D48" w:rsidR="00EF7B36" w:rsidRPr="00EF7B36" w:rsidRDefault="00EF7B36" w:rsidP="00EF7B36">
      <w:pPr>
        <w:rPr>
          <w:b/>
          <w:sz w:val="28"/>
        </w:rPr>
      </w:pPr>
      <w:r w:rsidRPr="00EF7B36">
        <w:rPr>
          <w:b/>
          <w:sz w:val="28"/>
        </w:rPr>
        <w:lastRenderedPageBreak/>
        <w:t>2.</w:t>
      </w:r>
      <w:r w:rsidR="00246783">
        <w:rPr>
          <w:b/>
          <w:sz w:val="28"/>
        </w:rPr>
        <w:t>2</w:t>
      </w:r>
      <w:r w:rsidR="00E140A1">
        <w:rPr>
          <w:b/>
          <w:sz w:val="28"/>
        </w:rPr>
        <w:t>.1</w:t>
      </w:r>
      <w:r w:rsidRPr="00EF7B36">
        <w:rPr>
          <w:b/>
          <w:sz w:val="28"/>
        </w:rPr>
        <w:t xml:space="preserve"> Gaming Procedure</w:t>
      </w:r>
    </w:p>
    <w:p w14:paraId="5DA4106A" w14:textId="77777777" w:rsidR="00246783" w:rsidRDefault="00246783" w:rsidP="00246783">
      <w:pPr>
        <w:ind w:left="720" w:firstLine="720"/>
        <w:rPr>
          <w:sz w:val="22"/>
        </w:rPr>
      </w:pPr>
      <w:r>
        <w:t>According to Wikipedia (2018):</w:t>
      </w:r>
      <w:r>
        <w:rPr>
          <w:sz w:val="22"/>
        </w:rPr>
        <w:t xml:space="preserve"> </w:t>
      </w:r>
    </w:p>
    <w:p w14:paraId="19AEE45C" w14:textId="79A22CF8" w:rsidR="002E4173" w:rsidRPr="00246783" w:rsidRDefault="00246783" w:rsidP="00246783">
      <w:pPr>
        <w:ind w:left="720" w:firstLine="720"/>
        <w:rPr>
          <w:sz w:val="22"/>
        </w:rPr>
      </w:pPr>
      <w:r>
        <w:rPr>
          <w:sz w:val="22"/>
        </w:rPr>
        <w:t>“</w:t>
      </w:r>
      <w:r w:rsidR="002E4173" w:rsidRPr="00246783">
        <w:rPr>
          <w:sz w:val="22"/>
        </w:rPr>
        <w:t xml:space="preserve">As the card shuffle, the game starts, each player </w:t>
      </w:r>
      <w:r w:rsidR="00AA1BEE" w:rsidRPr="00246783">
        <w:rPr>
          <w:noProof/>
          <w:sz w:val="22"/>
        </w:rPr>
        <w:t>ha</w:t>
      </w:r>
      <w:r w:rsidR="002E4173" w:rsidRPr="00246783">
        <w:rPr>
          <w:noProof/>
          <w:sz w:val="22"/>
        </w:rPr>
        <w:t>s processed</w:t>
      </w:r>
      <w:r w:rsidR="002E4173" w:rsidRPr="00246783">
        <w:rPr>
          <w:sz w:val="22"/>
        </w:rPr>
        <w:t xml:space="preserve"> two cards face down, the player receives the first card in the small blind, and the player receives the last card on the button seat. (in most poker games, </w:t>
      </w:r>
      <w:r w:rsidR="00AA1BEE" w:rsidRPr="00246783">
        <w:rPr>
          <w:sz w:val="22"/>
        </w:rPr>
        <w:t xml:space="preserve">the </w:t>
      </w:r>
      <w:r w:rsidR="002E4173" w:rsidRPr="00246783">
        <w:rPr>
          <w:noProof/>
          <w:sz w:val="22"/>
        </w:rPr>
        <w:t>deck</w:t>
      </w:r>
      <w:r w:rsidR="002E4173" w:rsidRPr="00246783">
        <w:rPr>
          <w:sz w:val="22"/>
        </w:rPr>
        <w:t xml:space="preserve"> is a standard 52 card without ghosts.) These cards are the player's hole or the card bag. These are the only cards accepted by each player individually. They will be disclosed at the time of the showdown, enabling </w:t>
      </w:r>
      <w:r w:rsidR="00AA1BEE" w:rsidRPr="00246783">
        <w:rPr>
          <w:sz w:val="22"/>
        </w:rPr>
        <w:t>the game</w:t>
      </w:r>
      <w:r w:rsidR="002E4173" w:rsidRPr="00246783">
        <w:rPr>
          <w:sz w:val="22"/>
        </w:rPr>
        <w:t xml:space="preserve"> to </w:t>
      </w:r>
      <w:r w:rsidR="002E4173" w:rsidRPr="00246783">
        <w:rPr>
          <w:noProof/>
          <w:sz w:val="22"/>
        </w:rPr>
        <w:t xml:space="preserve">a </w:t>
      </w:r>
      <w:r w:rsidR="00AA1BEE" w:rsidRPr="00246783">
        <w:rPr>
          <w:noProof/>
          <w:sz w:val="22"/>
        </w:rPr>
        <w:t>final</w:t>
      </w:r>
      <w:r w:rsidR="002E4173" w:rsidRPr="00246783">
        <w:rPr>
          <w:sz w:val="22"/>
        </w:rPr>
        <w:t>.</w:t>
      </w:r>
    </w:p>
    <w:p w14:paraId="06958841" w14:textId="29E9EDB0" w:rsidR="00E1539D" w:rsidRPr="00246783" w:rsidRDefault="00246783" w:rsidP="00246783">
      <w:pPr>
        <w:ind w:left="720" w:firstLine="720"/>
        <w:rPr>
          <w:sz w:val="22"/>
        </w:rPr>
      </w:pPr>
      <w:r>
        <w:rPr>
          <w:sz w:val="22"/>
        </w:rPr>
        <w:t>“</w:t>
      </w:r>
      <w:r w:rsidR="00E1539D" w:rsidRPr="00246783">
        <w:rPr>
          <w:sz w:val="22"/>
        </w:rPr>
        <w:t>The hand starts betting from a "</w:t>
      </w:r>
      <w:r w:rsidR="00E1539D" w:rsidRPr="00246783">
        <w:rPr>
          <w:b/>
          <w:sz w:val="22"/>
        </w:rPr>
        <w:t>pre-flop</w:t>
      </w:r>
      <w:r w:rsidR="00E1539D" w:rsidRPr="00246783">
        <w:rPr>
          <w:sz w:val="22"/>
        </w:rPr>
        <w:t xml:space="preserve">" stage, starting with the player on the left of the big blind (or the player on the left of the dealer, if not using the blinds) and continuing clockwise. Continue a round of betting until each player is folded, put in all chips, or matches the amount of input of all other active players. Please note that shutters are "alive" in the pre-flop round, which means that they count the number of blind players must contribute. If all players make their decision to the </w:t>
      </w:r>
      <w:r w:rsidR="00E1539D" w:rsidRPr="006671E9">
        <w:rPr>
          <w:noProof/>
          <w:sz w:val="22"/>
        </w:rPr>
        <w:t>big</w:t>
      </w:r>
      <w:r w:rsidR="00E1539D" w:rsidRPr="00246783">
        <w:rPr>
          <w:sz w:val="22"/>
        </w:rPr>
        <w:t xml:space="preserve"> blind position, the big blind can either check or raise.</w:t>
      </w:r>
    </w:p>
    <w:p w14:paraId="467AD93D" w14:textId="7F888FB6" w:rsidR="00E1539D" w:rsidRPr="00246783" w:rsidRDefault="00246783" w:rsidP="00246783">
      <w:pPr>
        <w:ind w:left="720" w:firstLine="720"/>
        <w:rPr>
          <w:sz w:val="22"/>
        </w:rPr>
      </w:pPr>
      <w:r>
        <w:rPr>
          <w:sz w:val="22"/>
        </w:rPr>
        <w:t>“</w:t>
      </w:r>
      <w:r w:rsidR="00E1539D" w:rsidRPr="00246783">
        <w:rPr>
          <w:sz w:val="22"/>
        </w:rPr>
        <w:t xml:space="preserve">After the pre-flop round, it </w:t>
      </w:r>
      <w:r w:rsidR="00E1539D" w:rsidRPr="00246783">
        <w:rPr>
          <w:noProof/>
          <w:sz w:val="22"/>
        </w:rPr>
        <w:t>was assumed</w:t>
      </w:r>
      <w:r w:rsidR="00E1539D" w:rsidRPr="00246783">
        <w:rPr>
          <w:sz w:val="22"/>
        </w:rPr>
        <w:t xml:space="preserve"> that at least two players were involved in the transaction. The dealer deals three community cards facing up. It is the second round of bets called “</w:t>
      </w:r>
      <w:r w:rsidR="00E1539D" w:rsidRPr="00246783">
        <w:rPr>
          <w:b/>
          <w:sz w:val="22"/>
        </w:rPr>
        <w:t>flop</w:t>
      </w:r>
      <w:r w:rsidR="00E1539D" w:rsidRPr="00246783">
        <w:rPr>
          <w:sz w:val="22"/>
        </w:rPr>
        <w:t xml:space="preserve">” round. </w:t>
      </w:r>
      <w:r w:rsidR="00E1539D" w:rsidRPr="006671E9">
        <w:rPr>
          <w:noProof/>
          <w:sz w:val="22"/>
        </w:rPr>
        <w:t>This</w:t>
      </w:r>
      <w:r w:rsidR="00E1539D" w:rsidRPr="00246783">
        <w:rPr>
          <w:sz w:val="22"/>
        </w:rPr>
        <w:t xml:space="preserve"> and all subsequent betting rounds start on the left side of the dealer, then proceed clockwise.</w:t>
      </w:r>
    </w:p>
    <w:p w14:paraId="1F693CAB" w14:textId="312C1A13" w:rsidR="00EF7B36" w:rsidRPr="00246783" w:rsidRDefault="00246783" w:rsidP="00246783">
      <w:pPr>
        <w:ind w:left="720" w:firstLine="720"/>
        <w:rPr>
          <w:sz w:val="22"/>
        </w:rPr>
      </w:pPr>
      <w:r>
        <w:rPr>
          <w:sz w:val="22"/>
        </w:rPr>
        <w:t>“</w:t>
      </w:r>
      <w:r w:rsidR="00EF7B36" w:rsidRPr="00246783">
        <w:rPr>
          <w:sz w:val="22"/>
        </w:rPr>
        <w:t xml:space="preserve">After the end of the flop round, a single community card (called the </w:t>
      </w:r>
      <w:r w:rsidR="00EF7B36" w:rsidRPr="00246783">
        <w:rPr>
          <w:b/>
          <w:sz w:val="22"/>
        </w:rPr>
        <w:t>turn</w:t>
      </w:r>
      <w:r w:rsidR="00EF7B36" w:rsidRPr="00246783">
        <w:rPr>
          <w:sz w:val="22"/>
        </w:rPr>
        <w:t xml:space="preserve"> or fourth street) is processed, followed by the third betting round. </w:t>
      </w:r>
      <w:r w:rsidR="00EF7B36" w:rsidRPr="006671E9">
        <w:rPr>
          <w:noProof/>
          <w:sz w:val="22"/>
        </w:rPr>
        <w:t xml:space="preserve">Finally, </w:t>
      </w:r>
      <w:r w:rsidR="00EB3CAB" w:rsidRPr="006671E9">
        <w:rPr>
          <w:noProof/>
          <w:sz w:val="22"/>
        </w:rPr>
        <w:t>the last</w:t>
      </w:r>
      <w:r w:rsidR="00EF7B36" w:rsidRPr="006671E9">
        <w:rPr>
          <w:noProof/>
          <w:sz w:val="22"/>
        </w:rPr>
        <w:t xml:space="preserve"> community card (called the </w:t>
      </w:r>
      <w:r w:rsidR="00EF7B36" w:rsidRPr="006671E9">
        <w:rPr>
          <w:b/>
          <w:noProof/>
          <w:sz w:val="22"/>
        </w:rPr>
        <w:t>river</w:t>
      </w:r>
      <w:r w:rsidR="00EF7B36" w:rsidRPr="006671E9">
        <w:rPr>
          <w:noProof/>
          <w:sz w:val="22"/>
        </w:rPr>
        <w:t xml:space="preserve"> or fifth street) is then processed</w:t>
      </w:r>
      <w:r w:rsidR="00EF7B36" w:rsidRPr="00246783">
        <w:rPr>
          <w:sz w:val="22"/>
        </w:rPr>
        <w:t xml:space="preserve">, and then fourth betting rounds and the </w:t>
      </w:r>
      <w:r w:rsidR="00EF7B36" w:rsidRPr="00246783">
        <w:rPr>
          <w:b/>
          <w:sz w:val="22"/>
        </w:rPr>
        <w:t>showdown</w:t>
      </w:r>
      <w:r w:rsidR="00EF7B36" w:rsidRPr="00246783">
        <w:rPr>
          <w:sz w:val="22"/>
        </w:rPr>
        <w:t>.</w:t>
      </w:r>
      <w:r>
        <w:rPr>
          <w:sz w:val="22"/>
        </w:rPr>
        <w:t>”</w:t>
      </w:r>
      <w:r w:rsidRPr="00246783">
        <w:rPr>
          <w:sz w:val="22"/>
        </w:rPr>
        <w:t xml:space="preserve"> </w:t>
      </w:r>
      <w:bookmarkStart w:id="1" w:name="_Hlk512043773"/>
      <w:r w:rsidRPr="00246783">
        <w:rPr>
          <w:sz w:val="22"/>
        </w:rPr>
        <w:t>(En.wikipedia.org, 2018)</w:t>
      </w:r>
    </w:p>
    <w:bookmarkEnd w:id="1"/>
    <w:p w14:paraId="4C8C36E4" w14:textId="6B0CC3F8" w:rsidR="00EF7B36" w:rsidRDefault="00EF7B36" w:rsidP="00EF7B36">
      <w:pPr>
        <w:rPr>
          <w:b/>
          <w:sz w:val="28"/>
        </w:rPr>
      </w:pPr>
      <w:r w:rsidRPr="00EF7B36">
        <w:rPr>
          <w:b/>
          <w:sz w:val="28"/>
        </w:rPr>
        <w:t>2.</w:t>
      </w:r>
      <w:r w:rsidR="00246783">
        <w:rPr>
          <w:b/>
          <w:sz w:val="28"/>
        </w:rPr>
        <w:t>2</w:t>
      </w:r>
      <w:r w:rsidR="00E140A1">
        <w:rPr>
          <w:b/>
          <w:sz w:val="28"/>
        </w:rPr>
        <w:t>.2</w:t>
      </w:r>
      <w:r w:rsidRPr="00EF7B36">
        <w:rPr>
          <w:b/>
          <w:sz w:val="28"/>
        </w:rPr>
        <w:t xml:space="preserve"> The </w:t>
      </w:r>
      <w:r w:rsidR="00246783">
        <w:rPr>
          <w:b/>
          <w:sz w:val="28"/>
        </w:rPr>
        <w:t>S</w:t>
      </w:r>
      <w:r w:rsidRPr="00EF7B36">
        <w:rPr>
          <w:b/>
          <w:sz w:val="28"/>
        </w:rPr>
        <w:t>howdown</w:t>
      </w:r>
    </w:p>
    <w:p w14:paraId="5262D258" w14:textId="342C49EB" w:rsidR="00246783" w:rsidRDefault="00246783" w:rsidP="00246783">
      <w:pPr>
        <w:ind w:left="720" w:firstLine="720"/>
        <w:rPr>
          <w:sz w:val="22"/>
        </w:rPr>
      </w:pPr>
      <w:r>
        <w:t>According to Wikipedia (2018):</w:t>
      </w:r>
    </w:p>
    <w:p w14:paraId="183DC6B6" w14:textId="7A16A91E" w:rsidR="00EF7B36" w:rsidRPr="00246783" w:rsidRDefault="00246783" w:rsidP="00246783">
      <w:pPr>
        <w:ind w:left="720" w:firstLine="720"/>
        <w:rPr>
          <w:sz w:val="22"/>
        </w:rPr>
      </w:pPr>
      <w:r>
        <w:rPr>
          <w:sz w:val="22"/>
        </w:rPr>
        <w:t>“</w:t>
      </w:r>
      <w:r w:rsidR="00EF7B36" w:rsidRPr="00246783">
        <w:rPr>
          <w:sz w:val="22"/>
        </w:rPr>
        <w:t xml:space="preserve">If one </w:t>
      </w:r>
      <w:r w:rsidR="00EF7B36" w:rsidRPr="00246783">
        <w:rPr>
          <w:noProof/>
          <w:sz w:val="22"/>
        </w:rPr>
        <w:t>player</w:t>
      </w:r>
      <w:r w:rsidR="00EF7B36" w:rsidRPr="00246783">
        <w:rPr>
          <w:sz w:val="22"/>
        </w:rPr>
        <w:t xml:space="preserve"> bet and all other players fold, the remaining players are granted the </w:t>
      </w:r>
      <w:r w:rsidR="00EF7B36" w:rsidRPr="00246783">
        <w:rPr>
          <w:b/>
          <w:sz w:val="22"/>
        </w:rPr>
        <w:t>pot</w:t>
      </w:r>
      <w:r w:rsidR="00EF7B36" w:rsidRPr="00246783">
        <w:rPr>
          <w:sz w:val="22"/>
        </w:rPr>
        <w:t xml:space="preserve"> and do not need to display their hole cards. If two or more players stay at the end of the bet, the showdown takes place. When </w:t>
      </w:r>
      <w:r w:rsidR="00EF7B36" w:rsidRPr="00B941D8">
        <w:rPr>
          <w:noProof/>
          <w:sz w:val="22"/>
        </w:rPr>
        <w:t>showing</w:t>
      </w:r>
      <w:r w:rsidR="00EF7B36" w:rsidRPr="00246783">
        <w:rPr>
          <w:sz w:val="22"/>
        </w:rPr>
        <w:t xml:space="preserve"> down, each player can play cards with seven cards, including their hold cards and five community cards. Players can use their hold cards, only one, or none, to form their last final hand. If </w:t>
      </w:r>
      <w:r w:rsidR="00AA1BEE" w:rsidRPr="00246783">
        <w:rPr>
          <w:noProof/>
          <w:sz w:val="22"/>
        </w:rPr>
        <w:t>more than one player shares the best hand</w:t>
      </w:r>
      <w:r w:rsidR="00EF7B36" w:rsidRPr="00246783">
        <w:rPr>
          <w:sz w:val="22"/>
        </w:rPr>
        <w:t xml:space="preserve">, the pot </w:t>
      </w:r>
      <w:r w:rsidR="00EF7B36" w:rsidRPr="006671E9">
        <w:rPr>
          <w:noProof/>
          <w:sz w:val="22"/>
        </w:rPr>
        <w:t>is split</w:t>
      </w:r>
      <w:r w:rsidR="00EF7B36" w:rsidRPr="00246783">
        <w:rPr>
          <w:sz w:val="22"/>
        </w:rPr>
        <w:t xml:space="preserve"> evenly</w:t>
      </w:r>
      <w:r w:rsidR="001B7A71" w:rsidRPr="00246783">
        <w:rPr>
          <w:sz w:val="22"/>
        </w:rPr>
        <w:t xml:space="preserve">. </w:t>
      </w:r>
      <w:r w:rsidR="001B7A71" w:rsidRPr="00246783">
        <w:rPr>
          <w:noProof/>
          <w:sz w:val="22"/>
        </w:rPr>
        <w:t>Otherwise</w:t>
      </w:r>
      <w:r w:rsidR="00AA1BEE" w:rsidRPr="00246783">
        <w:rPr>
          <w:noProof/>
          <w:sz w:val="22"/>
        </w:rPr>
        <w:t>,</w:t>
      </w:r>
      <w:r w:rsidR="001B7A71" w:rsidRPr="00246783">
        <w:rPr>
          <w:sz w:val="22"/>
        </w:rPr>
        <w:t xml:space="preserve"> the winner takes all.</w:t>
      </w:r>
      <w:r>
        <w:rPr>
          <w:sz w:val="22"/>
        </w:rPr>
        <w:t xml:space="preserve">” </w:t>
      </w:r>
      <w:r w:rsidRPr="00246783">
        <w:rPr>
          <w:sz w:val="22"/>
        </w:rPr>
        <w:t>(En.wikipedia.org, 2018)</w:t>
      </w:r>
    </w:p>
    <w:p w14:paraId="325FB517" w14:textId="33CB61BB" w:rsidR="00EF7B36" w:rsidRPr="001B7A71" w:rsidRDefault="001B7A71" w:rsidP="00EF7B36">
      <w:pPr>
        <w:rPr>
          <w:szCs w:val="24"/>
        </w:rPr>
      </w:pPr>
      <w:r>
        <w:rPr>
          <w:b/>
          <w:sz w:val="28"/>
        </w:rPr>
        <w:tab/>
      </w:r>
      <w:r>
        <w:rPr>
          <w:szCs w:val="24"/>
        </w:rPr>
        <w:t>Standard hand ranking chart as shown in Figure 2 below.</w:t>
      </w:r>
    </w:p>
    <w:p w14:paraId="1598CCCD" w14:textId="7B9C64AA" w:rsidR="00E1539D" w:rsidRDefault="00AF78F6" w:rsidP="00E012BA">
      <w:pPr>
        <w:ind w:firstLine="720"/>
      </w:pPr>
      <w:r>
        <w:rPr>
          <w:noProof/>
        </w:rPr>
        <w:lastRenderedPageBreak/>
        <mc:AlternateContent>
          <mc:Choice Requires="wps">
            <w:drawing>
              <wp:anchor distT="0" distB="0" distL="114300" distR="114300" simplePos="0" relativeHeight="251679744" behindDoc="0" locked="0" layoutInCell="1" allowOverlap="1" wp14:anchorId="7B845380" wp14:editId="39CED1DB">
                <wp:simplePos x="0" y="0"/>
                <wp:positionH relativeFrom="margin">
                  <wp:align>center</wp:align>
                </wp:positionH>
                <wp:positionV relativeFrom="paragraph">
                  <wp:posOffset>8563818</wp:posOffset>
                </wp:positionV>
                <wp:extent cx="4542155" cy="1530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4542155" cy="153035"/>
                        </a:xfrm>
                        <a:prstGeom prst="rect">
                          <a:avLst/>
                        </a:prstGeom>
                        <a:solidFill>
                          <a:prstClr val="white"/>
                        </a:solidFill>
                        <a:ln>
                          <a:noFill/>
                        </a:ln>
                      </wps:spPr>
                      <wps:txbx>
                        <w:txbxContent>
                          <w:p w14:paraId="0FC9AB7B" w14:textId="66E74697" w:rsidR="009402D7" w:rsidRPr="0075762A" w:rsidRDefault="009402D7" w:rsidP="00246783">
                            <w:pPr>
                              <w:pStyle w:val="Caption"/>
                              <w:jc w:val="center"/>
                              <w:rPr>
                                <w:noProof/>
                                <w:sz w:val="24"/>
                                <w:szCs w:val="24"/>
                              </w:rPr>
                            </w:pPr>
                            <w:r>
                              <w:t xml:space="preserve">Figure </w:t>
                            </w:r>
                            <w:fldSimple w:instr=" SEQ Figure \* ARABIC ">
                              <w:r>
                                <w:rPr>
                                  <w:noProof/>
                                </w:rPr>
                                <w:t>2</w:t>
                              </w:r>
                            </w:fldSimple>
                            <w:r>
                              <w:t xml:space="preserve"> Standard hand ranking chart </w:t>
                            </w:r>
                            <w:r w:rsidRPr="00246783">
                              <w:t>(Partypoker.com,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45380" id="Text Box 13" o:spid="_x0000_s1027" type="#_x0000_t202" style="position:absolute;left:0;text-align:left;margin-left:0;margin-top:674.3pt;width:357.65pt;height:12.05pt;z-index:25167974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" stroked="f">
                <v:textbox inset="0,0,0,0">
                  <w:txbxContent>
                    <w:p w14:paraId="0FC9AB7B" w14:textId="66E74697" w:rsidR="009402D7" w:rsidRPr="0075762A" w:rsidRDefault="009402D7" w:rsidP="00246783">
                      <w:pPr>
                        <w:pStyle w:val="Caption"/>
                        <w:jc w:val="center"/>
                        <w:rPr>
                          <w:noProof/>
                          <w:sz w:val="24"/>
                          <w:szCs w:val="24"/>
                        </w:rPr>
                      </w:pPr>
                      <w:r>
                        <w:t xml:space="preserve">Figure </w:t>
                      </w:r>
                      <w:fldSimple w:instr=" SEQ Figure \* ARABIC ">
                        <w:r>
                          <w:rPr>
                            <w:noProof/>
                          </w:rPr>
                          <w:t>2</w:t>
                        </w:r>
                      </w:fldSimple>
                      <w:r>
                        <w:t xml:space="preserve"> Standard hand ranking chart </w:t>
                      </w:r>
                      <w:r w:rsidRPr="00246783">
                        <w:t>(Partypoker.com, 2018)</w:t>
                      </w:r>
                    </w:p>
                  </w:txbxContent>
                </v:textbox>
                <w10:wrap type="topAndBottom" anchorx="margin"/>
              </v:shape>
            </w:pict>
          </mc:Fallback>
        </mc:AlternateContent>
      </w:r>
      <w:r w:rsidR="00246783">
        <w:rPr>
          <w:noProof/>
        </w:rPr>
        <w:drawing>
          <wp:anchor distT="0" distB="0" distL="114300" distR="114300" simplePos="0" relativeHeight="251673600" behindDoc="0" locked="0" layoutInCell="1" allowOverlap="1" wp14:anchorId="56254F4F" wp14:editId="7882F613">
            <wp:simplePos x="0" y="0"/>
            <wp:positionH relativeFrom="margin">
              <wp:posOffset>520548</wp:posOffset>
            </wp:positionH>
            <wp:positionV relativeFrom="paragraph">
              <wp:posOffset>4204221</wp:posOffset>
            </wp:positionV>
            <wp:extent cx="4542155" cy="4251960"/>
            <wp:effectExtent l="0" t="0" r="0" b="0"/>
            <wp:wrapTopAndBottom/>
            <wp:docPr id="9" name="Picture 9" descr="C:\Users\58298\AppData\Local\Temp\WeChat Files\77014639aaa226bb07b0da273af7b9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58298\AppData\Local\Temp\WeChat Files\77014639aaa226bb07b0da273af7b9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2155" cy="4251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0A1">
        <w:rPr>
          <w:noProof/>
          <w:szCs w:val="24"/>
        </w:rPr>
        <w:drawing>
          <wp:anchor distT="0" distB="0" distL="114300" distR="114300" simplePos="0" relativeHeight="251672576" behindDoc="0" locked="0" layoutInCell="1" allowOverlap="1" wp14:anchorId="1AF8F1CB" wp14:editId="0DCA47EE">
            <wp:simplePos x="0" y="0"/>
            <wp:positionH relativeFrom="margin">
              <wp:posOffset>509905</wp:posOffset>
            </wp:positionH>
            <wp:positionV relativeFrom="paragraph">
              <wp:posOffset>73025</wp:posOffset>
            </wp:positionV>
            <wp:extent cx="4585970" cy="4140200"/>
            <wp:effectExtent l="0" t="0" r="5080" b="0"/>
            <wp:wrapTopAndBottom/>
            <wp:docPr id="2" name="Picture 2" descr="C:\Users\58298\AppData\Local\Temp\WeChat Files\e13f251fed96b219a66e4d3a3d9b8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58298\AppData\Local\Temp\WeChat Files\e13f251fed96b219a66e4d3a3d9b8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5970" cy="4140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B87A02" w14:textId="627E69E4" w:rsidR="00246783" w:rsidRPr="00246783" w:rsidRDefault="00E140A1" w:rsidP="00246783">
      <w:pPr>
        <w:pStyle w:val="Heading2"/>
      </w:pPr>
      <w:r>
        <w:lastRenderedPageBreak/>
        <w:t>2.</w:t>
      </w:r>
      <w:r w:rsidR="00246783">
        <w:t>2</w:t>
      </w:r>
      <w:r>
        <w:t>.3 Kickers</w:t>
      </w:r>
    </w:p>
    <w:p w14:paraId="4C8375F5" w14:textId="76BEE924" w:rsidR="00E140A1" w:rsidRDefault="00246783" w:rsidP="00E140A1">
      <w:r>
        <w:rPr>
          <w:noProof/>
        </w:rPr>
        <mc:AlternateContent>
          <mc:Choice Requires="wps">
            <w:drawing>
              <wp:anchor distT="0" distB="0" distL="114300" distR="114300" simplePos="0" relativeHeight="251681792" behindDoc="0" locked="0" layoutInCell="1" allowOverlap="1" wp14:anchorId="4E4A6470" wp14:editId="3749DC97">
                <wp:simplePos x="0" y="0"/>
                <wp:positionH relativeFrom="column">
                  <wp:posOffset>-2540</wp:posOffset>
                </wp:positionH>
                <wp:positionV relativeFrom="paragraph">
                  <wp:posOffset>2421255</wp:posOffset>
                </wp:positionV>
                <wp:extent cx="52743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0F8BB429" w14:textId="28392B5B" w:rsidR="009402D7" w:rsidRPr="00246783" w:rsidRDefault="009402D7" w:rsidP="00246783">
                            <w:pPr>
                              <w:pStyle w:val="Caption"/>
                              <w:jc w:val="center"/>
                              <w:rPr>
                                <w:noProof/>
                                <w:sz w:val="24"/>
                                <w:szCs w:val="24"/>
                              </w:rPr>
                            </w:pPr>
                            <w:r>
                              <w:t xml:space="preserve">Figure </w:t>
                            </w:r>
                            <w:fldSimple w:instr=" SEQ Figure \* ARABIC ">
                              <w:r>
                                <w:rPr>
                                  <w:noProof/>
                                </w:rPr>
                                <w:t>3</w:t>
                              </w:r>
                            </w:fldSimple>
                            <w:r>
                              <w:t xml:space="preserve"> Kickers example. </w:t>
                            </w:r>
                            <w:r w:rsidRPr="00246783">
                              <w:t>Player A wins the hand with kicker Q. If the kickers cannot decide one overall winner, those players involved are just going to have to share the pot.</w:t>
                            </w:r>
                            <w:r>
                              <w:t xml:space="preserve"> </w:t>
                            </w:r>
                            <w:r w:rsidRPr="00246783">
                              <w:t>(Partypoker.com,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4A6470" id="Text Box 14" o:spid="_x0000_s1028" type="#_x0000_t202" style="position:absolute;left:0;text-align:left;margin-left:-.2pt;margin-top:190.65pt;width:415.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" stroked="f">
                <v:textbox style="mso-fit-shape-to-text:t" inset="0,0,0,0">
                  <w:txbxContent>
                    <w:p w14:paraId="0F8BB429" w14:textId="28392B5B" w:rsidR="009402D7" w:rsidRPr="00246783" w:rsidRDefault="009402D7" w:rsidP="00246783">
                      <w:pPr>
                        <w:pStyle w:val="Caption"/>
                        <w:jc w:val="center"/>
                        <w:rPr>
                          <w:noProof/>
                          <w:sz w:val="24"/>
                          <w:szCs w:val="24"/>
                        </w:rPr>
                      </w:pPr>
                      <w:r>
                        <w:t xml:space="preserve">Figure </w:t>
                      </w:r>
                      <w:fldSimple w:instr=" SEQ Figure \* ARABIC ">
                        <w:r>
                          <w:rPr>
                            <w:noProof/>
                          </w:rPr>
                          <w:t>3</w:t>
                        </w:r>
                      </w:fldSimple>
                      <w:r>
                        <w:t xml:space="preserve"> Kickers example. </w:t>
                      </w:r>
                      <w:r w:rsidRPr="00246783">
                        <w:t>Player A wins the hand with kicker Q. If the kickers cannot decide one overall winner, those players involved are just going to have to share the pot.</w:t>
                      </w:r>
                      <w:r>
                        <w:t xml:space="preserve"> </w:t>
                      </w:r>
                      <w:r w:rsidRPr="00246783">
                        <w:t>(Partypoker.com, 2018)</w:t>
                      </w:r>
                    </w:p>
                  </w:txbxContent>
                </v:textbox>
                <w10:wrap type="topAndBottom"/>
              </v:shape>
            </w:pict>
          </mc:Fallback>
        </mc:AlternateContent>
      </w:r>
      <w:r w:rsidR="00E140A1">
        <w:rPr>
          <w:noProof/>
        </w:rPr>
        <w:drawing>
          <wp:anchor distT="0" distB="0" distL="114300" distR="114300" simplePos="0" relativeHeight="251674624" behindDoc="0" locked="0" layoutInCell="1" allowOverlap="1" wp14:anchorId="4BA7BE02" wp14:editId="44D65072">
            <wp:simplePos x="0" y="0"/>
            <wp:positionH relativeFrom="margin">
              <wp:align>right</wp:align>
            </wp:positionH>
            <wp:positionV relativeFrom="paragraph">
              <wp:posOffset>608940</wp:posOffset>
            </wp:positionV>
            <wp:extent cx="5274310" cy="1755775"/>
            <wp:effectExtent l="0" t="0" r="2540" b="0"/>
            <wp:wrapTopAndBottom/>
            <wp:docPr id="10" name="Picture 10" descr="C:\Users\58298\AppData\Local\Temp\WeChat Files\d982215a73343114f7c0b23d35d12c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58298\AppData\Local\Temp\WeChat Files\d982215a73343114f7c0b23d35d12c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1755775"/>
                    </a:xfrm>
                    <a:prstGeom prst="rect">
                      <a:avLst/>
                    </a:prstGeom>
                    <a:noFill/>
                    <a:ln>
                      <a:noFill/>
                    </a:ln>
                  </pic:spPr>
                </pic:pic>
              </a:graphicData>
            </a:graphic>
          </wp:anchor>
        </w:drawing>
      </w:r>
      <w:r w:rsidR="00E140A1">
        <w:tab/>
      </w:r>
      <w:r>
        <w:t>I</w:t>
      </w:r>
      <w:r w:rsidR="00E140A1" w:rsidRPr="00E140A1">
        <w:t xml:space="preserve">n the event of a tie with four of a kind, three of a kind, two </w:t>
      </w:r>
      <w:r w:rsidR="00E140A1" w:rsidRPr="00AA1BEE">
        <w:rPr>
          <w:noProof/>
        </w:rPr>
        <w:t>pair</w:t>
      </w:r>
      <w:r w:rsidR="00AA1BEE">
        <w:rPr>
          <w:noProof/>
        </w:rPr>
        <w:t>s</w:t>
      </w:r>
      <w:r w:rsidR="00E140A1" w:rsidRPr="00E140A1">
        <w:t>, one pair, or highcard</w:t>
      </w:r>
      <w:r w:rsidR="00B342A2">
        <w:t>s</w:t>
      </w:r>
      <w:r w:rsidR="00E140A1" w:rsidRPr="00E140A1">
        <w:t xml:space="preserve">, </w:t>
      </w:r>
      <w:r w:rsidR="00E140A1" w:rsidRPr="006671E9">
        <w:rPr>
          <w:noProof/>
        </w:rPr>
        <w:t>a side</w:t>
      </w:r>
      <w:r w:rsidR="00E140A1" w:rsidRPr="00E140A1">
        <w:t xml:space="preserve"> card, or 'kicker', comes into play to decide who wins the pot.</w:t>
      </w:r>
    </w:p>
    <w:p w14:paraId="5C3DECDA" w14:textId="77777777" w:rsidR="00E140A1" w:rsidRDefault="00E140A1" w:rsidP="00E140A1">
      <w:pPr>
        <w:ind w:firstLine="720"/>
      </w:pPr>
    </w:p>
    <w:p w14:paraId="7D3C1DE5" w14:textId="79BD0712" w:rsidR="00246783" w:rsidRDefault="00246783" w:rsidP="00C8107D">
      <w:pPr>
        <w:pStyle w:val="Heading2"/>
      </w:pPr>
      <w:r>
        <w:t>2.2.4 Technical Term</w:t>
      </w:r>
    </w:p>
    <w:p w14:paraId="4BC14380" w14:textId="77777777" w:rsidR="00246783" w:rsidRPr="00246783" w:rsidRDefault="00246783" w:rsidP="00246783"/>
    <w:p w14:paraId="3E93DE22" w14:textId="54FA1FCF" w:rsidR="00246783" w:rsidRPr="00246783" w:rsidRDefault="00246783" w:rsidP="00246783">
      <w:pPr>
        <w:pStyle w:val="ListParagraph"/>
        <w:numPr>
          <w:ilvl w:val="0"/>
          <w:numId w:val="4"/>
        </w:numPr>
      </w:pPr>
      <w:r w:rsidRPr="00246783">
        <w:rPr>
          <w:b/>
        </w:rPr>
        <w:t xml:space="preserve">Pre-flop: </w:t>
      </w:r>
      <w:r>
        <w:t>The first round with Hold cards before Community cards shows up.</w:t>
      </w:r>
    </w:p>
    <w:p w14:paraId="71A51BAB" w14:textId="4BEA7F78" w:rsidR="00246783" w:rsidRPr="00246783" w:rsidRDefault="00246783" w:rsidP="00246783">
      <w:pPr>
        <w:pStyle w:val="ListParagraph"/>
        <w:numPr>
          <w:ilvl w:val="0"/>
          <w:numId w:val="4"/>
        </w:numPr>
      </w:pPr>
      <w:r w:rsidRPr="00246783">
        <w:rPr>
          <w:b/>
        </w:rPr>
        <w:t xml:space="preserve">Flop: </w:t>
      </w:r>
      <w:r w:rsidRPr="00246783">
        <w:t>The second round with 3 Community cards</w:t>
      </w:r>
    </w:p>
    <w:p w14:paraId="4D8C1D2C" w14:textId="4EE2D1D5" w:rsidR="00246783" w:rsidRPr="00246783" w:rsidRDefault="00246783" w:rsidP="00246783">
      <w:pPr>
        <w:pStyle w:val="ListParagraph"/>
        <w:numPr>
          <w:ilvl w:val="0"/>
          <w:numId w:val="4"/>
        </w:numPr>
        <w:rPr>
          <w:b/>
        </w:rPr>
      </w:pPr>
      <w:r w:rsidRPr="00246783">
        <w:rPr>
          <w:b/>
        </w:rPr>
        <w:t xml:space="preserve">Turn: </w:t>
      </w:r>
      <w:r w:rsidRPr="00246783">
        <w:t>The third round with 4 Community cards</w:t>
      </w:r>
    </w:p>
    <w:p w14:paraId="5AD637EE" w14:textId="6E4EC13B" w:rsidR="00246783" w:rsidRPr="00246783" w:rsidRDefault="00246783" w:rsidP="00246783">
      <w:pPr>
        <w:pStyle w:val="ListParagraph"/>
        <w:numPr>
          <w:ilvl w:val="0"/>
          <w:numId w:val="4"/>
        </w:numPr>
        <w:rPr>
          <w:b/>
        </w:rPr>
      </w:pPr>
      <w:r w:rsidRPr="00246783">
        <w:rPr>
          <w:b/>
        </w:rPr>
        <w:t xml:space="preserve">River: </w:t>
      </w:r>
      <w:r w:rsidRPr="00246783">
        <w:t>The fourth round with 5 Community cards</w:t>
      </w:r>
    </w:p>
    <w:p w14:paraId="6BD8B71E" w14:textId="0874E960" w:rsidR="00246783" w:rsidRPr="00246783" w:rsidRDefault="00246783" w:rsidP="00246783">
      <w:pPr>
        <w:pStyle w:val="ListParagraph"/>
        <w:numPr>
          <w:ilvl w:val="0"/>
          <w:numId w:val="4"/>
        </w:numPr>
      </w:pPr>
      <w:r w:rsidRPr="00246783">
        <w:rPr>
          <w:b/>
        </w:rPr>
        <w:t xml:space="preserve">Showdown: </w:t>
      </w:r>
      <w:r w:rsidRPr="00246783">
        <w:t xml:space="preserve">The settlement, each player displays </w:t>
      </w:r>
      <w:r w:rsidRPr="006671E9">
        <w:rPr>
          <w:noProof/>
        </w:rPr>
        <w:t>their</w:t>
      </w:r>
      <w:r w:rsidRPr="00246783">
        <w:t xml:space="preserve"> Hold cards</w:t>
      </w:r>
    </w:p>
    <w:p w14:paraId="4DFA0E15" w14:textId="6EEF8C0B" w:rsidR="00246783" w:rsidRPr="00246783" w:rsidRDefault="00246783" w:rsidP="00246783">
      <w:pPr>
        <w:pStyle w:val="ListParagraph"/>
        <w:numPr>
          <w:ilvl w:val="0"/>
          <w:numId w:val="4"/>
        </w:numPr>
      </w:pPr>
      <w:r w:rsidRPr="00246783">
        <w:rPr>
          <w:b/>
        </w:rPr>
        <w:t xml:space="preserve">Hold cards: </w:t>
      </w:r>
      <w:r w:rsidRPr="00246783">
        <w:t>Two cards face down for each player at the beginning</w:t>
      </w:r>
    </w:p>
    <w:p w14:paraId="2B24818A" w14:textId="6897E74B" w:rsidR="00246783" w:rsidRPr="00246783" w:rsidRDefault="00246783" w:rsidP="00246783">
      <w:pPr>
        <w:pStyle w:val="ListParagraph"/>
        <w:numPr>
          <w:ilvl w:val="0"/>
          <w:numId w:val="4"/>
        </w:numPr>
        <w:rPr>
          <w:b/>
        </w:rPr>
      </w:pPr>
      <w:r w:rsidRPr="00246783">
        <w:rPr>
          <w:b/>
        </w:rPr>
        <w:t xml:space="preserve">Community cards: </w:t>
      </w:r>
      <w:r w:rsidRPr="00246783">
        <w:t>Several cards face up for common usage</w:t>
      </w:r>
    </w:p>
    <w:p w14:paraId="5358BEA0" w14:textId="2F63ABBC" w:rsidR="00246783" w:rsidRPr="00246783" w:rsidRDefault="00246783" w:rsidP="00246783">
      <w:pPr>
        <w:pStyle w:val="ListParagraph"/>
        <w:numPr>
          <w:ilvl w:val="0"/>
          <w:numId w:val="4"/>
        </w:numPr>
        <w:rPr>
          <w:b/>
        </w:rPr>
      </w:pPr>
      <w:r w:rsidRPr="00246783">
        <w:rPr>
          <w:b/>
        </w:rPr>
        <w:t xml:space="preserve">Pot: </w:t>
      </w:r>
      <w:r w:rsidRPr="00246783">
        <w:t xml:space="preserve">The total number of chips that everyone has already </w:t>
      </w:r>
      <w:r>
        <w:t>bet.</w:t>
      </w:r>
    </w:p>
    <w:p w14:paraId="411A146F" w14:textId="0B23C25C" w:rsidR="00246783" w:rsidRPr="00246783" w:rsidRDefault="00246783" w:rsidP="00246783">
      <w:pPr>
        <w:pStyle w:val="ListParagraph"/>
        <w:numPr>
          <w:ilvl w:val="0"/>
          <w:numId w:val="4"/>
        </w:numPr>
      </w:pPr>
      <w:r w:rsidRPr="00246783">
        <w:rPr>
          <w:b/>
        </w:rPr>
        <w:t>Stack:</w:t>
      </w:r>
      <w:r>
        <w:rPr>
          <w:b/>
        </w:rPr>
        <w:t xml:space="preserve"> </w:t>
      </w:r>
      <w:r w:rsidRPr="00246783">
        <w:t>Money of each player</w:t>
      </w:r>
    </w:p>
    <w:p w14:paraId="0C2F40B1" w14:textId="664ECB1B" w:rsidR="00246783" w:rsidRPr="00246783" w:rsidRDefault="00246783" w:rsidP="00246783">
      <w:pPr>
        <w:pStyle w:val="ListParagraph"/>
        <w:numPr>
          <w:ilvl w:val="0"/>
          <w:numId w:val="4"/>
        </w:numPr>
        <w:rPr>
          <w:b/>
        </w:rPr>
      </w:pPr>
      <w:r w:rsidRPr="00246783">
        <w:rPr>
          <w:b/>
        </w:rPr>
        <w:t>Check:</w:t>
      </w:r>
      <w:r>
        <w:rPr>
          <w:b/>
        </w:rPr>
        <w:t xml:space="preserve"> </w:t>
      </w:r>
      <w:r w:rsidRPr="00246783">
        <w:t xml:space="preserve">If </w:t>
      </w:r>
      <w:r w:rsidRPr="006671E9">
        <w:rPr>
          <w:noProof/>
        </w:rPr>
        <w:t>you</w:t>
      </w:r>
      <w:r w:rsidRPr="00246783">
        <w:t xml:space="preserve"> </w:t>
      </w:r>
      <w:r w:rsidRPr="00B941D8">
        <w:rPr>
          <w:noProof/>
        </w:rPr>
        <w:t>do</w:t>
      </w:r>
      <w:r w:rsidR="00B941D8">
        <w:rPr>
          <w:noProof/>
        </w:rPr>
        <w:t xml:space="preserve"> no</w:t>
      </w:r>
      <w:r w:rsidRPr="00B941D8">
        <w:rPr>
          <w:noProof/>
        </w:rPr>
        <w:t>t</w:t>
      </w:r>
      <w:r w:rsidRPr="00246783">
        <w:t xml:space="preserve"> need to Call, choose to give the decision to the next person.</w:t>
      </w:r>
    </w:p>
    <w:p w14:paraId="2B3CCD04" w14:textId="3B408715" w:rsidR="00246783" w:rsidRPr="00246783" w:rsidRDefault="00246783" w:rsidP="00246783">
      <w:pPr>
        <w:pStyle w:val="ListParagraph"/>
        <w:numPr>
          <w:ilvl w:val="0"/>
          <w:numId w:val="4"/>
        </w:numPr>
      </w:pPr>
      <w:r w:rsidRPr="00246783">
        <w:rPr>
          <w:b/>
        </w:rPr>
        <w:t xml:space="preserve">Call: </w:t>
      </w:r>
      <w:r w:rsidRPr="00246783">
        <w:t xml:space="preserve">Follow the </w:t>
      </w:r>
      <w:r>
        <w:t>previous Raise action</w:t>
      </w:r>
      <w:r w:rsidRPr="00246783">
        <w:t xml:space="preserve"> to the same amount of money</w:t>
      </w:r>
    </w:p>
    <w:p w14:paraId="207DB9C8" w14:textId="17E5BF6C" w:rsidR="00246783" w:rsidRPr="00246783" w:rsidRDefault="00246783" w:rsidP="00246783">
      <w:pPr>
        <w:pStyle w:val="ListParagraph"/>
        <w:numPr>
          <w:ilvl w:val="0"/>
          <w:numId w:val="4"/>
        </w:numPr>
      </w:pPr>
      <w:r w:rsidRPr="00246783">
        <w:rPr>
          <w:b/>
        </w:rPr>
        <w:t>Raise:</w:t>
      </w:r>
      <w:r>
        <w:rPr>
          <w:b/>
        </w:rPr>
        <w:t xml:space="preserve"> </w:t>
      </w:r>
      <w:r w:rsidRPr="00246783">
        <w:t xml:space="preserve">Raise an amount greater than previous Raise or </w:t>
      </w:r>
      <w:r>
        <w:t>Min-bet</w:t>
      </w:r>
    </w:p>
    <w:p w14:paraId="2F725BDE" w14:textId="2B84BC05" w:rsidR="00246783" w:rsidRPr="00246783" w:rsidRDefault="00246783" w:rsidP="00246783">
      <w:pPr>
        <w:pStyle w:val="ListParagraph"/>
        <w:numPr>
          <w:ilvl w:val="0"/>
          <w:numId w:val="4"/>
        </w:numPr>
      </w:pPr>
      <w:r w:rsidRPr="00246783">
        <w:rPr>
          <w:b/>
        </w:rPr>
        <w:t>Fold:</w:t>
      </w:r>
      <w:r>
        <w:rPr>
          <w:b/>
        </w:rPr>
        <w:t xml:space="preserve"> </w:t>
      </w:r>
      <w:r w:rsidRPr="00246783">
        <w:t xml:space="preserve">Give up </w:t>
      </w:r>
      <w:r w:rsidRPr="006671E9">
        <w:rPr>
          <w:noProof/>
        </w:rPr>
        <w:t>your</w:t>
      </w:r>
      <w:r w:rsidRPr="00246783">
        <w:t xml:space="preserve"> cards and wait for another game</w:t>
      </w:r>
    </w:p>
    <w:p w14:paraId="17282ACD" w14:textId="44B2E06C" w:rsidR="00246783" w:rsidRPr="00246783" w:rsidRDefault="00246783" w:rsidP="00246783">
      <w:pPr>
        <w:pStyle w:val="ListParagraph"/>
        <w:numPr>
          <w:ilvl w:val="0"/>
          <w:numId w:val="4"/>
        </w:numPr>
      </w:pPr>
      <w:r w:rsidRPr="00246783">
        <w:rPr>
          <w:b/>
        </w:rPr>
        <w:t>All-in:</w:t>
      </w:r>
      <w:r>
        <w:rPr>
          <w:b/>
        </w:rPr>
        <w:t xml:space="preserve"> </w:t>
      </w:r>
      <w:r w:rsidRPr="00246783">
        <w:t xml:space="preserve">Raise all </w:t>
      </w:r>
      <w:r w:rsidRPr="006671E9">
        <w:rPr>
          <w:noProof/>
        </w:rPr>
        <w:t>your</w:t>
      </w:r>
      <w:r w:rsidRPr="00246783">
        <w:t xml:space="preserve"> stack</w:t>
      </w:r>
    </w:p>
    <w:p w14:paraId="73DC2C2E" w14:textId="7B2F0291" w:rsidR="00246783" w:rsidRPr="00246783" w:rsidRDefault="00246783" w:rsidP="00246783">
      <w:pPr>
        <w:pStyle w:val="ListParagraph"/>
        <w:numPr>
          <w:ilvl w:val="0"/>
          <w:numId w:val="4"/>
        </w:numPr>
      </w:pPr>
      <w:r w:rsidRPr="00246783">
        <w:rPr>
          <w:b/>
        </w:rPr>
        <w:t>Button:</w:t>
      </w:r>
      <w:r>
        <w:rPr>
          <w:b/>
        </w:rPr>
        <w:t xml:space="preserve"> </w:t>
      </w:r>
      <w:r w:rsidRPr="00246783">
        <w:t>The player who makes the last action each round.</w:t>
      </w:r>
    </w:p>
    <w:p w14:paraId="60D447D1" w14:textId="56D4E385" w:rsidR="00246783" w:rsidRPr="00246783" w:rsidRDefault="00246783" w:rsidP="00246783">
      <w:pPr>
        <w:pStyle w:val="ListParagraph"/>
        <w:numPr>
          <w:ilvl w:val="0"/>
          <w:numId w:val="4"/>
        </w:numPr>
        <w:rPr>
          <w:b/>
        </w:rPr>
      </w:pPr>
      <w:r w:rsidRPr="00246783">
        <w:rPr>
          <w:b/>
        </w:rPr>
        <w:t>Under-the-gun(UTG):</w:t>
      </w:r>
      <w:r>
        <w:rPr>
          <w:b/>
        </w:rPr>
        <w:t xml:space="preserve"> </w:t>
      </w:r>
      <w:r w:rsidRPr="00246783">
        <w:t>The player who makes the first action at the beginning of a round.</w:t>
      </w:r>
    </w:p>
    <w:p w14:paraId="71E2B538" w14:textId="556E7306" w:rsidR="00246783" w:rsidRPr="00246783" w:rsidRDefault="00246783" w:rsidP="00246783">
      <w:pPr>
        <w:pStyle w:val="ListParagraph"/>
        <w:numPr>
          <w:ilvl w:val="0"/>
          <w:numId w:val="4"/>
        </w:numPr>
      </w:pPr>
      <w:r w:rsidRPr="00246783">
        <w:rPr>
          <w:b/>
        </w:rPr>
        <w:t xml:space="preserve">Blinds: </w:t>
      </w:r>
      <w:r w:rsidRPr="00246783">
        <w:t>A mandatory bet for players</w:t>
      </w:r>
      <w:r>
        <w:t xml:space="preserve"> at </w:t>
      </w:r>
      <w:r w:rsidR="00B941D8">
        <w:t xml:space="preserve">the </w:t>
      </w:r>
      <w:r w:rsidRPr="00B941D8">
        <w:rPr>
          <w:noProof/>
        </w:rPr>
        <w:t>blind</w:t>
      </w:r>
      <w:r>
        <w:t xml:space="preserve"> position</w:t>
      </w:r>
      <w:r w:rsidRPr="00246783">
        <w:t xml:space="preserve"> to ensure that there </w:t>
      </w:r>
      <w:r w:rsidR="00B941D8">
        <w:rPr>
          <w:noProof/>
        </w:rPr>
        <w:t>is</w:t>
      </w:r>
      <w:r w:rsidRPr="00246783">
        <w:t xml:space="preserve"> at least one number of pots. </w:t>
      </w:r>
    </w:p>
    <w:p w14:paraId="26669FF2" w14:textId="0B560641" w:rsidR="00246783" w:rsidRPr="00246783" w:rsidRDefault="00246783" w:rsidP="00246783">
      <w:pPr>
        <w:pStyle w:val="ListParagraph"/>
        <w:numPr>
          <w:ilvl w:val="0"/>
          <w:numId w:val="4"/>
        </w:numPr>
      </w:pPr>
      <w:r w:rsidRPr="00246783">
        <w:rPr>
          <w:b/>
        </w:rPr>
        <w:t xml:space="preserve">Ante: </w:t>
      </w:r>
      <w:r w:rsidRPr="00246783">
        <w:t>A mandatory bet for</w:t>
      </w:r>
      <w:r>
        <w:t xml:space="preserve"> each </w:t>
      </w:r>
      <w:r w:rsidRPr="00246783">
        <w:t>player</w:t>
      </w:r>
      <w:r>
        <w:t xml:space="preserve"> at the beginning</w:t>
      </w:r>
      <w:r w:rsidRPr="00246783">
        <w:t xml:space="preserve"> </w:t>
      </w:r>
    </w:p>
    <w:p w14:paraId="2F510BC4" w14:textId="41216F4E" w:rsidR="00246783" w:rsidRPr="00246783" w:rsidRDefault="00246783" w:rsidP="00246783">
      <w:pPr>
        <w:pStyle w:val="ListParagraph"/>
        <w:numPr>
          <w:ilvl w:val="0"/>
          <w:numId w:val="4"/>
        </w:numPr>
        <w:rPr>
          <w:b/>
        </w:rPr>
      </w:pPr>
      <w:r w:rsidRPr="00246783">
        <w:rPr>
          <w:b/>
        </w:rPr>
        <w:t>Min-bet:</w:t>
      </w:r>
      <w:r>
        <w:rPr>
          <w:b/>
        </w:rPr>
        <w:t xml:space="preserve"> </w:t>
      </w:r>
      <w:r>
        <w:t xml:space="preserve">The minimum amount </w:t>
      </w:r>
      <w:r w:rsidR="00B941D8">
        <w:rPr>
          <w:noProof/>
        </w:rPr>
        <w:t>of</w:t>
      </w:r>
      <w:r>
        <w:t xml:space="preserve"> Raise</w:t>
      </w:r>
    </w:p>
    <w:p w14:paraId="59A119BF" w14:textId="78572D44" w:rsidR="00246783" w:rsidRPr="00246783" w:rsidRDefault="00246783" w:rsidP="00C8107D">
      <w:pPr>
        <w:pStyle w:val="ListParagraph"/>
        <w:numPr>
          <w:ilvl w:val="0"/>
          <w:numId w:val="4"/>
        </w:numPr>
        <w:rPr>
          <w:b/>
        </w:rPr>
      </w:pPr>
      <w:r w:rsidRPr="00246783">
        <w:rPr>
          <w:b/>
        </w:rPr>
        <w:t>Kickers:</w:t>
      </w:r>
      <w:r>
        <w:rPr>
          <w:b/>
        </w:rPr>
        <w:t xml:space="preserve"> </w:t>
      </w:r>
      <w:r>
        <w:t>The side card to decide victory or defeat when comes to a tie.</w:t>
      </w:r>
    </w:p>
    <w:p w14:paraId="2B4A573D" w14:textId="1D213EEA" w:rsidR="00246783" w:rsidRDefault="00246783" w:rsidP="00C8107D">
      <w:pPr>
        <w:pStyle w:val="Heading2"/>
      </w:pPr>
      <w:r>
        <w:lastRenderedPageBreak/>
        <w:t>2.2.5 Flow Chart</w:t>
      </w:r>
    </w:p>
    <w:p w14:paraId="6C3F90A2" w14:textId="06F512F0" w:rsidR="00246783" w:rsidRPr="00246783" w:rsidRDefault="00246783" w:rsidP="00246783">
      <w:r>
        <w:rPr>
          <w:noProof/>
        </w:rPr>
        <mc:AlternateContent>
          <mc:Choice Requires="wps">
            <w:drawing>
              <wp:anchor distT="0" distB="0" distL="114300" distR="114300" simplePos="0" relativeHeight="251684864" behindDoc="0" locked="0" layoutInCell="1" allowOverlap="1" wp14:anchorId="02E436B1" wp14:editId="5E7C86BC">
                <wp:simplePos x="0" y="0"/>
                <wp:positionH relativeFrom="column">
                  <wp:posOffset>-1905</wp:posOffset>
                </wp:positionH>
                <wp:positionV relativeFrom="paragraph">
                  <wp:posOffset>4123055</wp:posOffset>
                </wp:positionV>
                <wp:extent cx="527431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5141C326" w14:textId="5CF4AD57" w:rsidR="009402D7" w:rsidRPr="00246783" w:rsidRDefault="009402D7" w:rsidP="00246783">
                            <w:pPr>
                              <w:pStyle w:val="Caption"/>
                              <w:jc w:val="center"/>
                              <w:rPr>
                                <w:noProof/>
                                <w:sz w:val="24"/>
                              </w:rPr>
                            </w:pPr>
                            <w:r w:rsidRPr="00246783">
                              <w:t xml:space="preserve">Figure </w:t>
                            </w:r>
                            <w:fldSimple w:instr=" SEQ Figure \* ARABIC ">
                              <w:r>
                                <w:rPr>
                                  <w:noProof/>
                                </w:rPr>
                                <w:t>4</w:t>
                              </w:r>
                            </w:fldSimple>
                            <w:r w:rsidRPr="00246783">
                              <w:t xml:space="preserve"> Flow Chart for standard Texas Hold'em Pok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E436B1" id="Text Box 16" o:spid="_x0000_s1029" type="#_x0000_t202" style="position:absolute;left:0;text-align:left;margin-left:-.15pt;margin-top:324.65pt;width:415.3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" stroked="f">
                <v:textbox style="mso-fit-shape-to-text:t" inset="0,0,0,0">
                  <w:txbxContent>
                    <w:p w14:paraId="5141C326" w14:textId="5CF4AD57" w:rsidR="009402D7" w:rsidRPr="00246783" w:rsidRDefault="009402D7" w:rsidP="00246783">
                      <w:pPr>
                        <w:pStyle w:val="Caption"/>
                        <w:jc w:val="center"/>
                        <w:rPr>
                          <w:noProof/>
                          <w:sz w:val="24"/>
                        </w:rPr>
                      </w:pPr>
                      <w:r w:rsidRPr="00246783">
                        <w:t xml:space="preserve">Figure </w:t>
                      </w:r>
                      <w:fldSimple w:instr=" SEQ Figure \* ARABIC ">
                        <w:r>
                          <w:rPr>
                            <w:noProof/>
                          </w:rPr>
                          <w:t>4</w:t>
                        </w:r>
                      </w:fldSimple>
                      <w:r w:rsidRPr="00246783">
                        <w:t xml:space="preserve"> Flow Chart for standard Texas Hold'em Poker</w:t>
                      </w:r>
                    </w:p>
                  </w:txbxContent>
                </v:textbox>
                <w10:wrap type="topAndBottom"/>
              </v:shape>
            </w:pict>
          </mc:Fallback>
        </mc:AlternateContent>
      </w:r>
      <w:r>
        <w:rPr>
          <w:noProof/>
        </w:rPr>
        <w:drawing>
          <wp:anchor distT="0" distB="0" distL="114300" distR="114300" simplePos="0" relativeHeight="251682816" behindDoc="0" locked="0" layoutInCell="1" allowOverlap="1" wp14:anchorId="38E2ACBE" wp14:editId="39186FB1">
            <wp:simplePos x="0" y="0"/>
            <wp:positionH relativeFrom="column">
              <wp:posOffset>-1829</wp:posOffset>
            </wp:positionH>
            <wp:positionV relativeFrom="paragraph">
              <wp:posOffset>-889</wp:posOffset>
            </wp:positionV>
            <wp:extent cx="5274310" cy="4067175"/>
            <wp:effectExtent l="0" t="0" r="2540" b="0"/>
            <wp:wrapTopAndBottom/>
            <wp:docPr id="15" name="Picture 15" descr="F:\下载\Untitled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下载\Untitled Diagram (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4067175"/>
                    </a:xfrm>
                    <a:prstGeom prst="rect">
                      <a:avLst/>
                    </a:prstGeom>
                    <a:noFill/>
                    <a:ln>
                      <a:noFill/>
                    </a:ln>
                  </pic:spPr>
                </pic:pic>
              </a:graphicData>
            </a:graphic>
          </wp:anchor>
        </w:drawing>
      </w:r>
    </w:p>
    <w:p w14:paraId="4A94065C" w14:textId="15F6ABC6" w:rsidR="00C8107D" w:rsidRDefault="00C8107D" w:rsidP="00C8107D">
      <w:pPr>
        <w:pStyle w:val="Heading2"/>
      </w:pPr>
      <w:r>
        <w:t>2.3 Game</w:t>
      </w:r>
      <w:r w:rsidR="00246783">
        <w:t xml:space="preserve"> with incomplete information</w:t>
      </w:r>
    </w:p>
    <w:p w14:paraId="5AE97E05" w14:textId="2F2D0F3C" w:rsidR="00246783" w:rsidRDefault="00246783" w:rsidP="00246783">
      <w:pPr>
        <w:ind w:firstLine="720"/>
      </w:pPr>
      <w:r w:rsidRPr="00246783">
        <w:t xml:space="preserve">Playing games with computers is almost accompanied by the invention of computers. People have been using games as an experimental platform for </w:t>
      </w:r>
      <w:r>
        <w:t>A</w:t>
      </w:r>
      <w:r w:rsidRPr="00246783">
        <w:t xml:space="preserve">rtificial </w:t>
      </w:r>
      <w:r>
        <w:t>I</w:t>
      </w:r>
      <w:r w:rsidRPr="00246783">
        <w:t>ntelligence research</w:t>
      </w:r>
      <w:r>
        <w:t xml:space="preserve"> all the time</w:t>
      </w:r>
      <w:r w:rsidRPr="00246783">
        <w:t>. Early work focuses on</w:t>
      </w:r>
      <w:r>
        <w:t xml:space="preserve"> </w:t>
      </w:r>
      <w:r w:rsidR="00B941D8" w:rsidRPr="006671E9">
        <w:rPr>
          <w:noProof/>
        </w:rPr>
        <w:t xml:space="preserve">the </w:t>
      </w:r>
      <w:r w:rsidRPr="006671E9">
        <w:rPr>
          <w:noProof/>
        </w:rPr>
        <w:t>chess</w:t>
      </w:r>
      <w:r>
        <w:t xml:space="preserve"> game,</w:t>
      </w:r>
      <w:r w:rsidRPr="00246783">
        <w:t xml:space="preserve"> </w:t>
      </w:r>
      <w:r>
        <w:t>t</w:t>
      </w:r>
      <w:r w:rsidRPr="00246783">
        <w:t>he</w:t>
      </w:r>
      <w:r w:rsidRPr="00246783">
        <w:rPr>
          <w:rFonts w:hint="eastAsia"/>
        </w:rPr>
        <w:t xml:space="preserve"> updated research is </w:t>
      </w:r>
      <w:r w:rsidRPr="00B941D8">
        <w:rPr>
          <w:rFonts w:hint="eastAsia"/>
          <w:noProof/>
        </w:rPr>
        <w:t>more compl</w:t>
      </w:r>
      <w:r w:rsidR="00B941D8">
        <w:rPr>
          <w:noProof/>
        </w:rPr>
        <w:t>icated</w:t>
      </w:r>
      <w:r w:rsidRPr="00246783">
        <w:rPr>
          <w:rFonts w:hint="eastAsia"/>
        </w:rPr>
        <w:t xml:space="preserve">, such as football and poker. Research on poker and </w:t>
      </w:r>
      <w:r>
        <w:t xml:space="preserve">complex </w:t>
      </w:r>
      <w:r w:rsidRPr="00246783">
        <w:rPr>
          <w:rFonts w:hint="eastAsia"/>
        </w:rPr>
        <w:t xml:space="preserve">games </w:t>
      </w:r>
      <w:r w:rsidRPr="00B941D8">
        <w:rPr>
          <w:rFonts w:hint="eastAsia"/>
          <w:noProof/>
        </w:rPr>
        <w:t>ha</w:t>
      </w:r>
      <w:r w:rsidR="00B941D8">
        <w:rPr>
          <w:noProof/>
        </w:rPr>
        <w:t>ve</w:t>
      </w:r>
      <w:r w:rsidRPr="00246783">
        <w:rPr>
          <w:rFonts w:hint="eastAsia"/>
        </w:rPr>
        <w:t xml:space="preserve"> attracted increasing attention since the late 90s.</w:t>
      </w:r>
      <w:r>
        <w:t xml:space="preserve"> (</w:t>
      </w:r>
      <w:proofErr w:type="spellStart"/>
      <w:r>
        <w:t>W</w:t>
      </w:r>
      <w:r w:rsidR="00666516">
        <w:t>enkai</w:t>
      </w:r>
      <w:proofErr w:type="spellEnd"/>
      <w:r w:rsidR="003F65EA">
        <w:t xml:space="preserve">, </w:t>
      </w:r>
      <w:r>
        <w:t>2013)</w:t>
      </w:r>
      <w:r w:rsidRPr="00246783">
        <w:rPr>
          <w:rFonts w:hint="eastAsia"/>
        </w:rPr>
        <w:t xml:space="preserve"> </w:t>
      </w:r>
      <w:r>
        <w:t>There</w:t>
      </w:r>
      <w:r w:rsidRPr="00246783">
        <w:rPr>
          <w:rFonts w:hint="eastAsia"/>
        </w:rPr>
        <w:t xml:space="preserve"> are two characteristics</w:t>
      </w:r>
      <w:r>
        <w:t xml:space="preserve"> </w:t>
      </w:r>
      <w:r w:rsidR="00B941D8">
        <w:rPr>
          <w:noProof/>
        </w:rPr>
        <w:t>of</w:t>
      </w:r>
      <w:r>
        <w:t xml:space="preserve"> the </w:t>
      </w:r>
      <w:r w:rsidRPr="00B941D8">
        <w:rPr>
          <w:noProof/>
        </w:rPr>
        <w:t>early</w:t>
      </w:r>
      <w:r>
        <w:t xml:space="preserve"> research objects.</w:t>
      </w:r>
      <w:r w:rsidRPr="00246783">
        <w:rPr>
          <w:rFonts w:hint="eastAsia"/>
        </w:rPr>
        <w:t xml:space="preserve"> </w:t>
      </w:r>
      <w:r>
        <w:t>At f</w:t>
      </w:r>
      <w:r w:rsidRPr="00246783">
        <w:rPr>
          <w:rFonts w:hint="eastAsia"/>
        </w:rPr>
        <w:t xml:space="preserve">irst, all kinds of information about the opponent </w:t>
      </w:r>
      <w:r w:rsidRPr="006671E9">
        <w:rPr>
          <w:rFonts w:hint="eastAsia"/>
          <w:noProof/>
        </w:rPr>
        <w:t>is known</w:t>
      </w:r>
      <w:r>
        <w:t>.</w:t>
      </w:r>
      <w:r w:rsidRPr="00246783">
        <w:rPr>
          <w:rFonts w:hint="eastAsia"/>
        </w:rPr>
        <w:t xml:space="preserve"> </w:t>
      </w:r>
      <w:r>
        <w:t>F</w:t>
      </w:r>
      <w:r w:rsidRPr="00246783">
        <w:rPr>
          <w:rFonts w:hint="eastAsia"/>
        </w:rPr>
        <w:t>or e</w:t>
      </w:r>
      <w:r w:rsidRPr="00246783">
        <w:t xml:space="preserve">xample, in </w:t>
      </w:r>
      <w:r w:rsidR="00B941D8">
        <w:t xml:space="preserve">a </w:t>
      </w:r>
      <w:r w:rsidRPr="00B941D8">
        <w:rPr>
          <w:noProof/>
        </w:rPr>
        <w:t>chess</w:t>
      </w:r>
      <w:r>
        <w:t xml:space="preserve"> game</w:t>
      </w:r>
      <w:r w:rsidRPr="00246783">
        <w:t xml:space="preserve">, what </w:t>
      </w:r>
      <w:r w:rsidRPr="006671E9">
        <w:rPr>
          <w:noProof/>
        </w:rPr>
        <w:t>is left</w:t>
      </w:r>
      <w:r w:rsidRPr="00246783">
        <w:t xml:space="preserve"> of the opponent is clear, which we call "complete information", </w:t>
      </w:r>
      <w:r>
        <w:t>corresponding</w:t>
      </w:r>
      <w:r w:rsidRPr="00246783">
        <w:t xml:space="preserve"> to "incomplete information"; </w:t>
      </w:r>
      <w:r>
        <w:t>S</w:t>
      </w:r>
      <w:r w:rsidRPr="00246783">
        <w:t xml:space="preserve">econdly, the next state of the whole game </w:t>
      </w:r>
      <w:r w:rsidRPr="006671E9">
        <w:rPr>
          <w:noProof/>
        </w:rPr>
        <w:t>is completely determined by the current state and the</w:t>
      </w:r>
      <w:r w:rsidRPr="00246783">
        <w:t xml:space="preserve"> current action. It does not make the next </w:t>
      </w:r>
      <w:r w:rsidRPr="00B941D8">
        <w:rPr>
          <w:noProof/>
        </w:rPr>
        <w:t>sta</w:t>
      </w:r>
      <w:r w:rsidR="00B941D8">
        <w:rPr>
          <w:noProof/>
        </w:rPr>
        <w:t>g</w:t>
      </w:r>
      <w:r w:rsidRPr="00B941D8">
        <w:rPr>
          <w:noProof/>
        </w:rPr>
        <w:t>e</w:t>
      </w:r>
      <w:r w:rsidRPr="00246783">
        <w:t xml:space="preserve"> of the game unpredictable because of the randomness of the next card, which we call "deterministic," </w:t>
      </w:r>
      <w:r>
        <w:t>corresponding to</w:t>
      </w:r>
      <w:r w:rsidRPr="00246783">
        <w:t xml:space="preserve"> "randomness".</w:t>
      </w:r>
      <w:r>
        <w:t xml:space="preserve"> </w:t>
      </w:r>
      <w:r w:rsidRPr="00246783">
        <w:t>The differences between these features are as follows</w:t>
      </w:r>
      <w:r>
        <w:t>:</w:t>
      </w:r>
    </w:p>
    <w:p w14:paraId="76930985" w14:textId="77777777" w:rsidR="00246783" w:rsidRDefault="00246783" w:rsidP="00246783">
      <w:pPr>
        <w:ind w:firstLine="720"/>
      </w:pPr>
    </w:p>
    <w:p w14:paraId="68C5C00A" w14:textId="1002130F" w:rsidR="00246783" w:rsidRDefault="00246783" w:rsidP="00246783">
      <w:pPr>
        <w:pStyle w:val="ListParagraph"/>
        <w:numPr>
          <w:ilvl w:val="0"/>
          <w:numId w:val="5"/>
        </w:numPr>
      </w:pPr>
      <w:r w:rsidRPr="00246783">
        <w:t>Complete information and incomplete information: all the information in the game is visible to each player, and the information each player sees is the same. Such as chess, checkers, go and so on</w:t>
      </w:r>
      <w:r>
        <w:t xml:space="preserve">. </w:t>
      </w:r>
      <w:r w:rsidRPr="00246783">
        <w:t xml:space="preserve">In contrast, in the "incomplete information" game, there is a part of the information </w:t>
      </w:r>
      <w:r w:rsidRPr="00246783">
        <w:lastRenderedPageBreak/>
        <w:t xml:space="preserve">that the opponent cannot see, of course, the opponent also has a part of the information that they cannot see. The representatives of these games are all </w:t>
      </w:r>
      <w:r>
        <w:t>types</w:t>
      </w:r>
      <w:r w:rsidRPr="00246783">
        <w:t xml:space="preserve"> of poker and </w:t>
      </w:r>
      <w:proofErr w:type="spellStart"/>
      <w:r w:rsidRPr="00246783">
        <w:t>mahjong</w:t>
      </w:r>
      <w:proofErr w:type="spellEnd"/>
      <w:r w:rsidRPr="00246783">
        <w:t xml:space="preserve"> games. Take </w:t>
      </w:r>
      <w:r>
        <w:t>Texas Hold’em</w:t>
      </w:r>
      <w:r w:rsidRPr="00246783">
        <w:t xml:space="preserve"> poker as an example</w:t>
      </w:r>
      <w:r w:rsidR="00B941D8">
        <w:rPr>
          <w:noProof/>
        </w:rPr>
        <w:t>;</w:t>
      </w:r>
      <w:r w:rsidRPr="00B941D8">
        <w:rPr>
          <w:noProof/>
        </w:rPr>
        <w:t xml:space="preserve"> each</w:t>
      </w:r>
      <w:r w:rsidRPr="00246783">
        <w:t xml:space="preserve"> player has two cards as "</w:t>
      </w:r>
      <w:r>
        <w:t xml:space="preserve"> Hold </w:t>
      </w:r>
      <w:r w:rsidRPr="00246783">
        <w:t>cards", which is not seen by other rivals. This characteristic leads to the uncertainty of the player's overall state of the game, which adds to the complexity of the game.</w:t>
      </w:r>
    </w:p>
    <w:p w14:paraId="3ADC7396" w14:textId="77777777" w:rsidR="00246783" w:rsidRDefault="00246783" w:rsidP="00246783">
      <w:pPr>
        <w:pStyle w:val="ListParagraph"/>
        <w:ind w:left="1440"/>
      </w:pPr>
    </w:p>
    <w:p w14:paraId="65C6CF5E" w14:textId="0A79C131" w:rsidR="00246783" w:rsidRPr="00246783" w:rsidRDefault="00246783" w:rsidP="00246783">
      <w:pPr>
        <w:pStyle w:val="ListParagraph"/>
        <w:numPr>
          <w:ilvl w:val="0"/>
          <w:numId w:val="5"/>
        </w:numPr>
        <w:rPr>
          <w:b/>
        </w:rPr>
      </w:pPr>
      <w:r w:rsidRPr="00246783">
        <w:t xml:space="preserve">Deterministic and randomness: in a "deterministic" game, what is the next </w:t>
      </w:r>
      <w:r w:rsidRPr="00B941D8">
        <w:rPr>
          <w:noProof/>
        </w:rPr>
        <w:t>sta</w:t>
      </w:r>
      <w:r w:rsidR="00B941D8">
        <w:rPr>
          <w:noProof/>
        </w:rPr>
        <w:t>g</w:t>
      </w:r>
      <w:r w:rsidRPr="00B941D8">
        <w:rPr>
          <w:noProof/>
        </w:rPr>
        <w:t>e</w:t>
      </w:r>
      <w:r w:rsidRPr="00246783">
        <w:t xml:space="preserve"> of the game is determined by the current state and the current action decision of the player. For example, in checker</w:t>
      </w:r>
      <w:r>
        <w:t>s</w:t>
      </w:r>
      <w:r w:rsidRPr="00246783">
        <w:t xml:space="preserve">, the next state is entirely </w:t>
      </w:r>
      <w:r>
        <w:t>determined by</w:t>
      </w:r>
      <w:r w:rsidRPr="00246783">
        <w:t xml:space="preserve"> the current board state and the player's next plan, and the computer can fully simulate all the </w:t>
      </w:r>
      <w:r>
        <w:t>possible moves</w:t>
      </w:r>
      <w:r w:rsidRPr="00246783">
        <w:t xml:space="preserve">. </w:t>
      </w:r>
      <w:r w:rsidRPr="006671E9">
        <w:rPr>
          <w:noProof/>
        </w:rPr>
        <w:t>But the game of randomness is not so simple.</w:t>
      </w:r>
      <w:r w:rsidRPr="00246783">
        <w:t xml:space="preserve"> There are some random factors in such games. In </w:t>
      </w:r>
      <w:r>
        <w:t>Texas Hold’em</w:t>
      </w:r>
      <w:r w:rsidRPr="00246783">
        <w:t>, for example, what</w:t>
      </w:r>
      <w:r>
        <w:t xml:space="preserve"> will</w:t>
      </w:r>
      <w:r w:rsidRPr="00246783">
        <w:t xml:space="preserve"> happen is random</w:t>
      </w:r>
      <w:r>
        <w:t xml:space="preserve"> </w:t>
      </w:r>
      <w:r w:rsidRPr="00246783">
        <w:t xml:space="preserve">in the next round of cards, which causes us to judge the next state of the game only based on the current state and the prediction of the next step of the player. </w:t>
      </w:r>
      <w:r w:rsidRPr="00246783">
        <w:rPr>
          <w:b/>
        </w:rPr>
        <w:t>The existence of "randomness" causes the difficulty of modelling the whole game.</w:t>
      </w:r>
    </w:p>
    <w:p w14:paraId="15CE3F2E" w14:textId="51F69994" w:rsidR="00246783" w:rsidRDefault="00246783" w:rsidP="00246783">
      <w:pPr>
        <w:ind w:left="720"/>
      </w:pPr>
    </w:p>
    <w:p w14:paraId="0E4F9811" w14:textId="084B2FA3" w:rsidR="007303B0" w:rsidRDefault="00C8107D" w:rsidP="007303B0">
      <w:pPr>
        <w:rPr>
          <w:b/>
          <w:sz w:val="28"/>
        </w:rPr>
      </w:pPr>
      <w:r w:rsidRPr="00246783">
        <w:rPr>
          <w:b/>
          <w:sz w:val="28"/>
        </w:rPr>
        <w:t>2.4 Libratus</w:t>
      </w:r>
    </w:p>
    <w:p w14:paraId="24C3C173" w14:textId="05A43A9B" w:rsidR="00795ED0" w:rsidRDefault="00246783" w:rsidP="00795ED0">
      <w:r>
        <w:tab/>
      </w:r>
      <w:r w:rsidR="00FE5CCA">
        <w:t xml:space="preserve">Libratus is </w:t>
      </w:r>
      <w:r w:rsidR="007303B0">
        <w:t xml:space="preserve">the latest and </w:t>
      </w:r>
      <w:r w:rsidR="00B941D8">
        <w:rPr>
          <w:noProof/>
        </w:rPr>
        <w:t>most reliable</w:t>
      </w:r>
      <w:r w:rsidR="007303B0">
        <w:t xml:space="preserve"> AI of Texas Hold’em poker, which defeat</w:t>
      </w:r>
      <w:r w:rsidR="00DF3788">
        <w:t>s</w:t>
      </w:r>
      <w:r w:rsidR="007303B0">
        <w:t xml:space="preserve"> professional players in No Limit Heads-up (one-on-one) game in 2017. </w:t>
      </w:r>
      <w:r w:rsidR="00DF3788" w:rsidRPr="006671E9">
        <w:rPr>
          <w:noProof/>
        </w:rPr>
        <w:t>Libratus consists mainly of three modules: a</w:t>
      </w:r>
      <w:r w:rsidR="00795ED0" w:rsidRPr="006671E9">
        <w:rPr>
          <w:noProof/>
        </w:rPr>
        <w:t>n</w:t>
      </w:r>
      <w:r w:rsidR="00DF3788" w:rsidRPr="006671E9">
        <w:rPr>
          <w:noProof/>
        </w:rPr>
        <w:t xml:space="preserve"> early game strategy</w:t>
      </w:r>
      <w:r w:rsidR="00795ED0" w:rsidRPr="006671E9">
        <w:rPr>
          <w:noProof/>
        </w:rPr>
        <w:t xml:space="preserve"> called ‘blueprint’,</w:t>
      </w:r>
      <w:r w:rsidR="00DF3788" w:rsidRPr="006671E9">
        <w:rPr>
          <w:noProof/>
        </w:rPr>
        <w:t xml:space="preserve"> training by abstract game to deals the situation of pre-flop and flop stage; a </w:t>
      </w:r>
      <w:r w:rsidR="00795ED0" w:rsidRPr="006671E9">
        <w:rPr>
          <w:noProof/>
        </w:rPr>
        <w:t>real-time subgame solving algorithm to simulate the turn and the river; and a ‘learning’ module to dynamically improve the early game strategy based on the previous game.</w:t>
      </w:r>
      <w:r w:rsidR="00795ED0">
        <w:t xml:space="preserve"> </w:t>
      </w:r>
    </w:p>
    <w:p w14:paraId="48C2D6D3" w14:textId="2554DAFA" w:rsidR="00795ED0" w:rsidRDefault="00795ED0" w:rsidP="00795ED0">
      <w:r>
        <w:tab/>
      </w:r>
      <w:r w:rsidRPr="00795ED0">
        <w:t xml:space="preserve">The first module calculates the abstraction of the game, it is smaller and </w:t>
      </w:r>
      <w:r w:rsidRPr="006671E9">
        <w:rPr>
          <w:noProof/>
        </w:rPr>
        <w:t>easier</w:t>
      </w:r>
      <w:r w:rsidRPr="00795ED0">
        <w:t xml:space="preserve"> to solve, and then calculates the </w:t>
      </w:r>
      <w:r w:rsidR="00B941D8">
        <w:rPr>
          <w:noProof/>
        </w:rPr>
        <w:t>general</w:t>
      </w:r>
      <w:r w:rsidRPr="00795ED0">
        <w:t xml:space="preserve"> game strategy. </w:t>
      </w:r>
      <w:r w:rsidRPr="006671E9">
        <w:rPr>
          <w:noProof/>
        </w:rPr>
        <w:t>This abstract</w:t>
      </w:r>
      <w:r w:rsidR="00910B1E" w:rsidRPr="006671E9">
        <w:rPr>
          <w:noProof/>
        </w:rPr>
        <w:t>ion</w:t>
      </w:r>
      <w:r w:rsidRPr="006671E9">
        <w:rPr>
          <w:noProof/>
        </w:rPr>
        <w:t xml:space="preserve"> provides a detailed strategy for the early</w:t>
      </w:r>
      <w:r w:rsidRPr="00795ED0">
        <w:t xml:space="preserve"> game of the game, but only an approximation in the game behind more parts of the game. </w:t>
      </w:r>
      <w:r w:rsidR="00836DA3">
        <w:t>“</w:t>
      </w:r>
      <w:r>
        <w:t>Heads-up No Limit P</w:t>
      </w:r>
      <w:r w:rsidR="00836DA3">
        <w:t>oker</w:t>
      </w:r>
      <w:r>
        <w:t xml:space="preserve"> has 10</w:t>
      </w:r>
      <w:r w:rsidRPr="00836DA3">
        <w:rPr>
          <w:vertAlign w:val="superscript"/>
        </w:rPr>
        <w:t>161</w:t>
      </w:r>
      <w:r>
        <w:t xml:space="preserve"> decision points, so traversing the entire game tree even once is impossible. Precomputing a strategy for every decision point is infeasible for</w:t>
      </w:r>
      <w:r w:rsidR="00836DA3">
        <w:t xml:space="preserve"> </w:t>
      </w:r>
      <w:r>
        <w:t>such a large game.</w:t>
      </w:r>
      <w:r w:rsidR="00836DA3">
        <w:t xml:space="preserve">” </w:t>
      </w:r>
      <w:r w:rsidR="00836DA3" w:rsidRPr="00836DA3">
        <w:t xml:space="preserve">(Brown and </w:t>
      </w:r>
      <w:proofErr w:type="spellStart"/>
      <w:r w:rsidR="00836DA3" w:rsidRPr="00836DA3">
        <w:t>Sandholm</w:t>
      </w:r>
      <w:proofErr w:type="spellEnd"/>
      <w:r w:rsidR="00836DA3" w:rsidRPr="00836DA3">
        <w:t>, 2017</w:t>
      </w:r>
      <w:r w:rsidR="00836DA3">
        <w:t xml:space="preserve">). </w:t>
      </w:r>
    </w:p>
    <w:p w14:paraId="2FC548D5" w14:textId="1E3FF7CA" w:rsidR="00836DA3" w:rsidRDefault="00836DA3" w:rsidP="00795ED0">
      <w:r>
        <w:tab/>
      </w:r>
      <w:r w:rsidR="00644124">
        <w:t xml:space="preserve">Other modules do not affect the </w:t>
      </w:r>
      <w:r w:rsidR="009F2782">
        <w:t xml:space="preserve">remaining project for some reason. Details could </w:t>
      </w:r>
      <w:r w:rsidR="009F2782" w:rsidRPr="006671E9">
        <w:rPr>
          <w:noProof/>
        </w:rPr>
        <w:t>be found</w:t>
      </w:r>
      <w:r w:rsidR="009F2782">
        <w:t xml:space="preserve"> </w:t>
      </w:r>
      <w:r w:rsidR="00910B1E">
        <w:rPr>
          <w:noProof/>
        </w:rPr>
        <w:t>in</w:t>
      </w:r>
      <w:r w:rsidR="009F2782">
        <w:t xml:space="preserve"> Chapter 3.</w:t>
      </w:r>
    </w:p>
    <w:p w14:paraId="627AE4C6" w14:textId="53CC3940" w:rsidR="00795ED0" w:rsidRPr="00246783" w:rsidRDefault="00644124" w:rsidP="00795ED0">
      <w:r>
        <w:rPr>
          <w:noProof/>
        </w:rPr>
        <w:lastRenderedPageBreak/>
        <mc:AlternateContent>
          <mc:Choice Requires="wps">
            <w:drawing>
              <wp:anchor distT="0" distB="0" distL="114300" distR="114300" simplePos="0" relativeHeight="251687936" behindDoc="0" locked="0" layoutInCell="1" allowOverlap="1" wp14:anchorId="5CBD28C9" wp14:editId="5611F1C2">
                <wp:simplePos x="0" y="0"/>
                <wp:positionH relativeFrom="column">
                  <wp:posOffset>7620</wp:posOffset>
                </wp:positionH>
                <wp:positionV relativeFrom="paragraph">
                  <wp:posOffset>2595245</wp:posOffset>
                </wp:positionV>
                <wp:extent cx="526669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5266690" cy="635"/>
                        </a:xfrm>
                        <a:prstGeom prst="rect">
                          <a:avLst/>
                        </a:prstGeom>
                        <a:solidFill>
                          <a:prstClr val="white"/>
                        </a:solidFill>
                        <a:ln>
                          <a:noFill/>
                        </a:ln>
                      </wps:spPr>
                      <wps:txbx>
                        <w:txbxContent>
                          <w:p w14:paraId="30FF8497" w14:textId="471CA830" w:rsidR="009402D7" w:rsidRPr="00617423" w:rsidRDefault="009402D7" w:rsidP="00644124">
                            <w:pPr>
                              <w:pStyle w:val="Caption"/>
                              <w:jc w:val="center"/>
                              <w:rPr>
                                <w:noProof/>
                                <w:sz w:val="24"/>
                              </w:rPr>
                            </w:pPr>
                            <w:r>
                              <w:t xml:space="preserve">Figure </w:t>
                            </w:r>
                            <w:fldSimple w:instr=" SEQ Figure \* ARABIC ">
                              <w:r>
                                <w:rPr>
                                  <w:noProof/>
                                </w:rPr>
                                <w:t>5</w:t>
                              </w:r>
                            </w:fldSimple>
                            <w:r>
                              <w:t xml:space="preserve"> Basic Structure of Librat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BD28C9" id="Text Box 18" o:spid="_x0000_s1030" type="#_x0000_t202" style="position:absolute;left:0;text-align:left;margin-left:.6pt;margin-top:204.35pt;width:414.7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" stroked="f">
                <v:textbox style="mso-fit-shape-to-text:t" inset="0,0,0,0">
                  <w:txbxContent>
                    <w:p w14:paraId="30FF8497" w14:textId="471CA830" w:rsidR="009402D7" w:rsidRPr="00617423" w:rsidRDefault="009402D7" w:rsidP="00644124">
                      <w:pPr>
                        <w:pStyle w:val="Caption"/>
                        <w:jc w:val="center"/>
                        <w:rPr>
                          <w:noProof/>
                          <w:sz w:val="24"/>
                        </w:rPr>
                      </w:pPr>
                      <w:r>
                        <w:t xml:space="preserve">Figure </w:t>
                      </w:r>
                      <w:fldSimple w:instr=" SEQ Figure \* ARABIC ">
                        <w:r>
                          <w:rPr>
                            <w:noProof/>
                          </w:rPr>
                          <w:t>5</w:t>
                        </w:r>
                      </w:fldSimple>
                      <w:r>
                        <w:t xml:space="preserve"> Basic Structure of Libratus</w:t>
                      </w:r>
                    </w:p>
                  </w:txbxContent>
                </v:textbox>
                <w10:wrap type="topAndBottom"/>
              </v:shape>
            </w:pict>
          </mc:Fallback>
        </mc:AlternateContent>
      </w:r>
      <w:r>
        <w:rPr>
          <w:noProof/>
        </w:rPr>
        <w:drawing>
          <wp:anchor distT="0" distB="0" distL="114300" distR="114300" simplePos="0" relativeHeight="251685888" behindDoc="0" locked="0" layoutInCell="1" allowOverlap="1" wp14:anchorId="2BEB10C7" wp14:editId="29A9D5DE">
            <wp:simplePos x="0" y="0"/>
            <wp:positionH relativeFrom="margin">
              <wp:align>right</wp:align>
            </wp:positionH>
            <wp:positionV relativeFrom="paragraph">
              <wp:posOffset>0</wp:posOffset>
            </wp:positionV>
            <wp:extent cx="5266690" cy="2538095"/>
            <wp:effectExtent l="0" t="0" r="0" b="0"/>
            <wp:wrapTopAndBottom/>
            <wp:docPr id="17" name="Picture 17" descr="F:\下载\Untitled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下载\Untitled Diagram (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6690" cy="2538095"/>
                    </a:xfrm>
                    <a:prstGeom prst="rect">
                      <a:avLst/>
                    </a:prstGeom>
                    <a:noFill/>
                    <a:ln>
                      <a:noFill/>
                    </a:ln>
                  </pic:spPr>
                </pic:pic>
              </a:graphicData>
            </a:graphic>
          </wp:anchor>
        </w:drawing>
      </w:r>
      <w:r w:rsidR="00795ED0">
        <w:tab/>
      </w:r>
    </w:p>
    <w:p w14:paraId="67399E55" w14:textId="1FF16E7C" w:rsidR="00C8107D" w:rsidRDefault="00C8107D" w:rsidP="00923D95">
      <w:pPr>
        <w:pStyle w:val="Heading2"/>
      </w:pPr>
      <w:r>
        <w:t xml:space="preserve">2.5 </w:t>
      </w:r>
      <w:r w:rsidR="00923D95">
        <w:t>Pypy</w:t>
      </w:r>
    </w:p>
    <w:p w14:paraId="0C284558" w14:textId="13A9E1CD" w:rsidR="00801047" w:rsidRDefault="00801047" w:rsidP="00801047">
      <w:r>
        <w:tab/>
      </w:r>
    </w:p>
    <w:p w14:paraId="7748238D" w14:textId="35FF0A7F" w:rsidR="00801047" w:rsidRPr="00801047" w:rsidRDefault="00801047" w:rsidP="00801047">
      <w:r>
        <w:tab/>
        <w:t>According to its documentation:</w:t>
      </w:r>
      <w:r w:rsidRPr="00801047">
        <w:t xml:space="preserve"> (</w:t>
      </w:r>
      <w:r>
        <w:t xml:space="preserve">Pypy </w:t>
      </w:r>
      <w:r w:rsidRPr="00801047">
        <w:t>Team, 2018)</w:t>
      </w:r>
    </w:p>
    <w:p w14:paraId="1415D2DC" w14:textId="20A964E4" w:rsidR="00801047" w:rsidRPr="00801047" w:rsidRDefault="008A67EA" w:rsidP="00801047">
      <w:pPr>
        <w:ind w:left="720" w:firstLine="720"/>
        <w:rPr>
          <w:sz w:val="22"/>
        </w:rPr>
      </w:pPr>
      <w:r>
        <w:rPr>
          <w:sz w:val="22"/>
        </w:rPr>
        <w:t>“</w:t>
      </w:r>
      <w:r w:rsidR="00801047" w:rsidRPr="00801047">
        <w:rPr>
          <w:sz w:val="22"/>
        </w:rPr>
        <w:t>Pypy is a fast and compatible alternative implementation of Python language (2.7.13 and 3.5.3). It has several advantages and distinctive features:</w:t>
      </w:r>
    </w:p>
    <w:p w14:paraId="6D8B9338" w14:textId="0EE3CBAE" w:rsidR="00801047" w:rsidRPr="00801047" w:rsidRDefault="008A67EA" w:rsidP="00801047">
      <w:pPr>
        <w:ind w:left="720" w:firstLine="720"/>
        <w:rPr>
          <w:sz w:val="22"/>
        </w:rPr>
      </w:pPr>
      <w:r>
        <w:rPr>
          <w:sz w:val="22"/>
        </w:rPr>
        <w:t>“</w:t>
      </w:r>
      <w:r w:rsidR="00801047" w:rsidRPr="00801047">
        <w:rPr>
          <w:sz w:val="22"/>
        </w:rPr>
        <w:t>Speed: because of its immediate compiler, the Python program runs faster on Pypy. "If you want the code to run faster, you may only need to use PyPy." - Guido van Rossum (creator of Python)</w:t>
      </w:r>
    </w:p>
    <w:p w14:paraId="2AE5BB48" w14:textId="4DE1AD34" w:rsidR="000C45A0" w:rsidRPr="00801047" w:rsidRDefault="008A67EA" w:rsidP="00801047">
      <w:pPr>
        <w:ind w:left="720" w:firstLine="720"/>
        <w:rPr>
          <w:sz w:val="22"/>
        </w:rPr>
      </w:pPr>
      <w:r w:rsidRPr="008A67EA">
        <w:rPr>
          <w:noProof/>
          <w:sz w:val="22"/>
        </w:rPr>
        <w:t>“</w:t>
      </w:r>
      <w:r w:rsidR="00801047" w:rsidRPr="006671E9">
        <w:rPr>
          <w:noProof/>
          <w:sz w:val="22"/>
        </w:rPr>
        <w:t>Compatibility: PyPy is highly compatible with existing Python code.</w:t>
      </w:r>
      <w:r>
        <w:rPr>
          <w:noProof/>
          <w:sz w:val="22"/>
        </w:rPr>
        <w:t>”(Pypy Team, 2018)</w:t>
      </w:r>
    </w:p>
    <w:p w14:paraId="6ECCC185" w14:textId="77777777" w:rsidR="00C056A1" w:rsidRDefault="00C056A1">
      <w:pPr>
        <w:widowControl/>
        <w:jc w:val="left"/>
      </w:pPr>
      <w:r>
        <w:br w:type="page"/>
      </w:r>
    </w:p>
    <w:p w14:paraId="6199B582" w14:textId="5FAE1D66" w:rsidR="00C056A1" w:rsidRDefault="00C056A1" w:rsidP="00C056A1">
      <w:pPr>
        <w:pStyle w:val="Heading1"/>
      </w:pPr>
      <w:r>
        <w:lastRenderedPageBreak/>
        <w:t xml:space="preserve">Chapter 3 – </w:t>
      </w:r>
      <w:r w:rsidR="00923D95">
        <w:t>Modelling and Design</w:t>
      </w:r>
    </w:p>
    <w:p w14:paraId="5666CA0B" w14:textId="35AAAE11" w:rsidR="00923D95" w:rsidRDefault="009402D7" w:rsidP="00923D95">
      <w:pPr>
        <w:pStyle w:val="Heading2"/>
      </w:pPr>
      <w:r w:rsidRPr="003C259C">
        <w:rPr>
          <w:noProof/>
        </w:rPr>
        <mc:AlternateContent>
          <mc:Choice Requires="wps">
            <w:drawing>
              <wp:anchor distT="0" distB="0" distL="114300" distR="114300" simplePos="0" relativeHeight="251740160" behindDoc="0" locked="0" layoutInCell="1" allowOverlap="1" wp14:anchorId="4605D557" wp14:editId="6FE49E1C">
                <wp:simplePos x="0" y="0"/>
                <wp:positionH relativeFrom="margin">
                  <wp:align>left</wp:align>
                </wp:positionH>
                <wp:positionV relativeFrom="paragraph">
                  <wp:posOffset>85725</wp:posOffset>
                </wp:positionV>
                <wp:extent cx="5291455" cy="0"/>
                <wp:effectExtent l="0" t="0" r="0" b="0"/>
                <wp:wrapTopAndBottom/>
                <wp:docPr id="56" name="Straight Connector 56"/>
                <wp:cNvGraphicFramePr/>
                <a:graphic xmlns:a="http://schemas.openxmlformats.org/drawingml/2006/main">
                  <a:graphicData uri="http://schemas.microsoft.com/office/word/2010/wordprocessingShape">
                    <wps:wsp>
                      <wps:cNvCnPr/>
                      <wps:spPr>
                        <a:xfrm>
                          <a:off x="0" y="0"/>
                          <a:ext cx="529145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0D248C" id="Straight Connector 56" o:spid="_x0000_s1026" style="position:absolute;z-index:2517401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75pt" to="416.65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" strokecolor="#4472c4 [3204]" strokeweight="1.5pt">
                <v:stroke joinstyle="miter"/>
                <w10:wrap type="topAndBottom" anchorx="margin"/>
              </v:line>
            </w:pict>
          </mc:Fallback>
        </mc:AlternateContent>
      </w:r>
    </w:p>
    <w:p w14:paraId="20591203" w14:textId="23BF00CD" w:rsidR="006C64CD" w:rsidRPr="006C64CD" w:rsidRDefault="006C64CD" w:rsidP="006C64CD">
      <w:r>
        <w:tab/>
      </w:r>
      <w:r w:rsidR="00B75015">
        <w:t xml:space="preserve">In this chapter I would explain my initial concepts for the project; the details of game abstraction and variations of rules; the structure of the program; the generations of AI and </w:t>
      </w:r>
      <w:r w:rsidR="00A55D4B">
        <w:t>functions in code.</w:t>
      </w:r>
    </w:p>
    <w:p w14:paraId="3F44FC8A" w14:textId="531904F7" w:rsidR="00923D95" w:rsidRDefault="006C64CD" w:rsidP="00923D95">
      <w:pPr>
        <w:rPr>
          <w:b/>
          <w:sz w:val="28"/>
        </w:rPr>
      </w:pPr>
      <w:r>
        <w:rPr>
          <w:b/>
          <w:sz w:val="28"/>
        </w:rPr>
        <w:t xml:space="preserve">3.1 </w:t>
      </w:r>
      <w:r w:rsidR="00923D95" w:rsidRPr="0065374E">
        <w:rPr>
          <w:b/>
          <w:sz w:val="28"/>
        </w:rPr>
        <w:t>Pro</w:t>
      </w:r>
      <w:r w:rsidR="004E19AE" w:rsidRPr="0065374E">
        <w:rPr>
          <w:b/>
          <w:sz w:val="28"/>
        </w:rPr>
        <w:t>gram</w:t>
      </w:r>
      <w:r w:rsidR="00923D95" w:rsidRPr="0065374E">
        <w:rPr>
          <w:b/>
          <w:sz w:val="28"/>
        </w:rPr>
        <w:t xml:space="preserve"> Concept</w:t>
      </w:r>
      <w:r w:rsidR="006B0BB7">
        <w:rPr>
          <w:b/>
          <w:sz w:val="28"/>
        </w:rPr>
        <w:t>s</w:t>
      </w:r>
    </w:p>
    <w:p w14:paraId="01A77026" w14:textId="5CF3A287" w:rsidR="00EB3CAB" w:rsidRDefault="00DA566E" w:rsidP="00923D95">
      <w:r>
        <w:rPr>
          <w:b/>
          <w:sz w:val="28"/>
        </w:rPr>
        <w:tab/>
      </w:r>
      <w:r w:rsidR="00210802">
        <w:t>Being m</w:t>
      </w:r>
      <w:r>
        <w:t xml:space="preserve">otivated by the </w:t>
      </w:r>
      <w:r w:rsidR="00210802">
        <w:t xml:space="preserve">appearance of AlphaGo in 2015, </w:t>
      </w:r>
      <w:r w:rsidR="00210802" w:rsidRPr="006671E9">
        <w:rPr>
          <w:noProof/>
        </w:rPr>
        <w:t>I</w:t>
      </w:r>
      <w:r w:rsidR="00210802">
        <w:t xml:space="preserve"> started to focus the development of game AI algorithms. Although </w:t>
      </w:r>
      <w:r w:rsidR="00210802" w:rsidRPr="006671E9">
        <w:rPr>
          <w:noProof/>
        </w:rPr>
        <w:t>I</w:t>
      </w:r>
      <w:r w:rsidR="00210802">
        <w:t xml:space="preserve"> was not able to fully understand how it works or implement a similar program, it still attracts </w:t>
      </w:r>
      <w:r w:rsidR="00210802" w:rsidRPr="006671E9">
        <w:rPr>
          <w:noProof/>
        </w:rPr>
        <w:t>me</w:t>
      </w:r>
      <w:r w:rsidR="00210802">
        <w:t xml:space="preserve"> deeply. </w:t>
      </w:r>
      <w:r w:rsidR="004D5D4F">
        <w:t>Thus,</w:t>
      </w:r>
      <w:r w:rsidR="00210802">
        <w:t xml:space="preserve"> </w:t>
      </w:r>
      <w:r w:rsidR="00210802" w:rsidRPr="006671E9">
        <w:rPr>
          <w:noProof/>
        </w:rPr>
        <w:t>I</w:t>
      </w:r>
      <w:r w:rsidR="00210802">
        <w:t xml:space="preserve"> would select </w:t>
      </w:r>
      <w:r w:rsidR="004D5D4F">
        <w:t xml:space="preserve">Texas Hold’em Poker as </w:t>
      </w:r>
      <w:r w:rsidR="004D5D4F" w:rsidRPr="006671E9">
        <w:rPr>
          <w:noProof/>
        </w:rPr>
        <w:t>my</w:t>
      </w:r>
      <w:r w:rsidR="004D5D4F">
        <w:t xml:space="preserve"> final project – Poker AI and Go AI are both game algorithm, b</w:t>
      </w:r>
      <w:r w:rsidR="004D5D4F" w:rsidRPr="004D5D4F">
        <w:t>ut multiplayer poker</w:t>
      </w:r>
      <w:r w:rsidR="004D5D4F">
        <w:t xml:space="preserve"> game</w:t>
      </w:r>
      <w:r w:rsidR="004D5D4F" w:rsidRPr="004D5D4F">
        <w:t xml:space="preserve"> is still a problem that has not yet been solved</w:t>
      </w:r>
      <w:r w:rsidR="004D5D4F">
        <w:t xml:space="preserve"> by Artificial Intelligence</w:t>
      </w:r>
      <w:r w:rsidR="004D5D4F" w:rsidRPr="004D5D4F">
        <w:t>.</w:t>
      </w:r>
      <w:r w:rsidR="004D5D4F">
        <w:t xml:space="preserve"> In other words, </w:t>
      </w:r>
      <w:r w:rsidR="004D5D4F" w:rsidRPr="006671E9">
        <w:rPr>
          <w:noProof/>
        </w:rPr>
        <w:t>I</w:t>
      </w:r>
      <w:r w:rsidR="004D5D4F">
        <w:t xml:space="preserve"> wanted to try something different from the previous study as a challenge for </w:t>
      </w:r>
      <w:r w:rsidR="004D5D4F" w:rsidRPr="006671E9">
        <w:rPr>
          <w:noProof/>
        </w:rPr>
        <w:t>myself</w:t>
      </w:r>
      <w:r w:rsidR="004D5D4F">
        <w:t xml:space="preserve">. </w:t>
      </w:r>
    </w:p>
    <w:p w14:paraId="276F9752" w14:textId="67679F00" w:rsidR="004D5D4F" w:rsidRDefault="004D5D4F" w:rsidP="004D5D4F">
      <w:pPr>
        <w:ind w:firstLine="720"/>
      </w:pPr>
      <w:r w:rsidRPr="006671E9">
        <w:rPr>
          <w:noProof/>
        </w:rPr>
        <w:t>My</w:t>
      </w:r>
      <w:r>
        <w:t xml:space="preserve"> original idea was to build a neural network for the entire </w:t>
      </w:r>
      <w:r w:rsidRPr="00AA1BEE">
        <w:rPr>
          <w:noProof/>
        </w:rPr>
        <w:t>game</w:t>
      </w:r>
      <w:r>
        <w:t xml:space="preserve"> and let the computer calculate the parameters in it because </w:t>
      </w:r>
      <w:r w:rsidRPr="006671E9">
        <w:rPr>
          <w:noProof/>
        </w:rPr>
        <w:t>I</w:t>
      </w:r>
      <w:r>
        <w:t xml:space="preserve"> have learned a deep-learning module from Coursera by </w:t>
      </w:r>
      <w:r w:rsidRPr="006671E9">
        <w:rPr>
          <w:noProof/>
        </w:rPr>
        <w:t>myself</w:t>
      </w:r>
      <w:r>
        <w:t xml:space="preserve"> last year (2017). After reviewing the literature and </w:t>
      </w:r>
      <w:proofErr w:type="gramStart"/>
      <w:r>
        <w:t>have an understanding of</w:t>
      </w:r>
      <w:proofErr w:type="gramEnd"/>
      <w:r>
        <w:t xml:space="preserve"> the latest technology, </w:t>
      </w:r>
      <w:r w:rsidRPr="006671E9">
        <w:rPr>
          <w:noProof/>
        </w:rPr>
        <w:t>I</w:t>
      </w:r>
      <w:r>
        <w:t xml:space="preserve"> realise the concept is almost impossible at </w:t>
      </w:r>
      <w:r w:rsidRPr="006671E9">
        <w:rPr>
          <w:noProof/>
        </w:rPr>
        <w:t>my</w:t>
      </w:r>
      <w:r>
        <w:t xml:space="preserve"> present stage. According to Noam Brown, the leader of Libratus team from CMU, </w:t>
      </w:r>
      <w:r w:rsidR="00CB006E">
        <w:t>“</w:t>
      </w:r>
      <w:r w:rsidR="00CB006E" w:rsidRPr="00CB006E">
        <w:t>Libratus does not use any</w:t>
      </w:r>
      <w:r w:rsidR="00CB006E">
        <w:t xml:space="preserve"> knowledge from</w:t>
      </w:r>
      <w:r w:rsidR="00CB006E" w:rsidRPr="00CB006E">
        <w:t xml:space="preserve"> </w:t>
      </w:r>
      <w:r w:rsidR="00CB006E">
        <w:t>deep</w:t>
      </w:r>
      <w:r w:rsidR="00CB006E" w:rsidRPr="00CB006E">
        <w:t xml:space="preserve"> learning. We hope this helps people </w:t>
      </w:r>
      <w:r w:rsidR="00CB006E" w:rsidRPr="00910B1E">
        <w:rPr>
          <w:noProof/>
        </w:rPr>
        <w:t>reali</w:t>
      </w:r>
      <w:r w:rsidR="00910B1E">
        <w:rPr>
          <w:noProof/>
        </w:rPr>
        <w:t>s</w:t>
      </w:r>
      <w:r w:rsidR="00CB006E" w:rsidRPr="00910B1E">
        <w:rPr>
          <w:noProof/>
        </w:rPr>
        <w:t>e</w:t>
      </w:r>
      <w:r w:rsidR="00CB006E" w:rsidRPr="00CB006E">
        <w:t xml:space="preserve"> that AI is more important than deep learning. Deep learning itself is not enough to play poker games.</w:t>
      </w:r>
      <w:r w:rsidR="00CB006E">
        <w:t>” (AI era, 2017). On the contrary, another AI for Texas Hold’em Poker in the early days – DeepStack – choose deep learning as the</w:t>
      </w:r>
      <w:r w:rsidR="006B0BB7">
        <w:t xml:space="preserve"> </w:t>
      </w:r>
      <w:r w:rsidR="00910B1E">
        <w:rPr>
          <w:noProof/>
        </w:rPr>
        <w:t>primary</w:t>
      </w:r>
      <w:r w:rsidR="00CB006E">
        <w:t xml:space="preserve"> approach. </w:t>
      </w:r>
      <w:r w:rsidR="00CB006E" w:rsidRPr="00CB006E">
        <w:t>DeepStack has never been proven to surpass the top</w:t>
      </w:r>
      <w:r w:rsidR="00CB006E">
        <w:t>-level</w:t>
      </w:r>
      <w:r w:rsidR="00CB006E" w:rsidRPr="00CB006E">
        <w:t xml:space="preserve"> AI, and Libratus beat</w:t>
      </w:r>
      <w:r w:rsidR="00CB006E">
        <w:t>s</w:t>
      </w:r>
      <w:r w:rsidR="00CB006E" w:rsidRPr="00CB006E">
        <w:t xml:space="preserve"> the best H</w:t>
      </w:r>
      <w:r w:rsidR="00CB006E">
        <w:t xml:space="preserve">eads-up </w:t>
      </w:r>
      <w:r w:rsidR="00CB006E" w:rsidRPr="00CB006E">
        <w:t>N</w:t>
      </w:r>
      <w:r w:rsidR="00CB006E">
        <w:t xml:space="preserve">o </w:t>
      </w:r>
      <w:r w:rsidR="00CB006E" w:rsidRPr="00CB006E">
        <w:t>L</w:t>
      </w:r>
      <w:r w:rsidR="00CB006E">
        <w:t>imit</w:t>
      </w:r>
      <w:r w:rsidR="00CB006E" w:rsidRPr="00CB006E">
        <w:t xml:space="preserve"> poker AI Baby Tartanian8 </w:t>
      </w:r>
      <w:r w:rsidR="00CB006E">
        <w:t xml:space="preserve">and </w:t>
      </w:r>
      <w:r w:rsidR="00CB006E" w:rsidRPr="00CB006E">
        <w:t>winning the 2016 computer poker game</w:t>
      </w:r>
      <w:r w:rsidR="00CB006E">
        <w:t xml:space="preserve">. </w:t>
      </w:r>
      <w:r w:rsidR="006B0BB7">
        <w:t xml:space="preserve">Therefore, the algorithm of DeepStack must have many precise aspects that can be learned, </w:t>
      </w:r>
      <w:r w:rsidR="006B0BB7" w:rsidRPr="006671E9">
        <w:rPr>
          <w:noProof/>
        </w:rPr>
        <w:t>I</w:t>
      </w:r>
      <w:r w:rsidR="006B0BB7">
        <w:t xml:space="preserve"> still choose the Libratus as </w:t>
      </w:r>
      <w:r w:rsidR="006B0BB7" w:rsidRPr="006671E9">
        <w:rPr>
          <w:noProof/>
        </w:rPr>
        <w:t>my</w:t>
      </w:r>
      <w:r w:rsidR="006B0BB7">
        <w:t xml:space="preserve"> model, and Libratus does not use deep learning.</w:t>
      </w:r>
    </w:p>
    <w:p w14:paraId="6B28C84C" w14:textId="258ACD54" w:rsidR="006B0BB7" w:rsidRDefault="006B0BB7" w:rsidP="004D5D4F">
      <w:pPr>
        <w:ind w:firstLine="720"/>
      </w:pPr>
      <w:r>
        <w:t xml:space="preserve">Libratus use the variations of </w:t>
      </w:r>
      <w:r w:rsidRPr="00910B1E">
        <w:rPr>
          <w:noProof/>
        </w:rPr>
        <w:t>Counter</w:t>
      </w:r>
      <w:r w:rsidR="00910B1E">
        <w:rPr>
          <w:noProof/>
        </w:rPr>
        <w:t>-</w:t>
      </w:r>
      <w:r w:rsidRPr="00910B1E">
        <w:rPr>
          <w:noProof/>
        </w:rPr>
        <w:t>Factual</w:t>
      </w:r>
      <w:r>
        <w:t xml:space="preserve"> Regret Minimization</w:t>
      </w:r>
      <w:r w:rsidR="007E67CE">
        <w:t xml:space="preserve"> (CFR) algorithm</w:t>
      </w:r>
      <w:r>
        <w:t xml:space="preserve"> to achieve different stage. </w:t>
      </w:r>
      <w:r w:rsidR="007E67CE">
        <w:t xml:space="preserve">The Blueprint stage uses the Monte Carlo CFR to train their </w:t>
      </w:r>
      <w:r w:rsidR="00910B1E">
        <w:rPr>
          <w:noProof/>
        </w:rPr>
        <w:t>origin</w:t>
      </w:r>
      <w:r w:rsidR="007E67CE" w:rsidRPr="00910B1E">
        <w:rPr>
          <w:noProof/>
        </w:rPr>
        <w:t>al</w:t>
      </w:r>
      <w:r w:rsidR="007E67CE">
        <w:t xml:space="preserve"> algorithm with </w:t>
      </w:r>
      <w:r w:rsidR="00910B1E">
        <w:t xml:space="preserve">an </w:t>
      </w:r>
      <w:r w:rsidR="007E67CE" w:rsidRPr="00910B1E">
        <w:rPr>
          <w:noProof/>
        </w:rPr>
        <w:t>abstract</w:t>
      </w:r>
      <w:r w:rsidR="007E67CE">
        <w:t xml:space="preserve"> model of game and CFR+ for </w:t>
      </w:r>
      <w:r w:rsidR="007E67CE" w:rsidRPr="00910B1E">
        <w:rPr>
          <w:noProof/>
        </w:rPr>
        <w:t>real</w:t>
      </w:r>
      <w:r w:rsidR="00910B1E">
        <w:rPr>
          <w:noProof/>
        </w:rPr>
        <w:t>-</w:t>
      </w:r>
      <w:r w:rsidR="007E67CE" w:rsidRPr="00910B1E">
        <w:rPr>
          <w:noProof/>
        </w:rPr>
        <w:t>time</w:t>
      </w:r>
      <w:r w:rsidR="007E67CE">
        <w:t xml:space="preserve"> subgame solving. It also contains learning algorithm after each game</w:t>
      </w:r>
      <w:r w:rsidR="00910B1E">
        <w:t>,</w:t>
      </w:r>
      <w:r w:rsidR="007E67CE">
        <w:t xml:space="preserve"> </w:t>
      </w:r>
      <w:r w:rsidR="007E67CE" w:rsidRPr="00910B1E">
        <w:rPr>
          <w:noProof/>
        </w:rPr>
        <w:t>but</w:t>
      </w:r>
      <w:r w:rsidR="007E67CE">
        <w:t xml:space="preserve"> the </w:t>
      </w:r>
      <w:r w:rsidR="007E67CE" w:rsidRPr="00910B1E">
        <w:rPr>
          <w:noProof/>
        </w:rPr>
        <w:t>develop</w:t>
      </w:r>
      <w:r w:rsidR="00910B1E" w:rsidRPr="00910B1E">
        <w:rPr>
          <w:noProof/>
        </w:rPr>
        <w:t>ment</w:t>
      </w:r>
      <w:r w:rsidR="007E67CE">
        <w:t xml:space="preserve"> team </w:t>
      </w:r>
      <w:r w:rsidR="007E67CE" w:rsidRPr="00910B1E">
        <w:rPr>
          <w:noProof/>
        </w:rPr>
        <w:t>was</w:t>
      </w:r>
      <w:r w:rsidR="00910B1E">
        <w:rPr>
          <w:noProof/>
        </w:rPr>
        <w:t xml:space="preserve"> no</w:t>
      </w:r>
      <w:r w:rsidR="007E67CE" w:rsidRPr="00910B1E">
        <w:rPr>
          <w:noProof/>
        </w:rPr>
        <w:t>t</w:t>
      </w:r>
      <w:r w:rsidR="007E67CE">
        <w:t xml:space="preserve"> giving the detailed introduction. These three layers constitute the basic framework of </w:t>
      </w:r>
      <w:r w:rsidR="007E67CE" w:rsidRPr="006671E9">
        <w:rPr>
          <w:noProof/>
        </w:rPr>
        <w:t>my</w:t>
      </w:r>
      <w:r w:rsidR="007E67CE">
        <w:t xml:space="preserve"> program.</w:t>
      </w:r>
    </w:p>
    <w:p w14:paraId="5767F694" w14:textId="5F8BFC48" w:rsidR="003647D4" w:rsidRDefault="003D01BB" w:rsidP="004D5D4F">
      <w:pPr>
        <w:ind w:firstLine="720"/>
      </w:pPr>
      <w:r>
        <w:t xml:space="preserve">AlphaZero is not to </w:t>
      </w:r>
      <w:r w:rsidRPr="006671E9">
        <w:rPr>
          <w:noProof/>
        </w:rPr>
        <w:t>be ignored</w:t>
      </w:r>
      <w:r>
        <w:t xml:space="preserve"> while mentioning the game AI algorithm</w:t>
      </w:r>
      <w:r w:rsidR="00D41DF6">
        <w:t>, e</w:t>
      </w:r>
      <w:r w:rsidR="00D41DF6" w:rsidRPr="00D41DF6">
        <w:t xml:space="preserve">specially in the past </w:t>
      </w:r>
      <w:r w:rsidR="00D41DF6" w:rsidRPr="00910B1E">
        <w:rPr>
          <w:noProof/>
        </w:rPr>
        <w:t>half</w:t>
      </w:r>
      <w:r w:rsidR="00910B1E">
        <w:rPr>
          <w:noProof/>
        </w:rPr>
        <w:t>-</w:t>
      </w:r>
      <w:r w:rsidR="00D41DF6" w:rsidRPr="00910B1E">
        <w:rPr>
          <w:noProof/>
        </w:rPr>
        <w:t>century</w:t>
      </w:r>
      <w:r w:rsidR="00D41DF6" w:rsidRPr="00D41DF6">
        <w:t xml:space="preserve">, there has been no breakthrough in </w:t>
      </w:r>
      <w:r w:rsidR="00D41DF6">
        <w:t>gaming algorithm</w:t>
      </w:r>
      <w:r>
        <w:t xml:space="preserve">. </w:t>
      </w:r>
      <w:r w:rsidR="00D41DF6">
        <w:t>In recent years</w:t>
      </w:r>
      <w:r w:rsidRPr="003D01BB">
        <w:t>, Deepmind team</w:t>
      </w:r>
      <w:r w:rsidR="00D41DF6">
        <w:t xml:space="preserve"> form Google</w:t>
      </w:r>
      <w:r w:rsidRPr="003D01BB">
        <w:t xml:space="preserve"> has led the </w:t>
      </w:r>
      <w:r w:rsidR="00D41DF6">
        <w:t>revolution</w:t>
      </w:r>
      <w:r w:rsidRPr="003D01BB">
        <w:t xml:space="preserve"> of the algorithm community, especially the concept of Alpha</w:t>
      </w:r>
      <w:r w:rsidR="00D41DF6">
        <w:t>Z</w:t>
      </w:r>
      <w:r w:rsidRPr="003D01BB">
        <w:t xml:space="preserve">ero has </w:t>
      </w:r>
      <w:r w:rsidR="00D41DF6" w:rsidRPr="003D01BB">
        <w:t>opened</w:t>
      </w:r>
      <w:r w:rsidRPr="003D01BB">
        <w:t xml:space="preserve"> a field </w:t>
      </w:r>
      <w:r w:rsidR="00D41DF6">
        <w:t xml:space="preserve">of training an algorithm without the requirement of domain knowledge (except the rules). Can </w:t>
      </w:r>
      <w:r w:rsidR="00D41DF6" w:rsidRPr="006671E9">
        <w:rPr>
          <w:noProof/>
        </w:rPr>
        <w:t>I</w:t>
      </w:r>
      <w:r w:rsidR="00D41DF6">
        <w:t xml:space="preserve"> use the principle from AlphaZero to construct </w:t>
      </w:r>
      <w:r w:rsidR="00D41DF6" w:rsidRPr="00910B1E">
        <w:rPr>
          <w:noProof/>
        </w:rPr>
        <w:t>my</w:t>
      </w:r>
      <w:r w:rsidR="00D41DF6">
        <w:t xml:space="preserve"> poker AI? </w:t>
      </w:r>
      <w:r w:rsidR="00E6391B">
        <w:t>AlphaZero uses Monte Carlo Tree Search and Deep Learning as its main algorithm</w:t>
      </w:r>
      <w:r w:rsidR="00910B1E">
        <w:t>,</w:t>
      </w:r>
      <w:r w:rsidR="00E6391B">
        <w:t xml:space="preserve"> </w:t>
      </w:r>
      <w:r w:rsidR="00E6391B" w:rsidRPr="00910B1E">
        <w:rPr>
          <w:noProof/>
        </w:rPr>
        <w:t>but</w:t>
      </w:r>
      <w:r w:rsidR="00E6391B">
        <w:t xml:space="preserve"> it needs 5000 TPU V1 to generate self-playing chess board. </w:t>
      </w:r>
      <w:r w:rsidR="00910B1E">
        <w:rPr>
          <w:noProof/>
        </w:rPr>
        <w:t>However,</w:t>
      </w:r>
      <w:r w:rsidR="00E6391B">
        <w:t xml:space="preserve"> the most important thing is the algorithm for complete information game would not suit the situation of incomplete information </w:t>
      </w:r>
      <w:r w:rsidR="00E6391B">
        <w:lastRenderedPageBreak/>
        <w:t>game. Whether how complex the game environment is, they would not be affected by unknown factor</w:t>
      </w:r>
      <w:r w:rsidR="00364BAB">
        <w:t xml:space="preserve">s. The state of the game is discrete and predictable. Unlike the chess game, incomplete information game like poker, cannot be easily divided </w:t>
      </w:r>
      <w:r w:rsidR="00910B1E">
        <w:rPr>
          <w:noProof/>
        </w:rPr>
        <w:t>into</w:t>
      </w:r>
      <w:r w:rsidR="00364BAB">
        <w:t xml:space="preserve"> some continues parts. The influence of multiple players also results in the </w:t>
      </w:r>
      <w:r w:rsidR="00364BAB" w:rsidRPr="00364BAB">
        <w:t>exponential growth of the complexity of the whole environment</w:t>
      </w:r>
      <w:r w:rsidR="00364BAB">
        <w:t xml:space="preserve">. </w:t>
      </w:r>
      <w:r w:rsidR="00364BAB" w:rsidRPr="006671E9">
        <w:rPr>
          <w:noProof/>
        </w:rPr>
        <w:t>I</w:t>
      </w:r>
      <w:r w:rsidR="00364BAB">
        <w:t xml:space="preserve"> have reasons to believe, Monte Carlo Tree Search may perform better than </w:t>
      </w:r>
      <w:r w:rsidR="00910B1E">
        <w:rPr>
          <w:noProof/>
        </w:rPr>
        <w:t>standard</w:t>
      </w:r>
      <w:r w:rsidR="00364BAB">
        <w:t xml:space="preserve"> searching algorithm such as Alpha Beta pruning under the environment with complete information, </w:t>
      </w:r>
      <w:r w:rsidR="00364BAB" w:rsidRPr="00910B1E">
        <w:rPr>
          <w:noProof/>
        </w:rPr>
        <w:t>Counter</w:t>
      </w:r>
      <w:r w:rsidR="00910B1E">
        <w:rPr>
          <w:noProof/>
        </w:rPr>
        <w:t>-</w:t>
      </w:r>
      <w:r w:rsidR="00364BAB" w:rsidRPr="00910B1E">
        <w:rPr>
          <w:noProof/>
        </w:rPr>
        <w:t>Factual</w:t>
      </w:r>
      <w:r w:rsidR="00364BAB">
        <w:t xml:space="preserve"> Regret Minimization is the state-of-the-art algorithm </w:t>
      </w:r>
      <w:r w:rsidR="003647D4">
        <w:t xml:space="preserve">to deal with incomplete information game </w:t>
      </w:r>
      <w:r w:rsidR="003647D4" w:rsidRPr="00910B1E">
        <w:rPr>
          <w:noProof/>
        </w:rPr>
        <w:t>in</w:t>
      </w:r>
      <w:r w:rsidR="00910B1E">
        <w:rPr>
          <w:noProof/>
        </w:rPr>
        <w:t xml:space="preserve"> the</w:t>
      </w:r>
      <w:r w:rsidR="003647D4" w:rsidRPr="00910B1E">
        <w:rPr>
          <w:noProof/>
        </w:rPr>
        <w:t xml:space="preserve"> present</w:t>
      </w:r>
      <w:r w:rsidR="003647D4">
        <w:t xml:space="preserve">. </w:t>
      </w:r>
      <w:r w:rsidR="00910B1E">
        <w:rPr>
          <w:noProof/>
        </w:rPr>
        <w:t>However,</w:t>
      </w:r>
      <w:r w:rsidR="003647D4">
        <w:t xml:space="preserve"> the methods from AlphaZero is still the most potential one in the world and might be evolved in the future to fit </w:t>
      </w:r>
      <w:r w:rsidR="00910B1E">
        <w:t xml:space="preserve">the </w:t>
      </w:r>
      <w:r w:rsidR="00910B1E" w:rsidRPr="00910B1E">
        <w:rPr>
          <w:noProof/>
        </w:rPr>
        <w:t>broa</w:t>
      </w:r>
      <w:r w:rsidR="003647D4" w:rsidRPr="00910B1E">
        <w:rPr>
          <w:noProof/>
        </w:rPr>
        <w:t>der</w:t>
      </w:r>
      <w:r w:rsidR="003647D4">
        <w:t xml:space="preserve"> environment.</w:t>
      </w:r>
    </w:p>
    <w:p w14:paraId="000475AB" w14:textId="55CDA464" w:rsidR="009B134E" w:rsidRDefault="00364BAB" w:rsidP="00923D95">
      <w:r>
        <w:t xml:space="preserve"> </w:t>
      </w:r>
      <w:r w:rsidR="003647D4">
        <w:tab/>
        <w:t xml:space="preserve">Base on the arguments above, the implementation of domain knowledge is necessary for </w:t>
      </w:r>
      <w:r w:rsidR="003647D4" w:rsidRPr="006671E9">
        <w:rPr>
          <w:noProof/>
        </w:rPr>
        <w:t>my</w:t>
      </w:r>
      <w:r w:rsidR="003647D4">
        <w:t xml:space="preserve"> project. In next </w:t>
      </w:r>
      <w:r w:rsidR="003647D4" w:rsidRPr="00910B1E">
        <w:rPr>
          <w:noProof/>
        </w:rPr>
        <w:t>part</w:t>
      </w:r>
      <w:r w:rsidR="00910B1E">
        <w:rPr>
          <w:noProof/>
        </w:rPr>
        <w:t>,</w:t>
      </w:r>
      <w:r w:rsidR="003647D4">
        <w:t xml:space="preserve"> </w:t>
      </w:r>
      <w:r w:rsidR="003647D4" w:rsidRPr="006671E9">
        <w:rPr>
          <w:noProof/>
        </w:rPr>
        <w:t>I</w:t>
      </w:r>
      <w:r w:rsidR="003647D4">
        <w:t xml:space="preserve"> would discuss the simplify of rules</w:t>
      </w:r>
      <w:r w:rsidR="004B2EA8">
        <w:t xml:space="preserve"> and the </w:t>
      </w:r>
      <w:r w:rsidR="00910B1E">
        <w:rPr>
          <w:noProof/>
        </w:rPr>
        <w:t>underlying</w:t>
      </w:r>
      <w:r w:rsidR="004B2EA8">
        <w:t xml:space="preserve"> structure. </w:t>
      </w:r>
    </w:p>
    <w:p w14:paraId="79F17DFB" w14:textId="4797A8DD" w:rsidR="009B134E" w:rsidRDefault="004B2EA8" w:rsidP="00337158">
      <w:r>
        <w:tab/>
        <w:t xml:space="preserve">Two types of </w:t>
      </w:r>
      <w:r w:rsidR="00910B1E">
        <w:t xml:space="preserve">the </w:t>
      </w:r>
      <w:r w:rsidRPr="00910B1E">
        <w:rPr>
          <w:noProof/>
        </w:rPr>
        <w:t>program</w:t>
      </w:r>
      <w:r>
        <w:t xml:space="preserve"> should </w:t>
      </w:r>
      <w:r w:rsidRPr="006671E9">
        <w:rPr>
          <w:noProof/>
        </w:rPr>
        <w:t>be implemented</w:t>
      </w:r>
      <w:r>
        <w:t xml:space="preserve">. First is the game procedure for each round. In this program, </w:t>
      </w:r>
      <w:r w:rsidR="00910B1E">
        <w:t xml:space="preserve">the </w:t>
      </w:r>
      <w:r w:rsidRPr="00910B1E">
        <w:rPr>
          <w:noProof/>
        </w:rPr>
        <w:t>user</w:t>
      </w:r>
      <w:r>
        <w:t xml:space="preserve"> can track each move made by each player and the </w:t>
      </w:r>
      <w:r w:rsidR="00910B1E">
        <w:rPr>
          <w:noProof/>
        </w:rPr>
        <w:t>private</w:t>
      </w:r>
      <w:r>
        <w:t xml:space="preserve"> information for each player (Hold cards, Stack, Decision, Win rate). The second is a test environment which runs the whole game </w:t>
      </w:r>
      <w:r w:rsidR="00910B1E">
        <w:rPr>
          <w:noProof/>
        </w:rPr>
        <w:t>regular</w:t>
      </w:r>
      <w:r w:rsidRPr="00910B1E">
        <w:rPr>
          <w:noProof/>
        </w:rPr>
        <w:t>ly</w:t>
      </w:r>
      <w:r>
        <w:t xml:space="preserve"> and </w:t>
      </w:r>
      <w:r w:rsidRPr="00910B1E">
        <w:rPr>
          <w:noProof/>
        </w:rPr>
        <w:t>save</w:t>
      </w:r>
      <w:r w:rsidR="00910B1E">
        <w:rPr>
          <w:noProof/>
        </w:rPr>
        <w:t>s</w:t>
      </w:r>
      <w:r>
        <w:t xml:space="preserve"> the result to different excel sheet for further </w:t>
      </w:r>
      <w:r w:rsidR="00337158">
        <w:t xml:space="preserve">evaluation. </w:t>
      </w:r>
      <w:r w:rsidR="00337158" w:rsidRPr="00910B1E">
        <w:rPr>
          <w:noProof/>
        </w:rPr>
        <w:t>T</w:t>
      </w:r>
      <w:r w:rsidR="00910B1E">
        <w:rPr>
          <w:noProof/>
        </w:rPr>
        <w:t>he t</w:t>
      </w:r>
      <w:r w:rsidR="00337158" w:rsidRPr="00910B1E">
        <w:rPr>
          <w:noProof/>
        </w:rPr>
        <w:t>est</w:t>
      </w:r>
      <w:r w:rsidR="00337158">
        <w:t xml:space="preserve"> environment should </w:t>
      </w:r>
      <w:r w:rsidR="00337158" w:rsidRPr="006671E9">
        <w:rPr>
          <w:noProof/>
        </w:rPr>
        <w:t>be filled</w:t>
      </w:r>
      <w:r w:rsidR="00337158">
        <w:t xml:space="preserve"> with several robots – </w:t>
      </w:r>
      <w:r w:rsidR="00337158" w:rsidRPr="00910B1E">
        <w:rPr>
          <w:noProof/>
        </w:rPr>
        <w:t>bad</w:t>
      </w:r>
      <w:r w:rsidR="00337158">
        <w:t xml:space="preserve"> robots who Call for all time; random robots with random decisions; standard robots with domain knowledge and fixed strategies and different generations of AI.</w:t>
      </w:r>
    </w:p>
    <w:p w14:paraId="4A839CCD" w14:textId="5A3D45C3" w:rsidR="00337158" w:rsidRDefault="00337158" w:rsidP="00337158">
      <w:r>
        <w:tab/>
        <w:t xml:space="preserve">For the selection of programming language, Python is relatively </w:t>
      </w:r>
      <w:r w:rsidRPr="00910B1E">
        <w:rPr>
          <w:noProof/>
        </w:rPr>
        <w:t>simple</w:t>
      </w:r>
      <w:r>
        <w:t xml:space="preserve"> among several languages I have learned, </w:t>
      </w:r>
      <w:r w:rsidRPr="006671E9">
        <w:rPr>
          <w:noProof/>
        </w:rPr>
        <w:t>which makes it easier to focus on the</w:t>
      </w:r>
      <w:r>
        <w:t xml:space="preserve"> logic of different algorithms </w:t>
      </w:r>
      <w:r w:rsidR="00910B1E">
        <w:rPr>
          <w:noProof/>
        </w:rPr>
        <w:t>instead</w:t>
      </w:r>
      <w:r>
        <w:t xml:space="preserve"> programming itself. Since python become slow when the simulation depth increased, </w:t>
      </w:r>
      <w:r w:rsidRPr="00910B1E">
        <w:rPr>
          <w:noProof/>
        </w:rPr>
        <w:t>I</w:t>
      </w:r>
      <w:r>
        <w:t xml:space="preserve"> decide to use Pypy to speed up the program.</w:t>
      </w:r>
    </w:p>
    <w:p w14:paraId="4853BC70" w14:textId="320A29C9" w:rsidR="00337158" w:rsidRDefault="00337158" w:rsidP="00337158">
      <w:r>
        <w:tab/>
        <w:t xml:space="preserve">No user interface </w:t>
      </w:r>
      <w:r w:rsidRPr="00910B1E">
        <w:rPr>
          <w:noProof/>
        </w:rPr>
        <w:t>is needed</w:t>
      </w:r>
      <w:r>
        <w:t xml:space="preserve"> for this project. </w:t>
      </w:r>
      <w:r w:rsidR="00742BA7">
        <w:t>All</w:t>
      </w:r>
      <w:r>
        <w:t xml:space="preserve"> the in-game process would </w:t>
      </w:r>
      <w:r w:rsidRPr="00910B1E">
        <w:rPr>
          <w:noProof/>
        </w:rPr>
        <w:t>be shown</w:t>
      </w:r>
      <w:r>
        <w:t xml:space="preserve"> in Windows terminal. </w:t>
      </w:r>
      <w:r w:rsidR="00DB2FA1">
        <w:t xml:space="preserve">The option of adding </w:t>
      </w:r>
      <w:r w:rsidR="00910B1E">
        <w:t xml:space="preserve">a </w:t>
      </w:r>
      <w:r w:rsidR="00DB2FA1" w:rsidRPr="00910B1E">
        <w:rPr>
          <w:noProof/>
        </w:rPr>
        <w:t>real</w:t>
      </w:r>
      <w:r w:rsidR="00DB2FA1">
        <w:t xml:space="preserve"> player (waiting for user input at each round) </w:t>
      </w:r>
      <w:r w:rsidR="00DB2FA1" w:rsidRPr="00910B1E">
        <w:rPr>
          <w:noProof/>
        </w:rPr>
        <w:t>was rejected</w:t>
      </w:r>
      <w:r w:rsidR="00DB2FA1">
        <w:t xml:space="preserve"> because that makes the program impossible to be tested </w:t>
      </w:r>
      <w:r w:rsidR="00910B1E">
        <w:rPr>
          <w:noProof/>
        </w:rPr>
        <w:t>in</w:t>
      </w:r>
      <w:r w:rsidR="00DB2FA1">
        <w:t xml:space="preserve"> thousands of rounds.</w:t>
      </w:r>
    </w:p>
    <w:p w14:paraId="48444D17" w14:textId="1FAFFD4B" w:rsidR="00A55D4B" w:rsidRPr="0065374E" w:rsidRDefault="00A55D4B" w:rsidP="00923D95">
      <w:pPr>
        <w:rPr>
          <w:b/>
          <w:sz w:val="28"/>
        </w:rPr>
      </w:pPr>
      <w:r>
        <w:rPr>
          <w:b/>
          <w:sz w:val="28"/>
        </w:rPr>
        <w:tab/>
      </w:r>
    </w:p>
    <w:p w14:paraId="35121E84" w14:textId="32540572" w:rsidR="00923D95" w:rsidRDefault="006C64CD" w:rsidP="00923D95">
      <w:pPr>
        <w:rPr>
          <w:b/>
          <w:sz w:val="28"/>
        </w:rPr>
      </w:pPr>
      <w:r>
        <w:rPr>
          <w:b/>
          <w:sz w:val="28"/>
        </w:rPr>
        <w:t>3.1.</w:t>
      </w:r>
      <w:r w:rsidR="00A55D4B">
        <w:rPr>
          <w:b/>
          <w:sz w:val="28"/>
        </w:rPr>
        <w:t>1</w:t>
      </w:r>
      <w:r>
        <w:rPr>
          <w:b/>
          <w:sz w:val="28"/>
        </w:rPr>
        <w:t xml:space="preserve"> </w:t>
      </w:r>
      <w:r w:rsidR="00923D95" w:rsidRPr="0065374E">
        <w:rPr>
          <w:b/>
          <w:sz w:val="28"/>
        </w:rPr>
        <w:t>Variation of rules</w:t>
      </w:r>
    </w:p>
    <w:p w14:paraId="6336B7CC" w14:textId="568A69EA" w:rsidR="00742BA7" w:rsidRDefault="00742BA7" w:rsidP="00923D95">
      <w:r>
        <w:tab/>
        <w:t xml:space="preserve">In this </w:t>
      </w:r>
      <w:r w:rsidRPr="00910B1E">
        <w:rPr>
          <w:noProof/>
        </w:rPr>
        <w:t>part</w:t>
      </w:r>
      <w:r w:rsidR="00910B1E">
        <w:rPr>
          <w:noProof/>
        </w:rPr>
        <w:t>,</w:t>
      </w:r>
      <w:r>
        <w:t xml:space="preserve"> </w:t>
      </w:r>
      <w:r w:rsidRPr="00910B1E">
        <w:rPr>
          <w:noProof/>
        </w:rPr>
        <w:t>I</w:t>
      </w:r>
      <w:r>
        <w:t xml:space="preserve"> would specify the rules that changed to reduce the complexity. The original rules could be found </w:t>
      </w:r>
      <w:r w:rsidR="00910B1E">
        <w:rPr>
          <w:noProof/>
        </w:rPr>
        <w:t>in</w:t>
      </w:r>
      <w:r>
        <w:t xml:space="preserve"> the background chapter before. More complicated information could be found in references and would not affect the game procedure. The method to </w:t>
      </w:r>
      <w:r w:rsidR="00910B1E">
        <w:t xml:space="preserve">the </w:t>
      </w:r>
      <w:r w:rsidRPr="00910B1E">
        <w:rPr>
          <w:noProof/>
        </w:rPr>
        <w:t>abstract</w:t>
      </w:r>
      <w:r>
        <w:t xml:space="preserve"> game environment </w:t>
      </w:r>
      <w:r w:rsidRPr="006671E9">
        <w:rPr>
          <w:noProof/>
        </w:rPr>
        <w:t>is derived</w:t>
      </w:r>
      <w:r>
        <w:t xml:space="preserve"> from Mick West. (</w:t>
      </w:r>
      <w:r w:rsidR="003F65EA">
        <w:t>Mic</w:t>
      </w:r>
      <w:r w:rsidR="009F2782">
        <w:t>k</w:t>
      </w:r>
      <w:r w:rsidR="003F65EA">
        <w:t>, 2005)</w:t>
      </w:r>
    </w:p>
    <w:p w14:paraId="3FFCB99D" w14:textId="171092C4" w:rsidR="00E81A64" w:rsidRDefault="003F65EA" w:rsidP="00650CF9">
      <w:pPr>
        <w:pStyle w:val="ListParagraph"/>
        <w:numPr>
          <w:ilvl w:val="0"/>
          <w:numId w:val="10"/>
        </w:numPr>
      </w:pPr>
      <w:r>
        <w:t>Rounds are reduced from four to three due to the similarity of the last three stage (</w:t>
      </w:r>
      <w:r w:rsidRPr="00910B1E">
        <w:rPr>
          <w:noProof/>
        </w:rPr>
        <w:t>the Flop, the Turn and the River. The</w:t>
      </w:r>
      <w:r>
        <w:t xml:space="preserve"> only difference from each stage is the number of the community cards). </w:t>
      </w:r>
    </w:p>
    <w:p w14:paraId="3D1A0135" w14:textId="48ADDABA" w:rsidR="00A817DE" w:rsidRDefault="00650CF9" w:rsidP="00650CF9">
      <w:pPr>
        <w:pStyle w:val="ListParagraph"/>
        <w:numPr>
          <w:ilvl w:val="0"/>
          <w:numId w:val="10"/>
        </w:numPr>
      </w:pPr>
      <w:r>
        <w:rPr>
          <w:noProof/>
        </w:rPr>
        <w:lastRenderedPageBreak/>
        <mc:AlternateContent>
          <mc:Choice Requires="wps">
            <w:drawing>
              <wp:anchor distT="0" distB="0" distL="114300" distR="114300" simplePos="0" relativeHeight="251694080" behindDoc="0" locked="0" layoutInCell="1" allowOverlap="1" wp14:anchorId="652C8F0E" wp14:editId="17FD60A4">
                <wp:simplePos x="0" y="0"/>
                <wp:positionH relativeFrom="margin">
                  <wp:posOffset>673202</wp:posOffset>
                </wp:positionH>
                <wp:positionV relativeFrom="paragraph">
                  <wp:posOffset>6564858</wp:posOffset>
                </wp:positionV>
                <wp:extent cx="4373880" cy="635"/>
                <wp:effectExtent l="0" t="0" r="7620" b="8255"/>
                <wp:wrapTopAndBottom/>
                <wp:docPr id="22" name="Text Box 22"/>
                <wp:cNvGraphicFramePr/>
                <a:graphic xmlns:a="http://schemas.openxmlformats.org/drawingml/2006/main">
                  <a:graphicData uri="http://schemas.microsoft.com/office/word/2010/wordprocessingShape">
                    <wps:wsp>
                      <wps:cNvSpPr txBox="1"/>
                      <wps:spPr>
                        <a:xfrm>
                          <a:off x="0" y="0"/>
                          <a:ext cx="4373880" cy="635"/>
                        </a:xfrm>
                        <a:prstGeom prst="rect">
                          <a:avLst/>
                        </a:prstGeom>
                        <a:solidFill>
                          <a:prstClr val="white"/>
                        </a:solidFill>
                        <a:ln>
                          <a:noFill/>
                        </a:ln>
                      </wps:spPr>
                      <wps:txbx>
                        <w:txbxContent>
                          <w:p w14:paraId="61A23D72" w14:textId="557A2509" w:rsidR="009402D7" w:rsidRPr="00F8319B" w:rsidRDefault="009402D7" w:rsidP="00A817DE">
                            <w:pPr>
                              <w:pStyle w:val="Caption"/>
                              <w:jc w:val="center"/>
                              <w:rPr>
                                <w:noProof/>
                                <w:sz w:val="24"/>
                              </w:rPr>
                            </w:pPr>
                            <w:r>
                              <w:t xml:space="preserve">Figure </w:t>
                            </w:r>
                            <w:fldSimple w:instr=" SEQ Figure \* ARABIC ">
                              <w:r>
                                <w:rPr>
                                  <w:noProof/>
                                </w:rPr>
                                <w:t>6</w:t>
                              </w:r>
                            </w:fldSimple>
                            <w:r>
                              <w:t xml:space="preserve"> Sample of Cards </w:t>
                            </w:r>
                            <w:r w:rsidRPr="00A817DE">
                              <w:t>(Pokerstars.uk,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2C8F0E" id="Text Box 22" o:spid="_x0000_s1031" type="#_x0000_t202" style="position:absolute;left:0;text-align:left;margin-left:53pt;margin-top:516.9pt;width:344.4pt;height:.05pt;z-index:2516940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" stroked="f">
                <v:textbox style="mso-fit-shape-to-text:t" inset="0,0,0,0">
                  <w:txbxContent>
                    <w:p w14:paraId="61A23D72" w14:textId="557A2509" w:rsidR="009402D7" w:rsidRPr="00F8319B" w:rsidRDefault="009402D7" w:rsidP="00A817DE">
                      <w:pPr>
                        <w:pStyle w:val="Caption"/>
                        <w:jc w:val="center"/>
                        <w:rPr>
                          <w:noProof/>
                          <w:sz w:val="24"/>
                        </w:rPr>
                      </w:pPr>
                      <w:r>
                        <w:t xml:space="preserve">Figure </w:t>
                      </w:r>
                      <w:fldSimple w:instr=" SEQ Figure \* ARABIC ">
                        <w:r>
                          <w:rPr>
                            <w:noProof/>
                          </w:rPr>
                          <w:t>6</w:t>
                        </w:r>
                      </w:fldSimple>
                      <w:r>
                        <w:t xml:space="preserve"> Sample of Cards </w:t>
                      </w:r>
                      <w:r w:rsidRPr="00A817DE">
                        <w:t>(Pokerstars.uk, 2018)</w:t>
                      </w:r>
                    </w:p>
                  </w:txbxContent>
                </v:textbox>
                <w10:wrap type="topAndBottom" anchorx="margin"/>
              </v:shape>
            </w:pict>
          </mc:Fallback>
        </mc:AlternateContent>
      </w:r>
      <w:r>
        <w:rPr>
          <w:noProof/>
        </w:rPr>
        <w:drawing>
          <wp:anchor distT="0" distB="0" distL="114300" distR="114300" simplePos="0" relativeHeight="251692032" behindDoc="0" locked="0" layoutInCell="1" allowOverlap="1" wp14:anchorId="644BE116" wp14:editId="32FB9661">
            <wp:simplePos x="0" y="0"/>
            <wp:positionH relativeFrom="margin">
              <wp:posOffset>702615</wp:posOffset>
            </wp:positionH>
            <wp:positionV relativeFrom="paragraph">
              <wp:posOffset>4275963</wp:posOffset>
            </wp:positionV>
            <wp:extent cx="4373880" cy="2210435"/>
            <wp:effectExtent l="0" t="0" r="0" b="0"/>
            <wp:wrapTopAndBottom/>
            <wp:docPr id="21" name="Picture 21" descr="C:\Users\58298\Documents\GitHub\texaspoker\img\4h-4d-2s-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58298\Documents\GitHub\texaspoker\img\4h-4d-2s-ac.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3880" cy="2210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8960" behindDoc="0" locked="0" layoutInCell="1" allowOverlap="1" wp14:anchorId="7B4435C0" wp14:editId="6660C806">
            <wp:simplePos x="0" y="0"/>
            <wp:positionH relativeFrom="margin">
              <wp:posOffset>863600</wp:posOffset>
            </wp:positionH>
            <wp:positionV relativeFrom="paragraph">
              <wp:posOffset>0</wp:posOffset>
            </wp:positionV>
            <wp:extent cx="3571240" cy="1748155"/>
            <wp:effectExtent l="0" t="0" r="0" b="0"/>
            <wp:wrapTopAndBottom/>
            <wp:docPr id="19" name="Picture 19" descr="F:\下载\Untitled Diagram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下载\Untitled Diagram (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1240" cy="17481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91008" behindDoc="0" locked="0" layoutInCell="1" allowOverlap="1" wp14:anchorId="7699160A" wp14:editId="50414353">
                <wp:simplePos x="0" y="0"/>
                <wp:positionH relativeFrom="column">
                  <wp:posOffset>799846</wp:posOffset>
                </wp:positionH>
                <wp:positionV relativeFrom="paragraph">
                  <wp:posOffset>1823695</wp:posOffset>
                </wp:positionV>
                <wp:extent cx="357124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3571240" cy="635"/>
                        </a:xfrm>
                        <a:prstGeom prst="rect">
                          <a:avLst/>
                        </a:prstGeom>
                        <a:solidFill>
                          <a:prstClr val="white"/>
                        </a:solidFill>
                        <a:ln>
                          <a:noFill/>
                        </a:ln>
                      </wps:spPr>
                      <wps:txbx>
                        <w:txbxContent>
                          <w:p w14:paraId="57579B55" w14:textId="5E50C5B2" w:rsidR="009402D7" w:rsidRPr="00DF654D" w:rsidRDefault="009402D7" w:rsidP="00A817DE">
                            <w:pPr>
                              <w:pStyle w:val="Caption"/>
                              <w:jc w:val="center"/>
                              <w:rPr>
                                <w:noProof/>
                                <w:sz w:val="24"/>
                              </w:rPr>
                            </w:pPr>
                            <w:r>
                              <w:t xml:space="preserve">Figure </w:t>
                            </w:r>
                            <w:fldSimple w:instr=" SEQ Figure \* ARABIC ">
                              <w:r>
                                <w:rPr>
                                  <w:noProof/>
                                </w:rPr>
                                <w:t>7</w:t>
                              </w:r>
                            </w:fldSimple>
                            <w:r>
                              <w:t xml:space="preserve"> Reduce of Proced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99160A" id="Text Box 20" o:spid="_x0000_s1032" type="#_x0000_t202" style="position:absolute;left:0;text-align:left;margin-left:63pt;margin-top:143.6pt;width:281.2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" stroked="f">
                <v:textbox style="mso-fit-shape-to-text:t" inset="0,0,0,0">
                  <w:txbxContent>
                    <w:p w14:paraId="57579B55" w14:textId="5E50C5B2" w:rsidR="009402D7" w:rsidRPr="00DF654D" w:rsidRDefault="009402D7" w:rsidP="00A817DE">
                      <w:pPr>
                        <w:pStyle w:val="Caption"/>
                        <w:jc w:val="center"/>
                        <w:rPr>
                          <w:noProof/>
                          <w:sz w:val="24"/>
                        </w:rPr>
                      </w:pPr>
                      <w:r>
                        <w:t xml:space="preserve">Figure </w:t>
                      </w:r>
                      <w:fldSimple w:instr=" SEQ Figure \* ARABIC ">
                        <w:r>
                          <w:rPr>
                            <w:noProof/>
                          </w:rPr>
                          <w:t>7</w:t>
                        </w:r>
                      </w:fldSimple>
                      <w:r>
                        <w:t xml:space="preserve"> Reduce of Procedure</w:t>
                      </w:r>
                    </w:p>
                  </w:txbxContent>
                </v:textbox>
                <w10:wrap type="topAndBottom"/>
              </v:shape>
            </w:pict>
          </mc:Fallback>
        </mc:AlternateContent>
      </w:r>
      <w:r w:rsidR="00BF7D2D">
        <w:t xml:space="preserve">Suits </w:t>
      </w:r>
      <w:r w:rsidR="00BF7D2D" w:rsidRPr="006671E9">
        <w:rPr>
          <w:noProof/>
        </w:rPr>
        <w:t>are removed</w:t>
      </w:r>
      <w:r w:rsidR="00BF7D2D">
        <w:t xml:space="preserve"> from this environment. Correspondingly the types of </w:t>
      </w:r>
      <w:r w:rsidR="00910B1E">
        <w:rPr>
          <w:noProof/>
        </w:rPr>
        <w:t>last</w:t>
      </w:r>
      <w:r w:rsidR="00BF7D2D">
        <w:t xml:space="preserve"> cards are also reduced from ten to seven (remov</w:t>
      </w:r>
      <w:r>
        <w:t>es</w:t>
      </w:r>
      <w:r w:rsidR="00BF7D2D">
        <w:t xml:space="preserve"> Flush, Straight Flush and Royal Flush).  At the beginning of modelling the game, </w:t>
      </w:r>
      <w:r w:rsidR="00BF7D2D" w:rsidRPr="006671E9">
        <w:rPr>
          <w:rFonts w:hint="eastAsia"/>
          <w:noProof/>
        </w:rPr>
        <w:t>I</w:t>
      </w:r>
      <w:r w:rsidR="00BF7D2D">
        <w:t xml:space="preserve"> was trying to use a nested list </w:t>
      </w:r>
      <w:r w:rsidR="00E81A64">
        <w:t>“</w:t>
      </w:r>
      <w:r w:rsidR="00BF7D2D">
        <w:t>[ [</w:t>
      </w:r>
      <w:r w:rsidR="00E81A64">
        <w:t>rank</w:t>
      </w:r>
      <w:r w:rsidR="00E81A64" w:rsidRPr="00910B1E">
        <w:rPr>
          <w:noProof/>
        </w:rPr>
        <w:t>,</w:t>
      </w:r>
      <w:r w:rsidR="00910B1E">
        <w:rPr>
          <w:noProof/>
        </w:rPr>
        <w:t xml:space="preserve"> </w:t>
      </w:r>
      <w:r w:rsidR="00E81A64" w:rsidRPr="00910B1E">
        <w:rPr>
          <w:noProof/>
        </w:rPr>
        <w:t>suit</w:t>
      </w:r>
      <w:r w:rsidR="00BF7D2D">
        <w:t>], [</w:t>
      </w:r>
      <w:r w:rsidR="00E81A64">
        <w:t>rank</w:t>
      </w:r>
      <w:r w:rsidR="00E81A64" w:rsidRPr="00910B1E">
        <w:rPr>
          <w:noProof/>
        </w:rPr>
        <w:t>,</w:t>
      </w:r>
      <w:r w:rsidR="00910B1E">
        <w:rPr>
          <w:noProof/>
        </w:rPr>
        <w:t xml:space="preserve"> </w:t>
      </w:r>
      <w:r w:rsidR="00E81A64" w:rsidRPr="00910B1E">
        <w:rPr>
          <w:noProof/>
        </w:rPr>
        <w:t>suit</w:t>
      </w:r>
      <w:r w:rsidR="00BF7D2D">
        <w:t>], [</w:t>
      </w:r>
      <w:r w:rsidR="00E81A64">
        <w:t>rank</w:t>
      </w:r>
      <w:r w:rsidR="00E81A64" w:rsidRPr="00910B1E">
        <w:rPr>
          <w:noProof/>
        </w:rPr>
        <w:t>,</w:t>
      </w:r>
      <w:r w:rsidR="00910B1E">
        <w:rPr>
          <w:noProof/>
        </w:rPr>
        <w:t xml:space="preserve"> </w:t>
      </w:r>
      <w:r w:rsidR="00E81A64" w:rsidRPr="00910B1E">
        <w:rPr>
          <w:noProof/>
        </w:rPr>
        <w:t>suit</w:t>
      </w:r>
      <w:proofErr w:type="gramStart"/>
      <w:r w:rsidR="00BF7D2D">
        <w:t>]</w:t>
      </w:r>
      <w:r w:rsidR="00E81A64">
        <w:t xml:space="preserve"> </w:t>
      </w:r>
      <w:r w:rsidR="00BF7D2D">
        <w:t>]</w:t>
      </w:r>
      <w:proofErr w:type="gramEnd"/>
      <w:r w:rsidR="00E81A64">
        <w:t>”</w:t>
      </w:r>
      <w:r w:rsidR="00BF7D2D">
        <w:t xml:space="preserve"> to store each hand. For instance, S for Spade, D for Diamond, C for Clubs and H for Hearts</w:t>
      </w:r>
      <w:r w:rsidR="00E81A64">
        <w:t>. The nested list for the chart below should be [</w:t>
      </w:r>
      <w:r w:rsidR="005D19A0">
        <w:t>‘4h’,’4c’,’2s’,’Ad’</w:t>
      </w:r>
      <w:r w:rsidR="00E81A64">
        <w:t>]</w:t>
      </w:r>
      <w:r w:rsidR="005D19A0">
        <w:t xml:space="preserve"> and in format of numbers: [[2,1</w:t>
      </w:r>
      <w:proofErr w:type="gramStart"/>
      <w:r w:rsidR="005D19A0">
        <w:t>],[</w:t>
      </w:r>
      <w:proofErr w:type="gramEnd"/>
      <w:r w:rsidR="005D19A0">
        <w:t>2,2],[0,3],[12,4]]</w:t>
      </w:r>
      <w:r w:rsidR="00E81A64">
        <w:t xml:space="preserve">. During the development, nested list is inconvenient whether transforming format to string (for visualising) or to hex numbers (for computing strength, see sections below). </w:t>
      </w:r>
      <w:r w:rsidR="00910B1E">
        <w:rPr>
          <w:noProof/>
        </w:rPr>
        <w:t>However,</w:t>
      </w:r>
      <w:r w:rsidR="00E81A64">
        <w:t xml:space="preserve"> that does not mean that the suits </w:t>
      </w:r>
      <w:r w:rsidR="00E81A64" w:rsidRPr="006671E9">
        <w:rPr>
          <w:noProof/>
        </w:rPr>
        <w:t>are abandoned</w:t>
      </w:r>
      <w:r w:rsidR="00E81A64">
        <w:t xml:space="preserve"> </w:t>
      </w:r>
      <w:r w:rsidR="00E81A64" w:rsidRPr="00910B1E">
        <w:rPr>
          <w:noProof/>
        </w:rPr>
        <w:t>forever</w:t>
      </w:r>
      <w:r w:rsidR="00E81A64">
        <w:t xml:space="preserve">, they could </w:t>
      </w:r>
      <w:r w:rsidR="00E81A64" w:rsidRPr="006671E9">
        <w:rPr>
          <w:noProof/>
        </w:rPr>
        <w:t>be implemented</w:t>
      </w:r>
      <w:r w:rsidR="00E81A64">
        <w:t xml:space="preserve"> as an add-on function </w:t>
      </w:r>
      <w:r w:rsidR="00910B1E">
        <w:rPr>
          <w:noProof/>
        </w:rPr>
        <w:t>for</w:t>
      </w:r>
      <w:r w:rsidR="00E81A64">
        <w:t xml:space="preserve"> further improvements. </w:t>
      </w:r>
    </w:p>
    <w:p w14:paraId="7A4373BC" w14:textId="1B397524" w:rsidR="00650CF9" w:rsidRDefault="00650CF9" w:rsidP="00650CF9">
      <w:pPr>
        <w:pStyle w:val="ListParagraph"/>
        <w:numPr>
          <w:ilvl w:val="0"/>
          <w:numId w:val="10"/>
        </w:numPr>
      </w:pPr>
      <w:r>
        <w:t xml:space="preserve">Typically, the maximum circle for Raise in each round </w:t>
      </w:r>
      <w:r w:rsidRPr="006671E9">
        <w:rPr>
          <w:noProof/>
        </w:rPr>
        <w:t>is capped</w:t>
      </w:r>
      <w:r>
        <w:t xml:space="preserve"> at three. In the real environment of </w:t>
      </w:r>
      <w:r w:rsidRPr="006671E9">
        <w:rPr>
          <w:noProof/>
        </w:rPr>
        <w:t>my</w:t>
      </w:r>
      <w:r>
        <w:t xml:space="preserve"> </w:t>
      </w:r>
      <w:r w:rsidRPr="00910B1E">
        <w:rPr>
          <w:noProof/>
        </w:rPr>
        <w:t>project</w:t>
      </w:r>
      <w:r w:rsidR="00910B1E">
        <w:rPr>
          <w:noProof/>
        </w:rPr>
        <w:t>,</w:t>
      </w:r>
      <w:r>
        <w:t xml:space="preserve"> </w:t>
      </w:r>
      <w:r w:rsidRPr="006671E9">
        <w:rPr>
          <w:noProof/>
        </w:rPr>
        <w:t>I</w:t>
      </w:r>
      <w:r>
        <w:t xml:space="preserve"> found that the </w:t>
      </w:r>
      <w:r w:rsidRPr="00910B1E">
        <w:rPr>
          <w:noProof/>
        </w:rPr>
        <w:t>multiple</w:t>
      </w:r>
      <w:r>
        <w:t xml:space="preserve"> Raise decision is not as easy as the initial concepts. It was more than just the recursive of the same function and should </w:t>
      </w:r>
      <w:r w:rsidRPr="006671E9">
        <w:rPr>
          <w:noProof/>
        </w:rPr>
        <w:t>be treated</w:t>
      </w:r>
      <w:r>
        <w:t xml:space="preserve"> as a new round at each. The maximum re-Raise decision is capped manually under this circumstance and still </w:t>
      </w:r>
      <w:r w:rsidR="008F6754">
        <w:t>not working functionally in the end.</w:t>
      </w:r>
    </w:p>
    <w:p w14:paraId="593C8F50" w14:textId="4A145666" w:rsidR="005D19A0" w:rsidRDefault="005D19A0" w:rsidP="005D19A0">
      <w:pPr>
        <w:ind w:left="1086"/>
      </w:pPr>
    </w:p>
    <w:p w14:paraId="64B7B90F" w14:textId="77777777" w:rsidR="005D19A0" w:rsidRDefault="005D19A0" w:rsidP="008F6754"/>
    <w:p w14:paraId="20EDCCC0" w14:textId="01E063B5" w:rsidR="00A817DE" w:rsidRDefault="005D19A0" w:rsidP="00650CF9">
      <w:pPr>
        <w:pStyle w:val="ListParagraph"/>
        <w:numPr>
          <w:ilvl w:val="0"/>
          <w:numId w:val="10"/>
        </w:numPr>
      </w:pPr>
      <w:r>
        <w:rPr>
          <w:noProof/>
        </w:rPr>
        <w:lastRenderedPageBreak/>
        <mc:AlternateContent>
          <mc:Choice Requires="wps">
            <w:drawing>
              <wp:anchor distT="0" distB="0" distL="114300" distR="114300" simplePos="0" relativeHeight="251697152" behindDoc="0" locked="0" layoutInCell="1" allowOverlap="1" wp14:anchorId="537FCE97" wp14:editId="3D74E4BC">
                <wp:simplePos x="0" y="0"/>
                <wp:positionH relativeFrom="column">
                  <wp:posOffset>584835</wp:posOffset>
                </wp:positionH>
                <wp:positionV relativeFrom="paragraph">
                  <wp:posOffset>2735580</wp:posOffset>
                </wp:positionV>
                <wp:extent cx="431546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4315460" cy="635"/>
                        </a:xfrm>
                        <a:prstGeom prst="rect">
                          <a:avLst/>
                        </a:prstGeom>
                        <a:solidFill>
                          <a:prstClr val="white"/>
                        </a:solidFill>
                        <a:ln>
                          <a:noFill/>
                        </a:ln>
                      </wps:spPr>
                      <wps:txbx>
                        <w:txbxContent>
                          <w:p w14:paraId="365601C2" w14:textId="3DE9F854" w:rsidR="009402D7" w:rsidRPr="00F44784" w:rsidRDefault="009402D7" w:rsidP="005D19A0">
                            <w:pPr>
                              <w:pStyle w:val="Caption"/>
                              <w:jc w:val="center"/>
                              <w:rPr>
                                <w:noProof/>
                                <w:sz w:val="24"/>
                              </w:rPr>
                            </w:pPr>
                            <w:r>
                              <w:t xml:space="preserve">Figure </w:t>
                            </w:r>
                            <w:fldSimple w:instr=" SEQ Figure \* ARABIC ">
                              <w:r>
                                <w:rPr>
                                  <w:noProof/>
                                </w:rPr>
                                <w:t>8</w:t>
                              </w:r>
                            </w:fldSimple>
                            <w:r>
                              <w:t xml:space="preserve"> Simplified Game 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7FCE97" id="Text Box 24" o:spid="_x0000_s1033" type="#_x0000_t202" style="position:absolute;left:0;text-align:left;margin-left:46.05pt;margin-top:215.4pt;width:339.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ILwIAAGYEAAAOAAAAZHJzL2Uyb0RvYy54bWysVMFu2zAMvQ/YPwi6L07SNBuM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" stroked="f">
                <v:textbox style="mso-fit-shape-to-text:t" inset="0,0,0,0">
                  <w:txbxContent>
                    <w:p w14:paraId="365601C2" w14:textId="3DE9F854" w:rsidR="009402D7" w:rsidRPr="00F44784" w:rsidRDefault="009402D7" w:rsidP="005D19A0">
                      <w:pPr>
                        <w:pStyle w:val="Caption"/>
                        <w:jc w:val="center"/>
                        <w:rPr>
                          <w:noProof/>
                          <w:sz w:val="24"/>
                        </w:rPr>
                      </w:pPr>
                      <w:r>
                        <w:t xml:space="preserve">Figure </w:t>
                      </w:r>
                      <w:fldSimple w:instr=" SEQ Figure \* ARABIC ">
                        <w:r>
                          <w:rPr>
                            <w:noProof/>
                          </w:rPr>
                          <w:t>8</w:t>
                        </w:r>
                      </w:fldSimple>
                      <w:r>
                        <w:t xml:space="preserve"> Simplified Game Table</w:t>
                      </w:r>
                    </w:p>
                  </w:txbxContent>
                </v:textbox>
                <w10:wrap type="topAndBottom"/>
              </v:shape>
            </w:pict>
          </mc:Fallback>
        </mc:AlternateContent>
      </w:r>
      <w:r>
        <w:rPr>
          <w:noProof/>
        </w:rPr>
        <w:drawing>
          <wp:anchor distT="0" distB="0" distL="114300" distR="114300" simplePos="0" relativeHeight="251695104" behindDoc="0" locked="0" layoutInCell="1" allowOverlap="1" wp14:anchorId="1975F17C" wp14:editId="6FA5BE8C">
            <wp:simplePos x="0" y="0"/>
            <wp:positionH relativeFrom="margin">
              <wp:posOffset>585216</wp:posOffset>
            </wp:positionH>
            <wp:positionV relativeFrom="paragraph">
              <wp:posOffset>314426</wp:posOffset>
            </wp:positionV>
            <wp:extent cx="4315460" cy="2364105"/>
            <wp:effectExtent l="0" t="0" r="889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15460" cy="236410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Reducing Blinds from two players to one player. </w:t>
      </w:r>
    </w:p>
    <w:p w14:paraId="185DC06B" w14:textId="4BAF7A0E" w:rsidR="006839C9" w:rsidRDefault="00910B1E" w:rsidP="00650CF9">
      <w:pPr>
        <w:pStyle w:val="ListParagraph"/>
        <w:numPr>
          <w:ilvl w:val="0"/>
          <w:numId w:val="10"/>
        </w:numPr>
      </w:pPr>
      <w:r>
        <w:rPr>
          <w:noProof/>
        </w:rPr>
        <w:t>The b</w:t>
      </w:r>
      <w:r w:rsidR="006839C9" w:rsidRPr="00910B1E">
        <w:rPr>
          <w:noProof/>
        </w:rPr>
        <w:t>etting</w:t>
      </w:r>
      <w:r w:rsidR="006839C9">
        <w:t xml:space="preserve"> interval</w:t>
      </w:r>
      <w:r w:rsidR="00CC5A76">
        <w:t xml:space="preserve"> was to be set at some fixed </w:t>
      </w:r>
      <w:r w:rsidR="00A0490D">
        <w:t xml:space="preserve">levels but becoming unnecessary for this project for some reason. While attempting to implement CFR+ at the second layer, the abstract game is still much complicated for </w:t>
      </w:r>
      <w:r w:rsidR="00A0490D" w:rsidRPr="006671E9">
        <w:rPr>
          <w:noProof/>
        </w:rPr>
        <w:t>me</w:t>
      </w:r>
      <w:r w:rsidR="00A0490D">
        <w:t xml:space="preserve">. Thus, </w:t>
      </w:r>
      <w:r w:rsidR="00A0490D" w:rsidRPr="006671E9">
        <w:rPr>
          <w:noProof/>
        </w:rPr>
        <w:t>I</w:t>
      </w:r>
      <w:r w:rsidR="00A0490D">
        <w:t xml:space="preserve"> change the CFR+ to another decision-making strategy based on domain knowledge. The latter method requires </w:t>
      </w:r>
      <w:r>
        <w:t xml:space="preserve">the </w:t>
      </w:r>
      <w:r w:rsidR="00A0490D" w:rsidRPr="00910B1E">
        <w:rPr>
          <w:noProof/>
        </w:rPr>
        <w:t>specific</w:t>
      </w:r>
      <w:r w:rsidR="00A0490D">
        <w:t xml:space="preserve"> betting amount to calculate probabilities rather than fixed interval and would </w:t>
      </w:r>
      <w:r w:rsidR="00A0490D" w:rsidRPr="006671E9">
        <w:rPr>
          <w:noProof/>
        </w:rPr>
        <w:t>be explained</w:t>
      </w:r>
      <w:r w:rsidR="00A0490D">
        <w:t xml:space="preserve"> later.</w:t>
      </w:r>
    </w:p>
    <w:p w14:paraId="5A9F67AA" w14:textId="5E1B270C" w:rsidR="003F65EA" w:rsidRPr="00923D95" w:rsidRDefault="003F65EA" w:rsidP="00923D95">
      <w:r>
        <w:tab/>
      </w:r>
    </w:p>
    <w:p w14:paraId="61810512" w14:textId="43DB88BF" w:rsidR="009B134E" w:rsidRDefault="006C64CD" w:rsidP="009B134E">
      <w:pPr>
        <w:pStyle w:val="Heading2"/>
      </w:pPr>
      <w:r>
        <w:t>3.1.</w:t>
      </w:r>
      <w:r w:rsidR="00A55D4B">
        <w:t>2</w:t>
      </w:r>
      <w:r>
        <w:t xml:space="preserve"> Structure Design</w:t>
      </w:r>
    </w:p>
    <w:p w14:paraId="395AE014" w14:textId="7FB344D0" w:rsidR="00A0490D" w:rsidRDefault="008D64FB" w:rsidP="00DC2ECB">
      <w:r>
        <w:rPr>
          <w:noProof/>
        </w:rPr>
        <mc:AlternateContent>
          <mc:Choice Requires="wps">
            <w:drawing>
              <wp:anchor distT="0" distB="0" distL="114300" distR="114300" simplePos="0" relativeHeight="251700224" behindDoc="0" locked="0" layoutInCell="1" allowOverlap="1" wp14:anchorId="1B63DD98" wp14:editId="2CC6146B">
                <wp:simplePos x="0" y="0"/>
                <wp:positionH relativeFrom="column">
                  <wp:posOffset>19685</wp:posOffset>
                </wp:positionH>
                <wp:positionV relativeFrom="paragraph">
                  <wp:posOffset>2915285</wp:posOffset>
                </wp:positionV>
                <wp:extent cx="526669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5266690" cy="635"/>
                        </a:xfrm>
                        <a:prstGeom prst="rect">
                          <a:avLst/>
                        </a:prstGeom>
                        <a:solidFill>
                          <a:prstClr val="white"/>
                        </a:solidFill>
                        <a:ln>
                          <a:noFill/>
                        </a:ln>
                      </wps:spPr>
                      <wps:txbx>
                        <w:txbxContent>
                          <w:p w14:paraId="0E737DF1" w14:textId="1A67823F" w:rsidR="009402D7" w:rsidRPr="008855C4" w:rsidRDefault="009402D7" w:rsidP="008D64FB">
                            <w:pPr>
                              <w:pStyle w:val="Caption"/>
                              <w:jc w:val="center"/>
                              <w:rPr>
                                <w:noProof/>
                                <w:sz w:val="24"/>
                              </w:rPr>
                            </w:pPr>
                            <w:r>
                              <w:t xml:space="preserve">Figure </w:t>
                            </w:r>
                            <w:fldSimple w:instr=" SEQ Figure \* ARABIC ">
                              <w:r>
                                <w:rPr>
                                  <w:noProof/>
                                </w:rPr>
                                <w:t>9</w:t>
                              </w:r>
                            </w:fldSimple>
                            <w:r>
                              <w:t xml:space="preserve"> Structure of Standard Rob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63DD98" id="Text Box 28" o:spid="_x0000_s1034" type="#_x0000_t202" style="position:absolute;left:0;text-align:left;margin-left:1.55pt;margin-top:229.55pt;width:414.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" stroked="f">
                <v:textbox style="mso-fit-shape-to-text:t" inset="0,0,0,0">
                  <w:txbxContent>
                    <w:p w14:paraId="0E737DF1" w14:textId="1A67823F" w:rsidR="009402D7" w:rsidRPr="008855C4" w:rsidRDefault="009402D7" w:rsidP="008D64FB">
                      <w:pPr>
                        <w:pStyle w:val="Caption"/>
                        <w:jc w:val="center"/>
                        <w:rPr>
                          <w:noProof/>
                          <w:sz w:val="24"/>
                        </w:rPr>
                      </w:pPr>
                      <w:r>
                        <w:t xml:space="preserve">Figure </w:t>
                      </w:r>
                      <w:fldSimple w:instr=" SEQ Figure \* ARABIC ">
                        <w:r>
                          <w:rPr>
                            <w:noProof/>
                          </w:rPr>
                          <w:t>9</w:t>
                        </w:r>
                      </w:fldSimple>
                      <w:r>
                        <w:t xml:space="preserve"> Structure of Standard Robot</w:t>
                      </w:r>
                    </w:p>
                  </w:txbxContent>
                </v:textbox>
                <w10:wrap type="topAndBottom"/>
              </v:shape>
            </w:pict>
          </mc:Fallback>
        </mc:AlternateContent>
      </w:r>
      <w:r>
        <w:rPr>
          <w:noProof/>
        </w:rPr>
        <w:drawing>
          <wp:anchor distT="0" distB="0" distL="114300" distR="114300" simplePos="0" relativeHeight="251698176" behindDoc="0" locked="0" layoutInCell="1" allowOverlap="1" wp14:anchorId="7BF12DDD" wp14:editId="632D5C4A">
            <wp:simplePos x="0" y="0"/>
            <wp:positionH relativeFrom="column">
              <wp:posOffset>20041</wp:posOffset>
            </wp:positionH>
            <wp:positionV relativeFrom="paragraph">
              <wp:posOffset>437007</wp:posOffset>
            </wp:positionV>
            <wp:extent cx="5266690" cy="2421255"/>
            <wp:effectExtent l="0" t="0" r="0" b="0"/>
            <wp:wrapTopAndBottom/>
            <wp:docPr id="27" name="Picture 27" descr="F:\下载\Untitled Diagram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下载\Untitled Diagram (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66690" cy="2421255"/>
                    </a:xfrm>
                    <a:prstGeom prst="rect">
                      <a:avLst/>
                    </a:prstGeom>
                    <a:noFill/>
                    <a:ln>
                      <a:noFill/>
                    </a:ln>
                  </pic:spPr>
                </pic:pic>
              </a:graphicData>
            </a:graphic>
          </wp:anchor>
        </w:drawing>
      </w:r>
      <w:r w:rsidR="00A0490D">
        <w:tab/>
        <w:t xml:space="preserve">According to the basic structure of Libratus and the </w:t>
      </w:r>
      <w:r w:rsidR="00520562">
        <w:t xml:space="preserve">experience from game environment abstraction, the new structure of </w:t>
      </w:r>
      <w:r w:rsidR="00520562" w:rsidRPr="006671E9">
        <w:rPr>
          <w:noProof/>
        </w:rPr>
        <w:t>my</w:t>
      </w:r>
      <w:r w:rsidR="00520562">
        <w:t xml:space="preserve"> project </w:t>
      </w:r>
      <w:r w:rsidR="00520562" w:rsidRPr="006671E9">
        <w:rPr>
          <w:noProof/>
        </w:rPr>
        <w:t>is shown</w:t>
      </w:r>
      <w:r w:rsidR="00520562">
        <w:t xml:space="preserve"> below.</w:t>
      </w:r>
      <w:r w:rsidR="00DC2ECB">
        <w:tab/>
      </w:r>
    </w:p>
    <w:p w14:paraId="4AB2CF75" w14:textId="2DA5418A" w:rsidR="00520562" w:rsidRDefault="00520562" w:rsidP="00520562">
      <w:pPr>
        <w:ind w:firstLine="720"/>
        <w:rPr>
          <w:noProof/>
        </w:rPr>
      </w:pPr>
      <w:r>
        <w:rPr>
          <w:noProof/>
        </w:rPr>
        <w:t xml:space="preserve">The blueprint stage from Libratus </w:t>
      </w:r>
      <w:r w:rsidRPr="006671E9">
        <w:rPr>
          <w:noProof/>
        </w:rPr>
        <w:t>is changed</w:t>
      </w:r>
      <w:r>
        <w:rPr>
          <w:noProof/>
        </w:rPr>
        <w:t xml:space="preserve"> to a Start Hand Chart which enumerates the strength of one type of Hold cards and their reasonable decision </w:t>
      </w:r>
      <w:r w:rsidRPr="00910B1E">
        <w:rPr>
          <w:noProof/>
        </w:rPr>
        <w:t>corres</w:t>
      </w:r>
      <w:r w:rsidR="00910B1E">
        <w:rPr>
          <w:noProof/>
        </w:rPr>
        <w:t>p</w:t>
      </w:r>
      <w:r w:rsidRPr="00910B1E">
        <w:rPr>
          <w:noProof/>
        </w:rPr>
        <w:t>ondingly</w:t>
      </w:r>
      <w:r>
        <w:rPr>
          <w:noProof/>
        </w:rPr>
        <w:t>. For instance ‘AA’ is the best Hold cards a player can have</w:t>
      </w:r>
      <w:r w:rsidR="008D64FB">
        <w:rPr>
          <w:noProof/>
        </w:rPr>
        <w:t xml:space="preserve">. </w:t>
      </w:r>
      <w:r w:rsidR="00910B1E">
        <w:rPr>
          <w:noProof/>
        </w:rPr>
        <w:t>By</w:t>
      </w:r>
      <w:r w:rsidR="008D64FB">
        <w:rPr>
          <w:noProof/>
        </w:rPr>
        <w:t xml:space="preserve"> the player’s position (front, middle and back), and their opponents’ previous </w:t>
      </w:r>
      <w:r w:rsidR="008D64FB" w:rsidRPr="00910B1E">
        <w:rPr>
          <w:noProof/>
        </w:rPr>
        <w:t>movements</w:t>
      </w:r>
      <w:r w:rsidR="008D64FB">
        <w:rPr>
          <w:noProof/>
        </w:rPr>
        <w:t xml:space="preserve">, </w:t>
      </w:r>
      <w:r w:rsidR="008D64FB">
        <w:rPr>
          <w:noProof/>
        </w:rPr>
        <w:lastRenderedPageBreak/>
        <w:t xml:space="preserve">the Start Hand Chart would give </w:t>
      </w:r>
      <w:r w:rsidR="00910B1E">
        <w:rPr>
          <w:noProof/>
        </w:rPr>
        <w:t xml:space="preserve">a </w:t>
      </w:r>
      <w:r w:rsidR="008D64FB" w:rsidRPr="00910B1E">
        <w:rPr>
          <w:noProof/>
        </w:rPr>
        <w:t>relatively</w:t>
      </w:r>
      <w:r w:rsidR="008D64FB">
        <w:rPr>
          <w:noProof/>
        </w:rPr>
        <w:t xml:space="preserve"> appropriate respond. The advantages of doing this </w:t>
      </w:r>
      <w:r w:rsidR="00910B1E">
        <w:rPr>
          <w:noProof/>
        </w:rPr>
        <w:t>are</w:t>
      </w:r>
      <w:r w:rsidR="008D64FB">
        <w:rPr>
          <w:noProof/>
        </w:rPr>
        <w:t xml:space="preserve"> saving the time for the early game, because even if a game with incomplete information and explosion exponential, it still could be small at the </w:t>
      </w:r>
      <w:r w:rsidR="00AF78F6">
        <w:rPr>
          <w:noProof/>
        </w:rPr>
        <mc:AlternateContent>
          <mc:Choice Requires="wps">
            <w:drawing>
              <wp:anchor distT="0" distB="0" distL="114300" distR="114300" simplePos="0" relativeHeight="251703296" behindDoc="0" locked="0" layoutInCell="1" allowOverlap="1" wp14:anchorId="32693991" wp14:editId="37D005E1">
                <wp:simplePos x="0" y="0"/>
                <wp:positionH relativeFrom="margin">
                  <wp:align>center</wp:align>
                </wp:positionH>
                <wp:positionV relativeFrom="paragraph">
                  <wp:posOffset>3628845</wp:posOffset>
                </wp:positionV>
                <wp:extent cx="2860040" cy="635"/>
                <wp:effectExtent l="0" t="0" r="0" b="8255"/>
                <wp:wrapTopAndBottom/>
                <wp:docPr id="30" name="Text Box 30"/>
                <wp:cNvGraphicFramePr/>
                <a:graphic xmlns:a="http://schemas.openxmlformats.org/drawingml/2006/main">
                  <a:graphicData uri="http://schemas.microsoft.com/office/word/2010/wordprocessingShape">
                    <wps:wsp>
                      <wps:cNvSpPr txBox="1"/>
                      <wps:spPr>
                        <a:xfrm>
                          <a:off x="0" y="0"/>
                          <a:ext cx="2860040" cy="635"/>
                        </a:xfrm>
                        <a:prstGeom prst="rect">
                          <a:avLst/>
                        </a:prstGeom>
                        <a:solidFill>
                          <a:prstClr val="white"/>
                        </a:solidFill>
                        <a:ln>
                          <a:noFill/>
                        </a:ln>
                      </wps:spPr>
                      <wps:txbx>
                        <w:txbxContent>
                          <w:p w14:paraId="5153D72A" w14:textId="480FA806" w:rsidR="009402D7" w:rsidRPr="00724B6A" w:rsidRDefault="009402D7" w:rsidP="008D64FB">
                            <w:pPr>
                              <w:pStyle w:val="Caption"/>
                              <w:rPr>
                                <w:noProof/>
                                <w:sz w:val="24"/>
                              </w:rPr>
                            </w:pPr>
                            <w:r>
                              <w:t xml:space="preserve">Figure </w:t>
                            </w:r>
                            <w:fldSimple w:instr=" SEQ Figure \* ARABIC ">
                              <w:r>
                                <w:rPr>
                                  <w:noProof/>
                                </w:rPr>
                                <w:t>10</w:t>
                              </w:r>
                            </w:fldSimple>
                            <w:r>
                              <w:t xml:space="preserve"> Start Hand Chart for Beginners </w:t>
                            </w:r>
                            <w:r w:rsidRPr="002E7779">
                              <w:t>(</w:t>
                            </w:r>
                            <w:r w:rsidRPr="002E7779">
                              <w:t>PokerVIP, 201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693991" id="Text Box 30" o:spid="_x0000_s1035" type="#_x0000_t202" style="position:absolute;left:0;text-align:left;margin-left:0;margin-top:285.75pt;width:225.2pt;height:.05pt;z-index:25170329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" stroked="f">
                <v:textbox style="mso-fit-shape-to-text:t" inset="0,0,0,0">
                  <w:txbxContent>
                    <w:p w14:paraId="5153D72A" w14:textId="480FA806" w:rsidR="009402D7" w:rsidRPr="00724B6A" w:rsidRDefault="009402D7" w:rsidP="008D64FB">
                      <w:pPr>
                        <w:pStyle w:val="Caption"/>
                        <w:rPr>
                          <w:noProof/>
                          <w:sz w:val="24"/>
                        </w:rPr>
                      </w:pPr>
                      <w:r>
                        <w:t xml:space="preserve">Figure </w:t>
                      </w:r>
                      <w:fldSimple w:instr=" SEQ Figure \* ARABIC ">
                        <w:r>
                          <w:rPr>
                            <w:noProof/>
                          </w:rPr>
                          <w:t>10</w:t>
                        </w:r>
                      </w:fldSimple>
                      <w:r>
                        <w:t xml:space="preserve"> Start Hand Chart for Beginners </w:t>
                      </w:r>
                      <w:r w:rsidRPr="002E7779">
                        <w:t>(</w:t>
                      </w:r>
                      <w:r w:rsidRPr="002E7779">
                        <w:t>PokerVIP, 2018)</w:t>
                      </w:r>
                    </w:p>
                  </w:txbxContent>
                </v:textbox>
                <w10:wrap type="topAndBottom" anchorx="margin"/>
              </v:shape>
            </w:pict>
          </mc:Fallback>
        </mc:AlternateContent>
      </w:r>
      <w:r w:rsidR="00AF78F6">
        <w:rPr>
          <w:noProof/>
        </w:rPr>
        <w:drawing>
          <wp:anchor distT="0" distB="0" distL="114300" distR="114300" simplePos="0" relativeHeight="251701248" behindDoc="0" locked="0" layoutInCell="1" allowOverlap="1" wp14:anchorId="329D402A" wp14:editId="3CFDD753">
            <wp:simplePos x="0" y="0"/>
            <wp:positionH relativeFrom="margin">
              <wp:align>center</wp:align>
            </wp:positionH>
            <wp:positionV relativeFrom="paragraph">
              <wp:posOffset>750599</wp:posOffset>
            </wp:positionV>
            <wp:extent cx="2860040" cy="2816225"/>
            <wp:effectExtent l="0" t="0" r="0" b="3175"/>
            <wp:wrapTopAndBottom/>
            <wp:docPr id="29" name="Picture 29" descr="C:\Users\58298\Documents\GitHub\texaspoker\img\Profit-Preflog_6maxTA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58298\Documents\GitHub\texaspoker\img\Profit-Preflog_6maxTAG-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60040" cy="2816225"/>
                    </a:xfrm>
                    <a:prstGeom prst="rect">
                      <a:avLst/>
                    </a:prstGeom>
                    <a:noFill/>
                    <a:ln>
                      <a:noFill/>
                    </a:ln>
                  </pic:spPr>
                </pic:pic>
              </a:graphicData>
            </a:graphic>
          </wp:anchor>
        </w:drawing>
      </w:r>
      <w:r w:rsidR="008D64FB">
        <w:rPr>
          <w:noProof/>
        </w:rPr>
        <w:t>beginning. Detailed Start Hand Chart should look like this:</w:t>
      </w:r>
    </w:p>
    <w:p w14:paraId="35AC38F9" w14:textId="10969537" w:rsidR="00DC2ECB" w:rsidRDefault="002E7779" w:rsidP="00520562">
      <w:pPr>
        <w:ind w:firstLine="720"/>
      </w:pPr>
      <w:r>
        <w:rPr>
          <w:noProof/>
        </w:rPr>
        <w:t xml:space="preserve">The second stage was to be </w:t>
      </w:r>
      <w:r w:rsidR="00910B1E">
        <w:rPr>
          <w:noProof/>
        </w:rPr>
        <w:t xml:space="preserve">a </w:t>
      </w:r>
      <w:r w:rsidRPr="00910B1E">
        <w:rPr>
          <w:noProof/>
        </w:rPr>
        <w:t>CFR+</w:t>
      </w:r>
      <w:r>
        <w:rPr>
          <w:noProof/>
        </w:rPr>
        <w:t xml:space="preserve"> algorithm. </w:t>
      </w:r>
      <w:r w:rsidR="00910B1E">
        <w:rPr>
          <w:noProof/>
        </w:rPr>
        <w:t>However,</w:t>
      </w:r>
      <w:r>
        <w:rPr>
          <w:noProof/>
        </w:rPr>
        <w:t xml:space="preserve"> the difficulties of successfully </w:t>
      </w:r>
      <w:r w:rsidRPr="006671E9">
        <w:rPr>
          <w:noProof/>
        </w:rPr>
        <w:t>abstract</w:t>
      </w:r>
      <w:r>
        <w:rPr>
          <w:noProof/>
        </w:rPr>
        <w:t xml:space="preserve"> the game environment </w:t>
      </w:r>
      <w:r w:rsidR="00910B1E">
        <w:rPr>
          <w:noProof/>
        </w:rPr>
        <w:t>are</w:t>
      </w:r>
      <w:r>
        <w:rPr>
          <w:noProof/>
        </w:rPr>
        <w:t xml:space="preserve"> beyond </w:t>
      </w:r>
      <w:r w:rsidRPr="006671E9">
        <w:rPr>
          <w:noProof/>
        </w:rPr>
        <w:t>my</w:t>
      </w:r>
      <w:r>
        <w:rPr>
          <w:noProof/>
        </w:rPr>
        <w:t xml:space="preserve"> expectations, so </w:t>
      </w:r>
      <w:r w:rsidRPr="006671E9">
        <w:rPr>
          <w:noProof/>
        </w:rPr>
        <w:t>I</w:t>
      </w:r>
      <w:r>
        <w:rPr>
          <w:noProof/>
        </w:rPr>
        <w:t xml:space="preserve"> choose the method from Mick West as </w:t>
      </w:r>
      <w:r w:rsidRPr="00910B1E">
        <w:rPr>
          <w:noProof/>
        </w:rPr>
        <w:t>an a</w:t>
      </w:r>
      <w:r w:rsidR="00910B1E">
        <w:rPr>
          <w:noProof/>
        </w:rPr>
        <w:t>vail</w:t>
      </w:r>
      <w:r w:rsidRPr="00910B1E">
        <w:rPr>
          <w:noProof/>
        </w:rPr>
        <w:t>able</w:t>
      </w:r>
      <w:r>
        <w:rPr>
          <w:noProof/>
        </w:rPr>
        <w:t xml:space="preserve"> replacement. </w:t>
      </w:r>
      <w:r w:rsidR="00F04E01" w:rsidRPr="00910B1E">
        <w:rPr>
          <w:noProof/>
        </w:rPr>
        <w:t>My</w:t>
      </w:r>
      <w:r w:rsidR="00F04E01">
        <w:rPr>
          <w:noProof/>
        </w:rPr>
        <w:t xml:space="preserve"> supervisor suggested </w:t>
      </w:r>
      <w:r w:rsidR="00F04E01" w:rsidRPr="00910B1E">
        <w:rPr>
          <w:noProof/>
        </w:rPr>
        <w:t>me</w:t>
      </w:r>
      <w:r w:rsidR="00F04E01">
        <w:rPr>
          <w:noProof/>
        </w:rPr>
        <w:t xml:space="preserve"> to consider everything as a node for Monte Carlo Tree Search. It would reduce the total </w:t>
      </w:r>
      <w:r w:rsidR="00F04E01" w:rsidRPr="00910B1E">
        <w:rPr>
          <w:noProof/>
        </w:rPr>
        <w:t>comp</w:t>
      </w:r>
      <w:r w:rsidR="00910B1E">
        <w:rPr>
          <w:noProof/>
        </w:rPr>
        <w:t>l</w:t>
      </w:r>
      <w:r w:rsidR="00F04E01" w:rsidRPr="00910B1E">
        <w:rPr>
          <w:noProof/>
        </w:rPr>
        <w:t>exity</w:t>
      </w:r>
      <w:r w:rsidR="00F04E01">
        <w:rPr>
          <w:noProof/>
        </w:rPr>
        <w:t xml:space="preserve"> in a way</w:t>
      </w:r>
      <w:r w:rsidR="00910B1E">
        <w:rPr>
          <w:noProof/>
        </w:rPr>
        <w:t>,</w:t>
      </w:r>
      <w:r w:rsidR="00F04E01">
        <w:rPr>
          <w:noProof/>
        </w:rPr>
        <w:t xml:space="preserve"> </w:t>
      </w:r>
      <w:r w:rsidR="00F04E01" w:rsidRPr="00910B1E">
        <w:rPr>
          <w:noProof/>
        </w:rPr>
        <w:t>but</w:t>
      </w:r>
      <w:r w:rsidR="00F04E01">
        <w:rPr>
          <w:noProof/>
        </w:rPr>
        <w:t xml:space="preserve"> the difficulty is to combine those nodes and simulates them. </w:t>
      </w:r>
      <w:r w:rsidR="00910B1E" w:rsidRPr="00910B1E">
        <w:rPr>
          <w:noProof/>
        </w:rPr>
        <w:t>Y</w:t>
      </w:r>
      <w:r w:rsidR="00F04E01" w:rsidRPr="00910B1E">
        <w:rPr>
          <w:noProof/>
        </w:rPr>
        <w:t>ou cannot predict what would happen next even if you are the banker.</w:t>
      </w:r>
      <w:r w:rsidR="00F04E01">
        <w:rPr>
          <w:noProof/>
        </w:rPr>
        <w:t xml:space="preserve"> </w:t>
      </w:r>
      <w:r w:rsidR="00910B1E">
        <w:rPr>
          <w:noProof/>
        </w:rPr>
        <w:t>Moreover,</w:t>
      </w:r>
      <w:r w:rsidR="00F04E01">
        <w:rPr>
          <w:noProof/>
        </w:rPr>
        <w:t xml:space="preserve"> this is the charm of </w:t>
      </w:r>
      <w:r w:rsidR="00910B1E">
        <w:rPr>
          <w:noProof/>
        </w:rPr>
        <w:t xml:space="preserve">the </w:t>
      </w:r>
      <w:r w:rsidR="00F04E01" w:rsidRPr="00910B1E">
        <w:rPr>
          <w:noProof/>
        </w:rPr>
        <w:t>game</w:t>
      </w:r>
      <w:r w:rsidR="00F04E01">
        <w:rPr>
          <w:noProof/>
        </w:rPr>
        <w:t xml:space="preserve"> with </w:t>
      </w:r>
      <w:r w:rsidR="00F04E01" w:rsidRPr="00910B1E">
        <w:rPr>
          <w:noProof/>
        </w:rPr>
        <w:t>random</w:t>
      </w:r>
      <w:r w:rsidR="00910B1E">
        <w:rPr>
          <w:noProof/>
        </w:rPr>
        <w:t>n</w:t>
      </w:r>
      <w:r w:rsidR="00F04E01" w:rsidRPr="00910B1E">
        <w:rPr>
          <w:noProof/>
        </w:rPr>
        <w:t>ess</w:t>
      </w:r>
      <w:r w:rsidR="00F04E01">
        <w:rPr>
          <w:noProof/>
        </w:rPr>
        <w:t>.</w:t>
      </w:r>
    </w:p>
    <w:p w14:paraId="7146F95E" w14:textId="27EAB051" w:rsidR="00DC2ECB" w:rsidRDefault="00DC2ECB" w:rsidP="006F3DD1">
      <w:r>
        <w:tab/>
      </w:r>
      <w:r w:rsidR="006F3DD1">
        <w:t xml:space="preserve">The last stage is the learning stage with the principle of reinforcement learning. </w:t>
      </w:r>
      <w:r w:rsidR="006F3DD1" w:rsidRPr="00910B1E">
        <w:rPr>
          <w:noProof/>
        </w:rPr>
        <w:t>I</w:t>
      </w:r>
      <w:r w:rsidR="006F3DD1">
        <w:t xml:space="preserve"> have set up a threshold which determines two </w:t>
      </w:r>
      <w:r w:rsidR="006F3DD1" w:rsidRPr="00910B1E">
        <w:rPr>
          <w:noProof/>
        </w:rPr>
        <w:t>major</w:t>
      </w:r>
      <w:r w:rsidR="006F3DD1">
        <w:t xml:space="preserve"> decisions – Call and Raise. If the return-rate (will be explained below) is higher than the threshold, Raise several amounts. </w:t>
      </w:r>
      <w:r w:rsidR="006F3DD1" w:rsidRPr="00910B1E">
        <w:rPr>
          <w:noProof/>
        </w:rPr>
        <w:t>Otherwise</w:t>
      </w:r>
      <w:r w:rsidR="00910B1E">
        <w:rPr>
          <w:noProof/>
        </w:rPr>
        <w:t>,</w:t>
      </w:r>
      <w:r w:rsidR="006F3DD1">
        <w:t xml:space="preserve"> just Check or Call. If the game loses after been Raised by </w:t>
      </w:r>
      <w:r w:rsidR="006F3DD1" w:rsidRPr="00910B1E">
        <w:rPr>
          <w:noProof/>
        </w:rPr>
        <w:t>myself</w:t>
      </w:r>
      <w:r w:rsidR="006F3DD1">
        <w:t xml:space="preserve">, then increase the threshold by 0.01 or reduce the contrast. Ignoring the bluff strategy, the result of this learning algorithm is out of </w:t>
      </w:r>
      <w:r w:rsidR="006F3DD1" w:rsidRPr="00910B1E">
        <w:rPr>
          <w:noProof/>
        </w:rPr>
        <w:t>my</w:t>
      </w:r>
      <w:r w:rsidR="006F3DD1">
        <w:t xml:space="preserve"> expectations – the AI shows different characteristics when the training interval changed. </w:t>
      </w:r>
      <w:r w:rsidR="000A482A" w:rsidRPr="00910B1E">
        <w:rPr>
          <w:noProof/>
        </w:rPr>
        <w:t>This</w:t>
      </w:r>
      <w:r w:rsidR="000A482A">
        <w:t xml:space="preserve"> is a windfall </w:t>
      </w:r>
      <w:r w:rsidR="00910B1E">
        <w:rPr>
          <w:noProof/>
        </w:rPr>
        <w:t>for</w:t>
      </w:r>
      <w:r w:rsidR="000A482A">
        <w:t xml:space="preserve"> the whole project. See section 3.3 and 3.4 for more details.</w:t>
      </w:r>
    </w:p>
    <w:p w14:paraId="790DB2EE" w14:textId="77777777" w:rsidR="00505572" w:rsidRPr="00DC2ECB" w:rsidRDefault="00505572" w:rsidP="006F3DD1"/>
    <w:p w14:paraId="56C6B30B" w14:textId="7F031658" w:rsidR="000A482A" w:rsidRDefault="006451BE" w:rsidP="002F7B82">
      <w:pPr>
        <w:pStyle w:val="Heading2"/>
      </w:pPr>
      <w:r>
        <w:t xml:space="preserve">3.2 </w:t>
      </w:r>
      <w:r>
        <w:rPr>
          <w:rFonts w:hint="eastAsia"/>
        </w:rPr>
        <w:t>D</w:t>
      </w:r>
      <w:r>
        <w:t xml:space="preserve">ata </w:t>
      </w:r>
      <w:r w:rsidR="00EE160F">
        <w:t>Structure</w:t>
      </w:r>
    </w:p>
    <w:p w14:paraId="409DA771" w14:textId="6003F9A2" w:rsidR="002F7B82" w:rsidRDefault="002F7B82" w:rsidP="002F7B82">
      <w:r>
        <w:tab/>
      </w:r>
      <w:r w:rsidR="007D76F2">
        <w:t xml:space="preserve">Inspired by the concept from Mick West, the types of data can be divided into </w:t>
      </w:r>
      <w:r w:rsidR="00795D11">
        <w:t>four</w:t>
      </w:r>
      <w:r w:rsidR="007D76F2">
        <w:t xml:space="preserve"> parts:</w:t>
      </w:r>
      <w:r w:rsidR="00795D11">
        <w:t xml:space="preserve"> (Mick, 2005)</w:t>
      </w:r>
    </w:p>
    <w:p w14:paraId="30803CDF" w14:textId="33B3D2E6" w:rsidR="00A73A4A" w:rsidRDefault="007D76F2" w:rsidP="00AF78F6">
      <w:pPr>
        <w:pStyle w:val="ListParagraph"/>
        <w:numPr>
          <w:ilvl w:val="0"/>
          <w:numId w:val="11"/>
        </w:numPr>
      </w:pPr>
      <w:r>
        <w:t>A ‘rank’ is an integer in the range of 0 to 12, where 0 = 2, 1 = 3, 12 = Ace.</w:t>
      </w:r>
    </w:p>
    <w:p w14:paraId="5C54A0C8" w14:textId="115AD8FE" w:rsidR="00A73A4A" w:rsidRDefault="007D76F2" w:rsidP="00A73A4A">
      <w:pPr>
        <w:pStyle w:val="ListParagraph"/>
        <w:numPr>
          <w:ilvl w:val="0"/>
          <w:numId w:val="11"/>
        </w:numPr>
      </w:pPr>
      <w:r>
        <w:t>A ‘type’ is an integer in the range of 1 to 7,</w:t>
      </w:r>
      <w:r w:rsidR="00795D11">
        <w:t xml:space="preserve"> representing the type of poker hand,</w:t>
      </w:r>
      <w:r>
        <w:t xml:space="preserve"> where 1 = </w:t>
      </w:r>
      <w:r w:rsidRPr="00910B1E">
        <w:rPr>
          <w:noProof/>
        </w:rPr>
        <w:t>highcards</w:t>
      </w:r>
      <w:r>
        <w:t>, 2 = one pair, 7 = quads.</w:t>
      </w:r>
    </w:p>
    <w:p w14:paraId="3FF05005" w14:textId="3F0F4C8C" w:rsidR="00A73A4A" w:rsidRDefault="007D76F2" w:rsidP="00A73A4A">
      <w:pPr>
        <w:pStyle w:val="ListParagraph"/>
        <w:numPr>
          <w:ilvl w:val="0"/>
          <w:numId w:val="11"/>
        </w:numPr>
      </w:pPr>
      <w:r>
        <w:lastRenderedPageBreak/>
        <w:t xml:space="preserve">The ‘Hold Cards’ and ‘Community Cards’ </w:t>
      </w:r>
      <w:r w:rsidRPr="00910B1E">
        <w:rPr>
          <w:noProof/>
        </w:rPr>
        <w:t>are lists</w:t>
      </w:r>
      <w:r>
        <w:t xml:space="preserve"> with different length. For instance, Hold Cards could be [9,12] and Community Cards could be [2,3,4] or [4,7,12,0,0]. Correspondingly, </w:t>
      </w:r>
      <w:r w:rsidR="00795D11">
        <w:t>the</w:t>
      </w:r>
      <w:r>
        <w:t xml:space="preserve"> ‘Best Five Hand’ is a sorted list </w:t>
      </w:r>
      <w:r w:rsidR="00910B1E">
        <w:rPr>
          <w:noProof/>
        </w:rPr>
        <w:t>of</w:t>
      </w:r>
      <w:r>
        <w:t xml:space="preserve"> </w:t>
      </w:r>
      <w:r w:rsidR="00910B1E">
        <w:rPr>
          <w:noProof/>
        </w:rPr>
        <w:t>five</w:t>
      </w:r>
      <w:r>
        <w:t xml:space="preserve"> best cards selected from Hold Cards and Community Cards. </w:t>
      </w:r>
    </w:p>
    <w:p w14:paraId="0BA0C1C0" w14:textId="77777777" w:rsidR="00A73A4A" w:rsidRDefault="00A73A4A" w:rsidP="00A73A4A">
      <w:pPr>
        <w:pStyle w:val="ListParagraph"/>
      </w:pPr>
    </w:p>
    <w:p w14:paraId="02F4FD29" w14:textId="77777777" w:rsidR="00A73A4A" w:rsidRDefault="00A73A4A" w:rsidP="00A73A4A">
      <w:pPr>
        <w:pStyle w:val="ListParagraph"/>
        <w:ind w:left="1446"/>
      </w:pPr>
    </w:p>
    <w:p w14:paraId="341E3E03" w14:textId="55263DF5" w:rsidR="00795D11" w:rsidRDefault="00795D11" w:rsidP="007D76F2">
      <w:pPr>
        <w:pStyle w:val="ListParagraph"/>
        <w:numPr>
          <w:ilvl w:val="0"/>
          <w:numId w:val="11"/>
        </w:numPr>
      </w:pPr>
      <w:r>
        <w:rPr>
          <w:noProof/>
        </w:rPr>
        <mc:AlternateContent>
          <mc:Choice Requires="wps">
            <w:drawing>
              <wp:anchor distT="0" distB="0" distL="114300" distR="114300" simplePos="0" relativeHeight="251706368" behindDoc="0" locked="0" layoutInCell="1" allowOverlap="1" wp14:anchorId="7CDEDF4C" wp14:editId="6AA210D7">
                <wp:simplePos x="0" y="0"/>
                <wp:positionH relativeFrom="column">
                  <wp:posOffset>7620</wp:posOffset>
                </wp:positionH>
                <wp:positionV relativeFrom="paragraph">
                  <wp:posOffset>1099185</wp:posOffset>
                </wp:positionV>
                <wp:extent cx="5266690"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266690" cy="635"/>
                        </a:xfrm>
                        <a:prstGeom prst="rect">
                          <a:avLst/>
                        </a:prstGeom>
                        <a:solidFill>
                          <a:prstClr val="white"/>
                        </a:solidFill>
                        <a:ln>
                          <a:noFill/>
                        </a:ln>
                      </wps:spPr>
                      <wps:txbx>
                        <w:txbxContent>
                          <w:p w14:paraId="46CBC4AB" w14:textId="1FBB3932" w:rsidR="009402D7" w:rsidRPr="0099603C" w:rsidRDefault="009402D7" w:rsidP="00795D11">
                            <w:pPr>
                              <w:pStyle w:val="Caption"/>
                              <w:jc w:val="center"/>
                              <w:rPr>
                                <w:noProof/>
                                <w:sz w:val="24"/>
                              </w:rPr>
                            </w:pPr>
                            <w:r>
                              <w:t xml:space="preserve">Figure </w:t>
                            </w:r>
                            <w:fldSimple w:instr=" SEQ Figure \* ARABIC ">
                              <w:r>
                                <w:rPr>
                                  <w:noProof/>
                                </w:rPr>
                                <w:t>11</w:t>
                              </w:r>
                            </w:fldSimple>
                            <w:r>
                              <w:t xml:space="preserve"> Hex Number Data Structure of Hand Value (Mick,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DEDF4C" id="Text Box 32" o:spid="_x0000_s1036" type="#_x0000_t202" style="position:absolute;left:0;text-align:left;margin-left:.6pt;margin-top:86.55pt;width:414.7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" stroked="f">
                <v:textbox style="mso-fit-shape-to-text:t" inset="0,0,0,0">
                  <w:txbxContent>
                    <w:p w14:paraId="46CBC4AB" w14:textId="1FBB3932" w:rsidR="009402D7" w:rsidRPr="0099603C" w:rsidRDefault="009402D7" w:rsidP="00795D11">
                      <w:pPr>
                        <w:pStyle w:val="Caption"/>
                        <w:jc w:val="center"/>
                        <w:rPr>
                          <w:noProof/>
                          <w:sz w:val="24"/>
                        </w:rPr>
                      </w:pPr>
                      <w:r>
                        <w:t xml:space="preserve">Figure </w:t>
                      </w:r>
                      <w:fldSimple w:instr=" SEQ Figure \* ARABIC ">
                        <w:r>
                          <w:rPr>
                            <w:noProof/>
                          </w:rPr>
                          <w:t>11</w:t>
                        </w:r>
                      </w:fldSimple>
                      <w:r>
                        <w:t xml:space="preserve"> Hex Number Data Structure of Hand Value (Mick, 2005)</w:t>
                      </w:r>
                    </w:p>
                  </w:txbxContent>
                </v:textbox>
                <w10:wrap type="topAndBottom"/>
              </v:shape>
            </w:pict>
          </mc:Fallback>
        </mc:AlternateContent>
      </w:r>
      <w:r>
        <w:rPr>
          <w:noProof/>
        </w:rPr>
        <w:drawing>
          <wp:anchor distT="0" distB="0" distL="114300" distR="114300" simplePos="0" relativeHeight="251704320" behindDoc="0" locked="0" layoutInCell="1" allowOverlap="1" wp14:anchorId="3AD44D72" wp14:editId="617069CB">
            <wp:simplePos x="0" y="0"/>
            <wp:positionH relativeFrom="margin">
              <wp:align>right</wp:align>
            </wp:positionH>
            <wp:positionV relativeFrom="paragraph">
              <wp:posOffset>493598</wp:posOffset>
            </wp:positionV>
            <wp:extent cx="5266690" cy="548640"/>
            <wp:effectExtent l="0" t="0" r="0" b="3810"/>
            <wp:wrapTopAndBottom/>
            <wp:docPr id="31" name="Picture 31" descr="C:\Users\58298\Documents\GitHub\texaspoker\img\Fig-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58298\Documents\GitHub\texaspoker\img\Fig-2.gif"/>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47920"/>
                    <a:stretch/>
                  </pic:blipFill>
                  <pic:spPr bwMode="auto">
                    <a:xfrm>
                      <a:off x="0" y="0"/>
                      <a:ext cx="5266690" cy="54864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The ‘Hand Value’ is a Hex number representing the relative value or strength of any hand of cards. See the following examples:</w:t>
      </w:r>
    </w:p>
    <w:p w14:paraId="3723D498" w14:textId="5EB60231" w:rsidR="00795D11" w:rsidRDefault="008A67EA" w:rsidP="00795D11">
      <w:pPr>
        <w:ind w:firstLine="720"/>
      </w:pPr>
      <w:r w:rsidRPr="008A67EA">
        <w:rPr>
          <w:noProof/>
        </w:rPr>
        <w:t>“</w:t>
      </w:r>
      <w:r w:rsidR="00795D11" w:rsidRPr="006671E9">
        <w:rPr>
          <w:noProof/>
        </w:rPr>
        <w:t>The hand value can conveniently be represented as a series of six nibbles, where the most significant nibble represents the Hand Type, then the next five nibbles represent the different ranks of the cards in the order of significance to the hand value.</w:t>
      </w:r>
    </w:p>
    <w:p w14:paraId="3C108C68" w14:textId="51A2110B" w:rsidR="00795D11" w:rsidRDefault="008A67EA" w:rsidP="00795D11">
      <w:pPr>
        <w:ind w:firstLine="720"/>
      </w:pPr>
      <w:r>
        <w:t>“</w:t>
      </w:r>
      <w:r w:rsidR="00EE160F">
        <w:t>Example:</w:t>
      </w:r>
      <w:r w:rsidR="00897F3A">
        <w:t xml:space="preserve"> </w:t>
      </w:r>
      <w:r w:rsidR="00EE160F" w:rsidRPr="00EE160F">
        <w:rPr>
          <w:b/>
        </w:rPr>
        <w:t xml:space="preserve">Ah </w:t>
      </w:r>
      <w:proofErr w:type="spellStart"/>
      <w:r w:rsidR="00EE160F" w:rsidRPr="00EE160F">
        <w:rPr>
          <w:b/>
        </w:rPr>
        <w:t>Qd</w:t>
      </w:r>
      <w:proofErr w:type="spellEnd"/>
      <w:r w:rsidR="00EE160F" w:rsidRPr="00EE160F">
        <w:rPr>
          <w:b/>
        </w:rPr>
        <w:t xml:space="preserve"> 4s </w:t>
      </w:r>
      <w:proofErr w:type="spellStart"/>
      <w:r w:rsidR="00EE160F" w:rsidRPr="00EE160F">
        <w:rPr>
          <w:b/>
        </w:rPr>
        <w:t>Kh</w:t>
      </w:r>
      <w:proofErr w:type="spellEnd"/>
      <w:r w:rsidR="00EE160F" w:rsidRPr="00EE160F">
        <w:rPr>
          <w:b/>
        </w:rPr>
        <w:t xml:space="preserve"> 8c</w:t>
      </w:r>
      <w:r w:rsidR="00EE160F">
        <w:t xml:space="preserve"> is a </w:t>
      </w:r>
      <w:r w:rsidR="00EE160F" w:rsidRPr="00910B1E">
        <w:rPr>
          <w:b/>
          <w:noProof/>
        </w:rPr>
        <w:t>highcard</w:t>
      </w:r>
      <w:r w:rsidR="00EE160F">
        <w:t xml:space="preserve"> </w:t>
      </w:r>
      <w:r w:rsidR="00EE160F" w:rsidRPr="00910B1E">
        <w:rPr>
          <w:noProof/>
        </w:rPr>
        <w:t>handtype</w:t>
      </w:r>
      <w:r w:rsidR="00EE160F">
        <w:t xml:space="preserve">. So, the hand type nibble </w:t>
      </w:r>
      <w:r w:rsidR="00EE160F" w:rsidRPr="006671E9">
        <w:rPr>
          <w:noProof/>
        </w:rPr>
        <w:t>is set</w:t>
      </w:r>
      <w:r w:rsidR="00EE160F">
        <w:t xml:space="preserve"> to 1. </w:t>
      </w:r>
      <w:r w:rsidR="00EE160F" w:rsidRPr="006671E9">
        <w:rPr>
          <w:noProof/>
        </w:rPr>
        <w:t>The remaining nibbles in the Hand Value are filled out with the ranks of the five cards in descending order. (</w:t>
      </w:r>
      <w:r w:rsidR="00EE160F" w:rsidRPr="006671E9">
        <w:rPr>
          <w:b/>
          <w:noProof/>
        </w:rPr>
        <w:t>A,</w:t>
      </w:r>
      <w:r w:rsidR="00910B1E" w:rsidRPr="006671E9">
        <w:rPr>
          <w:b/>
          <w:noProof/>
        </w:rPr>
        <w:t xml:space="preserve"> </w:t>
      </w:r>
      <w:r w:rsidR="00EE160F" w:rsidRPr="006671E9">
        <w:rPr>
          <w:b/>
          <w:noProof/>
        </w:rPr>
        <w:t>K,</w:t>
      </w:r>
      <w:r w:rsidR="00910B1E" w:rsidRPr="006671E9">
        <w:rPr>
          <w:b/>
          <w:noProof/>
        </w:rPr>
        <w:t xml:space="preserve"> </w:t>
      </w:r>
      <w:r w:rsidR="00EE160F" w:rsidRPr="006671E9">
        <w:rPr>
          <w:b/>
          <w:noProof/>
        </w:rPr>
        <w:t>Q,</w:t>
      </w:r>
      <w:r w:rsidR="00910B1E" w:rsidRPr="006671E9">
        <w:rPr>
          <w:b/>
          <w:noProof/>
        </w:rPr>
        <w:t xml:space="preserve"> </w:t>
      </w:r>
      <w:r w:rsidR="00EE160F" w:rsidRPr="006671E9">
        <w:rPr>
          <w:b/>
          <w:noProof/>
        </w:rPr>
        <w:t>8,</w:t>
      </w:r>
      <w:r w:rsidR="00910B1E" w:rsidRPr="006671E9">
        <w:rPr>
          <w:b/>
          <w:noProof/>
        </w:rPr>
        <w:t xml:space="preserve"> </w:t>
      </w:r>
      <w:r w:rsidR="00EE160F" w:rsidRPr="006671E9">
        <w:rPr>
          <w:b/>
          <w:noProof/>
        </w:rPr>
        <w:t>4</w:t>
      </w:r>
      <w:r w:rsidR="00EE160F" w:rsidRPr="006671E9">
        <w:rPr>
          <w:noProof/>
        </w:rPr>
        <w:t xml:space="preserve">), which translated into rank indices: </w:t>
      </w:r>
      <w:r w:rsidR="00EE160F" w:rsidRPr="006671E9">
        <w:rPr>
          <w:b/>
          <w:noProof/>
        </w:rPr>
        <w:t>12,11,10,6,2</w:t>
      </w:r>
      <w:r w:rsidR="00EE160F" w:rsidRPr="006671E9">
        <w:rPr>
          <w:noProof/>
        </w:rPr>
        <w:t xml:space="preserve"> (or </w:t>
      </w:r>
      <w:r w:rsidR="00EE160F" w:rsidRPr="006671E9">
        <w:rPr>
          <w:b/>
          <w:noProof/>
        </w:rPr>
        <w:t>C,B,A,6,2</w:t>
      </w:r>
      <w:r w:rsidR="00EE160F" w:rsidRPr="006671E9">
        <w:rPr>
          <w:noProof/>
        </w:rPr>
        <w:t xml:space="preserve"> in hexadecimal), and when combined with the hand type</w:t>
      </w:r>
      <w:r w:rsidR="00EE160F">
        <w:t xml:space="preserve"> (1) in the high nibble, result in a hex number: </w:t>
      </w:r>
      <w:r w:rsidR="00EE160F" w:rsidRPr="00EE160F">
        <w:rPr>
          <w:b/>
        </w:rPr>
        <w:t>0x001CBA62</w:t>
      </w:r>
      <w:r w:rsidR="003B658A">
        <w:t>.” (</w:t>
      </w:r>
      <w:r w:rsidR="00EE160F">
        <w:t>Mick, 2005)</w:t>
      </w:r>
    </w:p>
    <w:p w14:paraId="3EA118D4" w14:textId="70713AD1" w:rsidR="00EE160F" w:rsidRDefault="00505572" w:rsidP="00795D11">
      <w:pPr>
        <w:ind w:firstLine="720"/>
      </w:pPr>
      <w:r>
        <w:t>From the discussion above we ca</w:t>
      </w:r>
      <w:r w:rsidR="003B658A">
        <w:t>n</w:t>
      </w:r>
      <w:r>
        <w:t xml:space="preserve"> see that better hand always have a higher hand value, making determining the </w:t>
      </w:r>
      <w:r w:rsidRPr="00910B1E">
        <w:rPr>
          <w:noProof/>
        </w:rPr>
        <w:t>wi</w:t>
      </w:r>
      <w:r w:rsidR="00910B1E">
        <w:rPr>
          <w:noProof/>
        </w:rPr>
        <w:t>n</w:t>
      </w:r>
      <w:r w:rsidRPr="00910B1E">
        <w:rPr>
          <w:noProof/>
        </w:rPr>
        <w:t>ning</w:t>
      </w:r>
      <w:r>
        <w:t xml:space="preserve"> hand a simple comparison.</w:t>
      </w:r>
    </w:p>
    <w:p w14:paraId="17AD5FE7" w14:textId="77777777" w:rsidR="00505572" w:rsidRPr="002F7B82" w:rsidRDefault="00505572" w:rsidP="00795D11">
      <w:pPr>
        <w:ind w:firstLine="720"/>
      </w:pPr>
    </w:p>
    <w:p w14:paraId="2FEE8E72" w14:textId="77777777" w:rsidR="00505572" w:rsidRDefault="009B134E" w:rsidP="000C45A0">
      <w:pPr>
        <w:pStyle w:val="Heading2"/>
      </w:pPr>
      <w:r>
        <w:t xml:space="preserve">3.3 </w:t>
      </w:r>
      <w:r w:rsidR="000C45A0">
        <w:t>AI Specification and Generation</w:t>
      </w:r>
    </w:p>
    <w:p w14:paraId="597FD8EA" w14:textId="286C0B3B" w:rsidR="00DB2FA1" w:rsidRDefault="00DB2FA1" w:rsidP="00DB2FA1">
      <w:r>
        <w:tab/>
        <w:t xml:space="preserve">During the process of modelling the game environment, </w:t>
      </w:r>
      <w:r w:rsidRPr="006671E9">
        <w:rPr>
          <w:noProof/>
        </w:rPr>
        <w:t>I</w:t>
      </w:r>
      <w:r>
        <w:t xml:space="preserve"> </w:t>
      </w:r>
      <w:r w:rsidRPr="00910B1E">
        <w:rPr>
          <w:noProof/>
        </w:rPr>
        <w:t>reali</w:t>
      </w:r>
      <w:r w:rsidR="00910B1E">
        <w:rPr>
          <w:noProof/>
        </w:rPr>
        <w:t>s</w:t>
      </w:r>
      <w:r w:rsidRPr="00910B1E">
        <w:rPr>
          <w:noProof/>
        </w:rPr>
        <w:t>ed</w:t>
      </w:r>
      <w:r>
        <w:t xml:space="preserve"> </w:t>
      </w:r>
      <w:r w:rsidR="00FA7A92">
        <w:t>that although</w:t>
      </w:r>
      <w:r w:rsidR="002D7C89">
        <w:t xml:space="preserve"> every </w:t>
      </w:r>
      <w:r w:rsidR="00910B1E">
        <w:rPr>
          <w:noProof/>
        </w:rPr>
        <w:t>excellent</w:t>
      </w:r>
      <w:r w:rsidR="002D7C89">
        <w:t xml:space="preserve"> AI article was focusing their algorithm of gaming process, all of them ignore the modelling part as well as agreed beforehand, which result in </w:t>
      </w:r>
      <w:r w:rsidR="002D7C89" w:rsidRPr="006671E9">
        <w:rPr>
          <w:noProof/>
        </w:rPr>
        <w:t>I</w:t>
      </w:r>
      <w:r w:rsidR="002D7C89">
        <w:t xml:space="preserve"> underestimate the difficulty of game abstraction. </w:t>
      </w:r>
      <w:r w:rsidR="002D7C89" w:rsidRPr="006671E9">
        <w:rPr>
          <w:noProof/>
        </w:rPr>
        <w:t>I</w:t>
      </w:r>
      <w:r w:rsidR="002D7C89">
        <w:t xml:space="preserve"> </w:t>
      </w:r>
      <w:proofErr w:type="gramStart"/>
      <w:r w:rsidR="002D7C89">
        <w:t>have to</w:t>
      </w:r>
      <w:proofErr w:type="gramEnd"/>
      <w:r w:rsidR="002D7C89">
        <w:t xml:space="preserve"> give up the attempts for </w:t>
      </w:r>
      <w:r w:rsidR="00910B1E">
        <w:t xml:space="preserve">a </w:t>
      </w:r>
      <w:r w:rsidR="002D7C89" w:rsidRPr="00910B1E">
        <w:rPr>
          <w:noProof/>
        </w:rPr>
        <w:t>high</w:t>
      </w:r>
      <w:r w:rsidR="00910B1E">
        <w:rPr>
          <w:noProof/>
        </w:rPr>
        <w:t>-</w:t>
      </w:r>
      <w:r w:rsidR="002D7C89" w:rsidRPr="00910B1E">
        <w:rPr>
          <w:noProof/>
        </w:rPr>
        <w:t>level</w:t>
      </w:r>
      <w:r w:rsidR="002D7C89">
        <w:t xml:space="preserve"> algorithm like CFR or MCTS because of the delay of time. </w:t>
      </w:r>
      <w:r w:rsidR="002D7C89" w:rsidRPr="00910B1E">
        <w:rPr>
          <w:noProof/>
        </w:rPr>
        <w:t>Instead</w:t>
      </w:r>
      <w:r w:rsidR="00910B1E">
        <w:rPr>
          <w:noProof/>
        </w:rPr>
        <w:t>,</w:t>
      </w:r>
      <w:r w:rsidR="002D7C89">
        <w:t xml:space="preserve"> </w:t>
      </w:r>
      <w:r w:rsidR="002D7C89" w:rsidRPr="00844713">
        <w:rPr>
          <w:noProof/>
        </w:rPr>
        <w:t>I</w:t>
      </w:r>
      <w:r w:rsidR="002D7C89">
        <w:t xml:space="preserve"> choose a simple simulation </w:t>
      </w:r>
      <w:r w:rsidR="002D7C89" w:rsidRPr="00910B1E">
        <w:rPr>
          <w:noProof/>
        </w:rPr>
        <w:t>to c</w:t>
      </w:r>
      <w:r w:rsidR="00910B1E">
        <w:rPr>
          <w:noProof/>
        </w:rPr>
        <w:t>alculate the win rate considerably</w:t>
      </w:r>
      <w:r w:rsidR="002D7C89">
        <w:t xml:space="preserve">. </w:t>
      </w:r>
      <w:r w:rsidR="002D7C89" w:rsidRPr="00844713">
        <w:rPr>
          <w:noProof/>
        </w:rPr>
        <w:t>In order to understand how the algorithm works,</w:t>
      </w:r>
      <w:r w:rsidR="002D7C89">
        <w:t xml:space="preserve"> </w:t>
      </w:r>
      <w:r w:rsidR="00844713">
        <w:rPr>
          <w:noProof/>
        </w:rPr>
        <w:t xml:space="preserve">two terms </w:t>
      </w:r>
      <w:r w:rsidR="002D7C89">
        <w:t xml:space="preserve">should </w:t>
      </w:r>
      <w:r w:rsidR="002D7C89" w:rsidRPr="00844713">
        <w:rPr>
          <w:noProof/>
        </w:rPr>
        <w:t xml:space="preserve">be </w:t>
      </w:r>
      <w:r w:rsidR="00844713" w:rsidRPr="00844713">
        <w:rPr>
          <w:noProof/>
        </w:rPr>
        <w:t>noticed</w:t>
      </w:r>
      <w:r w:rsidR="002D7C89">
        <w:t>:</w:t>
      </w:r>
    </w:p>
    <w:p w14:paraId="4656A916" w14:textId="77777777" w:rsidR="009F2782" w:rsidRPr="00844713" w:rsidRDefault="00FA7A92" w:rsidP="009F2782">
      <w:pPr>
        <w:pStyle w:val="ListParagraph"/>
        <w:numPr>
          <w:ilvl w:val="0"/>
          <w:numId w:val="13"/>
        </w:numPr>
        <w:rPr>
          <w:b/>
          <w:noProof/>
        </w:rPr>
      </w:pPr>
      <w:r w:rsidRPr="00844713">
        <w:rPr>
          <w:b/>
          <w:noProof/>
        </w:rPr>
        <w:t>Pot Odds:</w:t>
      </w:r>
    </w:p>
    <w:p w14:paraId="03B7EEBE" w14:textId="10D5AA09" w:rsidR="002D7C89" w:rsidRPr="009F2782" w:rsidRDefault="009F2782" w:rsidP="009F2782">
      <w:pPr>
        <w:ind w:left="720" w:firstLine="720"/>
      </w:pPr>
      <w:r w:rsidRPr="00844713">
        <w:rPr>
          <w:noProof/>
        </w:rPr>
        <w:t xml:space="preserve"> </w:t>
      </w:r>
      <w:r w:rsidR="000C2302" w:rsidRPr="00844713">
        <w:rPr>
          <w:noProof/>
        </w:rPr>
        <w:t>“</w:t>
      </w:r>
      <w:r w:rsidRPr="00844713">
        <w:rPr>
          <w:noProof/>
        </w:rPr>
        <w:t>Pot odds are defined as the ratio between the size of the pot and the bet facing you. For example, if there is $4 in the pot and your opponent bets $1, you are being asked to pay one-fifth of the pot to have a chance of winning it.</w:t>
      </w:r>
      <w:r w:rsidR="000C2302">
        <w:t>”</w:t>
      </w:r>
      <w:r w:rsidR="000C2302" w:rsidRPr="000C2302">
        <w:t xml:space="preserve"> (Pokerstarsschool.com, 2018)</w:t>
      </w:r>
    </w:p>
    <w:p w14:paraId="16DD3DF3" w14:textId="72D503C8" w:rsidR="00FA7A92" w:rsidRDefault="00FA7A92" w:rsidP="00FA7A92">
      <w:pPr>
        <w:pStyle w:val="ListParagraph"/>
        <w:numPr>
          <w:ilvl w:val="0"/>
          <w:numId w:val="13"/>
        </w:numPr>
        <w:rPr>
          <w:b/>
        </w:rPr>
      </w:pPr>
      <w:r>
        <w:rPr>
          <w:b/>
        </w:rPr>
        <w:t>Return Rate:</w:t>
      </w:r>
    </w:p>
    <w:p w14:paraId="70FF09B6" w14:textId="6125BFBA" w:rsidR="000C2302" w:rsidRPr="000C2302" w:rsidRDefault="000C2302" w:rsidP="000C2302">
      <w:pPr>
        <w:ind w:left="720" w:firstLine="720"/>
      </w:pPr>
      <w:r>
        <w:t>“</w:t>
      </w:r>
      <w:r w:rsidRPr="006671E9">
        <w:rPr>
          <w:noProof/>
        </w:rPr>
        <w:t>Rate of return is the "on average" proportion of how much you will multiply your bet by if you stay in</w:t>
      </w:r>
      <w:r w:rsidRPr="00844713">
        <w:rPr>
          <w:noProof/>
        </w:rPr>
        <w:t xml:space="preserve"> hand.</w:t>
      </w:r>
      <w:r>
        <w:t>” (Mick, 2005)</w:t>
      </w:r>
    </w:p>
    <w:p w14:paraId="40AE92BD" w14:textId="02266C69" w:rsidR="00744875" w:rsidRPr="00744875" w:rsidRDefault="00FA7A92" w:rsidP="000C2302">
      <w:pPr>
        <w:ind w:firstLine="720"/>
      </w:pPr>
      <w:r>
        <w:lastRenderedPageBreak/>
        <w:t xml:space="preserve">Based on </w:t>
      </w:r>
      <w:r w:rsidRPr="00844713">
        <w:rPr>
          <w:noProof/>
        </w:rPr>
        <w:t xml:space="preserve">the </w:t>
      </w:r>
      <w:r w:rsidR="00844713">
        <w:rPr>
          <w:noProof/>
        </w:rPr>
        <w:t>fundamental</w:t>
      </w:r>
      <w:r w:rsidRPr="00844713">
        <w:rPr>
          <w:noProof/>
        </w:rPr>
        <w:t xml:space="preserve"> knowledge</w:t>
      </w:r>
      <w:r>
        <w:t xml:space="preserve">, a standard Fold/Call/Raise Decision (FCR) can </w:t>
      </w:r>
      <w:r w:rsidRPr="006671E9">
        <w:rPr>
          <w:noProof/>
        </w:rPr>
        <w:t>be implemented</w:t>
      </w:r>
      <w:r>
        <w:t>.</w:t>
      </w:r>
      <w:r w:rsidR="00744875">
        <w:t xml:space="preserve"> For each betting </w:t>
      </w:r>
      <w:r w:rsidR="00744875" w:rsidRPr="00844713">
        <w:rPr>
          <w:noProof/>
        </w:rPr>
        <w:t>rounds</w:t>
      </w:r>
      <w:r w:rsidR="00844713">
        <w:rPr>
          <w:noProof/>
        </w:rPr>
        <w:t>,</w:t>
      </w:r>
      <w:r w:rsidR="00744875">
        <w:t xml:space="preserve"> the algorithm provides a very </w:t>
      </w:r>
      <w:r w:rsidR="00744875" w:rsidRPr="006671E9">
        <w:rPr>
          <w:noProof/>
        </w:rPr>
        <w:t>simply</w:t>
      </w:r>
      <w:r w:rsidR="00744875">
        <w:t xml:space="preserve"> but useful mapping between Return Rate and FCR Decision.</w:t>
      </w:r>
    </w:p>
    <w:p w14:paraId="548374E8" w14:textId="2FFA81FA" w:rsidR="00744875" w:rsidRPr="00744875" w:rsidRDefault="00744875" w:rsidP="00744875">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744875">
        <w:rPr>
          <w:rFonts w:ascii="Consolas" w:eastAsia="Times New Roman" w:hAnsi="Consolas" w:cs="Times New Roman"/>
          <w:color w:val="C586C0"/>
          <w:sz w:val="21"/>
          <w:szCs w:val="21"/>
        </w:rPr>
        <w:t>if</w:t>
      </w:r>
      <w:r w:rsidRPr="00744875">
        <w:rPr>
          <w:rFonts w:ascii="Consolas" w:eastAsia="Times New Roman" w:hAnsi="Consolas" w:cs="Times New Roman"/>
          <w:color w:val="D4D4D4"/>
          <w:sz w:val="21"/>
          <w:szCs w:val="21"/>
        </w:rPr>
        <w:t xml:space="preserve"> Return Rate &lt; </w:t>
      </w:r>
      <w:r w:rsidRPr="00744875">
        <w:rPr>
          <w:rFonts w:ascii="Consolas" w:eastAsia="Times New Roman" w:hAnsi="Consolas" w:cs="Times New Roman"/>
          <w:color w:val="B5CEA8"/>
          <w:sz w:val="21"/>
          <w:szCs w:val="21"/>
        </w:rPr>
        <w:t>0.8</w:t>
      </w:r>
      <w:r w:rsidRPr="00744875">
        <w:rPr>
          <w:rFonts w:ascii="Consolas" w:eastAsia="Times New Roman" w:hAnsi="Consolas" w:cs="Times New Roman"/>
          <w:color w:val="D4D4D4"/>
          <w:sz w:val="21"/>
          <w:szCs w:val="21"/>
        </w:rPr>
        <w:t>:</w:t>
      </w:r>
    </w:p>
    <w:p w14:paraId="5228CC3C" w14:textId="10E93BED" w:rsidR="00744875" w:rsidRPr="00744875" w:rsidRDefault="00744875" w:rsidP="00744875">
      <w:pPr>
        <w:widowControl/>
        <w:shd w:val="clear" w:color="auto" w:fill="1E1E1E"/>
        <w:spacing w:after="0" w:line="285" w:lineRule="atLeast"/>
        <w:jc w:val="left"/>
        <w:rPr>
          <w:rFonts w:ascii="Consolas" w:eastAsia="Times New Roman" w:hAnsi="Consolas" w:cs="Times New Roman"/>
          <w:color w:val="D4D4D4"/>
          <w:sz w:val="21"/>
          <w:szCs w:val="21"/>
        </w:rPr>
      </w:pPr>
      <w:r w:rsidRPr="00744875">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proofErr w:type="gramStart"/>
      <w:r w:rsidRPr="00744875">
        <w:rPr>
          <w:rFonts w:ascii="Consolas" w:eastAsia="Times New Roman" w:hAnsi="Consolas" w:cs="Times New Roman"/>
          <w:color w:val="B5CEA8"/>
          <w:sz w:val="21"/>
          <w:szCs w:val="21"/>
        </w:rPr>
        <w:t>95</w:t>
      </w:r>
      <w:r w:rsidRPr="00744875">
        <w:rPr>
          <w:rFonts w:ascii="Consolas" w:eastAsia="Times New Roman" w:hAnsi="Consolas" w:cs="Times New Roman"/>
          <w:color w:val="D4D4D4"/>
          <w:sz w:val="21"/>
          <w:szCs w:val="21"/>
        </w:rPr>
        <w:t>% Fold</w:t>
      </w:r>
      <w:proofErr w:type="gramEnd"/>
      <w:r w:rsidRPr="00744875">
        <w:rPr>
          <w:rFonts w:ascii="Consolas" w:eastAsia="Times New Roman" w:hAnsi="Consolas" w:cs="Times New Roman"/>
          <w:color w:val="D4D4D4"/>
          <w:sz w:val="21"/>
          <w:szCs w:val="21"/>
        </w:rPr>
        <w:t xml:space="preserve">, </w:t>
      </w:r>
      <w:r w:rsidRPr="00744875">
        <w:rPr>
          <w:rFonts w:ascii="Consolas" w:eastAsia="Times New Roman" w:hAnsi="Consolas" w:cs="Times New Roman"/>
          <w:color w:val="B5CEA8"/>
          <w:sz w:val="21"/>
          <w:szCs w:val="21"/>
        </w:rPr>
        <w:t>0</w:t>
      </w:r>
      <w:r w:rsidRPr="00744875">
        <w:rPr>
          <w:rFonts w:ascii="Consolas" w:eastAsia="Times New Roman" w:hAnsi="Consolas" w:cs="Times New Roman"/>
          <w:color w:val="D4D4D4"/>
          <w:sz w:val="21"/>
          <w:szCs w:val="21"/>
        </w:rPr>
        <w:t xml:space="preserve">% Call, </w:t>
      </w:r>
      <w:r w:rsidRPr="00744875">
        <w:rPr>
          <w:rFonts w:ascii="Consolas" w:eastAsia="Times New Roman" w:hAnsi="Consolas" w:cs="Times New Roman"/>
          <w:color w:val="B5CEA8"/>
          <w:sz w:val="21"/>
          <w:szCs w:val="21"/>
        </w:rPr>
        <w:t>5</w:t>
      </w:r>
      <w:r w:rsidRPr="00744875">
        <w:rPr>
          <w:rFonts w:ascii="Consolas" w:eastAsia="Times New Roman" w:hAnsi="Consolas" w:cs="Times New Roman"/>
          <w:color w:val="D4D4D4"/>
          <w:sz w:val="21"/>
          <w:szCs w:val="21"/>
        </w:rPr>
        <w:t>% Bluff</w:t>
      </w:r>
    </w:p>
    <w:p w14:paraId="022FFF7B" w14:textId="77777777" w:rsidR="00744875" w:rsidRPr="00744875" w:rsidRDefault="00744875" w:rsidP="00744875">
      <w:pPr>
        <w:widowControl/>
        <w:shd w:val="clear" w:color="auto" w:fill="1E1E1E"/>
        <w:spacing w:after="0" w:line="285" w:lineRule="atLeast"/>
        <w:ind w:firstLine="720"/>
        <w:jc w:val="left"/>
        <w:rPr>
          <w:rFonts w:ascii="Consolas" w:eastAsia="Times New Roman" w:hAnsi="Consolas" w:cs="Times New Roman"/>
          <w:color w:val="D4D4D4"/>
          <w:sz w:val="21"/>
          <w:szCs w:val="21"/>
        </w:rPr>
      </w:pPr>
      <w:proofErr w:type="spellStart"/>
      <w:r w:rsidRPr="00744875">
        <w:rPr>
          <w:rFonts w:ascii="Consolas" w:eastAsia="Times New Roman" w:hAnsi="Consolas" w:cs="Times New Roman"/>
          <w:color w:val="C586C0"/>
          <w:sz w:val="21"/>
          <w:szCs w:val="21"/>
        </w:rPr>
        <w:t>elif</w:t>
      </w:r>
      <w:proofErr w:type="spellEnd"/>
      <w:r w:rsidRPr="00744875">
        <w:rPr>
          <w:rFonts w:ascii="Consolas" w:eastAsia="Times New Roman" w:hAnsi="Consolas" w:cs="Times New Roman"/>
          <w:color w:val="D4D4D4"/>
          <w:sz w:val="21"/>
          <w:szCs w:val="21"/>
        </w:rPr>
        <w:t xml:space="preserve"> Return Rate &lt; </w:t>
      </w:r>
      <w:r w:rsidRPr="00744875">
        <w:rPr>
          <w:rFonts w:ascii="Consolas" w:eastAsia="Times New Roman" w:hAnsi="Consolas" w:cs="Times New Roman"/>
          <w:color w:val="B5CEA8"/>
          <w:sz w:val="21"/>
          <w:szCs w:val="21"/>
        </w:rPr>
        <w:t>1.0</w:t>
      </w:r>
      <w:r w:rsidRPr="00744875">
        <w:rPr>
          <w:rFonts w:ascii="Consolas" w:eastAsia="Times New Roman" w:hAnsi="Consolas" w:cs="Times New Roman"/>
          <w:color w:val="D4D4D4"/>
          <w:sz w:val="21"/>
          <w:szCs w:val="21"/>
        </w:rPr>
        <w:t>:</w:t>
      </w:r>
    </w:p>
    <w:p w14:paraId="0668B175" w14:textId="7AE75647" w:rsidR="00744875" w:rsidRPr="00744875" w:rsidRDefault="00744875" w:rsidP="00744875">
      <w:pPr>
        <w:widowControl/>
        <w:shd w:val="clear" w:color="auto" w:fill="1E1E1E"/>
        <w:spacing w:after="0" w:line="285" w:lineRule="atLeast"/>
        <w:jc w:val="left"/>
        <w:rPr>
          <w:rFonts w:ascii="Consolas" w:eastAsia="Times New Roman" w:hAnsi="Consolas" w:cs="Times New Roman"/>
          <w:color w:val="D4D4D4"/>
          <w:sz w:val="21"/>
          <w:szCs w:val="21"/>
        </w:rPr>
      </w:pPr>
      <w:r w:rsidRPr="00744875">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proofErr w:type="gramStart"/>
      <w:r w:rsidRPr="00744875">
        <w:rPr>
          <w:rFonts w:ascii="Consolas" w:eastAsia="Times New Roman" w:hAnsi="Consolas" w:cs="Times New Roman"/>
          <w:color w:val="B5CEA8"/>
          <w:sz w:val="21"/>
          <w:szCs w:val="21"/>
        </w:rPr>
        <w:t>80</w:t>
      </w:r>
      <w:r w:rsidRPr="00744875">
        <w:rPr>
          <w:rFonts w:ascii="Consolas" w:eastAsia="Times New Roman" w:hAnsi="Consolas" w:cs="Times New Roman"/>
          <w:color w:val="D4D4D4"/>
          <w:sz w:val="21"/>
          <w:szCs w:val="21"/>
        </w:rPr>
        <w:t>% Fold</w:t>
      </w:r>
      <w:proofErr w:type="gramEnd"/>
      <w:r w:rsidRPr="00744875">
        <w:rPr>
          <w:rFonts w:ascii="Consolas" w:eastAsia="Times New Roman" w:hAnsi="Consolas" w:cs="Times New Roman"/>
          <w:color w:val="D4D4D4"/>
          <w:sz w:val="21"/>
          <w:szCs w:val="21"/>
        </w:rPr>
        <w:t xml:space="preserve">, </w:t>
      </w:r>
      <w:r w:rsidRPr="00744875">
        <w:rPr>
          <w:rFonts w:ascii="Consolas" w:eastAsia="Times New Roman" w:hAnsi="Consolas" w:cs="Times New Roman"/>
          <w:color w:val="B5CEA8"/>
          <w:sz w:val="21"/>
          <w:szCs w:val="21"/>
        </w:rPr>
        <w:t>5</w:t>
      </w:r>
      <w:r w:rsidRPr="00744875">
        <w:rPr>
          <w:rFonts w:ascii="Consolas" w:eastAsia="Times New Roman" w:hAnsi="Consolas" w:cs="Times New Roman"/>
          <w:color w:val="D4D4D4"/>
          <w:sz w:val="21"/>
          <w:szCs w:val="21"/>
        </w:rPr>
        <w:t xml:space="preserve">% Call, </w:t>
      </w:r>
      <w:r w:rsidRPr="00744875">
        <w:rPr>
          <w:rFonts w:ascii="Consolas" w:eastAsia="Times New Roman" w:hAnsi="Consolas" w:cs="Times New Roman"/>
          <w:color w:val="B5CEA8"/>
          <w:sz w:val="21"/>
          <w:szCs w:val="21"/>
        </w:rPr>
        <w:t>15</w:t>
      </w:r>
      <w:r w:rsidRPr="00744875">
        <w:rPr>
          <w:rFonts w:ascii="Consolas" w:eastAsia="Times New Roman" w:hAnsi="Consolas" w:cs="Times New Roman"/>
          <w:color w:val="D4D4D4"/>
          <w:sz w:val="21"/>
          <w:szCs w:val="21"/>
        </w:rPr>
        <w:t>% Bluff</w:t>
      </w:r>
    </w:p>
    <w:p w14:paraId="796C8994" w14:textId="77777777" w:rsidR="00744875" w:rsidRPr="00744875" w:rsidRDefault="00744875" w:rsidP="00744875">
      <w:pPr>
        <w:widowControl/>
        <w:shd w:val="clear" w:color="auto" w:fill="1E1E1E"/>
        <w:spacing w:after="0" w:line="285" w:lineRule="atLeast"/>
        <w:ind w:firstLine="720"/>
        <w:jc w:val="left"/>
        <w:rPr>
          <w:rFonts w:ascii="Consolas" w:eastAsia="Times New Roman" w:hAnsi="Consolas" w:cs="Times New Roman"/>
          <w:color w:val="D4D4D4"/>
          <w:sz w:val="21"/>
          <w:szCs w:val="21"/>
        </w:rPr>
      </w:pPr>
      <w:proofErr w:type="spellStart"/>
      <w:r w:rsidRPr="00744875">
        <w:rPr>
          <w:rFonts w:ascii="Consolas" w:eastAsia="Times New Roman" w:hAnsi="Consolas" w:cs="Times New Roman"/>
          <w:color w:val="C586C0"/>
          <w:sz w:val="21"/>
          <w:szCs w:val="21"/>
        </w:rPr>
        <w:t>elif</w:t>
      </w:r>
      <w:proofErr w:type="spellEnd"/>
      <w:r w:rsidRPr="00744875">
        <w:rPr>
          <w:rFonts w:ascii="Consolas" w:eastAsia="Times New Roman" w:hAnsi="Consolas" w:cs="Times New Roman"/>
          <w:color w:val="D4D4D4"/>
          <w:sz w:val="21"/>
          <w:szCs w:val="21"/>
        </w:rPr>
        <w:t xml:space="preserve"> Return Rate &lt; </w:t>
      </w:r>
      <w:r w:rsidRPr="00744875">
        <w:rPr>
          <w:rFonts w:ascii="Consolas" w:eastAsia="Times New Roman" w:hAnsi="Consolas" w:cs="Times New Roman"/>
          <w:color w:val="B5CEA8"/>
          <w:sz w:val="21"/>
          <w:szCs w:val="21"/>
        </w:rPr>
        <w:t>1.3</w:t>
      </w:r>
      <w:r w:rsidRPr="00744875">
        <w:rPr>
          <w:rFonts w:ascii="Consolas" w:eastAsia="Times New Roman" w:hAnsi="Consolas" w:cs="Times New Roman"/>
          <w:color w:val="D4D4D4"/>
          <w:sz w:val="21"/>
          <w:szCs w:val="21"/>
        </w:rPr>
        <w:t>:</w:t>
      </w:r>
    </w:p>
    <w:p w14:paraId="53E6ECD0" w14:textId="552EA76B" w:rsidR="00744875" w:rsidRPr="00744875" w:rsidRDefault="00744875" w:rsidP="00744875">
      <w:pPr>
        <w:widowControl/>
        <w:shd w:val="clear" w:color="auto" w:fill="1E1E1E"/>
        <w:spacing w:after="0" w:line="285" w:lineRule="atLeast"/>
        <w:jc w:val="left"/>
        <w:rPr>
          <w:rFonts w:ascii="Consolas" w:eastAsia="Times New Roman" w:hAnsi="Consolas" w:cs="Times New Roman"/>
          <w:color w:val="D4D4D4"/>
          <w:sz w:val="21"/>
          <w:szCs w:val="21"/>
        </w:rPr>
      </w:pPr>
      <w:r w:rsidRPr="00744875">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proofErr w:type="gramStart"/>
      <w:r w:rsidRPr="00744875">
        <w:rPr>
          <w:rFonts w:ascii="Consolas" w:eastAsia="Times New Roman" w:hAnsi="Consolas" w:cs="Times New Roman"/>
          <w:color w:val="B5CEA8"/>
          <w:sz w:val="21"/>
          <w:szCs w:val="21"/>
        </w:rPr>
        <w:t>0</w:t>
      </w:r>
      <w:r w:rsidRPr="00744875">
        <w:rPr>
          <w:rFonts w:ascii="Consolas" w:eastAsia="Times New Roman" w:hAnsi="Consolas" w:cs="Times New Roman"/>
          <w:color w:val="D4D4D4"/>
          <w:sz w:val="21"/>
          <w:szCs w:val="21"/>
        </w:rPr>
        <w:t>% Fold</w:t>
      </w:r>
      <w:proofErr w:type="gramEnd"/>
      <w:r w:rsidRPr="00744875">
        <w:rPr>
          <w:rFonts w:ascii="Consolas" w:eastAsia="Times New Roman" w:hAnsi="Consolas" w:cs="Times New Roman"/>
          <w:color w:val="D4D4D4"/>
          <w:sz w:val="21"/>
          <w:szCs w:val="21"/>
        </w:rPr>
        <w:t xml:space="preserve">, </w:t>
      </w:r>
      <w:r w:rsidRPr="00744875">
        <w:rPr>
          <w:rFonts w:ascii="Consolas" w:eastAsia="Times New Roman" w:hAnsi="Consolas" w:cs="Times New Roman"/>
          <w:color w:val="B5CEA8"/>
          <w:sz w:val="21"/>
          <w:szCs w:val="21"/>
        </w:rPr>
        <w:t>60</w:t>
      </w:r>
      <w:r w:rsidRPr="00744875">
        <w:rPr>
          <w:rFonts w:ascii="Consolas" w:eastAsia="Times New Roman" w:hAnsi="Consolas" w:cs="Times New Roman"/>
          <w:color w:val="D4D4D4"/>
          <w:sz w:val="21"/>
          <w:szCs w:val="21"/>
        </w:rPr>
        <w:t xml:space="preserve">% Call, </w:t>
      </w:r>
      <w:r w:rsidRPr="00744875">
        <w:rPr>
          <w:rFonts w:ascii="Consolas" w:eastAsia="Times New Roman" w:hAnsi="Consolas" w:cs="Times New Roman"/>
          <w:color w:val="B5CEA8"/>
          <w:sz w:val="21"/>
          <w:szCs w:val="21"/>
        </w:rPr>
        <w:t>40</w:t>
      </w:r>
      <w:r w:rsidRPr="00744875">
        <w:rPr>
          <w:rFonts w:ascii="Consolas" w:eastAsia="Times New Roman" w:hAnsi="Consolas" w:cs="Times New Roman"/>
          <w:color w:val="D4D4D4"/>
          <w:sz w:val="21"/>
          <w:szCs w:val="21"/>
        </w:rPr>
        <w:t>% Raise</w:t>
      </w:r>
    </w:p>
    <w:p w14:paraId="5D17D46F" w14:textId="77777777" w:rsidR="00744875" w:rsidRPr="00744875" w:rsidRDefault="00744875" w:rsidP="00744875">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744875">
        <w:rPr>
          <w:rFonts w:ascii="Consolas" w:eastAsia="Times New Roman" w:hAnsi="Consolas" w:cs="Times New Roman"/>
          <w:color w:val="C586C0"/>
          <w:sz w:val="21"/>
          <w:szCs w:val="21"/>
        </w:rPr>
        <w:t>else</w:t>
      </w:r>
      <w:r w:rsidRPr="00744875">
        <w:rPr>
          <w:rFonts w:ascii="Consolas" w:eastAsia="Times New Roman" w:hAnsi="Consolas" w:cs="Times New Roman"/>
          <w:color w:val="D4D4D4"/>
          <w:sz w:val="21"/>
          <w:szCs w:val="21"/>
        </w:rPr>
        <w:t xml:space="preserve"> (Return Rate &gt;= </w:t>
      </w:r>
      <w:r w:rsidRPr="00744875">
        <w:rPr>
          <w:rFonts w:ascii="Consolas" w:eastAsia="Times New Roman" w:hAnsi="Consolas" w:cs="Times New Roman"/>
          <w:color w:val="B5CEA8"/>
          <w:sz w:val="21"/>
          <w:szCs w:val="21"/>
        </w:rPr>
        <w:t>1.3</w:t>
      </w:r>
      <w:r w:rsidRPr="00744875">
        <w:rPr>
          <w:rFonts w:ascii="Consolas" w:eastAsia="Times New Roman" w:hAnsi="Consolas" w:cs="Times New Roman"/>
          <w:color w:val="D4D4D4"/>
          <w:sz w:val="21"/>
          <w:szCs w:val="21"/>
        </w:rPr>
        <w:t>):</w:t>
      </w:r>
    </w:p>
    <w:p w14:paraId="763D7D3D" w14:textId="28CB200D" w:rsidR="00744875" w:rsidRPr="00744875" w:rsidRDefault="00744875" w:rsidP="00744875">
      <w:pPr>
        <w:widowControl/>
        <w:shd w:val="clear" w:color="auto" w:fill="1E1E1E"/>
        <w:spacing w:after="0" w:line="285" w:lineRule="atLeast"/>
        <w:jc w:val="left"/>
        <w:rPr>
          <w:rFonts w:ascii="Consolas" w:eastAsia="Times New Roman" w:hAnsi="Consolas" w:cs="Times New Roman"/>
          <w:color w:val="D4D4D4"/>
          <w:sz w:val="21"/>
          <w:szCs w:val="21"/>
        </w:rPr>
      </w:pPr>
      <w:r w:rsidRPr="00744875">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proofErr w:type="gramStart"/>
      <w:r w:rsidRPr="00744875">
        <w:rPr>
          <w:rFonts w:ascii="Consolas" w:eastAsia="Times New Roman" w:hAnsi="Consolas" w:cs="Times New Roman"/>
          <w:color w:val="B5CEA8"/>
          <w:sz w:val="21"/>
          <w:szCs w:val="21"/>
        </w:rPr>
        <w:t>0</w:t>
      </w:r>
      <w:r w:rsidRPr="00744875">
        <w:rPr>
          <w:rFonts w:ascii="Consolas" w:eastAsia="Times New Roman" w:hAnsi="Consolas" w:cs="Times New Roman"/>
          <w:color w:val="D4D4D4"/>
          <w:sz w:val="21"/>
          <w:szCs w:val="21"/>
        </w:rPr>
        <w:t>% Fold</w:t>
      </w:r>
      <w:proofErr w:type="gramEnd"/>
      <w:r w:rsidRPr="00744875">
        <w:rPr>
          <w:rFonts w:ascii="Consolas" w:eastAsia="Times New Roman" w:hAnsi="Consolas" w:cs="Times New Roman"/>
          <w:color w:val="D4D4D4"/>
          <w:sz w:val="21"/>
          <w:szCs w:val="21"/>
        </w:rPr>
        <w:t xml:space="preserve">, </w:t>
      </w:r>
      <w:r w:rsidRPr="00744875">
        <w:rPr>
          <w:rFonts w:ascii="Consolas" w:eastAsia="Times New Roman" w:hAnsi="Consolas" w:cs="Times New Roman"/>
          <w:color w:val="B5CEA8"/>
          <w:sz w:val="21"/>
          <w:szCs w:val="21"/>
        </w:rPr>
        <w:t>30</w:t>
      </w:r>
      <w:r w:rsidRPr="00744875">
        <w:rPr>
          <w:rFonts w:ascii="Consolas" w:eastAsia="Times New Roman" w:hAnsi="Consolas" w:cs="Times New Roman"/>
          <w:color w:val="D4D4D4"/>
          <w:sz w:val="21"/>
          <w:szCs w:val="21"/>
        </w:rPr>
        <w:t xml:space="preserve">% Call, </w:t>
      </w:r>
      <w:r w:rsidRPr="00744875">
        <w:rPr>
          <w:rFonts w:ascii="Consolas" w:eastAsia="Times New Roman" w:hAnsi="Consolas" w:cs="Times New Roman"/>
          <w:color w:val="B5CEA8"/>
          <w:sz w:val="21"/>
          <w:szCs w:val="21"/>
        </w:rPr>
        <w:t>70</w:t>
      </w:r>
      <w:r w:rsidRPr="00744875">
        <w:rPr>
          <w:rFonts w:ascii="Consolas" w:eastAsia="Times New Roman" w:hAnsi="Consolas" w:cs="Times New Roman"/>
          <w:color w:val="D4D4D4"/>
          <w:sz w:val="21"/>
          <w:szCs w:val="21"/>
        </w:rPr>
        <w:t>% Raise</w:t>
      </w:r>
    </w:p>
    <w:p w14:paraId="63B92951" w14:textId="13995FAD" w:rsidR="00744875" w:rsidRDefault="00744875" w:rsidP="00FA7A92">
      <w:pPr>
        <w:ind w:firstLine="720"/>
      </w:pPr>
    </w:p>
    <w:p w14:paraId="7DF8383A" w14:textId="31377CB8" w:rsidR="00744875" w:rsidRDefault="00BF489F" w:rsidP="00FA7A92">
      <w:pPr>
        <w:ind w:firstLine="720"/>
      </w:pPr>
      <w:r>
        <w:t xml:space="preserve">This </w:t>
      </w:r>
      <w:r w:rsidR="00844713">
        <w:rPr>
          <w:noProof/>
        </w:rPr>
        <w:t>straightforward</w:t>
      </w:r>
      <w:r>
        <w:t xml:space="preserve"> mapping between the Return Rate and FCR Decision form a </w:t>
      </w:r>
      <w:r w:rsidRPr="006671E9">
        <w:rPr>
          <w:noProof/>
        </w:rPr>
        <w:t>reasonable and entertaining player. “They will tend to play strong hands</w:t>
      </w:r>
      <w:r w:rsidR="00844713" w:rsidRPr="006671E9">
        <w:rPr>
          <w:noProof/>
        </w:rPr>
        <w:t>;</w:t>
      </w:r>
      <w:r w:rsidRPr="006671E9">
        <w:rPr>
          <w:noProof/>
        </w:rPr>
        <w:t xml:space="preserve"> they will occasionally bluff, they</w:t>
      </w:r>
      <w:r w:rsidRPr="00844713">
        <w:rPr>
          <w:noProof/>
        </w:rPr>
        <w:t xml:space="preserve"> w</w:t>
      </w:r>
      <w:r w:rsidR="00844713" w:rsidRPr="00844713">
        <w:rPr>
          <w:noProof/>
        </w:rPr>
        <w:t>ill no</w:t>
      </w:r>
      <w:r w:rsidRPr="00844713">
        <w:rPr>
          <w:noProof/>
        </w:rPr>
        <w:t>t scare easy if their hand is good, and they will abandon weak hands when raised and they will stick around on a reasonable chance of a</w:t>
      </w:r>
      <w:r>
        <w:t xml:space="preserve"> straight draw, making for entertaining gameplay.”</w:t>
      </w:r>
      <w:r w:rsidR="00FC528E">
        <w:t xml:space="preserve"> </w:t>
      </w:r>
      <w:r>
        <w:t>(Mick, 2005)</w:t>
      </w:r>
    </w:p>
    <w:p w14:paraId="1222D292" w14:textId="58847B25" w:rsidR="00162F12" w:rsidRDefault="00FC528E" w:rsidP="00162F12">
      <w:pPr>
        <w:ind w:firstLine="720"/>
      </w:pPr>
      <w:r>
        <w:t xml:space="preserve">After solving the decision-making algorithm in each round, </w:t>
      </w:r>
      <w:r w:rsidRPr="00844713">
        <w:rPr>
          <w:rFonts w:hint="eastAsia"/>
          <w:noProof/>
        </w:rPr>
        <w:t>I</w:t>
      </w:r>
      <w:r>
        <w:t xml:space="preserve"> had a concept on </w:t>
      </w:r>
      <w:r w:rsidRPr="00844713">
        <w:rPr>
          <w:noProof/>
        </w:rPr>
        <w:t>my</w:t>
      </w:r>
      <w:r>
        <w:t xml:space="preserve"> own to set some of the values to a threshold, and self-improving after each game based on the result. </w:t>
      </w:r>
      <w:r w:rsidRPr="00844713">
        <w:rPr>
          <w:noProof/>
        </w:rPr>
        <w:t>This</w:t>
      </w:r>
      <w:r w:rsidRPr="008A67EA">
        <w:rPr>
          <w:noProof/>
        </w:rPr>
        <w:t xml:space="preserve"> is motivated by the concepts of reinforcement learning</w:t>
      </w:r>
      <w:r>
        <w:t xml:space="preserve">. From </w:t>
      </w:r>
      <w:r w:rsidRPr="00844713">
        <w:rPr>
          <w:noProof/>
        </w:rPr>
        <w:t>my</w:t>
      </w:r>
      <w:r>
        <w:t xml:space="preserve"> initial project concepts, </w:t>
      </w:r>
      <w:r w:rsidRPr="00844713">
        <w:rPr>
          <w:noProof/>
        </w:rPr>
        <w:t>I</w:t>
      </w:r>
      <w:r>
        <w:t xml:space="preserve"> had mentioned that </w:t>
      </w:r>
      <w:r w:rsidRPr="00844713">
        <w:rPr>
          <w:noProof/>
        </w:rPr>
        <w:t>I</w:t>
      </w:r>
      <w:r>
        <w:t xml:space="preserve"> was trying to implement Neural Network for the program and find the suitable parameters inside. </w:t>
      </w:r>
      <w:r w:rsidRPr="00844713">
        <w:rPr>
          <w:noProof/>
        </w:rPr>
        <w:t>My</w:t>
      </w:r>
      <w:r>
        <w:t xml:space="preserve"> learning algorithm could </w:t>
      </w:r>
      <w:r w:rsidRPr="00844713">
        <w:rPr>
          <w:noProof/>
        </w:rPr>
        <w:t>be regard</w:t>
      </w:r>
      <w:r w:rsidR="00844713" w:rsidRPr="00844713">
        <w:rPr>
          <w:noProof/>
        </w:rPr>
        <w:t>ed</w:t>
      </w:r>
      <w:r>
        <w:t xml:space="preserve"> as a reinforcement learning with</w:t>
      </w:r>
      <w:r w:rsidR="00162F12">
        <w:t xml:space="preserve"> only</w:t>
      </w:r>
      <w:r>
        <w:t xml:space="preserve"> one parameter (could have more in further improvements). </w:t>
      </w:r>
      <w:r w:rsidR="00844713">
        <w:rPr>
          <w:noProof/>
        </w:rPr>
        <w:t>Using</w:t>
      </w:r>
      <w:r w:rsidR="00162F12">
        <w:t xml:space="preserve"> different training intervals (just like the gradient descent method for linear regression), I can build AI robot with different personalities.</w:t>
      </w:r>
    </w:p>
    <w:p w14:paraId="0376CDAE" w14:textId="77777777" w:rsidR="00162F12" w:rsidRPr="00162F12" w:rsidRDefault="00162F12" w:rsidP="00162F12">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w:t>
      </w:r>
    </w:p>
    <w:p w14:paraId="7FBD3053" w14:textId="77777777" w:rsidR="00162F12" w:rsidRPr="00162F12" w:rsidRDefault="00162F12" w:rsidP="00162F12">
      <w:pPr>
        <w:widowControl/>
        <w:shd w:val="clear" w:color="auto" w:fill="1E1E1E"/>
        <w:spacing w:after="0" w:line="285" w:lineRule="atLeast"/>
        <w:ind w:firstLine="720"/>
        <w:jc w:val="left"/>
        <w:rPr>
          <w:rFonts w:ascii="Consolas" w:eastAsia="Times New Roman" w:hAnsi="Consolas" w:cs="Times New Roman"/>
          <w:color w:val="D4D4D4"/>
          <w:sz w:val="21"/>
          <w:szCs w:val="21"/>
        </w:rPr>
      </w:pPr>
      <w:proofErr w:type="spellStart"/>
      <w:r w:rsidRPr="00162F12">
        <w:rPr>
          <w:rFonts w:ascii="Consolas" w:eastAsia="Times New Roman" w:hAnsi="Consolas" w:cs="Times New Roman"/>
          <w:color w:val="C586C0"/>
          <w:sz w:val="21"/>
          <w:szCs w:val="21"/>
        </w:rPr>
        <w:t>elif</w:t>
      </w:r>
      <w:proofErr w:type="spellEnd"/>
      <w:r w:rsidRPr="00162F12">
        <w:rPr>
          <w:rFonts w:ascii="Consolas" w:eastAsia="Times New Roman" w:hAnsi="Consolas" w:cs="Times New Roman"/>
          <w:color w:val="D4D4D4"/>
          <w:sz w:val="21"/>
          <w:szCs w:val="21"/>
        </w:rPr>
        <w:t xml:space="preserve"> Return Rate &lt; threshold:</w:t>
      </w:r>
    </w:p>
    <w:p w14:paraId="17F3CF20" w14:textId="7A391A35"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proofErr w:type="gramStart"/>
      <w:r w:rsidRPr="00162F12">
        <w:rPr>
          <w:rFonts w:ascii="Consolas" w:eastAsia="Times New Roman" w:hAnsi="Consolas" w:cs="Times New Roman"/>
          <w:color w:val="B5CEA8"/>
          <w:sz w:val="21"/>
          <w:szCs w:val="21"/>
        </w:rPr>
        <w:t>0</w:t>
      </w:r>
      <w:r w:rsidRPr="00162F12">
        <w:rPr>
          <w:rFonts w:ascii="Consolas" w:eastAsia="Times New Roman" w:hAnsi="Consolas" w:cs="Times New Roman"/>
          <w:color w:val="D4D4D4"/>
          <w:sz w:val="21"/>
          <w:szCs w:val="21"/>
        </w:rPr>
        <w:t>% Fold</w:t>
      </w:r>
      <w:proofErr w:type="gramEnd"/>
      <w:r w:rsidRPr="00162F12">
        <w:rPr>
          <w:rFonts w:ascii="Consolas" w:eastAsia="Times New Roman" w:hAnsi="Consolas" w:cs="Times New Roman"/>
          <w:color w:val="D4D4D4"/>
          <w:sz w:val="21"/>
          <w:szCs w:val="21"/>
        </w:rPr>
        <w:t xml:space="preserve">, </w:t>
      </w:r>
      <w:r w:rsidRPr="00162F12">
        <w:rPr>
          <w:rFonts w:ascii="Consolas" w:eastAsia="Times New Roman" w:hAnsi="Consolas" w:cs="Times New Roman"/>
          <w:color w:val="B5CEA8"/>
          <w:sz w:val="21"/>
          <w:szCs w:val="21"/>
        </w:rPr>
        <w:t>60</w:t>
      </w:r>
      <w:r w:rsidRPr="00162F12">
        <w:rPr>
          <w:rFonts w:ascii="Consolas" w:eastAsia="Times New Roman" w:hAnsi="Consolas" w:cs="Times New Roman"/>
          <w:color w:val="D4D4D4"/>
          <w:sz w:val="21"/>
          <w:szCs w:val="21"/>
        </w:rPr>
        <w:t xml:space="preserve">% Call, </w:t>
      </w:r>
      <w:r w:rsidRPr="00162F12">
        <w:rPr>
          <w:rFonts w:ascii="Consolas" w:eastAsia="Times New Roman" w:hAnsi="Consolas" w:cs="Times New Roman"/>
          <w:color w:val="B5CEA8"/>
          <w:sz w:val="21"/>
          <w:szCs w:val="21"/>
        </w:rPr>
        <w:t>40</w:t>
      </w:r>
      <w:r w:rsidRPr="00162F12">
        <w:rPr>
          <w:rFonts w:ascii="Consolas" w:eastAsia="Times New Roman" w:hAnsi="Consolas" w:cs="Times New Roman"/>
          <w:color w:val="D4D4D4"/>
          <w:sz w:val="21"/>
          <w:szCs w:val="21"/>
        </w:rPr>
        <w:t>% Raise</w:t>
      </w:r>
    </w:p>
    <w:p w14:paraId="7F5DB28C" w14:textId="107C28CB"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844713">
        <w:rPr>
          <w:rFonts w:ascii="Consolas" w:eastAsia="Times New Roman" w:hAnsi="Consolas" w:cs="Times New Roman"/>
          <w:noProof/>
          <w:color w:val="D4D4D4"/>
          <w:sz w:val="21"/>
          <w:szCs w:val="21"/>
        </w:rPr>
        <w:t>israised</w:t>
      </w:r>
      <w:r w:rsidRPr="00162F12">
        <w:rPr>
          <w:rFonts w:ascii="Consolas" w:eastAsia="Times New Roman" w:hAnsi="Consolas" w:cs="Times New Roman"/>
          <w:color w:val="D4D4D4"/>
          <w:sz w:val="21"/>
          <w:szCs w:val="21"/>
        </w:rPr>
        <w:t xml:space="preserve"> = </w:t>
      </w:r>
      <w:r w:rsidRPr="00162F12">
        <w:rPr>
          <w:rFonts w:ascii="Consolas" w:eastAsia="Times New Roman" w:hAnsi="Consolas" w:cs="Times New Roman"/>
          <w:color w:val="569CD6"/>
          <w:sz w:val="21"/>
          <w:szCs w:val="21"/>
        </w:rPr>
        <w:t>True</w:t>
      </w:r>
    </w:p>
    <w:p w14:paraId="4897A057" w14:textId="77777777" w:rsidR="00162F12" w:rsidRPr="00162F12" w:rsidRDefault="00162F12" w:rsidP="00162F12">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162F12">
        <w:rPr>
          <w:rFonts w:ascii="Consolas" w:eastAsia="Times New Roman" w:hAnsi="Consolas" w:cs="Times New Roman"/>
          <w:color w:val="C586C0"/>
          <w:sz w:val="21"/>
          <w:szCs w:val="21"/>
        </w:rPr>
        <w:t>else</w:t>
      </w:r>
      <w:r w:rsidRPr="00162F12">
        <w:rPr>
          <w:rFonts w:ascii="Consolas" w:eastAsia="Times New Roman" w:hAnsi="Consolas" w:cs="Times New Roman"/>
          <w:color w:val="D4D4D4"/>
          <w:sz w:val="21"/>
          <w:szCs w:val="21"/>
        </w:rPr>
        <w:t xml:space="preserve"> (Return Rate &gt;= threshold):</w:t>
      </w:r>
    </w:p>
    <w:p w14:paraId="7BEF10A1" w14:textId="0B848AED"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proofErr w:type="gramStart"/>
      <w:r w:rsidRPr="00162F12">
        <w:rPr>
          <w:rFonts w:ascii="Consolas" w:eastAsia="Times New Roman" w:hAnsi="Consolas" w:cs="Times New Roman"/>
          <w:color w:val="B5CEA8"/>
          <w:sz w:val="21"/>
          <w:szCs w:val="21"/>
        </w:rPr>
        <w:t>0</w:t>
      </w:r>
      <w:r w:rsidRPr="00162F12">
        <w:rPr>
          <w:rFonts w:ascii="Consolas" w:eastAsia="Times New Roman" w:hAnsi="Consolas" w:cs="Times New Roman"/>
          <w:color w:val="D4D4D4"/>
          <w:sz w:val="21"/>
          <w:szCs w:val="21"/>
        </w:rPr>
        <w:t>% Fold</w:t>
      </w:r>
      <w:proofErr w:type="gramEnd"/>
      <w:r w:rsidRPr="00162F12">
        <w:rPr>
          <w:rFonts w:ascii="Consolas" w:eastAsia="Times New Roman" w:hAnsi="Consolas" w:cs="Times New Roman"/>
          <w:color w:val="D4D4D4"/>
          <w:sz w:val="21"/>
          <w:szCs w:val="21"/>
        </w:rPr>
        <w:t xml:space="preserve">, </w:t>
      </w:r>
      <w:r w:rsidRPr="00162F12">
        <w:rPr>
          <w:rFonts w:ascii="Consolas" w:eastAsia="Times New Roman" w:hAnsi="Consolas" w:cs="Times New Roman"/>
          <w:color w:val="B5CEA8"/>
          <w:sz w:val="21"/>
          <w:szCs w:val="21"/>
        </w:rPr>
        <w:t>30</w:t>
      </w:r>
      <w:r w:rsidRPr="00162F12">
        <w:rPr>
          <w:rFonts w:ascii="Consolas" w:eastAsia="Times New Roman" w:hAnsi="Consolas" w:cs="Times New Roman"/>
          <w:color w:val="D4D4D4"/>
          <w:sz w:val="21"/>
          <w:szCs w:val="21"/>
        </w:rPr>
        <w:t xml:space="preserve">% Call, </w:t>
      </w:r>
      <w:r w:rsidRPr="00162F12">
        <w:rPr>
          <w:rFonts w:ascii="Consolas" w:eastAsia="Times New Roman" w:hAnsi="Consolas" w:cs="Times New Roman"/>
          <w:color w:val="B5CEA8"/>
          <w:sz w:val="21"/>
          <w:szCs w:val="21"/>
        </w:rPr>
        <w:t>70</w:t>
      </w:r>
      <w:r w:rsidRPr="00162F12">
        <w:rPr>
          <w:rFonts w:ascii="Consolas" w:eastAsia="Times New Roman" w:hAnsi="Consolas" w:cs="Times New Roman"/>
          <w:color w:val="D4D4D4"/>
          <w:sz w:val="21"/>
          <w:szCs w:val="21"/>
        </w:rPr>
        <w:t>% Raise</w:t>
      </w:r>
    </w:p>
    <w:p w14:paraId="1D5DE754" w14:textId="7CDA840E"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844713">
        <w:rPr>
          <w:rFonts w:ascii="Consolas" w:eastAsia="Times New Roman" w:hAnsi="Consolas" w:cs="Times New Roman"/>
          <w:noProof/>
          <w:color w:val="D4D4D4"/>
          <w:sz w:val="21"/>
          <w:szCs w:val="21"/>
        </w:rPr>
        <w:t>israised</w:t>
      </w:r>
      <w:r w:rsidRPr="00162F12">
        <w:rPr>
          <w:rFonts w:ascii="Consolas" w:eastAsia="Times New Roman" w:hAnsi="Consolas" w:cs="Times New Roman"/>
          <w:color w:val="D4D4D4"/>
          <w:sz w:val="21"/>
          <w:szCs w:val="21"/>
        </w:rPr>
        <w:t xml:space="preserve"> = </w:t>
      </w:r>
      <w:r w:rsidRPr="00162F12">
        <w:rPr>
          <w:rFonts w:ascii="Consolas" w:eastAsia="Times New Roman" w:hAnsi="Consolas" w:cs="Times New Roman"/>
          <w:color w:val="569CD6"/>
          <w:sz w:val="21"/>
          <w:szCs w:val="21"/>
        </w:rPr>
        <w:t>True</w:t>
      </w:r>
    </w:p>
    <w:p w14:paraId="3680384A" w14:textId="77777777" w:rsidR="00162F12" w:rsidRPr="00162F12" w:rsidRDefault="00162F12" w:rsidP="00162F12">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w:t>
      </w:r>
    </w:p>
    <w:p w14:paraId="6FFC4041" w14:textId="77777777" w:rsidR="00162F12" w:rsidRPr="00162F12" w:rsidRDefault="00162F12" w:rsidP="00162F12">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Round ends:</w:t>
      </w:r>
    </w:p>
    <w:p w14:paraId="3B39E17E" w14:textId="05BF9114"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162F12">
        <w:rPr>
          <w:rFonts w:ascii="Consolas" w:eastAsia="Times New Roman" w:hAnsi="Consolas" w:cs="Times New Roman"/>
          <w:color w:val="D4D4D4"/>
          <w:sz w:val="21"/>
          <w:szCs w:val="21"/>
        </w:rPr>
        <w:t>...</w:t>
      </w:r>
    </w:p>
    <w:p w14:paraId="368C7D8F" w14:textId="6728D1E3"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162F12">
        <w:rPr>
          <w:rFonts w:ascii="Consolas" w:eastAsia="Times New Roman" w:hAnsi="Consolas" w:cs="Times New Roman"/>
          <w:color w:val="C586C0"/>
          <w:sz w:val="21"/>
          <w:szCs w:val="21"/>
        </w:rPr>
        <w:t>if</w:t>
      </w:r>
      <w:r w:rsidRPr="00162F12">
        <w:rPr>
          <w:rFonts w:ascii="Consolas" w:eastAsia="Times New Roman" w:hAnsi="Consolas" w:cs="Times New Roman"/>
          <w:color w:val="D4D4D4"/>
          <w:sz w:val="21"/>
          <w:szCs w:val="21"/>
        </w:rPr>
        <w:t xml:space="preserve"> </w:t>
      </w:r>
      <w:proofErr w:type="spellStart"/>
      <w:r w:rsidRPr="00162F12">
        <w:rPr>
          <w:rFonts w:ascii="Consolas" w:eastAsia="Times New Roman" w:hAnsi="Consolas" w:cs="Times New Roman"/>
          <w:color w:val="D4D4D4"/>
          <w:sz w:val="21"/>
          <w:szCs w:val="21"/>
        </w:rPr>
        <w:t>israised</w:t>
      </w:r>
      <w:proofErr w:type="spellEnd"/>
      <w:r w:rsidRPr="00162F12">
        <w:rPr>
          <w:rFonts w:ascii="Consolas" w:eastAsia="Times New Roman" w:hAnsi="Consolas" w:cs="Times New Roman"/>
          <w:color w:val="D4D4D4"/>
          <w:sz w:val="21"/>
          <w:szCs w:val="21"/>
        </w:rPr>
        <w:t xml:space="preserve"> </w:t>
      </w:r>
      <w:r w:rsidRPr="00162F12">
        <w:rPr>
          <w:rFonts w:ascii="Consolas" w:eastAsia="Times New Roman" w:hAnsi="Consolas" w:cs="Times New Roman"/>
          <w:color w:val="569CD6"/>
          <w:sz w:val="21"/>
          <w:szCs w:val="21"/>
        </w:rPr>
        <w:t>and</w:t>
      </w:r>
      <w:r w:rsidRPr="00162F12">
        <w:rPr>
          <w:rFonts w:ascii="Consolas" w:eastAsia="Times New Roman" w:hAnsi="Consolas" w:cs="Times New Roman"/>
          <w:color w:val="D4D4D4"/>
          <w:sz w:val="21"/>
          <w:szCs w:val="21"/>
        </w:rPr>
        <w:t xml:space="preserve"> win:</w:t>
      </w:r>
    </w:p>
    <w:p w14:paraId="46B9A82C" w14:textId="058DE5E9"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162F12">
        <w:rPr>
          <w:rFonts w:ascii="Consolas" w:eastAsia="Times New Roman" w:hAnsi="Consolas" w:cs="Times New Roman"/>
          <w:color w:val="D4D4D4"/>
          <w:sz w:val="21"/>
          <w:szCs w:val="21"/>
        </w:rPr>
        <w:t xml:space="preserve">threshold -= </w:t>
      </w:r>
      <w:r w:rsidRPr="00162F12">
        <w:rPr>
          <w:rFonts w:ascii="Consolas" w:eastAsia="Times New Roman" w:hAnsi="Consolas" w:cs="Times New Roman"/>
          <w:color w:val="B5CEA8"/>
          <w:sz w:val="21"/>
          <w:szCs w:val="21"/>
        </w:rPr>
        <w:t>0.01</w:t>
      </w:r>
    </w:p>
    <w:p w14:paraId="5B7575ED" w14:textId="05B350CB"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proofErr w:type="spellStart"/>
      <w:r w:rsidRPr="00162F12">
        <w:rPr>
          <w:rFonts w:ascii="Consolas" w:eastAsia="Times New Roman" w:hAnsi="Consolas" w:cs="Times New Roman"/>
          <w:color w:val="C586C0"/>
          <w:sz w:val="21"/>
          <w:szCs w:val="21"/>
        </w:rPr>
        <w:t>elif</w:t>
      </w:r>
      <w:proofErr w:type="spellEnd"/>
      <w:r w:rsidRPr="00162F12">
        <w:rPr>
          <w:rFonts w:ascii="Consolas" w:eastAsia="Times New Roman" w:hAnsi="Consolas" w:cs="Times New Roman"/>
          <w:color w:val="D4D4D4"/>
          <w:sz w:val="21"/>
          <w:szCs w:val="21"/>
        </w:rPr>
        <w:t xml:space="preserve"> </w:t>
      </w:r>
      <w:proofErr w:type="spellStart"/>
      <w:r w:rsidRPr="00162F12">
        <w:rPr>
          <w:rFonts w:ascii="Consolas" w:eastAsia="Times New Roman" w:hAnsi="Consolas" w:cs="Times New Roman"/>
          <w:color w:val="D4D4D4"/>
          <w:sz w:val="21"/>
          <w:szCs w:val="21"/>
        </w:rPr>
        <w:t>israised</w:t>
      </w:r>
      <w:proofErr w:type="spellEnd"/>
      <w:r w:rsidRPr="00162F12">
        <w:rPr>
          <w:rFonts w:ascii="Consolas" w:eastAsia="Times New Roman" w:hAnsi="Consolas" w:cs="Times New Roman"/>
          <w:color w:val="D4D4D4"/>
          <w:sz w:val="21"/>
          <w:szCs w:val="21"/>
        </w:rPr>
        <w:t xml:space="preserve"> </w:t>
      </w:r>
      <w:r w:rsidRPr="00162F12">
        <w:rPr>
          <w:rFonts w:ascii="Consolas" w:eastAsia="Times New Roman" w:hAnsi="Consolas" w:cs="Times New Roman"/>
          <w:color w:val="569CD6"/>
          <w:sz w:val="21"/>
          <w:szCs w:val="21"/>
        </w:rPr>
        <w:t>and</w:t>
      </w:r>
      <w:r w:rsidRPr="00162F12">
        <w:rPr>
          <w:rFonts w:ascii="Consolas" w:eastAsia="Times New Roman" w:hAnsi="Consolas" w:cs="Times New Roman"/>
          <w:color w:val="D4D4D4"/>
          <w:sz w:val="21"/>
          <w:szCs w:val="21"/>
        </w:rPr>
        <w:t xml:space="preserve"> lose:</w:t>
      </w:r>
    </w:p>
    <w:p w14:paraId="4439EC0D" w14:textId="58B51B13"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162F12">
        <w:rPr>
          <w:rFonts w:ascii="Consolas" w:eastAsia="Times New Roman" w:hAnsi="Consolas" w:cs="Times New Roman"/>
          <w:color w:val="D4D4D4"/>
          <w:sz w:val="21"/>
          <w:szCs w:val="21"/>
        </w:rPr>
        <w:t xml:space="preserve">threshold </w:t>
      </w:r>
      <w:r>
        <w:rPr>
          <w:rFonts w:ascii="Consolas" w:eastAsia="Times New Roman" w:hAnsi="Consolas" w:cs="Times New Roman"/>
          <w:color w:val="D4D4D4"/>
          <w:sz w:val="21"/>
          <w:szCs w:val="21"/>
        </w:rPr>
        <w:t>+</w:t>
      </w:r>
      <w:r w:rsidRPr="00162F12">
        <w:rPr>
          <w:rFonts w:ascii="Consolas" w:eastAsia="Times New Roman" w:hAnsi="Consolas" w:cs="Times New Roman"/>
          <w:color w:val="D4D4D4"/>
          <w:sz w:val="21"/>
          <w:szCs w:val="21"/>
        </w:rPr>
        <w:t xml:space="preserve">= </w:t>
      </w:r>
      <w:r w:rsidRPr="00162F12">
        <w:rPr>
          <w:rFonts w:ascii="Consolas" w:eastAsia="Times New Roman" w:hAnsi="Consolas" w:cs="Times New Roman"/>
          <w:color w:val="B5CEA8"/>
          <w:sz w:val="21"/>
          <w:szCs w:val="21"/>
        </w:rPr>
        <w:t>0.01</w:t>
      </w:r>
    </w:p>
    <w:p w14:paraId="7D217839" w14:textId="29619EAA"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proofErr w:type="spellStart"/>
      <w:r w:rsidRPr="00162F12">
        <w:rPr>
          <w:rFonts w:ascii="Consolas" w:eastAsia="Times New Roman" w:hAnsi="Consolas" w:cs="Times New Roman"/>
          <w:color w:val="D4D4D4"/>
          <w:sz w:val="21"/>
          <w:szCs w:val="21"/>
        </w:rPr>
        <w:t>israised</w:t>
      </w:r>
      <w:proofErr w:type="spellEnd"/>
      <w:r w:rsidRPr="00162F12">
        <w:rPr>
          <w:rFonts w:ascii="Consolas" w:eastAsia="Times New Roman" w:hAnsi="Consolas" w:cs="Times New Roman"/>
          <w:color w:val="D4D4D4"/>
          <w:sz w:val="21"/>
          <w:szCs w:val="21"/>
        </w:rPr>
        <w:t xml:space="preserve"> = </w:t>
      </w:r>
      <w:r w:rsidRPr="00162F12">
        <w:rPr>
          <w:rFonts w:ascii="Consolas" w:eastAsia="Times New Roman" w:hAnsi="Consolas" w:cs="Times New Roman"/>
          <w:color w:val="569CD6"/>
          <w:sz w:val="21"/>
          <w:szCs w:val="21"/>
        </w:rPr>
        <w:t>False</w:t>
      </w:r>
    </w:p>
    <w:p w14:paraId="080E2A2E" w14:textId="1759EF07" w:rsidR="00162F12" w:rsidRPr="00162F12" w:rsidRDefault="00162F12" w:rsidP="00162F12">
      <w:pPr>
        <w:widowControl/>
        <w:shd w:val="clear" w:color="auto" w:fill="1E1E1E"/>
        <w:spacing w:after="0" w:line="285" w:lineRule="atLeast"/>
        <w:jc w:val="left"/>
        <w:rPr>
          <w:rFonts w:ascii="Consolas" w:eastAsia="Times New Roman" w:hAnsi="Consolas" w:cs="Times New Roman"/>
          <w:color w:val="D4D4D4"/>
          <w:sz w:val="21"/>
          <w:szCs w:val="21"/>
        </w:rPr>
      </w:pPr>
      <w:r w:rsidRPr="00162F12">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162F12">
        <w:rPr>
          <w:rFonts w:ascii="Consolas" w:eastAsia="Times New Roman" w:hAnsi="Consolas" w:cs="Times New Roman"/>
          <w:color w:val="D4D4D4"/>
          <w:sz w:val="21"/>
          <w:szCs w:val="21"/>
        </w:rPr>
        <w:t>...</w:t>
      </w:r>
    </w:p>
    <w:p w14:paraId="06E6899F" w14:textId="553A3E4D" w:rsidR="00162F12" w:rsidRDefault="00162F12" w:rsidP="00162F12">
      <w:pPr>
        <w:ind w:firstLine="720"/>
      </w:pPr>
    </w:p>
    <w:p w14:paraId="42926384" w14:textId="780C9D40" w:rsidR="00C527BB" w:rsidRDefault="00162F12" w:rsidP="000C2302">
      <w:pPr>
        <w:ind w:firstLine="720"/>
      </w:pPr>
      <w:r>
        <w:t>How</w:t>
      </w:r>
      <w:r w:rsidR="00630E8F">
        <w:t xml:space="preserve"> does</w:t>
      </w:r>
      <w:r>
        <w:t xml:space="preserve"> the learning rate </w:t>
      </w:r>
      <w:r w:rsidR="00630E8F">
        <w:t>affect</w:t>
      </w:r>
      <w:r>
        <w:t xml:space="preserve"> the </w:t>
      </w:r>
      <w:r w:rsidR="00630E8F">
        <w:t xml:space="preserve">personalities? In the situation of +0.01/-0.01, the expectations of win rate are 0.01 / (|-0.01| + |+0.01|) = 0.333, which means the </w:t>
      </w:r>
      <w:r w:rsidR="00630E8F">
        <w:lastRenderedPageBreak/>
        <w:t xml:space="preserve">final threshold, for </w:t>
      </w:r>
      <w:r w:rsidR="00630E8F" w:rsidRPr="00844713">
        <w:rPr>
          <w:noProof/>
        </w:rPr>
        <w:t>instance</w:t>
      </w:r>
      <w:r w:rsidR="00844713">
        <w:rPr>
          <w:noProof/>
        </w:rPr>
        <w:t>,</w:t>
      </w:r>
      <w:r w:rsidR="00630E8F">
        <w:t xml:space="preserve"> 1.38, the AI would theoretically win one of three games under this circumstance. If </w:t>
      </w:r>
      <w:r w:rsidR="00630E8F" w:rsidRPr="006671E9">
        <w:rPr>
          <w:noProof/>
        </w:rPr>
        <w:t>I</w:t>
      </w:r>
      <w:r w:rsidR="00630E8F">
        <w:t xml:space="preserve"> increase the learning rate to +0.01/-0.04, the expectation becomes 0.2 with 1.14 threshold value, which allows the AI player more hands with less </w:t>
      </w:r>
      <w:r w:rsidR="00844713" w:rsidRPr="006671E9">
        <w:rPr>
          <w:noProof/>
        </w:rPr>
        <w:t>robust</w:t>
      </w:r>
      <w:r w:rsidR="00630E8F">
        <w:t xml:space="preserve"> cards, in other words, be more positive.</w:t>
      </w:r>
    </w:p>
    <w:p w14:paraId="01BA6FD3" w14:textId="6B31F7A5" w:rsidR="001C5C81" w:rsidRDefault="001C5C81" w:rsidP="00162F12">
      <w:pPr>
        <w:ind w:firstLine="720"/>
      </w:pPr>
      <w:r>
        <w:t xml:space="preserve">This extra function allows </w:t>
      </w:r>
      <w:r w:rsidR="00844713">
        <w:rPr>
          <w:noProof/>
        </w:rPr>
        <w:t>for</w:t>
      </w:r>
      <w:r>
        <w:t xml:space="preserve"> directional training the AI to different strategies by reversing the training process – given reasonable expectation and derivate suitable learning rate. </w:t>
      </w:r>
    </w:p>
    <w:p w14:paraId="5B3545C5" w14:textId="77777777" w:rsidR="00C527BB" w:rsidRPr="00FA7A92" w:rsidRDefault="00C527BB" w:rsidP="00162F12">
      <w:pPr>
        <w:ind w:firstLine="720"/>
      </w:pPr>
    </w:p>
    <w:p w14:paraId="5D5DB6F0" w14:textId="486A4CA1" w:rsidR="009B134E" w:rsidRDefault="009B134E" w:rsidP="009B134E">
      <w:pPr>
        <w:pStyle w:val="Heading2"/>
      </w:pPr>
      <w:r>
        <w:t xml:space="preserve">3.4 </w:t>
      </w:r>
      <w:r w:rsidR="008F6754">
        <w:t>Function</w:t>
      </w:r>
      <w:r w:rsidR="003C5A26">
        <w:t xml:space="preserve"> and</w:t>
      </w:r>
      <w:r w:rsidR="008F6754">
        <w:t xml:space="preserve"> </w:t>
      </w:r>
      <w:r>
        <w:t>Code Explanation</w:t>
      </w:r>
    </w:p>
    <w:p w14:paraId="4A0C44E7" w14:textId="145609F0" w:rsidR="00C056A1" w:rsidRDefault="00C527BB">
      <w:pPr>
        <w:widowControl/>
        <w:jc w:val="left"/>
      </w:pPr>
      <w:r>
        <w:tab/>
        <w:t xml:space="preserve">In this </w:t>
      </w:r>
      <w:r w:rsidRPr="00844713">
        <w:rPr>
          <w:noProof/>
        </w:rPr>
        <w:t>section</w:t>
      </w:r>
      <w:r w:rsidR="00844713">
        <w:rPr>
          <w:noProof/>
        </w:rPr>
        <w:t>,</w:t>
      </w:r>
      <w:r>
        <w:t xml:space="preserve"> </w:t>
      </w:r>
      <w:r w:rsidRPr="006671E9">
        <w:rPr>
          <w:noProof/>
        </w:rPr>
        <w:t>I</w:t>
      </w:r>
      <w:r>
        <w:t xml:space="preserve"> would </w:t>
      </w:r>
      <w:r w:rsidR="00844713">
        <w:rPr>
          <w:noProof/>
        </w:rPr>
        <w:t>thorough</w:t>
      </w:r>
      <w:r w:rsidRPr="00844713">
        <w:rPr>
          <w:noProof/>
        </w:rPr>
        <w:t>ly</w:t>
      </w:r>
      <w:r>
        <w:t xml:space="preserve"> discuss each function in </w:t>
      </w:r>
      <w:r w:rsidRPr="006671E9">
        <w:rPr>
          <w:noProof/>
        </w:rPr>
        <w:t>my</w:t>
      </w:r>
      <w:r>
        <w:t xml:space="preserve"> program in details. The program consists two parts – </w:t>
      </w:r>
      <w:r w:rsidRPr="006671E9">
        <w:rPr>
          <w:noProof/>
        </w:rPr>
        <w:t>main</w:t>
      </w:r>
      <w:r>
        <w:t xml:space="preserve"> game environment and separated robot class. </w:t>
      </w:r>
      <w:r w:rsidR="00844713">
        <w:rPr>
          <w:noProof/>
        </w:rPr>
        <w:t>The g</w:t>
      </w:r>
      <w:r w:rsidRPr="00844713">
        <w:rPr>
          <w:noProof/>
        </w:rPr>
        <w:t>ame</w:t>
      </w:r>
      <w:r>
        <w:t xml:space="preserve"> environment contains the gaming process; the function </w:t>
      </w:r>
      <w:r w:rsidR="00844713">
        <w:rPr>
          <w:noProof/>
        </w:rPr>
        <w:t>of</w:t>
      </w:r>
      <w:r>
        <w:t xml:space="preserve"> multi-Raise behaviour and the printing and storing function. Each robot contains its unique strategies for different stage and the function to calculate hand strength. </w:t>
      </w:r>
    </w:p>
    <w:p w14:paraId="34ABF83C" w14:textId="361303AF" w:rsidR="00C527BB" w:rsidRDefault="00C527BB">
      <w:pPr>
        <w:widowControl/>
        <w:jc w:val="left"/>
        <w:rPr>
          <w:b/>
        </w:rPr>
      </w:pPr>
      <w:r>
        <w:tab/>
      </w:r>
      <w:r w:rsidRPr="00C527BB">
        <w:rPr>
          <w:b/>
        </w:rPr>
        <w:t>Robot:</w:t>
      </w:r>
    </w:p>
    <w:p w14:paraId="12810E65" w14:textId="78AE046E" w:rsidR="00C527BB" w:rsidRDefault="00C527BB" w:rsidP="00C527BB">
      <w:pPr>
        <w:pStyle w:val="ListParagraph"/>
        <w:widowControl/>
        <w:numPr>
          <w:ilvl w:val="0"/>
          <w:numId w:val="15"/>
        </w:numPr>
        <w:jc w:val="left"/>
        <w:rPr>
          <w:b/>
        </w:rPr>
      </w:pPr>
      <w:r>
        <w:rPr>
          <w:b/>
        </w:rPr>
        <w:t>Initial</w:t>
      </w:r>
      <w:r w:rsidR="00A70C48">
        <w:rPr>
          <w:b/>
        </w:rPr>
        <w:t xml:space="preserve"> and Clean</w:t>
      </w:r>
      <w:r>
        <w:rPr>
          <w:b/>
        </w:rPr>
        <w:t>:</w:t>
      </w:r>
    </w:p>
    <w:p w14:paraId="47CD9966" w14:textId="16ECB5D9" w:rsidR="00A70C48" w:rsidRDefault="00A70C48" w:rsidP="001F14FB">
      <w:pPr>
        <w:widowControl/>
        <w:ind w:left="720" w:firstLine="360"/>
        <w:jc w:val="left"/>
      </w:pPr>
      <w:r>
        <w:t xml:space="preserve">Initialize the necessary variables, including two Dictionaries </w:t>
      </w:r>
      <w:r w:rsidRPr="00844713">
        <w:rPr>
          <w:noProof/>
        </w:rPr>
        <w:t>that</w:t>
      </w:r>
      <w:r w:rsidR="00844713">
        <w:rPr>
          <w:noProof/>
        </w:rPr>
        <w:t xml:space="preserve"> are</w:t>
      </w:r>
      <w:r>
        <w:t xml:space="preserve"> mapping the Rank and Types </w:t>
      </w:r>
      <w:r w:rsidRPr="006671E9">
        <w:rPr>
          <w:noProof/>
        </w:rPr>
        <w:t>to</w:t>
      </w:r>
      <w:r>
        <w:t xml:space="preserve"> numbers. Mapping would be needed when showing the outcomes.</w:t>
      </w:r>
    </w:p>
    <w:p w14:paraId="09783C06" w14:textId="77777777" w:rsidR="00A70C48" w:rsidRPr="00A70C48" w:rsidRDefault="00A70C48" w:rsidP="00A70C48">
      <w:pPr>
        <w:widowControl/>
        <w:ind w:firstLine="720"/>
        <w:jc w:val="left"/>
      </w:pPr>
    </w:p>
    <w:p w14:paraId="359597CD" w14:textId="588870EB" w:rsidR="00A70C48" w:rsidRDefault="00A70C48" w:rsidP="00C527BB">
      <w:pPr>
        <w:pStyle w:val="ListParagraph"/>
        <w:widowControl/>
        <w:numPr>
          <w:ilvl w:val="0"/>
          <w:numId w:val="15"/>
        </w:numPr>
        <w:jc w:val="left"/>
        <w:rPr>
          <w:b/>
        </w:rPr>
      </w:pPr>
      <w:r>
        <w:rPr>
          <w:b/>
        </w:rPr>
        <w:t>Convert:</w:t>
      </w:r>
    </w:p>
    <w:p w14:paraId="0560BA52" w14:textId="069273C5" w:rsidR="00A70C48" w:rsidRDefault="00A70C48" w:rsidP="001F14FB">
      <w:pPr>
        <w:widowControl/>
        <w:ind w:left="720" w:firstLine="360"/>
        <w:jc w:val="left"/>
      </w:pPr>
      <w:r w:rsidRPr="00A70C48">
        <w:t>Convert</w:t>
      </w:r>
      <w:r>
        <w:t xml:space="preserve"> the </w:t>
      </w:r>
      <w:r w:rsidR="001F14FB">
        <w:t xml:space="preserve">data structure to </w:t>
      </w:r>
      <w:r w:rsidR="001F14FB" w:rsidRPr="00844713">
        <w:rPr>
          <w:noProof/>
        </w:rPr>
        <w:t>visuali</w:t>
      </w:r>
      <w:r w:rsidR="00844713">
        <w:rPr>
          <w:noProof/>
        </w:rPr>
        <w:t>s</w:t>
      </w:r>
      <w:r w:rsidR="001F14FB" w:rsidRPr="00844713">
        <w:rPr>
          <w:noProof/>
        </w:rPr>
        <w:t>e</w:t>
      </w:r>
      <w:r w:rsidR="001F14FB">
        <w:t xml:space="preserve"> list using mapping Dictionaries.</w:t>
      </w:r>
      <w:r w:rsidR="001F14FB" w:rsidRPr="001F14FB">
        <w:t xml:space="preserve"> </w:t>
      </w:r>
    </w:p>
    <w:p w14:paraId="057C8795" w14:textId="77777777" w:rsidR="001F14FB" w:rsidRPr="00A70C48" w:rsidRDefault="001F14FB" w:rsidP="001F14FB">
      <w:pPr>
        <w:widowControl/>
        <w:jc w:val="left"/>
      </w:pPr>
    </w:p>
    <w:p w14:paraId="2512BC31" w14:textId="64EF052A" w:rsidR="00A70C48" w:rsidRDefault="00A70C48" w:rsidP="00C527BB">
      <w:pPr>
        <w:pStyle w:val="ListParagraph"/>
        <w:widowControl/>
        <w:numPr>
          <w:ilvl w:val="0"/>
          <w:numId w:val="15"/>
        </w:numPr>
        <w:jc w:val="left"/>
        <w:rPr>
          <w:b/>
        </w:rPr>
      </w:pPr>
      <w:r>
        <w:rPr>
          <w:b/>
        </w:rPr>
        <w:t>Start Hand (</w:t>
      </w:r>
      <w:r w:rsidR="001F14FB">
        <w:rPr>
          <w:b/>
        </w:rPr>
        <w:t>Standard Robot</w:t>
      </w:r>
      <w:r>
        <w:rPr>
          <w:b/>
        </w:rPr>
        <w:t>)</w:t>
      </w:r>
      <w:r w:rsidR="001F14FB">
        <w:rPr>
          <w:b/>
        </w:rPr>
        <w:t>:</w:t>
      </w:r>
    </w:p>
    <w:p w14:paraId="0F872A0F" w14:textId="1A8972BA" w:rsidR="00423259" w:rsidRPr="00423259" w:rsidRDefault="001F14FB" w:rsidP="00423259">
      <w:pPr>
        <w:widowControl/>
        <w:shd w:val="clear" w:color="auto" w:fill="1E1E1E"/>
        <w:spacing w:line="285" w:lineRule="atLeast"/>
        <w:jc w:val="left"/>
        <w:rPr>
          <w:rFonts w:ascii="Consolas" w:eastAsia="Times New Roman" w:hAnsi="Consolas" w:cs="Times New Roman"/>
          <w:color w:val="D4D4D4"/>
          <w:sz w:val="21"/>
          <w:szCs w:val="21"/>
        </w:rPr>
      </w:pPr>
      <w:r>
        <w:t xml:space="preserve">      </w:t>
      </w:r>
      <w:r w:rsidR="00423259">
        <w:tab/>
      </w:r>
      <w:proofErr w:type="gramStart"/>
      <w:r w:rsidR="00423259" w:rsidRPr="00423259">
        <w:rPr>
          <w:rFonts w:ascii="Consolas" w:eastAsia="Times New Roman" w:hAnsi="Consolas" w:cs="Times New Roman"/>
          <w:color w:val="D4D4D4"/>
          <w:sz w:val="21"/>
          <w:szCs w:val="21"/>
        </w:rPr>
        <w:t>AA,KK</w:t>
      </w:r>
      <w:proofErr w:type="gramEnd"/>
      <w:r w:rsidR="00423259" w:rsidRPr="00423259">
        <w:rPr>
          <w:rFonts w:ascii="Consolas" w:eastAsia="Times New Roman" w:hAnsi="Consolas" w:cs="Times New Roman"/>
          <w:color w:val="D4D4D4"/>
          <w:sz w:val="21"/>
          <w:szCs w:val="21"/>
        </w:rPr>
        <w:t>,QQ,AK,AQ,KQ,JJ,TT,</w:t>
      </w:r>
      <w:r w:rsidR="00423259" w:rsidRPr="00423259">
        <w:rPr>
          <w:rFonts w:ascii="Consolas" w:eastAsia="Times New Roman" w:hAnsi="Consolas" w:cs="Times New Roman"/>
          <w:color w:val="B5CEA8"/>
          <w:sz w:val="21"/>
          <w:szCs w:val="21"/>
        </w:rPr>
        <w:t>99</w:t>
      </w:r>
      <w:r w:rsidR="00423259" w:rsidRPr="00423259">
        <w:rPr>
          <w:rFonts w:ascii="Consolas" w:eastAsia="Times New Roman" w:hAnsi="Consolas" w:cs="Times New Roman"/>
          <w:color w:val="D4D4D4"/>
          <w:sz w:val="21"/>
          <w:szCs w:val="21"/>
        </w:rPr>
        <w:t>: Raise</w:t>
      </w:r>
    </w:p>
    <w:p w14:paraId="4F652D35" w14:textId="4BAEF7EC" w:rsid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B5CEA8"/>
          <w:sz w:val="21"/>
          <w:szCs w:val="21"/>
        </w:rPr>
        <w:t>88</w:t>
      </w:r>
      <w:r w:rsidRPr="00423259">
        <w:rPr>
          <w:rFonts w:ascii="Consolas" w:eastAsia="Times New Roman" w:hAnsi="Consolas" w:cs="Times New Roman"/>
          <w:color w:val="D4D4D4"/>
          <w:sz w:val="21"/>
          <w:szCs w:val="21"/>
        </w:rPr>
        <w:t>,</w:t>
      </w:r>
      <w:r w:rsidRPr="00423259">
        <w:rPr>
          <w:rFonts w:ascii="Consolas" w:eastAsia="Times New Roman" w:hAnsi="Consolas" w:cs="Times New Roman"/>
          <w:color w:val="B5CEA8"/>
          <w:sz w:val="21"/>
          <w:szCs w:val="21"/>
        </w:rPr>
        <w:t>77</w:t>
      </w:r>
      <w:r w:rsidRPr="00423259">
        <w:rPr>
          <w:rFonts w:ascii="Consolas" w:eastAsia="Times New Roman" w:hAnsi="Consolas" w:cs="Times New Roman"/>
          <w:color w:val="D4D4D4"/>
          <w:sz w:val="21"/>
          <w:szCs w:val="21"/>
        </w:rPr>
        <w:t>,</w:t>
      </w:r>
      <w:r w:rsidRPr="00423259">
        <w:rPr>
          <w:rFonts w:ascii="Consolas" w:eastAsia="Times New Roman" w:hAnsi="Consolas" w:cs="Times New Roman"/>
          <w:color w:val="B5CEA8"/>
          <w:sz w:val="21"/>
          <w:szCs w:val="21"/>
        </w:rPr>
        <w:t>66</w:t>
      </w:r>
      <w:proofErr w:type="gramStart"/>
      <w:r w:rsidRPr="00423259">
        <w:rPr>
          <w:rFonts w:ascii="Consolas" w:eastAsia="Times New Roman" w:hAnsi="Consolas" w:cs="Times New Roman"/>
          <w:color w:val="D4D4D4"/>
          <w:sz w:val="21"/>
          <w:szCs w:val="21"/>
        </w:rPr>
        <w:t>…(</w:t>
      </w:r>
      <w:proofErr w:type="gramEnd"/>
      <w:r w:rsidRPr="00423259">
        <w:rPr>
          <w:rFonts w:ascii="Consolas" w:eastAsia="Times New Roman" w:hAnsi="Consolas" w:cs="Times New Roman"/>
          <w:color w:val="D4D4D4"/>
          <w:sz w:val="21"/>
          <w:szCs w:val="21"/>
        </w:rPr>
        <w:t>Cards of similar strength): Call</w:t>
      </w:r>
    </w:p>
    <w:p w14:paraId="1269E8D6"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p>
    <w:p w14:paraId="77842716" w14:textId="041613E4" w:rsid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Other weak cards: Fold</w:t>
      </w:r>
    </w:p>
    <w:p w14:paraId="5E05C381"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p>
    <w:p w14:paraId="23DC7938"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xml:space="preserve">Raise the amount of </w:t>
      </w:r>
      <w:r w:rsidRPr="00423259">
        <w:rPr>
          <w:rFonts w:ascii="Consolas" w:eastAsia="Times New Roman" w:hAnsi="Consolas" w:cs="Times New Roman"/>
          <w:color w:val="B5CEA8"/>
          <w:sz w:val="21"/>
          <w:szCs w:val="21"/>
        </w:rPr>
        <w:t>3</w:t>
      </w:r>
      <w:r w:rsidRPr="00423259">
        <w:rPr>
          <w:rFonts w:ascii="Consolas" w:eastAsia="Times New Roman" w:hAnsi="Consolas" w:cs="Times New Roman"/>
          <w:color w:val="D4D4D4"/>
          <w:sz w:val="21"/>
          <w:szCs w:val="21"/>
        </w:rPr>
        <w:t>*</w:t>
      </w:r>
      <w:proofErr w:type="spellStart"/>
      <w:r w:rsidRPr="00423259">
        <w:rPr>
          <w:rFonts w:ascii="Consolas" w:eastAsia="Times New Roman" w:hAnsi="Consolas" w:cs="Times New Roman"/>
          <w:color w:val="D4D4D4"/>
          <w:sz w:val="21"/>
          <w:szCs w:val="21"/>
        </w:rPr>
        <w:t>minbet</w:t>
      </w:r>
      <w:proofErr w:type="spellEnd"/>
    </w:p>
    <w:p w14:paraId="2B8059EC" w14:textId="38A0E53D" w:rsidR="001F14FB" w:rsidRPr="001F14FB" w:rsidRDefault="001F14FB" w:rsidP="00423259">
      <w:pPr>
        <w:widowControl/>
        <w:ind w:firstLine="720"/>
        <w:jc w:val="left"/>
      </w:pPr>
    </w:p>
    <w:p w14:paraId="31BFC4CF" w14:textId="47AA8780" w:rsidR="00A70C48" w:rsidRDefault="00A70C48" w:rsidP="00C527BB">
      <w:pPr>
        <w:pStyle w:val="ListParagraph"/>
        <w:widowControl/>
        <w:numPr>
          <w:ilvl w:val="0"/>
          <w:numId w:val="15"/>
        </w:numPr>
        <w:jc w:val="left"/>
        <w:rPr>
          <w:b/>
        </w:rPr>
      </w:pPr>
      <w:proofErr w:type="spellStart"/>
      <w:r>
        <w:rPr>
          <w:b/>
        </w:rPr>
        <w:t>MakeDecision</w:t>
      </w:r>
      <w:proofErr w:type="spellEnd"/>
      <w:r>
        <w:rPr>
          <w:b/>
        </w:rPr>
        <w:t xml:space="preserve"> (</w:t>
      </w:r>
      <w:r w:rsidR="001F14FB">
        <w:rPr>
          <w:b/>
        </w:rPr>
        <w:t>Standard Robot</w:t>
      </w:r>
      <w:r>
        <w:rPr>
          <w:b/>
        </w:rPr>
        <w:t>)</w:t>
      </w:r>
      <w:r w:rsidR="001F14FB">
        <w:rPr>
          <w:b/>
        </w:rPr>
        <w:t>:</w:t>
      </w:r>
    </w:p>
    <w:p w14:paraId="03265B9F" w14:textId="73F4F9EA" w:rsidR="001F14FB" w:rsidRDefault="001F14FB" w:rsidP="00423259">
      <w:pPr>
        <w:widowControl/>
        <w:ind w:left="720" w:firstLine="360"/>
        <w:jc w:val="left"/>
      </w:pPr>
      <w:r>
        <w:t xml:space="preserve">Divide the total number of players remain </w:t>
      </w:r>
      <w:r w:rsidR="00423259">
        <w:t xml:space="preserve">by three to determine the position of one player. See </w:t>
      </w:r>
      <w:r w:rsidR="00423259" w:rsidRPr="00844713">
        <w:rPr>
          <w:noProof/>
        </w:rPr>
        <w:t>pseudocode</w:t>
      </w:r>
      <w:r w:rsidR="00423259">
        <w:t xml:space="preserve"> below:</w:t>
      </w:r>
    </w:p>
    <w:p w14:paraId="40DD483F"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C586C0"/>
          <w:sz w:val="21"/>
          <w:szCs w:val="21"/>
        </w:rPr>
        <w:t>if</w:t>
      </w:r>
      <w:r w:rsidRPr="00423259">
        <w:rPr>
          <w:rFonts w:ascii="Consolas" w:eastAsia="Times New Roman" w:hAnsi="Consolas" w:cs="Times New Roman"/>
          <w:color w:val="D4D4D4"/>
          <w:sz w:val="21"/>
          <w:szCs w:val="21"/>
        </w:rPr>
        <w:t xml:space="preserve"> position = back:</w:t>
      </w:r>
    </w:p>
    <w:p w14:paraId="04296E75" w14:textId="1F3BE8D2"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C586C0"/>
          <w:sz w:val="21"/>
          <w:szCs w:val="21"/>
        </w:rPr>
        <w:t>if</w:t>
      </w:r>
      <w:r w:rsidRPr="00423259">
        <w:rPr>
          <w:rFonts w:ascii="Consolas" w:eastAsia="Times New Roman" w:hAnsi="Consolas" w:cs="Times New Roman"/>
          <w:color w:val="D4D4D4"/>
          <w:sz w:val="21"/>
          <w:szCs w:val="21"/>
        </w:rPr>
        <w:t xml:space="preserve"> nobody raised before:</w:t>
      </w:r>
    </w:p>
    <w:p w14:paraId="447F429D" w14:textId="655B44A9"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D4D4D4"/>
          <w:sz w:val="21"/>
          <w:szCs w:val="21"/>
        </w:rPr>
        <w:t xml:space="preserve">Raise </w:t>
      </w:r>
      <w:r w:rsidRPr="00844713">
        <w:rPr>
          <w:rFonts w:ascii="Consolas" w:eastAsia="Times New Roman" w:hAnsi="Consolas" w:cs="Times New Roman"/>
          <w:noProof/>
          <w:color w:val="D4D4D4"/>
          <w:sz w:val="21"/>
          <w:szCs w:val="21"/>
        </w:rPr>
        <w:t>minbet</w:t>
      </w:r>
    </w:p>
    <w:p w14:paraId="612B5F25"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C586C0"/>
          <w:sz w:val="21"/>
          <w:szCs w:val="21"/>
        </w:rPr>
        <w:lastRenderedPageBreak/>
        <w:t>else</w:t>
      </w:r>
      <w:r w:rsidRPr="00423259">
        <w:rPr>
          <w:rFonts w:ascii="Consolas" w:eastAsia="Times New Roman" w:hAnsi="Consolas" w:cs="Times New Roman"/>
          <w:color w:val="D4D4D4"/>
          <w:sz w:val="21"/>
          <w:szCs w:val="21"/>
        </w:rPr>
        <w:t>:</w:t>
      </w:r>
    </w:p>
    <w:p w14:paraId="57EDEDAD" w14:textId="1421D38E"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D4D4D4"/>
          <w:sz w:val="21"/>
          <w:szCs w:val="21"/>
        </w:rPr>
        <w:t>Check</w:t>
      </w:r>
    </w:p>
    <w:p w14:paraId="5DC3DA84" w14:textId="77777777"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p>
    <w:p w14:paraId="3DA2DD89"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xml:space="preserve">calculate </w:t>
      </w:r>
      <w:r w:rsidRPr="006671E9">
        <w:rPr>
          <w:rFonts w:ascii="Consolas" w:eastAsia="Times New Roman" w:hAnsi="Consolas" w:cs="Times New Roman"/>
          <w:noProof/>
          <w:color w:val="D4D4D4"/>
          <w:sz w:val="21"/>
          <w:szCs w:val="21"/>
        </w:rPr>
        <w:t>my</w:t>
      </w:r>
      <w:r w:rsidRPr="00423259">
        <w:rPr>
          <w:rFonts w:ascii="Consolas" w:eastAsia="Times New Roman" w:hAnsi="Consolas" w:cs="Times New Roman"/>
          <w:color w:val="D4D4D4"/>
          <w:sz w:val="21"/>
          <w:szCs w:val="21"/>
        </w:rPr>
        <w:t xml:space="preserve"> hand strength</w:t>
      </w:r>
    </w:p>
    <w:p w14:paraId="2C19939B" w14:textId="77777777"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p>
    <w:p w14:paraId="6C407C0B" w14:textId="0AE3BE3A"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C586C0"/>
          <w:sz w:val="21"/>
          <w:szCs w:val="21"/>
        </w:rPr>
        <w:t>if</w:t>
      </w:r>
      <w:r w:rsidRPr="00423259">
        <w:rPr>
          <w:rFonts w:ascii="Consolas" w:eastAsia="Times New Roman" w:hAnsi="Consolas" w:cs="Times New Roman"/>
          <w:color w:val="D4D4D4"/>
          <w:sz w:val="21"/>
          <w:szCs w:val="21"/>
        </w:rPr>
        <w:t xml:space="preserve"> my hand</w:t>
      </w:r>
      <w:r w:rsidR="00D00990">
        <w:rPr>
          <w:rFonts w:ascii="Consolas" w:eastAsia="Times New Roman" w:hAnsi="Consolas" w:cs="Times New Roman"/>
          <w:color w:val="D4D4D4"/>
          <w:sz w:val="21"/>
          <w:szCs w:val="21"/>
        </w:rPr>
        <w:t>s are</w:t>
      </w:r>
      <w:r w:rsidRPr="00423259">
        <w:rPr>
          <w:rFonts w:ascii="Consolas" w:eastAsia="Times New Roman" w:hAnsi="Consolas" w:cs="Times New Roman"/>
          <w:color w:val="D4D4D4"/>
          <w:sz w:val="21"/>
          <w:szCs w:val="21"/>
        </w:rPr>
        <w:t xml:space="preserve"> stronger than two pairs:</w:t>
      </w:r>
    </w:p>
    <w:p w14:paraId="00E3B0EE" w14:textId="327D6088"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D4D4D4"/>
          <w:sz w:val="21"/>
          <w:szCs w:val="21"/>
        </w:rPr>
        <w:t xml:space="preserve">player at front: </w:t>
      </w:r>
      <w:r w:rsidRPr="00423259">
        <w:rPr>
          <w:rFonts w:ascii="Consolas" w:eastAsia="Times New Roman" w:hAnsi="Consolas" w:cs="Times New Roman"/>
          <w:color w:val="C586C0"/>
          <w:sz w:val="21"/>
          <w:szCs w:val="21"/>
        </w:rPr>
        <w:t>raise</w:t>
      </w:r>
      <w:r w:rsidRPr="00423259">
        <w:rPr>
          <w:rFonts w:ascii="Consolas" w:eastAsia="Times New Roman" w:hAnsi="Consolas" w:cs="Times New Roman"/>
          <w:color w:val="D4D4D4"/>
          <w:sz w:val="21"/>
          <w:szCs w:val="21"/>
        </w:rPr>
        <w:t xml:space="preserve"> </w:t>
      </w:r>
      <w:proofErr w:type="spellStart"/>
      <w:r w:rsidRPr="00423259">
        <w:rPr>
          <w:rFonts w:ascii="Consolas" w:eastAsia="Times New Roman" w:hAnsi="Consolas" w:cs="Times New Roman"/>
          <w:color w:val="D4D4D4"/>
          <w:sz w:val="21"/>
          <w:szCs w:val="21"/>
        </w:rPr>
        <w:t>minbet</w:t>
      </w:r>
      <w:proofErr w:type="spellEnd"/>
    </w:p>
    <w:p w14:paraId="3A07428C" w14:textId="0EED0E36"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D4D4D4"/>
          <w:sz w:val="21"/>
          <w:szCs w:val="21"/>
        </w:rPr>
        <w:t xml:space="preserve">player at middle: </w:t>
      </w:r>
      <w:r w:rsidRPr="00423259">
        <w:rPr>
          <w:rFonts w:ascii="Consolas" w:eastAsia="Times New Roman" w:hAnsi="Consolas" w:cs="Times New Roman"/>
          <w:color w:val="C586C0"/>
          <w:sz w:val="21"/>
          <w:szCs w:val="21"/>
        </w:rPr>
        <w:t>raise</w:t>
      </w:r>
      <w:r w:rsidRPr="00423259">
        <w:rPr>
          <w:rFonts w:ascii="Consolas" w:eastAsia="Times New Roman" w:hAnsi="Consolas" w:cs="Times New Roman"/>
          <w:color w:val="D4D4D4"/>
          <w:sz w:val="21"/>
          <w:szCs w:val="21"/>
        </w:rPr>
        <w:t xml:space="preserve"> </w:t>
      </w:r>
      <w:proofErr w:type="spellStart"/>
      <w:r w:rsidRPr="00423259">
        <w:rPr>
          <w:rFonts w:ascii="Consolas" w:eastAsia="Times New Roman" w:hAnsi="Consolas" w:cs="Times New Roman"/>
          <w:color w:val="D4D4D4"/>
          <w:sz w:val="21"/>
          <w:szCs w:val="21"/>
        </w:rPr>
        <w:t>minbet</w:t>
      </w:r>
      <w:proofErr w:type="spellEnd"/>
      <w:r w:rsidRPr="00423259">
        <w:rPr>
          <w:rFonts w:ascii="Consolas" w:eastAsia="Times New Roman" w:hAnsi="Consolas" w:cs="Times New Roman"/>
          <w:color w:val="D4D4D4"/>
          <w:sz w:val="21"/>
          <w:szCs w:val="21"/>
        </w:rPr>
        <w:t xml:space="preserve"> * </w:t>
      </w:r>
      <w:r w:rsidRPr="00423259">
        <w:rPr>
          <w:rFonts w:ascii="Consolas" w:eastAsia="Times New Roman" w:hAnsi="Consolas" w:cs="Times New Roman"/>
          <w:color w:val="B5CEA8"/>
          <w:sz w:val="21"/>
          <w:szCs w:val="21"/>
        </w:rPr>
        <w:t>2</w:t>
      </w:r>
    </w:p>
    <w:p w14:paraId="265C1A65" w14:textId="254893CE"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D4D4D4"/>
          <w:sz w:val="21"/>
          <w:szCs w:val="21"/>
        </w:rPr>
        <w:t xml:space="preserve">player at back: </w:t>
      </w:r>
      <w:r w:rsidRPr="00423259">
        <w:rPr>
          <w:rFonts w:ascii="Consolas" w:eastAsia="Times New Roman" w:hAnsi="Consolas" w:cs="Times New Roman"/>
          <w:color w:val="C586C0"/>
          <w:sz w:val="21"/>
          <w:szCs w:val="21"/>
        </w:rPr>
        <w:t>raise</w:t>
      </w:r>
      <w:r w:rsidRPr="00423259">
        <w:rPr>
          <w:rFonts w:ascii="Consolas" w:eastAsia="Times New Roman" w:hAnsi="Consolas" w:cs="Times New Roman"/>
          <w:color w:val="D4D4D4"/>
          <w:sz w:val="21"/>
          <w:szCs w:val="21"/>
        </w:rPr>
        <w:t xml:space="preserve"> </w:t>
      </w:r>
      <w:proofErr w:type="spellStart"/>
      <w:r w:rsidRPr="00423259">
        <w:rPr>
          <w:rFonts w:ascii="Consolas" w:eastAsia="Times New Roman" w:hAnsi="Consolas" w:cs="Times New Roman"/>
          <w:color w:val="D4D4D4"/>
          <w:sz w:val="21"/>
          <w:szCs w:val="21"/>
        </w:rPr>
        <w:t>minbet</w:t>
      </w:r>
      <w:proofErr w:type="spellEnd"/>
      <w:r w:rsidRPr="00423259">
        <w:rPr>
          <w:rFonts w:ascii="Consolas" w:eastAsia="Times New Roman" w:hAnsi="Consolas" w:cs="Times New Roman"/>
          <w:color w:val="D4D4D4"/>
          <w:sz w:val="21"/>
          <w:szCs w:val="21"/>
        </w:rPr>
        <w:t xml:space="preserve"> * </w:t>
      </w:r>
      <w:r w:rsidRPr="00423259">
        <w:rPr>
          <w:rFonts w:ascii="Consolas" w:eastAsia="Times New Roman" w:hAnsi="Consolas" w:cs="Times New Roman"/>
          <w:color w:val="B5CEA8"/>
          <w:sz w:val="21"/>
          <w:szCs w:val="21"/>
        </w:rPr>
        <w:t>3</w:t>
      </w:r>
    </w:p>
    <w:p w14:paraId="49B45E35" w14:textId="77777777" w:rsidR="00423259" w:rsidRPr="001F14FB" w:rsidRDefault="00423259" w:rsidP="00423259">
      <w:pPr>
        <w:widowControl/>
        <w:ind w:left="720" w:firstLine="360"/>
        <w:jc w:val="left"/>
      </w:pPr>
    </w:p>
    <w:p w14:paraId="23EB83EE" w14:textId="702F7104" w:rsidR="00423259" w:rsidRDefault="00A70C48" w:rsidP="00423259">
      <w:pPr>
        <w:pStyle w:val="ListParagraph"/>
        <w:widowControl/>
        <w:numPr>
          <w:ilvl w:val="0"/>
          <w:numId w:val="15"/>
        </w:numPr>
        <w:jc w:val="left"/>
        <w:rPr>
          <w:b/>
        </w:rPr>
      </w:pPr>
      <w:proofErr w:type="spellStart"/>
      <w:r>
        <w:rPr>
          <w:b/>
        </w:rPr>
        <w:t>RaiseDecision</w:t>
      </w:r>
      <w:proofErr w:type="spellEnd"/>
      <w:r w:rsidR="00423259">
        <w:rPr>
          <w:b/>
        </w:rPr>
        <w:t xml:space="preserve"> (standard):</w:t>
      </w:r>
    </w:p>
    <w:p w14:paraId="04B0E64A" w14:textId="005CD14C"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6671E9">
        <w:rPr>
          <w:rFonts w:ascii="Consolas" w:eastAsia="Times New Roman" w:hAnsi="Consolas" w:cs="Times New Roman"/>
          <w:noProof/>
          <w:color w:val="D4D4D4"/>
          <w:sz w:val="21"/>
          <w:szCs w:val="21"/>
        </w:rPr>
        <w:t>calculate the remaining amount that needs to be</w:t>
      </w:r>
      <w:r w:rsidRPr="00423259">
        <w:rPr>
          <w:rFonts w:ascii="Consolas" w:eastAsia="Times New Roman" w:hAnsi="Consolas" w:cs="Times New Roman"/>
          <w:color w:val="D4D4D4"/>
          <w:sz w:val="21"/>
          <w:szCs w:val="21"/>
        </w:rPr>
        <w:t xml:space="preserve"> bet</w:t>
      </w:r>
    </w:p>
    <w:p w14:paraId="117F54D7" w14:textId="77777777"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p>
    <w:p w14:paraId="5CE6792C"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calculate pot odds</w:t>
      </w:r>
    </w:p>
    <w:p w14:paraId="10C36840" w14:textId="77777777"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p>
    <w:p w14:paraId="33831BDE"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C586C0"/>
          <w:sz w:val="21"/>
          <w:szCs w:val="21"/>
        </w:rPr>
        <w:t>if</w:t>
      </w:r>
      <w:r w:rsidRPr="00423259">
        <w:rPr>
          <w:rFonts w:ascii="Consolas" w:eastAsia="Times New Roman" w:hAnsi="Consolas" w:cs="Times New Roman"/>
          <w:color w:val="D4D4D4"/>
          <w:sz w:val="21"/>
          <w:szCs w:val="21"/>
        </w:rPr>
        <w:t xml:space="preserve"> pot odds &lt;= </w:t>
      </w:r>
      <w:r w:rsidRPr="00423259">
        <w:rPr>
          <w:rFonts w:ascii="Consolas" w:eastAsia="Times New Roman" w:hAnsi="Consolas" w:cs="Times New Roman"/>
          <w:color w:val="B5CEA8"/>
          <w:sz w:val="21"/>
          <w:szCs w:val="21"/>
        </w:rPr>
        <w:t>0.2</w:t>
      </w:r>
      <w:r w:rsidRPr="00423259">
        <w:rPr>
          <w:rFonts w:ascii="Consolas" w:eastAsia="Times New Roman" w:hAnsi="Consolas" w:cs="Times New Roman"/>
          <w:color w:val="D4D4D4"/>
          <w:sz w:val="21"/>
          <w:szCs w:val="21"/>
        </w:rPr>
        <w:t>:</w:t>
      </w:r>
    </w:p>
    <w:p w14:paraId="47D0EB77" w14:textId="4D5F6F20"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D4D4D4"/>
          <w:sz w:val="21"/>
          <w:szCs w:val="21"/>
        </w:rPr>
        <w:t>Call</w:t>
      </w:r>
    </w:p>
    <w:p w14:paraId="34E60993" w14:textId="77777777" w:rsidR="00423259" w:rsidRPr="00423259" w:rsidRDefault="00423259" w:rsidP="0042325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423259">
        <w:rPr>
          <w:rFonts w:ascii="Consolas" w:eastAsia="Times New Roman" w:hAnsi="Consolas" w:cs="Times New Roman"/>
          <w:color w:val="C586C0"/>
          <w:sz w:val="21"/>
          <w:szCs w:val="21"/>
        </w:rPr>
        <w:t>else</w:t>
      </w:r>
      <w:r w:rsidRPr="00423259">
        <w:rPr>
          <w:rFonts w:ascii="Consolas" w:eastAsia="Times New Roman" w:hAnsi="Consolas" w:cs="Times New Roman"/>
          <w:color w:val="D4D4D4"/>
          <w:sz w:val="21"/>
          <w:szCs w:val="21"/>
        </w:rPr>
        <w:t>:</w:t>
      </w:r>
    </w:p>
    <w:p w14:paraId="37C61191" w14:textId="5E057735" w:rsidR="00423259" w:rsidRPr="00423259" w:rsidRDefault="00423259" w:rsidP="00423259">
      <w:pPr>
        <w:widowControl/>
        <w:shd w:val="clear" w:color="auto" w:fill="1E1E1E"/>
        <w:spacing w:after="0" w:line="285" w:lineRule="atLeast"/>
        <w:jc w:val="left"/>
        <w:rPr>
          <w:rFonts w:ascii="Consolas" w:eastAsia="Times New Roman" w:hAnsi="Consolas" w:cs="Times New Roman"/>
          <w:color w:val="D4D4D4"/>
          <w:sz w:val="21"/>
          <w:szCs w:val="21"/>
        </w:rPr>
      </w:pPr>
      <w:r w:rsidRPr="0042325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423259">
        <w:rPr>
          <w:rFonts w:ascii="Consolas" w:eastAsia="Times New Roman" w:hAnsi="Consolas" w:cs="Times New Roman"/>
          <w:color w:val="D4D4D4"/>
          <w:sz w:val="21"/>
          <w:szCs w:val="21"/>
        </w:rPr>
        <w:t>Fold</w:t>
      </w:r>
    </w:p>
    <w:p w14:paraId="7306DEEF" w14:textId="77777777" w:rsidR="00423259" w:rsidRPr="00423259" w:rsidRDefault="00423259" w:rsidP="00423259">
      <w:pPr>
        <w:widowControl/>
        <w:ind w:left="720"/>
        <w:jc w:val="left"/>
        <w:rPr>
          <w:b/>
        </w:rPr>
      </w:pPr>
    </w:p>
    <w:p w14:paraId="08A7BD55" w14:textId="737B34C7" w:rsidR="00A70C48" w:rsidRDefault="00A70C48" w:rsidP="00C527BB">
      <w:pPr>
        <w:pStyle w:val="ListParagraph"/>
        <w:widowControl/>
        <w:numPr>
          <w:ilvl w:val="0"/>
          <w:numId w:val="15"/>
        </w:numPr>
        <w:jc w:val="left"/>
        <w:rPr>
          <w:b/>
        </w:rPr>
      </w:pPr>
      <w:proofErr w:type="spellStart"/>
      <w:r>
        <w:rPr>
          <w:b/>
        </w:rPr>
        <w:t>ReRaiseDecision</w:t>
      </w:r>
      <w:proofErr w:type="spellEnd"/>
      <w:r w:rsidR="00423259">
        <w:rPr>
          <w:b/>
        </w:rPr>
        <w:t>:</w:t>
      </w:r>
    </w:p>
    <w:p w14:paraId="58A4B718" w14:textId="7FAA2724" w:rsidR="00423259" w:rsidRDefault="00D00990" w:rsidP="00B72234">
      <w:pPr>
        <w:widowControl/>
        <w:ind w:left="720" w:firstLine="360"/>
        <w:jc w:val="left"/>
      </w:pPr>
      <w:r>
        <w:t xml:space="preserve">Robots would Fold when </w:t>
      </w:r>
      <w:proofErr w:type="spellStart"/>
      <w:r>
        <w:t>ReRaise</w:t>
      </w:r>
      <w:proofErr w:type="spellEnd"/>
      <w:r>
        <w:t xml:space="preserve"> situation happens. The reason </w:t>
      </w:r>
      <w:r w:rsidR="00844713">
        <w:rPr>
          <w:noProof/>
        </w:rPr>
        <w:t>for</w:t>
      </w:r>
      <w:r>
        <w:t xml:space="preserve"> not using </w:t>
      </w:r>
      <w:proofErr w:type="spellStart"/>
      <w:r>
        <w:t>RaiseDecision</w:t>
      </w:r>
      <w:proofErr w:type="spellEnd"/>
      <w:r>
        <w:t xml:space="preserve"> function above iteratively is the gaming settlement sequence changes </w:t>
      </w:r>
      <w:r w:rsidR="00844713">
        <w:rPr>
          <w:noProof/>
        </w:rPr>
        <w:t>whenever</w:t>
      </w:r>
      <w:r>
        <w:t xml:space="preserve"> a player </w:t>
      </w:r>
      <w:r w:rsidR="00844713">
        <w:rPr>
          <w:noProof/>
        </w:rPr>
        <w:t>decides to</w:t>
      </w:r>
      <w:r>
        <w:t xml:space="preserve"> Raise. Even though, the game environment of this program is not fully functional when encountering repeated iteration and knock out </w:t>
      </w:r>
      <w:r w:rsidR="00844713">
        <w:t xml:space="preserve">a </w:t>
      </w:r>
      <w:r w:rsidRPr="00844713">
        <w:rPr>
          <w:noProof/>
        </w:rPr>
        <w:t>settlement</w:t>
      </w:r>
      <w:r>
        <w:t xml:space="preserve">. Results in the total money from each player is different from the beginning number but in </w:t>
      </w:r>
      <w:r w:rsidRPr="00844713">
        <w:rPr>
          <w:noProof/>
        </w:rPr>
        <w:t>a</w:t>
      </w:r>
      <w:r w:rsidR="00844713">
        <w:rPr>
          <w:noProof/>
        </w:rPr>
        <w:t>n</w:t>
      </w:r>
      <w:r w:rsidRPr="00844713">
        <w:rPr>
          <w:noProof/>
        </w:rPr>
        <w:t xml:space="preserve"> acceptable</w:t>
      </w:r>
      <w:r>
        <w:t xml:space="preserve"> range (+-5%). </w:t>
      </w:r>
      <w:r w:rsidR="00B72234">
        <w:t>This glitch does not affect the overall tendency</w:t>
      </w:r>
      <w:r w:rsidR="00844713">
        <w:t>,</w:t>
      </w:r>
      <w:r w:rsidR="00B72234">
        <w:t xml:space="preserve"> </w:t>
      </w:r>
      <w:r w:rsidR="00B72234" w:rsidRPr="00844713">
        <w:rPr>
          <w:noProof/>
        </w:rPr>
        <w:t>so</w:t>
      </w:r>
      <w:r w:rsidR="00B72234">
        <w:t xml:space="preserve"> </w:t>
      </w:r>
      <w:r w:rsidR="00B72234" w:rsidRPr="006671E9">
        <w:rPr>
          <w:noProof/>
        </w:rPr>
        <w:t>I</w:t>
      </w:r>
      <w:r w:rsidR="00B72234">
        <w:t xml:space="preserve"> leave that into further studies. See evaluation chapter for more details.</w:t>
      </w:r>
    </w:p>
    <w:p w14:paraId="6E5116FE" w14:textId="77777777" w:rsidR="00B72234" w:rsidRPr="00D00990" w:rsidRDefault="00B72234" w:rsidP="00B72234">
      <w:pPr>
        <w:widowControl/>
        <w:ind w:left="720" w:firstLine="360"/>
        <w:jc w:val="left"/>
      </w:pPr>
    </w:p>
    <w:p w14:paraId="3467AC94" w14:textId="365C228D" w:rsidR="00A70C48" w:rsidRDefault="00A70C48" w:rsidP="00C527BB">
      <w:pPr>
        <w:pStyle w:val="ListParagraph"/>
        <w:widowControl/>
        <w:numPr>
          <w:ilvl w:val="0"/>
          <w:numId w:val="15"/>
        </w:numPr>
        <w:jc w:val="left"/>
        <w:rPr>
          <w:b/>
        </w:rPr>
      </w:pPr>
      <w:proofErr w:type="spellStart"/>
      <w:r>
        <w:rPr>
          <w:b/>
        </w:rPr>
        <w:t>FindMyBest</w:t>
      </w:r>
      <w:proofErr w:type="spellEnd"/>
      <w:r w:rsidR="00B72234">
        <w:rPr>
          <w:b/>
        </w:rPr>
        <w:t>:</w:t>
      </w:r>
    </w:p>
    <w:p w14:paraId="499FE5C5" w14:textId="5029B78C" w:rsidR="00B72234" w:rsidRDefault="00B72234" w:rsidP="00B72234">
      <w:pPr>
        <w:widowControl/>
        <w:ind w:left="720" w:firstLine="360"/>
        <w:jc w:val="left"/>
      </w:pPr>
      <w:r w:rsidRPr="006671E9">
        <w:rPr>
          <w:noProof/>
        </w:rPr>
        <w:t>This</w:t>
      </w:r>
      <w:r>
        <w:t xml:space="preserve"> is the </w:t>
      </w:r>
      <w:r w:rsidR="00844713">
        <w:rPr>
          <w:noProof/>
        </w:rPr>
        <w:t>essential</w:t>
      </w:r>
      <w:r>
        <w:t xml:space="preserve"> function for every robot that takes a hand and returns a hand value. According to Mick West:</w:t>
      </w:r>
    </w:p>
    <w:p w14:paraId="4AC14BF0" w14:textId="6F24D339" w:rsidR="00B72234" w:rsidRDefault="00B72234" w:rsidP="00B72234">
      <w:pPr>
        <w:widowControl/>
        <w:ind w:left="1080" w:firstLine="720"/>
        <w:jc w:val="left"/>
        <w:rPr>
          <w:sz w:val="22"/>
        </w:rPr>
      </w:pPr>
      <w:r>
        <w:rPr>
          <w:sz w:val="22"/>
        </w:rPr>
        <w:t xml:space="preserve"> “</w:t>
      </w:r>
      <w:r w:rsidRPr="006671E9">
        <w:rPr>
          <w:noProof/>
          <w:sz w:val="22"/>
        </w:rPr>
        <w:t xml:space="preserve">If you calculate ranks = (hearts | diamonds | clubs | spades) then the value ranks is a bit-field with a bit set for every card rank that you have at least one of. The number of bits set here is the number of </w:t>
      </w:r>
      <w:r w:rsidRPr="006671E9">
        <w:rPr>
          <w:b/>
          <w:noProof/>
          <w:sz w:val="22"/>
        </w:rPr>
        <w:t>unique ranks</w:t>
      </w:r>
      <w:r w:rsidRPr="006671E9">
        <w:rPr>
          <w:noProof/>
          <w:sz w:val="22"/>
        </w:rPr>
        <w:t xml:space="preserve"> you have. We calculate the number of bits in each of hearts, diamonds, clubs and spades, and subtract the number of bits in the unique ranks, giving the number of </w:t>
      </w:r>
      <w:r w:rsidRPr="006671E9">
        <w:rPr>
          <w:b/>
          <w:noProof/>
          <w:sz w:val="22"/>
        </w:rPr>
        <w:t>duplicated ranks</w:t>
      </w:r>
      <w:r w:rsidRPr="006671E9">
        <w:rPr>
          <w:noProof/>
          <w:sz w:val="22"/>
        </w:rPr>
        <w:t>, to be used as the basis of determining what type of hand you have.</w:t>
      </w:r>
      <w:r>
        <w:rPr>
          <w:sz w:val="22"/>
        </w:rPr>
        <w:t>” (Mick, 2005)</w:t>
      </w:r>
    </w:p>
    <w:p w14:paraId="72C83697" w14:textId="0DACAEEA" w:rsidR="00B72234" w:rsidRDefault="00B72234" w:rsidP="00063F2D">
      <w:pPr>
        <w:widowControl/>
        <w:ind w:left="720" w:firstLine="360"/>
        <w:jc w:val="left"/>
      </w:pPr>
      <w:r w:rsidRPr="00063F2D">
        <w:lastRenderedPageBreak/>
        <w:t xml:space="preserve">Although there should be some existing methods to calculate </w:t>
      </w:r>
      <w:r w:rsidR="00844713">
        <w:t xml:space="preserve">the </w:t>
      </w:r>
      <w:r w:rsidRPr="00844713">
        <w:rPr>
          <w:noProof/>
        </w:rPr>
        <w:t>best</w:t>
      </w:r>
      <w:r w:rsidRPr="00063F2D">
        <w:t xml:space="preserve"> </w:t>
      </w:r>
      <w:r w:rsidR="00063F2D" w:rsidRPr="00063F2D">
        <w:t xml:space="preserve">hand, </w:t>
      </w:r>
      <w:r w:rsidR="00063F2D" w:rsidRPr="006671E9">
        <w:rPr>
          <w:noProof/>
        </w:rPr>
        <w:t>I</w:t>
      </w:r>
      <w:r w:rsidR="00063F2D" w:rsidRPr="00063F2D">
        <w:t xml:space="preserve"> would </w:t>
      </w:r>
      <w:r w:rsidR="00844713">
        <w:rPr>
          <w:noProof/>
        </w:rPr>
        <w:t>instead</w:t>
      </w:r>
      <w:r w:rsidR="00063F2D" w:rsidRPr="00063F2D">
        <w:t xml:space="preserve"> figure it out by </w:t>
      </w:r>
      <w:r w:rsidR="00063F2D" w:rsidRPr="00844713">
        <w:rPr>
          <w:noProof/>
        </w:rPr>
        <w:t>myself</w:t>
      </w:r>
      <w:r w:rsidR="00063F2D" w:rsidRPr="00063F2D">
        <w:t xml:space="preserve"> as a challenge. The function may not be the optimal one but works </w:t>
      </w:r>
      <w:r w:rsidR="00844713">
        <w:rPr>
          <w:noProof/>
        </w:rPr>
        <w:t>corr</w:t>
      </w:r>
      <w:r w:rsidR="00063F2D" w:rsidRPr="00844713">
        <w:rPr>
          <w:noProof/>
        </w:rPr>
        <w:t>ectly</w:t>
      </w:r>
      <w:r w:rsidR="00063F2D" w:rsidRPr="00063F2D">
        <w:t xml:space="preserve"> as well.</w:t>
      </w:r>
    </w:p>
    <w:p w14:paraId="15C31264" w14:textId="41D933B5" w:rsidR="00063F2D" w:rsidRPr="00DC2A4A" w:rsidRDefault="00063F2D" w:rsidP="00063F2D">
      <w:pPr>
        <w:widowControl/>
        <w:ind w:left="720" w:firstLine="360"/>
        <w:jc w:val="left"/>
      </w:pPr>
      <w:r w:rsidRPr="00DC2A4A">
        <w:t xml:space="preserve">There are three essential boundaries for this function: the length of </w:t>
      </w:r>
      <w:r w:rsidRPr="00DC2A4A">
        <w:rPr>
          <w:b/>
        </w:rPr>
        <w:t>unique ranks</w:t>
      </w:r>
      <w:r w:rsidRPr="00DC2A4A">
        <w:t xml:space="preserve">; the </w:t>
      </w:r>
      <w:r w:rsidRPr="00DC2A4A">
        <w:rPr>
          <w:b/>
        </w:rPr>
        <w:t>length</w:t>
      </w:r>
      <w:r w:rsidRPr="00DC2A4A">
        <w:t xml:space="preserve"> of the original ranks and the </w:t>
      </w:r>
      <w:r w:rsidRPr="00DC2A4A">
        <w:rPr>
          <w:b/>
        </w:rPr>
        <w:t xml:space="preserve">key </w:t>
      </w:r>
      <w:r w:rsidRPr="00DC2A4A">
        <w:t>cards which stores the ranks more than one. I would use a flow chart to simplify the structure:</w:t>
      </w:r>
    </w:p>
    <w:p w14:paraId="44A17BB9" w14:textId="3BBDA8F1" w:rsidR="00A00C79" w:rsidRDefault="00A00C79" w:rsidP="00063F2D">
      <w:pPr>
        <w:widowControl/>
        <w:ind w:left="720" w:firstLine="360"/>
        <w:jc w:val="left"/>
        <w:rPr>
          <w:sz w:val="28"/>
        </w:rPr>
      </w:pPr>
      <w:r w:rsidRPr="00DC2A4A">
        <w:rPr>
          <w:noProof/>
          <w:sz w:val="22"/>
        </w:rPr>
        <mc:AlternateContent>
          <mc:Choice Requires="wps">
            <w:drawing>
              <wp:anchor distT="0" distB="0" distL="114300" distR="114300" simplePos="0" relativeHeight="251709440" behindDoc="0" locked="0" layoutInCell="1" allowOverlap="1" wp14:anchorId="3106FAFA" wp14:editId="14752630">
                <wp:simplePos x="0" y="0"/>
                <wp:positionH relativeFrom="margin">
                  <wp:align>left</wp:align>
                </wp:positionH>
                <wp:positionV relativeFrom="paragraph">
                  <wp:posOffset>3666515</wp:posOffset>
                </wp:positionV>
                <wp:extent cx="5266690" cy="635"/>
                <wp:effectExtent l="0" t="0" r="0" b="8255"/>
                <wp:wrapTopAndBottom/>
                <wp:docPr id="34" name="Text Box 34"/>
                <wp:cNvGraphicFramePr/>
                <a:graphic xmlns:a="http://schemas.openxmlformats.org/drawingml/2006/main">
                  <a:graphicData uri="http://schemas.microsoft.com/office/word/2010/wordprocessingShape">
                    <wps:wsp>
                      <wps:cNvSpPr txBox="1"/>
                      <wps:spPr>
                        <a:xfrm>
                          <a:off x="0" y="0"/>
                          <a:ext cx="5266690" cy="635"/>
                        </a:xfrm>
                        <a:prstGeom prst="rect">
                          <a:avLst/>
                        </a:prstGeom>
                        <a:solidFill>
                          <a:prstClr val="white"/>
                        </a:solidFill>
                        <a:ln>
                          <a:noFill/>
                        </a:ln>
                      </wps:spPr>
                      <wps:txbx>
                        <w:txbxContent>
                          <w:p w14:paraId="6F919657" w14:textId="43C626D5" w:rsidR="009402D7" w:rsidRPr="00C42144" w:rsidRDefault="009402D7" w:rsidP="002C44D4">
                            <w:pPr>
                              <w:pStyle w:val="Caption"/>
                              <w:jc w:val="center"/>
                              <w:rPr>
                                <w:noProof/>
                                <w:sz w:val="28"/>
                              </w:rPr>
                            </w:pPr>
                            <w:r>
                              <w:t xml:space="preserve">Figure </w:t>
                            </w:r>
                            <w:fldSimple w:instr=" SEQ Figure \* ARABIC ">
                              <w:r>
                                <w:rPr>
                                  <w:noProof/>
                                </w:rPr>
                                <w:t>12</w:t>
                              </w:r>
                            </w:fldSimple>
                            <w:r>
                              <w:t xml:space="preserve"> Types Calc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06FAFA" id="Text Box 34" o:spid="_x0000_s1037" type="#_x0000_t202" style="position:absolute;left:0;text-align:left;margin-left:0;margin-top:288.7pt;width:414.7pt;height:.05pt;z-index:2517094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PLLwIAAGcEAAAOAAAAZHJzL2Uyb0RvYy54bWysVMFu2zAMvQ/YPwi6L07SNVi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" stroked="f">
                <v:textbox style="mso-fit-shape-to-text:t" inset="0,0,0,0">
                  <w:txbxContent>
                    <w:p w14:paraId="6F919657" w14:textId="43C626D5" w:rsidR="009402D7" w:rsidRPr="00C42144" w:rsidRDefault="009402D7" w:rsidP="002C44D4">
                      <w:pPr>
                        <w:pStyle w:val="Caption"/>
                        <w:jc w:val="center"/>
                        <w:rPr>
                          <w:noProof/>
                          <w:sz w:val="28"/>
                        </w:rPr>
                      </w:pPr>
                      <w:r>
                        <w:t xml:space="preserve">Figure </w:t>
                      </w:r>
                      <w:fldSimple w:instr=" SEQ Figure \* ARABIC ">
                        <w:r>
                          <w:rPr>
                            <w:noProof/>
                          </w:rPr>
                          <w:t>12</w:t>
                        </w:r>
                      </w:fldSimple>
                      <w:r>
                        <w:t xml:space="preserve"> Types Calculation</w:t>
                      </w:r>
                    </w:p>
                  </w:txbxContent>
                </v:textbox>
                <w10:wrap type="topAndBottom" anchorx="margin"/>
              </v:shape>
            </w:pict>
          </mc:Fallback>
        </mc:AlternateContent>
      </w:r>
      <w:r w:rsidRPr="00DC2A4A">
        <w:rPr>
          <w:noProof/>
        </w:rPr>
        <w:drawing>
          <wp:anchor distT="0" distB="0" distL="114300" distR="114300" simplePos="0" relativeHeight="251707392" behindDoc="0" locked="0" layoutInCell="1" allowOverlap="1" wp14:anchorId="05D72F28" wp14:editId="55DFAAAB">
            <wp:simplePos x="0" y="0"/>
            <wp:positionH relativeFrom="margin">
              <wp:align>left</wp:align>
            </wp:positionH>
            <wp:positionV relativeFrom="paragraph">
              <wp:posOffset>78460</wp:posOffset>
            </wp:positionV>
            <wp:extent cx="5266690" cy="3540760"/>
            <wp:effectExtent l="0" t="0" r="0" b="0"/>
            <wp:wrapTopAndBottom/>
            <wp:docPr id="33" name="Picture 33" descr="F:\下载\Untitled Diagram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下载\Untitled Diagram (7).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66690" cy="3540760"/>
                    </a:xfrm>
                    <a:prstGeom prst="rect">
                      <a:avLst/>
                    </a:prstGeom>
                    <a:noFill/>
                    <a:ln>
                      <a:noFill/>
                    </a:ln>
                  </pic:spPr>
                </pic:pic>
              </a:graphicData>
            </a:graphic>
          </wp:anchor>
        </w:drawing>
      </w:r>
      <w:r w:rsidRPr="00DC2A4A">
        <w:t>After calculating the type of my best hands, the remaining function would pick 5 cards from the original 7 cards according to its type, then return a list and its strength as hex number.</w:t>
      </w:r>
    </w:p>
    <w:p w14:paraId="70EE2C1C" w14:textId="77777777" w:rsidR="00A00C79" w:rsidRPr="00A00C79" w:rsidRDefault="00A00C79" w:rsidP="00A00C7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00C79">
        <w:rPr>
          <w:rFonts w:ascii="Consolas" w:eastAsia="Times New Roman" w:hAnsi="Consolas" w:cs="Times New Roman"/>
          <w:color w:val="C586C0"/>
          <w:sz w:val="21"/>
          <w:szCs w:val="21"/>
        </w:rPr>
        <w:t>if</w:t>
      </w:r>
      <w:r w:rsidRPr="00A00C79">
        <w:rPr>
          <w:rFonts w:ascii="Consolas" w:eastAsia="Times New Roman" w:hAnsi="Consolas" w:cs="Times New Roman"/>
          <w:color w:val="D4D4D4"/>
          <w:sz w:val="21"/>
          <w:szCs w:val="21"/>
        </w:rPr>
        <w:t xml:space="preserve"> Quads:</w:t>
      </w:r>
    </w:p>
    <w:p w14:paraId="7C1F15A5" w14:textId="008D977B" w:rsidR="00A00C79" w:rsidRPr="00A00C79" w:rsidRDefault="00A00C79" w:rsidP="00A00C79">
      <w:pPr>
        <w:widowControl/>
        <w:shd w:val="clear" w:color="auto" w:fill="1E1E1E"/>
        <w:spacing w:after="0" w:line="285" w:lineRule="atLeast"/>
        <w:jc w:val="left"/>
        <w:rPr>
          <w:rFonts w:ascii="Consolas" w:eastAsia="Times New Roman" w:hAnsi="Consolas" w:cs="Times New Roman"/>
          <w:color w:val="D4D4D4"/>
          <w:sz w:val="21"/>
          <w:szCs w:val="21"/>
        </w:rPr>
      </w:pPr>
      <w:r w:rsidRPr="00A00C7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A00C79">
        <w:rPr>
          <w:rFonts w:ascii="Consolas" w:eastAsia="Times New Roman" w:hAnsi="Consolas" w:cs="Times New Roman"/>
          <w:color w:val="C586C0"/>
          <w:sz w:val="21"/>
          <w:szCs w:val="21"/>
        </w:rPr>
        <w:t>return</w:t>
      </w:r>
      <w:r w:rsidRPr="00A00C79">
        <w:rPr>
          <w:rFonts w:ascii="Consolas" w:eastAsia="Times New Roman" w:hAnsi="Consolas" w:cs="Times New Roman"/>
          <w:color w:val="D4D4D4"/>
          <w:sz w:val="21"/>
          <w:szCs w:val="21"/>
        </w:rPr>
        <w:t xml:space="preserve"> [</w:t>
      </w:r>
      <w:proofErr w:type="spellStart"/>
      <w:proofErr w:type="gramStart"/>
      <w:r w:rsidRPr="00A00C79">
        <w:rPr>
          <w:rFonts w:ascii="Consolas" w:eastAsia="Times New Roman" w:hAnsi="Consolas" w:cs="Times New Roman"/>
          <w:color w:val="D4D4D4"/>
          <w:sz w:val="21"/>
          <w:szCs w:val="21"/>
        </w:rPr>
        <w:t>key,key</w:t>
      </w:r>
      <w:proofErr w:type="gramEnd"/>
      <w:r w:rsidRPr="00A00C79">
        <w:rPr>
          <w:rFonts w:ascii="Consolas" w:eastAsia="Times New Roman" w:hAnsi="Consolas" w:cs="Times New Roman"/>
          <w:color w:val="D4D4D4"/>
          <w:sz w:val="21"/>
          <w:szCs w:val="21"/>
        </w:rPr>
        <w:t>,key,key,best</w:t>
      </w:r>
      <w:proofErr w:type="spellEnd"/>
      <w:r w:rsidRPr="00A00C79">
        <w:rPr>
          <w:rFonts w:ascii="Consolas" w:eastAsia="Times New Roman" w:hAnsi="Consolas" w:cs="Times New Roman"/>
          <w:color w:val="D4D4D4"/>
          <w:sz w:val="21"/>
          <w:szCs w:val="21"/>
        </w:rPr>
        <w:t xml:space="preserve"> card </w:t>
      </w:r>
      <w:r w:rsidRPr="00A00C79">
        <w:rPr>
          <w:rFonts w:ascii="Consolas" w:eastAsia="Times New Roman" w:hAnsi="Consolas" w:cs="Times New Roman"/>
          <w:color w:val="C586C0"/>
          <w:sz w:val="21"/>
          <w:szCs w:val="21"/>
        </w:rPr>
        <w:t>except</w:t>
      </w:r>
      <w:r w:rsidRPr="00A00C79">
        <w:rPr>
          <w:rFonts w:ascii="Consolas" w:eastAsia="Times New Roman" w:hAnsi="Consolas" w:cs="Times New Roman"/>
          <w:color w:val="D4D4D4"/>
          <w:sz w:val="21"/>
          <w:szCs w:val="21"/>
        </w:rPr>
        <w:t xml:space="preserve"> key]</w:t>
      </w:r>
    </w:p>
    <w:p w14:paraId="4F8E554C" w14:textId="77777777" w:rsidR="00A00C79" w:rsidRPr="00A00C79" w:rsidRDefault="00A00C79" w:rsidP="00A00C7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00C79">
        <w:rPr>
          <w:rFonts w:ascii="Consolas" w:eastAsia="Times New Roman" w:hAnsi="Consolas" w:cs="Times New Roman"/>
          <w:color w:val="C586C0"/>
          <w:sz w:val="21"/>
          <w:szCs w:val="21"/>
        </w:rPr>
        <w:t>if</w:t>
      </w:r>
      <w:r w:rsidRPr="00A00C79">
        <w:rPr>
          <w:rFonts w:ascii="Consolas" w:eastAsia="Times New Roman" w:hAnsi="Consolas" w:cs="Times New Roman"/>
          <w:color w:val="D4D4D4"/>
          <w:sz w:val="21"/>
          <w:szCs w:val="21"/>
        </w:rPr>
        <w:t xml:space="preserve"> full house:</w:t>
      </w:r>
    </w:p>
    <w:p w14:paraId="226B3647" w14:textId="33E14D68" w:rsidR="00A00C79" w:rsidRPr="00A00C79" w:rsidRDefault="00A00C79" w:rsidP="00A00C79">
      <w:pPr>
        <w:widowControl/>
        <w:shd w:val="clear" w:color="auto" w:fill="1E1E1E"/>
        <w:spacing w:after="0" w:line="285" w:lineRule="atLeast"/>
        <w:jc w:val="left"/>
        <w:rPr>
          <w:rFonts w:ascii="Consolas" w:eastAsia="Times New Roman" w:hAnsi="Consolas" w:cs="Times New Roman"/>
          <w:color w:val="D4D4D4"/>
          <w:sz w:val="21"/>
          <w:szCs w:val="21"/>
        </w:rPr>
      </w:pPr>
      <w:r w:rsidRPr="00A00C7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A00C79">
        <w:rPr>
          <w:rFonts w:ascii="Consolas" w:eastAsia="Times New Roman" w:hAnsi="Consolas" w:cs="Times New Roman"/>
          <w:color w:val="C586C0"/>
          <w:sz w:val="21"/>
          <w:szCs w:val="21"/>
        </w:rPr>
        <w:t>return</w:t>
      </w:r>
      <w:r w:rsidRPr="00A00C79">
        <w:rPr>
          <w:rFonts w:ascii="Consolas" w:eastAsia="Times New Roman" w:hAnsi="Consolas" w:cs="Times New Roman"/>
          <w:color w:val="D4D4D4"/>
          <w:sz w:val="21"/>
          <w:szCs w:val="21"/>
        </w:rPr>
        <w:t xml:space="preserve"> [key</w:t>
      </w:r>
      <w:proofErr w:type="gramStart"/>
      <w:r w:rsidRPr="00A00C79">
        <w:rPr>
          <w:rFonts w:ascii="Consolas" w:eastAsia="Times New Roman" w:hAnsi="Consolas" w:cs="Times New Roman"/>
          <w:color w:val="D4D4D4"/>
          <w:sz w:val="21"/>
          <w:szCs w:val="21"/>
        </w:rPr>
        <w:t>1,key</w:t>
      </w:r>
      <w:proofErr w:type="gramEnd"/>
      <w:r w:rsidRPr="00A00C79">
        <w:rPr>
          <w:rFonts w:ascii="Consolas" w:eastAsia="Times New Roman" w:hAnsi="Consolas" w:cs="Times New Roman"/>
          <w:color w:val="D4D4D4"/>
          <w:sz w:val="21"/>
          <w:szCs w:val="21"/>
        </w:rPr>
        <w:t>1,key1,key2,key2]</w:t>
      </w:r>
    </w:p>
    <w:p w14:paraId="060E0A54" w14:textId="77777777" w:rsidR="00A00C79" w:rsidRPr="00A00C79" w:rsidRDefault="00A00C79" w:rsidP="00A00C7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00C79">
        <w:rPr>
          <w:rFonts w:ascii="Consolas" w:eastAsia="Times New Roman" w:hAnsi="Consolas" w:cs="Times New Roman"/>
          <w:color w:val="C586C0"/>
          <w:sz w:val="21"/>
          <w:szCs w:val="21"/>
        </w:rPr>
        <w:t>if</w:t>
      </w:r>
      <w:r w:rsidRPr="00A00C79">
        <w:rPr>
          <w:rFonts w:ascii="Consolas" w:eastAsia="Times New Roman" w:hAnsi="Consolas" w:cs="Times New Roman"/>
          <w:color w:val="D4D4D4"/>
          <w:sz w:val="21"/>
          <w:szCs w:val="21"/>
        </w:rPr>
        <w:t xml:space="preserve"> straight:</w:t>
      </w:r>
    </w:p>
    <w:p w14:paraId="63AEE565" w14:textId="306F7BEB" w:rsidR="00A00C79" w:rsidRPr="00A00C79" w:rsidRDefault="00A00C79" w:rsidP="00A00C79">
      <w:pPr>
        <w:widowControl/>
        <w:shd w:val="clear" w:color="auto" w:fill="1E1E1E"/>
        <w:spacing w:after="0" w:line="285" w:lineRule="atLeast"/>
        <w:jc w:val="left"/>
        <w:rPr>
          <w:rFonts w:ascii="Consolas" w:eastAsia="Times New Roman" w:hAnsi="Consolas" w:cs="Times New Roman"/>
          <w:color w:val="D4D4D4"/>
          <w:sz w:val="21"/>
          <w:szCs w:val="21"/>
        </w:rPr>
      </w:pPr>
      <w:r w:rsidRPr="00A00C7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A00C79">
        <w:rPr>
          <w:rFonts w:ascii="Consolas" w:eastAsia="Times New Roman" w:hAnsi="Consolas" w:cs="Times New Roman"/>
          <w:color w:val="C586C0"/>
          <w:sz w:val="21"/>
          <w:szCs w:val="21"/>
        </w:rPr>
        <w:t>return</w:t>
      </w:r>
      <w:r w:rsidRPr="00A00C79">
        <w:rPr>
          <w:rFonts w:ascii="Consolas" w:eastAsia="Times New Roman" w:hAnsi="Consolas" w:cs="Times New Roman"/>
          <w:color w:val="D4D4D4"/>
          <w:sz w:val="21"/>
          <w:szCs w:val="21"/>
        </w:rPr>
        <w:t xml:space="preserve"> [</w:t>
      </w:r>
      <w:proofErr w:type="gramStart"/>
      <w:r w:rsidRPr="00A00C79">
        <w:rPr>
          <w:rFonts w:ascii="Consolas" w:eastAsia="Times New Roman" w:hAnsi="Consolas" w:cs="Times New Roman"/>
          <w:color w:val="D4D4D4"/>
          <w:sz w:val="21"/>
          <w:szCs w:val="21"/>
        </w:rPr>
        <w:t>key,key</w:t>
      </w:r>
      <w:proofErr w:type="gramEnd"/>
      <w:r w:rsidRPr="00A00C79">
        <w:rPr>
          <w:rFonts w:ascii="Consolas" w:eastAsia="Times New Roman" w:hAnsi="Consolas" w:cs="Times New Roman"/>
          <w:color w:val="D4D4D4"/>
          <w:sz w:val="21"/>
          <w:szCs w:val="21"/>
        </w:rPr>
        <w:t>-</w:t>
      </w:r>
      <w:r w:rsidRPr="00A00C79">
        <w:rPr>
          <w:rFonts w:ascii="Consolas" w:eastAsia="Times New Roman" w:hAnsi="Consolas" w:cs="Times New Roman"/>
          <w:color w:val="B5CEA8"/>
          <w:sz w:val="21"/>
          <w:szCs w:val="21"/>
        </w:rPr>
        <w:t>1</w:t>
      </w:r>
      <w:r w:rsidRPr="00A00C79">
        <w:rPr>
          <w:rFonts w:ascii="Consolas" w:eastAsia="Times New Roman" w:hAnsi="Consolas" w:cs="Times New Roman"/>
          <w:color w:val="D4D4D4"/>
          <w:sz w:val="21"/>
          <w:szCs w:val="21"/>
        </w:rPr>
        <w:t>,key-</w:t>
      </w:r>
      <w:r w:rsidRPr="00A00C79">
        <w:rPr>
          <w:rFonts w:ascii="Consolas" w:eastAsia="Times New Roman" w:hAnsi="Consolas" w:cs="Times New Roman"/>
          <w:color w:val="B5CEA8"/>
          <w:sz w:val="21"/>
          <w:szCs w:val="21"/>
        </w:rPr>
        <w:t>2</w:t>
      </w:r>
      <w:r w:rsidRPr="00A00C79">
        <w:rPr>
          <w:rFonts w:ascii="Consolas" w:eastAsia="Times New Roman" w:hAnsi="Consolas" w:cs="Times New Roman"/>
          <w:color w:val="D4D4D4"/>
          <w:sz w:val="21"/>
          <w:szCs w:val="21"/>
        </w:rPr>
        <w:t>,key-</w:t>
      </w:r>
      <w:r w:rsidRPr="00A00C79">
        <w:rPr>
          <w:rFonts w:ascii="Consolas" w:eastAsia="Times New Roman" w:hAnsi="Consolas" w:cs="Times New Roman"/>
          <w:color w:val="B5CEA8"/>
          <w:sz w:val="21"/>
          <w:szCs w:val="21"/>
        </w:rPr>
        <w:t>3</w:t>
      </w:r>
      <w:r w:rsidRPr="00A00C79">
        <w:rPr>
          <w:rFonts w:ascii="Consolas" w:eastAsia="Times New Roman" w:hAnsi="Consolas" w:cs="Times New Roman"/>
          <w:color w:val="D4D4D4"/>
          <w:sz w:val="21"/>
          <w:szCs w:val="21"/>
        </w:rPr>
        <w:t>,key-</w:t>
      </w:r>
      <w:r w:rsidRPr="00A00C79">
        <w:rPr>
          <w:rFonts w:ascii="Consolas" w:eastAsia="Times New Roman" w:hAnsi="Consolas" w:cs="Times New Roman"/>
          <w:color w:val="B5CEA8"/>
          <w:sz w:val="21"/>
          <w:szCs w:val="21"/>
        </w:rPr>
        <w:t>4</w:t>
      </w:r>
      <w:r w:rsidRPr="00A00C79">
        <w:rPr>
          <w:rFonts w:ascii="Consolas" w:eastAsia="Times New Roman" w:hAnsi="Consolas" w:cs="Times New Roman"/>
          <w:color w:val="D4D4D4"/>
          <w:sz w:val="21"/>
          <w:szCs w:val="21"/>
        </w:rPr>
        <w:t>]</w:t>
      </w:r>
    </w:p>
    <w:p w14:paraId="47A34C53" w14:textId="77777777" w:rsidR="00A00C79" w:rsidRPr="00A00C79" w:rsidRDefault="00A00C79" w:rsidP="00A00C7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00C79">
        <w:rPr>
          <w:rFonts w:ascii="Consolas" w:eastAsia="Times New Roman" w:hAnsi="Consolas" w:cs="Times New Roman"/>
          <w:color w:val="C586C0"/>
          <w:sz w:val="21"/>
          <w:szCs w:val="21"/>
        </w:rPr>
        <w:t>if</w:t>
      </w:r>
      <w:r w:rsidRPr="00A00C79">
        <w:rPr>
          <w:rFonts w:ascii="Consolas" w:eastAsia="Times New Roman" w:hAnsi="Consolas" w:cs="Times New Roman"/>
          <w:color w:val="D4D4D4"/>
          <w:sz w:val="21"/>
          <w:szCs w:val="21"/>
        </w:rPr>
        <w:t xml:space="preserve"> trips:</w:t>
      </w:r>
    </w:p>
    <w:p w14:paraId="5EB3F6EC" w14:textId="388467FF" w:rsidR="00A00C79" w:rsidRPr="00A00C79" w:rsidRDefault="00A00C79" w:rsidP="00A00C79">
      <w:pPr>
        <w:widowControl/>
        <w:shd w:val="clear" w:color="auto" w:fill="1E1E1E"/>
        <w:spacing w:after="0" w:line="285" w:lineRule="atLeast"/>
        <w:jc w:val="left"/>
        <w:rPr>
          <w:rFonts w:ascii="Consolas" w:eastAsia="Times New Roman" w:hAnsi="Consolas" w:cs="Times New Roman"/>
          <w:color w:val="D4D4D4"/>
          <w:sz w:val="21"/>
          <w:szCs w:val="21"/>
        </w:rPr>
      </w:pPr>
      <w:r w:rsidRPr="00A00C7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A00C79">
        <w:rPr>
          <w:rFonts w:ascii="Consolas" w:eastAsia="Times New Roman" w:hAnsi="Consolas" w:cs="Times New Roman"/>
          <w:color w:val="C586C0"/>
          <w:sz w:val="21"/>
          <w:szCs w:val="21"/>
        </w:rPr>
        <w:t>return</w:t>
      </w:r>
      <w:r w:rsidRPr="00A00C79">
        <w:rPr>
          <w:rFonts w:ascii="Consolas" w:eastAsia="Times New Roman" w:hAnsi="Consolas" w:cs="Times New Roman"/>
          <w:color w:val="D4D4D4"/>
          <w:sz w:val="21"/>
          <w:szCs w:val="21"/>
        </w:rPr>
        <w:t xml:space="preserve"> [</w:t>
      </w:r>
      <w:proofErr w:type="spellStart"/>
      <w:proofErr w:type="gramStart"/>
      <w:r w:rsidRPr="00A00C79">
        <w:rPr>
          <w:rFonts w:ascii="Consolas" w:eastAsia="Times New Roman" w:hAnsi="Consolas" w:cs="Times New Roman"/>
          <w:color w:val="D4D4D4"/>
          <w:sz w:val="21"/>
          <w:szCs w:val="21"/>
        </w:rPr>
        <w:t>key,key</w:t>
      </w:r>
      <w:proofErr w:type="gramEnd"/>
      <w:r w:rsidRPr="00A00C79">
        <w:rPr>
          <w:rFonts w:ascii="Consolas" w:eastAsia="Times New Roman" w:hAnsi="Consolas" w:cs="Times New Roman"/>
          <w:color w:val="D4D4D4"/>
          <w:sz w:val="21"/>
          <w:szCs w:val="21"/>
        </w:rPr>
        <w:t>,key,best</w:t>
      </w:r>
      <w:proofErr w:type="spellEnd"/>
      <w:r w:rsidRPr="00A00C79">
        <w:rPr>
          <w:rFonts w:ascii="Consolas" w:eastAsia="Times New Roman" w:hAnsi="Consolas" w:cs="Times New Roman"/>
          <w:color w:val="D4D4D4"/>
          <w:sz w:val="21"/>
          <w:szCs w:val="21"/>
        </w:rPr>
        <w:t xml:space="preserve"> </w:t>
      </w:r>
      <w:proofErr w:type="spellStart"/>
      <w:r w:rsidRPr="00A00C79">
        <w:rPr>
          <w:rFonts w:ascii="Consolas" w:eastAsia="Times New Roman" w:hAnsi="Consolas" w:cs="Times New Roman"/>
          <w:color w:val="D4D4D4"/>
          <w:sz w:val="21"/>
          <w:szCs w:val="21"/>
        </w:rPr>
        <w:t>card,second</w:t>
      </w:r>
      <w:proofErr w:type="spellEnd"/>
      <w:r w:rsidRPr="00A00C79">
        <w:rPr>
          <w:rFonts w:ascii="Consolas" w:eastAsia="Times New Roman" w:hAnsi="Consolas" w:cs="Times New Roman"/>
          <w:color w:val="D4D4D4"/>
          <w:sz w:val="21"/>
          <w:szCs w:val="21"/>
        </w:rPr>
        <w:t xml:space="preserve"> best card]</w:t>
      </w:r>
    </w:p>
    <w:p w14:paraId="3914B5B8" w14:textId="77777777" w:rsidR="00A00C79" w:rsidRPr="00A00C79" w:rsidRDefault="00A00C79" w:rsidP="00A00C7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00C79">
        <w:rPr>
          <w:rFonts w:ascii="Consolas" w:eastAsia="Times New Roman" w:hAnsi="Consolas" w:cs="Times New Roman"/>
          <w:color w:val="C586C0"/>
          <w:sz w:val="21"/>
          <w:szCs w:val="21"/>
        </w:rPr>
        <w:t>if</w:t>
      </w:r>
      <w:r w:rsidRPr="00A00C79">
        <w:rPr>
          <w:rFonts w:ascii="Consolas" w:eastAsia="Times New Roman" w:hAnsi="Consolas" w:cs="Times New Roman"/>
          <w:color w:val="D4D4D4"/>
          <w:sz w:val="21"/>
          <w:szCs w:val="21"/>
        </w:rPr>
        <w:t xml:space="preserve"> two pairs:</w:t>
      </w:r>
    </w:p>
    <w:p w14:paraId="6A8C2297" w14:textId="098D4EB0" w:rsidR="00A00C79" w:rsidRPr="00A00C79" w:rsidRDefault="00A00C79" w:rsidP="00A00C79">
      <w:pPr>
        <w:widowControl/>
        <w:shd w:val="clear" w:color="auto" w:fill="1E1E1E"/>
        <w:spacing w:after="0" w:line="285" w:lineRule="atLeast"/>
        <w:jc w:val="left"/>
        <w:rPr>
          <w:rFonts w:ascii="Consolas" w:eastAsia="Times New Roman" w:hAnsi="Consolas" w:cs="Times New Roman"/>
          <w:color w:val="D4D4D4"/>
          <w:sz w:val="21"/>
          <w:szCs w:val="21"/>
        </w:rPr>
      </w:pPr>
      <w:r w:rsidRPr="00A00C7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A00C79">
        <w:rPr>
          <w:rFonts w:ascii="Consolas" w:eastAsia="Times New Roman" w:hAnsi="Consolas" w:cs="Times New Roman"/>
          <w:color w:val="C586C0"/>
          <w:sz w:val="21"/>
          <w:szCs w:val="21"/>
        </w:rPr>
        <w:t>return</w:t>
      </w:r>
      <w:r w:rsidRPr="00A00C79">
        <w:rPr>
          <w:rFonts w:ascii="Consolas" w:eastAsia="Times New Roman" w:hAnsi="Consolas" w:cs="Times New Roman"/>
          <w:color w:val="D4D4D4"/>
          <w:sz w:val="21"/>
          <w:szCs w:val="21"/>
        </w:rPr>
        <w:t xml:space="preserve"> [key</w:t>
      </w:r>
      <w:proofErr w:type="gramStart"/>
      <w:r w:rsidRPr="00A00C79">
        <w:rPr>
          <w:rFonts w:ascii="Consolas" w:eastAsia="Times New Roman" w:hAnsi="Consolas" w:cs="Times New Roman"/>
          <w:color w:val="D4D4D4"/>
          <w:sz w:val="21"/>
          <w:szCs w:val="21"/>
        </w:rPr>
        <w:t>1,key</w:t>
      </w:r>
      <w:proofErr w:type="gramEnd"/>
      <w:r w:rsidRPr="00A00C79">
        <w:rPr>
          <w:rFonts w:ascii="Consolas" w:eastAsia="Times New Roman" w:hAnsi="Consolas" w:cs="Times New Roman"/>
          <w:color w:val="D4D4D4"/>
          <w:sz w:val="21"/>
          <w:szCs w:val="21"/>
        </w:rPr>
        <w:t>1,key2,key2,best card]</w:t>
      </w:r>
    </w:p>
    <w:p w14:paraId="1D17F764" w14:textId="77777777" w:rsidR="00A00C79" w:rsidRPr="00A00C79" w:rsidRDefault="00A00C79" w:rsidP="00A00C7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00C79">
        <w:rPr>
          <w:rFonts w:ascii="Consolas" w:eastAsia="Times New Roman" w:hAnsi="Consolas" w:cs="Times New Roman"/>
          <w:color w:val="C586C0"/>
          <w:sz w:val="21"/>
          <w:szCs w:val="21"/>
        </w:rPr>
        <w:t>if</w:t>
      </w:r>
      <w:r w:rsidRPr="00A00C79">
        <w:rPr>
          <w:rFonts w:ascii="Consolas" w:eastAsia="Times New Roman" w:hAnsi="Consolas" w:cs="Times New Roman"/>
          <w:color w:val="D4D4D4"/>
          <w:sz w:val="21"/>
          <w:szCs w:val="21"/>
        </w:rPr>
        <w:t xml:space="preserve"> one pair:</w:t>
      </w:r>
    </w:p>
    <w:p w14:paraId="3B7A6675" w14:textId="48052C10" w:rsidR="00A00C79" w:rsidRPr="00A00C79" w:rsidRDefault="00A00C79" w:rsidP="00A00C79">
      <w:pPr>
        <w:widowControl/>
        <w:shd w:val="clear" w:color="auto" w:fill="1E1E1E"/>
        <w:spacing w:after="0" w:line="285" w:lineRule="atLeast"/>
        <w:jc w:val="left"/>
        <w:rPr>
          <w:rFonts w:ascii="Consolas" w:eastAsia="Times New Roman" w:hAnsi="Consolas" w:cs="Times New Roman"/>
          <w:color w:val="D4D4D4"/>
          <w:sz w:val="21"/>
          <w:szCs w:val="21"/>
        </w:rPr>
      </w:pPr>
      <w:r w:rsidRPr="00A00C7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A00C79">
        <w:rPr>
          <w:rFonts w:ascii="Consolas" w:eastAsia="Times New Roman" w:hAnsi="Consolas" w:cs="Times New Roman"/>
          <w:color w:val="C586C0"/>
          <w:sz w:val="21"/>
          <w:szCs w:val="21"/>
        </w:rPr>
        <w:t>return</w:t>
      </w:r>
      <w:r w:rsidRPr="00A00C79">
        <w:rPr>
          <w:rFonts w:ascii="Consolas" w:eastAsia="Times New Roman" w:hAnsi="Consolas" w:cs="Times New Roman"/>
          <w:color w:val="D4D4D4"/>
          <w:sz w:val="21"/>
          <w:szCs w:val="21"/>
        </w:rPr>
        <w:t xml:space="preserve"> [</w:t>
      </w:r>
      <w:proofErr w:type="spellStart"/>
      <w:proofErr w:type="gramStart"/>
      <w:r w:rsidRPr="00A00C79">
        <w:rPr>
          <w:rFonts w:ascii="Consolas" w:eastAsia="Times New Roman" w:hAnsi="Consolas" w:cs="Times New Roman"/>
          <w:color w:val="D4D4D4"/>
          <w:sz w:val="21"/>
          <w:szCs w:val="21"/>
        </w:rPr>
        <w:t>key,key</w:t>
      </w:r>
      <w:proofErr w:type="gramEnd"/>
      <w:r w:rsidRPr="00A00C79">
        <w:rPr>
          <w:rFonts w:ascii="Consolas" w:eastAsia="Times New Roman" w:hAnsi="Consolas" w:cs="Times New Roman"/>
          <w:color w:val="D4D4D4"/>
          <w:sz w:val="21"/>
          <w:szCs w:val="21"/>
        </w:rPr>
        <w:t>,best</w:t>
      </w:r>
      <w:proofErr w:type="spellEnd"/>
      <w:r w:rsidRPr="00A00C79">
        <w:rPr>
          <w:rFonts w:ascii="Consolas" w:eastAsia="Times New Roman" w:hAnsi="Consolas" w:cs="Times New Roman"/>
          <w:color w:val="D4D4D4"/>
          <w:sz w:val="21"/>
          <w:szCs w:val="21"/>
        </w:rPr>
        <w:t xml:space="preserve"> </w:t>
      </w:r>
      <w:proofErr w:type="spellStart"/>
      <w:r w:rsidRPr="00A00C79">
        <w:rPr>
          <w:rFonts w:ascii="Consolas" w:eastAsia="Times New Roman" w:hAnsi="Consolas" w:cs="Times New Roman"/>
          <w:color w:val="D4D4D4"/>
          <w:sz w:val="21"/>
          <w:szCs w:val="21"/>
        </w:rPr>
        <w:t>card,second</w:t>
      </w:r>
      <w:proofErr w:type="spellEnd"/>
      <w:r w:rsidRPr="00A00C79">
        <w:rPr>
          <w:rFonts w:ascii="Consolas" w:eastAsia="Times New Roman" w:hAnsi="Consolas" w:cs="Times New Roman"/>
          <w:color w:val="D4D4D4"/>
          <w:sz w:val="21"/>
          <w:szCs w:val="21"/>
        </w:rPr>
        <w:t xml:space="preserve"> best </w:t>
      </w:r>
      <w:proofErr w:type="spellStart"/>
      <w:r w:rsidRPr="00A00C79">
        <w:rPr>
          <w:rFonts w:ascii="Consolas" w:eastAsia="Times New Roman" w:hAnsi="Consolas" w:cs="Times New Roman"/>
          <w:color w:val="D4D4D4"/>
          <w:sz w:val="21"/>
          <w:szCs w:val="21"/>
        </w:rPr>
        <w:t>card,third</w:t>
      </w:r>
      <w:proofErr w:type="spellEnd"/>
      <w:r w:rsidRPr="00A00C79">
        <w:rPr>
          <w:rFonts w:ascii="Consolas" w:eastAsia="Times New Roman" w:hAnsi="Consolas" w:cs="Times New Roman"/>
          <w:color w:val="D4D4D4"/>
          <w:sz w:val="21"/>
          <w:szCs w:val="21"/>
        </w:rPr>
        <w:t xml:space="preserve"> best card]</w:t>
      </w:r>
    </w:p>
    <w:p w14:paraId="61B97A02" w14:textId="77777777" w:rsidR="00A00C79" w:rsidRPr="00A00C79" w:rsidRDefault="00A00C79" w:rsidP="00A00C79">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00C79">
        <w:rPr>
          <w:rFonts w:ascii="Consolas" w:eastAsia="Times New Roman" w:hAnsi="Consolas" w:cs="Times New Roman"/>
          <w:color w:val="C586C0"/>
          <w:sz w:val="21"/>
          <w:szCs w:val="21"/>
        </w:rPr>
        <w:t>if</w:t>
      </w:r>
      <w:r w:rsidRPr="00A00C79">
        <w:rPr>
          <w:rFonts w:ascii="Consolas" w:eastAsia="Times New Roman" w:hAnsi="Consolas" w:cs="Times New Roman"/>
          <w:color w:val="D4D4D4"/>
          <w:sz w:val="21"/>
          <w:szCs w:val="21"/>
        </w:rPr>
        <w:t xml:space="preserve"> </w:t>
      </w:r>
      <w:proofErr w:type="spellStart"/>
      <w:r w:rsidRPr="00A00C79">
        <w:rPr>
          <w:rFonts w:ascii="Consolas" w:eastAsia="Times New Roman" w:hAnsi="Consolas" w:cs="Times New Roman"/>
          <w:color w:val="D4D4D4"/>
          <w:sz w:val="21"/>
          <w:szCs w:val="21"/>
        </w:rPr>
        <w:t>highcard</w:t>
      </w:r>
      <w:proofErr w:type="spellEnd"/>
      <w:r w:rsidRPr="00A00C79">
        <w:rPr>
          <w:rFonts w:ascii="Consolas" w:eastAsia="Times New Roman" w:hAnsi="Consolas" w:cs="Times New Roman"/>
          <w:color w:val="D4D4D4"/>
          <w:sz w:val="21"/>
          <w:szCs w:val="21"/>
        </w:rPr>
        <w:t>:</w:t>
      </w:r>
    </w:p>
    <w:p w14:paraId="238A80F6" w14:textId="62B25D11" w:rsidR="00A00C79" w:rsidRPr="00A00C79" w:rsidRDefault="00A00C79" w:rsidP="00A00C79">
      <w:pPr>
        <w:widowControl/>
        <w:shd w:val="clear" w:color="auto" w:fill="1E1E1E"/>
        <w:spacing w:after="0" w:line="285" w:lineRule="atLeast"/>
        <w:jc w:val="left"/>
        <w:rPr>
          <w:rFonts w:ascii="Consolas" w:eastAsia="Times New Roman" w:hAnsi="Consolas" w:cs="Times New Roman"/>
          <w:color w:val="D4D4D4"/>
          <w:sz w:val="21"/>
          <w:szCs w:val="21"/>
        </w:rPr>
      </w:pPr>
      <w:r w:rsidRPr="00A00C79">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A00C79">
        <w:rPr>
          <w:rFonts w:ascii="Consolas" w:eastAsia="Times New Roman" w:hAnsi="Consolas" w:cs="Times New Roman"/>
          <w:color w:val="C586C0"/>
          <w:sz w:val="21"/>
          <w:szCs w:val="21"/>
        </w:rPr>
        <w:t>return</w:t>
      </w:r>
      <w:r w:rsidRPr="00A00C79">
        <w:rPr>
          <w:rFonts w:ascii="Consolas" w:eastAsia="Times New Roman" w:hAnsi="Consolas" w:cs="Times New Roman"/>
          <w:color w:val="D4D4D4"/>
          <w:sz w:val="21"/>
          <w:szCs w:val="21"/>
        </w:rPr>
        <w:t xml:space="preserve"> [best </w:t>
      </w:r>
      <w:r w:rsidRPr="00A00C79">
        <w:rPr>
          <w:rFonts w:ascii="Consolas" w:eastAsia="Times New Roman" w:hAnsi="Consolas" w:cs="Times New Roman"/>
          <w:color w:val="B5CEA8"/>
          <w:sz w:val="21"/>
          <w:szCs w:val="21"/>
        </w:rPr>
        <w:t>5</w:t>
      </w:r>
      <w:r w:rsidRPr="00A00C79">
        <w:rPr>
          <w:rFonts w:ascii="Consolas" w:eastAsia="Times New Roman" w:hAnsi="Consolas" w:cs="Times New Roman"/>
          <w:color w:val="D4D4D4"/>
          <w:sz w:val="21"/>
          <w:szCs w:val="21"/>
        </w:rPr>
        <w:t xml:space="preserve"> cards]</w:t>
      </w:r>
    </w:p>
    <w:p w14:paraId="7606F0A0" w14:textId="77777777" w:rsidR="00A00C79" w:rsidRDefault="00A00C79" w:rsidP="00063F2D">
      <w:pPr>
        <w:widowControl/>
        <w:ind w:left="720" w:firstLine="360"/>
        <w:jc w:val="left"/>
        <w:rPr>
          <w:sz w:val="28"/>
        </w:rPr>
      </w:pPr>
    </w:p>
    <w:p w14:paraId="14A18693" w14:textId="1F151895" w:rsidR="00DC2A4A" w:rsidRPr="000C2302" w:rsidRDefault="00DC2A4A" w:rsidP="000C2302">
      <w:pPr>
        <w:widowControl/>
        <w:ind w:left="720" w:firstLine="360"/>
        <w:jc w:val="left"/>
      </w:pPr>
      <w:r w:rsidRPr="00DC2A4A">
        <w:lastRenderedPageBreak/>
        <w:t>and the strength function at last:</w:t>
      </w:r>
    </w:p>
    <w:p w14:paraId="1314DAD0" w14:textId="075CCA53" w:rsidR="00A00C79" w:rsidRPr="000C2302" w:rsidRDefault="00DC2A4A" w:rsidP="000C2302">
      <w:pPr>
        <w:widowControl/>
        <w:shd w:val="clear" w:color="auto" w:fill="1E1E1E"/>
        <w:spacing w:after="0" w:line="285" w:lineRule="atLeast"/>
        <w:jc w:val="left"/>
        <w:rPr>
          <w:rFonts w:ascii="Consolas" w:eastAsia="Times New Roman" w:hAnsi="Consolas" w:cs="Times New Roman"/>
          <w:color w:val="D4D4D4"/>
          <w:sz w:val="21"/>
          <w:szCs w:val="21"/>
        </w:rPr>
      </w:pPr>
      <w:r w:rsidRPr="00DC2A4A">
        <w:rPr>
          <w:rFonts w:ascii="Consolas" w:eastAsia="Times New Roman" w:hAnsi="Consolas" w:cs="Times New Roman"/>
          <w:color w:val="D4D4D4"/>
          <w:sz w:val="21"/>
          <w:szCs w:val="21"/>
        </w:rPr>
        <w:t xml:space="preserve">strength = </w:t>
      </w:r>
      <w:proofErr w:type="gramStart"/>
      <w:r w:rsidRPr="00DC2A4A">
        <w:rPr>
          <w:rFonts w:ascii="Consolas" w:eastAsia="Times New Roman" w:hAnsi="Consolas" w:cs="Times New Roman"/>
          <w:color w:val="DCDCAA"/>
          <w:sz w:val="21"/>
          <w:szCs w:val="21"/>
        </w:rPr>
        <w:t>hex</w:t>
      </w:r>
      <w:r w:rsidRPr="00DC2A4A">
        <w:rPr>
          <w:rFonts w:ascii="Consolas" w:eastAsia="Times New Roman" w:hAnsi="Consolas" w:cs="Times New Roman"/>
          <w:color w:val="D4D4D4"/>
          <w:sz w:val="21"/>
          <w:szCs w:val="21"/>
        </w:rPr>
        <w:t>(</w:t>
      </w:r>
      <w:proofErr w:type="gramEnd"/>
      <w:r w:rsidRPr="00DC2A4A">
        <w:rPr>
          <w:rFonts w:ascii="Consolas" w:eastAsia="Times New Roman" w:hAnsi="Consolas" w:cs="Times New Roman"/>
          <w:color w:val="D4D4D4"/>
          <w:sz w:val="21"/>
          <w:szCs w:val="21"/>
        </w:rPr>
        <w:t xml:space="preserve">types * </w:t>
      </w:r>
      <w:r w:rsidRPr="00DC2A4A">
        <w:rPr>
          <w:rFonts w:ascii="Consolas" w:eastAsia="Times New Roman" w:hAnsi="Consolas" w:cs="Times New Roman"/>
          <w:color w:val="B5CEA8"/>
          <w:sz w:val="21"/>
          <w:szCs w:val="21"/>
        </w:rPr>
        <w:t>16</w:t>
      </w:r>
      <w:r w:rsidRPr="00DC2A4A">
        <w:rPr>
          <w:rFonts w:ascii="Consolas" w:eastAsia="Times New Roman" w:hAnsi="Consolas" w:cs="Times New Roman"/>
          <w:color w:val="D4D4D4"/>
          <w:sz w:val="21"/>
          <w:szCs w:val="21"/>
        </w:rPr>
        <w:t xml:space="preserve"> ** </w:t>
      </w:r>
      <w:r w:rsidRPr="00DC2A4A">
        <w:rPr>
          <w:rFonts w:ascii="Consolas" w:eastAsia="Times New Roman" w:hAnsi="Consolas" w:cs="Times New Roman"/>
          <w:color w:val="B5CEA8"/>
          <w:sz w:val="21"/>
          <w:szCs w:val="21"/>
        </w:rPr>
        <w:t>5</w:t>
      </w:r>
      <w:r w:rsidRPr="00DC2A4A">
        <w:rPr>
          <w:rFonts w:ascii="Consolas" w:eastAsia="Times New Roman" w:hAnsi="Consolas" w:cs="Times New Roman"/>
          <w:color w:val="D4D4D4"/>
          <w:sz w:val="21"/>
          <w:szCs w:val="21"/>
        </w:rPr>
        <w:t xml:space="preserve"> + cards[</w:t>
      </w:r>
      <w:r w:rsidRPr="00DC2A4A">
        <w:rPr>
          <w:rFonts w:ascii="Consolas" w:eastAsia="Times New Roman" w:hAnsi="Consolas" w:cs="Times New Roman"/>
          <w:color w:val="B5CEA8"/>
          <w:sz w:val="21"/>
          <w:szCs w:val="21"/>
        </w:rPr>
        <w:t>0</w:t>
      </w:r>
      <w:r w:rsidRPr="00DC2A4A">
        <w:rPr>
          <w:rFonts w:ascii="Consolas" w:eastAsia="Times New Roman" w:hAnsi="Consolas" w:cs="Times New Roman"/>
          <w:color w:val="D4D4D4"/>
          <w:sz w:val="21"/>
          <w:szCs w:val="21"/>
        </w:rPr>
        <w:t xml:space="preserve">] * </w:t>
      </w:r>
      <w:r w:rsidRPr="00DC2A4A">
        <w:rPr>
          <w:rFonts w:ascii="Consolas" w:eastAsia="Times New Roman" w:hAnsi="Consolas" w:cs="Times New Roman"/>
          <w:color w:val="B5CEA8"/>
          <w:sz w:val="21"/>
          <w:szCs w:val="21"/>
        </w:rPr>
        <w:t>16</w:t>
      </w:r>
      <w:r w:rsidRPr="00DC2A4A">
        <w:rPr>
          <w:rFonts w:ascii="Consolas" w:eastAsia="Times New Roman" w:hAnsi="Consolas" w:cs="Times New Roman"/>
          <w:color w:val="D4D4D4"/>
          <w:sz w:val="21"/>
          <w:szCs w:val="21"/>
        </w:rPr>
        <w:t xml:space="preserve"> ** </w:t>
      </w:r>
      <w:r w:rsidRPr="00DC2A4A">
        <w:rPr>
          <w:rFonts w:ascii="Consolas" w:eastAsia="Times New Roman" w:hAnsi="Consolas" w:cs="Times New Roman"/>
          <w:color w:val="B5CEA8"/>
          <w:sz w:val="21"/>
          <w:szCs w:val="21"/>
        </w:rPr>
        <w:t>4</w:t>
      </w:r>
      <w:r w:rsidRPr="00DC2A4A">
        <w:rPr>
          <w:rFonts w:ascii="Consolas" w:eastAsia="Times New Roman" w:hAnsi="Consolas" w:cs="Times New Roman"/>
          <w:color w:val="D4D4D4"/>
          <w:sz w:val="21"/>
          <w:szCs w:val="21"/>
        </w:rPr>
        <w:t xml:space="preserve"> + cards[</w:t>
      </w:r>
      <w:r w:rsidRPr="00DC2A4A">
        <w:rPr>
          <w:rFonts w:ascii="Consolas" w:eastAsia="Times New Roman" w:hAnsi="Consolas" w:cs="Times New Roman"/>
          <w:color w:val="B5CEA8"/>
          <w:sz w:val="21"/>
          <w:szCs w:val="21"/>
        </w:rPr>
        <w:t>1</w:t>
      </w:r>
      <w:r w:rsidRPr="00DC2A4A">
        <w:rPr>
          <w:rFonts w:ascii="Consolas" w:eastAsia="Times New Roman" w:hAnsi="Consolas" w:cs="Times New Roman"/>
          <w:color w:val="D4D4D4"/>
          <w:sz w:val="21"/>
          <w:szCs w:val="21"/>
        </w:rPr>
        <w:t xml:space="preserve">] * </w:t>
      </w:r>
      <w:r w:rsidRPr="00DC2A4A">
        <w:rPr>
          <w:rFonts w:ascii="Consolas" w:eastAsia="Times New Roman" w:hAnsi="Consolas" w:cs="Times New Roman"/>
          <w:color w:val="B5CEA8"/>
          <w:sz w:val="21"/>
          <w:szCs w:val="21"/>
        </w:rPr>
        <w:t>16</w:t>
      </w:r>
      <w:r w:rsidRPr="00DC2A4A">
        <w:rPr>
          <w:rFonts w:ascii="Consolas" w:eastAsia="Times New Roman" w:hAnsi="Consolas" w:cs="Times New Roman"/>
          <w:color w:val="D4D4D4"/>
          <w:sz w:val="21"/>
          <w:szCs w:val="21"/>
        </w:rPr>
        <w:t xml:space="preserve"> ** </w:t>
      </w:r>
      <w:r w:rsidRPr="00DC2A4A">
        <w:rPr>
          <w:rFonts w:ascii="Consolas" w:eastAsia="Times New Roman" w:hAnsi="Consolas" w:cs="Times New Roman"/>
          <w:color w:val="B5CEA8"/>
          <w:sz w:val="21"/>
          <w:szCs w:val="21"/>
        </w:rPr>
        <w:t>3</w:t>
      </w:r>
      <w:r w:rsidRPr="00DC2A4A">
        <w:rPr>
          <w:rFonts w:ascii="Consolas" w:eastAsia="Times New Roman" w:hAnsi="Consolas" w:cs="Times New Roman"/>
          <w:color w:val="D4D4D4"/>
          <w:sz w:val="21"/>
          <w:szCs w:val="21"/>
        </w:rPr>
        <w:t xml:space="preserve"> + cards[</w:t>
      </w:r>
      <w:r w:rsidRPr="00DC2A4A">
        <w:rPr>
          <w:rFonts w:ascii="Consolas" w:eastAsia="Times New Roman" w:hAnsi="Consolas" w:cs="Times New Roman"/>
          <w:color w:val="B5CEA8"/>
          <w:sz w:val="21"/>
          <w:szCs w:val="21"/>
        </w:rPr>
        <w:t>2</w:t>
      </w:r>
      <w:r w:rsidRPr="00DC2A4A">
        <w:rPr>
          <w:rFonts w:ascii="Consolas" w:eastAsia="Times New Roman" w:hAnsi="Consolas" w:cs="Times New Roman"/>
          <w:color w:val="D4D4D4"/>
          <w:sz w:val="21"/>
          <w:szCs w:val="21"/>
        </w:rPr>
        <w:t xml:space="preserve">] * </w:t>
      </w:r>
      <w:r w:rsidRPr="00DC2A4A">
        <w:rPr>
          <w:rFonts w:ascii="Consolas" w:eastAsia="Times New Roman" w:hAnsi="Consolas" w:cs="Times New Roman"/>
          <w:color w:val="B5CEA8"/>
          <w:sz w:val="21"/>
          <w:szCs w:val="21"/>
        </w:rPr>
        <w:t>16</w:t>
      </w:r>
      <w:r w:rsidRPr="00DC2A4A">
        <w:rPr>
          <w:rFonts w:ascii="Consolas" w:eastAsia="Times New Roman" w:hAnsi="Consolas" w:cs="Times New Roman"/>
          <w:color w:val="D4D4D4"/>
          <w:sz w:val="21"/>
          <w:szCs w:val="21"/>
        </w:rPr>
        <w:t xml:space="preserve"> **</w:t>
      </w:r>
      <w:r w:rsidRPr="00DC2A4A">
        <w:rPr>
          <w:rFonts w:ascii="Consolas" w:eastAsia="Times New Roman" w:hAnsi="Consolas" w:cs="Times New Roman"/>
          <w:color w:val="B5CEA8"/>
          <w:sz w:val="21"/>
          <w:szCs w:val="21"/>
        </w:rPr>
        <w:t>2</w:t>
      </w:r>
      <w:r w:rsidRPr="00DC2A4A">
        <w:rPr>
          <w:rFonts w:ascii="Consolas" w:eastAsia="Times New Roman" w:hAnsi="Consolas" w:cs="Times New Roman"/>
          <w:color w:val="D4D4D4"/>
          <w:sz w:val="21"/>
          <w:szCs w:val="21"/>
        </w:rPr>
        <w:t xml:space="preserve"> + cards[</w:t>
      </w:r>
      <w:r w:rsidRPr="00DC2A4A">
        <w:rPr>
          <w:rFonts w:ascii="Consolas" w:eastAsia="Times New Roman" w:hAnsi="Consolas" w:cs="Times New Roman"/>
          <w:color w:val="B5CEA8"/>
          <w:sz w:val="21"/>
          <w:szCs w:val="21"/>
        </w:rPr>
        <w:t>3</w:t>
      </w:r>
      <w:r w:rsidRPr="00DC2A4A">
        <w:rPr>
          <w:rFonts w:ascii="Consolas" w:eastAsia="Times New Roman" w:hAnsi="Consolas" w:cs="Times New Roman"/>
          <w:color w:val="D4D4D4"/>
          <w:sz w:val="21"/>
          <w:szCs w:val="21"/>
        </w:rPr>
        <w:t xml:space="preserve">] * </w:t>
      </w:r>
      <w:r w:rsidRPr="00DC2A4A">
        <w:rPr>
          <w:rFonts w:ascii="Consolas" w:eastAsia="Times New Roman" w:hAnsi="Consolas" w:cs="Times New Roman"/>
          <w:color w:val="B5CEA8"/>
          <w:sz w:val="21"/>
          <w:szCs w:val="21"/>
        </w:rPr>
        <w:t>16</w:t>
      </w:r>
      <w:r w:rsidRPr="00DC2A4A">
        <w:rPr>
          <w:rFonts w:ascii="Consolas" w:eastAsia="Times New Roman" w:hAnsi="Consolas" w:cs="Times New Roman"/>
          <w:color w:val="D4D4D4"/>
          <w:sz w:val="21"/>
          <w:szCs w:val="21"/>
        </w:rPr>
        <w:t xml:space="preserve"> + cards[</w:t>
      </w:r>
      <w:r w:rsidRPr="00DC2A4A">
        <w:rPr>
          <w:rFonts w:ascii="Consolas" w:eastAsia="Times New Roman" w:hAnsi="Consolas" w:cs="Times New Roman"/>
          <w:color w:val="B5CEA8"/>
          <w:sz w:val="21"/>
          <w:szCs w:val="21"/>
        </w:rPr>
        <w:t>4</w:t>
      </w:r>
      <w:r w:rsidRPr="00DC2A4A">
        <w:rPr>
          <w:rFonts w:ascii="Consolas" w:eastAsia="Times New Roman" w:hAnsi="Consolas" w:cs="Times New Roman"/>
          <w:color w:val="D4D4D4"/>
          <w:sz w:val="21"/>
          <w:szCs w:val="21"/>
        </w:rPr>
        <w:t>])</w:t>
      </w:r>
    </w:p>
    <w:p w14:paraId="05C66ED2" w14:textId="77777777" w:rsidR="00AF78F6" w:rsidRDefault="00AF78F6" w:rsidP="00AF78F6">
      <w:pPr>
        <w:pStyle w:val="ListParagraph"/>
        <w:widowControl/>
        <w:jc w:val="left"/>
        <w:rPr>
          <w:b/>
        </w:rPr>
      </w:pPr>
    </w:p>
    <w:p w14:paraId="66E0D355" w14:textId="14AE8239" w:rsidR="00A70C48" w:rsidRDefault="00A70C48" w:rsidP="00C527BB">
      <w:pPr>
        <w:pStyle w:val="ListParagraph"/>
        <w:widowControl/>
        <w:numPr>
          <w:ilvl w:val="0"/>
          <w:numId w:val="15"/>
        </w:numPr>
        <w:jc w:val="left"/>
        <w:rPr>
          <w:b/>
        </w:rPr>
      </w:pPr>
      <w:proofErr w:type="spellStart"/>
      <w:r>
        <w:rPr>
          <w:b/>
        </w:rPr>
        <w:t>SimulationOutside</w:t>
      </w:r>
      <w:proofErr w:type="spellEnd"/>
      <w:r w:rsidR="00DC2A4A">
        <w:rPr>
          <w:b/>
        </w:rPr>
        <w:t>:</w:t>
      </w:r>
    </w:p>
    <w:p w14:paraId="7C5385FB" w14:textId="1C1A4D02" w:rsidR="0021239D" w:rsidRDefault="00DC2A4A" w:rsidP="0021239D">
      <w:pPr>
        <w:widowControl/>
        <w:ind w:left="720" w:firstLine="360"/>
        <w:jc w:val="left"/>
      </w:pPr>
      <w:r w:rsidRPr="00DC2A4A">
        <w:t xml:space="preserve">Given the </w:t>
      </w:r>
      <w:r>
        <w:t xml:space="preserve">Hold Cards, Community Cards and the number of opponents remaining, this function can simulate the win rate in this situation. </w:t>
      </w:r>
      <w:r w:rsidR="0021239D">
        <w:t>The strength of a hand is between a floating-point number of 0.0 (</w:t>
      </w:r>
      <w:r w:rsidR="0021239D" w:rsidRPr="00844713">
        <w:rPr>
          <w:noProof/>
        </w:rPr>
        <w:t>a certain</w:t>
      </w:r>
      <w:r w:rsidR="0021239D">
        <w:t xml:space="preserve"> loss) and 1.0 (</w:t>
      </w:r>
      <w:r w:rsidR="0021239D" w:rsidRPr="00844713">
        <w:rPr>
          <w:noProof/>
        </w:rPr>
        <w:t>a certain</w:t>
      </w:r>
      <w:r w:rsidR="0021239D">
        <w:t xml:space="preserve"> win). For example, </w:t>
      </w:r>
      <w:r w:rsidR="0021239D" w:rsidRPr="00844713">
        <w:rPr>
          <w:noProof/>
        </w:rPr>
        <w:t>a</w:t>
      </w:r>
      <w:r w:rsidR="00844713">
        <w:rPr>
          <w:noProof/>
        </w:rPr>
        <w:t>n</w:t>
      </w:r>
      <w:r w:rsidR="0021239D" w:rsidRPr="00844713">
        <w:rPr>
          <w:noProof/>
        </w:rPr>
        <w:t xml:space="preserve"> HS</w:t>
      </w:r>
      <w:r w:rsidR="0021239D">
        <w:t xml:space="preserve"> of 0.33 means </w:t>
      </w:r>
      <w:r w:rsidR="0021239D" w:rsidRPr="008A67EA">
        <w:rPr>
          <w:noProof/>
        </w:rPr>
        <w:t>you</w:t>
      </w:r>
      <w:r w:rsidR="0021239D">
        <w:t xml:space="preserve"> have a 33% chance of winning.</w:t>
      </w:r>
    </w:p>
    <w:p w14:paraId="7C65A944" w14:textId="1BBBFD8A" w:rsidR="0021239D" w:rsidRDefault="0021239D" w:rsidP="0021239D">
      <w:pPr>
        <w:widowControl/>
        <w:ind w:left="720" w:firstLine="360"/>
        <w:jc w:val="left"/>
      </w:pPr>
      <w:r>
        <w:t xml:space="preserve">The </w:t>
      </w:r>
      <w:r w:rsidRPr="00844713">
        <w:rPr>
          <w:noProof/>
        </w:rPr>
        <w:t>easiest</w:t>
      </w:r>
      <w:r>
        <w:t xml:space="preserve"> and most flexible way to calculate HS is to simulate the progress of the game several times and calculate the number of times </w:t>
      </w:r>
      <w:r w:rsidRPr="008A67EA">
        <w:rPr>
          <w:noProof/>
        </w:rPr>
        <w:t>you</w:t>
      </w:r>
      <w:r>
        <w:t xml:space="preserve"> win. Suppose </w:t>
      </w:r>
      <w:r w:rsidRPr="008A67EA">
        <w:rPr>
          <w:noProof/>
        </w:rPr>
        <w:t>you</w:t>
      </w:r>
      <w:r>
        <w:t xml:space="preserve"> simulate the game 1000 times, and in the simulation, </w:t>
      </w:r>
      <w:r w:rsidRPr="008A67EA">
        <w:rPr>
          <w:noProof/>
        </w:rPr>
        <w:t>you</w:t>
      </w:r>
      <w:r>
        <w:t xml:space="preserve"> win 423 games, then </w:t>
      </w:r>
      <w:r w:rsidRPr="008A67EA">
        <w:rPr>
          <w:noProof/>
        </w:rPr>
        <w:t>you</w:t>
      </w:r>
      <w:r>
        <w:t xml:space="preserve"> have a high degree of certainty, it has 423/1000 or 0.423 approximate HS.</w:t>
      </w:r>
    </w:p>
    <w:p w14:paraId="706C4328" w14:textId="73942469" w:rsidR="00DC2A4A" w:rsidRPr="00DC2A4A" w:rsidRDefault="0021239D" w:rsidP="0021239D">
      <w:pPr>
        <w:widowControl/>
        <w:ind w:left="720" w:firstLine="360"/>
        <w:jc w:val="left"/>
      </w:pPr>
      <w:r>
        <w:t xml:space="preserve">The process of the game simulation is </w:t>
      </w:r>
      <w:r w:rsidRPr="00844713">
        <w:rPr>
          <w:noProof/>
        </w:rPr>
        <w:t>very simple</w:t>
      </w:r>
      <w:r>
        <w:t>:</w:t>
      </w:r>
    </w:p>
    <w:p w14:paraId="779865B3" w14:textId="77777777" w:rsidR="0021239D" w:rsidRPr="0021239D" w:rsidRDefault="0021239D" w:rsidP="0021239D">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 xml:space="preserve">Create a new deck </w:t>
      </w:r>
      <w:r w:rsidRPr="0021239D">
        <w:rPr>
          <w:rFonts w:ascii="Consolas" w:eastAsia="Times New Roman" w:hAnsi="Consolas" w:cs="Times New Roman"/>
          <w:color w:val="569CD6"/>
          <w:sz w:val="21"/>
          <w:szCs w:val="21"/>
        </w:rPr>
        <w:t>and</w:t>
      </w:r>
      <w:r w:rsidRPr="0021239D">
        <w:rPr>
          <w:rFonts w:ascii="Consolas" w:eastAsia="Times New Roman" w:hAnsi="Consolas" w:cs="Times New Roman"/>
          <w:color w:val="D4D4D4"/>
          <w:sz w:val="21"/>
          <w:szCs w:val="21"/>
        </w:rPr>
        <w:t xml:space="preserve"> shuffle</w:t>
      </w:r>
    </w:p>
    <w:p w14:paraId="2C827B77" w14:textId="77777777" w:rsidR="0021239D" w:rsidRPr="0021239D" w:rsidRDefault="0021239D" w:rsidP="0021239D">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 xml:space="preserve">Remove the Hold Cards </w:t>
      </w:r>
      <w:r w:rsidRPr="0021239D">
        <w:rPr>
          <w:rFonts w:ascii="Consolas" w:eastAsia="Times New Roman" w:hAnsi="Consolas" w:cs="Times New Roman"/>
          <w:color w:val="569CD6"/>
          <w:sz w:val="21"/>
          <w:szCs w:val="21"/>
        </w:rPr>
        <w:t>and</w:t>
      </w:r>
      <w:r w:rsidRPr="0021239D">
        <w:rPr>
          <w:rFonts w:ascii="Consolas" w:eastAsia="Times New Roman" w:hAnsi="Consolas" w:cs="Times New Roman"/>
          <w:color w:val="D4D4D4"/>
          <w:sz w:val="21"/>
          <w:szCs w:val="21"/>
        </w:rPr>
        <w:t xml:space="preserve"> Community Cards </w:t>
      </w:r>
      <w:r w:rsidRPr="0021239D">
        <w:rPr>
          <w:rFonts w:ascii="Consolas" w:eastAsia="Times New Roman" w:hAnsi="Consolas" w:cs="Times New Roman"/>
          <w:color w:val="C586C0"/>
          <w:sz w:val="21"/>
          <w:szCs w:val="21"/>
        </w:rPr>
        <w:t>from</w:t>
      </w:r>
      <w:r w:rsidRPr="0021239D">
        <w:rPr>
          <w:rFonts w:ascii="Consolas" w:eastAsia="Times New Roman" w:hAnsi="Consolas" w:cs="Times New Roman"/>
          <w:color w:val="D4D4D4"/>
          <w:sz w:val="21"/>
          <w:szCs w:val="21"/>
        </w:rPr>
        <w:t xml:space="preserve"> the deck</w:t>
      </w:r>
    </w:p>
    <w:p w14:paraId="24C74C63" w14:textId="77777777" w:rsidR="0021239D" w:rsidRPr="0021239D" w:rsidRDefault="0021239D" w:rsidP="0021239D">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Deals cards to each opponent</w:t>
      </w:r>
    </w:p>
    <w:p w14:paraId="475514CF" w14:textId="07F36D13" w:rsidR="0021239D" w:rsidRPr="0021239D" w:rsidRDefault="0021239D" w:rsidP="009D3502">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21239D">
        <w:rPr>
          <w:rFonts w:ascii="Consolas" w:eastAsia="Times New Roman" w:hAnsi="Consolas" w:cs="Times New Roman"/>
          <w:color w:val="C586C0"/>
          <w:sz w:val="21"/>
          <w:szCs w:val="21"/>
        </w:rPr>
        <w:t>for</w:t>
      </w:r>
      <w:r w:rsidRPr="0021239D">
        <w:rPr>
          <w:rFonts w:ascii="Consolas" w:eastAsia="Times New Roman" w:hAnsi="Consolas" w:cs="Times New Roman"/>
          <w:color w:val="D4D4D4"/>
          <w:sz w:val="21"/>
          <w:szCs w:val="21"/>
        </w:rPr>
        <w:t xml:space="preserve"> </w:t>
      </w:r>
      <w:proofErr w:type="gramStart"/>
      <w:r w:rsidRPr="0021239D">
        <w:rPr>
          <w:rFonts w:ascii="Consolas" w:eastAsia="Times New Roman" w:hAnsi="Consolas" w:cs="Times New Roman"/>
          <w:color w:val="DCDCAA"/>
          <w:sz w:val="21"/>
          <w:szCs w:val="21"/>
        </w:rPr>
        <w:t>range</w:t>
      </w:r>
      <w:r w:rsidRPr="0021239D">
        <w:rPr>
          <w:rFonts w:ascii="Consolas" w:eastAsia="Times New Roman" w:hAnsi="Consolas" w:cs="Times New Roman"/>
          <w:color w:val="D4D4D4"/>
          <w:sz w:val="21"/>
          <w:szCs w:val="21"/>
        </w:rPr>
        <w:t>(</w:t>
      </w:r>
      <w:proofErr w:type="gramEnd"/>
      <w:r w:rsidRPr="0021239D">
        <w:rPr>
          <w:rFonts w:ascii="Consolas" w:eastAsia="Times New Roman" w:hAnsi="Consolas" w:cs="Times New Roman"/>
          <w:color w:val="D4D4D4"/>
          <w:sz w:val="21"/>
          <w:szCs w:val="21"/>
        </w:rPr>
        <w:t>numbers of simulation):</w:t>
      </w:r>
    </w:p>
    <w:p w14:paraId="260C321A" w14:textId="0BA71638" w:rsidR="0021239D" w:rsidRPr="0021239D" w:rsidRDefault="0021239D" w:rsidP="0021239D">
      <w:pPr>
        <w:widowControl/>
        <w:shd w:val="clear" w:color="auto" w:fill="1E1E1E"/>
        <w:spacing w:after="0" w:line="285" w:lineRule="atLeast"/>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sidR="009D3502">
        <w:rPr>
          <w:rFonts w:ascii="Consolas" w:eastAsia="Times New Roman" w:hAnsi="Consolas" w:cs="Times New Roman"/>
          <w:color w:val="D4D4D4"/>
          <w:sz w:val="21"/>
          <w:szCs w:val="21"/>
        </w:rPr>
        <w:tab/>
      </w:r>
      <w:r w:rsidRPr="0021239D">
        <w:rPr>
          <w:rFonts w:ascii="Consolas" w:eastAsia="Times New Roman" w:hAnsi="Consolas" w:cs="Times New Roman"/>
          <w:color w:val="C586C0"/>
          <w:sz w:val="21"/>
          <w:szCs w:val="21"/>
        </w:rPr>
        <w:t>if</w:t>
      </w:r>
      <w:r w:rsidRPr="0021239D">
        <w:rPr>
          <w:rFonts w:ascii="Consolas" w:eastAsia="Times New Roman" w:hAnsi="Consolas" w:cs="Times New Roman"/>
          <w:color w:val="D4D4D4"/>
          <w:sz w:val="21"/>
          <w:szCs w:val="21"/>
        </w:rPr>
        <w:t xml:space="preserve"> </w:t>
      </w:r>
      <w:proofErr w:type="spellStart"/>
      <w:proofErr w:type="gramStart"/>
      <w:r w:rsidRPr="0021239D">
        <w:rPr>
          <w:rFonts w:ascii="Consolas" w:eastAsia="Times New Roman" w:hAnsi="Consolas" w:cs="Times New Roman"/>
          <w:color w:val="DCDCAA"/>
          <w:sz w:val="21"/>
          <w:szCs w:val="21"/>
        </w:rPr>
        <w:t>len</w:t>
      </w:r>
      <w:proofErr w:type="spellEnd"/>
      <w:r w:rsidRPr="0021239D">
        <w:rPr>
          <w:rFonts w:ascii="Consolas" w:eastAsia="Times New Roman" w:hAnsi="Consolas" w:cs="Times New Roman"/>
          <w:color w:val="D4D4D4"/>
          <w:sz w:val="21"/>
          <w:szCs w:val="21"/>
        </w:rPr>
        <w:t>(</w:t>
      </w:r>
      <w:proofErr w:type="gramEnd"/>
      <w:r w:rsidRPr="0021239D">
        <w:rPr>
          <w:rFonts w:ascii="Consolas" w:eastAsia="Times New Roman" w:hAnsi="Consolas" w:cs="Times New Roman"/>
          <w:color w:val="D4D4D4"/>
          <w:sz w:val="21"/>
          <w:szCs w:val="21"/>
        </w:rPr>
        <w:t xml:space="preserve">Community Cards) &lt; </w:t>
      </w:r>
      <w:r w:rsidRPr="0021239D">
        <w:rPr>
          <w:rFonts w:ascii="Consolas" w:eastAsia="Times New Roman" w:hAnsi="Consolas" w:cs="Times New Roman"/>
          <w:color w:val="B5CEA8"/>
          <w:sz w:val="21"/>
          <w:szCs w:val="21"/>
        </w:rPr>
        <w:t>5</w:t>
      </w:r>
      <w:r w:rsidRPr="0021239D">
        <w:rPr>
          <w:rFonts w:ascii="Consolas" w:eastAsia="Times New Roman" w:hAnsi="Consolas" w:cs="Times New Roman"/>
          <w:color w:val="D4D4D4"/>
          <w:sz w:val="21"/>
          <w:szCs w:val="21"/>
        </w:rPr>
        <w:t>:</w:t>
      </w:r>
    </w:p>
    <w:p w14:paraId="16F995C0" w14:textId="57A926FE" w:rsidR="0021239D" w:rsidRDefault="0021239D" w:rsidP="0021239D">
      <w:pPr>
        <w:widowControl/>
        <w:shd w:val="clear" w:color="auto" w:fill="1E1E1E"/>
        <w:spacing w:after="0" w:line="285" w:lineRule="atLeast"/>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sidR="009D3502">
        <w:rPr>
          <w:rFonts w:ascii="Consolas" w:eastAsia="Times New Roman" w:hAnsi="Consolas" w:cs="Times New Roman"/>
          <w:color w:val="D4D4D4"/>
          <w:sz w:val="21"/>
          <w:szCs w:val="21"/>
        </w:rPr>
        <w:tab/>
      </w:r>
      <w:r w:rsidRPr="0021239D">
        <w:rPr>
          <w:rFonts w:ascii="Consolas" w:eastAsia="Times New Roman" w:hAnsi="Consolas" w:cs="Times New Roman"/>
          <w:color w:val="D4D4D4"/>
          <w:sz w:val="21"/>
          <w:szCs w:val="21"/>
        </w:rPr>
        <w:t>deals the remaining Community Cards</w:t>
      </w:r>
    </w:p>
    <w:p w14:paraId="0F49B951" w14:textId="77777777" w:rsidR="009D3502" w:rsidRPr="0021239D" w:rsidRDefault="009D3502" w:rsidP="0021239D">
      <w:pPr>
        <w:widowControl/>
        <w:shd w:val="clear" w:color="auto" w:fill="1E1E1E"/>
        <w:spacing w:after="0" w:line="285" w:lineRule="atLeast"/>
        <w:jc w:val="left"/>
        <w:rPr>
          <w:rFonts w:ascii="Consolas" w:eastAsia="Times New Roman" w:hAnsi="Consolas" w:cs="Times New Roman"/>
          <w:color w:val="D4D4D4"/>
          <w:sz w:val="21"/>
          <w:szCs w:val="21"/>
        </w:rPr>
      </w:pPr>
    </w:p>
    <w:p w14:paraId="1CDF0908" w14:textId="3EF0B9E6" w:rsidR="0021239D" w:rsidRDefault="0021239D" w:rsidP="0021239D">
      <w:pPr>
        <w:widowControl/>
        <w:shd w:val="clear" w:color="auto" w:fill="1E1E1E"/>
        <w:spacing w:after="0" w:line="285" w:lineRule="atLeast"/>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sidR="009D3502">
        <w:rPr>
          <w:rFonts w:ascii="Consolas" w:eastAsia="Times New Roman" w:hAnsi="Consolas" w:cs="Times New Roman"/>
          <w:color w:val="D4D4D4"/>
          <w:sz w:val="21"/>
          <w:szCs w:val="21"/>
        </w:rPr>
        <w:tab/>
      </w:r>
      <w:r w:rsidRPr="00844713">
        <w:rPr>
          <w:rFonts w:ascii="Consolas" w:eastAsia="Times New Roman" w:hAnsi="Consolas" w:cs="Times New Roman"/>
          <w:noProof/>
          <w:color w:val="D4D4D4"/>
          <w:sz w:val="21"/>
          <w:szCs w:val="21"/>
        </w:rPr>
        <w:t xml:space="preserve">Showdown </w:t>
      </w:r>
      <w:r w:rsidRPr="00844713">
        <w:rPr>
          <w:rFonts w:ascii="Consolas" w:eastAsia="Times New Roman" w:hAnsi="Consolas" w:cs="Times New Roman"/>
          <w:noProof/>
          <w:color w:val="569CD6"/>
          <w:sz w:val="21"/>
          <w:szCs w:val="21"/>
        </w:rPr>
        <w:t>and</w:t>
      </w:r>
      <w:r w:rsidRPr="00844713">
        <w:rPr>
          <w:rFonts w:ascii="Consolas" w:eastAsia="Times New Roman" w:hAnsi="Consolas" w:cs="Times New Roman"/>
          <w:noProof/>
          <w:color w:val="D4D4D4"/>
          <w:sz w:val="21"/>
          <w:szCs w:val="21"/>
        </w:rPr>
        <w:t xml:space="preserve"> see who has the best hand</w:t>
      </w:r>
    </w:p>
    <w:p w14:paraId="16AD22E6" w14:textId="77777777" w:rsidR="009D3502" w:rsidRPr="0021239D" w:rsidRDefault="009D3502" w:rsidP="0021239D">
      <w:pPr>
        <w:widowControl/>
        <w:shd w:val="clear" w:color="auto" w:fill="1E1E1E"/>
        <w:spacing w:after="0" w:line="285" w:lineRule="atLeast"/>
        <w:jc w:val="left"/>
        <w:rPr>
          <w:rFonts w:ascii="Consolas" w:eastAsia="Times New Roman" w:hAnsi="Consolas" w:cs="Times New Roman"/>
          <w:color w:val="D4D4D4"/>
          <w:sz w:val="21"/>
          <w:szCs w:val="21"/>
        </w:rPr>
      </w:pPr>
    </w:p>
    <w:p w14:paraId="336A4575" w14:textId="1082E2A3" w:rsidR="0021239D" w:rsidRPr="0021239D" w:rsidRDefault="0021239D" w:rsidP="0021239D">
      <w:pPr>
        <w:widowControl/>
        <w:shd w:val="clear" w:color="auto" w:fill="1E1E1E"/>
        <w:spacing w:after="0" w:line="285" w:lineRule="atLeast"/>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sidR="009D3502">
        <w:rPr>
          <w:rFonts w:ascii="Consolas" w:eastAsia="Times New Roman" w:hAnsi="Consolas" w:cs="Times New Roman"/>
          <w:color w:val="D4D4D4"/>
          <w:sz w:val="21"/>
          <w:szCs w:val="21"/>
        </w:rPr>
        <w:tab/>
      </w:r>
      <w:r w:rsidRPr="0021239D">
        <w:rPr>
          <w:rFonts w:ascii="Consolas" w:eastAsia="Times New Roman" w:hAnsi="Consolas" w:cs="Times New Roman"/>
          <w:color w:val="C586C0"/>
          <w:sz w:val="21"/>
          <w:szCs w:val="21"/>
        </w:rPr>
        <w:t>if</w:t>
      </w:r>
      <w:r w:rsidRPr="0021239D">
        <w:rPr>
          <w:rFonts w:ascii="Consolas" w:eastAsia="Times New Roman" w:hAnsi="Consolas" w:cs="Times New Roman"/>
          <w:color w:val="D4D4D4"/>
          <w:sz w:val="21"/>
          <w:szCs w:val="21"/>
        </w:rPr>
        <w:t xml:space="preserve"> win:</w:t>
      </w:r>
    </w:p>
    <w:p w14:paraId="460DE8C5" w14:textId="6CC83514" w:rsidR="0021239D" w:rsidRPr="0021239D" w:rsidRDefault="0021239D" w:rsidP="0021239D">
      <w:pPr>
        <w:widowControl/>
        <w:shd w:val="clear" w:color="auto" w:fill="1E1E1E"/>
        <w:spacing w:after="0" w:line="285" w:lineRule="atLeast"/>
        <w:jc w:val="left"/>
        <w:rPr>
          <w:rFonts w:ascii="Consolas" w:eastAsia="Times New Roman" w:hAnsi="Consolas" w:cs="Times New Roman"/>
          <w:color w:val="D4D4D4"/>
          <w:sz w:val="21"/>
          <w:szCs w:val="21"/>
        </w:rPr>
      </w:pPr>
      <w:r w:rsidRPr="0021239D">
        <w:rPr>
          <w:rFonts w:ascii="Consolas" w:eastAsia="Times New Roman" w:hAnsi="Consolas" w:cs="Times New Roman"/>
          <w:color w:val="D4D4D4"/>
          <w:sz w:val="21"/>
          <w:szCs w:val="21"/>
        </w:rPr>
        <w:t xml:space="preserve">        </w:t>
      </w:r>
      <w:r w:rsidR="009D3502">
        <w:rPr>
          <w:rFonts w:ascii="Consolas" w:eastAsia="Times New Roman" w:hAnsi="Consolas" w:cs="Times New Roman"/>
          <w:color w:val="D4D4D4"/>
          <w:sz w:val="21"/>
          <w:szCs w:val="21"/>
        </w:rPr>
        <w:tab/>
      </w:r>
      <w:r w:rsidR="009D3502">
        <w:rPr>
          <w:rFonts w:ascii="Consolas" w:eastAsia="Times New Roman" w:hAnsi="Consolas" w:cs="Times New Roman"/>
          <w:color w:val="D4D4D4"/>
          <w:sz w:val="21"/>
          <w:szCs w:val="21"/>
        </w:rPr>
        <w:tab/>
      </w:r>
      <w:r w:rsidRPr="0021239D">
        <w:rPr>
          <w:rFonts w:ascii="Consolas" w:eastAsia="Times New Roman" w:hAnsi="Consolas" w:cs="Times New Roman"/>
          <w:color w:val="D4D4D4"/>
          <w:sz w:val="21"/>
          <w:szCs w:val="21"/>
        </w:rPr>
        <w:t xml:space="preserve">win += </w:t>
      </w:r>
      <w:r w:rsidRPr="0021239D">
        <w:rPr>
          <w:rFonts w:ascii="Consolas" w:eastAsia="Times New Roman" w:hAnsi="Consolas" w:cs="Times New Roman"/>
          <w:color w:val="B5CEA8"/>
          <w:sz w:val="21"/>
          <w:szCs w:val="21"/>
        </w:rPr>
        <w:t>1</w:t>
      </w:r>
    </w:p>
    <w:p w14:paraId="1EA7AB14" w14:textId="77777777" w:rsidR="0021239D" w:rsidRPr="0021239D" w:rsidRDefault="0021239D" w:rsidP="009D3502">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21239D">
        <w:rPr>
          <w:rFonts w:ascii="Consolas" w:eastAsia="Times New Roman" w:hAnsi="Consolas" w:cs="Times New Roman"/>
          <w:color w:val="C586C0"/>
          <w:sz w:val="21"/>
          <w:szCs w:val="21"/>
        </w:rPr>
        <w:t>return</w:t>
      </w:r>
      <w:r w:rsidRPr="0021239D">
        <w:rPr>
          <w:rFonts w:ascii="Consolas" w:eastAsia="Times New Roman" w:hAnsi="Consolas" w:cs="Times New Roman"/>
          <w:color w:val="D4D4D4"/>
          <w:sz w:val="21"/>
          <w:szCs w:val="21"/>
        </w:rPr>
        <w:t xml:space="preserve"> win/numbers of simulation</w:t>
      </w:r>
    </w:p>
    <w:p w14:paraId="5570575D" w14:textId="0E3BC869" w:rsidR="00246783" w:rsidRDefault="00246783">
      <w:pPr>
        <w:widowControl/>
        <w:jc w:val="left"/>
      </w:pPr>
    </w:p>
    <w:p w14:paraId="5C645CF3" w14:textId="5813FDEB" w:rsidR="00246783" w:rsidRDefault="009D3502" w:rsidP="009D3502">
      <w:pPr>
        <w:widowControl/>
        <w:ind w:left="720"/>
        <w:jc w:val="left"/>
      </w:pPr>
      <w:r>
        <w:t xml:space="preserve">        The simulation function can </w:t>
      </w:r>
      <w:r w:rsidRPr="008A67EA">
        <w:rPr>
          <w:noProof/>
        </w:rPr>
        <w:t>be applied</w:t>
      </w:r>
      <w:r>
        <w:t xml:space="preserve"> on every decision-making stage (</w:t>
      </w:r>
      <w:r>
        <w:rPr>
          <w:rFonts w:hint="eastAsia"/>
        </w:rPr>
        <w:t>P</w:t>
      </w:r>
      <w:r>
        <w:t xml:space="preserve">re-flop, Flop or River). </w:t>
      </w:r>
      <w:r w:rsidRPr="009D3502">
        <w:t xml:space="preserve">To be more precise, we must allow our simulations to run if people drop off the hole cards below a certain threshold. In practice, determine whether the player stays in the simulation is </w:t>
      </w:r>
      <w:r>
        <w:t>a</w:t>
      </w:r>
      <w:r w:rsidRPr="009D3502">
        <w:t xml:space="preserve"> probability function of their </w:t>
      </w:r>
      <w:r>
        <w:t>hand</w:t>
      </w:r>
      <w:r w:rsidRPr="009D3502">
        <w:t xml:space="preserve"> strength, their table location, their stack size, the blind </w:t>
      </w:r>
      <w:r w:rsidRPr="00844713">
        <w:rPr>
          <w:noProof/>
        </w:rPr>
        <w:t>size</w:t>
      </w:r>
      <w:r w:rsidRPr="009D3502">
        <w:t xml:space="preserve">, and their previous behaviour. </w:t>
      </w:r>
      <w:r>
        <w:t xml:space="preserve">Moreover, the result of the simulation could be counterintuitive sometimes. Considering the real game environment allows </w:t>
      </w:r>
      <w:r w:rsidR="00844713">
        <w:t xml:space="preserve">the </w:t>
      </w:r>
      <w:r w:rsidRPr="00844713">
        <w:rPr>
          <w:noProof/>
        </w:rPr>
        <w:t>player</w:t>
      </w:r>
      <w:r>
        <w:t xml:space="preserve"> to fold at some stage, the real win rate is higher than the </w:t>
      </w:r>
      <w:r w:rsidR="003C5A26">
        <w:t>simulation</w:t>
      </w:r>
      <w:r>
        <w:t xml:space="preserve">. </w:t>
      </w:r>
      <w:r w:rsidR="003C5A26" w:rsidRPr="008A67EA">
        <w:rPr>
          <w:noProof/>
        </w:rPr>
        <w:t>This</w:t>
      </w:r>
      <w:r w:rsidR="003C5A26">
        <w:t xml:space="preserve"> </w:t>
      </w:r>
      <w:r w:rsidR="003C5A26" w:rsidRPr="00844713">
        <w:rPr>
          <w:noProof/>
        </w:rPr>
        <w:t>reduce</w:t>
      </w:r>
      <w:r w:rsidR="00844713">
        <w:rPr>
          <w:noProof/>
        </w:rPr>
        <w:t>s</w:t>
      </w:r>
      <w:r w:rsidR="003C5A26">
        <w:t xml:space="preserve"> the ‘enthusiasm’ of AI player but </w:t>
      </w:r>
      <w:r w:rsidR="003C5A26" w:rsidRPr="00844713">
        <w:rPr>
          <w:noProof/>
        </w:rPr>
        <w:t>improve</w:t>
      </w:r>
      <w:r w:rsidR="00844713">
        <w:rPr>
          <w:noProof/>
        </w:rPr>
        <w:t>s</w:t>
      </w:r>
      <w:r w:rsidR="003C5A26">
        <w:t xml:space="preserve"> the performance by some aspect, because it always considering the worst situation.</w:t>
      </w:r>
    </w:p>
    <w:p w14:paraId="79E2B203" w14:textId="289624EA" w:rsidR="003C5A26" w:rsidRDefault="003C5A26" w:rsidP="003C5A26">
      <w:pPr>
        <w:widowControl/>
        <w:jc w:val="left"/>
      </w:pPr>
      <w:r>
        <w:tab/>
      </w:r>
    </w:p>
    <w:p w14:paraId="2312E872" w14:textId="276C232D" w:rsidR="00AF78F6" w:rsidRDefault="00AF78F6" w:rsidP="003C5A26">
      <w:pPr>
        <w:widowControl/>
        <w:jc w:val="left"/>
      </w:pPr>
    </w:p>
    <w:p w14:paraId="7A8E2CF1" w14:textId="77777777" w:rsidR="00AF78F6" w:rsidRDefault="00AF78F6" w:rsidP="003C5A26">
      <w:pPr>
        <w:widowControl/>
        <w:jc w:val="left"/>
      </w:pPr>
    </w:p>
    <w:p w14:paraId="7F4F9983" w14:textId="5918C656" w:rsidR="003C5A26" w:rsidRPr="003C5A26" w:rsidRDefault="003C5A26" w:rsidP="003C5A26">
      <w:pPr>
        <w:widowControl/>
        <w:jc w:val="left"/>
        <w:rPr>
          <w:b/>
        </w:rPr>
      </w:pPr>
      <w:r>
        <w:lastRenderedPageBreak/>
        <w:tab/>
      </w:r>
      <w:r w:rsidRPr="003C5A26">
        <w:rPr>
          <w:rFonts w:hint="eastAsia"/>
          <w:b/>
        </w:rPr>
        <w:t>Game</w:t>
      </w:r>
      <w:r w:rsidRPr="003C5A26">
        <w:rPr>
          <w:b/>
        </w:rPr>
        <w:t xml:space="preserve"> Environment:</w:t>
      </w:r>
    </w:p>
    <w:p w14:paraId="76DE2411" w14:textId="19257265" w:rsidR="003C5A26" w:rsidRDefault="00AF78F6" w:rsidP="00AF78F6">
      <w:pPr>
        <w:pStyle w:val="ListParagraph"/>
        <w:widowControl/>
        <w:jc w:val="left"/>
      </w:pPr>
      <w:r>
        <w:rPr>
          <w:noProof/>
        </w:rPr>
        <mc:AlternateContent>
          <mc:Choice Requires="wps">
            <w:drawing>
              <wp:anchor distT="0" distB="0" distL="114300" distR="114300" simplePos="0" relativeHeight="251712512" behindDoc="0" locked="0" layoutInCell="1" allowOverlap="1" wp14:anchorId="7128164D" wp14:editId="58E33772">
                <wp:simplePos x="0" y="0"/>
                <wp:positionH relativeFrom="margin">
                  <wp:align>right</wp:align>
                </wp:positionH>
                <wp:positionV relativeFrom="paragraph">
                  <wp:posOffset>8179785</wp:posOffset>
                </wp:positionV>
                <wp:extent cx="5266690" cy="635"/>
                <wp:effectExtent l="0" t="0" r="0" b="8255"/>
                <wp:wrapTopAndBottom/>
                <wp:docPr id="37" name="Text Box 37"/>
                <wp:cNvGraphicFramePr/>
                <a:graphic xmlns:a="http://schemas.openxmlformats.org/drawingml/2006/main">
                  <a:graphicData uri="http://schemas.microsoft.com/office/word/2010/wordprocessingShape">
                    <wps:wsp>
                      <wps:cNvSpPr txBox="1"/>
                      <wps:spPr>
                        <a:xfrm>
                          <a:off x="0" y="0"/>
                          <a:ext cx="5266690" cy="635"/>
                        </a:xfrm>
                        <a:prstGeom prst="rect">
                          <a:avLst/>
                        </a:prstGeom>
                        <a:solidFill>
                          <a:prstClr val="white"/>
                        </a:solidFill>
                        <a:ln>
                          <a:noFill/>
                        </a:ln>
                      </wps:spPr>
                      <wps:txbx>
                        <w:txbxContent>
                          <w:p w14:paraId="2E482840" w14:textId="3D0D1AEC" w:rsidR="009402D7" w:rsidRPr="00550960" w:rsidRDefault="009402D7" w:rsidP="00753F8C">
                            <w:pPr>
                              <w:pStyle w:val="Caption"/>
                              <w:jc w:val="center"/>
                              <w:rPr>
                                <w:noProof/>
                                <w:sz w:val="24"/>
                              </w:rPr>
                            </w:pPr>
                            <w:r>
                              <w:t xml:space="preserve">Figure </w:t>
                            </w:r>
                            <w:fldSimple w:instr=" SEQ Figure \* ARABIC ">
                              <w:r>
                                <w:rPr>
                                  <w:noProof/>
                                </w:rPr>
                                <w:t>13</w:t>
                              </w:r>
                            </w:fldSimple>
                            <w:r>
                              <w:t xml:space="preserve"> Total Game Proced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28164D" id="Text Box 37" o:spid="_x0000_s1038" type="#_x0000_t202" style="position:absolute;left:0;text-align:left;margin-left:363.5pt;margin-top:644.1pt;width:414.7pt;height:.05pt;z-index:2517125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r1cMAIAAGcEAAAOAAAAZHJzL2Uyb0RvYy54bWysVMFu2zAMvQ/YPwi6L05SNFu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" stroked="f">
                <v:textbox style="mso-fit-shape-to-text:t" inset="0,0,0,0">
                  <w:txbxContent>
                    <w:p w14:paraId="2E482840" w14:textId="3D0D1AEC" w:rsidR="009402D7" w:rsidRPr="00550960" w:rsidRDefault="009402D7" w:rsidP="00753F8C">
                      <w:pPr>
                        <w:pStyle w:val="Caption"/>
                        <w:jc w:val="center"/>
                        <w:rPr>
                          <w:noProof/>
                          <w:sz w:val="24"/>
                        </w:rPr>
                      </w:pPr>
                      <w:r>
                        <w:t xml:space="preserve">Figure </w:t>
                      </w:r>
                      <w:fldSimple w:instr=" SEQ Figure \* ARABIC ">
                        <w:r>
                          <w:rPr>
                            <w:noProof/>
                          </w:rPr>
                          <w:t>13</w:t>
                        </w:r>
                      </w:fldSimple>
                      <w:r>
                        <w:t xml:space="preserve"> Total Game Procedure</w:t>
                      </w:r>
                    </w:p>
                  </w:txbxContent>
                </v:textbox>
                <w10:wrap type="topAndBottom" anchorx="margin"/>
              </v:shape>
            </w:pict>
          </mc:Fallback>
        </mc:AlternateContent>
      </w:r>
      <w:r>
        <w:rPr>
          <w:noProof/>
        </w:rPr>
        <w:drawing>
          <wp:anchor distT="0" distB="0" distL="114300" distR="114300" simplePos="0" relativeHeight="251710464" behindDoc="0" locked="0" layoutInCell="1" allowOverlap="1" wp14:anchorId="56170257" wp14:editId="3FB5355A">
            <wp:simplePos x="0" y="0"/>
            <wp:positionH relativeFrom="margin">
              <wp:align>center</wp:align>
            </wp:positionH>
            <wp:positionV relativeFrom="paragraph">
              <wp:posOffset>778501</wp:posOffset>
            </wp:positionV>
            <wp:extent cx="4605655" cy="7229475"/>
            <wp:effectExtent l="0" t="0" r="0" b="0"/>
            <wp:wrapTopAndBottom/>
            <wp:docPr id="36" name="Picture 36" descr="F:\下载\Untitled Diagram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下载\Untitled Diagram (8).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5655" cy="7229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C5A26">
        <w:rPr>
          <w:b/>
        </w:rPr>
        <w:tab/>
      </w:r>
      <w:r w:rsidR="003C5A26">
        <w:t xml:space="preserve">Game environment program is the “User Interface” that controls the overall procedures of the game. </w:t>
      </w:r>
      <w:r w:rsidR="00753F8C">
        <w:t xml:space="preserve">The difficulties of this are the </w:t>
      </w:r>
      <w:r w:rsidR="00753F8C" w:rsidRPr="00844713">
        <w:rPr>
          <w:noProof/>
        </w:rPr>
        <w:t>special</w:t>
      </w:r>
      <w:r w:rsidR="00753F8C">
        <w:t xml:space="preserve"> cases for different AI and the </w:t>
      </w:r>
      <w:r w:rsidR="00844713">
        <w:rPr>
          <w:noProof/>
        </w:rPr>
        <w:t>various</w:t>
      </w:r>
      <w:r w:rsidR="00753F8C">
        <w:t xml:space="preserve"> Raise settlement. Only the essential function would </w:t>
      </w:r>
      <w:r w:rsidR="00753F8C" w:rsidRPr="008A67EA">
        <w:rPr>
          <w:noProof/>
        </w:rPr>
        <w:t>be discussed</w:t>
      </w:r>
      <w:r w:rsidR="00753F8C">
        <w:t xml:space="preserve"> later.</w:t>
      </w:r>
    </w:p>
    <w:p w14:paraId="165F1730" w14:textId="60744925" w:rsidR="00246783" w:rsidRDefault="00753F8C" w:rsidP="00753F8C">
      <w:pPr>
        <w:pStyle w:val="ListParagraph"/>
        <w:widowControl/>
        <w:numPr>
          <w:ilvl w:val="0"/>
          <w:numId w:val="15"/>
        </w:numPr>
        <w:jc w:val="left"/>
        <w:rPr>
          <w:b/>
        </w:rPr>
      </w:pPr>
      <w:r>
        <w:rPr>
          <w:b/>
        </w:rPr>
        <w:lastRenderedPageBreak/>
        <w:t>Start:</w:t>
      </w:r>
    </w:p>
    <w:p w14:paraId="0382107A" w14:textId="5C55C82A" w:rsidR="00753F8C" w:rsidRPr="00753F8C" w:rsidRDefault="00753F8C" w:rsidP="00906AE0">
      <w:pPr>
        <w:widowControl/>
        <w:ind w:left="360" w:firstLine="360"/>
        <w:jc w:val="left"/>
      </w:pPr>
      <w:r>
        <w:t xml:space="preserve">In Texas Hold’em, the betting sequence is not </w:t>
      </w:r>
      <w:r w:rsidR="00844713">
        <w:rPr>
          <w:noProof/>
        </w:rPr>
        <w:t>in</w:t>
      </w:r>
      <w:r>
        <w:t xml:space="preserve"> a fixed order. </w:t>
      </w:r>
      <w:r w:rsidRPr="00844713">
        <w:rPr>
          <w:noProof/>
        </w:rPr>
        <w:t>There are two methods to solve this problem:</w:t>
      </w:r>
      <w:r>
        <w:t xml:space="preserve"> One is creating a list that stores the moving sequence and </w:t>
      </w:r>
      <w:r w:rsidRPr="00844713">
        <w:rPr>
          <w:noProof/>
        </w:rPr>
        <w:t>update</w:t>
      </w:r>
      <w:r w:rsidR="00844713">
        <w:rPr>
          <w:noProof/>
        </w:rPr>
        <w:t>s</w:t>
      </w:r>
      <w:r w:rsidR="00906AE0">
        <w:t xml:space="preserve"> the position each round. This kind of </w:t>
      </w:r>
      <w:r w:rsidR="00906AE0" w:rsidRPr="00844713">
        <w:rPr>
          <w:noProof/>
        </w:rPr>
        <w:t>method</w:t>
      </w:r>
      <w:r w:rsidR="00844713">
        <w:rPr>
          <w:noProof/>
        </w:rPr>
        <w:t xml:space="preserve"> is</w:t>
      </w:r>
      <w:r w:rsidR="00906AE0">
        <w:t xml:space="preserve"> becoming complicated when multiple Raise </w:t>
      </w:r>
      <w:r w:rsidR="00906AE0" w:rsidRPr="00844713">
        <w:rPr>
          <w:noProof/>
        </w:rPr>
        <w:t>happens</w:t>
      </w:r>
      <w:r w:rsidR="00906AE0">
        <w:t xml:space="preserve"> because </w:t>
      </w:r>
      <w:r w:rsidR="00844713">
        <w:t xml:space="preserve">the </w:t>
      </w:r>
      <w:r w:rsidR="00906AE0" w:rsidRPr="00844713">
        <w:rPr>
          <w:noProof/>
        </w:rPr>
        <w:t>list</w:t>
      </w:r>
      <w:r w:rsidR="00906AE0">
        <w:t xml:space="preserve"> is hard to iterate itself. When</w:t>
      </w:r>
      <w:r w:rsidR="00906AE0" w:rsidRPr="006671E9">
        <w:rPr>
          <w:noProof/>
        </w:rPr>
        <w:t xml:space="preserve"> </w:t>
      </w:r>
      <w:r w:rsidR="00906AE0" w:rsidRPr="008A67EA">
        <w:rPr>
          <w:noProof/>
        </w:rPr>
        <w:t>I</w:t>
      </w:r>
      <w:r w:rsidR="00906AE0">
        <w:t xml:space="preserve"> tried to change the list within the iterate circle, there would be several bugs saying, ‘List index out of range’. The second approach is to separate the decision procedure and leave the part that can be iterated, regarding the remaining part as </w:t>
      </w:r>
      <w:r w:rsidR="00906AE0" w:rsidRPr="00844713">
        <w:rPr>
          <w:noProof/>
        </w:rPr>
        <w:t>special</w:t>
      </w:r>
      <w:r w:rsidR="00906AE0">
        <w:t xml:space="preserve"> cases. </w:t>
      </w:r>
      <w:r w:rsidR="00906AE0" w:rsidRPr="008A67EA">
        <w:rPr>
          <w:noProof/>
        </w:rPr>
        <w:t>This</w:t>
      </w:r>
      <w:r w:rsidR="00906AE0">
        <w:t xml:space="preserve"> would increase the complexity of the program and make it hard to modulate but works fine under presented requirements. </w:t>
      </w:r>
    </w:p>
    <w:p w14:paraId="566C5D12" w14:textId="1BFB27B6" w:rsidR="00246783" w:rsidRDefault="00906AE0">
      <w:pPr>
        <w:widowControl/>
        <w:jc w:val="left"/>
      </w:pPr>
      <w:r>
        <w:tab/>
        <w:t>Figure 13 above shows the</w:t>
      </w:r>
      <w:r w:rsidRPr="006671E9">
        <w:rPr>
          <w:noProof/>
        </w:rPr>
        <w:t xml:space="preserve"> mai</w:t>
      </w:r>
      <w:r w:rsidRPr="00844713">
        <w:rPr>
          <w:noProof/>
        </w:rPr>
        <w:t>n</w:t>
      </w:r>
      <w:r>
        <w:t xml:space="preserve"> structure of start function.</w:t>
      </w:r>
    </w:p>
    <w:p w14:paraId="0D2F3A2D" w14:textId="64C4A5E8" w:rsidR="00906AE0" w:rsidRDefault="00906AE0">
      <w:pPr>
        <w:widowControl/>
        <w:jc w:val="left"/>
      </w:pPr>
    </w:p>
    <w:p w14:paraId="0ABCFBB5" w14:textId="70EAC7B6" w:rsidR="005A4FF8" w:rsidRDefault="00906AE0" w:rsidP="005A4FF8">
      <w:pPr>
        <w:pStyle w:val="ListParagraph"/>
        <w:widowControl/>
        <w:numPr>
          <w:ilvl w:val="0"/>
          <w:numId w:val="15"/>
        </w:numPr>
        <w:jc w:val="left"/>
        <w:rPr>
          <w:b/>
        </w:rPr>
      </w:pPr>
      <w:r>
        <w:rPr>
          <w:b/>
        </w:rPr>
        <w:t>Test1</w:t>
      </w:r>
      <w:r w:rsidR="005A4FF8">
        <w:rPr>
          <w:b/>
        </w:rPr>
        <w:t xml:space="preserve"> and Test2</w:t>
      </w:r>
      <w:r>
        <w:rPr>
          <w:b/>
        </w:rPr>
        <w:t xml:space="preserve"> </w:t>
      </w:r>
      <w:r w:rsidR="005A4FF8">
        <w:rPr>
          <w:b/>
        </w:rPr>
        <w:t>(function</w:t>
      </w:r>
      <w:r>
        <w:rPr>
          <w:b/>
        </w:rPr>
        <w:t xml:space="preserve"> </w:t>
      </w:r>
      <w:r w:rsidR="005A4FF8">
        <w:rPr>
          <w:b/>
        </w:rPr>
        <w:t>of multiple Raise):</w:t>
      </w:r>
    </w:p>
    <w:p w14:paraId="54DD2D15" w14:textId="410DFA11" w:rsidR="005A4FF8" w:rsidRPr="005A4FF8" w:rsidRDefault="005A4FF8" w:rsidP="005A4FF8">
      <w:pPr>
        <w:widowControl/>
        <w:shd w:val="clear" w:color="auto" w:fill="1E1E1E"/>
        <w:spacing w:line="285" w:lineRule="atLeast"/>
        <w:ind w:firstLine="720"/>
        <w:jc w:val="left"/>
        <w:rPr>
          <w:rFonts w:ascii="Consolas" w:eastAsia="Times New Roman" w:hAnsi="Consolas" w:cs="Times New Roman"/>
          <w:color w:val="D4D4D4"/>
          <w:sz w:val="21"/>
          <w:szCs w:val="21"/>
        </w:rPr>
      </w:pPr>
      <w:r w:rsidRPr="005A4FF8">
        <w:rPr>
          <w:rFonts w:ascii="Consolas" w:eastAsia="Times New Roman" w:hAnsi="Consolas" w:cs="Times New Roman"/>
          <w:color w:val="C586C0"/>
          <w:sz w:val="21"/>
          <w:szCs w:val="21"/>
        </w:rPr>
        <w:t>if</w:t>
      </w:r>
      <w:r w:rsidRPr="005A4FF8">
        <w:rPr>
          <w:rFonts w:ascii="Consolas" w:eastAsia="Times New Roman" w:hAnsi="Consolas" w:cs="Times New Roman"/>
          <w:color w:val="D4D4D4"/>
          <w:sz w:val="21"/>
          <w:szCs w:val="21"/>
        </w:rPr>
        <w:t xml:space="preserve"> </w:t>
      </w:r>
      <w:proofErr w:type="gramStart"/>
      <w:r w:rsidRPr="005A4FF8">
        <w:rPr>
          <w:rFonts w:ascii="Consolas" w:eastAsia="Times New Roman" w:hAnsi="Consolas" w:cs="Times New Roman"/>
          <w:color w:val="D4D4D4"/>
          <w:sz w:val="21"/>
          <w:szCs w:val="21"/>
        </w:rPr>
        <w:t>decision !</w:t>
      </w:r>
      <w:proofErr w:type="gramEnd"/>
      <w:r w:rsidRPr="005A4FF8">
        <w:rPr>
          <w:rFonts w:ascii="Consolas" w:eastAsia="Times New Roman" w:hAnsi="Consolas" w:cs="Times New Roman"/>
          <w:color w:val="D4D4D4"/>
          <w:sz w:val="21"/>
          <w:szCs w:val="21"/>
        </w:rPr>
        <w:t xml:space="preserve">= </w:t>
      </w:r>
      <w:r w:rsidRPr="005A4FF8">
        <w:rPr>
          <w:rFonts w:ascii="Consolas" w:eastAsia="Times New Roman" w:hAnsi="Consolas" w:cs="Times New Roman"/>
          <w:color w:val="C586C0"/>
          <w:sz w:val="21"/>
          <w:szCs w:val="21"/>
        </w:rPr>
        <w:t>raise</w:t>
      </w:r>
      <w:r w:rsidRPr="005A4FF8">
        <w:rPr>
          <w:rFonts w:ascii="Consolas" w:eastAsia="Times New Roman" w:hAnsi="Consolas" w:cs="Times New Roman"/>
          <w:color w:val="D4D4D4"/>
          <w:sz w:val="21"/>
          <w:szCs w:val="21"/>
        </w:rPr>
        <w:t>:</w:t>
      </w:r>
    </w:p>
    <w:p w14:paraId="44175446" w14:textId="30DA920F" w:rsidR="005A4FF8" w:rsidRPr="005A4FF8" w:rsidRDefault="005A4FF8" w:rsidP="005A4FF8">
      <w:pPr>
        <w:widowControl/>
        <w:shd w:val="clear" w:color="auto" w:fill="1E1E1E"/>
        <w:spacing w:after="0" w:line="285" w:lineRule="atLeast"/>
        <w:jc w:val="left"/>
        <w:rPr>
          <w:rFonts w:ascii="Consolas" w:eastAsia="Times New Roman" w:hAnsi="Consolas" w:cs="Times New Roman"/>
          <w:color w:val="D4D4D4"/>
          <w:sz w:val="21"/>
          <w:szCs w:val="21"/>
        </w:rPr>
      </w:pPr>
      <w:r w:rsidRPr="005A4FF8">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5A4FF8">
        <w:rPr>
          <w:rFonts w:ascii="Consolas" w:eastAsia="Times New Roman" w:hAnsi="Consolas" w:cs="Times New Roman"/>
          <w:color w:val="C586C0"/>
          <w:sz w:val="21"/>
          <w:szCs w:val="21"/>
        </w:rPr>
        <w:t>continue</w:t>
      </w:r>
    </w:p>
    <w:p w14:paraId="4E08CC82" w14:textId="46CB91DE" w:rsidR="005A4FF8" w:rsidRPr="005A4FF8" w:rsidRDefault="005A4FF8" w:rsidP="005A4FF8">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5A4FF8">
        <w:rPr>
          <w:rFonts w:ascii="Consolas" w:eastAsia="Times New Roman" w:hAnsi="Consolas" w:cs="Times New Roman"/>
          <w:color w:val="C586C0"/>
          <w:sz w:val="21"/>
          <w:szCs w:val="21"/>
        </w:rPr>
        <w:t>else</w:t>
      </w:r>
      <w:r w:rsidRPr="005A4FF8">
        <w:rPr>
          <w:rFonts w:ascii="Consolas" w:eastAsia="Times New Roman" w:hAnsi="Consolas" w:cs="Times New Roman"/>
          <w:color w:val="D4D4D4"/>
          <w:sz w:val="21"/>
          <w:szCs w:val="21"/>
        </w:rPr>
        <w:t>:</w:t>
      </w:r>
    </w:p>
    <w:p w14:paraId="429A7137" w14:textId="79903E6E" w:rsidR="005A4FF8" w:rsidRPr="005A4FF8" w:rsidRDefault="005A4FF8" w:rsidP="005A4FF8">
      <w:pPr>
        <w:widowControl/>
        <w:shd w:val="clear" w:color="auto" w:fill="1E1E1E"/>
        <w:spacing w:after="0" w:line="285" w:lineRule="atLeast"/>
        <w:jc w:val="left"/>
        <w:rPr>
          <w:rFonts w:ascii="Consolas" w:eastAsia="Times New Roman" w:hAnsi="Consolas" w:cs="Times New Roman"/>
          <w:color w:val="D4D4D4"/>
          <w:sz w:val="21"/>
          <w:szCs w:val="21"/>
        </w:rPr>
      </w:pPr>
      <w:r w:rsidRPr="005A4FF8">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proofErr w:type="spellStart"/>
      <w:proofErr w:type="gramStart"/>
      <w:r w:rsidRPr="005A4FF8">
        <w:rPr>
          <w:rFonts w:ascii="Consolas" w:eastAsia="Times New Roman" w:hAnsi="Consolas" w:cs="Times New Roman"/>
          <w:color w:val="569CD6"/>
          <w:sz w:val="21"/>
          <w:szCs w:val="21"/>
        </w:rPr>
        <w:t>self</w:t>
      </w:r>
      <w:r w:rsidRPr="005A4FF8">
        <w:rPr>
          <w:rFonts w:ascii="Consolas" w:eastAsia="Times New Roman" w:hAnsi="Consolas" w:cs="Times New Roman"/>
          <w:color w:val="D4D4D4"/>
          <w:sz w:val="21"/>
          <w:szCs w:val="21"/>
        </w:rPr>
        <w:t>.israised</w:t>
      </w:r>
      <w:proofErr w:type="spellEnd"/>
      <w:proofErr w:type="gramEnd"/>
      <w:r w:rsidRPr="005A4FF8">
        <w:rPr>
          <w:rFonts w:ascii="Consolas" w:eastAsia="Times New Roman" w:hAnsi="Consolas" w:cs="Times New Roman"/>
          <w:color w:val="D4D4D4"/>
          <w:sz w:val="21"/>
          <w:szCs w:val="21"/>
        </w:rPr>
        <w:t xml:space="preserve"> = </w:t>
      </w:r>
      <w:r w:rsidRPr="005A4FF8">
        <w:rPr>
          <w:rFonts w:ascii="Consolas" w:eastAsia="Times New Roman" w:hAnsi="Consolas" w:cs="Times New Roman"/>
          <w:color w:val="569CD6"/>
          <w:sz w:val="21"/>
          <w:szCs w:val="21"/>
        </w:rPr>
        <w:t>True</w:t>
      </w:r>
    </w:p>
    <w:p w14:paraId="39F62A97" w14:textId="3C6AEF57" w:rsidR="005A4FF8" w:rsidRPr="005A4FF8" w:rsidRDefault="005A4FF8" w:rsidP="005A4FF8">
      <w:pPr>
        <w:widowControl/>
        <w:shd w:val="clear" w:color="auto" w:fill="1E1E1E"/>
        <w:spacing w:after="0" w:line="285" w:lineRule="atLeast"/>
        <w:jc w:val="left"/>
        <w:rPr>
          <w:rFonts w:ascii="Consolas" w:eastAsia="Times New Roman" w:hAnsi="Consolas" w:cs="Times New Roman"/>
          <w:color w:val="D4D4D4"/>
          <w:sz w:val="21"/>
          <w:szCs w:val="21"/>
        </w:rPr>
      </w:pPr>
    </w:p>
    <w:p w14:paraId="33CCB401" w14:textId="5C9C3B03" w:rsidR="005A4FF8" w:rsidRPr="005A4FF8" w:rsidRDefault="005A4FF8" w:rsidP="005A4FF8">
      <w:pPr>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5A4FF8">
        <w:rPr>
          <w:rFonts w:ascii="Consolas" w:eastAsia="Times New Roman" w:hAnsi="Consolas" w:cs="Times New Roman"/>
          <w:color w:val="C586C0"/>
          <w:sz w:val="21"/>
          <w:szCs w:val="21"/>
        </w:rPr>
        <w:t>if</w:t>
      </w:r>
      <w:r w:rsidRPr="005A4FF8">
        <w:rPr>
          <w:rFonts w:ascii="Consolas" w:eastAsia="Times New Roman" w:hAnsi="Consolas" w:cs="Times New Roman"/>
          <w:color w:val="D4D4D4"/>
          <w:sz w:val="21"/>
          <w:szCs w:val="21"/>
        </w:rPr>
        <w:t xml:space="preserve"> </w:t>
      </w:r>
      <w:proofErr w:type="spellStart"/>
      <w:proofErr w:type="gramStart"/>
      <w:r w:rsidRPr="005A4FF8">
        <w:rPr>
          <w:rFonts w:ascii="Consolas" w:eastAsia="Times New Roman" w:hAnsi="Consolas" w:cs="Times New Roman"/>
          <w:color w:val="569CD6"/>
          <w:sz w:val="21"/>
          <w:szCs w:val="21"/>
        </w:rPr>
        <w:t>self</w:t>
      </w:r>
      <w:r w:rsidRPr="005A4FF8">
        <w:rPr>
          <w:rFonts w:ascii="Consolas" w:eastAsia="Times New Roman" w:hAnsi="Consolas" w:cs="Times New Roman"/>
          <w:color w:val="D4D4D4"/>
          <w:sz w:val="21"/>
          <w:szCs w:val="21"/>
        </w:rPr>
        <w:t>.israised</w:t>
      </w:r>
      <w:proofErr w:type="spellEnd"/>
      <w:proofErr w:type="gramEnd"/>
      <w:r w:rsidRPr="005A4FF8">
        <w:rPr>
          <w:rFonts w:ascii="Consolas" w:eastAsia="Times New Roman" w:hAnsi="Consolas" w:cs="Times New Roman"/>
          <w:color w:val="D4D4D4"/>
          <w:sz w:val="21"/>
          <w:szCs w:val="21"/>
        </w:rPr>
        <w:t>:</w:t>
      </w:r>
    </w:p>
    <w:p w14:paraId="4F225956" w14:textId="059709D6" w:rsidR="005A4FF8" w:rsidRPr="005A4FF8" w:rsidRDefault="005A4FF8" w:rsidP="005A4FF8">
      <w:pPr>
        <w:widowControl/>
        <w:shd w:val="clear" w:color="auto" w:fill="1E1E1E"/>
        <w:spacing w:after="0" w:line="285" w:lineRule="atLeast"/>
        <w:jc w:val="left"/>
        <w:rPr>
          <w:rFonts w:ascii="Consolas" w:eastAsia="Times New Roman" w:hAnsi="Consolas" w:cs="Times New Roman"/>
          <w:color w:val="D4D4D4"/>
          <w:sz w:val="21"/>
          <w:szCs w:val="21"/>
        </w:rPr>
      </w:pPr>
      <w:r w:rsidRPr="005A4FF8">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5A4FF8">
        <w:rPr>
          <w:rFonts w:ascii="Consolas" w:eastAsia="Times New Roman" w:hAnsi="Consolas" w:cs="Times New Roman"/>
          <w:color w:val="C586C0"/>
          <w:sz w:val="21"/>
          <w:szCs w:val="21"/>
        </w:rPr>
        <w:t>from</w:t>
      </w:r>
      <w:r w:rsidRPr="005A4FF8">
        <w:rPr>
          <w:rFonts w:ascii="Consolas" w:eastAsia="Times New Roman" w:hAnsi="Consolas" w:cs="Times New Roman"/>
          <w:color w:val="D4D4D4"/>
          <w:sz w:val="21"/>
          <w:szCs w:val="21"/>
        </w:rPr>
        <w:t xml:space="preserve"> player i+</w:t>
      </w:r>
      <w:r w:rsidRPr="005A4FF8">
        <w:rPr>
          <w:rFonts w:ascii="Consolas" w:eastAsia="Times New Roman" w:hAnsi="Consolas" w:cs="Times New Roman"/>
          <w:color w:val="B5CEA8"/>
          <w:sz w:val="21"/>
          <w:szCs w:val="21"/>
        </w:rPr>
        <w:t>1</w:t>
      </w:r>
      <w:r w:rsidRPr="005A4FF8">
        <w:rPr>
          <w:rFonts w:ascii="Consolas" w:eastAsia="Times New Roman" w:hAnsi="Consolas" w:cs="Times New Roman"/>
          <w:color w:val="D4D4D4"/>
          <w:sz w:val="21"/>
          <w:szCs w:val="21"/>
        </w:rPr>
        <w:t xml:space="preserve"> to player i-</w:t>
      </w:r>
      <w:r w:rsidRPr="005A4FF8">
        <w:rPr>
          <w:rFonts w:ascii="Consolas" w:eastAsia="Times New Roman" w:hAnsi="Consolas" w:cs="Times New Roman"/>
          <w:color w:val="B5CEA8"/>
          <w:sz w:val="21"/>
          <w:szCs w:val="21"/>
        </w:rPr>
        <w:t>1</w:t>
      </w:r>
      <w:r w:rsidRPr="005A4FF8">
        <w:rPr>
          <w:rFonts w:ascii="Consolas" w:eastAsia="Times New Roman" w:hAnsi="Consolas" w:cs="Times New Roman"/>
          <w:color w:val="D4D4D4"/>
          <w:sz w:val="21"/>
          <w:szCs w:val="21"/>
        </w:rPr>
        <w:t xml:space="preserve">: (this </w:t>
      </w:r>
      <w:r w:rsidRPr="005A4FF8">
        <w:rPr>
          <w:rFonts w:ascii="Consolas" w:eastAsia="Times New Roman" w:hAnsi="Consolas" w:cs="Times New Roman"/>
          <w:color w:val="569CD6"/>
          <w:sz w:val="21"/>
          <w:szCs w:val="21"/>
        </w:rPr>
        <w:t>is</w:t>
      </w:r>
      <w:r w:rsidRPr="005A4FF8">
        <w:rPr>
          <w:rFonts w:ascii="Consolas" w:eastAsia="Times New Roman" w:hAnsi="Consolas" w:cs="Times New Roman"/>
          <w:color w:val="D4D4D4"/>
          <w:sz w:val="21"/>
          <w:szCs w:val="21"/>
        </w:rPr>
        <w:t xml:space="preserve"> another loop)</w:t>
      </w:r>
    </w:p>
    <w:p w14:paraId="73CA2350" w14:textId="4B7F9C08" w:rsidR="005A4FF8" w:rsidRPr="005A4FF8" w:rsidRDefault="005A4FF8" w:rsidP="005A4FF8">
      <w:pPr>
        <w:widowControl/>
        <w:shd w:val="clear" w:color="auto" w:fill="1E1E1E"/>
        <w:spacing w:after="0" w:line="285" w:lineRule="atLeast"/>
        <w:jc w:val="left"/>
        <w:rPr>
          <w:rFonts w:ascii="Consolas" w:eastAsia="Times New Roman" w:hAnsi="Consolas" w:cs="Times New Roman"/>
          <w:color w:val="D4D4D4"/>
          <w:sz w:val="21"/>
          <w:szCs w:val="21"/>
        </w:rPr>
      </w:pPr>
      <w:r w:rsidRPr="005A4FF8">
        <w:rPr>
          <w:rFonts w:ascii="Consolas" w:eastAsia="Times New Roman" w:hAnsi="Consolas" w:cs="Times New Roman"/>
          <w:color w:val="D4D4D4"/>
          <w:sz w:val="21"/>
          <w:szCs w:val="21"/>
        </w:rPr>
        <w:t xml:space="preserve">        </w:t>
      </w:r>
      <w:r>
        <w:rPr>
          <w:rFonts w:ascii="Consolas" w:eastAsia="Times New Roman" w:hAnsi="Consolas" w:cs="Times New Roman"/>
          <w:color w:val="D4D4D4"/>
          <w:sz w:val="21"/>
          <w:szCs w:val="21"/>
        </w:rPr>
        <w:tab/>
      </w:r>
      <w:r>
        <w:rPr>
          <w:rFonts w:ascii="Consolas" w:eastAsia="Times New Roman" w:hAnsi="Consolas" w:cs="Times New Roman"/>
          <w:color w:val="D4D4D4"/>
          <w:sz w:val="21"/>
          <w:szCs w:val="21"/>
        </w:rPr>
        <w:tab/>
      </w:r>
      <w:r w:rsidRPr="005A4FF8">
        <w:rPr>
          <w:rFonts w:ascii="Consolas" w:eastAsia="Times New Roman" w:hAnsi="Consolas" w:cs="Times New Roman"/>
          <w:color w:val="569CD6"/>
          <w:sz w:val="21"/>
          <w:szCs w:val="21"/>
        </w:rPr>
        <w:t>self</w:t>
      </w:r>
      <w:r w:rsidRPr="005A4FF8">
        <w:rPr>
          <w:rFonts w:ascii="Consolas" w:eastAsia="Times New Roman" w:hAnsi="Consolas" w:cs="Times New Roman"/>
          <w:color w:val="D4D4D4"/>
          <w:sz w:val="21"/>
          <w:szCs w:val="21"/>
        </w:rPr>
        <w:t>.test2()</w:t>
      </w:r>
      <w:r>
        <w:rPr>
          <w:rFonts w:ascii="Consolas" w:eastAsia="Times New Roman" w:hAnsi="Consolas" w:cs="Times New Roman"/>
          <w:color w:val="D4D4D4"/>
          <w:sz w:val="21"/>
          <w:szCs w:val="21"/>
        </w:rPr>
        <w:t xml:space="preserve"> (Here should be test1 itself)</w:t>
      </w:r>
    </w:p>
    <w:p w14:paraId="2CB9A38F" w14:textId="77777777" w:rsidR="005A4FF8" w:rsidRPr="005A4FF8" w:rsidRDefault="005A4FF8" w:rsidP="005A4FF8">
      <w:pPr>
        <w:widowControl/>
        <w:shd w:val="clear" w:color="auto" w:fill="1E1E1E"/>
        <w:spacing w:after="0" w:line="285" w:lineRule="atLeast"/>
        <w:jc w:val="left"/>
        <w:rPr>
          <w:rFonts w:ascii="Consolas" w:eastAsia="Times New Roman" w:hAnsi="Consolas" w:cs="Times New Roman"/>
          <w:color w:val="D4D4D4"/>
          <w:sz w:val="21"/>
          <w:szCs w:val="21"/>
        </w:rPr>
      </w:pPr>
    </w:p>
    <w:p w14:paraId="68C46336" w14:textId="086A4FD1" w:rsidR="005A4FF8" w:rsidRPr="005A4FF8" w:rsidRDefault="005A4FF8" w:rsidP="005A4FF8">
      <w:pPr>
        <w:widowControl/>
        <w:shd w:val="clear" w:color="auto" w:fill="1E1E1E"/>
        <w:spacing w:after="0" w:line="285" w:lineRule="atLeast"/>
        <w:ind w:firstLine="720"/>
        <w:jc w:val="left"/>
        <w:rPr>
          <w:rFonts w:ascii="Consolas" w:eastAsia="Times New Roman" w:hAnsi="Consolas" w:cs="Times New Roman"/>
          <w:color w:val="D4D4D4"/>
          <w:sz w:val="21"/>
          <w:szCs w:val="21"/>
        </w:rPr>
      </w:pPr>
      <w:proofErr w:type="spellStart"/>
      <w:proofErr w:type="gramStart"/>
      <w:r w:rsidRPr="005A4FF8">
        <w:rPr>
          <w:rFonts w:ascii="Consolas" w:eastAsia="Times New Roman" w:hAnsi="Consolas" w:cs="Times New Roman"/>
          <w:color w:val="569CD6"/>
          <w:sz w:val="21"/>
          <w:szCs w:val="21"/>
        </w:rPr>
        <w:t>self</w:t>
      </w:r>
      <w:r w:rsidRPr="005A4FF8">
        <w:rPr>
          <w:rFonts w:ascii="Consolas" w:eastAsia="Times New Roman" w:hAnsi="Consolas" w:cs="Times New Roman"/>
          <w:color w:val="D4D4D4"/>
          <w:sz w:val="21"/>
          <w:szCs w:val="21"/>
        </w:rPr>
        <w:t>.israised</w:t>
      </w:r>
      <w:proofErr w:type="spellEnd"/>
      <w:proofErr w:type="gramEnd"/>
      <w:r w:rsidRPr="005A4FF8">
        <w:rPr>
          <w:rFonts w:ascii="Consolas" w:eastAsia="Times New Roman" w:hAnsi="Consolas" w:cs="Times New Roman"/>
          <w:color w:val="D4D4D4"/>
          <w:sz w:val="21"/>
          <w:szCs w:val="21"/>
        </w:rPr>
        <w:t xml:space="preserve"> = </w:t>
      </w:r>
      <w:r w:rsidRPr="005A4FF8">
        <w:rPr>
          <w:rFonts w:ascii="Consolas" w:eastAsia="Times New Roman" w:hAnsi="Consolas" w:cs="Times New Roman"/>
          <w:color w:val="569CD6"/>
          <w:sz w:val="21"/>
          <w:szCs w:val="21"/>
        </w:rPr>
        <w:t>False</w:t>
      </w:r>
    </w:p>
    <w:p w14:paraId="21467347" w14:textId="7991B931" w:rsidR="005A4FF8" w:rsidRDefault="005A4FF8" w:rsidP="005A4FF8">
      <w:pPr>
        <w:widowControl/>
        <w:ind w:left="360"/>
        <w:jc w:val="left"/>
        <w:rPr>
          <w:b/>
        </w:rPr>
      </w:pPr>
    </w:p>
    <w:p w14:paraId="667A8848" w14:textId="6A5CEC6E" w:rsidR="005A4FF8" w:rsidRDefault="005A4FF8" w:rsidP="005A4FF8">
      <w:pPr>
        <w:widowControl/>
        <w:ind w:left="360"/>
        <w:jc w:val="left"/>
      </w:pPr>
      <w:r>
        <w:rPr>
          <w:b/>
        </w:rPr>
        <w:tab/>
      </w:r>
      <w:r>
        <w:t xml:space="preserve">Test1 function deals with the first round of Raise decision. If there was no </w:t>
      </w:r>
      <w:proofErr w:type="spellStart"/>
      <w:r>
        <w:t>ReRaise</w:t>
      </w:r>
      <w:proofErr w:type="spellEnd"/>
      <w:r>
        <w:t xml:space="preserve"> decision then pass, </w:t>
      </w:r>
      <w:r w:rsidRPr="00844713">
        <w:rPr>
          <w:noProof/>
        </w:rPr>
        <w:t>otherwise</w:t>
      </w:r>
      <w:r w:rsidR="00844713">
        <w:rPr>
          <w:noProof/>
        </w:rPr>
        <w:t>,</w:t>
      </w:r>
      <w:r>
        <w:t xml:space="preserve"> restart the iterate from the next player to the player behind. In </w:t>
      </w:r>
      <w:r w:rsidR="00844713">
        <w:t xml:space="preserve">the </w:t>
      </w:r>
      <w:r w:rsidRPr="00844713">
        <w:rPr>
          <w:noProof/>
        </w:rPr>
        <w:t>Test2</w:t>
      </w:r>
      <w:r>
        <w:t xml:space="preserve"> </w:t>
      </w:r>
      <w:r w:rsidRPr="00844713">
        <w:rPr>
          <w:noProof/>
        </w:rPr>
        <w:t>function</w:t>
      </w:r>
      <w:r w:rsidR="00844713">
        <w:rPr>
          <w:noProof/>
        </w:rPr>
        <w:t>,</w:t>
      </w:r>
      <w:r>
        <w:t xml:space="preserve"> </w:t>
      </w:r>
      <w:r w:rsidRPr="006671E9">
        <w:rPr>
          <w:noProof/>
        </w:rPr>
        <w:t>I</w:t>
      </w:r>
      <w:r>
        <w:t xml:space="preserve"> changed their decision manually to ‘Fold’ because I cannot handle another mutation of looping.</w:t>
      </w:r>
    </w:p>
    <w:p w14:paraId="563AA03D" w14:textId="22221EE7" w:rsidR="00233FC5" w:rsidRDefault="00233FC5" w:rsidP="005A4FF8">
      <w:pPr>
        <w:widowControl/>
        <w:ind w:left="360"/>
        <w:jc w:val="left"/>
      </w:pPr>
    </w:p>
    <w:p w14:paraId="12083620" w14:textId="027EB3AD" w:rsidR="00233FC5" w:rsidRDefault="00233FC5" w:rsidP="00233FC5">
      <w:pPr>
        <w:pStyle w:val="ListParagraph"/>
        <w:widowControl/>
        <w:numPr>
          <w:ilvl w:val="0"/>
          <w:numId w:val="15"/>
        </w:numPr>
        <w:jc w:val="left"/>
        <w:rPr>
          <w:b/>
        </w:rPr>
      </w:pPr>
      <w:proofErr w:type="spellStart"/>
      <w:r>
        <w:rPr>
          <w:b/>
        </w:rPr>
        <w:t>PrintData</w:t>
      </w:r>
      <w:proofErr w:type="spellEnd"/>
      <w:r>
        <w:rPr>
          <w:b/>
        </w:rPr>
        <w:t>:</w:t>
      </w:r>
    </w:p>
    <w:p w14:paraId="5A16ED99" w14:textId="3D201F5B" w:rsidR="00233FC5" w:rsidRPr="00233FC5" w:rsidRDefault="00233FC5" w:rsidP="00BE156F">
      <w:pPr>
        <w:widowControl/>
        <w:ind w:left="360" w:firstLine="360"/>
        <w:jc w:val="left"/>
      </w:pPr>
      <w:r>
        <w:t xml:space="preserve">This function belongs to the test process. </w:t>
      </w:r>
      <w:r w:rsidRPr="008A67EA">
        <w:rPr>
          <w:noProof/>
        </w:rPr>
        <w:t>I</w:t>
      </w:r>
      <w:r>
        <w:t xml:space="preserve"> choose </w:t>
      </w:r>
      <w:r w:rsidRPr="00844713">
        <w:rPr>
          <w:noProof/>
        </w:rPr>
        <w:t>xlsxwriter</w:t>
      </w:r>
      <w:r>
        <w:t xml:space="preserve"> module to store the stack tendency in excel sheet for further evaluation. </w:t>
      </w:r>
      <w:r w:rsidR="00BE156F" w:rsidRPr="008A67EA">
        <w:rPr>
          <w:noProof/>
        </w:rPr>
        <w:t>I</w:t>
      </w:r>
      <w:r w:rsidR="00BE156F">
        <w:t xml:space="preserve"> have provided two kinds of printing strategies. The first one is </w:t>
      </w:r>
      <w:r w:rsidR="00844713">
        <w:t xml:space="preserve">an </w:t>
      </w:r>
      <w:r w:rsidR="00BE156F" w:rsidRPr="00844713">
        <w:rPr>
          <w:noProof/>
        </w:rPr>
        <w:t>overall</w:t>
      </w:r>
      <w:r w:rsidR="00BE156F">
        <w:t xml:space="preserve"> estimate for each robot in only one game. The other is focusing one robot and drawing </w:t>
      </w:r>
      <w:r w:rsidR="00BE156F" w:rsidRPr="00844713">
        <w:rPr>
          <w:noProof/>
        </w:rPr>
        <w:t>average</w:t>
      </w:r>
      <w:r w:rsidR="00BE156F">
        <w:t xml:space="preserve"> trend map. </w:t>
      </w:r>
    </w:p>
    <w:p w14:paraId="72B4C01D" w14:textId="77777777" w:rsidR="00233FC5" w:rsidRPr="005A4FF8" w:rsidRDefault="00233FC5" w:rsidP="00233FC5">
      <w:pPr>
        <w:widowControl/>
        <w:ind w:left="360"/>
        <w:jc w:val="left"/>
      </w:pPr>
    </w:p>
    <w:p w14:paraId="7EC2AAD6" w14:textId="49DC541D" w:rsidR="00246783" w:rsidRDefault="00246783">
      <w:pPr>
        <w:widowControl/>
        <w:jc w:val="left"/>
      </w:pPr>
    </w:p>
    <w:p w14:paraId="3E560956" w14:textId="05B0F679" w:rsidR="00246783" w:rsidRDefault="00246783">
      <w:pPr>
        <w:widowControl/>
        <w:jc w:val="left"/>
      </w:pPr>
    </w:p>
    <w:p w14:paraId="0EF2E45A" w14:textId="28DCBEEF" w:rsidR="00246783" w:rsidRDefault="00246783">
      <w:pPr>
        <w:widowControl/>
        <w:jc w:val="left"/>
      </w:pPr>
    </w:p>
    <w:p w14:paraId="5BEC082B" w14:textId="6AFAB106" w:rsidR="00246783" w:rsidRDefault="00C056A1" w:rsidP="00246783">
      <w:pPr>
        <w:pStyle w:val="Heading1"/>
      </w:pPr>
      <w:r>
        <w:lastRenderedPageBreak/>
        <w:t xml:space="preserve">Chapter 4 -  </w:t>
      </w:r>
      <w:r w:rsidR="00923D95">
        <w:t>Experiment</w:t>
      </w:r>
      <w:r w:rsidR="00211031">
        <w:t xml:space="preserve"> and Result</w:t>
      </w:r>
    </w:p>
    <w:p w14:paraId="5CDC8ED4" w14:textId="2E662CA4" w:rsidR="00C056A1" w:rsidRDefault="003F3C9B" w:rsidP="000C45A0">
      <w:pPr>
        <w:pStyle w:val="Heading2"/>
      </w:pPr>
      <w:r w:rsidRPr="003C259C">
        <w:rPr>
          <w:noProof/>
        </w:rPr>
        <mc:AlternateContent>
          <mc:Choice Requires="wps">
            <w:drawing>
              <wp:anchor distT="0" distB="0" distL="114300" distR="114300" simplePos="0" relativeHeight="251746304" behindDoc="0" locked="0" layoutInCell="1" allowOverlap="1" wp14:anchorId="475FD8DA" wp14:editId="20CB53FD">
                <wp:simplePos x="0" y="0"/>
                <wp:positionH relativeFrom="margin">
                  <wp:align>left</wp:align>
                </wp:positionH>
                <wp:positionV relativeFrom="paragraph">
                  <wp:posOffset>51435</wp:posOffset>
                </wp:positionV>
                <wp:extent cx="5291455" cy="0"/>
                <wp:effectExtent l="0" t="0" r="0" b="0"/>
                <wp:wrapTopAndBottom/>
                <wp:docPr id="8" name="Straight Connector 8"/>
                <wp:cNvGraphicFramePr/>
                <a:graphic xmlns:a="http://schemas.openxmlformats.org/drawingml/2006/main">
                  <a:graphicData uri="http://schemas.microsoft.com/office/word/2010/wordprocessingShape">
                    <wps:wsp>
                      <wps:cNvCnPr/>
                      <wps:spPr>
                        <a:xfrm>
                          <a:off x="0" y="0"/>
                          <a:ext cx="529145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C4E32E" id="Straight Connector 8" o:spid="_x0000_s1026" style="position:absolute;z-index:251746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05pt" to="416.6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" strokecolor="#4472c4 [3204]" strokeweight="1.5pt">
                <v:stroke joinstyle="miter"/>
                <w10:wrap type="topAndBottom" anchorx="margin"/>
              </v:line>
            </w:pict>
          </mc:Fallback>
        </mc:AlternateContent>
      </w:r>
    </w:p>
    <w:p w14:paraId="12E04D4C" w14:textId="3542AC84" w:rsidR="00064622" w:rsidRDefault="00064622" w:rsidP="00064622">
      <w:r>
        <w:tab/>
        <w:t xml:space="preserve">In this </w:t>
      </w:r>
      <w:r w:rsidRPr="00844713">
        <w:rPr>
          <w:noProof/>
        </w:rPr>
        <w:t>chapter</w:t>
      </w:r>
      <w:r w:rsidR="00844713">
        <w:rPr>
          <w:noProof/>
        </w:rPr>
        <w:t>,</w:t>
      </w:r>
      <w:r>
        <w:t xml:space="preserve"> I would </w:t>
      </w:r>
      <w:r w:rsidR="00B5516B" w:rsidRPr="00844713">
        <w:rPr>
          <w:noProof/>
        </w:rPr>
        <w:t>explain</w:t>
      </w:r>
      <w:r w:rsidR="00B5516B">
        <w:t xml:space="preserve"> the test and evaluation process I have made. Starting from the test environment and different types of robots; the strength analysis for each robot; and the difficulties and unexpectable bugs I have encountered.</w:t>
      </w:r>
    </w:p>
    <w:p w14:paraId="7913E3BF" w14:textId="77777777" w:rsidR="00B5516B" w:rsidRPr="00064622" w:rsidRDefault="00B5516B" w:rsidP="00064622"/>
    <w:p w14:paraId="5B45E3AA" w14:textId="6C05F5AC" w:rsidR="000C45A0" w:rsidRDefault="000C45A0" w:rsidP="000C45A0">
      <w:pPr>
        <w:pStyle w:val="Heading2"/>
      </w:pPr>
      <w:r>
        <w:t>4.1 Test environment</w:t>
      </w:r>
    </w:p>
    <w:p w14:paraId="155003F4" w14:textId="7C7841EA" w:rsidR="00B5516B" w:rsidRDefault="00B5516B" w:rsidP="00B5516B">
      <w:r>
        <w:tab/>
        <w:t xml:space="preserve">In real </w:t>
      </w:r>
      <w:r w:rsidRPr="00844713">
        <w:rPr>
          <w:noProof/>
        </w:rPr>
        <w:t>life</w:t>
      </w:r>
      <w:r w:rsidR="00844713">
        <w:rPr>
          <w:noProof/>
        </w:rPr>
        <w:t>,</w:t>
      </w:r>
      <w:r>
        <w:t xml:space="preserve"> a single game table of Texas Hold’em takes about 30 minutes on average. </w:t>
      </w:r>
      <w:r w:rsidR="00FC192D">
        <w:t>Considering the randomness in each game, it would take at least ten games to get a clear picture of the quality of an algorithm and a hundred to be sure. In this situation, automated testing is required by setting up a game environment with different types of opponents.</w:t>
      </w:r>
      <w:r w:rsidR="00FC192D" w:rsidRPr="00FC192D">
        <w:t xml:space="preserve"> </w:t>
      </w:r>
      <w:r w:rsidR="00FC192D">
        <w:t xml:space="preserve">Motivated by </w:t>
      </w:r>
      <w:r w:rsidR="00844713">
        <w:t xml:space="preserve">the </w:t>
      </w:r>
      <w:r w:rsidR="00FC192D" w:rsidRPr="00844713">
        <w:rPr>
          <w:noProof/>
        </w:rPr>
        <w:t>supervisor</w:t>
      </w:r>
      <w:r w:rsidR="00FC192D">
        <w:t xml:space="preserve">, the testing environment should contain some regular robot, some </w:t>
      </w:r>
      <w:r w:rsidR="00FC192D" w:rsidRPr="00844713">
        <w:rPr>
          <w:noProof/>
        </w:rPr>
        <w:t>bad</w:t>
      </w:r>
      <w:r w:rsidR="00FC192D">
        <w:t xml:space="preserve"> robot (</w:t>
      </w:r>
      <w:r w:rsidR="00844713">
        <w:t xml:space="preserve">a </w:t>
      </w:r>
      <w:r w:rsidR="00FC192D" w:rsidRPr="00844713">
        <w:rPr>
          <w:noProof/>
        </w:rPr>
        <w:t>player</w:t>
      </w:r>
      <w:r w:rsidR="00FC192D">
        <w:t xml:space="preserve"> that always made </w:t>
      </w:r>
      <w:r w:rsidR="00FC192D" w:rsidRPr="00844713">
        <w:rPr>
          <w:noProof/>
        </w:rPr>
        <w:t>bad</w:t>
      </w:r>
      <w:r w:rsidR="00FC192D">
        <w:t xml:space="preserve"> moves) and some random player as well. In </w:t>
      </w:r>
      <w:r w:rsidR="00FC192D" w:rsidRPr="008A67EA">
        <w:rPr>
          <w:noProof/>
        </w:rPr>
        <w:t>my</w:t>
      </w:r>
      <w:r w:rsidR="00FC192D">
        <w:t xml:space="preserve"> early concept, eight different robots should </w:t>
      </w:r>
      <w:r w:rsidR="00FC192D" w:rsidRPr="008A67EA">
        <w:rPr>
          <w:noProof/>
        </w:rPr>
        <w:t>be implemented</w:t>
      </w:r>
      <w:r w:rsidR="00FC192D">
        <w:t>:</w:t>
      </w:r>
    </w:p>
    <w:p w14:paraId="38AE6876" w14:textId="1DE0F1BB" w:rsidR="00FC192D" w:rsidRDefault="00FC192D" w:rsidP="00FC192D">
      <w:pPr>
        <w:pStyle w:val="ListParagraph"/>
        <w:numPr>
          <w:ilvl w:val="0"/>
          <w:numId w:val="18"/>
        </w:numPr>
      </w:pPr>
      <w:r w:rsidRPr="00D22F65">
        <w:rPr>
          <w:b/>
        </w:rPr>
        <w:t>Fold robot:</w:t>
      </w:r>
      <w:r>
        <w:t xml:space="preserve"> </w:t>
      </w:r>
      <w:r w:rsidR="00844713">
        <w:t xml:space="preserve">a </w:t>
      </w:r>
      <w:r w:rsidRPr="00844713">
        <w:rPr>
          <w:noProof/>
        </w:rPr>
        <w:t>player</w:t>
      </w:r>
      <w:r>
        <w:t xml:space="preserve"> that fold all the time even with ‘AA’.</w:t>
      </w:r>
    </w:p>
    <w:p w14:paraId="376CE0CF" w14:textId="3DA99FA7" w:rsidR="00FC192D" w:rsidRDefault="00FC192D" w:rsidP="00FC192D">
      <w:pPr>
        <w:pStyle w:val="ListParagraph"/>
        <w:numPr>
          <w:ilvl w:val="0"/>
          <w:numId w:val="18"/>
        </w:numPr>
      </w:pPr>
      <w:r w:rsidRPr="00D22F65">
        <w:rPr>
          <w:b/>
        </w:rPr>
        <w:t>Call robot:</w:t>
      </w:r>
      <w:r>
        <w:t xml:space="preserve"> </w:t>
      </w:r>
      <w:r w:rsidR="00844713">
        <w:t xml:space="preserve">a </w:t>
      </w:r>
      <w:r w:rsidRPr="00844713">
        <w:rPr>
          <w:noProof/>
        </w:rPr>
        <w:t>player</w:t>
      </w:r>
      <w:r>
        <w:t xml:space="preserve"> that would call all the time.</w:t>
      </w:r>
    </w:p>
    <w:p w14:paraId="5102E235" w14:textId="5D57BFC0" w:rsidR="00FC192D" w:rsidRDefault="00FC192D" w:rsidP="00FC192D">
      <w:pPr>
        <w:pStyle w:val="ListParagraph"/>
        <w:numPr>
          <w:ilvl w:val="0"/>
          <w:numId w:val="18"/>
        </w:numPr>
      </w:pPr>
      <w:r w:rsidRPr="00D22F65">
        <w:rPr>
          <w:b/>
        </w:rPr>
        <w:t>Random robot:</w:t>
      </w:r>
      <w:r>
        <w:t xml:space="preserve"> </w:t>
      </w:r>
      <w:r w:rsidR="00844713">
        <w:t xml:space="preserve">a </w:t>
      </w:r>
      <w:r w:rsidRPr="00844713">
        <w:rPr>
          <w:noProof/>
        </w:rPr>
        <w:t>player</w:t>
      </w:r>
      <w:r>
        <w:t xml:space="preserve"> with </w:t>
      </w:r>
      <w:r w:rsidRPr="00844713">
        <w:rPr>
          <w:noProof/>
        </w:rPr>
        <w:t>random</w:t>
      </w:r>
      <w:r>
        <w:t xml:space="preserve"> decisions.</w:t>
      </w:r>
    </w:p>
    <w:p w14:paraId="3A38B17A" w14:textId="19A5BECB" w:rsidR="00FC192D" w:rsidRDefault="00FC192D" w:rsidP="00FC192D">
      <w:pPr>
        <w:pStyle w:val="ListParagraph"/>
        <w:numPr>
          <w:ilvl w:val="0"/>
          <w:numId w:val="18"/>
        </w:numPr>
      </w:pPr>
      <w:r w:rsidRPr="00D22F65">
        <w:rPr>
          <w:b/>
        </w:rPr>
        <w:t>All-in robot:</w:t>
      </w:r>
      <w:r>
        <w:t xml:space="preserve"> </w:t>
      </w:r>
      <w:r w:rsidR="00844713">
        <w:t xml:space="preserve">a </w:t>
      </w:r>
      <w:r w:rsidRPr="00844713">
        <w:rPr>
          <w:noProof/>
        </w:rPr>
        <w:t>player</w:t>
      </w:r>
      <w:r>
        <w:t xml:space="preserve"> that would </w:t>
      </w:r>
      <w:r w:rsidRPr="00844713">
        <w:rPr>
          <w:noProof/>
        </w:rPr>
        <w:t>All-in all</w:t>
      </w:r>
      <w:r>
        <w:t xml:space="preserve"> the time.</w:t>
      </w:r>
    </w:p>
    <w:p w14:paraId="5B10C33D" w14:textId="40E8FF2D" w:rsidR="00FC192D" w:rsidRDefault="00FC192D" w:rsidP="00FC192D">
      <w:pPr>
        <w:pStyle w:val="ListParagraph"/>
        <w:numPr>
          <w:ilvl w:val="0"/>
          <w:numId w:val="18"/>
        </w:numPr>
      </w:pPr>
      <w:r w:rsidRPr="00D22F65">
        <w:rPr>
          <w:b/>
        </w:rPr>
        <w:t>Standard robot:</w:t>
      </w:r>
      <w:r>
        <w:t xml:space="preserve"> using Start Hand Chart and fixed functions.</w:t>
      </w:r>
    </w:p>
    <w:p w14:paraId="32CA21B2" w14:textId="57D70CF0" w:rsidR="00FC192D" w:rsidRDefault="00FC192D" w:rsidP="00FC192D">
      <w:pPr>
        <w:pStyle w:val="ListParagraph"/>
        <w:numPr>
          <w:ilvl w:val="0"/>
          <w:numId w:val="18"/>
        </w:numPr>
      </w:pPr>
      <w:r w:rsidRPr="00D22F65">
        <w:rPr>
          <w:b/>
        </w:rPr>
        <w:t>AI V1:</w:t>
      </w:r>
      <w:r>
        <w:t xml:space="preserve"> using simulations without learning.</w:t>
      </w:r>
    </w:p>
    <w:p w14:paraId="28DC65C0" w14:textId="11E17ED7" w:rsidR="00FC192D" w:rsidRDefault="00FC192D" w:rsidP="00FC192D">
      <w:pPr>
        <w:pStyle w:val="ListParagraph"/>
        <w:numPr>
          <w:ilvl w:val="0"/>
          <w:numId w:val="18"/>
        </w:numPr>
      </w:pPr>
      <w:r w:rsidRPr="00D22F65">
        <w:rPr>
          <w:b/>
        </w:rPr>
        <w:t>AI V2:</w:t>
      </w:r>
      <w:r>
        <w:tab/>
        <w:t xml:space="preserve">can </w:t>
      </w:r>
      <w:r w:rsidR="00D22F65">
        <w:t>update the parameter during the play but cannot save the parameter to next game.</w:t>
      </w:r>
    </w:p>
    <w:p w14:paraId="5F230C25" w14:textId="26FD7CA0" w:rsidR="00FC192D" w:rsidRDefault="00FC192D" w:rsidP="00FC192D">
      <w:pPr>
        <w:pStyle w:val="ListParagraph"/>
        <w:numPr>
          <w:ilvl w:val="0"/>
          <w:numId w:val="18"/>
        </w:numPr>
      </w:pPr>
      <w:r w:rsidRPr="00D22F65">
        <w:rPr>
          <w:b/>
        </w:rPr>
        <w:t>AI V3:</w:t>
      </w:r>
      <w:r w:rsidR="00D22F65">
        <w:t xml:space="preserve"> </w:t>
      </w:r>
      <w:r w:rsidR="00844713">
        <w:t xml:space="preserve">the </w:t>
      </w:r>
      <w:r w:rsidR="00D22F65" w:rsidRPr="00844713">
        <w:rPr>
          <w:noProof/>
        </w:rPr>
        <w:t>previous</w:t>
      </w:r>
      <w:r w:rsidR="00D22F65">
        <w:t xml:space="preserve"> threshold can be passed during initialize.</w:t>
      </w:r>
    </w:p>
    <w:p w14:paraId="2DD836BD" w14:textId="3B5EB726" w:rsidR="00D22F65" w:rsidRDefault="00D22F65" w:rsidP="00D22F65">
      <w:pPr>
        <w:ind w:firstLine="720"/>
      </w:pPr>
      <w:r>
        <w:t xml:space="preserve">When there were only a few robots left at the late game, the average stack for each player is increased, which made the influence of blinds and ante became smaller. This would make the late game environment be different from the real game. I decided to increase the </w:t>
      </w:r>
      <w:r w:rsidR="00844713">
        <w:rPr>
          <w:noProof/>
        </w:rPr>
        <w:t>number</w:t>
      </w:r>
      <w:r>
        <w:t xml:space="preserve"> of blinds and ante dynamically, based on the number of remaining player. </w:t>
      </w:r>
      <w:r w:rsidRPr="00D22F65">
        <w:t>But the truth is the opposite of what I expected</w:t>
      </w:r>
      <w:r>
        <w:t xml:space="preserve">. </w:t>
      </w:r>
      <w:r w:rsidR="008E32BE">
        <w:t xml:space="preserve">The </w:t>
      </w:r>
      <w:r w:rsidR="008E32BE" w:rsidRPr="00DE19E4">
        <w:rPr>
          <w:noProof/>
        </w:rPr>
        <w:t>dynamic</w:t>
      </w:r>
      <w:r w:rsidR="008E32BE">
        <w:t xml:space="preserve"> betting amount </w:t>
      </w:r>
      <w:r w:rsidR="008E32BE" w:rsidRPr="00844713">
        <w:rPr>
          <w:noProof/>
        </w:rPr>
        <w:t>increase</w:t>
      </w:r>
      <w:r w:rsidR="00844713">
        <w:rPr>
          <w:noProof/>
        </w:rPr>
        <w:t>s</w:t>
      </w:r>
      <w:r w:rsidR="008E32BE">
        <w:t xml:space="preserve"> the randomness of the game and </w:t>
      </w:r>
      <w:r w:rsidR="008E32BE" w:rsidRPr="00844713">
        <w:rPr>
          <w:noProof/>
        </w:rPr>
        <w:t>mes</w:t>
      </w:r>
      <w:r w:rsidR="00844713">
        <w:rPr>
          <w:noProof/>
        </w:rPr>
        <w:t>se</w:t>
      </w:r>
      <w:r w:rsidR="008E32BE" w:rsidRPr="00844713">
        <w:rPr>
          <w:noProof/>
        </w:rPr>
        <w:t>s</w:t>
      </w:r>
      <w:r w:rsidR="008E32BE">
        <w:t xml:space="preserve"> up the result. On the </w:t>
      </w:r>
      <w:r w:rsidR="008E32BE" w:rsidRPr="00844713">
        <w:rPr>
          <w:noProof/>
        </w:rPr>
        <w:t>alternative</w:t>
      </w:r>
      <w:r w:rsidR="00844713">
        <w:rPr>
          <w:noProof/>
        </w:rPr>
        <w:t>,</w:t>
      </w:r>
      <w:r w:rsidR="008E32BE">
        <w:t xml:space="preserve"> I use round counter and player counter to stop the game at a reasonable time. At the meanwhile, Random robot and All-in robot also increase the randomness </w:t>
      </w:r>
      <w:r w:rsidR="00844713">
        <w:rPr>
          <w:noProof/>
        </w:rPr>
        <w:t>of</w:t>
      </w:r>
      <w:r w:rsidR="008E32BE">
        <w:t xml:space="preserve"> the early game. I need a </w:t>
      </w:r>
      <w:r w:rsidR="008E32BE" w:rsidRPr="00DE19E4">
        <w:rPr>
          <w:noProof/>
        </w:rPr>
        <w:t>bad</w:t>
      </w:r>
      <w:r w:rsidR="008E32BE">
        <w:t xml:space="preserve"> player with stable </w:t>
      </w:r>
      <w:r w:rsidR="00AE3F61">
        <w:t>status,</w:t>
      </w:r>
      <w:r w:rsidR="008E32BE">
        <w:t xml:space="preserve"> so I choose Call robot as</w:t>
      </w:r>
      <w:r w:rsidR="00844713">
        <w:t xml:space="preserve"> a</w:t>
      </w:r>
      <w:r w:rsidR="008E32BE">
        <w:t xml:space="preserve"> </w:t>
      </w:r>
      <w:r w:rsidR="008E32BE" w:rsidRPr="00DE19E4">
        <w:rPr>
          <w:noProof/>
        </w:rPr>
        <w:t>bad</w:t>
      </w:r>
      <w:r w:rsidR="008E32BE">
        <w:t xml:space="preserve"> player and </w:t>
      </w:r>
      <w:r w:rsidR="00844713">
        <w:t xml:space="preserve">the </w:t>
      </w:r>
      <w:r w:rsidR="008E32BE" w:rsidRPr="00844713">
        <w:rPr>
          <w:noProof/>
        </w:rPr>
        <w:t>Standard</w:t>
      </w:r>
      <w:r w:rsidR="008E32BE">
        <w:t xml:space="preserve"> robot as </w:t>
      </w:r>
      <w:r w:rsidR="00844713">
        <w:t xml:space="preserve">a </w:t>
      </w:r>
      <w:r w:rsidR="008E32BE" w:rsidRPr="00844713">
        <w:rPr>
          <w:noProof/>
        </w:rPr>
        <w:t>regular</w:t>
      </w:r>
      <w:r w:rsidR="008E32BE">
        <w:t xml:space="preserve"> player. (Full code list could </w:t>
      </w:r>
      <w:r w:rsidR="008E32BE" w:rsidRPr="008A67EA">
        <w:rPr>
          <w:noProof/>
        </w:rPr>
        <w:t>be found</w:t>
      </w:r>
      <w:r w:rsidR="008E32BE">
        <w:t xml:space="preserve"> </w:t>
      </w:r>
      <w:r w:rsidR="00844713">
        <w:rPr>
          <w:noProof/>
        </w:rPr>
        <w:t>in</w:t>
      </w:r>
      <w:r w:rsidR="008E32BE">
        <w:t xml:space="preserve"> Appendix</w:t>
      </w:r>
      <w:r w:rsidR="008E32BE">
        <w:rPr>
          <w:rFonts w:hint="eastAsia"/>
        </w:rPr>
        <w:t>).</w:t>
      </w:r>
      <w:r w:rsidR="008E32BE">
        <w:t xml:space="preserve"> Due to the shortage of time, AI V3 was failed to achieve. In the next </w:t>
      </w:r>
      <w:r w:rsidR="008E32BE" w:rsidRPr="00844713">
        <w:rPr>
          <w:noProof/>
        </w:rPr>
        <w:t>section</w:t>
      </w:r>
      <w:r w:rsidR="00844713">
        <w:rPr>
          <w:noProof/>
        </w:rPr>
        <w:t>,</w:t>
      </w:r>
      <w:r w:rsidR="008E32BE">
        <w:t xml:space="preserve"> I would run </w:t>
      </w:r>
      <w:r w:rsidR="008E32BE" w:rsidRPr="00844713">
        <w:rPr>
          <w:noProof/>
        </w:rPr>
        <w:t>th</w:t>
      </w:r>
      <w:r w:rsidR="00844713">
        <w:rPr>
          <w:noProof/>
        </w:rPr>
        <w:t>r</w:t>
      </w:r>
      <w:r w:rsidR="008E32BE" w:rsidRPr="00844713">
        <w:rPr>
          <w:noProof/>
        </w:rPr>
        <w:t>ough</w:t>
      </w:r>
      <w:r w:rsidR="008E32BE">
        <w:t xml:space="preserve"> the strength analysis among </w:t>
      </w:r>
      <w:r w:rsidR="00AE3F61">
        <w:t>the remaining robot.</w:t>
      </w:r>
    </w:p>
    <w:p w14:paraId="4C05198B" w14:textId="6734773A" w:rsidR="00DE19E4" w:rsidRDefault="00FC192D" w:rsidP="00DE19E4">
      <w:r>
        <w:tab/>
      </w:r>
    </w:p>
    <w:p w14:paraId="2C3CCDEB" w14:textId="13E6E627" w:rsidR="00AE3F61" w:rsidRDefault="000C45A0" w:rsidP="00DE19E4">
      <w:pPr>
        <w:pStyle w:val="Heading2"/>
      </w:pPr>
      <w:r>
        <w:lastRenderedPageBreak/>
        <w:t xml:space="preserve">4.2 </w:t>
      </w:r>
      <w:r w:rsidR="002A5709">
        <w:t>Strength Analysis</w:t>
      </w:r>
      <w:r w:rsidR="00AE3F61">
        <w:tab/>
        <w:t xml:space="preserve"> </w:t>
      </w:r>
    </w:p>
    <w:p w14:paraId="2F71F370" w14:textId="16DB9449" w:rsidR="00AE3F61" w:rsidRPr="00AE3F61" w:rsidRDefault="004D1DF6" w:rsidP="00AE3F61">
      <w:pPr>
        <w:rPr>
          <w:b/>
        </w:rPr>
      </w:pPr>
      <w:r>
        <w:rPr>
          <w:noProof/>
        </w:rPr>
        <mc:AlternateContent>
          <mc:Choice Requires="wps">
            <w:drawing>
              <wp:anchor distT="0" distB="0" distL="114300" distR="114300" simplePos="0" relativeHeight="251715584" behindDoc="0" locked="0" layoutInCell="1" allowOverlap="1" wp14:anchorId="41704291" wp14:editId="2B3E5B4C">
                <wp:simplePos x="0" y="0"/>
                <wp:positionH relativeFrom="margin">
                  <wp:align>right</wp:align>
                </wp:positionH>
                <wp:positionV relativeFrom="paragraph">
                  <wp:posOffset>4064940</wp:posOffset>
                </wp:positionV>
                <wp:extent cx="5274310" cy="635"/>
                <wp:effectExtent l="0" t="0" r="2540" b="8255"/>
                <wp:wrapTopAndBottom/>
                <wp:docPr id="39" name="Text Box 39"/>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16BD0E43" w14:textId="05DBF2D4" w:rsidR="009402D7" w:rsidRPr="00E550E4" w:rsidRDefault="009402D7" w:rsidP="00AE3F61">
                            <w:pPr>
                              <w:pStyle w:val="Caption"/>
                              <w:jc w:val="center"/>
                              <w:rPr>
                                <w:noProof/>
                                <w:sz w:val="24"/>
                              </w:rPr>
                            </w:pPr>
                            <w:r>
                              <w:t xml:space="preserve">Figure </w:t>
                            </w:r>
                            <w:fldSimple w:instr=" SEQ Figure \* ARABIC ">
                              <w:r>
                                <w:rPr>
                                  <w:noProof/>
                                </w:rPr>
                                <w:t>14</w:t>
                              </w:r>
                            </w:fldSimple>
                            <w:r>
                              <w:t xml:space="preserve"> 1 Standard robot vs 7 Call rob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704291" id="Text Box 39" o:spid="_x0000_s1039" type="#_x0000_t202" style="position:absolute;left:0;text-align:left;margin-left:364.1pt;margin-top:320.05pt;width:415.3pt;height:.05pt;z-index:2517155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" stroked="f">
                <v:textbox style="mso-fit-shape-to-text:t" inset="0,0,0,0">
                  <w:txbxContent>
                    <w:p w14:paraId="16BD0E43" w14:textId="05DBF2D4" w:rsidR="009402D7" w:rsidRPr="00E550E4" w:rsidRDefault="009402D7" w:rsidP="00AE3F61">
                      <w:pPr>
                        <w:pStyle w:val="Caption"/>
                        <w:jc w:val="center"/>
                        <w:rPr>
                          <w:noProof/>
                          <w:sz w:val="24"/>
                        </w:rPr>
                      </w:pPr>
                      <w:r>
                        <w:t xml:space="preserve">Figure </w:t>
                      </w:r>
                      <w:fldSimple w:instr=" SEQ Figure \* ARABIC ">
                        <w:r>
                          <w:rPr>
                            <w:noProof/>
                          </w:rPr>
                          <w:t>14</w:t>
                        </w:r>
                      </w:fldSimple>
                      <w:r>
                        <w:t xml:space="preserve"> 1 Standard robot vs 7 Call robots</w:t>
                      </w:r>
                    </w:p>
                  </w:txbxContent>
                </v:textbox>
                <w10:wrap type="topAndBottom" anchorx="margin"/>
              </v:shape>
            </w:pict>
          </mc:Fallback>
        </mc:AlternateContent>
      </w:r>
      <w:r>
        <w:rPr>
          <w:noProof/>
        </w:rPr>
        <w:drawing>
          <wp:anchor distT="0" distB="0" distL="114300" distR="114300" simplePos="0" relativeHeight="251713536" behindDoc="0" locked="0" layoutInCell="1" allowOverlap="1" wp14:anchorId="62C80713" wp14:editId="30BC776C">
            <wp:simplePos x="0" y="0"/>
            <wp:positionH relativeFrom="margin">
              <wp:align>right</wp:align>
            </wp:positionH>
            <wp:positionV relativeFrom="paragraph">
              <wp:posOffset>277419</wp:posOffset>
            </wp:positionV>
            <wp:extent cx="5274310" cy="3745230"/>
            <wp:effectExtent l="0" t="0" r="2540" b="7620"/>
            <wp:wrapTopAndBottom/>
            <wp:docPr id="38" name="Chart 38">
              <a:extLst xmlns:a="http://schemas.openxmlformats.org/drawingml/2006/main">
                <a:ext uri="{FF2B5EF4-FFF2-40B4-BE49-F238E27FC236}">
                  <a16:creationId xmlns:a16="http://schemas.microsoft.com/office/drawing/2014/main" id="{E7872279-302D-4248-9650-5E7D3BEE23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anchor>
        </w:drawing>
      </w:r>
      <w:r w:rsidR="00AE3F61">
        <w:tab/>
      </w:r>
      <w:r w:rsidR="00AE3F61" w:rsidRPr="00AE3F61">
        <w:rPr>
          <w:b/>
        </w:rPr>
        <w:t xml:space="preserve">Test1: 1 Standard robot </w:t>
      </w:r>
      <w:r w:rsidR="00AE3F61" w:rsidRPr="00844713">
        <w:rPr>
          <w:b/>
          <w:noProof/>
        </w:rPr>
        <w:t>vs</w:t>
      </w:r>
      <w:r w:rsidR="00AE3F61" w:rsidRPr="00AE3F61">
        <w:rPr>
          <w:b/>
        </w:rPr>
        <w:t xml:space="preserve"> 7 Call robots:</w:t>
      </w:r>
    </w:p>
    <w:p w14:paraId="3A46A40E" w14:textId="133404E9" w:rsidR="00684EAF" w:rsidRDefault="004D1DF6" w:rsidP="00684EAF">
      <w:r>
        <w:rPr>
          <w:noProof/>
        </w:rPr>
        <mc:AlternateContent>
          <mc:Choice Requires="wps">
            <w:drawing>
              <wp:anchor distT="0" distB="0" distL="114300" distR="114300" simplePos="0" relativeHeight="251718656" behindDoc="0" locked="0" layoutInCell="1" allowOverlap="1" wp14:anchorId="7EDCB346" wp14:editId="30652EBC">
                <wp:simplePos x="0" y="0"/>
                <wp:positionH relativeFrom="margin">
                  <wp:align>left</wp:align>
                </wp:positionH>
                <wp:positionV relativeFrom="paragraph">
                  <wp:posOffset>8024950</wp:posOffset>
                </wp:positionV>
                <wp:extent cx="5354320" cy="142875"/>
                <wp:effectExtent l="0" t="0" r="0" b="9525"/>
                <wp:wrapTopAndBottom/>
                <wp:docPr id="41" name="Text Box 41"/>
                <wp:cNvGraphicFramePr/>
                <a:graphic xmlns:a="http://schemas.openxmlformats.org/drawingml/2006/main">
                  <a:graphicData uri="http://schemas.microsoft.com/office/word/2010/wordprocessingShape">
                    <wps:wsp>
                      <wps:cNvSpPr txBox="1"/>
                      <wps:spPr>
                        <a:xfrm>
                          <a:off x="0" y="0"/>
                          <a:ext cx="5354320" cy="142875"/>
                        </a:xfrm>
                        <a:prstGeom prst="rect">
                          <a:avLst/>
                        </a:prstGeom>
                        <a:solidFill>
                          <a:prstClr val="white"/>
                        </a:solidFill>
                        <a:ln>
                          <a:noFill/>
                        </a:ln>
                      </wps:spPr>
                      <wps:txbx>
                        <w:txbxContent>
                          <w:p w14:paraId="2CD6DC6A" w14:textId="12DCB2D9" w:rsidR="009402D7" w:rsidRPr="00D106CA" w:rsidRDefault="009402D7" w:rsidP="004D1DF6">
                            <w:pPr>
                              <w:pStyle w:val="Caption"/>
                              <w:jc w:val="center"/>
                              <w:rPr>
                                <w:noProof/>
                                <w:sz w:val="24"/>
                              </w:rPr>
                            </w:pPr>
                            <w:r>
                              <w:t xml:space="preserve">Figure </w:t>
                            </w:r>
                            <w:fldSimple w:instr=" SEQ Figure \* ARABIC ">
                              <w:r>
                                <w:rPr>
                                  <w:noProof/>
                                </w:rPr>
                                <w:t>15</w:t>
                              </w:r>
                            </w:fldSimple>
                            <w:r>
                              <w:t xml:space="preserve"> Clearly Display for another G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DCB346" id="Text Box 41" o:spid="_x0000_s1040" type="#_x0000_t202" style="position:absolute;left:0;text-align:left;margin-left:0;margin-top:631.9pt;width:421.6pt;height:11.25pt;z-index:2517186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" stroked="f">
                <v:textbox inset="0,0,0,0">
                  <w:txbxContent>
                    <w:p w14:paraId="2CD6DC6A" w14:textId="12DCB2D9" w:rsidR="009402D7" w:rsidRPr="00D106CA" w:rsidRDefault="009402D7" w:rsidP="004D1DF6">
                      <w:pPr>
                        <w:pStyle w:val="Caption"/>
                        <w:jc w:val="center"/>
                        <w:rPr>
                          <w:noProof/>
                          <w:sz w:val="24"/>
                        </w:rPr>
                      </w:pPr>
                      <w:r>
                        <w:t xml:space="preserve">Figure </w:t>
                      </w:r>
                      <w:fldSimple w:instr=" SEQ Figure \* ARABIC ">
                        <w:r>
                          <w:rPr>
                            <w:noProof/>
                          </w:rPr>
                          <w:t>15</w:t>
                        </w:r>
                      </w:fldSimple>
                      <w:r>
                        <w:t xml:space="preserve"> Clearly Display for another Game</w:t>
                      </w:r>
                    </w:p>
                  </w:txbxContent>
                </v:textbox>
                <w10:wrap type="topAndBottom" anchorx="margin"/>
              </v:shape>
            </w:pict>
          </mc:Fallback>
        </mc:AlternateContent>
      </w:r>
      <w:r>
        <w:rPr>
          <w:noProof/>
        </w:rPr>
        <w:drawing>
          <wp:anchor distT="0" distB="0" distL="114300" distR="114300" simplePos="0" relativeHeight="251716608" behindDoc="0" locked="0" layoutInCell="1" allowOverlap="1" wp14:anchorId="7DF23F52" wp14:editId="74BF1FE8">
            <wp:simplePos x="0" y="0"/>
            <wp:positionH relativeFrom="margin">
              <wp:align>left</wp:align>
            </wp:positionH>
            <wp:positionV relativeFrom="paragraph">
              <wp:posOffset>5143906</wp:posOffset>
            </wp:positionV>
            <wp:extent cx="5354320" cy="3072130"/>
            <wp:effectExtent l="0" t="0" r="17780" b="13970"/>
            <wp:wrapTopAndBottom/>
            <wp:docPr id="40" name="Chart 40">
              <a:extLst xmlns:a="http://schemas.openxmlformats.org/drawingml/2006/main">
                <a:ext uri="{FF2B5EF4-FFF2-40B4-BE49-F238E27FC236}">
                  <a16:creationId xmlns:a16="http://schemas.microsoft.com/office/drawing/2014/main" id="{8FD53DB2-44DB-4A6E-9092-1DD02894FE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anchor>
        </w:drawing>
      </w:r>
      <w:r w:rsidR="00AE3F61">
        <w:tab/>
        <w:t>Figure 14</w:t>
      </w:r>
      <w:r>
        <w:t xml:space="preserve"> and Figure 15</w:t>
      </w:r>
      <w:r w:rsidR="00AE3F61">
        <w:t xml:space="preserve"> indicates the trend map of </w:t>
      </w:r>
      <w:r w:rsidR="00844713">
        <w:t xml:space="preserve">the </w:t>
      </w:r>
      <w:r w:rsidR="00AE3F61" w:rsidRPr="00844713">
        <w:rPr>
          <w:noProof/>
        </w:rPr>
        <w:t>stack</w:t>
      </w:r>
      <w:r w:rsidR="00AE3F61">
        <w:t xml:space="preserve"> for each robot in 1000 rounds of</w:t>
      </w:r>
      <w:r w:rsidR="00684EAF">
        <w:t xml:space="preserve"> one </w:t>
      </w:r>
      <w:r w:rsidR="00844713">
        <w:rPr>
          <w:noProof/>
        </w:rPr>
        <w:t>typical</w:t>
      </w:r>
      <w:r w:rsidR="00AE3F61">
        <w:t xml:space="preserve"> game. </w:t>
      </w:r>
      <w:r w:rsidR="00684EAF">
        <w:t xml:space="preserve">We can </w:t>
      </w:r>
      <w:r w:rsidR="00684EAF" w:rsidRPr="008A67EA">
        <w:rPr>
          <w:noProof/>
        </w:rPr>
        <w:t>clearly</w:t>
      </w:r>
      <w:r w:rsidR="00684EAF">
        <w:t xml:space="preserve"> see that the Standard robot performs better than Call robot. </w:t>
      </w:r>
      <w:r w:rsidR="00684EAF" w:rsidRPr="00684EAF">
        <w:t>With the decrease of the opponent</w:t>
      </w:r>
      <w:r w:rsidR="00684EAF">
        <w:t xml:space="preserve">, the Standard robot behaves better and still be competitive in multiple player </w:t>
      </w:r>
      <w:r w:rsidR="00684EAF" w:rsidRPr="00844713">
        <w:rPr>
          <w:noProof/>
        </w:rPr>
        <w:t>environment</w:t>
      </w:r>
      <w:r w:rsidR="00844713">
        <w:rPr>
          <w:noProof/>
        </w:rPr>
        <w:t>s</w:t>
      </w:r>
      <w:r w:rsidR="00684EAF">
        <w:t xml:space="preserve">. The gradient for </w:t>
      </w:r>
      <w:r w:rsidR="00844713">
        <w:t xml:space="preserve">the </w:t>
      </w:r>
      <w:r w:rsidR="00684EAF" w:rsidRPr="00844713">
        <w:rPr>
          <w:noProof/>
        </w:rPr>
        <w:t>Standard</w:t>
      </w:r>
      <w:r w:rsidR="00684EAF">
        <w:t xml:space="preserve"> robot is </w:t>
      </w:r>
      <w:r>
        <w:t>+</w:t>
      </w:r>
      <w:r w:rsidR="00684EAF">
        <w:t>81.492 when the average gradient of Call robot is -28.95.</w:t>
      </w:r>
    </w:p>
    <w:p w14:paraId="15CE6147" w14:textId="4FA1CE55" w:rsidR="00684EAF" w:rsidRDefault="008A0B7B" w:rsidP="00684EAF">
      <w:r>
        <w:rPr>
          <w:noProof/>
        </w:rPr>
        <w:lastRenderedPageBreak/>
        <mc:AlternateContent>
          <mc:Choice Requires="wps">
            <w:drawing>
              <wp:anchor distT="0" distB="0" distL="114300" distR="114300" simplePos="0" relativeHeight="251721728" behindDoc="0" locked="0" layoutInCell="1" allowOverlap="1" wp14:anchorId="59C6E456" wp14:editId="1C07C19F">
                <wp:simplePos x="0" y="0"/>
                <wp:positionH relativeFrom="margin">
                  <wp:posOffset>-10973</wp:posOffset>
                </wp:positionH>
                <wp:positionV relativeFrom="paragraph">
                  <wp:posOffset>8591017</wp:posOffset>
                </wp:positionV>
                <wp:extent cx="5274310" cy="635"/>
                <wp:effectExtent l="0" t="0" r="2540" b="8255"/>
                <wp:wrapTopAndBottom/>
                <wp:docPr id="44" name="Text Box 44"/>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4F5D9194" w14:textId="7E33AA83" w:rsidR="009402D7" w:rsidRPr="005A4E40" w:rsidRDefault="009402D7" w:rsidP="008A0B7B">
                            <w:pPr>
                              <w:pStyle w:val="Caption"/>
                              <w:jc w:val="center"/>
                              <w:rPr>
                                <w:noProof/>
                                <w:sz w:val="24"/>
                              </w:rPr>
                            </w:pPr>
                            <w:r>
                              <w:t xml:space="preserve">Figure </w:t>
                            </w:r>
                            <w:fldSimple w:instr=" SEQ Figure \* ARABIC ">
                              <w:r>
                                <w:rPr>
                                  <w:noProof/>
                                </w:rPr>
                                <w:t>16</w:t>
                              </w:r>
                            </w:fldSimple>
                            <w:r>
                              <w:t xml:space="preserve"> Vertical comparison between Standard robot and Call rob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C6E456" id="Text Box 44" o:spid="_x0000_s1041" type="#_x0000_t202" style="position:absolute;left:0;text-align:left;margin-left:-.85pt;margin-top:676.45pt;width:415.3pt;height:.05pt;z-index:2517217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" stroked="f">
                <v:textbox style="mso-fit-shape-to-text:t" inset="0,0,0,0">
                  <w:txbxContent>
                    <w:p w14:paraId="4F5D9194" w14:textId="7E33AA83" w:rsidR="009402D7" w:rsidRPr="005A4E40" w:rsidRDefault="009402D7" w:rsidP="008A0B7B">
                      <w:pPr>
                        <w:pStyle w:val="Caption"/>
                        <w:jc w:val="center"/>
                        <w:rPr>
                          <w:noProof/>
                          <w:sz w:val="24"/>
                        </w:rPr>
                      </w:pPr>
                      <w:r>
                        <w:t xml:space="preserve">Figure </w:t>
                      </w:r>
                      <w:fldSimple w:instr=" SEQ Figure \* ARABIC ">
                        <w:r>
                          <w:rPr>
                            <w:noProof/>
                          </w:rPr>
                          <w:t>16</w:t>
                        </w:r>
                      </w:fldSimple>
                      <w:r>
                        <w:t xml:space="preserve"> Vertical comparison between Standard robot and Call robot</w:t>
                      </w:r>
                    </w:p>
                  </w:txbxContent>
                </v:textbox>
                <w10:wrap type="topAndBottom" anchorx="margin"/>
              </v:shape>
            </w:pict>
          </mc:Fallback>
        </mc:AlternateContent>
      </w:r>
      <w:r>
        <w:rPr>
          <w:noProof/>
        </w:rPr>
        <w:drawing>
          <wp:anchor distT="0" distB="0" distL="114300" distR="114300" simplePos="0" relativeHeight="251719680" behindDoc="0" locked="0" layoutInCell="1" allowOverlap="1" wp14:anchorId="2A2814E4" wp14:editId="70D29A96">
            <wp:simplePos x="0" y="0"/>
            <wp:positionH relativeFrom="margin">
              <wp:align>right</wp:align>
            </wp:positionH>
            <wp:positionV relativeFrom="paragraph">
              <wp:posOffset>4970425</wp:posOffset>
            </wp:positionV>
            <wp:extent cx="5274310" cy="3503930"/>
            <wp:effectExtent l="0" t="0" r="2540" b="1270"/>
            <wp:wrapTopAndBottom/>
            <wp:docPr id="43" name="Chart 43">
              <a:extLst xmlns:a="http://schemas.openxmlformats.org/drawingml/2006/main">
                <a:ext uri="{FF2B5EF4-FFF2-40B4-BE49-F238E27FC236}">
                  <a16:creationId xmlns:a16="http://schemas.microsoft.com/office/drawing/2014/main" id="{559D4FAF-9B42-49A2-A181-71B8BF0CFE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V relativeFrom="margin">
              <wp14:pctHeight>0</wp14:pctHeight>
            </wp14:sizeRelV>
          </wp:anchor>
        </w:drawing>
      </w:r>
      <w:r>
        <w:rPr>
          <w:noProof/>
        </w:rPr>
        <w:drawing>
          <wp:anchor distT="0" distB="0" distL="114300" distR="114300" simplePos="0" relativeHeight="251722752" behindDoc="0" locked="0" layoutInCell="1" allowOverlap="1" wp14:anchorId="492C7815" wp14:editId="1E0E302A">
            <wp:simplePos x="0" y="0"/>
            <wp:positionH relativeFrom="margin">
              <wp:align>right</wp:align>
            </wp:positionH>
            <wp:positionV relativeFrom="paragraph">
              <wp:posOffset>983742</wp:posOffset>
            </wp:positionV>
            <wp:extent cx="5274310" cy="3883660"/>
            <wp:effectExtent l="0" t="0" r="2540" b="2540"/>
            <wp:wrapTopAndBottom/>
            <wp:docPr id="42" name="Chart 42">
              <a:extLst xmlns:a="http://schemas.openxmlformats.org/drawingml/2006/main">
                <a:ext uri="{FF2B5EF4-FFF2-40B4-BE49-F238E27FC236}">
                  <a16:creationId xmlns:a16="http://schemas.microsoft.com/office/drawing/2014/main" id="{E40F4C23-D6BB-44A5-9714-5F8F187847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anchor>
        </w:drawing>
      </w:r>
      <w:r w:rsidR="00684EAF">
        <w:tab/>
      </w:r>
      <w:r w:rsidR="004D1DF6">
        <w:t xml:space="preserve">Afterwards is the vertical comparison between Call robot and Standard robot. The average slope </w:t>
      </w:r>
      <w:r w:rsidR="004D1DF6" w:rsidRPr="006671E9">
        <w:rPr>
          <w:noProof/>
        </w:rPr>
        <w:t>for</w:t>
      </w:r>
      <w:r w:rsidR="004D1DF6">
        <w:t xml:space="preserve"> </w:t>
      </w:r>
      <w:r w:rsidR="00DE19E4">
        <w:t xml:space="preserve">the </w:t>
      </w:r>
      <w:r w:rsidR="004D1DF6" w:rsidRPr="00DE19E4">
        <w:rPr>
          <w:noProof/>
        </w:rPr>
        <w:t>Standard</w:t>
      </w:r>
      <w:r w:rsidR="004D1DF6">
        <w:t xml:space="preserve"> robot is </w:t>
      </w:r>
      <w:r>
        <w:t xml:space="preserve">+70. (Figure 16) On the contrast </w:t>
      </w:r>
      <w:proofErr w:type="gramStart"/>
      <w:r>
        <w:t>the most</w:t>
      </w:r>
      <w:proofErr w:type="gramEnd"/>
      <w:r>
        <w:t xml:space="preserve"> of the Call robot performs worse at the beginning, although some of the Call </w:t>
      </w:r>
      <w:r w:rsidRPr="00DE19E4">
        <w:rPr>
          <w:noProof/>
        </w:rPr>
        <w:t>robot</w:t>
      </w:r>
      <w:r w:rsidR="00DE19E4">
        <w:rPr>
          <w:noProof/>
        </w:rPr>
        <w:t>s</w:t>
      </w:r>
      <w:r>
        <w:t xml:space="preserve"> wins by luck at the early game, it still cannot defeat the Standard robot just by luck if the sample size is large enough.</w:t>
      </w:r>
    </w:p>
    <w:p w14:paraId="3D19D0E5" w14:textId="0F0F3821" w:rsidR="004D1DF6" w:rsidRDefault="00B86D3C" w:rsidP="00684EAF">
      <w:pPr>
        <w:rPr>
          <w:b/>
        </w:rPr>
      </w:pPr>
      <w:r>
        <w:rPr>
          <w:b/>
        </w:rPr>
        <w:lastRenderedPageBreak/>
        <w:tab/>
        <w:t>Test2: Standard robots against each other:</w:t>
      </w:r>
    </w:p>
    <w:p w14:paraId="04E037EC" w14:textId="44DA0FB3" w:rsidR="006B4BB7" w:rsidRPr="00B86D3C" w:rsidRDefault="006B4BB7" w:rsidP="00684EAF">
      <w:r>
        <w:rPr>
          <w:noProof/>
        </w:rPr>
        <mc:AlternateContent>
          <mc:Choice Requires="wps">
            <w:drawing>
              <wp:anchor distT="0" distB="0" distL="114300" distR="114300" simplePos="0" relativeHeight="251725824" behindDoc="0" locked="0" layoutInCell="1" allowOverlap="1" wp14:anchorId="0E93BAA8" wp14:editId="6838CB66">
                <wp:simplePos x="0" y="0"/>
                <wp:positionH relativeFrom="column">
                  <wp:posOffset>-2540</wp:posOffset>
                </wp:positionH>
                <wp:positionV relativeFrom="paragraph">
                  <wp:posOffset>3649345</wp:posOffset>
                </wp:positionV>
                <wp:extent cx="5274310" cy="635"/>
                <wp:effectExtent l="0" t="0" r="0" b="0"/>
                <wp:wrapTopAndBottom/>
                <wp:docPr id="46" name="Text Box 46"/>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171DF0C4" w14:textId="3E532349" w:rsidR="009402D7" w:rsidRPr="00A1387D" w:rsidRDefault="009402D7" w:rsidP="006B4BB7">
                            <w:pPr>
                              <w:pStyle w:val="Caption"/>
                              <w:jc w:val="center"/>
                              <w:rPr>
                                <w:noProof/>
                                <w:sz w:val="24"/>
                              </w:rPr>
                            </w:pPr>
                            <w:r>
                              <w:t xml:space="preserve">Figure </w:t>
                            </w:r>
                            <w:fldSimple w:instr=" SEQ Figure \* ARABIC ">
                              <w:r>
                                <w:rPr>
                                  <w:noProof/>
                                </w:rPr>
                                <w:t>17</w:t>
                              </w:r>
                            </w:fldSimple>
                            <w:r>
                              <w:t xml:space="preserve"> Standard robot against each oth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93BAA8" id="Text Box 46" o:spid="_x0000_s1042" type="#_x0000_t202" style="position:absolute;left:0;text-align:left;margin-left:-.2pt;margin-top:287.35pt;width:415.3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Ij8LwIAAGcEAAAOAAAAZHJzL2Uyb0RvYy54bWysVMFu2zAMvQ/YPwi6L07SNhuM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" stroked="f">
                <v:textbox style="mso-fit-shape-to-text:t" inset="0,0,0,0">
                  <w:txbxContent>
                    <w:p w14:paraId="171DF0C4" w14:textId="3E532349" w:rsidR="009402D7" w:rsidRPr="00A1387D" w:rsidRDefault="009402D7" w:rsidP="006B4BB7">
                      <w:pPr>
                        <w:pStyle w:val="Caption"/>
                        <w:jc w:val="center"/>
                        <w:rPr>
                          <w:noProof/>
                          <w:sz w:val="24"/>
                        </w:rPr>
                      </w:pPr>
                      <w:r>
                        <w:t xml:space="preserve">Figure </w:t>
                      </w:r>
                      <w:fldSimple w:instr=" SEQ Figure \* ARABIC ">
                        <w:r>
                          <w:rPr>
                            <w:noProof/>
                          </w:rPr>
                          <w:t>17</w:t>
                        </w:r>
                      </w:fldSimple>
                      <w:r>
                        <w:t xml:space="preserve"> Standard robot against each other</w:t>
                      </w:r>
                    </w:p>
                  </w:txbxContent>
                </v:textbox>
                <w10:wrap type="topAndBottom"/>
              </v:shape>
            </w:pict>
          </mc:Fallback>
        </mc:AlternateContent>
      </w:r>
      <w:r>
        <w:rPr>
          <w:noProof/>
        </w:rPr>
        <w:drawing>
          <wp:anchor distT="0" distB="0" distL="114300" distR="114300" simplePos="0" relativeHeight="251723776" behindDoc="0" locked="0" layoutInCell="1" allowOverlap="1" wp14:anchorId="4C892289" wp14:editId="1B2D912F">
            <wp:simplePos x="0" y="0"/>
            <wp:positionH relativeFrom="margin">
              <wp:align>right</wp:align>
            </wp:positionH>
            <wp:positionV relativeFrom="paragraph">
              <wp:posOffset>1024992</wp:posOffset>
            </wp:positionV>
            <wp:extent cx="5274310" cy="2567305"/>
            <wp:effectExtent l="0" t="0" r="2540" b="4445"/>
            <wp:wrapTopAndBottom/>
            <wp:docPr id="45" name="Chart 45">
              <a:extLst xmlns:a="http://schemas.openxmlformats.org/drawingml/2006/main">
                <a:ext uri="{FF2B5EF4-FFF2-40B4-BE49-F238E27FC236}">
                  <a16:creationId xmlns:a16="http://schemas.microsoft.com/office/drawing/2014/main" id="{F10471C7-DD33-4B90-970B-D4A305B039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V relativeFrom="margin">
              <wp14:pctHeight>0</wp14:pctHeight>
            </wp14:sizeRelV>
          </wp:anchor>
        </w:drawing>
      </w:r>
      <w:r w:rsidR="00B86D3C">
        <w:rPr>
          <w:b/>
        </w:rPr>
        <w:tab/>
      </w:r>
      <w:r>
        <w:t>In theory</w:t>
      </w:r>
      <w:r w:rsidR="00A51CE1">
        <w:t>,</w:t>
      </w:r>
      <w:r>
        <w:t xml:space="preserve"> the performance of each robot should be </w:t>
      </w:r>
      <w:r w:rsidR="00DE19E4">
        <w:rPr>
          <w:noProof/>
        </w:rPr>
        <w:t>at</w:t>
      </w:r>
      <w:r>
        <w:t xml:space="preserve"> the same level when the same type of robot against each other. If the variation of the same algorithm is </w:t>
      </w:r>
      <w:r w:rsidR="00DE19E4">
        <w:rPr>
          <w:noProof/>
        </w:rPr>
        <w:t>more significant</w:t>
      </w:r>
      <w:r>
        <w:t xml:space="preserve"> than acceptable level, then the algorithm should have some functional issues and not suited for </w:t>
      </w:r>
      <w:r w:rsidR="00DE19E4">
        <w:t xml:space="preserve">the </w:t>
      </w:r>
      <w:r w:rsidRPr="006671E9">
        <w:rPr>
          <w:noProof/>
        </w:rPr>
        <w:t>regular</w:t>
      </w:r>
      <w:r>
        <w:t xml:space="preserve"> algorithm. From the chart below we can see that except the last one, other robots indicate stable performance with less variation. </w:t>
      </w:r>
    </w:p>
    <w:p w14:paraId="5EDD6C06" w14:textId="53197D2B" w:rsidR="00AE3F61" w:rsidRDefault="006B4BB7" w:rsidP="00AE3F61">
      <w:pPr>
        <w:rPr>
          <w:b/>
        </w:rPr>
      </w:pPr>
      <w:r>
        <w:tab/>
      </w:r>
      <w:r w:rsidRPr="00A51CE1">
        <w:rPr>
          <w:b/>
        </w:rPr>
        <w:t xml:space="preserve">Test3: 3 Standard robots </w:t>
      </w:r>
      <w:r w:rsidRPr="00DE19E4">
        <w:rPr>
          <w:b/>
          <w:noProof/>
        </w:rPr>
        <w:t>vs</w:t>
      </w:r>
      <w:r w:rsidRPr="00A51CE1">
        <w:rPr>
          <w:b/>
        </w:rPr>
        <w:t xml:space="preserve"> 3 AI V1</w:t>
      </w:r>
    </w:p>
    <w:p w14:paraId="2F110115" w14:textId="2007F621" w:rsidR="00A51CE1" w:rsidRDefault="00A51CE1" w:rsidP="00AE3F61">
      <w:r>
        <w:rPr>
          <w:noProof/>
        </w:rPr>
        <mc:AlternateContent>
          <mc:Choice Requires="wps">
            <w:drawing>
              <wp:anchor distT="0" distB="0" distL="114300" distR="114300" simplePos="0" relativeHeight="251728896" behindDoc="0" locked="0" layoutInCell="1" allowOverlap="1" wp14:anchorId="20DC969E" wp14:editId="4FF8D21B">
                <wp:simplePos x="0" y="0"/>
                <wp:positionH relativeFrom="column">
                  <wp:posOffset>-2540</wp:posOffset>
                </wp:positionH>
                <wp:positionV relativeFrom="paragraph">
                  <wp:posOffset>2672080</wp:posOffset>
                </wp:positionV>
                <wp:extent cx="5274310" cy="635"/>
                <wp:effectExtent l="0" t="0" r="0" b="0"/>
                <wp:wrapTopAndBottom/>
                <wp:docPr id="48" name="Text Box 48"/>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0F0BA52D" w14:textId="24AA97E9" w:rsidR="009402D7" w:rsidRPr="006C203B" w:rsidRDefault="009402D7" w:rsidP="00A51CE1">
                            <w:pPr>
                              <w:pStyle w:val="Caption"/>
                              <w:jc w:val="center"/>
                              <w:rPr>
                                <w:noProof/>
                                <w:sz w:val="24"/>
                              </w:rPr>
                            </w:pPr>
                            <w:r>
                              <w:t xml:space="preserve">Figure </w:t>
                            </w:r>
                            <w:fldSimple w:instr=" SEQ Figure \* ARABIC ">
                              <w:r>
                                <w:rPr>
                                  <w:noProof/>
                                </w:rPr>
                                <w:t>18</w:t>
                              </w:r>
                            </w:fldSimple>
                            <w:r>
                              <w:t xml:space="preserve"> AI V1 was lost at the beginn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DC969E" id="Text Box 48" o:spid="_x0000_s1043" type="#_x0000_t202" style="position:absolute;left:0;text-align:left;margin-left:-.2pt;margin-top:210.4pt;width:415.3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" stroked="f">
                <v:textbox style="mso-fit-shape-to-text:t" inset="0,0,0,0">
                  <w:txbxContent>
                    <w:p w14:paraId="0F0BA52D" w14:textId="24AA97E9" w:rsidR="009402D7" w:rsidRPr="006C203B" w:rsidRDefault="009402D7" w:rsidP="00A51CE1">
                      <w:pPr>
                        <w:pStyle w:val="Caption"/>
                        <w:jc w:val="center"/>
                        <w:rPr>
                          <w:noProof/>
                          <w:sz w:val="24"/>
                        </w:rPr>
                      </w:pPr>
                      <w:r>
                        <w:t xml:space="preserve">Figure </w:t>
                      </w:r>
                      <w:fldSimple w:instr=" SEQ Figure \* ARABIC ">
                        <w:r>
                          <w:rPr>
                            <w:noProof/>
                          </w:rPr>
                          <w:t>18</w:t>
                        </w:r>
                      </w:fldSimple>
                      <w:r>
                        <w:t xml:space="preserve"> AI V1 was lost at the beginning</w:t>
                      </w:r>
                    </w:p>
                  </w:txbxContent>
                </v:textbox>
                <w10:wrap type="topAndBottom"/>
              </v:shape>
            </w:pict>
          </mc:Fallback>
        </mc:AlternateContent>
      </w:r>
      <w:r>
        <w:rPr>
          <w:noProof/>
        </w:rPr>
        <w:drawing>
          <wp:anchor distT="0" distB="0" distL="114300" distR="114300" simplePos="0" relativeHeight="251726848" behindDoc="0" locked="0" layoutInCell="1" allowOverlap="1" wp14:anchorId="7F703E81" wp14:editId="4BD02BDC">
            <wp:simplePos x="0" y="0"/>
            <wp:positionH relativeFrom="margin">
              <wp:align>right</wp:align>
            </wp:positionH>
            <wp:positionV relativeFrom="paragraph">
              <wp:posOffset>1042975</wp:posOffset>
            </wp:positionV>
            <wp:extent cx="5274310" cy="1572260"/>
            <wp:effectExtent l="0" t="0" r="2540" b="8890"/>
            <wp:wrapTopAndBottom/>
            <wp:docPr id="47" name="Chart 47">
              <a:extLst xmlns:a="http://schemas.openxmlformats.org/drawingml/2006/main">
                <a:ext uri="{FF2B5EF4-FFF2-40B4-BE49-F238E27FC236}">
                  <a16:creationId xmlns:a16="http://schemas.microsoft.com/office/drawing/2014/main" id="{72F8B669-820C-453F-B58C-63A3C39706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V relativeFrom="margin">
              <wp14:pctHeight>0</wp14:pctHeight>
            </wp14:sizeRelV>
          </wp:anchor>
        </w:drawing>
      </w:r>
      <w:r>
        <w:rPr>
          <w:b/>
        </w:rPr>
        <w:tab/>
      </w:r>
      <w:r>
        <w:t xml:space="preserve">After the determination of game environment, </w:t>
      </w:r>
      <w:r w:rsidRPr="006671E9">
        <w:rPr>
          <w:noProof/>
        </w:rPr>
        <w:t>I</w:t>
      </w:r>
      <w:r>
        <w:t xml:space="preserve"> started to test the performance for AI V1. </w:t>
      </w:r>
      <w:r w:rsidRPr="00DE19E4">
        <w:rPr>
          <w:noProof/>
        </w:rPr>
        <w:t>Theoretically</w:t>
      </w:r>
      <w:r w:rsidR="00DE19E4">
        <w:rPr>
          <w:noProof/>
        </w:rPr>
        <w:t>,</w:t>
      </w:r>
      <w:r>
        <w:t xml:space="preserve"> even though the AI is just using simple simulations, it should still stronger than Standard AI. Thus, there is no need to implement a test between Call robot and AI V1. </w:t>
      </w:r>
      <w:r w:rsidRPr="006671E9">
        <w:rPr>
          <w:noProof/>
        </w:rPr>
        <w:t>But</w:t>
      </w:r>
      <w:r>
        <w:t xml:space="preserve"> the initial result is beyond </w:t>
      </w:r>
      <w:r w:rsidRPr="006671E9">
        <w:rPr>
          <w:noProof/>
        </w:rPr>
        <w:t>my</w:t>
      </w:r>
      <w:r>
        <w:t xml:space="preserve"> expectations. The Standard robot performs better than AI V1 this time. (Figure 18)</w:t>
      </w:r>
    </w:p>
    <w:p w14:paraId="480639A3" w14:textId="05F772C4" w:rsidR="00A51CE1" w:rsidRDefault="00A51CE1" w:rsidP="00AE3F61">
      <w:r>
        <w:tab/>
      </w:r>
      <w:r w:rsidR="00EE69F8">
        <w:t xml:space="preserve">Tracing back to the game process, </w:t>
      </w:r>
      <w:r w:rsidR="00EE69F8" w:rsidRPr="006671E9">
        <w:rPr>
          <w:noProof/>
        </w:rPr>
        <w:t>I</w:t>
      </w:r>
      <w:r w:rsidR="00EE69F8">
        <w:t xml:space="preserve"> have </w:t>
      </w:r>
      <w:r w:rsidR="00EE69F8" w:rsidRPr="006671E9">
        <w:rPr>
          <w:noProof/>
        </w:rPr>
        <w:t>realized</w:t>
      </w:r>
      <w:r w:rsidR="00EE69F8">
        <w:t xml:space="preserve"> that </w:t>
      </w:r>
      <w:r w:rsidR="00EE69F8" w:rsidRPr="006671E9">
        <w:rPr>
          <w:noProof/>
        </w:rPr>
        <w:t>the issues might be originated by the decision of ‘Bluffing’</w:t>
      </w:r>
      <w:r w:rsidR="00EE69F8">
        <w:t xml:space="preserve">. As </w:t>
      </w:r>
      <w:r w:rsidR="00EE69F8" w:rsidRPr="006671E9">
        <w:rPr>
          <w:noProof/>
        </w:rPr>
        <w:t>I</w:t>
      </w:r>
      <w:r w:rsidR="00EE69F8">
        <w:t xml:space="preserve"> mentioned before, the Standard robot is relatively enthusiastic and would not be easily scared if it has good hands. Saying nothing of Call robot which would call all the time. There seems to be no better way except removing the bluffing decision, which </w:t>
      </w:r>
      <w:r w:rsidR="00EE69F8" w:rsidRPr="00DE19E4">
        <w:rPr>
          <w:noProof/>
        </w:rPr>
        <w:t>make</w:t>
      </w:r>
      <w:r w:rsidR="00DE19E4">
        <w:rPr>
          <w:noProof/>
        </w:rPr>
        <w:t>s</w:t>
      </w:r>
      <w:r w:rsidR="00EE69F8">
        <w:t xml:space="preserve"> the AI less human-like but fit the environment. Figure 19 shows the changes after disabling bluffing.</w:t>
      </w:r>
    </w:p>
    <w:p w14:paraId="40372AAD" w14:textId="3F11AFBC" w:rsidR="00EE69F8" w:rsidRDefault="00EE69F8" w:rsidP="00AE3F61">
      <w:r>
        <w:rPr>
          <w:noProof/>
        </w:rPr>
        <w:lastRenderedPageBreak/>
        <mc:AlternateContent>
          <mc:Choice Requires="wps">
            <w:drawing>
              <wp:anchor distT="0" distB="0" distL="114300" distR="114300" simplePos="0" relativeHeight="251731968" behindDoc="0" locked="0" layoutInCell="1" allowOverlap="1" wp14:anchorId="1AC2114C" wp14:editId="0E0E042A">
                <wp:simplePos x="0" y="0"/>
                <wp:positionH relativeFrom="column">
                  <wp:posOffset>-2540</wp:posOffset>
                </wp:positionH>
                <wp:positionV relativeFrom="paragraph">
                  <wp:posOffset>1892300</wp:posOffset>
                </wp:positionV>
                <wp:extent cx="5274310"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6F3027FC" w14:textId="157B24E1" w:rsidR="009402D7" w:rsidRPr="00C9310F" w:rsidRDefault="009402D7" w:rsidP="00EE69F8">
                            <w:pPr>
                              <w:pStyle w:val="Caption"/>
                              <w:jc w:val="center"/>
                              <w:rPr>
                                <w:noProof/>
                                <w:sz w:val="24"/>
                              </w:rPr>
                            </w:pPr>
                            <w:r>
                              <w:t xml:space="preserve">Figure </w:t>
                            </w:r>
                            <w:fldSimple w:instr=" SEQ Figure \* ARABIC ">
                              <w:r>
                                <w:rPr>
                                  <w:noProof/>
                                </w:rPr>
                                <w:t>19</w:t>
                              </w:r>
                            </w:fldSimple>
                            <w:r>
                              <w:t xml:space="preserve"> Improved AI </w:t>
                            </w:r>
                            <w:r>
                              <w:rPr>
                                <w:rFonts w:hint="eastAsia"/>
                              </w:rPr>
                              <w:t>V</w:t>
                            </w:r>
                            <w: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C2114C" id="Text Box 50" o:spid="_x0000_s1044" type="#_x0000_t202" style="position:absolute;left:0;text-align:left;margin-left:-.2pt;margin-top:149pt;width:415.3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" stroked="f">
                <v:textbox style="mso-fit-shape-to-text:t" inset="0,0,0,0">
                  <w:txbxContent>
                    <w:p w14:paraId="6F3027FC" w14:textId="157B24E1" w:rsidR="009402D7" w:rsidRPr="00C9310F" w:rsidRDefault="009402D7" w:rsidP="00EE69F8">
                      <w:pPr>
                        <w:pStyle w:val="Caption"/>
                        <w:jc w:val="center"/>
                        <w:rPr>
                          <w:noProof/>
                          <w:sz w:val="24"/>
                        </w:rPr>
                      </w:pPr>
                      <w:r>
                        <w:t xml:space="preserve">Figure </w:t>
                      </w:r>
                      <w:fldSimple w:instr=" SEQ Figure \* ARABIC ">
                        <w:r>
                          <w:rPr>
                            <w:noProof/>
                          </w:rPr>
                          <w:t>19</w:t>
                        </w:r>
                      </w:fldSimple>
                      <w:r>
                        <w:t xml:space="preserve"> Improved AI </w:t>
                      </w:r>
                      <w:r>
                        <w:rPr>
                          <w:rFonts w:hint="eastAsia"/>
                        </w:rPr>
                        <w:t>V</w:t>
                      </w:r>
                      <w:r>
                        <w:t>1</w:t>
                      </w:r>
                    </w:p>
                  </w:txbxContent>
                </v:textbox>
                <w10:wrap type="topAndBottom"/>
              </v:shape>
            </w:pict>
          </mc:Fallback>
        </mc:AlternateContent>
      </w:r>
      <w:r>
        <w:rPr>
          <w:noProof/>
        </w:rPr>
        <w:drawing>
          <wp:anchor distT="0" distB="0" distL="114300" distR="114300" simplePos="0" relativeHeight="251729920" behindDoc="0" locked="0" layoutInCell="1" allowOverlap="1" wp14:anchorId="2D75160B" wp14:editId="48D8E3AF">
            <wp:simplePos x="0" y="0"/>
            <wp:positionH relativeFrom="margin">
              <wp:align>right</wp:align>
            </wp:positionH>
            <wp:positionV relativeFrom="paragraph">
              <wp:posOffset>28931</wp:posOffset>
            </wp:positionV>
            <wp:extent cx="5274310" cy="1806575"/>
            <wp:effectExtent l="0" t="0" r="2540" b="3175"/>
            <wp:wrapTopAndBottom/>
            <wp:docPr id="49" name="Chart 49">
              <a:extLst xmlns:a="http://schemas.openxmlformats.org/drawingml/2006/main">
                <a:ext uri="{FF2B5EF4-FFF2-40B4-BE49-F238E27FC236}">
                  <a16:creationId xmlns:a16="http://schemas.microsoft.com/office/drawing/2014/main" id="{A87B4C69-4260-40D0-A2AE-C8B1169471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anchor>
        </w:drawing>
      </w:r>
      <w:r>
        <w:tab/>
        <w:t xml:space="preserve">The adjustment is </w:t>
      </w:r>
      <w:r w:rsidR="00DE19E4">
        <w:t xml:space="preserve">a </w:t>
      </w:r>
      <w:r w:rsidRPr="00DE19E4">
        <w:rPr>
          <w:noProof/>
        </w:rPr>
        <w:t>success</w:t>
      </w:r>
      <w:r>
        <w:t xml:space="preserve"> for this environment</w:t>
      </w:r>
      <w:r w:rsidR="00DE19E4">
        <w:t>,</w:t>
      </w:r>
      <w:r>
        <w:t xml:space="preserve"> </w:t>
      </w:r>
      <w:r w:rsidRPr="00DE19E4">
        <w:rPr>
          <w:noProof/>
        </w:rPr>
        <w:t>and</w:t>
      </w:r>
      <w:r>
        <w:t xml:space="preserve"> the AI V1 beats the Standard robots easily</w:t>
      </w:r>
      <w:r w:rsidR="007E1E4C">
        <w:t>. (All of the AI V1 were alive when other robots were</w:t>
      </w:r>
      <w:r>
        <w:t xml:space="preserve"> </w:t>
      </w:r>
      <w:r w:rsidR="007E1E4C">
        <w:t>out of competition)</w:t>
      </w:r>
    </w:p>
    <w:p w14:paraId="1EDA746D" w14:textId="77777777" w:rsidR="007E1E4C" w:rsidRPr="00A51CE1" w:rsidRDefault="007E1E4C" w:rsidP="00AE3F61"/>
    <w:p w14:paraId="7B37CFAE" w14:textId="3DB13C36" w:rsidR="00D061B0" w:rsidRDefault="00D061B0" w:rsidP="00AE3F61">
      <w:pPr>
        <w:rPr>
          <w:b/>
        </w:rPr>
      </w:pPr>
      <w:r w:rsidRPr="00A51CE1">
        <w:rPr>
          <w:b/>
        </w:rPr>
        <w:tab/>
        <w:t xml:space="preserve">Test4: Final test </w:t>
      </w:r>
    </w:p>
    <w:p w14:paraId="535FA973" w14:textId="364C492A" w:rsidR="007E1E4C" w:rsidRDefault="007E1E4C" w:rsidP="00AE3F61">
      <w:r>
        <w:rPr>
          <w:b/>
        </w:rPr>
        <w:tab/>
      </w:r>
      <w:r>
        <w:t xml:space="preserve">The final step is to run the test environment </w:t>
      </w:r>
      <w:r w:rsidR="00DE19E4">
        <w:rPr>
          <w:noProof/>
        </w:rPr>
        <w:t>entire</w:t>
      </w:r>
      <w:r w:rsidRPr="00DE19E4">
        <w:rPr>
          <w:noProof/>
        </w:rPr>
        <w:t>ly</w:t>
      </w:r>
      <w:r>
        <w:t xml:space="preserve">. For the last </w:t>
      </w:r>
      <w:r w:rsidRPr="00DE19E4">
        <w:rPr>
          <w:noProof/>
        </w:rPr>
        <w:t>evaluation</w:t>
      </w:r>
      <w:r w:rsidR="00DE19E4">
        <w:rPr>
          <w:noProof/>
        </w:rPr>
        <w:t>,</w:t>
      </w:r>
      <w:r>
        <w:t xml:space="preserve"> </w:t>
      </w:r>
      <w:r w:rsidRPr="006671E9">
        <w:rPr>
          <w:noProof/>
        </w:rPr>
        <w:t>I</w:t>
      </w:r>
      <w:r>
        <w:t xml:space="preserve"> use 1 Call robot, 3 Standard robots, 2 AI V1 and 1 AI V2 to estimate the overall strength </w:t>
      </w:r>
      <w:r w:rsidR="00DE19E4">
        <w:rPr>
          <w:noProof/>
        </w:rPr>
        <w:t>of</w:t>
      </w:r>
      <w:r>
        <w:t xml:space="preserve"> each algorithm. Unlike test1 and test2, test3 and test4 reduce the total number of rounds for each game, which indicated the AI is more aggressive than </w:t>
      </w:r>
      <w:r w:rsidR="00DE19E4">
        <w:t xml:space="preserve">a </w:t>
      </w:r>
      <w:r w:rsidRPr="00DE19E4">
        <w:rPr>
          <w:noProof/>
        </w:rPr>
        <w:t>regular</w:t>
      </w:r>
      <w:r>
        <w:t xml:space="preserve"> robot. </w:t>
      </w:r>
      <w:r w:rsidR="008C36C5" w:rsidRPr="006671E9">
        <w:rPr>
          <w:noProof/>
        </w:rPr>
        <w:t>This</w:t>
      </w:r>
      <w:r w:rsidR="008C36C5">
        <w:t xml:space="preserve"> is a success by some means because </w:t>
      </w:r>
      <w:r w:rsidR="008C36C5" w:rsidRPr="006671E9">
        <w:rPr>
          <w:noProof/>
        </w:rPr>
        <w:t>my</w:t>
      </w:r>
      <w:r w:rsidR="008C36C5">
        <w:t xml:space="preserve"> initial concept was not to build an algorithm that </w:t>
      </w:r>
      <w:r w:rsidR="00DE19E4">
        <w:t xml:space="preserve">the </w:t>
      </w:r>
      <w:r w:rsidR="008C36C5" w:rsidRPr="00DE19E4">
        <w:rPr>
          <w:noProof/>
        </w:rPr>
        <w:t>only</w:t>
      </w:r>
      <w:r w:rsidR="008C36C5">
        <w:t xml:space="preserve"> defence. (Speak of this, the success of Libratus is because it </w:t>
      </w:r>
      <w:r w:rsidR="008C36C5" w:rsidRPr="00DE19E4">
        <w:rPr>
          <w:noProof/>
        </w:rPr>
        <w:t>use</w:t>
      </w:r>
      <w:r w:rsidR="00DE19E4">
        <w:rPr>
          <w:noProof/>
        </w:rPr>
        <w:t>s</w:t>
      </w:r>
      <w:r w:rsidR="008C36C5">
        <w:t xml:space="preserve"> a complete defence mode to beat </w:t>
      </w:r>
      <w:r w:rsidR="00DE19E4">
        <w:t xml:space="preserve">a </w:t>
      </w:r>
      <w:r w:rsidR="008C36C5" w:rsidRPr="00DE19E4">
        <w:rPr>
          <w:noProof/>
        </w:rPr>
        <w:t>human</w:t>
      </w:r>
      <w:r w:rsidR="008C36C5">
        <w:t xml:space="preserve"> </w:t>
      </w:r>
      <w:r w:rsidR="008C36C5" w:rsidRPr="00DE19E4">
        <w:rPr>
          <w:noProof/>
        </w:rPr>
        <w:t>player</w:t>
      </w:r>
      <w:r w:rsidR="008C36C5">
        <w:t xml:space="preserve"> because </w:t>
      </w:r>
      <w:r w:rsidR="00DE19E4">
        <w:t xml:space="preserve">the </w:t>
      </w:r>
      <w:r w:rsidR="008C36C5" w:rsidRPr="00DE19E4">
        <w:rPr>
          <w:noProof/>
        </w:rPr>
        <w:t>human</w:t>
      </w:r>
      <w:r w:rsidR="008C36C5">
        <w:t xml:space="preserve"> will make </w:t>
      </w:r>
      <w:proofErr w:type="gramStart"/>
      <w:r w:rsidR="008C36C5">
        <w:t>mistakes</w:t>
      </w:r>
      <w:proofErr w:type="gramEnd"/>
      <w:r w:rsidR="008C36C5">
        <w:t xml:space="preserve"> but the machine would not.) From the diagram below, the performance of AI V2 is relatively stable even in </w:t>
      </w:r>
      <w:r w:rsidR="00DE19E4">
        <w:t xml:space="preserve">a </w:t>
      </w:r>
      <w:r w:rsidR="008C36C5" w:rsidRPr="00DE19E4">
        <w:rPr>
          <w:noProof/>
        </w:rPr>
        <w:t>multiplayer</w:t>
      </w:r>
      <w:r w:rsidR="008C36C5">
        <w:t xml:space="preserve"> environment. Unlike </w:t>
      </w:r>
      <w:r w:rsidR="008C36C5" w:rsidRPr="006671E9">
        <w:rPr>
          <w:noProof/>
        </w:rPr>
        <w:t>other robot</w:t>
      </w:r>
      <w:r w:rsidR="00DE19E4" w:rsidRPr="00DE19E4">
        <w:rPr>
          <w:noProof/>
        </w:rPr>
        <w:t>s</w:t>
      </w:r>
      <w:r w:rsidR="008C36C5">
        <w:t xml:space="preserve">, AI V2 seems capable of seeking the right opportunity to earn a lot from one round and can stop loss if the situation is not </w:t>
      </w:r>
      <w:r w:rsidR="00DE19E4">
        <w:rPr>
          <w:noProof/>
        </w:rPr>
        <w:t>suitable</w:t>
      </w:r>
      <w:r w:rsidR="008C36C5">
        <w:t xml:space="preserve"> for itself. </w:t>
      </w:r>
    </w:p>
    <w:p w14:paraId="7C1DA1CB" w14:textId="1B98E01B" w:rsidR="008C36C5" w:rsidRPr="00AF78F6" w:rsidRDefault="008C36C5" w:rsidP="00AE3F61">
      <w:r>
        <w:rPr>
          <w:noProof/>
        </w:rPr>
        <mc:AlternateContent>
          <mc:Choice Requires="wps">
            <w:drawing>
              <wp:anchor distT="0" distB="0" distL="114300" distR="114300" simplePos="0" relativeHeight="251735040" behindDoc="0" locked="0" layoutInCell="1" allowOverlap="1" wp14:anchorId="4833949D" wp14:editId="4A54CB75">
                <wp:simplePos x="0" y="0"/>
                <wp:positionH relativeFrom="column">
                  <wp:posOffset>-1270</wp:posOffset>
                </wp:positionH>
                <wp:positionV relativeFrom="paragraph">
                  <wp:posOffset>2269490</wp:posOffset>
                </wp:positionV>
                <wp:extent cx="5274310"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2ACD5486" w14:textId="7B7A4C14" w:rsidR="009402D7" w:rsidRPr="00B564AB" w:rsidRDefault="009402D7" w:rsidP="008C36C5">
                            <w:pPr>
                              <w:pStyle w:val="Caption"/>
                              <w:jc w:val="center"/>
                              <w:rPr>
                                <w:noProof/>
                                <w:sz w:val="24"/>
                              </w:rPr>
                            </w:pPr>
                            <w:r>
                              <w:t xml:space="preserve">Figure </w:t>
                            </w:r>
                            <w:fldSimple w:instr=" SEQ Figure \* ARABIC ">
                              <w:r>
                                <w:rPr>
                                  <w:noProof/>
                                </w:rPr>
                                <w:t>20</w:t>
                              </w:r>
                            </w:fldSimple>
                            <w:r>
                              <w:t xml:space="preserve"> Samples of final test enviro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33949D" id="Text Box 52" o:spid="_x0000_s1045" type="#_x0000_t202" style="position:absolute;left:0;text-align:left;margin-left:-.1pt;margin-top:178.7pt;width:415.3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RDRMAIAAGc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" stroked="f">
                <v:textbox style="mso-fit-shape-to-text:t" inset="0,0,0,0">
                  <w:txbxContent>
                    <w:p w14:paraId="2ACD5486" w14:textId="7B7A4C14" w:rsidR="009402D7" w:rsidRPr="00B564AB" w:rsidRDefault="009402D7" w:rsidP="008C36C5">
                      <w:pPr>
                        <w:pStyle w:val="Caption"/>
                        <w:jc w:val="center"/>
                        <w:rPr>
                          <w:noProof/>
                          <w:sz w:val="24"/>
                        </w:rPr>
                      </w:pPr>
                      <w:r>
                        <w:t xml:space="preserve">Figure </w:t>
                      </w:r>
                      <w:fldSimple w:instr=" SEQ Figure \* ARABIC ">
                        <w:r>
                          <w:rPr>
                            <w:noProof/>
                          </w:rPr>
                          <w:t>20</w:t>
                        </w:r>
                      </w:fldSimple>
                      <w:r>
                        <w:t xml:space="preserve"> Samples of final test environment</w:t>
                      </w:r>
                    </w:p>
                  </w:txbxContent>
                </v:textbox>
                <w10:wrap type="topAndBottom"/>
              </v:shape>
            </w:pict>
          </mc:Fallback>
        </mc:AlternateContent>
      </w:r>
      <w:r w:rsidR="007E1E4C">
        <w:rPr>
          <w:noProof/>
        </w:rPr>
        <w:drawing>
          <wp:anchor distT="0" distB="0" distL="114300" distR="114300" simplePos="0" relativeHeight="251732992" behindDoc="0" locked="0" layoutInCell="1" allowOverlap="1" wp14:anchorId="588793A0" wp14:editId="7EEBC903">
            <wp:simplePos x="0" y="0"/>
            <wp:positionH relativeFrom="column">
              <wp:posOffset>-1829</wp:posOffset>
            </wp:positionH>
            <wp:positionV relativeFrom="paragraph">
              <wp:posOffset>3251</wp:posOffset>
            </wp:positionV>
            <wp:extent cx="5274310" cy="2209191"/>
            <wp:effectExtent l="0" t="0" r="2540" b="635"/>
            <wp:wrapTopAndBottom/>
            <wp:docPr id="51" name="Chart 51">
              <a:extLst xmlns:a="http://schemas.openxmlformats.org/drawingml/2006/main">
                <a:ext uri="{FF2B5EF4-FFF2-40B4-BE49-F238E27FC236}">
                  <a16:creationId xmlns:a16="http://schemas.microsoft.com/office/drawing/2014/main" id="{07A5B344-45BE-48B8-B1A7-038F601B54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anchor>
        </w:drawing>
      </w:r>
      <w:r>
        <w:tab/>
      </w:r>
      <w:r w:rsidR="00907BDB">
        <w:t xml:space="preserve">For the strength comparison result, </w:t>
      </w:r>
      <w:r w:rsidR="00907BDB" w:rsidRPr="00907BDB">
        <w:rPr>
          <w:b/>
        </w:rPr>
        <w:t>AI V2 &gt;= AI V1 &gt; Standard Robot &gt; Call Robot</w:t>
      </w:r>
      <w:r w:rsidR="00907BDB">
        <w:t>.</w:t>
      </w:r>
    </w:p>
    <w:p w14:paraId="2BA4D2A5" w14:textId="5B072C29" w:rsidR="00A51CE1" w:rsidRDefault="00A51CE1" w:rsidP="008C36C5">
      <w:pPr>
        <w:ind w:firstLine="720"/>
        <w:rPr>
          <w:b/>
        </w:rPr>
      </w:pPr>
      <w:r w:rsidRPr="00A51CE1">
        <w:rPr>
          <w:b/>
        </w:rPr>
        <w:lastRenderedPageBreak/>
        <w:t>Test5: Reinforcement learning for different personalities</w:t>
      </w:r>
    </w:p>
    <w:p w14:paraId="3D3614BC" w14:textId="0340C367" w:rsidR="00907BDB" w:rsidRDefault="00907BDB" w:rsidP="008C36C5">
      <w:pPr>
        <w:ind w:firstLine="720"/>
      </w:pPr>
      <w:r>
        <w:rPr>
          <w:noProof/>
        </w:rPr>
        <mc:AlternateContent>
          <mc:Choice Requires="wps">
            <w:drawing>
              <wp:anchor distT="0" distB="0" distL="114300" distR="114300" simplePos="0" relativeHeight="251738112" behindDoc="0" locked="0" layoutInCell="1" allowOverlap="1" wp14:anchorId="6694F59F" wp14:editId="3C435DED">
                <wp:simplePos x="0" y="0"/>
                <wp:positionH relativeFrom="column">
                  <wp:posOffset>-2540</wp:posOffset>
                </wp:positionH>
                <wp:positionV relativeFrom="paragraph">
                  <wp:posOffset>2863215</wp:posOffset>
                </wp:positionV>
                <wp:extent cx="5274310" cy="635"/>
                <wp:effectExtent l="0" t="0" r="0" b="0"/>
                <wp:wrapTopAndBottom/>
                <wp:docPr id="54" name="Text Box 54"/>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44217499" w14:textId="521C57DC" w:rsidR="009402D7" w:rsidRPr="0051459A" w:rsidRDefault="009402D7" w:rsidP="00907BDB">
                            <w:pPr>
                              <w:pStyle w:val="Caption"/>
                              <w:jc w:val="center"/>
                              <w:rPr>
                                <w:noProof/>
                                <w:sz w:val="24"/>
                              </w:rPr>
                            </w:pPr>
                            <w:r>
                              <w:t xml:space="preserve">Figure </w:t>
                            </w:r>
                            <w:fldSimple w:instr=" SEQ Figure \* ARABIC ">
                              <w:r>
                                <w:rPr>
                                  <w:noProof/>
                                </w:rPr>
                                <w:t>21</w:t>
                              </w:r>
                            </w:fldSimple>
                            <w:r>
                              <w:t xml:space="preserve"> Threshold under different expect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94F59F" id="Text Box 54" o:spid="_x0000_s1046" type="#_x0000_t202" style="position:absolute;left:0;text-align:left;margin-left:-.2pt;margin-top:225.45pt;width:415.3pt;height:.0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" stroked="f">
                <v:textbox style="mso-fit-shape-to-text:t" inset="0,0,0,0">
                  <w:txbxContent>
                    <w:p w14:paraId="44217499" w14:textId="521C57DC" w:rsidR="009402D7" w:rsidRPr="0051459A" w:rsidRDefault="009402D7" w:rsidP="00907BDB">
                      <w:pPr>
                        <w:pStyle w:val="Caption"/>
                        <w:jc w:val="center"/>
                        <w:rPr>
                          <w:noProof/>
                          <w:sz w:val="24"/>
                        </w:rPr>
                      </w:pPr>
                      <w:r>
                        <w:t xml:space="preserve">Figure </w:t>
                      </w:r>
                      <w:fldSimple w:instr=" SEQ Figure \* ARABIC ">
                        <w:r>
                          <w:rPr>
                            <w:noProof/>
                          </w:rPr>
                          <w:t>21</w:t>
                        </w:r>
                      </w:fldSimple>
                      <w:r>
                        <w:t xml:space="preserve"> Threshold under different expectations</w:t>
                      </w:r>
                    </w:p>
                  </w:txbxContent>
                </v:textbox>
                <w10:wrap type="topAndBottom"/>
              </v:shape>
            </w:pict>
          </mc:Fallback>
        </mc:AlternateContent>
      </w:r>
      <w:r>
        <w:rPr>
          <w:noProof/>
        </w:rPr>
        <w:drawing>
          <wp:anchor distT="0" distB="0" distL="114300" distR="114300" simplePos="0" relativeHeight="251736064" behindDoc="0" locked="0" layoutInCell="1" allowOverlap="1" wp14:anchorId="6E0C4F13" wp14:editId="6340DB1F">
            <wp:simplePos x="0" y="0"/>
            <wp:positionH relativeFrom="margin">
              <wp:align>right</wp:align>
            </wp:positionH>
            <wp:positionV relativeFrom="paragraph">
              <wp:posOffset>835939</wp:posOffset>
            </wp:positionV>
            <wp:extent cx="5274310" cy="1970405"/>
            <wp:effectExtent l="0" t="0" r="2540" b="10795"/>
            <wp:wrapTopAndBottom/>
            <wp:docPr id="53" name="Chart 53">
              <a:extLst xmlns:a="http://schemas.openxmlformats.org/drawingml/2006/main">
                <a:ext uri="{FF2B5EF4-FFF2-40B4-BE49-F238E27FC236}">
                  <a16:creationId xmlns:a16="http://schemas.microsoft.com/office/drawing/2014/main" id="{884AA82F-35E8-4F79-9B82-F720DC88A9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anchor>
        </w:drawing>
      </w:r>
      <w:r>
        <w:t xml:space="preserve">The last part of the test process is the reinforcement learning. Due to the incomplete of AI V3, the automatic simulation is impossible if the updated parameter cannot pass through games. Thus, </w:t>
      </w:r>
      <w:r w:rsidRPr="006671E9">
        <w:rPr>
          <w:noProof/>
        </w:rPr>
        <w:t>I</w:t>
      </w:r>
      <w:r>
        <w:t xml:space="preserve"> have run the simulation manually for several times. The outcome may not be perfect, but the trends are worth mentioning.</w:t>
      </w:r>
    </w:p>
    <w:p w14:paraId="2F82E632" w14:textId="69C2E9AD" w:rsidR="00907BDB" w:rsidRDefault="008875E6" w:rsidP="008C36C5">
      <w:pPr>
        <w:ind w:firstLine="720"/>
      </w:pPr>
      <w:r>
        <w:t>Under the expectations of 20% (-0.04 / +0.01), the threshold becomes smaller</w:t>
      </w:r>
      <w:r w:rsidR="00DE19E4">
        <w:t>,</w:t>
      </w:r>
      <w:r>
        <w:t xml:space="preserve"> </w:t>
      </w:r>
      <w:r w:rsidRPr="00DE19E4">
        <w:rPr>
          <w:noProof/>
        </w:rPr>
        <w:t>and</w:t>
      </w:r>
      <w:r>
        <w:t xml:space="preserve"> AI would play more rounds with </w:t>
      </w:r>
      <w:r w:rsidRPr="00DE19E4">
        <w:rPr>
          <w:noProof/>
        </w:rPr>
        <w:t>mid</w:t>
      </w:r>
      <w:r w:rsidR="00DE19E4">
        <w:rPr>
          <w:noProof/>
        </w:rPr>
        <w:t>-</w:t>
      </w:r>
      <w:r w:rsidRPr="00DE19E4">
        <w:rPr>
          <w:noProof/>
        </w:rPr>
        <w:t>strength</w:t>
      </w:r>
      <w:r>
        <w:t xml:space="preserve"> cards and looking for a draw. The threshold number for 20%, 33%, 50% expectations under test4 environment should be around </w:t>
      </w:r>
      <w:r w:rsidRPr="008875E6">
        <w:rPr>
          <w:b/>
        </w:rPr>
        <w:t>1.18, 1.38 and 1.5</w:t>
      </w:r>
      <w:r>
        <w:t>.</w:t>
      </w:r>
    </w:p>
    <w:p w14:paraId="4C11F2B7" w14:textId="77777777" w:rsidR="008875E6" w:rsidRPr="00907BDB" w:rsidRDefault="008875E6" w:rsidP="008C36C5">
      <w:pPr>
        <w:ind w:firstLine="720"/>
      </w:pPr>
    </w:p>
    <w:p w14:paraId="112B617B" w14:textId="32776E7A" w:rsidR="00923D95" w:rsidRDefault="002A5709" w:rsidP="00923D95">
      <w:pPr>
        <w:pStyle w:val="Heading2"/>
      </w:pPr>
      <w:r>
        <w:t xml:space="preserve">4.3 </w:t>
      </w:r>
      <w:r w:rsidR="00923D95">
        <w:t>Difficulties and Bugs</w:t>
      </w:r>
    </w:p>
    <w:p w14:paraId="11AA3C77" w14:textId="73E2A13B" w:rsidR="00923D95" w:rsidRDefault="00823656" w:rsidP="00A81651">
      <w:pPr>
        <w:widowControl/>
        <w:ind w:firstLine="360"/>
        <w:jc w:val="left"/>
      </w:pPr>
      <w:r>
        <w:t xml:space="preserve">During the </w:t>
      </w:r>
      <w:r w:rsidR="00211031">
        <w:t xml:space="preserve">development of a new project, challenges and mistakes are inevitable, like the multiple </w:t>
      </w:r>
      <w:r w:rsidR="00211031">
        <w:rPr>
          <w:rFonts w:hint="eastAsia"/>
        </w:rPr>
        <w:t>Raise</w:t>
      </w:r>
      <w:r w:rsidR="00211031">
        <w:t xml:space="preserve"> decision problem and </w:t>
      </w:r>
      <w:r w:rsidR="00DE19E4">
        <w:t xml:space="preserve">the </w:t>
      </w:r>
      <w:r w:rsidR="00211031" w:rsidRPr="00DE19E4">
        <w:rPr>
          <w:noProof/>
        </w:rPr>
        <w:t>bluffing</w:t>
      </w:r>
      <w:r w:rsidR="00211031">
        <w:t xml:space="preserve"> problem I mentioned before. Besides, there were also some </w:t>
      </w:r>
      <w:r w:rsidR="00211031" w:rsidRPr="006671E9">
        <w:rPr>
          <w:noProof/>
        </w:rPr>
        <w:t>interesting</w:t>
      </w:r>
      <w:r w:rsidR="00211031">
        <w:t xml:space="preserve"> bugs but do no harm to the program.</w:t>
      </w:r>
    </w:p>
    <w:p w14:paraId="0C1C239A" w14:textId="2A38E6FF" w:rsidR="00AD008B" w:rsidRDefault="00DE19E4" w:rsidP="00AD008B">
      <w:pPr>
        <w:pStyle w:val="ListParagraph"/>
        <w:widowControl/>
        <w:numPr>
          <w:ilvl w:val="0"/>
          <w:numId w:val="15"/>
        </w:numPr>
        <w:jc w:val="left"/>
      </w:pPr>
      <w:r>
        <w:rPr>
          <w:noProof/>
        </w:rPr>
        <w:t>In</w:t>
      </w:r>
      <w:r w:rsidR="00211031">
        <w:t xml:space="preserve"> the beginning, the type value for </w:t>
      </w:r>
      <w:r w:rsidR="00211031" w:rsidRPr="00DE19E4">
        <w:rPr>
          <w:noProof/>
        </w:rPr>
        <w:t>highcards</w:t>
      </w:r>
      <w:r w:rsidR="00211031">
        <w:t xml:space="preserve"> is 0 (now is 1). That was because the program would ignore the type nibble and </w:t>
      </w:r>
      <w:r w:rsidR="00AD008B">
        <w:t xml:space="preserve">miscalculate the hand value, result in the </w:t>
      </w:r>
      <w:r w:rsidR="00AD008B" w:rsidRPr="00DE19E4">
        <w:rPr>
          <w:noProof/>
        </w:rPr>
        <w:t>highcards</w:t>
      </w:r>
      <w:r w:rsidR="00AD008B">
        <w:t xml:space="preserve"> was the best type among all. Theoretically, 0 can be calculated as a type value but failed. The reason </w:t>
      </w:r>
      <w:r>
        <w:rPr>
          <w:noProof/>
        </w:rPr>
        <w:t>for</w:t>
      </w:r>
      <w:r w:rsidR="00AD008B">
        <w:t xml:space="preserve"> that remaining mystery.</w:t>
      </w:r>
    </w:p>
    <w:p w14:paraId="535A2225" w14:textId="77777777" w:rsidR="00AD008B" w:rsidRDefault="00AD008B" w:rsidP="00AD008B">
      <w:pPr>
        <w:pStyle w:val="ListParagraph"/>
        <w:widowControl/>
        <w:jc w:val="left"/>
      </w:pPr>
    </w:p>
    <w:p w14:paraId="19F8DD29" w14:textId="50B22095" w:rsidR="00AD008B" w:rsidRPr="00AD008B" w:rsidRDefault="00AD008B" w:rsidP="00AD008B">
      <w:pPr>
        <w:pStyle w:val="ListParagraph"/>
        <w:widowControl/>
        <w:numPr>
          <w:ilvl w:val="0"/>
          <w:numId w:val="15"/>
        </w:numPr>
        <w:jc w:val="left"/>
      </w:pPr>
      <w:r>
        <w:t xml:space="preserve">Sometimes </w:t>
      </w:r>
      <w:r w:rsidRPr="006671E9">
        <w:rPr>
          <w:noProof/>
        </w:rPr>
        <w:t>I</w:t>
      </w:r>
      <w:r>
        <w:t xml:space="preserve"> would receive an error report says,’ Cannot </w:t>
      </w:r>
      <w:r w:rsidRPr="00DE19E4">
        <w:rPr>
          <w:noProof/>
        </w:rPr>
        <w:t>divide</w:t>
      </w:r>
      <w:r>
        <w:t xml:space="preserve"> by Zero’ when the algorithm calculates the rate of return. </w:t>
      </w:r>
      <w:r w:rsidRPr="006671E9">
        <w:rPr>
          <w:noProof/>
        </w:rPr>
        <w:t>This</w:t>
      </w:r>
      <w:r>
        <w:t xml:space="preserve"> seems to be a systematic glitch when attempting float number division. Problem fixed by adding</w:t>
      </w:r>
    </w:p>
    <w:p w14:paraId="7CF52A1E" w14:textId="50183BAB" w:rsidR="00AD008B" w:rsidRPr="00AD008B" w:rsidRDefault="00AD008B" w:rsidP="00AD008B">
      <w:pPr>
        <w:pStyle w:val="ListParagraph"/>
        <w:widowControl/>
        <w:shd w:val="clear" w:color="auto" w:fill="1E1E1E"/>
        <w:spacing w:after="0" w:line="285" w:lineRule="atLeast"/>
        <w:ind w:firstLine="720"/>
        <w:jc w:val="left"/>
        <w:rPr>
          <w:rFonts w:ascii="Consolas" w:eastAsia="Times New Roman" w:hAnsi="Consolas" w:cs="Times New Roman"/>
          <w:color w:val="D4D4D4"/>
          <w:sz w:val="21"/>
          <w:szCs w:val="21"/>
        </w:rPr>
      </w:pPr>
      <w:r w:rsidRPr="00AD008B">
        <w:rPr>
          <w:rFonts w:ascii="Consolas" w:eastAsia="Times New Roman" w:hAnsi="Consolas" w:cs="Times New Roman"/>
          <w:color w:val="C586C0"/>
          <w:sz w:val="21"/>
          <w:szCs w:val="21"/>
        </w:rPr>
        <w:t>from</w:t>
      </w:r>
      <w:r w:rsidRPr="00AD008B">
        <w:rPr>
          <w:rFonts w:ascii="Consolas" w:eastAsia="Times New Roman" w:hAnsi="Consolas" w:cs="Times New Roman"/>
          <w:color w:val="D4D4D4"/>
          <w:sz w:val="21"/>
          <w:szCs w:val="21"/>
        </w:rPr>
        <w:t xml:space="preserve"> </w:t>
      </w:r>
      <w:r w:rsidRPr="00AD008B">
        <w:rPr>
          <w:rFonts w:ascii="Consolas" w:eastAsia="Times New Roman" w:hAnsi="Consolas" w:cs="Times New Roman"/>
          <w:color w:val="9CDCFE"/>
          <w:sz w:val="21"/>
          <w:szCs w:val="21"/>
        </w:rPr>
        <w:t>__future__</w:t>
      </w:r>
      <w:r w:rsidRPr="00AD008B">
        <w:rPr>
          <w:rFonts w:ascii="Consolas" w:eastAsia="Times New Roman" w:hAnsi="Consolas" w:cs="Times New Roman"/>
          <w:color w:val="D4D4D4"/>
          <w:sz w:val="21"/>
          <w:szCs w:val="21"/>
        </w:rPr>
        <w:t xml:space="preserve"> </w:t>
      </w:r>
      <w:r w:rsidRPr="00AD008B">
        <w:rPr>
          <w:rFonts w:ascii="Consolas" w:eastAsia="Times New Roman" w:hAnsi="Consolas" w:cs="Times New Roman"/>
          <w:color w:val="C586C0"/>
          <w:sz w:val="21"/>
          <w:szCs w:val="21"/>
        </w:rPr>
        <w:t>import</w:t>
      </w:r>
      <w:r w:rsidRPr="00AD008B">
        <w:rPr>
          <w:rFonts w:ascii="Consolas" w:eastAsia="Times New Roman" w:hAnsi="Consolas" w:cs="Times New Roman"/>
          <w:color w:val="D4D4D4"/>
          <w:sz w:val="21"/>
          <w:szCs w:val="21"/>
        </w:rPr>
        <w:t xml:space="preserve"> division</w:t>
      </w:r>
    </w:p>
    <w:p w14:paraId="09E77933" w14:textId="20BCB644" w:rsidR="00AD008B" w:rsidRDefault="00B46D20" w:rsidP="00AD008B">
      <w:pPr>
        <w:pStyle w:val="ListParagraph"/>
        <w:widowControl/>
        <w:jc w:val="left"/>
      </w:pPr>
      <w:r>
        <w:t>to</w:t>
      </w:r>
      <w:r w:rsidR="00AD008B">
        <w:t xml:space="preserve"> the top of the code.</w:t>
      </w:r>
    </w:p>
    <w:p w14:paraId="5B6BE92D" w14:textId="77777777" w:rsidR="00AD008B" w:rsidRDefault="00AD008B" w:rsidP="00AD008B">
      <w:pPr>
        <w:pStyle w:val="ListParagraph"/>
        <w:widowControl/>
        <w:jc w:val="left"/>
      </w:pPr>
    </w:p>
    <w:p w14:paraId="3AB7DC13" w14:textId="4C6C679A" w:rsidR="00B46D20" w:rsidRDefault="00AD008B" w:rsidP="00B46D20">
      <w:pPr>
        <w:pStyle w:val="ListParagraph"/>
        <w:widowControl/>
        <w:numPr>
          <w:ilvl w:val="0"/>
          <w:numId w:val="15"/>
        </w:numPr>
        <w:jc w:val="left"/>
      </w:pPr>
      <w:r w:rsidRPr="006671E9">
        <w:rPr>
          <w:noProof/>
        </w:rPr>
        <w:t>Another systematic error is caused by windows terminal itself</w:t>
      </w:r>
      <w:r>
        <w:t xml:space="preserve">. During the debug process, the terminal would randomly drop the [IOERROR] signal when </w:t>
      </w:r>
      <w:r w:rsidR="00DE19E4">
        <w:t xml:space="preserve">the </w:t>
      </w:r>
      <w:r w:rsidRPr="00DE19E4">
        <w:rPr>
          <w:noProof/>
        </w:rPr>
        <w:t>print</w:t>
      </w:r>
      <w:r>
        <w:t xml:space="preserve"> function </w:t>
      </w:r>
      <w:r w:rsidRPr="006671E9">
        <w:rPr>
          <w:noProof/>
        </w:rPr>
        <w:t>was used</w:t>
      </w:r>
      <w:r>
        <w:t xml:space="preserve"> rapidly. </w:t>
      </w:r>
      <w:r w:rsidR="00B46D20">
        <w:t>Pypy is free from this problem.</w:t>
      </w:r>
    </w:p>
    <w:p w14:paraId="172AC5AB" w14:textId="77777777" w:rsidR="00A81651" w:rsidRDefault="00A81651" w:rsidP="00A81651">
      <w:pPr>
        <w:pStyle w:val="ListParagraph"/>
        <w:widowControl/>
        <w:jc w:val="left"/>
      </w:pPr>
    </w:p>
    <w:p w14:paraId="339E257B" w14:textId="12AB884C" w:rsidR="008875E6" w:rsidRDefault="008A67EA" w:rsidP="00A81651">
      <w:pPr>
        <w:pStyle w:val="ListParagraph"/>
        <w:widowControl/>
        <w:numPr>
          <w:ilvl w:val="0"/>
          <w:numId w:val="15"/>
        </w:numPr>
        <w:jc w:val="left"/>
      </w:pPr>
      <w:r>
        <w:t xml:space="preserve">Texas Hold’em poker is a zero-sum game theoretically. Which means wealth would not </w:t>
      </w:r>
      <w:r w:rsidRPr="00A81651">
        <w:rPr>
          <w:noProof/>
        </w:rPr>
        <w:t>generate</w:t>
      </w:r>
      <w:r>
        <w:t xml:space="preserve"> or </w:t>
      </w:r>
      <w:r w:rsidRPr="008A67EA">
        <w:rPr>
          <w:noProof/>
        </w:rPr>
        <w:t>disappe</w:t>
      </w:r>
      <w:r>
        <w:rPr>
          <w:noProof/>
        </w:rPr>
        <w:t>ar by itself.</w:t>
      </w:r>
      <w:r w:rsidR="00A81651">
        <w:rPr>
          <w:noProof/>
        </w:rPr>
        <w:t xml:space="preserve"> Whether how many times the funds </w:t>
      </w:r>
      <w:r w:rsidR="00A81651">
        <w:rPr>
          <w:noProof/>
        </w:rPr>
        <w:lastRenderedPageBreak/>
        <w:t xml:space="preserve">have </w:t>
      </w:r>
      <w:r w:rsidR="00A81651" w:rsidRPr="006671E9">
        <w:rPr>
          <w:noProof/>
        </w:rPr>
        <w:t>been transferred</w:t>
      </w:r>
      <w:r w:rsidR="00A81651">
        <w:rPr>
          <w:noProof/>
        </w:rPr>
        <w:t xml:space="preserve">, the total amount should be the same. </w:t>
      </w:r>
      <w:r w:rsidR="00A81651" w:rsidRPr="006671E9">
        <w:rPr>
          <w:noProof/>
        </w:rPr>
        <w:t>But</w:t>
      </w:r>
      <w:r w:rsidR="00A81651">
        <w:rPr>
          <w:noProof/>
        </w:rPr>
        <w:t xml:space="preserve"> the settlement of </w:t>
      </w:r>
      <w:r w:rsidR="00A81651" w:rsidRPr="006671E9">
        <w:rPr>
          <w:noProof/>
        </w:rPr>
        <w:t>mu</w:t>
      </w:r>
      <w:r w:rsidR="00DE19E4" w:rsidRPr="006671E9">
        <w:rPr>
          <w:noProof/>
        </w:rPr>
        <w:t>l</w:t>
      </w:r>
      <w:r w:rsidR="00A81651" w:rsidRPr="006671E9">
        <w:rPr>
          <w:noProof/>
        </w:rPr>
        <w:t>tiple</w:t>
      </w:r>
      <w:r w:rsidR="00A81651">
        <w:rPr>
          <w:noProof/>
        </w:rPr>
        <w:t xml:space="preserve"> Raise decision </w:t>
      </w:r>
      <w:r w:rsidR="00A81651" w:rsidRPr="00DE19E4">
        <w:rPr>
          <w:noProof/>
        </w:rPr>
        <w:t>was not implement</w:t>
      </w:r>
      <w:r w:rsidR="00DE19E4">
        <w:rPr>
          <w:noProof/>
        </w:rPr>
        <w:t>ed</w:t>
      </w:r>
      <w:r w:rsidR="00A81651">
        <w:rPr>
          <w:noProof/>
        </w:rPr>
        <w:t xml:space="preserve"> well and will bring in or take away money from the whole game sometimes. It is </w:t>
      </w:r>
      <w:r w:rsidR="00A81651" w:rsidRPr="00DE19E4">
        <w:rPr>
          <w:noProof/>
        </w:rPr>
        <w:t>difficult</w:t>
      </w:r>
      <w:r w:rsidR="00A81651">
        <w:rPr>
          <w:noProof/>
        </w:rPr>
        <w:t xml:space="preserve"> to debug </w:t>
      </w:r>
      <w:r w:rsidR="00A81651" w:rsidRPr="00DE19E4">
        <w:rPr>
          <w:noProof/>
        </w:rPr>
        <w:t>multiple</w:t>
      </w:r>
      <w:r w:rsidR="00A81651">
        <w:rPr>
          <w:noProof/>
        </w:rPr>
        <w:t xml:space="preserve"> </w:t>
      </w:r>
      <w:r w:rsidR="00A81651" w:rsidRPr="00DE19E4">
        <w:rPr>
          <w:noProof/>
        </w:rPr>
        <w:t>iteration</w:t>
      </w:r>
      <w:r w:rsidR="00DE19E4">
        <w:rPr>
          <w:noProof/>
        </w:rPr>
        <w:t>s</w:t>
      </w:r>
      <w:r w:rsidR="00A81651">
        <w:rPr>
          <w:noProof/>
        </w:rPr>
        <w:t xml:space="preserve"> by substep, So </w:t>
      </w:r>
      <w:r w:rsidR="00A81651" w:rsidRPr="006671E9">
        <w:rPr>
          <w:noProof/>
        </w:rPr>
        <w:t>I</w:t>
      </w:r>
      <w:r w:rsidR="00A81651">
        <w:rPr>
          <w:noProof/>
        </w:rPr>
        <w:t xml:space="preserve"> </w:t>
      </w:r>
      <w:r w:rsidR="00DE19E4">
        <w:rPr>
          <w:noProof/>
        </w:rPr>
        <w:t>have</w:t>
      </w:r>
      <w:r w:rsidR="00A81651" w:rsidRPr="00DE19E4">
        <w:rPr>
          <w:noProof/>
        </w:rPr>
        <w:t xml:space="preserve"> just contro</w:t>
      </w:r>
      <w:r w:rsidR="00DE19E4" w:rsidRPr="00DE19E4">
        <w:rPr>
          <w:noProof/>
        </w:rPr>
        <w:t>l</w:t>
      </w:r>
      <w:r w:rsidR="00A81651" w:rsidRPr="00DE19E4">
        <w:rPr>
          <w:noProof/>
        </w:rPr>
        <w:t>led</w:t>
      </w:r>
      <w:r w:rsidR="00A81651">
        <w:rPr>
          <w:noProof/>
        </w:rPr>
        <w:t xml:space="preserve"> the deviation to </w:t>
      </w:r>
      <w:r w:rsidR="00A81651" w:rsidRPr="00DE19E4">
        <w:rPr>
          <w:noProof/>
        </w:rPr>
        <w:t>a</w:t>
      </w:r>
      <w:r w:rsidR="00DE19E4">
        <w:rPr>
          <w:noProof/>
        </w:rPr>
        <w:t>n</w:t>
      </w:r>
      <w:r w:rsidR="00A81651" w:rsidRPr="00DE19E4">
        <w:rPr>
          <w:noProof/>
        </w:rPr>
        <w:t xml:space="preserve"> acceptable</w:t>
      </w:r>
      <w:r w:rsidR="00A81651">
        <w:rPr>
          <w:noProof/>
        </w:rPr>
        <w:t xml:space="preserve"> level as it would not affect the overall performance.</w:t>
      </w:r>
    </w:p>
    <w:p w14:paraId="57F2E988" w14:textId="03794563" w:rsidR="00A81651" w:rsidRDefault="00A81651" w:rsidP="00A81651">
      <w:pPr>
        <w:widowControl/>
        <w:ind w:firstLine="360"/>
        <w:jc w:val="left"/>
      </w:pPr>
      <w:r>
        <w:t xml:space="preserve">The </w:t>
      </w:r>
      <w:r w:rsidRPr="006671E9">
        <w:rPr>
          <w:noProof/>
        </w:rPr>
        <w:t>difficult</w:t>
      </w:r>
      <w:r>
        <w:t xml:space="preserve"> part of this project was to be the implementation of </w:t>
      </w:r>
      <w:r w:rsidRPr="00DE19E4">
        <w:rPr>
          <w:noProof/>
        </w:rPr>
        <w:t>high</w:t>
      </w:r>
      <w:r w:rsidR="00DE19E4">
        <w:rPr>
          <w:noProof/>
        </w:rPr>
        <w:t>-</w:t>
      </w:r>
      <w:r w:rsidRPr="00DE19E4">
        <w:rPr>
          <w:noProof/>
        </w:rPr>
        <w:t>level</w:t>
      </w:r>
      <w:r>
        <w:t xml:space="preserve"> AI algorithms. Due to the underestimate of the complexity of game construction, the difficulties changed into debugging and testing. </w:t>
      </w:r>
    </w:p>
    <w:p w14:paraId="4E36B0B3" w14:textId="2325B299" w:rsidR="00A81651" w:rsidRDefault="00A81651" w:rsidP="00A81651">
      <w:pPr>
        <w:widowControl/>
        <w:jc w:val="left"/>
      </w:pPr>
    </w:p>
    <w:p w14:paraId="78415CD0" w14:textId="430806AC" w:rsidR="00A81651" w:rsidRDefault="00A81651" w:rsidP="00A81651">
      <w:pPr>
        <w:widowControl/>
        <w:jc w:val="left"/>
        <w:rPr>
          <w:b/>
          <w:sz w:val="28"/>
        </w:rPr>
      </w:pPr>
      <w:r w:rsidRPr="00A81651">
        <w:rPr>
          <w:b/>
          <w:sz w:val="28"/>
        </w:rPr>
        <w:t>4.4 Result</w:t>
      </w:r>
    </w:p>
    <w:p w14:paraId="25F4DC69" w14:textId="4D8349FB" w:rsidR="00A81651" w:rsidRDefault="00A81651" w:rsidP="00A81651">
      <w:pPr>
        <w:widowControl/>
        <w:jc w:val="left"/>
      </w:pPr>
      <w:r>
        <w:rPr>
          <w:b/>
          <w:sz w:val="28"/>
        </w:rPr>
        <w:tab/>
      </w:r>
      <w:r w:rsidR="00C16FD7">
        <w:t xml:space="preserve">The comparison between different algorithms is successful. Although the simulation algorithm is still a simple one with only a few </w:t>
      </w:r>
      <w:r w:rsidR="00C16FD7" w:rsidRPr="00DE19E4">
        <w:rPr>
          <w:noProof/>
        </w:rPr>
        <w:t>high</w:t>
      </w:r>
      <w:r w:rsidR="00DE19E4">
        <w:rPr>
          <w:noProof/>
        </w:rPr>
        <w:t>-</w:t>
      </w:r>
      <w:r w:rsidR="00C16FD7" w:rsidRPr="00DE19E4">
        <w:rPr>
          <w:noProof/>
        </w:rPr>
        <w:t>level</w:t>
      </w:r>
      <w:r w:rsidR="00C16FD7">
        <w:t xml:space="preserve"> </w:t>
      </w:r>
      <w:proofErr w:type="gramStart"/>
      <w:r w:rsidR="00C16FD7">
        <w:t>knowledge</w:t>
      </w:r>
      <w:proofErr w:type="gramEnd"/>
      <w:r w:rsidR="00C16FD7">
        <w:t xml:space="preserve">, the other improvement could consider as the extra modules for further study. </w:t>
      </w:r>
      <w:r w:rsidR="00DE19E4">
        <w:rPr>
          <w:noProof/>
        </w:rPr>
        <w:t>The g</w:t>
      </w:r>
      <w:r w:rsidR="00C16FD7" w:rsidRPr="00DE19E4">
        <w:rPr>
          <w:noProof/>
        </w:rPr>
        <w:t>ame</w:t>
      </w:r>
      <w:r w:rsidR="00C16FD7">
        <w:t xml:space="preserve"> environment is playable and can be tested automatically. Here’s my conclusion based on the experience of development:</w:t>
      </w:r>
    </w:p>
    <w:p w14:paraId="78744AEB" w14:textId="79C5B032" w:rsidR="007758A7" w:rsidRDefault="007758A7" w:rsidP="00A81651">
      <w:pPr>
        <w:widowControl/>
        <w:jc w:val="left"/>
      </w:pPr>
      <w:r>
        <w:tab/>
        <w:t xml:space="preserve">One of the </w:t>
      </w:r>
      <w:r w:rsidRPr="00DE19E4">
        <w:rPr>
          <w:noProof/>
        </w:rPr>
        <w:t>problem</w:t>
      </w:r>
      <w:r w:rsidR="00DE19E4">
        <w:rPr>
          <w:noProof/>
        </w:rPr>
        <w:t>s</w:t>
      </w:r>
      <w:r>
        <w:t xml:space="preserve"> </w:t>
      </w:r>
      <w:r w:rsidR="00DE19E4">
        <w:rPr>
          <w:noProof/>
        </w:rPr>
        <w:t>with</w:t>
      </w:r>
      <w:r>
        <w:t xml:space="preserve"> existing program is the environment. AI V2 </w:t>
      </w:r>
      <w:r w:rsidRPr="006671E9">
        <w:rPr>
          <w:noProof/>
        </w:rPr>
        <w:t>was trained</w:t>
      </w:r>
      <w:r>
        <w:t xml:space="preserve"> on the environment of </w:t>
      </w:r>
      <w:proofErr w:type="gramStart"/>
      <w:r>
        <w:t>particular opponents</w:t>
      </w:r>
      <w:proofErr w:type="gramEnd"/>
      <w:r>
        <w:t xml:space="preserve">. Once the environment changes, the threshold or strategies would not perform as well as before. </w:t>
      </w:r>
      <w:proofErr w:type="gramStart"/>
      <w:r>
        <w:t>In order to</w:t>
      </w:r>
      <w:proofErr w:type="gramEnd"/>
      <w:r>
        <w:t xml:space="preserve"> get a universal variable, it must adjust itself </w:t>
      </w:r>
      <w:r w:rsidR="00DE19E4">
        <w:rPr>
          <w:noProof/>
        </w:rPr>
        <w:t>to</w:t>
      </w:r>
      <w:r>
        <w:t xml:space="preserve"> </w:t>
      </w:r>
      <w:r w:rsidR="00DE19E4">
        <w:t xml:space="preserve">the </w:t>
      </w:r>
      <w:r w:rsidRPr="00DE19E4">
        <w:rPr>
          <w:noProof/>
        </w:rPr>
        <w:t>new</w:t>
      </w:r>
      <w:r>
        <w:t xml:space="preserve"> environment, and the environment </w:t>
      </w:r>
      <w:r w:rsidRPr="00DE19E4">
        <w:rPr>
          <w:noProof/>
        </w:rPr>
        <w:t>keep</w:t>
      </w:r>
      <w:r w:rsidR="00DE19E4">
        <w:rPr>
          <w:noProof/>
        </w:rPr>
        <w:t>s</w:t>
      </w:r>
      <w:r>
        <w:t xml:space="preserve"> changing as well. Thus, the hypothesis of having a global variable which solves </w:t>
      </w:r>
      <w:proofErr w:type="gramStart"/>
      <w:r>
        <w:t>all of</w:t>
      </w:r>
      <w:proofErr w:type="gramEnd"/>
      <w:r>
        <w:t xml:space="preserve"> the </w:t>
      </w:r>
      <w:r w:rsidRPr="00DE19E4">
        <w:rPr>
          <w:noProof/>
        </w:rPr>
        <w:t>problem</w:t>
      </w:r>
      <w:r w:rsidR="00DE19E4">
        <w:rPr>
          <w:noProof/>
        </w:rPr>
        <w:t>s</w:t>
      </w:r>
      <w:r>
        <w:t xml:space="preserve"> is wrong. The reasonable way of constructing </w:t>
      </w:r>
      <w:r w:rsidRPr="00DE19E4">
        <w:rPr>
          <w:noProof/>
        </w:rPr>
        <w:t xml:space="preserve">a </w:t>
      </w:r>
      <w:r w:rsidR="00DE19E4">
        <w:rPr>
          <w:noProof/>
        </w:rPr>
        <w:t>broad</w:t>
      </w:r>
      <w:r>
        <w:t xml:space="preserve"> adaption algorithm is a learning algorithm and update itself all the time. </w:t>
      </w:r>
    </w:p>
    <w:p w14:paraId="62BC1001" w14:textId="7BA3103F" w:rsidR="00C16FD7" w:rsidRDefault="00C16FD7" w:rsidP="00A81651">
      <w:pPr>
        <w:widowControl/>
        <w:jc w:val="left"/>
      </w:pPr>
      <w:r>
        <w:tab/>
        <w:t xml:space="preserve">Although AI V2 performs better than all the other algorithms, the achievement </w:t>
      </w:r>
      <w:r w:rsidR="00DE19E4">
        <w:rPr>
          <w:noProof/>
        </w:rPr>
        <w:t>of</w:t>
      </w:r>
      <w:r>
        <w:t xml:space="preserve"> this project is insignificant for incomplete information game with multiple players. </w:t>
      </w:r>
      <w:r w:rsidR="0077464F">
        <w:t xml:space="preserve">Libratus is the best Texas Hold’em AI in the world at present but still uses plenty of domain knowledge. I have reasons to believe that Texas Hold’em game is not a game that can </w:t>
      </w:r>
      <w:r w:rsidR="0077464F" w:rsidRPr="006671E9">
        <w:rPr>
          <w:noProof/>
        </w:rPr>
        <w:t>simply</w:t>
      </w:r>
      <w:r w:rsidR="0077464F" w:rsidRPr="00DE19E4">
        <w:rPr>
          <w:noProof/>
        </w:rPr>
        <w:t xml:space="preserve"> conquer</w:t>
      </w:r>
      <w:r w:rsidR="0077464F">
        <w:t xml:space="preserve"> by math or by computational ability, because </w:t>
      </w:r>
      <w:r w:rsidR="0077464F" w:rsidRPr="00DE19E4">
        <w:rPr>
          <w:noProof/>
        </w:rPr>
        <w:t>it</w:t>
      </w:r>
      <w:r w:rsidR="00DE19E4">
        <w:rPr>
          <w:noProof/>
        </w:rPr>
        <w:t>'</w:t>
      </w:r>
      <w:r w:rsidR="0077464F" w:rsidRPr="00DE19E4">
        <w:rPr>
          <w:noProof/>
        </w:rPr>
        <w:t>s</w:t>
      </w:r>
      <w:r w:rsidR="0077464F">
        <w:t xml:space="preserve"> not a game that </w:t>
      </w:r>
      <w:r w:rsidR="0077464F" w:rsidRPr="00DE19E4">
        <w:rPr>
          <w:noProof/>
        </w:rPr>
        <w:t>player</w:t>
      </w:r>
      <w:r w:rsidR="0077464F">
        <w:t xml:space="preserve"> against the system, it’s a game that </w:t>
      </w:r>
      <w:r w:rsidR="0077464F" w:rsidRPr="00DE19E4">
        <w:rPr>
          <w:noProof/>
        </w:rPr>
        <w:t>player</w:t>
      </w:r>
      <w:r w:rsidR="0077464F">
        <w:t xml:space="preserve"> against each other. In other words, one’s victory </w:t>
      </w:r>
      <w:r w:rsidR="0077464F" w:rsidRPr="00DE19E4">
        <w:rPr>
          <w:noProof/>
        </w:rPr>
        <w:t>is always buil</w:t>
      </w:r>
      <w:r w:rsidR="00DE19E4">
        <w:rPr>
          <w:noProof/>
        </w:rPr>
        <w:t>t</w:t>
      </w:r>
      <w:r w:rsidR="0077464F">
        <w:t xml:space="preserve"> on other’s failure. But that doesn’t mean they are not </w:t>
      </w:r>
      <w:r w:rsidR="00DE19E4">
        <w:t xml:space="preserve">a </w:t>
      </w:r>
      <w:r w:rsidR="0077464F" w:rsidRPr="00DE19E4">
        <w:rPr>
          <w:noProof/>
        </w:rPr>
        <w:t>good</w:t>
      </w:r>
      <w:r w:rsidR="0077464F">
        <w:t xml:space="preserve"> player.</w:t>
      </w:r>
    </w:p>
    <w:p w14:paraId="619E3E4F" w14:textId="234ABD5A" w:rsidR="0077464F" w:rsidRDefault="0077464F" w:rsidP="00A81651">
      <w:pPr>
        <w:widowControl/>
        <w:jc w:val="left"/>
      </w:pPr>
      <w:r>
        <w:tab/>
        <w:t xml:space="preserve">Compared to other poker game, Texas Hold’em needs more mathematical knowledge to get a higher grade. </w:t>
      </w:r>
      <w:r w:rsidRPr="006671E9">
        <w:rPr>
          <w:noProof/>
        </w:rPr>
        <w:t>But</w:t>
      </w:r>
      <w:r>
        <w:t xml:space="preserve"> there is another essential part that cannot be ignored – psychology. The best player would not </w:t>
      </w:r>
      <w:r w:rsidRPr="00DE19E4">
        <w:rPr>
          <w:noProof/>
        </w:rPr>
        <w:t>focus</w:t>
      </w:r>
      <w:r>
        <w:t xml:space="preserve"> what </w:t>
      </w:r>
      <w:r w:rsidRPr="00DE19E4">
        <w:rPr>
          <w:noProof/>
        </w:rPr>
        <w:t>they</w:t>
      </w:r>
      <w:r>
        <w:t xml:space="preserve"> have already. They can win the game by ‘reading’ their opponents’ behaviour and make judgements – I got a weak hand</w:t>
      </w:r>
      <w:r w:rsidR="00DE19E4">
        <w:t>,</w:t>
      </w:r>
      <w:r>
        <w:t xml:space="preserve"> </w:t>
      </w:r>
      <w:r w:rsidRPr="00DE19E4">
        <w:rPr>
          <w:noProof/>
        </w:rPr>
        <w:t>but</w:t>
      </w:r>
      <w:r>
        <w:t xml:space="preserve"> </w:t>
      </w:r>
      <w:r w:rsidRPr="006671E9">
        <w:rPr>
          <w:noProof/>
        </w:rPr>
        <w:t>I’m</w:t>
      </w:r>
      <w:r>
        <w:t xml:space="preserve"> stronger than him.</w:t>
      </w:r>
      <w:r w:rsidR="007758A7">
        <w:t xml:space="preserve"> </w:t>
      </w:r>
    </w:p>
    <w:p w14:paraId="1023A146" w14:textId="0BCF94A5" w:rsidR="007758A7" w:rsidRPr="00A81651" w:rsidRDefault="007758A7" w:rsidP="00A81651">
      <w:pPr>
        <w:widowControl/>
        <w:jc w:val="left"/>
      </w:pPr>
      <w:r>
        <w:tab/>
        <w:t xml:space="preserve">In the end, I believe there </w:t>
      </w:r>
      <w:r w:rsidR="00DE19E4">
        <w:rPr>
          <w:noProof/>
        </w:rPr>
        <w:t>is</w:t>
      </w:r>
      <w:r>
        <w:t xml:space="preserve"> plenty of room to improve the existing algorithms. </w:t>
      </w:r>
      <w:r w:rsidR="00DE19E4">
        <w:t>Furthermore, the</w:t>
      </w:r>
      <w:r w:rsidR="009F2782">
        <w:t xml:space="preserve"> direction for further improvements should focus on opponent modelling and </w:t>
      </w:r>
      <w:r w:rsidR="00DE19E4">
        <w:t xml:space="preserve">a </w:t>
      </w:r>
      <w:r w:rsidR="009F2782" w:rsidRPr="00DE19E4">
        <w:rPr>
          <w:noProof/>
        </w:rPr>
        <w:t>new</w:t>
      </w:r>
      <w:r w:rsidR="009F2782">
        <w:t xml:space="preserve"> algorithm for incomplete information game.</w:t>
      </w:r>
    </w:p>
    <w:p w14:paraId="7D42A001" w14:textId="00014106" w:rsidR="008875E6" w:rsidRDefault="008875E6">
      <w:pPr>
        <w:widowControl/>
        <w:jc w:val="left"/>
      </w:pPr>
    </w:p>
    <w:p w14:paraId="4B2843FE" w14:textId="77777777" w:rsidR="008875E6" w:rsidRDefault="008875E6">
      <w:pPr>
        <w:widowControl/>
        <w:jc w:val="left"/>
      </w:pPr>
    </w:p>
    <w:p w14:paraId="4ADE5501" w14:textId="17B9D7A7" w:rsidR="00923D95" w:rsidRDefault="00923D95" w:rsidP="00923D95">
      <w:pPr>
        <w:pStyle w:val="Heading1"/>
      </w:pPr>
      <w:r>
        <w:lastRenderedPageBreak/>
        <w:t>Chapter 5 -  Conclusion and Further Work</w:t>
      </w:r>
      <w:r w:rsidR="006671E9" w:rsidRPr="003C259C">
        <w:rPr>
          <w:noProof/>
        </w:rPr>
        <mc:AlternateContent>
          <mc:Choice Requires="wps">
            <w:drawing>
              <wp:anchor distT="0" distB="0" distL="114300" distR="114300" simplePos="0" relativeHeight="251742208" behindDoc="0" locked="0" layoutInCell="1" allowOverlap="1" wp14:anchorId="4F92E21B" wp14:editId="50F907BD">
                <wp:simplePos x="0" y="0"/>
                <wp:positionH relativeFrom="margin">
                  <wp:posOffset>0</wp:posOffset>
                </wp:positionH>
                <wp:positionV relativeFrom="paragraph">
                  <wp:posOffset>231775</wp:posOffset>
                </wp:positionV>
                <wp:extent cx="5291455" cy="0"/>
                <wp:effectExtent l="0" t="0" r="0" b="0"/>
                <wp:wrapTopAndBottom/>
                <wp:docPr id="57" name="Straight Connector 57"/>
                <wp:cNvGraphicFramePr/>
                <a:graphic xmlns:a="http://schemas.openxmlformats.org/drawingml/2006/main">
                  <a:graphicData uri="http://schemas.microsoft.com/office/word/2010/wordprocessingShape">
                    <wps:wsp>
                      <wps:cNvCnPr/>
                      <wps:spPr>
                        <a:xfrm>
                          <a:off x="0" y="0"/>
                          <a:ext cx="529145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3F2C7E" id="Straight Connector 57" o:spid="_x0000_s1026" style="position:absolute;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25pt" to="416.6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" strokecolor="#4472c4 [3204]" strokeweight="1.5pt">
                <v:stroke joinstyle="miter"/>
                <w10:wrap type="topAndBottom" anchorx="margin"/>
              </v:line>
            </w:pict>
          </mc:Fallback>
        </mc:AlternateContent>
      </w:r>
    </w:p>
    <w:p w14:paraId="70956095" w14:textId="2B234F48" w:rsidR="00923D95" w:rsidRDefault="0065374E" w:rsidP="00923D95">
      <w:pPr>
        <w:pStyle w:val="Heading2"/>
      </w:pPr>
      <w:r>
        <w:t xml:space="preserve">5.1 </w:t>
      </w:r>
      <w:r w:rsidR="00923D95">
        <w:t>Summarize</w:t>
      </w:r>
    </w:p>
    <w:p w14:paraId="04A53834" w14:textId="018ABEAA" w:rsidR="009F2782" w:rsidRDefault="009F2782" w:rsidP="009F2782">
      <w:r>
        <w:tab/>
      </w:r>
      <w:r w:rsidR="00AF78F6" w:rsidRPr="006671E9">
        <w:rPr>
          <w:noProof/>
        </w:rPr>
        <w:t>Tr</w:t>
      </w:r>
      <w:r w:rsidR="00AF78F6" w:rsidRPr="006671E9">
        <w:rPr>
          <w:rFonts w:hint="eastAsia"/>
          <w:noProof/>
        </w:rPr>
        <w:t>a</w:t>
      </w:r>
      <w:r w:rsidR="00AF78F6" w:rsidRPr="006671E9">
        <w:rPr>
          <w:noProof/>
        </w:rPr>
        <w:t>cing back to the initial project concepts</w:t>
      </w:r>
      <w:r w:rsidR="006671E9">
        <w:rPr>
          <w:noProof/>
        </w:rPr>
        <w:t>,</w:t>
      </w:r>
      <w:r w:rsidR="00AF78F6">
        <w:t xml:space="preserve"> </w:t>
      </w:r>
      <w:r w:rsidR="006671E9" w:rsidRPr="006671E9">
        <w:rPr>
          <w:noProof/>
        </w:rPr>
        <w:t>I</w:t>
      </w:r>
      <w:r w:rsidR="00AF78F6">
        <w:t xml:space="preserve"> was t</w:t>
      </w:r>
      <w:r w:rsidR="00387406">
        <w:t xml:space="preserve">rying to implement Neural Network to the model of Texas Hold’em game. Throughout the research stage, </w:t>
      </w:r>
      <w:r w:rsidR="00387406" w:rsidRPr="006671E9">
        <w:rPr>
          <w:noProof/>
        </w:rPr>
        <w:t>I</w:t>
      </w:r>
      <w:r w:rsidR="00387406">
        <w:t xml:space="preserve"> realised that Neural Network </w:t>
      </w:r>
      <w:r w:rsidR="00387406" w:rsidRPr="006671E9">
        <w:rPr>
          <w:noProof/>
        </w:rPr>
        <w:t>m</w:t>
      </w:r>
      <w:r w:rsidR="006671E9">
        <w:rPr>
          <w:noProof/>
        </w:rPr>
        <w:t>ight</w:t>
      </w:r>
      <w:r w:rsidR="00387406">
        <w:t xml:space="preserve"> </w:t>
      </w:r>
      <w:r w:rsidR="00387406" w:rsidRPr="006671E9">
        <w:rPr>
          <w:noProof/>
        </w:rPr>
        <w:t>not</w:t>
      </w:r>
      <w:r w:rsidR="006671E9">
        <w:rPr>
          <w:noProof/>
        </w:rPr>
        <w:t xml:space="preserve"> be</w:t>
      </w:r>
      <w:r w:rsidR="00387406">
        <w:t xml:space="preserve"> suitable for </w:t>
      </w:r>
      <w:r w:rsidR="006671E9">
        <w:t xml:space="preserve">a </w:t>
      </w:r>
      <w:r w:rsidR="00387406" w:rsidRPr="006671E9">
        <w:rPr>
          <w:noProof/>
        </w:rPr>
        <w:t>game</w:t>
      </w:r>
      <w:r w:rsidR="00387406">
        <w:t xml:space="preserve"> with incomplete information. Then </w:t>
      </w:r>
      <w:r w:rsidR="00387406" w:rsidRPr="006671E9">
        <w:rPr>
          <w:noProof/>
        </w:rPr>
        <w:t>I</w:t>
      </w:r>
      <w:r w:rsidR="00387406">
        <w:t xml:space="preserve"> changed </w:t>
      </w:r>
      <w:r w:rsidR="00387406" w:rsidRPr="006671E9">
        <w:rPr>
          <w:noProof/>
        </w:rPr>
        <w:t>my</w:t>
      </w:r>
      <w:r w:rsidR="00387406">
        <w:t xml:space="preserve"> objects to applying different high-level algorithms like CFR+ or MCTS and make </w:t>
      </w:r>
      <w:r w:rsidR="006671E9">
        <w:t xml:space="preserve">a </w:t>
      </w:r>
      <w:r w:rsidR="00387406" w:rsidRPr="006671E9">
        <w:rPr>
          <w:noProof/>
        </w:rPr>
        <w:t>comparison</w:t>
      </w:r>
      <w:r w:rsidR="00387406">
        <w:t xml:space="preserve">. Due to the complexity of abstracting the game environment, the project ends up achieving a simple algorithm with </w:t>
      </w:r>
      <w:r w:rsidR="00387406" w:rsidRPr="006671E9">
        <w:rPr>
          <w:noProof/>
        </w:rPr>
        <w:t>slight</w:t>
      </w:r>
      <w:r w:rsidR="00387406">
        <w:t xml:space="preserve"> knowledge of reinforcement learning. </w:t>
      </w:r>
      <w:r w:rsidR="00387406" w:rsidRPr="006671E9">
        <w:rPr>
          <w:noProof/>
        </w:rPr>
        <w:t>My</w:t>
      </w:r>
      <w:r w:rsidR="00387406">
        <w:t xml:space="preserve"> anticipation was great, but the reality reflected that </w:t>
      </w:r>
      <w:r w:rsidR="00387406" w:rsidRPr="006671E9">
        <w:rPr>
          <w:noProof/>
        </w:rPr>
        <w:t>I</w:t>
      </w:r>
      <w:r w:rsidR="00387406">
        <w:t xml:space="preserve"> had underestimated the difficulty thoroughly. The difficulties </w:t>
      </w:r>
      <w:r w:rsidR="00387406" w:rsidRPr="006671E9">
        <w:rPr>
          <w:noProof/>
        </w:rPr>
        <w:t>are embodied</w:t>
      </w:r>
      <w:r w:rsidR="00387406">
        <w:t xml:space="preserve"> in </w:t>
      </w:r>
      <w:r w:rsidR="00DA1EA9">
        <w:t>two</w:t>
      </w:r>
      <w:r w:rsidR="00387406">
        <w:t xml:space="preserve"> aspects: Game with incomplete information</w:t>
      </w:r>
      <w:r w:rsidR="00DA1EA9">
        <w:t xml:space="preserve"> and multiple player games have been the most complicated questions for decades. It is suitable to learn something </w:t>
      </w:r>
      <w:r w:rsidR="00DA1EA9" w:rsidRPr="006671E9">
        <w:rPr>
          <w:noProof/>
        </w:rPr>
        <w:t>instead</w:t>
      </w:r>
      <w:r w:rsidR="006671E9">
        <w:rPr>
          <w:noProof/>
        </w:rPr>
        <w:t xml:space="preserve"> of</w:t>
      </w:r>
      <w:r w:rsidR="00DA1EA9">
        <w:t xml:space="preserve"> trying something new at present. Secondly, it was better to develop a supporting algorithm instead of constructing the whole game environment. </w:t>
      </w:r>
    </w:p>
    <w:p w14:paraId="180A4247" w14:textId="6E7CB109" w:rsidR="00DA1EA9" w:rsidRDefault="00DA1EA9" w:rsidP="009F2782">
      <w:r>
        <w:tab/>
        <w:t xml:space="preserve">During the development process, </w:t>
      </w:r>
      <w:r w:rsidRPr="006671E9">
        <w:rPr>
          <w:noProof/>
        </w:rPr>
        <w:t>I</w:t>
      </w:r>
      <w:r>
        <w:t xml:space="preserve"> have learned that never downgrade a topic that </w:t>
      </w:r>
      <w:r w:rsidRPr="006671E9">
        <w:rPr>
          <w:noProof/>
        </w:rPr>
        <w:t>you</w:t>
      </w:r>
      <w:r>
        <w:t xml:space="preserve"> </w:t>
      </w:r>
      <w:r w:rsidR="00F77E1F">
        <w:t xml:space="preserve">were not familiar. Knowing the limits of </w:t>
      </w:r>
      <w:r w:rsidR="00F77E1F" w:rsidRPr="006671E9">
        <w:rPr>
          <w:noProof/>
        </w:rPr>
        <w:t>your</w:t>
      </w:r>
      <w:r w:rsidR="00F77E1F">
        <w:t xml:space="preserve"> own, focusing on the existing implementations and scheduling the time more flexible.</w:t>
      </w:r>
    </w:p>
    <w:p w14:paraId="40A08C2C" w14:textId="77777777" w:rsidR="00F77E1F" w:rsidRPr="009F2782" w:rsidRDefault="00F77E1F" w:rsidP="009F2782"/>
    <w:p w14:paraId="7855DA7B" w14:textId="69DB1109" w:rsidR="00923D95" w:rsidRPr="000C45A0" w:rsidRDefault="0065374E" w:rsidP="00923D95">
      <w:pPr>
        <w:pStyle w:val="Heading2"/>
      </w:pPr>
      <w:r>
        <w:t>5.</w:t>
      </w:r>
      <w:r w:rsidR="00DA1EA9">
        <w:t>2</w:t>
      </w:r>
      <w:r>
        <w:t xml:space="preserve"> </w:t>
      </w:r>
      <w:r w:rsidR="00923D95">
        <w:t xml:space="preserve">Further Study </w:t>
      </w:r>
    </w:p>
    <w:p w14:paraId="7C37B300" w14:textId="6F26DCB0" w:rsidR="00E1539D" w:rsidRDefault="00F77E1F" w:rsidP="000C45A0">
      <w:r>
        <w:tab/>
        <w:t xml:space="preserve">For the algorithm, several improvements could </w:t>
      </w:r>
      <w:r w:rsidRPr="006671E9">
        <w:rPr>
          <w:noProof/>
        </w:rPr>
        <w:t>be made</w:t>
      </w:r>
      <w:r>
        <w:t>. Opponent modelling, personality modelling, probabilistic search, the implementation of</w:t>
      </w:r>
      <w:bookmarkStart w:id="2" w:name="_GoBack"/>
      <w:bookmarkEnd w:id="2"/>
      <w:r>
        <w:t xml:space="preserve"> game theory and Nash Equilibrium are considerable. From the project aspect, next time I would try </w:t>
      </w:r>
      <w:r w:rsidRPr="006671E9">
        <w:rPr>
          <w:noProof/>
        </w:rPr>
        <w:t xml:space="preserve">a </w:t>
      </w:r>
      <w:r w:rsidR="006671E9" w:rsidRPr="006671E9">
        <w:rPr>
          <w:noProof/>
        </w:rPr>
        <w:t>simpler</w:t>
      </w:r>
      <w:r>
        <w:t xml:space="preserve"> game with complete information such as simplified chess game, to focus on the algorithm rather than the </w:t>
      </w:r>
      <w:r w:rsidR="006671E9">
        <w:t xml:space="preserve">game environment. </w:t>
      </w:r>
      <w:r w:rsidR="006671E9">
        <w:rPr>
          <w:noProof/>
        </w:rPr>
        <w:t>The s</w:t>
      </w:r>
      <w:r w:rsidR="006671E9" w:rsidRPr="006671E9">
        <w:rPr>
          <w:noProof/>
        </w:rPr>
        <w:t>tandard</w:t>
      </w:r>
      <w:r w:rsidR="006671E9">
        <w:t xml:space="preserve"> chess game is suitable for score calculation and </w:t>
      </w:r>
      <w:r w:rsidR="006671E9" w:rsidRPr="006671E9">
        <w:rPr>
          <w:noProof/>
        </w:rPr>
        <w:t>generate</w:t>
      </w:r>
      <w:r w:rsidR="006671E9">
        <w:rPr>
          <w:noProof/>
        </w:rPr>
        <w:t>s</w:t>
      </w:r>
      <w:r w:rsidR="006671E9">
        <w:t xml:space="preserve"> the </w:t>
      </w:r>
      <w:r w:rsidR="006671E9" w:rsidRPr="006671E9">
        <w:rPr>
          <w:noProof/>
        </w:rPr>
        <w:t>self-playing</w:t>
      </w:r>
      <w:r w:rsidR="006671E9">
        <w:t xml:space="preserve"> model. </w:t>
      </w:r>
    </w:p>
    <w:p w14:paraId="1339D13C" w14:textId="5D87232E" w:rsidR="00246783" w:rsidRDefault="00E1539D" w:rsidP="00246783">
      <w:pPr>
        <w:widowControl/>
        <w:jc w:val="left"/>
      </w:pPr>
      <w:r>
        <w:br w:type="page"/>
      </w:r>
    </w:p>
    <w:p w14:paraId="0FF5A351" w14:textId="6D264057" w:rsidR="00246783" w:rsidRDefault="00246783" w:rsidP="00246783">
      <w:pPr>
        <w:pStyle w:val="Heading1"/>
      </w:pPr>
      <w:r>
        <w:lastRenderedPageBreak/>
        <w:t xml:space="preserve">Chapter 6 – </w:t>
      </w:r>
      <w:r w:rsidR="006671E9">
        <w:t>Bibliography</w:t>
      </w:r>
      <w:r w:rsidR="006671E9" w:rsidRPr="003C259C">
        <w:rPr>
          <w:noProof/>
        </w:rPr>
        <mc:AlternateContent>
          <mc:Choice Requires="wps">
            <w:drawing>
              <wp:anchor distT="0" distB="0" distL="114300" distR="114300" simplePos="0" relativeHeight="251744256" behindDoc="0" locked="0" layoutInCell="1" allowOverlap="1" wp14:anchorId="6F7F2B16" wp14:editId="7CA4D0F7">
                <wp:simplePos x="0" y="0"/>
                <wp:positionH relativeFrom="margin">
                  <wp:posOffset>0</wp:posOffset>
                </wp:positionH>
                <wp:positionV relativeFrom="paragraph">
                  <wp:posOffset>231775</wp:posOffset>
                </wp:positionV>
                <wp:extent cx="5291455" cy="0"/>
                <wp:effectExtent l="0" t="0" r="0" b="0"/>
                <wp:wrapTopAndBottom/>
                <wp:docPr id="58" name="Straight Connector 58"/>
                <wp:cNvGraphicFramePr/>
                <a:graphic xmlns:a="http://schemas.openxmlformats.org/drawingml/2006/main">
                  <a:graphicData uri="http://schemas.microsoft.com/office/word/2010/wordprocessingShape">
                    <wps:wsp>
                      <wps:cNvCnPr/>
                      <wps:spPr>
                        <a:xfrm>
                          <a:off x="0" y="0"/>
                          <a:ext cx="5291455"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59DA31" id="Straight Connector 58" o:spid="_x0000_s1026" style="position:absolute;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8.25pt" to="416.65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" strokecolor="#4472c4 [3204]" strokeweight="1.5pt">
                <v:stroke joinstyle="miter"/>
                <w10:wrap type="topAndBottom" anchorx="margin"/>
              </v:line>
            </w:pict>
          </mc:Fallback>
        </mc:AlternateContent>
      </w:r>
    </w:p>
    <w:p w14:paraId="1E12E358" w14:textId="2DA76383" w:rsidR="00246783" w:rsidRPr="00246783" w:rsidRDefault="00246783" w:rsidP="00246783">
      <w:pPr>
        <w:pStyle w:val="ListParagraph"/>
        <w:widowControl/>
        <w:numPr>
          <w:ilvl w:val="0"/>
          <w:numId w:val="3"/>
        </w:numPr>
        <w:jc w:val="left"/>
        <w:rPr>
          <w:rFonts w:ascii="Calibri" w:eastAsiaTheme="majorEastAsia" w:hAnsi="Calibri" w:cstheme="majorBidi"/>
          <w:b/>
          <w:color w:val="2F5496" w:themeColor="accent1" w:themeShade="BF"/>
          <w:sz w:val="28"/>
          <w:szCs w:val="32"/>
        </w:rPr>
      </w:pPr>
      <w:r w:rsidRPr="00246783">
        <w:t>En.wikipedia.org. (2018). Texas hold '</w:t>
      </w:r>
      <w:proofErr w:type="spellStart"/>
      <w:r w:rsidRPr="00246783">
        <w:t>em</w:t>
      </w:r>
      <w:proofErr w:type="spellEnd"/>
      <w:r w:rsidRPr="00246783">
        <w:t>. [online] Available at: https://en.wikipedia.org/wiki/Texas_hold_%27em [Accessed 21 Apr. 2018].</w:t>
      </w:r>
    </w:p>
    <w:p w14:paraId="09A173EE" w14:textId="77777777" w:rsidR="00246783" w:rsidRPr="00246783" w:rsidRDefault="00246783" w:rsidP="00246783">
      <w:pPr>
        <w:pStyle w:val="ListParagraph"/>
        <w:widowControl/>
        <w:jc w:val="left"/>
        <w:rPr>
          <w:rFonts w:ascii="Calibri" w:eastAsiaTheme="majorEastAsia" w:hAnsi="Calibri" w:cstheme="majorBidi"/>
          <w:b/>
          <w:color w:val="2F5496" w:themeColor="accent1" w:themeShade="BF"/>
          <w:sz w:val="28"/>
          <w:szCs w:val="32"/>
        </w:rPr>
      </w:pPr>
    </w:p>
    <w:p w14:paraId="60966B40" w14:textId="11E9350D" w:rsidR="00246783" w:rsidRPr="00246783" w:rsidRDefault="00246783" w:rsidP="00246783">
      <w:pPr>
        <w:pStyle w:val="ListParagraph"/>
        <w:widowControl/>
        <w:numPr>
          <w:ilvl w:val="0"/>
          <w:numId w:val="3"/>
        </w:numPr>
        <w:jc w:val="left"/>
        <w:rPr>
          <w:rFonts w:ascii="Calibri" w:eastAsiaTheme="majorEastAsia" w:hAnsi="Calibri" w:cstheme="majorBidi"/>
          <w:b/>
          <w:color w:val="2F5496" w:themeColor="accent1" w:themeShade="BF"/>
          <w:sz w:val="28"/>
          <w:szCs w:val="32"/>
        </w:rPr>
      </w:pPr>
      <w:r w:rsidRPr="00246783">
        <w:t>Partypoker.com. (2018). Poker Hands | Official Poker Hand Rankings | partypoker.com. [online] Available at: https://www.partypoker.com/how-to-play/hand-rankings.html [Accessed 21 Apr. 2018].</w:t>
      </w:r>
    </w:p>
    <w:p w14:paraId="3AA4E10E" w14:textId="77777777" w:rsidR="00246783" w:rsidRPr="00246783" w:rsidRDefault="00246783" w:rsidP="00246783">
      <w:pPr>
        <w:pStyle w:val="ListParagraph"/>
        <w:widowControl/>
        <w:jc w:val="left"/>
        <w:rPr>
          <w:rFonts w:ascii="Calibri" w:eastAsiaTheme="majorEastAsia" w:hAnsi="Calibri" w:cstheme="majorBidi"/>
          <w:b/>
          <w:color w:val="2F5496" w:themeColor="accent1" w:themeShade="BF"/>
          <w:sz w:val="28"/>
          <w:szCs w:val="32"/>
        </w:rPr>
      </w:pPr>
    </w:p>
    <w:p w14:paraId="0A43B748" w14:textId="0ACC8586" w:rsidR="000C2302" w:rsidRPr="000C2302" w:rsidRDefault="00246783" w:rsidP="000C2302">
      <w:pPr>
        <w:pStyle w:val="ListParagraph"/>
        <w:widowControl/>
        <w:numPr>
          <w:ilvl w:val="0"/>
          <w:numId w:val="3"/>
        </w:numPr>
        <w:jc w:val="left"/>
        <w:rPr>
          <w:rFonts w:ascii="Calibri" w:eastAsiaTheme="majorEastAsia" w:hAnsi="Calibri" w:cstheme="majorBidi"/>
          <w:b/>
          <w:color w:val="2F5496" w:themeColor="accent1" w:themeShade="BF"/>
          <w:sz w:val="28"/>
          <w:szCs w:val="32"/>
        </w:rPr>
      </w:pPr>
      <w:r w:rsidRPr="00246783">
        <w:t xml:space="preserve">Partypoker.com. (2018). How to play Texas Hold'em Poker - Hands and Rules | </w:t>
      </w:r>
      <w:r w:rsidRPr="006671E9">
        <w:rPr>
          <w:noProof/>
        </w:rPr>
        <w:t>partypoker</w:t>
      </w:r>
      <w:r w:rsidRPr="00246783">
        <w:t>. [online] Available at: https://www.partypoker.com/how-to-play/texas-holdem.html [Accessed 21 Apr. 2018].</w:t>
      </w:r>
    </w:p>
    <w:p w14:paraId="529DC963" w14:textId="77777777" w:rsidR="000C2302" w:rsidRPr="000C2302" w:rsidRDefault="000C2302" w:rsidP="000C2302">
      <w:pPr>
        <w:pStyle w:val="ListParagraph"/>
        <w:widowControl/>
        <w:jc w:val="left"/>
        <w:rPr>
          <w:rFonts w:ascii="Calibri" w:eastAsiaTheme="majorEastAsia" w:hAnsi="Calibri" w:cstheme="majorBidi"/>
          <w:b/>
          <w:color w:val="2F5496" w:themeColor="accent1" w:themeShade="BF"/>
          <w:sz w:val="28"/>
          <w:szCs w:val="32"/>
        </w:rPr>
      </w:pPr>
    </w:p>
    <w:p w14:paraId="07861CB9" w14:textId="7D8C6DB4" w:rsidR="00246783" w:rsidRDefault="00246783" w:rsidP="00246783">
      <w:pPr>
        <w:pStyle w:val="ListParagraph"/>
        <w:widowControl/>
        <w:numPr>
          <w:ilvl w:val="0"/>
          <w:numId w:val="3"/>
        </w:numPr>
        <w:jc w:val="left"/>
      </w:pPr>
      <w:proofErr w:type="spellStart"/>
      <w:r>
        <w:rPr>
          <w:rFonts w:hint="eastAsia"/>
        </w:rPr>
        <w:t>W</w:t>
      </w:r>
      <w:r>
        <w:t>enkai</w:t>
      </w:r>
      <w:proofErr w:type="spellEnd"/>
      <w:r w:rsidR="00666516">
        <w:t>,</w:t>
      </w:r>
      <w:r>
        <w:t xml:space="preserve"> L</w:t>
      </w:r>
      <w:r w:rsidR="00666516">
        <w:t>.</w:t>
      </w:r>
      <w:r w:rsidRPr="00246783">
        <w:rPr>
          <w:rFonts w:hint="eastAsia"/>
        </w:rPr>
        <w:t xml:space="preserve"> </w:t>
      </w:r>
      <w:r>
        <w:t>(</w:t>
      </w:r>
      <w:r w:rsidRPr="00246783">
        <w:rPr>
          <w:rFonts w:hint="eastAsia"/>
        </w:rPr>
        <w:t>2013</w:t>
      </w:r>
      <w:r>
        <w:t>)</w:t>
      </w:r>
      <w:r w:rsidRPr="00246783">
        <w:rPr>
          <w:rFonts w:hint="eastAsia"/>
        </w:rPr>
        <w:t xml:space="preserve">. </w:t>
      </w:r>
      <w:r>
        <w:rPr>
          <w:rFonts w:hint="eastAsia"/>
        </w:rPr>
        <w:t>Ha</w:t>
      </w:r>
      <w:r>
        <w:rPr>
          <w:rFonts w:cs="Times New Roman" w:hint="eastAsia"/>
        </w:rPr>
        <w:t>n</w:t>
      </w:r>
      <w:r>
        <w:rPr>
          <w:rFonts w:cs="Times New Roman"/>
        </w:rPr>
        <w:t>d Strength F</w:t>
      </w:r>
      <w:r>
        <w:rPr>
          <w:rFonts w:cs="Times New Roman" w:hint="eastAsia"/>
        </w:rPr>
        <w:t>ore</w:t>
      </w:r>
      <w:r>
        <w:rPr>
          <w:rFonts w:cs="Times New Roman"/>
        </w:rPr>
        <w:t>cast Model and NPC Design for Texas Hold’em Poker</w:t>
      </w:r>
      <w:r w:rsidRPr="00246783">
        <w:rPr>
          <w:rFonts w:hint="eastAsia"/>
        </w:rPr>
        <w:t xml:space="preserve"> (</w:t>
      </w:r>
      <w:proofErr w:type="gramStart"/>
      <w:r w:rsidRPr="00246783">
        <w:rPr>
          <w:rFonts w:hint="eastAsia"/>
        </w:rPr>
        <w:t>Master's</w:t>
      </w:r>
      <w:proofErr w:type="gramEnd"/>
      <w:r w:rsidRPr="00246783">
        <w:rPr>
          <w:rFonts w:hint="eastAsia"/>
        </w:rPr>
        <w:t xml:space="preserve"> thesis, </w:t>
      </w:r>
      <w:r>
        <w:rPr>
          <w:rFonts w:hint="eastAsia"/>
        </w:rPr>
        <w:t>N</w:t>
      </w:r>
      <w:r>
        <w:t>anjing University</w:t>
      </w:r>
      <w:r w:rsidRPr="00246783">
        <w:rPr>
          <w:rFonts w:hint="eastAsia"/>
        </w:rPr>
        <w:t>).</w:t>
      </w:r>
    </w:p>
    <w:p w14:paraId="34D3C00D" w14:textId="77777777" w:rsidR="00836DA3" w:rsidRDefault="00836DA3" w:rsidP="00836DA3">
      <w:pPr>
        <w:pStyle w:val="ListParagraph"/>
      </w:pPr>
    </w:p>
    <w:p w14:paraId="0A889549" w14:textId="788990E8" w:rsidR="00836DA3" w:rsidRDefault="00836DA3" w:rsidP="00836DA3">
      <w:pPr>
        <w:pStyle w:val="ListParagraph"/>
        <w:widowControl/>
        <w:numPr>
          <w:ilvl w:val="0"/>
          <w:numId w:val="3"/>
        </w:numPr>
        <w:jc w:val="left"/>
      </w:pPr>
      <w:r w:rsidRPr="00836DA3">
        <w:t xml:space="preserve">Brown, N. and </w:t>
      </w:r>
      <w:proofErr w:type="spellStart"/>
      <w:r w:rsidRPr="00836DA3">
        <w:t>Sandholm</w:t>
      </w:r>
      <w:proofErr w:type="spellEnd"/>
      <w:r w:rsidRPr="00836DA3">
        <w:t>, T. (2017). Superhuman AI for heads-up no-limit poker: Libratus beats top professionals. Science, 359(6374), pp.418-424.</w:t>
      </w:r>
    </w:p>
    <w:p w14:paraId="34907A0E" w14:textId="77777777" w:rsidR="00836DA3" w:rsidRDefault="00836DA3" w:rsidP="00836DA3">
      <w:pPr>
        <w:pStyle w:val="ListParagraph"/>
      </w:pPr>
    </w:p>
    <w:p w14:paraId="50890BA4" w14:textId="1251870E" w:rsidR="00836DA3" w:rsidRDefault="00801047" w:rsidP="00801047">
      <w:pPr>
        <w:pStyle w:val="ListParagraph"/>
        <w:widowControl/>
        <w:numPr>
          <w:ilvl w:val="0"/>
          <w:numId w:val="3"/>
        </w:numPr>
        <w:jc w:val="left"/>
      </w:pPr>
      <w:r>
        <w:t>Pypy Team</w:t>
      </w:r>
      <w:r w:rsidRPr="00801047">
        <w:t>. (2018). PyPy - Welcome to PyPy. [online] Pypy.org. Available at: https://pypy.org/ [Accessed 22 Apr. 2018].</w:t>
      </w:r>
    </w:p>
    <w:p w14:paraId="6D2C6B69" w14:textId="77777777" w:rsidR="003D01BB" w:rsidRDefault="003D01BB" w:rsidP="003D01BB">
      <w:pPr>
        <w:pStyle w:val="ListParagraph"/>
      </w:pPr>
    </w:p>
    <w:p w14:paraId="5CB6D594" w14:textId="7714B904" w:rsidR="003D01BB" w:rsidRDefault="003D01BB" w:rsidP="003D01BB">
      <w:pPr>
        <w:pStyle w:val="ListParagraph"/>
        <w:widowControl/>
        <w:numPr>
          <w:ilvl w:val="0"/>
          <w:numId w:val="3"/>
        </w:numPr>
        <w:jc w:val="left"/>
      </w:pPr>
      <w:r w:rsidRPr="003D01BB">
        <w:t>A</w:t>
      </w:r>
      <w:r>
        <w:t>I era</w:t>
      </w:r>
      <w:r w:rsidRPr="003D01BB">
        <w:t>, (201</w:t>
      </w:r>
      <w:r>
        <w:t>7</w:t>
      </w:r>
      <w:r w:rsidRPr="003D01BB">
        <w:t xml:space="preserve">). Can AlphaZero </w:t>
      </w:r>
      <w:r w:rsidRPr="006671E9">
        <w:rPr>
          <w:noProof/>
        </w:rPr>
        <w:t>beats</w:t>
      </w:r>
      <w:r w:rsidRPr="003D01BB">
        <w:t xml:space="preserve"> Libratus? [online] Available at: https://zhuanlan.zhihu.com/p/32154212 [Accessed 23 Apr. 2018].</w:t>
      </w:r>
    </w:p>
    <w:p w14:paraId="702B774A" w14:textId="77777777" w:rsidR="003D01BB" w:rsidRDefault="003D01BB" w:rsidP="003D01BB">
      <w:pPr>
        <w:pStyle w:val="ListParagraph"/>
      </w:pPr>
    </w:p>
    <w:p w14:paraId="0BF2797D" w14:textId="36E7400C" w:rsidR="003D01BB" w:rsidRDefault="00666516" w:rsidP="00742BA7">
      <w:pPr>
        <w:pStyle w:val="ListParagraph"/>
        <w:widowControl/>
        <w:numPr>
          <w:ilvl w:val="0"/>
          <w:numId w:val="3"/>
        </w:numPr>
        <w:jc w:val="left"/>
      </w:pPr>
      <w:r>
        <w:t>Mick, W</w:t>
      </w:r>
      <w:r w:rsidR="00742BA7" w:rsidRPr="00742BA7">
        <w:t>. (2005). Programming Poker AI. [online] Available at: http://cowboyprogramming.com/2007/01/04/programming-poker-ai/ [Accessed 23 Apr. 2018].</w:t>
      </w:r>
    </w:p>
    <w:p w14:paraId="3171A8FC" w14:textId="77777777" w:rsidR="005D19A0" w:rsidRDefault="005D19A0" w:rsidP="005D19A0">
      <w:pPr>
        <w:pStyle w:val="ListParagraph"/>
      </w:pPr>
    </w:p>
    <w:p w14:paraId="6090E36D" w14:textId="3EB1B5A9" w:rsidR="005D19A0" w:rsidRDefault="005D19A0" w:rsidP="005D19A0">
      <w:pPr>
        <w:pStyle w:val="ListParagraph"/>
        <w:widowControl/>
        <w:numPr>
          <w:ilvl w:val="0"/>
          <w:numId w:val="3"/>
        </w:numPr>
        <w:jc w:val="left"/>
      </w:pPr>
      <w:r w:rsidRPr="005D19A0">
        <w:t>Pokerstars.uk. (2018). Poker Hands Order - Poker Hand Rankings. [online] Available at: https://www.pokerstars.uk/poker/games/rules/hand-rankings/?no_redirect=1 [Accessed 23 Apr. 2018].</w:t>
      </w:r>
    </w:p>
    <w:p w14:paraId="19B4B667" w14:textId="77777777" w:rsidR="008D64FB" w:rsidRDefault="008D64FB" w:rsidP="008D64FB">
      <w:pPr>
        <w:pStyle w:val="ListParagraph"/>
      </w:pPr>
    </w:p>
    <w:p w14:paraId="63ED52B3" w14:textId="3ABD8D39" w:rsidR="00246783" w:rsidRDefault="008D64FB" w:rsidP="00246783">
      <w:pPr>
        <w:pStyle w:val="ListParagraph"/>
        <w:widowControl/>
        <w:numPr>
          <w:ilvl w:val="0"/>
          <w:numId w:val="3"/>
        </w:numPr>
        <w:jc w:val="left"/>
      </w:pPr>
      <w:proofErr w:type="spellStart"/>
      <w:r w:rsidRPr="008D64FB">
        <w:t>PokerVIP</w:t>
      </w:r>
      <w:proofErr w:type="spellEnd"/>
      <w:r w:rsidRPr="008D64FB">
        <w:t xml:space="preserve">, J. (2018). Poker Starting Hand Charts | </w:t>
      </w:r>
      <w:proofErr w:type="spellStart"/>
      <w:r w:rsidRPr="008D64FB">
        <w:t>PokerVIP</w:t>
      </w:r>
      <w:proofErr w:type="spellEnd"/>
      <w:r w:rsidRPr="008D64FB">
        <w:t xml:space="preserve">. [online] </w:t>
      </w:r>
      <w:proofErr w:type="spellStart"/>
      <w:r w:rsidRPr="008D64FB">
        <w:t>PokerVIP</w:t>
      </w:r>
      <w:proofErr w:type="spellEnd"/>
      <w:r w:rsidRPr="008D64FB">
        <w:t>. Available at: https://www.pokervip.com/strategy-articles/texas-hold-em-no-limit-beginner/starting-hand-charts [Accessed 23 Apr. 2018].</w:t>
      </w:r>
    </w:p>
    <w:p w14:paraId="5E2F4DB9" w14:textId="77777777" w:rsidR="000C2302" w:rsidRDefault="000C2302" w:rsidP="000C2302">
      <w:pPr>
        <w:pStyle w:val="ListParagraph"/>
      </w:pPr>
    </w:p>
    <w:p w14:paraId="14DF8649" w14:textId="22B9A16B" w:rsidR="000C2302" w:rsidRDefault="000C2302" w:rsidP="000C2302">
      <w:pPr>
        <w:pStyle w:val="ListParagraph"/>
        <w:widowControl/>
        <w:numPr>
          <w:ilvl w:val="0"/>
          <w:numId w:val="3"/>
        </w:numPr>
        <w:jc w:val="left"/>
      </w:pPr>
      <w:r w:rsidRPr="000C2302">
        <w:t>Pokerstarsschool.com. (2018). Pot Odds and Expected Value. [online] Available at: https://www.pokerstarsschool.com/article/Pot-odds-and-expected-value [Accessed 24 Apr. 2018].</w:t>
      </w:r>
    </w:p>
    <w:p w14:paraId="277C1817" w14:textId="77777777" w:rsidR="000C2302" w:rsidRDefault="000C2302" w:rsidP="000C2302">
      <w:pPr>
        <w:pStyle w:val="ListParagraph"/>
      </w:pPr>
    </w:p>
    <w:p w14:paraId="0583178F" w14:textId="75B21A2A" w:rsidR="008A0E97" w:rsidRPr="008A0E97" w:rsidRDefault="008A0E97" w:rsidP="008A0E97">
      <w:pPr>
        <w:pStyle w:val="ListParagraph"/>
        <w:numPr>
          <w:ilvl w:val="0"/>
          <w:numId w:val="3"/>
        </w:numPr>
      </w:pPr>
      <w:r w:rsidRPr="008A0E97">
        <w:t xml:space="preserve">Silver, D., Hubert, T., </w:t>
      </w:r>
      <w:proofErr w:type="spellStart"/>
      <w:r w:rsidRPr="008A0E97">
        <w:t>Schrittwieser</w:t>
      </w:r>
      <w:proofErr w:type="spellEnd"/>
      <w:r w:rsidRPr="008A0E97">
        <w:t xml:space="preserve">, J., </w:t>
      </w:r>
      <w:proofErr w:type="spellStart"/>
      <w:r w:rsidRPr="008A0E97">
        <w:t>Antonoglou</w:t>
      </w:r>
      <w:proofErr w:type="spellEnd"/>
      <w:r w:rsidRPr="008A0E97">
        <w:t xml:space="preserve">, I., Lai, M., </w:t>
      </w:r>
      <w:proofErr w:type="spellStart"/>
      <w:r w:rsidRPr="008A0E97">
        <w:t>Guez</w:t>
      </w:r>
      <w:proofErr w:type="spellEnd"/>
      <w:r w:rsidRPr="008A0E97">
        <w:t xml:space="preserve">, A., </w:t>
      </w:r>
      <w:proofErr w:type="spellStart"/>
      <w:r w:rsidRPr="008A0E97">
        <w:t>Lanctot</w:t>
      </w:r>
      <w:proofErr w:type="spellEnd"/>
      <w:r w:rsidRPr="008A0E97">
        <w:t xml:space="preserve">, M., </w:t>
      </w:r>
      <w:proofErr w:type="spellStart"/>
      <w:r w:rsidRPr="008A0E97">
        <w:t>Sifre</w:t>
      </w:r>
      <w:proofErr w:type="spellEnd"/>
      <w:r w:rsidRPr="008A0E97">
        <w:t xml:space="preserve">, L., Kumaran, D., Graepel, T., </w:t>
      </w:r>
      <w:proofErr w:type="spellStart"/>
      <w:r w:rsidRPr="008A0E97">
        <w:t>Lillicrap</w:t>
      </w:r>
      <w:proofErr w:type="spellEnd"/>
      <w:r w:rsidRPr="008A0E97">
        <w:t xml:space="preserve">, T., </w:t>
      </w:r>
      <w:proofErr w:type="spellStart"/>
      <w:r w:rsidRPr="008A0E97">
        <w:t>Simonyan</w:t>
      </w:r>
      <w:proofErr w:type="spellEnd"/>
      <w:r w:rsidRPr="008A0E97">
        <w:t xml:space="preserve">, K. and Hassabis, D. (2017). Mastering Chess and Shogi by Self-Play with a General Reinforcement Learning Algorithm. [online] Arxiv.org. Available at: https://arxiv.org/abs/1712.01815 [Accessed </w:t>
      </w:r>
      <w:r>
        <w:t>20</w:t>
      </w:r>
      <w:r w:rsidRPr="008A0E97">
        <w:t xml:space="preserve"> </w:t>
      </w:r>
      <w:r>
        <w:t>Apr</w:t>
      </w:r>
      <w:r w:rsidRPr="008A0E97">
        <w:t>. 2018].</w:t>
      </w:r>
    </w:p>
    <w:p w14:paraId="5BBBE277" w14:textId="79B37BE7" w:rsidR="008A0E97" w:rsidRDefault="008A0E97" w:rsidP="008A0E97">
      <w:pPr>
        <w:pStyle w:val="ListParagraph"/>
        <w:numPr>
          <w:ilvl w:val="0"/>
          <w:numId w:val="3"/>
        </w:numPr>
      </w:pPr>
      <w:proofErr w:type="spellStart"/>
      <w:r w:rsidRPr="008A0E97">
        <w:lastRenderedPageBreak/>
        <w:t>Moravčík</w:t>
      </w:r>
      <w:proofErr w:type="spellEnd"/>
      <w:r w:rsidRPr="008A0E97">
        <w:t xml:space="preserve">, M., Schmid, M., Burch, N., </w:t>
      </w:r>
      <w:proofErr w:type="spellStart"/>
      <w:r w:rsidRPr="008A0E97">
        <w:t>Lisý</w:t>
      </w:r>
      <w:proofErr w:type="spellEnd"/>
      <w:r w:rsidRPr="008A0E97">
        <w:t xml:space="preserve">, V., Morrill, D., Bard, N., Davis, T., Waugh, K., </w:t>
      </w:r>
      <w:proofErr w:type="spellStart"/>
      <w:r w:rsidRPr="008A0E97">
        <w:t>Johanson</w:t>
      </w:r>
      <w:proofErr w:type="spellEnd"/>
      <w:r w:rsidRPr="008A0E97">
        <w:t>, M. and Bowling, M. (2017). DeepStack: Expert-level artificial intelligence in heads-up no-limit poker. Science, 356(6337), pp.508-513.</w:t>
      </w:r>
    </w:p>
    <w:p w14:paraId="75A54AA5" w14:textId="77777777" w:rsidR="008A0E97" w:rsidRPr="008A0E97" w:rsidRDefault="008A0E97" w:rsidP="008A0E97">
      <w:pPr>
        <w:pStyle w:val="ListParagraph"/>
      </w:pPr>
    </w:p>
    <w:p w14:paraId="31787DBC" w14:textId="6F5CEF59" w:rsidR="008A0E97" w:rsidRDefault="008A0E97" w:rsidP="008A0E97">
      <w:pPr>
        <w:pStyle w:val="ListParagraph"/>
        <w:numPr>
          <w:ilvl w:val="0"/>
          <w:numId w:val="3"/>
        </w:numPr>
      </w:pPr>
      <w:r w:rsidRPr="008A0E97">
        <w:t xml:space="preserve">Bowling, M., Burch, N., </w:t>
      </w:r>
      <w:proofErr w:type="spellStart"/>
      <w:r w:rsidRPr="008A0E97">
        <w:t>Johanson</w:t>
      </w:r>
      <w:proofErr w:type="spellEnd"/>
      <w:r w:rsidRPr="008A0E97">
        <w:t xml:space="preserve">, M. and </w:t>
      </w:r>
      <w:proofErr w:type="spellStart"/>
      <w:r w:rsidRPr="008A0E97">
        <w:t>Tammelin</w:t>
      </w:r>
      <w:proofErr w:type="spellEnd"/>
      <w:r w:rsidRPr="008A0E97">
        <w:t xml:space="preserve">, O. (2017). Heads-up limit </w:t>
      </w:r>
      <w:proofErr w:type="spellStart"/>
      <w:r w:rsidRPr="008A0E97">
        <w:t>hold'em</w:t>
      </w:r>
      <w:proofErr w:type="spellEnd"/>
      <w:r w:rsidRPr="008A0E97">
        <w:t xml:space="preserve"> poker is solved. Communications of the ACM, 60(11), pp.81-88.</w:t>
      </w:r>
    </w:p>
    <w:p w14:paraId="63D30520" w14:textId="77777777" w:rsidR="008A0E97" w:rsidRPr="008A0E97" w:rsidRDefault="008A0E97" w:rsidP="008A0E97">
      <w:pPr>
        <w:pStyle w:val="ListParagraph"/>
      </w:pPr>
    </w:p>
    <w:p w14:paraId="7F1DF4E8" w14:textId="612D9459" w:rsidR="008A0E97" w:rsidRDefault="008A0E97" w:rsidP="008A0E97">
      <w:pPr>
        <w:pStyle w:val="ListParagraph"/>
        <w:numPr>
          <w:ilvl w:val="0"/>
          <w:numId w:val="3"/>
        </w:numPr>
      </w:pPr>
      <w:r w:rsidRPr="008A0E97">
        <w:t>Lorentz, R. (2016). Using evaluation functions in Monte-Carlo Tree Search. Theoretical Computer Science, 644, pp.106-113.</w:t>
      </w:r>
    </w:p>
    <w:p w14:paraId="2CA116A4" w14:textId="77777777" w:rsidR="008A0E97" w:rsidRPr="008A0E97" w:rsidRDefault="008A0E97" w:rsidP="008A0E97">
      <w:pPr>
        <w:pStyle w:val="ListParagraph"/>
      </w:pPr>
    </w:p>
    <w:p w14:paraId="67733AEE" w14:textId="0CD1FF9B" w:rsidR="008A0E97" w:rsidRDefault="008A0E97" w:rsidP="008A0E97">
      <w:pPr>
        <w:pStyle w:val="ListParagraph"/>
        <w:numPr>
          <w:ilvl w:val="0"/>
          <w:numId w:val="3"/>
        </w:numPr>
      </w:pPr>
      <w:proofErr w:type="spellStart"/>
      <w:r w:rsidRPr="008A0E97">
        <w:t>Pęski</w:t>
      </w:r>
      <w:proofErr w:type="spellEnd"/>
      <w:r w:rsidRPr="008A0E97">
        <w:t xml:space="preserve">, M. (2014). Repeated games with incomplete information and </w:t>
      </w:r>
      <w:r w:rsidRPr="006671E9">
        <w:rPr>
          <w:noProof/>
        </w:rPr>
        <w:t>discounting</w:t>
      </w:r>
      <w:r w:rsidRPr="008A0E97">
        <w:t>. Theoretical Economics, 9(3), pp.651-694.</w:t>
      </w:r>
    </w:p>
    <w:p w14:paraId="0A2FD10B" w14:textId="77777777" w:rsidR="008A0E97" w:rsidRPr="008A0E97" w:rsidRDefault="008A0E97" w:rsidP="008A0E97">
      <w:pPr>
        <w:pStyle w:val="ListParagraph"/>
      </w:pPr>
    </w:p>
    <w:p w14:paraId="154EE212" w14:textId="23AAA7F7" w:rsidR="008A0E97" w:rsidRDefault="008A0E97" w:rsidP="008A0E97">
      <w:pPr>
        <w:pStyle w:val="ListParagraph"/>
        <w:widowControl/>
        <w:numPr>
          <w:ilvl w:val="0"/>
          <w:numId w:val="3"/>
        </w:numPr>
        <w:jc w:val="left"/>
      </w:pPr>
      <w:r>
        <w:t xml:space="preserve">Billings, D., Burch, N., Davidson, A., </w:t>
      </w:r>
      <w:proofErr w:type="spellStart"/>
      <w:r>
        <w:t>Holte</w:t>
      </w:r>
      <w:proofErr w:type="spellEnd"/>
      <w:r>
        <w:t xml:space="preserve">, R., Schaeffer, J., </w:t>
      </w:r>
      <w:proofErr w:type="spellStart"/>
      <w:r>
        <w:t>Schauenberg</w:t>
      </w:r>
      <w:proofErr w:type="spellEnd"/>
      <w:r>
        <w:t xml:space="preserve">, T. and </w:t>
      </w:r>
      <w:proofErr w:type="spellStart"/>
      <w:r>
        <w:t>Szafron</w:t>
      </w:r>
      <w:proofErr w:type="spellEnd"/>
      <w:r>
        <w:t xml:space="preserve">, D., (2003). </w:t>
      </w:r>
      <w:r w:rsidRPr="006671E9">
        <w:rPr>
          <w:noProof/>
        </w:rPr>
        <w:t>Approximating game-theoretic optimal strategies for full-scale poker.</w:t>
      </w:r>
      <w:r>
        <w:t xml:space="preserve"> In IJCAI, pp. 661-668.</w:t>
      </w:r>
    </w:p>
    <w:p w14:paraId="28BDD2DB" w14:textId="77777777" w:rsidR="008A0E97" w:rsidRDefault="008A0E97" w:rsidP="008A0E97">
      <w:pPr>
        <w:pStyle w:val="ListParagraph"/>
        <w:widowControl/>
        <w:jc w:val="left"/>
      </w:pPr>
    </w:p>
    <w:p w14:paraId="53C64E37" w14:textId="77777777" w:rsidR="008A0E97" w:rsidRDefault="008A0E97" w:rsidP="008A0E97">
      <w:pPr>
        <w:pStyle w:val="ListParagraph"/>
        <w:widowControl/>
        <w:numPr>
          <w:ilvl w:val="0"/>
          <w:numId w:val="3"/>
        </w:numPr>
        <w:jc w:val="left"/>
      </w:pPr>
      <w:proofErr w:type="spellStart"/>
      <w:r>
        <w:t>Zinkevich</w:t>
      </w:r>
      <w:proofErr w:type="spellEnd"/>
      <w:r>
        <w:t xml:space="preserve">, M., </w:t>
      </w:r>
      <w:proofErr w:type="spellStart"/>
      <w:r>
        <w:t>Johanson</w:t>
      </w:r>
      <w:proofErr w:type="spellEnd"/>
      <w:r>
        <w:t xml:space="preserve">, M., Bowling, M. and </w:t>
      </w:r>
      <w:proofErr w:type="spellStart"/>
      <w:r>
        <w:t>Piccione</w:t>
      </w:r>
      <w:proofErr w:type="spellEnd"/>
      <w:r>
        <w:t xml:space="preserve">, C., (2008). Regret </w:t>
      </w:r>
      <w:r w:rsidRPr="006671E9">
        <w:rPr>
          <w:noProof/>
        </w:rPr>
        <w:t>minimization</w:t>
      </w:r>
      <w:r>
        <w:t xml:space="preserve"> in games with incomplete information. </w:t>
      </w:r>
      <w:r w:rsidRPr="006671E9">
        <w:rPr>
          <w:noProof/>
        </w:rPr>
        <w:t>In Advances in neural information processing systems, pp.</w:t>
      </w:r>
      <w:r>
        <w:t>1729-1736.</w:t>
      </w:r>
    </w:p>
    <w:p w14:paraId="46723C32" w14:textId="64FA820C" w:rsidR="000C2302" w:rsidRDefault="000C2302" w:rsidP="008A0E97">
      <w:pPr>
        <w:pStyle w:val="ListParagraph"/>
        <w:widowControl/>
        <w:jc w:val="left"/>
      </w:pPr>
    </w:p>
    <w:p w14:paraId="795C05F6" w14:textId="289059D0" w:rsidR="008A0E97" w:rsidRDefault="008A0E97" w:rsidP="008A0E97">
      <w:pPr>
        <w:widowControl/>
        <w:jc w:val="left"/>
      </w:pPr>
    </w:p>
    <w:p w14:paraId="44D245A5" w14:textId="51C6B6EA" w:rsidR="008A0E97" w:rsidRDefault="008A0E97" w:rsidP="008A0E97">
      <w:pPr>
        <w:widowControl/>
        <w:jc w:val="left"/>
      </w:pPr>
    </w:p>
    <w:p w14:paraId="4F63FF08" w14:textId="4A3BAF72" w:rsidR="008A0E97" w:rsidRDefault="008A0E97" w:rsidP="008A0E97">
      <w:pPr>
        <w:widowControl/>
        <w:jc w:val="left"/>
      </w:pPr>
    </w:p>
    <w:p w14:paraId="6EC68493" w14:textId="50D8E546" w:rsidR="008A0E97" w:rsidRDefault="008A0E97" w:rsidP="008A0E97">
      <w:pPr>
        <w:widowControl/>
        <w:jc w:val="left"/>
      </w:pPr>
    </w:p>
    <w:p w14:paraId="2BE0A199" w14:textId="63A42506" w:rsidR="008A0E97" w:rsidRDefault="008A0E97" w:rsidP="008A0E97">
      <w:pPr>
        <w:widowControl/>
        <w:jc w:val="left"/>
      </w:pPr>
    </w:p>
    <w:p w14:paraId="2B2D4B18" w14:textId="03A6B17D" w:rsidR="008A0E97" w:rsidRDefault="008A0E97" w:rsidP="008A0E97">
      <w:pPr>
        <w:widowControl/>
        <w:jc w:val="left"/>
      </w:pPr>
    </w:p>
    <w:p w14:paraId="2CF3ACC0" w14:textId="1B371F43" w:rsidR="008A0E97" w:rsidRDefault="008A0E97" w:rsidP="008A0E97">
      <w:pPr>
        <w:widowControl/>
        <w:jc w:val="left"/>
      </w:pPr>
    </w:p>
    <w:p w14:paraId="2CB71B31" w14:textId="079AF614" w:rsidR="008A0E97" w:rsidRDefault="008A0E97" w:rsidP="008A0E97">
      <w:pPr>
        <w:widowControl/>
        <w:jc w:val="left"/>
      </w:pPr>
    </w:p>
    <w:p w14:paraId="5EDF177C" w14:textId="2F94CF0F" w:rsidR="008A0E97" w:rsidRDefault="008A0E97" w:rsidP="008A0E97">
      <w:pPr>
        <w:widowControl/>
        <w:jc w:val="left"/>
      </w:pPr>
    </w:p>
    <w:p w14:paraId="7AD83236" w14:textId="530B318F" w:rsidR="008A0E97" w:rsidRDefault="008A0E97" w:rsidP="008A0E97">
      <w:pPr>
        <w:widowControl/>
        <w:jc w:val="left"/>
      </w:pPr>
    </w:p>
    <w:p w14:paraId="6F79232C" w14:textId="1547423A" w:rsidR="008A0E97" w:rsidRDefault="008A0E97" w:rsidP="008A0E97">
      <w:pPr>
        <w:widowControl/>
        <w:jc w:val="left"/>
      </w:pPr>
    </w:p>
    <w:p w14:paraId="69C46CA1" w14:textId="2F885A38" w:rsidR="008A0E97" w:rsidRDefault="008A0E97" w:rsidP="008A0E97">
      <w:pPr>
        <w:widowControl/>
        <w:jc w:val="left"/>
      </w:pPr>
    </w:p>
    <w:p w14:paraId="1CF9E83E" w14:textId="3A4F5A75" w:rsidR="008A0E97" w:rsidRDefault="008A0E97" w:rsidP="008A0E97">
      <w:pPr>
        <w:widowControl/>
        <w:jc w:val="left"/>
      </w:pPr>
    </w:p>
    <w:p w14:paraId="114DFC5E" w14:textId="77D76F06" w:rsidR="008A0E97" w:rsidRDefault="008A0E97" w:rsidP="008A0E97">
      <w:pPr>
        <w:widowControl/>
        <w:jc w:val="left"/>
      </w:pPr>
    </w:p>
    <w:p w14:paraId="4906E712" w14:textId="77777777" w:rsidR="00A967DA" w:rsidRPr="00AF78F6" w:rsidRDefault="00A967DA" w:rsidP="006671E9"/>
    <w:sectPr w:rsidR="00A967DA" w:rsidRPr="00AF78F6" w:rsidSect="00AF78F6">
      <w:footerReference w:type="default" r:id="rId31"/>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60726" w14:textId="77777777" w:rsidR="00BF03F4" w:rsidRDefault="00BF03F4" w:rsidP="003C259C">
      <w:pPr>
        <w:spacing w:after="0" w:line="240" w:lineRule="auto"/>
      </w:pPr>
      <w:r>
        <w:separator/>
      </w:r>
    </w:p>
  </w:endnote>
  <w:endnote w:type="continuationSeparator" w:id="0">
    <w:p w14:paraId="296AA8D3" w14:textId="77777777" w:rsidR="00BF03F4" w:rsidRDefault="00BF03F4" w:rsidP="003C2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eastAsiaTheme="majorEastAsia" w:hAnsiTheme="majorHAnsi" w:cstheme="majorBidi"/>
        <w:sz w:val="28"/>
        <w:szCs w:val="28"/>
      </w:rPr>
      <w:id w:val="-315415380"/>
      <w:docPartObj>
        <w:docPartGallery w:val="Page Numbers (Bottom of Page)"/>
        <w:docPartUnique/>
      </w:docPartObj>
    </w:sdtPr>
    <w:sdtContent>
      <w:p w14:paraId="29D43556" w14:textId="52E0012E" w:rsidR="009402D7" w:rsidRDefault="009402D7">
        <w:pPr>
          <w:pStyle w:val="Footer"/>
          <w:jc w:val="center"/>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 </w:t>
        </w:r>
        <w:r>
          <w:rPr>
            <w:rFonts w:asciiTheme="minorHAnsi" w:hAnsiTheme="minorHAnsi" w:cs="Times New Roman"/>
            <w:sz w:val="22"/>
          </w:rPr>
          <w:fldChar w:fldCharType="begin"/>
        </w:r>
        <w:r>
          <w:instrText xml:space="preserve"> PAGE    \* MERGEFORMAT </w:instrText>
        </w:r>
        <w:r>
          <w:rPr>
            <w:rFonts w:asciiTheme="minorHAnsi" w:hAnsiTheme="minorHAnsi" w:cs="Times New Roman"/>
            <w:sz w:val="22"/>
          </w:rPr>
          <w:fldChar w:fldCharType="separate"/>
        </w:r>
        <w:r>
          <w:rPr>
            <w:rFonts w:asciiTheme="majorHAnsi" w:eastAsiaTheme="majorEastAsia" w:hAnsiTheme="majorHAnsi" w:cstheme="majorBidi"/>
            <w:noProof/>
            <w:sz w:val="28"/>
            <w:szCs w:val="28"/>
          </w:rPr>
          <w:t>2</w:t>
        </w:r>
        <w:r>
          <w:rPr>
            <w:rFonts w:asciiTheme="majorHAnsi" w:eastAsiaTheme="majorEastAsia" w:hAnsiTheme="majorHAnsi" w:cstheme="majorBidi"/>
            <w:noProof/>
            <w:sz w:val="28"/>
            <w:szCs w:val="28"/>
          </w:rPr>
          <w:fldChar w:fldCharType="end"/>
        </w:r>
        <w:r>
          <w:rPr>
            <w:rFonts w:asciiTheme="majorHAnsi" w:eastAsiaTheme="majorEastAsia" w:hAnsiTheme="majorHAnsi" w:cstheme="majorBidi"/>
            <w:sz w:val="28"/>
            <w:szCs w:val="28"/>
          </w:rPr>
          <w:t xml:space="preserve"> ~</w:t>
        </w:r>
      </w:p>
    </w:sdtContent>
  </w:sdt>
  <w:p w14:paraId="5AB880F7" w14:textId="77777777" w:rsidR="009402D7" w:rsidRDefault="00940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522CB" w14:textId="77777777" w:rsidR="00BF03F4" w:rsidRDefault="00BF03F4" w:rsidP="003C259C">
      <w:pPr>
        <w:spacing w:after="0" w:line="240" w:lineRule="auto"/>
      </w:pPr>
      <w:r>
        <w:separator/>
      </w:r>
    </w:p>
  </w:footnote>
  <w:footnote w:type="continuationSeparator" w:id="0">
    <w:p w14:paraId="45B1D211" w14:textId="77777777" w:rsidR="00BF03F4" w:rsidRDefault="00BF03F4" w:rsidP="003C25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84E2A"/>
    <w:multiLevelType w:val="hybridMultilevel"/>
    <w:tmpl w:val="AEA69ADA"/>
    <w:lvl w:ilvl="0" w:tplc="0809000F">
      <w:start w:val="1"/>
      <w:numFmt w:val="decimal"/>
      <w:lvlText w:val="%1."/>
      <w:lvlJc w:val="left"/>
      <w:pPr>
        <w:ind w:left="1446" w:hanging="360"/>
      </w:pPr>
    </w:lvl>
    <w:lvl w:ilvl="1" w:tplc="08090019" w:tentative="1">
      <w:start w:val="1"/>
      <w:numFmt w:val="lowerLetter"/>
      <w:lvlText w:val="%2."/>
      <w:lvlJc w:val="left"/>
      <w:pPr>
        <w:ind w:left="2166" w:hanging="360"/>
      </w:pPr>
    </w:lvl>
    <w:lvl w:ilvl="2" w:tplc="0809001B" w:tentative="1">
      <w:start w:val="1"/>
      <w:numFmt w:val="lowerRoman"/>
      <w:lvlText w:val="%3."/>
      <w:lvlJc w:val="right"/>
      <w:pPr>
        <w:ind w:left="2886" w:hanging="180"/>
      </w:pPr>
    </w:lvl>
    <w:lvl w:ilvl="3" w:tplc="0809000F" w:tentative="1">
      <w:start w:val="1"/>
      <w:numFmt w:val="decimal"/>
      <w:lvlText w:val="%4."/>
      <w:lvlJc w:val="left"/>
      <w:pPr>
        <w:ind w:left="3606" w:hanging="360"/>
      </w:pPr>
    </w:lvl>
    <w:lvl w:ilvl="4" w:tplc="08090019" w:tentative="1">
      <w:start w:val="1"/>
      <w:numFmt w:val="lowerLetter"/>
      <w:lvlText w:val="%5."/>
      <w:lvlJc w:val="left"/>
      <w:pPr>
        <w:ind w:left="4326" w:hanging="360"/>
      </w:pPr>
    </w:lvl>
    <w:lvl w:ilvl="5" w:tplc="0809001B" w:tentative="1">
      <w:start w:val="1"/>
      <w:numFmt w:val="lowerRoman"/>
      <w:lvlText w:val="%6."/>
      <w:lvlJc w:val="right"/>
      <w:pPr>
        <w:ind w:left="5046" w:hanging="180"/>
      </w:pPr>
    </w:lvl>
    <w:lvl w:ilvl="6" w:tplc="0809000F" w:tentative="1">
      <w:start w:val="1"/>
      <w:numFmt w:val="decimal"/>
      <w:lvlText w:val="%7."/>
      <w:lvlJc w:val="left"/>
      <w:pPr>
        <w:ind w:left="5766" w:hanging="360"/>
      </w:pPr>
    </w:lvl>
    <w:lvl w:ilvl="7" w:tplc="08090019" w:tentative="1">
      <w:start w:val="1"/>
      <w:numFmt w:val="lowerLetter"/>
      <w:lvlText w:val="%8."/>
      <w:lvlJc w:val="left"/>
      <w:pPr>
        <w:ind w:left="6486" w:hanging="360"/>
      </w:pPr>
    </w:lvl>
    <w:lvl w:ilvl="8" w:tplc="0809001B" w:tentative="1">
      <w:start w:val="1"/>
      <w:numFmt w:val="lowerRoman"/>
      <w:lvlText w:val="%9."/>
      <w:lvlJc w:val="right"/>
      <w:pPr>
        <w:ind w:left="7206" w:hanging="180"/>
      </w:pPr>
    </w:lvl>
  </w:abstractNum>
  <w:abstractNum w:abstractNumId="1" w15:restartNumberingAfterBreak="0">
    <w:nsid w:val="0A0F21D1"/>
    <w:multiLevelType w:val="hybridMultilevel"/>
    <w:tmpl w:val="25D602B0"/>
    <w:lvl w:ilvl="0" w:tplc="33387938">
      <w:start w:val="6"/>
      <w:numFmt w:val="bullet"/>
      <w:lvlText w:val="-"/>
      <w:lvlJc w:val="left"/>
      <w:pPr>
        <w:ind w:left="144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2A63009"/>
    <w:multiLevelType w:val="hybridMultilevel"/>
    <w:tmpl w:val="1C402042"/>
    <w:lvl w:ilvl="0" w:tplc="33387938">
      <w:start w:val="6"/>
      <w:numFmt w:val="bullet"/>
      <w:lvlText w:val="-"/>
      <w:lvlJc w:val="left"/>
      <w:pPr>
        <w:ind w:left="1446"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3" w15:restartNumberingAfterBreak="0">
    <w:nsid w:val="12F31554"/>
    <w:multiLevelType w:val="hybridMultilevel"/>
    <w:tmpl w:val="D4068DEA"/>
    <w:lvl w:ilvl="0" w:tplc="33387938">
      <w:start w:val="6"/>
      <w:numFmt w:val="bullet"/>
      <w:lvlText w:val="-"/>
      <w:lvlJc w:val="left"/>
      <w:pPr>
        <w:ind w:left="1446"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4" w15:restartNumberingAfterBreak="0">
    <w:nsid w:val="14DF73C7"/>
    <w:multiLevelType w:val="hybridMultilevel"/>
    <w:tmpl w:val="C5B06988"/>
    <w:lvl w:ilvl="0" w:tplc="33387938">
      <w:start w:val="6"/>
      <w:numFmt w:val="bullet"/>
      <w:lvlText w:val="-"/>
      <w:lvlJc w:val="left"/>
      <w:pPr>
        <w:ind w:left="144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3F24412"/>
    <w:multiLevelType w:val="hybridMultilevel"/>
    <w:tmpl w:val="49BAE5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EB27701"/>
    <w:multiLevelType w:val="hybridMultilevel"/>
    <w:tmpl w:val="5484AAB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FC95683"/>
    <w:multiLevelType w:val="hybridMultilevel"/>
    <w:tmpl w:val="4E2C6572"/>
    <w:lvl w:ilvl="0" w:tplc="33387938">
      <w:start w:val="6"/>
      <w:numFmt w:val="bullet"/>
      <w:lvlText w:val="-"/>
      <w:lvlJc w:val="left"/>
      <w:pPr>
        <w:ind w:left="1446"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8" w15:restartNumberingAfterBreak="0">
    <w:nsid w:val="49242CBF"/>
    <w:multiLevelType w:val="hybridMultilevel"/>
    <w:tmpl w:val="CB7A8F22"/>
    <w:lvl w:ilvl="0" w:tplc="33387938">
      <w:start w:val="6"/>
      <w:numFmt w:val="bullet"/>
      <w:lvlText w:val="-"/>
      <w:lvlJc w:val="left"/>
      <w:pPr>
        <w:ind w:left="144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4C50514F"/>
    <w:multiLevelType w:val="hybridMultilevel"/>
    <w:tmpl w:val="26B8DC82"/>
    <w:lvl w:ilvl="0" w:tplc="33387938">
      <w:start w:val="6"/>
      <w:numFmt w:val="bullet"/>
      <w:lvlText w:val="-"/>
      <w:lvlJc w:val="left"/>
      <w:pPr>
        <w:ind w:left="72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C537B6"/>
    <w:multiLevelType w:val="hybridMultilevel"/>
    <w:tmpl w:val="EE3E8204"/>
    <w:lvl w:ilvl="0" w:tplc="0809000F">
      <w:start w:val="1"/>
      <w:numFmt w:val="decimal"/>
      <w:lvlText w:val="%1."/>
      <w:lvlJc w:val="left"/>
      <w:pPr>
        <w:ind w:left="1446" w:hanging="360"/>
      </w:pPr>
    </w:lvl>
    <w:lvl w:ilvl="1" w:tplc="08090019" w:tentative="1">
      <w:start w:val="1"/>
      <w:numFmt w:val="lowerLetter"/>
      <w:lvlText w:val="%2."/>
      <w:lvlJc w:val="left"/>
      <w:pPr>
        <w:ind w:left="2166" w:hanging="360"/>
      </w:pPr>
    </w:lvl>
    <w:lvl w:ilvl="2" w:tplc="0809001B" w:tentative="1">
      <w:start w:val="1"/>
      <w:numFmt w:val="lowerRoman"/>
      <w:lvlText w:val="%3."/>
      <w:lvlJc w:val="right"/>
      <w:pPr>
        <w:ind w:left="2886" w:hanging="180"/>
      </w:pPr>
    </w:lvl>
    <w:lvl w:ilvl="3" w:tplc="0809000F" w:tentative="1">
      <w:start w:val="1"/>
      <w:numFmt w:val="decimal"/>
      <w:lvlText w:val="%4."/>
      <w:lvlJc w:val="left"/>
      <w:pPr>
        <w:ind w:left="3606" w:hanging="360"/>
      </w:pPr>
    </w:lvl>
    <w:lvl w:ilvl="4" w:tplc="08090019" w:tentative="1">
      <w:start w:val="1"/>
      <w:numFmt w:val="lowerLetter"/>
      <w:lvlText w:val="%5."/>
      <w:lvlJc w:val="left"/>
      <w:pPr>
        <w:ind w:left="4326" w:hanging="360"/>
      </w:pPr>
    </w:lvl>
    <w:lvl w:ilvl="5" w:tplc="0809001B" w:tentative="1">
      <w:start w:val="1"/>
      <w:numFmt w:val="lowerRoman"/>
      <w:lvlText w:val="%6."/>
      <w:lvlJc w:val="right"/>
      <w:pPr>
        <w:ind w:left="5046" w:hanging="180"/>
      </w:pPr>
    </w:lvl>
    <w:lvl w:ilvl="6" w:tplc="0809000F" w:tentative="1">
      <w:start w:val="1"/>
      <w:numFmt w:val="decimal"/>
      <w:lvlText w:val="%7."/>
      <w:lvlJc w:val="left"/>
      <w:pPr>
        <w:ind w:left="5766" w:hanging="360"/>
      </w:pPr>
    </w:lvl>
    <w:lvl w:ilvl="7" w:tplc="08090019" w:tentative="1">
      <w:start w:val="1"/>
      <w:numFmt w:val="lowerLetter"/>
      <w:lvlText w:val="%8."/>
      <w:lvlJc w:val="left"/>
      <w:pPr>
        <w:ind w:left="6486" w:hanging="360"/>
      </w:pPr>
    </w:lvl>
    <w:lvl w:ilvl="8" w:tplc="0809001B" w:tentative="1">
      <w:start w:val="1"/>
      <w:numFmt w:val="lowerRoman"/>
      <w:lvlText w:val="%9."/>
      <w:lvlJc w:val="right"/>
      <w:pPr>
        <w:ind w:left="7206" w:hanging="180"/>
      </w:pPr>
    </w:lvl>
  </w:abstractNum>
  <w:abstractNum w:abstractNumId="11" w15:restartNumberingAfterBreak="0">
    <w:nsid w:val="5A7220C8"/>
    <w:multiLevelType w:val="hybridMultilevel"/>
    <w:tmpl w:val="B9AC8E56"/>
    <w:lvl w:ilvl="0" w:tplc="33387938">
      <w:start w:val="6"/>
      <w:numFmt w:val="bullet"/>
      <w:lvlText w:val="-"/>
      <w:lvlJc w:val="left"/>
      <w:pPr>
        <w:ind w:left="144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C82281B"/>
    <w:multiLevelType w:val="hybridMultilevel"/>
    <w:tmpl w:val="822E983E"/>
    <w:lvl w:ilvl="0" w:tplc="33387938">
      <w:start w:val="6"/>
      <w:numFmt w:val="bullet"/>
      <w:lvlText w:val="-"/>
      <w:lvlJc w:val="left"/>
      <w:pPr>
        <w:ind w:left="144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63806C00"/>
    <w:multiLevelType w:val="hybridMultilevel"/>
    <w:tmpl w:val="01DCCC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7CD7F3B"/>
    <w:multiLevelType w:val="hybridMultilevel"/>
    <w:tmpl w:val="6BD40AF4"/>
    <w:lvl w:ilvl="0" w:tplc="33387938">
      <w:start w:val="6"/>
      <w:numFmt w:val="bullet"/>
      <w:lvlText w:val="-"/>
      <w:lvlJc w:val="left"/>
      <w:pPr>
        <w:ind w:left="720" w:hanging="360"/>
      </w:pPr>
      <w:rPr>
        <w:rFonts w:ascii="Times New Roman" w:eastAsiaTheme="minorEastAsia" w:hAnsi="Times New Roman" w:cs="Times New Roman" w:hint="default"/>
        <w:b w:val="0"/>
        <w:color w:val="auto"/>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F12842"/>
    <w:multiLevelType w:val="hybridMultilevel"/>
    <w:tmpl w:val="4D4E0606"/>
    <w:lvl w:ilvl="0" w:tplc="33387938">
      <w:start w:val="6"/>
      <w:numFmt w:val="bullet"/>
      <w:lvlText w:val="-"/>
      <w:lvlJc w:val="left"/>
      <w:pPr>
        <w:ind w:left="1446"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2166" w:hanging="360"/>
      </w:pPr>
      <w:rPr>
        <w:rFonts w:ascii="Courier New" w:hAnsi="Courier New" w:cs="Courier New" w:hint="default"/>
      </w:rPr>
    </w:lvl>
    <w:lvl w:ilvl="2" w:tplc="08090005" w:tentative="1">
      <w:start w:val="1"/>
      <w:numFmt w:val="bullet"/>
      <w:lvlText w:val=""/>
      <w:lvlJc w:val="left"/>
      <w:pPr>
        <w:ind w:left="2886" w:hanging="360"/>
      </w:pPr>
      <w:rPr>
        <w:rFonts w:ascii="Wingdings" w:hAnsi="Wingdings" w:hint="default"/>
      </w:rPr>
    </w:lvl>
    <w:lvl w:ilvl="3" w:tplc="08090001" w:tentative="1">
      <w:start w:val="1"/>
      <w:numFmt w:val="bullet"/>
      <w:lvlText w:val=""/>
      <w:lvlJc w:val="left"/>
      <w:pPr>
        <w:ind w:left="3606" w:hanging="360"/>
      </w:pPr>
      <w:rPr>
        <w:rFonts w:ascii="Symbol" w:hAnsi="Symbol" w:hint="default"/>
      </w:rPr>
    </w:lvl>
    <w:lvl w:ilvl="4" w:tplc="08090003" w:tentative="1">
      <w:start w:val="1"/>
      <w:numFmt w:val="bullet"/>
      <w:lvlText w:val="o"/>
      <w:lvlJc w:val="left"/>
      <w:pPr>
        <w:ind w:left="4326" w:hanging="360"/>
      </w:pPr>
      <w:rPr>
        <w:rFonts w:ascii="Courier New" w:hAnsi="Courier New" w:cs="Courier New" w:hint="default"/>
      </w:rPr>
    </w:lvl>
    <w:lvl w:ilvl="5" w:tplc="08090005" w:tentative="1">
      <w:start w:val="1"/>
      <w:numFmt w:val="bullet"/>
      <w:lvlText w:val=""/>
      <w:lvlJc w:val="left"/>
      <w:pPr>
        <w:ind w:left="5046" w:hanging="360"/>
      </w:pPr>
      <w:rPr>
        <w:rFonts w:ascii="Wingdings" w:hAnsi="Wingdings" w:hint="default"/>
      </w:rPr>
    </w:lvl>
    <w:lvl w:ilvl="6" w:tplc="08090001" w:tentative="1">
      <w:start w:val="1"/>
      <w:numFmt w:val="bullet"/>
      <w:lvlText w:val=""/>
      <w:lvlJc w:val="left"/>
      <w:pPr>
        <w:ind w:left="5766" w:hanging="360"/>
      </w:pPr>
      <w:rPr>
        <w:rFonts w:ascii="Symbol" w:hAnsi="Symbol" w:hint="default"/>
      </w:rPr>
    </w:lvl>
    <w:lvl w:ilvl="7" w:tplc="08090003" w:tentative="1">
      <w:start w:val="1"/>
      <w:numFmt w:val="bullet"/>
      <w:lvlText w:val="o"/>
      <w:lvlJc w:val="left"/>
      <w:pPr>
        <w:ind w:left="6486" w:hanging="360"/>
      </w:pPr>
      <w:rPr>
        <w:rFonts w:ascii="Courier New" w:hAnsi="Courier New" w:cs="Courier New" w:hint="default"/>
      </w:rPr>
    </w:lvl>
    <w:lvl w:ilvl="8" w:tplc="08090005" w:tentative="1">
      <w:start w:val="1"/>
      <w:numFmt w:val="bullet"/>
      <w:lvlText w:val=""/>
      <w:lvlJc w:val="left"/>
      <w:pPr>
        <w:ind w:left="7206" w:hanging="360"/>
      </w:pPr>
      <w:rPr>
        <w:rFonts w:ascii="Wingdings" w:hAnsi="Wingdings" w:hint="default"/>
      </w:rPr>
    </w:lvl>
  </w:abstractNum>
  <w:abstractNum w:abstractNumId="16" w15:restartNumberingAfterBreak="0">
    <w:nsid w:val="73A83520"/>
    <w:multiLevelType w:val="hybridMultilevel"/>
    <w:tmpl w:val="B2FCDF56"/>
    <w:lvl w:ilvl="0" w:tplc="33387938">
      <w:start w:val="6"/>
      <w:numFmt w:val="bullet"/>
      <w:lvlText w:val="-"/>
      <w:lvlJc w:val="left"/>
      <w:pPr>
        <w:ind w:left="72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7D75103"/>
    <w:multiLevelType w:val="hybridMultilevel"/>
    <w:tmpl w:val="684EF2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D26F8D"/>
    <w:multiLevelType w:val="hybridMultilevel"/>
    <w:tmpl w:val="D1460626"/>
    <w:lvl w:ilvl="0" w:tplc="33387938">
      <w:start w:val="6"/>
      <w:numFmt w:val="bullet"/>
      <w:lvlText w:val="-"/>
      <w:lvlJc w:val="left"/>
      <w:pPr>
        <w:ind w:left="720" w:hanging="360"/>
      </w:pPr>
      <w:rPr>
        <w:rFonts w:ascii="Times New Roman" w:eastAsiaTheme="minorEastAsia" w:hAnsi="Times New Roman" w:cs="Times New Roman" w:hint="default"/>
        <w:b w:val="0"/>
        <w:color w:val="auto"/>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7"/>
  </w:num>
  <w:num w:numId="3">
    <w:abstractNumId w:val="18"/>
  </w:num>
  <w:num w:numId="4">
    <w:abstractNumId w:val="16"/>
  </w:num>
  <w:num w:numId="5">
    <w:abstractNumId w:val="1"/>
  </w:num>
  <w:num w:numId="6">
    <w:abstractNumId w:val="3"/>
  </w:num>
  <w:num w:numId="7">
    <w:abstractNumId w:val="4"/>
  </w:num>
  <w:num w:numId="8">
    <w:abstractNumId w:val="8"/>
  </w:num>
  <w:num w:numId="9">
    <w:abstractNumId w:val="11"/>
  </w:num>
  <w:num w:numId="10">
    <w:abstractNumId w:val="5"/>
  </w:num>
  <w:num w:numId="11">
    <w:abstractNumId w:val="7"/>
  </w:num>
  <w:num w:numId="12">
    <w:abstractNumId w:val="0"/>
  </w:num>
  <w:num w:numId="13">
    <w:abstractNumId w:val="6"/>
  </w:num>
  <w:num w:numId="14">
    <w:abstractNumId w:val="10"/>
  </w:num>
  <w:num w:numId="15">
    <w:abstractNumId w:val="14"/>
  </w:num>
  <w:num w:numId="16">
    <w:abstractNumId w:val="15"/>
  </w:num>
  <w:num w:numId="17">
    <w:abstractNumId w:val="9"/>
  </w:num>
  <w:num w:numId="18">
    <w:abstractNumId w:val="2"/>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NDY0t7QwMDOzNLJU0lEKTi0uzszPAykwrQUAgLRJCiwAAAA="/>
  </w:docVars>
  <w:rsids>
    <w:rsidRoot w:val="00D66423"/>
    <w:rsid w:val="00026B3F"/>
    <w:rsid w:val="00063F2D"/>
    <w:rsid w:val="00064622"/>
    <w:rsid w:val="00091049"/>
    <w:rsid w:val="000A482A"/>
    <w:rsid w:val="000A5C80"/>
    <w:rsid w:val="000C2302"/>
    <w:rsid w:val="000C45A0"/>
    <w:rsid w:val="00160520"/>
    <w:rsid w:val="00162F12"/>
    <w:rsid w:val="001B7A71"/>
    <w:rsid w:val="001C5C81"/>
    <w:rsid w:val="001F14FB"/>
    <w:rsid w:val="00210802"/>
    <w:rsid w:val="00211031"/>
    <w:rsid w:val="0021239D"/>
    <w:rsid w:val="00226AAD"/>
    <w:rsid w:val="00233FC5"/>
    <w:rsid w:val="00246783"/>
    <w:rsid w:val="002A1E48"/>
    <w:rsid w:val="002A5709"/>
    <w:rsid w:val="002C44D4"/>
    <w:rsid w:val="002D5DB7"/>
    <w:rsid w:val="002D7C89"/>
    <w:rsid w:val="002E4173"/>
    <w:rsid w:val="002E7779"/>
    <w:rsid w:val="002F7B82"/>
    <w:rsid w:val="003175B7"/>
    <w:rsid w:val="00337158"/>
    <w:rsid w:val="003647D4"/>
    <w:rsid w:val="00364BAB"/>
    <w:rsid w:val="00387406"/>
    <w:rsid w:val="00394CAA"/>
    <w:rsid w:val="003B658A"/>
    <w:rsid w:val="003C259C"/>
    <w:rsid w:val="003C5A26"/>
    <w:rsid w:val="003D01BB"/>
    <w:rsid w:val="003D7689"/>
    <w:rsid w:val="003F0B0E"/>
    <w:rsid w:val="003F3C9B"/>
    <w:rsid w:val="003F65EA"/>
    <w:rsid w:val="00404A13"/>
    <w:rsid w:val="00423259"/>
    <w:rsid w:val="00433566"/>
    <w:rsid w:val="004B2EA8"/>
    <w:rsid w:val="004D1DF6"/>
    <w:rsid w:val="004D3C77"/>
    <w:rsid w:val="004D5D4F"/>
    <w:rsid w:val="004E19AE"/>
    <w:rsid w:val="00505572"/>
    <w:rsid w:val="00520562"/>
    <w:rsid w:val="005A4FF8"/>
    <w:rsid w:val="005D19A0"/>
    <w:rsid w:val="00630E8F"/>
    <w:rsid w:val="00644124"/>
    <w:rsid w:val="006451BE"/>
    <w:rsid w:val="00650CF9"/>
    <w:rsid w:val="0065374E"/>
    <w:rsid w:val="00666516"/>
    <w:rsid w:val="006671E9"/>
    <w:rsid w:val="006839C9"/>
    <w:rsid w:val="00684EAF"/>
    <w:rsid w:val="0068638E"/>
    <w:rsid w:val="006B0BB7"/>
    <w:rsid w:val="006B4BB7"/>
    <w:rsid w:val="006C64CD"/>
    <w:rsid w:val="006D3C9F"/>
    <w:rsid w:val="006F3DD1"/>
    <w:rsid w:val="007303B0"/>
    <w:rsid w:val="00742BA7"/>
    <w:rsid w:val="00744875"/>
    <w:rsid w:val="00753F8C"/>
    <w:rsid w:val="0077464F"/>
    <w:rsid w:val="007758A7"/>
    <w:rsid w:val="00795D11"/>
    <w:rsid w:val="00795ED0"/>
    <w:rsid w:val="007B0DB4"/>
    <w:rsid w:val="007D76F2"/>
    <w:rsid w:val="007E1E4C"/>
    <w:rsid w:val="007E4C9D"/>
    <w:rsid w:val="007E67CE"/>
    <w:rsid w:val="00801047"/>
    <w:rsid w:val="00823656"/>
    <w:rsid w:val="00836DA3"/>
    <w:rsid w:val="00844713"/>
    <w:rsid w:val="0087346A"/>
    <w:rsid w:val="008836C6"/>
    <w:rsid w:val="008875E6"/>
    <w:rsid w:val="00897F3A"/>
    <w:rsid w:val="008A0B7B"/>
    <w:rsid w:val="008A0E97"/>
    <w:rsid w:val="008A67EA"/>
    <w:rsid w:val="008C36C5"/>
    <w:rsid w:val="008D1B27"/>
    <w:rsid w:val="008D64FB"/>
    <w:rsid w:val="008D6A1F"/>
    <w:rsid w:val="008E32BE"/>
    <w:rsid w:val="008F6754"/>
    <w:rsid w:val="00906AE0"/>
    <w:rsid w:val="00907BDB"/>
    <w:rsid w:val="00910B1E"/>
    <w:rsid w:val="00923D95"/>
    <w:rsid w:val="00924EEA"/>
    <w:rsid w:val="00936C5E"/>
    <w:rsid w:val="009402D7"/>
    <w:rsid w:val="009B134E"/>
    <w:rsid w:val="009D3502"/>
    <w:rsid w:val="009E5CDB"/>
    <w:rsid w:val="009F2782"/>
    <w:rsid w:val="00A00C79"/>
    <w:rsid w:val="00A0490D"/>
    <w:rsid w:val="00A51CE1"/>
    <w:rsid w:val="00A55D4B"/>
    <w:rsid w:val="00A70C48"/>
    <w:rsid w:val="00A73A4A"/>
    <w:rsid w:val="00A81651"/>
    <w:rsid w:val="00A817DE"/>
    <w:rsid w:val="00A967DA"/>
    <w:rsid w:val="00AA1BEE"/>
    <w:rsid w:val="00AC2C74"/>
    <w:rsid w:val="00AD008B"/>
    <w:rsid w:val="00AE3F61"/>
    <w:rsid w:val="00AF78F6"/>
    <w:rsid w:val="00B127B7"/>
    <w:rsid w:val="00B342A2"/>
    <w:rsid w:val="00B46D20"/>
    <w:rsid w:val="00B5516B"/>
    <w:rsid w:val="00B72234"/>
    <w:rsid w:val="00B73D4D"/>
    <w:rsid w:val="00B75015"/>
    <w:rsid w:val="00B86D3C"/>
    <w:rsid w:val="00B941D8"/>
    <w:rsid w:val="00BE156F"/>
    <w:rsid w:val="00BF03F4"/>
    <w:rsid w:val="00BF489F"/>
    <w:rsid w:val="00BF7D2D"/>
    <w:rsid w:val="00C056A1"/>
    <w:rsid w:val="00C16FD7"/>
    <w:rsid w:val="00C27247"/>
    <w:rsid w:val="00C42C69"/>
    <w:rsid w:val="00C503AE"/>
    <w:rsid w:val="00C527BB"/>
    <w:rsid w:val="00C775FD"/>
    <w:rsid w:val="00C8107D"/>
    <w:rsid w:val="00C95EAF"/>
    <w:rsid w:val="00CB006E"/>
    <w:rsid w:val="00CB0E3B"/>
    <w:rsid w:val="00CC5A76"/>
    <w:rsid w:val="00CF455C"/>
    <w:rsid w:val="00D00990"/>
    <w:rsid w:val="00D061B0"/>
    <w:rsid w:val="00D22F65"/>
    <w:rsid w:val="00D41DF6"/>
    <w:rsid w:val="00D55A07"/>
    <w:rsid w:val="00D66423"/>
    <w:rsid w:val="00DA1EA9"/>
    <w:rsid w:val="00DA566E"/>
    <w:rsid w:val="00DB2FA1"/>
    <w:rsid w:val="00DC19FD"/>
    <w:rsid w:val="00DC2A4A"/>
    <w:rsid w:val="00DC2ECB"/>
    <w:rsid w:val="00DE19E4"/>
    <w:rsid w:val="00DF3788"/>
    <w:rsid w:val="00E012BA"/>
    <w:rsid w:val="00E140A1"/>
    <w:rsid w:val="00E1539D"/>
    <w:rsid w:val="00E6391B"/>
    <w:rsid w:val="00E74BAD"/>
    <w:rsid w:val="00E81A64"/>
    <w:rsid w:val="00E84087"/>
    <w:rsid w:val="00E97824"/>
    <w:rsid w:val="00EB3CAB"/>
    <w:rsid w:val="00EE160F"/>
    <w:rsid w:val="00EE69F8"/>
    <w:rsid w:val="00EF7B36"/>
    <w:rsid w:val="00F04E01"/>
    <w:rsid w:val="00F31452"/>
    <w:rsid w:val="00F40608"/>
    <w:rsid w:val="00F77E1F"/>
    <w:rsid w:val="00FA7A92"/>
    <w:rsid w:val="00FC192D"/>
    <w:rsid w:val="00FC528E"/>
    <w:rsid w:val="00FD7772"/>
    <w:rsid w:val="00FE5CC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9C0826"/>
  <w15:chartTrackingRefBased/>
  <w15:docId w15:val="{9C37E204-0965-4075-B454-6F4786E560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C259C"/>
    <w:pPr>
      <w:widowControl w:val="0"/>
      <w:jc w:val="both"/>
    </w:pPr>
    <w:rPr>
      <w:rFonts w:ascii="Times New Roman" w:hAnsi="Times New Roman"/>
      <w:sz w:val="24"/>
    </w:rPr>
  </w:style>
  <w:style w:type="paragraph" w:styleId="Heading1">
    <w:name w:val="heading 1"/>
    <w:basedOn w:val="Normal"/>
    <w:next w:val="Normal"/>
    <w:link w:val="Heading1Char"/>
    <w:uiPriority w:val="9"/>
    <w:qFormat/>
    <w:rsid w:val="003C259C"/>
    <w:pPr>
      <w:keepNext/>
      <w:keepLines/>
      <w:spacing w:before="240" w:after="0"/>
      <w:outlineLvl w:val="0"/>
    </w:pPr>
    <w:rPr>
      <w:rFonts w:ascii="Calibri" w:eastAsiaTheme="majorEastAsia" w:hAnsi="Calibri"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C27247"/>
    <w:pPr>
      <w:keepNext/>
      <w:keepLines/>
      <w:spacing w:before="40" w:after="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C25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259C"/>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3C259C"/>
  </w:style>
  <w:style w:type="character" w:customStyle="1" w:styleId="DateChar">
    <w:name w:val="Date Char"/>
    <w:basedOn w:val="DefaultParagraphFont"/>
    <w:link w:val="Date"/>
    <w:uiPriority w:val="99"/>
    <w:semiHidden/>
    <w:rsid w:val="003C259C"/>
  </w:style>
  <w:style w:type="character" w:customStyle="1" w:styleId="Heading1Char">
    <w:name w:val="Heading 1 Char"/>
    <w:basedOn w:val="DefaultParagraphFont"/>
    <w:link w:val="Heading1"/>
    <w:uiPriority w:val="9"/>
    <w:rsid w:val="003C259C"/>
    <w:rPr>
      <w:rFonts w:ascii="Calibri" w:eastAsiaTheme="majorEastAsia" w:hAnsi="Calibri" w:cstheme="majorBidi"/>
      <w:b/>
      <w:color w:val="2F5496" w:themeColor="accent1" w:themeShade="BF"/>
      <w:sz w:val="28"/>
      <w:szCs w:val="32"/>
    </w:rPr>
  </w:style>
  <w:style w:type="paragraph" w:styleId="Header">
    <w:name w:val="header"/>
    <w:basedOn w:val="Normal"/>
    <w:link w:val="HeaderChar"/>
    <w:uiPriority w:val="99"/>
    <w:unhideWhenUsed/>
    <w:rsid w:val="003C259C"/>
    <w:pPr>
      <w:tabs>
        <w:tab w:val="center" w:pos="4153"/>
        <w:tab w:val="right" w:pos="8306"/>
      </w:tabs>
      <w:spacing w:after="0" w:line="240" w:lineRule="auto"/>
    </w:pPr>
  </w:style>
  <w:style w:type="character" w:customStyle="1" w:styleId="HeaderChar">
    <w:name w:val="Header Char"/>
    <w:basedOn w:val="DefaultParagraphFont"/>
    <w:link w:val="Header"/>
    <w:uiPriority w:val="99"/>
    <w:rsid w:val="003C259C"/>
  </w:style>
  <w:style w:type="paragraph" w:styleId="Footer">
    <w:name w:val="footer"/>
    <w:basedOn w:val="Normal"/>
    <w:link w:val="FooterChar"/>
    <w:uiPriority w:val="99"/>
    <w:unhideWhenUsed/>
    <w:rsid w:val="003C259C"/>
    <w:pPr>
      <w:tabs>
        <w:tab w:val="center" w:pos="4153"/>
        <w:tab w:val="right" w:pos="8306"/>
      </w:tabs>
      <w:spacing w:after="0" w:line="240" w:lineRule="auto"/>
    </w:pPr>
  </w:style>
  <w:style w:type="character" w:customStyle="1" w:styleId="FooterChar">
    <w:name w:val="Footer Char"/>
    <w:basedOn w:val="DefaultParagraphFont"/>
    <w:link w:val="Footer"/>
    <w:uiPriority w:val="99"/>
    <w:rsid w:val="003C259C"/>
  </w:style>
  <w:style w:type="paragraph" w:customStyle="1" w:styleId="indent1">
    <w:name w:val="indent 1"/>
    <w:aliases w:val="i1"/>
    <w:basedOn w:val="Normal"/>
    <w:uiPriority w:val="99"/>
    <w:rsid w:val="00C056A1"/>
    <w:pPr>
      <w:widowControl/>
      <w:spacing w:after="120" w:line="240" w:lineRule="auto"/>
      <w:ind w:left="426"/>
    </w:pPr>
    <w:rPr>
      <w:rFonts w:eastAsia="Times New Roman" w:cs="Times New Roman"/>
      <w:sz w:val="22"/>
      <w:lang w:eastAsia="en-US"/>
    </w:rPr>
  </w:style>
  <w:style w:type="paragraph" w:customStyle="1" w:styleId="Bullet1">
    <w:name w:val="Bullet 1"/>
    <w:aliases w:val="b1"/>
    <w:basedOn w:val="Normal"/>
    <w:uiPriority w:val="99"/>
    <w:rsid w:val="00C056A1"/>
    <w:pPr>
      <w:widowControl/>
      <w:spacing w:after="120" w:line="240" w:lineRule="auto"/>
      <w:ind w:left="426" w:hanging="284"/>
    </w:pPr>
    <w:rPr>
      <w:rFonts w:eastAsia="Times New Roman" w:cs="Times New Roman"/>
      <w:sz w:val="22"/>
      <w:lang w:eastAsia="en-US"/>
    </w:rPr>
  </w:style>
  <w:style w:type="paragraph" w:customStyle="1" w:styleId="Bullet2">
    <w:name w:val="Bullet 2"/>
    <w:aliases w:val="b2"/>
    <w:basedOn w:val="Bullet1"/>
    <w:uiPriority w:val="99"/>
    <w:rsid w:val="00C056A1"/>
    <w:pPr>
      <w:ind w:left="709"/>
    </w:pPr>
  </w:style>
  <w:style w:type="character" w:customStyle="1" w:styleId="Heading2Char">
    <w:name w:val="Heading 2 Char"/>
    <w:basedOn w:val="DefaultParagraphFont"/>
    <w:link w:val="Heading2"/>
    <w:uiPriority w:val="9"/>
    <w:rsid w:val="00C27247"/>
    <w:rPr>
      <w:rFonts w:ascii="Times New Roman" w:eastAsiaTheme="majorEastAsia" w:hAnsi="Times New Roman" w:cstheme="majorBidi"/>
      <w:b/>
      <w:sz w:val="28"/>
      <w:szCs w:val="26"/>
    </w:rPr>
  </w:style>
  <w:style w:type="paragraph" w:styleId="ListParagraph">
    <w:name w:val="List Paragraph"/>
    <w:basedOn w:val="Normal"/>
    <w:uiPriority w:val="34"/>
    <w:qFormat/>
    <w:rsid w:val="00C27247"/>
    <w:pPr>
      <w:ind w:left="720"/>
      <w:contextualSpacing/>
    </w:pPr>
  </w:style>
  <w:style w:type="character" w:styleId="Hyperlink">
    <w:name w:val="Hyperlink"/>
    <w:basedOn w:val="DefaultParagraphFont"/>
    <w:uiPriority w:val="99"/>
    <w:unhideWhenUsed/>
    <w:rsid w:val="00E140A1"/>
    <w:rPr>
      <w:color w:val="0563C1" w:themeColor="hyperlink"/>
      <w:u w:val="single"/>
    </w:rPr>
  </w:style>
  <w:style w:type="character" w:styleId="UnresolvedMention">
    <w:name w:val="Unresolved Mention"/>
    <w:basedOn w:val="DefaultParagraphFont"/>
    <w:uiPriority w:val="99"/>
    <w:semiHidden/>
    <w:unhideWhenUsed/>
    <w:rsid w:val="00E140A1"/>
    <w:rPr>
      <w:color w:val="808080"/>
      <w:shd w:val="clear" w:color="auto" w:fill="E6E6E6"/>
    </w:rPr>
  </w:style>
  <w:style w:type="paragraph" w:styleId="Caption">
    <w:name w:val="caption"/>
    <w:basedOn w:val="Normal"/>
    <w:next w:val="Normal"/>
    <w:uiPriority w:val="35"/>
    <w:unhideWhenUsed/>
    <w:qFormat/>
    <w:rsid w:val="0024678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37669">
      <w:bodyDiv w:val="1"/>
      <w:marLeft w:val="0"/>
      <w:marRight w:val="0"/>
      <w:marTop w:val="0"/>
      <w:marBottom w:val="0"/>
      <w:divBdr>
        <w:top w:val="none" w:sz="0" w:space="0" w:color="auto"/>
        <w:left w:val="none" w:sz="0" w:space="0" w:color="auto"/>
        <w:bottom w:val="none" w:sz="0" w:space="0" w:color="auto"/>
        <w:right w:val="none" w:sz="0" w:space="0" w:color="auto"/>
      </w:divBdr>
    </w:div>
    <w:div w:id="199628195">
      <w:bodyDiv w:val="1"/>
      <w:marLeft w:val="0"/>
      <w:marRight w:val="0"/>
      <w:marTop w:val="0"/>
      <w:marBottom w:val="0"/>
      <w:divBdr>
        <w:top w:val="none" w:sz="0" w:space="0" w:color="auto"/>
        <w:left w:val="none" w:sz="0" w:space="0" w:color="auto"/>
        <w:bottom w:val="none" w:sz="0" w:space="0" w:color="auto"/>
        <w:right w:val="none" w:sz="0" w:space="0" w:color="auto"/>
      </w:divBdr>
      <w:divsChild>
        <w:div w:id="1659265338">
          <w:marLeft w:val="0"/>
          <w:marRight w:val="0"/>
          <w:marTop w:val="0"/>
          <w:marBottom w:val="0"/>
          <w:divBdr>
            <w:top w:val="none" w:sz="0" w:space="0" w:color="auto"/>
            <w:left w:val="none" w:sz="0" w:space="0" w:color="auto"/>
            <w:bottom w:val="none" w:sz="0" w:space="0" w:color="auto"/>
            <w:right w:val="none" w:sz="0" w:space="0" w:color="auto"/>
          </w:divBdr>
          <w:divsChild>
            <w:div w:id="2085568009">
              <w:marLeft w:val="0"/>
              <w:marRight w:val="0"/>
              <w:marTop w:val="0"/>
              <w:marBottom w:val="0"/>
              <w:divBdr>
                <w:top w:val="none" w:sz="0" w:space="0" w:color="auto"/>
                <w:left w:val="none" w:sz="0" w:space="0" w:color="auto"/>
                <w:bottom w:val="none" w:sz="0" w:space="0" w:color="auto"/>
                <w:right w:val="none" w:sz="0" w:space="0" w:color="auto"/>
              </w:divBdr>
            </w:div>
            <w:div w:id="1990667697">
              <w:marLeft w:val="0"/>
              <w:marRight w:val="0"/>
              <w:marTop w:val="0"/>
              <w:marBottom w:val="0"/>
              <w:divBdr>
                <w:top w:val="none" w:sz="0" w:space="0" w:color="auto"/>
                <w:left w:val="none" w:sz="0" w:space="0" w:color="auto"/>
                <w:bottom w:val="none" w:sz="0" w:space="0" w:color="auto"/>
                <w:right w:val="none" w:sz="0" w:space="0" w:color="auto"/>
              </w:divBdr>
            </w:div>
            <w:div w:id="68772776">
              <w:marLeft w:val="0"/>
              <w:marRight w:val="0"/>
              <w:marTop w:val="0"/>
              <w:marBottom w:val="0"/>
              <w:divBdr>
                <w:top w:val="none" w:sz="0" w:space="0" w:color="auto"/>
                <w:left w:val="none" w:sz="0" w:space="0" w:color="auto"/>
                <w:bottom w:val="none" w:sz="0" w:space="0" w:color="auto"/>
                <w:right w:val="none" w:sz="0" w:space="0" w:color="auto"/>
              </w:divBdr>
            </w:div>
            <w:div w:id="920719940">
              <w:marLeft w:val="0"/>
              <w:marRight w:val="0"/>
              <w:marTop w:val="0"/>
              <w:marBottom w:val="0"/>
              <w:divBdr>
                <w:top w:val="none" w:sz="0" w:space="0" w:color="auto"/>
                <w:left w:val="none" w:sz="0" w:space="0" w:color="auto"/>
                <w:bottom w:val="none" w:sz="0" w:space="0" w:color="auto"/>
                <w:right w:val="none" w:sz="0" w:space="0" w:color="auto"/>
              </w:divBdr>
            </w:div>
            <w:div w:id="1404521781">
              <w:marLeft w:val="0"/>
              <w:marRight w:val="0"/>
              <w:marTop w:val="0"/>
              <w:marBottom w:val="0"/>
              <w:divBdr>
                <w:top w:val="none" w:sz="0" w:space="0" w:color="auto"/>
                <w:left w:val="none" w:sz="0" w:space="0" w:color="auto"/>
                <w:bottom w:val="none" w:sz="0" w:space="0" w:color="auto"/>
                <w:right w:val="none" w:sz="0" w:space="0" w:color="auto"/>
              </w:divBdr>
            </w:div>
            <w:div w:id="219173556">
              <w:marLeft w:val="0"/>
              <w:marRight w:val="0"/>
              <w:marTop w:val="0"/>
              <w:marBottom w:val="0"/>
              <w:divBdr>
                <w:top w:val="none" w:sz="0" w:space="0" w:color="auto"/>
                <w:left w:val="none" w:sz="0" w:space="0" w:color="auto"/>
                <w:bottom w:val="none" w:sz="0" w:space="0" w:color="auto"/>
                <w:right w:val="none" w:sz="0" w:space="0" w:color="auto"/>
              </w:divBdr>
            </w:div>
            <w:div w:id="1853764238">
              <w:marLeft w:val="0"/>
              <w:marRight w:val="0"/>
              <w:marTop w:val="0"/>
              <w:marBottom w:val="0"/>
              <w:divBdr>
                <w:top w:val="none" w:sz="0" w:space="0" w:color="auto"/>
                <w:left w:val="none" w:sz="0" w:space="0" w:color="auto"/>
                <w:bottom w:val="none" w:sz="0" w:space="0" w:color="auto"/>
                <w:right w:val="none" w:sz="0" w:space="0" w:color="auto"/>
              </w:divBdr>
            </w:div>
            <w:div w:id="296186165">
              <w:marLeft w:val="0"/>
              <w:marRight w:val="0"/>
              <w:marTop w:val="0"/>
              <w:marBottom w:val="0"/>
              <w:divBdr>
                <w:top w:val="none" w:sz="0" w:space="0" w:color="auto"/>
                <w:left w:val="none" w:sz="0" w:space="0" w:color="auto"/>
                <w:bottom w:val="none" w:sz="0" w:space="0" w:color="auto"/>
                <w:right w:val="none" w:sz="0" w:space="0" w:color="auto"/>
              </w:divBdr>
            </w:div>
            <w:div w:id="992874836">
              <w:marLeft w:val="0"/>
              <w:marRight w:val="0"/>
              <w:marTop w:val="0"/>
              <w:marBottom w:val="0"/>
              <w:divBdr>
                <w:top w:val="none" w:sz="0" w:space="0" w:color="auto"/>
                <w:left w:val="none" w:sz="0" w:space="0" w:color="auto"/>
                <w:bottom w:val="none" w:sz="0" w:space="0" w:color="auto"/>
                <w:right w:val="none" w:sz="0" w:space="0" w:color="auto"/>
              </w:divBdr>
            </w:div>
            <w:div w:id="1571428881">
              <w:marLeft w:val="0"/>
              <w:marRight w:val="0"/>
              <w:marTop w:val="0"/>
              <w:marBottom w:val="0"/>
              <w:divBdr>
                <w:top w:val="none" w:sz="0" w:space="0" w:color="auto"/>
                <w:left w:val="none" w:sz="0" w:space="0" w:color="auto"/>
                <w:bottom w:val="none" w:sz="0" w:space="0" w:color="auto"/>
                <w:right w:val="none" w:sz="0" w:space="0" w:color="auto"/>
              </w:divBdr>
            </w:div>
            <w:div w:id="897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378478">
      <w:bodyDiv w:val="1"/>
      <w:marLeft w:val="0"/>
      <w:marRight w:val="0"/>
      <w:marTop w:val="0"/>
      <w:marBottom w:val="0"/>
      <w:divBdr>
        <w:top w:val="none" w:sz="0" w:space="0" w:color="auto"/>
        <w:left w:val="none" w:sz="0" w:space="0" w:color="auto"/>
        <w:bottom w:val="none" w:sz="0" w:space="0" w:color="auto"/>
        <w:right w:val="none" w:sz="0" w:space="0" w:color="auto"/>
      </w:divBdr>
      <w:divsChild>
        <w:div w:id="1915816404">
          <w:marLeft w:val="0"/>
          <w:marRight w:val="0"/>
          <w:marTop w:val="0"/>
          <w:marBottom w:val="0"/>
          <w:divBdr>
            <w:top w:val="none" w:sz="0" w:space="0" w:color="auto"/>
            <w:left w:val="none" w:sz="0" w:space="0" w:color="auto"/>
            <w:bottom w:val="none" w:sz="0" w:space="0" w:color="auto"/>
            <w:right w:val="none" w:sz="0" w:space="0" w:color="auto"/>
          </w:divBdr>
          <w:divsChild>
            <w:div w:id="468860223">
              <w:marLeft w:val="0"/>
              <w:marRight w:val="0"/>
              <w:marTop w:val="0"/>
              <w:marBottom w:val="0"/>
              <w:divBdr>
                <w:top w:val="none" w:sz="0" w:space="0" w:color="auto"/>
                <w:left w:val="none" w:sz="0" w:space="0" w:color="auto"/>
                <w:bottom w:val="none" w:sz="0" w:space="0" w:color="auto"/>
                <w:right w:val="none" w:sz="0" w:space="0" w:color="auto"/>
              </w:divBdr>
            </w:div>
            <w:div w:id="982662820">
              <w:marLeft w:val="0"/>
              <w:marRight w:val="0"/>
              <w:marTop w:val="0"/>
              <w:marBottom w:val="0"/>
              <w:divBdr>
                <w:top w:val="none" w:sz="0" w:space="0" w:color="auto"/>
                <w:left w:val="none" w:sz="0" w:space="0" w:color="auto"/>
                <w:bottom w:val="none" w:sz="0" w:space="0" w:color="auto"/>
                <w:right w:val="none" w:sz="0" w:space="0" w:color="auto"/>
              </w:divBdr>
            </w:div>
            <w:div w:id="991250851">
              <w:marLeft w:val="0"/>
              <w:marRight w:val="0"/>
              <w:marTop w:val="0"/>
              <w:marBottom w:val="0"/>
              <w:divBdr>
                <w:top w:val="none" w:sz="0" w:space="0" w:color="auto"/>
                <w:left w:val="none" w:sz="0" w:space="0" w:color="auto"/>
                <w:bottom w:val="none" w:sz="0" w:space="0" w:color="auto"/>
                <w:right w:val="none" w:sz="0" w:space="0" w:color="auto"/>
              </w:divBdr>
            </w:div>
            <w:div w:id="528689161">
              <w:marLeft w:val="0"/>
              <w:marRight w:val="0"/>
              <w:marTop w:val="0"/>
              <w:marBottom w:val="0"/>
              <w:divBdr>
                <w:top w:val="none" w:sz="0" w:space="0" w:color="auto"/>
                <w:left w:val="none" w:sz="0" w:space="0" w:color="auto"/>
                <w:bottom w:val="none" w:sz="0" w:space="0" w:color="auto"/>
                <w:right w:val="none" w:sz="0" w:space="0" w:color="auto"/>
              </w:divBdr>
            </w:div>
            <w:div w:id="1954632961">
              <w:marLeft w:val="0"/>
              <w:marRight w:val="0"/>
              <w:marTop w:val="0"/>
              <w:marBottom w:val="0"/>
              <w:divBdr>
                <w:top w:val="none" w:sz="0" w:space="0" w:color="auto"/>
                <w:left w:val="none" w:sz="0" w:space="0" w:color="auto"/>
                <w:bottom w:val="none" w:sz="0" w:space="0" w:color="auto"/>
                <w:right w:val="none" w:sz="0" w:space="0" w:color="auto"/>
              </w:divBdr>
            </w:div>
            <w:div w:id="754980272">
              <w:marLeft w:val="0"/>
              <w:marRight w:val="0"/>
              <w:marTop w:val="0"/>
              <w:marBottom w:val="0"/>
              <w:divBdr>
                <w:top w:val="none" w:sz="0" w:space="0" w:color="auto"/>
                <w:left w:val="none" w:sz="0" w:space="0" w:color="auto"/>
                <w:bottom w:val="none" w:sz="0" w:space="0" w:color="auto"/>
                <w:right w:val="none" w:sz="0" w:space="0" w:color="auto"/>
              </w:divBdr>
            </w:div>
            <w:div w:id="567499356">
              <w:marLeft w:val="0"/>
              <w:marRight w:val="0"/>
              <w:marTop w:val="0"/>
              <w:marBottom w:val="0"/>
              <w:divBdr>
                <w:top w:val="none" w:sz="0" w:space="0" w:color="auto"/>
                <w:left w:val="none" w:sz="0" w:space="0" w:color="auto"/>
                <w:bottom w:val="none" w:sz="0" w:space="0" w:color="auto"/>
                <w:right w:val="none" w:sz="0" w:space="0" w:color="auto"/>
              </w:divBdr>
            </w:div>
            <w:div w:id="777062606">
              <w:marLeft w:val="0"/>
              <w:marRight w:val="0"/>
              <w:marTop w:val="0"/>
              <w:marBottom w:val="0"/>
              <w:divBdr>
                <w:top w:val="none" w:sz="0" w:space="0" w:color="auto"/>
                <w:left w:val="none" w:sz="0" w:space="0" w:color="auto"/>
                <w:bottom w:val="none" w:sz="0" w:space="0" w:color="auto"/>
                <w:right w:val="none" w:sz="0" w:space="0" w:color="auto"/>
              </w:divBdr>
            </w:div>
            <w:div w:id="1142120824">
              <w:marLeft w:val="0"/>
              <w:marRight w:val="0"/>
              <w:marTop w:val="0"/>
              <w:marBottom w:val="0"/>
              <w:divBdr>
                <w:top w:val="none" w:sz="0" w:space="0" w:color="auto"/>
                <w:left w:val="none" w:sz="0" w:space="0" w:color="auto"/>
                <w:bottom w:val="none" w:sz="0" w:space="0" w:color="auto"/>
                <w:right w:val="none" w:sz="0" w:space="0" w:color="auto"/>
              </w:divBdr>
            </w:div>
            <w:div w:id="177100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09636">
      <w:bodyDiv w:val="1"/>
      <w:marLeft w:val="0"/>
      <w:marRight w:val="0"/>
      <w:marTop w:val="0"/>
      <w:marBottom w:val="0"/>
      <w:divBdr>
        <w:top w:val="none" w:sz="0" w:space="0" w:color="auto"/>
        <w:left w:val="none" w:sz="0" w:space="0" w:color="auto"/>
        <w:bottom w:val="none" w:sz="0" w:space="0" w:color="auto"/>
        <w:right w:val="none" w:sz="0" w:space="0" w:color="auto"/>
      </w:divBdr>
    </w:div>
    <w:div w:id="380130176">
      <w:bodyDiv w:val="1"/>
      <w:marLeft w:val="0"/>
      <w:marRight w:val="0"/>
      <w:marTop w:val="0"/>
      <w:marBottom w:val="0"/>
      <w:divBdr>
        <w:top w:val="none" w:sz="0" w:space="0" w:color="auto"/>
        <w:left w:val="none" w:sz="0" w:space="0" w:color="auto"/>
        <w:bottom w:val="none" w:sz="0" w:space="0" w:color="auto"/>
        <w:right w:val="none" w:sz="0" w:space="0" w:color="auto"/>
      </w:divBdr>
    </w:div>
    <w:div w:id="415397244">
      <w:bodyDiv w:val="1"/>
      <w:marLeft w:val="0"/>
      <w:marRight w:val="0"/>
      <w:marTop w:val="0"/>
      <w:marBottom w:val="0"/>
      <w:divBdr>
        <w:top w:val="none" w:sz="0" w:space="0" w:color="auto"/>
        <w:left w:val="none" w:sz="0" w:space="0" w:color="auto"/>
        <w:bottom w:val="none" w:sz="0" w:space="0" w:color="auto"/>
        <w:right w:val="none" w:sz="0" w:space="0" w:color="auto"/>
      </w:divBdr>
      <w:divsChild>
        <w:div w:id="984045481">
          <w:marLeft w:val="0"/>
          <w:marRight w:val="0"/>
          <w:marTop w:val="0"/>
          <w:marBottom w:val="0"/>
          <w:divBdr>
            <w:top w:val="none" w:sz="0" w:space="0" w:color="auto"/>
            <w:left w:val="none" w:sz="0" w:space="0" w:color="auto"/>
            <w:bottom w:val="none" w:sz="0" w:space="0" w:color="auto"/>
            <w:right w:val="none" w:sz="0" w:space="0" w:color="auto"/>
          </w:divBdr>
          <w:divsChild>
            <w:div w:id="1666132226">
              <w:marLeft w:val="0"/>
              <w:marRight w:val="0"/>
              <w:marTop w:val="0"/>
              <w:marBottom w:val="0"/>
              <w:divBdr>
                <w:top w:val="none" w:sz="0" w:space="0" w:color="auto"/>
                <w:left w:val="none" w:sz="0" w:space="0" w:color="auto"/>
                <w:bottom w:val="none" w:sz="0" w:space="0" w:color="auto"/>
                <w:right w:val="none" w:sz="0" w:space="0" w:color="auto"/>
              </w:divBdr>
            </w:div>
            <w:div w:id="1273199727">
              <w:marLeft w:val="0"/>
              <w:marRight w:val="0"/>
              <w:marTop w:val="0"/>
              <w:marBottom w:val="0"/>
              <w:divBdr>
                <w:top w:val="none" w:sz="0" w:space="0" w:color="auto"/>
                <w:left w:val="none" w:sz="0" w:space="0" w:color="auto"/>
                <w:bottom w:val="none" w:sz="0" w:space="0" w:color="auto"/>
                <w:right w:val="none" w:sz="0" w:space="0" w:color="auto"/>
              </w:divBdr>
            </w:div>
            <w:div w:id="1339581217">
              <w:marLeft w:val="0"/>
              <w:marRight w:val="0"/>
              <w:marTop w:val="0"/>
              <w:marBottom w:val="0"/>
              <w:divBdr>
                <w:top w:val="none" w:sz="0" w:space="0" w:color="auto"/>
                <w:left w:val="none" w:sz="0" w:space="0" w:color="auto"/>
                <w:bottom w:val="none" w:sz="0" w:space="0" w:color="auto"/>
                <w:right w:val="none" w:sz="0" w:space="0" w:color="auto"/>
              </w:divBdr>
            </w:div>
            <w:div w:id="89199842">
              <w:marLeft w:val="0"/>
              <w:marRight w:val="0"/>
              <w:marTop w:val="0"/>
              <w:marBottom w:val="0"/>
              <w:divBdr>
                <w:top w:val="none" w:sz="0" w:space="0" w:color="auto"/>
                <w:left w:val="none" w:sz="0" w:space="0" w:color="auto"/>
                <w:bottom w:val="none" w:sz="0" w:space="0" w:color="auto"/>
                <w:right w:val="none" w:sz="0" w:space="0" w:color="auto"/>
              </w:divBdr>
            </w:div>
            <w:div w:id="764770688">
              <w:marLeft w:val="0"/>
              <w:marRight w:val="0"/>
              <w:marTop w:val="0"/>
              <w:marBottom w:val="0"/>
              <w:divBdr>
                <w:top w:val="none" w:sz="0" w:space="0" w:color="auto"/>
                <w:left w:val="none" w:sz="0" w:space="0" w:color="auto"/>
                <w:bottom w:val="none" w:sz="0" w:space="0" w:color="auto"/>
                <w:right w:val="none" w:sz="0" w:space="0" w:color="auto"/>
              </w:divBdr>
            </w:div>
            <w:div w:id="1426681746">
              <w:marLeft w:val="0"/>
              <w:marRight w:val="0"/>
              <w:marTop w:val="0"/>
              <w:marBottom w:val="0"/>
              <w:divBdr>
                <w:top w:val="none" w:sz="0" w:space="0" w:color="auto"/>
                <w:left w:val="none" w:sz="0" w:space="0" w:color="auto"/>
                <w:bottom w:val="none" w:sz="0" w:space="0" w:color="auto"/>
                <w:right w:val="none" w:sz="0" w:space="0" w:color="auto"/>
              </w:divBdr>
            </w:div>
            <w:div w:id="1795563570">
              <w:marLeft w:val="0"/>
              <w:marRight w:val="0"/>
              <w:marTop w:val="0"/>
              <w:marBottom w:val="0"/>
              <w:divBdr>
                <w:top w:val="none" w:sz="0" w:space="0" w:color="auto"/>
                <w:left w:val="none" w:sz="0" w:space="0" w:color="auto"/>
                <w:bottom w:val="none" w:sz="0" w:space="0" w:color="auto"/>
                <w:right w:val="none" w:sz="0" w:space="0" w:color="auto"/>
              </w:divBdr>
            </w:div>
            <w:div w:id="81063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00699">
      <w:bodyDiv w:val="1"/>
      <w:marLeft w:val="0"/>
      <w:marRight w:val="0"/>
      <w:marTop w:val="0"/>
      <w:marBottom w:val="0"/>
      <w:divBdr>
        <w:top w:val="none" w:sz="0" w:space="0" w:color="auto"/>
        <w:left w:val="none" w:sz="0" w:space="0" w:color="auto"/>
        <w:bottom w:val="none" w:sz="0" w:space="0" w:color="auto"/>
        <w:right w:val="none" w:sz="0" w:space="0" w:color="auto"/>
      </w:divBdr>
      <w:divsChild>
        <w:div w:id="254359994">
          <w:marLeft w:val="0"/>
          <w:marRight w:val="0"/>
          <w:marTop w:val="0"/>
          <w:marBottom w:val="0"/>
          <w:divBdr>
            <w:top w:val="none" w:sz="0" w:space="0" w:color="auto"/>
            <w:left w:val="none" w:sz="0" w:space="0" w:color="auto"/>
            <w:bottom w:val="none" w:sz="0" w:space="0" w:color="auto"/>
            <w:right w:val="none" w:sz="0" w:space="0" w:color="auto"/>
          </w:divBdr>
          <w:divsChild>
            <w:div w:id="1401632903">
              <w:marLeft w:val="0"/>
              <w:marRight w:val="0"/>
              <w:marTop w:val="0"/>
              <w:marBottom w:val="0"/>
              <w:divBdr>
                <w:top w:val="none" w:sz="0" w:space="0" w:color="auto"/>
                <w:left w:val="none" w:sz="0" w:space="0" w:color="auto"/>
                <w:bottom w:val="none" w:sz="0" w:space="0" w:color="auto"/>
                <w:right w:val="none" w:sz="0" w:space="0" w:color="auto"/>
              </w:divBdr>
            </w:div>
            <w:div w:id="729233274">
              <w:marLeft w:val="0"/>
              <w:marRight w:val="0"/>
              <w:marTop w:val="0"/>
              <w:marBottom w:val="0"/>
              <w:divBdr>
                <w:top w:val="none" w:sz="0" w:space="0" w:color="auto"/>
                <w:left w:val="none" w:sz="0" w:space="0" w:color="auto"/>
                <w:bottom w:val="none" w:sz="0" w:space="0" w:color="auto"/>
                <w:right w:val="none" w:sz="0" w:space="0" w:color="auto"/>
              </w:divBdr>
            </w:div>
            <w:div w:id="1438017775">
              <w:marLeft w:val="0"/>
              <w:marRight w:val="0"/>
              <w:marTop w:val="0"/>
              <w:marBottom w:val="0"/>
              <w:divBdr>
                <w:top w:val="none" w:sz="0" w:space="0" w:color="auto"/>
                <w:left w:val="none" w:sz="0" w:space="0" w:color="auto"/>
                <w:bottom w:val="none" w:sz="0" w:space="0" w:color="auto"/>
                <w:right w:val="none" w:sz="0" w:space="0" w:color="auto"/>
              </w:divBdr>
            </w:div>
            <w:div w:id="1208374899">
              <w:marLeft w:val="0"/>
              <w:marRight w:val="0"/>
              <w:marTop w:val="0"/>
              <w:marBottom w:val="0"/>
              <w:divBdr>
                <w:top w:val="none" w:sz="0" w:space="0" w:color="auto"/>
                <w:left w:val="none" w:sz="0" w:space="0" w:color="auto"/>
                <w:bottom w:val="none" w:sz="0" w:space="0" w:color="auto"/>
                <w:right w:val="none" w:sz="0" w:space="0" w:color="auto"/>
              </w:divBdr>
            </w:div>
            <w:div w:id="201139726">
              <w:marLeft w:val="0"/>
              <w:marRight w:val="0"/>
              <w:marTop w:val="0"/>
              <w:marBottom w:val="0"/>
              <w:divBdr>
                <w:top w:val="none" w:sz="0" w:space="0" w:color="auto"/>
                <w:left w:val="none" w:sz="0" w:space="0" w:color="auto"/>
                <w:bottom w:val="none" w:sz="0" w:space="0" w:color="auto"/>
                <w:right w:val="none" w:sz="0" w:space="0" w:color="auto"/>
              </w:divBdr>
            </w:div>
            <w:div w:id="194603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66764">
      <w:bodyDiv w:val="1"/>
      <w:marLeft w:val="0"/>
      <w:marRight w:val="0"/>
      <w:marTop w:val="0"/>
      <w:marBottom w:val="0"/>
      <w:divBdr>
        <w:top w:val="none" w:sz="0" w:space="0" w:color="auto"/>
        <w:left w:val="none" w:sz="0" w:space="0" w:color="auto"/>
        <w:bottom w:val="none" w:sz="0" w:space="0" w:color="auto"/>
        <w:right w:val="none" w:sz="0" w:space="0" w:color="auto"/>
      </w:divBdr>
    </w:div>
    <w:div w:id="559748729">
      <w:bodyDiv w:val="1"/>
      <w:marLeft w:val="0"/>
      <w:marRight w:val="0"/>
      <w:marTop w:val="0"/>
      <w:marBottom w:val="0"/>
      <w:divBdr>
        <w:top w:val="none" w:sz="0" w:space="0" w:color="auto"/>
        <w:left w:val="none" w:sz="0" w:space="0" w:color="auto"/>
        <w:bottom w:val="none" w:sz="0" w:space="0" w:color="auto"/>
        <w:right w:val="none" w:sz="0" w:space="0" w:color="auto"/>
      </w:divBdr>
      <w:divsChild>
        <w:div w:id="1474450379">
          <w:marLeft w:val="0"/>
          <w:marRight w:val="0"/>
          <w:marTop w:val="0"/>
          <w:marBottom w:val="0"/>
          <w:divBdr>
            <w:top w:val="none" w:sz="0" w:space="0" w:color="auto"/>
            <w:left w:val="none" w:sz="0" w:space="0" w:color="auto"/>
            <w:bottom w:val="none" w:sz="0" w:space="0" w:color="auto"/>
            <w:right w:val="none" w:sz="0" w:space="0" w:color="auto"/>
          </w:divBdr>
          <w:divsChild>
            <w:div w:id="525753224">
              <w:marLeft w:val="0"/>
              <w:marRight w:val="0"/>
              <w:marTop w:val="0"/>
              <w:marBottom w:val="0"/>
              <w:divBdr>
                <w:top w:val="none" w:sz="0" w:space="0" w:color="auto"/>
                <w:left w:val="none" w:sz="0" w:space="0" w:color="auto"/>
                <w:bottom w:val="none" w:sz="0" w:space="0" w:color="auto"/>
                <w:right w:val="none" w:sz="0" w:space="0" w:color="auto"/>
              </w:divBdr>
            </w:div>
            <w:div w:id="577059841">
              <w:marLeft w:val="0"/>
              <w:marRight w:val="0"/>
              <w:marTop w:val="0"/>
              <w:marBottom w:val="0"/>
              <w:divBdr>
                <w:top w:val="none" w:sz="0" w:space="0" w:color="auto"/>
                <w:left w:val="none" w:sz="0" w:space="0" w:color="auto"/>
                <w:bottom w:val="none" w:sz="0" w:space="0" w:color="auto"/>
                <w:right w:val="none" w:sz="0" w:space="0" w:color="auto"/>
              </w:divBdr>
            </w:div>
            <w:div w:id="184447253">
              <w:marLeft w:val="0"/>
              <w:marRight w:val="0"/>
              <w:marTop w:val="0"/>
              <w:marBottom w:val="0"/>
              <w:divBdr>
                <w:top w:val="none" w:sz="0" w:space="0" w:color="auto"/>
                <w:left w:val="none" w:sz="0" w:space="0" w:color="auto"/>
                <w:bottom w:val="none" w:sz="0" w:space="0" w:color="auto"/>
                <w:right w:val="none" w:sz="0" w:space="0" w:color="auto"/>
              </w:divBdr>
            </w:div>
            <w:div w:id="18637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772589">
      <w:bodyDiv w:val="1"/>
      <w:marLeft w:val="0"/>
      <w:marRight w:val="0"/>
      <w:marTop w:val="0"/>
      <w:marBottom w:val="0"/>
      <w:divBdr>
        <w:top w:val="none" w:sz="0" w:space="0" w:color="auto"/>
        <w:left w:val="none" w:sz="0" w:space="0" w:color="auto"/>
        <w:bottom w:val="none" w:sz="0" w:space="0" w:color="auto"/>
        <w:right w:val="none" w:sz="0" w:space="0" w:color="auto"/>
      </w:divBdr>
      <w:divsChild>
        <w:div w:id="1536431136">
          <w:marLeft w:val="0"/>
          <w:marRight w:val="0"/>
          <w:marTop w:val="0"/>
          <w:marBottom w:val="0"/>
          <w:divBdr>
            <w:top w:val="none" w:sz="0" w:space="0" w:color="auto"/>
            <w:left w:val="none" w:sz="0" w:space="0" w:color="auto"/>
            <w:bottom w:val="none" w:sz="0" w:space="0" w:color="auto"/>
            <w:right w:val="none" w:sz="0" w:space="0" w:color="auto"/>
          </w:divBdr>
          <w:divsChild>
            <w:div w:id="1805393707">
              <w:marLeft w:val="0"/>
              <w:marRight w:val="0"/>
              <w:marTop w:val="0"/>
              <w:marBottom w:val="0"/>
              <w:divBdr>
                <w:top w:val="none" w:sz="0" w:space="0" w:color="auto"/>
                <w:left w:val="none" w:sz="0" w:space="0" w:color="auto"/>
                <w:bottom w:val="none" w:sz="0" w:space="0" w:color="auto"/>
                <w:right w:val="none" w:sz="0" w:space="0" w:color="auto"/>
              </w:divBdr>
            </w:div>
            <w:div w:id="1378091818">
              <w:marLeft w:val="0"/>
              <w:marRight w:val="0"/>
              <w:marTop w:val="0"/>
              <w:marBottom w:val="0"/>
              <w:divBdr>
                <w:top w:val="none" w:sz="0" w:space="0" w:color="auto"/>
                <w:left w:val="none" w:sz="0" w:space="0" w:color="auto"/>
                <w:bottom w:val="none" w:sz="0" w:space="0" w:color="auto"/>
                <w:right w:val="none" w:sz="0" w:space="0" w:color="auto"/>
              </w:divBdr>
            </w:div>
            <w:div w:id="1598905101">
              <w:marLeft w:val="0"/>
              <w:marRight w:val="0"/>
              <w:marTop w:val="0"/>
              <w:marBottom w:val="0"/>
              <w:divBdr>
                <w:top w:val="none" w:sz="0" w:space="0" w:color="auto"/>
                <w:left w:val="none" w:sz="0" w:space="0" w:color="auto"/>
                <w:bottom w:val="none" w:sz="0" w:space="0" w:color="auto"/>
                <w:right w:val="none" w:sz="0" w:space="0" w:color="auto"/>
              </w:divBdr>
            </w:div>
            <w:div w:id="587663754">
              <w:marLeft w:val="0"/>
              <w:marRight w:val="0"/>
              <w:marTop w:val="0"/>
              <w:marBottom w:val="0"/>
              <w:divBdr>
                <w:top w:val="none" w:sz="0" w:space="0" w:color="auto"/>
                <w:left w:val="none" w:sz="0" w:space="0" w:color="auto"/>
                <w:bottom w:val="none" w:sz="0" w:space="0" w:color="auto"/>
                <w:right w:val="none" w:sz="0" w:space="0" w:color="auto"/>
              </w:divBdr>
            </w:div>
            <w:div w:id="2055420662">
              <w:marLeft w:val="0"/>
              <w:marRight w:val="0"/>
              <w:marTop w:val="0"/>
              <w:marBottom w:val="0"/>
              <w:divBdr>
                <w:top w:val="none" w:sz="0" w:space="0" w:color="auto"/>
                <w:left w:val="none" w:sz="0" w:space="0" w:color="auto"/>
                <w:bottom w:val="none" w:sz="0" w:space="0" w:color="auto"/>
                <w:right w:val="none" w:sz="0" w:space="0" w:color="auto"/>
              </w:divBdr>
            </w:div>
            <w:div w:id="206886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039931">
      <w:bodyDiv w:val="1"/>
      <w:marLeft w:val="0"/>
      <w:marRight w:val="0"/>
      <w:marTop w:val="0"/>
      <w:marBottom w:val="0"/>
      <w:divBdr>
        <w:top w:val="none" w:sz="0" w:space="0" w:color="auto"/>
        <w:left w:val="none" w:sz="0" w:space="0" w:color="auto"/>
        <w:bottom w:val="none" w:sz="0" w:space="0" w:color="auto"/>
        <w:right w:val="none" w:sz="0" w:space="0" w:color="auto"/>
      </w:divBdr>
      <w:divsChild>
        <w:div w:id="759104009">
          <w:marLeft w:val="0"/>
          <w:marRight w:val="0"/>
          <w:marTop w:val="0"/>
          <w:marBottom w:val="0"/>
          <w:divBdr>
            <w:top w:val="none" w:sz="0" w:space="0" w:color="auto"/>
            <w:left w:val="none" w:sz="0" w:space="0" w:color="auto"/>
            <w:bottom w:val="none" w:sz="0" w:space="0" w:color="auto"/>
            <w:right w:val="none" w:sz="0" w:space="0" w:color="auto"/>
          </w:divBdr>
          <w:divsChild>
            <w:div w:id="24091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667278">
      <w:bodyDiv w:val="1"/>
      <w:marLeft w:val="0"/>
      <w:marRight w:val="0"/>
      <w:marTop w:val="0"/>
      <w:marBottom w:val="0"/>
      <w:divBdr>
        <w:top w:val="none" w:sz="0" w:space="0" w:color="auto"/>
        <w:left w:val="none" w:sz="0" w:space="0" w:color="auto"/>
        <w:bottom w:val="none" w:sz="0" w:space="0" w:color="auto"/>
        <w:right w:val="none" w:sz="0" w:space="0" w:color="auto"/>
      </w:divBdr>
      <w:divsChild>
        <w:div w:id="1890845637">
          <w:marLeft w:val="0"/>
          <w:marRight w:val="0"/>
          <w:marTop w:val="0"/>
          <w:marBottom w:val="0"/>
          <w:divBdr>
            <w:top w:val="none" w:sz="0" w:space="0" w:color="auto"/>
            <w:left w:val="none" w:sz="0" w:space="0" w:color="auto"/>
            <w:bottom w:val="none" w:sz="0" w:space="0" w:color="auto"/>
            <w:right w:val="none" w:sz="0" w:space="0" w:color="auto"/>
          </w:divBdr>
          <w:divsChild>
            <w:div w:id="322394356">
              <w:marLeft w:val="0"/>
              <w:marRight w:val="0"/>
              <w:marTop w:val="0"/>
              <w:marBottom w:val="0"/>
              <w:divBdr>
                <w:top w:val="none" w:sz="0" w:space="0" w:color="auto"/>
                <w:left w:val="none" w:sz="0" w:space="0" w:color="auto"/>
                <w:bottom w:val="none" w:sz="0" w:space="0" w:color="auto"/>
                <w:right w:val="none" w:sz="0" w:space="0" w:color="auto"/>
              </w:divBdr>
            </w:div>
            <w:div w:id="666447240">
              <w:marLeft w:val="0"/>
              <w:marRight w:val="0"/>
              <w:marTop w:val="0"/>
              <w:marBottom w:val="0"/>
              <w:divBdr>
                <w:top w:val="none" w:sz="0" w:space="0" w:color="auto"/>
                <w:left w:val="none" w:sz="0" w:space="0" w:color="auto"/>
                <w:bottom w:val="none" w:sz="0" w:space="0" w:color="auto"/>
                <w:right w:val="none" w:sz="0" w:space="0" w:color="auto"/>
              </w:divBdr>
            </w:div>
            <w:div w:id="1468350799">
              <w:marLeft w:val="0"/>
              <w:marRight w:val="0"/>
              <w:marTop w:val="0"/>
              <w:marBottom w:val="0"/>
              <w:divBdr>
                <w:top w:val="none" w:sz="0" w:space="0" w:color="auto"/>
                <w:left w:val="none" w:sz="0" w:space="0" w:color="auto"/>
                <w:bottom w:val="none" w:sz="0" w:space="0" w:color="auto"/>
                <w:right w:val="none" w:sz="0" w:space="0" w:color="auto"/>
              </w:divBdr>
            </w:div>
            <w:div w:id="559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52051">
      <w:bodyDiv w:val="1"/>
      <w:marLeft w:val="0"/>
      <w:marRight w:val="0"/>
      <w:marTop w:val="0"/>
      <w:marBottom w:val="0"/>
      <w:divBdr>
        <w:top w:val="none" w:sz="0" w:space="0" w:color="auto"/>
        <w:left w:val="none" w:sz="0" w:space="0" w:color="auto"/>
        <w:bottom w:val="none" w:sz="0" w:space="0" w:color="auto"/>
        <w:right w:val="none" w:sz="0" w:space="0" w:color="auto"/>
      </w:divBdr>
      <w:divsChild>
        <w:div w:id="1448037552">
          <w:marLeft w:val="0"/>
          <w:marRight w:val="0"/>
          <w:marTop w:val="0"/>
          <w:marBottom w:val="0"/>
          <w:divBdr>
            <w:top w:val="none" w:sz="0" w:space="0" w:color="auto"/>
            <w:left w:val="none" w:sz="0" w:space="0" w:color="auto"/>
            <w:bottom w:val="none" w:sz="0" w:space="0" w:color="auto"/>
            <w:right w:val="none" w:sz="0" w:space="0" w:color="auto"/>
          </w:divBdr>
          <w:divsChild>
            <w:div w:id="1099571149">
              <w:marLeft w:val="0"/>
              <w:marRight w:val="0"/>
              <w:marTop w:val="0"/>
              <w:marBottom w:val="0"/>
              <w:divBdr>
                <w:top w:val="none" w:sz="0" w:space="0" w:color="auto"/>
                <w:left w:val="none" w:sz="0" w:space="0" w:color="auto"/>
                <w:bottom w:val="none" w:sz="0" w:space="0" w:color="auto"/>
                <w:right w:val="none" w:sz="0" w:space="0" w:color="auto"/>
              </w:divBdr>
            </w:div>
            <w:div w:id="258559761">
              <w:marLeft w:val="0"/>
              <w:marRight w:val="0"/>
              <w:marTop w:val="0"/>
              <w:marBottom w:val="0"/>
              <w:divBdr>
                <w:top w:val="none" w:sz="0" w:space="0" w:color="auto"/>
                <w:left w:val="none" w:sz="0" w:space="0" w:color="auto"/>
                <w:bottom w:val="none" w:sz="0" w:space="0" w:color="auto"/>
                <w:right w:val="none" w:sz="0" w:space="0" w:color="auto"/>
              </w:divBdr>
            </w:div>
            <w:div w:id="1630282796">
              <w:marLeft w:val="0"/>
              <w:marRight w:val="0"/>
              <w:marTop w:val="0"/>
              <w:marBottom w:val="0"/>
              <w:divBdr>
                <w:top w:val="none" w:sz="0" w:space="0" w:color="auto"/>
                <w:left w:val="none" w:sz="0" w:space="0" w:color="auto"/>
                <w:bottom w:val="none" w:sz="0" w:space="0" w:color="auto"/>
                <w:right w:val="none" w:sz="0" w:space="0" w:color="auto"/>
              </w:divBdr>
            </w:div>
            <w:div w:id="1157959946">
              <w:marLeft w:val="0"/>
              <w:marRight w:val="0"/>
              <w:marTop w:val="0"/>
              <w:marBottom w:val="0"/>
              <w:divBdr>
                <w:top w:val="none" w:sz="0" w:space="0" w:color="auto"/>
                <w:left w:val="none" w:sz="0" w:space="0" w:color="auto"/>
                <w:bottom w:val="none" w:sz="0" w:space="0" w:color="auto"/>
                <w:right w:val="none" w:sz="0" w:space="0" w:color="auto"/>
              </w:divBdr>
            </w:div>
            <w:div w:id="1076516464">
              <w:marLeft w:val="0"/>
              <w:marRight w:val="0"/>
              <w:marTop w:val="0"/>
              <w:marBottom w:val="0"/>
              <w:divBdr>
                <w:top w:val="none" w:sz="0" w:space="0" w:color="auto"/>
                <w:left w:val="none" w:sz="0" w:space="0" w:color="auto"/>
                <w:bottom w:val="none" w:sz="0" w:space="0" w:color="auto"/>
                <w:right w:val="none" w:sz="0" w:space="0" w:color="auto"/>
              </w:divBdr>
            </w:div>
            <w:div w:id="558630399">
              <w:marLeft w:val="0"/>
              <w:marRight w:val="0"/>
              <w:marTop w:val="0"/>
              <w:marBottom w:val="0"/>
              <w:divBdr>
                <w:top w:val="none" w:sz="0" w:space="0" w:color="auto"/>
                <w:left w:val="none" w:sz="0" w:space="0" w:color="auto"/>
                <w:bottom w:val="none" w:sz="0" w:space="0" w:color="auto"/>
                <w:right w:val="none" w:sz="0" w:space="0" w:color="auto"/>
              </w:divBdr>
            </w:div>
            <w:div w:id="540291264">
              <w:marLeft w:val="0"/>
              <w:marRight w:val="0"/>
              <w:marTop w:val="0"/>
              <w:marBottom w:val="0"/>
              <w:divBdr>
                <w:top w:val="none" w:sz="0" w:space="0" w:color="auto"/>
                <w:left w:val="none" w:sz="0" w:space="0" w:color="auto"/>
                <w:bottom w:val="none" w:sz="0" w:space="0" w:color="auto"/>
                <w:right w:val="none" w:sz="0" w:space="0" w:color="auto"/>
              </w:divBdr>
            </w:div>
            <w:div w:id="1304038969">
              <w:marLeft w:val="0"/>
              <w:marRight w:val="0"/>
              <w:marTop w:val="0"/>
              <w:marBottom w:val="0"/>
              <w:divBdr>
                <w:top w:val="none" w:sz="0" w:space="0" w:color="auto"/>
                <w:left w:val="none" w:sz="0" w:space="0" w:color="auto"/>
                <w:bottom w:val="none" w:sz="0" w:space="0" w:color="auto"/>
                <w:right w:val="none" w:sz="0" w:space="0" w:color="auto"/>
              </w:divBdr>
            </w:div>
            <w:div w:id="1018199392">
              <w:marLeft w:val="0"/>
              <w:marRight w:val="0"/>
              <w:marTop w:val="0"/>
              <w:marBottom w:val="0"/>
              <w:divBdr>
                <w:top w:val="none" w:sz="0" w:space="0" w:color="auto"/>
                <w:left w:val="none" w:sz="0" w:space="0" w:color="auto"/>
                <w:bottom w:val="none" w:sz="0" w:space="0" w:color="auto"/>
                <w:right w:val="none" w:sz="0" w:space="0" w:color="auto"/>
              </w:divBdr>
            </w:div>
            <w:div w:id="1970669163">
              <w:marLeft w:val="0"/>
              <w:marRight w:val="0"/>
              <w:marTop w:val="0"/>
              <w:marBottom w:val="0"/>
              <w:divBdr>
                <w:top w:val="none" w:sz="0" w:space="0" w:color="auto"/>
                <w:left w:val="none" w:sz="0" w:space="0" w:color="auto"/>
                <w:bottom w:val="none" w:sz="0" w:space="0" w:color="auto"/>
                <w:right w:val="none" w:sz="0" w:space="0" w:color="auto"/>
              </w:divBdr>
            </w:div>
            <w:div w:id="896667527">
              <w:marLeft w:val="0"/>
              <w:marRight w:val="0"/>
              <w:marTop w:val="0"/>
              <w:marBottom w:val="0"/>
              <w:divBdr>
                <w:top w:val="none" w:sz="0" w:space="0" w:color="auto"/>
                <w:left w:val="none" w:sz="0" w:space="0" w:color="auto"/>
                <w:bottom w:val="none" w:sz="0" w:space="0" w:color="auto"/>
                <w:right w:val="none" w:sz="0" w:space="0" w:color="auto"/>
              </w:divBdr>
            </w:div>
            <w:div w:id="914970217">
              <w:marLeft w:val="0"/>
              <w:marRight w:val="0"/>
              <w:marTop w:val="0"/>
              <w:marBottom w:val="0"/>
              <w:divBdr>
                <w:top w:val="none" w:sz="0" w:space="0" w:color="auto"/>
                <w:left w:val="none" w:sz="0" w:space="0" w:color="auto"/>
                <w:bottom w:val="none" w:sz="0" w:space="0" w:color="auto"/>
                <w:right w:val="none" w:sz="0" w:space="0" w:color="auto"/>
              </w:divBdr>
            </w:div>
            <w:div w:id="577786739">
              <w:marLeft w:val="0"/>
              <w:marRight w:val="0"/>
              <w:marTop w:val="0"/>
              <w:marBottom w:val="0"/>
              <w:divBdr>
                <w:top w:val="none" w:sz="0" w:space="0" w:color="auto"/>
                <w:left w:val="none" w:sz="0" w:space="0" w:color="auto"/>
                <w:bottom w:val="none" w:sz="0" w:space="0" w:color="auto"/>
                <w:right w:val="none" w:sz="0" w:space="0" w:color="auto"/>
              </w:divBdr>
            </w:div>
            <w:div w:id="195775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81640">
      <w:bodyDiv w:val="1"/>
      <w:marLeft w:val="0"/>
      <w:marRight w:val="0"/>
      <w:marTop w:val="0"/>
      <w:marBottom w:val="0"/>
      <w:divBdr>
        <w:top w:val="none" w:sz="0" w:space="0" w:color="auto"/>
        <w:left w:val="none" w:sz="0" w:space="0" w:color="auto"/>
        <w:bottom w:val="none" w:sz="0" w:space="0" w:color="auto"/>
        <w:right w:val="none" w:sz="0" w:space="0" w:color="auto"/>
      </w:divBdr>
      <w:divsChild>
        <w:div w:id="1597128926">
          <w:marLeft w:val="0"/>
          <w:marRight w:val="0"/>
          <w:marTop w:val="0"/>
          <w:marBottom w:val="0"/>
          <w:divBdr>
            <w:top w:val="none" w:sz="0" w:space="0" w:color="auto"/>
            <w:left w:val="none" w:sz="0" w:space="0" w:color="auto"/>
            <w:bottom w:val="none" w:sz="0" w:space="0" w:color="auto"/>
            <w:right w:val="none" w:sz="0" w:space="0" w:color="auto"/>
          </w:divBdr>
          <w:divsChild>
            <w:div w:id="1679623393">
              <w:marLeft w:val="0"/>
              <w:marRight w:val="0"/>
              <w:marTop w:val="0"/>
              <w:marBottom w:val="0"/>
              <w:divBdr>
                <w:top w:val="none" w:sz="0" w:space="0" w:color="auto"/>
                <w:left w:val="none" w:sz="0" w:space="0" w:color="auto"/>
                <w:bottom w:val="none" w:sz="0" w:space="0" w:color="auto"/>
                <w:right w:val="none" w:sz="0" w:space="0" w:color="auto"/>
              </w:divBdr>
            </w:div>
            <w:div w:id="809858709">
              <w:marLeft w:val="0"/>
              <w:marRight w:val="0"/>
              <w:marTop w:val="0"/>
              <w:marBottom w:val="0"/>
              <w:divBdr>
                <w:top w:val="none" w:sz="0" w:space="0" w:color="auto"/>
                <w:left w:val="none" w:sz="0" w:space="0" w:color="auto"/>
                <w:bottom w:val="none" w:sz="0" w:space="0" w:color="auto"/>
                <w:right w:val="none" w:sz="0" w:space="0" w:color="auto"/>
              </w:divBdr>
            </w:div>
            <w:div w:id="1410733006">
              <w:marLeft w:val="0"/>
              <w:marRight w:val="0"/>
              <w:marTop w:val="0"/>
              <w:marBottom w:val="0"/>
              <w:divBdr>
                <w:top w:val="none" w:sz="0" w:space="0" w:color="auto"/>
                <w:left w:val="none" w:sz="0" w:space="0" w:color="auto"/>
                <w:bottom w:val="none" w:sz="0" w:space="0" w:color="auto"/>
                <w:right w:val="none" w:sz="0" w:space="0" w:color="auto"/>
              </w:divBdr>
            </w:div>
            <w:div w:id="1686059005">
              <w:marLeft w:val="0"/>
              <w:marRight w:val="0"/>
              <w:marTop w:val="0"/>
              <w:marBottom w:val="0"/>
              <w:divBdr>
                <w:top w:val="none" w:sz="0" w:space="0" w:color="auto"/>
                <w:left w:val="none" w:sz="0" w:space="0" w:color="auto"/>
                <w:bottom w:val="none" w:sz="0" w:space="0" w:color="auto"/>
                <w:right w:val="none" w:sz="0" w:space="0" w:color="auto"/>
              </w:divBdr>
            </w:div>
            <w:div w:id="1826780615">
              <w:marLeft w:val="0"/>
              <w:marRight w:val="0"/>
              <w:marTop w:val="0"/>
              <w:marBottom w:val="0"/>
              <w:divBdr>
                <w:top w:val="none" w:sz="0" w:space="0" w:color="auto"/>
                <w:left w:val="none" w:sz="0" w:space="0" w:color="auto"/>
                <w:bottom w:val="none" w:sz="0" w:space="0" w:color="auto"/>
                <w:right w:val="none" w:sz="0" w:space="0" w:color="auto"/>
              </w:divBdr>
            </w:div>
            <w:div w:id="245267694">
              <w:marLeft w:val="0"/>
              <w:marRight w:val="0"/>
              <w:marTop w:val="0"/>
              <w:marBottom w:val="0"/>
              <w:divBdr>
                <w:top w:val="none" w:sz="0" w:space="0" w:color="auto"/>
                <w:left w:val="none" w:sz="0" w:space="0" w:color="auto"/>
                <w:bottom w:val="none" w:sz="0" w:space="0" w:color="auto"/>
                <w:right w:val="none" w:sz="0" w:space="0" w:color="auto"/>
              </w:divBdr>
            </w:div>
            <w:div w:id="1411581484">
              <w:marLeft w:val="0"/>
              <w:marRight w:val="0"/>
              <w:marTop w:val="0"/>
              <w:marBottom w:val="0"/>
              <w:divBdr>
                <w:top w:val="none" w:sz="0" w:space="0" w:color="auto"/>
                <w:left w:val="none" w:sz="0" w:space="0" w:color="auto"/>
                <w:bottom w:val="none" w:sz="0" w:space="0" w:color="auto"/>
                <w:right w:val="none" w:sz="0" w:space="0" w:color="auto"/>
              </w:divBdr>
            </w:div>
            <w:div w:id="1017728945">
              <w:marLeft w:val="0"/>
              <w:marRight w:val="0"/>
              <w:marTop w:val="0"/>
              <w:marBottom w:val="0"/>
              <w:divBdr>
                <w:top w:val="none" w:sz="0" w:space="0" w:color="auto"/>
                <w:left w:val="none" w:sz="0" w:space="0" w:color="auto"/>
                <w:bottom w:val="none" w:sz="0" w:space="0" w:color="auto"/>
                <w:right w:val="none" w:sz="0" w:space="0" w:color="auto"/>
              </w:divBdr>
            </w:div>
            <w:div w:id="1254511456">
              <w:marLeft w:val="0"/>
              <w:marRight w:val="0"/>
              <w:marTop w:val="0"/>
              <w:marBottom w:val="0"/>
              <w:divBdr>
                <w:top w:val="none" w:sz="0" w:space="0" w:color="auto"/>
                <w:left w:val="none" w:sz="0" w:space="0" w:color="auto"/>
                <w:bottom w:val="none" w:sz="0" w:space="0" w:color="auto"/>
                <w:right w:val="none" w:sz="0" w:space="0" w:color="auto"/>
              </w:divBdr>
            </w:div>
            <w:div w:id="761755344">
              <w:marLeft w:val="0"/>
              <w:marRight w:val="0"/>
              <w:marTop w:val="0"/>
              <w:marBottom w:val="0"/>
              <w:divBdr>
                <w:top w:val="none" w:sz="0" w:space="0" w:color="auto"/>
                <w:left w:val="none" w:sz="0" w:space="0" w:color="auto"/>
                <w:bottom w:val="none" w:sz="0" w:space="0" w:color="auto"/>
                <w:right w:val="none" w:sz="0" w:space="0" w:color="auto"/>
              </w:divBdr>
            </w:div>
            <w:div w:id="908807908">
              <w:marLeft w:val="0"/>
              <w:marRight w:val="0"/>
              <w:marTop w:val="0"/>
              <w:marBottom w:val="0"/>
              <w:divBdr>
                <w:top w:val="none" w:sz="0" w:space="0" w:color="auto"/>
                <w:left w:val="none" w:sz="0" w:space="0" w:color="auto"/>
                <w:bottom w:val="none" w:sz="0" w:space="0" w:color="auto"/>
                <w:right w:val="none" w:sz="0" w:space="0" w:color="auto"/>
              </w:divBdr>
            </w:div>
            <w:div w:id="619188526">
              <w:marLeft w:val="0"/>
              <w:marRight w:val="0"/>
              <w:marTop w:val="0"/>
              <w:marBottom w:val="0"/>
              <w:divBdr>
                <w:top w:val="none" w:sz="0" w:space="0" w:color="auto"/>
                <w:left w:val="none" w:sz="0" w:space="0" w:color="auto"/>
                <w:bottom w:val="none" w:sz="0" w:space="0" w:color="auto"/>
                <w:right w:val="none" w:sz="0" w:space="0" w:color="auto"/>
              </w:divBdr>
            </w:div>
            <w:div w:id="828058315">
              <w:marLeft w:val="0"/>
              <w:marRight w:val="0"/>
              <w:marTop w:val="0"/>
              <w:marBottom w:val="0"/>
              <w:divBdr>
                <w:top w:val="none" w:sz="0" w:space="0" w:color="auto"/>
                <w:left w:val="none" w:sz="0" w:space="0" w:color="auto"/>
                <w:bottom w:val="none" w:sz="0" w:space="0" w:color="auto"/>
                <w:right w:val="none" w:sz="0" w:space="0" w:color="auto"/>
              </w:divBdr>
            </w:div>
            <w:div w:id="1087384079">
              <w:marLeft w:val="0"/>
              <w:marRight w:val="0"/>
              <w:marTop w:val="0"/>
              <w:marBottom w:val="0"/>
              <w:divBdr>
                <w:top w:val="none" w:sz="0" w:space="0" w:color="auto"/>
                <w:left w:val="none" w:sz="0" w:space="0" w:color="auto"/>
                <w:bottom w:val="none" w:sz="0" w:space="0" w:color="auto"/>
                <w:right w:val="none" w:sz="0" w:space="0" w:color="auto"/>
              </w:divBdr>
            </w:div>
            <w:div w:id="528033841">
              <w:marLeft w:val="0"/>
              <w:marRight w:val="0"/>
              <w:marTop w:val="0"/>
              <w:marBottom w:val="0"/>
              <w:divBdr>
                <w:top w:val="none" w:sz="0" w:space="0" w:color="auto"/>
                <w:left w:val="none" w:sz="0" w:space="0" w:color="auto"/>
                <w:bottom w:val="none" w:sz="0" w:space="0" w:color="auto"/>
                <w:right w:val="none" w:sz="0" w:space="0" w:color="auto"/>
              </w:divBdr>
            </w:div>
            <w:div w:id="4071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491859">
      <w:bodyDiv w:val="1"/>
      <w:marLeft w:val="0"/>
      <w:marRight w:val="0"/>
      <w:marTop w:val="0"/>
      <w:marBottom w:val="0"/>
      <w:divBdr>
        <w:top w:val="none" w:sz="0" w:space="0" w:color="auto"/>
        <w:left w:val="none" w:sz="0" w:space="0" w:color="auto"/>
        <w:bottom w:val="none" w:sz="0" w:space="0" w:color="auto"/>
        <w:right w:val="none" w:sz="0" w:space="0" w:color="auto"/>
      </w:divBdr>
      <w:divsChild>
        <w:div w:id="78066456">
          <w:marLeft w:val="0"/>
          <w:marRight w:val="0"/>
          <w:marTop w:val="0"/>
          <w:marBottom w:val="0"/>
          <w:divBdr>
            <w:top w:val="none" w:sz="0" w:space="0" w:color="auto"/>
            <w:left w:val="none" w:sz="0" w:space="0" w:color="auto"/>
            <w:bottom w:val="none" w:sz="0" w:space="0" w:color="auto"/>
            <w:right w:val="none" w:sz="0" w:space="0" w:color="auto"/>
          </w:divBdr>
          <w:divsChild>
            <w:div w:id="155997777">
              <w:marLeft w:val="0"/>
              <w:marRight w:val="0"/>
              <w:marTop w:val="0"/>
              <w:marBottom w:val="0"/>
              <w:divBdr>
                <w:top w:val="none" w:sz="0" w:space="0" w:color="auto"/>
                <w:left w:val="none" w:sz="0" w:space="0" w:color="auto"/>
                <w:bottom w:val="none" w:sz="0" w:space="0" w:color="auto"/>
                <w:right w:val="none" w:sz="0" w:space="0" w:color="auto"/>
              </w:divBdr>
            </w:div>
            <w:div w:id="79059582">
              <w:marLeft w:val="0"/>
              <w:marRight w:val="0"/>
              <w:marTop w:val="0"/>
              <w:marBottom w:val="0"/>
              <w:divBdr>
                <w:top w:val="none" w:sz="0" w:space="0" w:color="auto"/>
                <w:left w:val="none" w:sz="0" w:space="0" w:color="auto"/>
                <w:bottom w:val="none" w:sz="0" w:space="0" w:color="auto"/>
                <w:right w:val="none" w:sz="0" w:space="0" w:color="auto"/>
              </w:divBdr>
            </w:div>
            <w:div w:id="689179738">
              <w:marLeft w:val="0"/>
              <w:marRight w:val="0"/>
              <w:marTop w:val="0"/>
              <w:marBottom w:val="0"/>
              <w:divBdr>
                <w:top w:val="none" w:sz="0" w:space="0" w:color="auto"/>
                <w:left w:val="none" w:sz="0" w:space="0" w:color="auto"/>
                <w:bottom w:val="none" w:sz="0" w:space="0" w:color="auto"/>
                <w:right w:val="none" w:sz="0" w:space="0" w:color="auto"/>
              </w:divBdr>
            </w:div>
            <w:div w:id="167834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362581">
      <w:bodyDiv w:val="1"/>
      <w:marLeft w:val="0"/>
      <w:marRight w:val="0"/>
      <w:marTop w:val="0"/>
      <w:marBottom w:val="0"/>
      <w:divBdr>
        <w:top w:val="none" w:sz="0" w:space="0" w:color="auto"/>
        <w:left w:val="none" w:sz="0" w:space="0" w:color="auto"/>
        <w:bottom w:val="none" w:sz="0" w:space="0" w:color="auto"/>
        <w:right w:val="none" w:sz="0" w:space="0" w:color="auto"/>
      </w:divBdr>
      <w:divsChild>
        <w:div w:id="1364014365">
          <w:marLeft w:val="0"/>
          <w:marRight w:val="0"/>
          <w:marTop w:val="0"/>
          <w:marBottom w:val="0"/>
          <w:divBdr>
            <w:top w:val="none" w:sz="0" w:space="0" w:color="auto"/>
            <w:left w:val="none" w:sz="0" w:space="0" w:color="auto"/>
            <w:bottom w:val="none" w:sz="0" w:space="0" w:color="auto"/>
            <w:right w:val="none" w:sz="0" w:space="0" w:color="auto"/>
          </w:divBdr>
          <w:divsChild>
            <w:div w:id="447625321">
              <w:marLeft w:val="0"/>
              <w:marRight w:val="0"/>
              <w:marTop w:val="0"/>
              <w:marBottom w:val="0"/>
              <w:divBdr>
                <w:top w:val="none" w:sz="0" w:space="0" w:color="auto"/>
                <w:left w:val="none" w:sz="0" w:space="0" w:color="auto"/>
                <w:bottom w:val="none" w:sz="0" w:space="0" w:color="auto"/>
                <w:right w:val="none" w:sz="0" w:space="0" w:color="auto"/>
              </w:divBdr>
            </w:div>
            <w:div w:id="578947929">
              <w:marLeft w:val="0"/>
              <w:marRight w:val="0"/>
              <w:marTop w:val="0"/>
              <w:marBottom w:val="0"/>
              <w:divBdr>
                <w:top w:val="none" w:sz="0" w:space="0" w:color="auto"/>
                <w:left w:val="none" w:sz="0" w:space="0" w:color="auto"/>
                <w:bottom w:val="none" w:sz="0" w:space="0" w:color="auto"/>
                <w:right w:val="none" w:sz="0" w:space="0" w:color="auto"/>
              </w:divBdr>
            </w:div>
            <w:div w:id="1356272504">
              <w:marLeft w:val="0"/>
              <w:marRight w:val="0"/>
              <w:marTop w:val="0"/>
              <w:marBottom w:val="0"/>
              <w:divBdr>
                <w:top w:val="none" w:sz="0" w:space="0" w:color="auto"/>
                <w:left w:val="none" w:sz="0" w:space="0" w:color="auto"/>
                <w:bottom w:val="none" w:sz="0" w:space="0" w:color="auto"/>
                <w:right w:val="none" w:sz="0" w:space="0" w:color="auto"/>
              </w:divBdr>
            </w:div>
            <w:div w:id="1690528489">
              <w:marLeft w:val="0"/>
              <w:marRight w:val="0"/>
              <w:marTop w:val="0"/>
              <w:marBottom w:val="0"/>
              <w:divBdr>
                <w:top w:val="none" w:sz="0" w:space="0" w:color="auto"/>
                <w:left w:val="none" w:sz="0" w:space="0" w:color="auto"/>
                <w:bottom w:val="none" w:sz="0" w:space="0" w:color="auto"/>
                <w:right w:val="none" w:sz="0" w:space="0" w:color="auto"/>
              </w:divBdr>
            </w:div>
            <w:div w:id="410781688">
              <w:marLeft w:val="0"/>
              <w:marRight w:val="0"/>
              <w:marTop w:val="0"/>
              <w:marBottom w:val="0"/>
              <w:divBdr>
                <w:top w:val="none" w:sz="0" w:space="0" w:color="auto"/>
                <w:left w:val="none" w:sz="0" w:space="0" w:color="auto"/>
                <w:bottom w:val="none" w:sz="0" w:space="0" w:color="auto"/>
                <w:right w:val="none" w:sz="0" w:space="0" w:color="auto"/>
              </w:divBdr>
            </w:div>
            <w:div w:id="1248924019">
              <w:marLeft w:val="0"/>
              <w:marRight w:val="0"/>
              <w:marTop w:val="0"/>
              <w:marBottom w:val="0"/>
              <w:divBdr>
                <w:top w:val="none" w:sz="0" w:space="0" w:color="auto"/>
                <w:left w:val="none" w:sz="0" w:space="0" w:color="auto"/>
                <w:bottom w:val="none" w:sz="0" w:space="0" w:color="auto"/>
                <w:right w:val="none" w:sz="0" w:space="0" w:color="auto"/>
              </w:divBdr>
            </w:div>
            <w:div w:id="71125593">
              <w:marLeft w:val="0"/>
              <w:marRight w:val="0"/>
              <w:marTop w:val="0"/>
              <w:marBottom w:val="0"/>
              <w:divBdr>
                <w:top w:val="none" w:sz="0" w:space="0" w:color="auto"/>
                <w:left w:val="none" w:sz="0" w:space="0" w:color="auto"/>
                <w:bottom w:val="none" w:sz="0" w:space="0" w:color="auto"/>
                <w:right w:val="none" w:sz="0" w:space="0" w:color="auto"/>
              </w:divBdr>
            </w:div>
            <w:div w:id="15388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30894">
      <w:bodyDiv w:val="1"/>
      <w:marLeft w:val="0"/>
      <w:marRight w:val="0"/>
      <w:marTop w:val="0"/>
      <w:marBottom w:val="0"/>
      <w:divBdr>
        <w:top w:val="none" w:sz="0" w:space="0" w:color="auto"/>
        <w:left w:val="none" w:sz="0" w:space="0" w:color="auto"/>
        <w:bottom w:val="none" w:sz="0" w:space="0" w:color="auto"/>
        <w:right w:val="none" w:sz="0" w:space="0" w:color="auto"/>
      </w:divBdr>
      <w:divsChild>
        <w:div w:id="1361516200">
          <w:marLeft w:val="0"/>
          <w:marRight w:val="0"/>
          <w:marTop w:val="0"/>
          <w:marBottom w:val="0"/>
          <w:divBdr>
            <w:top w:val="none" w:sz="0" w:space="0" w:color="auto"/>
            <w:left w:val="none" w:sz="0" w:space="0" w:color="auto"/>
            <w:bottom w:val="none" w:sz="0" w:space="0" w:color="auto"/>
            <w:right w:val="none" w:sz="0" w:space="0" w:color="auto"/>
          </w:divBdr>
          <w:divsChild>
            <w:div w:id="251553092">
              <w:marLeft w:val="0"/>
              <w:marRight w:val="0"/>
              <w:marTop w:val="0"/>
              <w:marBottom w:val="0"/>
              <w:divBdr>
                <w:top w:val="none" w:sz="0" w:space="0" w:color="auto"/>
                <w:left w:val="none" w:sz="0" w:space="0" w:color="auto"/>
                <w:bottom w:val="none" w:sz="0" w:space="0" w:color="auto"/>
                <w:right w:val="none" w:sz="0" w:space="0" w:color="auto"/>
              </w:divBdr>
            </w:div>
            <w:div w:id="450632338">
              <w:marLeft w:val="0"/>
              <w:marRight w:val="0"/>
              <w:marTop w:val="0"/>
              <w:marBottom w:val="0"/>
              <w:divBdr>
                <w:top w:val="none" w:sz="0" w:space="0" w:color="auto"/>
                <w:left w:val="none" w:sz="0" w:space="0" w:color="auto"/>
                <w:bottom w:val="none" w:sz="0" w:space="0" w:color="auto"/>
                <w:right w:val="none" w:sz="0" w:space="0" w:color="auto"/>
              </w:divBdr>
            </w:div>
            <w:div w:id="1498112722">
              <w:marLeft w:val="0"/>
              <w:marRight w:val="0"/>
              <w:marTop w:val="0"/>
              <w:marBottom w:val="0"/>
              <w:divBdr>
                <w:top w:val="none" w:sz="0" w:space="0" w:color="auto"/>
                <w:left w:val="none" w:sz="0" w:space="0" w:color="auto"/>
                <w:bottom w:val="none" w:sz="0" w:space="0" w:color="auto"/>
                <w:right w:val="none" w:sz="0" w:space="0" w:color="auto"/>
              </w:divBdr>
            </w:div>
            <w:div w:id="102054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968927">
      <w:bodyDiv w:val="1"/>
      <w:marLeft w:val="0"/>
      <w:marRight w:val="0"/>
      <w:marTop w:val="0"/>
      <w:marBottom w:val="0"/>
      <w:divBdr>
        <w:top w:val="none" w:sz="0" w:space="0" w:color="auto"/>
        <w:left w:val="none" w:sz="0" w:space="0" w:color="auto"/>
        <w:bottom w:val="none" w:sz="0" w:space="0" w:color="auto"/>
        <w:right w:val="none" w:sz="0" w:space="0" w:color="auto"/>
      </w:divBdr>
      <w:divsChild>
        <w:div w:id="1619415187">
          <w:marLeft w:val="0"/>
          <w:marRight w:val="0"/>
          <w:marTop w:val="0"/>
          <w:marBottom w:val="0"/>
          <w:divBdr>
            <w:top w:val="none" w:sz="0" w:space="0" w:color="auto"/>
            <w:left w:val="none" w:sz="0" w:space="0" w:color="auto"/>
            <w:bottom w:val="none" w:sz="0" w:space="0" w:color="auto"/>
            <w:right w:val="none" w:sz="0" w:space="0" w:color="auto"/>
          </w:divBdr>
          <w:divsChild>
            <w:div w:id="1854148057">
              <w:marLeft w:val="0"/>
              <w:marRight w:val="0"/>
              <w:marTop w:val="0"/>
              <w:marBottom w:val="0"/>
              <w:divBdr>
                <w:top w:val="none" w:sz="0" w:space="0" w:color="auto"/>
                <w:left w:val="none" w:sz="0" w:space="0" w:color="auto"/>
                <w:bottom w:val="none" w:sz="0" w:space="0" w:color="auto"/>
                <w:right w:val="none" w:sz="0" w:space="0" w:color="auto"/>
              </w:divBdr>
            </w:div>
            <w:div w:id="1360625332">
              <w:marLeft w:val="0"/>
              <w:marRight w:val="0"/>
              <w:marTop w:val="0"/>
              <w:marBottom w:val="0"/>
              <w:divBdr>
                <w:top w:val="none" w:sz="0" w:space="0" w:color="auto"/>
                <w:left w:val="none" w:sz="0" w:space="0" w:color="auto"/>
                <w:bottom w:val="none" w:sz="0" w:space="0" w:color="auto"/>
                <w:right w:val="none" w:sz="0" w:space="0" w:color="auto"/>
              </w:divBdr>
            </w:div>
            <w:div w:id="1691949731">
              <w:marLeft w:val="0"/>
              <w:marRight w:val="0"/>
              <w:marTop w:val="0"/>
              <w:marBottom w:val="0"/>
              <w:divBdr>
                <w:top w:val="none" w:sz="0" w:space="0" w:color="auto"/>
                <w:left w:val="none" w:sz="0" w:space="0" w:color="auto"/>
                <w:bottom w:val="none" w:sz="0" w:space="0" w:color="auto"/>
                <w:right w:val="none" w:sz="0" w:space="0" w:color="auto"/>
              </w:divBdr>
            </w:div>
            <w:div w:id="1934127694">
              <w:marLeft w:val="0"/>
              <w:marRight w:val="0"/>
              <w:marTop w:val="0"/>
              <w:marBottom w:val="0"/>
              <w:divBdr>
                <w:top w:val="none" w:sz="0" w:space="0" w:color="auto"/>
                <w:left w:val="none" w:sz="0" w:space="0" w:color="auto"/>
                <w:bottom w:val="none" w:sz="0" w:space="0" w:color="auto"/>
                <w:right w:val="none" w:sz="0" w:space="0" w:color="auto"/>
              </w:divBdr>
            </w:div>
            <w:div w:id="1322806167">
              <w:marLeft w:val="0"/>
              <w:marRight w:val="0"/>
              <w:marTop w:val="0"/>
              <w:marBottom w:val="0"/>
              <w:divBdr>
                <w:top w:val="none" w:sz="0" w:space="0" w:color="auto"/>
                <w:left w:val="none" w:sz="0" w:space="0" w:color="auto"/>
                <w:bottom w:val="none" w:sz="0" w:space="0" w:color="auto"/>
                <w:right w:val="none" w:sz="0" w:space="0" w:color="auto"/>
              </w:divBdr>
            </w:div>
            <w:div w:id="95899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10998">
      <w:bodyDiv w:val="1"/>
      <w:marLeft w:val="0"/>
      <w:marRight w:val="0"/>
      <w:marTop w:val="0"/>
      <w:marBottom w:val="0"/>
      <w:divBdr>
        <w:top w:val="none" w:sz="0" w:space="0" w:color="auto"/>
        <w:left w:val="none" w:sz="0" w:space="0" w:color="auto"/>
        <w:bottom w:val="none" w:sz="0" w:space="0" w:color="auto"/>
        <w:right w:val="none" w:sz="0" w:space="0" w:color="auto"/>
      </w:divBdr>
      <w:divsChild>
        <w:div w:id="1869484674">
          <w:marLeft w:val="0"/>
          <w:marRight w:val="0"/>
          <w:marTop w:val="0"/>
          <w:marBottom w:val="0"/>
          <w:divBdr>
            <w:top w:val="none" w:sz="0" w:space="0" w:color="auto"/>
            <w:left w:val="none" w:sz="0" w:space="0" w:color="auto"/>
            <w:bottom w:val="none" w:sz="0" w:space="0" w:color="auto"/>
            <w:right w:val="none" w:sz="0" w:space="0" w:color="auto"/>
          </w:divBdr>
          <w:divsChild>
            <w:div w:id="2116362989">
              <w:marLeft w:val="0"/>
              <w:marRight w:val="0"/>
              <w:marTop w:val="0"/>
              <w:marBottom w:val="0"/>
              <w:divBdr>
                <w:top w:val="single" w:sz="6" w:space="0" w:color="DEDEDE"/>
                <w:left w:val="single" w:sz="6" w:space="0" w:color="DEDEDE"/>
                <w:bottom w:val="single" w:sz="6" w:space="0" w:color="DEDEDE"/>
                <w:right w:val="single" w:sz="6" w:space="0" w:color="DEDEDE"/>
              </w:divBdr>
              <w:divsChild>
                <w:div w:id="1101141067">
                  <w:marLeft w:val="0"/>
                  <w:marRight w:val="0"/>
                  <w:marTop w:val="0"/>
                  <w:marBottom w:val="0"/>
                  <w:divBdr>
                    <w:top w:val="none" w:sz="0" w:space="0" w:color="auto"/>
                    <w:left w:val="none" w:sz="0" w:space="0" w:color="auto"/>
                    <w:bottom w:val="none" w:sz="0" w:space="0" w:color="auto"/>
                    <w:right w:val="none" w:sz="0" w:space="0" w:color="auto"/>
                  </w:divBdr>
                  <w:divsChild>
                    <w:div w:id="150022672">
                      <w:marLeft w:val="0"/>
                      <w:marRight w:val="525"/>
                      <w:marTop w:val="0"/>
                      <w:marBottom w:val="0"/>
                      <w:divBdr>
                        <w:top w:val="none" w:sz="0" w:space="0" w:color="auto"/>
                        <w:left w:val="none" w:sz="0" w:space="0" w:color="auto"/>
                        <w:bottom w:val="none" w:sz="0" w:space="0" w:color="auto"/>
                        <w:right w:val="none" w:sz="0" w:space="0" w:color="auto"/>
                      </w:divBdr>
                      <w:divsChild>
                        <w:div w:id="1948728467">
                          <w:marLeft w:val="0"/>
                          <w:marRight w:val="0"/>
                          <w:marTop w:val="0"/>
                          <w:marBottom w:val="0"/>
                          <w:divBdr>
                            <w:top w:val="none" w:sz="0" w:space="0" w:color="auto"/>
                            <w:left w:val="none" w:sz="0" w:space="0" w:color="auto"/>
                            <w:bottom w:val="none" w:sz="0" w:space="0" w:color="auto"/>
                            <w:right w:val="none" w:sz="0" w:space="0" w:color="auto"/>
                          </w:divBdr>
                        </w:div>
                        <w:div w:id="891648596">
                          <w:marLeft w:val="0"/>
                          <w:marRight w:val="0"/>
                          <w:marTop w:val="0"/>
                          <w:marBottom w:val="0"/>
                          <w:divBdr>
                            <w:top w:val="none" w:sz="0" w:space="0" w:color="auto"/>
                            <w:left w:val="none" w:sz="0" w:space="0" w:color="auto"/>
                            <w:bottom w:val="none" w:sz="0" w:space="0" w:color="auto"/>
                            <w:right w:val="none" w:sz="0" w:space="0" w:color="auto"/>
                          </w:divBdr>
                          <w:divsChild>
                            <w:div w:id="984629220">
                              <w:marLeft w:val="0"/>
                              <w:marRight w:val="0"/>
                              <w:marTop w:val="0"/>
                              <w:marBottom w:val="0"/>
                              <w:divBdr>
                                <w:top w:val="none" w:sz="0" w:space="0" w:color="auto"/>
                                <w:left w:val="none" w:sz="0" w:space="0" w:color="auto"/>
                                <w:bottom w:val="none" w:sz="0" w:space="0" w:color="auto"/>
                                <w:right w:val="none" w:sz="0" w:space="0" w:color="auto"/>
                              </w:divBdr>
                              <w:divsChild>
                                <w:div w:id="167171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0356888">
          <w:marLeft w:val="0"/>
          <w:marRight w:val="0"/>
          <w:marTop w:val="0"/>
          <w:marBottom w:val="0"/>
          <w:divBdr>
            <w:top w:val="none" w:sz="0" w:space="0" w:color="auto"/>
            <w:left w:val="none" w:sz="0" w:space="0" w:color="auto"/>
            <w:bottom w:val="none" w:sz="0" w:space="0" w:color="auto"/>
            <w:right w:val="none" w:sz="0" w:space="0" w:color="auto"/>
          </w:divBdr>
          <w:divsChild>
            <w:div w:id="407338780">
              <w:marLeft w:val="0"/>
              <w:marRight w:val="0"/>
              <w:marTop w:val="0"/>
              <w:marBottom w:val="0"/>
              <w:divBdr>
                <w:top w:val="none" w:sz="0" w:space="0" w:color="auto"/>
                <w:left w:val="none" w:sz="0" w:space="0" w:color="auto"/>
                <w:bottom w:val="none" w:sz="0" w:space="0" w:color="auto"/>
                <w:right w:val="none" w:sz="0" w:space="0" w:color="auto"/>
              </w:divBdr>
              <w:divsChild>
                <w:div w:id="1385449384">
                  <w:marLeft w:val="0"/>
                  <w:marRight w:val="0"/>
                  <w:marTop w:val="0"/>
                  <w:marBottom w:val="0"/>
                  <w:divBdr>
                    <w:top w:val="single" w:sz="6" w:space="8" w:color="EEEEEE"/>
                    <w:left w:val="none" w:sz="0" w:space="8" w:color="auto"/>
                    <w:bottom w:val="single" w:sz="6" w:space="8" w:color="EEEEEE"/>
                    <w:right w:val="single" w:sz="6" w:space="8" w:color="EEEEEE"/>
                  </w:divBdr>
                  <w:divsChild>
                    <w:div w:id="1021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394772">
      <w:bodyDiv w:val="1"/>
      <w:marLeft w:val="0"/>
      <w:marRight w:val="0"/>
      <w:marTop w:val="0"/>
      <w:marBottom w:val="0"/>
      <w:divBdr>
        <w:top w:val="none" w:sz="0" w:space="0" w:color="auto"/>
        <w:left w:val="none" w:sz="0" w:space="0" w:color="auto"/>
        <w:bottom w:val="none" w:sz="0" w:space="0" w:color="auto"/>
        <w:right w:val="none" w:sz="0" w:space="0" w:color="auto"/>
      </w:divBdr>
    </w:div>
    <w:div w:id="1358702879">
      <w:bodyDiv w:val="1"/>
      <w:marLeft w:val="0"/>
      <w:marRight w:val="0"/>
      <w:marTop w:val="0"/>
      <w:marBottom w:val="0"/>
      <w:divBdr>
        <w:top w:val="none" w:sz="0" w:space="0" w:color="auto"/>
        <w:left w:val="none" w:sz="0" w:space="0" w:color="auto"/>
        <w:bottom w:val="none" w:sz="0" w:space="0" w:color="auto"/>
        <w:right w:val="none" w:sz="0" w:space="0" w:color="auto"/>
      </w:divBdr>
      <w:divsChild>
        <w:div w:id="346952297">
          <w:marLeft w:val="0"/>
          <w:marRight w:val="0"/>
          <w:marTop w:val="0"/>
          <w:marBottom w:val="0"/>
          <w:divBdr>
            <w:top w:val="none" w:sz="0" w:space="0" w:color="auto"/>
            <w:left w:val="none" w:sz="0" w:space="0" w:color="auto"/>
            <w:bottom w:val="none" w:sz="0" w:space="0" w:color="auto"/>
            <w:right w:val="none" w:sz="0" w:space="0" w:color="auto"/>
          </w:divBdr>
          <w:divsChild>
            <w:div w:id="433287312">
              <w:marLeft w:val="0"/>
              <w:marRight w:val="0"/>
              <w:marTop w:val="0"/>
              <w:marBottom w:val="0"/>
              <w:divBdr>
                <w:top w:val="none" w:sz="0" w:space="0" w:color="auto"/>
                <w:left w:val="none" w:sz="0" w:space="0" w:color="auto"/>
                <w:bottom w:val="none" w:sz="0" w:space="0" w:color="auto"/>
                <w:right w:val="none" w:sz="0" w:space="0" w:color="auto"/>
              </w:divBdr>
            </w:div>
            <w:div w:id="2113931674">
              <w:marLeft w:val="0"/>
              <w:marRight w:val="0"/>
              <w:marTop w:val="0"/>
              <w:marBottom w:val="0"/>
              <w:divBdr>
                <w:top w:val="none" w:sz="0" w:space="0" w:color="auto"/>
                <w:left w:val="none" w:sz="0" w:space="0" w:color="auto"/>
                <w:bottom w:val="none" w:sz="0" w:space="0" w:color="auto"/>
                <w:right w:val="none" w:sz="0" w:space="0" w:color="auto"/>
              </w:divBdr>
            </w:div>
            <w:div w:id="1419787846">
              <w:marLeft w:val="0"/>
              <w:marRight w:val="0"/>
              <w:marTop w:val="0"/>
              <w:marBottom w:val="0"/>
              <w:divBdr>
                <w:top w:val="none" w:sz="0" w:space="0" w:color="auto"/>
                <w:left w:val="none" w:sz="0" w:space="0" w:color="auto"/>
                <w:bottom w:val="none" w:sz="0" w:space="0" w:color="auto"/>
                <w:right w:val="none" w:sz="0" w:space="0" w:color="auto"/>
              </w:divBdr>
            </w:div>
            <w:div w:id="776602795">
              <w:marLeft w:val="0"/>
              <w:marRight w:val="0"/>
              <w:marTop w:val="0"/>
              <w:marBottom w:val="0"/>
              <w:divBdr>
                <w:top w:val="none" w:sz="0" w:space="0" w:color="auto"/>
                <w:left w:val="none" w:sz="0" w:space="0" w:color="auto"/>
                <w:bottom w:val="none" w:sz="0" w:space="0" w:color="auto"/>
                <w:right w:val="none" w:sz="0" w:space="0" w:color="auto"/>
              </w:divBdr>
            </w:div>
            <w:div w:id="770199613">
              <w:marLeft w:val="0"/>
              <w:marRight w:val="0"/>
              <w:marTop w:val="0"/>
              <w:marBottom w:val="0"/>
              <w:divBdr>
                <w:top w:val="none" w:sz="0" w:space="0" w:color="auto"/>
                <w:left w:val="none" w:sz="0" w:space="0" w:color="auto"/>
                <w:bottom w:val="none" w:sz="0" w:space="0" w:color="auto"/>
                <w:right w:val="none" w:sz="0" w:space="0" w:color="auto"/>
              </w:divBdr>
            </w:div>
            <w:div w:id="1496069633">
              <w:marLeft w:val="0"/>
              <w:marRight w:val="0"/>
              <w:marTop w:val="0"/>
              <w:marBottom w:val="0"/>
              <w:divBdr>
                <w:top w:val="none" w:sz="0" w:space="0" w:color="auto"/>
                <w:left w:val="none" w:sz="0" w:space="0" w:color="auto"/>
                <w:bottom w:val="none" w:sz="0" w:space="0" w:color="auto"/>
                <w:right w:val="none" w:sz="0" w:space="0" w:color="auto"/>
              </w:divBdr>
            </w:div>
            <w:div w:id="1283265066">
              <w:marLeft w:val="0"/>
              <w:marRight w:val="0"/>
              <w:marTop w:val="0"/>
              <w:marBottom w:val="0"/>
              <w:divBdr>
                <w:top w:val="none" w:sz="0" w:space="0" w:color="auto"/>
                <w:left w:val="none" w:sz="0" w:space="0" w:color="auto"/>
                <w:bottom w:val="none" w:sz="0" w:space="0" w:color="auto"/>
                <w:right w:val="none" w:sz="0" w:space="0" w:color="auto"/>
              </w:divBdr>
            </w:div>
            <w:div w:id="164851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76438">
      <w:bodyDiv w:val="1"/>
      <w:marLeft w:val="0"/>
      <w:marRight w:val="0"/>
      <w:marTop w:val="0"/>
      <w:marBottom w:val="0"/>
      <w:divBdr>
        <w:top w:val="none" w:sz="0" w:space="0" w:color="auto"/>
        <w:left w:val="none" w:sz="0" w:space="0" w:color="auto"/>
        <w:bottom w:val="none" w:sz="0" w:space="0" w:color="auto"/>
        <w:right w:val="none" w:sz="0" w:space="0" w:color="auto"/>
      </w:divBdr>
    </w:div>
    <w:div w:id="1683390444">
      <w:bodyDiv w:val="1"/>
      <w:marLeft w:val="0"/>
      <w:marRight w:val="0"/>
      <w:marTop w:val="0"/>
      <w:marBottom w:val="0"/>
      <w:divBdr>
        <w:top w:val="none" w:sz="0" w:space="0" w:color="auto"/>
        <w:left w:val="none" w:sz="0" w:space="0" w:color="auto"/>
        <w:bottom w:val="none" w:sz="0" w:space="0" w:color="auto"/>
        <w:right w:val="none" w:sz="0" w:space="0" w:color="auto"/>
      </w:divBdr>
      <w:divsChild>
        <w:div w:id="1980067306">
          <w:marLeft w:val="0"/>
          <w:marRight w:val="0"/>
          <w:marTop w:val="0"/>
          <w:marBottom w:val="0"/>
          <w:divBdr>
            <w:top w:val="none" w:sz="0" w:space="0" w:color="auto"/>
            <w:left w:val="none" w:sz="0" w:space="0" w:color="auto"/>
            <w:bottom w:val="none" w:sz="0" w:space="0" w:color="auto"/>
            <w:right w:val="none" w:sz="0" w:space="0" w:color="auto"/>
          </w:divBdr>
          <w:divsChild>
            <w:div w:id="33149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978176">
      <w:bodyDiv w:val="1"/>
      <w:marLeft w:val="0"/>
      <w:marRight w:val="0"/>
      <w:marTop w:val="0"/>
      <w:marBottom w:val="0"/>
      <w:divBdr>
        <w:top w:val="none" w:sz="0" w:space="0" w:color="auto"/>
        <w:left w:val="none" w:sz="0" w:space="0" w:color="auto"/>
        <w:bottom w:val="none" w:sz="0" w:space="0" w:color="auto"/>
        <w:right w:val="none" w:sz="0" w:space="0" w:color="auto"/>
      </w:divBdr>
    </w:div>
    <w:div w:id="1812139076">
      <w:bodyDiv w:val="1"/>
      <w:marLeft w:val="0"/>
      <w:marRight w:val="0"/>
      <w:marTop w:val="0"/>
      <w:marBottom w:val="0"/>
      <w:divBdr>
        <w:top w:val="none" w:sz="0" w:space="0" w:color="auto"/>
        <w:left w:val="none" w:sz="0" w:space="0" w:color="auto"/>
        <w:bottom w:val="none" w:sz="0" w:space="0" w:color="auto"/>
        <w:right w:val="none" w:sz="0" w:space="0" w:color="auto"/>
      </w:divBdr>
    </w:div>
    <w:div w:id="1817139026">
      <w:bodyDiv w:val="1"/>
      <w:marLeft w:val="0"/>
      <w:marRight w:val="0"/>
      <w:marTop w:val="0"/>
      <w:marBottom w:val="0"/>
      <w:divBdr>
        <w:top w:val="none" w:sz="0" w:space="0" w:color="auto"/>
        <w:left w:val="none" w:sz="0" w:space="0" w:color="auto"/>
        <w:bottom w:val="none" w:sz="0" w:space="0" w:color="auto"/>
        <w:right w:val="none" w:sz="0" w:space="0" w:color="auto"/>
      </w:divBdr>
      <w:divsChild>
        <w:div w:id="1353071454">
          <w:marLeft w:val="0"/>
          <w:marRight w:val="0"/>
          <w:marTop w:val="0"/>
          <w:marBottom w:val="0"/>
          <w:divBdr>
            <w:top w:val="none" w:sz="0" w:space="0" w:color="auto"/>
            <w:left w:val="none" w:sz="0" w:space="0" w:color="auto"/>
            <w:bottom w:val="none" w:sz="0" w:space="0" w:color="auto"/>
            <w:right w:val="none" w:sz="0" w:space="0" w:color="auto"/>
          </w:divBdr>
          <w:divsChild>
            <w:div w:id="186061961">
              <w:marLeft w:val="0"/>
              <w:marRight w:val="0"/>
              <w:marTop w:val="0"/>
              <w:marBottom w:val="0"/>
              <w:divBdr>
                <w:top w:val="none" w:sz="0" w:space="0" w:color="auto"/>
                <w:left w:val="none" w:sz="0" w:space="0" w:color="auto"/>
                <w:bottom w:val="none" w:sz="0" w:space="0" w:color="auto"/>
                <w:right w:val="none" w:sz="0" w:space="0" w:color="auto"/>
              </w:divBdr>
            </w:div>
          </w:divsChild>
        </w:div>
        <w:div w:id="667713518">
          <w:marLeft w:val="0"/>
          <w:marRight w:val="0"/>
          <w:marTop w:val="0"/>
          <w:marBottom w:val="0"/>
          <w:divBdr>
            <w:top w:val="none" w:sz="0" w:space="0" w:color="auto"/>
            <w:left w:val="none" w:sz="0" w:space="0" w:color="auto"/>
            <w:bottom w:val="none" w:sz="0" w:space="0" w:color="auto"/>
            <w:right w:val="none" w:sz="0" w:space="0" w:color="auto"/>
          </w:divBdr>
          <w:divsChild>
            <w:div w:id="22788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827577">
      <w:bodyDiv w:val="1"/>
      <w:marLeft w:val="0"/>
      <w:marRight w:val="0"/>
      <w:marTop w:val="0"/>
      <w:marBottom w:val="0"/>
      <w:divBdr>
        <w:top w:val="none" w:sz="0" w:space="0" w:color="auto"/>
        <w:left w:val="none" w:sz="0" w:space="0" w:color="auto"/>
        <w:bottom w:val="none" w:sz="0" w:space="0" w:color="auto"/>
        <w:right w:val="none" w:sz="0" w:space="0" w:color="auto"/>
      </w:divBdr>
      <w:divsChild>
        <w:div w:id="1133401520">
          <w:marLeft w:val="0"/>
          <w:marRight w:val="0"/>
          <w:marTop w:val="0"/>
          <w:marBottom w:val="0"/>
          <w:divBdr>
            <w:top w:val="none" w:sz="0" w:space="0" w:color="auto"/>
            <w:left w:val="none" w:sz="0" w:space="0" w:color="auto"/>
            <w:bottom w:val="none" w:sz="0" w:space="0" w:color="auto"/>
            <w:right w:val="none" w:sz="0" w:space="0" w:color="auto"/>
          </w:divBdr>
          <w:divsChild>
            <w:div w:id="973605475">
              <w:marLeft w:val="0"/>
              <w:marRight w:val="0"/>
              <w:marTop w:val="0"/>
              <w:marBottom w:val="0"/>
              <w:divBdr>
                <w:top w:val="none" w:sz="0" w:space="0" w:color="auto"/>
                <w:left w:val="none" w:sz="0" w:space="0" w:color="auto"/>
                <w:bottom w:val="none" w:sz="0" w:space="0" w:color="auto"/>
                <w:right w:val="none" w:sz="0" w:space="0" w:color="auto"/>
              </w:divBdr>
            </w:div>
            <w:div w:id="216090335">
              <w:marLeft w:val="0"/>
              <w:marRight w:val="0"/>
              <w:marTop w:val="0"/>
              <w:marBottom w:val="0"/>
              <w:divBdr>
                <w:top w:val="none" w:sz="0" w:space="0" w:color="auto"/>
                <w:left w:val="none" w:sz="0" w:space="0" w:color="auto"/>
                <w:bottom w:val="none" w:sz="0" w:space="0" w:color="auto"/>
                <w:right w:val="none" w:sz="0" w:space="0" w:color="auto"/>
              </w:divBdr>
            </w:div>
            <w:div w:id="2071346372">
              <w:marLeft w:val="0"/>
              <w:marRight w:val="0"/>
              <w:marTop w:val="0"/>
              <w:marBottom w:val="0"/>
              <w:divBdr>
                <w:top w:val="none" w:sz="0" w:space="0" w:color="auto"/>
                <w:left w:val="none" w:sz="0" w:space="0" w:color="auto"/>
                <w:bottom w:val="none" w:sz="0" w:space="0" w:color="auto"/>
                <w:right w:val="none" w:sz="0" w:space="0" w:color="auto"/>
              </w:divBdr>
            </w:div>
            <w:div w:id="1436170899">
              <w:marLeft w:val="0"/>
              <w:marRight w:val="0"/>
              <w:marTop w:val="0"/>
              <w:marBottom w:val="0"/>
              <w:divBdr>
                <w:top w:val="none" w:sz="0" w:space="0" w:color="auto"/>
                <w:left w:val="none" w:sz="0" w:space="0" w:color="auto"/>
                <w:bottom w:val="none" w:sz="0" w:space="0" w:color="auto"/>
                <w:right w:val="none" w:sz="0" w:space="0" w:color="auto"/>
              </w:divBdr>
            </w:div>
            <w:div w:id="726609779">
              <w:marLeft w:val="0"/>
              <w:marRight w:val="0"/>
              <w:marTop w:val="0"/>
              <w:marBottom w:val="0"/>
              <w:divBdr>
                <w:top w:val="none" w:sz="0" w:space="0" w:color="auto"/>
                <w:left w:val="none" w:sz="0" w:space="0" w:color="auto"/>
                <w:bottom w:val="none" w:sz="0" w:space="0" w:color="auto"/>
                <w:right w:val="none" w:sz="0" w:space="0" w:color="auto"/>
              </w:divBdr>
            </w:div>
            <w:div w:id="1799034774">
              <w:marLeft w:val="0"/>
              <w:marRight w:val="0"/>
              <w:marTop w:val="0"/>
              <w:marBottom w:val="0"/>
              <w:divBdr>
                <w:top w:val="none" w:sz="0" w:space="0" w:color="auto"/>
                <w:left w:val="none" w:sz="0" w:space="0" w:color="auto"/>
                <w:bottom w:val="none" w:sz="0" w:space="0" w:color="auto"/>
                <w:right w:val="none" w:sz="0" w:space="0" w:color="auto"/>
              </w:divBdr>
            </w:div>
            <w:div w:id="1776487054">
              <w:marLeft w:val="0"/>
              <w:marRight w:val="0"/>
              <w:marTop w:val="0"/>
              <w:marBottom w:val="0"/>
              <w:divBdr>
                <w:top w:val="none" w:sz="0" w:space="0" w:color="auto"/>
                <w:left w:val="none" w:sz="0" w:space="0" w:color="auto"/>
                <w:bottom w:val="none" w:sz="0" w:space="0" w:color="auto"/>
                <w:right w:val="none" w:sz="0" w:space="0" w:color="auto"/>
              </w:divBdr>
            </w:div>
            <w:div w:id="114952460">
              <w:marLeft w:val="0"/>
              <w:marRight w:val="0"/>
              <w:marTop w:val="0"/>
              <w:marBottom w:val="0"/>
              <w:divBdr>
                <w:top w:val="none" w:sz="0" w:space="0" w:color="auto"/>
                <w:left w:val="none" w:sz="0" w:space="0" w:color="auto"/>
                <w:bottom w:val="none" w:sz="0" w:space="0" w:color="auto"/>
                <w:right w:val="none" w:sz="0" w:space="0" w:color="auto"/>
              </w:divBdr>
            </w:div>
            <w:div w:id="286667374">
              <w:marLeft w:val="0"/>
              <w:marRight w:val="0"/>
              <w:marTop w:val="0"/>
              <w:marBottom w:val="0"/>
              <w:divBdr>
                <w:top w:val="none" w:sz="0" w:space="0" w:color="auto"/>
                <w:left w:val="none" w:sz="0" w:space="0" w:color="auto"/>
                <w:bottom w:val="none" w:sz="0" w:space="0" w:color="auto"/>
                <w:right w:val="none" w:sz="0" w:space="0" w:color="auto"/>
              </w:divBdr>
            </w:div>
            <w:div w:id="82235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88848">
      <w:bodyDiv w:val="1"/>
      <w:marLeft w:val="0"/>
      <w:marRight w:val="0"/>
      <w:marTop w:val="0"/>
      <w:marBottom w:val="0"/>
      <w:divBdr>
        <w:top w:val="none" w:sz="0" w:space="0" w:color="auto"/>
        <w:left w:val="none" w:sz="0" w:space="0" w:color="auto"/>
        <w:bottom w:val="none" w:sz="0" w:space="0" w:color="auto"/>
        <w:right w:val="none" w:sz="0" w:space="0" w:color="auto"/>
      </w:divBdr>
      <w:divsChild>
        <w:div w:id="595551979">
          <w:marLeft w:val="0"/>
          <w:marRight w:val="0"/>
          <w:marTop w:val="0"/>
          <w:marBottom w:val="0"/>
          <w:divBdr>
            <w:top w:val="none" w:sz="0" w:space="0" w:color="auto"/>
            <w:left w:val="none" w:sz="0" w:space="0" w:color="auto"/>
            <w:bottom w:val="none" w:sz="0" w:space="0" w:color="auto"/>
            <w:right w:val="none" w:sz="0" w:space="0" w:color="auto"/>
          </w:divBdr>
          <w:divsChild>
            <w:div w:id="1641155464">
              <w:marLeft w:val="0"/>
              <w:marRight w:val="0"/>
              <w:marTop w:val="0"/>
              <w:marBottom w:val="0"/>
              <w:divBdr>
                <w:top w:val="none" w:sz="0" w:space="0" w:color="auto"/>
                <w:left w:val="none" w:sz="0" w:space="0" w:color="auto"/>
                <w:bottom w:val="none" w:sz="0" w:space="0" w:color="auto"/>
                <w:right w:val="none" w:sz="0" w:space="0" w:color="auto"/>
              </w:divBdr>
            </w:div>
            <w:div w:id="1672681199">
              <w:marLeft w:val="0"/>
              <w:marRight w:val="0"/>
              <w:marTop w:val="0"/>
              <w:marBottom w:val="0"/>
              <w:divBdr>
                <w:top w:val="none" w:sz="0" w:space="0" w:color="auto"/>
                <w:left w:val="none" w:sz="0" w:space="0" w:color="auto"/>
                <w:bottom w:val="none" w:sz="0" w:space="0" w:color="auto"/>
                <w:right w:val="none" w:sz="0" w:space="0" w:color="auto"/>
              </w:divBdr>
            </w:div>
            <w:div w:id="1533877451">
              <w:marLeft w:val="0"/>
              <w:marRight w:val="0"/>
              <w:marTop w:val="0"/>
              <w:marBottom w:val="0"/>
              <w:divBdr>
                <w:top w:val="none" w:sz="0" w:space="0" w:color="auto"/>
                <w:left w:val="none" w:sz="0" w:space="0" w:color="auto"/>
                <w:bottom w:val="none" w:sz="0" w:space="0" w:color="auto"/>
                <w:right w:val="none" w:sz="0" w:space="0" w:color="auto"/>
              </w:divBdr>
            </w:div>
            <w:div w:id="374963571">
              <w:marLeft w:val="0"/>
              <w:marRight w:val="0"/>
              <w:marTop w:val="0"/>
              <w:marBottom w:val="0"/>
              <w:divBdr>
                <w:top w:val="none" w:sz="0" w:space="0" w:color="auto"/>
                <w:left w:val="none" w:sz="0" w:space="0" w:color="auto"/>
                <w:bottom w:val="none" w:sz="0" w:space="0" w:color="auto"/>
                <w:right w:val="none" w:sz="0" w:space="0" w:color="auto"/>
              </w:divBdr>
            </w:div>
            <w:div w:id="1491632031">
              <w:marLeft w:val="0"/>
              <w:marRight w:val="0"/>
              <w:marTop w:val="0"/>
              <w:marBottom w:val="0"/>
              <w:divBdr>
                <w:top w:val="none" w:sz="0" w:space="0" w:color="auto"/>
                <w:left w:val="none" w:sz="0" w:space="0" w:color="auto"/>
                <w:bottom w:val="none" w:sz="0" w:space="0" w:color="auto"/>
                <w:right w:val="none" w:sz="0" w:space="0" w:color="auto"/>
              </w:divBdr>
            </w:div>
            <w:div w:id="884828599">
              <w:marLeft w:val="0"/>
              <w:marRight w:val="0"/>
              <w:marTop w:val="0"/>
              <w:marBottom w:val="0"/>
              <w:divBdr>
                <w:top w:val="none" w:sz="0" w:space="0" w:color="auto"/>
                <w:left w:val="none" w:sz="0" w:space="0" w:color="auto"/>
                <w:bottom w:val="none" w:sz="0" w:space="0" w:color="auto"/>
                <w:right w:val="none" w:sz="0" w:space="0" w:color="auto"/>
              </w:divBdr>
            </w:div>
            <w:div w:id="1090934230">
              <w:marLeft w:val="0"/>
              <w:marRight w:val="0"/>
              <w:marTop w:val="0"/>
              <w:marBottom w:val="0"/>
              <w:divBdr>
                <w:top w:val="none" w:sz="0" w:space="0" w:color="auto"/>
                <w:left w:val="none" w:sz="0" w:space="0" w:color="auto"/>
                <w:bottom w:val="none" w:sz="0" w:space="0" w:color="auto"/>
                <w:right w:val="none" w:sz="0" w:space="0" w:color="auto"/>
              </w:divBdr>
            </w:div>
            <w:div w:id="33738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239226">
      <w:bodyDiv w:val="1"/>
      <w:marLeft w:val="0"/>
      <w:marRight w:val="0"/>
      <w:marTop w:val="0"/>
      <w:marBottom w:val="0"/>
      <w:divBdr>
        <w:top w:val="none" w:sz="0" w:space="0" w:color="auto"/>
        <w:left w:val="none" w:sz="0" w:space="0" w:color="auto"/>
        <w:bottom w:val="none" w:sz="0" w:space="0" w:color="auto"/>
        <w:right w:val="none" w:sz="0" w:space="0" w:color="auto"/>
      </w:divBdr>
      <w:divsChild>
        <w:div w:id="1707828694">
          <w:marLeft w:val="0"/>
          <w:marRight w:val="0"/>
          <w:marTop w:val="0"/>
          <w:marBottom w:val="0"/>
          <w:divBdr>
            <w:top w:val="none" w:sz="0" w:space="0" w:color="auto"/>
            <w:left w:val="none" w:sz="0" w:space="0" w:color="auto"/>
            <w:bottom w:val="none" w:sz="0" w:space="0" w:color="auto"/>
            <w:right w:val="none" w:sz="0" w:space="0" w:color="auto"/>
          </w:divBdr>
          <w:divsChild>
            <w:div w:id="1789425591">
              <w:marLeft w:val="0"/>
              <w:marRight w:val="0"/>
              <w:marTop w:val="0"/>
              <w:marBottom w:val="0"/>
              <w:divBdr>
                <w:top w:val="none" w:sz="0" w:space="0" w:color="auto"/>
                <w:left w:val="none" w:sz="0" w:space="0" w:color="auto"/>
                <w:bottom w:val="none" w:sz="0" w:space="0" w:color="auto"/>
                <w:right w:val="none" w:sz="0" w:space="0" w:color="auto"/>
              </w:divBdr>
            </w:div>
            <w:div w:id="1544054174">
              <w:marLeft w:val="0"/>
              <w:marRight w:val="0"/>
              <w:marTop w:val="0"/>
              <w:marBottom w:val="0"/>
              <w:divBdr>
                <w:top w:val="none" w:sz="0" w:space="0" w:color="auto"/>
                <w:left w:val="none" w:sz="0" w:space="0" w:color="auto"/>
                <w:bottom w:val="none" w:sz="0" w:space="0" w:color="auto"/>
                <w:right w:val="none" w:sz="0" w:space="0" w:color="auto"/>
              </w:divBdr>
            </w:div>
            <w:div w:id="357389762">
              <w:marLeft w:val="0"/>
              <w:marRight w:val="0"/>
              <w:marTop w:val="0"/>
              <w:marBottom w:val="0"/>
              <w:divBdr>
                <w:top w:val="none" w:sz="0" w:space="0" w:color="auto"/>
                <w:left w:val="none" w:sz="0" w:space="0" w:color="auto"/>
                <w:bottom w:val="none" w:sz="0" w:space="0" w:color="auto"/>
                <w:right w:val="none" w:sz="0" w:space="0" w:color="auto"/>
              </w:divBdr>
            </w:div>
            <w:div w:id="39979135">
              <w:marLeft w:val="0"/>
              <w:marRight w:val="0"/>
              <w:marTop w:val="0"/>
              <w:marBottom w:val="0"/>
              <w:divBdr>
                <w:top w:val="none" w:sz="0" w:space="0" w:color="auto"/>
                <w:left w:val="none" w:sz="0" w:space="0" w:color="auto"/>
                <w:bottom w:val="none" w:sz="0" w:space="0" w:color="auto"/>
                <w:right w:val="none" w:sz="0" w:space="0" w:color="auto"/>
              </w:divBdr>
            </w:div>
            <w:div w:id="1971127774">
              <w:marLeft w:val="0"/>
              <w:marRight w:val="0"/>
              <w:marTop w:val="0"/>
              <w:marBottom w:val="0"/>
              <w:divBdr>
                <w:top w:val="none" w:sz="0" w:space="0" w:color="auto"/>
                <w:left w:val="none" w:sz="0" w:space="0" w:color="auto"/>
                <w:bottom w:val="none" w:sz="0" w:space="0" w:color="auto"/>
                <w:right w:val="none" w:sz="0" w:space="0" w:color="auto"/>
              </w:divBdr>
            </w:div>
            <w:div w:id="266080460">
              <w:marLeft w:val="0"/>
              <w:marRight w:val="0"/>
              <w:marTop w:val="0"/>
              <w:marBottom w:val="0"/>
              <w:divBdr>
                <w:top w:val="none" w:sz="0" w:space="0" w:color="auto"/>
                <w:left w:val="none" w:sz="0" w:space="0" w:color="auto"/>
                <w:bottom w:val="none" w:sz="0" w:space="0" w:color="auto"/>
                <w:right w:val="none" w:sz="0" w:space="0" w:color="auto"/>
              </w:divBdr>
            </w:div>
            <w:div w:id="1661231717">
              <w:marLeft w:val="0"/>
              <w:marRight w:val="0"/>
              <w:marTop w:val="0"/>
              <w:marBottom w:val="0"/>
              <w:divBdr>
                <w:top w:val="none" w:sz="0" w:space="0" w:color="auto"/>
                <w:left w:val="none" w:sz="0" w:space="0" w:color="auto"/>
                <w:bottom w:val="none" w:sz="0" w:space="0" w:color="auto"/>
                <w:right w:val="none" w:sz="0" w:space="0" w:color="auto"/>
              </w:divBdr>
            </w:div>
            <w:div w:id="194172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chart" Target="charts/chart4.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3.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hart" Target="charts/chart2.xml"/><Relationship Id="rId28" Type="http://schemas.openxmlformats.org/officeDocument/2006/relationships/chart" Target="charts/chart7.xml"/><Relationship Id="rId10" Type="http://schemas.openxmlformats.org/officeDocument/2006/relationships/image" Target="media/image3.png"/><Relationship Id="rId19" Type="http://schemas.openxmlformats.org/officeDocument/2006/relationships/image" Target="media/image12.gif"/><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hart" Target="charts/chart1.xml"/><Relationship Id="rId27" Type="http://schemas.openxmlformats.org/officeDocument/2006/relationships/chart" Target="charts/chart6.xml"/><Relationship Id="rId30" Type="http://schemas.openxmlformats.org/officeDocument/2006/relationships/chart" Target="charts/chart9.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58298\Documents\GitHub\texaspoker\Test\Standard%20vs%20cal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58298\Documents\GitHub\texaspoker\Test\Standard%20vs%20call%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58298\Documents\GitHub\texaspoker\Test\call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58298\Documents\GitHub\texaspoker\Test\standard3.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58298\Documents\GitHub\texaspoker\Test\Standard%20vs%20Standard.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58298\Documents\GitHub\texaspoker\Test\AI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58298\Documents\GitHub\texaspoker\Test\AI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58298\Documents\GitHub\texaspoker\Test\2AI.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58298\Documents\GitHub\texaspoker\Test\reinforcement%20learning.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A$1</c:f>
              <c:strCache>
                <c:ptCount val="1"/>
                <c:pt idx="0">
                  <c:v>robot1</c:v>
                </c:pt>
              </c:strCache>
            </c:strRef>
          </c:tx>
          <c:spPr>
            <a:ln w="12700" cap="rnd">
              <a:solidFill>
                <a:schemeClr val="accent1"/>
              </a:solidFill>
              <a:round/>
            </a:ln>
            <a:effectLst/>
          </c:spPr>
          <c:marker>
            <c:symbol val="none"/>
          </c:marker>
          <c:val>
            <c:numRef>
              <c:f>sheet!$B$1:$AMF$1</c:f>
              <c:numCache>
                <c:formatCode>General</c:formatCode>
                <c:ptCount val="1019"/>
                <c:pt idx="0">
                  <c:v>9850</c:v>
                </c:pt>
                <c:pt idx="1">
                  <c:v>9700</c:v>
                </c:pt>
                <c:pt idx="2">
                  <c:v>9450</c:v>
                </c:pt>
                <c:pt idx="3">
                  <c:v>9100</c:v>
                </c:pt>
                <c:pt idx="4">
                  <c:v>8950</c:v>
                </c:pt>
                <c:pt idx="5">
                  <c:v>8800</c:v>
                </c:pt>
                <c:pt idx="6">
                  <c:v>8650</c:v>
                </c:pt>
                <c:pt idx="7">
                  <c:v>8500</c:v>
                </c:pt>
                <c:pt idx="8">
                  <c:v>8350</c:v>
                </c:pt>
                <c:pt idx="9">
                  <c:v>8200</c:v>
                </c:pt>
                <c:pt idx="10">
                  <c:v>8050</c:v>
                </c:pt>
                <c:pt idx="11">
                  <c:v>7800</c:v>
                </c:pt>
                <c:pt idx="12">
                  <c:v>8900</c:v>
                </c:pt>
                <c:pt idx="13">
                  <c:v>11400</c:v>
                </c:pt>
                <c:pt idx="14">
                  <c:v>11050</c:v>
                </c:pt>
                <c:pt idx="15">
                  <c:v>10900</c:v>
                </c:pt>
                <c:pt idx="16">
                  <c:v>10750</c:v>
                </c:pt>
                <c:pt idx="17">
                  <c:v>11850</c:v>
                </c:pt>
                <c:pt idx="18">
                  <c:v>12850</c:v>
                </c:pt>
                <c:pt idx="19">
                  <c:v>12500</c:v>
                </c:pt>
                <c:pt idx="20">
                  <c:v>11950</c:v>
                </c:pt>
                <c:pt idx="21">
                  <c:v>11600</c:v>
                </c:pt>
                <c:pt idx="22">
                  <c:v>11450</c:v>
                </c:pt>
                <c:pt idx="23">
                  <c:v>11300</c:v>
                </c:pt>
                <c:pt idx="24">
                  <c:v>10750</c:v>
                </c:pt>
                <c:pt idx="25">
                  <c:v>10600</c:v>
                </c:pt>
                <c:pt idx="26">
                  <c:v>10450</c:v>
                </c:pt>
                <c:pt idx="27">
                  <c:v>10300</c:v>
                </c:pt>
                <c:pt idx="28">
                  <c:v>10150</c:v>
                </c:pt>
                <c:pt idx="29">
                  <c:v>10000</c:v>
                </c:pt>
                <c:pt idx="30">
                  <c:v>9650</c:v>
                </c:pt>
                <c:pt idx="31">
                  <c:v>9500</c:v>
                </c:pt>
                <c:pt idx="32">
                  <c:v>9350</c:v>
                </c:pt>
                <c:pt idx="33">
                  <c:v>11850</c:v>
                </c:pt>
                <c:pt idx="34">
                  <c:v>11100</c:v>
                </c:pt>
                <c:pt idx="35">
                  <c:v>10950</c:v>
                </c:pt>
                <c:pt idx="36">
                  <c:v>10800</c:v>
                </c:pt>
                <c:pt idx="37">
                  <c:v>10550</c:v>
                </c:pt>
                <c:pt idx="38">
                  <c:v>10300</c:v>
                </c:pt>
                <c:pt idx="39">
                  <c:v>10150</c:v>
                </c:pt>
                <c:pt idx="40">
                  <c:v>9600</c:v>
                </c:pt>
                <c:pt idx="41">
                  <c:v>9250</c:v>
                </c:pt>
                <c:pt idx="42">
                  <c:v>10250</c:v>
                </c:pt>
                <c:pt idx="43">
                  <c:v>10100</c:v>
                </c:pt>
                <c:pt idx="44">
                  <c:v>9750</c:v>
                </c:pt>
                <c:pt idx="45">
                  <c:v>9600</c:v>
                </c:pt>
                <c:pt idx="46">
                  <c:v>9450</c:v>
                </c:pt>
                <c:pt idx="47">
                  <c:v>9100</c:v>
                </c:pt>
                <c:pt idx="48">
                  <c:v>8550</c:v>
                </c:pt>
                <c:pt idx="49">
                  <c:v>9550</c:v>
                </c:pt>
                <c:pt idx="50">
                  <c:v>9000</c:v>
                </c:pt>
                <c:pt idx="51">
                  <c:v>8850</c:v>
                </c:pt>
                <c:pt idx="52">
                  <c:v>8700</c:v>
                </c:pt>
                <c:pt idx="53">
                  <c:v>8350</c:v>
                </c:pt>
                <c:pt idx="54">
                  <c:v>7600</c:v>
                </c:pt>
                <c:pt idx="55">
                  <c:v>7450</c:v>
                </c:pt>
                <c:pt idx="56">
                  <c:v>7300</c:v>
                </c:pt>
                <c:pt idx="57">
                  <c:v>7150</c:v>
                </c:pt>
                <c:pt idx="58">
                  <c:v>6600</c:v>
                </c:pt>
                <c:pt idx="59">
                  <c:v>6050</c:v>
                </c:pt>
                <c:pt idx="60">
                  <c:v>8550</c:v>
                </c:pt>
                <c:pt idx="61">
                  <c:v>8400</c:v>
                </c:pt>
                <c:pt idx="62">
                  <c:v>8250</c:v>
                </c:pt>
                <c:pt idx="63">
                  <c:v>7900</c:v>
                </c:pt>
                <c:pt idx="64">
                  <c:v>7750</c:v>
                </c:pt>
                <c:pt idx="65">
                  <c:v>9550</c:v>
                </c:pt>
                <c:pt idx="66">
                  <c:v>9200</c:v>
                </c:pt>
                <c:pt idx="67">
                  <c:v>8850</c:v>
                </c:pt>
                <c:pt idx="68">
                  <c:v>8700</c:v>
                </c:pt>
                <c:pt idx="69">
                  <c:v>9700</c:v>
                </c:pt>
                <c:pt idx="70">
                  <c:v>9150</c:v>
                </c:pt>
                <c:pt idx="71">
                  <c:v>9000</c:v>
                </c:pt>
                <c:pt idx="72">
                  <c:v>8850</c:v>
                </c:pt>
                <c:pt idx="73">
                  <c:v>8700</c:v>
                </c:pt>
                <c:pt idx="74">
                  <c:v>9800</c:v>
                </c:pt>
                <c:pt idx="75">
                  <c:v>9650</c:v>
                </c:pt>
                <c:pt idx="76">
                  <c:v>9500</c:v>
                </c:pt>
                <c:pt idx="77">
                  <c:v>9350</c:v>
                </c:pt>
                <c:pt idx="78">
                  <c:v>9200</c:v>
                </c:pt>
                <c:pt idx="79">
                  <c:v>9050</c:v>
                </c:pt>
                <c:pt idx="80">
                  <c:v>8900</c:v>
                </c:pt>
                <c:pt idx="81">
                  <c:v>10000</c:v>
                </c:pt>
                <c:pt idx="82">
                  <c:v>9850</c:v>
                </c:pt>
                <c:pt idx="83">
                  <c:v>9700</c:v>
                </c:pt>
                <c:pt idx="84">
                  <c:v>9550</c:v>
                </c:pt>
                <c:pt idx="85">
                  <c:v>9400</c:v>
                </c:pt>
                <c:pt idx="86">
                  <c:v>9050</c:v>
                </c:pt>
                <c:pt idx="87">
                  <c:v>11550</c:v>
                </c:pt>
                <c:pt idx="88">
                  <c:v>12650</c:v>
                </c:pt>
                <c:pt idx="89">
                  <c:v>12300</c:v>
                </c:pt>
                <c:pt idx="90">
                  <c:v>12150</c:v>
                </c:pt>
                <c:pt idx="91">
                  <c:v>12000</c:v>
                </c:pt>
                <c:pt idx="92">
                  <c:v>11850</c:v>
                </c:pt>
                <c:pt idx="93">
                  <c:v>11700</c:v>
                </c:pt>
                <c:pt idx="94">
                  <c:v>11150</c:v>
                </c:pt>
                <c:pt idx="95">
                  <c:v>11000</c:v>
                </c:pt>
                <c:pt idx="96">
                  <c:v>10450</c:v>
                </c:pt>
                <c:pt idx="97">
                  <c:v>12950</c:v>
                </c:pt>
                <c:pt idx="98">
                  <c:v>12800</c:v>
                </c:pt>
                <c:pt idx="99">
                  <c:v>12650</c:v>
                </c:pt>
                <c:pt idx="100">
                  <c:v>12500</c:v>
                </c:pt>
                <c:pt idx="101">
                  <c:v>12350</c:v>
                </c:pt>
                <c:pt idx="102">
                  <c:v>12200</c:v>
                </c:pt>
                <c:pt idx="103">
                  <c:v>11650</c:v>
                </c:pt>
                <c:pt idx="104">
                  <c:v>11300</c:v>
                </c:pt>
                <c:pt idx="105">
                  <c:v>11150</c:v>
                </c:pt>
                <c:pt idx="106">
                  <c:v>11000</c:v>
                </c:pt>
                <c:pt idx="107">
                  <c:v>12000</c:v>
                </c:pt>
                <c:pt idx="108">
                  <c:v>11850</c:v>
                </c:pt>
                <c:pt idx="109">
                  <c:v>11700</c:v>
                </c:pt>
                <c:pt idx="110">
                  <c:v>14200</c:v>
                </c:pt>
                <c:pt idx="111">
                  <c:v>14050</c:v>
                </c:pt>
                <c:pt idx="112">
                  <c:v>13700</c:v>
                </c:pt>
                <c:pt idx="113">
                  <c:v>13550</c:v>
                </c:pt>
                <c:pt idx="114">
                  <c:v>13400</c:v>
                </c:pt>
                <c:pt idx="115">
                  <c:v>13250</c:v>
                </c:pt>
                <c:pt idx="116">
                  <c:v>12600</c:v>
                </c:pt>
                <c:pt idx="117">
                  <c:v>12450</c:v>
                </c:pt>
                <c:pt idx="118">
                  <c:v>12300</c:v>
                </c:pt>
                <c:pt idx="119">
                  <c:v>12050</c:v>
                </c:pt>
                <c:pt idx="120">
                  <c:v>13000</c:v>
                </c:pt>
                <c:pt idx="121">
                  <c:v>12650</c:v>
                </c:pt>
                <c:pt idx="122">
                  <c:v>12100</c:v>
                </c:pt>
                <c:pt idx="123">
                  <c:v>11950</c:v>
                </c:pt>
                <c:pt idx="124">
                  <c:v>11800</c:v>
                </c:pt>
                <c:pt idx="125">
                  <c:v>11450</c:v>
                </c:pt>
                <c:pt idx="126">
                  <c:v>12300</c:v>
                </c:pt>
                <c:pt idx="127">
                  <c:v>11850</c:v>
                </c:pt>
                <c:pt idx="128">
                  <c:v>10900</c:v>
                </c:pt>
                <c:pt idx="129">
                  <c:v>10450</c:v>
                </c:pt>
                <c:pt idx="130">
                  <c:v>10100</c:v>
                </c:pt>
                <c:pt idx="131">
                  <c:v>9950</c:v>
                </c:pt>
                <c:pt idx="132">
                  <c:v>9800</c:v>
                </c:pt>
                <c:pt idx="133">
                  <c:v>9650</c:v>
                </c:pt>
                <c:pt idx="134">
                  <c:v>9500</c:v>
                </c:pt>
                <c:pt idx="135">
                  <c:v>9350</c:v>
                </c:pt>
                <c:pt idx="136">
                  <c:v>9200</c:v>
                </c:pt>
                <c:pt idx="137">
                  <c:v>8850</c:v>
                </c:pt>
                <c:pt idx="138">
                  <c:v>8700</c:v>
                </c:pt>
                <c:pt idx="139">
                  <c:v>9500</c:v>
                </c:pt>
                <c:pt idx="140">
                  <c:v>9350</c:v>
                </c:pt>
                <c:pt idx="141">
                  <c:v>10150</c:v>
                </c:pt>
                <c:pt idx="142">
                  <c:v>10000</c:v>
                </c:pt>
                <c:pt idx="143">
                  <c:v>9450</c:v>
                </c:pt>
                <c:pt idx="144">
                  <c:v>9300</c:v>
                </c:pt>
                <c:pt idx="145">
                  <c:v>9150</c:v>
                </c:pt>
                <c:pt idx="146">
                  <c:v>9000</c:v>
                </c:pt>
                <c:pt idx="147">
                  <c:v>8850</c:v>
                </c:pt>
                <c:pt idx="148">
                  <c:v>8500</c:v>
                </c:pt>
                <c:pt idx="149">
                  <c:v>8350</c:v>
                </c:pt>
                <c:pt idx="150">
                  <c:v>8200</c:v>
                </c:pt>
                <c:pt idx="151">
                  <c:v>10000</c:v>
                </c:pt>
                <c:pt idx="152">
                  <c:v>10800</c:v>
                </c:pt>
                <c:pt idx="153">
                  <c:v>11500</c:v>
                </c:pt>
                <c:pt idx="154">
                  <c:v>11250</c:v>
                </c:pt>
                <c:pt idx="155">
                  <c:v>11000</c:v>
                </c:pt>
                <c:pt idx="156">
                  <c:v>10400</c:v>
                </c:pt>
                <c:pt idx="157">
                  <c:v>10050</c:v>
                </c:pt>
                <c:pt idx="158">
                  <c:v>10700</c:v>
                </c:pt>
                <c:pt idx="159">
                  <c:v>11350</c:v>
                </c:pt>
                <c:pt idx="160">
                  <c:v>11000</c:v>
                </c:pt>
                <c:pt idx="161">
                  <c:v>10850</c:v>
                </c:pt>
                <c:pt idx="162">
                  <c:v>10500</c:v>
                </c:pt>
                <c:pt idx="163">
                  <c:v>9950</c:v>
                </c:pt>
                <c:pt idx="164">
                  <c:v>9400</c:v>
                </c:pt>
                <c:pt idx="165">
                  <c:v>9250</c:v>
                </c:pt>
                <c:pt idx="166">
                  <c:v>9900</c:v>
                </c:pt>
                <c:pt idx="167">
                  <c:v>10650</c:v>
                </c:pt>
                <c:pt idx="168">
                  <c:v>10300</c:v>
                </c:pt>
                <c:pt idx="169">
                  <c:v>10150</c:v>
                </c:pt>
                <c:pt idx="170">
                  <c:v>10000</c:v>
                </c:pt>
                <c:pt idx="171">
                  <c:v>9850</c:v>
                </c:pt>
                <c:pt idx="172">
                  <c:v>9700</c:v>
                </c:pt>
                <c:pt idx="173">
                  <c:v>9550</c:v>
                </c:pt>
                <c:pt idx="174">
                  <c:v>9400</c:v>
                </c:pt>
                <c:pt idx="175">
                  <c:v>8850</c:v>
                </c:pt>
                <c:pt idx="176">
                  <c:v>8700</c:v>
                </c:pt>
                <c:pt idx="177">
                  <c:v>8350</c:v>
                </c:pt>
                <c:pt idx="178">
                  <c:v>9000</c:v>
                </c:pt>
                <c:pt idx="179">
                  <c:v>8750</c:v>
                </c:pt>
                <c:pt idx="180">
                  <c:v>9400</c:v>
                </c:pt>
                <c:pt idx="181">
                  <c:v>9250</c:v>
                </c:pt>
                <c:pt idx="182">
                  <c:v>9100</c:v>
                </c:pt>
                <c:pt idx="183">
                  <c:v>8950</c:v>
                </c:pt>
                <c:pt idx="184">
                  <c:v>9700</c:v>
                </c:pt>
                <c:pt idx="185">
                  <c:v>9450</c:v>
                </c:pt>
                <c:pt idx="186">
                  <c:v>9100</c:v>
                </c:pt>
                <c:pt idx="187">
                  <c:v>8150</c:v>
                </c:pt>
                <c:pt idx="188">
                  <c:v>8800</c:v>
                </c:pt>
                <c:pt idx="189">
                  <c:v>8650</c:v>
                </c:pt>
                <c:pt idx="190">
                  <c:v>9400</c:v>
                </c:pt>
                <c:pt idx="191">
                  <c:v>9250</c:v>
                </c:pt>
                <c:pt idx="192">
                  <c:v>9100</c:v>
                </c:pt>
                <c:pt idx="193">
                  <c:v>8950</c:v>
                </c:pt>
                <c:pt idx="194">
                  <c:v>8800</c:v>
                </c:pt>
                <c:pt idx="195">
                  <c:v>8650</c:v>
                </c:pt>
                <c:pt idx="196">
                  <c:v>8500</c:v>
                </c:pt>
                <c:pt idx="197">
                  <c:v>8350</c:v>
                </c:pt>
                <c:pt idx="198">
                  <c:v>8000</c:v>
                </c:pt>
                <c:pt idx="199">
                  <c:v>7450</c:v>
                </c:pt>
                <c:pt idx="200">
                  <c:v>7300</c:v>
                </c:pt>
                <c:pt idx="201">
                  <c:v>7150</c:v>
                </c:pt>
                <c:pt idx="202">
                  <c:v>7800</c:v>
                </c:pt>
                <c:pt idx="203">
                  <c:v>8550</c:v>
                </c:pt>
                <c:pt idx="204">
                  <c:v>8400</c:v>
                </c:pt>
                <c:pt idx="205">
                  <c:v>8250</c:v>
                </c:pt>
                <c:pt idx="206">
                  <c:v>8100</c:v>
                </c:pt>
                <c:pt idx="207">
                  <c:v>7950</c:v>
                </c:pt>
                <c:pt idx="208">
                  <c:v>7800</c:v>
                </c:pt>
                <c:pt idx="209">
                  <c:v>7650</c:v>
                </c:pt>
                <c:pt idx="210">
                  <c:v>7500</c:v>
                </c:pt>
                <c:pt idx="211">
                  <c:v>6950</c:v>
                </c:pt>
                <c:pt idx="212">
                  <c:v>6600</c:v>
                </c:pt>
                <c:pt idx="213">
                  <c:v>6450</c:v>
                </c:pt>
                <c:pt idx="214">
                  <c:v>6300</c:v>
                </c:pt>
                <c:pt idx="215">
                  <c:v>6150</c:v>
                </c:pt>
                <c:pt idx="216">
                  <c:v>5400</c:v>
                </c:pt>
                <c:pt idx="217">
                  <c:v>5050</c:v>
                </c:pt>
                <c:pt idx="218">
                  <c:v>4900</c:v>
                </c:pt>
                <c:pt idx="219">
                  <c:v>4750</c:v>
                </c:pt>
                <c:pt idx="220">
                  <c:v>6500</c:v>
                </c:pt>
                <c:pt idx="221">
                  <c:v>6350</c:v>
                </c:pt>
                <c:pt idx="222">
                  <c:v>6000</c:v>
                </c:pt>
                <c:pt idx="223">
                  <c:v>5850</c:v>
                </c:pt>
                <c:pt idx="224">
                  <c:v>5500</c:v>
                </c:pt>
                <c:pt idx="225">
                  <c:v>5350</c:v>
                </c:pt>
                <c:pt idx="226">
                  <c:v>5100</c:v>
                </c:pt>
                <c:pt idx="227">
                  <c:v>4950</c:v>
                </c:pt>
                <c:pt idx="228">
                  <c:v>4600</c:v>
                </c:pt>
                <c:pt idx="229">
                  <c:v>4450</c:v>
                </c:pt>
                <c:pt idx="230">
                  <c:v>4300</c:v>
                </c:pt>
                <c:pt idx="231">
                  <c:v>4150</c:v>
                </c:pt>
                <c:pt idx="232">
                  <c:v>4000</c:v>
                </c:pt>
                <c:pt idx="233">
                  <c:v>3850</c:v>
                </c:pt>
                <c:pt idx="234">
                  <c:v>3700</c:v>
                </c:pt>
                <c:pt idx="235">
                  <c:v>3550</c:v>
                </c:pt>
                <c:pt idx="236">
                  <c:v>3400</c:v>
                </c:pt>
                <c:pt idx="237">
                  <c:v>4050</c:v>
                </c:pt>
                <c:pt idx="238">
                  <c:v>3900</c:v>
                </c:pt>
                <c:pt idx="239">
                  <c:v>3750</c:v>
                </c:pt>
                <c:pt idx="240">
                  <c:v>3400</c:v>
                </c:pt>
                <c:pt idx="241">
                  <c:v>3250</c:v>
                </c:pt>
                <c:pt idx="242">
                  <c:v>3100</c:v>
                </c:pt>
                <c:pt idx="243">
                  <c:v>3850</c:v>
                </c:pt>
                <c:pt idx="244">
                  <c:v>3700</c:v>
                </c:pt>
                <c:pt idx="245">
                  <c:v>3550</c:v>
                </c:pt>
                <c:pt idx="246">
                  <c:v>2600</c:v>
                </c:pt>
                <c:pt idx="247">
                  <c:v>2050</c:v>
                </c:pt>
                <c:pt idx="248">
                  <c:v>1900</c:v>
                </c:pt>
                <c:pt idx="249">
                  <c:v>1550</c:v>
                </c:pt>
                <c:pt idx="250">
                  <c:v>1400</c:v>
                </c:pt>
                <c:pt idx="251">
                  <c:v>2150</c:v>
                </c:pt>
                <c:pt idx="252">
                  <c:v>1800</c:v>
                </c:pt>
                <c:pt idx="253">
                  <c:v>1250</c:v>
                </c:pt>
                <c:pt idx="254">
                  <c:v>1100</c:v>
                </c:pt>
                <c:pt idx="255">
                  <c:v>750</c:v>
                </c:pt>
                <c:pt idx="256">
                  <c:v>50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numCache>
            </c:numRef>
          </c:val>
          <c:smooth val="0"/>
          <c:extLst>
            <c:ext xmlns:c16="http://schemas.microsoft.com/office/drawing/2014/chart" uri="{C3380CC4-5D6E-409C-BE32-E72D297353CC}">
              <c16:uniqueId val="{00000000-8EB9-47BF-8EC3-62F5AC58CE0C}"/>
            </c:ext>
          </c:extLst>
        </c:ser>
        <c:ser>
          <c:idx val="1"/>
          <c:order val="1"/>
          <c:tx>
            <c:strRef>
              <c:f>sheet!$A$2</c:f>
              <c:strCache>
                <c:ptCount val="1"/>
                <c:pt idx="0">
                  <c:v>robot2</c:v>
                </c:pt>
              </c:strCache>
            </c:strRef>
          </c:tx>
          <c:spPr>
            <a:ln w="12700" cap="rnd">
              <a:solidFill>
                <a:schemeClr val="accent2"/>
              </a:solidFill>
              <a:round/>
            </a:ln>
            <a:effectLst/>
          </c:spPr>
          <c:marker>
            <c:symbol val="none"/>
          </c:marker>
          <c:val>
            <c:numRef>
              <c:f>sheet!$B$2:$AMF$2</c:f>
              <c:numCache>
                <c:formatCode>General</c:formatCode>
                <c:ptCount val="1019"/>
                <c:pt idx="0">
                  <c:v>9850</c:v>
                </c:pt>
                <c:pt idx="1">
                  <c:v>10850</c:v>
                </c:pt>
                <c:pt idx="2">
                  <c:v>10600</c:v>
                </c:pt>
                <c:pt idx="3">
                  <c:v>13200</c:v>
                </c:pt>
                <c:pt idx="4">
                  <c:v>14200</c:v>
                </c:pt>
                <c:pt idx="5">
                  <c:v>14050</c:v>
                </c:pt>
                <c:pt idx="6">
                  <c:v>13900</c:v>
                </c:pt>
                <c:pt idx="7">
                  <c:v>13750</c:v>
                </c:pt>
                <c:pt idx="8">
                  <c:v>13600</c:v>
                </c:pt>
                <c:pt idx="9">
                  <c:v>13450</c:v>
                </c:pt>
                <c:pt idx="10">
                  <c:v>13300</c:v>
                </c:pt>
                <c:pt idx="11">
                  <c:v>13050</c:v>
                </c:pt>
                <c:pt idx="12">
                  <c:v>12900</c:v>
                </c:pt>
                <c:pt idx="13">
                  <c:v>12550</c:v>
                </c:pt>
                <c:pt idx="14">
                  <c:v>12200</c:v>
                </c:pt>
                <c:pt idx="15">
                  <c:v>12050</c:v>
                </c:pt>
                <c:pt idx="16">
                  <c:v>11900</c:v>
                </c:pt>
                <c:pt idx="17">
                  <c:v>11750</c:v>
                </c:pt>
                <c:pt idx="18">
                  <c:v>11600</c:v>
                </c:pt>
                <c:pt idx="19">
                  <c:v>11250</c:v>
                </c:pt>
                <c:pt idx="20">
                  <c:v>10700</c:v>
                </c:pt>
                <c:pt idx="21">
                  <c:v>10350</c:v>
                </c:pt>
                <c:pt idx="22">
                  <c:v>10200</c:v>
                </c:pt>
                <c:pt idx="23">
                  <c:v>10050</c:v>
                </c:pt>
                <c:pt idx="24">
                  <c:v>9500</c:v>
                </c:pt>
                <c:pt idx="25">
                  <c:v>9350</c:v>
                </c:pt>
                <c:pt idx="26">
                  <c:v>9200</c:v>
                </c:pt>
                <c:pt idx="27">
                  <c:v>9050</c:v>
                </c:pt>
                <c:pt idx="28">
                  <c:v>10050</c:v>
                </c:pt>
                <c:pt idx="29">
                  <c:v>9900</c:v>
                </c:pt>
                <c:pt idx="30">
                  <c:v>9550</c:v>
                </c:pt>
                <c:pt idx="31">
                  <c:v>9400</c:v>
                </c:pt>
                <c:pt idx="32">
                  <c:v>9250</c:v>
                </c:pt>
                <c:pt idx="33">
                  <c:v>8900</c:v>
                </c:pt>
                <c:pt idx="34">
                  <c:v>8150</c:v>
                </c:pt>
                <c:pt idx="35">
                  <c:v>8000</c:v>
                </c:pt>
                <c:pt idx="36">
                  <c:v>9000</c:v>
                </c:pt>
                <c:pt idx="37">
                  <c:v>8750</c:v>
                </c:pt>
                <c:pt idx="38">
                  <c:v>8500</c:v>
                </c:pt>
                <c:pt idx="39">
                  <c:v>8350</c:v>
                </c:pt>
                <c:pt idx="40">
                  <c:v>7800</c:v>
                </c:pt>
                <c:pt idx="41">
                  <c:v>7450</c:v>
                </c:pt>
                <c:pt idx="42">
                  <c:v>7300</c:v>
                </c:pt>
                <c:pt idx="43">
                  <c:v>7150</c:v>
                </c:pt>
                <c:pt idx="44">
                  <c:v>9650</c:v>
                </c:pt>
                <c:pt idx="45">
                  <c:v>10650</c:v>
                </c:pt>
                <c:pt idx="46">
                  <c:v>10500</c:v>
                </c:pt>
                <c:pt idx="47">
                  <c:v>10150</c:v>
                </c:pt>
                <c:pt idx="48">
                  <c:v>9600</c:v>
                </c:pt>
                <c:pt idx="49">
                  <c:v>9450</c:v>
                </c:pt>
                <c:pt idx="50">
                  <c:v>8900</c:v>
                </c:pt>
                <c:pt idx="51">
                  <c:v>8750</c:v>
                </c:pt>
                <c:pt idx="52">
                  <c:v>8600</c:v>
                </c:pt>
                <c:pt idx="53">
                  <c:v>8250</c:v>
                </c:pt>
                <c:pt idx="54">
                  <c:v>7500</c:v>
                </c:pt>
                <c:pt idx="55">
                  <c:v>7350</c:v>
                </c:pt>
                <c:pt idx="56">
                  <c:v>7200</c:v>
                </c:pt>
                <c:pt idx="57">
                  <c:v>7050</c:v>
                </c:pt>
                <c:pt idx="58">
                  <c:v>6500</c:v>
                </c:pt>
                <c:pt idx="59">
                  <c:v>5950</c:v>
                </c:pt>
                <c:pt idx="60">
                  <c:v>5600</c:v>
                </c:pt>
                <c:pt idx="61">
                  <c:v>6600</c:v>
                </c:pt>
                <c:pt idx="62">
                  <c:v>6450</c:v>
                </c:pt>
                <c:pt idx="63">
                  <c:v>6100</c:v>
                </c:pt>
                <c:pt idx="64">
                  <c:v>5950</c:v>
                </c:pt>
                <c:pt idx="65">
                  <c:v>5700</c:v>
                </c:pt>
                <c:pt idx="66">
                  <c:v>5350</c:v>
                </c:pt>
                <c:pt idx="67">
                  <c:v>5000</c:v>
                </c:pt>
                <c:pt idx="68">
                  <c:v>4850</c:v>
                </c:pt>
                <c:pt idx="69">
                  <c:v>4700</c:v>
                </c:pt>
                <c:pt idx="70">
                  <c:v>4150</c:v>
                </c:pt>
                <c:pt idx="71">
                  <c:v>4000</c:v>
                </c:pt>
                <c:pt idx="72">
                  <c:v>3850</c:v>
                </c:pt>
                <c:pt idx="73">
                  <c:v>3700</c:v>
                </c:pt>
                <c:pt idx="74">
                  <c:v>3550</c:v>
                </c:pt>
                <c:pt idx="75">
                  <c:v>3400</c:v>
                </c:pt>
                <c:pt idx="76">
                  <c:v>3250</c:v>
                </c:pt>
                <c:pt idx="77">
                  <c:v>4250</c:v>
                </c:pt>
                <c:pt idx="78">
                  <c:v>4100</c:v>
                </c:pt>
                <c:pt idx="79">
                  <c:v>3950</c:v>
                </c:pt>
                <c:pt idx="80">
                  <c:v>3800</c:v>
                </c:pt>
                <c:pt idx="81">
                  <c:v>3650</c:v>
                </c:pt>
                <c:pt idx="82">
                  <c:v>3500</c:v>
                </c:pt>
                <c:pt idx="83">
                  <c:v>3350</c:v>
                </c:pt>
                <c:pt idx="84">
                  <c:v>3200</c:v>
                </c:pt>
                <c:pt idx="85">
                  <c:v>4200</c:v>
                </c:pt>
                <c:pt idx="86">
                  <c:v>6700</c:v>
                </c:pt>
                <c:pt idx="87">
                  <c:v>6350</c:v>
                </c:pt>
                <c:pt idx="88">
                  <c:v>6200</c:v>
                </c:pt>
                <c:pt idx="89">
                  <c:v>5850</c:v>
                </c:pt>
                <c:pt idx="90">
                  <c:v>5700</c:v>
                </c:pt>
                <c:pt idx="91">
                  <c:v>6700</c:v>
                </c:pt>
                <c:pt idx="92">
                  <c:v>6550</c:v>
                </c:pt>
                <c:pt idx="93">
                  <c:v>6400</c:v>
                </c:pt>
                <c:pt idx="94">
                  <c:v>5850</c:v>
                </c:pt>
                <c:pt idx="95">
                  <c:v>5700</c:v>
                </c:pt>
                <c:pt idx="96">
                  <c:v>9600</c:v>
                </c:pt>
                <c:pt idx="97">
                  <c:v>9250</c:v>
                </c:pt>
                <c:pt idx="98">
                  <c:v>9100</c:v>
                </c:pt>
                <c:pt idx="99">
                  <c:v>8950</c:v>
                </c:pt>
                <c:pt idx="100">
                  <c:v>8800</c:v>
                </c:pt>
                <c:pt idx="101">
                  <c:v>9900</c:v>
                </c:pt>
                <c:pt idx="102">
                  <c:v>9750</c:v>
                </c:pt>
                <c:pt idx="103">
                  <c:v>13650</c:v>
                </c:pt>
                <c:pt idx="104">
                  <c:v>13300</c:v>
                </c:pt>
                <c:pt idx="105">
                  <c:v>13150</c:v>
                </c:pt>
                <c:pt idx="106">
                  <c:v>13000</c:v>
                </c:pt>
                <c:pt idx="107">
                  <c:v>12850</c:v>
                </c:pt>
                <c:pt idx="108">
                  <c:v>12700</c:v>
                </c:pt>
                <c:pt idx="109">
                  <c:v>12550</c:v>
                </c:pt>
                <c:pt idx="110">
                  <c:v>12200</c:v>
                </c:pt>
                <c:pt idx="111">
                  <c:v>12050</c:v>
                </c:pt>
                <c:pt idx="112">
                  <c:v>11700</c:v>
                </c:pt>
                <c:pt idx="113">
                  <c:v>11550</c:v>
                </c:pt>
                <c:pt idx="114">
                  <c:v>11400</c:v>
                </c:pt>
                <c:pt idx="115">
                  <c:v>11250</c:v>
                </c:pt>
                <c:pt idx="116">
                  <c:v>10600</c:v>
                </c:pt>
                <c:pt idx="117">
                  <c:v>10450</c:v>
                </c:pt>
                <c:pt idx="118">
                  <c:v>10300</c:v>
                </c:pt>
                <c:pt idx="119">
                  <c:v>10050</c:v>
                </c:pt>
                <c:pt idx="120">
                  <c:v>9900</c:v>
                </c:pt>
                <c:pt idx="121">
                  <c:v>9550</c:v>
                </c:pt>
                <c:pt idx="122">
                  <c:v>9000</c:v>
                </c:pt>
                <c:pt idx="123">
                  <c:v>8850</c:v>
                </c:pt>
                <c:pt idx="124">
                  <c:v>9700</c:v>
                </c:pt>
                <c:pt idx="125">
                  <c:v>9350</c:v>
                </c:pt>
                <c:pt idx="126">
                  <c:v>9200</c:v>
                </c:pt>
                <c:pt idx="127">
                  <c:v>12050</c:v>
                </c:pt>
                <c:pt idx="128">
                  <c:v>11100</c:v>
                </c:pt>
                <c:pt idx="129">
                  <c:v>13650</c:v>
                </c:pt>
                <c:pt idx="130">
                  <c:v>13300</c:v>
                </c:pt>
                <c:pt idx="131">
                  <c:v>14100</c:v>
                </c:pt>
                <c:pt idx="132">
                  <c:v>13950</c:v>
                </c:pt>
                <c:pt idx="133">
                  <c:v>13800</c:v>
                </c:pt>
                <c:pt idx="134">
                  <c:v>13650</c:v>
                </c:pt>
                <c:pt idx="135">
                  <c:v>13500</c:v>
                </c:pt>
                <c:pt idx="136">
                  <c:v>13350</c:v>
                </c:pt>
                <c:pt idx="137">
                  <c:v>13000</c:v>
                </c:pt>
                <c:pt idx="138">
                  <c:v>12850</c:v>
                </c:pt>
                <c:pt idx="139">
                  <c:v>12700</c:v>
                </c:pt>
                <c:pt idx="140">
                  <c:v>12550</c:v>
                </c:pt>
                <c:pt idx="141">
                  <c:v>12400</c:v>
                </c:pt>
                <c:pt idx="142">
                  <c:v>12250</c:v>
                </c:pt>
                <c:pt idx="143">
                  <c:v>11700</c:v>
                </c:pt>
                <c:pt idx="144">
                  <c:v>12400</c:v>
                </c:pt>
                <c:pt idx="145">
                  <c:v>12250</c:v>
                </c:pt>
                <c:pt idx="146">
                  <c:v>12100</c:v>
                </c:pt>
                <c:pt idx="147">
                  <c:v>11950</c:v>
                </c:pt>
                <c:pt idx="148">
                  <c:v>11600</c:v>
                </c:pt>
                <c:pt idx="149">
                  <c:v>12400</c:v>
                </c:pt>
                <c:pt idx="150">
                  <c:v>12250</c:v>
                </c:pt>
                <c:pt idx="151">
                  <c:v>11900</c:v>
                </c:pt>
                <c:pt idx="152">
                  <c:v>11750</c:v>
                </c:pt>
                <c:pt idx="153">
                  <c:v>11600</c:v>
                </c:pt>
                <c:pt idx="154">
                  <c:v>12900</c:v>
                </c:pt>
                <c:pt idx="155">
                  <c:v>12650</c:v>
                </c:pt>
                <c:pt idx="156">
                  <c:v>12050</c:v>
                </c:pt>
                <c:pt idx="157">
                  <c:v>11700</c:v>
                </c:pt>
                <c:pt idx="158">
                  <c:v>11550</c:v>
                </c:pt>
                <c:pt idx="159">
                  <c:v>11400</c:v>
                </c:pt>
                <c:pt idx="160">
                  <c:v>11050</c:v>
                </c:pt>
                <c:pt idx="161">
                  <c:v>10900</c:v>
                </c:pt>
                <c:pt idx="162">
                  <c:v>12650</c:v>
                </c:pt>
                <c:pt idx="163">
                  <c:v>12100</c:v>
                </c:pt>
                <c:pt idx="164">
                  <c:v>11550</c:v>
                </c:pt>
                <c:pt idx="165">
                  <c:v>11400</c:v>
                </c:pt>
                <c:pt idx="166">
                  <c:v>11250</c:v>
                </c:pt>
                <c:pt idx="167">
                  <c:v>11100</c:v>
                </c:pt>
                <c:pt idx="168">
                  <c:v>10750</c:v>
                </c:pt>
                <c:pt idx="169">
                  <c:v>10600</c:v>
                </c:pt>
                <c:pt idx="170">
                  <c:v>10450</c:v>
                </c:pt>
                <c:pt idx="171">
                  <c:v>10300</c:v>
                </c:pt>
                <c:pt idx="172">
                  <c:v>10950</c:v>
                </c:pt>
                <c:pt idx="173">
                  <c:v>10800</c:v>
                </c:pt>
                <c:pt idx="174">
                  <c:v>10650</c:v>
                </c:pt>
                <c:pt idx="175">
                  <c:v>10100</c:v>
                </c:pt>
                <c:pt idx="176">
                  <c:v>9950</c:v>
                </c:pt>
                <c:pt idx="177">
                  <c:v>11700</c:v>
                </c:pt>
                <c:pt idx="178">
                  <c:v>11550</c:v>
                </c:pt>
                <c:pt idx="179">
                  <c:v>12800</c:v>
                </c:pt>
                <c:pt idx="180">
                  <c:v>12650</c:v>
                </c:pt>
                <c:pt idx="181">
                  <c:v>12500</c:v>
                </c:pt>
                <c:pt idx="182">
                  <c:v>12350</c:v>
                </c:pt>
                <c:pt idx="183">
                  <c:v>12200</c:v>
                </c:pt>
                <c:pt idx="184">
                  <c:v>12050</c:v>
                </c:pt>
                <c:pt idx="185">
                  <c:v>11800</c:v>
                </c:pt>
                <c:pt idx="186">
                  <c:v>11450</c:v>
                </c:pt>
                <c:pt idx="187">
                  <c:v>10500</c:v>
                </c:pt>
                <c:pt idx="188">
                  <c:v>10350</c:v>
                </c:pt>
                <c:pt idx="189">
                  <c:v>10200</c:v>
                </c:pt>
                <c:pt idx="190">
                  <c:v>10050</c:v>
                </c:pt>
                <c:pt idx="191">
                  <c:v>9900</c:v>
                </c:pt>
                <c:pt idx="192">
                  <c:v>10550</c:v>
                </c:pt>
                <c:pt idx="193">
                  <c:v>10400</c:v>
                </c:pt>
                <c:pt idx="194">
                  <c:v>10250</c:v>
                </c:pt>
                <c:pt idx="195">
                  <c:v>11000</c:v>
                </c:pt>
                <c:pt idx="196">
                  <c:v>11750</c:v>
                </c:pt>
                <c:pt idx="197">
                  <c:v>11600</c:v>
                </c:pt>
                <c:pt idx="198">
                  <c:v>11250</c:v>
                </c:pt>
                <c:pt idx="199">
                  <c:v>10700</c:v>
                </c:pt>
                <c:pt idx="200">
                  <c:v>10550</c:v>
                </c:pt>
                <c:pt idx="201">
                  <c:v>11200</c:v>
                </c:pt>
                <c:pt idx="202">
                  <c:v>11050</c:v>
                </c:pt>
                <c:pt idx="203">
                  <c:v>10900</c:v>
                </c:pt>
                <c:pt idx="204">
                  <c:v>10750</c:v>
                </c:pt>
                <c:pt idx="205">
                  <c:v>11400</c:v>
                </c:pt>
                <c:pt idx="206">
                  <c:v>11250</c:v>
                </c:pt>
                <c:pt idx="207">
                  <c:v>11100</c:v>
                </c:pt>
                <c:pt idx="208">
                  <c:v>10950</c:v>
                </c:pt>
                <c:pt idx="209">
                  <c:v>10800</c:v>
                </c:pt>
                <c:pt idx="210">
                  <c:v>11450</c:v>
                </c:pt>
                <c:pt idx="211">
                  <c:v>10900</c:v>
                </c:pt>
                <c:pt idx="212">
                  <c:v>10550</c:v>
                </c:pt>
                <c:pt idx="213">
                  <c:v>10400</c:v>
                </c:pt>
                <c:pt idx="214">
                  <c:v>10250</c:v>
                </c:pt>
                <c:pt idx="215">
                  <c:v>10100</c:v>
                </c:pt>
                <c:pt idx="216">
                  <c:v>9350</c:v>
                </c:pt>
                <c:pt idx="217">
                  <c:v>9000</c:v>
                </c:pt>
                <c:pt idx="218">
                  <c:v>8850</c:v>
                </c:pt>
                <c:pt idx="219">
                  <c:v>9500</c:v>
                </c:pt>
                <c:pt idx="220">
                  <c:v>9150</c:v>
                </c:pt>
                <c:pt idx="221">
                  <c:v>9000</c:v>
                </c:pt>
                <c:pt idx="222">
                  <c:v>8650</c:v>
                </c:pt>
                <c:pt idx="223">
                  <c:v>8500</c:v>
                </c:pt>
                <c:pt idx="224">
                  <c:v>8150</c:v>
                </c:pt>
                <c:pt idx="225">
                  <c:v>8000</c:v>
                </c:pt>
                <c:pt idx="226">
                  <c:v>9250</c:v>
                </c:pt>
                <c:pt idx="227">
                  <c:v>9100</c:v>
                </c:pt>
                <c:pt idx="228">
                  <c:v>8750</c:v>
                </c:pt>
                <c:pt idx="229">
                  <c:v>8600</c:v>
                </c:pt>
                <c:pt idx="230">
                  <c:v>9250</c:v>
                </c:pt>
                <c:pt idx="231">
                  <c:v>9100</c:v>
                </c:pt>
                <c:pt idx="232">
                  <c:v>9750</c:v>
                </c:pt>
                <c:pt idx="233">
                  <c:v>9600</c:v>
                </c:pt>
                <c:pt idx="234">
                  <c:v>9450</c:v>
                </c:pt>
                <c:pt idx="235">
                  <c:v>9300</c:v>
                </c:pt>
                <c:pt idx="236">
                  <c:v>9150</c:v>
                </c:pt>
                <c:pt idx="237">
                  <c:v>9000</c:v>
                </c:pt>
                <c:pt idx="238">
                  <c:v>8850</c:v>
                </c:pt>
                <c:pt idx="239">
                  <c:v>8700</c:v>
                </c:pt>
                <c:pt idx="240">
                  <c:v>10450</c:v>
                </c:pt>
                <c:pt idx="241">
                  <c:v>10300</c:v>
                </c:pt>
                <c:pt idx="242">
                  <c:v>10150</c:v>
                </c:pt>
                <c:pt idx="243">
                  <c:v>10000</c:v>
                </c:pt>
                <c:pt idx="244">
                  <c:v>9850</c:v>
                </c:pt>
                <c:pt idx="245">
                  <c:v>9700</c:v>
                </c:pt>
                <c:pt idx="246">
                  <c:v>8750</c:v>
                </c:pt>
                <c:pt idx="247">
                  <c:v>8200</c:v>
                </c:pt>
                <c:pt idx="248">
                  <c:v>8050</c:v>
                </c:pt>
                <c:pt idx="249">
                  <c:v>9800</c:v>
                </c:pt>
                <c:pt idx="250">
                  <c:v>9650</c:v>
                </c:pt>
                <c:pt idx="251">
                  <c:v>9500</c:v>
                </c:pt>
                <c:pt idx="252">
                  <c:v>9150</c:v>
                </c:pt>
                <c:pt idx="253">
                  <c:v>8600</c:v>
                </c:pt>
                <c:pt idx="254">
                  <c:v>8450</c:v>
                </c:pt>
                <c:pt idx="255">
                  <c:v>10200</c:v>
                </c:pt>
                <c:pt idx="256">
                  <c:v>9950</c:v>
                </c:pt>
                <c:pt idx="257">
                  <c:v>9800</c:v>
                </c:pt>
                <c:pt idx="258">
                  <c:v>9650</c:v>
                </c:pt>
                <c:pt idx="259">
                  <c:v>9300</c:v>
                </c:pt>
                <c:pt idx="260">
                  <c:v>9650</c:v>
                </c:pt>
                <c:pt idx="261">
                  <c:v>9500</c:v>
                </c:pt>
                <c:pt idx="262">
                  <c:v>9150</c:v>
                </c:pt>
                <c:pt idx="263">
                  <c:v>10200</c:v>
                </c:pt>
                <c:pt idx="264">
                  <c:v>10050</c:v>
                </c:pt>
                <c:pt idx="265">
                  <c:v>9800</c:v>
                </c:pt>
                <c:pt idx="266">
                  <c:v>9650</c:v>
                </c:pt>
                <c:pt idx="267">
                  <c:v>8900</c:v>
                </c:pt>
                <c:pt idx="268">
                  <c:v>9350</c:v>
                </c:pt>
                <c:pt idx="269">
                  <c:v>9200</c:v>
                </c:pt>
                <c:pt idx="270">
                  <c:v>9050</c:v>
                </c:pt>
                <c:pt idx="271">
                  <c:v>8900</c:v>
                </c:pt>
                <c:pt idx="272">
                  <c:v>8750</c:v>
                </c:pt>
                <c:pt idx="273">
                  <c:v>8600</c:v>
                </c:pt>
                <c:pt idx="274">
                  <c:v>8450</c:v>
                </c:pt>
                <c:pt idx="275">
                  <c:v>8800</c:v>
                </c:pt>
                <c:pt idx="276">
                  <c:v>8650</c:v>
                </c:pt>
                <c:pt idx="277">
                  <c:v>8300</c:v>
                </c:pt>
                <c:pt idx="278">
                  <c:v>7750</c:v>
                </c:pt>
                <c:pt idx="279">
                  <c:v>7200</c:v>
                </c:pt>
                <c:pt idx="280">
                  <c:v>6850</c:v>
                </c:pt>
                <c:pt idx="281">
                  <c:v>8300</c:v>
                </c:pt>
                <c:pt idx="282">
                  <c:v>8150</c:v>
                </c:pt>
                <c:pt idx="283">
                  <c:v>7800</c:v>
                </c:pt>
                <c:pt idx="284">
                  <c:v>7650</c:v>
                </c:pt>
                <c:pt idx="285">
                  <c:v>8100</c:v>
                </c:pt>
                <c:pt idx="286">
                  <c:v>7950</c:v>
                </c:pt>
                <c:pt idx="287">
                  <c:v>7600</c:v>
                </c:pt>
                <c:pt idx="288">
                  <c:v>7250</c:v>
                </c:pt>
                <c:pt idx="289">
                  <c:v>8000</c:v>
                </c:pt>
                <c:pt idx="290">
                  <c:v>8350</c:v>
                </c:pt>
                <c:pt idx="291">
                  <c:v>7800</c:v>
                </c:pt>
                <c:pt idx="292">
                  <c:v>8250</c:v>
                </c:pt>
                <c:pt idx="293">
                  <c:v>8100</c:v>
                </c:pt>
                <c:pt idx="294">
                  <c:v>7550</c:v>
                </c:pt>
                <c:pt idx="295">
                  <c:v>7400</c:v>
                </c:pt>
                <c:pt idx="296">
                  <c:v>7050</c:v>
                </c:pt>
                <c:pt idx="297">
                  <c:v>6900</c:v>
                </c:pt>
                <c:pt idx="298">
                  <c:v>6750</c:v>
                </c:pt>
                <c:pt idx="299">
                  <c:v>7800</c:v>
                </c:pt>
                <c:pt idx="300">
                  <c:v>8150</c:v>
                </c:pt>
                <c:pt idx="301">
                  <c:v>7900</c:v>
                </c:pt>
                <c:pt idx="302">
                  <c:v>7350</c:v>
                </c:pt>
                <c:pt idx="303">
                  <c:v>6800</c:v>
                </c:pt>
                <c:pt idx="304">
                  <c:v>6650</c:v>
                </c:pt>
                <c:pt idx="305">
                  <c:v>6500</c:v>
                </c:pt>
                <c:pt idx="306">
                  <c:v>7550</c:v>
                </c:pt>
                <c:pt idx="307">
                  <c:v>7400</c:v>
                </c:pt>
                <c:pt idx="308">
                  <c:v>7250</c:v>
                </c:pt>
                <c:pt idx="309">
                  <c:v>7700</c:v>
                </c:pt>
                <c:pt idx="310">
                  <c:v>7550</c:v>
                </c:pt>
                <c:pt idx="311">
                  <c:v>8600</c:v>
                </c:pt>
                <c:pt idx="312">
                  <c:v>8250</c:v>
                </c:pt>
                <c:pt idx="313">
                  <c:v>8000</c:v>
                </c:pt>
                <c:pt idx="314">
                  <c:v>7850</c:v>
                </c:pt>
                <c:pt idx="315">
                  <c:v>8200</c:v>
                </c:pt>
                <c:pt idx="316">
                  <c:v>7650</c:v>
                </c:pt>
                <c:pt idx="317">
                  <c:v>7300</c:v>
                </c:pt>
                <c:pt idx="318">
                  <c:v>7650</c:v>
                </c:pt>
                <c:pt idx="319">
                  <c:v>8000</c:v>
                </c:pt>
                <c:pt idx="320">
                  <c:v>7850</c:v>
                </c:pt>
                <c:pt idx="321">
                  <c:v>7700</c:v>
                </c:pt>
                <c:pt idx="322">
                  <c:v>8050</c:v>
                </c:pt>
                <c:pt idx="323">
                  <c:v>7500</c:v>
                </c:pt>
                <c:pt idx="324">
                  <c:v>6950</c:v>
                </c:pt>
                <c:pt idx="325">
                  <c:v>7400</c:v>
                </c:pt>
                <c:pt idx="326">
                  <c:v>7750</c:v>
                </c:pt>
                <c:pt idx="327">
                  <c:v>7400</c:v>
                </c:pt>
                <c:pt idx="328">
                  <c:v>7250</c:v>
                </c:pt>
                <c:pt idx="329">
                  <c:v>7000</c:v>
                </c:pt>
                <c:pt idx="330">
                  <c:v>6850</c:v>
                </c:pt>
                <c:pt idx="331">
                  <c:v>7200</c:v>
                </c:pt>
                <c:pt idx="332">
                  <c:v>6650</c:v>
                </c:pt>
                <c:pt idx="333">
                  <c:v>6500</c:v>
                </c:pt>
                <c:pt idx="334">
                  <c:v>5950</c:v>
                </c:pt>
                <c:pt idx="335">
                  <c:v>6300</c:v>
                </c:pt>
                <c:pt idx="336">
                  <c:v>6750</c:v>
                </c:pt>
                <c:pt idx="337">
                  <c:v>6600</c:v>
                </c:pt>
                <c:pt idx="338">
                  <c:v>6250</c:v>
                </c:pt>
                <c:pt idx="339">
                  <c:v>6100</c:v>
                </c:pt>
                <c:pt idx="340">
                  <c:v>6550</c:v>
                </c:pt>
                <c:pt idx="341">
                  <c:v>6400</c:v>
                </c:pt>
                <c:pt idx="342">
                  <c:v>6250</c:v>
                </c:pt>
                <c:pt idx="343">
                  <c:v>5500</c:v>
                </c:pt>
                <c:pt idx="344">
                  <c:v>5150</c:v>
                </c:pt>
                <c:pt idx="345">
                  <c:v>5000</c:v>
                </c:pt>
                <c:pt idx="346">
                  <c:v>4450</c:v>
                </c:pt>
                <c:pt idx="347">
                  <c:v>3900</c:v>
                </c:pt>
                <c:pt idx="348">
                  <c:v>3550</c:v>
                </c:pt>
                <c:pt idx="349">
                  <c:v>4000</c:v>
                </c:pt>
                <c:pt idx="350">
                  <c:v>3850</c:v>
                </c:pt>
                <c:pt idx="351">
                  <c:v>3350</c:v>
                </c:pt>
                <c:pt idx="352">
                  <c:v>3200</c:v>
                </c:pt>
                <c:pt idx="353">
                  <c:v>2950</c:v>
                </c:pt>
                <c:pt idx="354">
                  <c:v>2800</c:v>
                </c:pt>
                <c:pt idx="355">
                  <c:v>2650</c:v>
                </c:pt>
                <c:pt idx="356">
                  <c:v>3150</c:v>
                </c:pt>
                <c:pt idx="357">
                  <c:v>2800</c:v>
                </c:pt>
                <c:pt idx="358">
                  <c:v>2250</c:v>
                </c:pt>
                <c:pt idx="359">
                  <c:v>1900</c:v>
                </c:pt>
                <c:pt idx="360">
                  <c:v>2100</c:v>
                </c:pt>
                <c:pt idx="361">
                  <c:v>2400</c:v>
                </c:pt>
                <c:pt idx="362">
                  <c:v>2700</c:v>
                </c:pt>
                <c:pt idx="363">
                  <c:v>2150</c:v>
                </c:pt>
                <c:pt idx="364">
                  <c:v>2000</c:v>
                </c:pt>
                <c:pt idx="365">
                  <c:v>1850</c:v>
                </c:pt>
                <c:pt idx="366">
                  <c:v>2050</c:v>
                </c:pt>
                <c:pt idx="367">
                  <c:v>1900</c:v>
                </c:pt>
                <c:pt idx="368">
                  <c:v>1750</c:v>
                </c:pt>
                <c:pt idx="369">
                  <c:v>1950</c:v>
                </c:pt>
                <c:pt idx="370">
                  <c:v>2250</c:v>
                </c:pt>
                <c:pt idx="371">
                  <c:v>2550</c:v>
                </c:pt>
                <c:pt idx="372">
                  <c:v>2400</c:v>
                </c:pt>
                <c:pt idx="373">
                  <c:v>2250</c:v>
                </c:pt>
                <c:pt idx="374">
                  <c:v>2000</c:v>
                </c:pt>
                <c:pt idx="375">
                  <c:v>1450</c:v>
                </c:pt>
                <c:pt idx="376">
                  <c:v>1100</c:v>
                </c:pt>
                <c:pt idx="377">
                  <c:v>1400</c:v>
                </c:pt>
                <c:pt idx="378">
                  <c:v>2100</c:v>
                </c:pt>
                <c:pt idx="379">
                  <c:v>2400</c:v>
                </c:pt>
                <c:pt idx="380">
                  <c:v>2700</c:v>
                </c:pt>
                <c:pt idx="381">
                  <c:v>2350</c:v>
                </c:pt>
                <c:pt idx="382">
                  <c:v>2200</c:v>
                </c:pt>
                <c:pt idx="383">
                  <c:v>2500</c:v>
                </c:pt>
                <c:pt idx="384">
                  <c:v>2350</c:v>
                </c:pt>
                <c:pt idx="385">
                  <c:v>2650</c:v>
                </c:pt>
                <c:pt idx="386">
                  <c:v>2500</c:v>
                </c:pt>
                <c:pt idx="387">
                  <c:v>2350</c:v>
                </c:pt>
                <c:pt idx="388">
                  <c:v>2200</c:v>
                </c:pt>
                <c:pt idx="389">
                  <c:v>2050</c:v>
                </c:pt>
                <c:pt idx="390">
                  <c:v>2250</c:v>
                </c:pt>
                <c:pt idx="391">
                  <c:v>2100</c:v>
                </c:pt>
                <c:pt idx="392">
                  <c:v>1950</c:v>
                </c:pt>
                <c:pt idx="393">
                  <c:v>1800</c:v>
                </c:pt>
                <c:pt idx="394">
                  <c:v>2100</c:v>
                </c:pt>
                <c:pt idx="395">
                  <c:v>2400</c:v>
                </c:pt>
                <c:pt idx="396">
                  <c:v>3100</c:v>
                </c:pt>
                <c:pt idx="397">
                  <c:v>2950</c:v>
                </c:pt>
                <c:pt idx="398">
                  <c:v>3450</c:v>
                </c:pt>
                <c:pt idx="399">
                  <c:v>3300</c:v>
                </c:pt>
                <c:pt idx="400">
                  <c:v>3150</c:v>
                </c:pt>
                <c:pt idx="401">
                  <c:v>3000</c:v>
                </c:pt>
                <c:pt idx="402">
                  <c:v>2450</c:v>
                </c:pt>
                <c:pt idx="403">
                  <c:v>2300</c:v>
                </c:pt>
                <c:pt idx="404">
                  <c:v>2050</c:v>
                </c:pt>
                <c:pt idx="405">
                  <c:v>2250</c:v>
                </c:pt>
                <c:pt idx="406">
                  <c:v>2550</c:v>
                </c:pt>
                <c:pt idx="407">
                  <c:v>2300</c:v>
                </c:pt>
                <c:pt idx="408">
                  <c:v>1950</c:v>
                </c:pt>
                <c:pt idx="409">
                  <c:v>2250</c:v>
                </c:pt>
                <c:pt idx="410">
                  <c:v>2100</c:v>
                </c:pt>
                <c:pt idx="411">
                  <c:v>1950</c:v>
                </c:pt>
                <c:pt idx="412">
                  <c:v>1800</c:v>
                </c:pt>
                <c:pt idx="413">
                  <c:v>1650</c:v>
                </c:pt>
                <c:pt idx="414">
                  <c:v>2750</c:v>
                </c:pt>
                <c:pt idx="415">
                  <c:v>2400</c:v>
                </c:pt>
                <c:pt idx="416">
                  <c:v>2250</c:v>
                </c:pt>
                <c:pt idx="417">
                  <c:v>2450</c:v>
                </c:pt>
                <c:pt idx="418">
                  <c:v>2300</c:v>
                </c:pt>
                <c:pt idx="419">
                  <c:v>2150</c:v>
                </c:pt>
                <c:pt idx="420">
                  <c:v>2000</c:v>
                </c:pt>
                <c:pt idx="421">
                  <c:v>1850</c:v>
                </c:pt>
                <c:pt idx="422">
                  <c:v>2150</c:v>
                </c:pt>
                <c:pt idx="423">
                  <c:v>1600</c:v>
                </c:pt>
                <c:pt idx="424">
                  <c:v>1250</c:v>
                </c:pt>
                <c:pt idx="425">
                  <c:v>1550</c:v>
                </c:pt>
                <c:pt idx="426">
                  <c:v>2250</c:v>
                </c:pt>
                <c:pt idx="427">
                  <c:v>2100</c:v>
                </c:pt>
                <c:pt idx="428">
                  <c:v>1750</c:v>
                </c:pt>
                <c:pt idx="429">
                  <c:v>1950</c:v>
                </c:pt>
                <c:pt idx="430">
                  <c:v>1800</c:v>
                </c:pt>
                <c:pt idx="431">
                  <c:v>2100</c:v>
                </c:pt>
                <c:pt idx="432">
                  <c:v>2300</c:v>
                </c:pt>
                <c:pt idx="433">
                  <c:v>2150</c:v>
                </c:pt>
                <c:pt idx="434">
                  <c:v>2450</c:v>
                </c:pt>
                <c:pt idx="435">
                  <c:v>3150</c:v>
                </c:pt>
                <c:pt idx="436">
                  <c:v>2600</c:v>
                </c:pt>
                <c:pt idx="437">
                  <c:v>2350</c:v>
                </c:pt>
                <c:pt idx="438">
                  <c:v>2200</c:v>
                </c:pt>
                <c:pt idx="439">
                  <c:v>2050</c:v>
                </c:pt>
                <c:pt idx="440">
                  <c:v>1800</c:v>
                </c:pt>
                <c:pt idx="441">
                  <c:v>1450</c:v>
                </c:pt>
                <c:pt idx="442">
                  <c:v>1100</c:v>
                </c:pt>
                <c:pt idx="443">
                  <c:v>550</c:v>
                </c:pt>
                <c:pt idx="444">
                  <c:v>1650</c:v>
                </c:pt>
                <c:pt idx="445">
                  <c:v>1850</c:v>
                </c:pt>
                <c:pt idx="446">
                  <c:v>2150</c:v>
                </c:pt>
                <c:pt idx="447">
                  <c:v>2350</c:v>
                </c:pt>
                <c:pt idx="448">
                  <c:v>2200</c:v>
                </c:pt>
                <c:pt idx="449">
                  <c:v>1950</c:v>
                </c:pt>
                <c:pt idx="450">
                  <c:v>1800</c:v>
                </c:pt>
                <c:pt idx="451">
                  <c:v>1650</c:v>
                </c:pt>
                <c:pt idx="452">
                  <c:v>1500</c:v>
                </c:pt>
                <c:pt idx="453">
                  <c:v>1150</c:v>
                </c:pt>
                <c:pt idx="454">
                  <c:v>1000</c:v>
                </c:pt>
                <c:pt idx="455">
                  <c:v>850</c:v>
                </c:pt>
                <c:pt idx="456">
                  <c:v>1050</c:v>
                </c:pt>
                <c:pt idx="457">
                  <c:v>30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numCache>
            </c:numRef>
          </c:val>
          <c:smooth val="0"/>
          <c:extLst>
            <c:ext xmlns:c16="http://schemas.microsoft.com/office/drawing/2014/chart" uri="{C3380CC4-5D6E-409C-BE32-E72D297353CC}">
              <c16:uniqueId val="{00000001-8EB9-47BF-8EC3-62F5AC58CE0C}"/>
            </c:ext>
          </c:extLst>
        </c:ser>
        <c:ser>
          <c:idx val="2"/>
          <c:order val="2"/>
          <c:tx>
            <c:strRef>
              <c:f>sheet!$A$3</c:f>
              <c:strCache>
                <c:ptCount val="1"/>
                <c:pt idx="0">
                  <c:v>robot3</c:v>
                </c:pt>
              </c:strCache>
            </c:strRef>
          </c:tx>
          <c:spPr>
            <a:ln w="12700" cap="rnd">
              <a:solidFill>
                <a:schemeClr val="accent3"/>
              </a:solidFill>
              <a:round/>
            </a:ln>
            <a:effectLst/>
          </c:spPr>
          <c:marker>
            <c:symbol val="none"/>
          </c:marker>
          <c:trendline>
            <c:spPr>
              <a:ln w="19050" cap="rnd">
                <a:solidFill>
                  <a:schemeClr val="accent3"/>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val>
            <c:numRef>
              <c:f>sheet!$B$3:$AMF$3</c:f>
              <c:numCache>
                <c:formatCode>General</c:formatCode>
                <c:ptCount val="1019"/>
                <c:pt idx="0">
                  <c:v>9850</c:v>
                </c:pt>
                <c:pt idx="1">
                  <c:v>9700</c:v>
                </c:pt>
                <c:pt idx="2">
                  <c:v>9450</c:v>
                </c:pt>
                <c:pt idx="3">
                  <c:v>9100</c:v>
                </c:pt>
                <c:pt idx="4">
                  <c:v>8950</c:v>
                </c:pt>
                <c:pt idx="5">
                  <c:v>8800</c:v>
                </c:pt>
                <c:pt idx="6">
                  <c:v>9800</c:v>
                </c:pt>
                <c:pt idx="7">
                  <c:v>9650</c:v>
                </c:pt>
                <c:pt idx="8">
                  <c:v>9500</c:v>
                </c:pt>
                <c:pt idx="9">
                  <c:v>9350</c:v>
                </c:pt>
                <c:pt idx="10">
                  <c:v>9200</c:v>
                </c:pt>
                <c:pt idx="11">
                  <c:v>8950</c:v>
                </c:pt>
                <c:pt idx="12">
                  <c:v>8800</c:v>
                </c:pt>
                <c:pt idx="13">
                  <c:v>8450</c:v>
                </c:pt>
                <c:pt idx="14">
                  <c:v>10950</c:v>
                </c:pt>
                <c:pt idx="15">
                  <c:v>10800</c:v>
                </c:pt>
                <c:pt idx="16">
                  <c:v>10650</c:v>
                </c:pt>
                <c:pt idx="17">
                  <c:v>10500</c:v>
                </c:pt>
                <c:pt idx="18">
                  <c:v>10350</c:v>
                </c:pt>
                <c:pt idx="19">
                  <c:v>10000</c:v>
                </c:pt>
                <c:pt idx="20">
                  <c:v>9450</c:v>
                </c:pt>
                <c:pt idx="21">
                  <c:v>9100</c:v>
                </c:pt>
                <c:pt idx="22">
                  <c:v>10100</c:v>
                </c:pt>
                <c:pt idx="23">
                  <c:v>9950</c:v>
                </c:pt>
                <c:pt idx="24">
                  <c:v>13850</c:v>
                </c:pt>
                <c:pt idx="25">
                  <c:v>13700</c:v>
                </c:pt>
                <c:pt idx="26">
                  <c:v>13550</c:v>
                </c:pt>
                <c:pt idx="27">
                  <c:v>13400</c:v>
                </c:pt>
                <c:pt idx="28">
                  <c:v>13250</c:v>
                </c:pt>
                <c:pt idx="29">
                  <c:v>14350</c:v>
                </c:pt>
                <c:pt idx="30">
                  <c:v>14000</c:v>
                </c:pt>
                <c:pt idx="31">
                  <c:v>13850</c:v>
                </c:pt>
                <c:pt idx="32">
                  <c:v>14850</c:v>
                </c:pt>
                <c:pt idx="33">
                  <c:v>14500</c:v>
                </c:pt>
                <c:pt idx="34">
                  <c:v>13750</c:v>
                </c:pt>
                <c:pt idx="35">
                  <c:v>14850</c:v>
                </c:pt>
                <c:pt idx="36">
                  <c:v>14700</c:v>
                </c:pt>
                <c:pt idx="37">
                  <c:v>14450</c:v>
                </c:pt>
                <c:pt idx="38">
                  <c:v>14200</c:v>
                </c:pt>
                <c:pt idx="39">
                  <c:v>14050</c:v>
                </c:pt>
                <c:pt idx="40">
                  <c:v>13500</c:v>
                </c:pt>
                <c:pt idx="41">
                  <c:v>13150</c:v>
                </c:pt>
                <c:pt idx="42">
                  <c:v>13000</c:v>
                </c:pt>
                <c:pt idx="43">
                  <c:v>12850</c:v>
                </c:pt>
                <c:pt idx="44">
                  <c:v>12500</c:v>
                </c:pt>
                <c:pt idx="45">
                  <c:v>12350</c:v>
                </c:pt>
                <c:pt idx="46">
                  <c:v>12200</c:v>
                </c:pt>
                <c:pt idx="47">
                  <c:v>11850</c:v>
                </c:pt>
                <c:pt idx="48">
                  <c:v>11300</c:v>
                </c:pt>
                <c:pt idx="49">
                  <c:v>11150</c:v>
                </c:pt>
                <c:pt idx="50">
                  <c:v>10600</c:v>
                </c:pt>
                <c:pt idx="51">
                  <c:v>10450</c:v>
                </c:pt>
                <c:pt idx="52">
                  <c:v>10300</c:v>
                </c:pt>
                <c:pt idx="53">
                  <c:v>12800</c:v>
                </c:pt>
                <c:pt idx="54">
                  <c:v>12050</c:v>
                </c:pt>
                <c:pt idx="55">
                  <c:v>11900</c:v>
                </c:pt>
                <c:pt idx="56">
                  <c:v>11750</c:v>
                </c:pt>
                <c:pt idx="57">
                  <c:v>12850</c:v>
                </c:pt>
                <c:pt idx="58">
                  <c:v>16750</c:v>
                </c:pt>
                <c:pt idx="59">
                  <c:v>20650</c:v>
                </c:pt>
                <c:pt idx="60">
                  <c:v>20300</c:v>
                </c:pt>
                <c:pt idx="61">
                  <c:v>20150</c:v>
                </c:pt>
                <c:pt idx="62">
                  <c:v>20000</c:v>
                </c:pt>
                <c:pt idx="63">
                  <c:v>22500</c:v>
                </c:pt>
                <c:pt idx="64">
                  <c:v>22350</c:v>
                </c:pt>
                <c:pt idx="65">
                  <c:v>22100</c:v>
                </c:pt>
                <c:pt idx="66">
                  <c:v>21750</c:v>
                </c:pt>
                <c:pt idx="67">
                  <c:v>21400</c:v>
                </c:pt>
                <c:pt idx="68">
                  <c:v>21250</c:v>
                </c:pt>
                <c:pt idx="69">
                  <c:v>21100</c:v>
                </c:pt>
                <c:pt idx="70">
                  <c:v>20550</c:v>
                </c:pt>
                <c:pt idx="71">
                  <c:v>21550</c:v>
                </c:pt>
                <c:pt idx="72">
                  <c:v>22550</c:v>
                </c:pt>
                <c:pt idx="73">
                  <c:v>22400</c:v>
                </c:pt>
                <c:pt idx="74">
                  <c:v>22250</c:v>
                </c:pt>
                <c:pt idx="75">
                  <c:v>22100</c:v>
                </c:pt>
                <c:pt idx="76">
                  <c:v>21950</c:v>
                </c:pt>
                <c:pt idx="77">
                  <c:v>21800</c:v>
                </c:pt>
                <c:pt idx="78">
                  <c:v>21650</c:v>
                </c:pt>
                <c:pt idx="79">
                  <c:v>21500</c:v>
                </c:pt>
                <c:pt idx="80">
                  <c:v>21350</c:v>
                </c:pt>
                <c:pt idx="81">
                  <c:v>21200</c:v>
                </c:pt>
                <c:pt idx="82">
                  <c:v>22300</c:v>
                </c:pt>
                <c:pt idx="83">
                  <c:v>22150</c:v>
                </c:pt>
                <c:pt idx="84">
                  <c:v>22000</c:v>
                </c:pt>
                <c:pt idx="85">
                  <c:v>21850</c:v>
                </c:pt>
                <c:pt idx="86">
                  <c:v>21500</c:v>
                </c:pt>
                <c:pt idx="87">
                  <c:v>21150</c:v>
                </c:pt>
                <c:pt idx="88">
                  <c:v>21000</c:v>
                </c:pt>
                <c:pt idx="89">
                  <c:v>23500</c:v>
                </c:pt>
                <c:pt idx="90">
                  <c:v>23350</c:v>
                </c:pt>
                <c:pt idx="91">
                  <c:v>23200</c:v>
                </c:pt>
                <c:pt idx="92">
                  <c:v>23050</c:v>
                </c:pt>
                <c:pt idx="93">
                  <c:v>22900</c:v>
                </c:pt>
                <c:pt idx="94">
                  <c:v>26800</c:v>
                </c:pt>
                <c:pt idx="95">
                  <c:v>26650</c:v>
                </c:pt>
                <c:pt idx="96">
                  <c:v>26100</c:v>
                </c:pt>
                <c:pt idx="97">
                  <c:v>25750</c:v>
                </c:pt>
                <c:pt idx="98">
                  <c:v>25600</c:v>
                </c:pt>
                <c:pt idx="99">
                  <c:v>25450</c:v>
                </c:pt>
                <c:pt idx="100">
                  <c:v>25300</c:v>
                </c:pt>
                <c:pt idx="101">
                  <c:v>25150</c:v>
                </c:pt>
                <c:pt idx="102">
                  <c:v>25000</c:v>
                </c:pt>
                <c:pt idx="103">
                  <c:v>24450</c:v>
                </c:pt>
                <c:pt idx="104">
                  <c:v>24100</c:v>
                </c:pt>
                <c:pt idx="105">
                  <c:v>23950</c:v>
                </c:pt>
                <c:pt idx="106">
                  <c:v>23800</c:v>
                </c:pt>
                <c:pt idx="107">
                  <c:v>23650</c:v>
                </c:pt>
                <c:pt idx="108">
                  <c:v>24650</c:v>
                </c:pt>
                <c:pt idx="109">
                  <c:v>25750</c:v>
                </c:pt>
                <c:pt idx="110">
                  <c:v>25400</c:v>
                </c:pt>
                <c:pt idx="111">
                  <c:v>25250</c:v>
                </c:pt>
                <c:pt idx="112">
                  <c:v>24900</c:v>
                </c:pt>
                <c:pt idx="113">
                  <c:v>25900</c:v>
                </c:pt>
                <c:pt idx="114">
                  <c:v>25750</c:v>
                </c:pt>
                <c:pt idx="115">
                  <c:v>25600</c:v>
                </c:pt>
                <c:pt idx="116">
                  <c:v>30200</c:v>
                </c:pt>
                <c:pt idx="117">
                  <c:v>30050</c:v>
                </c:pt>
                <c:pt idx="118">
                  <c:v>30900</c:v>
                </c:pt>
                <c:pt idx="119">
                  <c:v>30650</c:v>
                </c:pt>
                <c:pt idx="120">
                  <c:v>30500</c:v>
                </c:pt>
                <c:pt idx="121">
                  <c:v>30150</c:v>
                </c:pt>
                <c:pt idx="122">
                  <c:v>33500</c:v>
                </c:pt>
                <c:pt idx="123">
                  <c:v>33350</c:v>
                </c:pt>
                <c:pt idx="124">
                  <c:v>33200</c:v>
                </c:pt>
                <c:pt idx="125">
                  <c:v>32850</c:v>
                </c:pt>
                <c:pt idx="126">
                  <c:v>32700</c:v>
                </c:pt>
                <c:pt idx="127">
                  <c:v>32250</c:v>
                </c:pt>
                <c:pt idx="128">
                  <c:v>31300</c:v>
                </c:pt>
                <c:pt idx="129">
                  <c:v>30850</c:v>
                </c:pt>
                <c:pt idx="130">
                  <c:v>32650</c:v>
                </c:pt>
                <c:pt idx="131">
                  <c:v>32500</c:v>
                </c:pt>
                <c:pt idx="132">
                  <c:v>32350</c:v>
                </c:pt>
                <c:pt idx="133">
                  <c:v>32200</c:v>
                </c:pt>
                <c:pt idx="134">
                  <c:v>32050</c:v>
                </c:pt>
                <c:pt idx="135">
                  <c:v>31900</c:v>
                </c:pt>
                <c:pt idx="136">
                  <c:v>31750</c:v>
                </c:pt>
                <c:pt idx="137">
                  <c:v>31400</c:v>
                </c:pt>
                <c:pt idx="138">
                  <c:v>31250</c:v>
                </c:pt>
                <c:pt idx="139">
                  <c:v>31100</c:v>
                </c:pt>
                <c:pt idx="140">
                  <c:v>30950</c:v>
                </c:pt>
                <c:pt idx="141">
                  <c:v>30800</c:v>
                </c:pt>
                <c:pt idx="142">
                  <c:v>31600</c:v>
                </c:pt>
                <c:pt idx="143">
                  <c:v>31050</c:v>
                </c:pt>
                <c:pt idx="144">
                  <c:v>30900</c:v>
                </c:pt>
                <c:pt idx="145">
                  <c:v>30750</c:v>
                </c:pt>
                <c:pt idx="146">
                  <c:v>31550</c:v>
                </c:pt>
                <c:pt idx="147">
                  <c:v>31400</c:v>
                </c:pt>
                <c:pt idx="148">
                  <c:v>31050</c:v>
                </c:pt>
                <c:pt idx="149">
                  <c:v>30900</c:v>
                </c:pt>
                <c:pt idx="150">
                  <c:v>31600</c:v>
                </c:pt>
                <c:pt idx="151">
                  <c:v>31250</c:v>
                </c:pt>
                <c:pt idx="152">
                  <c:v>31100</c:v>
                </c:pt>
                <c:pt idx="153">
                  <c:v>30950</c:v>
                </c:pt>
                <c:pt idx="154">
                  <c:v>30700</c:v>
                </c:pt>
                <c:pt idx="155">
                  <c:v>30450</c:v>
                </c:pt>
                <c:pt idx="156">
                  <c:v>33850</c:v>
                </c:pt>
                <c:pt idx="157">
                  <c:v>33500</c:v>
                </c:pt>
                <c:pt idx="158">
                  <c:v>33350</c:v>
                </c:pt>
                <c:pt idx="159">
                  <c:v>33200</c:v>
                </c:pt>
                <c:pt idx="160">
                  <c:v>32850</c:v>
                </c:pt>
                <c:pt idx="161">
                  <c:v>32700</c:v>
                </c:pt>
                <c:pt idx="162">
                  <c:v>32350</c:v>
                </c:pt>
                <c:pt idx="163">
                  <c:v>31800</c:v>
                </c:pt>
                <c:pt idx="164">
                  <c:v>31250</c:v>
                </c:pt>
                <c:pt idx="165">
                  <c:v>31100</c:v>
                </c:pt>
                <c:pt idx="166">
                  <c:v>30950</c:v>
                </c:pt>
                <c:pt idx="167">
                  <c:v>30800</c:v>
                </c:pt>
                <c:pt idx="168">
                  <c:v>30450</c:v>
                </c:pt>
                <c:pt idx="169">
                  <c:v>30300</c:v>
                </c:pt>
                <c:pt idx="170">
                  <c:v>30150</c:v>
                </c:pt>
                <c:pt idx="171">
                  <c:v>30900</c:v>
                </c:pt>
                <c:pt idx="172">
                  <c:v>30750</c:v>
                </c:pt>
                <c:pt idx="173">
                  <c:v>31500</c:v>
                </c:pt>
                <c:pt idx="174">
                  <c:v>31350</c:v>
                </c:pt>
                <c:pt idx="175">
                  <c:v>30800</c:v>
                </c:pt>
                <c:pt idx="176">
                  <c:v>30650</c:v>
                </c:pt>
                <c:pt idx="177">
                  <c:v>30300</c:v>
                </c:pt>
                <c:pt idx="178">
                  <c:v>30150</c:v>
                </c:pt>
                <c:pt idx="179">
                  <c:v>29900</c:v>
                </c:pt>
                <c:pt idx="180">
                  <c:v>29750</c:v>
                </c:pt>
                <c:pt idx="181">
                  <c:v>29600</c:v>
                </c:pt>
                <c:pt idx="182">
                  <c:v>29450</c:v>
                </c:pt>
                <c:pt idx="183">
                  <c:v>30200</c:v>
                </c:pt>
                <c:pt idx="184">
                  <c:v>30050</c:v>
                </c:pt>
                <c:pt idx="185">
                  <c:v>31300</c:v>
                </c:pt>
                <c:pt idx="186">
                  <c:v>33050</c:v>
                </c:pt>
                <c:pt idx="187">
                  <c:v>32100</c:v>
                </c:pt>
                <c:pt idx="188">
                  <c:v>31950</c:v>
                </c:pt>
                <c:pt idx="189">
                  <c:v>31800</c:v>
                </c:pt>
                <c:pt idx="190">
                  <c:v>31650</c:v>
                </c:pt>
                <c:pt idx="191">
                  <c:v>32400</c:v>
                </c:pt>
                <c:pt idx="192">
                  <c:v>32250</c:v>
                </c:pt>
                <c:pt idx="193">
                  <c:v>32100</c:v>
                </c:pt>
                <c:pt idx="194">
                  <c:v>31950</c:v>
                </c:pt>
                <c:pt idx="195">
                  <c:v>31800</c:v>
                </c:pt>
                <c:pt idx="196">
                  <c:v>31650</c:v>
                </c:pt>
                <c:pt idx="197">
                  <c:v>32400</c:v>
                </c:pt>
                <c:pt idx="198">
                  <c:v>34150</c:v>
                </c:pt>
                <c:pt idx="199">
                  <c:v>33600</c:v>
                </c:pt>
                <c:pt idx="200">
                  <c:v>33450</c:v>
                </c:pt>
                <c:pt idx="201">
                  <c:v>33300</c:v>
                </c:pt>
                <c:pt idx="202">
                  <c:v>33150</c:v>
                </c:pt>
                <c:pt idx="203">
                  <c:v>33000</c:v>
                </c:pt>
                <c:pt idx="204">
                  <c:v>32850</c:v>
                </c:pt>
                <c:pt idx="205">
                  <c:v>32700</c:v>
                </c:pt>
                <c:pt idx="206">
                  <c:v>32550</c:v>
                </c:pt>
                <c:pt idx="207">
                  <c:v>32400</c:v>
                </c:pt>
                <c:pt idx="208">
                  <c:v>33050</c:v>
                </c:pt>
                <c:pt idx="209">
                  <c:v>32900</c:v>
                </c:pt>
                <c:pt idx="210">
                  <c:v>32750</c:v>
                </c:pt>
                <c:pt idx="211">
                  <c:v>35500</c:v>
                </c:pt>
                <c:pt idx="212">
                  <c:v>37250</c:v>
                </c:pt>
                <c:pt idx="213">
                  <c:v>38000</c:v>
                </c:pt>
                <c:pt idx="214">
                  <c:v>37850</c:v>
                </c:pt>
                <c:pt idx="215">
                  <c:v>37700</c:v>
                </c:pt>
                <c:pt idx="216">
                  <c:v>36950</c:v>
                </c:pt>
                <c:pt idx="217">
                  <c:v>36600</c:v>
                </c:pt>
                <c:pt idx="218">
                  <c:v>37250</c:v>
                </c:pt>
                <c:pt idx="219">
                  <c:v>37100</c:v>
                </c:pt>
                <c:pt idx="220">
                  <c:v>36750</c:v>
                </c:pt>
                <c:pt idx="221">
                  <c:v>36600</c:v>
                </c:pt>
                <c:pt idx="222">
                  <c:v>36250</c:v>
                </c:pt>
                <c:pt idx="223">
                  <c:v>36900</c:v>
                </c:pt>
                <c:pt idx="224">
                  <c:v>38650</c:v>
                </c:pt>
                <c:pt idx="225">
                  <c:v>38500</c:v>
                </c:pt>
                <c:pt idx="226">
                  <c:v>38250</c:v>
                </c:pt>
                <c:pt idx="227">
                  <c:v>38100</c:v>
                </c:pt>
                <c:pt idx="228">
                  <c:v>39850</c:v>
                </c:pt>
                <c:pt idx="229">
                  <c:v>40500</c:v>
                </c:pt>
                <c:pt idx="230">
                  <c:v>40350</c:v>
                </c:pt>
                <c:pt idx="231">
                  <c:v>40200</c:v>
                </c:pt>
                <c:pt idx="232">
                  <c:v>40050</c:v>
                </c:pt>
                <c:pt idx="233">
                  <c:v>39900</c:v>
                </c:pt>
                <c:pt idx="234">
                  <c:v>39750</c:v>
                </c:pt>
                <c:pt idx="235">
                  <c:v>39600</c:v>
                </c:pt>
                <c:pt idx="236">
                  <c:v>40250</c:v>
                </c:pt>
                <c:pt idx="237">
                  <c:v>40100</c:v>
                </c:pt>
                <c:pt idx="238">
                  <c:v>39950</c:v>
                </c:pt>
                <c:pt idx="239">
                  <c:v>39800</c:v>
                </c:pt>
                <c:pt idx="240">
                  <c:v>39450</c:v>
                </c:pt>
                <c:pt idx="241">
                  <c:v>40100</c:v>
                </c:pt>
                <c:pt idx="242">
                  <c:v>39950</c:v>
                </c:pt>
                <c:pt idx="243">
                  <c:v>39800</c:v>
                </c:pt>
                <c:pt idx="244">
                  <c:v>40550</c:v>
                </c:pt>
                <c:pt idx="245">
                  <c:v>40400</c:v>
                </c:pt>
                <c:pt idx="246">
                  <c:v>39450</c:v>
                </c:pt>
                <c:pt idx="247">
                  <c:v>38900</c:v>
                </c:pt>
                <c:pt idx="248">
                  <c:v>39550</c:v>
                </c:pt>
                <c:pt idx="249">
                  <c:v>39200</c:v>
                </c:pt>
                <c:pt idx="250">
                  <c:v>39850</c:v>
                </c:pt>
                <c:pt idx="251">
                  <c:v>39700</c:v>
                </c:pt>
                <c:pt idx="252">
                  <c:v>41450</c:v>
                </c:pt>
                <c:pt idx="253">
                  <c:v>40900</c:v>
                </c:pt>
                <c:pt idx="254">
                  <c:v>41550</c:v>
                </c:pt>
                <c:pt idx="255">
                  <c:v>41200</c:v>
                </c:pt>
                <c:pt idx="256">
                  <c:v>40950</c:v>
                </c:pt>
                <c:pt idx="257">
                  <c:v>40700</c:v>
                </c:pt>
                <c:pt idx="258">
                  <c:v>41050</c:v>
                </c:pt>
                <c:pt idx="259">
                  <c:v>40700</c:v>
                </c:pt>
                <c:pt idx="260">
                  <c:v>40550</c:v>
                </c:pt>
                <c:pt idx="261">
                  <c:v>40400</c:v>
                </c:pt>
                <c:pt idx="262">
                  <c:v>40050</c:v>
                </c:pt>
                <c:pt idx="263">
                  <c:v>39700</c:v>
                </c:pt>
                <c:pt idx="264">
                  <c:v>40050</c:v>
                </c:pt>
                <c:pt idx="265">
                  <c:v>39800</c:v>
                </c:pt>
                <c:pt idx="266">
                  <c:v>39650</c:v>
                </c:pt>
                <c:pt idx="267">
                  <c:v>38900</c:v>
                </c:pt>
                <c:pt idx="268">
                  <c:v>38750</c:v>
                </c:pt>
                <c:pt idx="269">
                  <c:v>39200</c:v>
                </c:pt>
                <c:pt idx="270">
                  <c:v>39050</c:v>
                </c:pt>
                <c:pt idx="271">
                  <c:v>39400</c:v>
                </c:pt>
                <c:pt idx="272">
                  <c:v>39850</c:v>
                </c:pt>
                <c:pt idx="273">
                  <c:v>39700</c:v>
                </c:pt>
                <c:pt idx="274">
                  <c:v>39550</c:v>
                </c:pt>
                <c:pt idx="275">
                  <c:v>39400</c:v>
                </c:pt>
                <c:pt idx="276">
                  <c:v>39750</c:v>
                </c:pt>
                <c:pt idx="277">
                  <c:v>39400</c:v>
                </c:pt>
                <c:pt idx="278">
                  <c:v>41050</c:v>
                </c:pt>
                <c:pt idx="279">
                  <c:v>42700</c:v>
                </c:pt>
                <c:pt idx="280">
                  <c:v>42350</c:v>
                </c:pt>
                <c:pt idx="281">
                  <c:v>41900</c:v>
                </c:pt>
                <c:pt idx="282">
                  <c:v>42250</c:v>
                </c:pt>
                <c:pt idx="283">
                  <c:v>41900</c:v>
                </c:pt>
                <c:pt idx="284">
                  <c:v>41750</c:v>
                </c:pt>
                <c:pt idx="285">
                  <c:v>41600</c:v>
                </c:pt>
                <c:pt idx="286">
                  <c:v>41950</c:v>
                </c:pt>
                <c:pt idx="287">
                  <c:v>41600</c:v>
                </c:pt>
                <c:pt idx="288">
                  <c:v>41250</c:v>
                </c:pt>
                <c:pt idx="289">
                  <c:v>41000</c:v>
                </c:pt>
                <c:pt idx="290">
                  <c:v>40850</c:v>
                </c:pt>
                <c:pt idx="291">
                  <c:v>40300</c:v>
                </c:pt>
                <c:pt idx="292">
                  <c:v>40150</c:v>
                </c:pt>
                <c:pt idx="293">
                  <c:v>40000</c:v>
                </c:pt>
                <c:pt idx="294">
                  <c:v>39450</c:v>
                </c:pt>
                <c:pt idx="295">
                  <c:v>39800</c:v>
                </c:pt>
                <c:pt idx="296">
                  <c:v>40850</c:v>
                </c:pt>
                <c:pt idx="297">
                  <c:v>40700</c:v>
                </c:pt>
                <c:pt idx="298">
                  <c:v>41050</c:v>
                </c:pt>
                <c:pt idx="299">
                  <c:v>40700</c:v>
                </c:pt>
                <c:pt idx="300">
                  <c:v>40550</c:v>
                </c:pt>
                <c:pt idx="301">
                  <c:v>40300</c:v>
                </c:pt>
                <c:pt idx="302">
                  <c:v>39750</c:v>
                </c:pt>
                <c:pt idx="303">
                  <c:v>39200</c:v>
                </c:pt>
                <c:pt idx="304">
                  <c:v>39050</c:v>
                </c:pt>
                <c:pt idx="305">
                  <c:v>38900</c:v>
                </c:pt>
                <c:pt idx="306">
                  <c:v>38550</c:v>
                </c:pt>
                <c:pt idx="307">
                  <c:v>38400</c:v>
                </c:pt>
                <c:pt idx="308">
                  <c:v>38750</c:v>
                </c:pt>
                <c:pt idx="309">
                  <c:v>38600</c:v>
                </c:pt>
                <c:pt idx="310">
                  <c:v>38950</c:v>
                </c:pt>
                <c:pt idx="311">
                  <c:v>38600</c:v>
                </c:pt>
                <c:pt idx="312">
                  <c:v>39650</c:v>
                </c:pt>
                <c:pt idx="313">
                  <c:v>39400</c:v>
                </c:pt>
                <c:pt idx="314">
                  <c:v>39250</c:v>
                </c:pt>
                <c:pt idx="315">
                  <c:v>39100</c:v>
                </c:pt>
                <c:pt idx="316">
                  <c:v>40750</c:v>
                </c:pt>
                <c:pt idx="317">
                  <c:v>40400</c:v>
                </c:pt>
                <c:pt idx="318">
                  <c:v>40250</c:v>
                </c:pt>
                <c:pt idx="319">
                  <c:v>40100</c:v>
                </c:pt>
                <c:pt idx="320">
                  <c:v>39950</c:v>
                </c:pt>
                <c:pt idx="321">
                  <c:v>40400</c:v>
                </c:pt>
                <c:pt idx="322">
                  <c:v>40250</c:v>
                </c:pt>
                <c:pt idx="323">
                  <c:v>39700</c:v>
                </c:pt>
                <c:pt idx="324">
                  <c:v>39150</c:v>
                </c:pt>
                <c:pt idx="325">
                  <c:v>39000</c:v>
                </c:pt>
                <c:pt idx="326">
                  <c:v>38850</c:v>
                </c:pt>
                <c:pt idx="327">
                  <c:v>38500</c:v>
                </c:pt>
                <c:pt idx="328">
                  <c:v>38350</c:v>
                </c:pt>
                <c:pt idx="329">
                  <c:v>38100</c:v>
                </c:pt>
                <c:pt idx="330">
                  <c:v>37950</c:v>
                </c:pt>
                <c:pt idx="331">
                  <c:v>37800</c:v>
                </c:pt>
                <c:pt idx="332">
                  <c:v>37250</c:v>
                </c:pt>
                <c:pt idx="333">
                  <c:v>37700</c:v>
                </c:pt>
                <c:pt idx="334">
                  <c:v>39350</c:v>
                </c:pt>
                <c:pt idx="335">
                  <c:v>39200</c:v>
                </c:pt>
                <c:pt idx="336">
                  <c:v>39050</c:v>
                </c:pt>
                <c:pt idx="337">
                  <c:v>38900</c:v>
                </c:pt>
                <c:pt idx="338">
                  <c:v>39950</c:v>
                </c:pt>
                <c:pt idx="339">
                  <c:v>40300</c:v>
                </c:pt>
                <c:pt idx="340">
                  <c:v>40150</c:v>
                </c:pt>
                <c:pt idx="341">
                  <c:v>40600</c:v>
                </c:pt>
                <c:pt idx="342">
                  <c:v>40950</c:v>
                </c:pt>
                <c:pt idx="343">
                  <c:v>40200</c:v>
                </c:pt>
                <c:pt idx="344">
                  <c:v>39850</c:v>
                </c:pt>
                <c:pt idx="345">
                  <c:v>39700</c:v>
                </c:pt>
                <c:pt idx="346">
                  <c:v>39150</c:v>
                </c:pt>
                <c:pt idx="347">
                  <c:v>40800</c:v>
                </c:pt>
                <c:pt idx="348">
                  <c:v>40450</c:v>
                </c:pt>
                <c:pt idx="349">
                  <c:v>40300</c:v>
                </c:pt>
                <c:pt idx="350">
                  <c:v>40650</c:v>
                </c:pt>
                <c:pt idx="351">
                  <c:v>41600</c:v>
                </c:pt>
                <c:pt idx="352">
                  <c:v>41800</c:v>
                </c:pt>
                <c:pt idx="353">
                  <c:v>41550</c:v>
                </c:pt>
                <c:pt idx="354">
                  <c:v>41750</c:v>
                </c:pt>
                <c:pt idx="355">
                  <c:v>41950</c:v>
                </c:pt>
                <c:pt idx="356">
                  <c:v>41700</c:v>
                </c:pt>
                <c:pt idx="357">
                  <c:v>42400</c:v>
                </c:pt>
                <c:pt idx="358">
                  <c:v>41850</c:v>
                </c:pt>
                <c:pt idx="359">
                  <c:v>42550</c:v>
                </c:pt>
                <c:pt idx="360">
                  <c:v>42400</c:v>
                </c:pt>
                <c:pt idx="361">
                  <c:v>42250</c:v>
                </c:pt>
                <c:pt idx="362">
                  <c:v>42100</c:v>
                </c:pt>
                <c:pt idx="363">
                  <c:v>41550</c:v>
                </c:pt>
                <c:pt idx="364">
                  <c:v>41750</c:v>
                </c:pt>
                <c:pt idx="365">
                  <c:v>42050</c:v>
                </c:pt>
                <c:pt idx="366">
                  <c:v>41900</c:v>
                </c:pt>
                <c:pt idx="367">
                  <c:v>42100</c:v>
                </c:pt>
                <c:pt idx="368">
                  <c:v>42400</c:v>
                </c:pt>
                <c:pt idx="369">
                  <c:v>42250</c:v>
                </c:pt>
                <c:pt idx="370">
                  <c:v>42100</c:v>
                </c:pt>
                <c:pt idx="371">
                  <c:v>41950</c:v>
                </c:pt>
                <c:pt idx="372">
                  <c:v>42150</c:v>
                </c:pt>
                <c:pt idx="373">
                  <c:v>42350</c:v>
                </c:pt>
                <c:pt idx="374">
                  <c:v>42850</c:v>
                </c:pt>
                <c:pt idx="375">
                  <c:v>42300</c:v>
                </c:pt>
                <c:pt idx="376">
                  <c:v>41950</c:v>
                </c:pt>
                <c:pt idx="377">
                  <c:v>41800</c:v>
                </c:pt>
                <c:pt idx="378">
                  <c:v>41450</c:v>
                </c:pt>
                <c:pt idx="379">
                  <c:v>41300</c:v>
                </c:pt>
                <c:pt idx="380">
                  <c:v>41150</c:v>
                </c:pt>
                <c:pt idx="381">
                  <c:v>41850</c:v>
                </c:pt>
                <c:pt idx="382">
                  <c:v>42150</c:v>
                </c:pt>
                <c:pt idx="383">
                  <c:v>42000</c:v>
                </c:pt>
                <c:pt idx="384">
                  <c:v>42200</c:v>
                </c:pt>
                <c:pt idx="385">
                  <c:v>42050</c:v>
                </c:pt>
                <c:pt idx="386">
                  <c:v>42350</c:v>
                </c:pt>
                <c:pt idx="387">
                  <c:v>42550</c:v>
                </c:pt>
                <c:pt idx="388">
                  <c:v>42750</c:v>
                </c:pt>
                <c:pt idx="389">
                  <c:v>43050</c:v>
                </c:pt>
                <c:pt idx="390">
                  <c:v>42900</c:v>
                </c:pt>
                <c:pt idx="391">
                  <c:v>43100</c:v>
                </c:pt>
                <c:pt idx="392">
                  <c:v>43400</c:v>
                </c:pt>
                <c:pt idx="393">
                  <c:v>43600</c:v>
                </c:pt>
                <c:pt idx="394">
                  <c:v>43450</c:v>
                </c:pt>
                <c:pt idx="395">
                  <c:v>43300</c:v>
                </c:pt>
                <c:pt idx="396">
                  <c:v>42950</c:v>
                </c:pt>
                <c:pt idx="397">
                  <c:v>43150</c:v>
                </c:pt>
                <c:pt idx="398">
                  <c:v>42900</c:v>
                </c:pt>
                <c:pt idx="399">
                  <c:v>43100</c:v>
                </c:pt>
                <c:pt idx="400">
                  <c:v>42950</c:v>
                </c:pt>
                <c:pt idx="401">
                  <c:v>42800</c:v>
                </c:pt>
                <c:pt idx="402">
                  <c:v>43900</c:v>
                </c:pt>
                <c:pt idx="403">
                  <c:v>43750</c:v>
                </c:pt>
                <c:pt idx="404">
                  <c:v>43500</c:v>
                </c:pt>
                <c:pt idx="405">
                  <c:v>43350</c:v>
                </c:pt>
                <c:pt idx="406">
                  <c:v>43200</c:v>
                </c:pt>
                <c:pt idx="407">
                  <c:v>43700</c:v>
                </c:pt>
                <c:pt idx="408">
                  <c:v>44400</c:v>
                </c:pt>
                <c:pt idx="409">
                  <c:v>44250</c:v>
                </c:pt>
                <c:pt idx="410">
                  <c:v>44550</c:v>
                </c:pt>
                <c:pt idx="411">
                  <c:v>44750</c:v>
                </c:pt>
                <c:pt idx="412">
                  <c:v>44600</c:v>
                </c:pt>
                <c:pt idx="413">
                  <c:v>44900</c:v>
                </c:pt>
                <c:pt idx="414">
                  <c:v>44350</c:v>
                </c:pt>
                <c:pt idx="415">
                  <c:v>45050</c:v>
                </c:pt>
                <c:pt idx="416">
                  <c:v>45350</c:v>
                </c:pt>
                <c:pt idx="417">
                  <c:v>45200</c:v>
                </c:pt>
                <c:pt idx="418">
                  <c:v>45400</c:v>
                </c:pt>
                <c:pt idx="419">
                  <c:v>45250</c:v>
                </c:pt>
                <c:pt idx="420">
                  <c:v>45450</c:v>
                </c:pt>
                <c:pt idx="421">
                  <c:v>45650</c:v>
                </c:pt>
                <c:pt idx="422">
                  <c:v>45500</c:v>
                </c:pt>
                <c:pt idx="423">
                  <c:v>44950</c:v>
                </c:pt>
                <c:pt idx="424">
                  <c:v>44600</c:v>
                </c:pt>
                <c:pt idx="425">
                  <c:v>44450</c:v>
                </c:pt>
                <c:pt idx="426">
                  <c:v>44100</c:v>
                </c:pt>
                <c:pt idx="427">
                  <c:v>44400</c:v>
                </c:pt>
                <c:pt idx="428">
                  <c:v>44050</c:v>
                </c:pt>
                <c:pt idx="429">
                  <c:v>43900</c:v>
                </c:pt>
                <c:pt idx="430">
                  <c:v>44200</c:v>
                </c:pt>
                <c:pt idx="431">
                  <c:v>44050</c:v>
                </c:pt>
                <c:pt idx="432">
                  <c:v>43900</c:v>
                </c:pt>
                <c:pt idx="433">
                  <c:v>44100</c:v>
                </c:pt>
                <c:pt idx="434">
                  <c:v>43950</c:v>
                </c:pt>
                <c:pt idx="435">
                  <c:v>43600</c:v>
                </c:pt>
                <c:pt idx="436">
                  <c:v>43050</c:v>
                </c:pt>
                <c:pt idx="437">
                  <c:v>42800</c:v>
                </c:pt>
                <c:pt idx="438">
                  <c:v>43000</c:v>
                </c:pt>
                <c:pt idx="439">
                  <c:v>43200</c:v>
                </c:pt>
                <c:pt idx="440">
                  <c:v>42950</c:v>
                </c:pt>
                <c:pt idx="441">
                  <c:v>43650</c:v>
                </c:pt>
                <c:pt idx="442">
                  <c:v>43300</c:v>
                </c:pt>
                <c:pt idx="443">
                  <c:v>42750</c:v>
                </c:pt>
                <c:pt idx="444">
                  <c:v>42200</c:v>
                </c:pt>
                <c:pt idx="445">
                  <c:v>42050</c:v>
                </c:pt>
                <c:pt idx="446">
                  <c:v>41900</c:v>
                </c:pt>
                <c:pt idx="447">
                  <c:v>41750</c:v>
                </c:pt>
                <c:pt idx="448">
                  <c:v>41950</c:v>
                </c:pt>
                <c:pt idx="449">
                  <c:v>41700</c:v>
                </c:pt>
                <c:pt idx="450">
                  <c:v>41900</c:v>
                </c:pt>
                <c:pt idx="451">
                  <c:v>42200</c:v>
                </c:pt>
                <c:pt idx="452">
                  <c:v>42500</c:v>
                </c:pt>
                <c:pt idx="453">
                  <c:v>42150</c:v>
                </c:pt>
                <c:pt idx="454">
                  <c:v>42350</c:v>
                </c:pt>
                <c:pt idx="455">
                  <c:v>42650</c:v>
                </c:pt>
                <c:pt idx="456">
                  <c:v>42500</c:v>
                </c:pt>
                <c:pt idx="457">
                  <c:v>41750</c:v>
                </c:pt>
                <c:pt idx="458">
                  <c:v>41450</c:v>
                </c:pt>
                <c:pt idx="459">
                  <c:v>40900</c:v>
                </c:pt>
                <c:pt idx="460">
                  <c:v>40150</c:v>
                </c:pt>
                <c:pt idx="461">
                  <c:v>39800</c:v>
                </c:pt>
                <c:pt idx="462">
                  <c:v>40150</c:v>
                </c:pt>
                <c:pt idx="463">
                  <c:v>39800</c:v>
                </c:pt>
                <c:pt idx="464">
                  <c:v>39650</c:v>
                </c:pt>
                <c:pt idx="465">
                  <c:v>39100</c:v>
                </c:pt>
                <c:pt idx="466">
                  <c:v>39250</c:v>
                </c:pt>
                <c:pt idx="467">
                  <c:v>38900</c:v>
                </c:pt>
                <c:pt idx="468">
                  <c:v>38750</c:v>
                </c:pt>
                <c:pt idx="469">
                  <c:v>38400</c:v>
                </c:pt>
                <c:pt idx="470">
                  <c:v>38550</c:v>
                </c:pt>
                <c:pt idx="471">
                  <c:v>38000</c:v>
                </c:pt>
                <c:pt idx="472">
                  <c:v>38150</c:v>
                </c:pt>
                <c:pt idx="473">
                  <c:v>38350</c:v>
                </c:pt>
                <c:pt idx="474">
                  <c:v>38700</c:v>
                </c:pt>
                <c:pt idx="475">
                  <c:v>39250</c:v>
                </c:pt>
                <c:pt idx="476">
                  <c:v>38700</c:v>
                </c:pt>
                <c:pt idx="477">
                  <c:v>38350</c:v>
                </c:pt>
                <c:pt idx="478">
                  <c:v>38050</c:v>
                </c:pt>
                <c:pt idx="479">
                  <c:v>37500</c:v>
                </c:pt>
                <c:pt idx="480">
                  <c:v>37650</c:v>
                </c:pt>
                <c:pt idx="481">
                  <c:v>38000</c:v>
                </c:pt>
                <c:pt idx="482">
                  <c:v>38350</c:v>
                </c:pt>
                <c:pt idx="483">
                  <c:v>38000</c:v>
                </c:pt>
                <c:pt idx="484">
                  <c:v>37650</c:v>
                </c:pt>
                <c:pt idx="485">
                  <c:v>38000</c:v>
                </c:pt>
                <c:pt idx="486">
                  <c:v>38350</c:v>
                </c:pt>
                <c:pt idx="487">
                  <c:v>38050</c:v>
                </c:pt>
                <c:pt idx="488">
                  <c:v>37950</c:v>
                </c:pt>
                <c:pt idx="489">
                  <c:v>38300</c:v>
                </c:pt>
                <c:pt idx="490">
                  <c:v>38450</c:v>
                </c:pt>
                <c:pt idx="491">
                  <c:v>38800</c:v>
                </c:pt>
                <c:pt idx="492">
                  <c:v>38950</c:v>
                </c:pt>
                <c:pt idx="493">
                  <c:v>39300</c:v>
                </c:pt>
                <c:pt idx="494">
                  <c:v>39150</c:v>
                </c:pt>
                <c:pt idx="495">
                  <c:v>38800</c:v>
                </c:pt>
                <c:pt idx="496">
                  <c:v>38950</c:v>
                </c:pt>
                <c:pt idx="497">
                  <c:v>39350</c:v>
                </c:pt>
                <c:pt idx="498">
                  <c:v>39000</c:v>
                </c:pt>
                <c:pt idx="499">
                  <c:v>39150</c:v>
                </c:pt>
                <c:pt idx="500">
                  <c:v>38800</c:v>
                </c:pt>
                <c:pt idx="501">
                  <c:v>38650</c:v>
                </c:pt>
                <c:pt idx="502">
                  <c:v>38550</c:v>
                </c:pt>
                <c:pt idx="503">
                  <c:v>38000</c:v>
                </c:pt>
                <c:pt idx="504">
                  <c:v>37650</c:v>
                </c:pt>
                <c:pt idx="505">
                  <c:v>37850</c:v>
                </c:pt>
                <c:pt idx="506">
                  <c:v>37500</c:v>
                </c:pt>
                <c:pt idx="507">
                  <c:v>37650</c:v>
                </c:pt>
                <c:pt idx="508">
                  <c:v>38050</c:v>
                </c:pt>
                <c:pt idx="509">
                  <c:v>38450</c:v>
                </c:pt>
                <c:pt idx="510">
                  <c:v>39200</c:v>
                </c:pt>
                <c:pt idx="511">
                  <c:v>39350</c:v>
                </c:pt>
                <c:pt idx="512">
                  <c:v>38800</c:v>
                </c:pt>
                <c:pt idx="513">
                  <c:v>38950</c:v>
                </c:pt>
                <c:pt idx="514">
                  <c:v>38850</c:v>
                </c:pt>
                <c:pt idx="515">
                  <c:v>38300</c:v>
                </c:pt>
                <c:pt idx="516">
                  <c:v>37950</c:v>
                </c:pt>
                <c:pt idx="517">
                  <c:v>37400</c:v>
                </c:pt>
                <c:pt idx="518">
                  <c:v>37050</c:v>
                </c:pt>
                <c:pt idx="519">
                  <c:v>36750</c:v>
                </c:pt>
                <c:pt idx="520">
                  <c:v>36400</c:v>
                </c:pt>
                <c:pt idx="521">
                  <c:v>36550</c:v>
                </c:pt>
                <c:pt idx="522">
                  <c:v>36200</c:v>
                </c:pt>
                <c:pt idx="523">
                  <c:v>36350</c:v>
                </c:pt>
                <c:pt idx="524">
                  <c:v>36550</c:v>
                </c:pt>
                <c:pt idx="525">
                  <c:v>36750</c:v>
                </c:pt>
                <c:pt idx="526">
                  <c:v>36000</c:v>
                </c:pt>
                <c:pt idx="527">
                  <c:v>36150</c:v>
                </c:pt>
                <c:pt idx="528">
                  <c:v>35850</c:v>
                </c:pt>
                <c:pt idx="529">
                  <c:v>35500</c:v>
                </c:pt>
                <c:pt idx="530">
                  <c:v>35350</c:v>
                </c:pt>
                <c:pt idx="531">
                  <c:v>35550</c:v>
                </c:pt>
                <c:pt idx="532">
                  <c:v>35200</c:v>
                </c:pt>
                <c:pt idx="533">
                  <c:v>35350</c:v>
                </c:pt>
                <c:pt idx="534">
                  <c:v>34600</c:v>
                </c:pt>
                <c:pt idx="535">
                  <c:v>34450</c:v>
                </c:pt>
                <c:pt idx="536">
                  <c:v>34650</c:v>
                </c:pt>
                <c:pt idx="537">
                  <c:v>34100</c:v>
                </c:pt>
                <c:pt idx="538">
                  <c:v>34250</c:v>
                </c:pt>
                <c:pt idx="539">
                  <c:v>33900</c:v>
                </c:pt>
                <c:pt idx="540">
                  <c:v>34050</c:v>
                </c:pt>
                <c:pt idx="541">
                  <c:v>34250</c:v>
                </c:pt>
                <c:pt idx="542">
                  <c:v>33900</c:v>
                </c:pt>
                <c:pt idx="543">
                  <c:v>34050</c:v>
                </c:pt>
                <c:pt idx="544">
                  <c:v>34600</c:v>
                </c:pt>
                <c:pt idx="545">
                  <c:v>34750</c:v>
                </c:pt>
                <c:pt idx="546">
                  <c:v>34200</c:v>
                </c:pt>
                <c:pt idx="547">
                  <c:v>34050</c:v>
                </c:pt>
                <c:pt idx="548">
                  <c:v>33950</c:v>
                </c:pt>
                <c:pt idx="549">
                  <c:v>33400</c:v>
                </c:pt>
                <c:pt idx="550">
                  <c:v>32850</c:v>
                </c:pt>
                <c:pt idx="551">
                  <c:v>32500</c:v>
                </c:pt>
                <c:pt idx="552">
                  <c:v>32650</c:v>
                </c:pt>
                <c:pt idx="553">
                  <c:v>32100</c:v>
                </c:pt>
                <c:pt idx="554">
                  <c:v>32250</c:v>
                </c:pt>
                <c:pt idx="555">
                  <c:v>32600</c:v>
                </c:pt>
                <c:pt idx="556">
                  <c:v>32250</c:v>
                </c:pt>
                <c:pt idx="557">
                  <c:v>32450</c:v>
                </c:pt>
                <c:pt idx="558">
                  <c:v>31750</c:v>
                </c:pt>
                <c:pt idx="559">
                  <c:v>31950</c:v>
                </c:pt>
                <c:pt idx="560">
                  <c:v>31650</c:v>
                </c:pt>
                <c:pt idx="561">
                  <c:v>31300</c:v>
                </c:pt>
                <c:pt idx="562">
                  <c:v>31150</c:v>
                </c:pt>
                <c:pt idx="563">
                  <c:v>30850</c:v>
                </c:pt>
                <c:pt idx="564">
                  <c:v>31200</c:v>
                </c:pt>
                <c:pt idx="565">
                  <c:v>30650</c:v>
                </c:pt>
                <c:pt idx="566">
                  <c:v>30100</c:v>
                </c:pt>
                <c:pt idx="567">
                  <c:v>30250</c:v>
                </c:pt>
                <c:pt idx="568">
                  <c:v>30450</c:v>
                </c:pt>
                <c:pt idx="569">
                  <c:v>29700</c:v>
                </c:pt>
                <c:pt idx="570">
                  <c:v>29350</c:v>
                </c:pt>
                <c:pt idx="571">
                  <c:v>29900</c:v>
                </c:pt>
                <c:pt idx="572">
                  <c:v>30050</c:v>
                </c:pt>
                <c:pt idx="573">
                  <c:v>29750</c:v>
                </c:pt>
                <c:pt idx="574">
                  <c:v>29200</c:v>
                </c:pt>
                <c:pt idx="575">
                  <c:v>29350</c:v>
                </c:pt>
                <c:pt idx="576">
                  <c:v>29550</c:v>
                </c:pt>
                <c:pt idx="577">
                  <c:v>29000</c:v>
                </c:pt>
                <c:pt idx="578">
                  <c:v>28650</c:v>
                </c:pt>
                <c:pt idx="579">
                  <c:v>28850</c:v>
                </c:pt>
                <c:pt idx="580">
                  <c:v>28500</c:v>
                </c:pt>
                <c:pt idx="581">
                  <c:v>28650</c:v>
                </c:pt>
                <c:pt idx="582">
                  <c:v>29000</c:v>
                </c:pt>
                <c:pt idx="583">
                  <c:v>28650</c:v>
                </c:pt>
                <c:pt idx="584">
                  <c:v>28100</c:v>
                </c:pt>
                <c:pt idx="585">
                  <c:v>27750</c:v>
                </c:pt>
                <c:pt idx="586">
                  <c:v>27950</c:v>
                </c:pt>
                <c:pt idx="587">
                  <c:v>28150</c:v>
                </c:pt>
                <c:pt idx="588">
                  <c:v>28500</c:v>
                </c:pt>
                <c:pt idx="589">
                  <c:v>28150</c:v>
                </c:pt>
                <c:pt idx="590">
                  <c:v>28050</c:v>
                </c:pt>
                <c:pt idx="591">
                  <c:v>27700</c:v>
                </c:pt>
                <c:pt idx="592">
                  <c:v>27850</c:v>
                </c:pt>
                <c:pt idx="593">
                  <c:v>28050</c:v>
                </c:pt>
                <c:pt idx="594">
                  <c:v>28250</c:v>
                </c:pt>
                <c:pt idx="595">
                  <c:v>27500</c:v>
                </c:pt>
                <c:pt idx="596">
                  <c:v>27350</c:v>
                </c:pt>
                <c:pt idx="597">
                  <c:v>26600</c:v>
                </c:pt>
                <c:pt idx="598">
                  <c:v>26750</c:v>
                </c:pt>
                <c:pt idx="599">
                  <c:v>27100</c:v>
                </c:pt>
                <c:pt idx="600">
                  <c:v>27250</c:v>
                </c:pt>
                <c:pt idx="601">
                  <c:v>27450</c:v>
                </c:pt>
                <c:pt idx="602">
                  <c:v>26950</c:v>
                </c:pt>
                <c:pt idx="603">
                  <c:v>27150</c:v>
                </c:pt>
                <c:pt idx="604">
                  <c:v>27700</c:v>
                </c:pt>
                <c:pt idx="605">
                  <c:v>27550</c:v>
                </c:pt>
                <c:pt idx="606">
                  <c:v>28100</c:v>
                </c:pt>
                <c:pt idx="607">
                  <c:v>28450</c:v>
                </c:pt>
                <c:pt idx="608">
                  <c:v>28650</c:v>
                </c:pt>
                <c:pt idx="609">
                  <c:v>29250</c:v>
                </c:pt>
                <c:pt idx="610">
                  <c:v>29450</c:v>
                </c:pt>
                <c:pt idx="611">
                  <c:v>29650</c:v>
                </c:pt>
                <c:pt idx="612">
                  <c:v>29550</c:v>
                </c:pt>
                <c:pt idx="613">
                  <c:v>29200</c:v>
                </c:pt>
                <c:pt idx="614">
                  <c:v>28650</c:v>
                </c:pt>
                <c:pt idx="615">
                  <c:v>28550</c:v>
                </c:pt>
                <c:pt idx="616">
                  <c:v>28750</c:v>
                </c:pt>
                <c:pt idx="617">
                  <c:v>28400</c:v>
                </c:pt>
                <c:pt idx="618">
                  <c:v>28550</c:v>
                </c:pt>
                <c:pt idx="619">
                  <c:v>27800</c:v>
                </c:pt>
                <c:pt idx="620">
                  <c:v>27250</c:v>
                </c:pt>
                <c:pt idx="621">
                  <c:v>27450</c:v>
                </c:pt>
                <c:pt idx="622">
                  <c:v>26900</c:v>
                </c:pt>
                <c:pt idx="623">
                  <c:v>27050</c:v>
                </c:pt>
                <c:pt idx="624">
                  <c:v>26500</c:v>
                </c:pt>
                <c:pt idx="625">
                  <c:v>26150</c:v>
                </c:pt>
                <c:pt idx="626">
                  <c:v>26350</c:v>
                </c:pt>
                <c:pt idx="627">
                  <c:v>26250</c:v>
                </c:pt>
                <c:pt idx="628">
                  <c:v>26450</c:v>
                </c:pt>
                <c:pt idx="629">
                  <c:v>25900</c:v>
                </c:pt>
                <c:pt idx="630">
                  <c:v>26050</c:v>
                </c:pt>
                <c:pt idx="631">
                  <c:v>25950</c:v>
                </c:pt>
                <c:pt idx="632">
                  <c:v>25650</c:v>
                </c:pt>
                <c:pt idx="633">
                  <c:v>24900</c:v>
                </c:pt>
                <c:pt idx="634">
                  <c:v>25050</c:v>
                </c:pt>
                <c:pt idx="635">
                  <c:v>24700</c:v>
                </c:pt>
                <c:pt idx="636">
                  <c:v>24350</c:v>
                </c:pt>
                <c:pt idx="637">
                  <c:v>23850</c:v>
                </c:pt>
                <c:pt idx="638">
                  <c:v>23100</c:v>
                </c:pt>
                <c:pt idx="639">
                  <c:v>22750</c:v>
                </c:pt>
                <c:pt idx="640">
                  <c:v>23100</c:v>
                </c:pt>
                <c:pt idx="641">
                  <c:v>22950</c:v>
                </c:pt>
                <c:pt idx="642">
                  <c:v>23150</c:v>
                </c:pt>
                <c:pt idx="643">
                  <c:v>22600</c:v>
                </c:pt>
                <c:pt idx="644">
                  <c:v>22450</c:v>
                </c:pt>
                <c:pt idx="645">
                  <c:v>22100</c:v>
                </c:pt>
                <c:pt idx="646">
                  <c:v>21550</c:v>
                </c:pt>
                <c:pt idx="647">
                  <c:v>21000</c:v>
                </c:pt>
                <c:pt idx="648">
                  <c:v>20650</c:v>
                </c:pt>
                <c:pt idx="649">
                  <c:v>20100</c:v>
                </c:pt>
                <c:pt idx="650">
                  <c:v>20250</c:v>
                </c:pt>
                <c:pt idx="651">
                  <c:v>19900</c:v>
                </c:pt>
                <c:pt idx="652">
                  <c:v>19550</c:v>
                </c:pt>
                <c:pt idx="653">
                  <c:v>19450</c:v>
                </c:pt>
                <c:pt idx="654">
                  <c:v>19350</c:v>
                </c:pt>
                <c:pt idx="655">
                  <c:v>18800</c:v>
                </c:pt>
                <c:pt idx="656">
                  <c:v>18650</c:v>
                </c:pt>
                <c:pt idx="657">
                  <c:v>17900</c:v>
                </c:pt>
                <c:pt idx="658">
                  <c:v>18050</c:v>
                </c:pt>
                <c:pt idx="659">
                  <c:v>18400</c:v>
                </c:pt>
                <c:pt idx="660">
                  <c:v>18550</c:v>
                </c:pt>
                <c:pt idx="661">
                  <c:v>17800</c:v>
                </c:pt>
                <c:pt idx="662">
                  <c:v>18350</c:v>
                </c:pt>
                <c:pt idx="663">
                  <c:v>17800</c:v>
                </c:pt>
                <c:pt idx="664">
                  <c:v>17650</c:v>
                </c:pt>
                <c:pt idx="665">
                  <c:v>17100</c:v>
                </c:pt>
                <c:pt idx="666">
                  <c:v>17250</c:v>
                </c:pt>
                <c:pt idx="667">
                  <c:v>16700</c:v>
                </c:pt>
                <c:pt idx="668">
                  <c:v>16850</c:v>
                </c:pt>
                <c:pt idx="669">
                  <c:v>16500</c:v>
                </c:pt>
                <c:pt idx="670">
                  <c:v>15750</c:v>
                </c:pt>
                <c:pt idx="671">
                  <c:v>16100</c:v>
                </c:pt>
                <c:pt idx="672">
                  <c:v>16250</c:v>
                </c:pt>
                <c:pt idx="673">
                  <c:v>16150</c:v>
                </c:pt>
                <c:pt idx="674">
                  <c:v>16350</c:v>
                </c:pt>
                <c:pt idx="675">
                  <c:v>16000</c:v>
                </c:pt>
                <c:pt idx="676">
                  <c:v>16150</c:v>
                </c:pt>
                <c:pt idx="677">
                  <c:v>16050</c:v>
                </c:pt>
                <c:pt idx="678">
                  <c:v>15550</c:v>
                </c:pt>
                <c:pt idx="679">
                  <c:v>15450</c:v>
                </c:pt>
                <c:pt idx="680">
                  <c:v>15150</c:v>
                </c:pt>
                <c:pt idx="681">
                  <c:v>15750</c:v>
                </c:pt>
                <c:pt idx="682">
                  <c:v>15200</c:v>
                </c:pt>
                <c:pt idx="683">
                  <c:v>14850</c:v>
                </c:pt>
                <c:pt idx="684">
                  <c:v>15050</c:v>
                </c:pt>
                <c:pt idx="685">
                  <c:v>14300</c:v>
                </c:pt>
                <c:pt idx="686">
                  <c:v>13950</c:v>
                </c:pt>
                <c:pt idx="687">
                  <c:v>13400</c:v>
                </c:pt>
                <c:pt idx="688">
                  <c:v>13550</c:v>
                </c:pt>
                <c:pt idx="689">
                  <c:v>13000</c:v>
                </c:pt>
                <c:pt idx="690">
                  <c:v>13150</c:v>
                </c:pt>
                <c:pt idx="691">
                  <c:v>12850</c:v>
                </c:pt>
                <c:pt idx="692">
                  <c:v>13200</c:v>
                </c:pt>
                <c:pt idx="693">
                  <c:v>13350</c:v>
                </c:pt>
                <c:pt idx="694">
                  <c:v>13900</c:v>
                </c:pt>
                <c:pt idx="695">
                  <c:v>13550</c:v>
                </c:pt>
                <c:pt idx="696">
                  <c:v>12800</c:v>
                </c:pt>
                <c:pt idx="697">
                  <c:v>12050</c:v>
                </c:pt>
                <c:pt idx="698">
                  <c:v>12600</c:v>
                </c:pt>
                <c:pt idx="699">
                  <c:v>12250</c:v>
                </c:pt>
                <c:pt idx="700">
                  <c:v>11950</c:v>
                </c:pt>
                <c:pt idx="701">
                  <c:v>12350</c:v>
                </c:pt>
                <c:pt idx="702">
                  <c:v>12050</c:v>
                </c:pt>
                <c:pt idx="703">
                  <c:v>12400</c:v>
                </c:pt>
                <c:pt idx="704">
                  <c:v>12550</c:v>
                </c:pt>
                <c:pt idx="705">
                  <c:v>12750</c:v>
                </c:pt>
                <c:pt idx="706">
                  <c:v>12400</c:v>
                </c:pt>
                <c:pt idx="707">
                  <c:v>11850</c:v>
                </c:pt>
                <c:pt idx="708">
                  <c:v>11550</c:v>
                </c:pt>
                <c:pt idx="709">
                  <c:v>11450</c:v>
                </c:pt>
                <c:pt idx="710">
                  <c:v>11150</c:v>
                </c:pt>
                <c:pt idx="711">
                  <c:v>10850</c:v>
                </c:pt>
                <c:pt idx="712">
                  <c:v>11400</c:v>
                </c:pt>
                <c:pt idx="713">
                  <c:v>11250</c:v>
                </c:pt>
                <c:pt idx="714">
                  <c:v>11450</c:v>
                </c:pt>
                <c:pt idx="715">
                  <c:v>10700</c:v>
                </c:pt>
                <c:pt idx="716">
                  <c:v>10550</c:v>
                </c:pt>
                <c:pt idx="717">
                  <c:v>10750</c:v>
                </c:pt>
                <c:pt idx="718">
                  <c:v>11100</c:v>
                </c:pt>
                <c:pt idx="719">
                  <c:v>10750</c:v>
                </c:pt>
                <c:pt idx="720">
                  <c:v>10650</c:v>
                </c:pt>
                <c:pt idx="721">
                  <c:v>10300</c:v>
                </c:pt>
                <c:pt idx="722">
                  <c:v>10150</c:v>
                </c:pt>
                <c:pt idx="723">
                  <c:v>10350</c:v>
                </c:pt>
                <c:pt idx="724">
                  <c:v>10550</c:v>
                </c:pt>
                <c:pt idx="725">
                  <c:v>10000</c:v>
                </c:pt>
                <c:pt idx="726">
                  <c:v>10150</c:v>
                </c:pt>
                <c:pt idx="727">
                  <c:v>10350</c:v>
                </c:pt>
                <c:pt idx="728">
                  <c:v>10050</c:v>
                </c:pt>
                <c:pt idx="729">
                  <c:v>9750</c:v>
                </c:pt>
                <c:pt idx="730">
                  <c:v>9950</c:v>
                </c:pt>
                <c:pt idx="731">
                  <c:v>10500</c:v>
                </c:pt>
                <c:pt idx="732">
                  <c:v>10650</c:v>
                </c:pt>
                <c:pt idx="733">
                  <c:v>10850</c:v>
                </c:pt>
                <c:pt idx="734">
                  <c:v>11050</c:v>
                </c:pt>
                <c:pt idx="735">
                  <c:v>10750</c:v>
                </c:pt>
                <c:pt idx="736">
                  <c:v>10950</c:v>
                </c:pt>
                <c:pt idx="737">
                  <c:v>10850</c:v>
                </c:pt>
                <c:pt idx="738">
                  <c:v>11200</c:v>
                </c:pt>
                <c:pt idx="739">
                  <c:v>11050</c:v>
                </c:pt>
                <c:pt idx="740">
                  <c:v>10550</c:v>
                </c:pt>
                <c:pt idx="741">
                  <c:v>10450</c:v>
                </c:pt>
                <c:pt idx="742">
                  <c:v>10650</c:v>
                </c:pt>
                <c:pt idx="743">
                  <c:v>10300</c:v>
                </c:pt>
                <c:pt idx="744">
                  <c:v>9950</c:v>
                </c:pt>
                <c:pt idx="745">
                  <c:v>10150</c:v>
                </c:pt>
                <c:pt idx="746">
                  <c:v>9800</c:v>
                </c:pt>
                <c:pt idx="747">
                  <c:v>9950</c:v>
                </c:pt>
                <c:pt idx="748">
                  <c:v>9600</c:v>
                </c:pt>
                <c:pt idx="749">
                  <c:v>9450</c:v>
                </c:pt>
                <c:pt idx="750">
                  <c:v>8700</c:v>
                </c:pt>
                <c:pt idx="751">
                  <c:v>8850</c:v>
                </c:pt>
                <c:pt idx="752">
                  <c:v>9400</c:v>
                </c:pt>
                <c:pt idx="753">
                  <c:v>9250</c:v>
                </c:pt>
                <c:pt idx="754">
                  <c:v>9600</c:v>
                </c:pt>
                <c:pt idx="755">
                  <c:v>9750</c:v>
                </c:pt>
                <c:pt idx="756">
                  <c:v>9200</c:v>
                </c:pt>
                <c:pt idx="757">
                  <c:v>9050</c:v>
                </c:pt>
                <c:pt idx="758">
                  <c:v>9400</c:v>
                </c:pt>
                <c:pt idx="759">
                  <c:v>9250</c:v>
                </c:pt>
                <c:pt idx="760">
                  <c:v>8700</c:v>
                </c:pt>
                <c:pt idx="761">
                  <c:v>8850</c:v>
                </c:pt>
                <c:pt idx="762">
                  <c:v>8750</c:v>
                </c:pt>
                <c:pt idx="763">
                  <c:v>8950</c:v>
                </c:pt>
                <c:pt idx="764">
                  <c:v>8850</c:v>
                </c:pt>
                <c:pt idx="765">
                  <c:v>8300</c:v>
                </c:pt>
                <c:pt idx="766">
                  <c:v>8450</c:v>
                </c:pt>
                <c:pt idx="767">
                  <c:v>8100</c:v>
                </c:pt>
                <c:pt idx="768">
                  <c:v>7750</c:v>
                </c:pt>
                <c:pt idx="769">
                  <c:v>7400</c:v>
                </c:pt>
                <c:pt idx="770">
                  <c:v>7250</c:v>
                </c:pt>
                <c:pt idx="771">
                  <c:v>6750</c:v>
                </c:pt>
                <c:pt idx="772">
                  <c:v>7100</c:v>
                </c:pt>
                <c:pt idx="773">
                  <c:v>7450</c:v>
                </c:pt>
                <c:pt idx="774">
                  <c:v>7650</c:v>
                </c:pt>
                <c:pt idx="775">
                  <c:v>7850</c:v>
                </c:pt>
                <c:pt idx="776">
                  <c:v>8050</c:v>
                </c:pt>
                <c:pt idx="777">
                  <c:v>8550</c:v>
                </c:pt>
                <c:pt idx="778">
                  <c:v>8750</c:v>
                </c:pt>
                <c:pt idx="779">
                  <c:v>9100</c:v>
                </c:pt>
                <c:pt idx="780">
                  <c:v>9250</c:v>
                </c:pt>
                <c:pt idx="781">
                  <c:v>8950</c:v>
                </c:pt>
                <c:pt idx="782">
                  <c:v>8850</c:v>
                </c:pt>
                <c:pt idx="783">
                  <c:v>8550</c:v>
                </c:pt>
                <c:pt idx="784">
                  <c:v>8750</c:v>
                </c:pt>
                <c:pt idx="785">
                  <c:v>8400</c:v>
                </c:pt>
                <c:pt idx="786">
                  <c:v>8550</c:v>
                </c:pt>
                <c:pt idx="787">
                  <c:v>8200</c:v>
                </c:pt>
                <c:pt idx="788">
                  <c:v>8350</c:v>
                </c:pt>
                <c:pt idx="789">
                  <c:v>8750</c:v>
                </c:pt>
                <c:pt idx="790">
                  <c:v>8650</c:v>
                </c:pt>
                <c:pt idx="791">
                  <c:v>8850</c:v>
                </c:pt>
                <c:pt idx="792">
                  <c:v>8500</c:v>
                </c:pt>
                <c:pt idx="793">
                  <c:v>8150</c:v>
                </c:pt>
                <c:pt idx="794">
                  <c:v>8350</c:v>
                </c:pt>
                <c:pt idx="795">
                  <c:v>8550</c:v>
                </c:pt>
                <c:pt idx="796">
                  <c:v>8200</c:v>
                </c:pt>
                <c:pt idx="797">
                  <c:v>8350</c:v>
                </c:pt>
                <c:pt idx="798">
                  <c:v>8550</c:v>
                </c:pt>
                <c:pt idx="799">
                  <c:v>8900</c:v>
                </c:pt>
                <c:pt idx="800">
                  <c:v>9050</c:v>
                </c:pt>
                <c:pt idx="801">
                  <c:v>8500</c:v>
                </c:pt>
                <c:pt idx="802">
                  <c:v>8650</c:v>
                </c:pt>
                <c:pt idx="803">
                  <c:v>8300</c:v>
                </c:pt>
                <c:pt idx="804">
                  <c:v>7950</c:v>
                </c:pt>
                <c:pt idx="805">
                  <c:v>7650</c:v>
                </c:pt>
                <c:pt idx="806">
                  <c:v>7300</c:v>
                </c:pt>
                <c:pt idx="807">
                  <c:v>7150</c:v>
                </c:pt>
                <c:pt idx="808">
                  <c:v>6650</c:v>
                </c:pt>
                <c:pt idx="809">
                  <c:v>6850</c:v>
                </c:pt>
                <c:pt idx="810">
                  <c:v>6550</c:v>
                </c:pt>
                <c:pt idx="811">
                  <c:v>6000</c:v>
                </c:pt>
                <c:pt idx="812">
                  <c:v>5650</c:v>
                </c:pt>
                <c:pt idx="813">
                  <c:v>6000</c:v>
                </c:pt>
                <c:pt idx="814">
                  <c:v>5850</c:v>
                </c:pt>
                <c:pt idx="815">
                  <c:v>5500</c:v>
                </c:pt>
                <c:pt idx="816">
                  <c:v>5650</c:v>
                </c:pt>
                <c:pt idx="817">
                  <c:v>5350</c:v>
                </c:pt>
                <c:pt idx="818">
                  <c:v>5700</c:v>
                </c:pt>
                <c:pt idx="819">
                  <c:v>5850</c:v>
                </c:pt>
                <c:pt idx="820">
                  <c:v>6200</c:v>
                </c:pt>
                <c:pt idx="821">
                  <c:v>5850</c:v>
                </c:pt>
                <c:pt idx="822">
                  <c:v>6050</c:v>
                </c:pt>
                <c:pt idx="823">
                  <c:v>6600</c:v>
                </c:pt>
                <c:pt idx="824">
                  <c:v>6450</c:v>
                </c:pt>
                <c:pt idx="825">
                  <c:v>6150</c:v>
                </c:pt>
                <c:pt idx="826">
                  <c:v>5600</c:v>
                </c:pt>
                <c:pt idx="827">
                  <c:v>5750</c:v>
                </c:pt>
                <c:pt idx="828">
                  <c:v>5200</c:v>
                </c:pt>
                <c:pt idx="829">
                  <c:v>4850</c:v>
                </c:pt>
                <c:pt idx="830">
                  <c:v>5600</c:v>
                </c:pt>
                <c:pt idx="831">
                  <c:v>5750</c:v>
                </c:pt>
                <c:pt idx="832">
                  <c:v>5200</c:v>
                </c:pt>
                <c:pt idx="833">
                  <c:v>5550</c:v>
                </c:pt>
                <c:pt idx="834">
                  <c:v>5750</c:v>
                </c:pt>
                <c:pt idx="835">
                  <c:v>5450</c:v>
                </c:pt>
                <c:pt idx="836">
                  <c:v>5350</c:v>
                </c:pt>
                <c:pt idx="837">
                  <c:v>5250</c:v>
                </c:pt>
                <c:pt idx="838">
                  <c:v>5150</c:v>
                </c:pt>
                <c:pt idx="839">
                  <c:v>5350</c:v>
                </c:pt>
                <c:pt idx="840">
                  <c:v>5750</c:v>
                </c:pt>
                <c:pt idx="841">
                  <c:v>6300</c:v>
                </c:pt>
                <c:pt idx="842">
                  <c:v>6450</c:v>
                </c:pt>
                <c:pt idx="843">
                  <c:v>6350</c:v>
                </c:pt>
                <c:pt idx="844">
                  <c:v>6900</c:v>
                </c:pt>
                <c:pt idx="845">
                  <c:v>7050</c:v>
                </c:pt>
                <c:pt idx="846">
                  <c:v>6700</c:v>
                </c:pt>
                <c:pt idx="847">
                  <c:v>6350</c:v>
                </c:pt>
                <c:pt idx="848">
                  <c:v>6550</c:v>
                </c:pt>
                <c:pt idx="849">
                  <c:v>6000</c:v>
                </c:pt>
                <c:pt idx="850">
                  <c:v>6150</c:v>
                </c:pt>
                <c:pt idx="851">
                  <c:v>5850</c:v>
                </c:pt>
                <c:pt idx="852">
                  <c:v>6050</c:v>
                </c:pt>
                <c:pt idx="853">
                  <c:v>5700</c:v>
                </c:pt>
                <c:pt idx="854">
                  <c:v>5350</c:v>
                </c:pt>
                <c:pt idx="855">
                  <c:v>4800</c:v>
                </c:pt>
                <c:pt idx="856">
                  <c:v>4950</c:v>
                </c:pt>
                <c:pt idx="857">
                  <c:v>5150</c:v>
                </c:pt>
                <c:pt idx="858">
                  <c:v>5350</c:v>
                </c:pt>
                <c:pt idx="859">
                  <c:v>4800</c:v>
                </c:pt>
                <c:pt idx="860">
                  <c:v>4650</c:v>
                </c:pt>
                <c:pt idx="861">
                  <c:v>4550</c:v>
                </c:pt>
                <c:pt idx="862">
                  <c:v>4900</c:v>
                </c:pt>
                <c:pt idx="863">
                  <c:v>5050</c:v>
                </c:pt>
                <c:pt idx="864">
                  <c:v>5250</c:v>
                </c:pt>
                <c:pt idx="865">
                  <c:v>5650</c:v>
                </c:pt>
                <c:pt idx="866">
                  <c:v>5850</c:v>
                </c:pt>
                <c:pt idx="867">
                  <c:v>6050</c:v>
                </c:pt>
                <c:pt idx="868">
                  <c:v>6600</c:v>
                </c:pt>
                <c:pt idx="869">
                  <c:v>6750</c:v>
                </c:pt>
                <c:pt idx="870">
                  <c:v>6650</c:v>
                </c:pt>
                <c:pt idx="871">
                  <c:v>7000</c:v>
                </c:pt>
                <c:pt idx="872">
                  <c:v>6650</c:v>
                </c:pt>
                <c:pt idx="873">
                  <c:v>7050</c:v>
                </c:pt>
                <c:pt idx="874">
                  <c:v>7800</c:v>
                </c:pt>
                <c:pt idx="875">
                  <c:v>7950</c:v>
                </c:pt>
                <c:pt idx="876">
                  <c:v>8150</c:v>
                </c:pt>
                <c:pt idx="877">
                  <c:v>8350</c:v>
                </c:pt>
                <c:pt idx="878">
                  <c:v>8750</c:v>
                </c:pt>
                <c:pt idx="879">
                  <c:v>8200</c:v>
                </c:pt>
                <c:pt idx="880">
                  <c:v>8550</c:v>
                </c:pt>
                <c:pt idx="881">
                  <c:v>8900</c:v>
                </c:pt>
                <c:pt idx="882">
                  <c:v>9050</c:v>
                </c:pt>
                <c:pt idx="883">
                  <c:v>8550</c:v>
                </c:pt>
                <c:pt idx="884">
                  <c:v>8900</c:v>
                </c:pt>
                <c:pt idx="885">
                  <c:v>8550</c:v>
                </c:pt>
                <c:pt idx="886">
                  <c:v>8200</c:v>
                </c:pt>
                <c:pt idx="887">
                  <c:v>8350</c:v>
                </c:pt>
                <c:pt idx="888">
                  <c:v>8700</c:v>
                </c:pt>
                <c:pt idx="889">
                  <c:v>8850</c:v>
                </c:pt>
                <c:pt idx="890">
                  <c:v>8550</c:v>
                </c:pt>
                <c:pt idx="891">
                  <c:v>8200</c:v>
                </c:pt>
                <c:pt idx="892">
                  <c:v>8050</c:v>
                </c:pt>
                <c:pt idx="893">
                  <c:v>7550</c:v>
                </c:pt>
                <c:pt idx="894">
                  <c:v>7000</c:v>
                </c:pt>
                <c:pt idx="895">
                  <c:v>6850</c:v>
                </c:pt>
                <c:pt idx="896">
                  <c:v>7200</c:v>
                </c:pt>
                <c:pt idx="897">
                  <c:v>6850</c:v>
                </c:pt>
                <c:pt idx="898">
                  <c:v>7200</c:v>
                </c:pt>
                <c:pt idx="899">
                  <c:v>6850</c:v>
                </c:pt>
                <c:pt idx="900">
                  <c:v>7200</c:v>
                </c:pt>
                <c:pt idx="901">
                  <c:v>7350</c:v>
                </c:pt>
                <c:pt idx="902">
                  <c:v>7250</c:v>
                </c:pt>
                <c:pt idx="903">
                  <c:v>6950</c:v>
                </c:pt>
                <c:pt idx="904">
                  <c:v>7300</c:v>
                </c:pt>
                <c:pt idx="905">
                  <c:v>7650</c:v>
                </c:pt>
                <c:pt idx="906">
                  <c:v>8050</c:v>
                </c:pt>
                <c:pt idx="907">
                  <c:v>7700</c:v>
                </c:pt>
                <c:pt idx="908">
                  <c:v>7850</c:v>
                </c:pt>
                <c:pt idx="909">
                  <c:v>7300</c:v>
                </c:pt>
                <c:pt idx="910">
                  <c:v>6750</c:v>
                </c:pt>
                <c:pt idx="911">
                  <c:v>7100</c:v>
                </c:pt>
                <c:pt idx="912">
                  <c:v>7250</c:v>
                </c:pt>
                <c:pt idx="913">
                  <c:v>7600</c:v>
                </c:pt>
                <c:pt idx="914">
                  <c:v>7250</c:v>
                </c:pt>
                <c:pt idx="915">
                  <c:v>7600</c:v>
                </c:pt>
                <c:pt idx="916">
                  <c:v>6850</c:v>
                </c:pt>
                <c:pt idx="917">
                  <c:v>7200</c:v>
                </c:pt>
                <c:pt idx="918">
                  <c:v>7350</c:v>
                </c:pt>
                <c:pt idx="919">
                  <c:v>7700</c:v>
                </c:pt>
                <c:pt idx="920">
                  <c:v>7850</c:v>
                </c:pt>
                <c:pt idx="921">
                  <c:v>8450</c:v>
                </c:pt>
                <c:pt idx="922">
                  <c:v>8800</c:v>
                </c:pt>
                <c:pt idx="923">
                  <c:v>9150</c:v>
                </c:pt>
                <c:pt idx="924">
                  <c:v>8600</c:v>
                </c:pt>
                <c:pt idx="925">
                  <c:v>8750</c:v>
                </c:pt>
                <c:pt idx="926">
                  <c:v>8950</c:v>
                </c:pt>
                <c:pt idx="927">
                  <c:v>8600</c:v>
                </c:pt>
                <c:pt idx="928">
                  <c:v>8750</c:v>
                </c:pt>
                <c:pt idx="929">
                  <c:v>8950</c:v>
                </c:pt>
                <c:pt idx="930">
                  <c:v>8400</c:v>
                </c:pt>
                <c:pt idx="931">
                  <c:v>8550</c:v>
                </c:pt>
                <c:pt idx="932">
                  <c:v>8900</c:v>
                </c:pt>
                <c:pt idx="933">
                  <c:v>9050</c:v>
                </c:pt>
                <c:pt idx="934">
                  <c:v>8500</c:v>
                </c:pt>
                <c:pt idx="935">
                  <c:v>8350</c:v>
                </c:pt>
                <c:pt idx="936">
                  <c:v>8550</c:v>
                </c:pt>
                <c:pt idx="937">
                  <c:v>8900</c:v>
                </c:pt>
                <c:pt idx="938">
                  <c:v>8550</c:v>
                </c:pt>
                <c:pt idx="939">
                  <c:v>8200</c:v>
                </c:pt>
                <c:pt idx="940">
                  <c:v>8050</c:v>
                </c:pt>
                <c:pt idx="941">
                  <c:v>7750</c:v>
                </c:pt>
                <c:pt idx="942">
                  <c:v>7450</c:v>
                </c:pt>
                <c:pt idx="943">
                  <c:v>6700</c:v>
                </c:pt>
                <c:pt idx="944">
                  <c:v>6150</c:v>
                </c:pt>
                <c:pt idx="945">
                  <c:v>6900</c:v>
                </c:pt>
                <c:pt idx="946">
                  <c:v>6550</c:v>
                </c:pt>
                <c:pt idx="947">
                  <c:v>6750</c:v>
                </c:pt>
                <c:pt idx="948">
                  <c:v>6450</c:v>
                </c:pt>
                <c:pt idx="949">
                  <c:v>5700</c:v>
                </c:pt>
                <c:pt idx="950">
                  <c:v>5850</c:v>
                </c:pt>
                <c:pt idx="951">
                  <c:v>6200</c:v>
                </c:pt>
                <c:pt idx="952">
                  <c:v>6350</c:v>
                </c:pt>
                <c:pt idx="953">
                  <c:v>6550</c:v>
                </c:pt>
                <c:pt idx="954">
                  <c:v>7300</c:v>
                </c:pt>
                <c:pt idx="955">
                  <c:v>7650</c:v>
                </c:pt>
                <c:pt idx="956">
                  <c:v>7550</c:v>
                </c:pt>
                <c:pt idx="957">
                  <c:v>7000</c:v>
                </c:pt>
                <c:pt idx="958">
                  <c:v>7150</c:v>
                </c:pt>
                <c:pt idx="959">
                  <c:v>6850</c:v>
                </c:pt>
                <c:pt idx="960">
                  <c:v>6550</c:v>
                </c:pt>
                <c:pt idx="961">
                  <c:v>7500</c:v>
                </c:pt>
                <c:pt idx="962">
                  <c:v>7650</c:v>
                </c:pt>
                <c:pt idx="963">
                  <c:v>8200</c:v>
                </c:pt>
                <c:pt idx="964">
                  <c:v>8350</c:v>
                </c:pt>
                <c:pt idx="965">
                  <c:v>8550</c:v>
                </c:pt>
                <c:pt idx="966">
                  <c:v>8200</c:v>
                </c:pt>
                <c:pt idx="967">
                  <c:v>8350</c:v>
                </c:pt>
                <c:pt idx="968">
                  <c:v>8000</c:v>
                </c:pt>
                <c:pt idx="969">
                  <c:v>8150</c:v>
                </c:pt>
                <c:pt idx="970">
                  <c:v>7200</c:v>
                </c:pt>
                <c:pt idx="971">
                  <c:v>7350</c:v>
                </c:pt>
                <c:pt idx="972">
                  <c:v>6850</c:v>
                </c:pt>
                <c:pt idx="973">
                  <c:v>6100</c:v>
                </c:pt>
                <c:pt idx="974">
                  <c:v>6250</c:v>
                </c:pt>
                <c:pt idx="975">
                  <c:v>5950</c:v>
                </c:pt>
                <c:pt idx="976">
                  <c:v>5600</c:v>
                </c:pt>
                <c:pt idx="977">
                  <c:v>5750</c:v>
                </c:pt>
                <c:pt idx="978">
                  <c:v>5450</c:v>
                </c:pt>
                <c:pt idx="979">
                  <c:v>5800</c:v>
                </c:pt>
                <c:pt idx="980">
                  <c:v>5950</c:v>
                </c:pt>
                <c:pt idx="981">
                  <c:v>6300</c:v>
                </c:pt>
                <c:pt idx="982">
                  <c:v>5950</c:v>
                </c:pt>
                <c:pt idx="983">
                  <c:v>5400</c:v>
                </c:pt>
                <c:pt idx="984">
                  <c:v>5550</c:v>
                </c:pt>
                <c:pt idx="985">
                  <c:v>5450</c:v>
                </c:pt>
                <c:pt idx="986">
                  <c:v>5350</c:v>
                </c:pt>
                <c:pt idx="987">
                  <c:v>5550</c:v>
                </c:pt>
                <c:pt idx="988">
                  <c:v>4800</c:v>
                </c:pt>
                <c:pt idx="989">
                  <c:v>4450</c:v>
                </c:pt>
                <c:pt idx="990">
                  <c:v>3900</c:v>
                </c:pt>
                <c:pt idx="991">
                  <c:v>3550</c:v>
                </c:pt>
                <c:pt idx="992">
                  <c:v>3250</c:v>
                </c:pt>
                <c:pt idx="993">
                  <c:v>3450</c:v>
                </c:pt>
                <c:pt idx="994">
                  <c:v>2900</c:v>
                </c:pt>
                <c:pt idx="995">
                  <c:v>2550</c:v>
                </c:pt>
                <c:pt idx="996">
                  <c:v>2750</c:v>
                </c:pt>
                <c:pt idx="997">
                  <c:v>2450</c:v>
                </c:pt>
                <c:pt idx="998">
                  <c:v>1900</c:v>
                </c:pt>
                <c:pt idx="999">
                  <c:v>2050</c:v>
                </c:pt>
                <c:pt idx="1000">
                  <c:v>2400</c:v>
                </c:pt>
                <c:pt idx="1001">
                  <c:v>2550</c:v>
                </c:pt>
                <c:pt idx="1002">
                  <c:v>2900</c:v>
                </c:pt>
                <c:pt idx="1003">
                  <c:v>2750</c:v>
                </c:pt>
                <c:pt idx="1004">
                  <c:v>2950</c:v>
                </c:pt>
                <c:pt idx="1005">
                  <c:v>2600</c:v>
                </c:pt>
                <c:pt idx="1006">
                  <c:v>2250</c:v>
                </c:pt>
                <c:pt idx="1007">
                  <c:v>1950</c:v>
                </c:pt>
                <c:pt idx="1008">
                  <c:v>1600</c:v>
                </c:pt>
                <c:pt idx="1009">
                  <c:v>1450</c:v>
                </c:pt>
                <c:pt idx="1010">
                  <c:v>1100</c:v>
                </c:pt>
                <c:pt idx="1011">
                  <c:v>1250</c:v>
                </c:pt>
                <c:pt idx="1012">
                  <c:v>1600</c:v>
                </c:pt>
                <c:pt idx="1013">
                  <c:v>1250</c:v>
                </c:pt>
                <c:pt idx="1014">
                  <c:v>1450</c:v>
                </c:pt>
                <c:pt idx="1015">
                  <c:v>700</c:v>
                </c:pt>
                <c:pt idx="1016">
                  <c:v>850</c:v>
                </c:pt>
                <c:pt idx="1017">
                  <c:v>500</c:v>
                </c:pt>
                <c:pt idx="1018">
                  <c:v>0</c:v>
                </c:pt>
              </c:numCache>
            </c:numRef>
          </c:val>
          <c:smooth val="0"/>
          <c:extLst>
            <c:ext xmlns:c16="http://schemas.microsoft.com/office/drawing/2014/chart" uri="{C3380CC4-5D6E-409C-BE32-E72D297353CC}">
              <c16:uniqueId val="{00000003-8EB9-47BF-8EC3-62F5AC58CE0C}"/>
            </c:ext>
          </c:extLst>
        </c:ser>
        <c:ser>
          <c:idx val="3"/>
          <c:order val="3"/>
          <c:tx>
            <c:strRef>
              <c:f>sheet!$A$4</c:f>
              <c:strCache>
                <c:ptCount val="1"/>
                <c:pt idx="0">
                  <c:v>4 standard robot</c:v>
                </c:pt>
              </c:strCache>
            </c:strRef>
          </c:tx>
          <c:spPr>
            <a:ln w="12700" cap="rnd">
              <a:solidFill>
                <a:schemeClr val="accent4"/>
              </a:solidFill>
              <a:round/>
            </a:ln>
            <a:effectLst/>
          </c:spPr>
          <c:marker>
            <c:symbol val="none"/>
          </c:marker>
          <c:trendline>
            <c:spPr>
              <a:ln w="19050" cap="rnd" cmpd="dbl">
                <a:solidFill>
                  <a:schemeClr val="accent4"/>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val>
            <c:numRef>
              <c:f>sheet!$B$4:$AMF$4</c:f>
              <c:numCache>
                <c:formatCode>General</c:formatCode>
                <c:ptCount val="1019"/>
                <c:pt idx="0">
                  <c:v>9850</c:v>
                </c:pt>
                <c:pt idx="1">
                  <c:v>9800</c:v>
                </c:pt>
                <c:pt idx="2">
                  <c:v>11600</c:v>
                </c:pt>
                <c:pt idx="3">
                  <c:v>11250</c:v>
                </c:pt>
                <c:pt idx="4">
                  <c:v>11200</c:v>
                </c:pt>
                <c:pt idx="5">
                  <c:v>11150</c:v>
                </c:pt>
                <c:pt idx="6">
                  <c:v>11100</c:v>
                </c:pt>
                <c:pt idx="7">
                  <c:v>10950</c:v>
                </c:pt>
                <c:pt idx="8">
                  <c:v>10800</c:v>
                </c:pt>
                <c:pt idx="9">
                  <c:v>10650</c:v>
                </c:pt>
                <c:pt idx="10">
                  <c:v>10600</c:v>
                </c:pt>
                <c:pt idx="11">
                  <c:v>10350</c:v>
                </c:pt>
                <c:pt idx="12">
                  <c:v>10300</c:v>
                </c:pt>
                <c:pt idx="13">
                  <c:v>9950</c:v>
                </c:pt>
                <c:pt idx="14">
                  <c:v>9600</c:v>
                </c:pt>
                <c:pt idx="15">
                  <c:v>9550</c:v>
                </c:pt>
                <c:pt idx="16">
                  <c:v>9500</c:v>
                </c:pt>
                <c:pt idx="17">
                  <c:v>9350</c:v>
                </c:pt>
                <c:pt idx="18">
                  <c:v>9300</c:v>
                </c:pt>
                <c:pt idx="19">
                  <c:v>11800</c:v>
                </c:pt>
                <c:pt idx="20">
                  <c:v>15700</c:v>
                </c:pt>
                <c:pt idx="21">
                  <c:v>15350</c:v>
                </c:pt>
                <c:pt idx="22">
                  <c:v>15300</c:v>
                </c:pt>
                <c:pt idx="23">
                  <c:v>15250</c:v>
                </c:pt>
                <c:pt idx="24">
                  <c:v>14700</c:v>
                </c:pt>
                <c:pt idx="25">
                  <c:v>14650</c:v>
                </c:pt>
                <c:pt idx="26">
                  <c:v>14600</c:v>
                </c:pt>
                <c:pt idx="27">
                  <c:v>14550</c:v>
                </c:pt>
                <c:pt idx="28">
                  <c:v>14500</c:v>
                </c:pt>
                <c:pt idx="29">
                  <c:v>14350</c:v>
                </c:pt>
                <c:pt idx="30">
                  <c:v>14000</c:v>
                </c:pt>
                <c:pt idx="31">
                  <c:v>13950</c:v>
                </c:pt>
                <c:pt idx="32">
                  <c:v>13900</c:v>
                </c:pt>
                <c:pt idx="33">
                  <c:v>13550</c:v>
                </c:pt>
                <c:pt idx="34">
                  <c:v>12800</c:v>
                </c:pt>
                <c:pt idx="35">
                  <c:v>12650</c:v>
                </c:pt>
                <c:pt idx="36">
                  <c:v>12600</c:v>
                </c:pt>
                <c:pt idx="37">
                  <c:v>12350</c:v>
                </c:pt>
                <c:pt idx="38">
                  <c:v>14150</c:v>
                </c:pt>
                <c:pt idx="39">
                  <c:v>14100</c:v>
                </c:pt>
                <c:pt idx="40">
                  <c:v>13550</c:v>
                </c:pt>
                <c:pt idx="41">
                  <c:v>16050</c:v>
                </c:pt>
                <c:pt idx="42">
                  <c:v>16000</c:v>
                </c:pt>
                <c:pt idx="43">
                  <c:v>15950</c:v>
                </c:pt>
                <c:pt idx="44">
                  <c:v>15600</c:v>
                </c:pt>
                <c:pt idx="45">
                  <c:v>15550</c:v>
                </c:pt>
                <c:pt idx="46">
                  <c:v>15500</c:v>
                </c:pt>
                <c:pt idx="47">
                  <c:v>18000</c:v>
                </c:pt>
                <c:pt idx="48">
                  <c:v>22000</c:v>
                </c:pt>
                <c:pt idx="49">
                  <c:v>21950</c:v>
                </c:pt>
                <c:pt idx="50">
                  <c:v>21400</c:v>
                </c:pt>
                <c:pt idx="51">
                  <c:v>21350</c:v>
                </c:pt>
                <c:pt idx="52">
                  <c:v>21300</c:v>
                </c:pt>
                <c:pt idx="53">
                  <c:v>20950</c:v>
                </c:pt>
                <c:pt idx="54">
                  <c:v>26250</c:v>
                </c:pt>
                <c:pt idx="55">
                  <c:v>26200</c:v>
                </c:pt>
                <c:pt idx="56">
                  <c:v>26050</c:v>
                </c:pt>
                <c:pt idx="57">
                  <c:v>26000</c:v>
                </c:pt>
                <c:pt idx="58">
                  <c:v>25450</c:v>
                </c:pt>
                <c:pt idx="59">
                  <c:v>24900</c:v>
                </c:pt>
                <c:pt idx="60">
                  <c:v>24550</c:v>
                </c:pt>
                <c:pt idx="61">
                  <c:v>24500</c:v>
                </c:pt>
                <c:pt idx="62">
                  <c:v>24450</c:v>
                </c:pt>
                <c:pt idx="63">
                  <c:v>24100</c:v>
                </c:pt>
                <c:pt idx="64">
                  <c:v>24050</c:v>
                </c:pt>
                <c:pt idx="65">
                  <c:v>23800</c:v>
                </c:pt>
                <c:pt idx="66">
                  <c:v>23450</c:v>
                </c:pt>
                <c:pt idx="67">
                  <c:v>23100</c:v>
                </c:pt>
                <c:pt idx="68">
                  <c:v>23050</c:v>
                </c:pt>
                <c:pt idx="69">
                  <c:v>23000</c:v>
                </c:pt>
                <c:pt idx="70">
                  <c:v>22450</c:v>
                </c:pt>
                <c:pt idx="71">
                  <c:v>22400</c:v>
                </c:pt>
                <c:pt idx="72">
                  <c:v>22350</c:v>
                </c:pt>
                <c:pt idx="73">
                  <c:v>22300</c:v>
                </c:pt>
                <c:pt idx="74">
                  <c:v>22150</c:v>
                </c:pt>
                <c:pt idx="75">
                  <c:v>22100</c:v>
                </c:pt>
                <c:pt idx="76">
                  <c:v>22050</c:v>
                </c:pt>
                <c:pt idx="77">
                  <c:v>22000</c:v>
                </c:pt>
                <c:pt idx="78">
                  <c:v>21950</c:v>
                </c:pt>
                <c:pt idx="79">
                  <c:v>21800</c:v>
                </c:pt>
                <c:pt idx="80">
                  <c:v>21750</c:v>
                </c:pt>
                <c:pt idx="81">
                  <c:v>21600</c:v>
                </c:pt>
                <c:pt idx="82">
                  <c:v>21450</c:v>
                </c:pt>
                <c:pt idx="83">
                  <c:v>21300</c:v>
                </c:pt>
                <c:pt idx="84">
                  <c:v>21250</c:v>
                </c:pt>
                <c:pt idx="85">
                  <c:v>21200</c:v>
                </c:pt>
                <c:pt idx="86">
                  <c:v>20850</c:v>
                </c:pt>
                <c:pt idx="87">
                  <c:v>20500</c:v>
                </c:pt>
                <c:pt idx="88">
                  <c:v>20350</c:v>
                </c:pt>
                <c:pt idx="89">
                  <c:v>20000</c:v>
                </c:pt>
                <c:pt idx="90">
                  <c:v>19950</c:v>
                </c:pt>
                <c:pt idx="91">
                  <c:v>19900</c:v>
                </c:pt>
                <c:pt idx="92">
                  <c:v>19750</c:v>
                </c:pt>
                <c:pt idx="93">
                  <c:v>19700</c:v>
                </c:pt>
                <c:pt idx="94">
                  <c:v>19150</c:v>
                </c:pt>
                <c:pt idx="95">
                  <c:v>19100</c:v>
                </c:pt>
                <c:pt idx="96">
                  <c:v>18550</c:v>
                </c:pt>
                <c:pt idx="97">
                  <c:v>18200</c:v>
                </c:pt>
                <c:pt idx="98">
                  <c:v>18150</c:v>
                </c:pt>
                <c:pt idx="99">
                  <c:v>18100</c:v>
                </c:pt>
                <c:pt idx="100">
                  <c:v>18050</c:v>
                </c:pt>
                <c:pt idx="101">
                  <c:v>17900</c:v>
                </c:pt>
                <c:pt idx="102">
                  <c:v>17850</c:v>
                </c:pt>
                <c:pt idx="103">
                  <c:v>17300</c:v>
                </c:pt>
                <c:pt idx="104">
                  <c:v>16950</c:v>
                </c:pt>
                <c:pt idx="105">
                  <c:v>16900</c:v>
                </c:pt>
                <c:pt idx="106">
                  <c:v>16850</c:v>
                </c:pt>
                <c:pt idx="107">
                  <c:v>16800</c:v>
                </c:pt>
                <c:pt idx="108">
                  <c:v>16750</c:v>
                </c:pt>
                <c:pt idx="109">
                  <c:v>16600</c:v>
                </c:pt>
                <c:pt idx="110">
                  <c:v>16250</c:v>
                </c:pt>
                <c:pt idx="111">
                  <c:v>16200</c:v>
                </c:pt>
                <c:pt idx="112">
                  <c:v>15850</c:v>
                </c:pt>
                <c:pt idx="113">
                  <c:v>15800</c:v>
                </c:pt>
                <c:pt idx="114">
                  <c:v>15750</c:v>
                </c:pt>
                <c:pt idx="115">
                  <c:v>15700</c:v>
                </c:pt>
                <c:pt idx="116">
                  <c:v>15050</c:v>
                </c:pt>
                <c:pt idx="117">
                  <c:v>15000</c:v>
                </c:pt>
                <c:pt idx="118">
                  <c:v>14950</c:v>
                </c:pt>
                <c:pt idx="119">
                  <c:v>16500</c:v>
                </c:pt>
                <c:pt idx="120">
                  <c:v>16450</c:v>
                </c:pt>
                <c:pt idx="121">
                  <c:v>16100</c:v>
                </c:pt>
                <c:pt idx="122">
                  <c:v>15550</c:v>
                </c:pt>
                <c:pt idx="123">
                  <c:v>15500</c:v>
                </c:pt>
                <c:pt idx="124">
                  <c:v>15450</c:v>
                </c:pt>
                <c:pt idx="125">
                  <c:v>17600</c:v>
                </c:pt>
                <c:pt idx="126">
                  <c:v>17550</c:v>
                </c:pt>
                <c:pt idx="127">
                  <c:v>17000</c:v>
                </c:pt>
                <c:pt idx="128">
                  <c:v>22850</c:v>
                </c:pt>
                <c:pt idx="129">
                  <c:v>22400</c:v>
                </c:pt>
                <c:pt idx="130">
                  <c:v>22050</c:v>
                </c:pt>
                <c:pt idx="131">
                  <c:v>21900</c:v>
                </c:pt>
                <c:pt idx="132">
                  <c:v>22700</c:v>
                </c:pt>
                <c:pt idx="133">
                  <c:v>22550</c:v>
                </c:pt>
                <c:pt idx="134">
                  <c:v>22400</c:v>
                </c:pt>
                <c:pt idx="135">
                  <c:v>22350</c:v>
                </c:pt>
                <c:pt idx="136">
                  <c:v>22300</c:v>
                </c:pt>
                <c:pt idx="137">
                  <c:v>24100</c:v>
                </c:pt>
                <c:pt idx="138">
                  <c:v>23950</c:v>
                </c:pt>
                <c:pt idx="139">
                  <c:v>23800</c:v>
                </c:pt>
                <c:pt idx="140">
                  <c:v>23650</c:v>
                </c:pt>
                <c:pt idx="141">
                  <c:v>23500</c:v>
                </c:pt>
                <c:pt idx="142">
                  <c:v>23450</c:v>
                </c:pt>
                <c:pt idx="143">
                  <c:v>26250</c:v>
                </c:pt>
                <c:pt idx="144">
                  <c:v>26200</c:v>
                </c:pt>
                <c:pt idx="145">
                  <c:v>26050</c:v>
                </c:pt>
                <c:pt idx="146">
                  <c:v>25900</c:v>
                </c:pt>
                <c:pt idx="147">
                  <c:v>25750</c:v>
                </c:pt>
                <c:pt idx="148">
                  <c:v>25400</c:v>
                </c:pt>
                <c:pt idx="149">
                  <c:v>25350</c:v>
                </c:pt>
                <c:pt idx="150">
                  <c:v>25300</c:v>
                </c:pt>
                <c:pt idx="151">
                  <c:v>24950</c:v>
                </c:pt>
                <c:pt idx="152">
                  <c:v>24800</c:v>
                </c:pt>
                <c:pt idx="153">
                  <c:v>24750</c:v>
                </c:pt>
                <c:pt idx="154">
                  <c:v>24500</c:v>
                </c:pt>
                <c:pt idx="155">
                  <c:v>25800</c:v>
                </c:pt>
                <c:pt idx="156">
                  <c:v>25200</c:v>
                </c:pt>
                <c:pt idx="157">
                  <c:v>26950</c:v>
                </c:pt>
                <c:pt idx="158">
                  <c:v>26900</c:v>
                </c:pt>
                <c:pt idx="159">
                  <c:v>26850</c:v>
                </c:pt>
                <c:pt idx="160">
                  <c:v>28600</c:v>
                </c:pt>
                <c:pt idx="161">
                  <c:v>28450</c:v>
                </c:pt>
                <c:pt idx="162">
                  <c:v>28100</c:v>
                </c:pt>
                <c:pt idx="163">
                  <c:v>30850</c:v>
                </c:pt>
                <c:pt idx="164">
                  <c:v>30300</c:v>
                </c:pt>
                <c:pt idx="165">
                  <c:v>30250</c:v>
                </c:pt>
                <c:pt idx="166">
                  <c:v>30200</c:v>
                </c:pt>
                <c:pt idx="167">
                  <c:v>30050</c:v>
                </c:pt>
                <c:pt idx="168">
                  <c:v>29700</c:v>
                </c:pt>
                <c:pt idx="169">
                  <c:v>29650</c:v>
                </c:pt>
                <c:pt idx="170">
                  <c:v>29600</c:v>
                </c:pt>
                <c:pt idx="171">
                  <c:v>29450</c:v>
                </c:pt>
                <c:pt idx="172">
                  <c:v>29400</c:v>
                </c:pt>
                <c:pt idx="173">
                  <c:v>29250</c:v>
                </c:pt>
                <c:pt idx="174">
                  <c:v>29200</c:v>
                </c:pt>
                <c:pt idx="175">
                  <c:v>28650</c:v>
                </c:pt>
                <c:pt idx="176">
                  <c:v>28600</c:v>
                </c:pt>
                <c:pt idx="177">
                  <c:v>28250</c:v>
                </c:pt>
                <c:pt idx="178">
                  <c:v>28200</c:v>
                </c:pt>
                <c:pt idx="179">
                  <c:v>27950</c:v>
                </c:pt>
                <c:pt idx="180">
                  <c:v>27900</c:v>
                </c:pt>
                <c:pt idx="181">
                  <c:v>27850</c:v>
                </c:pt>
                <c:pt idx="182">
                  <c:v>27800</c:v>
                </c:pt>
                <c:pt idx="183">
                  <c:v>27650</c:v>
                </c:pt>
                <c:pt idx="184">
                  <c:v>27500</c:v>
                </c:pt>
                <c:pt idx="185">
                  <c:v>27250</c:v>
                </c:pt>
                <c:pt idx="186">
                  <c:v>26900</c:v>
                </c:pt>
                <c:pt idx="187">
                  <c:v>25950</c:v>
                </c:pt>
                <c:pt idx="188">
                  <c:v>25900</c:v>
                </c:pt>
                <c:pt idx="189">
                  <c:v>25750</c:v>
                </c:pt>
                <c:pt idx="190">
                  <c:v>25600</c:v>
                </c:pt>
                <c:pt idx="191">
                  <c:v>25450</c:v>
                </c:pt>
                <c:pt idx="192">
                  <c:v>25400</c:v>
                </c:pt>
                <c:pt idx="193">
                  <c:v>25350</c:v>
                </c:pt>
                <c:pt idx="194">
                  <c:v>25200</c:v>
                </c:pt>
                <c:pt idx="195">
                  <c:v>25050</c:v>
                </c:pt>
                <c:pt idx="196">
                  <c:v>24900</c:v>
                </c:pt>
                <c:pt idx="197">
                  <c:v>24750</c:v>
                </c:pt>
                <c:pt idx="198">
                  <c:v>24400</c:v>
                </c:pt>
                <c:pt idx="199">
                  <c:v>23850</c:v>
                </c:pt>
                <c:pt idx="200">
                  <c:v>23800</c:v>
                </c:pt>
                <c:pt idx="201">
                  <c:v>23750</c:v>
                </c:pt>
                <c:pt idx="202">
                  <c:v>23700</c:v>
                </c:pt>
                <c:pt idx="203">
                  <c:v>23550</c:v>
                </c:pt>
                <c:pt idx="204">
                  <c:v>23500</c:v>
                </c:pt>
                <c:pt idx="205">
                  <c:v>23450</c:v>
                </c:pt>
                <c:pt idx="206">
                  <c:v>23300</c:v>
                </c:pt>
                <c:pt idx="207">
                  <c:v>23250</c:v>
                </c:pt>
                <c:pt idx="208">
                  <c:v>23200</c:v>
                </c:pt>
                <c:pt idx="209">
                  <c:v>23050</c:v>
                </c:pt>
                <c:pt idx="210">
                  <c:v>23000</c:v>
                </c:pt>
                <c:pt idx="211">
                  <c:v>22450</c:v>
                </c:pt>
                <c:pt idx="212">
                  <c:v>22100</c:v>
                </c:pt>
                <c:pt idx="213">
                  <c:v>21950</c:v>
                </c:pt>
                <c:pt idx="214">
                  <c:v>21800</c:v>
                </c:pt>
                <c:pt idx="215">
                  <c:v>21650</c:v>
                </c:pt>
                <c:pt idx="216">
                  <c:v>25400</c:v>
                </c:pt>
                <c:pt idx="217">
                  <c:v>25050</c:v>
                </c:pt>
                <c:pt idx="218">
                  <c:v>25000</c:v>
                </c:pt>
                <c:pt idx="219">
                  <c:v>24950</c:v>
                </c:pt>
                <c:pt idx="220">
                  <c:v>24600</c:v>
                </c:pt>
                <c:pt idx="221">
                  <c:v>24450</c:v>
                </c:pt>
                <c:pt idx="222">
                  <c:v>24100</c:v>
                </c:pt>
                <c:pt idx="223">
                  <c:v>24050</c:v>
                </c:pt>
                <c:pt idx="224">
                  <c:v>23700</c:v>
                </c:pt>
                <c:pt idx="225">
                  <c:v>23550</c:v>
                </c:pt>
                <c:pt idx="226">
                  <c:v>23300</c:v>
                </c:pt>
                <c:pt idx="227">
                  <c:v>23150</c:v>
                </c:pt>
                <c:pt idx="228">
                  <c:v>22800</c:v>
                </c:pt>
                <c:pt idx="229">
                  <c:v>22750</c:v>
                </c:pt>
                <c:pt idx="230">
                  <c:v>22700</c:v>
                </c:pt>
                <c:pt idx="231">
                  <c:v>22650</c:v>
                </c:pt>
                <c:pt idx="232">
                  <c:v>22600</c:v>
                </c:pt>
                <c:pt idx="233">
                  <c:v>22450</c:v>
                </c:pt>
                <c:pt idx="234">
                  <c:v>22400</c:v>
                </c:pt>
                <c:pt idx="235">
                  <c:v>22350</c:v>
                </c:pt>
                <c:pt idx="236">
                  <c:v>22300</c:v>
                </c:pt>
                <c:pt idx="237">
                  <c:v>22250</c:v>
                </c:pt>
                <c:pt idx="238">
                  <c:v>22100</c:v>
                </c:pt>
                <c:pt idx="239">
                  <c:v>21950</c:v>
                </c:pt>
                <c:pt idx="240">
                  <c:v>21600</c:v>
                </c:pt>
                <c:pt idx="241">
                  <c:v>21550</c:v>
                </c:pt>
                <c:pt idx="242">
                  <c:v>21500</c:v>
                </c:pt>
                <c:pt idx="243">
                  <c:v>21350</c:v>
                </c:pt>
                <c:pt idx="244">
                  <c:v>21200</c:v>
                </c:pt>
                <c:pt idx="245">
                  <c:v>21050</c:v>
                </c:pt>
                <c:pt idx="246">
                  <c:v>25800</c:v>
                </c:pt>
                <c:pt idx="247">
                  <c:v>28550</c:v>
                </c:pt>
                <c:pt idx="248">
                  <c:v>28500</c:v>
                </c:pt>
                <c:pt idx="249">
                  <c:v>28150</c:v>
                </c:pt>
                <c:pt idx="250">
                  <c:v>28100</c:v>
                </c:pt>
                <c:pt idx="251">
                  <c:v>27950</c:v>
                </c:pt>
                <c:pt idx="252">
                  <c:v>27600</c:v>
                </c:pt>
                <c:pt idx="253">
                  <c:v>27050</c:v>
                </c:pt>
                <c:pt idx="254">
                  <c:v>27000</c:v>
                </c:pt>
                <c:pt idx="255">
                  <c:v>26650</c:v>
                </c:pt>
                <c:pt idx="256">
                  <c:v>26600</c:v>
                </c:pt>
                <c:pt idx="257">
                  <c:v>27950</c:v>
                </c:pt>
                <c:pt idx="258">
                  <c:v>27900</c:v>
                </c:pt>
                <c:pt idx="259">
                  <c:v>28950</c:v>
                </c:pt>
                <c:pt idx="260">
                  <c:v>28900</c:v>
                </c:pt>
                <c:pt idx="261">
                  <c:v>28750</c:v>
                </c:pt>
                <c:pt idx="262">
                  <c:v>29800</c:v>
                </c:pt>
                <c:pt idx="263">
                  <c:v>29450</c:v>
                </c:pt>
                <c:pt idx="264">
                  <c:v>29400</c:v>
                </c:pt>
                <c:pt idx="265">
                  <c:v>30150</c:v>
                </c:pt>
                <c:pt idx="266">
                  <c:v>30100</c:v>
                </c:pt>
                <c:pt idx="267">
                  <c:v>32350</c:v>
                </c:pt>
                <c:pt idx="268">
                  <c:v>32200</c:v>
                </c:pt>
                <c:pt idx="269">
                  <c:v>32050</c:v>
                </c:pt>
                <c:pt idx="270">
                  <c:v>32000</c:v>
                </c:pt>
                <c:pt idx="271">
                  <c:v>31950</c:v>
                </c:pt>
                <c:pt idx="272">
                  <c:v>31800</c:v>
                </c:pt>
                <c:pt idx="273">
                  <c:v>32250</c:v>
                </c:pt>
                <c:pt idx="274">
                  <c:v>32200</c:v>
                </c:pt>
                <c:pt idx="275">
                  <c:v>32150</c:v>
                </c:pt>
                <c:pt idx="276">
                  <c:v>32100</c:v>
                </c:pt>
                <c:pt idx="277">
                  <c:v>33150</c:v>
                </c:pt>
                <c:pt idx="278">
                  <c:v>32600</c:v>
                </c:pt>
                <c:pt idx="279">
                  <c:v>32050</c:v>
                </c:pt>
                <c:pt idx="280">
                  <c:v>33100</c:v>
                </c:pt>
                <c:pt idx="281">
                  <c:v>32550</c:v>
                </c:pt>
                <c:pt idx="282">
                  <c:v>32500</c:v>
                </c:pt>
                <c:pt idx="283">
                  <c:v>32150</c:v>
                </c:pt>
                <c:pt idx="284">
                  <c:v>32100</c:v>
                </c:pt>
                <c:pt idx="285">
                  <c:v>31950</c:v>
                </c:pt>
                <c:pt idx="286">
                  <c:v>31900</c:v>
                </c:pt>
                <c:pt idx="287">
                  <c:v>31550</c:v>
                </c:pt>
                <c:pt idx="288">
                  <c:v>32600</c:v>
                </c:pt>
                <c:pt idx="289">
                  <c:v>32350</c:v>
                </c:pt>
                <c:pt idx="290">
                  <c:v>32300</c:v>
                </c:pt>
                <c:pt idx="291">
                  <c:v>31750</c:v>
                </c:pt>
                <c:pt idx="292">
                  <c:v>31600</c:v>
                </c:pt>
                <c:pt idx="293">
                  <c:v>32050</c:v>
                </c:pt>
                <c:pt idx="294">
                  <c:v>33700</c:v>
                </c:pt>
                <c:pt idx="295">
                  <c:v>33650</c:v>
                </c:pt>
                <c:pt idx="296">
                  <c:v>33300</c:v>
                </c:pt>
                <c:pt idx="297">
                  <c:v>33150</c:v>
                </c:pt>
                <c:pt idx="298">
                  <c:v>33100</c:v>
                </c:pt>
                <c:pt idx="299">
                  <c:v>32750</c:v>
                </c:pt>
                <c:pt idx="300">
                  <c:v>32700</c:v>
                </c:pt>
                <c:pt idx="301">
                  <c:v>33450</c:v>
                </c:pt>
                <c:pt idx="302">
                  <c:v>35100</c:v>
                </c:pt>
                <c:pt idx="303">
                  <c:v>36750</c:v>
                </c:pt>
                <c:pt idx="304">
                  <c:v>36700</c:v>
                </c:pt>
                <c:pt idx="305">
                  <c:v>37150</c:v>
                </c:pt>
                <c:pt idx="306">
                  <c:v>36800</c:v>
                </c:pt>
                <c:pt idx="307">
                  <c:v>36750</c:v>
                </c:pt>
                <c:pt idx="308">
                  <c:v>36700</c:v>
                </c:pt>
                <c:pt idx="309">
                  <c:v>36550</c:v>
                </c:pt>
                <c:pt idx="310">
                  <c:v>36500</c:v>
                </c:pt>
                <c:pt idx="311">
                  <c:v>36150</c:v>
                </c:pt>
                <c:pt idx="312">
                  <c:v>35800</c:v>
                </c:pt>
                <c:pt idx="313">
                  <c:v>36550</c:v>
                </c:pt>
                <c:pt idx="314">
                  <c:v>36500</c:v>
                </c:pt>
                <c:pt idx="315">
                  <c:v>36450</c:v>
                </c:pt>
                <c:pt idx="316">
                  <c:v>35900</c:v>
                </c:pt>
                <c:pt idx="317">
                  <c:v>36950</c:v>
                </c:pt>
                <c:pt idx="318">
                  <c:v>36900</c:v>
                </c:pt>
                <c:pt idx="319">
                  <c:v>36850</c:v>
                </c:pt>
                <c:pt idx="320">
                  <c:v>36800</c:v>
                </c:pt>
                <c:pt idx="321">
                  <c:v>36650</c:v>
                </c:pt>
                <c:pt idx="322">
                  <c:v>36600</c:v>
                </c:pt>
                <c:pt idx="323">
                  <c:v>38250</c:v>
                </c:pt>
                <c:pt idx="324">
                  <c:v>39900</c:v>
                </c:pt>
                <c:pt idx="325">
                  <c:v>39750</c:v>
                </c:pt>
                <c:pt idx="326">
                  <c:v>39700</c:v>
                </c:pt>
                <c:pt idx="327">
                  <c:v>39350</c:v>
                </c:pt>
                <c:pt idx="328">
                  <c:v>39300</c:v>
                </c:pt>
                <c:pt idx="329">
                  <c:v>40050</c:v>
                </c:pt>
                <c:pt idx="330">
                  <c:v>40000</c:v>
                </c:pt>
                <c:pt idx="331">
                  <c:v>39950</c:v>
                </c:pt>
                <c:pt idx="332">
                  <c:v>41600</c:v>
                </c:pt>
                <c:pt idx="333">
                  <c:v>41450</c:v>
                </c:pt>
                <c:pt idx="334">
                  <c:v>40900</c:v>
                </c:pt>
                <c:pt idx="335">
                  <c:v>40850</c:v>
                </c:pt>
                <c:pt idx="336">
                  <c:v>40700</c:v>
                </c:pt>
                <c:pt idx="337">
                  <c:v>40550</c:v>
                </c:pt>
                <c:pt idx="338">
                  <c:v>40200</c:v>
                </c:pt>
                <c:pt idx="339">
                  <c:v>40150</c:v>
                </c:pt>
                <c:pt idx="340">
                  <c:v>40000</c:v>
                </c:pt>
                <c:pt idx="341">
                  <c:v>39850</c:v>
                </c:pt>
                <c:pt idx="342">
                  <c:v>39800</c:v>
                </c:pt>
                <c:pt idx="343">
                  <c:v>42050</c:v>
                </c:pt>
                <c:pt idx="344">
                  <c:v>43100</c:v>
                </c:pt>
                <c:pt idx="345">
                  <c:v>42950</c:v>
                </c:pt>
                <c:pt idx="346">
                  <c:v>44600</c:v>
                </c:pt>
                <c:pt idx="347">
                  <c:v>44050</c:v>
                </c:pt>
                <c:pt idx="348">
                  <c:v>45100</c:v>
                </c:pt>
                <c:pt idx="349">
                  <c:v>44950</c:v>
                </c:pt>
                <c:pt idx="350">
                  <c:v>44900</c:v>
                </c:pt>
                <c:pt idx="351">
                  <c:v>44850</c:v>
                </c:pt>
                <c:pt idx="352">
                  <c:v>44800</c:v>
                </c:pt>
                <c:pt idx="353">
                  <c:v>45300</c:v>
                </c:pt>
                <c:pt idx="354">
                  <c:v>45250</c:v>
                </c:pt>
                <c:pt idx="355">
                  <c:v>45200</c:v>
                </c:pt>
                <c:pt idx="356">
                  <c:v>44950</c:v>
                </c:pt>
                <c:pt idx="357">
                  <c:v>44600</c:v>
                </c:pt>
                <c:pt idx="358">
                  <c:v>45700</c:v>
                </c:pt>
                <c:pt idx="359">
                  <c:v>45350</c:v>
                </c:pt>
                <c:pt idx="360">
                  <c:v>45300</c:v>
                </c:pt>
                <c:pt idx="361">
                  <c:v>45150</c:v>
                </c:pt>
                <c:pt idx="362">
                  <c:v>45000</c:v>
                </c:pt>
                <c:pt idx="363">
                  <c:v>46100</c:v>
                </c:pt>
                <c:pt idx="364">
                  <c:v>46050</c:v>
                </c:pt>
                <c:pt idx="365">
                  <c:v>45900</c:v>
                </c:pt>
                <c:pt idx="366">
                  <c:v>45850</c:v>
                </c:pt>
                <c:pt idx="367">
                  <c:v>45800</c:v>
                </c:pt>
                <c:pt idx="368">
                  <c:v>45650</c:v>
                </c:pt>
                <c:pt idx="369">
                  <c:v>45600</c:v>
                </c:pt>
                <c:pt idx="370">
                  <c:v>45450</c:v>
                </c:pt>
                <c:pt idx="371">
                  <c:v>45300</c:v>
                </c:pt>
                <c:pt idx="372">
                  <c:v>45250</c:v>
                </c:pt>
                <c:pt idx="373">
                  <c:v>45200</c:v>
                </c:pt>
                <c:pt idx="374">
                  <c:v>44950</c:v>
                </c:pt>
                <c:pt idx="375">
                  <c:v>46050</c:v>
                </c:pt>
                <c:pt idx="376">
                  <c:v>46750</c:v>
                </c:pt>
                <c:pt idx="377">
                  <c:v>46600</c:v>
                </c:pt>
                <c:pt idx="378">
                  <c:v>46250</c:v>
                </c:pt>
                <c:pt idx="379">
                  <c:v>46100</c:v>
                </c:pt>
                <c:pt idx="380">
                  <c:v>45950</c:v>
                </c:pt>
                <c:pt idx="381">
                  <c:v>45600</c:v>
                </c:pt>
                <c:pt idx="382">
                  <c:v>45450</c:v>
                </c:pt>
                <c:pt idx="383">
                  <c:v>45300</c:v>
                </c:pt>
                <c:pt idx="384">
                  <c:v>45250</c:v>
                </c:pt>
                <c:pt idx="385">
                  <c:v>45100</c:v>
                </c:pt>
                <c:pt idx="386">
                  <c:v>44950</c:v>
                </c:pt>
                <c:pt idx="387">
                  <c:v>44900</c:v>
                </c:pt>
                <c:pt idx="388">
                  <c:v>44850</c:v>
                </c:pt>
                <c:pt idx="389">
                  <c:v>44700</c:v>
                </c:pt>
                <c:pt idx="390">
                  <c:v>44650</c:v>
                </c:pt>
                <c:pt idx="391">
                  <c:v>44600</c:v>
                </c:pt>
                <c:pt idx="392">
                  <c:v>44450</c:v>
                </c:pt>
                <c:pt idx="393">
                  <c:v>44400</c:v>
                </c:pt>
                <c:pt idx="394">
                  <c:v>44250</c:v>
                </c:pt>
                <c:pt idx="395">
                  <c:v>44100</c:v>
                </c:pt>
                <c:pt idx="396">
                  <c:v>43750</c:v>
                </c:pt>
                <c:pt idx="397">
                  <c:v>43700</c:v>
                </c:pt>
                <c:pt idx="398">
                  <c:v>43450</c:v>
                </c:pt>
                <c:pt idx="399">
                  <c:v>43400</c:v>
                </c:pt>
                <c:pt idx="400">
                  <c:v>43700</c:v>
                </c:pt>
                <c:pt idx="401">
                  <c:v>44000</c:v>
                </c:pt>
                <c:pt idx="402">
                  <c:v>43450</c:v>
                </c:pt>
                <c:pt idx="403">
                  <c:v>43750</c:v>
                </c:pt>
                <c:pt idx="404">
                  <c:v>44250</c:v>
                </c:pt>
                <c:pt idx="405">
                  <c:v>44200</c:v>
                </c:pt>
                <c:pt idx="406">
                  <c:v>44050</c:v>
                </c:pt>
                <c:pt idx="407">
                  <c:v>43800</c:v>
                </c:pt>
                <c:pt idx="408">
                  <c:v>43450</c:v>
                </c:pt>
                <c:pt idx="409">
                  <c:v>43300</c:v>
                </c:pt>
                <c:pt idx="410">
                  <c:v>43150</c:v>
                </c:pt>
                <c:pt idx="411">
                  <c:v>43100</c:v>
                </c:pt>
                <c:pt idx="412">
                  <c:v>43400</c:v>
                </c:pt>
                <c:pt idx="413">
                  <c:v>43250</c:v>
                </c:pt>
                <c:pt idx="414">
                  <c:v>42700</c:v>
                </c:pt>
                <c:pt idx="415">
                  <c:v>42350</c:v>
                </c:pt>
                <c:pt idx="416">
                  <c:v>42200</c:v>
                </c:pt>
                <c:pt idx="417">
                  <c:v>42150</c:v>
                </c:pt>
                <c:pt idx="418">
                  <c:v>42100</c:v>
                </c:pt>
                <c:pt idx="419">
                  <c:v>42400</c:v>
                </c:pt>
                <c:pt idx="420">
                  <c:v>42350</c:v>
                </c:pt>
                <c:pt idx="421">
                  <c:v>42300</c:v>
                </c:pt>
                <c:pt idx="422">
                  <c:v>42150</c:v>
                </c:pt>
                <c:pt idx="423">
                  <c:v>43250</c:v>
                </c:pt>
                <c:pt idx="424">
                  <c:v>43950</c:v>
                </c:pt>
                <c:pt idx="425">
                  <c:v>43800</c:v>
                </c:pt>
                <c:pt idx="426">
                  <c:v>43450</c:v>
                </c:pt>
                <c:pt idx="427">
                  <c:v>43300</c:v>
                </c:pt>
                <c:pt idx="428">
                  <c:v>44000</c:v>
                </c:pt>
                <c:pt idx="429">
                  <c:v>43950</c:v>
                </c:pt>
                <c:pt idx="430">
                  <c:v>43800</c:v>
                </c:pt>
                <c:pt idx="431">
                  <c:v>43650</c:v>
                </c:pt>
                <c:pt idx="432">
                  <c:v>43600</c:v>
                </c:pt>
                <c:pt idx="433">
                  <c:v>43550</c:v>
                </c:pt>
                <c:pt idx="434">
                  <c:v>43400</c:v>
                </c:pt>
                <c:pt idx="435">
                  <c:v>43050</c:v>
                </c:pt>
                <c:pt idx="436">
                  <c:v>44150</c:v>
                </c:pt>
                <c:pt idx="437">
                  <c:v>44650</c:v>
                </c:pt>
                <c:pt idx="438">
                  <c:v>44600</c:v>
                </c:pt>
                <c:pt idx="439">
                  <c:v>44550</c:v>
                </c:pt>
                <c:pt idx="440">
                  <c:v>45050</c:v>
                </c:pt>
                <c:pt idx="441">
                  <c:v>44700</c:v>
                </c:pt>
                <c:pt idx="442">
                  <c:v>45400</c:v>
                </c:pt>
                <c:pt idx="443">
                  <c:v>46500</c:v>
                </c:pt>
                <c:pt idx="444">
                  <c:v>45950</c:v>
                </c:pt>
                <c:pt idx="445">
                  <c:v>45900</c:v>
                </c:pt>
                <c:pt idx="446">
                  <c:v>45750</c:v>
                </c:pt>
                <c:pt idx="447">
                  <c:v>45700</c:v>
                </c:pt>
                <c:pt idx="448">
                  <c:v>45650</c:v>
                </c:pt>
                <c:pt idx="449">
                  <c:v>46150</c:v>
                </c:pt>
                <c:pt idx="450">
                  <c:v>46100</c:v>
                </c:pt>
                <c:pt idx="451">
                  <c:v>45950</c:v>
                </c:pt>
                <c:pt idx="452">
                  <c:v>45800</c:v>
                </c:pt>
                <c:pt idx="453">
                  <c:v>46500</c:v>
                </c:pt>
                <c:pt idx="454">
                  <c:v>46450</c:v>
                </c:pt>
                <c:pt idx="455">
                  <c:v>46300</c:v>
                </c:pt>
                <c:pt idx="456">
                  <c:v>46250</c:v>
                </c:pt>
                <c:pt idx="457">
                  <c:v>47750</c:v>
                </c:pt>
                <c:pt idx="458">
                  <c:v>48350</c:v>
                </c:pt>
                <c:pt idx="459">
                  <c:v>48900</c:v>
                </c:pt>
                <c:pt idx="460">
                  <c:v>49650</c:v>
                </c:pt>
                <c:pt idx="461">
                  <c:v>50000</c:v>
                </c:pt>
                <c:pt idx="462">
                  <c:v>49650</c:v>
                </c:pt>
                <c:pt idx="463">
                  <c:v>50000</c:v>
                </c:pt>
                <c:pt idx="464">
                  <c:v>50150</c:v>
                </c:pt>
                <c:pt idx="465">
                  <c:v>50700</c:v>
                </c:pt>
                <c:pt idx="466">
                  <c:v>50550</c:v>
                </c:pt>
                <c:pt idx="467">
                  <c:v>50900</c:v>
                </c:pt>
                <c:pt idx="468">
                  <c:v>51050</c:v>
                </c:pt>
                <c:pt idx="469">
                  <c:v>51400</c:v>
                </c:pt>
                <c:pt idx="470">
                  <c:v>51250</c:v>
                </c:pt>
                <c:pt idx="471">
                  <c:v>51800</c:v>
                </c:pt>
                <c:pt idx="472">
                  <c:v>51650</c:v>
                </c:pt>
                <c:pt idx="473">
                  <c:v>51450</c:v>
                </c:pt>
                <c:pt idx="474">
                  <c:v>51100</c:v>
                </c:pt>
                <c:pt idx="475">
                  <c:v>50550</c:v>
                </c:pt>
                <c:pt idx="476">
                  <c:v>51100</c:v>
                </c:pt>
                <c:pt idx="477">
                  <c:v>51450</c:v>
                </c:pt>
                <c:pt idx="478">
                  <c:v>51750</c:v>
                </c:pt>
                <c:pt idx="479">
                  <c:v>52300</c:v>
                </c:pt>
                <c:pt idx="480">
                  <c:v>52150</c:v>
                </c:pt>
                <c:pt idx="481">
                  <c:v>51800</c:v>
                </c:pt>
                <c:pt idx="482">
                  <c:v>51450</c:v>
                </c:pt>
                <c:pt idx="483">
                  <c:v>51800</c:v>
                </c:pt>
                <c:pt idx="484">
                  <c:v>52150</c:v>
                </c:pt>
                <c:pt idx="485">
                  <c:v>51800</c:v>
                </c:pt>
                <c:pt idx="486">
                  <c:v>51450</c:v>
                </c:pt>
                <c:pt idx="487">
                  <c:v>51750</c:v>
                </c:pt>
                <c:pt idx="488">
                  <c:v>51850</c:v>
                </c:pt>
                <c:pt idx="489">
                  <c:v>51500</c:v>
                </c:pt>
                <c:pt idx="490">
                  <c:v>51350</c:v>
                </c:pt>
                <c:pt idx="491">
                  <c:v>51000</c:v>
                </c:pt>
                <c:pt idx="492">
                  <c:v>50850</c:v>
                </c:pt>
                <c:pt idx="493">
                  <c:v>50500</c:v>
                </c:pt>
                <c:pt idx="494">
                  <c:v>50650</c:v>
                </c:pt>
                <c:pt idx="495">
                  <c:v>51000</c:v>
                </c:pt>
                <c:pt idx="496">
                  <c:v>50850</c:v>
                </c:pt>
                <c:pt idx="497">
                  <c:v>50450</c:v>
                </c:pt>
                <c:pt idx="498">
                  <c:v>50800</c:v>
                </c:pt>
                <c:pt idx="499">
                  <c:v>50650</c:v>
                </c:pt>
                <c:pt idx="500">
                  <c:v>51000</c:v>
                </c:pt>
                <c:pt idx="501">
                  <c:v>51150</c:v>
                </c:pt>
                <c:pt idx="502">
                  <c:v>51250</c:v>
                </c:pt>
                <c:pt idx="503">
                  <c:v>51800</c:v>
                </c:pt>
                <c:pt idx="504">
                  <c:v>52150</c:v>
                </c:pt>
                <c:pt idx="505">
                  <c:v>51950</c:v>
                </c:pt>
                <c:pt idx="506">
                  <c:v>52300</c:v>
                </c:pt>
                <c:pt idx="507">
                  <c:v>52150</c:v>
                </c:pt>
                <c:pt idx="508">
                  <c:v>51750</c:v>
                </c:pt>
                <c:pt idx="509">
                  <c:v>51350</c:v>
                </c:pt>
                <c:pt idx="510">
                  <c:v>50600</c:v>
                </c:pt>
                <c:pt idx="511">
                  <c:v>50450</c:v>
                </c:pt>
                <c:pt idx="512">
                  <c:v>51000</c:v>
                </c:pt>
                <c:pt idx="513">
                  <c:v>50850</c:v>
                </c:pt>
                <c:pt idx="514">
                  <c:v>50950</c:v>
                </c:pt>
                <c:pt idx="515">
                  <c:v>51500</c:v>
                </c:pt>
                <c:pt idx="516">
                  <c:v>51850</c:v>
                </c:pt>
                <c:pt idx="517">
                  <c:v>52400</c:v>
                </c:pt>
                <c:pt idx="518">
                  <c:v>52750</c:v>
                </c:pt>
                <c:pt idx="519">
                  <c:v>53050</c:v>
                </c:pt>
                <c:pt idx="520">
                  <c:v>53400</c:v>
                </c:pt>
                <c:pt idx="521">
                  <c:v>53250</c:v>
                </c:pt>
                <c:pt idx="522">
                  <c:v>53600</c:v>
                </c:pt>
                <c:pt idx="523">
                  <c:v>53450</c:v>
                </c:pt>
                <c:pt idx="524">
                  <c:v>53250</c:v>
                </c:pt>
                <c:pt idx="525">
                  <c:v>53050</c:v>
                </c:pt>
                <c:pt idx="526">
                  <c:v>53800</c:v>
                </c:pt>
                <c:pt idx="527">
                  <c:v>53650</c:v>
                </c:pt>
                <c:pt idx="528">
                  <c:v>53950</c:v>
                </c:pt>
                <c:pt idx="529">
                  <c:v>54300</c:v>
                </c:pt>
                <c:pt idx="530">
                  <c:v>54450</c:v>
                </c:pt>
                <c:pt idx="531">
                  <c:v>54250</c:v>
                </c:pt>
                <c:pt idx="532">
                  <c:v>54600</c:v>
                </c:pt>
                <c:pt idx="533">
                  <c:v>54450</c:v>
                </c:pt>
                <c:pt idx="534">
                  <c:v>55200</c:v>
                </c:pt>
                <c:pt idx="535">
                  <c:v>55350</c:v>
                </c:pt>
                <c:pt idx="536">
                  <c:v>55150</c:v>
                </c:pt>
                <c:pt idx="537">
                  <c:v>55700</c:v>
                </c:pt>
                <c:pt idx="538">
                  <c:v>55550</c:v>
                </c:pt>
                <c:pt idx="539">
                  <c:v>55900</c:v>
                </c:pt>
                <c:pt idx="540">
                  <c:v>55750</c:v>
                </c:pt>
                <c:pt idx="541">
                  <c:v>55550</c:v>
                </c:pt>
                <c:pt idx="542">
                  <c:v>55900</c:v>
                </c:pt>
                <c:pt idx="543">
                  <c:v>55750</c:v>
                </c:pt>
                <c:pt idx="544">
                  <c:v>55200</c:v>
                </c:pt>
                <c:pt idx="545">
                  <c:v>55050</c:v>
                </c:pt>
                <c:pt idx="546">
                  <c:v>55600</c:v>
                </c:pt>
                <c:pt idx="547">
                  <c:v>55750</c:v>
                </c:pt>
                <c:pt idx="548">
                  <c:v>55850</c:v>
                </c:pt>
                <c:pt idx="549">
                  <c:v>56400</c:v>
                </c:pt>
                <c:pt idx="550">
                  <c:v>56950</c:v>
                </c:pt>
                <c:pt idx="551">
                  <c:v>57300</c:v>
                </c:pt>
                <c:pt idx="552">
                  <c:v>57150</c:v>
                </c:pt>
                <c:pt idx="553">
                  <c:v>57700</c:v>
                </c:pt>
                <c:pt idx="554">
                  <c:v>57550</c:v>
                </c:pt>
                <c:pt idx="555">
                  <c:v>57200</c:v>
                </c:pt>
                <c:pt idx="556">
                  <c:v>57550</c:v>
                </c:pt>
                <c:pt idx="557">
                  <c:v>57350</c:v>
                </c:pt>
                <c:pt idx="558">
                  <c:v>58050</c:v>
                </c:pt>
                <c:pt idx="559">
                  <c:v>57850</c:v>
                </c:pt>
                <c:pt idx="560">
                  <c:v>58150</c:v>
                </c:pt>
                <c:pt idx="561">
                  <c:v>58500</c:v>
                </c:pt>
                <c:pt idx="562">
                  <c:v>58650</c:v>
                </c:pt>
                <c:pt idx="563">
                  <c:v>58950</c:v>
                </c:pt>
                <c:pt idx="564">
                  <c:v>58600</c:v>
                </c:pt>
                <c:pt idx="565">
                  <c:v>59150</c:v>
                </c:pt>
                <c:pt idx="566">
                  <c:v>59700</c:v>
                </c:pt>
                <c:pt idx="567">
                  <c:v>59550</c:v>
                </c:pt>
                <c:pt idx="568">
                  <c:v>59350</c:v>
                </c:pt>
                <c:pt idx="569">
                  <c:v>60100</c:v>
                </c:pt>
                <c:pt idx="570">
                  <c:v>60450</c:v>
                </c:pt>
                <c:pt idx="571">
                  <c:v>59900</c:v>
                </c:pt>
                <c:pt idx="572">
                  <c:v>59750</c:v>
                </c:pt>
                <c:pt idx="573">
                  <c:v>60050</c:v>
                </c:pt>
                <c:pt idx="574">
                  <c:v>60600</c:v>
                </c:pt>
                <c:pt idx="575">
                  <c:v>60450</c:v>
                </c:pt>
                <c:pt idx="576">
                  <c:v>60250</c:v>
                </c:pt>
                <c:pt idx="577">
                  <c:v>60800</c:v>
                </c:pt>
                <c:pt idx="578">
                  <c:v>61150</c:v>
                </c:pt>
                <c:pt idx="579">
                  <c:v>60950</c:v>
                </c:pt>
                <c:pt idx="580">
                  <c:v>61300</c:v>
                </c:pt>
                <c:pt idx="581">
                  <c:v>61150</c:v>
                </c:pt>
                <c:pt idx="582">
                  <c:v>60800</c:v>
                </c:pt>
                <c:pt idx="583">
                  <c:v>61150</c:v>
                </c:pt>
                <c:pt idx="584">
                  <c:v>61700</c:v>
                </c:pt>
                <c:pt idx="585">
                  <c:v>62050</c:v>
                </c:pt>
                <c:pt idx="586">
                  <c:v>61850</c:v>
                </c:pt>
                <c:pt idx="587">
                  <c:v>61650</c:v>
                </c:pt>
                <c:pt idx="588">
                  <c:v>61300</c:v>
                </c:pt>
                <c:pt idx="589">
                  <c:v>61650</c:v>
                </c:pt>
                <c:pt idx="590">
                  <c:v>61750</c:v>
                </c:pt>
                <c:pt idx="591">
                  <c:v>62100</c:v>
                </c:pt>
                <c:pt idx="592">
                  <c:v>61950</c:v>
                </c:pt>
                <c:pt idx="593">
                  <c:v>61750</c:v>
                </c:pt>
                <c:pt idx="594">
                  <c:v>61550</c:v>
                </c:pt>
                <c:pt idx="595">
                  <c:v>62300</c:v>
                </c:pt>
                <c:pt idx="596">
                  <c:v>62450</c:v>
                </c:pt>
                <c:pt idx="597">
                  <c:v>63200</c:v>
                </c:pt>
                <c:pt idx="598">
                  <c:v>63050</c:v>
                </c:pt>
                <c:pt idx="599">
                  <c:v>62700</c:v>
                </c:pt>
                <c:pt idx="600">
                  <c:v>62550</c:v>
                </c:pt>
                <c:pt idx="601">
                  <c:v>62350</c:v>
                </c:pt>
                <c:pt idx="602">
                  <c:v>62850</c:v>
                </c:pt>
                <c:pt idx="603">
                  <c:v>62650</c:v>
                </c:pt>
                <c:pt idx="604">
                  <c:v>62100</c:v>
                </c:pt>
                <c:pt idx="605">
                  <c:v>62250</c:v>
                </c:pt>
                <c:pt idx="606">
                  <c:v>61700</c:v>
                </c:pt>
                <c:pt idx="607">
                  <c:v>61350</c:v>
                </c:pt>
                <c:pt idx="608">
                  <c:v>61150</c:v>
                </c:pt>
                <c:pt idx="609">
                  <c:v>60550</c:v>
                </c:pt>
                <c:pt idx="610">
                  <c:v>60350</c:v>
                </c:pt>
                <c:pt idx="611">
                  <c:v>60150</c:v>
                </c:pt>
                <c:pt idx="612">
                  <c:v>60250</c:v>
                </c:pt>
                <c:pt idx="613">
                  <c:v>60600</c:v>
                </c:pt>
                <c:pt idx="614">
                  <c:v>61150</c:v>
                </c:pt>
                <c:pt idx="615">
                  <c:v>61250</c:v>
                </c:pt>
                <c:pt idx="616">
                  <c:v>61050</c:v>
                </c:pt>
                <c:pt idx="617">
                  <c:v>61400</c:v>
                </c:pt>
                <c:pt idx="618">
                  <c:v>61250</c:v>
                </c:pt>
                <c:pt idx="619">
                  <c:v>62000</c:v>
                </c:pt>
                <c:pt idx="620">
                  <c:v>62550</c:v>
                </c:pt>
                <c:pt idx="621">
                  <c:v>62350</c:v>
                </c:pt>
                <c:pt idx="622">
                  <c:v>62900</c:v>
                </c:pt>
                <c:pt idx="623">
                  <c:v>62750</c:v>
                </c:pt>
                <c:pt idx="624">
                  <c:v>63300</c:v>
                </c:pt>
                <c:pt idx="625">
                  <c:v>63650</c:v>
                </c:pt>
                <c:pt idx="626">
                  <c:v>63450</c:v>
                </c:pt>
                <c:pt idx="627">
                  <c:v>63550</c:v>
                </c:pt>
                <c:pt idx="628">
                  <c:v>63350</c:v>
                </c:pt>
                <c:pt idx="629">
                  <c:v>63900</c:v>
                </c:pt>
                <c:pt idx="630">
                  <c:v>63750</c:v>
                </c:pt>
                <c:pt idx="631">
                  <c:v>63850</c:v>
                </c:pt>
                <c:pt idx="632">
                  <c:v>64150</c:v>
                </c:pt>
                <c:pt idx="633">
                  <c:v>64900</c:v>
                </c:pt>
                <c:pt idx="634">
                  <c:v>64750</c:v>
                </c:pt>
                <c:pt idx="635">
                  <c:v>65100</c:v>
                </c:pt>
                <c:pt idx="636">
                  <c:v>65450</c:v>
                </c:pt>
                <c:pt idx="637">
                  <c:v>65950</c:v>
                </c:pt>
                <c:pt idx="638">
                  <c:v>66700</c:v>
                </c:pt>
                <c:pt idx="639">
                  <c:v>67050</c:v>
                </c:pt>
                <c:pt idx="640">
                  <c:v>66700</c:v>
                </c:pt>
                <c:pt idx="641">
                  <c:v>66850</c:v>
                </c:pt>
                <c:pt idx="642">
                  <c:v>66650</c:v>
                </c:pt>
                <c:pt idx="643">
                  <c:v>67200</c:v>
                </c:pt>
                <c:pt idx="644">
                  <c:v>67350</c:v>
                </c:pt>
                <c:pt idx="645">
                  <c:v>67700</c:v>
                </c:pt>
                <c:pt idx="646">
                  <c:v>68250</c:v>
                </c:pt>
                <c:pt idx="647">
                  <c:v>68800</c:v>
                </c:pt>
                <c:pt idx="648">
                  <c:v>69150</c:v>
                </c:pt>
                <c:pt idx="649">
                  <c:v>69700</c:v>
                </c:pt>
                <c:pt idx="650">
                  <c:v>69550</c:v>
                </c:pt>
                <c:pt idx="651">
                  <c:v>69900</c:v>
                </c:pt>
                <c:pt idx="652">
                  <c:v>70250</c:v>
                </c:pt>
                <c:pt idx="653">
                  <c:v>70350</c:v>
                </c:pt>
                <c:pt idx="654">
                  <c:v>70450</c:v>
                </c:pt>
                <c:pt idx="655">
                  <c:v>71000</c:v>
                </c:pt>
                <c:pt idx="656">
                  <c:v>71150</c:v>
                </c:pt>
                <c:pt idx="657">
                  <c:v>71900</c:v>
                </c:pt>
                <c:pt idx="658">
                  <c:v>71750</c:v>
                </c:pt>
                <c:pt idx="659">
                  <c:v>71400</c:v>
                </c:pt>
                <c:pt idx="660">
                  <c:v>71250</c:v>
                </c:pt>
                <c:pt idx="661">
                  <c:v>72000</c:v>
                </c:pt>
                <c:pt idx="662">
                  <c:v>71450</c:v>
                </c:pt>
                <c:pt idx="663">
                  <c:v>72000</c:v>
                </c:pt>
                <c:pt idx="664">
                  <c:v>72150</c:v>
                </c:pt>
                <c:pt idx="665">
                  <c:v>72700</c:v>
                </c:pt>
                <c:pt idx="666">
                  <c:v>72550</c:v>
                </c:pt>
                <c:pt idx="667">
                  <c:v>73100</c:v>
                </c:pt>
                <c:pt idx="668">
                  <c:v>72950</c:v>
                </c:pt>
                <c:pt idx="669">
                  <c:v>73300</c:v>
                </c:pt>
                <c:pt idx="670">
                  <c:v>74050</c:v>
                </c:pt>
                <c:pt idx="671">
                  <c:v>73700</c:v>
                </c:pt>
                <c:pt idx="672">
                  <c:v>73550</c:v>
                </c:pt>
                <c:pt idx="673">
                  <c:v>73650</c:v>
                </c:pt>
                <c:pt idx="674">
                  <c:v>73450</c:v>
                </c:pt>
                <c:pt idx="675">
                  <c:v>73800</c:v>
                </c:pt>
                <c:pt idx="676">
                  <c:v>73650</c:v>
                </c:pt>
                <c:pt idx="677">
                  <c:v>73750</c:v>
                </c:pt>
                <c:pt idx="678">
                  <c:v>74250</c:v>
                </c:pt>
                <c:pt idx="679">
                  <c:v>74350</c:v>
                </c:pt>
                <c:pt idx="680">
                  <c:v>74650</c:v>
                </c:pt>
                <c:pt idx="681">
                  <c:v>74050</c:v>
                </c:pt>
                <c:pt idx="682">
                  <c:v>74600</c:v>
                </c:pt>
                <c:pt idx="683">
                  <c:v>74950</c:v>
                </c:pt>
                <c:pt idx="684">
                  <c:v>74750</c:v>
                </c:pt>
                <c:pt idx="685">
                  <c:v>75500</c:v>
                </c:pt>
                <c:pt idx="686">
                  <c:v>75850</c:v>
                </c:pt>
                <c:pt idx="687">
                  <c:v>76400</c:v>
                </c:pt>
                <c:pt idx="688">
                  <c:v>76250</c:v>
                </c:pt>
                <c:pt idx="689">
                  <c:v>76800</c:v>
                </c:pt>
                <c:pt idx="690">
                  <c:v>76650</c:v>
                </c:pt>
                <c:pt idx="691">
                  <c:v>76950</c:v>
                </c:pt>
                <c:pt idx="692">
                  <c:v>76600</c:v>
                </c:pt>
                <c:pt idx="693">
                  <c:v>76450</c:v>
                </c:pt>
                <c:pt idx="694">
                  <c:v>75900</c:v>
                </c:pt>
                <c:pt idx="695">
                  <c:v>76250</c:v>
                </c:pt>
                <c:pt idx="696">
                  <c:v>77000</c:v>
                </c:pt>
                <c:pt idx="697">
                  <c:v>77750</c:v>
                </c:pt>
                <c:pt idx="698">
                  <c:v>77200</c:v>
                </c:pt>
                <c:pt idx="699">
                  <c:v>77550</c:v>
                </c:pt>
                <c:pt idx="700">
                  <c:v>77850</c:v>
                </c:pt>
                <c:pt idx="701">
                  <c:v>77450</c:v>
                </c:pt>
                <c:pt idx="702">
                  <c:v>77750</c:v>
                </c:pt>
                <c:pt idx="703">
                  <c:v>77400</c:v>
                </c:pt>
                <c:pt idx="704">
                  <c:v>77250</c:v>
                </c:pt>
                <c:pt idx="705">
                  <c:v>77050</c:v>
                </c:pt>
                <c:pt idx="706">
                  <c:v>77400</c:v>
                </c:pt>
                <c:pt idx="707">
                  <c:v>77950</c:v>
                </c:pt>
                <c:pt idx="708">
                  <c:v>78250</c:v>
                </c:pt>
                <c:pt idx="709">
                  <c:v>78350</c:v>
                </c:pt>
                <c:pt idx="710">
                  <c:v>78650</c:v>
                </c:pt>
                <c:pt idx="711">
                  <c:v>78950</c:v>
                </c:pt>
                <c:pt idx="712">
                  <c:v>78400</c:v>
                </c:pt>
                <c:pt idx="713">
                  <c:v>78550</c:v>
                </c:pt>
                <c:pt idx="714">
                  <c:v>78350</c:v>
                </c:pt>
                <c:pt idx="715">
                  <c:v>79100</c:v>
                </c:pt>
                <c:pt idx="716">
                  <c:v>79250</c:v>
                </c:pt>
                <c:pt idx="717">
                  <c:v>79050</c:v>
                </c:pt>
                <c:pt idx="718">
                  <c:v>78700</c:v>
                </c:pt>
                <c:pt idx="719">
                  <c:v>79050</c:v>
                </c:pt>
                <c:pt idx="720">
                  <c:v>79150</c:v>
                </c:pt>
                <c:pt idx="721">
                  <c:v>79500</c:v>
                </c:pt>
                <c:pt idx="722">
                  <c:v>79650</c:v>
                </c:pt>
                <c:pt idx="723">
                  <c:v>79450</c:v>
                </c:pt>
                <c:pt idx="724">
                  <c:v>79250</c:v>
                </c:pt>
                <c:pt idx="725">
                  <c:v>79800</c:v>
                </c:pt>
                <c:pt idx="726">
                  <c:v>79650</c:v>
                </c:pt>
                <c:pt idx="727">
                  <c:v>79450</c:v>
                </c:pt>
                <c:pt idx="728">
                  <c:v>79750</c:v>
                </c:pt>
                <c:pt idx="729">
                  <c:v>80050</c:v>
                </c:pt>
                <c:pt idx="730">
                  <c:v>79850</c:v>
                </c:pt>
                <c:pt idx="731">
                  <c:v>79300</c:v>
                </c:pt>
                <c:pt idx="732">
                  <c:v>79150</c:v>
                </c:pt>
                <c:pt idx="733">
                  <c:v>78950</c:v>
                </c:pt>
                <c:pt idx="734">
                  <c:v>78750</c:v>
                </c:pt>
                <c:pt idx="735">
                  <c:v>79050</c:v>
                </c:pt>
                <c:pt idx="736">
                  <c:v>78850</c:v>
                </c:pt>
                <c:pt idx="737">
                  <c:v>78950</c:v>
                </c:pt>
                <c:pt idx="738">
                  <c:v>78600</c:v>
                </c:pt>
                <c:pt idx="739">
                  <c:v>78750</c:v>
                </c:pt>
                <c:pt idx="740">
                  <c:v>79250</c:v>
                </c:pt>
                <c:pt idx="741">
                  <c:v>79350</c:v>
                </c:pt>
                <c:pt idx="742">
                  <c:v>79150</c:v>
                </c:pt>
                <c:pt idx="743">
                  <c:v>79500</c:v>
                </c:pt>
                <c:pt idx="744">
                  <c:v>79850</c:v>
                </c:pt>
                <c:pt idx="745">
                  <c:v>79650</c:v>
                </c:pt>
                <c:pt idx="746">
                  <c:v>80000</c:v>
                </c:pt>
                <c:pt idx="747">
                  <c:v>79850</c:v>
                </c:pt>
                <c:pt idx="748">
                  <c:v>80200</c:v>
                </c:pt>
                <c:pt idx="749">
                  <c:v>80350</c:v>
                </c:pt>
                <c:pt idx="750">
                  <c:v>81100</c:v>
                </c:pt>
                <c:pt idx="751">
                  <c:v>80950</c:v>
                </c:pt>
                <c:pt idx="752">
                  <c:v>80400</c:v>
                </c:pt>
                <c:pt idx="753">
                  <c:v>80550</c:v>
                </c:pt>
                <c:pt idx="754">
                  <c:v>80200</c:v>
                </c:pt>
                <c:pt idx="755">
                  <c:v>80050</c:v>
                </c:pt>
                <c:pt idx="756">
                  <c:v>80600</c:v>
                </c:pt>
                <c:pt idx="757">
                  <c:v>80750</c:v>
                </c:pt>
                <c:pt idx="758">
                  <c:v>80400</c:v>
                </c:pt>
                <c:pt idx="759">
                  <c:v>80550</c:v>
                </c:pt>
                <c:pt idx="760">
                  <c:v>81100</c:v>
                </c:pt>
                <c:pt idx="761">
                  <c:v>80950</c:v>
                </c:pt>
                <c:pt idx="762">
                  <c:v>81050</c:v>
                </c:pt>
                <c:pt idx="763">
                  <c:v>80850</c:v>
                </c:pt>
                <c:pt idx="764">
                  <c:v>80950</c:v>
                </c:pt>
                <c:pt idx="765">
                  <c:v>81500</c:v>
                </c:pt>
                <c:pt idx="766">
                  <c:v>81350</c:v>
                </c:pt>
                <c:pt idx="767">
                  <c:v>81700</c:v>
                </c:pt>
                <c:pt idx="768">
                  <c:v>82050</c:v>
                </c:pt>
                <c:pt idx="769">
                  <c:v>82400</c:v>
                </c:pt>
                <c:pt idx="770">
                  <c:v>82550</c:v>
                </c:pt>
                <c:pt idx="771">
                  <c:v>83050</c:v>
                </c:pt>
                <c:pt idx="772">
                  <c:v>82700</c:v>
                </c:pt>
                <c:pt idx="773">
                  <c:v>82350</c:v>
                </c:pt>
                <c:pt idx="774">
                  <c:v>82150</c:v>
                </c:pt>
                <c:pt idx="775">
                  <c:v>81950</c:v>
                </c:pt>
                <c:pt idx="776">
                  <c:v>81750</c:v>
                </c:pt>
                <c:pt idx="777">
                  <c:v>81250</c:v>
                </c:pt>
                <c:pt idx="778">
                  <c:v>81050</c:v>
                </c:pt>
                <c:pt idx="779">
                  <c:v>80700</c:v>
                </c:pt>
                <c:pt idx="780">
                  <c:v>80550</c:v>
                </c:pt>
                <c:pt idx="781">
                  <c:v>80850</c:v>
                </c:pt>
                <c:pt idx="782">
                  <c:v>80950</c:v>
                </c:pt>
                <c:pt idx="783">
                  <c:v>81250</c:v>
                </c:pt>
                <c:pt idx="784">
                  <c:v>81050</c:v>
                </c:pt>
                <c:pt idx="785">
                  <c:v>81400</c:v>
                </c:pt>
                <c:pt idx="786">
                  <c:v>81250</c:v>
                </c:pt>
                <c:pt idx="787">
                  <c:v>81600</c:v>
                </c:pt>
                <c:pt idx="788">
                  <c:v>81450</c:v>
                </c:pt>
                <c:pt idx="789">
                  <c:v>81050</c:v>
                </c:pt>
                <c:pt idx="790">
                  <c:v>81150</c:v>
                </c:pt>
                <c:pt idx="791">
                  <c:v>80950</c:v>
                </c:pt>
                <c:pt idx="792">
                  <c:v>81300</c:v>
                </c:pt>
                <c:pt idx="793">
                  <c:v>81650</c:v>
                </c:pt>
                <c:pt idx="794">
                  <c:v>81450</c:v>
                </c:pt>
                <c:pt idx="795">
                  <c:v>81250</c:v>
                </c:pt>
                <c:pt idx="796">
                  <c:v>81600</c:v>
                </c:pt>
                <c:pt idx="797">
                  <c:v>81450</c:v>
                </c:pt>
                <c:pt idx="798">
                  <c:v>81250</c:v>
                </c:pt>
                <c:pt idx="799">
                  <c:v>80900</c:v>
                </c:pt>
                <c:pt idx="800">
                  <c:v>80750</c:v>
                </c:pt>
                <c:pt idx="801">
                  <c:v>81300</c:v>
                </c:pt>
                <c:pt idx="802">
                  <c:v>81150</c:v>
                </c:pt>
                <c:pt idx="803">
                  <c:v>81500</c:v>
                </c:pt>
                <c:pt idx="804">
                  <c:v>81850</c:v>
                </c:pt>
                <c:pt idx="805">
                  <c:v>82150</c:v>
                </c:pt>
                <c:pt idx="806">
                  <c:v>82500</c:v>
                </c:pt>
                <c:pt idx="807">
                  <c:v>82650</c:v>
                </c:pt>
                <c:pt idx="808">
                  <c:v>83150</c:v>
                </c:pt>
                <c:pt idx="809">
                  <c:v>82950</c:v>
                </c:pt>
                <c:pt idx="810">
                  <c:v>83250</c:v>
                </c:pt>
                <c:pt idx="811">
                  <c:v>83800</c:v>
                </c:pt>
                <c:pt idx="812">
                  <c:v>84150</c:v>
                </c:pt>
                <c:pt idx="813">
                  <c:v>83800</c:v>
                </c:pt>
                <c:pt idx="814">
                  <c:v>83950</c:v>
                </c:pt>
                <c:pt idx="815">
                  <c:v>84300</c:v>
                </c:pt>
                <c:pt idx="816">
                  <c:v>84150</c:v>
                </c:pt>
                <c:pt idx="817">
                  <c:v>84450</c:v>
                </c:pt>
                <c:pt idx="818">
                  <c:v>84100</c:v>
                </c:pt>
                <c:pt idx="819">
                  <c:v>83950</c:v>
                </c:pt>
                <c:pt idx="820">
                  <c:v>83600</c:v>
                </c:pt>
                <c:pt idx="821">
                  <c:v>83950</c:v>
                </c:pt>
                <c:pt idx="822">
                  <c:v>83750</c:v>
                </c:pt>
                <c:pt idx="823">
                  <c:v>83200</c:v>
                </c:pt>
                <c:pt idx="824">
                  <c:v>83350</c:v>
                </c:pt>
                <c:pt idx="825">
                  <c:v>83650</c:v>
                </c:pt>
                <c:pt idx="826">
                  <c:v>84200</c:v>
                </c:pt>
                <c:pt idx="827">
                  <c:v>84050</c:v>
                </c:pt>
                <c:pt idx="828">
                  <c:v>84600</c:v>
                </c:pt>
                <c:pt idx="829">
                  <c:v>84950</c:v>
                </c:pt>
                <c:pt idx="830">
                  <c:v>84200</c:v>
                </c:pt>
                <c:pt idx="831">
                  <c:v>84050</c:v>
                </c:pt>
                <c:pt idx="832">
                  <c:v>84600</c:v>
                </c:pt>
                <c:pt idx="833">
                  <c:v>84250</c:v>
                </c:pt>
                <c:pt idx="834">
                  <c:v>84050</c:v>
                </c:pt>
                <c:pt idx="835">
                  <c:v>84350</c:v>
                </c:pt>
                <c:pt idx="836">
                  <c:v>84450</c:v>
                </c:pt>
                <c:pt idx="837">
                  <c:v>84550</c:v>
                </c:pt>
                <c:pt idx="838">
                  <c:v>84650</c:v>
                </c:pt>
                <c:pt idx="839">
                  <c:v>84450</c:v>
                </c:pt>
                <c:pt idx="840">
                  <c:v>84050</c:v>
                </c:pt>
                <c:pt idx="841">
                  <c:v>83500</c:v>
                </c:pt>
                <c:pt idx="842">
                  <c:v>83350</c:v>
                </c:pt>
                <c:pt idx="843">
                  <c:v>83450</c:v>
                </c:pt>
                <c:pt idx="844">
                  <c:v>82900</c:v>
                </c:pt>
                <c:pt idx="845">
                  <c:v>82750</c:v>
                </c:pt>
                <c:pt idx="846">
                  <c:v>83100</c:v>
                </c:pt>
                <c:pt idx="847">
                  <c:v>83450</c:v>
                </c:pt>
                <c:pt idx="848">
                  <c:v>83250</c:v>
                </c:pt>
                <c:pt idx="849">
                  <c:v>83800</c:v>
                </c:pt>
                <c:pt idx="850">
                  <c:v>83650</c:v>
                </c:pt>
                <c:pt idx="851">
                  <c:v>83950</c:v>
                </c:pt>
                <c:pt idx="852">
                  <c:v>83750</c:v>
                </c:pt>
                <c:pt idx="853">
                  <c:v>84100</c:v>
                </c:pt>
                <c:pt idx="854">
                  <c:v>84450</c:v>
                </c:pt>
                <c:pt idx="855">
                  <c:v>85000</c:v>
                </c:pt>
                <c:pt idx="856">
                  <c:v>84850</c:v>
                </c:pt>
                <c:pt idx="857">
                  <c:v>84650</c:v>
                </c:pt>
                <c:pt idx="858">
                  <c:v>84450</c:v>
                </c:pt>
                <c:pt idx="859">
                  <c:v>85000</c:v>
                </c:pt>
                <c:pt idx="860">
                  <c:v>85150</c:v>
                </c:pt>
                <c:pt idx="861">
                  <c:v>85250</c:v>
                </c:pt>
                <c:pt idx="862">
                  <c:v>84900</c:v>
                </c:pt>
                <c:pt idx="863">
                  <c:v>84750</c:v>
                </c:pt>
                <c:pt idx="864">
                  <c:v>84550</c:v>
                </c:pt>
                <c:pt idx="865">
                  <c:v>84150</c:v>
                </c:pt>
                <c:pt idx="866">
                  <c:v>83950</c:v>
                </c:pt>
                <c:pt idx="867">
                  <c:v>83750</c:v>
                </c:pt>
                <c:pt idx="868">
                  <c:v>83200</c:v>
                </c:pt>
                <c:pt idx="869">
                  <c:v>83050</c:v>
                </c:pt>
                <c:pt idx="870">
                  <c:v>83150</c:v>
                </c:pt>
                <c:pt idx="871">
                  <c:v>82800</c:v>
                </c:pt>
                <c:pt idx="872">
                  <c:v>83150</c:v>
                </c:pt>
                <c:pt idx="873">
                  <c:v>82750</c:v>
                </c:pt>
                <c:pt idx="874">
                  <c:v>82000</c:v>
                </c:pt>
                <c:pt idx="875">
                  <c:v>81850</c:v>
                </c:pt>
                <c:pt idx="876">
                  <c:v>81650</c:v>
                </c:pt>
                <c:pt idx="877">
                  <c:v>81450</c:v>
                </c:pt>
                <c:pt idx="878">
                  <c:v>81050</c:v>
                </c:pt>
                <c:pt idx="879">
                  <c:v>81600</c:v>
                </c:pt>
                <c:pt idx="880">
                  <c:v>81250</c:v>
                </c:pt>
                <c:pt idx="881">
                  <c:v>80900</c:v>
                </c:pt>
                <c:pt idx="882">
                  <c:v>80750</c:v>
                </c:pt>
                <c:pt idx="883">
                  <c:v>81250</c:v>
                </c:pt>
                <c:pt idx="884">
                  <c:v>80900</c:v>
                </c:pt>
                <c:pt idx="885">
                  <c:v>81250</c:v>
                </c:pt>
                <c:pt idx="886">
                  <c:v>81600</c:v>
                </c:pt>
                <c:pt idx="887">
                  <c:v>81450</c:v>
                </c:pt>
                <c:pt idx="888">
                  <c:v>81100</c:v>
                </c:pt>
                <c:pt idx="889">
                  <c:v>80950</c:v>
                </c:pt>
                <c:pt idx="890">
                  <c:v>81250</c:v>
                </c:pt>
                <c:pt idx="891">
                  <c:v>81600</c:v>
                </c:pt>
                <c:pt idx="892">
                  <c:v>81750</c:v>
                </c:pt>
                <c:pt idx="893">
                  <c:v>82250</c:v>
                </c:pt>
                <c:pt idx="894">
                  <c:v>82800</c:v>
                </c:pt>
                <c:pt idx="895">
                  <c:v>82950</c:v>
                </c:pt>
                <c:pt idx="896">
                  <c:v>82600</c:v>
                </c:pt>
                <c:pt idx="897">
                  <c:v>82950</c:v>
                </c:pt>
                <c:pt idx="898">
                  <c:v>82600</c:v>
                </c:pt>
                <c:pt idx="899">
                  <c:v>82950</c:v>
                </c:pt>
                <c:pt idx="900">
                  <c:v>82600</c:v>
                </c:pt>
                <c:pt idx="901">
                  <c:v>82450</c:v>
                </c:pt>
                <c:pt idx="902">
                  <c:v>82550</c:v>
                </c:pt>
                <c:pt idx="903">
                  <c:v>82850</c:v>
                </c:pt>
                <c:pt idx="904">
                  <c:v>82500</c:v>
                </c:pt>
                <c:pt idx="905">
                  <c:v>82150</c:v>
                </c:pt>
                <c:pt idx="906">
                  <c:v>81750</c:v>
                </c:pt>
                <c:pt idx="907">
                  <c:v>82100</c:v>
                </c:pt>
                <c:pt idx="908">
                  <c:v>81950</c:v>
                </c:pt>
                <c:pt idx="909">
                  <c:v>82500</c:v>
                </c:pt>
                <c:pt idx="910">
                  <c:v>83050</c:v>
                </c:pt>
                <c:pt idx="911">
                  <c:v>82700</c:v>
                </c:pt>
                <c:pt idx="912">
                  <c:v>82550</c:v>
                </c:pt>
                <c:pt idx="913">
                  <c:v>82200</c:v>
                </c:pt>
                <c:pt idx="914">
                  <c:v>82550</c:v>
                </c:pt>
                <c:pt idx="915">
                  <c:v>82200</c:v>
                </c:pt>
                <c:pt idx="916">
                  <c:v>82950</c:v>
                </c:pt>
                <c:pt idx="917">
                  <c:v>82600</c:v>
                </c:pt>
                <c:pt idx="918">
                  <c:v>82450</c:v>
                </c:pt>
                <c:pt idx="919">
                  <c:v>82100</c:v>
                </c:pt>
                <c:pt idx="920">
                  <c:v>81950</c:v>
                </c:pt>
                <c:pt idx="921">
                  <c:v>81350</c:v>
                </c:pt>
                <c:pt idx="922">
                  <c:v>81000</c:v>
                </c:pt>
                <c:pt idx="923">
                  <c:v>80650</c:v>
                </c:pt>
                <c:pt idx="924">
                  <c:v>81200</c:v>
                </c:pt>
                <c:pt idx="925">
                  <c:v>81050</c:v>
                </c:pt>
                <c:pt idx="926">
                  <c:v>80850</c:v>
                </c:pt>
                <c:pt idx="927">
                  <c:v>81200</c:v>
                </c:pt>
                <c:pt idx="928">
                  <c:v>81050</c:v>
                </c:pt>
                <c:pt idx="929">
                  <c:v>80850</c:v>
                </c:pt>
                <c:pt idx="930">
                  <c:v>81400</c:v>
                </c:pt>
                <c:pt idx="931">
                  <c:v>81250</c:v>
                </c:pt>
                <c:pt idx="932">
                  <c:v>80900</c:v>
                </c:pt>
                <c:pt idx="933">
                  <c:v>80750</c:v>
                </c:pt>
                <c:pt idx="934">
                  <c:v>81300</c:v>
                </c:pt>
                <c:pt idx="935">
                  <c:v>81450</c:v>
                </c:pt>
                <c:pt idx="936">
                  <c:v>81250</c:v>
                </c:pt>
                <c:pt idx="937">
                  <c:v>80900</c:v>
                </c:pt>
                <c:pt idx="938">
                  <c:v>81250</c:v>
                </c:pt>
                <c:pt idx="939">
                  <c:v>81600</c:v>
                </c:pt>
                <c:pt idx="940">
                  <c:v>81750</c:v>
                </c:pt>
                <c:pt idx="941">
                  <c:v>82050</c:v>
                </c:pt>
                <c:pt idx="942">
                  <c:v>82350</c:v>
                </c:pt>
                <c:pt idx="943">
                  <c:v>83100</c:v>
                </c:pt>
                <c:pt idx="944">
                  <c:v>83650</c:v>
                </c:pt>
                <c:pt idx="945">
                  <c:v>82900</c:v>
                </c:pt>
                <c:pt idx="946">
                  <c:v>83250</c:v>
                </c:pt>
                <c:pt idx="947">
                  <c:v>83050</c:v>
                </c:pt>
                <c:pt idx="948">
                  <c:v>83350</c:v>
                </c:pt>
                <c:pt idx="949">
                  <c:v>84100</c:v>
                </c:pt>
                <c:pt idx="950">
                  <c:v>83950</c:v>
                </c:pt>
                <c:pt idx="951">
                  <c:v>83600</c:v>
                </c:pt>
                <c:pt idx="952">
                  <c:v>83450</c:v>
                </c:pt>
                <c:pt idx="953">
                  <c:v>83250</c:v>
                </c:pt>
                <c:pt idx="954">
                  <c:v>82500</c:v>
                </c:pt>
                <c:pt idx="955">
                  <c:v>82150</c:v>
                </c:pt>
                <c:pt idx="956">
                  <c:v>82250</c:v>
                </c:pt>
                <c:pt idx="957">
                  <c:v>82800</c:v>
                </c:pt>
                <c:pt idx="958">
                  <c:v>82650</c:v>
                </c:pt>
                <c:pt idx="959">
                  <c:v>82950</c:v>
                </c:pt>
                <c:pt idx="960">
                  <c:v>83250</c:v>
                </c:pt>
                <c:pt idx="961">
                  <c:v>82300</c:v>
                </c:pt>
                <c:pt idx="962">
                  <c:v>82150</c:v>
                </c:pt>
                <c:pt idx="963">
                  <c:v>81600</c:v>
                </c:pt>
                <c:pt idx="964">
                  <c:v>81450</c:v>
                </c:pt>
                <c:pt idx="965">
                  <c:v>81250</c:v>
                </c:pt>
                <c:pt idx="966">
                  <c:v>81600</c:v>
                </c:pt>
                <c:pt idx="967">
                  <c:v>81450</c:v>
                </c:pt>
                <c:pt idx="968">
                  <c:v>81800</c:v>
                </c:pt>
                <c:pt idx="969">
                  <c:v>81650</c:v>
                </c:pt>
                <c:pt idx="970">
                  <c:v>82600</c:v>
                </c:pt>
                <c:pt idx="971">
                  <c:v>82450</c:v>
                </c:pt>
                <c:pt idx="972">
                  <c:v>82950</c:v>
                </c:pt>
                <c:pt idx="973">
                  <c:v>83700</c:v>
                </c:pt>
                <c:pt idx="974">
                  <c:v>83550</c:v>
                </c:pt>
                <c:pt idx="975">
                  <c:v>83850</c:v>
                </c:pt>
                <c:pt idx="976">
                  <c:v>84200</c:v>
                </c:pt>
                <c:pt idx="977">
                  <c:v>84050</c:v>
                </c:pt>
                <c:pt idx="978">
                  <c:v>84350</c:v>
                </c:pt>
                <c:pt idx="979">
                  <c:v>84000</c:v>
                </c:pt>
                <c:pt idx="980">
                  <c:v>83850</c:v>
                </c:pt>
                <c:pt idx="981">
                  <c:v>83500</c:v>
                </c:pt>
                <c:pt idx="982">
                  <c:v>83850</c:v>
                </c:pt>
                <c:pt idx="983">
                  <c:v>84400</c:v>
                </c:pt>
                <c:pt idx="984">
                  <c:v>84250</c:v>
                </c:pt>
                <c:pt idx="985">
                  <c:v>84350</c:v>
                </c:pt>
                <c:pt idx="986">
                  <c:v>84450</c:v>
                </c:pt>
                <c:pt idx="987">
                  <c:v>84250</c:v>
                </c:pt>
                <c:pt idx="988">
                  <c:v>85000</c:v>
                </c:pt>
                <c:pt idx="989">
                  <c:v>85350</c:v>
                </c:pt>
                <c:pt idx="990">
                  <c:v>85900</c:v>
                </c:pt>
                <c:pt idx="991">
                  <c:v>86250</c:v>
                </c:pt>
                <c:pt idx="992">
                  <c:v>86550</c:v>
                </c:pt>
                <c:pt idx="993">
                  <c:v>86350</c:v>
                </c:pt>
                <c:pt idx="994">
                  <c:v>86900</c:v>
                </c:pt>
                <c:pt idx="995">
                  <c:v>87250</c:v>
                </c:pt>
                <c:pt idx="996">
                  <c:v>87050</c:v>
                </c:pt>
                <c:pt idx="997">
                  <c:v>87350</c:v>
                </c:pt>
                <c:pt idx="998">
                  <c:v>87900</c:v>
                </c:pt>
                <c:pt idx="999">
                  <c:v>87750</c:v>
                </c:pt>
                <c:pt idx="1000">
                  <c:v>87400</c:v>
                </c:pt>
                <c:pt idx="1001">
                  <c:v>87250</c:v>
                </c:pt>
                <c:pt idx="1002">
                  <c:v>86900</c:v>
                </c:pt>
                <c:pt idx="1003">
                  <c:v>87050</c:v>
                </c:pt>
                <c:pt idx="1004">
                  <c:v>86850</c:v>
                </c:pt>
                <c:pt idx="1005">
                  <c:v>87200</c:v>
                </c:pt>
                <c:pt idx="1006">
                  <c:v>87550</c:v>
                </c:pt>
                <c:pt idx="1007">
                  <c:v>87850</c:v>
                </c:pt>
                <c:pt idx="1008">
                  <c:v>88200</c:v>
                </c:pt>
                <c:pt idx="1009">
                  <c:v>88350</c:v>
                </c:pt>
                <c:pt idx="1010">
                  <c:v>88700</c:v>
                </c:pt>
                <c:pt idx="1011">
                  <c:v>88550</c:v>
                </c:pt>
                <c:pt idx="1012">
                  <c:v>88200</c:v>
                </c:pt>
                <c:pt idx="1013">
                  <c:v>88550</c:v>
                </c:pt>
                <c:pt idx="1014">
                  <c:v>88350</c:v>
                </c:pt>
                <c:pt idx="1015">
                  <c:v>89100</c:v>
                </c:pt>
                <c:pt idx="1016">
                  <c:v>88950</c:v>
                </c:pt>
                <c:pt idx="1017">
                  <c:v>89300</c:v>
                </c:pt>
                <c:pt idx="1018">
                  <c:v>89800</c:v>
                </c:pt>
              </c:numCache>
            </c:numRef>
          </c:val>
          <c:smooth val="0"/>
          <c:extLst>
            <c:ext xmlns:c16="http://schemas.microsoft.com/office/drawing/2014/chart" uri="{C3380CC4-5D6E-409C-BE32-E72D297353CC}">
              <c16:uniqueId val="{00000005-8EB9-47BF-8EC3-62F5AC58CE0C}"/>
            </c:ext>
          </c:extLst>
        </c:ser>
        <c:ser>
          <c:idx val="4"/>
          <c:order val="4"/>
          <c:tx>
            <c:strRef>
              <c:f>sheet!$A$5</c:f>
              <c:strCache>
                <c:ptCount val="1"/>
                <c:pt idx="0">
                  <c:v>5 fold robot</c:v>
                </c:pt>
              </c:strCache>
            </c:strRef>
          </c:tx>
          <c:spPr>
            <a:ln w="12700" cap="rnd">
              <a:solidFill>
                <a:schemeClr val="accent5"/>
              </a:solidFill>
              <a:round/>
            </a:ln>
            <a:effectLst/>
          </c:spPr>
          <c:marker>
            <c:symbol val="none"/>
          </c:marker>
          <c:val>
            <c:numRef>
              <c:f>sheet!$B$5:$AMF$5</c:f>
              <c:numCache>
                <c:formatCode>General</c:formatCode>
                <c:ptCount val="1019"/>
                <c:pt idx="0">
                  <c:v>9950</c:v>
                </c:pt>
                <c:pt idx="1">
                  <c:v>9900</c:v>
                </c:pt>
                <c:pt idx="2">
                  <c:v>9850</c:v>
                </c:pt>
                <c:pt idx="3">
                  <c:v>9700</c:v>
                </c:pt>
                <c:pt idx="4">
                  <c:v>9650</c:v>
                </c:pt>
                <c:pt idx="5">
                  <c:v>9600</c:v>
                </c:pt>
                <c:pt idx="6">
                  <c:v>9550</c:v>
                </c:pt>
                <c:pt idx="7">
                  <c:v>9500</c:v>
                </c:pt>
                <c:pt idx="8">
                  <c:v>9450</c:v>
                </c:pt>
                <c:pt idx="9">
                  <c:v>9400</c:v>
                </c:pt>
                <c:pt idx="10">
                  <c:v>9350</c:v>
                </c:pt>
                <c:pt idx="11">
                  <c:v>9300</c:v>
                </c:pt>
                <c:pt idx="12">
                  <c:v>9150</c:v>
                </c:pt>
                <c:pt idx="13">
                  <c:v>9100</c:v>
                </c:pt>
                <c:pt idx="14">
                  <c:v>9050</c:v>
                </c:pt>
                <c:pt idx="15">
                  <c:v>9000</c:v>
                </c:pt>
                <c:pt idx="16">
                  <c:v>8950</c:v>
                </c:pt>
                <c:pt idx="17">
                  <c:v>8900</c:v>
                </c:pt>
                <c:pt idx="18">
                  <c:v>8850</c:v>
                </c:pt>
                <c:pt idx="19">
                  <c:v>8800</c:v>
                </c:pt>
                <c:pt idx="20">
                  <c:v>8750</c:v>
                </c:pt>
                <c:pt idx="21">
                  <c:v>8600</c:v>
                </c:pt>
                <c:pt idx="22">
                  <c:v>8550</c:v>
                </c:pt>
                <c:pt idx="23">
                  <c:v>8500</c:v>
                </c:pt>
                <c:pt idx="24">
                  <c:v>8450</c:v>
                </c:pt>
                <c:pt idx="25">
                  <c:v>8400</c:v>
                </c:pt>
                <c:pt idx="26">
                  <c:v>8350</c:v>
                </c:pt>
                <c:pt idx="27">
                  <c:v>8300</c:v>
                </c:pt>
                <c:pt idx="28">
                  <c:v>8250</c:v>
                </c:pt>
                <c:pt idx="29">
                  <c:v>8200</c:v>
                </c:pt>
                <c:pt idx="30">
                  <c:v>8050</c:v>
                </c:pt>
                <c:pt idx="31">
                  <c:v>8000</c:v>
                </c:pt>
                <c:pt idx="32">
                  <c:v>7950</c:v>
                </c:pt>
                <c:pt idx="33">
                  <c:v>7900</c:v>
                </c:pt>
                <c:pt idx="34">
                  <c:v>7850</c:v>
                </c:pt>
                <c:pt idx="35">
                  <c:v>7800</c:v>
                </c:pt>
                <c:pt idx="36">
                  <c:v>7750</c:v>
                </c:pt>
                <c:pt idx="37">
                  <c:v>7700</c:v>
                </c:pt>
                <c:pt idx="38">
                  <c:v>7650</c:v>
                </c:pt>
                <c:pt idx="39">
                  <c:v>7500</c:v>
                </c:pt>
                <c:pt idx="40">
                  <c:v>7450</c:v>
                </c:pt>
                <c:pt idx="41">
                  <c:v>7400</c:v>
                </c:pt>
                <c:pt idx="42">
                  <c:v>7350</c:v>
                </c:pt>
                <c:pt idx="43">
                  <c:v>7300</c:v>
                </c:pt>
                <c:pt idx="44">
                  <c:v>7250</c:v>
                </c:pt>
                <c:pt idx="45">
                  <c:v>7200</c:v>
                </c:pt>
                <c:pt idx="46">
                  <c:v>7150</c:v>
                </c:pt>
                <c:pt idx="47">
                  <c:v>7100</c:v>
                </c:pt>
                <c:pt idx="48">
                  <c:v>6950</c:v>
                </c:pt>
                <c:pt idx="49">
                  <c:v>6900</c:v>
                </c:pt>
                <c:pt idx="50">
                  <c:v>6850</c:v>
                </c:pt>
                <c:pt idx="51">
                  <c:v>6800</c:v>
                </c:pt>
                <c:pt idx="52">
                  <c:v>6750</c:v>
                </c:pt>
                <c:pt idx="53">
                  <c:v>6700</c:v>
                </c:pt>
                <c:pt idx="54">
                  <c:v>6650</c:v>
                </c:pt>
                <c:pt idx="55">
                  <c:v>6600</c:v>
                </c:pt>
                <c:pt idx="56">
                  <c:v>6550</c:v>
                </c:pt>
                <c:pt idx="57">
                  <c:v>6400</c:v>
                </c:pt>
                <c:pt idx="58">
                  <c:v>6350</c:v>
                </c:pt>
                <c:pt idx="59">
                  <c:v>6300</c:v>
                </c:pt>
                <c:pt idx="60">
                  <c:v>6250</c:v>
                </c:pt>
                <c:pt idx="61">
                  <c:v>6200</c:v>
                </c:pt>
                <c:pt idx="62">
                  <c:v>6150</c:v>
                </c:pt>
                <c:pt idx="63">
                  <c:v>6100</c:v>
                </c:pt>
                <c:pt idx="64">
                  <c:v>6050</c:v>
                </c:pt>
                <c:pt idx="65">
                  <c:v>6000</c:v>
                </c:pt>
                <c:pt idx="66">
                  <c:v>5850</c:v>
                </c:pt>
                <c:pt idx="67">
                  <c:v>5800</c:v>
                </c:pt>
                <c:pt idx="68">
                  <c:v>5750</c:v>
                </c:pt>
                <c:pt idx="69">
                  <c:v>5700</c:v>
                </c:pt>
                <c:pt idx="70">
                  <c:v>5650</c:v>
                </c:pt>
                <c:pt idx="71">
                  <c:v>5600</c:v>
                </c:pt>
                <c:pt idx="72">
                  <c:v>5550</c:v>
                </c:pt>
                <c:pt idx="73">
                  <c:v>5500</c:v>
                </c:pt>
                <c:pt idx="74">
                  <c:v>5450</c:v>
                </c:pt>
                <c:pt idx="75">
                  <c:v>5300</c:v>
                </c:pt>
                <c:pt idx="76">
                  <c:v>5250</c:v>
                </c:pt>
                <c:pt idx="77">
                  <c:v>5200</c:v>
                </c:pt>
                <c:pt idx="78">
                  <c:v>5150</c:v>
                </c:pt>
                <c:pt idx="79">
                  <c:v>5100</c:v>
                </c:pt>
                <c:pt idx="80">
                  <c:v>5050</c:v>
                </c:pt>
                <c:pt idx="81">
                  <c:v>5000</c:v>
                </c:pt>
                <c:pt idx="82">
                  <c:v>4950</c:v>
                </c:pt>
                <c:pt idx="83">
                  <c:v>4900</c:v>
                </c:pt>
                <c:pt idx="84">
                  <c:v>4750</c:v>
                </c:pt>
                <c:pt idx="85">
                  <c:v>4700</c:v>
                </c:pt>
                <c:pt idx="86">
                  <c:v>4650</c:v>
                </c:pt>
                <c:pt idx="87">
                  <c:v>4600</c:v>
                </c:pt>
                <c:pt idx="88">
                  <c:v>4550</c:v>
                </c:pt>
                <c:pt idx="89">
                  <c:v>4500</c:v>
                </c:pt>
                <c:pt idx="90">
                  <c:v>4450</c:v>
                </c:pt>
                <c:pt idx="91">
                  <c:v>4400</c:v>
                </c:pt>
                <c:pt idx="92">
                  <c:v>4350</c:v>
                </c:pt>
                <c:pt idx="93">
                  <c:v>4200</c:v>
                </c:pt>
                <c:pt idx="94">
                  <c:v>4150</c:v>
                </c:pt>
                <c:pt idx="95">
                  <c:v>4100</c:v>
                </c:pt>
                <c:pt idx="96">
                  <c:v>4050</c:v>
                </c:pt>
                <c:pt idx="97">
                  <c:v>4000</c:v>
                </c:pt>
                <c:pt idx="98">
                  <c:v>3950</c:v>
                </c:pt>
                <c:pt idx="99">
                  <c:v>3900</c:v>
                </c:pt>
                <c:pt idx="100">
                  <c:v>3850</c:v>
                </c:pt>
                <c:pt idx="101">
                  <c:v>3800</c:v>
                </c:pt>
                <c:pt idx="102">
                  <c:v>3650</c:v>
                </c:pt>
                <c:pt idx="103">
                  <c:v>3600</c:v>
                </c:pt>
                <c:pt idx="104">
                  <c:v>3550</c:v>
                </c:pt>
                <c:pt idx="105">
                  <c:v>3500</c:v>
                </c:pt>
                <c:pt idx="106">
                  <c:v>3450</c:v>
                </c:pt>
                <c:pt idx="107">
                  <c:v>3400</c:v>
                </c:pt>
                <c:pt idx="108">
                  <c:v>3350</c:v>
                </c:pt>
                <c:pt idx="109">
                  <c:v>3300</c:v>
                </c:pt>
                <c:pt idx="110">
                  <c:v>3250</c:v>
                </c:pt>
                <c:pt idx="111">
                  <c:v>3100</c:v>
                </c:pt>
                <c:pt idx="112">
                  <c:v>3050</c:v>
                </c:pt>
                <c:pt idx="113">
                  <c:v>3000</c:v>
                </c:pt>
                <c:pt idx="114">
                  <c:v>2950</c:v>
                </c:pt>
                <c:pt idx="115">
                  <c:v>2900</c:v>
                </c:pt>
                <c:pt idx="116">
                  <c:v>2850</c:v>
                </c:pt>
                <c:pt idx="117">
                  <c:v>2800</c:v>
                </c:pt>
                <c:pt idx="118">
                  <c:v>2750</c:v>
                </c:pt>
                <c:pt idx="119">
                  <c:v>2700</c:v>
                </c:pt>
                <c:pt idx="120">
                  <c:v>2550</c:v>
                </c:pt>
                <c:pt idx="121">
                  <c:v>2500</c:v>
                </c:pt>
                <c:pt idx="122">
                  <c:v>2450</c:v>
                </c:pt>
                <c:pt idx="123">
                  <c:v>2400</c:v>
                </c:pt>
                <c:pt idx="124">
                  <c:v>2350</c:v>
                </c:pt>
                <c:pt idx="125">
                  <c:v>2300</c:v>
                </c:pt>
                <c:pt idx="126">
                  <c:v>2250</c:v>
                </c:pt>
                <c:pt idx="127">
                  <c:v>2200</c:v>
                </c:pt>
                <c:pt idx="128">
                  <c:v>2050</c:v>
                </c:pt>
                <c:pt idx="129">
                  <c:v>2000</c:v>
                </c:pt>
                <c:pt idx="130">
                  <c:v>1950</c:v>
                </c:pt>
                <c:pt idx="131">
                  <c:v>1900</c:v>
                </c:pt>
                <c:pt idx="132">
                  <c:v>1850</c:v>
                </c:pt>
                <c:pt idx="133">
                  <c:v>1800</c:v>
                </c:pt>
                <c:pt idx="134">
                  <c:v>1750</c:v>
                </c:pt>
                <c:pt idx="135">
                  <c:v>1600</c:v>
                </c:pt>
                <c:pt idx="136">
                  <c:v>1550</c:v>
                </c:pt>
                <c:pt idx="137">
                  <c:v>1500</c:v>
                </c:pt>
                <c:pt idx="138">
                  <c:v>1450</c:v>
                </c:pt>
                <c:pt idx="139">
                  <c:v>1400</c:v>
                </c:pt>
                <c:pt idx="140">
                  <c:v>1350</c:v>
                </c:pt>
                <c:pt idx="141">
                  <c:v>1300</c:v>
                </c:pt>
                <c:pt idx="142">
                  <c:v>1150</c:v>
                </c:pt>
                <c:pt idx="143">
                  <c:v>1100</c:v>
                </c:pt>
                <c:pt idx="144">
                  <c:v>1050</c:v>
                </c:pt>
                <c:pt idx="145">
                  <c:v>1000</c:v>
                </c:pt>
                <c:pt idx="146">
                  <c:v>950</c:v>
                </c:pt>
                <c:pt idx="147">
                  <c:v>900</c:v>
                </c:pt>
                <c:pt idx="148">
                  <c:v>850</c:v>
                </c:pt>
                <c:pt idx="149">
                  <c:v>700</c:v>
                </c:pt>
                <c:pt idx="150">
                  <c:v>650</c:v>
                </c:pt>
                <c:pt idx="151">
                  <c:v>600</c:v>
                </c:pt>
                <c:pt idx="152">
                  <c:v>550</c:v>
                </c:pt>
                <c:pt idx="153">
                  <c:v>500</c:v>
                </c:pt>
                <c:pt idx="154">
                  <c:v>450</c:v>
                </c:pt>
                <c:pt idx="155">
                  <c:v>40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numCache>
            </c:numRef>
          </c:val>
          <c:smooth val="0"/>
          <c:extLst>
            <c:ext xmlns:c16="http://schemas.microsoft.com/office/drawing/2014/chart" uri="{C3380CC4-5D6E-409C-BE32-E72D297353CC}">
              <c16:uniqueId val="{00000006-8EB9-47BF-8EC3-62F5AC58CE0C}"/>
            </c:ext>
          </c:extLst>
        </c:ser>
        <c:ser>
          <c:idx val="5"/>
          <c:order val="5"/>
          <c:tx>
            <c:strRef>
              <c:f>sheet!$A$6</c:f>
              <c:strCache>
                <c:ptCount val="1"/>
                <c:pt idx="0">
                  <c:v>robot6</c:v>
                </c:pt>
              </c:strCache>
            </c:strRef>
          </c:tx>
          <c:spPr>
            <a:ln w="12700" cap="rnd">
              <a:solidFill>
                <a:schemeClr val="accent6"/>
              </a:solidFill>
              <a:round/>
            </a:ln>
            <a:effectLst/>
          </c:spPr>
          <c:marker>
            <c:symbol val="none"/>
          </c:marker>
          <c:val>
            <c:numRef>
              <c:f>sheet!$B$6:$AMF$6</c:f>
              <c:numCache>
                <c:formatCode>General</c:formatCode>
                <c:ptCount val="1019"/>
                <c:pt idx="0">
                  <c:v>9850</c:v>
                </c:pt>
                <c:pt idx="1">
                  <c:v>9700</c:v>
                </c:pt>
                <c:pt idx="2">
                  <c:v>9450</c:v>
                </c:pt>
                <c:pt idx="3">
                  <c:v>9100</c:v>
                </c:pt>
                <c:pt idx="4">
                  <c:v>8950</c:v>
                </c:pt>
                <c:pt idx="5">
                  <c:v>9950</c:v>
                </c:pt>
                <c:pt idx="6">
                  <c:v>9800</c:v>
                </c:pt>
                <c:pt idx="7">
                  <c:v>10900</c:v>
                </c:pt>
                <c:pt idx="8">
                  <c:v>10750</c:v>
                </c:pt>
                <c:pt idx="9">
                  <c:v>10600</c:v>
                </c:pt>
                <c:pt idx="10">
                  <c:v>10450</c:v>
                </c:pt>
                <c:pt idx="11">
                  <c:v>10200</c:v>
                </c:pt>
                <c:pt idx="12">
                  <c:v>10050</c:v>
                </c:pt>
                <c:pt idx="13">
                  <c:v>9700</c:v>
                </c:pt>
                <c:pt idx="14">
                  <c:v>9350</c:v>
                </c:pt>
                <c:pt idx="15">
                  <c:v>9200</c:v>
                </c:pt>
                <c:pt idx="16">
                  <c:v>9050</c:v>
                </c:pt>
                <c:pt idx="17">
                  <c:v>8900</c:v>
                </c:pt>
                <c:pt idx="18">
                  <c:v>8750</c:v>
                </c:pt>
                <c:pt idx="19">
                  <c:v>8400</c:v>
                </c:pt>
                <c:pt idx="20">
                  <c:v>7850</c:v>
                </c:pt>
                <c:pt idx="21">
                  <c:v>10450</c:v>
                </c:pt>
                <c:pt idx="22">
                  <c:v>10300</c:v>
                </c:pt>
                <c:pt idx="23">
                  <c:v>10150</c:v>
                </c:pt>
                <c:pt idx="24">
                  <c:v>9600</c:v>
                </c:pt>
                <c:pt idx="25">
                  <c:v>10600</c:v>
                </c:pt>
                <c:pt idx="26">
                  <c:v>10450</c:v>
                </c:pt>
                <c:pt idx="27">
                  <c:v>10300</c:v>
                </c:pt>
                <c:pt idx="28">
                  <c:v>10150</c:v>
                </c:pt>
                <c:pt idx="29">
                  <c:v>10000</c:v>
                </c:pt>
                <c:pt idx="30">
                  <c:v>9650</c:v>
                </c:pt>
                <c:pt idx="31">
                  <c:v>9500</c:v>
                </c:pt>
                <c:pt idx="32">
                  <c:v>9350</c:v>
                </c:pt>
                <c:pt idx="33">
                  <c:v>9000</c:v>
                </c:pt>
                <c:pt idx="34">
                  <c:v>8250</c:v>
                </c:pt>
                <c:pt idx="35">
                  <c:v>8100</c:v>
                </c:pt>
                <c:pt idx="36">
                  <c:v>7950</c:v>
                </c:pt>
                <c:pt idx="37">
                  <c:v>7700</c:v>
                </c:pt>
                <c:pt idx="38">
                  <c:v>7450</c:v>
                </c:pt>
                <c:pt idx="39">
                  <c:v>7300</c:v>
                </c:pt>
                <c:pt idx="40">
                  <c:v>11200</c:v>
                </c:pt>
                <c:pt idx="41">
                  <c:v>10850</c:v>
                </c:pt>
                <c:pt idx="42">
                  <c:v>10700</c:v>
                </c:pt>
                <c:pt idx="43">
                  <c:v>10550</c:v>
                </c:pt>
                <c:pt idx="44">
                  <c:v>10200</c:v>
                </c:pt>
                <c:pt idx="45">
                  <c:v>10050</c:v>
                </c:pt>
                <c:pt idx="46">
                  <c:v>9900</c:v>
                </c:pt>
                <c:pt idx="47">
                  <c:v>9550</c:v>
                </c:pt>
                <c:pt idx="48">
                  <c:v>9000</c:v>
                </c:pt>
                <c:pt idx="49">
                  <c:v>8850</c:v>
                </c:pt>
                <c:pt idx="50">
                  <c:v>12750</c:v>
                </c:pt>
                <c:pt idx="51">
                  <c:v>12600</c:v>
                </c:pt>
                <c:pt idx="52">
                  <c:v>12450</c:v>
                </c:pt>
                <c:pt idx="53">
                  <c:v>12100</c:v>
                </c:pt>
                <c:pt idx="54">
                  <c:v>11350</c:v>
                </c:pt>
                <c:pt idx="55">
                  <c:v>11200</c:v>
                </c:pt>
                <c:pt idx="56">
                  <c:v>11050</c:v>
                </c:pt>
                <c:pt idx="57">
                  <c:v>10900</c:v>
                </c:pt>
                <c:pt idx="58">
                  <c:v>10350</c:v>
                </c:pt>
                <c:pt idx="59">
                  <c:v>9800</c:v>
                </c:pt>
                <c:pt idx="60">
                  <c:v>9450</c:v>
                </c:pt>
                <c:pt idx="61">
                  <c:v>9300</c:v>
                </c:pt>
                <c:pt idx="62">
                  <c:v>9150</c:v>
                </c:pt>
                <c:pt idx="63">
                  <c:v>8800</c:v>
                </c:pt>
                <c:pt idx="64">
                  <c:v>8650</c:v>
                </c:pt>
                <c:pt idx="65">
                  <c:v>8400</c:v>
                </c:pt>
                <c:pt idx="66">
                  <c:v>8050</c:v>
                </c:pt>
                <c:pt idx="67">
                  <c:v>7700</c:v>
                </c:pt>
                <c:pt idx="68">
                  <c:v>7550</c:v>
                </c:pt>
                <c:pt idx="69">
                  <c:v>7400</c:v>
                </c:pt>
                <c:pt idx="70">
                  <c:v>6850</c:v>
                </c:pt>
                <c:pt idx="71">
                  <c:v>6700</c:v>
                </c:pt>
                <c:pt idx="72">
                  <c:v>6550</c:v>
                </c:pt>
                <c:pt idx="73">
                  <c:v>6400</c:v>
                </c:pt>
                <c:pt idx="74">
                  <c:v>6250</c:v>
                </c:pt>
                <c:pt idx="75">
                  <c:v>6100</c:v>
                </c:pt>
                <c:pt idx="76">
                  <c:v>5950</c:v>
                </c:pt>
                <c:pt idx="77">
                  <c:v>5800</c:v>
                </c:pt>
                <c:pt idx="78">
                  <c:v>5650</c:v>
                </c:pt>
                <c:pt idx="79">
                  <c:v>6750</c:v>
                </c:pt>
                <c:pt idx="80">
                  <c:v>6600</c:v>
                </c:pt>
                <c:pt idx="81">
                  <c:v>6450</c:v>
                </c:pt>
                <c:pt idx="82">
                  <c:v>6300</c:v>
                </c:pt>
                <c:pt idx="83">
                  <c:v>6150</c:v>
                </c:pt>
                <c:pt idx="84">
                  <c:v>6000</c:v>
                </c:pt>
                <c:pt idx="85">
                  <c:v>5850</c:v>
                </c:pt>
                <c:pt idx="86">
                  <c:v>5500</c:v>
                </c:pt>
                <c:pt idx="87">
                  <c:v>5150</c:v>
                </c:pt>
                <c:pt idx="88">
                  <c:v>5000</c:v>
                </c:pt>
                <c:pt idx="89">
                  <c:v>4650</c:v>
                </c:pt>
                <c:pt idx="90">
                  <c:v>4500</c:v>
                </c:pt>
                <c:pt idx="91">
                  <c:v>4350</c:v>
                </c:pt>
                <c:pt idx="92">
                  <c:v>5450</c:v>
                </c:pt>
                <c:pt idx="93">
                  <c:v>6550</c:v>
                </c:pt>
                <c:pt idx="94">
                  <c:v>6000</c:v>
                </c:pt>
                <c:pt idx="95">
                  <c:v>5850</c:v>
                </c:pt>
                <c:pt idx="96">
                  <c:v>5300</c:v>
                </c:pt>
                <c:pt idx="97">
                  <c:v>4950</c:v>
                </c:pt>
                <c:pt idx="98">
                  <c:v>5950</c:v>
                </c:pt>
                <c:pt idx="99">
                  <c:v>5800</c:v>
                </c:pt>
                <c:pt idx="100">
                  <c:v>5650</c:v>
                </c:pt>
                <c:pt idx="101">
                  <c:v>5500</c:v>
                </c:pt>
                <c:pt idx="102">
                  <c:v>5350</c:v>
                </c:pt>
                <c:pt idx="103">
                  <c:v>4800</c:v>
                </c:pt>
                <c:pt idx="104">
                  <c:v>4450</c:v>
                </c:pt>
                <c:pt idx="105">
                  <c:v>4300</c:v>
                </c:pt>
                <c:pt idx="106">
                  <c:v>5300</c:v>
                </c:pt>
                <c:pt idx="107">
                  <c:v>5150</c:v>
                </c:pt>
                <c:pt idx="108">
                  <c:v>5000</c:v>
                </c:pt>
                <c:pt idx="109">
                  <c:v>4850</c:v>
                </c:pt>
                <c:pt idx="110">
                  <c:v>4500</c:v>
                </c:pt>
                <c:pt idx="111">
                  <c:v>5600</c:v>
                </c:pt>
                <c:pt idx="112">
                  <c:v>5250</c:v>
                </c:pt>
                <c:pt idx="113">
                  <c:v>5100</c:v>
                </c:pt>
                <c:pt idx="114">
                  <c:v>4950</c:v>
                </c:pt>
                <c:pt idx="115">
                  <c:v>4800</c:v>
                </c:pt>
                <c:pt idx="116">
                  <c:v>4150</c:v>
                </c:pt>
                <c:pt idx="117">
                  <c:v>4000</c:v>
                </c:pt>
                <c:pt idx="118">
                  <c:v>3850</c:v>
                </c:pt>
                <c:pt idx="119">
                  <c:v>3600</c:v>
                </c:pt>
                <c:pt idx="120">
                  <c:v>3450</c:v>
                </c:pt>
                <c:pt idx="121">
                  <c:v>3100</c:v>
                </c:pt>
                <c:pt idx="122">
                  <c:v>2550</c:v>
                </c:pt>
                <c:pt idx="123">
                  <c:v>2400</c:v>
                </c:pt>
                <c:pt idx="124">
                  <c:v>2250</c:v>
                </c:pt>
                <c:pt idx="125">
                  <c:v>1900</c:v>
                </c:pt>
                <c:pt idx="126">
                  <c:v>1750</c:v>
                </c:pt>
                <c:pt idx="127">
                  <c:v>1300</c:v>
                </c:pt>
                <c:pt idx="128">
                  <c:v>35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numCache>
            </c:numRef>
          </c:val>
          <c:smooth val="0"/>
          <c:extLst>
            <c:ext xmlns:c16="http://schemas.microsoft.com/office/drawing/2014/chart" uri="{C3380CC4-5D6E-409C-BE32-E72D297353CC}">
              <c16:uniqueId val="{00000007-8EB9-47BF-8EC3-62F5AC58CE0C}"/>
            </c:ext>
          </c:extLst>
        </c:ser>
        <c:ser>
          <c:idx val="6"/>
          <c:order val="6"/>
          <c:tx>
            <c:strRef>
              <c:f>sheet!$A$7</c:f>
              <c:strCache>
                <c:ptCount val="1"/>
                <c:pt idx="0">
                  <c:v>robot7</c:v>
                </c:pt>
              </c:strCache>
            </c:strRef>
          </c:tx>
          <c:spPr>
            <a:ln w="12700" cap="rnd">
              <a:solidFill>
                <a:schemeClr val="accent1">
                  <a:lumMod val="60000"/>
                </a:schemeClr>
              </a:solidFill>
              <a:round/>
            </a:ln>
            <a:effectLst/>
          </c:spPr>
          <c:marker>
            <c:symbol val="none"/>
          </c:marker>
          <c:val>
            <c:numRef>
              <c:f>sheet!$B$7:$AMF$7</c:f>
              <c:numCache>
                <c:formatCode>General</c:formatCode>
                <c:ptCount val="1019"/>
                <c:pt idx="0">
                  <c:v>9850</c:v>
                </c:pt>
                <c:pt idx="1">
                  <c:v>9700</c:v>
                </c:pt>
                <c:pt idx="2">
                  <c:v>9450</c:v>
                </c:pt>
                <c:pt idx="3">
                  <c:v>9100</c:v>
                </c:pt>
                <c:pt idx="4">
                  <c:v>8950</c:v>
                </c:pt>
                <c:pt idx="5">
                  <c:v>8800</c:v>
                </c:pt>
                <c:pt idx="6">
                  <c:v>8650</c:v>
                </c:pt>
                <c:pt idx="7">
                  <c:v>8500</c:v>
                </c:pt>
                <c:pt idx="8">
                  <c:v>9600</c:v>
                </c:pt>
                <c:pt idx="9">
                  <c:v>9450</c:v>
                </c:pt>
                <c:pt idx="10">
                  <c:v>10450</c:v>
                </c:pt>
                <c:pt idx="11">
                  <c:v>10200</c:v>
                </c:pt>
                <c:pt idx="12">
                  <c:v>10050</c:v>
                </c:pt>
                <c:pt idx="13">
                  <c:v>9700</c:v>
                </c:pt>
                <c:pt idx="14">
                  <c:v>9350</c:v>
                </c:pt>
                <c:pt idx="15">
                  <c:v>10350</c:v>
                </c:pt>
                <c:pt idx="16">
                  <c:v>10200</c:v>
                </c:pt>
                <c:pt idx="17">
                  <c:v>10050</c:v>
                </c:pt>
                <c:pt idx="18">
                  <c:v>9900</c:v>
                </c:pt>
                <c:pt idx="19">
                  <c:v>9550</c:v>
                </c:pt>
                <c:pt idx="20">
                  <c:v>9000</c:v>
                </c:pt>
                <c:pt idx="21">
                  <c:v>8650</c:v>
                </c:pt>
                <c:pt idx="22">
                  <c:v>8500</c:v>
                </c:pt>
                <c:pt idx="23">
                  <c:v>9500</c:v>
                </c:pt>
                <c:pt idx="24">
                  <c:v>8950</c:v>
                </c:pt>
                <c:pt idx="25">
                  <c:v>8800</c:v>
                </c:pt>
                <c:pt idx="26">
                  <c:v>8650</c:v>
                </c:pt>
                <c:pt idx="27">
                  <c:v>8500</c:v>
                </c:pt>
                <c:pt idx="28">
                  <c:v>8350</c:v>
                </c:pt>
                <c:pt idx="29">
                  <c:v>8200</c:v>
                </c:pt>
                <c:pt idx="30">
                  <c:v>7850</c:v>
                </c:pt>
                <c:pt idx="31">
                  <c:v>7700</c:v>
                </c:pt>
                <c:pt idx="32">
                  <c:v>7550</c:v>
                </c:pt>
                <c:pt idx="33">
                  <c:v>7200</c:v>
                </c:pt>
                <c:pt idx="34">
                  <c:v>6450</c:v>
                </c:pt>
                <c:pt idx="35">
                  <c:v>6300</c:v>
                </c:pt>
                <c:pt idx="36">
                  <c:v>6150</c:v>
                </c:pt>
                <c:pt idx="37">
                  <c:v>5900</c:v>
                </c:pt>
                <c:pt idx="38">
                  <c:v>5650</c:v>
                </c:pt>
                <c:pt idx="39">
                  <c:v>6750</c:v>
                </c:pt>
                <c:pt idx="40">
                  <c:v>6200</c:v>
                </c:pt>
                <c:pt idx="41">
                  <c:v>5850</c:v>
                </c:pt>
                <c:pt idx="42">
                  <c:v>5700</c:v>
                </c:pt>
                <c:pt idx="43">
                  <c:v>5550</c:v>
                </c:pt>
                <c:pt idx="44">
                  <c:v>5200</c:v>
                </c:pt>
                <c:pt idx="45">
                  <c:v>5050</c:v>
                </c:pt>
                <c:pt idx="46">
                  <c:v>4900</c:v>
                </c:pt>
                <c:pt idx="47">
                  <c:v>4550</c:v>
                </c:pt>
                <c:pt idx="48">
                  <c:v>4000</c:v>
                </c:pt>
                <c:pt idx="49">
                  <c:v>3850</c:v>
                </c:pt>
                <c:pt idx="50">
                  <c:v>3300</c:v>
                </c:pt>
                <c:pt idx="51">
                  <c:v>4300</c:v>
                </c:pt>
                <c:pt idx="52">
                  <c:v>4150</c:v>
                </c:pt>
                <c:pt idx="53">
                  <c:v>3800</c:v>
                </c:pt>
                <c:pt idx="54">
                  <c:v>3050</c:v>
                </c:pt>
                <c:pt idx="55">
                  <c:v>4050</c:v>
                </c:pt>
                <c:pt idx="56">
                  <c:v>3900</c:v>
                </c:pt>
                <c:pt idx="57">
                  <c:v>3750</c:v>
                </c:pt>
                <c:pt idx="58">
                  <c:v>3200</c:v>
                </c:pt>
                <c:pt idx="59">
                  <c:v>2650</c:v>
                </c:pt>
                <c:pt idx="60">
                  <c:v>2300</c:v>
                </c:pt>
                <c:pt idx="61">
                  <c:v>2150</c:v>
                </c:pt>
                <c:pt idx="62">
                  <c:v>3150</c:v>
                </c:pt>
                <c:pt idx="63">
                  <c:v>2800</c:v>
                </c:pt>
                <c:pt idx="64">
                  <c:v>2650</c:v>
                </c:pt>
                <c:pt idx="65">
                  <c:v>2400</c:v>
                </c:pt>
                <c:pt idx="66">
                  <c:v>2050</c:v>
                </c:pt>
                <c:pt idx="67">
                  <c:v>1700</c:v>
                </c:pt>
                <c:pt idx="68">
                  <c:v>2700</c:v>
                </c:pt>
                <c:pt idx="69">
                  <c:v>2550</c:v>
                </c:pt>
                <c:pt idx="70">
                  <c:v>6450</c:v>
                </c:pt>
                <c:pt idx="71">
                  <c:v>6300</c:v>
                </c:pt>
                <c:pt idx="72">
                  <c:v>6150</c:v>
                </c:pt>
                <c:pt idx="73">
                  <c:v>6000</c:v>
                </c:pt>
                <c:pt idx="74">
                  <c:v>5850</c:v>
                </c:pt>
                <c:pt idx="75">
                  <c:v>5700</c:v>
                </c:pt>
                <c:pt idx="76">
                  <c:v>5550</c:v>
                </c:pt>
                <c:pt idx="77">
                  <c:v>5400</c:v>
                </c:pt>
                <c:pt idx="78">
                  <c:v>5250</c:v>
                </c:pt>
                <c:pt idx="79">
                  <c:v>5100</c:v>
                </c:pt>
                <c:pt idx="80">
                  <c:v>6100</c:v>
                </c:pt>
                <c:pt idx="81">
                  <c:v>5950</c:v>
                </c:pt>
                <c:pt idx="82">
                  <c:v>5800</c:v>
                </c:pt>
                <c:pt idx="83">
                  <c:v>6900</c:v>
                </c:pt>
                <c:pt idx="84">
                  <c:v>6750</c:v>
                </c:pt>
                <c:pt idx="85">
                  <c:v>6600</c:v>
                </c:pt>
                <c:pt idx="86">
                  <c:v>6250</c:v>
                </c:pt>
                <c:pt idx="87">
                  <c:v>5900</c:v>
                </c:pt>
                <c:pt idx="88">
                  <c:v>5750</c:v>
                </c:pt>
                <c:pt idx="89">
                  <c:v>5400</c:v>
                </c:pt>
                <c:pt idx="90">
                  <c:v>5250</c:v>
                </c:pt>
                <c:pt idx="91">
                  <c:v>5100</c:v>
                </c:pt>
                <c:pt idx="92">
                  <c:v>4950</c:v>
                </c:pt>
                <c:pt idx="93">
                  <c:v>4800</c:v>
                </c:pt>
                <c:pt idx="94">
                  <c:v>4250</c:v>
                </c:pt>
                <c:pt idx="95">
                  <c:v>4100</c:v>
                </c:pt>
                <c:pt idx="96">
                  <c:v>3550</c:v>
                </c:pt>
                <c:pt idx="97">
                  <c:v>3200</c:v>
                </c:pt>
                <c:pt idx="98">
                  <c:v>3050</c:v>
                </c:pt>
                <c:pt idx="99">
                  <c:v>2900</c:v>
                </c:pt>
                <c:pt idx="100">
                  <c:v>3900</c:v>
                </c:pt>
                <c:pt idx="101">
                  <c:v>3750</c:v>
                </c:pt>
                <c:pt idx="102">
                  <c:v>3600</c:v>
                </c:pt>
                <c:pt idx="103">
                  <c:v>3050</c:v>
                </c:pt>
                <c:pt idx="104">
                  <c:v>2700</c:v>
                </c:pt>
                <c:pt idx="105">
                  <c:v>2550</c:v>
                </c:pt>
                <c:pt idx="106">
                  <c:v>2400</c:v>
                </c:pt>
                <c:pt idx="107">
                  <c:v>2250</c:v>
                </c:pt>
                <c:pt idx="108">
                  <c:v>2100</c:v>
                </c:pt>
                <c:pt idx="109">
                  <c:v>1950</c:v>
                </c:pt>
                <c:pt idx="110">
                  <c:v>1600</c:v>
                </c:pt>
                <c:pt idx="111">
                  <c:v>1450</c:v>
                </c:pt>
                <c:pt idx="112">
                  <c:v>1100</c:v>
                </c:pt>
                <c:pt idx="113">
                  <c:v>950</c:v>
                </c:pt>
                <c:pt idx="114">
                  <c:v>800</c:v>
                </c:pt>
                <c:pt idx="115">
                  <c:v>65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numCache>
            </c:numRef>
          </c:val>
          <c:smooth val="0"/>
          <c:extLst>
            <c:ext xmlns:c16="http://schemas.microsoft.com/office/drawing/2014/chart" uri="{C3380CC4-5D6E-409C-BE32-E72D297353CC}">
              <c16:uniqueId val="{00000008-8EB9-47BF-8EC3-62F5AC58CE0C}"/>
            </c:ext>
          </c:extLst>
        </c:ser>
        <c:ser>
          <c:idx val="7"/>
          <c:order val="7"/>
          <c:tx>
            <c:strRef>
              <c:f>sheet!$A$8</c:f>
              <c:strCache>
                <c:ptCount val="1"/>
                <c:pt idx="0">
                  <c:v>robot8</c:v>
                </c:pt>
              </c:strCache>
            </c:strRef>
          </c:tx>
          <c:spPr>
            <a:ln w="12700" cap="rnd">
              <a:solidFill>
                <a:schemeClr val="accent2">
                  <a:lumMod val="60000"/>
                </a:schemeClr>
              </a:solidFill>
              <a:round/>
            </a:ln>
            <a:effectLst/>
          </c:spPr>
          <c:marker>
            <c:symbol val="none"/>
          </c:marker>
          <c:val>
            <c:numRef>
              <c:f>sheet!$B$8:$AMF$8</c:f>
              <c:numCache>
                <c:formatCode>General</c:formatCode>
                <c:ptCount val="1019"/>
                <c:pt idx="0">
                  <c:v>11100</c:v>
                </c:pt>
                <c:pt idx="1">
                  <c:v>10950</c:v>
                </c:pt>
                <c:pt idx="2">
                  <c:v>10700</c:v>
                </c:pt>
                <c:pt idx="3">
                  <c:v>10350</c:v>
                </c:pt>
                <c:pt idx="4">
                  <c:v>10200</c:v>
                </c:pt>
                <c:pt idx="5">
                  <c:v>10050</c:v>
                </c:pt>
                <c:pt idx="6">
                  <c:v>9900</c:v>
                </c:pt>
                <c:pt idx="7">
                  <c:v>9750</c:v>
                </c:pt>
                <c:pt idx="8">
                  <c:v>9600</c:v>
                </c:pt>
                <c:pt idx="9">
                  <c:v>10700</c:v>
                </c:pt>
                <c:pt idx="10">
                  <c:v>10550</c:v>
                </c:pt>
                <c:pt idx="11">
                  <c:v>10300</c:v>
                </c:pt>
                <c:pt idx="12">
                  <c:v>10150</c:v>
                </c:pt>
                <c:pt idx="13">
                  <c:v>9800</c:v>
                </c:pt>
                <c:pt idx="14">
                  <c:v>9450</c:v>
                </c:pt>
                <c:pt idx="15">
                  <c:v>9300</c:v>
                </c:pt>
                <c:pt idx="16">
                  <c:v>9150</c:v>
                </c:pt>
                <c:pt idx="17">
                  <c:v>9000</c:v>
                </c:pt>
                <c:pt idx="18">
                  <c:v>8850</c:v>
                </c:pt>
                <c:pt idx="19">
                  <c:v>8500</c:v>
                </c:pt>
                <c:pt idx="20">
                  <c:v>7950</c:v>
                </c:pt>
                <c:pt idx="21">
                  <c:v>7600</c:v>
                </c:pt>
                <c:pt idx="22">
                  <c:v>7450</c:v>
                </c:pt>
                <c:pt idx="23">
                  <c:v>7300</c:v>
                </c:pt>
                <c:pt idx="24">
                  <c:v>6750</c:v>
                </c:pt>
                <c:pt idx="25">
                  <c:v>6600</c:v>
                </c:pt>
                <c:pt idx="26">
                  <c:v>6450</c:v>
                </c:pt>
                <c:pt idx="27">
                  <c:v>7450</c:v>
                </c:pt>
                <c:pt idx="28">
                  <c:v>7300</c:v>
                </c:pt>
                <c:pt idx="29">
                  <c:v>7150</c:v>
                </c:pt>
                <c:pt idx="30">
                  <c:v>6800</c:v>
                </c:pt>
                <c:pt idx="31">
                  <c:v>7800</c:v>
                </c:pt>
                <c:pt idx="32">
                  <c:v>7650</c:v>
                </c:pt>
                <c:pt idx="33">
                  <c:v>7300</c:v>
                </c:pt>
                <c:pt idx="34">
                  <c:v>6550</c:v>
                </c:pt>
                <c:pt idx="35">
                  <c:v>6400</c:v>
                </c:pt>
                <c:pt idx="36">
                  <c:v>6250</c:v>
                </c:pt>
                <c:pt idx="37">
                  <c:v>8050</c:v>
                </c:pt>
                <c:pt idx="38">
                  <c:v>7800</c:v>
                </c:pt>
                <c:pt idx="39">
                  <c:v>7650</c:v>
                </c:pt>
                <c:pt idx="40">
                  <c:v>7100</c:v>
                </c:pt>
                <c:pt idx="41">
                  <c:v>6750</c:v>
                </c:pt>
                <c:pt idx="42">
                  <c:v>6600</c:v>
                </c:pt>
                <c:pt idx="43">
                  <c:v>7600</c:v>
                </c:pt>
                <c:pt idx="44">
                  <c:v>7250</c:v>
                </c:pt>
                <c:pt idx="45">
                  <c:v>7100</c:v>
                </c:pt>
                <c:pt idx="46">
                  <c:v>6950</c:v>
                </c:pt>
                <c:pt idx="47">
                  <c:v>6600</c:v>
                </c:pt>
                <c:pt idx="48">
                  <c:v>6050</c:v>
                </c:pt>
                <c:pt idx="49">
                  <c:v>5900</c:v>
                </c:pt>
                <c:pt idx="50">
                  <c:v>5350</c:v>
                </c:pt>
                <c:pt idx="51">
                  <c:v>5200</c:v>
                </c:pt>
                <c:pt idx="52">
                  <c:v>5050</c:v>
                </c:pt>
                <c:pt idx="53">
                  <c:v>4700</c:v>
                </c:pt>
                <c:pt idx="54">
                  <c:v>3950</c:v>
                </c:pt>
                <c:pt idx="55">
                  <c:v>3800</c:v>
                </c:pt>
                <c:pt idx="56">
                  <c:v>4900</c:v>
                </c:pt>
                <c:pt idx="57">
                  <c:v>4750</c:v>
                </c:pt>
                <c:pt idx="58">
                  <c:v>4200</c:v>
                </c:pt>
                <c:pt idx="59">
                  <c:v>3650</c:v>
                </c:pt>
                <c:pt idx="60">
                  <c:v>3300</c:v>
                </c:pt>
                <c:pt idx="61">
                  <c:v>3150</c:v>
                </c:pt>
                <c:pt idx="62">
                  <c:v>3000</c:v>
                </c:pt>
                <c:pt idx="63">
                  <c:v>2650</c:v>
                </c:pt>
                <c:pt idx="64">
                  <c:v>3650</c:v>
                </c:pt>
                <c:pt idx="65">
                  <c:v>3400</c:v>
                </c:pt>
                <c:pt idx="66">
                  <c:v>6000</c:v>
                </c:pt>
                <c:pt idx="67">
                  <c:v>8500</c:v>
                </c:pt>
                <c:pt idx="68">
                  <c:v>8350</c:v>
                </c:pt>
                <c:pt idx="69">
                  <c:v>8200</c:v>
                </c:pt>
                <c:pt idx="70">
                  <c:v>7650</c:v>
                </c:pt>
                <c:pt idx="71">
                  <c:v>7500</c:v>
                </c:pt>
                <c:pt idx="72">
                  <c:v>7350</c:v>
                </c:pt>
                <c:pt idx="73">
                  <c:v>7200</c:v>
                </c:pt>
                <c:pt idx="74">
                  <c:v>7050</c:v>
                </c:pt>
                <c:pt idx="75">
                  <c:v>8150</c:v>
                </c:pt>
                <c:pt idx="76">
                  <c:v>9150</c:v>
                </c:pt>
                <c:pt idx="77">
                  <c:v>9000</c:v>
                </c:pt>
                <c:pt idx="78">
                  <c:v>10000</c:v>
                </c:pt>
                <c:pt idx="79">
                  <c:v>9850</c:v>
                </c:pt>
                <c:pt idx="80">
                  <c:v>9700</c:v>
                </c:pt>
                <c:pt idx="81">
                  <c:v>9550</c:v>
                </c:pt>
                <c:pt idx="82">
                  <c:v>9400</c:v>
                </c:pt>
                <c:pt idx="83">
                  <c:v>9250</c:v>
                </c:pt>
                <c:pt idx="84">
                  <c:v>10350</c:v>
                </c:pt>
                <c:pt idx="85">
                  <c:v>10200</c:v>
                </c:pt>
                <c:pt idx="86">
                  <c:v>9850</c:v>
                </c:pt>
                <c:pt idx="87">
                  <c:v>9500</c:v>
                </c:pt>
                <c:pt idx="88">
                  <c:v>9350</c:v>
                </c:pt>
                <c:pt idx="89">
                  <c:v>9000</c:v>
                </c:pt>
                <c:pt idx="90">
                  <c:v>10000</c:v>
                </c:pt>
                <c:pt idx="91">
                  <c:v>9850</c:v>
                </c:pt>
                <c:pt idx="92">
                  <c:v>9700</c:v>
                </c:pt>
                <c:pt idx="93">
                  <c:v>9550</c:v>
                </c:pt>
                <c:pt idx="94">
                  <c:v>9000</c:v>
                </c:pt>
                <c:pt idx="95">
                  <c:v>8850</c:v>
                </c:pt>
                <c:pt idx="96">
                  <c:v>8300</c:v>
                </c:pt>
                <c:pt idx="97">
                  <c:v>7950</c:v>
                </c:pt>
                <c:pt idx="98">
                  <c:v>7800</c:v>
                </c:pt>
                <c:pt idx="99">
                  <c:v>8800</c:v>
                </c:pt>
                <c:pt idx="100">
                  <c:v>8650</c:v>
                </c:pt>
                <c:pt idx="101">
                  <c:v>8500</c:v>
                </c:pt>
                <c:pt idx="102">
                  <c:v>8350</c:v>
                </c:pt>
                <c:pt idx="103">
                  <c:v>7800</c:v>
                </c:pt>
                <c:pt idx="104">
                  <c:v>7450</c:v>
                </c:pt>
                <c:pt idx="105">
                  <c:v>7300</c:v>
                </c:pt>
                <c:pt idx="106">
                  <c:v>7150</c:v>
                </c:pt>
                <c:pt idx="107">
                  <c:v>7000</c:v>
                </c:pt>
                <c:pt idx="108">
                  <c:v>6850</c:v>
                </c:pt>
                <c:pt idx="109">
                  <c:v>6700</c:v>
                </c:pt>
                <c:pt idx="110">
                  <c:v>6350</c:v>
                </c:pt>
                <c:pt idx="111">
                  <c:v>6200</c:v>
                </c:pt>
                <c:pt idx="112">
                  <c:v>5850</c:v>
                </c:pt>
                <c:pt idx="113">
                  <c:v>5700</c:v>
                </c:pt>
                <c:pt idx="114">
                  <c:v>5550</c:v>
                </c:pt>
                <c:pt idx="115">
                  <c:v>5400</c:v>
                </c:pt>
                <c:pt idx="116">
                  <c:v>4750</c:v>
                </c:pt>
                <c:pt idx="117">
                  <c:v>4600</c:v>
                </c:pt>
                <c:pt idx="118">
                  <c:v>4450</c:v>
                </c:pt>
                <c:pt idx="119">
                  <c:v>4200</c:v>
                </c:pt>
                <c:pt idx="120">
                  <c:v>4050</c:v>
                </c:pt>
                <c:pt idx="121">
                  <c:v>6200</c:v>
                </c:pt>
                <c:pt idx="122">
                  <c:v>5650</c:v>
                </c:pt>
                <c:pt idx="123">
                  <c:v>6500</c:v>
                </c:pt>
                <c:pt idx="124">
                  <c:v>6350</c:v>
                </c:pt>
                <c:pt idx="125">
                  <c:v>6000</c:v>
                </c:pt>
                <c:pt idx="126">
                  <c:v>5850</c:v>
                </c:pt>
                <c:pt idx="127">
                  <c:v>5400</c:v>
                </c:pt>
                <c:pt idx="128">
                  <c:v>4450</c:v>
                </c:pt>
                <c:pt idx="129">
                  <c:v>4000</c:v>
                </c:pt>
                <c:pt idx="130">
                  <c:v>3650</c:v>
                </c:pt>
                <c:pt idx="131">
                  <c:v>3500</c:v>
                </c:pt>
                <c:pt idx="132">
                  <c:v>3350</c:v>
                </c:pt>
                <c:pt idx="133">
                  <c:v>4150</c:v>
                </c:pt>
                <c:pt idx="134">
                  <c:v>4000</c:v>
                </c:pt>
                <c:pt idx="135">
                  <c:v>3850</c:v>
                </c:pt>
                <c:pt idx="136">
                  <c:v>4550</c:v>
                </c:pt>
                <c:pt idx="137">
                  <c:v>4200</c:v>
                </c:pt>
                <c:pt idx="138">
                  <c:v>5000</c:v>
                </c:pt>
                <c:pt idx="139">
                  <c:v>4850</c:v>
                </c:pt>
                <c:pt idx="140">
                  <c:v>5650</c:v>
                </c:pt>
                <c:pt idx="141">
                  <c:v>5500</c:v>
                </c:pt>
                <c:pt idx="142">
                  <c:v>5350</c:v>
                </c:pt>
                <c:pt idx="143">
                  <c:v>4800</c:v>
                </c:pt>
                <c:pt idx="144">
                  <c:v>4650</c:v>
                </c:pt>
                <c:pt idx="145">
                  <c:v>4500</c:v>
                </c:pt>
                <c:pt idx="146">
                  <c:v>4350</c:v>
                </c:pt>
                <c:pt idx="147">
                  <c:v>5150</c:v>
                </c:pt>
                <c:pt idx="148">
                  <c:v>6950</c:v>
                </c:pt>
                <c:pt idx="149">
                  <c:v>6800</c:v>
                </c:pt>
                <c:pt idx="150">
                  <c:v>6650</c:v>
                </c:pt>
                <c:pt idx="151">
                  <c:v>6300</c:v>
                </c:pt>
                <c:pt idx="152">
                  <c:v>6150</c:v>
                </c:pt>
                <c:pt idx="153">
                  <c:v>6000</c:v>
                </c:pt>
                <c:pt idx="154">
                  <c:v>5750</c:v>
                </c:pt>
                <c:pt idx="155">
                  <c:v>5500</c:v>
                </c:pt>
                <c:pt idx="156">
                  <c:v>4900</c:v>
                </c:pt>
                <c:pt idx="157">
                  <c:v>4550</c:v>
                </c:pt>
                <c:pt idx="158">
                  <c:v>4400</c:v>
                </c:pt>
                <c:pt idx="159">
                  <c:v>4250</c:v>
                </c:pt>
                <c:pt idx="160">
                  <c:v>3900</c:v>
                </c:pt>
                <c:pt idx="161">
                  <c:v>3750</c:v>
                </c:pt>
                <c:pt idx="162">
                  <c:v>3400</c:v>
                </c:pt>
                <c:pt idx="163">
                  <c:v>2850</c:v>
                </c:pt>
                <c:pt idx="164">
                  <c:v>2300</c:v>
                </c:pt>
                <c:pt idx="165">
                  <c:v>2150</c:v>
                </c:pt>
                <c:pt idx="166">
                  <c:v>2000</c:v>
                </c:pt>
                <c:pt idx="167">
                  <c:v>1850</c:v>
                </c:pt>
                <c:pt idx="168">
                  <c:v>3600</c:v>
                </c:pt>
                <c:pt idx="169">
                  <c:v>3450</c:v>
                </c:pt>
                <c:pt idx="170">
                  <c:v>4100</c:v>
                </c:pt>
                <c:pt idx="171">
                  <c:v>3950</c:v>
                </c:pt>
                <c:pt idx="172">
                  <c:v>3800</c:v>
                </c:pt>
                <c:pt idx="173">
                  <c:v>3650</c:v>
                </c:pt>
                <c:pt idx="174">
                  <c:v>3500</c:v>
                </c:pt>
                <c:pt idx="175">
                  <c:v>6250</c:v>
                </c:pt>
                <c:pt idx="176">
                  <c:v>6100</c:v>
                </c:pt>
                <c:pt idx="177">
                  <c:v>5750</c:v>
                </c:pt>
                <c:pt idx="178">
                  <c:v>5600</c:v>
                </c:pt>
                <c:pt idx="179">
                  <c:v>5350</c:v>
                </c:pt>
                <c:pt idx="180">
                  <c:v>5200</c:v>
                </c:pt>
                <c:pt idx="181">
                  <c:v>5850</c:v>
                </c:pt>
                <c:pt idx="182">
                  <c:v>5700</c:v>
                </c:pt>
                <c:pt idx="183">
                  <c:v>5550</c:v>
                </c:pt>
                <c:pt idx="184">
                  <c:v>5400</c:v>
                </c:pt>
                <c:pt idx="185">
                  <c:v>5150</c:v>
                </c:pt>
                <c:pt idx="186">
                  <c:v>4800</c:v>
                </c:pt>
                <c:pt idx="187">
                  <c:v>9550</c:v>
                </c:pt>
                <c:pt idx="188">
                  <c:v>9400</c:v>
                </c:pt>
                <c:pt idx="189">
                  <c:v>10150</c:v>
                </c:pt>
                <c:pt idx="190">
                  <c:v>10000</c:v>
                </c:pt>
                <c:pt idx="191">
                  <c:v>9850</c:v>
                </c:pt>
                <c:pt idx="192">
                  <c:v>9700</c:v>
                </c:pt>
                <c:pt idx="193">
                  <c:v>9550</c:v>
                </c:pt>
                <c:pt idx="194">
                  <c:v>10300</c:v>
                </c:pt>
                <c:pt idx="195">
                  <c:v>10150</c:v>
                </c:pt>
                <c:pt idx="196">
                  <c:v>10000</c:v>
                </c:pt>
                <c:pt idx="197">
                  <c:v>9850</c:v>
                </c:pt>
                <c:pt idx="198">
                  <c:v>9500</c:v>
                </c:pt>
                <c:pt idx="199">
                  <c:v>8950</c:v>
                </c:pt>
                <c:pt idx="200">
                  <c:v>8800</c:v>
                </c:pt>
                <c:pt idx="201">
                  <c:v>8650</c:v>
                </c:pt>
                <c:pt idx="202">
                  <c:v>8500</c:v>
                </c:pt>
                <c:pt idx="203">
                  <c:v>8350</c:v>
                </c:pt>
                <c:pt idx="204">
                  <c:v>8200</c:v>
                </c:pt>
                <c:pt idx="205">
                  <c:v>8050</c:v>
                </c:pt>
                <c:pt idx="206">
                  <c:v>7900</c:v>
                </c:pt>
                <c:pt idx="207">
                  <c:v>8550</c:v>
                </c:pt>
                <c:pt idx="208">
                  <c:v>8400</c:v>
                </c:pt>
                <c:pt idx="209">
                  <c:v>8250</c:v>
                </c:pt>
                <c:pt idx="210">
                  <c:v>8100</c:v>
                </c:pt>
                <c:pt idx="211">
                  <c:v>7550</c:v>
                </c:pt>
                <c:pt idx="212">
                  <c:v>7200</c:v>
                </c:pt>
                <c:pt idx="213">
                  <c:v>7050</c:v>
                </c:pt>
                <c:pt idx="214">
                  <c:v>6900</c:v>
                </c:pt>
                <c:pt idx="215">
                  <c:v>7650</c:v>
                </c:pt>
                <c:pt idx="216">
                  <c:v>6900</c:v>
                </c:pt>
                <c:pt idx="217">
                  <c:v>6550</c:v>
                </c:pt>
                <c:pt idx="218">
                  <c:v>6400</c:v>
                </c:pt>
                <c:pt idx="219">
                  <c:v>6250</c:v>
                </c:pt>
                <c:pt idx="220">
                  <c:v>5900</c:v>
                </c:pt>
                <c:pt idx="221">
                  <c:v>5750</c:v>
                </c:pt>
                <c:pt idx="222">
                  <c:v>5400</c:v>
                </c:pt>
                <c:pt idx="223">
                  <c:v>5250</c:v>
                </c:pt>
                <c:pt idx="224">
                  <c:v>4900</c:v>
                </c:pt>
                <c:pt idx="225">
                  <c:v>4750</c:v>
                </c:pt>
                <c:pt idx="226">
                  <c:v>4500</c:v>
                </c:pt>
                <c:pt idx="227">
                  <c:v>5250</c:v>
                </c:pt>
                <c:pt idx="228">
                  <c:v>4900</c:v>
                </c:pt>
                <c:pt idx="229">
                  <c:v>4750</c:v>
                </c:pt>
                <c:pt idx="230">
                  <c:v>4600</c:v>
                </c:pt>
                <c:pt idx="231">
                  <c:v>4450</c:v>
                </c:pt>
                <c:pt idx="232">
                  <c:v>4300</c:v>
                </c:pt>
                <c:pt idx="233">
                  <c:v>4150</c:v>
                </c:pt>
                <c:pt idx="234">
                  <c:v>4000</c:v>
                </c:pt>
                <c:pt idx="235">
                  <c:v>3850</c:v>
                </c:pt>
                <c:pt idx="236">
                  <c:v>3700</c:v>
                </c:pt>
                <c:pt idx="237">
                  <c:v>3550</c:v>
                </c:pt>
                <c:pt idx="238">
                  <c:v>3400</c:v>
                </c:pt>
                <c:pt idx="239">
                  <c:v>4150</c:v>
                </c:pt>
                <c:pt idx="240">
                  <c:v>3800</c:v>
                </c:pt>
                <c:pt idx="241">
                  <c:v>3650</c:v>
                </c:pt>
                <c:pt idx="242">
                  <c:v>3500</c:v>
                </c:pt>
                <c:pt idx="243">
                  <c:v>3350</c:v>
                </c:pt>
                <c:pt idx="244">
                  <c:v>3200</c:v>
                </c:pt>
                <c:pt idx="245">
                  <c:v>3950</c:v>
                </c:pt>
                <c:pt idx="246">
                  <c:v>3000</c:v>
                </c:pt>
                <c:pt idx="247">
                  <c:v>2450</c:v>
                </c:pt>
                <c:pt idx="248">
                  <c:v>2300</c:v>
                </c:pt>
                <c:pt idx="249">
                  <c:v>1950</c:v>
                </c:pt>
                <c:pt idx="250">
                  <c:v>1800</c:v>
                </c:pt>
                <c:pt idx="251">
                  <c:v>1650</c:v>
                </c:pt>
                <c:pt idx="252">
                  <c:v>1300</c:v>
                </c:pt>
                <c:pt idx="253">
                  <c:v>750</c:v>
                </c:pt>
                <c:pt idx="254">
                  <c:v>600</c:v>
                </c:pt>
                <c:pt idx="255">
                  <c:v>25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numCache>
            </c:numRef>
          </c:val>
          <c:smooth val="0"/>
          <c:extLst>
            <c:ext xmlns:c16="http://schemas.microsoft.com/office/drawing/2014/chart" uri="{C3380CC4-5D6E-409C-BE32-E72D297353CC}">
              <c16:uniqueId val="{00000009-8EB9-47BF-8EC3-62F5AC58CE0C}"/>
            </c:ext>
          </c:extLst>
        </c:ser>
        <c:ser>
          <c:idx val="8"/>
          <c:order val="8"/>
          <c:tx>
            <c:strRef>
              <c:f>sheet!$A$9</c:f>
              <c:strCache>
                <c:ptCount val="1"/>
                <c:pt idx="0">
                  <c:v>robot9</c:v>
                </c:pt>
              </c:strCache>
            </c:strRef>
          </c:tx>
          <c:spPr>
            <a:ln w="12700" cap="rnd">
              <a:solidFill>
                <a:schemeClr val="accent3">
                  <a:lumMod val="60000"/>
                </a:schemeClr>
              </a:solidFill>
              <a:round/>
            </a:ln>
            <a:effectLst/>
          </c:spPr>
          <c:marker>
            <c:symbol val="none"/>
          </c:marker>
          <c:val>
            <c:numRef>
              <c:f>sheet!$B$9:$AMF$9</c:f>
              <c:numCache>
                <c:formatCode>General</c:formatCode>
                <c:ptCount val="1019"/>
                <c:pt idx="0">
                  <c:v>9850</c:v>
                </c:pt>
                <c:pt idx="1">
                  <c:v>9700</c:v>
                </c:pt>
                <c:pt idx="2">
                  <c:v>9450</c:v>
                </c:pt>
                <c:pt idx="3">
                  <c:v>9100</c:v>
                </c:pt>
                <c:pt idx="4">
                  <c:v>8950</c:v>
                </c:pt>
                <c:pt idx="5">
                  <c:v>8800</c:v>
                </c:pt>
                <c:pt idx="6">
                  <c:v>8650</c:v>
                </c:pt>
                <c:pt idx="7">
                  <c:v>8500</c:v>
                </c:pt>
                <c:pt idx="8">
                  <c:v>8350</c:v>
                </c:pt>
                <c:pt idx="9">
                  <c:v>8200</c:v>
                </c:pt>
                <c:pt idx="10">
                  <c:v>8050</c:v>
                </c:pt>
                <c:pt idx="11">
                  <c:v>9850</c:v>
                </c:pt>
                <c:pt idx="12">
                  <c:v>9700</c:v>
                </c:pt>
                <c:pt idx="13">
                  <c:v>9350</c:v>
                </c:pt>
                <c:pt idx="14">
                  <c:v>9000</c:v>
                </c:pt>
                <c:pt idx="15">
                  <c:v>8850</c:v>
                </c:pt>
                <c:pt idx="16">
                  <c:v>9850</c:v>
                </c:pt>
                <c:pt idx="17">
                  <c:v>9700</c:v>
                </c:pt>
                <c:pt idx="18">
                  <c:v>9550</c:v>
                </c:pt>
                <c:pt idx="19">
                  <c:v>9200</c:v>
                </c:pt>
                <c:pt idx="20">
                  <c:v>8650</c:v>
                </c:pt>
                <c:pt idx="21">
                  <c:v>8300</c:v>
                </c:pt>
                <c:pt idx="22">
                  <c:v>8150</c:v>
                </c:pt>
                <c:pt idx="23">
                  <c:v>8000</c:v>
                </c:pt>
                <c:pt idx="24">
                  <c:v>7450</c:v>
                </c:pt>
                <c:pt idx="25">
                  <c:v>7300</c:v>
                </c:pt>
                <c:pt idx="26">
                  <c:v>8300</c:v>
                </c:pt>
                <c:pt idx="27">
                  <c:v>8150</c:v>
                </c:pt>
                <c:pt idx="28">
                  <c:v>8000</c:v>
                </c:pt>
                <c:pt idx="29">
                  <c:v>7850</c:v>
                </c:pt>
                <c:pt idx="30">
                  <c:v>10450</c:v>
                </c:pt>
                <c:pt idx="31">
                  <c:v>10300</c:v>
                </c:pt>
                <c:pt idx="32">
                  <c:v>10150</c:v>
                </c:pt>
                <c:pt idx="33">
                  <c:v>9800</c:v>
                </c:pt>
                <c:pt idx="34">
                  <c:v>15100</c:v>
                </c:pt>
                <c:pt idx="35">
                  <c:v>14950</c:v>
                </c:pt>
                <c:pt idx="36">
                  <c:v>14800</c:v>
                </c:pt>
                <c:pt idx="37">
                  <c:v>14550</c:v>
                </c:pt>
                <c:pt idx="38">
                  <c:v>14300</c:v>
                </c:pt>
                <c:pt idx="39">
                  <c:v>14150</c:v>
                </c:pt>
                <c:pt idx="40">
                  <c:v>13600</c:v>
                </c:pt>
                <c:pt idx="41">
                  <c:v>13250</c:v>
                </c:pt>
                <c:pt idx="42">
                  <c:v>13100</c:v>
                </c:pt>
                <c:pt idx="43">
                  <c:v>12950</c:v>
                </c:pt>
                <c:pt idx="44">
                  <c:v>12600</c:v>
                </c:pt>
                <c:pt idx="45">
                  <c:v>12450</c:v>
                </c:pt>
                <c:pt idx="46">
                  <c:v>13450</c:v>
                </c:pt>
                <c:pt idx="47">
                  <c:v>13100</c:v>
                </c:pt>
                <c:pt idx="48">
                  <c:v>12550</c:v>
                </c:pt>
                <c:pt idx="49">
                  <c:v>12400</c:v>
                </c:pt>
                <c:pt idx="50">
                  <c:v>11850</c:v>
                </c:pt>
                <c:pt idx="51">
                  <c:v>11700</c:v>
                </c:pt>
                <c:pt idx="52">
                  <c:v>12700</c:v>
                </c:pt>
                <c:pt idx="53">
                  <c:v>12350</c:v>
                </c:pt>
                <c:pt idx="54">
                  <c:v>11600</c:v>
                </c:pt>
                <c:pt idx="55">
                  <c:v>11450</c:v>
                </c:pt>
                <c:pt idx="56">
                  <c:v>11300</c:v>
                </c:pt>
                <c:pt idx="57">
                  <c:v>11150</c:v>
                </c:pt>
                <c:pt idx="58">
                  <c:v>10600</c:v>
                </c:pt>
                <c:pt idx="59">
                  <c:v>10050</c:v>
                </c:pt>
                <c:pt idx="60">
                  <c:v>9700</c:v>
                </c:pt>
                <c:pt idx="61">
                  <c:v>9550</c:v>
                </c:pt>
                <c:pt idx="62">
                  <c:v>9400</c:v>
                </c:pt>
                <c:pt idx="63">
                  <c:v>9050</c:v>
                </c:pt>
                <c:pt idx="64">
                  <c:v>8900</c:v>
                </c:pt>
                <c:pt idx="65">
                  <c:v>8650</c:v>
                </c:pt>
                <c:pt idx="66">
                  <c:v>8300</c:v>
                </c:pt>
                <c:pt idx="67">
                  <c:v>7950</c:v>
                </c:pt>
                <c:pt idx="68">
                  <c:v>7800</c:v>
                </c:pt>
                <c:pt idx="69">
                  <c:v>7650</c:v>
                </c:pt>
                <c:pt idx="70">
                  <c:v>7100</c:v>
                </c:pt>
                <c:pt idx="71">
                  <c:v>6950</c:v>
                </c:pt>
                <c:pt idx="72">
                  <c:v>6800</c:v>
                </c:pt>
                <c:pt idx="73">
                  <c:v>7800</c:v>
                </c:pt>
                <c:pt idx="74">
                  <c:v>7650</c:v>
                </c:pt>
                <c:pt idx="75">
                  <c:v>7500</c:v>
                </c:pt>
                <c:pt idx="76">
                  <c:v>7350</c:v>
                </c:pt>
                <c:pt idx="77">
                  <c:v>7200</c:v>
                </c:pt>
                <c:pt idx="78">
                  <c:v>7050</c:v>
                </c:pt>
                <c:pt idx="79">
                  <c:v>6900</c:v>
                </c:pt>
                <c:pt idx="80">
                  <c:v>6750</c:v>
                </c:pt>
                <c:pt idx="81">
                  <c:v>6600</c:v>
                </c:pt>
                <c:pt idx="82">
                  <c:v>6450</c:v>
                </c:pt>
                <c:pt idx="83">
                  <c:v>6300</c:v>
                </c:pt>
                <c:pt idx="84">
                  <c:v>6150</c:v>
                </c:pt>
                <c:pt idx="85">
                  <c:v>6000</c:v>
                </c:pt>
                <c:pt idx="86">
                  <c:v>5650</c:v>
                </c:pt>
                <c:pt idx="87">
                  <c:v>5300</c:v>
                </c:pt>
                <c:pt idx="88">
                  <c:v>5150</c:v>
                </c:pt>
                <c:pt idx="89">
                  <c:v>4800</c:v>
                </c:pt>
                <c:pt idx="90">
                  <c:v>4650</c:v>
                </c:pt>
                <c:pt idx="91">
                  <c:v>4500</c:v>
                </c:pt>
                <c:pt idx="92">
                  <c:v>4350</c:v>
                </c:pt>
                <c:pt idx="93">
                  <c:v>4200</c:v>
                </c:pt>
                <c:pt idx="94">
                  <c:v>3650</c:v>
                </c:pt>
                <c:pt idx="95">
                  <c:v>4650</c:v>
                </c:pt>
                <c:pt idx="96">
                  <c:v>4100</c:v>
                </c:pt>
                <c:pt idx="97">
                  <c:v>3750</c:v>
                </c:pt>
                <c:pt idx="98">
                  <c:v>3600</c:v>
                </c:pt>
                <c:pt idx="99">
                  <c:v>3450</c:v>
                </c:pt>
                <c:pt idx="100">
                  <c:v>3300</c:v>
                </c:pt>
                <c:pt idx="101">
                  <c:v>3150</c:v>
                </c:pt>
                <c:pt idx="102">
                  <c:v>4250</c:v>
                </c:pt>
                <c:pt idx="103">
                  <c:v>3700</c:v>
                </c:pt>
                <c:pt idx="104">
                  <c:v>6200</c:v>
                </c:pt>
                <c:pt idx="105">
                  <c:v>7200</c:v>
                </c:pt>
                <c:pt idx="106">
                  <c:v>7050</c:v>
                </c:pt>
                <c:pt idx="107">
                  <c:v>6900</c:v>
                </c:pt>
                <c:pt idx="108">
                  <c:v>6750</c:v>
                </c:pt>
                <c:pt idx="109">
                  <c:v>6600</c:v>
                </c:pt>
                <c:pt idx="110">
                  <c:v>6250</c:v>
                </c:pt>
                <c:pt idx="111">
                  <c:v>6100</c:v>
                </c:pt>
                <c:pt idx="112">
                  <c:v>8600</c:v>
                </c:pt>
                <c:pt idx="113">
                  <c:v>8450</c:v>
                </c:pt>
                <c:pt idx="114">
                  <c:v>9450</c:v>
                </c:pt>
                <c:pt idx="115">
                  <c:v>10450</c:v>
                </c:pt>
                <c:pt idx="116">
                  <c:v>9800</c:v>
                </c:pt>
                <c:pt idx="117">
                  <c:v>10650</c:v>
                </c:pt>
                <c:pt idx="118">
                  <c:v>10500</c:v>
                </c:pt>
                <c:pt idx="119">
                  <c:v>10250</c:v>
                </c:pt>
                <c:pt idx="120">
                  <c:v>10100</c:v>
                </c:pt>
                <c:pt idx="121">
                  <c:v>9750</c:v>
                </c:pt>
                <c:pt idx="122">
                  <c:v>9200</c:v>
                </c:pt>
                <c:pt idx="123">
                  <c:v>9050</c:v>
                </c:pt>
                <c:pt idx="124">
                  <c:v>8900</c:v>
                </c:pt>
                <c:pt idx="125">
                  <c:v>8550</c:v>
                </c:pt>
                <c:pt idx="126">
                  <c:v>8400</c:v>
                </c:pt>
                <c:pt idx="127">
                  <c:v>7950</c:v>
                </c:pt>
                <c:pt idx="128">
                  <c:v>7000</c:v>
                </c:pt>
                <c:pt idx="129">
                  <c:v>6550</c:v>
                </c:pt>
                <c:pt idx="130">
                  <c:v>6200</c:v>
                </c:pt>
                <c:pt idx="131">
                  <c:v>6050</c:v>
                </c:pt>
                <c:pt idx="132">
                  <c:v>5900</c:v>
                </c:pt>
                <c:pt idx="133">
                  <c:v>5750</c:v>
                </c:pt>
                <c:pt idx="134">
                  <c:v>6550</c:v>
                </c:pt>
                <c:pt idx="135">
                  <c:v>7350</c:v>
                </c:pt>
                <c:pt idx="136">
                  <c:v>7200</c:v>
                </c:pt>
                <c:pt idx="137">
                  <c:v>6850</c:v>
                </c:pt>
                <c:pt idx="138">
                  <c:v>6700</c:v>
                </c:pt>
                <c:pt idx="139">
                  <c:v>6550</c:v>
                </c:pt>
                <c:pt idx="140">
                  <c:v>6400</c:v>
                </c:pt>
                <c:pt idx="141">
                  <c:v>6250</c:v>
                </c:pt>
                <c:pt idx="142">
                  <c:v>6100</c:v>
                </c:pt>
                <c:pt idx="143">
                  <c:v>5550</c:v>
                </c:pt>
                <c:pt idx="144">
                  <c:v>5400</c:v>
                </c:pt>
                <c:pt idx="145">
                  <c:v>6200</c:v>
                </c:pt>
                <c:pt idx="146">
                  <c:v>6050</c:v>
                </c:pt>
                <c:pt idx="147">
                  <c:v>5900</c:v>
                </c:pt>
                <c:pt idx="148">
                  <c:v>5550</c:v>
                </c:pt>
                <c:pt idx="149">
                  <c:v>5400</c:v>
                </c:pt>
                <c:pt idx="150">
                  <c:v>5250</c:v>
                </c:pt>
                <c:pt idx="151">
                  <c:v>4900</c:v>
                </c:pt>
                <c:pt idx="152">
                  <c:v>4750</c:v>
                </c:pt>
                <c:pt idx="153">
                  <c:v>4600</c:v>
                </c:pt>
                <c:pt idx="154">
                  <c:v>4350</c:v>
                </c:pt>
                <c:pt idx="155">
                  <c:v>4100</c:v>
                </c:pt>
                <c:pt idx="156">
                  <c:v>3500</c:v>
                </c:pt>
                <c:pt idx="157">
                  <c:v>3150</c:v>
                </c:pt>
                <c:pt idx="158">
                  <c:v>3000</c:v>
                </c:pt>
                <c:pt idx="159">
                  <c:v>2850</c:v>
                </c:pt>
                <c:pt idx="160">
                  <c:v>2500</c:v>
                </c:pt>
                <c:pt idx="161">
                  <c:v>3250</c:v>
                </c:pt>
                <c:pt idx="162">
                  <c:v>2900</c:v>
                </c:pt>
                <c:pt idx="163">
                  <c:v>2350</c:v>
                </c:pt>
                <c:pt idx="164">
                  <c:v>5100</c:v>
                </c:pt>
                <c:pt idx="165">
                  <c:v>5750</c:v>
                </c:pt>
                <c:pt idx="166">
                  <c:v>5600</c:v>
                </c:pt>
                <c:pt idx="167">
                  <c:v>5450</c:v>
                </c:pt>
                <c:pt idx="168">
                  <c:v>5100</c:v>
                </c:pt>
                <c:pt idx="169">
                  <c:v>5750</c:v>
                </c:pt>
                <c:pt idx="170">
                  <c:v>5600</c:v>
                </c:pt>
                <c:pt idx="171">
                  <c:v>5450</c:v>
                </c:pt>
                <c:pt idx="172">
                  <c:v>5300</c:v>
                </c:pt>
                <c:pt idx="173">
                  <c:v>5150</c:v>
                </c:pt>
                <c:pt idx="174">
                  <c:v>5800</c:v>
                </c:pt>
                <c:pt idx="175">
                  <c:v>5250</c:v>
                </c:pt>
                <c:pt idx="176">
                  <c:v>5900</c:v>
                </c:pt>
                <c:pt idx="177">
                  <c:v>5550</c:v>
                </c:pt>
                <c:pt idx="178">
                  <c:v>5400</c:v>
                </c:pt>
                <c:pt idx="179">
                  <c:v>5150</c:v>
                </c:pt>
                <c:pt idx="180">
                  <c:v>5000</c:v>
                </c:pt>
                <c:pt idx="181">
                  <c:v>4850</c:v>
                </c:pt>
                <c:pt idx="182">
                  <c:v>5500</c:v>
                </c:pt>
                <c:pt idx="183">
                  <c:v>5350</c:v>
                </c:pt>
                <c:pt idx="184">
                  <c:v>5200</c:v>
                </c:pt>
                <c:pt idx="185">
                  <c:v>4950</c:v>
                </c:pt>
                <c:pt idx="186">
                  <c:v>4600</c:v>
                </c:pt>
                <c:pt idx="187">
                  <c:v>3650</c:v>
                </c:pt>
                <c:pt idx="188">
                  <c:v>3500</c:v>
                </c:pt>
                <c:pt idx="189">
                  <c:v>3350</c:v>
                </c:pt>
                <c:pt idx="190">
                  <c:v>3200</c:v>
                </c:pt>
                <c:pt idx="191">
                  <c:v>3050</c:v>
                </c:pt>
                <c:pt idx="192">
                  <c:v>2900</c:v>
                </c:pt>
                <c:pt idx="193">
                  <c:v>3550</c:v>
                </c:pt>
                <c:pt idx="194">
                  <c:v>3400</c:v>
                </c:pt>
                <c:pt idx="195">
                  <c:v>3250</c:v>
                </c:pt>
                <c:pt idx="196">
                  <c:v>3100</c:v>
                </c:pt>
                <c:pt idx="197">
                  <c:v>2950</c:v>
                </c:pt>
                <c:pt idx="198">
                  <c:v>2600</c:v>
                </c:pt>
                <c:pt idx="199">
                  <c:v>5350</c:v>
                </c:pt>
                <c:pt idx="200">
                  <c:v>6000</c:v>
                </c:pt>
                <c:pt idx="201">
                  <c:v>5850</c:v>
                </c:pt>
                <c:pt idx="202">
                  <c:v>5700</c:v>
                </c:pt>
                <c:pt idx="203">
                  <c:v>5550</c:v>
                </c:pt>
                <c:pt idx="204">
                  <c:v>6200</c:v>
                </c:pt>
                <c:pt idx="205">
                  <c:v>6050</c:v>
                </c:pt>
                <c:pt idx="206">
                  <c:v>6800</c:v>
                </c:pt>
                <c:pt idx="207">
                  <c:v>6650</c:v>
                </c:pt>
                <c:pt idx="208">
                  <c:v>6500</c:v>
                </c:pt>
                <c:pt idx="209">
                  <c:v>7250</c:v>
                </c:pt>
                <c:pt idx="210">
                  <c:v>7100</c:v>
                </c:pt>
                <c:pt idx="211">
                  <c:v>6550</c:v>
                </c:pt>
                <c:pt idx="212">
                  <c:v>6200</c:v>
                </c:pt>
                <c:pt idx="213">
                  <c:v>6050</c:v>
                </c:pt>
                <c:pt idx="214">
                  <c:v>6800</c:v>
                </c:pt>
                <c:pt idx="215">
                  <c:v>6650</c:v>
                </c:pt>
                <c:pt idx="216">
                  <c:v>5900</c:v>
                </c:pt>
                <c:pt idx="217">
                  <c:v>7650</c:v>
                </c:pt>
                <c:pt idx="218">
                  <c:v>7500</c:v>
                </c:pt>
                <c:pt idx="219">
                  <c:v>7350</c:v>
                </c:pt>
                <c:pt idx="220">
                  <c:v>7000</c:v>
                </c:pt>
                <c:pt idx="221">
                  <c:v>7750</c:v>
                </c:pt>
                <c:pt idx="222">
                  <c:v>9500</c:v>
                </c:pt>
                <c:pt idx="223">
                  <c:v>9350</c:v>
                </c:pt>
                <c:pt idx="224">
                  <c:v>9000</c:v>
                </c:pt>
                <c:pt idx="225">
                  <c:v>9750</c:v>
                </c:pt>
                <c:pt idx="226">
                  <c:v>9500</c:v>
                </c:pt>
                <c:pt idx="227">
                  <c:v>9350</c:v>
                </c:pt>
                <c:pt idx="228">
                  <c:v>9000</c:v>
                </c:pt>
                <c:pt idx="229">
                  <c:v>8850</c:v>
                </c:pt>
                <c:pt idx="230">
                  <c:v>8700</c:v>
                </c:pt>
                <c:pt idx="231">
                  <c:v>9350</c:v>
                </c:pt>
                <c:pt idx="232">
                  <c:v>9200</c:v>
                </c:pt>
                <c:pt idx="233">
                  <c:v>9950</c:v>
                </c:pt>
                <c:pt idx="234">
                  <c:v>10600</c:v>
                </c:pt>
                <c:pt idx="235">
                  <c:v>11250</c:v>
                </c:pt>
                <c:pt idx="236">
                  <c:v>11100</c:v>
                </c:pt>
                <c:pt idx="237">
                  <c:v>10950</c:v>
                </c:pt>
                <c:pt idx="238">
                  <c:v>11700</c:v>
                </c:pt>
                <c:pt idx="239">
                  <c:v>11550</c:v>
                </c:pt>
                <c:pt idx="240">
                  <c:v>11200</c:v>
                </c:pt>
                <c:pt idx="241">
                  <c:v>11050</c:v>
                </c:pt>
                <c:pt idx="242">
                  <c:v>11700</c:v>
                </c:pt>
                <c:pt idx="243">
                  <c:v>11550</c:v>
                </c:pt>
                <c:pt idx="244">
                  <c:v>11400</c:v>
                </c:pt>
                <c:pt idx="245">
                  <c:v>11250</c:v>
                </c:pt>
                <c:pt idx="246">
                  <c:v>10300</c:v>
                </c:pt>
                <c:pt idx="247">
                  <c:v>9750</c:v>
                </c:pt>
                <c:pt idx="248">
                  <c:v>9600</c:v>
                </c:pt>
                <c:pt idx="249">
                  <c:v>9250</c:v>
                </c:pt>
                <c:pt idx="250">
                  <c:v>9100</c:v>
                </c:pt>
                <c:pt idx="251">
                  <c:v>8950</c:v>
                </c:pt>
                <c:pt idx="252">
                  <c:v>8600</c:v>
                </c:pt>
                <c:pt idx="253">
                  <c:v>11350</c:v>
                </c:pt>
                <c:pt idx="254">
                  <c:v>11200</c:v>
                </c:pt>
                <c:pt idx="255">
                  <c:v>10850</c:v>
                </c:pt>
                <c:pt idx="256">
                  <c:v>11900</c:v>
                </c:pt>
                <c:pt idx="257">
                  <c:v>11450</c:v>
                </c:pt>
                <c:pt idx="258">
                  <c:v>11300</c:v>
                </c:pt>
                <c:pt idx="259">
                  <c:v>10950</c:v>
                </c:pt>
                <c:pt idx="260">
                  <c:v>10800</c:v>
                </c:pt>
                <c:pt idx="261">
                  <c:v>11250</c:v>
                </c:pt>
                <c:pt idx="262">
                  <c:v>10900</c:v>
                </c:pt>
                <c:pt idx="263">
                  <c:v>10550</c:v>
                </c:pt>
                <c:pt idx="264">
                  <c:v>10400</c:v>
                </c:pt>
                <c:pt idx="265">
                  <c:v>10150</c:v>
                </c:pt>
                <c:pt idx="266">
                  <c:v>10500</c:v>
                </c:pt>
                <c:pt idx="267">
                  <c:v>9750</c:v>
                </c:pt>
                <c:pt idx="268">
                  <c:v>9600</c:v>
                </c:pt>
                <c:pt idx="269">
                  <c:v>9450</c:v>
                </c:pt>
                <c:pt idx="270">
                  <c:v>9800</c:v>
                </c:pt>
                <c:pt idx="271">
                  <c:v>9650</c:v>
                </c:pt>
                <c:pt idx="272">
                  <c:v>9500</c:v>
                </c:pt>
                <c:pt idx="273">
                  <c:v>9350</c:v>
                </c:pt>
                <c:pt idx="274">
                  <c:v>9700</c:v>
                </c:pt>
                <c:pt idx="275">
                  <c:v>9550</c:v>
                </c:pt>
                <c:pt idx="276">
                  <c:v>9400</c:v>
                </c:pt>
                <c:pt idx="277">
                  <c:v>9050</c:v>
                </c:pt>
                <c:pt idx="278">
                  <c:v>8500</c:v>
                </c:pt>
                <c:pt idx="279">
                  <c:v>7950</c:v>
                </c:pt>
                <c:pt idx="280">
                  <c:v>7600</c:v>
                </c:pt>
                <c:pt idx="281">
                  <c:v>7150</c:v>
                </c:pt>
                <c:pt idx="282">
                  <c:v>7000</c:v>
                </c:pt>
                <c:pt idx="283">
                  <c:v>8050</c:v>
                </c:pt>
                <c:pt idx="284">
                  <c:v>8400</c:v>
                </c:pt>
                <c:pt idx="285">
                  <c:v>8250</c:v>
                </c:pt>
                <c:pt idx="286">
                  <c:v>8100</c:v>
                </c:pt>
                <c:pt idx="287">
                  <c:v>9150</c:v>
                </c:pt>
                <c:pt idx="288">
                  <c:v>8800</c:v>
                </c:pt>
                <c:pt idx="289">
                  <c:v>8550</c:v>
                </c:pt>
                <c:pt idx="290">
                  <c:v>8400</c:v>
                </c:pt>
                <c:pt idx="291">
                  <c:v>10050</c:v>
                </c:pt>
                <c:pt idx="292">
                  <c:v>9900</c:v>
                </c:pt>
                <c:pt idx="293">
                  <c:v>9750</c:v>
                </c:pt>
                <c:pt idx="294">
                  <c:v>9200</c:v>
                </c:pt>
                <c:pt idx="295">
                  <c:v>9050</c:v>
                </c:pt>
                <c:pt idx="296">
                  <c:v>8700</c:v>
                </c:pt>
                <c:pt idx="297">
                  <c:v>9150</c:v>
                </c:pt>
                <c:pt idx="298">
                  <c:v>9000</c:v>
                </c:pt>
                <c:pt idx="299">
                  <c:v>8650</c:v>
                </c:pt>
                <c:pt idx="300">
                  <c:v>8500</c:v>
                </c:pt>
                <c:pt idx="301">
                  <c:v>8250</c:v>
                </c:pt>
                <c:pt idx="302">
                  <c:v>7700</c:v>
                </c:pt>
                <c:pt idx="303">
                  <c:v>7150</c:v>
                </c:pt>
                <c:pt idx="304">
                  <c:v>7500</c:v>
                </c:pt>
                <c:pt idx="305">
                  <c:v>7350</c:v>
                </c:pt>
                <c:pt idx="306">
                  <c:v>7000</c:v>
                </c:pt>
                <c:pt idx="307">
                  <c:v>7350</c:v>
                </c:pt>
                <c:pt idx="308">
                  <c:v>7200</c:v>
                </c:pt>
                <c:pt idx="309">
                  <c:v>7050</c:v>
                </c:pt>
                <c:pt idx="310">
                  <c:v>6900</c:v>
                </c:pt>
                <c:pt idx="311">
                  <c:v>6550</c:v>
                </c:pt>
                <c:pt idx="312">
                  <c:v>6200</c:v>
                </c:pt>
                <c:pt idx="313">
                  <c:v>5950</c:v>
                </c:pt>
                <c:pt idx="314">
                  <c:v>6300</c:v>
                </c:pt>
                <c:pt idx="315">
                  <c:v>6150</c:v>
                </c:pt>
                <c:pt idx="316">
                  <c:v>5600</c:v>
                </c:pt>
                <c:pt idx="317">
                  <c:v>5250</c:v>
                </c:pt>
                <c:pt idx="318">
                  <c:v>5100</c:v>
                </c:pt>
                <c:pt idx="319">
                  <c:v>4950</c:v>
                </c:pt>
                <c:pt idx="320">
                  <c:v>5300</c:v>
                </c:pt>
                <c:pt idx="321">
                  <c:v>5150</c:v>
                </c:pt>
                <c:pt idx="322">
                  <c:v>5000</c:v>
                </c:pt>
                <c:pt idx="323">
                  <c:v>4450</c:v>
                </c:pt>
                <c:pt idx="324">
                  <c:v>3900</c:v>
                </c:pt>
                <c:pt idx="325">
                  <c:v>3750</c:v>
                </c:pt>
                <c:pt idx="326">
                  <c:v>3600</c:v>
                </c:pt>
                <c:pt idx="327">
                  <c:v>4650</c:v>
                </c:pt>
                <c:pt idx="328">
                  <c:v>5000</c:v>
                </c:pt>
                <c:pt idx="329">
                  <c:v>4750</c:v>
                </c:pt>
                <c:pt idx="330">
                  <c:v>5100</c:v>
                </c:pt>
                <c:pt idx="331">
                  <c:v>4950</c:v>
                </c:pt>
                <c:pt idx="332">
                  <c:v>4400</c:v>
                </c:pt>
                <c:pt idx="333">
                  <c:v>4250</c:v>
                </c:pt>
                <c:pt idx="334">
                  <c:v>3700</c:v>
                </c:pt>
                <c:pt idx="335">
                  <c:v>3550</c:v>
                </c:pt>
                <c:pt idx="336">
                  <c:v>3400</c:v>
                </c:pt>
                <c:pt idx="337">
                  <c:v>3850</c:v>
                </c:pt>
                <c:pt idx="338">
                  <c:v>3500</c:v>
                </c:pt>
                <c:pt idx="339">
                  <c:v>3350</c:v>
                </c:pt>
                <c:pt idx="340">
                  <c:v>3200</c:v>
                </c:pt>
                <c:pt idx="341">
                  <c:v>3050</c:v>
                </c:pt>
                <c:pt idx="342">
                  <c:v>2900</c:v>
                </c:pt>
                <c:pt idx="343">
                  <c:v>2150</c:v>
                </c:pt>
                <c:pt idx="344">
                  <c:v>1800</c:v>
                </c:pt>
                <c:pt idx="345">
                  <c:v>2250</c:v>
                </c:pt>
                <c:pt idx="346">
                  <c:v>1700</c:v>
                </c:pt>
                <c:pt idx="347">
                  <c:v>1150</c:v>
                </c:pt>
                <c:pt idx="348">
                  <c:v>800</c:v>
                </c:pt>
                <c:pt idx="349">
                  <c:v>650</c:v>
                </c:pt>
                <c:pt idx="350">
                  <c:v>50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numCache>
            </c:numRef>
          </c:val>
          <c:smooth val="0"/>
          <c:extLst>
            <c:ext xmlns:c16="http://schemas.microsoft.com/office/drawing/2014/chart" uri="{C3380CC4-5D6E-409C-BE32-E72D297353CC}">
              <c16:uniqueId val="{0000000A-8EB9-47BF-8EC3-62F5AC58CE0C}"/>
            </c:ext>
          </c:extLst>
        </c:ser>
        <c:dLbls>
          <c:showLegendKey val="0"/>
          <c:showVal val="0"/>
          <c:showCatName val="0"/>
          <c:showSerName val="0"/>
          <c:showPercent val="0"/>
          <c:showBubbleSize val="0"/>
        </c:dLbls>
        <c:smooth val="0"/>
        <c:axId val="472058056"/>
        <c:axId val="472058712"/>
      </c:lineChart>
      <c:catAx>
        <c:axId val="47205805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2058712"/>
        <c:crosses val="autoZero"/>
        <c:auto val="1"/>
        <c:lblAlgn val="ctr"/>
        <c:lblOffset val="100"/>
        <c:noMultiLvlLbl val="0"/>
      </c:catAx>
      <c:valAx>
        <c:axId val="4720587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2058056"/>
        <c:crosses val="autoZero"/>
        <c:crossBetween val="between"/>
      </c:valAx>
      <c:spPr>
        <a:noFill/>
        <a:ln>
          <a:noFill/>
        </a:ln>
        <a:effectLst/>
      </c:spPr>
    </c:plotArea>
    <c:legend>
      <c:legendPos val="b"/>
      <c:legendEntry>
        <c:idx val="10"/>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0"/>
          <c:tx>
            <c:strRef>
              <c:f>sheet!$A$4</c:f>
              <c:strCache>
                <c:ptCount val="1"/>
                <c:pt idx="0">
                  <c:v>4 standard robot</c:v>
                </c:pt>
              </c:strCache>
            </c:strRef>
          </c:tx>
          <c:spPr>
            <a:ln w="12700" cap="rnd">
              <a:solidFill>
                <a:schemeClr val="accent4"/>
              </a:solidFill>
              <a:round/>
            </a:ln>
            <a:effectLst/>
          </c:spPr>
          <c:marker>
            <c:symbol val="none"/>
          </c:marker>
          <c:trendline>
            <c:spPr>
              <a:ln w="12700" cap="rnd">
                <a:solidFill>
                  <a:schemeClr val="accent4"/>
                </a:solidFill>
                <a:round/>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val>
            <c:numRef>
              <c:f>sheet!$B$4:$BNO$4</c:f>
              <c:numCache>
                <c:formatCode>General</c:formatCode>
                <c:ptCount val="1730"/>
                <c:pt idx="0">
                  <c:v>9950</c:v>
                </c:pt>
                <c:pt idx="1">
                  <c:v>9800</c:v>
                </c:pt>
                <c:pt idx="2">
                  <c:v>13000</c:v>
                </c:pt>
                <c:pt idx="3">
                  <c:v>12950</c:v>
                </c:pt>
                <c:pt idx="4">
                  <c:v>12900</c:v>
                </c:pt>
                <c:pt idx="5">
                  <c:v>12550</c:v>
                </c:pt>
                <c:pt idx="6">
                  <c:v>12500</c:v>
                </c:pt>
                <c:pt idx="7">
                  <c:v>12350</c:v>
                </c:pt>
                <c:pt idx="8">
                  <c:v>12200</c:v>
                </c:pt>
                <c:pt idx="9">
                  <c:v>11850</c:v>
                </c:pt>
                <c:pt idx="10">
                  <c:v>13650</c:v>
                </c:pt>
                <c:pt idx="11">
                  <c:v>14750</c:v>
                </c:pt>
                <c:pt idx="12">
                  <c:v>14700</c:v>
                </c:pt>
                <c:pt idx="13">
                  <c:v>14350</c:v>
                </c:pt>
                <c:pt idx="14">
                  <c:v>14000</c:v>
                </c:pt>
                <c:pt idx="15">
                  <c:v>13650</c:v>
                </c:pt>
                <c:pt idx="16">
                  <c:v>13500</c:v>
                </c:pt>
                <c:pt idx="17">
                  <c:v>16000</c:v>
                </c:pt>
                <c:pt idx="18">
                  <c:v>15950</c:v>
                </c:pt>
                <c:pt idx="19">
                  <c:v>15900</c:v>
                </c:pt>
                <c:pt idx="20">
                  <c:v>15650</c:v>
                </c:pt>
                <c:pt idx="21">
                  <c:v>15100</c:v>
                </c:pt>
                <c:pt idx="22">
                  <c:v>15050</c:v>
                </c:pt>
                <c:pt idx="23">
                  <c:v>15000</c:v>
                </c:pt>
                <c:pt idx="24">
                  <c:v>14950</c:v>
                </c:pt>
                <c:pt idx="25">
                  <c:v>14900</c:v>
                </c:pt>
                <c:pt idx="26">
                  <c:v>14750</c:v>
                </c:pt>
                <c:pt idx="27">
                  <c:v>14700</c:v>
                </c:pt>
                <c:pt idx="28">
                  <c:v>14650</c:v>
                </c:pt>
                <c:pt idx="29">
                  <c:v>14500</c:v>
                </c:pt>
                <c:pt idx="30">
                  <c:v>14150</c:v>
                </c:pt>
                <c:pt idx="31">
                  <c:v>14100</c:v>
                </c:pt>
                <c:pt idx="32">
                  <c:v>14050</c:v>
                </c:pt>
                <c:pt idx="33">
                  <c:v>14000</c:v>
                </c:pt>
                <c:pt idx="34">
                  <c:v>13850</c:v>
                </c:pt>
                <c:pt idx="35">
                  <c:v>13800</c:v>
                </c:pt>
                <c:pt idx="36">
                  <c:v>13650</c:v>
                </c:pt>
                <c:pt idx="37">
                  <c:v>13500</c:v>
                </c:pt>
                <c:pt idx="38">
                  <c:v>13350</c:v>
                </c:pt>
                <c:pt idx="39">
                  <c:v>13300</c:v>
                </c:pt>
                <c:pt idx="40">
                  <c:v>13250</c:v>
                </c:pt>
                <c:pt idx="41">
                  <c:v>13200</c:v>
                </c:pt>
                <c:pt idx="42">
                  <c:v>12650</c:v>
                </c:pt>
                <c:pt idx="43">
                  <c:v>12600</c:v>
                </c:pt>
                <c:pt idx="44">
                  <c:v>12250</c:v>
                </c:pt>
                <c:pt idx="45">
                  <c:v>12200</c:v>
                </c:pt>
                <c:pt idx="46">
                  <c:v>12050</c:v>
                </c:pt>
                <c:pt idx="47">
                  <c:v>11900</c:v>
                </c:pt>
                <c:pt idx="48">
                  <c:v>11350</c:v>
                </c:pt>
                <c:pt idx="49">
                  <c:v>11300</c:v>
                </c:pt>
                <c:pt idx="50">
                  <c:v>11250</c:v>
                </c:pt>
                <c:pt idx="51">
                  <c:v>10900</c:v>
                </c:pt>
                <c:pt idx="52">
                  <c:v>10850</c:v>
                </c:pt>
                <c:pt idx="53">
                  <c:v>10700</c:v>
                </c:pt>
                <c:pt idx="54">
                  <c:v>10650</c:v>
                </c:pt>
                <c:pt idx="55">
                  <c:v>10600</c:v>
                </c:pt>
                <c:pt idx="56">
                  <c:v>10450</c:v>
                </c:pt>
                <c:pt idx="57">
                  <c:v>10400</c:v>
                </c:pt>
                <c:pt idx="58">
                  <c:v>10050</c:v>
                </c:pt>
                <c:pt idx="59">
                  <c:v>10000</c:v>
                </c:pt>
                <c:pt idx="60">
                  <c:v>9950</c:v>
                </c:pt>
                <c:pt idx="61">
                  <c:v>9800</c:v>
                </c:pt>
                <c:pt idx="62">
                  <c:v>9750</c:v>
                </c:pt>
                <c:pt idx="63">
                  <c:v>9700</c:v>
                </c:pt>
                <c:pt idx="64">
                  <c:v>9650</c:v>
                </c:pt>
                <c:pt idx="65">
                  <c:v>9400</c:v>
                </c:pt>
                <c:pt idx="66">
                  <c:v>9050</c:v>
                </c:pt>
                <c:pt idx="67">
                  <c:v>9000</c:v>
                </c:pt>
                <c:pt idx="68">
                  <c:v>8250</c:v>
                </c:pt>
                <c:pt idx="69">
                  <c:v>7700</c:v>
                </c:pt>
                <c:pt idx="70">
                  <c:v>7650</c:v>
                </c:pt>
                <c:pt idx="71">
                  <c:v>7600</c:v>
                </c:pt>
                <c:pt idx="72">
                  <c:v>7450</c:v>
                </c:pt>
                <c:pt idx="73">
                  <c:v>7400</c:v>
                </c:pt>
                <c:pt idx="74">
                  <c:v>7250</c:v>
                </c:pt>
                <c:pt idx="75">
                  <c:v>11250</c:v>
                </c:pt>
                <c:pt idx="76">
                  <c:v>10700</c:v>
                </c:pt>
                <c:pt idx="77">
                  <c:v>10650</c:v>
                </c:pt>
                <c:pt idx="78">
                  <c:v>10100</c:v>
                </c:pt>
                <c:pt idx="79">
                  <c:v>9950</c:v>
                </c:pt>
                <c:pt idx="80">
                  <c:v>9900</c:v>
                </c:pt>
                <c:pt idx="81">
                  <c:v>9850</c:v>
                </c:pt>
                <c:pt idx="82">
                  <c:v>9700</c:v>
                </c:pt>
                <c:pt idx="83">
                  <c:v>9550</c:v>
                </c:pt>
                <c:pt idx="84">
                  <c:v>9500</c:v>
                </c:pt>
                <c:pt idx="85">
                  <c:v>9450</c:v>
                </c:pt>
                <c:pt idx="86">
                  <c:v>9100</c:v>
                </c:pt>
                <c:pt idx="87">
                  <c:v>13000</c:v>
                </c:pt>
                <c:pt idx="88">
                  <c:v>12950</c:v>
                </c:pt>
                <c:pt idx="89">
                  <c:v>12800</c:v>
                </c:pt>
                <c:pt idx="90">
                  <c:v>12750</c:v>
                </c:pt>
                <c:pt idx="91">
                  <c:v>12500</c:v>
                </c:pt>
                <c:pt idx="92">
                  <c:v>14300</c:v>
                </c:pt>
                <c:pt idx="93">
                  <c:v>14250</c:v>
                </c:pt>
                <c:pt idx="94">
                  <c:v>13900</c:v>
                </c:pt>
                <c:pt idx="95">
                  <c:v>13550</c:v>
                </c:pt>
                <c:pt idx="96">
                  <c:v>13200</c:v>
                </c:pt>
                <c:pt idx="97">
                  <c:v>13150</c:v>
                </c:pt>
                <c:pt idx="98">
                  <c:v>12800</c:v>
                </c:pt>
                <c:pt idx="99">
                  <c:v>12450</c:v>
                </c:pt>
                <c:pt idx="100">
                  <c:v>12300</c:v>
                </c:pt>
                <c:pt idx="101">
                  <c:v>12050</c:v>
                </c:pt>
                <c:pt idx="102">
                  <c:v>11300</c:v>
                </c:pt>
                <c:pt idx="103">
                  <c:v>10950</c:v>
                </c:pt>
                <c:pt idx="104">
                  <c:v>13100</c:v>
                </c:pt>
                <c:pt idx="105">
                  <c:v>12550</c:v>
                </c:pt>
                <c:pt idx="106">
                  <c:v>12400</c:v>
                </c:pt>
                <c:pt idx="107">
                  <c:v>12050</c:v>
                </c:pt>
                <c:pt idx="108">
                  <c:v>11900</c:v>
                </c:pt>
                <c:pt idx="109">
                  <c:v>11650</c:v>
                </c:pt>
                <c:pt idx="110">
                  <c:v>11300</c:v>
                </c:pt>
                <c:pt idx="111">
                  <c:v>10950</c:v>
                </c:pt>
                <c:pt idx="112">
                  <c:v>10600</c:v>
                </c:pt>
                <c:pt idx="113">
                  <c:v>10550</c:v>
                </c:pt>
                <c:pt idx="114">
                  <c:v>10500</c:v>
                </c:pt>
                <c:pt idx="115">
                  <c:v>10450</c:v>
                </c:pt>
                <c:pt idx="116">
                  <c:v>10400</c:v>
                </c:pt>
                <c:pt idx="117">
                  <c:v>10250</c:v>
                </c:pt>
                <c:pt idx="118">
                  <c:v>10200</c:v>
                </c:pt>
                <c:pt idx="119">
                  <c:v>9850</c:v>
                </c:pt>
                <c:pt idx="120">
                  <c:v>9800</c:v>
                </c:pt>
                <c:pt idx="121">
                  <c:v>9450</c:v>
                </c:pt>
                <c:pt idx="122">
                  <c:v>12800</c:v>
                </c:pt>
                <c:pt idx="123">
                  <c:v>12650</c:v>
                </c:pt>
                <c:pt idx="124">
                  <c:v>12500</c:v>
                </c:pt>
                <c:pt idx="125">
                  <c:v>12350</c:v>
                </c:pt>
                <c:pt idx="126">
                  <c:v>15800</c:v>
                </c:pt>
                <c:pt idx="127">
                  <c:v>15450</c:v>
                </c:pt>
                <c:pt idx="128">
                  <c:v>15400</c:v>
                </c:pt>
                <c:pt idx="129">
                  <c:v>15350</c:v>
                </c:pt>
                <c:pt idx="130">
                  <c:v>15000</c:v>
                </c:pt>
                <c:pt idx="131">
                  <c:v>14850</c:v>
                </c:pt>
                <c:pt idx="132">
                  <c:v>14700</c:v>
                </c:pt>
                <c:pt idx="133">
                  <c:v>15650</c:v>
                </c:pt>
                <c:pt idx="134">
                  <c:v>15100</c:v>
                </c:pt>
                <c:pt idx="135">
                  <c:v>15050</c:v>
                </c:pt>
                <c:pt idx="136">
                  <c:v>15000</c:v>
                </c:pt>
                <c:pt idx="137">
                  <c:v>14250</c:v>
                </c:pt>
                <c:pt idx="138">
                  <c:v>14100</c:v>
                </c:pt>
                <c:pt idx="139">
                  <c:v>13950</c:v>
                </c:pt>
                <c:pt idx="140">
                  <c:v>13700</c:v>
                </c:pt>
                <c:pt idx="141">
                  <c:v>13450</c:v>
                </c:pt>
                <c:pt idx="142">
                  <c:v>13400</c:v>
                </c:pt>
                <c:pt idx="143">
                  <c:v>13050</c:v>
                </c:pt>
                <c:pt idx="144">
                  <c:v>13000</c:v>
                </c:pt>
                <c:pt idx="145">
                  <c:v>12950</c:v>
                </c:pt>
                <c:pt idx="146">
                  <c:v>12900</c:v>
                </c:pt>
                <c:pt idx="147">
                  <c:v>12850</c:v>
                </c:pt>
                <c:pt idx="148">
                  <c:v>12600</c:v>
                </c:pt>
                <c:pt idx="149">
                  <c:v>12350</c:v>
                </c:pt>
                <c:pt idx="150">
                  <c:v>12000</c:v>
                </c:pt>
                <c:pt idx="151">
                  <c:v>11950</c:v>
                </c:pt>
                <c:pt idx="152">
                  <c:v>11600</c:v>
                </c:pt>
                <c:pt idx="153">
                  <c:v>11250</c:v>
                </c:pt>
                <c:pt idx="154">
                  <c:v>11200</c:v>
                </c:pt>
                <c:pt idx="155">
                  <c:v>11150</c:v>
                </c:pt>
                <c:pt idx="156">
                  <c:v>11100</c:v>
                </c:pt>
                <c:pt idx="157">
                  <c:v>10950</c:v>
                </c:pt>
                <c:pt idx="158">
                  <c:v>10900</c:v>
                </c:pt>
                <c:pt idx="159">
                  <c:v>10850</c:v>
                </c:pt>
                <c:pt idx="160">
                  <c:v>10800</c:v>
                </c:pt>
                <c:pt idx="161">
                  <c:v>10450</c:v>
                </c:pt>
                <c:pt idx="162">
                  <c:v>10400</c:v>
                </c:pt>
                <c:pt idx="163">
                  <c:v>10250</c:v>
                </c:pt>
                <c:pt idx="164">
                  <c:v>11150</c:v>
                </c:pt>
                <c:pt idx="165">
                  <c:v>11100</c:v>
                </c:pt>
                <c:pt idx="166">
                  <c:v>11050</c:v>
                </c:pt>
                <c:pt idx="167">
                  <c:v>11000</c:v>
                </c:pt>
                <c:pt idx="168">
                  <c:v>10850</c:v>
                </c:pt>
                <c:pt idx="169">
                  <c:v>11750</c:v>
                </c:pt>
                <c:pt idx="170">
                  <c:v>11700</c:v>
                </c:pt>
                <c:pt idx="171">
                  <c:v>11550</c:v>
                </c:pt>
                <c:pt idx="172">
                  <c:v>11200</c:v>
                </c:pt>
                <c:pt idx="173">
                  <c:v>10650</c:v>
                </c:pt>
                <c:pt idx="174">
                  <c:v>10100</c:v>
                </c:pt>
                <c:pt idx="175">
                  <c:v>9950</c:v>
                </c:pt>
                <c:pt idx="176">
                  <c:v>9900</c:v>
                </c:pt>
                <c:pt idx="177">
                  <c:v>11150</c:v>
                </c:pt>
                <c:pt idx="178">
                  <c:v>10800</c:v>
                </c:pt>
                <c:pt idx="179">
                  <c:v>10750</c:v>
                </c:pt>
                <c:pt idx="180">
                  <c:v>10700</c:v>
                </c:pt>
                <c:pt idx="181">
                  <c:v>10650</c:v>
                </c:pt>
                <c:pt idx="182">
                  <c:v>10600</c:v>
                </c:pt>
                <c:pt idx="183">
                  <c:v>10450</c:v>
                </c:pt>
                <c:pt idx="184">
                  <c:v>9900</c:v>
                </c:pt>
                <c:pt idx="185">
                  <c:v>9850</c:v>
                </c:pt>
                <c:pt idx="186">
                  <c:v>9700</c:v>
                </c:pt>
                <c:pt idx="187">
                  <c:v>9650</c:v>
                </c:pt>
                <c:pt idx="188">
                  <c:v>9600</c:v>
                </c:pt>
                <c:pt idx="189">
                  <c:v>9350</c:v>
                </c:pt>
                <c:pt idx="190">
                  <c:v>9000</c:v>
                </c:pt>
                <c:pt idx="191">
                  <c:v>8950</c:v>
                </c:pt>
                <c:pt idx="192">
                  <c:v>8900</c:v>
                </c:pt>
                <c:pt idx="193">
                  <c:v>8750</c:v>
                </c:pt>
                <c:pt idx="194">
                  <c:v>8700</c:v>
                </c:pt>
                <c:pt idx="195">
                  <c:v>8050</c:v>
                </c:pt>
                <c:pt idx="196">
                  <c:v>11800</c:v>
                </c:pt>
                <c:pt idx="197">
                  <c:v>11450</c:v>
                </c:pt>
                <c:pt idx="198">
                  <c:v>11400</c:v>
                </c:pt>
                <c:pt idx="199">
                  <c:v>13150</c:v>
                </c:pt>
                <c:pt idx="200">
                  <c:v>14900</c:v>
                </c:pt>
                <c:pt idx="201">
                  <c:v>14650</c:v>
                </c:pt>
                <c:pt idx="202">
                  <c:v>14300</c:v>
                </c:pt>
                <c:pt idx="203">
                  <c:v>14250</c:v>
                </c:pt>
                <c:pt idx="204">
                  <c:v>14100</c:v>
                </c:pt>
                <c:pt idx="205">
                  <c:v>15850</c:v>
                </c:pt>
                <c:pt idx="206">
                  <c:v>15800</c:v>
                </c:pt>
                <c:pt idx="207">
                  <c:v>15650</c:v>
                </c:pt>
                <c:pt idx="208">
                  <c:v>15600</c:v>
                </c:pt>
                <c:pt idx="209">
                  <c:v>14850</c:v>
                </c:pt>
                <c:pt idx="210">
                  <c:v>14700</c:v>
                </c:pt>
                <c:pt idx="211">
                  <c:v>14650</c:v>
                </c:pt>
                <c:pt idx="212">
                  <c:v>14600</c:v>
                </c:pt>
                <c:pt idx="213">
                  <c:v>14450</c:v>
                </c:pt>
                <c:pt idx="214">
                  <c:v>14100</c:v>
                </c:pt>
                <c:pt idx="215">
                  <c:v>14050</c:v>
                </c:pt>
                <c:pt idx="216">
                  <c:v>13900</c:v>
                </c:pt>
                <c:pt idx="217">
                  <c:v>13350</c:v>
                </c:pt>
                <c:pt idx="218">
                  <c:v>13200</c:v>
                </c:pt>
                <c:pt idx="219">
                  <c:v>13050</c:v>
                </c:pt>
                <c:pt idx="220">
                  <c:v>12700</c:v>
                </c:pt>
                <c:pt idx="221">
                  <c:v>12350</c:v>
                </c:pt>
                <c:pt idx="222">
                  <c:v>12200</c:v>
                </c:pt>
                <c:pt idx="223">
                  <c:v>12150</c:v>
                </c:pt>
                <c:pt idx="224">
                  <c:v>12900</c:v>
                </c:pt>
                <c:pt idx="225">
                  <c:v>12650</c:v>
                </c:pt>
                <c:pt idx="226">
                  <c:v>12600</c:v>
                </c:pt>
                <c:pt idx="227">
                  <c:v>12550</c:v>
                </c:pt>
                <c:pt idx="228">
                  <c:v>12500</c:v>
                </c:pt>
                <c:pt idx="229">
                  <c:v>12450</c:v>
                </c:pt>
                <c:pt idx="230">
                  <c:v>12300</c:v>
                </c:pt>
                <c:pt idx="231">
                  <c:v>12150</c:v>
                </c:pt>
                <c:pt idx="232">
                  <c:v>13900</c:v>
                </c:pt>
                <c:pt idx="233">
                  <c:v>13550</c:v>
                </c:pt>
                <c:pt idx="234">
                  <c:v>13500</c:v>
                </c:pt>
                <c:pt idx="235">
                  <c:v>13150</c:v>
                </c:pt>
                <c:pt idx="236">
                  <c:v>12900</c:v>
                </c:pt>
                <c:pt idx="237">
                  <c:v>12750</c:v>
                </c:pt>
                <c:pt idx="238">
                  <c:v>12700</c:v>
                </c:pt>
                <c:pt idx="239">
                  <c:v>12650</c:v>
                </c:pt>
                <c:pt idx="240">
                  <c:v>12500</c:v>
                </c:pt>
                <c:pt idx="241">
                  <c:v>12450</c:v>
                </c:pt>
                <c:pt idx="242">
                  <c:v>12400</c:v>
                </c:pt>
                <c:pt idx="243">
                  <c:v>11850</c:v>
                </c:pt>
                <c:pt idx="244">
                  <c:v>11800</c:v>
                </c:pt>
                <c:pt idx="245">
                  <c:v>11750</c:v>
                </c:pt>
                <c:pt idx="246">
                  <c:v>11200</c:v>
                </c:pt>
                <c:pt idx="247">
                  <c:v>11150</c:v>
                </c:pt>
                <c:pt idx="248">
                  <c:v>11100</c:v>
                </c:pt>
                <c:pt idx="249">
                  <c:v>13350</c:v>
                </c:pt>
                <c:pt idx="250">
                  <c:v>13300</c:v>
                </c:pt>
                <c:pt idx="251">
                  <c:v>18050</c:v>
                </c:pt>
                <c:pt idx="252">
                  <c:v>18000</c:v>
                </c:pt>
                <c:pt idx="253">
                  <c:v>17950</c:v>
                </c:pt>
                <c:pt idx="254">
                  <c:v>17900</c:v>
                </c:pt>
                <c:pt idx="255">
                  <c:v>17650</c:v>
                </c:pt>
                <c:pt idx="256">
                  <c:v>17600</c:v>
                </c:pt>
                <c:pt idx="257">
                  <c:v>17550</c:v>
                </c:pt>
                <c:pt idx="258">
                  <c:v>17000</c:v>
                </c:pt>
                <c:pt idx="259">
                  <c:v>16650</c:v>
                </c:pt>
                <c:pt idx="260">
                  <c:v>16500</c:v>
                </c:pt>
                <c:pt idx="261">
                  <c:v>16150</c:v>
                </c:pt>
                <c:pt idx="262">
                  <c:v>17550</c:v>
                </c:pt>
                <c:pt idx="263">
                  <c:v>17400</c:v>
                </c:pt>
                <c:pt idx="264">
                  <c:v>19600</c:v>
                </c:pt>
                <c:pt idx="265">
                  <c:v>20600</c:v>
                </c:pt>
                <c:pt idx="266">
                  <c:v>20550</c:v>
                </c:pt>
                <c:pt idx="267">
                  <c:v>20500</c:v>
                </c:pt>
                <c:pt idx="268">
                  <c:v>20350</c:v>
                </c:pt>
                <c:pt idx="269">
                  <c:v>20950</c:v>
                </c:pt>
                <c:pt idx="270">
                  <c:v>20800</c:v>
                </c:pt>
                <c:pt idx="271">
                  <c:v>20750</c:v>
                </c:pt>
                <c:pt idx="272">
                  <c:v>22950</c:v>
                </c:pt>
                <c:pt idx="273">
                  <c:v>23550</c:v>
                </c:pt>
                <c:pt idx="274">
                  <c:v>23200</c:v>
                </c:pt>
                <c:pt idx="275">
                  <c:v>23150</c:v>
                </c:pt>
                <c:pt idx="276">
                  <c:v>22800</c:v>
                </c:pt>
                <c:pt idx="277">
                  <c:v>22750</c:v>
                </c:pt>
                <c:pt idx="278">
                  <c:v>23500</c:v>
                </c:pt>
                <c:pt idx="279">
                  <c:v>23450</c:v>
                </c:pt>
                <c:pt idx="280">
                  <c:v>23100</c:v>
                </c:pt>
                <c:pt idx="281">
                  <c:v>22950</c:v>
                </c:pt>
                <c:pt idx="282">
                  <c:v>22800</c:v>
                </c:pt>
                <c:pt idx="283">
                  <c:v>22250</c:v>
                </c:pt>
                <c:pt idx="284">
                  <c:v>22200</c:v>
                </c:pt>
                <c:pt idx="285">
                  <c:v>22050</c:v>
                </c:pt>
                <c:pt idx="286">
                  <c:v>21900</c:v>
                </c:pt>
                <c:pt idx="287">
                  <c:v>21850</c:v>
                </c:pt>
                <c:pt idx="288">
                  <c:v>21300</c:v>
                </c:pt>
                <c:pt idx="289">
                  <c:v>21250</c:v>
                </c:pt>
                <c:pt idx="290">
                  <c:v>22000</c:v>
                </c:pt>
                <c:pt idx="291">
                  <c:v>21950</c:v>
                </c:pt>
                <c:pt idx="292">
                  <c:v>21600</c:v>
                </c:pt>
                <c:pt idx="293">
                  <c:v>21250</c:v>
                </c:pt>
                <c:pt idx="294">
                  <c:v>22900</c:v>
                </c:pt>
                <c:pt idx="295">
                  <c:v>22850</c:v>
                </c:pt>
                <c:pt idx="296">
                  <c:v>22800</c:v>
                </c:pt>
                <c:pt idx="297">
                  <c:v>22650</c:v>
                </c:pt>
                <c:pt idx="298">
                  <c:v>22500</c:v>
                </c:pt>
                <c:pt idx="299">
                  <c:v>22150</c:v>
                </c:pt>
                <c:pt idx="300">
                  <c:v>22100</c:v>
                </c:pt>
                <c:pt idx="301">
                  <c:v>22550</c:v>
                </c:pt>
                <c:pt idx="302">
                  <c:v>22400</c:v>
                </c:pt>
                <c:pt idx="303">
                  <c:v>24050</c:v>
                </c:pt>
                <c:pt idx="304">
                  <c:v>23700</c:v>
                </c:pt>
                <c:pt idx="305">
                  <c:v>23650</c:v>
                </c:pt>
                <c:pt idx="306">
                  <c:v>24400</c:v>
                </c:pt>
                <c:pt idx="307">
                  <c:v>26050</c:v>
                </c:pt>
                <c:pt idx="308">
                  <c:v>26000</c:v>
                </c:pt>
                <c:pt idx="309">
                  <c:v>25950</c:v>
                </c:pt>
                <c:pt idx="310">
                  <c:v>25800</c:v>
                </c:pt>
                <c:pt idx="311">
                  <c:v>25750</c:v>
                </c:pt>
                <c:pt idx="312">
                  <c:v>25400</c:v>
                </c:pt>
                <c:pt idx="313">
                  <c:v>25250</c:v>
                </c:pt>
                <c:pt idx="314">
                  <c:v>25100</c:v>
                </c:pt>
                <c:pt idx="315">
                  <c:v>25050</c:v>
                </c:pt>
                <c:pt idx="316">
                  <c:v>27300</c:v>
                </c:pt>
                <c:pt idx="317">
                  <c:v>27250</c:v>
                </c:pt>
                <c:pt idx="318">
                  <c:v>27000</c:v>
                </c:pt>
                <c:pt idx="319">
                  <c:v>26650</c:v>
                </c:pt>
                <c:pt idx="320">
                  <c:v>28300</c:v>
                </c:pt>
                <c:pt idx="321">
                  <c:v>28250</c:v>
                </c:pt>
                <c:pt idx="322">
                  <c:v>28100</c:v>
                </c:pt>
                <c:pt idx="323">
                  <c:v>28050</c:v>
                </c:pt>
                <c:pt idx="324">
                  <c:v>28000</c:v>
                </c:pt>
                <c:pt idx="325">
                  <c:v>29650</c:v>
                </c:pt>
                <c:pt idx="326">
                  <c:v>29400</c:v>
                </c:pt>
                <c:pt idx="327">
                  <c:v>29350</c:v>
                </c:pt>
                <c:pt idx="328">
                  <c:v>29000</c:v>
                </c:pt>
                <c:pt idx="329">
                  <c:v>29450</c:v>
                </c:pt>
                <c:pt idx="330">
                  <c:v>29300</c:v>
                </c:pt>
                <c:pt idx="331">
                  <c:v>28950</c:v>
                </c:pt>
                <c:pt idx="332">
                  <c:v>28900</c:v>
                </c:pt>
                <c:pt idx="333">
                  <c:v>28750</c:v>
                </c:pt>
                <c:pt idx="334">
                  <c:v>28500</c:v>
                </c:pt>
                <c:pt idx="335">
                  <c:v>27950</c:v>
                </c:pt>
                <c:pt idx="336">
                  <c:v>27900</c:v>
                </c:pt>
                <c:pt idx="337">
                  <c:v>28950</c:v>
                </c:pt>
                <c:pt idx="338">
                  <c:v>28800</c:v>
                </c:pt>
                <c:pt idx="339">
                  <c:v>28750</c:v>
                </c:pt>
                <c:pt idx="340">
                  <c:v>28700</c:v>
                </c:pt>
                <c:pt idx="341">
                  <c:v>28650</c:v>
                </c:pt>
                <c:pt idx="342">
                  <c:v>28400</c:v>
                </c:pt>
                <c:pt idx="343">
                  <c:v>28350</c:v>
                </c:pt>
                <c:pt idx="344">
                  <c:v>28300</c:v>
                </c:pt>
                <c:pt idx="345">
                  <c:v>28250</c:v>
                </c:pt>
                <c:pt idx="346">
                  <c:v>28000</c:v>
                </c:pt>
                <c:pt idx="347">
                  <c:v>27650</c:v>
                </c:pt>
                <c:pt idx="348">
                  <c:v>27300</c:v>
                </c:pt>
                <c:pt idx="349">
                  <c:v>27150</c:v>
                </c:pt>
                <c:pt idx="350">
                  <c:v>27000</c:v>
                </c:pt>
                <c:pt idx="351">
                  <c:v>28650</c:v>
                </c:pt>
                <c:pt idx="352">
                  <c:v>28300</c:v>
                </c:pt>
                <c:pt idx="353">
                  <c:v>28250</c:v>
                </c:pt>
                <c:pt idx="354">
                  <c:v>28100</c:v>
                </c:pt>
                <c:pt idx="355">
                  <c:v>28050</c:v>
                </c:pt>
                <c:pt idx="356">
                  <c:v>27700</c:v>
                </c:pt>
                <c:pt idx="357">
                  <c:v>27650</c:v>
                </c:pt>
                <c:pt idx="358">
                  <c:v>27500</c:v>
                </c:pt>
                <c:pt idx="359">
                  <c:v>26750</c:v>
                </c:pt>
                <c:pt idx="360">
                  <c:v>26200</c:v>
                </c:pt>
                <c:pt idx="361">
                  <c:v>26150</c:v>
                </c:pt>
                <c:pt idx="362">
                  <c:v>27200</c:v>
                </c:pt>
                <c:pt idx="363">
                  <c:v>26850</c:v>
                </c:pt>
                <c:pt idx="364">
                  <c:v>26800</c:v>
                </c:pt>
                <c:pt idx="365">
                  <c:v>26750</c:v>
                </c:pt>
                <c:pt idx="366">
                  <c:v>26500</c:v>
                </c:pt>
                <c:pt idx="367">
                  <c:v>26450</c:v>
                </c:pt>
                <c:pt idx="368">
                  <c:v>26400</c:v>
                </c:pt>
                <c:pt idx="369">
                  <c:v>28050</c:v>
                </c:pt>
                <c:pt idx="370">
                  <c:v>27900</c:v>
                </c:pt>
                <c:pt idx="371">
                  <c:v>27850</c:v>
                </c:pt>
                <c:pt idx="372">
                  <c:v>28900</c:v>
                </c:pt>
                <c:pt idx="373">
                  <c:v>29950</c:v>
                </c:pt>
                <c:pt idx="374">
                  <c:v>29800</c:v>
                </c:pt>
                <c:pt idx="375">
                  <c:v>29750</c:v>
                </c:pt>
                <c:pt idx="376">
                  <c:v>29000</c:v>
                </c:pt>
                <c:pt idx="377">
                  <c:v>29300</c:v>
                </c:pt>
                <c:pt idx="378">
                  <c:v>29150</c:v>
                </c:pt>
                <c:pt idx="379">
                  <c:v>29100</c:v>
                </c:pt>
                <c:pt idx="380">
                  <c:v>28950</c:v>
                </c:pt>
                <c:pt idx="381">
                  <c:v>28700</c:v>
                </c:pt>
                <c:pt idx="382">
                  <c:v>28650</c:v>
                </c:pt>
                <c:pt idx="383">
                  <c:v>28500</c:v>
                </c:pt>
                <c:pt idx="384">
                  <c:v>28350</c:v>
                </c:pt>
                <c:pt idx="385">
                  <c:v>28300</c:v>
                </c:pt>
                <c:pt idx="386">
                  <c:v>28150</c:v>
                </c:pt>
                <c:pt idx="387">
                  <c:v>28000</c:v>
                </c:pt>
                <c:pt idx="388">
                  <c:v>27950</c:v>
                </c:pt>
                <c:pt idx="389">
                  <c:v>27900</c:v>
                </c:pt>
                <c:pt idx="390">
                  <c:v>27750</c:v>
                </c:pt>
                <c:pt idx="391">
                  <c:v>27400</c:v>
                </c:pt>
                <c:pt idx="392">
                  <c:v>27250</c:v>
                </c:pt>
                <c:pt idx="393">
                  <c:v>27750</c:v>
                </c:pt>
                <c:pt idx="394">
                  <c:v>27700</c:v>
                </c:pt>
                <c:pt idx="395">
                  <c:v>27550</c:v>
                </c:pt>
                <c:pt idx="396">
                  <c:v>27400</c:v>
                </c:pt>
                <c:pt idx="397">
                  <c:v>27350</c:v>
                </c:pt>
                <c:pt idx="398">
                  <c:v>28050</c:v>
                </c:pt>
                <c:pt idx="399">
                  <c:v>28550</c:v>
                </c:pt>
                <c:pt idx="400">
                  <c:v>28500</c:v>
                </c:pt>
                <c:pt idx="401">
                  <c:v>28150</c:v>
                </c:pt>
                <c:pt idx="402">
                  <c:v>27900</c:v>
                </c:pt>
                <c:pt idx="403">
                  <c:v>27850</c:v>
                </c:pt>
                <c:pt idx="404">
                  <c:v>28150</c:v>
                </c:pt>
                <c:pt idx="405">
                  <c:v>28000</c:v>
                </c:pt>
                <c:pt idx="406">
                  <c:v>27650</c:v>
                </c:pt>
                <c:pt idx="407">
                  <c:v>28750</c:v>
                </c:pt>
                <c:pt idx="408">
                  <c:v>29850</c:v>
                </c:pt>
                <c:pt idx="409">
                  <c:v>29500</c:v>
                </c:pt>
                <c:pt idx="410">
                  <c:v>29450</c:v>
                </c:pt>
                <c:pt idx="411">
                  <c:v>29300</c:v>
                </c:pt>
                <c:pt idx="412">
                  <c:v>29250</c:v>
                </c:pt>
                <c:pt idx="413">
                  <c:v>29200</c:v>
                </c:pt>
                <c:pt idx="414">
                  <c:v>29050</c:v>
                </c:pt>
                <c:pt idx="415">
                  <c:v>30150</c:v>
                </c:pt>
                <c:pt idx="416">
                  <c:v>30100</c:v>
                </c:pt>
                <c:pt idx="417">
                  <c:v>30400</c:v>
                </c:pt>
                <c:pt idx="418">
                  <c:v>30350</c:v>
                </c:pt>
                <c:pt idx="419">
                  <c:v>30300</c:v>
                </c:pt>
                <c:pt idx="420">
                  <c:v>30150</c:v>
                </c:pt>
                <c:pt idx="421">
                  <c:v>31250</c:v>
                </c:pt>
                <c:pt idx="422">
                  <c:v>31100</c:v>
                </c:pt>
                <c:pt idx="423">
                  <c:v>30950</c:v>
                </c:pt>
                <c:pt idx="424">
                  <c:v>30900</c:v>
                </c:pt>
                <c:pt idx="425">
                  <c:v>30750</c:v>
                </c:pt>
                <c:pt idx="426">
                  <c:v>30600</c:v>
                </c:pt>
                <c:pt idx="427">
                  <c:v>30550</c:v>
                </c:pt>
                <c:pt idx="428">
                  <c:v>30400</c:v>
                </c:pt>
                <c:pt idx="429">
                  <c:v>31100</c:v>
                </c:pt>
                <c:pt idx="430">
                  <c:v>30750</c:v>
                </c:pt>
                <c:pt idx="431">
                  <c:v>30600</c:v>
                </c:pt>
                <c:pt idx="432">
                  <c:v>30450</c:v>
                </c:pt>
                <c:pt idx="433">
                  <c:v>31550</c:v>
                </c:pt>
                <c:pt idx="434">
                  <c:v>31500</c:v>
                </c:pt>
                <c:pt idx="435">
                  <c:v>32200</c:v>
                </c:pt>
                <c:pt idx="436">
                  <c:v>32150</c:v>
                </c:pt>
                <c:pt idx="437">
                  <c:v>32100</c:v>
                </c:pt>
                <c:pt idx="438">
                  <c:v>31850</c:v>
                </c:pt>
                <c:pt idx="439">
                  <c:v>31800</c:v>
                </c:pt>
                <c:pt idx="440">
                  <c:v>32900</c:v>
                </c:pt>
                <c:pt idx="441">
                  <c:v>32650</c:v>
                </c:pt>
                <c:pt idx="442">
                  <c:v>33750</c:v>
                </c:pt>
                <c:pt idx="443">
                  <c:v>33700</c:v>
                </c:pt>
                <c:pt idx="444">
                  <c:v>34000</c:v>
                </c:pt>
                <c:pt idx="445">
                  <c:v>33950</c:v>
                </c:pt>
                <c:pt idx="446">
                  <c:v>33600</c:v>
                </c:pt>
                <c:pt idx="447">
                  <c:v>33450</c:v>
                </c:pt>
                <c:pt idx="448">
                  <c:v>34550</c:v>
                </c:pt>
                <c:pt idx="449">
                  <c:v>34500</c:v>
                </c:pt>
                <c:pt idx="450">
                  <c:v>35000</c:v>
                </c:pt>
                <c:pt idx="451">
                  <c:v>34650</c:v>
                </c:pt>
                <c:pt idx="452">
                  <c:v>35350</c:v>
                </c:pt>
                <c:pt idx="453">
                  <c:v>35200</c:v>
                </c:pt>
                <c:pt idx="454">
                  <c:v>35150</c:v>
                </c:pt>
                <c:pt idx="455">
                  <c:v>35100</c:v>
                </c:pt>
                <c:pt idx="456">
                  <c:v>34950</c:v>
                </c:pt>
                <c:pt idx="457">
                  <c:v>34900</c:v>
                </c:pt>
                <c:pt idx="458">
                  <c:v>34850</c:v>
                </c:pt>
                <c:pt idx="459">
                  <c:v>34700</c:v>
                </c:pt>
                <c:pt idx="460">
                  <c:v>34650</c:v>
                </c:pt>
                <c:pt idx="461">
                  <c:v>34600</c:v>
                </c:pt>
                <c:pt idx="462">
                  <c:v>34900</c:v>
                </c:pt>
                <c:pt idx="463">
                  <c:v>34850</c:v>
                </c:pt>
                <c:pt idx="464">
                  <c:v>34800</c:v>
                </c:pt>
                <c:pt idx="465">
                  <c:v>35100</c:v>
                </c:pt>
                <c:pt idx="466">
                  <c:v>36200</c:v>
                </c:pt>
                <c:pt idx="467">
                  <c:v>36050</c:v>
                </c:pt>
                <c:pt idx="468">
                  <c:v>35800</c:v>
                </c:pt>
                <c:pt idx="469">
                  <c:v>36500</c:v>
                </c:pt>
                <c:pt idx="470">
                  <c:v>36450</c:v>
                </c:pt>
                <c:pt idx="471">
                  <c:v>36200</c:v>
                </c:pt>
                <c:pt idx="472">
                  <c:v>36150</c:v>
                </c:pt>
                <c:pt idx="473">
                  <c:v>36100</c:v>
                </c:pt>
                <c:pt idx="474">
                  <c:v>35950</c:v>
                </c:pt>
                <c:pt idx="475">
                  <c:v>37050</c:v>
                </c:pt>
                <c:pt idx="476">
                  <c:v>36900</c:v>
                </c:pt>
                <c:pt idx="477">
                  <c:v>36750</c:v>
                </c:pt>
                <c:pt idx="478">
                  <c:v>37450</c:v>
                </c:pt>
                <c:pt idx="479">
                  <c:v>37300</c:v>
                </c:pt>
                <c:pt idx="480">
                  <c:v>37150</c:v>
                </c:pt>
                <c:pt idx="481">
                  <c:v>36600</c:v>
                </c:pt>
                <c:pt idx="482">
                  <c:v>36550</c:v>
                </c:pt>
                <c:pt idx="483">
                  <c:v>36400</c:v>
                </c:pt>
                <c:pt idx="484">
                  <c:v>36350</c:v>
                </c:pt>
                <c:pt idx="485">
                  <c:v>36300</c:v>
                </c:pt>
                <c:pt idx="486">
                  <c:v>36150</c:v>
                </c:pt>
                <c:pt idx="487">
                  <c:v>37250</c:v>
                </c:pt>
                <c:pt idx="488">
                  <c:v>37100</c:v>
                </c:pt>
                <c:pt idx="489">
                  <c:v>36950</c:v>
                </c:pt>
                <c:pt idx="490">
                  <c:v>36600</c:v>
                </c:pt>
                <c:pt idx="491">
                  <c:v>37300</c:v>
                </c:pt>
                <c:pt idx="492">
                  <c:v>37600</c:v>
                </c:pt>
                <c:pt idx="493">
                  <c:v>38700</c:v>
                </c:pt>
                <c:pt idx="494">
                  <c:v>38650</c:v>
                </c:pt>
                <c:pt idx="495">
                  <c:v>38300</c:v>
                </c:pt>
                <c:pt idx="496">
                  <c:v>38250</c:v>
                </c:pt>
                <c:pt idx="497">
                  <c:v>38950</c:v>
                </c:pt>
                <c:pt idx="498">
                  <c:v>38600</c:v>
                </c:pt>
                <c:pt idx="499">
                  <c:v>39300</c:v>
                </c:pt>
                <c:pt idx="500">
                  <c:v>39250</c:v>
                </c:pt>
                <c:pt idx="501">
                  <c:v>39100</c:v>
                </c:pt>
                <c:pt idx="502">
                  <c:v>39050</c:v>
                </c:pt>
                <c:pt idx="503">
                  <c:v>39000</c:v>
                </c:pt>
                <c:pt idx="504">
                  <c:v>39500</c:v>
                </c:pt>
                <c:pt idx="505">
                  <c:v>39150</c:v>
                </c:pt>
                <c:pt idx="506">
                  <c:v>39100</c:v>
                </c:pt>
                <c:pt idx="507">
                  <c:v>38850</c:v>
                </c:pt>
                <c:pt idx="508">
                  <c:v>38800</c:v>
                </c:pt>
                <c:pt idx="509">
                  <c:v>38750</c:v>
                </c:pt>
                <c:pt idx="510">
                  <c:v>38600</c:v>
                </c:pt>
                <c:pt idx="511">
                  <c:v>38550</c:v>
                </c:pt>
                <c:pt idx="512">
                  <c:v>38500</c:v>
                </c:pt>
                <c:pt idx="513">
                  <c:v>38250</c:v>
                </c:pt>
                <c:pt idx="514">
                  <c:v>39350</c:v>
                </c:pt>
                <c:pt idx="515">
                  <c:v>39300</c:v>
                </c:pt>
                <c:pt idx="516">
                  <c:v>39150</c:v>
                </c:pt>
                <c:pt idx="517">
                  <c:v>40250</c:v>
                </c:pt>
                <c:pt idx="518">
                  <c:v>40200</c:v>
                </c:pt>
                <c:pt idx="519">
                  <c:v>40700</c:v>
                </c:pt>
                <c:pt idx="520">
                  <c:v>40650</c:v>
                </c:pt>
                <c:pt idx="521">
                  <c:v>40950</c:v>
                </c:pt>
                <c:pt idx="522">
                  <c:v>40800</c:v>
                </c:pt>
                <c:pt idx="523">
                  <c:v>40750</c:v>
                </c:pt>
                <c:pt idx="524">
                  <c:v>40600</c:v>
                </c:pt>
                <c:pt idx="525">
                  <c:v>40450</c:v>
                </c:pt>
                <c:pt idx="526">
                  <c:v>42350</c:v>
                </c:pt>
                <c:pt idx="527">
                  <c:v>42300</c:v>
                </c:pt>
                <c:pt idx="528">
                  <c:v>42150</c:v>
                </c:pt>
                <c:pt idx="529">
                  <c:v>42100</c:v>
                </c:pt>
                <c:pt idx="530">
                  <c:v>42050</c:v>
                </c:pt>
                <c:pt idx="531">
                  <c:v>41900</c:v>
                </c:pt>
                <c:pt idx="532">
                  <c:v>41350</c:v>
                </c:pt>
                <c:pt idx="533">
                  <c:v>41300</c:v>
                </c:pt>
                <c:pt idx="534">
                  <c:v>41150</c:v>
                </c:pt>
                <c:pt idx="535">
                  <c:v>41100</c:v>
                </c:pt>
                <c:pt idx="536">
                  <c:v>41050</c:v>
                </c:pt>
                <c:pt idx="537">
                  <c:v>40900</c:v>
                </c:pt>
                <c:pt idx="538">
                  <c:v>40550</c:v>
                </c:pt>
                <c:pt idx="539">
                  <c:v>40500</c:v>
                </c:pt>
                <c:pt idx="540">
                  <c:v>40350</c:v>
                </c:pt>
                <c:pt idx="541">
                  <c:v>40000</c:v>
                </c:pt>
                <c:pt idx="542">
                  <c:v>39950</c:v>
                </c:pt>
                <c:pt idx="543">
                  <c:v>40450</c:v>
                </c:pt>
                <c:pt idx="544">
                  <c:v>40400</c:v>
                </c:pt>
                <c:pt idx="545">
                  <c:v>40250</c:v>
                </c:pt>
                <c:pt idx="546">
                  <c:v>40100</c:v>
                </c:pt>
                <c:pt idx="547">
                  <c:v>39350</c:v>
                </c:pt>
                <c:pt idx="548">
                  <c:v>39300</c:v>
                </c:pt>
                <c:pt idx="549">
                  <c:v>39050</c:v>
                </c:pt>
                <c:pt idx="550">
                  <c:v>39000</c:v>
                </c:pt>
                <c:pt idx="551">
                  <c:v>38950</c:v>
                </c:pt>
                <c:pt idx="552">
                  <c:v>38800</c:v>
                </c:pt>
                <c:pt idx="553">
                  <c:v>38450</c:v>
                </c:pt>
                <c:pt idx="554">
                  <c:v>39150</c:v>
                </c:pt>
                <c:pt idx="555">
                  <c:v>39450</c:v>
                </c:pt>
                <c:pt idx="556">
                  <c:v>40550</c:v>
                </c:pt>
                <c:pt idx="557">
                  <c:v>40500</c:v>
                </c:pt>
                <c:pt idx="558">
                  <c:v>41000</c:v>
                </c:pt>
                <c:pt idx="559">
                  <c:v>40650</c:v>
                </c:pt>
                <c:pt idx="560">
                  <c:v>40600</c:v>
                </c:pt>
                <c:pt idx="561">
                  <c:v>41300</c:v>
                </c:pt>
                <c:pt idx="562">
                  <c:v>42800</c:v>
                </c:pt>
                <c:pt idx="563">
                  <c:v>43900</c:v>
                </c:pt>
                <c:pt idx="564">
                  <c:v>43750</c:v>
                </c:pt>
                <c:pt idx="565">
                  <c:v>43700</c:v>
                </c:pt>
                <c:pt idx="566">
                  <c:v>43350</c:v>
                </c:pt>
                <c:pt idx="567">
                  <c:v>43200</c:v>
                </c:pt>
                <c:pt idx="568">
                  <c:v>44300</c:v>
                </c:pt>
                <c:pt idx="569">
                  <c:v>44250</c:v>
                </c:pt>
                <c:pt idx="570">
                  <c:v>44000</c:v>
                </c:pt>
                <c:pt idx="571">
                  <c:v>43950</c:v>
                </c:pt>
                <c:pt idx="572">
                  <c:v>43600</c:v>
                </c:pt>
                <c:pt idx="573">
                  <c:v>43350</c:v>
                </c:pt>
                <c:pt idx="574">
                  <c:v>43000</c:v>
                </c:pt>
                <c:pt idx="575">
                  <c:v>43700</c:v>
                </c:pt>
                <c:pt idx="576">
                  <c:v>43550</c:v>
                </c:pt>
                <c:pt idx="577">
                  <c:v>43500</c:v>
                </c:pt>
                <c:pt idx="578">
                  <c:v>44600</c:v>
                </c:pt>
                <c:pt idx="579">
                  <c:v>44450</c:v>
                </c:pt>
                <c:pt idx="580">
                  <c:v>44400</c:v>
                </c:pt>
                <c:pt idx="581">
                  <c:v>44700</c:v>
                </c:pt>
                <c:pt idx="582">
                  <c:v>44550</c:v>
                </c:pt>
                <c:pt idx="583">
                  <c:v>44200</c:v>
                </c:pt>
                <c:pt idx="584">
                  <c:v>44150</c:v>
                </c:pt>
                <c:pt idx="585">
                  <c:v>43900</c:v>
                </c:pt>
                <c:pt idx="586">
                  <c:v>43850</c:v>
                </c:pt>
                <c:pt idx="587">
                  <c:v>43700</c:v>
                </c:pt>
                <c:pt idx="588">
                  <c:v>43550</c:v>
                </c:pt>
                <c:pt idx="589">
                  <c:v>43200</c:v>
                </c:pt>
                <c:pt idx="590">
                  <c:v>43150</c:v>
                </c:pt>
                <c:pt idx="591">
                  <c:v>43850</c:v>
                </c:pt>
                <c:pt idx="592">
                  <c:v>43500</c:v>
                </c:pt>
                <c:pt idx="593">
                  <c:v>43150</c:v>
                </c:pt>
                <c:pt idx="594">
                  <c:v>42900</c:v>
                </c:pt>
                <c:pt idx="595">
                  <c:v>42850</c:v>
                </c:pt>
                <c:pt idx="596">
                  <c:v>42700</c:v>
                </c:pt>
                <c:pt idx="597">
                  <c:v>43200</c:v>
                </c:pt>
                <c:pt idx="598">
                  <c:v>43150</c:v>
                </c:pt>
                <c:pt idx="599">
                  <c:v>43000</c:v>
                </c:pt>
                <c:pt idx="600">
                  <c:v>43500</c:v>
                </c:pt>
                <c:pt idx="601">
                  <c:v>43450</c:v>
                </c:pt>
                <c:pt idx="602">
                  <c:v>44550</c:v>
                </c:pt>
                <c:pt idx="603">
                  <c:v>44300</c:v>
                </c:pt>
                <c:pt idx="604">
                  <c:v>45000</c:v>
                </c:pt>
                <c:pt idx="605">
                  <c:v>45300</c:v>
                </c:pt>
                <c:pt idx="606">
                  <c:v>45800</c:v>
                </c:pt>
                <c:pt idx="607">
                  <c:v>45750</c:v>
                </c:pt>
                <c:pt idx="608">
                  <c:v>45700</c:v>
                </c:pt>
                <c:pt idx="609">
                  <c:v>45550</c:v>
                </c:pt>
                <c:pt idx="610">
                  <c:v>45500</c:v>
                </c:pt>
                <c:pt idx="611">
                  <c:v>46600</c:v>
                </c:pt>
                <c:pt idx="612">
                  <c:v>46350</c:v>
                </c:pt>
                <c:pt idx="613">
                  <c:v>46300</c:v>
                </c:pt>
                <c:pt idx="614">
                  <c:v>46250</c:v>
                </c:pt>
                <c:pt idx="615">
                  <c:v>45800</c:v>
                </c:pt>
                <c:pt idx="616">
                  <c:v>45750</c:v>
                </c:pt>
                <c:pt idx="617">
                  <c:v>45700</c:v>
                </c:pt>
                <c:pt idx="618">
                  <c:v>45550</c:v>
                </c:pt>
                <c:pt idx="619">
                  <c:v>45500</c:v>
                </c:pt>
                <c:pt idx="620">
                  <c:v>45450</c:v>
                </c:pt>
                <c:pt idx="621">
                  <c:v>45950</c:v>
                </c:pt>
                <c:pt idx="622">
                  <c:v>45400</c:v>
                </c:pt>
                <c:pt idx="623">
                  <c:v>46900</c:v>
                </c:pt>
                <c:pt idx="624">
                  <c:v>46750</c:v>
                </c:pt>
                <c:pt idx="625">
                  <c:v>47850</c:v>
                </c:pt>
                <c:pt idx="626">
                  <c:v>48950</c:v>
                </c:pt>
                <c:pt idx="627">
                  <c:v>48800</c:v>
                </c:pt>
                <c:pt idx="628">
                  <c:v>48750</c:v>
                </c:pt>
                <c:pt idx="629">
                  <c:v>48200</c:v>
                </c:pt>
                <c:pt idx="630">
                  <c:v>48050</c:v>
                </c:pt>
                <c:pt idx="631">
                  <c:v>48000</c:v>
                </c:pt>
                <c:pt idx="632">
                  <c:v>47950</c:v>
                </c:pt>
                <c:pt idx="633">
                  <c:v>47800</c:v>
                </c:pt>
                <c:pt idx="634">
                  <c:v>47450</c:v>
                </c:pt>
                <c:pt idx="635">
                  <c:v>47750</c:v>
                </c:pt>
                <c:pt idx="636">
                  <c:v>47400</c:v>
                </c:pt>
                <c:pt idx="637">
                  <c:v>47050</c:v>
                </c:pt>
                <c:pt idx="638">
                  <c:v>47000</c:v>
                </c:pt>
                <c:pt idx="639">
                  <c:v>47300</c:v>
                </c:pt>
                <c:pt idx="640">
                  <c:v>46950</c:v>
                </c:pt>
                <c:pt idx="641">
                  <c:v>46900</c:v>
                </c:pt>
                <c:pt idx="642">
                  <c:v>47400</c:v>
                </c:pt>
                <c:pt idx="643">
                  <c:v>46850</c:v>
                </c:pt>
                <c:pt idx="644">
                  <c:v>46800</c:v>
                </c:pt>
                <c:pt idx="645">
                  <c:v>46650</c:v>
                </c:pt>
                <c:pt idx="646">
                  <c:v>46600</c:v>
                </c:pt>
                <c:pt idx="647">
                  <c:v>46550</c:v>
                </c:pt>
                <c:pt idx="648">
                  <c:v>47050</c:v>
                </c:pt>
                <c:pt idx="649">
                  <c:v>46700</c:v>
                </c:pt>
                <c:pt idx="650">
                  <c:v>46550</c:v>
                </c:pt>
                <c:pt idx="651">
                  <c:v>46400</c:v>
                </c:pt>
                <c:pt idx="652">
                  <c:v>47900</c:v>
                </c:pt>
                <c:pt idx="653">
                  <c:v>47750</c:v>
                </c:pt>
                <c:pt idx="654">
                  <c:v>48050</c:v>
                </c:pt>
                <c:pt idx="655">
                  <c:v>48000</c:v>
                </c:pt>
                <c:pt idx="656">
                  <c:v>47650</c:v>
                </c:pt>
                <c:pt idx="657">
                  <c:v>47400</c:v>
                </c:pt>
                <c:pt idx="658">
                  <c:v>47350</c:v>
                </c:pt>
                <c:pt idx="659">
                  <c:v>47200</c:v>
                </c:pt>
                <c:pt idx="660">
                  <c:v>47500</c:v>
                </c:pt>
                <c:pt idx="661">
                  <c:v>47150</c:v>
                </c:pt>
                <c:pt idx="662">
                  <c:v>47100</c:v>
                </c:pt>
                <c:pt idx="663">
                  <c:v>46950</c:v>
                </c:pt>
                <c:pt idx="664">
                  <c:v>48050</c:v>
                </c:pt>
                <c:pt idx="665">
                  <c:v>48000</c:v>
                </c:pt>
                <c:pt idx="666">
                  <c:v>48300</c:v>
                </c:pt>
                <c:pt idx="667">
                  <c:v>49800</c:v>
                </c:pt>
                <c:pt idx="668">
                  <c:v>49650</c:v>
                </c:pt>
                <c:pt idx="669">
                  <c:v>49950</c:v>
                </c:pt>
                <c:pt idx="670">
                  <c:v>50650</c:v>
                </c:pt>
                <c:pt idx="671">
                  <c:v>50600</c:v>
                </c:pt>
                <c:pt idx="672">
                  <c:v>50350</c:v>
                </c:pt>
                <c:pt idx="673">
                  <c:v>50300</c:v>
                </c:pt>
                <c:pt idx="674">
                  <c:v>51000</c:v>
                </c:pt>
                <c:pt idx="675">
                  <c:v>50850</c:v>
                </c:pt>
                <c:pt idx="676">
                  <c:v>51950</c:v>
                </c:pt>
                <c:pt idx="677">
                  <c:v>53050</c:v>
                </c:pt>
                <c:pt idx="678">
                  <c:v>53350</c:v>
                </c:pt>
                <c:pt idx="679">
                  <c:v>53300</c:v>
                </c:pt>
                <c:pt idx="680">
                  <c:v>53600</c:v>
                </c:pt>
                <c:pt idx="681">
                  <c:v>54300</c:v>
                </c:pt>
                <c:pt idx="682">
                  <c:v>53750</c:v>
                </c:pt>
                <c:pt idx="683">
                  <c:v>54050</c:v>
                </c:pt>
                <c:pt idx="684">
                  <c:v>53900</c:v>
                </c:pt>
                <c:pt idx="685">
                  <c:v>53850</c:v>
                </c:pt>
                <c:pt idx="686">
                  <c:v>53300</c:v>
                </c:pt>
                <c:pt idx="687">
                  <c:v>53150</c:v>
                </c:pt>
                <c:pt idx="688">
                  <c:v>54650</c:v>
                </c:pt>
                <c:pt idx="689">
                  <c:v>54600</c:v>
                </c:pt>
                <c:pt idx="690">
                  <c:v>55100</c:v>
                </c:pt>
                <c:pt idx="691">
                  <c:v>54750</c:v>
                </c:pt>
                <c:pt idx="692">
                  <c:v>54700</c:v>
                </c:pt>
                <c:pt idx="693">
                  <c:v>54550</c:v>
                </c:pt>
                <c:pt idx="694">
                  <c:v>55650</c:v>
                </c:pt>
                <c:pt idx="695">
                  <c:v>55600</c:v>
                </c:pt>
                <c:pt idx="696">
                  <c:v>55450</c:v>
                </c:pt>
                <c:pt idx="697">
                  <c:v>54900</c:v>
                </c:pt>
                <c:pt idx="698">
                  <c:v>54850</c:v>
                </c:pt>
                <c:pt idx="699">
                  <c:v>54600</c:v>
                </c:pt>
                <c:pt idx="700">
                  <c:v>54250</c:v>
                </c:pt>
                <c:pt idx="701">
                  <c:v>54100</c:v>
                </c:pt>
                <c:pt idx="702">
                  <c:v>53950</c:v>
                </c:pt>
                <c:pt idx="703">
                  <c:v>55050</c:v>
                </c:pt>
                <c:pt idx="704">
                  <c:v>54900</c:v>
                </c:pt>
                <c:pt idx="705">
                  <c:v>54750</c:v>
                </c:pt>
                <c:pt idx="706">
                  <c:v>54700</c:v>
                </c:pt>
                <c:pt idx="707">
                  <c:v>54650</c:v>
                </c:pt>
                <c:pt idx="708">
                  <c:v>54400</c:v>
                </c:pt>
                <c:pt idx="709">
                  <c:v>54350</c:v>
                </c:pt>
                <c:pt idx="710">
                  <c:v>54200</c:v>
                </c:pt>
                <c:pt idx="711">
                  <c:v>53950</c:v>
                </c:pt>
                <c:pt idx="712">
                  <c:v>53900</c:v>
                </c:pt>
                <c:pt idx="713">
                  <c:v>54600</c:v>
                </c:pt>
                <c:pt idx="714">
                  <c:v>54350</c:v>
                </c:pt>
                <c:pt idx="715">
                  <c:v>55450</c:v>
                </c:pt>
                <c:pt idx="716">
                  <c:v>55300</c:v>
                </c:pt>
                <c:pt idx="717">
                  <c:v>55150</c:v>
                </c:pt>
                <c:pt idx="718">
                  <c:v>55100</c:v>
                </c:pt>
                <c:pt idx="719">
                  <c:v>55050</c:v>
                </c:pt>
                <c:pt idx="720">
                  <c:v>54900</c:v>
                </c:pt>
                <c:pt idx="721">
                  <c:v>54550</c:v>
                </c:pt>
                <c:pt idx="722">
                  <c:v>54200</c:v>
                </c:pt>
                <c:pt idx="723">
                  <c:v>54050</c:v>
                </c:pt>
                <c:pt idx="724">
                  <c:v>54750</c:v>
                </c:pt>
                <c:pt idx="725">
                  <c:v>54700</c:v>
                </c:pt>
                <c:pt idx="726">
                  <c:v>54550</c:v>
                </c:pt>
                <c:pt idx="727">
                  <c:v>54200</c:v>
                </c:pt>
                <c:pt idx="728">
                  <c:v>54050</c:v>
                </c:pt>
                <c:pt idx="729">
                  <c:v>54550</c:v>
                </c:pt>
                <c:pt idx="730">
                  <c:v>54500</c:v>
                </c:pt>
                <c:pt idx="731">
                  <c:v>55600</c:v>
                </c:pt>
                <c:pt idx="732">
                  <c:v>55350</c:v>
                </c:pt>
                <c:pt idx="733">
                  <c:v>55300</c:v>
                </c:pt>
                <c:pt idx="734">
                  <c:v>54950</c:v>
                </c:pt>
                <c:pt idx="735">
                  <c:v>55250</c:v>
                </c:pt>
                <c:pt idx="736">
                  <c:v>55200</c:v>
                </c:pt>
                <c:pt idx="737">
                  <c:v>55150</c:v>
                </c:pt>
                <c:pt idx="738">
                  <c:v>55650</c:v>
                </c:pt>
                <c:pt idx="739">
                  <c:v>55300</c:v>
                </c:pt>
                <c:pt idx="740">
                  <c:v>55250</c:v>
                </c:pt>
                <c:pt idx="741">
                  <c:v>55100</c:v>
                </c:pt>
                <c:pt idx="742">
                  <c:v>55050</c:v>
                </c:pt>
                <c:pt idx="743">
                  <c:v>54300</c:v>
                </c:pt>
                <c:pt idx="744">
                  <c:v>54150</c:v>
                </c:pt>
                <c:pt idx="745">
                  <c:v>54100</c:v>
                </c:pt>
                <c:pt idx="746">
                  <c:v>54050</c:v>
                </c:pt>
                <c:pt idx="747">
                  <c:v>53800</c:v>
                </c:pt>
                <c:pt idx="748">
                  <c:v>53750</c:v>
                </c:pt>
                <c:pt idx="749">
                  <c:v>53600</c:v>
                </c:pt>
                <c:pt idx="750">
                  <c:v>53350</c:v>
                </c:pt>
                <c:pt idx="751">
                  <c:v>53300</c:v>
                </c:pt>
                <c:pt idx="752">
                  <c:v>54000</c:v>
                </c:pt>
                <c:pt idx="753">
                  <c:v>53850</c:v>
                </c:pt>
                <c:pt idx="754">
                  <c:v>53800</c:v>
                </c:pt>
                <c:pt idx="755">
                  <c:v>53650</c:v>
                </c:pt>
                <c:pt idx="756">
                  <c:v>53500</c:v>
                </c:pt>
                <c:pt idx="757">
                  <c:v>52950</c:v>
                </c:pt>
                <c:pt idx="758">
                  <c:v>52800</c:v>
                </c:pt>
                <c:pt idx="759">
                  <c:v>52650</c:v>
                </c:pt>
                <c:pt idx="760">
                  <c:v>52300</c:v>
                </c:pt>
                <c:pt idx="761">
                  <c:v>52150</c:v>
                </c:pt>
                <c:pt idx="762">
                  <c:v>51900</c:v>
                </c:pt>
                <c:pt idx="763">
                  <c:v>52600</c:v>
                </c:pt>
                <c:pt idx="764">
                  <c:v>52550</c:v>
                </c:pt>
                <c:pt idx="765">
                  <c:v>52400</c:v>
                </c:pt>
                <c:pt idx="766">
                  <c:v>52050</c:v>
                </c:pt>
                <c:pt idx="767">
                  <c:v>52000</c:v>
                </c:pt>
                <c:pt idx="768">
                  <c:v>52700</c:v>
                </c:pt>
                <c:pt idx="769">
                  <c:v>52650</c:v>
                </c:pt>
                <c:pt idx="770">
                  <c:v>52600</c:v>
                </c:pt>
                <c:pt idx="771">
                  <c:v>52450</c:v>
                </c:pt>
                <c:pt idx="772">
                  <c:v>52100</c:v>
                </c:pt>
                <c:pt idx="773">
                  <c:v>52400</c:v>
                </c:pt>
                <c:pt idx="774">
                  <c:v>52150</c:v>
                </c:pt>
                <c:pt idx="775">
                  <c:v>52100</c:v>
                </c:pt>
                <c:pt idx="776">
                  <c:v>52050</c:v>
                </c:pt>
                <c:pt idx="777">
                  <c:v>51900</c:v>
                </c:pt>
                <c:pt idx="778">
                  <c:v>51550</c:v>
                </c:pt>
                <c:pt idx="779">
                  <c:v>51400</c:v>
                </c:pt>
                <c:pt idx="780">
                  <c:v>51250</c:v>
                </c:pt>
                <c:pt idx="781">
                  <c:v>53150</c:v>
                </c:pt>
                <c:pt idx="782">
                  <c:v>53000</c:v>
                </c:pt>
                <c:pt idx="783">
                  <c:v>52850</c:v>
                </c:pt>
                <c:pt idx="784">
                  <c:v>53550</c:v>
                </c:pt>
                <c:pt idx="785">
                  <c:v>53500</c:v>
                </c:pt>
                <c:pt idx="786">
                  <c:v>54000</c:v>
                </c:pt>
                <c:pt idx="787">
                  <c:v>53950</c:v>
                </c:pt>
                <c:pt idx="788">
                  <c:v>53800</c:v>
                </c:pt>
                <c:pt idx="789">
                  <c:v>54100</c:v>
                </c:pt>
                <c:pt idx="790">
                  <c:v>55200</c:v>
                </c:pt>
                <c:pt idx="791">
                  <c:v>55150</c:v>
                </c:pt>
                <c:pt idx="792">
                  <c:v>55000</c:v>
                </c:pt>
                <c:pt idx="793">
                  <c:v>56100</c:v>
                </c:pt>
                <c:pt idx="794">
                  <c:v>56050</c:v>
                </c:pt>
                <c:pt idx="795">
                  <c:v>55900</c:v>
                </c:pt>
                <c:pt idx="796">
                  <c:v>55550</c:v>
                </c:pt>
                <c:pt idx="797">
                  <c:v>55500</c:v>
                </c:pt>
                <c:pt idx="798">
                  <c:v>56000</c:v>
                </c:pt>
                <c:pt idx="799">
                  <c:v>55950</c:v>
                </c:pt>
                <c:pt idx="800">
                  <c:v>55800</c:v>
                </c:pt>
                <c:pt idx="801">
                  <c:v>55650</c:v>
                </c:pt>
                <c:pt idx="802">
                  <c:v>55600</c:v>
                </c:pt>
                <c:pt idx="803">
                  <c:v>55550</c:v>
                </c:pt>
                <c:pt idx="804">
                  <c:v>55300</c:v>
                </c:pt>
                <c:pt idx="805">
                  <c:v>55250</c:v>
                </c:pt>
                <c:pt idx="806">
                  <c:v>55200</c:v>
                </c:pt>
                <c:pt idx="807">
                  <c:v>55050</c:v>
                </c:pt>
                <c:pt idx="808">
                  <c:v>54700</c:v>
                </c:pt>
                <c:pt idx="809">
                  <c:v>54550</c:v>
                </c:pt>
                <c:pt idx="810">
                  <c:v>54400</c:v>
                </c:pt>
                <c:pt idx="811">
                  <c:v>55100</c:v>
                </c:pt>
                <c:pt idx="812">
                  <c:v>54950</c:v>
                </c:pt>
                <c:pt idx="813">
                  <c:v>54700</c:v>
                </c:pt>
                <c:pt idx="814">
                  <c:v>54650</c:v>
                </c:pt>
                <c:pt idx="815">
                  <c:v>54500</c:v>
                </c:pt>
                <c:pt idx="816">
                  <c:v>55600</c:v>
                </c:pt>
                <c:pt idx="817">
                  <c:v>55550</c:v>
                </c:pt>
                <c:pt idx="818">
                  <c:v>56650</c:v>
                </c:pt>
                <c:pt idx="819">
                  <c:v>56500</c:v>
                </c:pt>
                <c:pt idx="820">
                  <c:v>56150</c:v>
                </c:pt>
                <c:pt idx="821">
                  <c:v>56100</c:v>
                </c:pt>
                <c:pt idx="822">
                  <c:v>55750</c:v>
                </c:pt>
                <c:pt idx="823">
                  <c:v>55400</c:v>
                </c:pt>
                <c:pt idx="824">
                  <c:v>55050</c:v>
                </c:pt>
                <c:pt idx="825">
                  <c:v>54900</c:v>
                </c:pt>
                <c:pt idx="826">
                  <c:v>54850</c:v>
                </c:pt>
                <c:pt idx="827">
                  <c:v>54800</c:v>
                </c:pt>
                <c:pt idx="828">
                  <c:v>55100</c:v>
                </c:pt>
                <c:pt idx="829">
                  <c:v>54750</c:v>
                </c:pt>
                <c:pt idx="830">
                  <c:v>55050</c:v>
                </c:pt>
                <c:pt idx="831">
                  <c:v>54800</c:v>
                </c:pt>
                <c:pt idx="832">
                  <c:v>54750</c:v>
                </c:pt>
                <c:pt idx="833">
                  <c:v>54700</c:v>
                </c:pt>
                <c:pt idx="834">
                  <c:v>54450</c:v>
                </c:pt>
                <c:pt idx="835">
                  <c:v>55150</c:v>
                </c:pt>
                <c:pt idx="836">
                  <c:v>55100</c:v>
                </c:pt>
                <c:pt idx="837">
                  <c:v>54950</c:v>
                </c:pt>
                <c:pt idx="838">
                  <c:v>55650</c:v>
                </c:pt>
                <c:pt idx="839">
                  <c:v>56350</c:v>
                </c:pt>
                <c:pt idx="840">
                  <c:v>56850</c:v>
                </c:pt>
                <c:pt idx="841">
                  <c:v>56500</c:v>
                </c:pt>
                <c:pt idx="842">
                  <c:v>56350</c:v>
                </c:pt>
                <c:pt idx="843">
                  <c:v>56200</c:v>
                </c:pt>
                <c:pt idx="844">
                  <c:v>56900</c:v>
                </c:pt>
                <c:pt idx="845">
                  <c:v>56850</c:v>
                </c:pt>
                <c:pt idx="846">
                  <c:v>56700</c:v>
                </c:pt>
                <c:pt idx="847">
                  <c:v>56650</c:v>
                </c:pt>
                <c:pt idx="848">
                  <c:v>56500</c:v>
                </c:pt>
                <c:pt idx="849">
                  <c:v>56150</c:v>
                </c:pt>
                <c:pt idx="850">
                  <c:v>55800</c:v>
                </c:pt>
                <c:pt idx="851">
                  <c:v>55750</c:v>
                </c:pt>
                <c:pt idx="852">
                  <c:v>55600</c:v>
                </c:pt>
                <c:pt idx="853">
                  <c:v>55550</c:v>
                </c:pt>
                <c:pt idx="854">
                  <c:v>55400</c:v>
                </c:pt>
                <c:pt idx="855">
                  <c:v>55250</c:v>
                </c:pt>
                <c:pt idx="856">
                  <c:v>56350</c:v>
                </c:pt>
                <c:pt idx="857">
                  <c:v>57050</c:v>
                </c:pt>
                <c:pt idx="858">
                  <c:v>57550</c:v>
                </c:pt>
                <c:pt idx="859">
                  <c:v>56800</c:v>
                </c:pt>
                <c:pt idx="860">
                  <c:v>57100</c:v>
                </c:pt>
                <c:pt idx="861">
                  <c:v>56850</c:v>
                </c:pt>
                <c:pt idx="862">
                  <c:v>56800</c:v>
                </c:pt>
                <c:pt idx="863">
                  <c:v>56750</c:v>
                </c:pt>
                <c:pt idx="864">
                  <c:v>57050</c:v>
                </c:pt>
                <c:pt idx="865">
                  <c:v>56700</c:v>
                </c:pt>
                <c:pt idx="866">
                  <c:v>57400</c:v>
                </c:pt>
                <c:pt idx="867">
                  <c:v>57150</c:v>
                </c:pt>
                <c:pt idx="868">
                  <c:v>58250</c:v>
                </c:pt>
                <c:pt idx="869">
                  <c:v>58200</c:v>
                </c:pt>
                <c:pt idx="870">
                  <c:v>58050</c:v>
                </c:pt>
                <c:pt idx="871">
                  <c:v>58000</c:v>
                </c:pt>
                <c:pt idx="872">
                  <c:v>57850</c:v>
                </c:pt>
                <c:pt idx="873">
                  <c:v>58150</c:v>
                </c:pt>
                <c:pt idx="874">
                  <c:v>58100</c:v>
                </c:pt>
                <c:pt idx="875">
                  <c:v>57950</c:v>
                </c:pt>
                <c:pt idx="876">
                  <c:v>57800</c:v>
                </c:pt>
                <c:pt idx="877">
                  <c:v>57750</c:v>
                </c:pt>
                <c:pt idx="878">
                  <c:v>57600</c:v>
                </c:pt>
                <c:pt idx="879">
                  <c:v>58100</c:v>
                </c:pt>
                <c:pt idx="880">
                  <c:v>57750</c:v>
                </c:pt>
                <c:pt idx="881">
                  <c:v>58450</c:v>
                </c:pt>
                <c:pt idx="882">
                  <c:v>58300</c:v>
                </c:pt>
                <c:pt idx="883">
                  <c:v>57750</c:v>
                </c:pt>
                <c:pt idx="884">
                  <c:v>58450</c:v>
                </c:pt>
                <c:pt idx="885">
                  <c:v>58300</c:v>
                </c:pt>
                <c:pt idx="886">
                  <c:v>58250</c:v>
                </c:pt>
                <c:pt idx="887">
                  <c:v>57900</c:v>
                </c:pt>
                <c:pt idx="888">
                  <c:v>57650</c:v>
                </c:pt>
                <c:pt idx="889">
                  <c:v>58350</c:v>
                </c:pt>
                <c:pt idx="890">
                  <c:v>58300</c:v>
                </c:pt>
                <c:pt idx="891">
                  <c:v>58150</c:v>
                </c:pt>
                <c:pt idx="892">
                  <c:v>58100</c:v>
                </c:pt>
                <c:pt idx="893">
                  <c:v>58050</c:v>
                </c:pt>
                <c:pt idx="894">
                  <c:v>57900</c:v>
                </c:pt>
                <c:pt idx="895">
                  <c:v>57850</c:v>
                </c:pt>
                <c:pt idx="896">
                  <c:v>58950</c:v>
                </c:pt>
                <c:pt idx="897">
                  <c:v>59650</c:v>
                </c:pt>
                <c:pt idx="898">
                  <c:v>59600</c:v>
                </c:pt>
                <c:pt idx="899">
                  <c:v>59450</c:v>
                </c:pt>
                <c:pt idx="900">
                  <c:v>59750</c:v>
                </c:pt>
                <c:pt idx="901">
                  <c:v>59000</c:v>
                </c:pt>
                <c:pt idx="902">
                  <c:v>58850</c:v>
                </c:pt>
                <c:pt idx="903">
                  <c:v>59350</c:v>
                </c:pt>
                <c:pt idx="904">
                  <c:v>58800</c:v>
                </c:pt>
                <c:pt idx="905">
                  <c:v>58650</c:v>
                </c:pt>
                <c:pt idx="906">
                  <c:v>58500</c:v>
                </c:pt>
                <c:pt idx="907">
                  <c:v>58150</c:v>
                </c:pt>
                <c:pt idx="908">
                  <c:v>58100</c:v>
                </c:pt>
                <c:pt idx="909">
                  <c:v>57850</c:v>
                </c:pt>
                <c:pt idx="910">
                  <c:v>57800</c:v>
                </c:pt>
                <c:pt idx="911">
                  <c:v>57650</c:v>
                </c:pt>
                <c:pt idx="912">
                  <c:v>57500</c:v>
                </c:pt>
                <c:pt idx="913">
                  <c:v>57150</c:v>
                </c:pt>
                <c:pt idx="914">
                  <c:v>57850</c:v>
                </c:pt>
                <c:pt idx="915">
                  <c:v>57700</c:v>
                </c:pt>
                <c:pt idx="916">
                  <c:v>57650</c:v>
                </c:pt>
                <c:pt idx="917">
                  <c:v>57500</c:v>
                </c:pt>
                <c:pt idx="918">
                  <c:v>57150</c:v>
                </c:pt>
                <c:pt idx="919">
                  <c:v>59050</c:v>
                </c:pt>
                <c:pt idx="920">
                  <c:v>58700</c:v>
                </c:pt>
                <c:pt idx="921">
                  <c:v>58550</c:v>
                </c:pt>
                <c:pt idx="922">
                  <c:v>58500</c:v>
                </c:pt>
                <c:pt idx="923">
                  <c:v>58150</c:v>
                </c:pt>
                <c:pt idx="924">
                  <c:v>58650</c:v>
                </c:pt>
                <c:pt idx="925">
                  <c:v>57900</c:v>
                </c:pt>
                <c:pt idx="926">
                  <c:v>57550</c:v>
                </c:pt>
                <c:pt idx="927">
                  <c:v>57300</c:v>
                </c:pt>
                <c:pt idx="928">
                  <c:v>58800</c:v>
                </c:pt>
                <c:pt idx="929">
                  <c:v>58750</c:v>
                </c:pt>
                <c:pt idx="930">
                  <c:v>58600</c:v>
                </c:pt>
                <c:pt idx="931">
                  <c:v>59700</c:v>
                </c:pt>
                <c:pt idx="932">
                  <c:v>59650</c:v>
                </c:pt>
                <c:pt idx="933">
                  <c:v>59950</c:v>
                </c:pt>
                <c:pt idx="934">
                  <c:v>59600</c:v>
                </c:pt>
                <c:pt idx="935">
                  <c:v>59550</c:v>
                </c:pt>
                <c:pt idx="936">
                  <c:v>59400</c:v>
                </c:pt>
                <c:pt idx="937">
                  <c:v>58850</c:v>
                </c:pt>
                <c:pt idx="938">
                  <c:v>58800</c:v>
                </c:pt>
                <c:pt idx="939">
                  <c:v>58650</c:v>
                </c:pt>
                <c:pt idx="940">
                  <c:v>60150</c:v>
                </c:pt>
                <c:pt idx="941">
                  <c:v>60000</c:v>
                </c:pt>
                <c:pt idx="942">
                  <c:v>59850</c:v>
                </c:pt>
                <c:pt idx="943">
                  <c:v>61350</c:v>
                </c:pt>
                <c:pt idx="944">
                  <c:v>61200</c:v>
                </c:pt>
                <c:pt idx="945">
                  <c:v>61050</c:v>
                </c:pt>
                <c:pt idx="946">
                  <c:v>62150</c:v>
                </c:pt>
                <c:pt idx="947">
                  <c:v>62000</c:v>
                </c:pt>
                <c:pt idx="948">
                  <c:v>62300</c:v>
                </c:pt>
                <c:pt idx="949">
                  <c:v>62250</c:v>
                </c:pt>
                <c:pt idx="950">
                  <c:v>62550</c:v>
                </c:pt>
                <c:pt idx="951">
                  <c:v>62400</c:v>
                </c:pt>
                <c:pt idx="952">
                  <c:v>62350</c:v>
                </c:pt>
                <c:pt idx="953">
                  <c:v>62300</c:v>
                </c:pt>
                <c:pt idx="954">
                  <c:v>63400</c:v>
                </c:pt>
                <c:pt idx="955">
                  <c:v>63350</c:v>
                </c:pt>
                <c:pt idx="956">
                  <c:v>63300</c:v>
                </c:pt>
                <c:pt idx="957">
                  <c:v>63150</c:v>
                </c:pt>
                <c:pt idx="958">
                  <c:v>62800</c:v>
                </c:pt>
                <c:pt idx="959">
                  <c:v>62750</c:v>
                </c:pt>
                <c:pt idx="960">
                  <c:v>62600</c:v>
                </c:pt>
                <c:pt idx="961">
                  <c:v>62550</c:v>
                </c:pt>
                <c:pt idx="962">
                  <c:v>63250</c:v>
                </c:pt>
                <c:pt idx="963">
                  <c:v>63100</c:v>
                </c:pt>
                <c:pt idx="964">
                  <c:v>62750</c:v>
                </c:pt>
                <c:pt idx="965">
                  <c:v>62700</c:v>
                </c:pt>
                <c:pt idx="966">
                  <c:v>62550</c:v>
                </c:pt>
                <c:pt idx="967">
                  <c:v>63650</c:v>
                </c:pt>
                <c:pt idx="968">
                  <c:v>63600</c:v>
                </c:pt>
                <c:pt idx="969">
                  <c:v>64300</c:v>
                </c:pt>
                <c:pt idx="970">
                  <c:v>64250</c:v>
                </c:pt>
                <c:pt idx="971">
                  <c:v>65350</c:v>
                </c:pt>
                <c:pt idx="972">
                  <c:v>66050</c:v>
                </c:pt>
                <c:pt idx="973">
                  <c:v>66000</c:v>
                </c:pt>
                <c:pt idx="974">
                  <c:v>65850</c:v>
                </c:pt>
                <c:pt idx="975">
                  <c:v>65700</c:v>
                </c:pt>
                <c:pt idx="976">
                  <c:v>65350</c:v>
                </c:pt>
                <c:pt idx="977">
                  <c:v>65300</c:v>
                </c:pt>
                <c:pt idx="978">
                  <c:v>65600</c:v>
                </c:pt>
                <c:pt idx="979">
                  <c:v>65550</c:v>
                </c:pt>
                <c:pt idx="980">
                  <c:v>65200</c:v>
                </c:pt>
                <c:pt idx="981">
                  <c:v>65050</c:v>
                </c:pt>
                <c:pt idx="982">
                  <c:v>65000</c:v>
                </c:pt>
                <c:pt idx="983">
                  <c:v>64650</c:v>
                </c:pt>
                <c:pt idx="984">
                  <c:v>64500</c:v>
                </c:pt>
                <c:pt idx="985">
                  <c:v>65600</c:v>
                </c:pt>
                <c:pt idx="986">
                  <c:v>65550</c:v>
                </c:pt>
                <c:pt idx="987">
                  <c:v>65300</c:v>
                </c:pt>
                <c:pt idx="988">
                  <c:v>65250</c:v>
                </c:pt>
                <c:pt idx="989">
                  <c:v>65200</c:v>
                </c:pt>
                <c:pt idx="990">
                  <c:v>66300</c:v>
                </c:pt>
                <c:pt idx="991">
                  <c:v>66250</c:v>
                </c:pt>
                <c:pt idx="992">
                  <c:v>66950</c:v>
                </c:pt>
                <c:pt idx="993">
                  <c:v>67650</c:v>
                </c:pt>
                <c:pt idx="994">
                  <c:v>67600</c:v>
                </c:pt>
                <c:pt idx="995">
                  <c:v>68300</c:v>
                </c:pt>
                <c:pt idx="996">
                  <c:v>68150</c:v>
                </c:pt>
                <c:pt idx="997">
                  <c:v>68100</c:v>
                </c:pt>
                <c:pt idx="998">
                  <c:v>67950</c:v>
                </c:pt>
                <c:pt idx="999">
                  <c:v>67800</c:v>
                </c:pt>
                <c:pt idx="1000">
                  <c:v>67750</c:v>
                </c:pt>
                <c:pt idx="1001">
                  <c:v>68450</c:v>
                </c:pt>
                <c:pt idx="1002">
                  <c:v>68100</c:v>
                </c:pt>
                <c:pt idx="1003">
                  <c:v>68050</c:v>
                </c:pt>
                <c:pt idx="1004">
                  <c:v>68000</c:v>
                </c:pt>
                <c:pt idx="1005">
                  <c:v>67850</c:v>
                </c:pt>
                <c:pt idx="1006">
                  <c:v>67800</c:v>
                </c:pt>
                <c:pt idx="1007">
                  <c:v>67750</c:v>
                </c:pt>
                <c:pt idx="1008">
                  <c:v>67500</c:v>
                </c:pt>
                <c:pt idx="1009">
                  <c:v>67450</c:v>
                </c:pt>
                <c:pt idx="1010">
                  <c:v>67400</c:v>
                </c:pt>
                <c:pt idx="1011">
                  <c:v>67250</c:v>
                </c:pt>
                <c:pt idx="1012">
                  <c:v>69150</c:v>
                </c:pt>
                <c:pt idx="1013">
                  <c:v>69000</c:v>
                </c:pt>
                <c:pt idx="1014">
                  <c:v>68850</c:v>
                </c:pt>
                <c:pt idx="1015">
                  <c:v>68500</c:v>
                </c:pt>
                <c:pt idx="1016">
                  <c:v>68350</c:v>
                </c:pt>
                <c:pt idx="1017">
                  <c:v>68650</c:v>
                </c:pt>
                <c:pt idx="1018">
                  <c:v>68600</c:v>
                </c:pt>
                <c:pt idx="1019">
                  <c:v>68550</c:v>
                </c:pt>
                <c:pt idx="1020">
                  <c:v>68400</c:v>
                </c:pt>
                <c:pt idx="1021">
                  <c:v>68050</c:v>
                </c:pt>
                <c:pt idx="1022">
                  <c:v>67900</c:v>
                </c:pt>
                <c:pt idx="1023">
                  <c:v>67750</c:v>
                </c:pt>
                <c:pt idx="1024">
                  <c:v>67700</c:v>
                </c:pt>
                <c:pt idx="1025">
                  <c:v>67350</c:v>
                </c:pt>
                <c:pt idx="1026">
                  <c:v>68050</c:v>
                </c:pt>
                <c:pt idx="1027">
                  <c:v>68750</c:v>
                </c:pt>
                <c:pt idx="1028">
                  <c:v>68600</c:v>
                </c:pt>
                <c:pt idx="1029">
                  <c:v>68900</c:v>
                </c:pt>
                <c:pt idx="1030">
                  <c:v>69600</c:v>
                </c:pt>
                <c:pt idx="1031">
                  <c:v>69900</c:v>
                </c:pt>
                <c:pt idx="1032">
                  <c:v>69750</c:v>
                </c:pt>
                <c:pt idx="1033">
                  <c:v>69700</c:v>
                </c:pt>
                <c:pt idx="1034">
                  <c:v>69550</c:v>
                </c:pt>
                <c:pt idx="1035">
                  <c:v>69400</c:v>
                </c:pt>
                <c:pt idx="1036">
                  <c:v>69350</c:v>
                </c:pt>
                <c:pt idx="1037">
                  <c:v>69300</c:v>
                </c:pt>
                <c:pt idx="1038">
                  <c:v>69600</c:v>
                </c:pt>
                <c:pt idx="1039">
                  <c:v>69550</c:v>
                </c:pt>
                <c:pt idx="1040">
                  <c:v>69500</c:v>
                </c:pt>
                <c:pt idx="1041">
                  <c:v>69350</c:v>
                </c:pt>
                <c:pt idx="1042">
                  <c:v>70450</c:v>
                </c:pt>
                <c:pt idx="1043">
                  <c:v>71150</c:v>
                </c:pt>
                <c:pt idx="1044">
                  <c:v>71000</c:v>
                </c:pt>
                <c:pt idx="1045">
                  <c:v>72100</c:v>
                </c:pt>
                <c:pt idx="1046">
                  <c:v>72050</c:v>
                </c:pt>
                <c:pt idx="1047">
                  <c:v>72550</c:v>
                </c:pt>
                <c:pt idx="1048">
                  <c:v>72200</c:v>
                </c:pt>
                <c:pt idx="1049">
                  <c:v>72050</c:v>
                </c:pt>
                <c:pt idx="1050">
                  <c:v>72550</c:v>
                </c:pt>
                <c:pt idx="1051">
                  <c:v>72500</c:v>
                </c:pt>
                <c:pt idx="1052">
                  <c:v>72350</c:v>
                </c:pt>
                <c:pt idx="1053">
                  <c:v>72200</c:v>
                </c:pt>
                <c:pt idx="1054">
                  <c:v>72150</c:v>
                </c:pt>
                <c:pt idx="1055">
                  <c:v>72100</c:v>
                </c:pt>
                <c:pt idx="1056">
                  <c:v>71950</c:v>
                </c:pt>
                <c:pt idx="1057">
                  <c:v>71900</c:v>
                </c:pt>
                <c:pt idx="1058">
                  <c:v>71850</c:v>
                </c:pt>
                <c:pt idx="1059">
                  <c:v>71700</c:v>
                </c:pt>
                <c:pt idx="1060">
                  <c:v>71650</c:v>
                </c:pt>
                <c:pt idx="1061">
                  <c:v>71600</c:v>
                </c:pt>
                <c:pt idx="1062">
                  <c:v>71350</c:v>
                </c:pt>
                <c:pt idx="1063">
                  <c:v>70600</c:v>
                </c:pt>
                <c:pt idx="1064">
                  <c:v>70900</c:v>
                </c:pt>
                <c:pt idx="1065">
                  <c:v>71200</c:v>
                </c:pt>
                <c:pt idx="1066">
                  <c:v>70850</c:v>
                </c:pt>
                <c:pt idx="1067">
                  <c:v>70700</c:v>
                </c:pt>
                <c:pt idx="1068">
                  <c:v>71200</c:v>
                </c:pt>
                <c:pt idx="1069">
                  <c:v>72300</c:v>
                </c:pt>
                <c:pt idx="1070">
                  <c:v>72150</c:v>
                </c:pt>
                <c:pt idx="1071">
                  <c:v>72000</c:v>
                </c:pt>
                <c:pt idx="1072">
                  <c:v>71950</c:v>
                </c:pt>
                <c:pt idx="1073">
                  <c:v>71800</c:v>
                </c:pt>
                <c:pt idx="1074">
                  <c:v>71450</c:v>
                </c:pt>
                <c:pt idx="1075">
                  <c:v>71100</c:v>
                </c:pt>
                <c:pt idx="1076">
                  <c:v>70750</c:v>
                </c:pt>
                <c:pt idx="1077">
                  <c:v>70600</c:v>
                </c:pt>
                <c:pt idx="1078">
                  <c:v>70550</c:v>
                </c:pt>
                <c:pt idx="1079">
                  <c:v>70000</c:v>
                </c:pt>
                <c:pt idx="1080">
                  <c:v>70300</c:v>
                </c:pt>
                <c:pt idx="1081">
                  <c:v>69950</c:v>
                </c:pt>
                <c:pt idx="1082">
                  <c:v>69800</c:v>
                </c:pt>
                <c:pt idx="1083">
                  <c:v>69550</c:v>
                </c:pt>
                <c:pt idx="1084">
                  <c:v>69500</c:v>
                </c:pt>
                <c:pt idx="1085">
                  <c:v>69450</c:v>
                </c:pt>
                <c:pt idx="1086">
                  <c:v>69750</c:v>
                </c:pt>
                <c:pt idx="1087">
                  <c:v>69400</c:v>
                </c:pt>
                <c:pt idx="1088">
                  <c:v>69250</c:v>
                </c:pt>
                <c:pt idx="1089">
                  <c:v>69100</c:v>
                </c:pt>
                <c:pt idx="1090">
                  <c:v>69800</c:v>
                </c:pt>
                <c:pt idx="1091">
                  <c:v>70100</c:v>
                </c:pt>
                <c:pt idx="1092">
                  <c:v>70400</c:v>
                </c:pt>
                <c:pt idx="1093">
                  <c:v>70050</c:v>
                </c:pt>
                <c:pt idx="1094">
                  <c:v>70350</c:v>
                </c:pt>
                <c:pt idx="1095">
                  <c:v>69900</c:v>
                </c:pt>
                <c:pt idx="1096">
                  <c:v>71800</c:v>
                </c:pt>
                <c:pt idx="1097">
                  <c:v>71650</c:v>
                </c:pt>
                <c:pt idx="1098">
                  <c:v>72150</c:v>
                </c:pt>
                <c:pt idx="1099">
                  <c:v>71800</c:v>
                </c:pt>
                <c:pt idx="1100">
                  <c:v>71450</c:v>
                </c:pt>
                <c:pt idx="1101">
                  <c:v>71750</c:v>
                </c:pt>
                <c:pt idx="1102">
                  <c:v>71400</c:v>
                </c:pt>
                <c:pt idx="1103">
                  <c:v>71350</c:v>
                </c:pt>
                <c:pt idx="1104">
                  <c:v>71200</c:v>
                </c:pt>
                <c:pt idx="1105">
                  <c:v>70850</c:v>
                </c:pt>
                <c:pt idx="1106">
                  <c:v>70800</c:v>
                </c:pt>
                <c:pt idx="1107">
                  <c:v>70450</c:v>
                </c:pt>
                <c:pt idx="1108">
                  <c:v>70100</c:v>
                </c:pt>
                <c:pt idx="1109">
                  <c:v>70050</c:v>
                </c:pt>
                <c:pt idx="1110">
                  <c:v>69900</c:v>
                </c:pt>
                <c:pt idx="1111">
                  <c:v>69550</c:v>
                </c:pt>
                <c:pt idx="1112">
                  <c:v>69400</c:v>
                </c:pt>
                <c:pt idx="1113">
                  <c:v>69250</c:v>
                </c:pt>
                <c:pt idx="1114">
                  <c:v>71150</c:v>
                </c:pt>
                <c:pt idx="1115">
                  <c:v>71100</c:v>
                </c:pt>
                <c:pt idx="1116">
                  <c:v>70950</c:v>
                </c:pt>
                <c:pt idx="1117">
                  <c:v>72050</c:v>
                </c:pt>
                <c:pt idx="1118">
                  <c:v>72000</c:v>
                </c:pt>
                <c:pt idx="1119">
                  <c:v>71850</c:v>
                </c:pt>
                <c:pt idx="1120">
                  <c:v>72550</c:v>
                </c:pt>
                <c:pt idx="1121">
                  <c:v>72200</c:v>
                </c:pt>
                <c:pt idx="1122">
                  <c:v>72050</c:v>
                </c:pt>
                <c:pt idx="1123">
                  <c:v>72000</c:v>
                </c:pt>
                <c:pt idx="1124">
                  <c:v>71850</c:v>
                </c:pt>
                <c:pt idx="1125">
                  <c:v>71600</c:v>
                </c:pt>
                <c:pt idx="1126">
                  <c:v>72300</c:v>
                </c:pt>
                <c:pt idx="1127">
                  <c:v>72150</c:v>
                </c:pt>
                <c:pt idx="1128">
                  <c:v>72000</c:v>
                </c:pt>
                <c:pt idx="1129">
                  <c:v>71950</c:v>
                </c:pt>
                <c:pt idx="1130">
                  <c:v>71900</c:v>
                </c:pt>
                <c:pt idx="1131">
                  <c:v>71450</c:v>
                </c:pt>
                <c:pt idx="1132">
                  <c:v>71400</c:v>
                </c:pt>
                <c:pt idx="1133">
                  <c:v>71350</c:v>
                </c:pt>
                <c:pt idx="1134">
                  <c:v>71200</c:v>
                </c:pt>
                <c:pt idx="1135">
                  <c:v>70850</c:v>
                </c:pt>
                <c:pt idx="1136">
                  <c:v>70800</c:v>
                </c:pt>
                <c:pt idx="1137">
                  <c:v>71500</c:v>
                </c:pt>
                <c:pt idx="1138">
                  <c:v>71150</c:v>
                </c:pt>
                <c:pt idx="1139">
                  <c:v>71000</c:v>
                </c:pt>
                <c:pt idx="1140">
                  <c:v>70850</c:v>
                </c:pt>
                <c:pt idx="1141">
                  <c:v>70800</c:v>
                </c:pt>
                <c:pt idx="1142">
                  <c:v>70750</c:v>
                </c:pt>
                <c:pt idx="1143">
                  <c:v>71050</c:v>
                </c:pt>
                <c:pt idx="1144">
                  <c:v>71000</c:v>
                </c:pt>
                <c:pt idx="1145">
                  <c:v>70950</c:v>
                </c:pt>
                <c:pt idx="1146">
                  <c:v>70800</c:v>
                </c:pt>
                <c:pt idx="1147">
                  <c:v>70250</c:v>
                </c:pt>
                <c:pt idx="1148">
                  <c:v>70200</c:v>
                </c:pt>
                <c:pt idx="1149">
                  <c:v>70500</c:v>
                </c:pt>
                <c:pt idx="1150">
                  <c:v>70450</c:v>
                </c:pt>
                <c:pt idx="1151">
                  <c:v>70400</c:v>
                </c:pt>
                <c:pt idx="1152">
                  <c:v>70250</c:v>
                </c:pt>
                <c:pt idx="1153">
                  <c:v>70200</c:v>
                </c:pt>
                <c:pt idx="1154">
                  <c:v>70150</c:v>
                </c:pt>
                <c:pt idx="1155">
                  <c:v>70000</c:v>
                </c:pt>
                <c:pt idx="1156">
                  <c:v>69650</c:v>
                </c:pt>
                <c:pt idx="1157">
                  <c:v>69600</c:v>
                </c:pt>
                <c:pt idx="1158">
                  <c:v>69350</c:v>
                </c:pt>
                <c:pt idx="1159">
                  <c:v>69300</c:v>
                </c:pt>
                <c:pt idx="1160">
                  <c:v>70000</c:v>
                </c:pt>
                <c:pt idx="1161">
                  <c:v>69750</c:v>
                </c:pt>
                <c:pt idx="1162">
                  <c:v>69400</c:v>
                </c:pt>
                <c:pt idx="1163">
                  <c:v>69350</c:v>
                </c:pt>
                <c:pt idx="1164">
                  <c:v>69850</c:v>
                </c:pt>
                <c:pt idx="1165">
                  <c:v>69800</c:v>
                </c:pt>
                <c:pt idx="1166">
                  <c:v>70900</c:v>
                </c:pt>
                <c:pt idx="1167">
                  <c:v>70750</c:v>
                </c:pt>
                <c:pt idx="1168">
                  <c:v>70400</c:v>
                </c:pt>
                <c:pt idx="1169">
                  <c:v>70250</c:v>
                </c:pt>
                <c:pt idx="1170">
                  <c:v>70100</c:v>
                </c:pt>
                <c:pt idx="1171">
                  <c:v>70050</c:v>
                </c:pt>
                <c:pt idx="1172">
                  <c:v>70000</c:v>
                </c:pt>
                <c:pt idx="1173">
                  <c:v>69850</c:v>
                </c:pt>
                <c:pt idx="1174">
                  <c:v>69800</c:v>
                </c:pt>
                <c:pt idx="1175">
                  <c:v>69750</c:v>
                </c:pt>
                <c:pt idx="1176">
                  <c:v>69600</c:v>
                </c:pt>
                <c:pt idx="1177">
                  <c:v>69550</c:v>
                </c:pt>
                <c:pt idx="1178">
                  <c:v>69500</c:v>
                </c:pt>
                <c:pt idx="1179">
                  <c:v>69800</c:v>
                </c:pt>
                <c:pt idx="1180">
                  <c:v>69450</c:v>
                </c:pt>
                <c:pt idx="1181">
                  <c:v>69400</c:v>
                </c:pt>
                <c:pt idx="1182">
                  <c:v>69700</c:v>
                </c:pt>
                <c:pt idx="1183">
                  <c:v>69650</c:v>
                </c:pt>
                <c:pt idx="1184">
                  <c:v>69500</c:v>
                </c:pt>
                <c:pt idx="1185">
                  <c:v>69350</c:v>
                </c:pt>
                <c:pt idx="1186">
                  <c:v>69000</c:v>
                </c:pt>
                <c:pt idx="1187">
                  <c:v>68950</c:v>
                </c:pt>
                <c:pt idx="1188">
                  <c:v>69450</c:v>
                </c:pt>
                <c:pt idx="1189">
                  <c:v>69100</c:v>
                </c:pt>
                <c:pt idx="1190">
                  <c:v>69050</c:v>
                </c:pt>
                <c:pt idx="1191">
                  <c:v>68900</c:v>
                </c:pt>
                <c:pt idx="1192">
                  <c:v>68150</c:v>
                </c:pt>
                <c:pt idx="1193">
                  <c:v>68100</c:v>
                </c:pt>
                <c:pt idx="1194">
                  <c:v>68800</c:v>
                </c:pt>
                <c:pt idx="1195">
                  <c:v>70700</c:v>
                </c:pt>
                <c:pt idx="1196">
                  <c:v>70550</c:v>
                </c:pt>
                <c:pt idx="1197">
                  <c:v>70400</c:v>
                </c:pt>
                <c:pt idx="1198">
                  <c:v>70350</c:v>
                </c:pt>
                <c:pt idx="1199">
                  <c:v>70000</c:v>
                </c:pt>
                <c:pt idx="1200">
                  <c:v>69850</c:v>
                </c:pt>
                <c:pt idx="1201">
                  <c:v>69800</c:v>
                </c:pt>
                <c:pt idx="1202">
                  <c:v>70100</c:v>
                </c:pt>
                <c:pt idx="1203">
                  <c:v>69950</c:v>
                </c:pt>
                <c:pt idx="1204">
                  <c:v>69600</c:v>
                </c:pt>
                <c:pt idx="1205">
                  <c:v>69450</c:v>
                </c:pt>
                <c:pt idx="1206">
                  <c:v>69300</c:v>
                </c:pt>
                <c:pt idx="1207">
                  <c:v>68750</c:v>
                </c:pt>
                <c:pt idx="1208">
                  <c:v>68700</c:v>
                </c:pt>
                <c:pt idx="1209">
                  <c:v>68550</c:v>
                </c:pt>
                <c:pt idx="1210">
                  <c:v>69650</c:v>
                </c:pt>
                <c:pt idx="1211">
                  <c:v>69500</c:v>
                </c:pt>
                <c:pt idx="1212">
                  <c:v>68850</c:v>
                </c:pt>
                <c:pt idx="1213">
                  <c:v>68800</c:v>
                </c:pt>
                <c:pt idx="1214">
                  <c:v>68650</c:v>
                </c:pt>
                <c:pt idx="1215">
                  <c:v>69550</c:v>
                </c:pt>
                <c:pt idx="1216">
                  <c:v>69000</c:v>
                </c:pt>
                <c:pt idx="1217">
                  <c:v>68950</c:v>
                </c:pt>
                <c:pt idx="1218">
                  <c:v>68800</c:v>
                </c:pt>
                <c:pt idx="1219">
                  <c:v>68750</c:v>
                </c:pt>
                <c:pt idx="1220">
                  <c:v>70250</c:v>
                </c:pt>
                <c:pt idx="1221">
                  <c:v>70550</c:v>
                </c:pt>
                <c:pt idx="1222">
                  <c:v>70500</c:v>
                </c:pt>
                <c:pt idx="1223">
                  <c:v>70350</c:v>
                </c:pt>
                <c:pt idx="1224">
                  <c:v>70200</c:v>
                </c:pt>
                <c:pt idx="1225">
                  <c:v>70150</c:v>
                </c:pt>
                <c:pt idx="1226">
                  <c:v>70100</c:v>
                </c:pt>
                <c:pt idx="1227">
                  <c:v>69950</c:v>
                </c:pt>
                <c:pt idx="1228">
                  <c:v>69900</c:v>
                </c:pt>
                <c:pt idx="1229">
                  <c:v>69850</c:v>
                </c:pt>
                <c:pt idx="1230">
                  <c:v>70350</c:v>
                </c:pt>
                <c:pt idx="1231">
                  <c:v>70000</c:v>
                </c:pt>
                <c:pt idx="1232">
                  <c:v>70300</c:v>
                </c:pt>
                <c:pt idx="1233">
                  <c:v>70150</c:v>
                </c:pt>
                <c:pt idx="1234">
                  <c:v>69600</c:v>
                </c:pt>
                <c:pt idx="1235">
                  <c:v>69550</c:v>
                </c:pt>
                <c:pt idx="1236">
                  <c:v>69400</c:v>
                </c:pt>
                <c:pt idx="1237">
                  <c:v>69350</c:v>
                </c:pt>
                <c:pt idx="1238">
                  <c:v>69000</c:v>
                </c:pt>
                <c:pt idx="1239">
                  <c:v>68850</c:v>
                </c:pt>
                <c:pt idx="1240">
                  <c:v>68300</c:v>
                </c:pt>
                <c:pt idx="1241">
                  <c:v>69000</c:v>
                </c:pt>
                <c:pt idx="1242">
                  <c:v>68850</c:v>
                </c:pt>
                <c:pt idx="1243">
                  <c:v>68800</c:v>
                </c:pt>
                <c:pt idx="1244">
                  <c:v>68650</c:v>
                </c:pt>
                <c:pt idx="1245">
                  <c:v>68300</c:v>
                </c:pt>
                <c:pt idx="1246">
                  <c:v>68250</c:v>
                </c:pt>
                <c:pt idx="1247">
                  <c:v>67900</c:v>
                </c:pt>
                <c:pt idx="1248">
                  <c:v>67750</c:v>
                </c:pt>
                <c:pt idx="1249">
                  <c:v>67700</c:v>
                </c:pt>
                <c:pt idx="1250">
                  <c:v>67650</c:v>
                </c:pt>
                <c:pt idx="1251">
                  <c:v>67500</c:v>
                </c:pt>
                <c:pt idx="1252">
                  <c:v>67150</c:v>
                </c:pt>
                <c:pt idx="1253">
                  <c:v>67100</c:v>
                </c:pt>
                <c:pt idx="1254">
                  <c:v>66850</c:v>
                </c:pt>
                <c:pt idx="1255">
                  <c:v>66500</c:v>
                </c:pt>
                <c:pt idx="1256">
                  <c:v>66800</c:v>
                </c:pt>
                <c:pt idx="1257">
                  <c:v>66550</c:v>
                </c:pt>
                <c:pt idx="1258">
                  <c:v>66500</c:v>
                </c:pt>
                <c:pt idx="1259">
                  <c:v>66450</c:v>
                </c:pt>
                <c:pt idx="1260">
                  <c:v>66750</c:v>
                </c:pt>
                <c:pt idx="1261">
                  <c:v>66000</c:v>
                </c:pt>
                <c:pt idx="1262">
                  <c:v>66700</c:v>
                </c:pt>
                <c:pt idx="1263">
                  <c:v>66250</c:v>
                </c:pt>
                <c:pt idx="1264">
                  <c:v>66200</c:v>
                </c:pt>
                <c:pt idx="1265">
                  <c:v>67300</c:v>
                </c:pt>
                <c:pt idx="1266">
                  <c:v>67150</c:v>
                </c:pt>
                <c:pt idx="1267">
                  <c:v>68250</c:v>
                </c:pt>
                <c:pt idx="1268">
                  <c:v>68200</c:v>
                </c:pt>
                <c:pt idx="1269">
                  <c:v>68700</c:v>
                </c:pt>
                <c:pt idx="1270">
                  <c:v>69800</c:v>
                </c:pt>
                <c:pt idx="1271">
                  <c:v>69750</c:v>
                </c:pt>
                <c:pt idx="1272">
                  <c:v>69500</c:v>
                </c:pt>
                <c:pt idx="1273">
                  <c:v>69450</c:v>
                </c:pt>
                <c:pt idx="1274">
                  <c:v>69300</c:v>
                </c:pt>
                <c:pt idx="1275">
                  <c:v>70000</c:v>
                </c:pt>
                <c:pt idx="1276">
                  <c:v>69950</c:v>
                </c:pt>
                <c:pt idx="1277">
                  <c:v>69800</c:v>
                </c:pt>
                <c:pt idx="1278">
                  <c:v>69650</c:v>
                </c:pt>
                <c:pt idx="1279">
                  <c:v>69600</c:v>
                </c:pt>
                <c:pt idx="1280">
                  <c:v>69550</c:v>
                </c:pt>
                <c:pt idx="1281">
                  <c:v>69400</c:v>
                </c:pt>
                <c:pt idx="1282">
                  <c:v>69050</c:v>
                </c:pt>
                <c:pt idx="1283">
                  <c:v>69000</c:v>
                </c:pt>
                <c:pt idx="1284">
                  <c:v>68850</c:v>
                </c:pt>
                <c:pt idx="1285">
                  <c:v>68300</c:v>
                </c:pt>
                <c:pt idx="1286">
                  <c:v>68250</c:v>
                </c:pt>
                <c:pt idx="1287">
                  <c:v>67600</c:v>
                </c:pt>
                <c:pt idx="1288">
                  <c:v>67550</c:v>
                </c:pt>
                <c:pt idx="1289">
                  <c:v>67500</c:v>
                </c:pt>
                <c:pt idx="1290">
                  <c:v>67800</c:v>
                </c:pt>
                <c:pt idx="1291">
                  <c:v>67750</c:v>
                </c:pt>
                <c:pt idx="1292">
                  <c:v>68050</c:v>
                </c:pt>
                <c:pt idx="1293">
                  <c:v>67900</c:v>
                </c:pt>
                <c:pt idx="1294">
                  <c:v>68600</c:v>
                </c:pt>
                <c:pt idx="1295">
                  <c:v>68900</c:v>
                </c:pt>
                <c:pt idx="1296">
                  <c:v>68750</c:v>
                </c:pt>
                <c:pt idx="1297">
                  <c:v>68700</c:v>
                </c:pt>
                <c:pt idx="1298">
                  <c:v>69400</c:v>
                </c:pt>
                <c:pt idx="1299">
                  <c:v>69250</c:v>
                </c:pt>
                <c:pt idx="1300">
                  <c:v>68700</c:v>
                </c:pt>
                <c:pt idx="1301">
                  <c:v>68550</c:v>
                </c:pt>
                <c:pt idx="1302">
                  <c:v>68400</c:v>
                </c:pt>
                <c:pt idx="1303">
                  <c:v>69100</c:v>
                </c:pt>
                <c:pt idx="1304">
                  <c:v>68950</c:v>
                </c:pt>
                <c:pt idx="1305">
                  <c:v>69250</c:v>
                </c:pt>
                <c:pt idx="1306">
                  <c:v>68900</c:v>
                </c:pt>
                <c:pt idx="1307">
                  <c:v>69200</c:v>
                </c:pt>
                <c:pt idx="1308">
                  <c:v>68950</c:v>
                </c:pt>
                <c:pt idx="1309">
                  <c:v>70050</c:v>
                </c:pt>
                <c:pt idx="1310">
                  <c:v>70750</c:v>
                </c:pt>
                <c:pt idx="1311">
                  <c:v>71250</c:v>
                </c:pt>
                <c:pt idx="1312">
                  <c:v>70500</c:v>
                </c:pt>
                <c:pt idx="1313">
                  <c:v>70450</c:v>
                </c:pt>
                <c:pt idx="1314">
                  <c:v>70300</c:v>
                </c:pt>
                <c:pt idx="1315">
                  <c:v>70250</c:v>
                </c:pt>
                <c:pt idx="1316">
                  <c:v>70100</c:v>
                </c:pt>
                <c:pt idx="1317">
                  <c:v>70400</c:v>
                </c:pt>
                <c:pt idx="1318">
                  <c:v>70050</c:v>
                </c:pt>
                <c:pt idx="1319">
                  <c:v>71150</c:v>
                </c:pt>
                <c:pt idx="1320">
                  <c:v>71000</c:v>
                </c:pt>
                <c:pt idx="1321">
                  <c:v>70950</c:v>
                </c:pt>
                <c:pt idx="1322">
                  <c:v>71250</c:v>
                </c:pt>
                <c:pt idx="1323">
                  <c:v>71950</c:v>
                </c:pt>
                <c:pt idx="1324">
                  <c:v>73050</c:v>
                </c:pt>
                <c:pt idx="1325">
                  <c:v>73000</c:v>
                </c:pt>
                <c:pt idx="1326">
                  <c:v>73300</c:v>
                </c:pt>
                <c:pt idx="1327">
                  <c:v>74250</c:v>
                </c:pt>
                <c:pt idx="1328">
                  <c:v>74100</c:v>
                </c:pt>
                <c:pt idx="1329">
                  <c:v>73900</c:v>
                </c:pt>
                <c:pt idx="1330">
                  <c:v>74200</c:v>
                </c:pt>
                <c:pt idx="1331">
                  <c:v>74750</c:v>
                </c:pt>
                <c:pt idx="1332">
                  <c:v>74600</c:v>
                </c:pt>
                <c:pt idx="1333">
                  <c:v>75100</c:v>
                </c:pt>
                <c:pt idx="1334">
                  <c:v>74550</c:v>
                </c:pt>
                <c:pt idx="1335">
                  <c:v>74700</c:v>
                </c:pt>
                <c:pt idx="1336">
                  <c:v>74350</c:v>
                </c:pt>
                <c:pt idx="1337">
                  <c:v>73900</c:v>
                </c:pt>
                <c:pt idx="1338">
                  <c:v>74650</c:v>
                </c:pt>
                <c:pt idx="1339">
                  <c:v>74500</c:v>
                </c:pt>
                <c:pt idx="1340">
                  <c:v>75050</c:v>
                </c:pt>
                <c:pt idx="1341">
                  <c:v>75200</c:v>
                </c:pt>
                <c:pt idx="1342">
                  <c:v>75000</c:v>
                </c:pt>
                <c:pt idx="1343">
                  <c:v>75550</c:v>
                </c:pt>
                <c:pt idx="1344">
                  <c:v>75200</c:v>
                </c:pt>
                <c:pt idx="1345">
                  <c:v>75750</c:v>
                </c:pt>
                <c:pt idx="1346">
                  <c:v>75900</c:v>
                </c:pt>
                <c:pt idx="1347">
                  <c:v>76200</c:v>
                </c:pt>
                <c:pt idx="1348">
                  <c:v>76300</c:v>
                </c:pt>
                <c:pt idx="1349">
                  <c:v>75550</c:v>
                </c:pt>
                <c:pt idx="1350">
                  <c:v>76100</c:v>
                </c:pt>
                <c:pt idx="1351">
                  <c:v>75750</c:v>
                </c:pt>
                <c:pt idx="1352">
                  <c:v>75900</c:v>
                </c:pt>
                <c:pt idx="1353">
                  <c:v>76250</c:v>
                </c:pt>
                <c:pt idx="1354">
                  <c:v>76800</c:v>
                </c:pt>
                <c:pt idx="1355">
                  <c:v>77550</c:v>
                </c:pt>
                <c:pt idx="1356">
                  <c:v>77400</c:v>
                </c:pt>
                <c:pt idx="1357">
                  <c:v>77200</c:v>
                </c:pt>
                <c:pt idx="1358">
                  <c:v>76850</c:v>
                </c:pt>
                <c:pt idx="1359">
                  <c:v>76700</c:v>
                </c:pt>
                <c:pt idx="1360">
                  <c:v>76350</c:v>
                </c:pt>
                <c:pt idx="1361">
                  <c:v>76700</c:v>
                </c:pt>
                <c:pt idx="1362">
                  <c:v>76800</c:v>
                </c:pt>
                <c:pt idx="1363">
                  <c:v>76900</c:v>
                </c:pt>
                <c:pt idx="1364">
                  <c:v>77650</c:v>
                </c:pt>
                <c:pt idx="1365">
                  <c:v>77300</c:v>
                </c:pt>
                <c:pt idx="1366">
                  <c:v>77650</c:v>
                </c:pt>
                <c:pt idx="1367">
                  <c:v>77800</c:v>
                </c:pt>
                <c:pt idx="1368">
                  <c:v>77250</c:v>
                </c:pt>
                <c:pt idx="1369">
                  <c:v>77400</c:v>
                </c:pt>
                <c:pt idx="1370">
                  <c:v>77700</c:v>
                </c:pt>
                <c:pt idx="1371">
                  <c:v>78000</c:v>
                </c:pt>
                <c:pt idx="1372">
                  <c:v>77650</c:v>
                </c:pt>
                <c:pt idx="1373">
                  <c:v>77800</c:v>
                </c:pt>
                <c:pt idx="1374">
                  <c:v>77250</c:v>
                </c:pt>
                <c:pt idx="1375">
                  <c:v>77100</c:v>
                </c:pt>
                <c:pt idx="1376">
                  <c:v>76750</c:v>
                </c:pt>
                <c:pt idx="1377">
                  <c:v>76600</c:v>
                </c:pt>
                <c:pt idx="1378">
                  <c:v>77100</c:v>
                </c:pt>
                <c:pt idx="1379">
                  <c:v>77650</c:v>
                </c:pt>
                <c:pt idx="1380">
                  <c:v>78000</c:v>
                </c:pt>
                <c:pt idx="1381">
                  <c:v>77800</c:v>
                </c:pt>
                <c:pt idx="1382">
                  <c:v>78350</c:v>
                </c:pt>
                <c:pt idx="1383">
                  <c:v>78500</c:v>
                </c:pt>
                <c:pt idx="1384">
                  <c:v>78600</c:v>
                </c:pt>
                <c:pt idx="1385">
                  <c:v>78200</c:v>
                </c:pt>
                <c:pt idx="1386">
                  <c:v>78550</c:v>
                </c:pt>
                <c:pt idx="1387">
                  <c:v>79100</c:v>
                </c:pt>
                <c:pt idx="1388">
                  <c:v>78750</c:v>
                </c:pt>
                <c:pt idx="1389">
                  <c:v>78600</c:v>
                </c:pt>
                <c:pt idx="1390">
                  <c:v>78400</c:v>
                </c:pt>
                <c:pt idx="1391">
                  <c:v>78200</c:v>
                </c:pt>
                <c:pt idx="1392">
                  <c:v>77850</c:v>
                </c:pt>
                <c:pt idx="1393">
                  <c:v>77700</c:v>
                </c:pt>
                <c:pt idx="1394">
                  <c:v>77500</c:v>
                </c:pt>
                <c:pt idx="1395">
                  <c:v>77300</c:v>
                </c:pt>
                <c:pt idx="1396">
                  <c:v>76950</c:v>
                </c:pt>
                <c:pt idx="1397">
                  <c:v>76800</c:v>
                </c:pt>
                <c:pt idx="1398">
                  <c:v>76600</c:v>
                </c:pt>
                <c:pt idx="1399">
                  <c:v>76950</c:v>
                </c:pt>
                <c:pt idx="1400">
                  <c:v>76600</c:v>
                </c:pt>
                <c:pt idx="1401">
                  <c:v>76400</c:v>
                </c:pt>
                <c:pt idx="1402">
                  <c:v>76200</c:v>
                </c:pt>
                <c:pt idx="1403">
                  <c:v>75850</c:v>
                </c:pt>
                <c:pt idx="1404">
                  <c:v>76200</c:v>
                </c:pt>
                <c:pt idx="1405">
                  <c:v>75450</c:v>
                </c:pt>
                <c:pt idx="1406">
                  <c:v>75300</c:v>
                </c:pt>
                <c:pt idx="1407">
                  <c:v>76050</c:v>
                </c:pt>
                <c:pt idx="1408">
                  <c:v>76200</c:v>
                </c:pt>
                <c:pt idx="1409">
                  <c:v>76750</c:v>
                </c:pt>
                <c:pt idx="1410">
                  <c:v>76200</c:v>
                </c:pt>
                <c:pt idx="1411">
                  <c:v>75650</c:v>
                </c:pt>
                <c:pt idx="1412">
                  <c:v>76000</c:v>
                </c:pt>
                <c:pt idx="1413">
                  <c:v>75450</c:v>
                </c:pt>
                <c:pt idx="1414">
                  <c:v>75300</c:v>
                </c:pt>
                <c:pt idx="1415">
                  <c:v>75400</c:v>
                </c:pt>
                <c:pt idx="1416">
                  <c:v>75950</c:v>
                </c:pt>
                <c:pt idx="1417">
                  <c:v>75600</c:v>
                </c:pt>
                <c:pt idx="1418">
                  <c:v>75400</c:v>
                </c:pt>
                <c:pt idx="1419">
                  <c:v>75050</c:v>
                </c:pt>
                <c:pt idx="1420">
                  <c:v>74900</c:v>
                </c:pt>
                <c:pt idx="1421">
                  <c:v>75000</c:v>
                </c:pt>
                <c:pt idx="1422">
                  <c:v>74800</c:v>
                </c:pt>
                <c:pt idx="1423">
                  <c:v>75150</c:v>
                </c:pt>
                <c:pt idx="1424">
                  <c:v>75000</c:v>
                </c:pt>
                <c:pt idx="1425">
                  <c:v>75300</c:v>
                </c:pt>
                <c:pt idx="1426">
                  <c:v>74950</c:v>
                </c:pt>
                <c:pt idx="1427">
                  <c:v>74800</c:v>
                </c:pt>
                <c:pt idx="1428">
                  <c:v>74900</c:v>
                </c:pt>
                <c:pt idx="1429">
                  <c:v>74550</c:v>
                </c:pt>
                <c:pt idx="1430">
                  <c:v>74200</c:v>
                </c:pt>
                <c:pt idx="1431">
                  <c:v>74000</c:v>
                </c:pt>
                <c:pt idx="1432">
                  <c:v>74550</c:v>
                </c:pt>
                <c:pt idx="1433">
                  <c:v>74400</c:v>
                </c:pt>
                <c:pt idx="1434">
                  <c:v>74050</c:v>
                </c:pt>
                <c:pt idx="1435">
                  <c:v>74200</c:v>
                </c:pt>
                <c:pt idx="1436">
                  <c:v>73800</c:v>
                </c:pt>
                <c:pt idx="1437">
                  <c:v>73450</c:v>
                </c:pt>
                <c:pt idx="1438">
                  <c:v>73100</c:v>
                </c:pt>
                <c:pt idx="1439">
                  <c:v>72550</c:v>
                </c:pt>
                <c:pt idx="1440">
                  <c:v>72400</c:v>
                </c:pt>
                <c:pt idx="1441">
                  <c:v>72700</c:v>
                </c:pt>
                <c:pt idx="1442">
                  <c:v>73200</c:v>
                </c:pt>
                <c:pt idx="1443">
                  <c:v>73900</c:v>
                </c:pt>
                <c:pt idx="1444">
                  <c:v>74450</c:v>
                </c:pt>
                <c:pt idx="1445">
                  <c:v>74600</c:v>
                </c:pt>
                <c:pt idx="1446">
                  <c:v>74400</c:v>
                </c:pt>
                <c:pt idx="1447">
                  <c:v>74750</c:v>
                </c:pt>
                <c:pt idx="1448">
                  <c:v>75100</c:v>
                </c:pt>
                <c:pt idx="1449">
                  <c:v>74700</c:v>
                </c:pt>
                <c:pt idx="1450">
                  <c:v>74800</c:v>
                </c:pt>
                <c:pt idx="1451">
                  <c:v>75350</c:v>
                </c:pt>
                <c:pt idx="1452">
                  <c:v>75500</c:v>
                </c:pt>
                <c:pt idx="1453">
                  <c:v>76050</c:v>
                </c:pt>
                <c:pt idx="1454">
                  <c:v>75900</c:v>
                </c:pt>
                <c:pt idx="1455">
                  <c:v>76850</c:v>
                </c:pt>
                <c:pt idx="1456">
                  <c:v>76700</c:v>
                </c:pt>
                <c:pt idx="1457">
                  <c:v>77450</c:v>
                </c:pt>
                <c:pt idx="1458">
                  <c:v>77000</c:v>
                </c:pt>
                <c:pt idx="1459">
                  <c:v>76800</c:v>
                </c:pt>
                <c:pt idx="1460">
                  <c:v>77150</c:v>
                </c:pt>
                <c:pt idx="1461">
                  <c:v>76500</c:v>
                </c:pt>
                <c:pt idx="1462">
                  <c:v>77250</c:v>
                </c:pt>
                <c:pt idx="1463">
                  <c:v>77400</c:v>
                </c:pt>
                <c:pt idx="1464">
                  <c:v>77700</c:v>
                </c:pt>
                <c:pt idx="1465">
                  <c:v>78450</c:v>
                </c:pt>
                <c:pt idx="1466">
                  <c:v>78800</c:v>
                </c:pt>
                <c:pt idx="1467">
                  <c:v>78050</c:v>
                </c:pt>
                <c:pt idx="1468">
                  <c:v>78400</c:v>
                </c:pt>
                <c:pt idx="1469">
                  <c:v>78950</c:v>
                </c:pt>
                <c:pt idx="1470">
                  <c:v>78800</c:v>
                </c:pt>
                <c:pt idx="1471">
                  <c:v>79150</c:v>
                </c:pt>
                <c:pt idx="1472">
                  <c:v>79300</c:v>
                </c:pt>
                <c:pt idx="1473">
                  <c:v>78950</c:v>
                </c:pt>
                <c:pt idx="1474">
                  <c:v>79100</c:v>
                </c:pt>
                <c:pt idx="1475">
                  <c:v>78750</c:v>
                </c:pt>
                <c:pt idx="1476">
                  <c:v>78600</c:v>
                </c:pt>
                <c:pt idx="1477">
                  <c:v>78400</c:v>
                </c:pt>
                <c:pt idx="1478">
                  <c:v>78700</c:v>
                </c:pt>
                <c:pt idx="1479">
                  <c:v>79050</c:v>
                </c:pt>
                <c:pt idx="1480">
                  <c:v>79400</c:v>
                </c:pt>
                <c:pt idx="1481">
                  <c:v>79950</c:v>
                </c:pt>
                <c:pt idx="1482">
                  <c:v>79800</c:v>
                </c:pt>
                <c:pt idx="1483">
                  <c:v>80550</c:v>
                </c:pt>
                <c:pt idx="1484">
                  <c:v>81100</c:v>
                </c:pt>
                <c:pt idx="1485">
                  <c:v>80700</c:v>
                </c:pt>
                <c:pt idx="1486">
                  <c:v>80150</c:v>
                </c:pt>
                <c:pt idx="1487">
                  <c:v>80300</c:v>
                </c:pt>
                <c:pt idx="1488">
                  <c:v>81050</c:v>
                </c:pt>
                <c:pt idx="1489">
                  <c:v>81200</c:v>
                </c:pt>
                <c:pt idx="1490">
                  <c:v>81300</c:v>
                </c:pt>
                <c:pt idx="1491">
                  <c:v>80950</c:v>
                </c:pt>
                <c:pt idx="1492">
                  <c:v>81100</c:v>
                </c:pt>
                <c:pt idx="1493">
                  <c:v>81450</c:v>
                </c:pt>
                <c:pt idx="1494">
                  <c:v>81800</c:v>
                </c:pt>
                <c:pt idx="1495">
                  <c:v>81200</c:v>
                </c:pt>
                <c:pt idx="1496">
                  <c:v>80850</c:v>
                </c:pt>
                <c:pt idx="1497">
                  <c:v>81400</c:v>
                </c:pt>
                <c:pt idx="1498">
                  <c:v>81750</c:v>
                </c:pt>
                <c:pt idx="1499">
                  <c:v>81600</c:v>
                </c:pt>
                <c:pt idx="1500">
                  <c:v>81250</c:v>
                </c:pt>
                <c:pt idx="1501">
                  <c:v>81100</c:v>
                </c:pt>
                <c:pt idx="1502">
                  <c:v>80750</c:v>
                </c:pt>
                <c:pt idx="1503">
                  <c:v>80600</c:v>
                </c:pt>
                <c:pt idx="1504">
                  <c:v>80250</c:v>
                </c:pt>
                <c:pt idx="1505">
                  <c:v>80600</c:v>
                </c:pt>
                <c:pt idx="1506">
                  <c:v>80250</c:v>
                </c:pt>
                <c:pt idx="1507">
                  <c:v>80400</c:v>
                </c:pt>
                <c:pt idx="1508">
                  <c:v>80050</c:v>
                </c:pt>
                <c:pt idx="1509">
                  <c:v>80200</c:v>
                </c:pt>
                <c:pt idx="1510">
                  <c:v>79850</c:v>
                </c:pt>
                <c:pt idx="1511">
                  <c:v>79700</c:v>
                </c:pt>
                <c:pt idx="1512">
                  <c:v>80250</c:v>
                </c:pt>
                <c:pt idx="1513">
                  <c:v>80600</c:v>
                </c:pt>
                <c:pt idx="1514">
                  <c:v>79900</c:v>
                </c:pt>
                <c:pt idx="1515">
                  <c:v>79700</c:v>
                </c:pt>
                <c:pt idx="1516">
                  <c:v>80000</c:v>
                </c:pt>
                <c:pt idx="1517">
                  <c:v>80350</c:v>
                </c:pt>
                <c:pt idx="1518">
                  <c:v>80200</c:v>
                </c:pt>
                <c:pt idx="1519">
                  <c:v>79850</c:v>
                </c:pt>
                <c:pt idx="1520">
                  <c:v>79700</c:v>
                </c:pt>
                <c:pt idx="1521">
                  <c:v>79350</c:v>
                </c:pt>
                <c:pt idx="1522">
                  <c:v>79700</c:v>
                </c:pt>
                <c:pt idx="1523">
                  <c:v>80000</c:v>
                </c:pt>
                <c:pt idx="1524">
                  <c:v>79800</c:v>
                </c:pt>
                <c:pt idx="1525">
                  <c:v>79250</c:v>
                </c:pt>
                <c:pt idx="1526">
                  <c:v>79800</c:v>
                </c:pt>
                <c:pt idx="1527">
                  <c:v>79250</c:v>
                </c:pt>
                <c:pt idx="1528">
                  <c:v>79600</c:v>
                </c:pt>
                <c:pt idx="1529">
                  <c:v>79700</c:v>
                </c:pt>
                <c:pt idx="1530">
                  <c:v>79800</c:v>
                </c:pt>
                <c:pt idx="1531">
                  <c:v>79450</c:v>
                </c:pt>
                <c:pt idx="1532">
                  <c:v>79300</c:v>
                </c:pt>
                <c:pt idx="1533">
                  <c:v>78950</c:v>
                </c:pt>
                <c:pt idx="1534">
                  <c:v>78800</c:v>
                </c:pt>
                <c:pt idx="1535">
                  <c:v>78600</c:v>
                </c:pt>
                <c:pt idx="1536">
                  <c:v>77650</c:v>
                </c:pt>
                <c:pt idx="1537">
                  <c:v>77100</c:v>
                </c:pt>
                <c:pt idx="1538">
                  <c:v>76750</c:v>
                </c:pt>
                <c:pt idx="1539">
                  <c:v>76900</c:v>
                </c:pt>
                <c:pt idx="1540">
                  <c:v>76400</c:v>
                </c:pt>
                <c:pt idx="1541">
                  <c:v>76900</c:v>
                </c:pt>
                <c:pt idx="1542">
                  <c:v>76550</c:v>
                </c:pt>
                <c:pt idx="1543">
                  <c:v>76200</c:v>
                </c:pt>
                <c:pt idx="1544">
                  <c:v>76300</c:v>
                </c:pt>
                <c:pt idx="1545">
                  <c:v>76850</c:v>
                </c:pt>
                <c:pt idx="1546">
                  <c:v>76500</c:v>
                </c:pt>
                <c:pt idx="1547">
                  <c:v>76300</c:v>
                </c:pt>
                <c:pt idx="1548">
                  <c:v>75750</c:v>
                </c:pt>
                <c:pt idx="1549">
                  <c:v>76100</c:v>
                </c:pt>
                <c:pt idx="1550">
                  <c:v>75900</c:v>
                </c:pt>
                <c:pt idx="1551">
                  <c:v>76250</c:v>
                </c:pt>
                <c:pt idx="1552">
                  <c:v>76600</c:v>
                </c:pt>
                <c:pt idx="1553">
                  <c:v>76950</c:v>
                </c:pt>
                <c:pt idx="1554">
                  <c:v>76400</c:v>
                </c:pt>
                <c:pt idx="1555">
                  <c:v>76950</c:v>
                </c:pt>
                <c:pt idx="1556">
                  <c:v>76800</c:v>
                </c:pt>
                <c:pt idx="1557">
                  <c:v>76450</c:v>
                </c:pt>
                <c:pt idx="1558">
                  <c:v>76800</c:v>
                </c:pt>
                <c:pt idx="1559">
                  <c:v>76450</c:v>
                </c:pt>
                <c:pt idx="1560">
                  <c:v>76300</c:v>
                </c:pt>
                <c:pt idx="1561">
                  <c:v>75750</c:v>
                </c:pt>
                <c:pt idx="1562">
                  <c:v>75200</c:v>
                </c:pt>
                <c:pt idx="1563">
                  <c:v>74800</c:v>
                </c:pt>
                <c:pt idx="1564">
                  <c:v>74600</c:v>
                </c:pt>
                <c:pt idx="1565">
                  <c:v>74400</c:v>
                </c:pt>
                <c:pt idx="1566">
                  <c:v>74750</c:v>
                </c:pt>
                <c:pt idx="1567">
                  <c:v>74600</c:v>
                </c:pt>
                <c:pt idx="1568">
                  <c:v>74700</c:v>
                </c:pt>
                <c:pt idx="1569">
                  <c:v>74150</c:v>
                </c:pt>
                <c:pt idx="1570">
                  <c:v>74500</c:v>
                </c:pt>
                <c:pt idx="1571">
                  <c:v>73950</c:v>
                </c:pt>
                <c:pt idx="1572">
                  <c:v>73800</c:v>
                </c:pt>
                <c:pt idx="1573">
                  <c:v>74350</c:v>
                </c:pt>
                <c:pt idx="1574">
                  <c:v>74200</c:v>
                </c:pt>
                <c:pt idx="1575">
                  <c:v>73850</c:v>
                </c:pt>
                <c:pt idx="1576">
                  <c:v>74400</c:v>
                </c:pt>
                <c:pt idx="1577">
                  <c:v>75350</c:v>
                </c:pt>
                <c:pt idx="1578">
                  <c:v>75700</c:v>
                </c:pt>
                <c:pt idx="1579">
                  <c:v>75500</c:v>
                </c:pt>
                <c:pt idx="1580">
                  <c:v>75100</c:v>
                </c:pt>
                <c:pt idx="1581">
                  <c:v>75450</c:v>
                </c:pt>
                <c:pt idx="1582">
                  <c:v>75100</c:v>
                </c:pt>
                <c:pt idx="1583">
                  <c:v>75200</c:v>
                </c:pt>
                <c:pt idx="1584">
                  <c:v>74650</c:v>
                </c:pt>
                <c:pt idx="1585">
                  <c:v>74800</c:v>
                </c:pt>
                <c:pt idx="1586">
                  <c:v>74900</c:v>
                </c:pt>
                <c:pt idx="1587">
                  <c:v>75450</c:v>
                </c:pt>
                <c:pt idx="1588">
                  <c:v>75100</c:v>
                </c:pt>
                <c:pt idx="1589">
                  <c:v>74550</c:v>
                </c:pt>
                <c:pt idx="1590">
                  <c:v>75100</c:v>
                </c:pt>
                <c:pt idx="1591">
                  <c:v>74750</c:v>
                </c:pt>
                <c:pt idx="1592">
                  <c:v>74600</c:v>
                </c:pt>
                <c:pt idx="1593">
                  <c:v>74700</c:v>
                </c:pt>
                <c:pt idx="1594">
                  <c:v>75250</c:v>
                </c:pt>
                <c:pt idx="1595">
                  <c:v>74900</c:v>
                </c:pt>
                <c:pt idx="1596">
                  <c:v>75200</c:v>
                </c:pt>
                <c:pt idx="1597">
                  <c:v>76150</c:v>
                </c:pt>
                <c:pt idx="1598">
                  <c:v>76300</c:v>
                </c:pt>
                <c:pt idx="1599">
                  <c:v>75950</c:v>
                </c:pt>
                <c:pt idx="1600">
                  <c:v>75800</c:v>
                </c:pt>
                <c:pt idx="1601">
                  <c:v>75900</c:v>
                </c:pt>
                <c:pt idx="1602">
                  <c:v>75700</c:v>
                </c:pt>
                <c:pt idx="1603">
                  <c:v>75800</c:v>
                </c:pt>
                <c:pt idx="1604">
                  <c:v>76100</c:v>
                </c:pt>
                <c:pt idx="1605">
                  <c:v>75900</c:v>
                </c:pt>
                <c:pt idx="1606">
                  <c:v>76650</c:v>
                </c:pt>
                <c:pt idx="1607">
                  <c:v>76800</c:v>
                </c:pt>
                <c:pt idx="1608">
                  <c:v>77350</c:v>
                </c:pt>
                <c:pt idx="1609">
                  <c:v>77700</c:v>
                </c:pt>
                <c:pt idx="1610">
                  <c:v>77800</c:v>
                </c:pt>
                <c:pt idx="1611">
                  <c:v>78100</c:v>
                </c:pt>
                <c:pt idx="1612">
                  <c:v>77750</c:v>
                </c:pt>
                <c:pt idx="1613">
                  <c:v>77400</c:v>
                </c:pt>
                <c:pt idx="1614">
                  <c:v>77950</c:v>
                </c:pt>
                <c:pt idx="1615">
                  <c:v>77800</c:v>
                </c:pt>
                <c:pt idx="1616">
                  <c:v>77900</c:v>
                </c:pt>
                <c:pt idx="1617">
                  <c:v>78650</c:v>
                </c:pt>
                <c:pt idx="1618">
                  <c:v>79000</c:v>
                </c:pt>
                <c:pt idx="1619">
                  <c:v>78650</c:v>
                </c:pt>
                <c:pt idx="1620">
                  <c:v>78500</c:v>
                </c:pt>
                <c:pt idx="1621">
                  <c:v>78100</c:v>
                </c:pt>
                <c:pt idx="1622">
                  <c:v>78600</c:v>
                </c:pt>
                <c:pt idx="1623">
                  <c:v>78050</c:v>
                </c:pt>
                <c:pt idx="1624">
                  <c:v>78400</c:v>
                </c:pt>
                <c:pt idx="1625">
                  <c:v>78900</c:v>
                </c:pt>
                <c:pt idx="1626">
                  <c:v>79250</c:v>
                </c:pt>
                <c:pt idx="1627">
                  <c:v>79400</c:v>
                </c:pt>
                <c:pt idx="1628">
                  <c:v>79750</c:v>
                </c:pt>
                <c:pt idx="1629">
                  <c:v>80100</c:v>
                </c:pt>
                <c:pt idx="1630">
                  <c:v>80200</c:v>
                </c:pt>
                <c:pt idx="1631">
                  <c:v>80500</c:v>
                </c:pt>
                <c:pt idx="1632">
                  <c:v>80150</c:v>
                </c:pt>
                <c:pt idx="1633">
                  <c:v>79800</c:v>
                </c:pt>
                <c:pt idx="1634">
                  <c:v>79450</c:v>
                </c:pt>
                <c:pt idx="1635">
                  <c:v>79100</c:v>
                </c:pt>
                <c:pt idx="1636">
                  <c:v>79850</c:v>
                </c:pt>
                <c:pt idx="1637">
                  <c:v>79700</c:v>
                </c:pt>
                <c:pt idx="1638">
                  <c:v>80450</c:v>
                </c:pt>
                <c:pt idx="1639">
                  <c:v>80300</c:v>
                </c:pt>
                <c:pt idx="1640">
                  <c:v>80650</c:v>
                </c:pt>
                <c:pt idx="1641">
                  <c:v>81000</c:v>
                </c:pt>
                <c:pt idx="1642">
                  <c:v>80450</c:v>
                </c:pt>
                <c:pt idx="1643">
                  <c:v>80300</c:v>
                </c:pt>
                <c:pt idx="1644">
                  <c:v>79950</c:v>
                </c:pt>
                <c:pt idx="1645">
                  <c:v>79600</c:v>
                </c:pt>
                <c:pt idx="1646">
                  <c:v>79250</c:v>
                </c:pt>
                <c:pt idx="1647">
                  <c:v>79100</c:v>
                </c:pt>
                <c:pt idx="1648">
                  <c:v>78900</c:v>
                </c:pt>
                <c:pt idx="1649">
                  <c:v>78700</c:v>
                </c:pt>
                <c:pt idx="1650">
                  <c:v>79650</c:v>
                </c:pt>
                <c:pt idx="1651">
                  <c:v>79800</c:v>
                </c:pt>
                <c:pt idx="1652">
                  <c:v>79900</c:v>
                </c:pt>
                <c:pt idx="1653">
                  <c:v>79500</c:v>
                </c:pt>
                <c:pt idx="1654">
                  <c:v>79300</c:v>
                </c:pt>
                <c:pt idx="1655">
                  <c:v>79600</c:v>
                </c:pt>
                <c:pt idx="1656">
                  <c:v>79950</c:v>
                </c:pt>
                <c:pt idx="1657">
                  <c:v>79400</c:v>
                </c:pt>
                <c:pt idx="1658">
                  <c:v>79200</c:v>
                </c:pt>
                <c:pt idx="1659">
                  <c:v>78850</c:v>
                </c:pt>
                <c:pt idx="1660">
                  <c:v>79000</c:v>
                </c:pt>
                <c:pt idx="1661">
                  <c:v>78650</c:v>
                </c:pt>
                <c:pt idx="1662">
                  <c:v>78800</c:v>
                </c:pt>
                <c:pt idx="1663">
                  <c:v>79100</c:v>
                </c:pt>
                <c:pt idx="1664">
                  <c:v>79450</c:v>
                </c:pt>
                <c:pt idx="1665">
                  <c:v>80000</c:v>
                </c:pt>
                <c:pt idx="1666">
                  <c:v>80750</c:v>
                </c:pt>
                <c:pt idx="1667">
                  <c:v>80600</c:v>
                </c:pt>
                <c:pt idx="1668">
                  <c:v>80700</c:v>
                </c:pt>
                <c:pt idx="1669">
                  <c:v>81250</c:v>
                </c:pt>
                <c:pt idx="1670">
                  <c:v>81400</c:v>
                </c:pt>
                <c:pt idx="1671">
                  <c:v>81700</c:v>
                </c:pt>
                <c:pt idx="1672">
                  <c:v>80950</c:v>
                </c:pt>
                <c:pt idx="1673">
                  <c:v>80800</c:v>
                </c:pt>
                <c:pt idx="1674">
                  <c:v>81150</c:v>
                </c:pt>
                <c:pt idx="1675">
                  <c:v>81300</c:v>
                </c:pt>
                <c:pt idx="1676">
                  <c:v>80950</c:v>
                </c:pt>
                <c:pt idx="1677">
                  <c:v>81100</c:v>
                </c:pt>
                <c:pt idx="1678">
                  <c:v>81650</c:v>
                </c:pt>
                <c:pt idx="1679">
                  <c:v>81500</c:v>
                </c:pt>
                <c:pt idx="1680">
                  <c:v>82050</c:v>
                </c:pt>
                <c:pt idx="1681">
                  <c:v>81900</c:v>
                </c:pt>
                <c:pt idx="1682">
                  <c:v>81700</c:v>
                </c:pt>
                <c:pt idx="1683">
                  <c:v>81800</c:v>
                </c:pt>
                <c:pt idx="1684">
                  <c:v>81900</c:v>
                </c:pt>
                <c:pt idx="1685">
                  <c:v>82450</c:v>
                </c:pt>
                <c:pt idx="1686">
                  <c:v>82300</c:v>
                </c:pt>
                <c:pt idx="1687">
                  <c:v>81950</c:v>
                </c:pt>
                <c:pt idx="1688">
                  <c:v>82300</c:v>
                </c:pt>
                <c:pt idx="1689">
                  <c:v>82400</c:v>
                </c:pt>
                <c:pt idx="1690">
                  <c:v>82050</c:v>
                </c:pt>
                <c:pt idx="1691">
                  <c:v>81900</c:v>
                </c:pt>
                <c:pt idx="1692">
                  <c:v>82200</c:v>
                </c:pt>
                <c:pt idx="1693">
                  <c:v>82300</c:v>
                </c:pt>
                <c:pt idx="1694">
                  <c:v>82650</c:v>
                </c:pt>
                <c:pt idx="1695">
                  <c:v>82800</c:v>
                </c:pt>
                <c:pt idx="1696">
                  <c:v>83350</c:v>
                </c:pt>
                <c:pt idx="1697">
                  <c:v>83500</c:v>
                </c:pt>
                <c:pt idx="1698">
                  <c:v>83150</c:v>
                </c:pt>
                <c:pt idx="1699">
                  <c:v>83300</c:v>
                </c:pt>
                <c:pt idx="1700">
                  <c:v>82950</c:v>
                </c:pt>
                <c:pt idx="1701">
                  <c:v>83100</c:v>
                </c:pt>
                <c:pt idx="1702">
                  <c:v>83450</c:v>
                </c:pt>
                <c:pt idx="1703">
                  <c:v>83800</c:v>
                </c:pt>
                <c:pt idx="1704">
                  <c:v>84150</c:v>
                </c:pt>
                <c:pt idx="1705">
                  <c:v>84300</c:v>
                </c:pt>
                <c:pt idx="1706">
                  <c:v>84400</c:v>
                </c:pt>
                <c:pt idx="1707">
                  <c:v>85100</c:v>
                </c:pt>
                <c:pt idx="1708">
                  <c:v>85200</c:v>
                </c:pt>
                <c:pt idx="1709">
                  <c:v>85550</c:v>
                </c:pt>
                <c:pt idx="1710">
                  <c:v>85900</c:v>
                </c:pt>
                <c:pt idx="1711">
                  <c:v>86450</c:v>
                </c:pt>
                <c:pt idx="1712">
                  <c:v>86600</c:v>
                </c:pt>
                <c:pt idx="1713">
                  <c:v>87150</c:v>
                </c:pt>
                <c:pt idx="1714">
                  <c:v>87500</c:v>
                </c:pt>
                <c:pt idx="1715">
                  <c:v>87300</c:v>
                </c:pt>
                <c:pt idx="1716">
                  <c:v>87650</c:v>
                </c:pt>
                <c:pt idx="1717">
                  <c:v>88400</c:v>
                </c:pt>
                <c:pt idx="1718">
                  <c:v>88200</c:v>
                </c:pt>
                <c:pt idx="1719">
                  <c:v>88500</c:v>
                </c:pt>
                <c:pt idx="1720">
                  <c:v>88600</c:v>
                </c:pt>
                <c:pt idx="1721">
                  <c:v>88400</c:v>
                </c:pt>
                <c:pt idx="1722">
                  <c:v>88950</c:v>
                </c:pt>
                <c:pt idx="1723">
                  <c:v>88800</c:v>
                </c:pt>
                <c:pt idx="1724">
                  <c:v>88600</c:v>
                </c:pt>
                <c:pt idx="1725">
                  <c:v>88400</c:v>
                </c:pt>
                <c:pt idx="1726">
                  <c:v>88750</c:v>
                </c:pt>
                <c:pt idx="1727">
                  <c:v>88900</c:v>
                </c:pt>
                <c:pt idx="1728">
                  <c:v>89400</c:v>
                </c:pt>
                <c:pt idx="1729">
                  <c:v>89450</c:v>
                </c:pt>
              </c:numCache>
            </c:numRef>
          </c:val>
          <c:smooth val="0"/>
          <c:extLst>
            <c:ext xmlns:c16="http://schemas.microsoft.com/office/drawing/2014/chart" uri="{C3380CC4-5D6E-409C-BE32-E72D297353CC}">
              <c16:uniqueId val="{00000001-AD8D-4D2A-8B74-00312D82562A}"/>
            </c:ext>
          </c:extLst>
        </c:ser>
        <c:ser>
          <c:idx val="6"/>
          <c:order val="1"/>
          <c:tx>
            <c:strRef>
              <c:f>sheet!$A$7</c:f>
              <c:strCache>
                <c:ptCount val="1"/>
                <c:pt idx="0">
                  <c:v>robot7</c:v>
                </c:pt>
              </c:strCache>
            </c:strRef>
          </c:tx>
          <c:spPr>
            <a:ln w="12700" cap="rnd">
              <a:solidFill>
                <a:schemeClr val="accent1">
                  <a:lumMod val="60000"/>
                </a:schemeClr>
              </a:solidFill>
              <a:round/>
            </a:ln>
            <a:effectLst/>
          </c:spPr>
          <c:marker>
            <c:symbol val="none"/>
          </c:marker>
          <c:trendline>
            <c:spPr>
              <a:ln w="12700" cap="rnd">
                <a:solidFill>
                  <a:schemeClr val="accent1">
                    <a:lumMod val="60000"/>
                  </a:schemeClr>
                </a:solidFill>
                <a:round/>
              </a:ln>
              <a:effectLst/>
            </c:spPr>
            <c:trendlineType val="linear"/>
            <c:dispRSqr val="0"/>
            <c:dispEq val="0"/>
          </c:trendline>
          <c:val>
            <c:numRef>
              <c:f>sheet!$B$7:$BNO$7</c:f>
              <c:numCache>
                <c:formatCode>General</c:formatCode>
                <c:ptCount val="1730"/>
                <c:pt idx="0">
                  <c:v>9850</c:v>
                </c:pt>
                <c:pt idx="1">
                  <c:v>9700</c:v>
                </c:pt>
                <c:pt idx="2">
                  <c:v>9250</c:v>
                </c:pt>
                <c:pt idx="3">
                  <c:v>9100</c:v>
                </c:pt>
                <c:pt idx="4">
                  <c:v>8950</c:v>
                </c:pt>
                <c:pt idx="5">
                  <c:v>8600</c:v>
                </c:pt>
                <c:pt idx="6">
                  <c:v>8450</c:v>
                </c:pt>
                <c:pt idx="7">
                  <c:v>9550</c:v>
                </c:pt>
                <c:pt idx="8">
                  <c:v>9400</c:v>
                </c:pt>
                <c:pt idx="9">
                  <c:v>9050</c:v>
                </c:pt>
                <c:pt idx="10">
                  <c:v>8800</c:v>
                </c:pt>
                <c:pt idx="11">
                  <c:v>8650</c:v>
                </c:pt>
                <c:pt idx="12">
                  <c:v>9750</c:v>
                </c:pt>
                <c:pt idx="13">
                  <c:v>9400</c:v>
                </c:pt>
                <c:pt idx="14">
                  <c:v>9050</c:v>
                </c:pt>
                <c:pt idx="15">
                  <c:v>8700</c:v>
                </c:pt>
                <c:pt idx="16">
                  <c:v>8550</c:v>
                </c:pt>
                <c:pt idx="17">
                  <c:v>8200</c:v>
                </c:pt>
                <c:pt idx="18">
                  <c:v>8050</c:v>
                </c:pt>
                <c:pt idx="19">
                  <c:v>7900</c:v>
                </c:pt>
                <c:pt idx="20">
                  <c:v>9700</c:v>
                </c:pt>
                <c:pt idx="21">
                  <c:v>9150</c:v>
                </c:pt>
                <c:pt idx="22">
                  <c:v>10150</c:v>
                </c:pt>
                <c:pt idx="23">
                  <c:v>10000</c:v>
                </c:pt>
                <c:pt idx="24">
                  <c:v>11000</c:v>
                </c:pt>
                <c:pt idx="25">
                  <c:v>10850</c:v>
                </c:pt>
                <c:pt idx="26">
                  <c:v>10700</c:v>
                </c:pt>
                <c:pt idx="27">
                  <c:v>11700</c:v>
                </c:pt>
                <c:pt idx="28">
                  <c:v>12700</c:v>
                </c:pt>
                <c:pt idx="29">
                  <c:v>13800</c:v>
                </c:pt>
                <c:pt idx="30">
                  <c:v>16400</c:v>
                </c:pt>
                <c:pt idx="31">
                  <c:v>16250</c:v>
                </c:pt>
                <c:pt idx="32">
                  <c:v>16100</c:v>
                </c:pt>
                <c:pt idx="33">
                  <c:v>15950</c:v>
                </c:pt>
                <c:pt idx="34">
                  <c:v>15800</c:v>
                </c:pt>
                <c:pt idx="35">
                  <c:v>15650</c:v>
                </c:pt>
                <c:pt idx="36">
                  <c:v>15500</c:v>
                </c:pt>
                <c:pt idx="37">
                  <c:v>15350</c:v>
                </c:pt>
                <c:pt idx="38">
                  <c:v>15200</c:v>
                </c:pt>
                <c:pt idx="39">
                  <c:v>15050</c:v>
                </c:pt>
                <c:pt idx="40">
                  <c:v>14900</c:v>
                </c:pt>
                <c:pt idx="41">
                  <c:v>14750</c:v>
                </c:pt>
                <c:pt idx="42">
                  <c:v>14200</c:v>
                </c:pt>
                <c:pt idx="43">
                  <c:v>14050</c:v>
                </c:pt>
                <c:pt idx="44">
                  <c:v>13700</c:v>
                </c:pt>
                <c:pt idx="45">
                  <c:v>13550</c:v>
                </c:pt>
                <c:pt idx="46">
                  <c:v>13400</c:v>
                </c:pt>
                <c:pt idx="47">
                  <c:v>13250</c:v>
                </c:pt>
                <c:pt idx="48">
                  <c:v>12700</c:v>
                </c:pt>
                <c:pt idx="49">
                  <c:v>12550</c:v>
                </c:pt>
                <c:pt idx="50">
                  <c:v>12400</c:v>
                </c:pt>
                <c:pt idx="51">
                  <c:v>12050</c:v>
                </c:pt>
                <c:pt idx="52">
                  <c:v>11900</c:v>
                </c:pt>
                <c:pt idx="53">
                  <c:v>11750</c:v>
                </c:pt>
                <c:pt idx="54">
                  <c:v>11600</c:v>
                </c:pt>
                <c:pt idx="55">
                  <c:v>12600</c:v>
                </c:pt>
                <c:pt idx="56">
                  <c:v>13700</c:v>
                </c:pt>
                <c:pt idx="57">
                  <c:v>13550</c:v>
                </c:pt>
                <c:pt idx="58">
                  <c:v>13200</c:v>
                </c:pt>
                <c:pt idx="59">
                  <c:v>13050</c:v>
                </c:pt>
                <c:pt idx="60">
                  <c:v>12900</c:v>
                </c:pt>
                <c:pt idx="61">
                  <c:v>12750</c:v>
                </c:pt>
                <c:pt idx="62">
                  <c:v>12600</c:v>
                </c:pt>
                <c:pt idx="63">
                  <c:v>12450</c:v>
                </c:pt>
                <c:pt idx="64">
                  <c:v>12300</c:v>
                </c:pt>
                <c:pt idx="65">
                  <c:v>12050</c:v>
                </c:pt>
                <c:pt idx="66">
                  <c:v>14650</c:v>
                </c:pt>
                <c:pt idx="67">
                  <c:v>14500</c:v>
                </c:pt>
                <c:pt idx="68">
                  <c:v>13750</c:v>
                </c:pt>
                <c:pt idx="69">
                  <c:v>17650</c:v>
                </c:pt>
                <c:pt idx="70">
                  <c:v>17500</c:v>
                </c:pt>
                <c:pt idx="71">
                  <c:v>17350</c:v>
                </c:pt>
                <c:pt idx="72">
                  <c:v>17200</c:v>
                </c:pt>
                <c:pt idx="73">
                  <c:v>18200</c:v>
                </c:pt>
                <c:pt idx="74">
                  <c:v>18050</c:v>
                </c:pt>
                <c:pt idx="75">
                  <c:v>17500</c:v>
                </c:pt>
                <c:pt idx="76">
                  <c:v>16950</c:v>
                </c:pt>
                <c:pt idx="77">
                  <c:v>16800</c:v>
                </c:pt>
                <c:pt idx="78">
                  <c:v>16250</c:v>
                </c:pt>
                <c:pt idx="79">
                  <c:v>16100</c:v>
                </c:pt>
                <c:pt idx="80">
                  <c:v>15950</c:v>
                </c:pt>
                <c:pt idx="81">
                  <c:v>15800</c:v>
                </c:pt>
                <c:pt idx="82">
                  <c:v>15650</c:v>
                </c:pt>
                <c:pt idx="83">
                  <c:v>15500</c:v>
                </c:pt>
                <c:pt idx="84">
                  <c:v>15350</c:v>
                </c:pt>
                <c:pt idx="85">
                  <c:v>15200</c:v>
                </c:pt>
                <c:pt idx="86">
                  <c:v>14850</c:v>
                </c:pt>
                <c:pt idx="87">
                  <c:v>14300</c:v>
                </c:pt>
                <c:pt idx="88">
                  <c:v>14150</c:v>
                </c:pt>
                <c:pt idx="89">
                  <c:v>15250</c:v>
                </c:pt>
                <c:pt idx="90">
                  <c:v>16250</c:v>
                </c:pt>
                <c:pt idx="91">
                  <c:v>18050</c:v>
                </c:pt>
                <c:pt idx="92">
                  <c:v>17800</c:v>
                </c:pt>
                <c:pt idx="93">
                  <c:v>17650</c:v>
                </c:pt>
                <c:pt idx="94">
                  <c:v>17300</c:v>
                </c:pt>
                <c:pt idx="95">
                  <c:v>16950</c:v>
                </c:pt>
                <c:pt idx="96">
                  <c:v>16600</c:v>
                </c:pt>
                <c:pt idx="97">
                  <c:v>16450</c:v>
                </c:pt>
                <c:pt idx="98">
                  <c:v>16100</c:v>
                </c:pt>
                <c:pt idx="99">
                  <c:v>18600</c:v>
                </c:pt>
                <c:pt idx="100">
                  <c:v>18450</c:v>
                </c:pt>
                <c:pt idx="101">
                  <c:v>18200</c:v>
                </c:pt>
                <c:pt idx="102">
                  <c:v>17450</c:v>
                </c:pt>
                <c:pt idx="103">
                  <c:v>17100</c:v>
                </c:pt>
                <c:pt idx="104">
                  <c:v>16750</c:v>
                </c:pt>
                <c:pt idx="105">
                  <c:v>16200</c:v>
                </c:pt>
                <c:pt idx="106">
                  <c:v>16050</c:v>
                </c:pt>
                <c:pt idx="107">
                  <c:v>15700</c:v>
                </c:pt>
                <c:pt idx="108">
                  <c:v>15550</c:v>
                </c:pt>
                <c:pt idx="109">
                  <c:v>15300</c:v>
                </c:pt>
                <c:pt idx="110">
                  <c:v>14950</c:v>
                </c:pt>
                <c:pt idx="111">
                  <c:v>17100</c:v>
                </c:pt>
                <c:pt idx="112">
                  <c:v>16750</c:v>
                </c:pt>
                <c:pt idx="113">
                  <c:v>16600</c:v>
                </c:pt>
                <c:pt idx="114">
                  <c:v>16450</c:v>
                </c:pt>
                <c:pt idx="115">
                  <c:v>16300</c:v>
                </c:pt>
                <c:pt idx="116">
                  <c:v>16150</c:v>
                </c:pt>
                <c:pt idx="117">
                  <c:v>16000</c:v>
                </c:pt>
                <c:pt idx="118">
                  <c:v>16950</c:v>
                </c:pt>
                <c:pt idx="119">
                  <c:v>16600</c:v>
                </c:pt>
                <c:pt idx="120">
                  <c:v>16450</c:v>
                </c:pt>
                <c:pt idx="121">
                  <c:v>16100</c:v>
                </c:pt>
                <c:pt idx="122">
                  <c:v>15550</c:v>
                </c:pt>
                <c:pt idx="123">
                  <c:v>15400</c:v>
                </c:pt>
                <c:pt idx="124">
                  <c:v>15250</c:v>
                </c:pt>
                <c:pt idx="125">
                  <c:v>15100</c:v>
                </c:pt>
                <c:pt idx="126">
                  <c:v>14550</c:v>
                </c:pt>
                <c:pt idx="127">
                  <c:v>14200</c:v>
                </c:pt>
                <c:pt idx="128">
                  <c:v>14050</c:v>
                </c:pt>
                <c:pt idx="129">
                  <c:v>13900</c:v>
                </c:pt>
                <c:pt idx="130">
                  <c:v>13550</c:v>
                </c:pt>
                <c:pt idx="131">
                  <c:v>13400</c:v>
                </c:pt>
                <c:pt idx="132">
                  <c:v>13250</c:v>
                </c:pt>
                <c:pt idx="133">
                  <c:v>13100</c:v>
                </c:pt>
                <c:pt idx="134">
                  <c:v>12550</c:v>
                </c:pt>
                <c:pt idx="135">
                  <c:v>12400</c:v>
                </c:pt>
                <c:pt idx="136">
                  <c:v>12250</c:v>
                </c:pt>
                <c:pt idx="137">
                  <c:v>11500</c:v>
                </c:pt>
                <c:pt idx="138">
                  <c:v>11350</c:v>
                </c:pt>
                <c:pt idx="139">
                  <c:v>12300</c:v>
                </c:pt>
                <c:pt idx="140">
                  <c:v>12050</c:v>
                </c:pt>
                <c:pt idx="141">
                  <c:v>11800</c:v>
                </c:pt>
                <c:pt idx="142">
                  <c:v>11650</c:v>
                </c:pt>
                <c:pt idx="143">
                  <c:v>11300</c:v>
                </c:pt>
                <c:pt idx="144">
                  <c:v>11150</c:v>
                </c:pt>
                <c:pt idx="145">
                  <c:v>11000</c:v>
                </c:pt>
                <c:pt idx="146">
                  <c:v>10850</c:v>
                </c:pt>
                <c:pt idx="147">
                  <c:v>10700</c:v>
                </c:pt>
                <c:pt idx="148">
                  <c:v>10450</c:v>
                </c:pt>
                <c:pt idx="149">
                  <c:v>10200</c:v>
                </c:pt>
                <c:pt idx="150">
                  <c:v>12450</c:v>
                </c:pt>
                <c:pt idx="151">
                  <c:v>12300</c:v>
                </c:pt>
                <c:pt idx="152">
                  <c:v>14450</c:v>
                </c:pt>
                <c:pt idx="153">
                  <c:v>14100</c:v>
                </c:pt>
                <c:pt idx="154">
                  <c:v>13950</c:v>
                </c:pt>
                <c:pt idx="155">
                  <c:v>14800</c:v>
                </c:pt>
                <c:pt idx="156">
                  <c:v>14400</c:v>
                </c:pt>
                <c:pt idx="157">
                  <c:v>14250</c:v>
                </c:pt>
                <c:pt idx="158">
                  <c:v>14100</c:v>
                </c:pt>
                <c:pt idx="159">
                  <c:v>14900</c:v>
                </c:pt>
                <c:pt idx="160">
                  <c:v>14750</c:v>
                </c:pt>
                <c:pt idx="161">
                  <c:v>16850</c:v>
                </c:pt>
                <c:pt idx="162">
                  <c:v>16700</c:v>
                </c:pt>
                <c:pt idx="163">
                  <c:v>17600</c:v>
                </c:pt>
                <c:pt idx="164">
                  <c:v>17450</c:v>
                </c:pt>
                <c:pt idx="165">
                  <c:v>17300</c:v>
                </c:pt>
                <c:pt idx="166">
                  <c:v>17150</c:v>
                </c:pt>
                <c:pt idx="167">
                  <c:v>17000</c:v>
                </c:pt>
                <c:pt idx="168">
                  <c:v>17900</c:v>
                </c:pt>
                <c:pt idx="169">
                  <c:v>17750</c:v>
                </c:pt>
                <c:pt idx="170">
                  <c:v>17600</c:v>
                </c:pt>
                <c:pt idx="171">
                  <c:v>18500</c:v>
                </c:pt>
                <c:pt idx="172">
                  <c:v>20600</c:v>
                </c:pt>
                <c:pt idx="173">
                  <c:v>20050</c:v>
                </c:pt>
                <c:pt idx="174">
                  <c:v>19500</c:v>
                </c:pt>
                <c:pt idx="175">
                  <c:v>19350</c:v>
                </c:pt>
                <c:pt idx="176">
                  <c:v>19200</c:v>
                </c:pt>
                <c:pt idx="177">
                  <c:v>18950</c:v>
                </c:pt>
                <c:pt idx="178">
                  <c:v>18600</c:v>
                </c:pt>
                <c:pt idx="179">
                  <c:v>18450</c:v>
                </c:pt>
                <c:pt idx="180">
                  <c:v>19100</c:v>
                </c:pt>
                <c:pt idx="181">
                  <c:v>18950</c:v>
                </c:pt>
                <c:pt idx="182">
                  <c:v>19600</c:v>
                </c:pt>
                <c:pt idx="183">
                  <c:v>19450</c:v>
                </c:pt>
                <c:pt idx="184">
                  <c:v>18900</c:v>
                </c:pt>
                <c:pt idx="185">
                  <c:v>18750</c:v>
                </c:pt>
                <c:pt idx="186">
                  <c:v>18600</c:v>
                </c:pt>
                <c:pt idx="187">
                  <c:v>19250</c:v>
                </c:pt>
                <c:pt idx="188">
                  <c:v>19100</c:v>
                </c:pt>
                <c:pt idx="189">
                  <c:v>18850</c:v>
                </c:pt>
                <c:pt idx="190">
                  <c:v>18500</c:v>
                </c:pt>
                <c:pt idx="191">
                  <c:v>18350</c:v>
                </c:pt>
                <c:pt idx="192">
                  <c:v>18200</c:v>
                </c:pt>
                <c:pt idx="193">
                  <c:v>18950</c:v>
                </c:pt>
                <c:pt idx="194">
                  <c:v>18800</c:v>
                </c:pt>
                <c:pt idx="195">
                  <c:v>18250</c:v>
                </c:pt>
                <c:pt idx="196">
                  <c:v>17500</c:v>
                </c:pt>
                <c:pt idx="197">
                  <c:v>19250</c:v>
                </c:pt>
                <c:pt idx="198">
                  <c:v>19100</c:v>
                </c:pt>
                <c:pt idx="199">
                  <c:v>18750</c:v>
                </c:pt>
                <c:pt idx="200">
                  <c:v>18400</c:v>
                </c:pt>
                <c:pt idx="201">
                  <c:v>18150</c:v>
                </c:pt>
                <c:pt idx="202">
                  <c:v>17800</c:v>
                </c:pt>
                <c:pt idx="203">
                  <c:v>17650</c:v>
                </c:pt>
                <c:pt idx="204">
                  <c:v>17500</c:v>
                </c:pt>
                <c:pt idx="205">
                  <c:v>17150</c:v>
                </c:pt>
                <c:pt idx="206">
                  <c:v>17000</c:v>
                </c:pt>
                <c:pt idx="207">
                  <c:v>16850</c:v>
                </c:pt>
                <c:pt idx="208">
                  <c:v>16700</c:v>
                </c:pt>
                <c:pt idx="209">
                  <c:v>15950</c:v>
                </c:pt>
                <c:pt idx="210">
                  <c:v>15800</c:v>
                </c:pt>
                <c:pt idx="211">
                  <c:v>15650</c:v>
                </c:pt>
                <c:pt idx="212">
                  <c:v>16300</c:v>
                </c:pt>
                <c:pt idx="213">
                  <c:v>16150</c:v>
                </c:pt>
                <c:pt idx="214">
                  <c:v>15800</c:v>
                </c:pt>
                <c:pt idx="215">
                  <c:v>16450</c:v>
                </c:pt>
                <c:pt idx="216">
                  <c:v>17200</c:v>
                </c:pt>
                <c:pt idx="217">
                  <c:v>16650</c:v>
                </c:pt>
                <c:pt idx="218">
                  <c:v>16500</c:v>
                </c:pt>
                <c:pt idx="219">
                  <c:v>16350</c:v>
                </c:pt>
                <c:pt idx="220">
                  <c:v>16000</c:v>
                </c:pt>
                <c:pt idx="221">
                  <c:v>15650</c:v>
                </c:pt>
                <c:pt idx="222">
                  <c:v>15500</c:v>
                </c:pt>
                <c:pt idx="223">
                  <c:v>16150</c:v>
                </c:pt>
                <c:pt idx="224">
                  <c:v>16000</c:v>
                </c:pt>
                <c:pt idx="225">
                  <c:v>15750</c:v>
                </c:pt>
                <c:pt idx="226">
                  <c:v>15600</c:v>
                </c:pt>
                <c:pt idx="227">
                  <c:v>15450</c:v>
                </c:pt>
                <c:pt idx="228">
                  <c:v>15300</c:v>
                </c:pt>
                <c:pt idx="229">
                  <c:v>15950</c:v>
                </c:pt>
                <c:pt idx="230">
                  <c:v>15800</c:v>
                </c:pt>
                <c:pt idx="231">
                  <c:v>15650</c:v>
                </c:pt>
                <c:pt idx="232">
                  <c:v>15300</c:v>
                </c:pt>
                <c:pt idx="233">
                  <c:v>14950</c:v>
                </c:pt>
                <c:pt idx="234">
                  <c:v>14800</c:v>
                </c:pt>
                <c:pt idx="235">
                  <c:v>14450</c:v>
                </c:pt>
                <c:pt idx="236">
                  <c:v>15700</c:v>
                </c:pt>
                <c:pt idx="237">
                  <c:v>15550</c:v>
                </c:pt>
                <c:pt idx="238">
                  <c:v>15400</c:v>
                </c:pt>
                <c:pt idx="239">
                  <c:v>15250</c:v>
                </c:pt>
                <c:pt idx="240">
                  <c:v>16000</c:v>
                </c:pt>
                <c:pt idx="241">
                  <c:v>15850</c:v>
                </c:pt>
                <c:pt idx="242">
                  <c:v>15700</c:v>
                </c:pt>
                <c:pt idx="243">
                  <c:v>15250</c:v>
                </c:pt>
                <c:pt idx="244">
                  <c:v>15100</c:v>
                </c:pt>
                <c:pt idx="245">
                  <c:v>14950</c:v>
                </c:pt>
                <c:pt idx="246">
                  <c:v>14400</c:v>
                </c:pt>
                <c:pt idx="247">
                  <c:v>14250</c:v>
                </c:pt>
                <c:pt idx="248">
                  <c:v>14100</c:v>
                </c:pt>
                <c:pt idx="249">
                  <c:v>13650</c:v>
                </c:pt>
                <c:pt idx="250">
                  <c:v>13500</c:v>
                </c:pt>
                <c:pt idx="251">
                  <c:v>12550</c:v>
                </c:pt>
                <c:pt idx="252">
                  <c:v>12400</c:v>
                </c:pt>
                <c:pt idx="253">
                  <c:v>12250</c:v>
                </c:pt>
                <c:pt idx="254">
                  <c:v>11750</c:v>
                </c:pt>
                <c:pt idx="255">
                  <c:v>11500</c:v>
                </c:pt>
                <c:pt idx="256">
                  <c:v>11350</c:v>
                </c:pt>
                <c:pt idx="257">
                  <c:v>11200</c:v>
                </c:pt>
                <c:pt idx="258">
                  <c:v>10650</c:v>
                </c:pt>
                <c:pt idx="259">
                  <c:v>10300</c:v>
                </c:pt>
                <c:pt idx="260">
                  <c:v>10150</c:v>
                </c:pt>
                <c:pt idx="261">
                  <c:v>11550</c:v>
                </c:pt>
                <c:pt idx="262">
                  <c:v>11200</c:v>
                </c:pt>
                <c:pt idx="263">
                  <c:v>11800</c:v>
                </c:pt>
                <c:pt idx="264">
                  <c:v>11250</c:v>
                </c:pt>
                <c:pt idx="265">
                  <c:v>11000</c:v>
                </c:pt>
                <c:pt idx="266">
                  <c:v>10850</c:v>
                </c:pt>
                <c:pt idx="267">
                  <c:v>10700</c:v>
                </c:pt>
                <c:pt idx="268">
                  <c:v>11300</c:v>
                </c:pt>
                <c:pt idx="269">
                  <c:v>11150</c:v>
                </c:pt>
                <c:pt idx="270">
                  <c:v>11750</c:v>
                </c:pt>
                <c:pt idx="271">
                  <c:v>11600</c:v>
                </c:pt>
                <c:pt idx="272">
                  <c:v>11050</c:v>
                </c:pt>
                <c:pt idx="273">
                  <c:v>10900</c:v>
                </c:pt>
                <c:pt idx="274">
                  <c:v>10550</c:v>
                </c:pt>
                <c:pt idx="275">
                  <c:v>10400</c:v>
                </c:pt>
                <c:pt idx="276">
                  <c:v>11450</c:v>
                </c:pt>
                <c:pt idx="277">
                  <c:v>11300</c:v>
                </c:pt>
                <c:pt idx="278">
                  <c:v>11050</c:v>
                </c:pt>
                <c:pt idx="279">
                  <c:v>11400</c:v>
                </c:pt>
                <c:pt idx="280">
                  <c:v>11050</c:v>
                </c:pt>
                <c:pt idx="281">
                  <c:v>10900</c:v>
                </c:pt>
                <c:pt idx="282">
                  <c:v>10750</c:v>
                </c:pt>
                <c:pt idx="283">
                  <c:v>10200</c:v>
                </c:pt>
                <c:pt idx="284">
                  <c:v>10050</c:v>
                </c:pt>
                <c:pt idx="285">
                  <c:v>9900</c:v>
                </c:pt>
                <c:pt idx="286">
                  <c:v>10350</c:v>
                </c:pt>
                <c:pt idx="287">
                  <c:v>10700</c:v>
                </c:pt>
                <c:pt idx="288">
                  <c:v>12350</c:v>
                </c:pt>
                <c:pt idx="289">
                  <c:v>12200</c:v>
                </c:pt>
                <c:pt idx="290">
                  <c:v>11950</c:v>
                </c:pt>
                <c:pt idx="291">
                  <c:v>11800</c:v>
                </c:pt>
                <c:pt idx="292">
                  <c:v>11450</c:v>
                </c:pt>
                <c:pt idx="293">
                  <c:v>11100</c:v>
                </c:pt>
                <c:pt idx="294">
                  <c:v>10550</c:v>
                </c:pt>
                <c:pt idx="295">
                  <c:v>10900</c:v>
                </c:pt>
                <c:pt idx="296">
                  <c:v>11250</c:v>
                </c:pt>
                <c:pt idx="297">
                  <c:v>11700</c:v>
                </c:pt>
                <c:pt idx="298">
                  <c:v>12150</c:v>
                </c:pt>
                <c:pt idx="299">
                  <c:v>11800</c:v>
                </c:pt>
                <c:pt idx="300">
                  <c:v>11650</c:v>
                </c:pt>
                <c:pt idx="301">
                  <c:v>11500</c:v>
                </c:pt>
                <c:pt idx="302">
                  <c:v>11350</c:v>
                </c:pt>
                <c:pt idx="303">
                  <c:v>10800</c:v>
                </c:pt>
                <c:pt idx="304">
                  <c:v>10450</c:v>
                </c:pt>
                <c:pt idx="305">
                  <c:v>10800</c:v>
                </c:pt>
                <c:pt idx="306">
                  <c:v>10550</c:v>
                </c:pt>
                <c:pt idx="307">
                  <c:v>10000</c:v>
                </c:pt>
                <c:pt idx="308">
                  <c:v>9850</c:v>
                </c:pt>
                <c:pt idx="309">
                  <c:v>9700</c:v>
                </c:pt>
                <c:pt idx="310">
                  <c:v>9550</c:v>
                </c:pt>
                <c:pt idx="311">
                  <c:v>9400</c:v>
                </c:pt>
                <c:pt idx="312">
                  <c:v>9050</c:v>
                </c:pt>
                <c:pt idx="313">
                  <c:v>8900</c:v>
                </c:pt>
                <c:pt idx="314">
                  <c:v>9350</c:v>
                </c:pt>
                <c:pt idx="315">
                  <c:v>9200</c:v>
                </c:pt>
                <c:pt idx="316">
                  <c:v>8450</c:v>
                </c:pt>
                <c:pt idx="317">
                  <c:v>8300</c:v>
                </c:pt>
                <c:pt idx="318">
                  <c:v>8050</c:v>
                </c:pt>
                <c:pt idx="319">
                  <c:v>7700</c:v>
                </c:pt>
                <c:pt idx="320">
                  <c:v>7150</c:v>
                </c:pt>
                <c:pt idx="321">
                  <c:v>7000</c:v>
                </c:pt>
                <c:pt idx="322">
                  <c:v>6850</c:v>
                </c:pt>
                <c:pt idx="323">
                  <c:v>6700</c:v>
                </c:pt>
                <c:pt idx="324">
                  <c:v>7050</c:v>
                </c:pt>
                <c:pt idx="325">
                  <c:v>6500</c:v>
                </c:pt>
                <c:pt idx="326">
                  <c:v>7250</c:v>
                </c:pt>
                <c:pt idx="327">
                  <c:v>7100</c:v>
                </c:pt>
                <c:pt idx="328">
                  <c:v>8150</c:v>
                </c:pt>
                <c:pt idx="329">
                  <c:v>8000</c:v>
                </c:pt>
                <c:pt idx="330">
                  <c:v>7850</c:v>
                </c:pt>
                <c:pt idx="331">
                  <c:v>8900</c:v>
                </c:pt>
                <c:pt idx="332">
                  <c:v>9250</c:v>
                </c:pt>
                <c:pt idx="333">
                  <c:v>9100</c:v>
                </c:pt>
                <c:pt idx="334">
                  <c:v>8850</c:v>
                </c:pt>
                <c:pt idx="335">
                  <c:v>10500</c:v>
                </c:pt>
                <c:pt idx="336">
                  <c:v>10350</c:v>
                </c:pt>
                <c:pt idx="337">
                  <c:v>10000</c:v>
                </c:pt>
                <c:pt idx="338">
                  <c:v>9850</c:v>
                </c:pt>
                <c:pt idx="339">
                  <c:v>9700</c:v>
                </c:pt>
                <c:pt idx="340">
                  <c:v>9550</c:v>
                </c:pt>
                <c:pt idx="341">
                  <c:v>9400</c:v>
                </c:pt>
                <c:pt idx="342">
                  <c:v>9150</c:v>
                </c:pt>
                <c:pt idx="343">
                  <c:v>9000</c:v>
                </c:pt>
                <c:pt idx="344">
                  <c:v>9350</c:v>
                </c:pt>
                <c:pt idx="345">
                  <c:v>9700</c:v>
                </c:pt>
                <c:pt idx="346">
                  <c:v>10450</c:v>
                </c:pt>
                <c:pt idx="347">
                  <c:v>10100</c:v>
                </c:pt>
                <c:pt idx="348">
                  <c:v>9750</c:v>
                </c:pt>
                <c:pt idx="349">
                  <c:v>9600</c:v>
                </c:pt>
                <c:pt idx="350">
                  <c:v>9450</c:v>
                </c:pt>
                <c:pt idx="351">
                  <c:v>8900</c:v>
                </c:pt>
                <c:pt idx="352">
                  <c:v>8550</c:v>
                </c:pt>
                <c:pt idx="353">
                  <c:v>8400</c:v>
                </c:pt>
                <c:pt idx="354">
                  <c:v>8850</c:v>
                </c:pt>
                <c:pt idx="355">
                  <c:v>9200</c:v>
                </c:pt>
                <c:pt idx="356">
                  <c:v>8850</c:v>
                </c:pt>
                <c:pt idx="357">
                  <c:v>8700</c:v>
                </c:pt>
                <c:pt idx="358">
                  <c:v>9150</c:v>
                </c:pt>
                <c:pt idx="359">
                  <c:v>11400</c:v>
                </c:pt>
                <c:pt idx="360">
                  <c:v>13050</c:v>
                </c:pt>
                <c:pt idx="361">
                  <c:v>13400</c:v>
                </c:pt>
                <c:pt idx="362">
                  <c:v>13050</c:v>
                </c:pt>
                <c:pt idx="363">
                  <c:v>12700</c:v>
                </c:pt>
                <c:pt idx="364">
                  <c:v>13050</c:v>
                </c:pt>
                <c:pt idx="365">
                  <c:v>13400</c:v>
                </c:pt>
                <c:pt idx="366">
                  <c:v>14150</c:v>
                </c:pt>
                <c:pt idx="367">
                  <c:v>14000</c:v>
                </c:pt>
                <c:pt idx="368">
                  <c:v>14350</c:v>
                </c:pt>
                <c:pt idx="369">
                  <c:v>13800</c:v>
                </c:pt>
                <c:pt idx="370">
                  <c:v>13650</c:v>
                </c:pt>
                <c:pt idx="371">
                  <c:v>13500</c:v>
                </c:pt>
                <c:pt idx="372">
                  <c:v>13150</c:v>
                </c:pt>
                <c:pt idx="373">
                  <c:v>12800</c:v>
                </c:pt>
                <c:pt idx="374">
                  <c:v>13250</c:v>
                </c:pt>
                <c:pt idx="375">
                  <c:v>13600</c:v>
                </c:pt>
                <c:pt idx="376">
                  <c:v>15850</c:v>
                </c:pt>
                <c:pt idx="377">
                  <c:v>15700</c:v>
                </c:pt>
                <c:pt idx="378">
                  <c:v>15550</c:v>
                </c:pt>
                <c:pt idx="379">
                  <c:v>15750</c:v>
                </c:pt>
                <c:pt idx="380">
                  <c:v>16050</c:v>
                </c:pt>
                <c:pt idx="381">
                  <c:v>15800</c:v>
                </c:pt>
                <c:pt idx="382">
                  <c:v>16000</c:v>
                </c:pt>
                <c:pt idx="383">
                  <c:v>15850</c:v>
                </c:pt>
                <c:pt idx="384">
                  <c:v>16150</c:v>
                </c:pt>
                <c:pt idx="385">
                  <c:v>16350</c:v>
                </c:pt>
                <c:pt idx="386">
                  <c:v>16650</c:v>
                </c:pt>
                <c:pt idx="387">
                  <c:v>16950</c:v>
                </c:pt>
                <c:pt idx="388">
                  <c:v>16800</c:v>
                </c:pt>
                <c:pt idx="389">
                  <c:v>16650</c:v>
                </c:pt>
                <c:pt idx="390">
                  <c:v>16500</c:v>
                </c:pt>
                <c:pt idx="391">
                  <c:v>16150</c:v>
                </c:pt>
                <c:pt idx="392">
                  <c:v>16450</c:v>
                </c:pt>
                <c:pt idx="393">
                  <c:v>16200</c:v>
                </c:pt>
                <c:pt idx="394">
                  <c:v>16050</c:v>
                </c:pt>
                <c:pt idx="395">
                  <c:v>15900</c:v>
                </c:pt>
                <c:pt idx="396">
                  <c:v>16200</c:v>
                </c:pt>
                <c:pt idx="397">
                  <c:v>16050</c:v>
                </c:pt>
                <c:pt idx="398">
                  <c:v>15700</c:v>
                </c:pt>
                <c:pt idx="399">
                  <c:v>15450</c:v>
                </c:pt>
                <c:pt idx="400">
                  <c:v>15650</c:v>
                </c:pt>
                <c:pt idx="401">
                  <c:v>15300</c:v>
                </c:pt>
                <c:pt idx="402">
                  <c:v>15050</c:v>
                </c:pt>
                <c:pt idx="403">
                  <c:v>15250</c:v>
                </c:pt>
                <c:pt idx="404">
                  <c:v>15100</c:v>
                </c:pt>
                <c:pt idx="405">
                  <c:v>14950</c:v>
                </c:pt>
                <c:pt idx="406">
                  <c:v>15650</c:v>
                </c:pt>
                <c:pt idx="407">
                  <c:v>15100</c:v>
                </c:pt>
                <c:pt idx="408">
                  <c:v>14550</c:v>
                </c:pt>
                <c:pt idx="409">
                  <c:v>15250</c:v>
                </c:pt>
                <c:pt idx="410">
                  <c:v>15450</c:v>
                </c:pt>
                <c:pt idx="411">
                  <c:v>15750</c:v>
                </c:pt>
                <c:pt idx="412">
                  <c:v>15950</c:v>
                </c:pt>
                <c:pt idx="413">
                  <c:v>16150</c:v>
                </c:pt>
                <c:pt idx="414">
                  <c:v>16000</c:v>
                </c:pt>
                <c:pt idx="415">
                  <c:v>15450</c:v>
                </c:pt>
                <c:pt idx="416">
                  <c:v>15650</c:v>
                </c:pt>
                <c:pt idx="417">
                  <c:v>15500</c:v>
                </c:pt>
                <c:pt idx="418">
                  <c:v>15700</c:v>
                </c:pt>
                <c:pt idx="419">
                  <c:v>15550</c:v>
                </c:pt>
                <c:pt idx="420">
                  <c:v>15400</c:v>
                </c:pt>
                <c:pt idx="421">
                  <c:v>14850</c:v>
                </c:pt>
                <c:pt idx="422">
                  <c:v>15150</c:v>
                </c:pt>
                <c:pt idx="423">
                  <c:v>15000</c:v>
                </c:pt>
                <c:pt idx="424">
                  <c:v>14850</c:v>
                </c:pt>
                <c:pt idx="425">
                  <c:v>14700</c:v>
                </c:pt>
                <c:pt idx="426">
                  <c:v>14550</c:v>
                </c:pt>
                <c:pt idx="427">
                  <c:v>14750</c:v>
                </c:pt>
                <c:pt idx="428">
                  <c:v>14600</c:v>
                </c:pt>
                <c:pt idx="429">
                  <c:v>14250</c:v>
                </c:pt>
                <c:pt idx="430">
                  <c:v>13900</c:v>
                </c:pt>
                <c:pt idx="431">
                  <c:v>13750</c:v>
                </c:pt>
                <c:pt idx="432">
                  <c:v>14050</c:v>
                </c:pt>
                <c:pt idx="433">
                  <c:v>13500</c:v>
                </c:pt>
                <c:pt idx="434">
                  <c:v>13350</c:v>
                </c:pt>
                <c:pt idx="435">
                  <c:v>13000</c:v>
                </c:pt>
                <c:pt idx="436">
                  <c:v>12850</c:v>
                </c:pt>
                <c:pt idx="437">
                  <c:v>13050</c:v>
                </c:pt>
                <c:pt idx="438">
                  <c:v>12800</c:v>
                </c:pt>
                <c:pt idx="439">
                  <c:v>13000</c:v>
                </c:pt>
                <c:pt idx="440">
                  <c:v>12450</c:v>
                </c:pt>
                <c:pt idx="441">
                  <c:v>12200</c:v>
                </c:pt>
                <c:pt idx="442">
                  <c:v>11650</c:v>
                </c:pt>
                <c:pt idx="443">
                  <c:v>11850</c:v>
                </c:pt>
                <c:pt idx="444">
                  <c:v>11700</c:v>
                </c:pt>
                <c:pt idx="445">
                  <c:v>11900</c:v>
                </c:pt>
                <c:pt idx="446">
                  <c:v>11550</c:v>
                </c:pt>
                <c:pt idx="447">
                  <c:v>11400</c:v>
                </c:pt>
                <c:pt idx="448">
                  <c:v>10850</c:v>
                </c:pt>
                <c:pt idx="449">
                  <c:v>11050</c:v>
                </c:pt>
                <c:pt idx="450">
                  <c:v>10800</c:v>
                </c:pt>
                <c:pt idx="451">
                  <c:v>11500</c:v>
                </c:pt>
                <c:pt idx="452">
                  <c:v>11150</c:v>
                </c:pt>
                <c:pt idx="453">
                  <c:v>11450</c:v>
                </c:pt>
                <c:pt idx="454">
                  <c:v>11650</c:v>
                </c:pt>
                <c:pt idx="455">
                  <c:v>11500</c:v>
                </c:pt>
                <c:pt idx="456">
                  <c:v>11350</c:v>
                </c:pt>
                <c:pt idx="457">
                  <c:v>11200</c:v>
                </c:pt>
                <c:pt idx="458">
                  <c:v>11050</c:v>
                </c:pt>
                <c:pt idx="459">
                  <c:v>10900</c:v>
                </c:pt>
                <c:pt idx="460">
                  <c:v>11100</c:v>
                </c:pt>
                <c:pt idx="461">
                  <c:v>10950</c:v>
                </c:pt>
                <c:pt idx="462">
                  <c:v>10800</c:v>
                </c:pt>
                <c:pt idx="463">
                  <c:v>11000</c:v>
                </c:pt>
                <c:pt idx="464">
                  <c:v>10850</c:v>
                </c:pt>
                <c:pt idx="465">
                  <c:v>10700</c:v>
                </c:pt>
                <c:pt idx="466">
                  <c:v>10150</c:v>
                </c:pt>
                <c:pt idx="467">
                  <c:v>10450</c:v>
                </c:pt>
                <c:pt idx="468">
                  <c:v>10950</c:v>
                </c:pt>
                <c:pt idx="469">
                  <c:v>10600</c:v>
                </c:pt>
                <c:pt idx="470">
                  <c:v>10450</c:v>
                </c:pt>
                <c:pt idx="471">
                  <c:v>10950</c:v>
                </c:pt>
                <c:pt idx="472">
                  <c:v>11150</c:v>
                </c:pt>
                <c:pt idx="473">
                  <c:v>11000</c:v>
                </c:pt>
                <c:pt idx="474">
                  <c:v>11300</c:v>
                </c:pt>
                <c:pt idx="475">
                  <c:v>10750</c:v>
                </c:pt>
                <c:pt idx="476">
                  <c:v>11050</c:v>
                </c:pt>
                <c:pt idx="477">
                  <c:v>10900</c:v>
                </c:pt>
                <c:pt idx="478">
                  <c:v>10550</c:v>
                </c:pt>
                <c:pt idx="479">
                  <c:v>10850</c:v>
                </c:pt>
                <c:pt idx="480">
                  <c:v>11150</c:v>
                </c:pt>
                <c:pt idx="481">
                  <c:v>10600</c:v>
                </c:pt>
                <c:pt idx="482">
                  <c:v>10450</c:v>
                </c:pt>
                <c:pt idx="483">
                  <c:v>10300</c:v>
                </c:pt>
                <c:pt idx="484">
                  <c:v>10150</c:v>
                </c:pt>
                <c:pt idx="485">
                  <c:v>10350</c:v>
                </c:pt>
                <c:pt idx="486">
                  <c:v>10650</c:v>
                </c:pt>
                <c:pt idx="487">
                  <c:v>10100</c:v>
                </c:pt>
                <c:pt idx="488">
                  <c:v>10400</c:v>
                </c:pt>
                <c:pt idx="489">
                  <c:v>10700</c:v>
                </c:pt>
                <c:pt idx="490">
                  <c:v>10350</c:v>
                </c:pt>
                <c:pt idx="491">
                  <c:v>10000</c:v>
                </c:pt>
                <c:pt idx="492">
                  <c:v>9850</c:v>
                </c:pt>
                <c:pt idx="493">
                  <c:v>9300</c:v>
                </c:pt>
                <c:pt idx="494">
                  <c:v>9500</c:v>
                </c:pt>
                <c:pt idx="495">
                  <c:v>10200</c:v>
                </c:pt>
                <c:pt idx="496">
                  <c:v>10050</c:v>
                </c:pt>
                <c:pt idx="497">
                  <c:v>9700</c:v>
                </c:pt>
                <c:pt idx="498">
                  <c:v>9350</c:v>
                </c:pt>
                <c:pt idx="499">
                  <c:v>9000</c:v>
                </c:pt>
                <c:pt idx="500">
                  <c:v>9200</c:v>
                </c:pt>
                <c:pt idx="501">
                  <c:v>9050</c:v>
                </c:pt>
                <c:pt idx="502">
                  <c:v>9250</c:v>
                </c:pt>
                <c:pt idx="503">
                  <c:v>9100</c:v>
                </c:pt>
                <c:pt idx="504">
                  <c:v>8850</c:v>
                </c:pt>
                <c:pt idx="505">
                  <c:v>9550</c:v>
                </c:pt>
                <c:pt idx="506">
                  <c:v>9750</c:v>
                </c:pt>
                <c:pt idx="507">
                  <c:v>9500</c:v>
                </c:pt>
                <c:pt idx="508">
                  <c:v>9700</c:v>
                </c:pt>
                <c:pt idx="509">
                  <c:v>9550</c:v>
                </c:pt>
                <c:pt idx="510">
                  <c:v>9850</c:v>
                </c:pt>
                <c:pt idx="511">
                  <c:v>10050</c:v>
                </c:pt>
                <c:pt idx="512">
                  <c:v>9900</c:v>
                </c:pt>
                <c:pt idx="513">
                  <c:v>9650</c:v>
                </c:pt>
                <c:pt idx="514">
                  <c:v>9100</c:v>
                </c:pt>
                <c:pt idx="515">
                  <c:v>9300</c:v>
                </c:pt>
                <c:pt idx="516">
                  <c:v>9150</c:v>
                </c:pt>
                <c:pt idx="517">
                  <c:v>8600</c:v>
                </c:pt>
                <c:pt idx="518">
                  <c:v>8450</c:v>
                </c:pt>
                <c:pt idx="519">
                  <c:v>8200</c:v>
                </c:pt>
                <c:pt idx="520">
                  <c:v>8400</c:v>
                </c:pt>
                <c:pt idx="521">
                  <c:v>8250</c:v>
                </c:pt>
                <c:pt idx="522">
                  <c:v>8100</c:v>
                </c:pt>
                <c:pt idx="523">
                  <c:v>8300</c:v>
                </c:pt>
                <c:pt idx="524">
                  <c:v>8150</c:v>
                </c:pt>
                <c:pt idx="525">
                  <c:v>8450</c:v>
                </c:pt>
                <c:pt idx="526">
                  <c:v>7500</c:v>
                </c:pt>
                <c:pt idx="527">
                  <c:v>7350</c:v>
                </c:pt>
                <c:pt idx="528">
                  <c:v>7650</c:v>
                </c:pt>
                <c:pt idx="529">
                  <c:v>7500</c:v>
                </c:pt>
                <c:pt idx="530">
                  <c:v>7350</c:v>
                </c:pt>
                <c:pt idx="531">
                  <c:v>7200</c:v>
                </c:pt>
                <c:pt idx="532">
                  <c:v>8300</c:v>
                </c:pt>
                <c:pt idx="533">
                  <c:v>8150</c:v>
                </c:pt>
                <c:pt idx="534">
                  <c:v>8450</c:v>
                </c:pt>
                <c:pt idx="535">
                  <c:v>8650</c:v>
                </c:pt>
                <c:pt idx="536">
                  <c:v>8850</c:v>
                </c:pt>
                <c:pt idx="537">
                  <c:v>8700</c:v>
                </c:pt>
                <c:pt idx="538">
                  <c:v>9400</c:v>
                </c:pt>
                <c:pt idx="539">
                  <c:v>9600</c:v>
                </c:pt>
                <c:pt idx="540">
                  <c:v>9900</c:v>
                </c:pt>
                <c:pt idx="541">
                  <c:v>9550</c:v>
                </c:pt>
                <c:pt idx="542">
                  <c:v>9750</c:v>
                </c:pt>
                <c:pt idx="543">
                  <c:v>9500</c:v>
                </c:pt>
                <c:pt idx="544">
                  <c:v>9700</c:v>
                </c:pt>
                <c:pt idx="545">
                  <c:v>9550</c:v>
                </c:pt>
                <c:pt idx="546">
                  <c:v>9850</c:v>
                </c:pt>
                <c:pt idx="547">
                  <c:v>11350</c:v>
                </c:pt>
                <c:pt idx="548">
                  <c:v>11200</c:v>
                </c:pt>
                <c:pt idx="549">
                  <c:v>10950</c:v>
                </c:pt>
                <c:pt idx="550">
                  <c:v>11150</c:v>
                </c:pt>
                <c:pt idx="551">
                  <c:v>11000</c:v>
                </c:pt>
                <c:pt idx="552">
                  <c:v>10850</c:v>
                </c:pt>
                <c:pt idx="553">
                  <c:v>10500</c:v>
                </c:pt>
                <c:pt idx="554">
                  <c:v>10150</c:v>
                </c:pt>
                <c:pt idx="555">
                  <c:v>10000</c:v>
                </c:pt>
                <c:pt idx="556">
                  <c:v>9450</c:v>
                </c:pt>
                <c:pt idx="557">
                  <c:v>9650</c:v>
                </c:pt>
                <c:pt idx="558">
                  <c:v>9400</c:v>
                </c:pt>
                <c:pt idx="559">
                  <c:v>10100</c:v>
                </c:pt>
                <c:pt idx="560">
                  <c:v>10300</c:v>
                </c:pt>
                <c:pt idx="561">
                  <c:v>9950</c:v>
                </c:pt>
                <c:pt idx="562">
                  <c:v>9200</c:v>
                </c:pt>
                <c:pt idx="563">
                  <c:v>8650</c:v>
                </c:pt>
                <c:pt idx="564">
                  <c:v>8950</c:v>
                </c:pt>
                <c:pt idx="565">
                  <c:v>9150</c:v>
                </c:pt>
                <c:pt idx="566">
                  <c:v>8800</c:v>
                </c:pt>
                <c:pt idx="567">
                  <c:v>9100</c:v>
                </c:pt>
                <c:pt idx="568">
                  <c:v>8550</c:v>
                </c:pt>
                <c:pt idx="569">
                  <c:v>8750</c:v>
                </c:pt>
                <c:pt idx="570">
                  <c:v>8500</c:v>
                </c:pt>
                <c:pt idx="571">
                  <c:v>8350</c:v>
                </c:pt>
                <c:pt idx="572">
                  <c:v>8000</c:v>
                </c:pt>
                <c:pt idx="573">
                  <c:v>7750</c:v>
                </c:pt>
                <c:pt idx="574">
                  <c:v>7400</c:v>
                </c:pt>
                <c:pt idx="575">
                  <c:v>7050</c:v>
                </c:pt>
                <c:pt idx="576">
                  <c:v>7350</c:v>
                </c:pt>
                <c:pt idx="577">
                  <c:v>7200</c:v>
                </c:pt>
                <c:pt idx="578">
                  <c:v>6650</c:v>
                </c:pt>
                <c:pt idx="579">
                  <c:v>6950</c:v>
                </c:pt>
                <c:pt idx="580">
                  <c:v>7150</c:v>
                </c:pt>
                <c:pt idx="581">
                  <c:v>7000</c:v>
                </c:pt>
                <c:pt idx="582">
                  <c:v>7300</c:v>
                </c:pt>
                <c:pt idx="583">
                  <c:v>8000</c:v>
                </c:pt>
                <c:pt idx="584">
                  <c:v>7850</c:v>
                </c:pt>
                <c:pt idx="585">
                  <c:v>8350</c:v>
                </c:pt>
                <c:pt idx="586">
                  <c:v>8550</c:v>
                </c:pt>
                <c:pt idx="587">
                  <c:v>8850</c:v>
                </c:pt>
                <c:pt idx="588">
                  <c:v>8700</c:v>
                </c:pt>
                <c:pt idx="589">
                  <c:v>9400</c:v>
                </c:pt>
                <c:pt idx="590">
                  <c:v>9600</c:v>
                </c:pt>
                <c:pt idx="591">
                  <c:v>9250</c:v>
                </c:pt>
                <c:pt idx="592">
                  <c:v>9950</c:v>
                </c:pt>
                <c:pt idx="593">
                  <c:v>9600</c:v>
                </c:pt>
                <c:pt idx="594">
                  <c:v>10100</c:v>
                </c:pt>
                <c:pt idx="595">
                  <c:v>10300</c:v>
                </c:pt>
                <c:pt idx="596">
                  <c:v>10600</c:v>
                </c:pt>
                <c:pt idx="597">
                  <c:v>10350</c:v>
                </c:pt>
                <c:pt idx="598">
                  <c:v>10200</c:v>
                </c:pt>
                <c:pt idx="599">
                  <c:v>10050</c:v>
                </c:pt>
                <c:pt idx="600">
                  <c:v>9800</c:v>
                </c:pt>
                <c:pt idx="601">
                  <c:v>10000</c:v>
                </c:pt>
                <c:pt idx="602">
                  <c:v>9450</c:v>
                </c:pt>
                <c:pt idx="603">
                  <c:v>9950</c:v>
                </c:pt>
                <c:pt idx="604">
                  <c:v>9600</c:v>
                </c:pt>
                <c:pt idx="605">
                  <c:v>9450</c:v>
                </c:pt>
                <c:pt idx="606">
                  <c:v>9200</c:v>
                </c:pt>
                <c:pt idx="607">
                  <c:v>9400</c:v>
                </c:pt>
                <c:pt idx="608">
                  <c:v>9250</c:v>
                </c:pt>
                <c:pt idx="609">
                  <c:v>9100</c:v>
                </c:pt>
                <c:pt idx="610">
                  <c:v>8950</c:v>
                </c:pt>
                <c:pt idx="611">
                  <c:v>8400</c:v>
                </c:pt>
                <c:pt idx="612">
                  <c:v>8900</c:v>
                </c:pt>
                <c:pt idx="613">
                  <c:v>8750</c:v>
                </c:pt>
                <c:pt idx="614">
                  <c:v>8950</c:v>
                </c:pt>
                <c:pt idx="615">
                  <c:v>9750</c:v>
                </c:pt>
                <c:pt idx="616">
                  <c:v>9600</c:v>
                </c:pt>
                <c:pt idx="617">
                  <c:v>9450</c:v>
                </c:pt>
                <c:pt idx="618">
                  <c:v>9750</c:v>
                </c:pt>
                <c:pt idx="619">
                  <c:v>9950</c:v>
                </c:pt>
                <c:pt idx="620">
                  <c:v>9800</c:v>
                </c:pt>
                <c:pt idx="621">
                  <c:v>9550</c:v>
                </c:pt>
                <c:pt idx="622">
                  <c:v>10650</c:v>
                </c:pt>
                <c:pt idx="623">
                  <c:v>9900</c:v>
                </c:pt>
                <c:pt idx="624">
                  <c:v>10200</c:v>
                </c:pt>
                <c:pt idx="625">
                  <c:v>9650</c:v>
                </c:pt>
                <c:pt idx="626">
                  <c:v>9100</c:v>
                </c:pt>
                <c:pt idx="627">
                  <c:v>9400</c:v>
                </c:pt>
                <c:pt idx="628">
                  <c:v>9250</c:v>
                </c:pt>
                <c:pt idx="629">
                  <c:v>10350</c:v>
                </c:pt>
                <c:pt idx="630">
                  <c:v>10650</c:v>
                </c:pt>
                <c:pt idx="631">
                  <c:v>10500</c:v>
                </c:pt>
                <c:pt idx="632">
                  <c:v>10350</c:v>
                </c:pt>
                <c:pt idx="633">
                  <c:v>10650</c:v>
                </c:pt>
                <c:pt idx="634">
                  <c:v>10300</c:v>
                </c:pt>
                <c:pt idx="635">
                  <c:v>10150</c:v>
                </c:pt>
                <c:pt idx="636">
                  <c:v>10850</c:v>
                </c:pt>
                <c:pt idx="637">
                  <c:v>10500</c:v>
                </c:pt>
                <c:pt idx="638">
                  <c:v>10350</c:v>
                </c:pt>
                <c:pt idx="639">
                  <c:v>10200</c:v>
                </c:pt>
                <c:pt idx="640">
                  <c:v>9850</c:v>
                </c:pt>
                <c:pt idx="641">
                  <c:v>10050</c:v>
                </c:pt>
                <c:pt idx="642">
                  <c:v>9800</c:v>
                </c:pt>
                <c:pt idx="643">
                  <c:v>9250</c:v>
                </c:pt>
                <c:pt idx="644">
                  <c:v>9100</c:v>
                </c:pt>
                <c:pt idx="645">
                  <c:v>8950</c:v>
                </c:pt>
                <c:pt idx="646">
                  <c:v>9150</c:v>
                </c:pt>
                <c:pt idx="647">
                  <c:v>9350</c:v>
                </c:pt>
                <c:pt idx="648">
                  <c:v>9100</c:v>
                </c:pt>
                <c:pt idx="649">
                  <c:v>9800</c:v>
                </c:pt>
                <c:pt idx="650">
                  <c:v>10100</c:v>
                </c:pt>
                <c:pt idx="651">
                  <c:v>10400</c:v>
                </c:pt>
                <c:pt idx="652">
                  <c:v>9650</c:v>
                </c:pt>
                <c:pt idx="653">
                  <c:v>9500</c:v>
                </c:pt>
                <c:pt idx="654">
                  <c:v>9350</c:v>
                </c:pt>
                <c:pt idx="655">
                  <c:v>9550</c:v>
                </c:pt>
                <c:pt idx="656">
                  <c:v>9200</c:v>
                </c:pt>
                <c:pt idx="657">
                  <c:v>8950</c:v>
                </c:pt>
                <c:pt idx="658">
                  <c:v>9150</c:v>
                </c:pt>
                <c:pt idx="659">
                  <c:v>9450</c:v>
                </c:pt>
                <c:pt idx="660">
                  <c:v>9300</c:v>
                </c:pt>
                <c:pt idx="661">
                  <c:v>10000</c:v>
                </c:pt>
                <c:pt idx="662">
                  <c:v>9850</c:v>
                </c:pt>
                <c:pt idx="663">
                  <c:v>10150</c:v>
                </c:pt>
                <c:pt idx="664">
                  <c:v>9600</c:v>
                </c:pt>
                <c:pt idx="665">
                  <c:v>9800</c:v>
                </c:pt>
                <c:pt idx="666">
                  <c:v>9650</c:v>
                </c:pt>
                <c:pt idx="667">
                  <c:v>8900</c:v>
                </c:pt>
                <c:pt idx="668">
                  <c:v>8750</c:v>
                </c:pt>
                <c:pt idx="669">
                  <c:v>8600</c:v>
                </c:pt>
                <c:pt idx="670">
                  <c:v>8250</c:v>
                </c:pt>
                <c:pt idx="671">
                  <c:v>8450</c:v>
                </c:pt>
                <c:pt idx="672">
                  <c:v>8950</c:v>
                </c:pt>
                <c:pt idx="673">
                  <c:v>9150</c:v>
                </c:pt>
                <c:pt idx="674">
                  <c:v>8800</c:v>
                </c:pt>
                <c:pt idx="675">
                  <c:v>9100</c:v>
                </c:pt>
                <c:pt idx="676">
                  <c:v>8550</c:v>
                </c:pt>
                <c:pt idx="677">
                  <c:v>8000</c:v>
                </c:pt>
                <c:pt idx="678">
                  <c:v>7850</c:v>
                </c:pt>
                <c:pt idx="679">
                  <c:v>8050</c:v>
                </c:pt>
                <c:pt idx="680">
                  <c:v>7900</c:v>
                </c:pt>
                <c:pt idx="681">
                  <c:v>7550</c:v>
                </c:pt>
                <c:pt idx="682">
                  <c:v>7000</c:v>
                </c:pt>
                <c:pt idx="683">
                  <c:v>6850</c:v>
                </c:pt>
                <c:pt idx="684">
                  <c:v>6700</c:v>
                </c:pt>
                <c:pt idx="685">
                  <c:v>6900</c:v>
                </c:pt>
                <c:pt idx="686">
                  <c:v>6350</c:v>
                </c:pt>
                <c:pt idx="687">
                  <c:v>6200</c:v>
                </c:pt>
                <c:pt idx="688">
                  <c:v>5450</c:v>
                </c:pt>
                <c:pt idx="689">
                  <c:v>5650</c:v>
                </c:pt>
                <c:pt idx="690">
                  <c:v>5400</c:v>
                </c:pt>
                <c:pt idx="691">
                  <c:v>6100</c:v>
                </c:pt>
                <c:pt idx="692">
                  <c:v>5950</c:v>
                </c:pt>
                <c:pt idx="693">
                  <c:v>6250</c:v>
                </c:pt>
                <c:pt idx="694">
                  <c:v>5700</c:v>
                </c:pt>
                <c:pt idx="695">
                  <c:v>5900</c:v>
                </c:pt>
                <c:pt idx="696">
                  <c:v>5750</c:v>
                </c:pt>
                <c:pt idx="697">
                  <c:v>6850</c:v>
                </c:pt>
                <c:pt idx="698">
                  <c:v>7050</c:v>
                </c:pt>
                <c:pt idx="699">
                  <c:v>7550</c:v>
                </c:pt>
                <c:pt idx="700">
                  <c:v>7200</c:v>
                </c:pt>
                <c:pt idx="701">
                  <c:v>7500</c:v>
                </c:pt>
                <c:pt idx="702">
                  <c:v>7350</c:v>
                </c:pt>
                <c:pt idx="703">
                  <c:v>6800</c:v>
                </c:pt>
                <c:pt idx="704">
                  <c:v>6650</c:v>
                </c:pt>
                <c:pt idx="705">
                  <c:v>6500</c:v>
                </c:pt>
                <c:pt idx="706">
                  <c:v>6700</c:v>
                </c:pt>
                <c:pt idx="707">
                  <c:v>6550</c:v>
                </c:pt>
                <c:pt idx="708">
                  <c:v>6300</c:v>
                </c:pt>
                <c:pt idx="709">
                  <c:v>6500</c:v>
                </c:pt>
                <c:pt idx="710">
                  <c:v>6800</c:v>
                </c:pt>
                <c:pt idx="711">
                  <c:v>7300</c:v>
                </c:pt>
                <c:pt idx="712">
                  <c:v>7500</c:v>
                </c:pt>
                <c:pt idx="713">
                  <c:v>7150</c:v>
                </c:pt>
                <c:pt idx="714">
                  <c:v>6900</c:v>
                </c:pt>
                <c:pt idx="715">
                  <c:v>6350</c:v>
                </c:pt>
                <c:pt idx="716">
                  <c:v>6650</c:v>
                </c:pt>
                <c:pt idx="717">
                  <c:v>6950</c:v>
                </c:pt>
                <c:pt idx="718">
                  <c:v>7150</c:v>
                </c:pt>
                <c:pt idx="719">
                  <c:v>7000</c:v>
                </c:pt>
                <c:pt idx="720">
                  <c:v>6850</c:v>
                </c:pt>
                <c:pt idx="721">
                  <c:v>7550</c:v>
                </c:pt>
                <c:pt idx="722">
                  <c:v>8250</c:v>
                </c:pt>
                <c:pt idx="723">
                  <c:v>8550</c:v>
                </c:pt>
                <c:pt idx="724">
                  <c:v>8200</c:v>
                </c:pt>
                <c:pt idx="725">
                  <c:v>8050</c:v>
                </c:pt>
                <c:pt idx="726">
                  <c:v>7900</c:v>
                </c:pt>
                <c:pt idx="727">
                  <c:v>7550</c:v>
                </c:pt>
                <c:pt idx="728">
                  <c:v>7400</c:v>
                </c:pt>
                <c:pt idx="729">
                  <c:v>7150</c:v>
                </c:pt>
                <c:pt idx="730">
                  <c:v>7350</c:v>
                </c:pt>
                <c:pt idx="731">
                  <c:v>6800</c:v>
                </c:pt>
                <c:pt idx="732">
                  <c:v>7300</c:v>
                </c:pt>
                <c:pt idx="733">
                  <c:v>7500</c:v>
                </c:pt>
                <c:pt idx="734">
                  <c:v>7150</c:v>
                </c:pt>
                <c:pt idx="735">
                  <c:v>7000</c:v>
                </c:pt>
                <c:pt idx="736">
                  <c:v>6850</c:v>
                </c:pt>
                <c:pt idx="737">
                  <c:v>7050</c:v>
                </c:pt>
                <c:pt idx="738">
                  <c:v>6800</c:v>
                </c:pt>
                <c:pt idx="739">
                  <c:v>7500</c:v>
                </c:pt>
                <c:pt idx="740">
                  <c:v>7350</c:v>
                </c:pt>
                <c:pt idx="741">
                  <c:v>7200</c:v>
                </c:pt>
                <c:pt idx="742">
                  <c:v>7400</c:v>
                </c:pt>
                <c:pt idx="743">
                  <c:v>6650</c:v>
                </c:pt>
                <c:pt idx="744">
                  <c:v>6950</c:v>
                </c:pt>
                <c:pt idx="745">
                  <c:v>7150</c:v>
                </c:pt>
                <c:pt idx="746">
                  <c:v>7000</c:v>
                </c:pt>
                <c:pt idx="747">
                  <c:v>7500</c:v>
                </c:pt>
                <c:pt idx="748">
                  <c:v>7350</c:v>
                </c:pt>
                <c:pt idx="749">
                  <c:v>7650</c:v>
                </c:pt>
                <c:pt idx="750">
                  <c:v>8150</c:v>
                </c:pt>
                <c:pt idx="751">
                  <c:v>8350</c:v>
                </c:pt>
                <c:pt idx="752">
                  <c:v>8000</c:v>
                </c:pt>
                <c:pt idx="753">
                  <c:v>8300</c:v>
                </c:pt>
                <c:pt idx="754">
                  <c:v>8500</c:v>
                </c:pt>
                <c:pt idx="755">
                  <c:v>8800</c:v>
                </c:pt>
                <c:pt idx="756">
                  <c:v>8650</c:v>
                </c:pt>
                <c:pt idx="757">
                  <c:v>9750</c:v>
                </c:pt>
                <c:pt idx="758">
                  <c:v>9600</c:v>
                </c:pt>
                <c:pt idx="759">
                  <c:v>9450</c:v>
                </c:pt>
                <c:pt idx="760">
                  <c:v>10150</c:v>
                </c:pt>
                <c:pt idx="761">
                  <c:v>10450</c:v>
                </c:pt>
                <c:pt idx="762">
                  <c:v>10950</c:v>
                </c:pt>
                <c:pt idx="763">
                  <c:v>10600</c:v>
                </c:pt>
                <c:pt idx="764">
                  <c:v>10450</c:v>
                </c:pt>
                <c:pt idx="765">
                  <c:v>10300</c:v>
                </c:pt>
                <c:pt idx="766">
                  <c:v>9950</c:v>
                </c:pt>
                <c:pt idx="767">
                  <c:v>10150</c:v>
                </c:pt>
                <c:pt idx="768">
                  <c:v>9800</c:v>
                </c:pt>
                <c:pt idx="769">
                  <c:v>10000</c:v>
                </c:pt>
                <c:pt idx="770">
                  <c:v>9850</c:v>
                </c:pt>
                <c:pt idx="771">
                  <c:v>9700</c:v>
                </c:pt>
                <c:pt idx="772">
                  <c:v>10400</c:v>
                </c:pt>
                <c:pt idx="773">
                  <c:v>10250</c:v>
                </c:pt>
                <c:pt idx="774">
                  <c:v>10000</c:v>
                </c:pt>
                <c:pt idx="775">
                  <c:v>10200</c:v>
                </c:pt>
                <c:pt idx="776">
                  <c:v>10050</c:v>
                </c:pt>
                <c:pt idx="777">
                  <c:v>9900</c:v>
                </c:pt>
                <c:pt idx="778">
                  <c:v>10600</c:v>
                </c:pt>
                <c:pt idx="779">
                  <c:v>10450</c:v>
                </c:pt>
                <c:pt idx="780">
                  <c:v>10300</c:v>
                </c:pt>
                <c:pt idx="781">
                  <c:v>9350</c:v>
                </c:pt>
                <c:pt idx="782">
                  <c:v>9200</c:v>
                </c:pt>
                <c:pt idx="783">
                  <c:v>9050</c:v>
                </c:pt>
                <c:pt idx="784">
                  <c:v>8700</c:v>
                </c:pt>
                <c:pt idx="785">
                  <c:v>8900</c:v>
                </c:pt>
                <c:pt idx="786">
                  <c:v>8650</c:v>
                </c:pt>
                <c:pt idx="787">
                  <c:v>8500</c:v>
                </c:pt>
                <c:pt idx="788">
                  <c:v>8350</c:v>
                </c:pt>
                <c:pt idx="789">
                  <c:v>8200</c:v>
                </c:pt>
                <c:pt idx="790">
                  <c:v>7650</c:v>
                </c:pt>
                <c:pt idx="791">
                  <c:v>7850</c:v>
                </c:pt>
                <c:pt idx="792">
                  <c:v>8150</c:v>
                </c:pt>
                <c:pt idx="793">
                  <c:v>7600</c:v>
                </c:pt>
                <c:pt idx="794">
                  <c:v>7800</c:v>
                </c:pt>
                <c:pt idx="795">
                  <c:v>8100</c:v>
                </c:pt>
                <c:pt idx="796">
                  <c:v>7750</c:v>
                </c:pt>
                <c:pt idx="797">
                  <c:v>7600</c:v>
                </c:pt>
                <c:pt idx="798">
                  <c:v>7350</c:v>
                </c:pt>
                <c:pt idx="799">
                  <c:v>7550</c:v>
                </c:pt>
                <c:pt idx="800">
                  <c:v>7400</c:v>
                </c:pt>
                <c:pt idx="801">
                  <c:v>7250</c:v>
                </c:pt>
                <c:pt idx="802">
                  <c:v>7450</c:v>
                </c:pt>
                <c:pt idx="803">
                  <c:v>7300</c:v>
                </c:pt>
                <c:pt idx="804">
                  <c:v>7050</c:v>
                </c:pt>
                <c:pt idx="805">
                  <c:v>7250</c:v>
                </c:pt>
                <c:pt idx="806">
                  <c:v>7450</c:v>
                </c:pt>
                <c:pt idx="807">
                  <c:v>7750</c:v>
                </c:pt>
                <c:pt idx="808">
                  <c:v>8450</c:v>
                </c:pt>
                <c:pt idx="809">
                  <c:v>8750</c:v>
                </c:pt>
                <c:pt idx="810">
                  <c:v>8600</c:v>
                </c:pt>
                <c:pt idx="811">
                  <c:v>8250</c:v>
                </c:pt>
                <c:pt idx="812">
                  <c:v>8100</c:v>
                </c:pt>
                <c:pt idx="813">
                  <c:v>7850</c:v>
                </c:pt>
                <c:pt idx="814">
                  <c:v>7700</c:v>
                </c:pt>
                <c:pt idx="815">
                  <c:v>8000</c:v>
                </c:pt>
                <c:pt idx="816">
                  <c:v>7450</c:v>
                </c:pt>
                <c:pt idx="817">
                  <c:v>7300</c:v>
                </c:pt>
                <c:pt idx="818">
                  <c:v>6750</c:v>
                </c:pt>
                <c:pt idx="819">
                  <c:v>6600</c:v>
                </c:pt>
                <c:pt idx="820">
                  <c:v>7300</c:v>
                </c:pt>
                <c:pt idx="821">
                  <c:v>7500</c:v>
                </c:pt>
                <c:pt idx="822">
                  <c:v>7150</c:v>
                </c:pt>
                <c:pt idx="823">
                  <c:v>6800</c:v>
                </c:pt>
                <c:pt idx="824">
                  <c:v>7500</c:v>
                </c:pt>
                <c:pt idx="825">
                  <c:v>7800</c:v>
                </c:pt>
                <c:pt idx="826">
                  <c:v>7650</c:v>
                </c:pt>
                <c:pt idx="827">
                  <c:v>7850</c:v>
                </c:pt>
                <c:pt idx="828">
                  <c:v>7700</c:v>
                </c:pt>
                <c:pt idx="829">
                  <c:v>7350</c:v>
                </c:pt>
                <c:pt idx="830">
                  <c:v>7200</c:v>
                </c:pt>
                <c:pt idx="831">
                  <c:v>7700</c:v>
                </c:pt>
                <c:pt idx="832">
                  <c:v>7900</c:v>
                </c:pt>
                <c:pt idx="833">
                  <c:v>7750</c:v>
                </c:pt>
                <c:pt idx="834">
                  <c:v>7500</c:v>
                </c:pt>
                <c:pt idx="835">
                  <c:v>7150</c:v>
                </c:pt>
                <c:pt idx="836">
                  <c:v>7350</c:v>
                </c:pt>
                <c:pt idx="837">
                  <c:v>7200</c:v>
                </c:pt>
                <c:pt idx="838">
                  <c:v>6850</c:v>
                </c:pt>
                <c:pt idx="839">
                  <c:v>6500</c:v>
                </c:pt>
                <c:pt idx="840">
                  <c:v>6250</c:v>
                </c:pt>
                <c:pt idx="841">
                  <c:v>5900</c:v>
                </c:pt>
                <c:pt idx="842">
                  <c:v>5750</c:v>
                </c:pt>
                <c:pt idx="843">
                  <c:v>5600</c:v>
                </c:pt>
                <c:pt idx="844">
                  <c:v>5250</c:v>
                </c:pt>
                <c:pt idx="845">
                  <c:v>5450</c:v>
                </c:pt>
                <c:pt idx="846">
                  <c:v>5750</c:v>
                </c:pt>
                <c:pt idx="847">
                  <c:v>5600</c:v>
                </c:pt>
                <c:pt idx="848">
                  <c:v>5450</c:v>
                </c:pt>
                <c:pt idx="849">
                  <c:v>6150</c:v>
                </c:pt>
                <c:pt idx="850">
                  <c:v>6850</c:v>
                </c:pt>
                <c:pt idx="851">
                  <c:v>7050</c:v>
                </c:pt>
                <c:pt idx="852">
                  <c:v>7350</c:v>
                </c:pt>
                <c:pt idx="853">
                  <c:v>7200</c:v>
                </c:pt>
                <c:pt idx="854">
                  <c:v>7050</c:v>
                </c:pt>
                <c:pt idx="855">
                  <c:v>7350</c:v>
                </c:pt>
                <c:pt idx="856">
                  <c:v>6800</c:v>
                </c:pt>
                <c:pt idx="857">
                  <c:v>6450</c:v>
                </c:pt>
                <c:pt idx="858">
                  <c:v>6200</c:v>
                </c:pt>
                <c:pt idx="859">
                  <c:v>7700</c:v>
                </c:pt>
                <c:pt idx="860">
                  <c:v>7550</c:v>
                </c:pt>
                <c:pt idx="861">
                  <c:v>7300</c:v>
                </c:pt>
                <c:pt idx="862">
                  <c:v>7150</c:v>
                </c:pt>
                <c:pt idx="863">
                  <c:v>7000</c:v>
                </c:pt>
                <c:pt idx="864">
                  <c:v>6850</c:v>
                </c:pt>
                <c:pt idx="865">
                  <c:v>7550</c:v>
                </c:pt>
                <c:pt idx="866">
                  <c:v>7200</c:v>
                </c:pt>
                <c:pt idx="867">
                  <c:v>7700</c:v>
                </c:pt>
                <c:pt idx="868">
                  <c:v>7150</c:v>
                </c:pt>
                <c:pt idx="869">
                  <c:v>7000</c:v>
                </c:pt>
                <c:pt idx="870">
                  <c:v>6850</c:v>
                </c:pt>
                <c:pt idx="871">
                  <c:v>7050</c:v>
                </c:pt>
                <c:pt idx="872">
                  <c:v>7350</c:v>
                </c:pt>
                <c:pt idx="873">
                  <c:v>7200</c:v>
                </c:pt>
                <c:pt idx="874">
                  <c:v>7400</c:v>
                </c:pt>
                <c:pt idx="875">
                  <c:v>7700</c:v>
                </c:pt>
                <c:pt idx="876">
                  <c:v>7550</c:v>
                </c:pt>
                <c:pt idx="877">
                  <c:v>7400</c:v>
                </c:pt>
                <c:pt idx="878">
                  <c:v>7250</c:v>
                </c:pt>
                <c:pt idx="879">
                  <c:v>7000</c:v>
                </c:pt>
                <c:pt idx="880">
                  <c:v>7700</c:v>
                </c:pt>
                <c:pt idx="881">
                  <c:v>7350</c:v>
                </c:pt>
                <c:pt idx="882">
                  <c:v>7650</c:v>
                </c:pt>
                <c:pt idx="883">
                  <c:v>8750</c:v>
                </c:pt>
                <c:pt idx="884">
                  <c:v>8400</c:v>
                </c:pt>
                <c:pt idx="885">
                  <c:v>8250</c:v>
                </c:pt>
                <c:pt idx="886">
                  <c:v>8100</c:v>
                </c:pt>
                <c:pt idx="887">
                  <c:v>8800</c:v>
                </c:pt>
                <c:pt idx="888">
                  <c:v>8550</c:v>
                </c:pt>
                <c:pt idx="889">
                  <c:v>8200</c:v>
                </c:pt>
                <c:pt idx="890">
                  <c:v>8400</c:v>
                </c:pt>
                <c:pt idx="891">
                  <c:v>8250</c:v>
                </c:pt>
                <c:pt idx="892">
                  <c:v>8450</c:v>
                </c:pt>
                <c:pt idx="893">
                  <c:v>8300</c:v>
                </c:pt>
                <c:pt idx="894">
                  <c:v>8600</c:v>
                </c:pt>
                <c:pt idx="895">
                  <c:v>8450</c:v>
                </c:pt>
                <c:pt idx="896">
                  <c:v>7900</c:v>
                </c:pt>
                <c:pt idx="897">
                  <c:v>7550</c:v>
                </c:pt>
                <c:pt idx="898">
                  <c:v>7400</c:v>
                </c:pt>
                <c:pt idx="899">
                  <c:v>7700</c:v>
                </c:pt>
                <c:pt idx="900">
                  <c:v>7550</c:v>
                </c:pt>
                <c:pt idx="901">
                  <c:v>6800</c:v>
                </c:pt>
                <c:pt idx="902">
                  <c:v>6650</c:v>
                </c:pt>
                <c:pt idx="903">
                  <c:v>6400</c:v>
                </c:pt>
                <c:pt idx="904">
                  <c:v>7500</c:v>
                </c:pt>
                <c:pt idx="905">
                  <c:v>7350</c:v>
                </c:pt>
                <c:pt idx="906">
                  <c:v>7200</c:v>
                </c:pt>
                <c:pt idx="907">
                  <c:v>6850</c:v>
                </c:pt>
                <c:pt idx="908">
                  <c:v>7050</c:v>
                </c:pt>
                <c:pt idx="909">
                  <c:v>7550</c:v>
                </c:pt>
                <c:pt idx="910">
                  <c:v>7750</c:v>
                </c:pt>
                <c:pt idx="911">
                  <c:v>7600</c:v>
                </c:pt>
                <c:pt idx="912">
                  <c:v>7450</c:v>
                </c:pt>
                <c:pt idx="913">
                  <c:v>8150</c:v>
                </c:pt>
                <c:pt idx="914">
                  <c:v>7800</c:v>
                </c:pt>
                <c:pt idx="915">
                  <c:v>7650</c:v>
                </c:pt>
                <c:pt idx="916">
                  <c:v>7850</c:v>
                </c:pt>
                <c:pt idx="917">
                  <c:v>7700</c:v>
                </c:pt>
                <c:pt idx="918">
                  <c:v>7350</c:v>
                </c:pt>
                <c:pt idx="919">
                  <c:v>6400</c:v>
                </c:pt>
                <c:pt idx="920">
                  <c:v>7100</c:v>
                </c:pt>
                <c:pt idx="921">
                  <c:v>7400</c:v>
                </c:pt>
                <c:pt idx="922">
                  <c:v>7250</c:v>
                </c:pt>
                <c:pt idx="923">
                  <c:v>6900</c:v>
                </c:pt>
                <c:pt idx="924">
                  <c:v>6650</c:v>
                </c:pt>
                <c:pt idx="925">
                  <c:v>8150</c:v>
                </c:pt>
                <c:pt idx="926">
                  <c:v>7800</c:v>
                </c:pt>
                <c:pt idx="927">
                  <c:v>8300</c:v>
                </c:pt>
                <c:pt idx="928">
                  <c:v>7550</c:v>
                </c:pt>
                <c:pt idx="929">
                  <c:v>7400</c:v>
                </c:pt>
                <c:pt idx="930">
                  <c:v>7250</c:v>
                </c:pt>
                <c:pt idx="931">
                  <c:v>6700</c:v>
                </c:pt>
                <c:pt idx="932">
                  <c:v>6550</c:v>
                </c:pt>
                <c:pt idx="933">
                  <c:v>6400</c:v>
                </c:pt>
                <c:pt idx="934">
                  <c:v>6050</c:v>
                </c:pt>
                <c:pt idx="935">
                  <c:v>6250</c:v>
                </c:pt>
                <c:pt idx="936">
                  <c:v>6550</c:v>
                </c:pt>
                <c:pt idx="937">
                  <c:v>7650</c:v>
                </c:pt>
                <c:pt idx="938">
                  <c:v>7850</c:v>
                </c:pt>
                <c:pt idx="939">
                  <c:v>8150</c:v>
                </c:pt>
                <c:pt idx="940">
                  <c:v>7400</c:v>
                </c:pt>
                <c:pt idx="941">
                  <c:v>7700</c:v>
                </c:pt>
                <c:pt idx="942">
                  <c:v>7550</c:v>
                </c:pt>
                <c:pt idx="943">
                  <c:v>6800</c:v>
                </c:pt>
                <c:pt idx="944">
                  <c:v>6650</c:v>
                </c:pt>
                <c:pt idx="945">
                  <c:v>6950</c:v>
                </c:pt>
                <c:pt idx="946">
                  <c:v>6400</c:v>
                </c:pt>
                <c:pt idx="947">
                  <c:v>6250</c:v>
                </c:pt>
                <c:pt idx="948">
                  <c:v>6100</c:v>
                </c:pt>
                <c:pt idx="949">
                  <c:v>6300</c:v>
                </c:pt>
                <c:pt idx="950">
                  <c:v>6150</c:v>
                </c:pt>
                <c:pt idx="951">
                  <c:v>6000</c:v>
                </c:pt>
                <c:pt idx="952">
                  <c:v>6200</c:v>
                </c:pt>
                <c:pt idx="953">
                  <c:v>6400</c:v>
                </c:pt>
                <c:pt idx="954">
                  <c:v>5850</c:v>
                </c:pt>
                <c:pt idx="955">
                  <c:v>5700</c:v>
                </c:pt>
                <c:pt idx="956">
                  <c:v>5900</c:v>
                </c:pt>
                <c:pt idx="957">
                  <c:v>6200</c:v>
                </c:pt>
                <c:pt idx="958">
                  <c:v>5850</c:v>
                </c:pt>
                <c:pt idx="959">
                  <c:v>6050</c:v>
                </c:pt>
                <c:pt idx="960">
                  <c:v>6350</c:v>
                </c:pt>
                <c:pt idx="961">
                  <c:v>6200</c:v>
                </c:pt>
                <c:pt idx="962">
                  <c:v>5850</c:v>
                </c:pt>
                <c:pt idx="963">
                  <c:v>6150</c:v>
                </c:pt>
                <c:pt idx="964">
                  <c:v>6850</c:v>
                </c:pt>
                <c:pt idx="965">
                  <c:v>6700</c:v>
                </c:pt>
                <c:pt idx="966">
                  <c:v>7000</c:v>
                </c:pt>
                <c:pt idx="967">
                  <c:v>6450</c:v>
                </c:pt>
                <c:pt idx="968">
                  <c:v>6650</c:v>
                </c:pt>
                <c:pt idx="969">
                  <c:v>6300</c:v>
                </c:pt>
                <c:pt idx="970">
                  <c:v>6150</c:v>
                </c:pt>
                <c:pt idx="971">
                  <c:v>5600</c:v>
                </c:pt>
                <c:pt idx="972">
                  <c:v>5250</c:v>
                </c:pt>
                <c:pt idx="973">
                  <c:v>5100</c:v>
                </c:pt>
                <c:pt idx="974">
                  <c:v>4950</c:v>
                </c:pt>
                <c:pt idx="975">
                  <c:v>5250</c:v>
                </c:pt>
                <c:pt idx="976">
                  <c:v>5950</c:v>
                </c:pt>
                <c:pt idx="977">
                  <c:v>6150</c:v>
                </c:pt>
                <c:pt idx="978">
                  <c:v>6000</c:v>
                </c:pt>
                <c:pt idx="979">
                  <c:v>6200</c:v>
                </c:pt>
                <c:pt idx="980">
                  <c:v>5850</c:v>
                </c:pt>
                <c:pt idx="981">
                  <c:v>6150</c:v>
                </c:pt>
                <c:pt idx="982">
                  <c:v>6000</c:v>
                </c:pt>
                <c:pt idx="983">
                  <c:v>5650</c:v>
                </c:pt>
                <c:pt idx="984">
                  <c:v>5950</c:v>
                </c:pt>
                <c:pt idx="985">
                  <c:v>5400</c:v>
                </c:pt>
                <c:pt idx="986">
                  <c:v>5250</c:v>
                </c:pt>
                <c:pt idx="987">
                  <c:v>5750</c:v>
                </c:pt>
                <c:pt idx="988">
                  <c:v>5950</c:v>
                </c:pt>
                <c:pt idx="989">
                  <c:v>6150</c:v>
                </c:pt>
                <c:pt idx="990">
                  <c:v>5600</c:v>
                </c:pt>
                <c:pt idx="991">
                  <c:v>5800</c:v>
                </c:pt>
                <c:pt idx="992">
                  <c:v>5450</c:v>
                </c:pt>
                <c:pt idx="993">
                  <c:v>5100</c:v>
                </c:pt>
                <c:pt idx="994">
                  <c:v>5300</c:v>
                </c:pt>
                <c:pt idx="995">
                  <c:v>4950</c:v>
                </c:pt>
                <c:pt idx="996">
                  <c:v>4800</c:v>
                </c:pt>
                <c:pt idx="997">
                  <c:v>5000</c:v>
                </c:pt>
                <c:pt idx="998">
                  <c:v>4850</c:v>
                </c:pt>
                <c:pt idx="999">
                  <c:v>4700</c:v>
                </c:pt>
                <c:pt idx="1000">
                  <c:v>4900</c:v>
                </c:pt>
                <c:pt idx="1001">
                  <c:v>4550</c:v>
                </c:pt>
                <c:pt idx="1002">
                  <c:v>5250</c:v>
                </c:pt>
                <c:pt idx="1003">
                  <c:v>5100</c:v>
                </c:pt>
                <c:pt idx="1004">
                  <c:v>4950</c:v>
                </c:pt>
                <c:pt idx="1005">
                  <c:v>4800</c:v>
                </c:pt>
                <c:pt idx="1006">
                  <c:v>4650</c:v>
                </c:pt>
                <c:pt idx="1007">
                  <c:v>4850</c:v>
                </c:pt>
                <c:pt idx="1008">
                  <c:v>5350</c:v>
                </c:pt>
                <c:pt idx="1009">
                  <c:v>5200</c:v>
                </c:pt>
                <c:pt idx="1010">
                  <c:v>5400</c:v>
                </c:pt>
                <c:pt idx="1011">
                  <c:v>5700</c:v>
                </c:pt>
                <c:pt idx="1012">
                  <c:v>4750</c:v>
                </c:pt>
                <c:pt idx="1013">
                  <c:v>5050</c:v>
                </c:pt>
                <c:pt idx="1014">
                  <c:v>4900</c:v>
                </c:pt>
                <c:pt idx="1015">
                  <c:v>5600</c:v>
                </c:pt>
                <c:pt idx="1016">
                  <c:v>5450</c:v>
                </c:pt>
                <c:pt idx="1017">
                  <c:v>5300</c:v>
                </c:pt>
                <c:pt idx="1018">
                  <c:v>5150</c:v>
                </c:pt>
                <c:pt idx="1019">
                  <c:v>5350</c:v>
                </c:pt>
                <c:pt idx="1020">
                  <c:v>5200</c:v>
                </c:pt>
                <c:pt idx="1021">
                  <c:v>5900</c:v>
                </c:pt>
                <c:pt idx="1022">
                  <c:v>5750</c:v>
                </c:pt>
                <c:pt idx="1023">
                  <c:v>6050</c:v>
                </c:pt>
                <c:pt idx="1024">
                  <c:v>5900</c:v>
                </c:pt>
                <c:pt idx="1025">
                  <c:v>6600</c:v>
                </c:pt>
                <c:pt idx="1026">
                  <c:v>6250</c:v>
                </c:pt>
                <c:pt idx="1027">
                  <c:v>5900</c:v>
                </c:pt>
                <c:pt idx="1028">
                  <c:v>5750</c:v>
                </c:pt>
                <c:pt idx="1029">
                  <c:v>5600</c:v>
                </c:pt>
                <c:pt idx="1030">
                  <c:v>5250</c:v>
                </c:pt>
                <c:pt idx="1031">
                  <c:v>5100</c:v>
                </c:pt>
                <c:pt idx="1032">
                  <c:v>4950</c:v>
                </c:pt>
                <c:pt idx="1033">
                  <c:v>5150</c:v>
                </c:pt>
                <c:pt idx="1034">
                  <c:v>5450</c:v>
                </c:pt>
                <c:pt idx="1035">
                  <c:v>5750</c:v>
                </c:pt>
                <c:pt idx="1036">
                  <c:v>5950</c:v>
                </c:pt>
                <c:pt idx="1037">
                  <c:v>6150</c:v>
                </c:pt>
                <c:pt idx="1038">
                  <c:v>6000</c:v>
                </c:pt>
                <c:pt idx="1039">
                  <c:v>5850</c:v>
                </c:pt>
                <c:pt idx="1040">
                  <c:v>5700</c:v>
                </c:pt>
                <c:pt idx="1041">
                  <c:v>5550</c:v>
                </c:pt>
                <c:pt idx="1042">
                  <c:v>5000</c:v>
                </c:pt>
                <c:pt idx="1043">
                  <c:v>4650</c:v>
                </c:pt>
                <c:pt idx="1044">
                  <c:v>4950</c:v>
                </c:pt>
                <c:pt idx="1045">
                  <c:v>4400</c:v>
                </c:pt>
                <c:pt idx="1046">
                  <c:v>4600</c:v>
                </c:pt>
                <c:pt idx="1047">
                  <c:v>4350</c:v>
                </c:pt>
                <c:pt idx="1048">
                  <c:v>5050</c:v>
                </c:pt>
                <c:pt idx="1049">
                  <c:v>4900</c:v>
                </c:pt>
                <c:pt idx="1050">
                  <c:v>4650</c:v>
                </c:pt>
                <c:pt idx="1051">
                  <c:v>4500</c:v>
                </c:pt>
                <c:pt idx="1052">
                  <c:v>4350</c:v>
                </c:pt>
                <c:pt idx="1053">
                  <c:v>4200</c:v>
                </c:pt>
                <c:pt idx="1054">
                  <c:v>4400</c:v>
                </c:pt>
                <c:pt idx="1055">
                  <c:v>4600</c:v>
                </c:pt>
                <c:pt idx="1056">
                  <c:v>4450</c:v>
                </c:pt>
                <c:pt idx="1057">
                  <c:v>4650</c:v>
                </c:pt>
                <c:pt idx="1058">
                  <c:v>4500</c:v>
                </c:pt>
                <c:pt idx="1059">
                  <c:v>4350</c:v>
                </c:pt>
                <c:pt idx="1060">
                  <c:v>4550</c:v>
                </c:pt>
                <c:pt idx="1061">
                  <c:v>4400</c:v>
                </c:pt>
                <c:pt idx="1062">
                  <c:v>4150</c:v>
                </c:pt>
                <c:pt idx="1063">
                  <c:v>5650</c:v>
                </c:pt>
                <c:pt idx="1064">
                  <c:v>5500</c:v>
                </c:pt>
                <c:pt idx="1065">
                  <c:v>5350</c:v>
                </c:pt>
                <c:pt idx="1066">
                  <c:v>6050</c:v>
                </c:pt>
                <c:pt idx="1067">
                  <c:v>6350</c:v>
                </c:pt>
                <c:pt idx="1068">
                  <c:v>6100</c:v>
                </c:pt>
                <c:pt idx="1069">
                  <c:v>5550</c:v>
                </c:pt>
                <c:pt idx="1070">
                  <c:v>5850</c:v>
                </c:pt>
                <c:pt idx="1071">
                  <c:v>5700</c:v>
                </c:pt>
                <c:pt idx="1072">
                  <c:v>5550</c:v>
                </c:pt>
                <c:pt idx="1073">
                  <c:v>5850</c:v>
                </c:pt>
                <c:pt idx="1074">
                  <c:v>5500</c:v>
                </c:pt>
                <c:pt idx="1075">
                  <c:v>6200</c:v>
                </c:pt>
                <c:pt idx="1076">
                  <c:v>5850</c:v>
                </c:pt>
                <c:pt idx="1077">
                  <c:v>5700</c:v>
                </c:pt>
                <c:pt idx="1078">
                  <c:v>5550</c:v>
                </c:pt>
                <c:pt idx="1079">
                  <c:v>6650</c:v>
                </c:pt>
                <c:pt idx="1080">
                  <c:v>6500</c:v>
                </c:pt>
                <c:pt idx="1081">
                  <c:v>7200</c:v>
                </c:pt>
                <c:pt idx="1082">
                  <c:v>7500</c:v>
                </c:pt>
                <c:pt idx="1083">
                  <c:v>8000</c:v>
                </c:pt>
                <c:pt idx="1084">
                  <c:v>7850</c:v>
                </c:pt>
                <c:pt idx="1085">
                  <c:v>7700</c:v>
                </c:pt>
                <c:pt idx="1086">
                  <c:v>7550</c:v>
                </c:pt>
                <c:pt idx="1087">
                  <c:v>7200</c:v>
                </c:pt>
                <c:pt idx="1088">
                  <c:v>7500</c:v>
                </c:pt>
                <c:pt idx="1089">
                  <c:v>7800</c:v>
                </c:pt>
                <c:pt idx="1090">
                  <c:v>7450</c:v>
                </c:pt>
                <c:pt idx="1091">
                  <c:v>7300</c:v>
                </c:pt>
                <c:pt idx="1092">
                  <c:v>7150</c:v>
                </c:pt>
                <c:pt idx="1093">
                  <c:v>6800</c:v>
                </c:pt>
                <c:pt idx="1094">
                  <c:v>6650</c:v>
                </c:pt>
                <c:pt idx="1095">
                  <c:v>7450</c:v>
                </c:pt>
                <c:pt idx="1096">
                  <c:v>6500</c:v>
                </c:pt>
                <c:pt idx="1097">
                  <c:v>6800</c:v>
                </c:pt>
                <c:pt idx="1098">
                  <c:v>6550</c:v>
                </c:pt>
                <c:pt idx="1099">
                  <c:v>7250</c:v>
                </c:pt>
                <c:pt idx="1100">
                  <c:v>6900</c:v>
                </c:pt>
                <c:pt idx="1101">
                  <c:v>6750</c:v>
                </c:pt>
                <c:pt idx="1102">
                  <c:v>6400</c:v>
                </c:pt>
                <c:pt idx="1103">
                  <c:v>6600</c:v>
                </c:pt>
                <c:pt idx="1104">
                  <c:v>6450</c:v>
                </c:pt>
                <c:pt idx="1105">
                  <c:v>7150</c:v>
                </c:pt>
                <c:pt idx="1106">
                  <c:v>7000</c:v>
                </c:pt>
                <c:pt idx="1107">
                  <c:v>7700</c:v>
                </c:pt>
                <c:pt idx="1108">
                  <c:v>8400</c:v>
                </c:pt>
                <c:pt idx="1109">
                  <c:v>8250</c:v>
                </c:pt>
                <c:pt idx="1110">
                  <c:v>8550</c:v>
                </c:pt>
                <c:pt idx="1111">
                  <c:v>9250</c:v>
                </c:pt>
                <c:pt idx="1112">
                  <c:v>9550</c:v>
                </c:pt>
                <c:pt idx="1113">
                  <c:v>9400</c:v>
                </c:pt>
                <c:pt idx="1114">
                  <c:v>8450</c:v>
                </c:pt>
                <c:pt idx="1115">
                  <c:v>8300</c:v>
                </c:pt>
                <c:pt idx="1116">
                  <c:v>8600</c:v>
                </c:pt>
                <c:pt idx="1117">
                  <c:v>8050</c:v>
                </c:pt>
                <c:pt idx="1118">
                  <c:v>8250</c:v>
                </c:pt>
                <c:pt idx="1119">
                  <c:v>8100</c:v>
                </c:pt>
                <c:pt idx="1120">
                  <c:v>7750</c:v>
                </c:pt>
                <c:pt idx="1121">
                  <c:v>7400</c:v>
                </c:pt>
                <c:pt idx="1122">
                  <c:v>7250</c:v>
                </c:pt>
                <c:pt idx="1123">
                  <c:v>7100</c:v>
                </c:pt>
                <c:pt idx="1124">
                  <c:v>7400</c:v>
                </c:pt>
                <c:pt idx="1125">
                  <c:v>7150</c:v>
                </c:pt>
                <c:pt idx="1126">
                  <c:v>6800</c:v>
                </c:pt>
                <c:pt idx="1127">
                  <c:v>7100</c:v>
                </c:pt>
                <c:pt idx="1128">
                  <c:v>6950</c:v>
                </c:pt>
                <c:pt idx="1129">
                  <c:v>7150</c:v>
                </c:pt>
                <c:pt idx="1130">
                  <c:v>7350</c:v>
                </c:pt>
                <c:pt idx="1131">
                  <c:v>8150</c:v>
                </c:pt>
                <c:pt idx="1132">
                  <c:v>8350</c:v>
                </c:pt>
                <c:pt idx="1133">
                  <c:v>8200</c:v>
                </c:pt>
                <c:pt idx="1134">
                  <c:v>8500</c:v>
                </c:pt>
                <c:pt idx="1135">
                  <c:v>9200</c:v>
                </c:pt>
                <c:pt idx="1136">
                  <c:v>9050</c:v>
                </c:pt>
                <c:pt idx="1137">
                  <c:v>8700</c:v>
                </c:pt>
                <c:pt idx="1138">
                  <c:v>9400</c:v>
                </c:pt>
                <c:pt idx="1139">
                  <c:v>9250</c:v>
                </c:pt>
                <c:pt idx="1140">
                  <c:v>9550</c:v>
                </c:pt>
                <c:pt idx="1141">
                  <c:v>9400</c:v>
                </c:pt>
                <c:pt idx="1142">
                  <c:v>9600</c:v>
                </c:pt>
                <c:pt idx="1143">
                  <c:v>9450</c:v>
                </c:pt>
                <c:pt idx="1144">
                  <c:v>9650</c:v>
                </c:pt>
                <c:pt idx="1145">
                  <c:v>9500</c:v>
                </c:pt>
                <c:pt idx="1146">
                  <c:v>9350</c:v>
                </c:pt>
                <c:pt idx="1147">
                  <c:v>8800</c:v>
                </c:pt>
                <c:pt idx="1148">
                  <c:v>9000</c:v>
                </c:pt>
                <c:pt idx="1149">
                  <c:v>8850</c:v>
                </c:pt>
                <c:pt idx="1150">
                  <c:v>8700</c:v>
                </c:pt>
                <c:pt idx="1151">
                  <c:v>8550</c:v>
                </c:pt>
                <c:pt idx="1152">
                  <c:v>8400</c:v>
                </c:pt>
                <c:pt idx="1153">
                  <c:v>8250</c:v>
                </c:pt>
                <c:pt idx="1154">
                  <c:v>8100</c:v>
                </c:pt>
                <c:pt idx="1155">
                  <c:v>7950</c:v>
                </c:pt>
                <c:pt idx="1156">
                  <c:v>8650</c:v>
                </c:pt>
                <c:pt idx="1157">
                  <c:v>8500</c:v>
                </c:pt>
                <c:pt idx="1158">
                  <c:v>8250</c:v>
                </c:pt>
                <c:pt idx="1159">
                  <c:v>8450</c:v>
                </c:pt>
                <c:pt idx="1160">
                  <c:v>8100</c:v>
                </c:pt>
                <c:pt idx="1161">
                  <c:v>7850</c:v>
                </c:pt>
                <c:pt idx="1162">
                  <c:v>8550</c:v>
                </c:pt>
                <c:pt idx="1163">
                  <c:v>8400</c:v>
                </c:pt>
                <c:pt idx="1164">
                  <c:v>8150</c:v>
                </c:pt>
                <c:pt idx="1165">
                  <c:v>8350</c:v>
                </c:pt>
                <c:pt idx="1166">
                  <c:v>7800</c:v>
                </c:pt>
                <c:pt idx="1167">
                  <c:v>8100</c:v>
                </c:pt>
                <c:pt idx="1168">
                  <c:v>8800</c:v>
                </c:pt>
                <c:pt idx="1169">
                  <c:v>9100</c:v>
                </c:pt>
                <c:pt idx="1170">
                  <c:v>9400</c:v>
                </c:pt>
                <c:pt idx="1171">
                  <c:v>9600</c:v>
                </c:pt>
                <c:pt idx="1172">
                  <c:v>9800</c:v>
                </c:pt>
                <c:pt idx="1173">
                  <c:v>10100</c:v>
                </c:pt>
                <c:pt idx="1174">
                  <c:v>9950</c:v>
                </c:pt>
                <c:pt idx="1175">
                  <c:v>9800</c:v>
                </c:pt>
                <c:pt idx="1176">
                  <c:v>9650</c:v>
                </c:pt>
                <c:pt idx="1177">
                  <c:v>9850</c:v>
                </c:pt>
                <c:pt idx="1178">
                  <c:v>10050</c:v>
                </c:pt>
                <c:pt idx="1179">
                  <c:v>9900</c:v>
                </c:pt>
                <c:pt idx="1180">
                  <c:v>10600</c:v>
                </c:pt>
                <c:pt idx="1181">
                  <c:v>10450</c:v>
                </c:pt>
                <c:pt idx="1182">
                  <c:v>10300</c:v>
                </c:pt>
                <c:pt idx="1183">
                  <c:v>10150</c:v>
                </c:pt>
                <c:pt idx="1184">
                  <c:v>10000</c:v>
                </c:pt>
                <c:pt idx="1185">
                  <c:v>10300</c:v>
                </c:pt>
                <c:pt idx="1186">
                  <c:v>9950</c:v>
                </c:pt>
                <c:pt idx="1187">
                  <c:v>10150</c:v>
                </c:pt>
                <c:pt idx="1188">
                  <c:v>9900</c:v>
                </c:pt>
                <c:pt idx="1189">
                  <c:v>10600</c:v>
                </c:pt>
                <c:pt idx="1190">
                  <c:v>10450</c:v>
                </c:pt>
                <c:pt idx="1191">
                  <c:v>10750</c:v>
                </c:pt>
                <c:pt idx="1192">
                  <c:v>12250</c:v>
                </c:pt>
                <c:pt idx="1193">
                  <c:v>12100</c:v>
                </c:pt>
                <c:pt idx="1194">
                  <c:v>11750</c:v>
                </c:pt>
                <c:pt idx="1195">
                  <c:v>10800</c:v>
                </c:pt>
                <c:pt idx="1196">
                  <c:v>11100</c:v>
                </c:pt>
                <c:pt idx="1197">
                  <c:v>11400</c:v>
                </c:pt>
                <c:pt idx="1198">
                  <c:v>11600</c:v>
                </c:pt>
                <c:pt idx="1199">
                  <c:v>11250</c:v>
                </c:pt>
                <c:pt idx="1200">
                  <c:v>11100</c:v>
                </c:pt>
                <c:pt idx="1201">
                  <c:v>11300</c:v>
                </c:pt>
                <c:pt idx="1202">
                  <c:v>11150</c:v>
                </c:pt>
                <c:pt idx="1203">
                  <c:v>11000</c:v>
                </c:pt>
                <c:pt idx="1204">
                  <c:v>11700</c:v>
                </c:pt>
                <c:pt idx="1205">
                  <c:v>11550</c:v>
                </c:pt>
                <c:pt idx="1206">
                  <c:v>11850</c:v>
                </c:pt>
                <c:pt idx="1207">
                  <c:v>12950</c:v>
                </c:pt>
                <c:pt idx="1208">
                  <c:v>12800</c:v>
                </c:pt>
                <c:pt idx="1209">
                  <c:v>12650</c:v>
                </c:pt>
                <c:pt idx="1210">
                  <c:v>12100</c:v>
                </c:pt>
                <c:pt idx="1211">
                  <c:v>12400</c:v>
                </c:pt>
                <c:pt idx="1212">
                  <c:v>13600</c:v>
                </c:pt>
                <c:pt idx="1213">
                  <c:v>13800</c:v>
                </c:pt>
                <c:pt idx="1214">
                  <c:v>14100</c:v>
                </c:pt>
                <c:pt idx="1215">
                  <c:v>13650</c:v>
                </c:pt>
                <c:pt idx="1216">
                  <c:v>14750</c:v>
                </c:pt>
                <c:pt idx="1217">
                  <c:v>14600</c:v>
                </c:pt>
                <c:pt idx="1218">
                  <c:v>14900</c:v>
                </c:pt>
                <c:pt idx="1219">
                  <c:v>15100</c:v>
                </c:pt>
                <c:pt idx="1220">
                  <c:v>14350</c:v>
                </c:pt>
                <c:pt idx="1221">
                  <c:v>14200</c:v>
                </c:pt>
                <c:pt idx="1222">
                  <c:v>14400</c:v>
                </c:pt>
                <c:pt idx="1223">
                  <c:v>14250</c:v>
                </c:pt>
                <c:pt idx="1224">
                  <c:v>14100</c:v>
                </c:pt>
                <c:pt idx="1225">
                  <c:v>13950</c:v>
                </c:pt>
                <c:pt idx="1226">
                  <c:v>13800</c:v>
                </c:pt>
                <c:pt idx="1227">
                  <c:v>13650</c:v>
                </c:pt>
                <c:pt idx="1228">
                  <c:v>13500</c:v>
                </c:pt>
                <c:pt idx="1229">
                  <c:v>13700</c:v>
                </c:pt>
                <c:pt idx="1230">
                  <c:v>13450</c:v>
                </c:pt>
                <c:pt idx="1231">
                  <c:v>14150</c:v>
                </c:pt>
                <c:pt idx="1232">
                  <c:v>14000</c:v>
                </c:pt>
                <c:pt idx="1233">
                  <c:v>13850</c:v>
                </c:pt>
                <c:pt idx="1234">
                  <c:v>14950</c:v>
                </c:pt>
                <c:pt idx="1235">
                  <c:v>15150</c:v>
                </c:pt>
                <c:pt idx="1236">
                  <c:v>15450</c:v>
                </c:pt>
                <c:pt idx="1237">
                  <c:v>15650</c:v>
                </c:pt>
                <c:pt idx="1238">
                  <c:v>15300</c:v>
                </c:pt>
                <c:pt idx="1239">
                  <c:v>15150</c:v>
                </c:pt>
                <c:pt idx="1240">
                  <c:v>16250</c:v>
                </c:pt>
                <c:pt idx="1241">
                  <c:v>15900</c:v>
                </c:pt>
                <c:pt idx="1242">
                  <c:v>15750</c:v>
                </c:pt>
                <c:pt idx="1243">
                  <c:v>15950</c:v>
                </c:pt>
                <c:pt idx="1244">
                  <c:v>15800</c:v>
                </c:pt>
                <c:pt idx="1245">
                  <c:v>15450</c:v>
                </c:pt>
                <c:pt idx="1246">
                  <c:v>15650</c:v>
                </c:pt>
                <c:pt idx="1247">
                  <c:v>16350</c:v>
                </c:pt>
                <c:pt idx="1248">
                  <c:v>16650</c:v>
                </c:pt>
                <c:pt idx="1249">
                  <c:v>16500</c:v>
                </c:pt>
                <c:pt idx="1250">
                  <c:v>16350</c:v>
                </c:pt>
                <c:pt idx="1251">
                  <c:v>16200</c:v>
                </c:pt>
                <c:pt idx="1252">
                  <c:v>16900</c:v>
                </c:pt>
                <c:pt idx="1253">
                  <c:v>17100</c:v>
                </c:pt>
                <c:pt idx="1254">
                  <c:v>16850</c:v>
                </c:pt>
                <c:pt idx="1255">
                  <c:v>17550</c:v>
                </c:pt>
                <c:pt idx="1256">
                  <c:v>17400</c:v>
                </c:pt>
                <c:pt idx="1257">
                  <c:v>17150</c:v>
                </c:pt>
                <c:pt idx="1258">
                  <c:v>17000</c:v>
                </c:pt>
                <c:pt idx="1259">
                  <c:v>17200</c:v>
                </c:pt>
                <c:pt idx="1260">
                  <c:v>17050</c:v>
                </c:pt>
                <c:pt idx="1261">
                  <c:v>16300</c:v>
                </c:pt>
                <c:pt idx="1262">
                  <c:v>15950</c:v>
                </c:pt>
                <c:pt idx="1263">
                  <c:v>16750</c:v>
                </c:pt>
                <c:pt idx="1264">
                  <c:v>16950</c:v>
                </c:pt>
                <c:pt idx="1265">
                  <c:v>16400</c:v>
                </c:pt>
                <c:pt idx="1266">
                  <c:v>16700</c:v>
                </c:pt>
                <c:pt idx="1267">
                  <c:v>16150</c:v>
                </c:pt>
                <c:pt idx="1268">
                  <c:v>16000</c:v>
                </c:pt>
                <c:pt idx="1269">
                  <c:v>15750</c:v>
                </c:pt>
                <c:pt idx="1270">
                  <c:v>15200</c:v>
                </c:pt>
                <c:pt idx="1271">
                  <c:v>15400</c:v>
                </c:pt>
                <c:pt idx="1272">
                  <c:v>15900</c:v>
                </c:pt>
                <c:pt idx="1273">
                  <c:v>15750</c:v>
                </c:pt>
                <c:pt idx="1274">
                  <c:v>15600</c:v>
                </c:pt>
                <c:pt idx="1275">
                  <c:v>15250</c:v>
                </c:pt>
                <c:pt idx="1276">
                  <c:v>15450</c:v>
                </c:pt>
                <c:pt idx="1277">
                  <c:v>15750</c:v>
                </c:pt>
                <c:pt idx="1278">
                  <c:v>16050</c:v>
                </c:pt>
                <c:pt idx="1279">
                  <c:v>15900</c:v>
                </c:pt>
                <c:pt idx="1280">
                  <c:v>16100</c:v>
                </c:pt>
                <c:pt idx="1281">
                  <c:v>15950</c:v>
                </c:pt>
                <c:pt idx="1282">
                  <c:v>16650</c:v>
                </c:pt>
                <c:pt idx="1283">
                  <c:v>16850</c:v>
                </c:pt>
                <c:pt idx="1284">
                  <c:v>17150</c:v>
                </c:pt>
                <c:pt idx="1285">
                  <c:v>18250</c:v>
                </c:pt>
                <c:pt idx="1286">
                  <c:v>18450</c:v>
                </c:pt>
                <c:pt idx="1287">
                  <c:v>19650</c:v>
                </c:pt>
                <c:pt idx="1288">
                  <c:v>19500</c:v>
                </c:pt>
                <c:pt idx="1289">
                  <c:v>19350</c:v>
                </c:pt>
                <c:pt idx="1290">
                  <c:v>19200</c:v>
                </c:pt>
                <c:pt idx="1291">
                  <c:v>19400</c:v>
                </c:pt>
                <c:pt idx="1292">
                  <c:v>19250</c:v>
                </c:pt>
                <c:pt idx="1293">
                  <c:v>19550</c:v>
                </c:pt>
                <c:pt idx="1294">
                  <c:v>19200</c:v>
                </c:pt>
                <c:pt idx="1295">
                  <c:v>19050</c:v>
                </c:pt>
                <c:pt idx="1296">
                  <c:v>18900</c:v>
                </c:pt>
                <c:pt idx="1297">
                  <c:v>18750</c:v>
                </c:pt>
                <c:pt idx="1298">
                  <c:v>18400</c:v>
                </c:pt>
                <c:pt idx="1299">
                  <c:v>18700</c:v>
                </c:pt>
                <c:pt idx="1300">
                  <c:v>19800</c:v>
                </c:pt>
                <c:pt idx="1301">
                  <c:v>19650</c:v>
                </c:pt>
                <c:pt idx="1302">
                  <c:v>19950</c:v>
                </c:pt>
                <c:pt idx="1303">
                  <c:v>19600</c:v>
                </c:pt>
                <c:pt idx="1304">
                  <c:v>19450</c:v>
                </c:pt>
                <c:pt idx="1305">
                  <c:v>19300</c:v>
                </c:pt>
                <c:pt idx="1306">
                  <c:v>18950</c:v>
                </c:pt>
                <c:pt idx="1307">
                  <c:v>18800</c:v>
                </c:pt>
                <c:pt idx="1308">
                  <c:v>19300</c:v>
                </c:pt>
                <c:pt idx="1309">
                  <c:v>18750</c:v>
                </c:pt>
                <c:pt idx="1310">
                  <c:v>18400</c:v>
                </c:pt>
                <c:pt idx="1311">
                  <c:v>18150</c:v>
                </c:pt>
                <c:pt idx="1312">
                  <c:v>17400</c:v>
                </c:pt>
                <c:pt idx="1313">
                  <c:v>17250</c:v>
                </c:pt>
                <c:pt idx="1314">
                  <c:v>17100</c:v>
                </c:pt>
                <c:pt idx="1315">
                  <c:v>17300</c:v>
                </c:pt>
                <c:pt idx="1316">
                  <c:v>17150</c:v>
                </c:pt>
                <c:pt idx="1317">
                  <c:v>17000</c:v>
                </c:pt>
                <c:pt idx="1318">
                  <c:v>17700</c:v>
                </c:pt>
                <c:pt idx="1319">
                  <c:v>17150</c:v>
                </c:pt>
                <c:pt idx="1320">
                  <c:v>17450</c:v>
                </c:pt>
                <c:pt idx="1321">
                  <c:v>17650</c:v>
                </c:pt>
                <c:pt idx="1322">
                  <c:v>17500</c:v>
                </c:pt>
                <c:pt idx="1323">
                  <c:v>17150</c:v>
                </c:pt>
                <c:pt idx="1324">
                  <c:v>16600</c:v>
                </c:pt>
                <c:pt idx="1325">
                  <c:v>16650</c:v>
                </c:pt>
                <c:pt idx="1326">
                  <c:v>16350</c:v>
                </c:pt>
                <c:pt idx="1327">
                  <c:v>15400</c:v>
                </c:pt>
                <c:pt idx="1328">
                  <c:v>15550</c:v>
                </c:pt>
                <c:pt idx="1329">
                  <c:v>15750</c:v>
                </c:pt>
                <c:pt idx="1330">
                  <c:v>15450</c:v>
                </c:pt>
                <c:pt idx="1331">
                  <c:v>14900</c:v>
                </c:pt>
                <c:pt idx="1332">
                  <c:v>15050</c:v>
                </c:pt>
                <c:pt idx="1333">
                  <c:v>14550</c:v>
                </c:pt>
                <c:pt idx="1334">
                  <c:v>15100</c:v>
                </c:pt>
                <c:pt idx="1335">
                  <c:v>14950</c:v>
                </c:pt>
                <c:pt idx="1336">
                  <c:v>15300</c:v>
                </c:pt>
                <c:pt idx="1337">
                  <c:v>15750</c:v>
                </c:pt>
                <c:pt idx="1338">
                  <c:v>15000</c:v>
                </c:pt>
                <c:pt idx="1339">
                  <c:v>15150</c:v>
                </c:pt>
                <c:pt idx="1340">
                  <c:v>14600</c:v>
                </c:pt>
                <c:pt idx="1341">
                  <c:v>14450</c:v>
                </c:pt>
                <c:pt idx="1342">
                  <c:v>14650</c:v>
                </c:pt>
                <c:pt idx="1343">
                  <c:v>14100</c:v>
                </c:pt>
                <c:pt idx="1344">
                  <c:v>14450</c:v>
                </c:pt>
                <c:pt idx="1345">
                  <c:v>13900</c:v>
                </c:pt>
                <c:pt idx="1346">
                  <c:v>13750</c:v>
                </c:pt>
                <c:pt idx="1347">
                  <c:v>13450</c:v>
                </c:pt>
                <c:pt idx="1348">
                  <c:v>13350</c:v>
                </c:pt>
                <c:pt idx="1349">
                  <c:v>14100</c:v>
                </c:pt>
                <c:pt idx="1350">
                  <c:v>13550</c:v>
                </c:pt>
                <c:pt idx="1351">
                  <c:v>13900</c:v>
                </c:pt>
                <c:pt idx="1352">
                  <c:v>13750</c:v>
                </c:pt>
                <c:pt idx="1353">
                  <c:v>13400</c:v>
                </c:pt>
                <c:pt idx="1354">
                  <c:v>12850</c:v>
                </c:pt>
                <c:pt idx="1355">
                  <c:v>12100</c:v>
                </c:pt>
                <c:pt idx="1356">
                  <c:v>12250</c:v>
                </c:pt>
                <c:pt idx="1357">
                  <c:v>12450</c:v>
                </c:pt>
                <c:pt idx="1358">
                  <c:v>12800</c:v>
                </c:pt>
                <c:pt idx="1359">
                  <c:v>12950</c:v>
                </c:pt>
                <c:pt idx="1360">
                  <c:v>13300</c:v>
                </c:pt>
                <c:pt idx="1361">
                  <c:v>12950</c:v>
                </c:pt>
                <c:pt idx="1362">
                  <c:v>12850</c:v>
                </c:pt>
                <c:pt idx="1363">
                  <c:v>12750</c:v>
                </c:pt>
                <c:pt idx="1364">
                  <c:v>12000</c:v>
                </c:pt>
                <c:pt idx="1365">
                  <c:v>12350</c:v>
                </c:pt>
                <c:pt idx="1366">
                  <c:v>12000</c:v>
                </c:pt>
                <c:pt idx="1367">
                  <c:v>11850</c:v>
                </c:pt>
                <c:pt idx="1368">
                  <c:v>12400</c:v>
                </c:pt>
                <c:pt idx="1369">
                  <c:v>12250</c:v>
                </c:pt>
                <c:pt idx="1370">
                  <c:v>11950</c:v>
                </c:pt>
                <c:pt idx="1371">
                  <c:v>11650</c:v>
                </c:pt>
                <c:pt idx="1372">
                  <c:v>12000</c:v>
                </c:pt>
                <c:pt idx="1373">
                  <c:v>11850</c:v>
                </c:pt>
                <c:pt idx="1374">
                  <c:v>12400</c:v>
                </c:pt>
                <c:pt idx="1375">
                  <c:v>12550</c:v>
                </c:pt>
                <c:pt idx="1376">
                  <c:v>12900</c:v>
                </c:pt>
                <c:pt idx="1377">
                  <c:v>13050</c:v>
                </c:pt>
                <c:pt idx="1378">
                  <c:v>12550</c:v>
                </c:pt>
                <c:pt idx="1379">
                  <c:v>12000</c:v>
                </c:pt>
                <c:pt idx="1380">
                  <c:v>11650</c:v>
                </c:pt>
                <c:pt idx="1381">
                  <c:v>11850</c:v>
                </c:pt>
                <c:pt idx="1382">
                  <c:v>11300</c:v>
                </c:pt>
                <c:pt idx="1383">
                  <c:v>11150</c:v>
                </c:pt>
                <c:pt idx="1384">
                  <c:v>11050</c:v>
                </c:pt>
                <c:pt idx="1385">
                  <c:v>11450</c:v>
                </c:pt>
                <c:pt idx="1386">
                  <c:v>11100</c:v>
                </c:pt>
                <c:pt idx="1387">
                  <c:v>10550</c:v>
                </c:pt>
                <c:pt idx="1388">
                  <c:v>10900</c:v>
                </c:pt>
                <c:pt idx="1389">
                  <c:v>11050</c:v>
                </c:pt>
                <c:pt idx="1390">
                  <c:v>11250</c:v>
                </c:pt>
                <c:pt idx="1391">
                  <c:v>11450</c:v>
                </c:pt>
                <c:pt idx="1392">
                  <c:v>11800</c:v>
                </c:pt>
                <c:pt idx="1393">
                  <c:v>11950</c:v>
                </c:pt>
                <c:pt idx="1394">
                  <c:v>12150</c:v>
                </c:pt>
                <c:pt idx="1395">
                  <c:v>12350</c:v>
                </c:pt>
                <c:pt idx="1396">
                  <c:v>12700</c:v>
                </c:pt>
                <c:pt idx="1397">
                  <c:v>12850</c:v>
                </c:pt>
                <c:pt idx="1398">
                  <c:v>13050</c:v>
                </c:pt>
                <c:pt idx="1399">
                  <c:v>12700</c:v>
                </c:pt>
                <c:pt idx="1400">
                  <c:v>13050</c:v>
                </c:pt>
                <c:pt idx="1401">
                  <c:v>13250</c:v>
                </c:pt>
                <c:pt idx="1402">
                  <c:v>13450</c:v>
                </c:pt>
                <c:pt idx="1403">
                  <c:v>13800</c:v>
                </c:pt>
                <c:pt idx="1404">
                  <c:v>13450</c:v>
                </c:pt>
                <c:pt idx="1405">
                  <c:v>14200</c:v>
                </c:pt>
                <c:pt idx="1406">
                  <c:v>14350</c:v>
                </c:pt>
                <c:pt idx="1407">
                  <c:v>13600</c:v>
                </c:pt>
                <c:pt idx="1408">
                  <c:v>13450</c:v>
                </c:pt>
                <c:pt idx="1409">
                  <c:v>12900</c:v>
                </c:pt>
                <c:pt idx="1410">
                  <c:v>13450</c:v>
                </c:pt>
                <c:pt idx="1411">
                  <c:v>14000</c:v>
                </c:pt>
                <c:pt idx="1412">
                  <c:v>13650</c:v>
                </c:pt>
                <c:pt idx="1413">
                  <c:v>14200</c:v>
                </c:pt>
                <c:pt idx="1414">
                  <c:v>14350</c:v>
                </c:pt>
                <c:pt idx="1415">
                  <c:v>14250</c:v>
                </c:pt>
                <c:pt idx="1416">
                  <c:v>13700</c:v>
                </c:pt>
                <c:pt idx="1417">
                  <c:v>14050</c:v>
                </c:pt>
                <c:pt idx="1418">
                  <c:v>14250</c:v>
                </c:pt>
                <c:pt idx="1419">
                  <c:v>14600</c:v>
                </c:pt>
                <c:pt idx="1420">
                  <c:v>14750</c:v>
                </c:pt>
                <c:pt idx="1421">
                  <c:v>14650</c:v>
                </c:pt>
                <c:pt idx="1422">
                  <c:v>14850</c:v>
                </c:pt>
                <c:pt idx="1423">
                  <c:v>14500</c:v>
                </c:pt>
                <c:pt idx="1424">
                  <c:v>14650</c:v>
                </c:pt>
                <c:pt idx="1425">
                  <c:v>14350</c:v>
                </c:pt>
                <c:pt idx="1426">
                  <c:v>14700</c:v>
                </c:pt>
                <c:pt idx="1427">
                  <c:v>14850</c:v>
                </c:pt>
                <c:pt idx="1428">
                  <c:v>14750</c:v>
                </c:pt>
                <c:pt idx="1429">
                  <c:v>15100</c:v>
                </c:pt>
                <c:pt idx="1430">
                  <c:v>15450</c:v>
                </c:pt>
                <c:pt idx="1431">
                  <c:v>15650</c:v>
                </c:pt>
                <c:pt idx="1432">
                  <c:v>15100</c:v>
                </c:pt>
                <c:pt idx="1433">
                  <c:v>15250</c:v>
                </c:pt>
                <c:pt idx="1434">
                  <c:v>15600</c:v>
                </c:pt>
                <c:pt idx="1435">
                  <c:v>15450</c:v>
                </c:pt>
                <c:pt idx="1436">
                  <c:v>15850</c:v>
                </c:pt>
                <c:pt idx="1437">
                  <c:v>16200</c:v>
                </c:pt>
                <c:pt idx="1438">
                  <c:v>16550</c:v>
                </c:pt>
                <c:pt idx="1439">
                  <c:v>17100</c:v>
                </c:pt>
                <c:pt idx="1440">
                  <c:v>17250</c:v>
                </c:pt>
                <c:pt idx="1441">
                  <c:v>16950</c:v>
                </c:pt>
                <c:pt idx="1442">
                  <c:v>16450</c:v>
                </c:pt>
                <c:pt idx="1443">
                  <c:v>15750</c:v>
                </c:pt>
                <c:pt idx="1444">
                  <c:v>15200</c:v>
                </c:pt>
                <c:pt idx="1445">
                  <c:v>15050</c:v>
                </c:pt>
                <c:pt idx="1446">
                  <c:v>15250</c:v>
                </c:pt>
                <c:pt idx="1447">
                  <c:v>14900</c:v>
                </c:pt>
                <c:pt idx="1448">
                  <c:v>14550</c:v>
                </c:pt>
                <c:pt idx="1449">
                  <c:v>14950</c:v>
                </c:pt>
                <c:pt idx="1450">
                  <c:v>14850</c:v>
                </c:pt>
                <c:pt idx="1451">
                  <c:v>14300</c:v>
                </c:pt>
                <c:pt idx="1452">
                  <c:v>14150</c:v>
                </c:pt>
                <c:pt idx="1453">
                  <c:v>13600</c:v>
                </c:pt>
                <c:pt idx="1454">
                  <c:v>13750</c:v>
                </c:pt>
                <c:pt idx="1455">
                  <c:v>12800</c:v>
                </c:pt>
                <c:pt idx="1456">
                  <c:v>12950</c:v>
                </c:pt>
                <c:pt idx="1457">
                  <c:v>12200</c:v>
                </c:pt>
                <c:pt idx="1458">
                  <c:v>12650</c:v>
                </c:pt>
                <c:pt idx="1459">
                  <c:v>12850</c:v>
                </c:pt>
                <c:pt idx="1460">
                  <c:v>12500</c:v>
                </c:pt>
                <c:pt idx="1461">
                  <c:v>13150</c:v>
                </c:pt>
                <c:pt idx="1462">
                  <c:v>12400</c:v>
                </c:pt>
                <c:pt idx="1463">
                  <c:v>12250</c:v>
                </c:pt>
                <c:pt idx="1464">
                  <c:v>11950</c:v>
                </c:pt>
                <c:pt idx="1465">
                  <c:v>11200</c:v>
                </c:pt>
                <c:pt idx="1466">
                  <c:v>10850</c:v>
                </c:pt>
                <c:pt idx="1467">
                  <c:v>11600</c:v>
                </c:pt>
                <c:pt idx="1468">
                  <c:v>11250</c:v>
                </c:pt>
                <c:pt idx="1469">
                  <c:v>10700</c:v>
                </c:pt>
                <c:pt idx="1470">
                  <c:v>10850</c:v>
                </c:pt>
                <c:pt idx="1471">
                  <c:v>10500</c:v>
                </c:pt>
                <c:pt idx="1472">
                  <c:v>10350</c:v>
                </c:pt>
                <c:pt idx="1473">
                  <c:v>10700</c:v>
                </c:pt>
                <c:pt idx="1474">
                  <c:v>10550</c:v>
                </c:pt>
                <c:pt idx="1475">
                  <c:v>10900</c:v>
                </c:pt>
                <c:pt idx="1476">
                  <c:v>11050</c:v>
                </c:pt>
                <c:pt idx="1477">
                  <c:v>11250</c:v>
                </c:pt>
                <c:pt idx="1478">
                  <c:v>10950</c:v>
                </c:pt>
                <c:pt idx="1479">
                  <c:v>10600</c:v>
                </c:pt>
                <c:pt idx="1480">
                  <c:v>10250</c:v>
                </c:pt>
                <c:pt idx="1481">
                  <c:v>9700</c:v>
                </c:pt>
                <c:pt idx="1482">
                  <c:v>9850</c:v>
                </c:pt>
                <c:pt idx="1483">
                  <c:v>9100</c:v>
                </c:pt>
                <c:pt idx="1484">
                  <c:v>8550</c:v>
                </c:pt>
                <c:pt idx="1485">
                  <c:v>8950</c:v>
                </c:pt>
                <c:pt idx="1486">
                  <c:v>9500</c:v>
                </c:pt>
                <c:pt idx="1487">
                  <c:v>9350</c:v>
                </c:pt>
                <c:pt idx="1488">
                  <c:v>8600</c:v>
                </c:pt>
                <c:pt idx="1489">
                  <c:v>8450</c:v>
                </c:pt>
                <c:pt idx="1490">
                  <c:v>8350</c:v>
                </c:pt>
                <c:pt idx="1491">
                  <c:v>8700</c:v>
                </c:pt>
                <c:pt idx="1492">
                  <c:v>8550</c:v>
                </c:pt>
                <c:pt idx="1493">
                  <c:v>8200</c:v>
                </c:pt>
                <c:pt idx="1494">
                  <c:v>7850</c:v>
                </c:pt>
                <c:pt idx="1495">
                  <c:v>8450</c:v>
                </c:pt>
                <c:pt idx="1496">
                  <c:v>8800</c:v>
                </c:pt>
                <c:pt idx="1497">
                  <c:v>8250</c:v>
                </c:pt>
                <c:pt idx="1498">
                  <c:v>7900</c:v>
                </c:pt>
                <c:pt idx="1499">
                  <c:v>8050</c:v>
                </c:pt>
                <c:pt idx="1500">
                  <c:v>8400</c:v>
                </c:pt>
                <c:pt idx="1501">
                  <c:v>8550</c:v>
                </c:pt>
                <c:pt idx="1502">
                  <c:v>8900</c:v>
                </c:pt>
                <c:pt idx="1503">
                  <c:v>9050</c:v>
                </c:pt>
                <c:pt idx="1504">
                  <c:v>9400</c:v>
                </c:pt>
                <c:pt idx="1505">
                  <c:v>9050</c:v>
                </c:pt>
                <c:pt idx="1506">
                  <c:v>9400</c:v>
                </c:pt>
                <c:pt idx="1507">
                  <c:v>9250</c:v>
                </c:pt>
                <c:pt idx="1508">
                  <c:v>9600</c:v>
                </c:pt>
                <c:pt idx="1509">
                  <c:v>9450</c:v>
                </c:pt>
                <c:pt idx="1510">
                  <c:v>9800</c:v>
                </c:pt>
                <c:pt idx="1511">
                  <c:v>9950</c:v>
                </c:pt>
                <c:pt idx="1512">
                  <c:v>9400</c:v>
                </c:pt>
                <c:pt idx="1513">
                  <c:v>9050</c:v>
                </c:pt>
                <c:pt idx="1514">
                  <c:v>9750</c:v>
                </c:pt>
                <c:pt idx="1515">
                  <c:v>9950</c:v>
                </c:pt>
                <c:pt idx="1516">
                  <c:v>9650</c:v>
                </c:pt>
                <c:pt idx="1517">
                  <c:v>9300</c:v>
                </c:pt>
                <c:pt idx="1518">
                  <c:v>9450</c:v>
                </c:pt>
                <c:pt idx="1519">
                  <c:v>9800</c:v>
                </c:pt>
                <c:pt idx="1520">
                  <c:v>9950</c:v>
                </c:pt>
                <c:pt idx="1521">
                  <c:v>10300</c:v>
                </c:pt>
                <c:pt idx="1522">
                  <c:v>9950</c:v>
                </c:pt>
                <c:pt idx="1523">
                  <c:v>9650</c:v>
                </c:pt>
                <c:pt idx="1524">
                  <c:v>9850</c:v>
                </c:pt>
                <c:pt idx="1525">
                  <c:v>10400</c:v>
                </c:pt>
                <c:pt idx="1526">
                  <c:v>9850</c:v>
                </c:pt>
                <c:pt idx="1527">
                  <c:v>10400</c:v>
                </c:pt>
                <c:pt idx="1528">
                  <c:v>10050</c:v>
                </c:pt>
                <c:pt idx="1529">
                  <c:v>9950</c:v>
                </c:pt>
                <c:pt idx="1530">
                  <c:v>9850</c:v>
                </c:pt>
                <c:pt idx="1531">
                  <c:v>10200</c:v>
                </c:pt>
                <c:pt idx="1532">
                  <c:v>10350</c:v>
                </c:pt>
                <c:pt idx="1533">
                  <c:v>10700</c:v>
                </c:pt>
                <c:pt idx="1534">
                  <c:v>10850</c:v>
                </c:pt>
                <c:pt idx="1535">
                  <c:v>11050</c:v>
                </c:pt>
                <c:pt idx="1536">
                  <c:v>12000</c:v>
                </c:pt>
                <c:pt idx="1537">
                  <c:v>12550</c:v>
                </c:pt>
                <c:pt idx="1538">
                  <c:v>12900</c:v>
                </c:pt>
                <c:pt idx="1539">
                  <c:v>12750</c:v>
                </c:pt>
                <c:pt idx="1540">
                  <c:v>13250</c:v>
                </c:pt>
                <c:pt idx="1541">
                  <c:v>12750</c:v>
                </c:pt>
                <c:pt idx="1542">
                  <c:v>13100</c:v>
                </c:pt>
                <c:pt idx="1543">
                  <c:v>13450</c:v>
                </c:pt>
                <c:pt idx="1544">
                  <c:v>13350</c:v>
                </c:pt>
                <c:pt idx="1545">
                  <c:v>12800</c:v>
                </c:pt>
                <c:pt idx="1546">
                  <c:v>13150</c:v>
                </c:pt>
                <c:pt idx="1547">
                  <c:v>13350</c:v>
                </c:pt>
                <c:pt idx="1548">
                  <c:v>13900</c:v>
                </c:pt>
                <c:pt idx="1549">
                  <c:v>13550</c:v>
                </c:pt>
                <c:pt idx="1550">
                  <c:v>13750</c:v>
                </c:pt>
                <c:pt idx="1551">
                  <c:v>13400</c:v>
                </c:pt>
                <c:pt idx="1552">
                  <c:v>13050</c:v>
                </c:pt>
                <c:pt idx="1553">
                  <c:v>12700</c:v>
                </c:pt>
                <c:pt idx="1554">
                  <c:v>13250</c:v>
                </c:pt>
                <c:pt idx="1555">
                  <c:v>12700</c:v>
                </c:pt>
                <c:pt idx="1556">
                  <c:v>12850</c:v>
                </c:pt>
                <c:pt idx="1557">
                  <c:v>13200</c:v>
                </c:pt>
                <c:pt idx="1558">
                  <c:v>12850</c:v>
                </c:pt>
                <c:pt idx="1559">
                  <c:v>13200</c:v>
                </c:pt>
                <c:pt idx="1560">
                  <c:v>13350</c:v>
                </c:pt>
                <c:pt idx="1561">
                  <c:v>13900</c:v>
                </c:pt>
                <c:pt idx="1562">
                  <c:v>14450</c:v>
                </c:pt>
                <c:pt idx="1563">
                  <c:v>14850</c:v>
                </c:pt>
                <c:pt idx="1564">
                  <c:v>15050</c:v>
                </c:pt>
                <c:pt idx="1565">
                  <c:v>15250</c:v>
                </c:pt>
                <c:pt idx="1566">
                  <c:v>14900</c:v>
                </c:pt>
                <c:pt idx="1567">
                  <c:v>15050</c:v>
                </c:pt>
                <c:pt idx="1568">
                  <c:v>14950</c:v>
                </c:pt>
                <c:pt idx="1569">
                  <c:v>15500</c:v>
                </c:pt>
                <c:pt idx="1570">
                  <c:v>15150</c:v>
                </c:pt>
                <c:pt idx="1571">
                  <c:v>15700</c:v>
                </c:pt>
                <c:pt idx="1572">
                  <c:v>15850</c:v>
                </c:pt>
                <c:pt idx="1573">
                  <c:v>15300</c:v>
                </c:pt>
                <c:pt idx="1574">
                  <c:v>15450</c:v>
                </c:pt>
                <c:pt idx="1575">
                  <c:v>15800</c:v>
                </c:pt>
                <c:pt idx="1576">
                  <c:v>15250</c:v>
                </c:pt>
                <c:pt idx="1577">
                  <c:v>14300</c:v>
                </c:pt>
                <c:pt idx="1578">
                  <c:v>13950</c:v>
                </c:pt>
                <c:pt idx="1579">
                  <c:v>14150</c:v>
                </c:pt>
                <c:pt idx="1580">
                  <c:v>14550</c:v>
                </c:pt>
                <c:pt idx="1581">
                  <c:v>14200</c:v>
                </c:pt>
                <c:pt idx="1582">
                  <c:v>14550</c:v>
                </c:pt>
                <c:pt idx="1583">
                  <c:v>14450</c:v>
                </c:pt>
                <c:pt idx="1584">
                  <c:v>15000</c:v>
                </c:pt>
                <c:pt idx="1585">
                  <c:v>14850</c:v>
                </c:pt>
                <c:pt idx="1586">
                  <c:v>14750</c:v>
                </c:pt>
                <c:pt idx="1587">
                  <c:v>14200</c:v>
                </c:pt>
                <c:pt idx="1588">
                  <c:v>14550</c:v>
                </c:pt>
                <c:pt idx="1589">
                  <c:v>15100</c:v>
                </c:pt>
                <c:pt idx="1590">
                  <c:v>14550</c:v>
                </c:pt>
                <c:pt idx="1591">
                  <c:v>14900</c:v>
                </c:pt>
                <c:pt idx="1592">
                  <c:v>15050</c:v>
                </c:pt>
                <c:pt idx="1593">
                  <c:v>14950</c:v>
                </c:pt>
                <c:pt idx="1594">
                  <c:v>14400</c:v>
                </c:pt>
                <c:pt idx="1595">
                  <c:v>14750</c:v>
                </c:pt>
                <c:pt idx="1596">
                  <c:v>14450</c:v>
                </c:pt>
                <c:pt idx="1597">
                  <c:v>13500</c:v>
                </c:pt>
                <c:pt idx="1598">
                  <c:v>13350</c:v>
                </c:pt>
                <c:pt idx="1599">
                  <c:v>13700</c:v>
                </c:pt>
                <c:pt idx="1600">
                  <c:v>13850</c:v>
                </c:pt>
                <c:pt idx="1601">
                  <c:v>13750</c:v>
                </c:pt>
                <c:pt idx="1602">
                  <c:v>13950</c:v>
                </c:pt>
                <c:pt idx="1603">
                  <c:v>13850</c:v>
                </c:pt>
                <c:pt idx="1604">
                  <c:v>13550</c:v>
                </c:pt>
                <c:pt idx="1605">
                  <c:v>13750</c:v>
                </c:pt>
                <c:pt idx="1606">
                  <c:v>13000</c:v>
                </c:pt>
                <c:pt idx="1607">
                  <c:v>12850</c:v>
                </c:pt>
                <c:pt idx="1608">
                  <c:v>12300</c:v>
                </c:pt>
                <c:pt idx="1609">
                  <c:v>11950</c:v>
                </c:pt>
                <c:pt idx="1610">
                  <c:v>11850</c:v>
                </c:pt>
                <c:pt idx="1611">
                  <c:v>11550</c:v>
                </c:pt>
                <c:pt idx="1612">
                  <c:v>11900</c:v>
                </c:pt>
                <c:pt idx="1613">
                  <c:v>12250</c:v>
                </c:pt>
                <c:pt idx="1614">
                  <c:v>11700</c:v>
                </c:pt>
                <c:pt idx="1615">
                  <c:v>11850</c:v>
                </c:pt>
                <c:pt idx="1616">
                  <c:v>11750</c:v>
                </c:pt>
                <c:pt idx="1617">
                  <c:v>11000</c:v>
                </c:pt>
                <c:pt idx="1618">
                  <c:v>10650</c:v>
                </c:pt>
                <c:pt idx="1619">
                  <c:v>11000</c:v>
                </c:pt>
                <c:pt idx="1620">
                  <c:v>11150</c:v>
                </c:pt>
                <c:pt idx="1621">
                  <c:v>11550</c:v>
                </c:pt>
                <c:pt idx="1622">
                  <c:v>11050</c:v>
                </c:pt>
                <c:pt idx="1623">
                  <c:v>11600</c:v>
                </c:pt>
                <c:pt idx="1624">
                  <c:v>11250</c:v>
                </c:pt>
                <c:pt idx="1625">
                  <c:v>10750</c:v>
                </c:pt>
                <c:pt idx="1626">
                  <c:v>10400</c:v>
                </c:pt>
                <c:pt idx="1627">
                  <c:v>10250</c:v>
                </c:pt>
                <c:pt idx="1628">
                  <c:v>9900</c:v>
                </c:pt>
                <c:pt idx="1629">
                  <c:v>9550</c:v>
                </c:pt>
                <c:pt idx="1630">
                  <c:v>9450</c:v>
                </c:pt>
                <c:pt idx="1631">
                  <c:v>9150</c:v>
                </c:pt>
                <c:pt idx="1632">
                  <c:v>9500</c:v>
                </c:pt>
                <c:pt idx="1633">
                  <c:v>9850</c:v>
                </c:pt>
                <c:pt idx="1634">
                  <c:v>10200</c:v>
                </c:pt>
                <c:pt idx="1635">
                  <c:v>10550</c:v>
                </c:pt>
                <c:pt idx="1636">
                  <c:v>9800</c:v>
                </c:pt>
                <c:pt idx="1637">
                  <c:v>9950</c:v>
                </c:pt>
                <c:pt idx="1638">
                  <c:v>9200</c:v>
                </c:pt>
                <c:pt idx="1639">
                  <c:v>9350</c:v>
                </c:pt>
                <c:pt idx="1640">
                  <c:v>9000</c:v>
                </c:pt>
                <c:pt idx="1641">
                  <c:v>8650</c:v>
                </c:pt>
                <c:pt idx="1642">
                  <c:v>9200</c:v>
                </c:pt>
                <c:pt idx="1643">
                  <c:v>9350</c:v>
                </c:pt>
                <c:pt idx="1644">
                  <c:v>9700</c:v>
                </c:pt>
                <c:pt idx="1645">
                  <c:v>10050</c:v>
                </c:pt>
                <c:pt idx="1646">
                  <c:v>10400</c:v>
                </c:pt>
                <c:pt idx="1647">
                  <c:v>10550</c:v>
                </c:pt>
                <c:pt idx="1648">
                  <c:v>10750</c:v>
                </c:pt>
                <c:pt idx="1649">
                  <c:v>10950</c:v>
                </c:pt>
                <c:pt idx="1650">
                  <c:v>10000</c:v>
                </c:pt>
                <c:pt idx="1651">
                  <c:v>9850</c:v>
                </c:pt>
                <c:pt idx="1652">
                  <c:v>9750</c:v>
                </c:pt>
                <c:pt idx="1653">
                  <c:v>10150</c:v>
                </c:pt>
                <c:pt idx="1654">
                  <c:v>10350</c:v>
                </c:pt>
                <c:pt idx="1655">
                  <c:v>10050</c:v>
                </c:pt>
                <c:pt idx="1656">
                  <c:v>9700</c:v>
                </c:pt>
                <c:pt idx="1657">
                  <c:v>10250</c:v>
                </c:pt>
                <c:pt idx="1658">
                  <c:v>10450</c:v>
                </c:pt>
                <c:pt idx="1659">
                  <c:v>10800</c:v>
                </c:pt>
                <c:pt idx="1660">
                  <c:v>10650</c:v>
                </c:pt>
                <c:pt idx="1661">
                  <c:v>11000</c:v>
                </c:pt>
                <c:pt idx="1662">
                  <c:v>10850</c:v>
                </c:pt>
                <c:pt idx="1663">
                  <c:v>10550</c:v>
                </c:pt>
                <c:pt idx="1664">
                  <c:v>10200</c:v>
                </c:pt>
                <c:pt idx="1665">
                  <c:v>9650</c:v>
                </c:pt>
                <c:pt idx="1666">
                  <c:v>8900</c:v>
                </c:pt>
                <c:pt idx="1667">
                  <c:v>9050</c:v>
                </c:pt>
                <c:pt idx="1668">
                  <c:v>8950</c:v>
                </c:pt>
                <c:pt idx="1669">
                  <c:v>8400</c:v>
                </c:pt>
                <c:pt idx="1670">
                  <c:v>8250</c:v>
                </c:pt>
                <c:pt idx="1671">
                  <c:v>7950</c:v>
                </c:pt>
                <c:pt idx="1672">
                  <c:v>8700</c:v>
                </c:pt>
                <c:pt idx="1673">
                  <c:v>8850</c:v>
                </c:pt>
                <c:pt idx="1674">
                  <c:v>8500</c:v>
                </c:pt>
                <c:pt idx="1675">
                  <c:v>8350</c:v>
                </c:pt>
                <c:pt idx="1676">
                  <c:v>8700</c:v>
                </c:pt>
                <c:pt idx="1677">
                  <c:v>8550</c:v>
                </c:pt>
                <c:pt idx="1678">
                  <c:v>8000</c:v>
                </c:pt>
                <c:pt idx="1679">
                  <c:v>8150</c:v>
                </c:pt>
                <c:pt idx="1680">
                  <c:v>7600</c:v>
                </c:pt>
                <c:pt idx="1681">
                  <c:v>7750</c:v>
                </c:pt>
                <c:pt idx="1682">
                  <c:v>7950</c:v>
                </c:pt>
                <c:pt idx="1683">
                  <c:v>7850</c:v>
                </c:pt>
                <c:pt idx="1684">
                  <c:v>7750</c:v>
                </c:pt>
                <c:pt idx="1685">
                  <c:v>7200</c:v>
                </c:pt>
                <c:pt idx="1686">
                  <c:v>7350</c:v>
                </c:pt>
                <c:pt idx="1687">
                  <c:v>7700</c:v>
                </c:pt>
                <c:pt idx="1688">
                  <c:v>7350</c:v>
                </c:pt>
                <c:pt idx="1689">
                  <c:v>7250</c:v>
                </c:pt>
                <c:pt idx="1690">
                  <c:v>7600</c:v>
                </c:pt>
                <c:pt idx="1691">
                  <c:v>7750</c:v>
                </c:pt>
                <c:pt idx="1692">
                  <c:v>7450</c:v>
                </c:pt>
                <c:pt idx="1693">
                  <c:v>7350</c:v>
                </c:pt>
                <c:pt idx="1694">
                  <c:v>7000</c:v>
                </c:pt>
                <c:pt idx="1695">
                  <c:v>6850</c:v>
                </c:pt>
                <c:pt idx="1696">
                  <c:v>6300</c:v>
                </c:pt>
                <c:pt idx="1697">
                  <c:v>6150</c:v>
                </c:pt>
                <c:pt idx="1698">
                  <c:v>6500</c:v>
                </c:pt>
                <c:pt idx="1699">
                  <c:v>6350</c:v>
                </c:pt>
                <c:pt idx="1700">
                  <c:v>6700</c:v>
                </c:pt>
                <c:pt idx="1701">
                  <c:v>6550</c:v>
                </c:pt>
                <c:pt idx="1702">
                  <c:v>6200</c:v>
                </c:pt>
                <c:pt idx="1703">
                  <c:v>5850</c:v>
                </c:pt>
                <c:pt idx="1704">
                  <c:v>5500</c:v>
                </c:pt>
                <c:pt idx="1705">
                  <c:v>5350</c:v>
                </c:pt>
                <c:pt idx="1706">
                  <c:v>5250</c:v>
                </c:pt>
                <c:pt idx="1707">
                  <c:v>4550</c:v>
                </c:pt>
                <c:pt idx="1708">
                  <c:v>4450</c:v>
                </c:pt>
                <c:pt idx="1709">
                  <c:v>4100</c:v>
                </c:pt>
                <c:pt idx="1710">
                  <c:v>3750</c:v>
                </c:pt>
                <c:pt idx="1711">
                  <c:v>3200</c:v>
                </c:pt>
                <c:pt idx="1712">
                  <c:v>3050</c:v>
                </c:pt>
                <c:pt idx="1713">
                  <c:v>2500</c:v>
                </c:pt>
                <c:pt idx="1714">
                  <c:v>2150</c:v>
                </c:pt>
                <c:pt idx="1715">
                  <c:v>2350</c:v>
                </c:pt>
                <c:pt idx="1716">
                  <c:v>2000</c:v>
                </c:pt>
                <c:pt idx="1717">
                  <c:v>1250</c:v>
                </c:pt>
                <c:pt idx="1718">
                  <c:v>1450</c:v>
                </c:pt>
                <c:pt idx="1719">
                  <c:v>1150</c:v>
                </c:pt>
                <c:pt idx="1720">
                  <c:v>1050</c:v>
                </c:pt>
                <c:pt idx="1721">
                  <c:v>1250</c:v>
                </c:pt>
                <c:pt idx="1722">
                  <c:v>700</c:v>
                </c:pt>
                <c:pt idx="1723">
                  <c:v>850</c:v>
                </c:pt>
                <c:pt idx="1724">
                  <c:v>1050</c:v>
                </c:pt>
                <c:pt idx="1725">
                  <c:v>1250</c:v>
                </c:pt>
                <c:pt idx="1726">
                  <c:v>900</c:v>
                </c:pt>
                <c:pt idx="1727">
                  <c:v>750</c:v>
                </c:pt>
                <c:pt idx="1728">
                  <c:v>250</c:v>
                </c:pt>
                <c:pt idx="1729">
                  <c:v>0</c:v>
                </c:pt>
              </c:numCache>
            </c:numRef>
          </c:val>
          <c:smooth val="0"/>
          <c:extLst>
            <c:ext xmlns:c16="http://schemas.microsoft.com/office/drawing/2014/chart" uri="{C3380CC4-5D6E-409C-BE32-E72D297353CC}">
              <c16:uniqueId val="{00000003-AD8D-4D2A-8B74-00312D82562A}"/>
            </c:ext>
          </c:extLst>
        </c:ser>
        <c:ser>
          <c:idx val="7"/>
          <c:order val="2"/>
          <c:tx>
            <c:strRef>
              <c:f>sheet!$A$8</c:f>
              <c:strCache>
                <c:ptCount val="1"/>
                <c:pt idx="0">
                  <c:v>robot8</c:v>
                </c:pt>
              </c:strCache>
            </c:strRef>
          </c:tx>
          <c:spPr>
            <a:ln w="12700" cap="rnd">
              <a:solidFill>
                <a:schemeClr val="accent2">
                  <a:lumMod val="60000"/>
                </a:schemeClr>
              </a:solidFill>
              <a:round/>
            </a:ln>
            <a:effectLst/>
          </c:spPr>
          <c:marker>
            <c:symbol val="none"/>
          </c:marker>
          <c:trendline>
            <c:spPr>
              <a:ln w="12700" cap="rnd">
                <a:solidFill>
                  <a:schemeClr val="accent2">
                    <a:lumMod val="60000"/>
                  </a:schemeClr>
                </a:solidFill>
                <a:round/>
              </a:ln>
              <a:effectLst/>
            </c:spPr>
            <c:trendlineType val="linear"/>
            <c:dispRSqr val="0"/>
            <c:dispEq val="0"/>
          </c:trendline>
          <c:val>
            <c:numRef>
              <c:f>sheet!$B$8:$BNO$8</c:f>
              <c:numCache>
                <c:formatCode>General</c:formatCode>
                <c:ptCount val="1730"/>
                <c:pt idx="0">
                  <c:v>9850</c:v>
                </c:pt>
                <c:pt idx="1">
                  <c:v>10950</c:v>
                </c:pt>
                <c:pt idx="2">
                  <c:v>10500</c:v>
                </c:pt>
                <c:pt idx="3">
                  <c:v>11600</c:v>
                </c:pt>
                <c:pt idx="4">
                  <c:v>11450</c:v>
                </c:pt>
                <c:pt idx="5">
                  <c:v>11100</c:v>
                </c:pt>
                <c:pt idx="6">
                  <c:v>10950</c:v>
                </c:pt>
                <c:pt idx="7">
                  <c:v>10800</c:v>
                </c:pt>
                <c:pt idx="8">
                  <c:v>10650</c:v>
                </c:pt>
                <c:pt idx="9">
                  <c:v>10300</c:v>
                </c:pt>
                <c:pt idx="10">
                  <c:v>10050</c:v>
                </c:pt>
                <c:pt idx="11">
                  <c:v>9900</c:v>
                </c:pt>
                <c:pt idx="12">
                  <c:v>9750</c:v>
                </c:pt>
                <c:pt idx="13">
                  <c:v>9400</c:v>
                </c:pt>
                <c:pt idx="14">
                  <c:v>9050</c:v>
                </c:pt>
                <c:pt idx="15">
                  <c:v>8700</c:v>
                </c:pt>
                <c:pt idx="16">
                  <c:v>8550</c:v>
                </c:pt>
                <c:pt idx="17">
                  <c:v>8200</c:v>
                </c:pt>
                <c:pt idx="18">
                  <c:v>8050</c:v>
                </c:pt>
                <c:pt idx="19">
                  <c:v>7900</c:v>
                </c:pt>
                <c:pt idx="20">
                  <c:v>7650</c:v>
                </c:pt>
                <c:pt idx="21">
                  <c:v>7100</c:v>
                </c:pt>
                <c:pt idx="22">
                  <c:v>6950</c:v>
                </c:pt>
                <c:pt idx="23">
                  <c:v>6800</c:v>
                </c:pt>
                <c:pt idx="24">
                  <c:v>6650</c:v>
                </c:pt>
                <c:pt idx="25">
                  <c:v>6500</c:v>
                </c:pt>
                <c:pt idx="26">
                  <c:v>6350</c:v>
                </c:pt>
                <c:pt idx="27">
                  <c:v>6200</c:v>
                </c:pt>
                <c:pt idx="28">
                  <c:v>6050</c:v>
                </c:pt>
                <c:pt idx="29">
                  <c:v>5900</c:v>
                </c:pt>
                <c:pt idx="30">
                  <c:v>5550</c:v>
                </c:pt>
                <c:pt idx="31">
                  <c:v>5400</c:v>
                </c:pt>
                <c:pt idx="32">
                  <c:v>5250</c:v>
                </c:pt>
                <c:pt idx="33">
                  <c:v>5100</c:v>
                </c:pt>
                <c:pt idx="34">
                  <c:v>4950</c:v>
                </c:pt>
                <c:pt idx="35">
                  <c:v>4800</c:v>
                </c:pt>
                <c:pt idx="36">
                  <c:v>4650</c:v>
                </c:pt>
                <c:pt idx="37">
                  <c:v>4500</c:v>
                </c:pt>
                <c:pt idx="38">
                  <c:v>4350</c:v>
                </c:pt>
                <c:pt idx="39">
                  <c:v>4200</c:v>
                </c:pt>
                <c:pt idx="40">
                  <c:v>4050</c:v>
                </c:pt>
                <c:pt idx="41">
                  <c:v>3900</c:v>
                </c:pt>
                <c:pt idx="42">
                  <c:v>7800</c:v>
                </c:pt>
                <c:pt idx="43">
                  <c:v>7650</c:v>
                </c:pt>
                <c:pt idx="44">
                  <c:v>7300</c:v>
                </c:pt>
                <c:pt idx="45">
                  <c:v>8300</c:v>
                </c:pt>
                <c:pt idx="46">
                  <c:v>8150</c:v>
                </c:pt>
                <c:pt idx="47">
                  <c:v>8000</c:v>
                </c:pt>
                <c:pt idx="48">
                  <c:v>7450</c:v>
                </c:pt>
                <c:pt idx="49">
                  <c:v>7300</c:v>
                </c:pt>
                <c:pt idx="50">
                  <c:v>7150</c:v>
                </c:pt>
                <c:pt idx="51">
                  <c:v>6800</c:v>
                </c:pt>
                <c:pt idx="52">
                  <c:v>6650</c:v>
                </c:pt>
                <c:pt idx="53">
                  <c:v>6500</c:v>
                </c:pt>
                <c:pt idx="54">
                  <c:v>6350</c:v>
                </c:pt>
                <c:pt idx="55">
                  <c:v>6200</c:v>
                </c:pt>
                <c:pt idx="56">
                  <c:v>6050</c:v>
                </c:pt>
                <c:pt idx="57">
                  <c:v>5900</c:v>
                </c:pt>
                <c:pt idx="58">
                  <c:v>5550</c:v>
                </c:pt>
                <c:pt idx="59">
                  <c:v>5400</c:v>
                </c:pt>
                <c:pt idx="60">
                  <c:v>5250</c:v>
                </c:pt>
                <c:pt idx="61">
                  <c:v>6350</c:v>
                </c:pt>
                <c:pt idx="62">
                  <c:v>7350</c:v>
                </c:pt>
                <c:pt idx="63">
                  <c:v>7200</c:v>
                </c:pt>
                <c:pt idx="64">
                  <c:v>7050</c:v>
                </c:pt>
                <c:pt idx="65">
                  <c:v>6800</c:v>
                </c:pt>
                <c:pt idx="66">
                  <c:v>6450</c:v>
                </c:pt>
                <c:pt idx="67">
                  <c:v>6300</c:v>
                </c:pt>
                <c:pt idx="68">
                  <c:v>5550</c:v>
                </c:pt>
                <c:pt idx="69">
                  <c:v>5000</c:v>
                </c:pt>
                <c:pt idx="70">
                  <c:v>4850</c:v>
                </c:pt>
                <c:pt idx="71">
                  <c:v>4700</c:v>
                </c:pt>
                <c:pt idx="72">
                  <c:v>4550</c:v>
                </c:pt>
                <c:pt idx="73">
                  <c:v>4400</c:v>
                </c:pt>
                <c:pt idx="74">
                  <c:v>4250</c:v>
                </c:pt>
                <c:pt idx="75">
                  <c:v>3700</c:v>
                </c:pt>
                <c:pt idx="76">
                  <c:v>7600</c:v>
                </c:pt>
                <c:pt idx="77">
                  <c:v>7450</c:v>
                </c:pt>
                <c:pt idx="78">
                  <c:v>11350</c:v>
                </c:pt>
                <c:pt idx="79">
                  <c:v>11200</c:v>
                </c:pt>
                <c:pt idx="80">
                  <c:v>11050</c:v>
                </c:pt>
                <c:pt idx="81">
                  <c:v>10900</c:v>
                </c:pt>
                <c:pt idx="82">
                  <c:v>10750</c:v>
                </c:pt>
                <c:pt idx="83">
                  <c:v>10600</c:v>
                </c:pt>
                <c:pt idx="84">
                  <c:v>10450</c:v>
                </c:pt>
                <c:pt idx="85">
                  <c:v>11450</c:v>
                </c:pt>
                <c:pt idx="86">
                  <c:v>13950</c:v>
                </c:pt>
                <c:pt idx="87">
                  <c:v>13400</c:v>
                </c:pt>
                <c:pt idx="88">
                  <c:v>13250</c:v>
                </c:pt>
                <c:pt idx="89">
                  <c:v>13100</c:v>
                </c:pt>
                <c:pt idx="90">
                  <c:v>12950</c:v>
                </c:pt>
                <c:pt idx="91">
                  <c:v>12700</c:v>
                </c:pt>
                <c:pt idx="92">
                  <c:v>12450</c:v>
                </c:pt>
                <c:pt idx="93">
                  <c:v>12300</c:v>
                </c:pt>
                <c:pt idx="94">
                  <c:v>11950</c:v>
                </c:pt>
                <c:pt idx="95">
                  <c:v>11600</c:v>
                </c:pt>
                <c:pt idx="96">
                  <c:v>14100</c:v>
                </c:pt>
                <c:pt idx="97">
                  <c:v>13950</c:v>
                </c:pt>
                <c:pt idx="98">
                  <c:v>16450</c:v>
                </c:pt>
                <c:pt idx="99">
                  <c:v>16100</c:v>
                </c:pt>
                <c:pt idx="100">
                  <c:v>15950</c:v>
                </c:pt>
                <c:pt idx="101">
                  <c:v>17750</c:v>
                </c:pt>
                <c:pt idx="102">
                  <c:v>17000</c:v>
                </c:pt>
                <c:pt idx="103">
                  <c:v>16650</c:v>
                </c:pt>
                <c:pt idx="104">
                  <c:v>16300</c:v>
                </c:pt>
                <c:pt idx="105">
                  <c:v>19650</c:v>
                </c:pt>
                <c:pt idx="106">
                  <c:v>19500</c:v>
                </c:pt>
                <c:pt idx="107">
                  <c:v>21650</c:v>
                </c:pt>
                <c:pt idx="108">
                  <c:v>21500</c:v>
                </c:pt>
                <c:pt idx="109">
                  <c:v>23050</c:v>
                </c:pt>
                <c:pt idx="110">
                  <c:v>25300</c:v>
                </c:pt>
                <c:pt idx="111">
                  <c:v>24950</c:v>
                </c:pt>
                <c:pt idx="112">
                  <c:v>24600</c:v>
                </c:pt>
                <c:pt idx="113">
                  <c:v>25450</c:v>
                </c:pt>
                <c:pt idx="114">
                  <c:v>25300</c:v>
                </c:pt>
                <c:pt idx="115">
                  <c:v>26150</c:v>
                </c:pt>
                <c:pt idx="116">
                  <c:v>26000</c:v>
                </c:pt>
                <c:pt idx="117">
                  <c:v>25850</c:v>
                </c:pt>
                <c:pt idx="118">
                  <c:v>25700</c:v>
                </c:pt>
                <c:pt idx="119">
                  <c:v>25350</c:v>
                </c:pt>
                <c:pt idx="120">
                  <c:v>25200</c:v>
                </c:pt>
                <c:pt idx="121">
                  <c:v>24850</c:v>
                </c:pt>
                <c:pt idx="122">
                  <c:v>24300</c:v>
                </c:pt>
                <c:pt idx="123">
                  <c:v>24150</c:v>
                </c:pt>
                <c:pt idx="124">
                  <c:v>24000</c:v>
                </c:pt>
                <c:pt idx="125">
                  <c:v>23850</c:v>
                </c:pt>
                <c:pt idx="126">
                  <c:v>23300</c:v>
                </c:pt>
                <c:pt idx="127">
                  <c:v>22950</c:v>
                </c:pt>
                <c:pt idx="128">
                  <c:v>23800</c:v>
                </c:pt>
                <c:pt idx="129">
                  <c:v>23650</c:v>
                </c:pt>
                <c:pt idx="130">
                  <c:v>25800</c:v>
                </c:pt>
                <c:pt idx="131">
                  <c:v>26750</c:v>
                </c:pt>
                <c:pt idx="132">
                  <c:v>26600</c:v>
                </c:pt>
                <c:pt idx="133">
                  <c:v>26450</c:v>
                </c:pt>
                <c:pt idx="134">
                  <c:v>25900</c:v>
                </c:pt>
                <c:pt idx="135">
                  <c:v>25750</c:v>
                </c:pt>
                <c:pt idx="136">
                  <c:v>25600</c:v>
                </c:pt>
                <c:pt idx="137">
                  <c:v>24850</c:v>
                </c:pt>
                <c:pt idx="138">
                  <c:v>24700</c:v>
                </c:pt>
                <c:pt idx="139">
                  <c:v>24550</c:v>
                </c:pt>
                <c:pt idx="140">
                  <c:v>26100</c:v>
                </c:pt>
                <c:pt idx="141">
                  <c:v>25850</c:v>
                </c:pt>
                <c:pt idx="142">
                  <c:v>25700</c:v>
                </c:pt>
                <c:pt idx="143">
                  <c:v>27850</c:v>
                </c:pt>
                <c:pt idx="144">
                  <c:v>27700</c:v>
                </c:pt>
                <c:pt idx="145">
                  <c:v>27550</c:v>
                </c:pt>
                <c:pt idx="146">
                  <c:v>27400</c:v>
                </c:pt>
                <c:pt idx="147">
                  <c:v>27250</c:v>
                </c:pt>
                <c:pt idx="148">
                  <c:v>27000</c:v>
                </c:pt>
                <c:pt idx="149">
                  <c:v>26750</c:v>
                </c:pt>
                <c:pt idx="150">
                  <c:v>26400</c:v>
                </c:pt>
                <c:pt idx="151">
                  <c:v>26250</c:v>
                </c:pt>
                <c:pt idx="152">
                  <c:v>25900</c:v>
                </c:pt>
                <c:pt idx="153">
                  <c:v>28050</c:v>
                </c:pt>
                <c:pt idx="154">
                  <c:v>28900</c:v>
                </c:pt>
                <c:pt idx="155">
                  <c:v>28750</c:v>
                </c:pt>
                <c:pt idx="156">
                  <c:v>31100</c:v>
                </c:pt>
                <c:pt idx="157">
                  <c:v>30950</c:v>
                </c:pt>
                <c:pt idx="158">
                  <c:v>31750</c:v>
                </c:pt>
                <c:pt idx="159">
                  <c:v>31600</c:v>
                </c:pt>
                <c:pt idx="160">
                  <c:v>31450</c:v>
                </c:pt>
                <c:pt idx="161">
                  <c:v>31100</c:v>
                </c:pt>
                <c:pt idx="162">
                  <c:v>30950</c:v>
                </c:pt>
                <c:pt idx="163">
                  <c:v>30800</c:v>
                </c:pt>
                <c:pt idx="164">
                  <c:v>30650</c:v>
                </c:pt>
                <c:pt idx="165">
                  <c:v>30500</c:v>
                </c:pt>
                <c:pt idx="166">
                  <c:v>30350</c:v>
                </c:pt>
                <c:pt idx="167">
                  <c:v>30200</c:v>
                </c:pt>
                <c:pt idx="168">
                  <c:v>30050</c:v>
                </c:pt>
                <c:pt idx="169">
                  <c:v>29900</c:v>
                </c:pt>
                <c:pt idx="170">
                  <c:v>29750</c:v>
                </c:pt>
                <c:pt idx="171">
                  <c:v>29600</c:v>
                </c:pt>
                <c:pt idx="172">
                  <c:v>29250</c:v>
                </c:pt>
                <c:pt idx="173">
                  <c:v>32550</c:v>
                </c:pt>
                <c:pt idx="174">
                  <c:v>32000</c:v>
                </c:pt>
                <c:pt idx="175">
                  <c:v>32750</c:v>
                </c:pt>
                <c:pt idx="176">
                  <c:v>32600</c:v>
                </c:pt>
                <c:pt idx="177">
                  <c:v>32350</c:v>
                </c:pt>
                <c:pt idx="178">
                  <c:v>32000</c:v>
                </c:pt>
                <c:pt idx="179">
                  <c:v>31850</c:v>
                </c:pt>
                <c:pt idx="180">
                  <c:v>31700</c:v>
                </c:pt>
                <c:pt idx="181">
                  <c:v>31550</c:v>
                </c:pt>
                <c:pt idx="182">
                  <c:v>31400</c:v>
                </c:pt>
                <c:pt idx="183">
                  <c:v>31250</c:v>
                </c:pt>
                <c:pt idx="184">
                  <c:v>34000</c:v>
                </c:pt>
                <c:pt idx="185">
                  <c:v>33850</c:v>
                </c:pt>
                <c:pt idx="186">
                  <c:v>33700</c:v>
                </c:pt>
                <c:pt idx="187">
                  <c:v>33550</c:v>
                </c:pt>
                <c:pt idx="188">
                  <c:v>33400</c:v>
                </c:pt>
                <c:pt idx="189">
                  <c:v>33150</c:v>
                </c:pt>
                <c:pt idx="190">
                  <c:v>32800</c:v>
                </c:pt>
                <c:pt idx="191">
                  <c:v>33450</c:v>
                </c:pt>
                <c:pt idx="192">
                  <c:v>34100</c:v>
                </c:pt>
                <c:pt idx="193">
                  <c:v>33950</c:v>
                </c:pt>
                <c:pt idx="194">
                  <c:v>34600</c:v>
                </c:pt>
                <c:pt idx="195">
                  <c:v>34050</c:v>
                </c:pt>
                <c:pt idx="196">
                  <c:v>33300</c:v>
                </c:pt>
                <c:pt idx="197">
                  <c:v>32950</c:v>
                </c:pt>
                <c:pt idx="198">
                  <c:v>32800</c:v>
                </c:pt>
                <c:pt idx="199">
                  <c:v>32450</c:v>
                </c:pt>
                <c:pt idx="200">
                  <c:v>32100</c:v>
                </c:pt>
                <c:pt idx="201">
                  <c:v>31850</c:v>
                </c:pt>
                <c:pt idx="202">
                  <c:v>31500</c:v>
                </c:pt>
                <c:pt idx="203">
                  <c:v>32150</c:v>
                </c:pt>
                <c:pt idx="204">
                  <c:v>32000</c:v>
                </c:pt>
                <c:pt idx="205">
                  <c:v>31650</c:v>
                </c:pt>
                <c:pt idx="206">
                  <c:v>32300</c:v>
                </c:pt>
                <c:pt idx="207">
                  <c:v>32150</c:v>
                </c:pt>
                <c:pt idx="208">
                  <c:v>32800</c:v>
                </c:pt>
                <c:pt idx="209">
                  <c:v>36550</c:v>
                </c:pt>
                <c:pt idx="210">
                  <c:v>36400</c:v>
                </c:pt>
                <c:pt idx="211">
                  <c:v>36250</c:v>
                </c:pt>
                <c:pt idx="212">
                  <c:v>36100</c:v>
                </c:pt>
                <c:pt idx="213">
                  <c:v>36850</c:v>
                </c:pt>
                <c:pt idx="214">
                  <c:v>36500</c:v>
                </c:pt>
                <c:pt idx="215">
                  <c:v>36350</c:v>
                </c:pt>
                <c:pt idx="216">
                  <c:v>36200</c:v>
                </c:pt>
                <c:pt idx="217">
                  <c:v>35650</c:v>
                </c:pt>
                <c:pt idx="218">
                  <c:v>35500</c:v>
                </c:pt>
                <c:pt idx="219">
                  <c:v>36250</c:v>
                </c:pt>
                <c:pt idx="220">
                  <c:v>35900</c:v>
                </c:pt>
                <c:pt idx="221">
                  <c:v>37650</c:v>
                </c:pt>
                <c:pt idx="222">
                  <c:v>37500</c:v>
                </c:pt>
                <c:pt idx="223">
                  <c:v>37350</c:v>
                </c:pt>
                <c:pt idx="224">
                  <c:v>37200</c:v>
                </c:pt>
                <c:pt idx="225">
                  <c:v>38450</c:v>
                </c:pt>
                <c:pt idx="226">
                  <c:v>38300</c:v>
                </c:pt>
                <c:pt idx="227">
                  <c:v>38150</c:v>
                </c:pt>
                <c:pt idx="228">
                  <c:v>38000</c:v>
                </c:pt>
                <c:pt idx="229">
                  <c:v>37850</c:v>
                </c:pt>
                <c:pt idx="230">
                  <c:v>38600</c:v>
                </c:pt>
                <c:pt idx="231">
                  <c:v>38450</c:v>
                </c:pt>
                <c:pt idx="232">
                  <c:v>38100</c:v>
                </c:pt>
                <c:pt idx="233">
                  <c:v>37750</c:v>
                </c:pt>
                <c:pt idx="234">
                  <c:v>38400</c:v>
                </c:pt>
                <c:pt idx="235">
                  <c:v>40150</c:v>
                </c:pt>
                <c:pt idx="236">
                  <c:v>39900</c:v>
                </c:pt>
                <c:pt idx="237">
                  <c:v>39750</c:v>
                </c:pt>
                <c:pt idx="238">
                  <c:v>40400</c:v>
                </c:pt>
                <c:pt idx="239">
                  <c:v>41050</c:v>
                </c:pt>
                <c:pt idx="240">
                  <c:v>40900</c:v>
                </c:pt>
                <c:pt idx="241">
                  <c:v>41550</c:v>
                </c:pt>
                <c:pt idx="242">
                  <c:v>41400</c:v>
                </c:pt>
                <c:pt idx="243">
                  <c:v>43750</c:v>
                </c:pt>
                <c:pt idx="244">
                  <c:v>43600</c:v>
                </c:pt>
                <c:pt idx="245">
                  <c:v>44250</c:v>
                </c:pt>
                <c:pt idx="246">
                  <c:v>47000</c:v>
                </c:pt>
                <c:pt idx="247">
                  <c:v>46850</c:v>
                </c:pt>
                <c:pt idx="248">
                  <c:v>46700</c:v>
                </c:pt>
                <c:pt idx="249">
                  <c:v>46250</c:v>
                </c:pt>
                <c:pt idx="250">
                  <c:v>46100</c:v>
                </c:pt>
                <c:pt idx="251">
                  <c:v>45150</c:v>
                </c:pt>
                <c:pt idx="252">
                  <c:v>45000</c:v>
                </c:pt>
                <c:pt idx="253">
                  <c:v>45650</c:v>
                </c:pt>
                <c:pt idx="254">
                  <c:v>45150</c:v>
                </c:pt>
                <c:pt idx="255">
                  <c:v>44900</c:v>
                </c:pt>
                <c:pt idx="256">
                  <c:v>44750</c:v>
                </c:pt>
                <c:pt idx="257">
                  <c:v>45250</c:v>
                </c:pt>
                <c:pt idx="258">
                  <c:v>47450</c:v>
                </c:pt>
                <c:pt idx="259">
                  <c:v>47100</c:v>
                </c:pt>
                <c:pt idx="260">
                  <c:v>46950</c:v>
                </c:pt>
                <c:pt idx="261">
                  <c:v>46600</c:v>
                </c:pt>
                <c:pt idx="262">
                  <c:v>46250</c:v>
                </c:pt>
                <c:pt idx="263">
                  <c:v>46100</c:v>
                </c:pt>
                <c:pt idx="264">
                  <c:v>45550</c:v>
                </c:pt>
                <c:pt idx="265">
                  <c:v>45300</c:v>
                </c:pt>
                <c:pt idx="266">
                  <c:v>45150</c:v>
                </c:pt>
                <c:pt idx="267">
                  <c:v>45000</c:v>
                </c:pt>
                <c:pt idx="268">
                  <c:v>44850</c:v>
                </c:pt>
                <c:pt idx="269">
                  <c:v>44700</c:v>
                </c:pt>
                <c:pt idx="270">
                  <c:v>44550</c:v>
                </c:pt>
                <c:pt idx="271">
                  <c:v>45050</c:v>
                </c:pt>
                <c:pt idx="272">
                  <c:v>44500</c:v>
                </c:pt>
                <c:pt idx="273">
                  <c:v>44350</c:v>
                </c:pt>
                <c:pt idx="274">
                  <c:v>45850</c:v>
                </c:pt>
                <c:pt idx="275">
                  <c:v>45700</c:v>
                </c:pt>
                <c:pt idx="276">
                  <c:v>45350</c:v>
                </c:pt>
                <c:pt idx="277">
                  <c:v>45700</c:v>
                </c:pt>
                <c:pt idx="278">
                  <c:v>45450</c:v>
                </c:pt>
                <c:pt idx="279">
                  <c:v>45300</c:v>
                </c:pt>
                <c:pt idx="280">
                  <c:v>44950</c:v>
                </c:pt>
                <c:pt idx="281">
                  <c:v>45400</c:v>
                </c:pt>
                <c:pt idx="282">
                  <c:v>45850</c:v>
                </c:pt>
                <c:pt idx="283">
                  <c:v>47500</c:v>
                </c:pt>
                <c:pt idx="284">
                  <c:v>47850</c:v>
                </c:pt>
                <c:pt idx="285">
                  <c:v>47700</c:v>
                </c:pt>
                <c:pt idx="286">
                  <c:v>47550</c:v>
                </c:pt>
                <c:pt idx="287">
                  <c:v>47400</c:v>
                </c:pt>
                <c:pt idx="288">
                  <c:v>46850</c:v>
                </c:pt>
                <c:pt idx="289">
                  <c:v>46700</c:v>
                </c:pt>
                <c:pt idx="290">
                  <c:v>46450</c:v>
                </c:pt>
                <c:pt idx="291">
                  <c:v>46800</c:v>
                </c:pt>
                <c:pt idx="292">
                  <c:v>47850</c:v>
                </c:pt>
                <c:pt idx="293">
                  <c:v>48900</c:v>
                </c:pt>
                <c:pt idx="294">
                  <c:v>48350</c:v>
                </c:pt>
                <c:pt idx="295">
                  <c:v>48200</c:v>
                </c:pt>
                <c:pt idx="296">
                  <c:v>48050</c:v>
                </c:pt>
                <c:pt idx="297">
                  <c:v>47900</c:v>
                </c:pt>
                <c:pt idx="298">
                  <c:v>47750</c:v>
                </c:pt>
                <c:pt idx="299">
                  <c:v>48800</c:v>
                </c:pt>
                <c:pt idx="300">
                  <c:v>49150</c:v>
                </c:pt>
                <c:pt idx="301">
                  <c:v>49000</c:v>
                </c:pt>
                <c:pt idx="302">
                  <c:v>49450</c:v>
                </c:pt>
                <c:pt idx="303">
                  <c:v>48900</c:v>
                </c:pt>
                <c:pt idx="304">
                  <c:v>49950</c:v>
                </c:pt>
                <c:pt idx="305">
                  <c:v>49800</c:v>
                </c:pt>
                <c:pt idx="306">
                  <c:v>49550</c:v>
                </c:pt>
                <c:pt idx="307">
                  <c:v>49000</c:v>
                </c:pt>
                <c:pt idx="308">
                  <c:v>48850</c:v>
                </c:pt>
                <c:pt idx="309">
                  <c:v>48700</c:v>
                </c:pt>
                <c:pt idx="310">
                  <c:v>48550</c:v>
                </c:pt>
                <c:pt idx="311">
                  <c:v>48400</c:v>
                </c:pt>
                <c:pt idx="312">
                  <c:v>49450</c:v>
                </c:pt>
                <c:pt idx="313">
                  <c:v>49300</c:v>
                </c:pt>
                <c:pt idx="314">
                  <c:v>49150</c:v>
                </c:pt>
                <c:pt idx="315">
                  <c:v>49000</c:v>
                </c:pt>
                <c:pt idx="316">
                  <c:v>48250</c:v>
                </c:pt>
                <c:pt idx="317">
                  <c:v>48100</c:v>
                </c:pt>
                <c:pt idx="318">
                  <c:v>48850</c:v>
                </c:pt>
                <c:pt idx="319">
                  <c:v>48500</c:v>
                </c:pt>
                <c:pt idx="320">
                  <c:v>47950</c:v>
                </c:pt>
                <c:pt idx="321">
                  <c:v>48300</c:v>
                </c:pt>
                <c:pt idx="322">
                  <c:v>48750</c:v>
                </c:pt>
                <c:pt idx="323">
                  <c:v>48600</c:v>
                </c:pt>
                <c:pt idx="324">
                  <c:v>48450</c:v>
                </c:pt>
                <c:pt idx="325">
                  <c:v>47900</c:v>
                </c:pt>
                <c:pt idx="326">
                  <c:v>47650</c:v>
                </c:pt>
                <c:pt idx="327">
                  <c:v>48000</c:v>
                </c:pt>
                <c:pt idx="328">
                  <c:v>47650</c:v>
                </c:pt>
                <c:pt idx="329">
                  <c:v>47500</c:v>
                </c:pt>
                <c:pt idx="330">
                  <c:v>47950</c:v>
                </c:pt>
                <c:pt idx="331">
                  <c:v>47600</c:v>
                </c:pt>
                <c:pt idx="332">
                  <c:v>47450</c:v>
                </c:pt>
                <c:pt idx="333">
                  <c:v>47300</c:v>
                </c:pt>
                <c:pt idx="334">
                  <c:v>47050</c:v>
                </c:pt>
                <c:pt idx="335">
                  <c:v>46500</c:v>
                </c:pt>
                <c:pt idx="336">
                  <c:v>46350</c:v>
                </c:pt>
                <c:pt idx="337">
                  <c:v>46000</c:v>
                </c:pt>
                <c:pt idx="338">
                  <c:v>45850</c:v>
                </c:pt>
                <c:pt idx="339">
                  <c:v>45700</c:v>
                </c:pt>
                <c:pt idx="340">
                  <c:v>45550</c:v>
                </c:pt>
                <c:pt idx="341">
                  <c:v>45900</c:v>
                </c:pt>
                <c:pt idx="342">
                  <c:v>45650</c:v>
                </c:pt>
                <c:pt idx="343">
                  <c:v>46000</c:v>
                </c:pt>
                <c:pt idx="344">
                  <c:v>45850</c:v>
                </c:pt>
                <c:pt idx="345">
                  <c:v>45700</c:v>
                </c:pt>
                <c:pt idx="346">
                  <c:v>45450</c:v>
                </c:pt>
                <c:pt idx="347">
                  <c:v>45100</c:v>
                </c:pt>
                <c:pt idx="348">
                  <c:v>46150</c:v>
                </c:pt>
                <c:pt idx="349">
                  <c:v>46600</c:v>
                </c:pt>
                <c:pt idx="350">
                  <c:v>47050</c:v>
                </c:pt>
                <c:pt idx="351">
                  <c:v>46500</c:v>
                </c:pt>
                <c:pt idx="352">
                  <c:v>47550</c:v>
                </c:pt>
                <c:pt idx="353">
                  <c:v>47900</c:v>
                </c:pt>
                <c:pt idx="354">
                  <c:v>47750</c:v>
                </c:pt>
                <c:pt idx="355">
                  <c:v>47600</c:v>
                </c:pt>
                <c:pt idx="356">
                  <c:v>47250</c:v>
                </c:pt>
                <c:pt idx="357">
                  <c:v>47600</c:v>
                </c:pt>
                <c:pt idx="358">
                  <c:v>47450</c:v>
                </c:pt>
                <c:pt idx="359">
                  <c:v>46700</c:v>
                </c:pt>
                <c:pt idx="360">
                  <c:v>46150</c:v>
                </c:pt>
                <c:pt idx="361">
                  <c:v>46000</c:v>
                </c:pt>
                <c:pt idx="362">
                  <c:v>45650</c:v>
                </c:pt>
                <c:pt idx="363">
                  <c:v>46700</c:v>
                </c:pt>
                <c:pt idx="364">
                  <c:v>46550</c:v>
                </c:pt>
                <c:pt idx="365">
                  <c:v>46400</c:v>
                </c:pt>
                <c:pt idx="366">
                  <c:v>46150</c:v>
                </c:pt>
                <c:pt idx="367">
                  <c:v>46500</c:v>
                </c:pt>
                <c:pt idx="368">
                  <c:v>46350</c:v>
                </c:pt>
                <c:pt idx="369">
                  <c:v>45800</c:v>
                </c:pt>
                <c:pt idx="370">
                  <c:v>46250</c:v>
                </c:pt>
                <c:pt idx="371">
                  <c:v>46600</c:v>
                </c:pt>
                <c:pt idx="372">
                  <c:v>46250</c:v>
                </c:pt>
                <c:pt idx="373">
                  <c:v>45900</c:v>
                </c:pt>
                <c:pt idx="374">
                  <c:v>45750</c:v>
                </c:pt>
                <c:pt idx="375">
                  <c:v>45600</c:v>
                </c:pt>
                <c:pt idx="376">
                  <c:v>44850</c:v>
                </c:pt>
                <c:pt idx="377">
                  <c:v>44750</c:v>
                </c:pt>
                <c:pt idx="378">
                  <c:v>45050</c:v>
                </c:pt>
                <c:pt idx="379">
                  <c:v>44900</c:v>
                </c:pt>
                <c:pt idx="380">
                  <c:v>44750</c:v>
                </c:pt>
                <c:pt idx="381">
                  <c:v>45250</c:v>
                </c:pt>
                <c:pt idx="382">
                  <c:v>45100</c:v>
                </c:pt>
                <c:pt idx="383">
                  <c:v>45400</c:v>
                </c:pt>
                <c:pt idx="384">
                  <c:v>45250</c:v>
                </c:pt>
                <c:pt idx="385">
                  <c:v>45100</c:v>
                </c:pt>
                <c:pt idx="386">
                  <c:v>44950</c:v>
                </c:pt>
                <c:pt idx="387">
                  <c:v>44800</c:v>
                </c:pt>
                <c:pt idx="388">
                  <c:v>45000</c:v>
                </c:pt>
                <c:pt idx="389">
                  <c:v>45200</c:v>
                </c:pt>
                <c:pt idx="390">
                  <c:v>45500</c:v>
                </c:pt>
                <c:pt idx="391">
                  <c:v>46200</c:v>
                </c:pt>
                <c:pt idx="392">
                  <c:v>46050</c:v>
                </c:pt>
                <c:pt idx="393">
                  <c:v>45800</c:v>
                </c:pt>
                <c:pt idx="394">
                  <c:v>46000</c:v>
                </c:pt>
                <c:pt idx="395">
                  <c:v>46300</c:v>
                </c:pt>
                <c:pt idx="396">
                  <c:v>46150</c:v>
                </c:pt>
                <c:pt idx="397">
                  <c:v>46350</c:v>
                </c:pt>
                <c:pt idx="398">
                  <c:v>46000</c:v>
                </c:pt>
                <c:pt idx="399">
                  <c:v>45750</c:v>
                </c:pt>
                <c:pt idx="400">
                  <c:v>45600</c:v>
                </c:pt>
                <c:pt idx="401">
                  <c:v>46300</c:v>
                </c:pt>
                <c:pt idx="402">
                  <c:v>46800</c:v>
                </c:pt>
                <c:pt idx="403">
                  <c:v>46650</c:v>
                </c:pt>
                <c:pt idx="404">
                  <c:v>46500</c:v>
                </c:pt>
                <c:pt idx="405">
                  <c:v>46800</c:v>
                </c:pt>
                <c:pt idx="406">
                  <c:v>46450</c:v>
                </c:pt>
                <c:pt idx="407">
                  <c:v>45900</c:v>
                </c:pt>
                <c:pt idx="408">
                  <c:v>45350</c:v>
                </c:pt>
                <c:pt idx="409">
                  <c:v>45000</c:v>
                </c:pt>
                <c:pt idx="410">
                  <c:v>44850</c:v>
                </c:pt>
                <c:pt idx="411">
                  <c:v>44700</c:v>
                </c:pt>
                <c:pt idx="412">
                  <c:v>44550</c:v>
                </c:pt>
                <c:pt idx="413">
                  <c:v>44400</c:v>
                </c:pt>
                <c:pt idx="414">
                  <c:v>44700</c:v>
                </c:pt>
                <c:pt idx="415">
                  <c:v>44150</c:v>
                </c:pt>
                <c:pt idx="416">
                  <c:v>44000</c:v>
                </c:pt>
                <c:pt idx="417">
                  <c:v>43850</c:v>
                </c:pt>
                <c:pt idx="418">
                  <c:v>43700</c:v>
                </c:pt>
                <c:pt idx="419">
                  <c:v>43900</c:v>
                </c:pt>
                <c:pt idx="420">
                  <c:v>44200</c:v>
                </c:pt>
                <c:pt idx="421">
                  <c:v>43650</c:v>
                </c:pt>
                <c:pt idx="422">
                  <c:v>43500</c:v>
                </c:pt>
                <c:pt idx="423">
                  <c:v>43800</c:v>
                </c:pt>
                <c:pt idx="424">
                  <c:v>44000</c:v>
                </c:pt>
                <c:pt idx="425">
                  <c:v>44300</c:v>
                </c:pt>
                <c:pt idx="426">
                  <c:v>44600</c:v>
                </c:pt>
                <c:pt idx="427">
                  <c:v>44450</c:v>
                </c:pt>
                <c:pt idx="428">
                  <c:v>44750</c:v>
                </c:pt>
                <c:pt idx="429">
                  <c:v>44400</c:v>
                </c:pt>
                <c:pt idx="430">
                  <c:v>45100</c:v>
                </c:pt>
                <c:pt idx="431">
                  <c:v>45400</c:v>
                </c:pt>
                <c:pt idx="432">
                  <c:v>45250</c:v>
                </c:pt>
                <c:pt idx="433">
                  <c:v>44700</c:v>
                </c:pt>
                <c:pt idx="434">
                  <c:v>44900</c:v>
                </c:pt>
                <c:pt idx="435">
                  <c:v>44550</c:v>
                </c:pt>
                <c:pt idx="436">
                  <c:v>44750</c:v>
                </c:pt>
                <c:pt idx="437">
                  <c:v>44600</c:v>
                </c:pt>
                <c:pt idx="438">
                  <c:v>45100</c:v>
                </c:pt>
                <c:pt idx="439">
                  <c:v>44950</c:v>
                </c:pt>
                <c:pt idx="440">
                  <c:v>44400</c:v>
                </c:pt>
                <c:pt idx="441">
                  <c:v>44900</c:v>
                </c:pt>
                <c:pt idx="442">
                  <c:v>44350</c:v>
                </c:pt>
                <c:pt idx="443">
                  <c:v>44200</c:v>
                </c:pt>
                <c:pt idx="444">
                  <c:v>44050</c:v>
                </c:pt>
                <c:pt idx="445">
                  <c:v>43900</c:v>
                </c:pt>
                <c:pt idx="446">
                  <c:v>44600</c:v>
                </c:pt>
                <c:pt idx="447">
                  <c:v>44900</c:v>
                </c:pt>
                <c:pt idx="448">
                  <c:v>44350</c:v>
                </c:pt>
                <c:pt idx="449">
                  <c:v>44200</c:v>
                </c:pt>
                <c:pt idx="450">
                  <c:v>43950</c:v>
                </c:pt>
                <c:pt idx="451">
                  <c:v>43600</c:v>
                </c:pt>
                <c:pt idx="452">
                  <c:v>43250</c:v>
                </c:pt>
                <c:pt idx="453">
                  <c:v>43100</c:v>
                </c:pt>
                <c:pt idx="454">
                  <c:v>42950</c:v>
                </c:pt>
                <c:pt idx="455">
                  <c:v>43150</c:v>
                </c:pt>
                <c:pt idx="456">
                  <c:v>43450</c:v>
                </c:pt>
                <c:pt idx="457">
                  <c:v>43650</c:v>
                </c:pt>
                <c:pt idx="458">
                  <c:v>43850</c:v>
                </c:pt>
                <c:pt idx="459">
                  <c:v>44150</c:v>
                </c:pt>
                <c:pt idx="460">
                  <c:v>44000</c:v>
                </c:pt>
                <c:pt idx="461">
                  <c:v>44200</c:v>
                </c:pt>
                <c:pt idx="462">
                  <c:v>44050</c:v>
                </c:pt>
                <c:pt idx="463">
                  <c:v>43900</c:v>
                </c:pt>
                <c:pt idx="464">
                  <c:v>44100</c:v>
                </c:pt>
                <c:pt idx="465">
                  <c:v>43950</c:v>
                </c:pt>
                <c:pt idx="466">
                  <c:v>43400</c:v>
                </c:pt>
                <c:pt idx="467">
                  <c:v>43250</c:v>
                </c:pt>
                <c:pt idx="468">
                  <c:v>43000</c:v>
                </c:pt>
                <c:pt idx="469">
                  <c:v>42650</c:v>
                </c:pt>
                <c:pt idx="470">
                  <c:v>42850</c:v>
                </c:pt>
                <c:pt idx="471">
                  <c:v>42600</c:v>
                </c:pt>
                <c:pt idx="472">
                  <c:v>42450</c:v>
                </c:pt>
                <c:pt idx="473">
                  <c:v>42650</c:v>
                </c:pt>
                <c:pt idx="474">
                  <c:v>42500</c:v>
                </c:pt>
                <c:pt idx="475">
                  <c:v>41950</c:v>
                </c:pt>
                <c:pt idx="476">
                  <c:v>41800</c:v>
                </c:pt>
                <c:pt idx="477">
                  <c:v>42100</c:v>
                </c:pt>
                <c:pt idx="478">
                  <c:v>41750</c:v>
                </c:pt>
                <c:pt idx="479">
                  <c:v>41600</c:v>
                </c:pt>
                <c:pt idx="480">
                  <c:v>41450</c:v>
                </c:pt>
                <c:pt idx="481">
                  <c:v>42550</c:v>
                </c:pt>
                <c:pt idx="482">
                  <c:v>42750</c:v>
                </c:pt>
                <c:pt idx="483">
                  <c:v>43050</c:v>
                </c:pt>
                <c:pt idx="484">
                  <c:v>43250</c:v>
                </c:pt>
                <c:pt idx="485">
                  <c:v>43100</c:v>
                </c:pt>
                <c:pt idx="486">
                  <c:v>42950</c:v>
                </c:pt>
                <c:pt idx="487">
                  <c:v>42400</c:v>
                </c:pt>
                <c:pt idx="488">
                  <c:v>42250</c:v>
                </c:pt>
                <c:pt idx="489">
                  <c:v>42100</c:v>
                </c:pt>
                <c:pt idx="490">
                  <c:v>42800</c:v>
                </c:pt>
                <c:pt idx="491">
                  <c:v>42450</c:v>
                </c:pt>
                <c:pt idx="492">
                  <c:v>42300</c:v>
                </c:pt>
                <c:pt idx="493">
                  <c:v>41750</c:v>
                </c:pt>
                <c:pt idx="494">
                  <c:v>41600</c:v>
                </c:pt>
                <c:pt idx="495">
                  <c:v>41250</c:v>
                </c:pt>
                <c:pt idx="496">
                  <c:v>41450</c:v>
                </c:pt>
                <c:pt idx="497">
                  <c:v>41100</c:v>
                </c:pt>
                <c:pt idx="498">
                  <c:v>41800</c:v>
                </c:pt>
                <c:pt idx="499">
                  <c:v>41450</c:v>
                </c:pt>
                <c:pt idx="500">
                  <c:v>41300</c:v>
                </c:pt>
                <c:pt idx="501">
                  <c:v>41600</c:v>
                </c:pt>
                <c:pt idx="502">
                  <c:v>41450</c:v>
                </c:pt>
                <c:pt idx="503">
                  <c:v>41650</c:v>
                </c:pt>
                <c:pt idx="504">
                  <c:v>41400</c:v>
                </c:pt>
                <c:pt idx="505">
                  <c:v>41050</c:v>
                </c:pt>
                <c:pt idx="506">
                  <c:v>40900</c:v>
                </c:pt>
                <c:pt idx="507">
                  <c:v>41400</c:v>
                </c:pt>
                <c:pt idx="508">
                  <c:v>41250</c:v>
                </c:pt>
                <c:pt idx="509">
                  <c:v>41450</c:v>
                </c:pt>
                <c:pt idx="510">
                  <c:v>41300</c:v>
                </c:pt>
                <c:pt idx="511">
                  <c:v>41150</c:v>
                </c:pt>
                <c:pt idx="512">
                  <c:v>41350</c:v>
                </c:pt>
                <c:pt idx="513">
                  <c:v>41850</c:v>
                </c:pt>
                <c:pt idx="514">
                  <c:v>41300</c:v>
                </c:pt>
                <c:pt idx="515">
                  <c:v>41150</c:v>
                </c:pt>
                <c:pt idx="516">
                  <c:v>41450</c:v>
                </c:pt>
                <c:pt idx="517">
                  <c:v>40900</c:v>
                </c:pt>
                <c:pt idx="518">
                  <c:v>41100</c:v>
                </c:pt>
                <c:pt idx="519">
                  <c:v>40850</c:v>
                </c:pt>
                <c:pt idx="520">
                  <c:v>40700</c:v>
                </c:pt>
                <c:pt idx="521">
                  <c:v>40550</c:v>
                </c:pt>
                <c:pt idx="522">
                  <c:v>40850</c:v>
                </c:pt>
                <c:pt idx="523">
                  <c:v>40700</c:v>
                </c:pt>
                <c:pt idx="524">
                  <c:v>41000</c:v>
                </c:pt>
                <c:pt idx="525">
                  <c:v>40850</c:v>
                </c:pt>
                <c:pt idx="526">
                  <c:v>39900</c:v>
                </c:pt>
                <c:pt idx="527">
                  <c:v>40100</c:v>
                </c:pt>
                <c:pt idx="528">
                  <c:v>39950</c:v>
                </c:pt>
                <c:pt idx="529">
                  <c:v>40150</c:v>
                </c:pt>
                <c:pt idx="530">
                  <c:v>40350</c:v>
                </c:pt>
                <c:pt idx="531">
                  <c:v>40650</c:v>
                </c:pt>
                <c:pt idx="532">
                  <c:v>40100</c:v>
                </c:pt>
                <c:pt idx="533">
                  <c:v>40300</c:v>
                </c:pt>
                <c:pt idx="534">
                  <c:v>40150</c:v>
                </c:pt>
                <c:pt idx="535">
                  <c:v>40000</c:v>
                </c:pt>
                <c:pt idx="536">
                  <c:v>39850</c:v>
                </c:pt>
                <c:pt idx="537">
                  <c:v>40150</c:v>
                </c:pt>
                <c:pt idx="538">
                  <c:v>39800</c:v>
                </c:pt>
                <c:pt idx="539">
                  <c:v>39650</c:v>
                </c:pt>
                <c:pt idx="540">
                  <c:v>39500</c:v>
                </c:pt>
                <c:pt idx="541">
                  <c:v>40200</c:v>
                </c:pt>
                <c:pt idx="542">
                  <c:v>40050</c:v>
                </c:pt>
                <c:pt idx="543">
                  <c:v>39800</c:v>
                </c:pt>
                <c:pt idx="544">
                  <c:v>39650</c:v>
                </c:pt>
                <c:pt idx="545">
                  <c:v>39950</c:v>
                </c:pt>
                <c:pt idx="546">
                  <c:v>39800</c:v>
                </c:pt>
                <c:pt idx="547">
                  <c:v>39050</c:v>
                </c:pt>
                <c:pt idx="548">
                  <c:v>39250</c:v>
                </c:pt>
                <c:pt idx="549">
                  <c:v>39750</c:v>
                </c:pt>
                <c:pt idx="550">
                  <c:v>39600</c:v>
                </c:pt>
                <c:pt idx="551">
                  <c:v>39800</c:v>
                </c:pt>
                <c:pt idx="552">
                  <c:v>40100</c:v>
                </c:pt>
                <c:pt idx="553">
                  <c:v>40800</c:v>
                </c:pt>
                <c:pt idx="554">
                  <c:v>40450</c:v>
                </c:pt>
                <c:pt idx="555">
                  <c:v>40300</c:v>
                </c:pt>
                <c:pt idx="556">
                  <c:v>39750</c:v>
                </c:pt>
                <c:pt idx="557">
                  <c:v>39600</c:v>
                </c:pt>
                <c:pt idx="558">
                  <c:v>39350</c:v>
                </c:pt>
                <c:pt idx="559">
                  <c:v>39000</c:v>
                </c:pt>
                <c:pt idx="560">
                  <c:v>38850</c:v>
                </c:pt>
                <c:pt idx="561">
                  <c:v>38500</c:v>
                </c:pt>
                <c:pt idx="562">
                  <c:v>37750</c:v>
                </c:pt>
                <c:pt idx="563">
                  <c:v>37200</c:v>
                </c:pt>
                <c:pt idx="564">
                  <c:v>37050</c:v>
                </c:pt>
                <c:pt idx="565">
                  <c:v>36900</c:v>
                </c:pt>
                <c:pt idx="566">
                  <c:v>37600</c:v>
                </c:pt>
                <c:pt idx="567">
                  <c:v>37450</c:v>
                </c:pt>
                <c:pt idx="568">
                  <c:v>36900</c:v>
                </c:pt>
                <c:pt idx="569">
                  <c:v>36750</c:v>
                </c:pt>
                <c:pt idx="570">
                  <c:v>37250</c:v>
                </c:pt>
                <c:pt idx="571">
                  <c:v>37450</c:v>
                </c:pt>
                <c:pt idx="572">
                  <c:v>38150</c:v>
                </c:pt>
                <c:pt idx="573">
                  <c:v>38650</c:v>
                </c:pt>
                <c:pt idx="574">
                  <c:v>39350</c:v>
                </c:pt>
                <c:pt idx="575">
                  <c:v>39000</c:v>
                </c:pt>
                <c:pt idx="576">
                  <c:v>38850</c:v>
                </c:pt>
                <c:pt idx="577">
                  <c:v>39050</c:v>
                </c:pt>
                <c:pt idx="578">
                  <c:v>38500</c:v>
                </c:pt>
                <c:pt idx="579">
                  <c:v>38350</c:v>
                </c:pt>
                <c:pt idx="580">
                  <c:v>38200</c:v>
                </c:pt>
                <c:pt idx="581">
                  <c:v>38050</c:v>
                </c:pt>
                <c:pt idx="582">
                  <c:v>37900</c:v>
                </c:pt>
                <c:pt idx="583">
                  <c:v>37550</c:v>
                </c:pt>
                <c:pt idx="584">
                  <c:v>37750</c:v>
                </c:pt>
                <c:pt idx="585">
                  <c:v>37500</c:v>
                </c:pt>
                <c:pt idx="586">
                  <c:v>37350</c:v>
                </c:pt>
                <c:pt idx="587">
                  <c:v>37200</c:v>
                </c:pt>
                <c:pt idx="588">
                  <c:v>37500</c:v>
                </c:pt>
                <c:pt idx="589">
                  <c:v>37150</c:v>
                </c:pt>
                <c:pt idx="590">
                  <c:v>37000</c:v>
                </c:pt>
                <c:pt idx="591">
                  <c:v>36650</c:v>
                </c:pt>
                <c:pt idx="592">
                  <c:v>36300</c:v>
                </c:pt>
                <c:pt idx="593">
                  <c:v>37000</c:v>
                </c:pt>
                <c:pt idx="594">
                  <c:v>36750</c:v>
                </c:pt>
                <c:pt idx="595">
                  <c:v>36600</c:v>
                </c:pt>
                <c:pt idx="596">
                  <c:v>36450</c:v>
                </c:pt>
                <c:pt idx="597">
                  <c:v>36200</c:v>
                </c:pt>
                <c:pt idx="598">
                  <c:v>36400</c:v>
                </c:pt>
                <c:pt idx="599">
                  <c:v>36700</c:v>
                </c:pt>
                <c:pt idx="600">
                  <c:v>36450</c:v>
                </c:pt>
                <c:pt idx="601">
                  <c:v>36300</c:v>
                </c:pt>
                <c:pt idx="602">
                  <c:v>35750</c:v>
                </c:pt>
                <c:pt idx="603">
                  <c:v>35500</c:v>
                </c:pt>
                <c:pt idx="604">
                  <c:v>35150</c:v>
                </c:pt>
                <c:pt idx="605">
                  <c:v>35000</c:v>
                </c:pt>
                <c:pt idx="606">
                  <c:v>34750</c:v>
                </c:pt>
                <c:pt idx="607">
                  <c:v>34600</c:v>
                </c:pt>
                <c:pt idx="608">
                  <c:v>34800</c:v>
                </c:pt>
                <c:pt idx="609">
                  <c:v>35100</c:v>
                </c:pt>
                <c:pt idx="610">
                  <c:v>35300</c:v>
                </c:pt>
                <c:pt idx="611">
                  <c:v>34750</c:v>
                </c:pt>
                <c:pt idx="612">
                  <c:v>34500</c:v>
                </c:pt>
                <c:pt idx="613">
                  <c:v>34700</c:v>
                </c:pt>
                <c:pt idx="614">
                  <c:v>34550</c:v>
                </c:pt>
                <c:pt idx="615">
                  <c:v>34200</c:v>
                </c:pt>
                <c:pt idx="616">
                  <c:v>34400</c:v>
                </c:pt>
                <c:pt idx="617">
                  <c:v>34600</c:v>
                </c:pt>
                <c:pt idx="618">
                  <c:v>34450</c:v>
                </c:pt>
                <c:pt idx="619">
                  <c:v>34300</c:v>
                </c:pt>
                <c:pt idx="620">
                  <c:v>34500</c:v>
                </c:pt>
                <c:pt idx="621">
                  <c:v>34250</c:v>
                </c:pt>
                <c:pt idx="622">
                  <c:v>33700</c:v>
                </c:pt>
                <c:pt idx="623">
                  <c:v>32950</c:v>
                </c:pt>
                <c:pt idx="624">
                  <c:v>32800</c:v>
                </c:pt>
                <c:pt idx="625">
                  <c:v>32250</c:v>
                </c:pt>
                <c:pt idx="626">
                  <c:v>31700</c:v>
                </c:pt>
                <c:pt idx="627">
                  <c:v>31550</c:v>
                </c:pt>
                <c:pt idx="628">
                  <c:v>31750</c:v>
                </c:pt>
                <c:pt idx="629">
                  <c:v>31200</c:v>
                </c:pt>
                <c:pt idx="630">
                  <c:v>31050</c:v>
                </c:pt>
                <c:pt idx="631">
                  <c:v>31250</c:v>
                </c:pt>
                <c:pt idx="632">
                  <c:v>31450</c:v>
                </c:pt>
                <c:pt idx="633">
                  <c:v>31300</c:v>
                </c:pt>
                <c:pt idx="634">
                  <c:v>32000</c:v>
                </c:pt>
                <c:pt idx="635">
                  <c:v>31850</c:v>
                </c:pt>
                <c:pt idx="636">
                  <c:v>31500</c:v>
                </c:pt>
                <c:pt idx="637">
                  <c:v>32200</c:v>
                </c:pt>
                <c:pt idx="638">
                  <c:v>32400</c:v>
                </c:pt>
                <c:pt idx="639">
                  <c:v>32250</c:v>
                </c:pt>
                <c:pt idx="640">
                  <c:v>32950</c:v>
                </c:pt>
                <c:pt idx="641">
                  <c:v>32800</c:v>
                </c:pt>
                <c:pt idx="642">
                  <c:v>32550</c:v>
                </c:pt>
                <c:pt idx="643">
                  <c:v>33650</c:v>
                </c:pt>
                <c:pt idx="644">
                  <c:v>33850</c:v>
                </c:pt>
                <c:pt idx="645">
                  <c:v>34150</c:v>
                </c:pt>
                <c:pt idx="646">
                  <c:v>34000</c:v>
                </c:pt>
                <c:pt idx="647">
                  <c:v>33850</c:v>
                </c:pt>
                <c:pt idx="648">
                  <c:v>33600</c:v>
                </c:pt>
                <c:pt idx="649">
                  <c:v>33250</c:v>
                </c:pt>
                <c:pt idx="650">
                  <c:v>33100</c:v>
                </c:pt>
                <c:pt idx="651">
                  <c:v>32950</c:v>
                </c:pt>
                <c:pt idx="652">
                  <c:v>32200</c:v>
                </c:pt>
                <c:pt idx="653">
                  <c:v>32500</c:v>
                </c:pt>
                <c:pt idx="654">
                  <c:v>32350</c:v>
                </c:pt>
                <c:pt idx="655">
                  <c:v>32200</c:v>
                </c:pt>
                <c:pt idx="656">
                  <c:v>32900</c:v>
                </c:pt>
                <c:pt idx="657">
                  <c:v>33400</c:v>
                </c:pt>
                <c:pt idx="658">
                  <c:v>33250</c:v>
                </c:pt>
                <c:pt idx="659">
                  <c:v>33100</c:v>
                </c:pt>
                <c:pt idx="660">
                  <c:v>32950</c:v>
                </c:pt>
                <c:pt idx="661">
                  <c:v>32600</c:v>
                </c:pt>
                <c:pt idx="662">
                  <c:v>32800</c:v>
                </c:pt>
                <c:pt idx="663">
                  <c:v>32650</c:v>
                </c:pt>
                <c:pt idx="664">
                  <c:v>32100</c:v>
                </c:pt>
                <c:pt idx="665">
                  <c:v>31950</c:v>
                </c:pt>
                <c:pt idx="666">
                  <c:v>31800</c:v>
                </c:pt>
                <c:pt idx="667">
                  <c:v>31050</c:v>
                </c:pt>
                <c:pt idx="668">
                  <c:v>31350</c:v>
                </c:pt>
                <c:pt idx="669">
                  <c:v>31200</c:v>
                </c:pt>
                <c:pt idx="670">
                  <c:v>30850</c:v>
                </c:pt>
                <c:pt idx="671">
                  <c:v>30700</c:v>
                </c:pt>
                <c:pt idx="672">
                  <c:v>30450</c:v>
                </c:pt>
                <c:pt idx="673">
                  <c:v>30300</c:v>
                </c:pt>
                <c:pt idx="674">
                  <c:v>29950</c:v>
                </c:pt>
                <c:pt idx="675">
                  <c:v>29800</c:v>
                </c:pt>
                <c:pt idx="676">
                  <c:v>29250</c:v>
                </c:pt>
                <c:pt idx="677">
                  <c:v>28700</c:v>
                </c:pt>
                <c:pt idx="678">
                  <c:v>28550</c:v>
                </c:pt>
                <c:pt idx="679">
                  <c:v>28400</c:v>
                </c:pt>
                <c:pt idx="680">
                  <c:v>28250</c:v>
                </c:pt>
                <c:pt idx="681">
                  <c:v>27900</c:v>
                </c:pt>
                <c:pt idx="682">
                  <c:v>29000</c:v>
                </c:pt>
                <c:pt idx="683">
                  <c:v>28850</c:v>
                </c:pt>
                <c:pt idx="684">
                  <c:v>29150</c:v>
                </c:pt>
                <c:pt idx="685">
                  <c:v>29000</c:v>
                </c:pt>
                <c:pt idx="686">
                  <c:v>30100</c:v>
                </c:pt>
                <c:pt idx="687">
                  <c:v>30400</c:v>
                </c:pt>
                <c:pt idx="688">
                  <c:v>29650</c:v>
                </c:pt>
                <c:pt idx="689">
                  <c:v>29500</c:v>
                </c:pt>
                <c:pt idx="690">
                  <c:v>29250</c:v>
                </c:pt>
                <c:pt idx="691">
                  <c:v>28900</c:v>
                </c:pt>
                <c:pt idx="692">
                  <c:v>29100</c:v>
                </c:pt>
                <c:pt idx="693">
                  <c:v>28950</c:v>
                </c:pt>
                <c:pt idx="694">
                  <c:v>28400</c:v>
                </c:pt>
                <c:pt idx="695">
                  <c:v>28250</c:v>
                </c:pt>
                <c:pt idx="696">
                  <c:v>28550</c:v>
                </c:pt>
                <c:pt idx="697">
                  <c:v>28000</c:v>
                </c:pt>
                <c:pt idx="698">
                  <c:v>27850</c:v>
                </c:pt>
                <c:pt idx="699">
                  <c:v>27600</c:v>
                </c:pt>
                <c:pt idx="700">
                  <c:v>28300</c:v>
                </c:pt>
                <c:pt idx="701">
                  <c:v>28150</c:v>
                </c:pt>
                <c:pt idx="702">
                  <c:v>28450</c:v>
                </c:pt>
                <c:pt idx="703">
                  <c:v>27900</c:v>
                </c:pt>
                <c:pt idx="704">
                  <c:v>28200</c:v>
                </c:pt>
                <c:pt idx="705">
                  <c:v>28500</c:v>
                </c:pt>
                <c:pt idx="706">
                  <c:v>28350</c:v>
                </c:pt>
                <c:pt idx="707">
                  <c:v>28550</c:v>
                </c:pt>
                <c:pt idx="708">
                  <c:v>29050</c:v>
                </c:pt>
                <c:pt idx="709">
                  <c:v>28900</c:v>
                </c:pt>
                <c:pt idx="710">
                  <c:v>28750</c:v>
                </c:pt>
                <c:pt idx="711">
                  <c:v>28500</c:v>
                </c:pt>
                <c:pt idx="712">
                  <c:v>28350</c:v>
                </c:pt>
                <c:pt idx="713">
                  <c:v>28000</c:v>
                </c:pt>
                <c:pt idx="714">
                  <c:v>28500</c:v>
                </c:pt>
                <c:pt idx="715">
                  <c:v>27950</c:v>
                </c:pt>
                <c:pt idx="716">
                  <c:v>27800</c:v>
                </c:pt>
                <c:pt idx="717">
                  <c:v>27650</c:v>
                </c:pt>
                <c:pt idx="718">
                  <c:v>27500</c:v>
                </c:pt>
                <c:pt idx="719">
                  <c:v>27700</c:v>
                </c:pt>
                <c:pt idx="720">
                  <c:v>28000</c:v>
                </c:pt>
                <c:pt idx="721">
                  <c:v>27650</c:v>
                </c:pt>
                <c:pt idx="722">
                  <c:v>27300</c:v>
                </c:pt>
                <c:pt idx="723">
                  <c:v>27150</c:v>
                </c:pt>
                <c:pt idx="724">
                  <c:v>26800</c:v>
                </c:pt>
                <c:pt idx="725">
                  <c:v>27000</c:v>
                </c:pt>
                <c:pt idx="726">
                  <c:v>27300</c:v>
                </c:pt>
                <c:pt idx="727">
                  <c:v>28000</c:v>
                </c:pt>
                <c:pt idx="728">
                  <c:v>28300</c:v>
                </c:pt>
                <c:pt idx="729">
                  <c:v>28050</c:v>
                </c:pt>
                <c:pt idx="730">
                  <c:v>27900</c:v>
                </c:pt>
                <c:pt idx="731">
                  <c:v>27350</c:v>
                </c:pt>
                <c:pt idx="732">
                  <c:v>27100</c:v>
                </c:pt>
                <c:pt idx="733">
                  <c:v>26950</c:v>
                </c:pt>
                <c:pt idx="734">
                  <c:v>27650</c:v>
                </c:pt>
                <c:pt idx="735">
                  <c:v>27500</c:v>
                </c:pt>
                <c:pt idx="736">
                  <c:v>27700</c:v>
                </c:pt>
                <c:pt idx="737">
                  <c:v>27550</c:v>
                </c:pt>
                <c:pt idx="738">
                  <c:v>27300</c:v>
                </c:pt>
                <c:pt idx="739">
                  <c:v>26950</c:v>
                </c:pt>
                <c:pt idx="740">
                  <c:v>27150</c:v>
                </c:pt>
                <c:pt idx="741">
                  <c:v>27450</c:v>
                </c:pt>
                <c:pt idx="742">
                  <c:v>27300</c:v>
                </c:pt>
                <c:pt idx="743">
                  <c:v>28800</c:v>
                </c:pt>
                <c:pt idx="744">
                  <c:v>28650</c:v>
                </c:pt>
                <c:pt idx="745">
                  <c:v>28500</c:v>
                </c:pt>
                <c:pt idx="746">
                  <c:v>28700</c:v>
                </c:pt>
                <c:pt idx="747">
                  <c:v>28450</c:v>
                </c:pt>
                <c:pt idx="748">
                  <c:v>28650</c:v>
                </c:pt>
                <c:pt idx="749">
                  <c:v>28500</c:v>
                </c:pt>
                <c:pt idx="750">
                  <c:v>28250</c:v>
                </c:pt>
                <c:pt idx="751">
                  <c:v>28100</c:v>
                </c:pt>
                <c:pt idx="752">
                  <c:v>27750</c:v>
                </c:pt>
                <c:pt idx="753">
                  <c:v>27600</c:v>
                </c:pt>
                <c:pt idx="754">
                  <c:v>27450</c:v>
                </c:pt>
                <c:pt idx="755">
                  <c:v>27300</c:v>
                </c:pt>
                <c:pt idx="756">
                  <c:v>27600</c:v>
                </c:pt>
                <c:pt idx="757">
                  <c:v>27050</c:v>
                </c:pt>
                <c:pt idx="758">
                  <c:v>27350</c:v>
                </c:pt>
                <c:pt idx="759">
                  <c:v>27650</c:v>
                </c:pt>
                <c:pt idx="760">
                  <c:v>27300</c:v>
                </c:pt>
                <c:pt idx="761">
                  <c:v>27150</c:v>
                </c:pt>
                <c:pt idx="762">
                  <c:v>26900</c:v>
                </c:pt>
                <c:pt idx="763">
                  <c:v>26550</c:v>
                </c:pt>
                <c:pt idx="764">
                  <c:v>26750</c:v>
                </c:pt>
                <c:pt idx="765">
                  <c:v>27050</c:v>
                </c:pt>
                <c:pt idx="766">
                  <c:v>27750</c:v>
                </c:pt>
                <c:pt idx="767">
                  <c:v>27600</c:v>
                </c:pt>
                <c:pt idx="768">
                  <c:v>27250</c:v>
                </c:pt>
                <c:pt idx="769">
                  <c:v>27100</c:v>
                </c:pt>
                <c:pt idx="770">
                  <c:v>27300</c:v>
                </c:pt>
                <c:pt idx="771">
                  <c:v>27600</c:v>
                </c:pt>
                <c:pt idx="772">
                  <c:v>27250</c:v>
                </c:pt>
                <c:pt idx="773">
                  <c:v>27100</c:v>
                </c:pt>
                <c:pt idx="774">
                  <c:v>27600</c:v>
                </c:pt>
                <c:pt idx="775">
                  <c:v>27450</c:v>
                </c:pt>
                <c:pt idx="776">
                  <c:v>27650</c:v>
                </c:pt>
                <c:pt idx="777">
                  <c:v>27950</c:v>
                </c:pt>
                <c:pt idx="778">
                  <c:v>27600</c:v>
                </c:pt>
                <c:pt idx="779">
                  <c:v>27900</c:v>
                </c:pt>
                <c:pt idx="780">
                  <c:v>28200</c:v>
                </c:pt>
                <c:pt idx="781">
                  <c:v>27250</c:v>
                </c:pt>
                <c:pt idx="782">
                  <c:v>27550</c:v>
                </c:pt>
                <c:pt idx="783">
                  <c:v>27850</c:v>
                </c:pt>
                <c:pt idx="784">
                  <c:v>27500</c:v>
                </c:pt>
                <c:pt idx="785">
                  <c:v>27350</c:v>
                </c:pt>
                <c:pt idx="786">
                  <c:v>27100</c:v>
                </c:pt>
                <c:pt idx="787">
                  <c:v>27300</c:v>
                </c:pt>
                <c:pt idx="788">
                  <c:v>27600</c:v>
                </c:pt>
                <c:pt idx="789">
                  <c:v>27450</c:v>
                </c:pt>
                <c:pt idx="790">
                  <c:v>26900</c:v>
                </c:pt>
                <c:pt idx="791">
                  <c:v>26750</c:v>
                </c:pt>
                <c:pt idx="792">
                  <c:v>26600</c:v>
                </c:pt>
                <c:pt idx="793">
                  <c:v>26050</c:v>
                </c:pt>
                <c:pt idx="794">
                  <c:v>25900</c:v>
                </c:pt>
                <c:pt idx="795">
                  <c:v>25750</c:v>
                </c:pt>
                <c:pt idx="796">
                  <c:v>26450</c:v>
                </c:pt>
                <c:pt idx="797">
                  <c:v>26650</c:v>
                </c:pt>
                <c:pt idx="798">
                  <c:v>26400</c:v>
                </c:pt>
                <c:pt idx="799">
                  <c:v>26250</c:v>
                </c:pt>
                <c:pt idx="800">
                  <c:v>26550</c:v>
                </c:pt>
                <c:pt idx="801">
                  <c:v>26850</c:v>
                </c:pt>
                <c:pt idx="802">
                  <c:v>26700</c:v>
                </c:pt>
                <c:pt idx="803">
                  <c:v>26900</c:v>
                </c:pt>
                <c:pt idx="804">
                  <c:v>27400</c:v>
                </c:pt>
                <c:pt idx="805">
                  <c:v>27250</c:v>
                </c:pt>
                <c:pt idx="806">
                  <c:v>27100</c:v>
                </c:pt>
                <c:pt idx="807">
                  <c:v>26950</c:v>
                </c:pt>
                <c:pt idx="808">
                  <c:v>26600</c:v>
                </c:pt>
                <c:pt idx="809">
                  <c:v>26450</c:v>
                </c:pt>
                <c:pt idx="810">
                  <c:v>26750</c:v>
                </c:pt>
                <c:pt idx="811">
                  <c:v>26400</c:v>
                </c:pt>
                <c:pt idx="812">
                  <c:v>26700</c:v>
                </c:pt>
                <c:pt idx="813">
                  <c:v>27200</c:v>
                </c:pt>
                <c:pt idx="814">
                  <c:v>27400</c:v>
                </c:pt>
                <c:pt idx="815">
                  <c:v>27250</c:v>
                </c:pt>
                <c:pt idx="816">
                  <c:v>26700</c:v>
                </c:pt>
                <c:pt idx="817">
                  <c:v>26900</c:v>
                </c:pt>
                <c:pt idx="818">
                  <c:v>26350</c:v>
                </c:pt>
                <c:pt idx="819">
                  <c:v>26650</c:v>
                </c:pt>
                <c:pt idx="820">
                  <c:v>26300</c:v>
                </c:pt>
                <c:pt idx="821">
                  <c:v>26150</c:v>
                </c:pt>
                <c:pt idx="822">
                  <c:v>26850</c:v>
                </c:pt>
                <c:pt idx="823">
                  <c:v>27550</c:v>
                </c:pt>
                <c:pt idx="824">
                  <c:v>27200</c:v>
                </c:pt>
                <c:pt idx="825">
                  <c:v>27050</c:v>
                </c:pt>
                <c:pt idx="826">
                  <c:v>27250</c:v>
                </c:pt>
                <c:pt idx="827">
                  <c:v>27100</c:v>
                </c:pt>
                <c:pt idx="828">
                  <c:v>26950</c:v>
                </c:pt>
                <c:pt idx="829">
                  <c:v>27650</c:v>
                </c:pt>
                <c:pt idx="830">
                  <c:v>27500</c:v>
                </c:pt>
                <c:pt idx="831">
                  <c:v>27250</c:v>
                </c:pt>
                <c:pt idx="832">
                  <c:v>27100</c:v>
                </c:pt>
                <c:pt idx="833">
                  <c:v>27300</c:v>
                </c:pt>
                <c:pt idx="834">
                  <c:v>27800</c:v>
                </c:pt>
                <c:pt idx="835">
                  <c:v>27450</c:v>
                </c:pt>
                <c:pt idx="836">
                  <c:v>27300</c:v>
                </c:pt>
                <c:pt idx="837">
                  <c:v>27600</c:v>
                </c:pt>
                <c:pt idx="838">
                  <c:v>27250</c:v>
                </c:pt>
                <c:pt idx="839">
                  <c:v>26900</c:v>
                </c:pt>
                <c:pt idx="840">
                  <c:v>26650</c:v>
                </c:pt>
                <c:pt idx="841">
                  <c:v>27350</c:v>
                </c:pt>
                <c:pt idx="842">
                  <c:v>27650</c:v>
                </c:pt>
                <c:pt idx="843">
                  <c:v>27950</c:v>
                </c:pt>
                <c:pt idx="844">
                  <c:v>27600</c:v>
                </c:pt>
                <c:pt idx="845">
                  <c:v>27450</c:v>
                </c:pt>
                <c:pt idx="846">
                  <c:v>27300</c:v>
                </c:pt>
                <c:pt idx="847">
                  <c:v>27500</c:v>
                </c:pt>
                <c:pt idx="848">
                  <c:v>27800</c:v>
                </c:pt>
                <c:pt idx="849">
                  <c:v>27450</c:v>
                </c:pt>
                <c:pt idx="850">
                  <c:v>27100</c:v>
                </c:pt>
                <c:pt idx="851">
                  <c:v>26950</c:v>
                </c:pt>
                <c:pt idx="852">
                  <c:v>26800</c:v>
                </c:pt>
                <c:pt idx="853">
                  <c:v>27000</c:v>
                </c:pt>
                <c:pt idx="854">
                  <c:v>27300</c:v>
                </c:pt>
                <c:pt idx="855">
                  <c:v>27150</c:v>
                </c:pt>
                <c:pt idx="856">
                  <c:v>26600</c:v>
                </c:pt>
                <c:pt idx="857">
                  <c:v>26250</c:v>
                </c:pt>
                <c:pt idx="858">
                  <c:v>26000</c:v>
                </c:pt>
                <c:pt idx="859">
                  <c:v>25250</c:v>
                </c:pt>
                <c:pt idx="860">
                  <c:v>25100</c:v>
                </c:pt>
                <c:pt idx="861">
                  <c:v>25600</c:v>
                </c:pt>
                <c:pt idx="862">
                  <c:v>25800</c:v>
                </c:pt>
                <c:pt idx="863">
                  <c:v>26000</c:v>
                </c:pt>
                <c:pt idx="864">
                  <c:v>25850</c:v>
                </c:pt>
                <c:pt idx="865">
                  <c:v>25500</c:v>
                </c:pt>
                <c:pt idx="866">
                  <c:v>25150</c:v>
                </c:pt>
                <c:pt idx="867">
                  <c:v>24900</c:v>
                </c:pt>
                <c:pt idx="868">
                  <c:v>24350</c:v>
                </c:pt>
                <c:pt idx="869">
                  <c:v>24550</c:v>
                </c:pt>
                <c:pt idx="870">
                  <c:v>24850</c:v>
                </c:pt>
                <c:pt idx="871">
                  <c:v>24700</c:v>
                </c:pt>
                <c:pt idx="872">
                  <c:v>24550</c:v>
                </c:pt>
                <c:pt idx="873">
                  <c:v>24400</c:v>
                </c:pt>
                <c:pt idx="874">
                  <c:v>24250</c:v>
                </c:pt>
                <c:pt idx="875">
                  <c:v>24100</c:v>
                </c:pt>
                <c:pt idx="876">
                  <c:v>24400</c:v>
                </c:pt>
                <c:pt idx="877">
                  <c:v>24600</c:v>
                </c:pt>
                <c:pt idx="878">
                  <c:v>24900</c:v>
                </c:pt>
                <c:pt idx="879">
                  <c:v>24650</c:v>
                </c:pt>
                <c:pt idx="880">
                  <c:v>24300</c:v>
                </c:pt>
                <c:pt idx="881">
                  <c:v>23950</c:v>
                </c:pt>
                <c:pt idx="882">
                  <c:v>23800</c:v>
                </c:pt>
                <c:pt idx="883">
                  <c:v>23250</c:v>
                </c:pt>
                <c:pt idx="884">
                  <c:v>22900</c:v>
                </c:pt>
                <c:pt idx="885">
                  <c:v>23200</c:v>
                </c:pt>
                <c:pt idx="886">
                  <c:v>23400</c:v>
                </c:pt>
                <c:pt idx="887">
                  <c:v>23050</c:v>
                </c:pt>
                <c:pt idx="888">
                  <c:v>23550</c:v>
                </c:pt>
                <c:pt idx="889">
                  <c:v>23200</c:v>
                </c:pt>
                <c:pt idx="890">
                  <c:v>23050</c:v>
                </c:pt>
                <c:pt idx="891">
                  <c:v>23350</c:v>
                </c:pt>
                <c:pt idx="892">
                  <c:v>23200</c:v>
                </c:pt>
                <c:pt idx="893">
                  <c:v>23400</c:v>
                </c:pt>
                <c:pt idx="894">
                  <c:v>23250</c:v>
                </c:pt>
                <c:pt idx="895">
                  <c:v>23450</c:v>
                </c:pt>
                <c:pt idx="896">
                  <c:v>22900</c:v>
                </c:pt>
                <c:pt idx="897">
                  <c:v>22550</c:v>
                </c:pt>
                <c:pt idx="898">
                  <c:v>22750</c:v>
                </c:pt>
                <c:pt idx="899">
                  <c:v>22600</c:v>
                </c:pt>
                <c:pt idx="900">
                  <c:v>22450</c:v>
                </c:pt>
                <c:pt idx="901">
                  <c:v>23950</c:v>
                </c:pt>
                <c:pt idx="902">
                  <c:v>24250</c:v>
                </c:pt>
                <c:pt idx="903">
                  <c:v>24000</c:v>
                </c:pt>
                <c:pt idx="904">
                  <c:v>23450</c:v>
                </c:pt>
                <c:pt idx="905">
                  <c:v>23750</c:v>
                </c:pt>
                <c:pt idx="906">
                  <c:v>24050</c:v>
                </c:pt>
                <c:pt idx="907">
                  <c:v>24750</c:v>
                </c:pt>
                <c:pt idx="908">
                  <c:v>24600</c:v>
                </c:pt>
                <c:pt idx="909">
                  <c:v>24350</c:v>
                </c:pt>
                <c:pt idx="910">
                  <c:v>24200</c:v>
                </c:pt>
                <c:pt idx="911">
                  <c:v>24500</c:v>
                </c:pt>
                <c:pt idx="912">
                  <c:v>24800</c:v>
                </c:pt>
                <c:pt idx="913">
                  <c:v>24450</c:v>
                </c:pt>
                <c:pt idx="914">
                  <c:v>24100</c:v>
                </c:pt>
                <c:pt idx="915">
                  <c:v>24400</c:v>
                </c:pt>
                <c:pt idx="916">
                  <c:v>24250</c:v>
                </c:pt>
                <c:pt idx="917">
                  <c:v>24550</c:v>
                </c:pt>
                <c:pt idx="918">
                  <c:v>25250</c:v>
                </c:pt>
                <c:pt idx="919">
                  <c:v>24300</c:v>
                </c:pt>
                <c:pt idx="920">
                  <c:v>23950</c:v>
                </c:pt>
                <c:pt idx="921">
                  <c:v>23800</c:v>
                </c:pt>
                <c:pt idx="922">
                  <c:v>24000</c:v>
                </c:pt>
                <c:pt idx="923">
                  <c:v>24700</c:v>
                </c:pt>
                <c:pt idx="924">
                  <c:v>24450</c:v>
                </c:pt>
                <c:pt idx="925">
                  <c:v>23700</c:v>
                </c:pt>
                <c:pt idx="926">
                  <c:v>24400</c:v>
                </c:pt>
                <c:pt idx="927">
                  <c:v>24150</c:v>
                </c:pt>
                <c:pt idx="928">
                  <c:v>23400</c:v>
                </c:pt>
                <c:pt idx="929">
                  <c:v>23600</c:v>
                </c:pt>
                <c:pt idx="930">
                  <c:v>23900</c:v>
                </c:pt>
                <c:pt idx="931">
                  <c:v>23350</c:v>
                </c:pt>
                <c:pt idx="932">
                  <c:v>23550</c:v>
                </c:pt>
                <c:pt idx="933">
                  <c:v>23400</c:v>
                </c:pt>
                <c:pt idx="934">
                  <c:v>24100</c:v>
                </c:pt>
                <c:pt idx="935">
                  <c:v>23950</c:v>
                </c:pt>
                <c:pt idx="936">
                  <c:v>23800</c:v>
                </c:pt>
                <c:pt idx="937">
                  <c:v>23250</c:v>
                </c:pt>
                <c:pt idx="938">
                  <c:v>23100</c:v>
                </c:pt>
                <c:pt idx="939">
                  <c:v>22950</c:v>
                </c:pt>
                <c:pt idx="940">
                  <c:v>22200</c:v>
                </c:pt>
                <c:pt idx="941">
                  <c:v>22050</c:v>
                </c:pt>
                <c:pt idx="942">
                  <c:v>22350</c:v>
                </c:pt>
                <c:pt idx="943">
                  <c:v>21600</c:v>
                </c:pt>
                <c:pt idx="944">
                  <c:v>21900</c:v>
                </c:pt>
                <c:pt idx="945">
                  <c:v>21750</c:v>
                </c:pt>
                <c:pt idx="946">
                  <c:v>21200</c:v>
                </c:pt>
                <c:pt idx="947">
                  <c:v>21500</c:v>
                </c:pt>
                <c:pt idx="948">
                  <c:v>21350</c:v>
                </c:pt>
                <c:pt idx="949">
                  <c:v>21200</c:v>
                </c:pt>
                <c:pt idx="950">
                  <c:v>21050</c:v>
                </c:pt>
                <c:pt idx="951">
                  <c:v>21350</c:v>
                </c:pt>
                <c:pt idx="952">
                  <c:v>21200</c:v>
                </c:pt>
                <c:pt idx="953">
                  <c:v>21050</c:v>
                </c:pt>
                <c:pt idx="954">
                  <c:v>20500</c:v>
                </c:pt>
                <c:pt idx="955">
                  <c:v>20700</c:v>
                </c:pt>
                <c:pt idx="956">
                  <c:v>20550</c:v>
                </c:pt>
                <c:pt idx="957">
                  <c:v>20400</c:v>
                </c:pt>
                <c:pt idx="958">
                  <c:v>21100</c:v>
                </c:pt>
                <c:pt idx="959">
                  <c:v>20950</c:v>
                </c:pt>
                <c:pt idx="960">
                  <c:v>20800</c:v>
                </c:pt>
                <c:pt idx="961">
                  <c:v>21000</c:v>
                </c:pt>
                <c:pt idx="962">
                  <c:v>20650</c:v>
                </c:pt>
                <c:pt idx="963">
                  <c:v>20500</c:v>
                </c:pt>
                <c:pt idx="964">
                  <c:v>20150</c:v>
                </c:pt>
                <c:pt idx="965">
                  <c:v>20350</c:v>
                </c:pt>
                <c:pt idx="966">
                  <c:v>20200</c:v>
                </c:pt>
                <c:pt idx="967">
                  <c:v>19650</c:v>
                </c:pt>
                <c:pt idx="968">
                  <c:v>19500</c:v>
                </c:pt>
                <c:pt idx="969">
                  <c:v>19150</c:v>
                </c:pt>
                <c:pt idx="970">
                  <c:v>19350</c:v>
                </c:pt>
                <c:pt idx="971">
                  <c:v>18800</c:v>
                </c:pt>
                <c:pt idx="972">
                  <c:v>18450</c:v>
                </c:pt>
                <c:pt idx="973">
                  <c:v>18650</c:v>
                </c:pt>
                <c:pt idx="974">
                  <c:v>18950</c:v>
                </c:pt>
                <c:pt idx="975">
                  <c:v>18800</c:v>
                </c:pt>
                <c:pt idx="976">
                  <c:v>18450</c:v>
                </c:pt>
                <c:pt idx="977">
                  <c:v>18300</c:v>
                </c:pt>
                <c:pt idx="978">
                  <c:v>18150</c:v>
                </c:pt>
                <c:pt idx="979">
                  <c:v>18000</c:v>
                </c:pt>
                <c:pt idx="980">
                  <c:v>18700</c:v>
                </c:pt>
                <c:pt idx="981">
                  <c:v>18550</c:v>
                </c:pt>
                <c:pt idx="982">
                  <c:v>18750</c:v>
                </c:pt>
                <c:pt idx="983">
                  <c:v>19450</c:v>
                </c:pt>
                <c:pt idx="984">
                  <c:v>19300</c:v>
                </c:pt>
                <c:pt idx="985">
                  <c:v>18750</c:v>
                </c:pt>
                <c:pt idx="986">
                  <c:v>18950</c:v>
                </c:pt>
                <c:pt idx="987">
                  <c:v>18700</c:v>
                </c:pt>
                <c:pt idx="988">
                  <c:v>18550</c:v>
                </c:pt>
                <c:pt idx="989">
                  <c:v>18400</c:v>
                </c:pt>
                <c:pt idx="990">
                  <c:v>17850</c:v>
                </c:pt>
                <c:pt idx="991">
                  <c:v>17700</c:v>
                </c:pt>
                <c:pt idx="992">
                  <c:v>17350</c:v>
                </c:pt>
                <c:pt idx="993">
                  <c:v>17000</c:v>
                </c:pt>
                <c:pt idx="994">
                  <c:v>16850</c:v>
                </c:pt>
                <c:pt idx="995">
                  <c:v>16500</c:v>
                </c:pt>
                <c:pt idx="996">
                  <c:v>16800</c:v>
                </c:pt>
                <c:pt idx="997">
                  <c:v>16650</c:v>
                </c:pt>
                <c:pt idx="998">
                  <c:v>16950</c:v>
                </c:pt>
                <c:pt idx="999">
                  <c:v>17250</c:v>
                </c:pt>
                <c:pt idx="1000">
                  <c:v>17100</c:v>
                </c:pt>
                <c:pt idx="1001">
                  <c:v>16750</c:v>
                </c:pt>
                <c:pt idx="1002">
                  <c:v>16400</c:v>
                </c:pt>
                <c:pt idx="1003">
                  <c:v>16600</c:v>
                </c:pt>
                <c:pt idx="1004">
                  <c:v>16800</c:v>
                </c:pt>
                <c:pt idx="1005">
                  <c:v>17100</c:v>
                </c:pt>
                <c:pt idx="1006">
                  <c:v>17300</c:v>
                </c:pt>
                <c:pt idx="1007">
                  <c:v>17150</c:v>
                </c:pt>
                <c:pt idx="1008">
                  <c:v>16900</c:v>
                </c:pt>
                <c:pt idx="1009">
                  <c:v>17100</c:v>
                </c:pt>
                <c:pt idx="1010">
                  <c:v>16950</c:v>
                </c:pt>
                <c:pt idx="1011">
                  <c:v>16800</c:v>
                </c:pt>
                <c:pt idx="1012">
                  <c:v>15850</c:v>
                </c:pt>
                <c:pt idx="1013">
                  <c:v>15700</c:v>
                </c:pt>
                <c:pt idx="1014">
                  <c:v>16000</c:v>
                </c:pt>
                <c:pt idx="1015">
                  <c:v>15650</c:v>
                </c:pt>
                <c:pt idx="1016">
                  <c:v>15950</c:v>
                </c:pt>
                <c:pt idx="1017">
                  <c:v>15800</c:v>
                </c:pt>
                <c:pt idx="1018">
                  <c:v>16000</c:v>
                </c:pt>
                <c:pt idx="1019">
                  <c:v>15850</c:v>
                </c:pt>
                <c:pt idx="1020">
                  <c:v>16150</c:v>
                </c:pt>
                <c:pt idx="1021">
                  <c:v>15800</c:v>
                </c:pt>
                <c:pt idx="1022">
                  <c:v>16100</c:v>
                </c:pt>
                <c:pt idx="1023">
                  <c:v>15950</c:v>
                </c:pt>
                <c:pt idx="1024">
                  <c:v>16150</c:v>
                </c:pt>
                <c:pt idx="1025">
                  <c:v>15800</c:v>
                </c:pt>
                <c:pt idx="1026">
                  <c:v>15450</c:v>
                </c:pt>
                <c:pt idx="1027">
                  <c:v>15100</c:v>
                </c:pt>
                <c:pt idx="1028">
                  <c:v>15400</c:v>
                </c:pt>
                <c:pt idx="1029">
                  <c:v>15250</c:v>
                </c:pt>
                <c:pt idx="1030">
                  <c:v>14900</c:v>
                </c:pt>
                <c:pt idx="1031">
                  <c:v>14750</c:v>
                </c:pt>
                <c:pt idx="1032">
                  <c:v>15050</c:v>
                </c:pt>
                <c:pt idx="1033">
                  <c:v>14900</c:v>
                </c:pt>
                <c:pt idx="1034">
                  <c:v>14750</c:v>
                </c:pt>
                <c:pt idx="1035">
                  <c:v>14600</c:v>
                </c:pt>
                <c:pt idx="1036">
                  <c:v>14450</c:v>
                </c:pt>
                <c:pt idx="1037">
                  <c:v>14300</c:v>
                </c:pt>
                <c:pt idx="1038">
                  <c:v>14150</c:v>
                </c:pt>
                <c:pt idx="1039">
                  <c:v>14350</c:v>
                </c:pt>
                <c:pt idx="1040">
                  <c:v>14550</c:v>
                </c:pt>
                <c:pt idx="1041">
                  <c:v>14850</c:v>
                </c:pt>
                <c:pt idx="1042">
                  <c:v>14300</c:v>
                </c:pt>
                <c:pt idx="1043">
                  <c:v>13950</c:v>
                </c:pt>
                <c:pt idx="1044">
                  <c:v>13800</c:v>
                </c:pt>
                <c:pt idx="1045">
                  <c:v>13250</c:v>
                </c:pt>
                <c:pt idx="1046">
                  <c:v>13100</c:v>
                </c:pt>
                <c:pt idx="1047">
                  <c:v>12850</c:v>
                </c:pt>
                <c:pt idx="1048">
                  <c:v>12500</c:v>
                </c:pt>
                <c:pt idx="1049">
                  <c:v>12800</c:v>
                </c:pt>
                <c:pt idx="1050">
                  <c:v>12550</c:v>
                </c:pt>
                <c:pt idx="1051">
                  <c:v>12750</c:v>
                </c:pt>
                <c:pt idx="1052">
                  <c:v>13050</c:v>
                </c:pt>
                <c:pt idx="1053">
                  <c:v>13350</c:v>
                </c:pt>
                <c:pt idx="1054">
                  <c:v>13200</c:v>
                </c:pt>
                <c:pt idx="1055">
                  <c:v>13050</c:v>
                </c:pt>
                <c:pt idx="1056">
                  <c:v>13350</c:v>
                </c:pt>
                <c:pt idx="1057">
                  <c:v>13200</c:v>
                </c:pt>
                <c:pt idx="1058">
                  <c:v>13400</c:v>
                </c:pt>
                <c:pt idx="1059">
                  <c:v>13700</c:v>
                </c:pt>
                <c:pt idx="1060">
                  <c:v>13550</c:v>
                </c:pt>
                <c:pt idx="1061">
                  <c:v>13750</c:v>
                </c:pt>
                <c:pt idx="1062">
                  <c:v>14250</c:v>
                </c:pt>
                <c:pt idx="1063">
                  <c:v>13500</c:v>
                </c:pt>
                <c:pt idx="1064">
                  <c:v>13350</c:v>
                </c:pt>
                <c:pt idx="1065">
                  <c:v>13200</c:v>
                </c:pt>
                <c:pt idx="1066">
                  <c:v>12850</c:v>
                </c:pt>
                <c:pt idx="1067">
                  <c:v>12700</c:v>
                </c:pt>
                <c:pt idx="1068">
                  <c:v>12450</c:v>
                </c:pt>
                <c:pt idx="1069">
                  <c:v>11900</c:v>
                </c:pt>
                <c:pt idx="1070">
                  <c:v>11750</c:v>
                </c:pt>
                <c:pt idx="1071">
                  <c:v>12050</c:v>
                </c:pt>
                <c:pt idx="1072">
                  <c:v>12250</c:v>
                </c:pt>
                <c:pt idx="1073">
                  <c:v>12100</c:v>
                </c:pt>
                <c:pt idx="1074">
                  <c:v>12800</c:v>
                </c:pt>
                <c:pt idx="1075">
                  <c:v>12450</c:v>
                </c:pt>
                <c:pt idx="1076">
                  <c:v>13150</c:v>
                </c:pt>
                <c:pt idx="1077">
                  <c:v>13450</c:v>
                </c:pt>
                <c:pt idx="1078">
                  <c:v>13650</c:v>
                </c:pt>
                <c:pt idx="1079">
                  <c:v>13100</c:v>
                </c:pt>
                <c:pt idx="1080">
                  <c:v>12950</c:v>
                </c:pt>
                <c:pt idx="1081">
                  <c:v>12600</c:v>
                </c:pt>
                <c:pt idx="1082">
                  <c:v>12450</c:v>
                </c:pt>
                <c:pt idx="1083">
                  <c:v>12200</c:v>
                </c:pt>
                <c:pt idx="1084">
                  <c:v>12400</c:v>
                </c:pt>
                <c:pt idx="1085">
                  <c:v>12600</c:v>
                </c:pt>
                <c:pt idx="1086">
                  <c:v>12450</c:v>
                </c:pt>
                <c:pt idx="1087">
                  <c:v>13150</c:v>
                </c:pt>
                <c:pt idx="1088">
                  <c:v>13000</c:v>
                </c:pt>
                <c:pt idx="1089">
                  <c:v>12850</c:v>
                </c:pt>
                <c:pt idx="1090">
                  <c:v>12500</c:v>
                </c:pt>
                <c:pt idx="1091">
                  <c:v>12350</c:v>
                </c:pt>
                <c:pt idx="1092">
                  <c:v>12200</c:v>
                </c:pt>
                <c:pt idx="1093">
                  <c:v>12900</c:v>
                </c:pt>
                <c:pt idx="1094">
                  <c:v>12750</c:v>
                </c:pt>
                <c:pt idx="1095">
                  <c:v>12400</c:v>
                </c:pt>
                <c:pt idx="1096">
                  <c:v>11450</c:v>
                </c:pt>
                <c:pt idx="1097">
                  <c:v>11300</c:v>
                </c:pt>
                <c:pt idx="1098">
                  <c:v>11050</c:v>
                </c:pt>
                <c:pt idx="1099">
                  <c:v>10700</c:v>
                </c:pt>
                <c:pt idx="1100">
                  <c:v>11400</c:v>
                </c:pt>
                <c:pt idx="1101">
                  <c:v>11250</c:v>
                </c:pt>
                <c:pt idx="1102">
                  <c:v>11950</c:v>
                </c:pt>
                <c:pt idx="1103">
                  <c:v>11800</c:v>
                </c:pt>
                <c:pt idx="1104">
                  <c:v>12100</c:v>
                </c:pt>
                <c:pt idx="1105">
                  <c:v>11750</c:v>
                </c:pt>
                <c:pt idx="1106">
                  <c:v>11950</c:v>
                </c:pt>
                <c:pt idx="1107">
                  <c:v>11600</c:v>
                </c:pt>
                <c:pt idx="1108">
                  <c:v>11250</c:v>
                </c:pt>
                <c:pt idx="1109">
                  <c:v>11450</c:v>
                </c:pt>
                <c:pt idx="1110">
                  <c:v>11300</c:v>
                </c:pt>
                <c:pt idx="1111">
                  <c:v>10950</c:v>
                </c:pt>
                <c:pt idx="1112">
                  <c:v>10800</c:v>
                </c:pt>
                <c:pt idx="1113">
                  <c:v>11100</c:v>
                </c:pt>
                <c:pt idx="1114">
                  <c:v>10150</c:v>
                </c:pt>
                <c:pt idx="1115">
                  <c:v>10350</c:v>
                </c:pt>
                <c:pt idx="1116">
                  <c:v>10200</c:v>
                </c:pt>
                <c:pt idx="1117">
                  <c:v>9650</c:v>
                </c:pt>
                <c:pt idx="1118">
                  <c:v>9500</c:v>
                </c:pt>
                <c:pt idx="1119">
                  <c:v>9800</c:v>
                </c:pt>
                <c:pt idx="1120">
                  <c:v>9450</c:v>
                </c:pt>
                <c:pt idx="1121">
                  <c:v>10150</c:v>
                </c:pt>
                <c:pt idx="1122">
                  <c:v>10450</c:v>
                </c:pt>
                <c:pt idx="1123">
                  <c:v>10650</c:v>
                </c:pt>
                <c:pt idx="1124">
                  <c:v>10500</c:v>
                </c:pt>
                <c:pt idx="1125">
                  <c:v>11000</c:v>
                </c:pt>
                <c:pt idx="1126">
                  <c:v>10650</c:v>
                </c:pt>
                <c:pt idx="1127">
                  <c:v>10500</c:v>
                </c:pt>
                <c:pt idx="1128">
                  <c:v>10800</c:v>
                </c:pt>
                <c:pt idx="1129">
                  <c:v>10650</c:v>
                </c:pt>
                <c:pt idx="1130">
                  <c:v>10500</c:v>
                </c:pt>
                <c:pt idx="1131">
                  <c:v>10150</c:v>
                </c:pt>
                <c:pt idx="1132">
                  <c:v>10000</c:v>
                </c:pt>
                <c:pt idx="1133">
                  <c:v>10200</c:v>
                </c:pt>
                <c:pt idx="1134">
                  <c:v>10050</c:v>
                </c:pt>
                <c:pt idx="1135">
                  <c:v>9700</c:v>
                </c:pt>
                <c:pt idx="1136">
                  <c:v>9900</c:v>
                </c:pt>
                <c:pt idx="1137">
                  <c:v>9550</c:v>
                </c:pt>
                <c:pt idx="1138">
                  <c:v>9200</c:v>
                </c:pt>
                <c:pt idx="1139">
                  <c:v>9500</c:v>
                </c:pt>
                <c:pt idx="1140">
                  <c:v>9350</c:v>
                </c:pt>
                <c:pt idx="1141">
                  <c:v>9550</c:v>
                </c:pt>
                <c:pt idx="1142">
                  <c:v>9400</c:v>
                </c:pt>
                <c:pt idx="1143">
                  <c:v>9250</c:v>
                </c:pt>
                <c:pt idx="1144">
                  <c:v>9100</c:v>
                </c:pt>
                <c:pt idx="1145">
                  <c:v>9300</c:v>
                </c:pt>
                <c:pt idx="1146">
                  <c:v>9600</c:v>
                </c:pt>
                <c:pt idx="1147">
                  <c:v>10700</c:v>
                </c:pt>
                <c:pt idx="1148">
                  <c:v>10550</c:v>
                </c:pt>
                <c:pt idx="1149">
                  <c:v>10400</c:v>
                </c:pt>
                <c:pt idx="1150">
                  <c:v>10600</c:v>
                </c:pt>
                <c:pt idx="1151">
                  <c:v>10800</c:v>
                </c:pt>
                <c:pt idx="1152">
                  <c:v>11100</c:v>
                </c:pt>
                <c:pt idx="1153">
                  <c:v>11300</c:v>
                </c:pt>
                <c:pt idx="1154">
                  <c:v>11500</c:v>
                </c:pt>
                <c:pt idx="1155">
                  <c:v>11800</c:v>
                </c:pt>
                <c:pt idx="1156">
                  <c:v>11450</c:v>
                </c:pt>
                <c:pt idx="1157">
                  <c:v>11650</c:v>
                </c:pt>
                <c:pt idx="1158">
                  <c:v>12150</c:v>
                </c:pt>
                <c:pt idx="1159">
                  <c:v>12000</c:v>
                </c:pt>
                <c:pt idx="1160">
                  <c:v>11650</c:v>
                </c:pt>
                <c:pt idx="1161">
                  <c:v>12150</c:v>
                </c:pt>
                <c:pt idx="1162">
                  <c:v>11800</c:v>
                </c:pt>
                <c:pt idx="1163">
                  <c:v>12000</c:v>
                </c:pt>
                <c:pt idx="1164">
                  <c:v>11750</c:v>
                </c:pt>
                <c:pt idx="1165">
                  <c:v>11600</c:v>
                </c:pt>
                <c:pt idx="1166">
                  <c:v>11050</c:v>
                </c:pt>
                <c:pt idx="1167">
                  <c:v>10900</c:v>
                </c:pt>
                <c:pt idx="1168">
                  <c:v>10550</c:v>
                </c:pt>
                <c:pt idx="1169">
                  <c:v>10400</c:v>
                </c:pt>
                <c:pt idx="1170">
                  <c:v>10250</c:v>
                </c:pt>
                <c:pt idx="1171">
                  <c:v>10100</c:v>
                </c:pt>
                <c:pt idx="1172">
                  <c:v>9950</c:v>
                </c:pt>
                <c:pt idx="1173">
                  <c:v>9800</c:v>
                </c:pt>
                <c:pt idx="1174">
                  <c:v>10000</c:v>
                </c:pt>
                <c:pt idx="1175">
                  <c:v>10200</c:v>
                </c:pt>
                <c:pt idx="1176">
                  <c:v>10500</c:v>
                </c:pt>
                <c:pt idx="1177">
                  <c:v>10350</c:v>
                </c:pt>
                <c:pt idx="1178">
                  <c:v>10200</c:v>
                </c:pt>
                <c:pt idx="1179">
                  <c:v>10050</c:v>
                </c:pt>
                <c:pt idx="1180">
                  <c:v>9700</c:v>
                </c:pt>
                <c:pt idx="1181">
                  <c:v>9900</c:v>
                </c:pt>
                <c:pt idx="1182">
                  <c:v>9750</c:v>
                </c:pt>
                <c:pt idx="1183">
                  <c:v>9950</c:v>
                </c:pt>
                <c:pt idx="1184">
                  <c:v>10250</c:v>
                </c:pt>
                <c:pt idx="1185">
                  <c:v>10100</c:v>
                </c:pt>
                <c:pt idx="1186">
                  <c:v>10800</c:v>
                </c:pt>
                <c:pt idx="1187">
                  <c:v>10650</c:v>
                </c:pt>
                <c:pt idx="1188">
                  <c:v>10400</c:v>
                </c:pt>
                <c:pt idx="1189">
                  <c:v>10050</c:v>
                </c:pt>
                <c:pt idx="1190">
                  <c:v>10250</c:v>
                </c:pt>
                <c:pt idx="1191">
                  <c:v>10100</c:v>
                </c:pt>
                <c:pt idx="1192">
                  <c:v>9350</c:v>
                </c:pt>
                <c:pt idx="1193">
                  <c:v>9550</c:v>
                </c:pt>
                <c:pt idx="1194">
                  <c:v>9200</c:v>
                </c:pt>
                <c:pt idx="1195">
                  <c:v>8250</c:v>
                </c:pt>
                <c:pt idx="1196">
                  <c:v>8100</c:v>
                </c:pt>
                <c:pt idx="1197">
                  <c:v>7950</c:v>
                </c:pt>
                <c:pt idx="1198">
                  <c:v>7800</c:v>
                </c:pt>
                <c:pt idx="1199">
                  <c:v>8500</c:v>
                </c:pt>
                <c:pt idx="1200">
                  <c:v>8800</c:v>
                </c:pt>
                <c:pt idx="1201">
                  <c:v>8650</c:v>
                </c:pt>
                <c:pt idx="1202">
                  <c:v>8500</c:v>
                </c:pt>
                <c:pt idx="1203">
                  <c:v>8800</c:v>
                </c:pt>
                <c:pt idx="1204">
                  <c:v>8450</c:v>
                </c:pt>
                <c:pt idx="1205">
                  <c:v>8750</c:v>
                </c:pt>
                <c:pt idx="1206">
                  <c:v>8600</c:v>
                </c:pt>
                <c:pt idx="1207">
                  <c:v>8050</c:v>
                </c:pt>
                <c:pt idx="1208">
                  <c:v>8250</c:v>
                </c:pt>
                <c:pt idx="1209">
                  <c:v>8550</c:v>
                </c:pt>
                <c:pt idx="1210">
                  <c:v>8000</c:v>
                </c:pt>
                <c:pt idx="1211">
                  <c:v>7850</c:v>
                </c:pt>
                <c:pt idx="1212">
                  <c:v>7300</c:v>
                </c:pt>
                <c:pt idx="1213">
                  <c:v>7150</c:v>
                </c:pt>
                <c:pt idx="1214">
                  <c:v>7000</c:v>
                </c:pt>
                <c:pt idx="1215">
                  <c:v>6550</c:v>
                </c:pt>
                <c:pt idx="1216">
                  <c:v>6000</c:v>
                </c:pt>
                <c:pt idx="1217">
                  <c:v>6200</c:v>
                </c:pt>
                <c:pt idx="1218">
                  <c:v>6050</c:v>
                </c:pt>
                <c:pt idx="1219">
                  <c:v>5900</c:v>
                </c:pt>
                <c:pt idx="1220">
                  <c:v>5150</c:v>
                </c:pt>
                <c:pt idx="1221">
                  <c:v>5000</c:v>
                </c:pt>
                <c:pt idx="1222">
                  <c:v>4850</c:v>
                </c:pt>
                <c:pt idx="1223">
                  <c:v>5150</c:v>
                </c:pt>
                <c:pt idx="1224">
                  <c:v>5450</c:v>
                </c:pt>
                <c:pt idx="1225">
                  <c:v>5650</c:v>
                </c:pt>
                <c:pt idx="1226">
                  <c:v>5850</c:v>
                </c:pt>
                <c:pt idx="1227">
                  <c:v>6150</c:v>
                </c:pt>
                <c:pt idx="1228">
                  <c:v>6350</c:v>
                </c:pt>
                <c:pt idx="1229">
                  <c:v>6200</c:v>
                </c:pt>
                <c:pt idx="1230">
                  <c:v>5950</c:v>
                </c:pt>
                <c:pt idx="1231">
                  <c:v>5600</c:v>
                </c:pt>
                <c:pt idx="1232">
                  <c:v>5450</c:v>
                </c:pt>
                <c:pt idx="1233">
                  <c:v>5750</c:v>
                </c:pt>
                <c:pt idx="1234">
                  <c:v>5200</c:v>
                </c:pt>
                <c:pt idx="1235">
                  <c:v>5050</c:v>
                </c:pt>
                <c:pt idx="1236">
                  <c:v>4900</c:v>
                </c:pt>
                <c:pt idx="1237">
                  <c:v>4750</c:v>
                </c:pt>
                <c:pt idx="1238">
                  <c:v>5450</c:v>
                </c:pt>
                <c:pt idx="1239">
                  <c:v>5750</c:v>
                </c:pt>
                <c:pt idx="1240">
                  <c:v>5200</c:v>
                </c:pt>
                <c:pt idx="1241">
                  <c:v>4850</c:v>
                </c:pt>
                <c:pt idx="1242">
                  <c:v>5150</c:v>
                </c:pt>
                <c:pt idx="1243">
                  <c:v>5000</c:v>
                </c:pt>
                <c:pt idx="1244">
                  <c:v>5300</c:v>
                </c:pt>
                <c:pt idx="1245">
                  <c:v>6000</c:v>
                </c:pt>
                <c:pt idx="1246">
                  <c:v>5850</c:v>
                </c:pt>
                <c:pt idx="1247">
                  <c:v>5500</c:v>
                </c:pt>
                <c:pt idx="1248">
                  <c:v>5350</c:v>
                </c:pt>
                <c:pt idx="1249">
                  <c:v>5550</c:v>
                </c:pt>
                <c:pt idx="1250">
                  <c:v>5750</c:v>
                </c:pt>
                <c:pt idx="1251">
                  <c:v>6050</c:v>
                </c:pt>
                <c:pt idx="1252">
                  <c:v>5700</c:v>
                </c:pt>
                <c:pt idx="1253">
                  <c:v>5550</c:v>
                </c:pt>
                <c:pt idx="1254">
                  <c:v>6050</c:v>
                </c:pt>
                <c:pt idx="1255">
                  <c:v>5700</c:v>
                </c:pt>
                <c:pt idx="1256">
                  <c:v>5550</c:v>
                </c:pt>
                <c:pt idx="1257">
                  <c:v>6050</c:v>
                </c:pt>
                <c:pt idx="1258">
                  <c:v>6250</c:v>
                </c:pt>
                <c:pt idx="1259">
                  <c:v>6100</c:v>
                </c:pt>
                <c:pt idx="1260">
                  <c:v>5950</c:v>
                </c:pt>
                <c:pt idx="1261">
                  <c:v>7450</c:v>
                </c:pt>
                <c:pt idx="1262">
                  <c:v>7100</c:v>
                </c:pt>
                <c:pt idx="1263">
                  <c:v>6750</c:v>
                </c:pt>
                <c:pt idx="1264">
                  <c:v>6600</c:v>
                </c:pt>
                <c:pt idx="1265">
                  <c:v>6050</c:v>
                </c:pt>
                <c:pt idx="1266">
                  <c:v>5900</c:v>
                </c:pt>
                <c:pt idx="1267">
                  <c:v>5350</c:v>
                </c:pt>
                <c:pt idx="1268">
                  <c:v>5550</c:v>
                </c:pt>
                <c:pt idx="1269">
                  <c:v>5300</c:v>
                </c:pt>
                <c:pt idx="1270">
                  <c:v>4750</c:v>
                </c:pt>
                <c:pt idx="1271">
                  <c:v>4600</c:v>
                </c:pt>
                <c:pt idx="1272">
                  <c:v>4350</c:v>
                </c:pt>
                <c:pt idx="1273">
                  <c:v>4550</c:v>
                </c:pt>
                <c:pt idx="1274">
                  <c:v>4850</c:v>
                </c:pt>
                <c:pt idx="1275">
                  <c:v>4500</c:v>
                </c:pt>
                <c:pt idx="1276">
                  <c:v>4350</c:v>
                </c:pt>
                <c:pt idx="1277">
                  <c:v>4200</c:v>
                </c:pt>
                <c:pt idx="1278">
                  <c:v>4050</c:v>
                </c:pt>
                <c:pt idx="1279">
                  <c:v>4250</c:v>
                </c:pt>
                <c:pt idx="1280">
                  <c:v>4100</c:v>
                </c:pt>
                <c:pt idx="1281">
                  <c:v>4400</c:v>
                </c:pt>
                <c:pt idx="1282">
                  <c:v>4050</c:v>
                </c:pt>
                <c:pt idx="1283">
                  <c:v>3900</c:v>
                </c:pt>
                <c:pt idx="1284">
                  <c:v>3750</c:v>
                </c:pt>
                <c:pt idx="1285">
                  <c:v>3200</c:v>
                </c:pt>
                <c:pt idx="1286">
                  <c:v>3050</c:v>
                </c:pt>
                <c:pt idx="1287">
                  <c:v>2500</c:v>
                </c:pt>
                <c:pt idx="1288">
                  <c:v>2700</c:v>
                </c:pt>
                <c:pt idx="1289">
                  <c:v>2900</c:v>
                </c:pt>
                <c:pt idx="1290">
                  <c:v>2750</c:v>
                </c:pt>
                <c:pt idx="1291">
                  <c:v>2600</c:v>
                </c:pt>
                <c:pt idx="1292">
                  <c:v>2450</c:v>
                </c:pt>
                <c:pt idx="1293">
                  <c:v>2300</c:v>
                </c:pt>
                <c:pt idx="1294">
                  <c:v>1950</c:v>
                </c:pt>
                <c:pt idx="1295">
                  <c:v>1800</c:v>
                </c:pt>
                <c:pt idx="1296">
                  <c:v>2100</c:v>
                </c:pt>
                <c:pt idx="1297">
                  <c:v>2300</c:v>
                </c:pt>
                <c:pt idx="1298">
                  <c:v>1950</c:v>
                </c:pt>
                <c:pt idx="1299">
                  <c:v>1800</c:v>
                </c:pt>
                <c:pt idx="1300">
                  <c:v>1250</c:v>
                </c:pt>
                <c:pt idx="1301">
                  <c:v>1550</c:v>
                </c:pt>
                <c:pt idx="1302">
                  <c:v>1400</c:v>
                </c:pt>
                <c:pt idx="1303">
                  <c:v>1050</c:v>
                </c:pt>
                <c:pt idx="1304">
                  <c:v>1350</c:v>
                </c:pt>
                <c:pt idx="1305">
                  <c:v>1200</c:v>
                </c:pt>
                <c:pt idx="1306">
                  <c:v>1900</c:v>
                </c:pt>
                <c:pt idx="1307">
                  <c:v>1750</c:v>
                </c:pt>
                <c:pt idx="1308">
                  <c:v>1500</c:v>
                </c:pt>
                <c:pt idx="1309">
                  <c:v>950</c:v>
                </c:pt>
                <c:pt idx="1310">
                  <c:v>600</c:v>
                </c:pt>
                <c:pt idx="1311">
                  <c:v>350</c:v>
                </c:pt>
                <c:pt idx="1312">
                  <c:v>1850</c:v>
                </c:pt>
                <c:pt idx="1313">
                  <c:v>2050</c:v>
                </c:pt>
                <c:pt idx="1314">
                  <c:v>2350</c:v>
                </c:pt>
                <c:pt idx="1315">
                  <c:v>2200</c:v>
                </c:pt>
                <c:pt idx="1316">
                  <c:v>2500</c:v>
                </c:pt>
                <c:pt idx="1317">
                  <c:v>2350</c:v>
                </c:pt>
                <c:pt idx="1318">
                  <c:v>2000</c:v>
                </c:pt>
                <c:pt idx="1319">
                  <c:v>1450</c:v>
                </c:pt>
                <c:pt idx="1320">
                  <c:v>1300</c:v>
                </c:pt>
                <c:pt idx="1321">
                  <c:v>1150</c:v>
                </c:pt>
                <c:pt idx="1322">
                  <c:v>1000</c:v>
                </c:pt>
                <c:pt idx="1323">
                  <c:v>650</c:v>
                </c:pt>
                <c:pt idx="1324">
                  <c:v>10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numCache>
            </c:numRef>
          </c:val>
          <c:smooth val="0"/>
          <c:extLst>
            <c:ext xmlns:c16="http://schemas.microsoft.com/office/drawing/2014/chart" uri="{C3380CC4-5D6E-409C-BE32-E72D297353CC}">
              <c16:uniqueId val="{00000005-AD8D-4D2A-8B74-00312D82562A}"/>
            </c:ext>
          </c:extLst>
        </c:ser>
        <c:dLbls>
          <c:showLegendKey val="0"/>
          <c:showVal val="0"/>
          <c:showCatName val="0"/>
          <c:showSerName val="0"/>
          <c:showPercent val="0"/>
          <c:showBubbleSize val="0"/>
        </c:dLbls>
        <c:smooth val="0"/>
        <c:axId val="500809048"/>
        <c:axId val="500810032"/>
      </c:lineChart>
      <c:catAx>
        <c:axId val="50080904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500810032"/>
        <c:crosses val="autoZero"/>
        <c:auto val="1"/>
        <c:lblAlgn val="ctr"/>
        <c:lblOffset val="100"/>
        <c:noMultiLvlLbl val="0"/>
      </c:catAx>
      <c:valAx>
        <c:axId val="50081003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080904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3"/>
          <c:order val="0"/>
          <c:spPr>
            <a:ln w="28575" cap="rnd">
              <a:solidFill>
                <a:schemeClr val="accent4"/>
              </a:solidFill>
              <a:round/>
            </a:ln>
            <a:effectLst/>
          </c:spPr>
          <c:marker>
            <c:symbol val="none"/>
          </c:marker>
          <c:val>
            <c:numRef>
              <c:f>sheet!$A$4:$AED$4</c:f>
              <c:numCache>
                <c:formatCode>General</c:formatCode>
                <c:ptCount val="810"/>
              </c:numCache>
            </c:numRef>
          </c:val>
          <c:smooth val="0"/>
          <c:extLst>
            <c:ext xmlns:c16="http://schemas.microsoft.com/office/drawing/2014/chart" uri="{C3380CC4-5D6E-409C-BE32-E72D297353CC}">
              <c16:uniqueId val="{00000003-42DD-4915-A24D-E5B2F2726000}"/>
            </c:ext>
          </c:extLst>
        </c:ser>
        <c:ser>
          <c:idx val="5"/>
          <c:order val="1"/>
          <c:spPr>
            <a:ln w="12700" cap="rnd">
              <a:solidFill>
                <a:schemeClr val="accent6"/>
              </a:solidFill>
              <a:round/>
            </a:ln>
            <a:effectLst/>
          </c:spPr>
          <c:marker>
            <c:symbol val="none"/>
          </c:marker>
          <c:trendline>
            <c:spPr>
              <a:ln w="19050" cap="rnd">
                <a:solidFill>
                  <a:schemeClr val="accent6"/>
                </a:solidFill>
                <a:prstDash val="sysDot"/>
              </a:ln>
              <a:effectLst/>
            </c:spPr>
            <c:trendlineType val="poly"/>
            <c:order val="6"/>
            <c:dispRSqr val="0"/>
            <c:dispEq val="0"/>
          </c:trendline>
          <c:val>
            <c:numRef>
              <c:f>sheet!$A$6:$AED$6</c:f>
              <c:numCache>
                <c:formatCode>General</c:formatCode>
                <c:ptCount val="810"/>
                <c:pt idx="0">
                  <c:v>4850</c:v>
                </c:pt>
                <c:pt idx="1">
                  <c:v>4600</c:v>
                </c:pt>
                <c:pt idx="2">
                  <c:v>4250</c:v>
                </c:pt>
                <c:pt idx="3">
                  <c:v>3900</c:v>
                </c:pt>
                <c:pt idx="4">
                  <c:v>3750</c:v>
                </c:pt>
                <c:pt idx="5">
                  <c:v>3600</c:v>
                </c:pt>
                <c:pt idx="6">
                  <c:v>3450</c:v>
                </c:pt>
                <c:pt idx="7">
                  <c:v>3300</c:v>
                </c:pt>
                <c:pt idx="8">
                  <c:v>3150</c:v>
                </c:pt>
                <c:pt idx="9">
                  <c:v>2800</c:v>
                </c:pt>
                <c:pt idx="10">
                  <c:v>2650</c:v>
                </c:pt>
                <c:pt idx="11">
                  <c:v>2500</c:v>
                </c:pt>
                <c:pt idx="12">
                  <c:v>2350</c:v>
                </c:pt>
                <c:pt idx="13">
                  <c:v>2200</c:v>
                </c:pt>
                <c:pt idx="14">
                  <c:v>2050</c:v>
                </c:pt>
                <c:pt idx="15">
                  <c:v>1900</c:v>
                </c:pt>
                <c:pt idx="16">
                  <c:v>7200</c:v>
                </c:pt>
                <c:pt idx="17">
                  <c:v>7050</c:v>
                </c:pt>
                <c:pt idx="18">
                  <c:v>6700</c:v>
                </c:pt>
                <c:pt idx="19">
                  <c:v>7700</c:v>
                </c:pt>
                <c:pt idx="20">
                  <c:v>7450</c:v>
                </c:pt>
                <c:pt idx="21">
                  <c:v>7300</c:v>
                </c:pt>
                <c:pt idx="22">
                  <c:v>7150</c:v>
                </c:pt>
                <c:pt idx="23">
                  <c:v>8150</c:v>
                </c:pt>
                <c:pt idx="24">
                  <c:v>9150</c:v>
                </c:pt>
                <c:pt idx="25">
                  <c:v>9000</c:v>
                </c:pt>
                <c:pt idx="26">
                  <c:v>10000</c:v>
                </c:pt>
                <c:pt idx="27">
                  <c:v>9650</c:v>
                </c:pt>
                <c:pt idx="28">
                  <c:v>9500</c:v>
                </c:pt>
                <c:pt idx="29">
                  <c:v>9250</c:v>
                </c:pt>
                <c:pt idx="30">
                  <c:v>9100</c:v>
                </c:pt>
                <c:pt idx="31">
                  <c:v>8350</c:v>
                </c:pt>
                <c:pt idx="32">
                  <c:v>8200</c:v>
                </c:pt>
                <c:pt idx="33">
                  <c:v>8050</c:v>
                </c:pt>
                <c:pt idx="34">
                  <c:v>7900</c:v>
                </c:pt>
                <c:pt idx="35">
                  <c:v>7750</c:v>
                </c:pt>
                <c:pt idx="36">
                  <c:v>7600</c:v>
                </c:pt>
                <c:pt idx="37">
                  <c:v>7450</c:v>
                </c:pt>
                <c:pt idx="38">
                  <c:v>6900</c:v>
                </c:pt>
                <c:pt idx="39">
                  <c:v>6550</c:v>
                </c:pt>
                <c:pt idx="40">
                  <c:v>8700</c:v>
                </c:pt>
                <c:pt idx="41">
                  <c:v>8250</c:v>
                </c:pt>
                <c:pt idx="42">
                  <c:v>7900</c:v>
                </c:pt>
                <c:pt idx="43">
                  <c:v>9600</c:v>
                </c:pt>
                <c:pt idx="44">
                  <c:v>10250</c:v>
                </c:pt>
                <c:pt idx="45">
                  <c:v>10100</c:v>
                </c:pt>
                <c:pt idx="46">
                  <c:v>9950</c:v>
                </c:pt>
                <c:pt idx="47">
                  <c:v>11400</c:v>
                </c:pt>
                <c:pt idx="48">
                  <c:v>11250</c:v>
                </c:pt>
                <c:pt idx="49">
                  <c:v>11100</c:v>
                </c:pt>
                <c:pt idx="50">
                  <c:v>10850</c:v>
                </c:pt>
                <c:pt idx="51">
                  <c:v>10700</c:v>
                </c:pt>
                <c:pt idx="52">
                  <c:v>11250</c:v>
                </c:pt>
                <c:pt idx="53">
                  <c:v>15100</c:v>
                </c:pt>
                <c:pt idx="54">
                  <c:v>14950</c:v>
                </c:pt>
                <c:pt idx="55">
                  <c:v>14400</c:v>
                </c:pt>
                <c:pt idx="56">
                  <c:v>13950</c:v>
                </c:pt>
                <c:pt idx="57">
                  <c:v>13800</c:v>
                </c:pt>
                <c:pt idx="58">
                  <c:v>14350</c:v>
                </c:pt>
                <c:pt idx="59">
                  <c:v>14000</c:v>
                </c:pt>
                <c:pt idx="60">
                  <c:v>13850</c:v>
                </c:pt>
                <c:pt idx="61">
                  <c:v>14400</c:v>
                </c:pt>
                <c:pt idx="62">
                  <c:v>14250</c:v>
                </c:pt>
                <c:pt idx="63">
                  <c:v>14900</c:v>
                </c:pt>
                <c:pt idx="64">
                  <c:v>18750</c:v>
                </c:pt>
                <c:pt idx="65">
                  <c:v>18200</c:v>
                </c:pt>
                <c:pt idx="66">
                  <c:v>17850</c:v>
                </c:pt>
                <c:pt idx="67">
                  <c:v>17700</c:v>
                </c:pt>
                <c:pt idx="68">
                  <c:v>18900</c:v>
                </c:pt>
                <c:pt idx="69">
                  <c:v>18550</c:v>
                </c:pt>
                <c:pt idx="70">
                  <c:v>18400</c:v>
                </c:pt>
                <c:pt idx="71">
                  <c:v>18250</c:v>
                </c:pt>
                <c:pt idx="72">
                  <c:v>17850</c:v>
                </c:pt>
                <c:pt idx="73">
                  <c:v>17700</c:v>
                </c:pt>
                <c:pt idx="74">
                  <c:v>17350</c:v>
                </c:pt>
                <c:pt idx="75">
                  <c:v>17200</c:v>
                </c:pt>
                <c:pt idx="76">
                  <c:v>17700</c:v>
                </c:pt>
                <c:pt idx="77">
                  <c:v>18200</c:v>
                </c:pt>
                <c:pt idx="78">
                  <c:v>17850</c:v>
                </c:pt>
                <c:pt idx="79">
                  <c:v>18250</c:v>
                </c:pt>
                <c:pt idx="80">
                  <c:v>17900</c:v>
                </c:pt>
                <c:pt idx="81">
                  <c:v>18400</c:v>
                </c:pt>
                <c:pt idx="82">
                  <c:v>18900</c:v>
                </c:pt>
                <c:pt idx="83">
                  <c:v>18550</c:v>
                </c:pt>
                <c:pt idx="84">
                  <c:v>18200</c:v>
                </c:pt>
                <c:pt idx="85">
                  <c:v>17850</c:v>
                </c:pt>
                <c:pt idx="86">
                  <c:v>17700</c:v>
                </c:pt>
                <c:pt idx="87">
                  <c:v>17550</c:v>
                </c:pt>
                <c:pt idx="88">
                  <c:v>19350</c:v>
                </c:pt>
                <c:pt idx="89">
                  <c:v>19000</c:v>
                </c:pt>
                <c:pt idx="90">
                  <c:v>18650</c:v>
                </c:pt>
                <c:pt idx="91">
                  <c:v>18500</c:v>
                </c:pt>
                <c:pt idx="92">
                  <c:v>18350</c:v>
                </c:pt>
                <c:pt idx="93">
                  <c:v>17850</c:v>
                </c:pt>
                <c:pt idx="94">
                  <c:v>17700</c:v>
                </c:pt>
                <c:pt idx="95">
                  <c:v>18100</c:v>
                </c:pt>
                <c:pt idx="96">
                  <c:v>17750</c:v>
                </c:pt>
                <c:pt idx="97">
                  <c:v>18250</c:v>
                </c:pt>
                <c:pt idx="98">
                  <c:v>18750</c:v>
                </c:pt>
                <c:pt idx="99">
                  <c:v>18200</c:v>
                </c:pt>
                <c:pt idx="100">
                  <c:v>18600</c:v>
                </c:pt>
                <c:pt idx="101">
                  <c:v>19100</c:v>
                </c:pt>
                <c:pt idx="102">
                  <c:v>18850</c:v>
                </c:pt>
                <c:pt idx="103">
                  <c:v>20050</c:v>
                </c:pt>
                <c:pt idx="104">
                  <c:v>19900</c:v>
                </c:pt>
                <c:pt idx="105">
                  <c:v>19750</c:v>
                </c:pt>
                <c:pt idx="106">
                  <c:v>20150</c:v>
                </c:pt>
                <c:pt idx="107">
                  <c:v>20650</c:v>
                </c:pt>
                <c:pt idx="108">
                  <c:v>21850</c:v>
                </c:pt>
                <c:pt idx="109">
                  <c:v>22250</c:v>
                </c:pt>
                <c:pt idx="110">
                  <c:v>22100</c:v>
                </c:pt>
                <c:pt idx="111">
                  <c:v>22500</c:v>
                </c:pt>
                <c:pt idx="112">
                  <c:v>23000</c:v>
                </c:pt>
                <c:pt idx="113">
                  <c:v>23500</c:v>
                </c:pt>
                <c:pt idx="114">
                  <c:v>23350</c:v>
                </c:pt>
                <c:pt idx="115">
                  <c:v>23200</c:v>
                </c:pt>
                <c:pt idx="116">
                  <c:v>23050</c:v>
                </c:pt>
                <c:pt idx="117">
                  <c:v>22700</c:v>
                </c:pt>
                <c:pt idx="118">
                  <c:v>22150</c:v>
                </c:pt>
                <c:pt idx="119">
                  <c:v>23850</c:v>
                </c:pt>
                <c:pt idx="120">
                  <c:v>24200</c:v>
                </c:pt>
                <c:pt idx="121">
                  <c:v>23850</c:v>
                </c:pt>
                <c:pt idx="122">
                  <c:v>23700</c:v>
                </c:pt>
                <c:pt idx="123">
                  <c:v>25350</c:v>
                </c:pt>
                <c:pt idx="124">
                  <c:v>26400</c:v>
                </c:pt>
                <c:pt idx="125">
                  <c:v>26750</c:v>
                </c:pt>
                <c:pt idx="126">
                  <c:v>26500</c:v>
                </c:pt>
                <c:pt idx="127">
                  <c:v>26350</c:v>
                </c:pt>
                <c:pt idx="128">
                  <c:v>26000</c:v>
                </c:pt>
                <c:pt idx="129">
                  <c:v>25650</c:v>
                </c:pt>
                <c:pt idx="130">
                  <c:v>25500</c:v>
                </c:pt>
                <c:pt idx="131">
                  <c:v>24550</c:v>
                </c:pt>
                <c:pt idx="132">
                  <c:v>24900</c:v>
                </c:pt>
                <c:pt idx="133">
                  <c:v>24750</c:v>
                </c:pt>
                <c:pt idx="134">
                  <c:v>24600</c:v>
                </c:pt>
                <c:pt idx="135">
                  <c:v>24950</c:v>
                </c:pt>
                <c:pt idx="136">
                  <c:v>24800</c:v>
                </c:pt>
                <c:pt idx="137">
                  <c:v>24650</c:v>
                </c:pt>
                <c:pt idx="138">
                  <c:v>24500</c:v>
                </c:pt>
                <c:pt idx="139">
                  <c:v>25550</c:v>
                </c:pt>
                <c:pt idx="140">
                  <c:v>25000</c:v>
                </c:pt>
                <c:pt idx="141">
                  <c:v>24850</c:v>
                </c:pt>
                <c:pt idx="142">
                  <c:v>26000</c:v>
                </c:pt>
                <c:pt idx="143">
                  <c:v>25650</c:v>
                </c:pt>
                <c:pt idx="144">
                  <c:v>25100</c:v>
                </c:pt>
                <c:pt idx="145">
                  <c:v>24950</c:v>
                </c:pt>
                <c:pt idx="146">
                  <c:v>24600</c:v>
                </c:pt>
                <c:pt idx="147">
                  <c:v>24950</c:v>
                </c:pt>
                <c:pt idx="148">
                  <c:v>24800</c:v>
                </c:pt>
                <c:pt idx="149">
                  <c:v>25250</c:v>
                </c:pt>
                <c:pt idx="150">
                  <c:v>25100</c:v>
                </c:pt>
                <c:pt idx="151">
                  <c:v>24350</c:v>
                </c:pt>
                <c:pt idx="152">
                  <c:v>25400</c:v>
                </c:pt>
                <c:pt idx="153">
                  <c:v>24850</c:v>
                </c:pt>
                <c:pt idx="154">
                  <c:v>24700</c:v>
                </c:pt>
                <c:pt idx="155">
                  <c:v>25750</c:v>
                </c:pt>
                <c:pt idx="156">
                  <c:v>28000</c:v>
                </c:pt>
                <c:pt idx="157">
                  <c:v>27850</c:v>
                </c:pt>
                <c:pt idx="158">
                  <c:v>27600</c:v>
                </c:pt>
                <c:pt idx="159">
                  <c:v>28650</c:v>
                </c:pt>
                <c:pt idx="160">
                  <c:v>28500</c:v>
                </c:pt>
                <c:pt idx="161">
                  <c:v>28950</c:v>
                </c:pt>
                <c:pt idx="162">
                  <c:v>29700</c:v>
                </c:pt>
                <c:pt idx="163">
                  <c:v>29550</c:v>
                </c:pt>
                <c:pt idx="164">
                  <c:v>29400</c:v>
                </c:pt>
                <c:pt idx="165">
                  <c:v>29750</c:v>
                </c:pt>
                <c:pt idx="166">
                  <c:v>29350</c:v>
                </c:pt>
                <c:pt idx="167">
                  <c:v>29550</c:v>
                </c:pt>
                <c:pt idx="168">
                  <c:v>29400</c:v>
                </c:pt>
                <c:pt idx="169">
                  <c:v>29250</c:v>
                </c:pt>
                <c:pt idx="170">
                  <c:v>28700</c:v>
                </c:pt>
                <c:pt idx="171">
                  <c:v>28900</c:v>
                </c:pt>
                <c:pt idx="172">
                  <c:v>28750</c:v>
                </c:pt>
                <c:pt idx="173">
                  <c:v>28600</c:v>
                </c:pt>
                <c:pt idx="174">
                  <c:v>28250</c:v>
                </c:pt>
                <c:pt idx="175">
                  <c:v>27800</c:v>
                </c:pt>
                <c:pt idx="176">
                  <c:v>28000</c:v>
                </c:pt>
                <c:pt idx="177">
                  <c:v>28200</c:v>
                </c:pt>
                <c:pt idx="178">
                  <c:v>27950</c:v>
                </c:pt>
                <c:pt idx="179">
                  <c:v>28150</c:v>
                </c:pt>
                <c:pt idx="180">
                  <c:v>28000</c:v>
                </c:pt>
                <c:pt idx="181">
                  <c:v>27850</c:v>
                </c:pt>
                <c:pt idx="182">
                  <c:v>27300</c:v>
                </c:pt>
                <c:pt idx="183">
                  <c:v>27150</c:v>
                </c:pt>
                <c:pt idx="184">
                  <c:v>26900</c:v>
                </c:pt>
                <c:pt idx="185">
                  <c:v>26350</c:v>
                </c:pt>
                <c:pt idx="186">
                  <c:v>26000</c:v>
                </c:pt>
                <c:pt idx="187">
                  <c:v>26500</c:v>
                </c:pt>
                <c:pt idx="188">
                  <c:v>27600</c:v>
                </c:pt>
                <c:pt idx="189">
                  <c:v>27450</c:v>
                </c:pt>
                <c:pt idx="190">
                  <c:v>27200</c:v>
                </c:pt>
                <c:pt idx="191">
                  <c:v>27050</c:v>
                </c:pt>
                <c:pt idx="192">
                  <c:v>26900</c:v>
                </c:pt>
                <c:pt idx="193">
                  <c:v>26650</c:v>
                </c:pt>
                <c:pt idx="194">
                  <c:v>27750</c:v>
                </c:pt>
                <c:pt idx="195">
                  <c:v>27950</c:v>
                </c:pt>
                <c:pt idx="196">
                  <c:v>27800</c:v>
                </c:pt>
                <c:pt idx="197">
                  <c:v>27650</c:v>
                </c:pt>
                <c:pt idx="198">
                  <c:v>27950</c:v>
                </c:pt>
                <c:pt idx="199">
                  <c:v>27800</c:v>
                </c:pt>
                <c:pt idx="200">
                  <c:v>28000</c:v>
                </c:pt>
                <c:pt idx="201">
                  <c:v>28700</c:v>
                </c:pt>
                <c:pt idx="202">
                  <c:v>29000</c:v>
                </c:pt>
                <c:pt idx="203">
                  <c:v>29200</c:v>
                </c:pt>
                <c:pt idx="204">
                  <c:v>29050</c:v>
                </c:pt>
                <c:pt idx="205">
                  <c:v>28900</c:v>
                </c:pt>
                <c:pt idx="206">
                  <c:v>28550</c:v>
                </c:pt>
                <c:pt idx="207">
                  <c:v>28400</c:v>
                </c:pt>
                <c:pt idx="208">
                  <c:v>28700</c:v>
                </c:pt>
                <c:pt idx="209">
                  <c:v>27950</c:v>
                </c:pt>
                <c:pt idx="210">
                  <c:v>28250</c:v>
                </c:pt>
                <c:pt idx="211">
                  <c:v>28550</c:v>
                </c:pt>
                <c:pt idx="212">
                  <c:v>28400</c:v>
                </c:pt>
                <c:pt idx="213">
                  <c:v>28250</c:v>
                </c:pt>
                <c:pt idx="214">
                  <c:v>28000</c:v>
                </c:pt>
                <c:pt idx="215">
                  <c:v>27850</c:v>
                </c:pt>
                <c:pt idx="216">
                  <c:v>27700</c:v>
                </c:pt>
                <c:pt idx="217">
                  <c:v>28000</c:v>
                </c:pt>
                <c:pt idx="218">
                  <c:v>27250</c:v>
                </c:pt>
                <c:pt idx="219">
                  <c:v>27100</c:v>
                </c:pt>
                <c:pt idx="220">
                  <c:v>26850</c:v>
                </c:pt>
                <c:pt idx="221">
                  <c:v>26500</c:v>
                </c:pt>
                <c:pt idx="222">
                  <c:v>26150</c:v>
                </c:pt>
                <c:pt idx="223">
                  <c:v>26650</c:v>
                </c:pt>
                <c:pt idx="224">
                  <c:v>26500</c:v>
                </c:pt>
                <c:pt idx="225">
                  <c:v>26700</c:v>
                </c:pt>
                <c:pt idx="226">
                  <c:v>26550</c:v>
                </c:pt>
                <c:pt idx="227">
                  <c:v>25800</c:v>
                </c:pt>
                <c:pt idx="228">
                  <c:v>26000</c:v>
                </c:pt>
                <c:pt idx="229">
                  <c:v>25850</c:v>
                </c:pt>
                <c:pt idx="230">
                  <c:v>25700</c:v>
                </c:pt>
                <c:pt idx="231">
                  <c:v>25550</c:v>
                </c:pt>
                <c:pt idx="232">
                  <c:v>25850</c:v>
                </c:pt>
                <c:pt idx="233">
                  <c:v>26550</c:v>
                </c:pt>
                <c:pt idx="234">
                  <c:v>26400</c:v>
                </c:pt>
                <c:pt idx="235">
                  <c:v>26150</c:v>
                </c:pt>
                <c:pt idx="236">
                  <c:v>25800</c:v>
                </c:pt>
                <c:pt idx="237">
                  <c:v>26500</c:v>
                </c:pt>
                <c:pt idx="238">
                  <c:v>26800</c:v>
                </c:pt>
                <c:pt idx="239">
                  <c:v>27000</c:v>
                </c:pt>
                <c:pt idx="240">
                  <c:v>27300</c:v>
                </c:pt>
                <c:pt idx="241">
                  <c:v>27600</c:v>
                </c:pt>
                <c:pt idx="242">
                  <c:v>27800</c:v>
                </c:pt>
                <c:pt idx="243">
                  <c:v>28000</c:v>
                </c:pt>
                <c:pt idx="244">
                  <c:v>27750</c:v>
                </c:pt>
                <c:pt idx="245">
                  <c:v>27000</c:v>
                </c:pt>
                <c:pt idx="246">
                  <c:v>27300</c:v>
                </c:pt>
                <c:pt idx="247">
                  <c:v>27150</c:v>
                </c:pt>
                <c:pt idx="248">
                  <c:v>26400</c:v>
                </c:pt>
                <c:pt idx="249">
                  <c:v>26250</c:v>
                </c:pt>
                <c:pt idx="250">
                  <c:v>26100</c:v>
                </c:pt>
                <c:pt idx="251">
                  <c:v>25550</c:v>
                </c:pt>
                <c:pt idx="252">
                  <c:v>25400</c:v>
                </c:pt>
                <c:pt idx="253">
                  <c:v>25150</c:v>
                </c:pt>
                <c:pt idx="254">
                  <c:v>24800</c:v>
                </c:pt>
                <c:pt idx="255">
                  <c:v>24650</c:v>
                </c:pt>
                <c:pt idx="256">
                  <c:v>24500</c:v>
                </c:pt>
                <c:pt idx="257">
                  <c:v>24150</c:v>
                </c:pt>
                <c:pt idx="258">
                  <c:v>24000</c:v>
                </c:pt>
                <c:pt idx="259">
                  <c:v>23850</c:v>
                </c:pt>
                <c:pt idx="260">
                  <c:v>24550</c:v>
                </c:pt>
                <c:pt idx="261">
                  <c:v>24750</c:v>
                </c:pt>
                <c:pt idx="262">
                  <c:v>24600</c:v>
                </c:pt>
                <c:pt idx="263">
                  <c:v>24050</c:v>
                </c:pt>
                <c:pt idx="264">
                  <c:v>23900</c:v>
                </c:pt>
                <c:pt idx="265">
                  <c:v>24200</c:v>
                </c:pt>
                <c:pt idx="266">
                  <c:v>24900</c:v>
                </c:pt>
                <c:pt idx="267">
                  <c:v>24550</c:v>
                </c:pt>
                <c:pt idx="268">
                  <c:v>24400</c:v>
                </c:pt>
                <c:pt idx="269">
                  <c:v>24050</c:v>
                </c:pt>
                <c:pt idx="270">
                  <c:v>23700</c:v>
                </c:pt>
                <c:pt idx="271">
                  <c:v>23550</c:v>
                </c:pt>
                <c:pt idx="272">
                  <c:v>23200</c:v>
                </c:pt>
                <c:pt idx="273">
                  <c:v>23050</c:v>
                </c:pt>
                <c:pt idx="274">
                  <c:v>23350</c:v>
                </c:pt>
                <c:pt idx="275">
                  <c:v>24050</c:v>
                </c:pt>
                <c:pt idx="276">
                  <c:v>23900</c:v>
                </c:pt>
                <c:pt idx="277">
                  <c:v>24600</c:v>
                </c:pt>
                <c:pt idx="278">
                  <c:v>24450</c:v>
                </c:pt>
                <c:pt idx="279">
                  <c:v>24300</c:v>
                </c:pt>
                <c:pt idx="280">
                  <c:v>24150</c:v>
                </c:pt>
                <c:pt idx="281">
                  <c:v>24850</c:v>
                </c:pt>
                <c:pt idx="282">
                  <c:v>25550</c:v>
                </c:pt>
                <c:pt idx="283">
                  <c:v>25850</c:v>
                </c:pt>
                <c:pt idx="284">
                  <c:v>25300</c:v>
                </c:pt>
                <c:pt idx="285">
                  <c:v>25150</c:v>
                </c:pt>
                <c:pt idx="286">
                  <c:v>24900</c:v>
                </c:pt>
                <c:pt idx="287">
                  <c:v>24550</c:v>
                </c:pt>
                <c:pt idx="288">
                  <c:v>24400</c:v>
                </c:pt>
                <c:pt idx="289">
                  <c:v>24050</c:v>
                </c:pt>
                <c:pt idx="290">
                  <c:v>24250</c:v>
                </c:pt>
                <c:pt idx="291">
                  <c:v>24450</c:v>
                </c:pt>
                <c:pt idx="292">
                  <c:v>24300</c:v>
                </c:pt>
                <c:pt idx="293">
                  <c:v>25000</c:v>
                </c:pt>
                <c:pt idx="294">
                  <c:v>26100</c:v>
                </c:pt>
                <c:pt idx="295">
                  <c:v>25950</c:v>
                </c:pt>
                <c:pt idx="296">
                  <c:v>25600</c:v>
                </c:pt>
                <c:pt idx="297">
                  <c:v>25450</c:v>
                </c:pt>
                <c:pt idx="298">
                  <c:v>25750</c:v>
                </c:pt>
                <c:pt idx="299">
                  <c:v>25950</c:v>
                </c:pt>
                <c:pt idx="300">
                  <c:v>26150</c:v>
                </c:pt>
                <c:pt idx="301">
                  <c:v>26450</c:v>
                </c:pt>
                <c:pt idx="302">
                  <c:v>26650</c:v>
                </c:pt>
                <c:pt idx="303">
                  <c:v>26500</c:v>
                </c:pt>
                <c:pt idx="304">
                  <c:v>26350</c:v>
                </c:pt>
                <c:pt idx="305">
                  <c:v>26550</c:v>
                </c:pt>
                <c:pt idx="306">
                  <c:v>26400</c:v>
                </c:pt>
                <c:pt idx="307">
                  <c:v>26700</c:v>
                </c:pt>
                <c:pt idx="308">
                  <c:v>26900</c:v>
                </c:pt>
                <c:pt idx="309">
                  <c:v>27100</c:v>
                </c:pt>
                <c:pt idx="310">
                  <c:v>27600</c:v>
                </c:pt>
                <c:pt idx="311">
                  <c:v>26650</c:v>
                </c:pt>
                <c:pt idx="312">
                  <c:v>26850</c:v>
                </c:pt>
                <c:pt idx="313">
                  <c:v>26600</c:v>
                </c:pt>
                <c:pt idx="314">
                  <c:v>27300</c:v>
                </c:pt>
                <c:pt idx="315">
                  <c:v>27150</c:v>
                </c:pt>
                <c:pt idx="316">
                  <c:v>26900</c:v>
                </c:pt>
                <c:pt idx="317">
                  <c:v>26550</c:v>
                </c:pt>
                <c:pt idx="318">
                  <c:v>26400</c:v>
                </c:pt>
                <c:pt idx="319">
                  <c:v>26150</c:v>
                </c:pt>
                <c:pt idx="320">
                  <c:v>26000</c:v>
                </c:pt>
                <c:pt idx="321">
                  <c:v>25650</c:v>
                </c:pt>
                <c:pt idx="322">
                  <c:v>25950</c:v>
                </c:pt>
                <c:pt idx="323">
                  <c:v>25400</c:v>
                </c:pt>
                <c:pt idx="324">
                  <c:v>25250</c:v>
                </c:pt>
                <c:pt idx="325">
                  <c:v>24900</c:v>
                </c:pt>
                <c:pt idx="326">
                  <c:v>24750</c:v>
                </c:pt>
                <c:pt idx="327">
                  <c:v>24200</c:v>
                </c:pt>
                <c:pt idx="328">
                  <c:v>24500</c:v>
                </c:pt>
                <c:pt idx="329">
                  <c:v>24700</c:v>
                </c:pt>
                <c:pt idx="330">
                  <c:v>24550</c:v>
                </c:pt>
                <c:pt idx="331">
                  <c:v>24300</c:v>
                </c:pt>
                <c:pt idx="332">
                  <c:v>24500</c:v>
                </c:pt>
                <c:pt idx="333">
                  <c:v>24350</c:v>
                </c:pt>
                <c:pt idx="334">
                  <c:v>24200</c:v>
                </c:pt>
                <c:pt idx="335">
                  <c:v>24400</c:v>
                </c:pt>
                <c:pt idx="336">
                  <c:v>24600</c:v>
                </c:pt>
                <c:pt idx="337">
                  <c:v>24900</c:v>
                </c:pt>
                <c:pt idx="338">
                  <c:v>24750</c:v>
                </c:pt>
                <c:pt idx="339">
                  <c:v>24600</c:v>
                </c:pt>
                <c:pt idx="340">
                  <c:v>24900</c:v>
                </c:pt>
                <c:pt idx="341">
                  <c:v>25600</c:v>
                </c:pt>
                <c:pt idx="342">
                  <c:v>25450</c:v>
                </c:pt>
                <c:pt idx="343">
                  <c:v>25300</c:v>
                </c:pt>
                <c:pt idx="344">
                  <c:v>24950</c:v>
                </c:pt>
                <c:pt idx="345">
                  <c:v>25650</c:v>
                </c:pt>
                <c:pt idx="346">
                  <c:v>25500</c:v>
                </c:pt>
                <c:pt idx="347">
                  <c:v>25350</c:v>
                </c:pt>
                <c:pt idx="348">
                  <c:v>26050</c:v>
                </c:pt>
                <c:pt idx="349">
                  <c:v>25800</c:v>
                </c:pt>
                <c:pt idx="350">
                  <c:v>26500</c:v>
                </c:pt>
                <c:pt idx="351">
                  <c:v>26800</c:v>
                </c:pt>
                <c:pt idx="352">
                  <c:v>26450</c:v>
                </c:pt>
                <c:pt idx="353">
                  <c:v>27150</c:v>
                </c:pt>
                <c:pt idx="354">
                  <c:v>27000</c:v>
                </c:pt>
                <c:pt idx="355">
                  <c:v>26850</c:v>
                </c:pt>
                <c:pt idx="356">
                  <c:v>27550</c:v>
                </c:pt>
                <c:pt idx="357">
                  <c:v>27400</c:v>
                </c:pt>
                <c:pt idx="358">
                  <c:v>27700</c:v>
                </c:pt>
                <c:pt idx="359">
                  <c:v>27900</c:v>
                </c:pt>
                <c:pt idx="360">
                  <c:v>27750</c:v>
                </c:pt>
                <c:pt idx="361">
                  <c:v>27500</c:v>
                </c:pt>
                <c:pt idx="362">
                  <c:v>27700</c:v>
                </c:pt>
                <c:pt idx="363">
                  <c:v>27150</c:v>
                </c:pt>
                <c:pt idx="364">
                  <c:v>27000</c:v>
                </c:pt>
                <c:pt idx="365">
                  <c:v>27200</c:v>
                </c:pt>
                <c:pt idx="366">
                  <c:v>27400</c:v>
                </c:pt>
                <c:pt idx="367">
                  <c:v>27700</c:v>
                </c:pt>
                <c:pt idx="368">
                  <c:v>27900</c:v>
                </c:pt>
                <c:pt idx="369">
                  <c:v>27500</c:v>
                </c:pt>
                <c:pt idx="370">
                  <c:v>27350</c:v>
                </c:pt>
                <c:pt idx="371">
                  <c:v>26750</c:v>
                </c:pt>
                <c:pt idx="372">
                  <c:v>26200</c:v>
                </c:pt>
                <c:pt idx="373">
                  <c:v>26550</c:v>
                </c:pt>
                <c:pt idx="374">
                  <c:v>26700</c:v>
                </c:pt>
                <c:pt idx="375">
                  <c:v>27050</c:v>
                </c:pt>
                <c:pt idx="376">
                  <c:v>27200</c:v>
                </c:pt>
                <c:pt idx="377">
                  <c:v>27550</c:v>
                </c:pt>
                <c:pt idx="378">
                  <c:v>27700</c:v>
                </c:pt>
                <c:pt idx="379">
                  <c:v>28050</c:v>
                </c:pt>
                <c:pt idx="380">
                  <c:v>28600</c:v>
                </c:pt>
                <c:pt idx="381">
                  <c:v>28050</c:v>
                </c:pt>
                <c:pt idx="382">
                  <c:v>28200</c:v>
                </c:pt>
                <c:pt idx="383">
                  <c:v>28400</c:v>
                </c:pt>
                <c:pt idx="384">
                  <c:v>27900</c:v>
                </c:pt>
                <c:pt idx="385">
                  <c:v>27800</c:v>
                </c:pt>
                <c:pt idx="386">
                  <c:v>27700</c:v>
                </c:pt>
                <c:pt idx="387">
                  <c:v>27350</c:v>
                </c:pt>
                <c:pt idx="388">
                  <c:v>27200</c:v>
                </c:pt>
                <c:pt idx="389">
                  <c:v>26850</c:v>
                </c:pt>
                <c:pt idx="390">
                  <c:v>26500</c:v>
                </c:pt>
                <c:pt idx="391">
                  <c:v>26400</c:v>
                </c:pt>
                <c:pt idx="392">
                  <c:v>25900</c:v>
                </c:pt>
                <c:pt idx="393">
                  <c:v>25550</c:v>
                </c:pt>
                <c:pt idx="394">
                  <c:v>25400</c:v>
                </c:pt>
                <c:pt idx="395">
                  <c:v>24850</c:v>
                </c:pt>
                <c:pt idx="396">
                  <c:v>25000</c:v>
                </c:pt>
                <c:pt idx="397">
                  <c:v>24450</c:v>
                </c:pt>
                <c:pt idx="398">
                  <c:v>24100</c:v>
                </c:pt>
                <c:pt idx="399">
                  <c:v>23750</c:v>
                </c:pt>
                <c:pt idx="400">
                  <c:v>23600</c:v>
                </c:pt>
                <c:pt idx="401">
                  <c:v>23250</c:v>
                </c:pt>
                <c:pt idx="402">
                  <c:v>22900</c:v>
                </c:pt>
                <c:pt idx="403">
                  <c:v>22800</c:v>
                </c:pt>
                <c:pt idx="404">
                  <c:v>23350</c:v>
                </c:pt>
                <c:pt idx="405">
                  <c:v>23500</c:v>
                </c:pt>
                <c:pt idx="406">
                  <c:v>23700</c:v>
                </c:pt>
                <c:pt idx="407">
                  <c:v>23600</c:v>
                </c:pt>
                <c:pt idx="408">
                  <c:v>22850</c:v>
                </c:pt>
                <c:pt idx="409">
                  <c:v>23000</c:v>
                </c:pt>
                <c:pt idx="410">
                  <c:v>23350</c:v>
                </c:pt>
                <c:pt idx="411">
                  <c:v>23500</c:v>
                </c:pt>
                <c:pt idx="412">
                  <c:v>22750</c:v>
                </c:pt>
                <c:pt idx="413">
                  <c:v>22600</c:v>
                </c:pt>
                <c:pt idx="414">
                  <c:v>22250</c:v>
                </c:pt>
                <c:pt idx="415">
                  <c:v>22400</c:v>
                </c:pt>
                <c:pt idx="416">
                  <c:v>21850</c:v>
                </c:pt>
                <c:pt idx="417">
                  <c:v>21500</c:v>
                </c:pt>
                <c:pt idx="418">
                  <c:v>22050</c:v>
                </c:pt>
                <c:pt idx="419">
                  <c:v>22400</c:v>
                </c:pt>
                <c:pt idx="420">
                  <c:v>21850</c:v>
                </c:pt>
                <c:pt idx="421">
                  <c:v>21700</c:v>
                </c:pt>
                <c:pt idx="422">
                  <c:v>21400</c:v>
                </c:pt>
                <c:pt idx="423">
                  <c:v>21600</c:v>
                </c:pt>
                <c:pt idx="424">
                  <c:v>21800</c:v>
                </c:pt>
                <c:pt idx="425">
                  <c:v>21500</c:v>
                </c:pt>
                <c:pt idx="426">
                  <c:v>22050</c:v>
                </c:pt>
                <c:pt idx="427">
                  <c:v>22400</c:v>
                </c:pt>
                <c:pt idx="428">
                  <c:v>22050</c:v>
                </c:pt>
                <c:pt idx="429">
                  <c:v>22200</c:v>
                </c:pt>
                <c:pt idx="430">
                  <c:v>22550</c:v>
                </c:pt>
                <c:pt idx="431">
                  <c:v>22400</c:v>
                </c:pt>
                <c:pt idx="432">
                  <c:v>22800</c:v>
                </c:pt>
                <c:pt idx="433">
                  <c:v>22300</c:v>
                </c:pt>
                <c:pt idx="434">
                  <c:v>21950</c:v>
                </c:pt>
                <c:pt idx="435">
                  <c:v>22100</c:v>
                </c:pt>
                <c:pt idx="436">
                  <c:v>21800</c:v>
                </c:pt>
                <c:pt idx="437">
                  <c:v>22150</c:v>
                </c:pt>
                <c:pt idx="438">
                  <c:v>22300</c:v>
                </c:pt>
                <c:pt idx="439">
                  <c:v>21750</c:v>
                </c:pt>
                <c:pt idx="440">
                  <c:v>21400</c:v>
                </c:pt>
                <c:pt idx="441">
                  <c:v>20650</c:v>
                </c:pt>
                <c:pt idx="442">
                  <c:v>20800</c:v>
                </c:pt>
                <c:pt idx="443">
                  <c:v>20250</c:v>
                </c:pt>
                <c:pt idx="444">
                  <c:v>19900</c:v>
                </c:pt>
                <c:pt idx="445">
                  <c:v>19350</c:v>
                </c:pt>
                <c:pt idx="446">
                  <c:v>19700</c:v>
                </c:pt>
                <c:pt idx="447">
                  <c:v>19200</c:v>
                </c:pt>
                <c:pt idx="448">
                  <c:v>19100</c:v>
                </c:pt>
                <c:pt idx="449">
                  <c:v>19450</c:v>
                </c:pt>
                <c:pt idx="450">
                  <c:v>19600</c:v>
                </c:pt>
                <c:pt idx="451">
                  <c:v>19950</c:v>
                </c:pt>
                <c:pt idx="452">
                  <c:v>19800</c:v>
                </c:pt>
                <c:pt idx="453">
                  <c:v>19450</c:v>
                </c:pt>
                <c:pt idx="454">
                  <c:v>19100</c:v>
                </c:pt>
                <c:pt idx="455">
                  <c:v>19850</c:v>
                </c:pt>
                <c:pt idx="456">
                  <c:v>19500</c:v>
                </c:pt>
                <c:pt idx="457">
                  <c:v>19850</c:v>
                </c:pt>
                <c:pt idx="458">
                  <c:v>20200</c:v>
                </c:pt>
                <c:pt idx="459">
                  <c:v>20550</c:v>
                </c:pt>
                <c:pt idx="460">
                  <c:v>20700</c:v>
                </c:pt>
                <c:pt idx="461">
                  <c:v>20150</c:v>
                </c:pt>
                <c:pt idx="462">
                  <c:v>19800</c:v>
                </c:pt>
                <c:pt idx="463">
                  <c:v>20000</c:v>
                </c:pt>
                <c:pt idx="464">
                  <c:v>19300</c:v>
                </c:pt>
                <c:pt idx="465">
                  <c:v>19000</c:v>
                </c:pt>
                <c:pt idx="466">
                  <c:v>18650</c:v>
                </c:pt>
                <c:pt idx="467">
                  <c:v>18100</c:v>
                </c:pt>
                <c:pt idx="468">
                  <c:v>18650</c:v>
                </c:pt>
                <c:pt idx="469">
                  <c:v>19100</c:v>
                </c:pt>
                <c:pt idx="470">
                  <c:v>18800</c:v>
                </c:pt>
                <c:pt idx="471">
                  <c:v>19000</c:v>
                </c:pt>
                <c:pt idx="472">
                  <c:v>18450</c:v>
                </c:pt>
                <c:pt idx="473">
                  <c:v>18100</c:v>
                </c:pt>
                <c:pt idx="474">
                  <c:v>17550</c:v>
                </c:pt>
                <c:pt idx="475">
                  <c:v>17700</c:v>
                </c:pt>
                <c:pt idx="476">
                  <c:v>17350</c:v>
                </c:pt>
                <c:pt idx="477">
                  <c:v>16800</c:v>
                </c:pt>
                <c:pt idx="478">
                  <c:v>17000</c:v>
                </c:pt>
                <c:pt idx="479">
                  <c:v>16450</c:v>
                </c:pt>
                <c:pt idx="480">
                  <c:v>16100</c:v>
                </c:pt>
                <c:pt idx="481">
                  <c:v>16500</c:v>
                </c:pt>
                <c:pt idx="482">
                  <c:v>16850</c:v>
                </c:pt>
                <c:pt idx="483">
                  <c:v>16700</c:v>
                </c:pt>
                <c:pt idx="484">
                  <c:v>16150</c:v>
                </c:pt>
                <c:pt idx="485">
                  <c:v>16300</c:v>
                </c:pt>
                <c:pt idx="486">
                  <c:v>15750</c:v>
                </c:pt>
                <c:pt idx="487">
                  <c:v>15600</c:v>
                </c:pt>
                <c:pt idx="488">
                  <c:v>15950</c:v>
                </c:pt>
                <c:pt idx="489">
                  <c:v>15800</c:v>
                </c:pt>
                <c:pt idx="490">
                  <c:v>16000</c:v>
                </c:pt>
                <c:pt idx="491">
                  <c:v>16350</c:v>
                </c:pt>
                <c:pt idx="492">
                  <c:v>16000</c:v>
                </c:pt>
                <c:pt idx="493">
                  <c:v>15500</c:v>
                </c:pt>
                <c:pt idx="494">
                  <c:v>16000</c:v>
                </c:pt>
                <c:pt idx="495">
                  <c:v>15700</c:v>
                </c:pt>
                <c:pt idx="496">
                  <c:v>16050</c:v>
                </c:pt>
                <c:pt idx="497">
                  <c:v>15700</c:v>
                </c:pt>
                <c:pt idx="498">
                  <c:v>15900</c:v>
                </c:pt>
                <c:pt idx="499">
                  <c:v>15350</c:v>
                </c:pt>
                <c:pt idx="500">
                  <c:v>15200</c:v>
                </c:pt>
                <c:pt idx="501">
                  <c:v>14650</c:v>
                </c:pt>
                <c:pt idx="502">
                  <c:v>14100</c:v>
                </c:pt>
                <c:pt idx="503">
                  <c:v>14450</c:v>
                </c:pt>
                <c:pt idx="504">
                  <c:v>14300</c:v>
                </c:pt>
                <c:pt idx="505">
                  <c:v>15050</c:v>
                </c:pt>
                <c:pt idx="506">
                  <c:v>15200</c:v>
                </c:pt>
                <c:pt idx="507">
                  <c:v>15400</c:v>
                </c:pt>
                <c:pt idx="508">
                  <c:v>14850</c:v>
                </c:pt>
                <c:pt idx="509">
                  <c:v>15000</c:v>
                </c:pt>
                <c:pt idx="510">
                  <c:v>15550</c:v>
                </c:pt>
                <c:pt idx="511">
                  <c:v>15000</c:v>
                </c:pt>
                <c:pt idx="512">
                  <c:v>14650</c:v>
                </c:pt>
                <c:pt idx="513">
                  <c:v>14300</c:v>
                </c:pt>
                <c:pt idx="514">
                  <c:v>14500</c:v>
                </c:pt>
                <c:pt idx="515">
                  <c:v>14900</c:v>
                </c:pt>
                <c:pt idx="516">
                  <c:v>14800</c:v>
                </c:pt>
                <c:pt idx="517">
                  <c:v>14450</c:v>
                </c:pt>
                <c:pt idx="518">
                  <c:v>14100</c:v>
                </c:pt>
                <c:pt idx="519">
                  <c:v>14500</c:v>
                </c:pt>
                <c:pt idx="520">
                  <c:v>14400</c:v>
                </c:pt>
                <c:pt idx="521">
                  <c:v>14600</c:v>
                </c:pt>
                <c:pt idx="522">
                  <c:v>13900</c:v>
                </c:pt>
                <c:pt idx="523">
                  <c:v>13200</c:v>
                </c:pt>
                <c:pt idx="524">
                  <c:v>13550</c:v>
                </c:pt>
                <c:pt idx="525">
                  <c:v>13700</c:v>
                </c:pt>
                <c:pt idx="526">
                  <c:v>13600</c:v>
                </c:pt>
                <c:pt idx="527">
                  <c:v>13950</c:v>
                </c:pt>
                <c:pt idx="528">
                  <c:v>13800</c:v>
                </c:pt>
                <c:pt idx="529">
                  <c:v>14000</c:v>
                </c:pt>
                <c:pt idx="530">
                  <c:v>13450</c:v>
                </c:pt>
                <c:pt idx="531">
                  <c:v>13300</c:v>
                </c:pt>
                <c:pt idx="532">
                  <c:v>13650</c:v>
                </c:pt>
                <c:pt idx="533">
                  <c:v>13500</c:v>
                </c:pt>
                <c:pt idx="534">
                  <c:v>12750</c:v>
                </c:pt>
                <c:pt idx="535">
                  <c:v>12900</c:v>
                </c:pt>
                <c:pt idx="536">
                  <c:v>12550</c:v>
                </c:pt>
                <c:pt idx="537">
                  <c:v>12700</c:v>
                </c:pt>
                <c:pt idx="538">
                  <c:v>12400</c:v>
                </c:pt>
                <c:pt idx="539">
                  <c:v>12750</c:v>
                </c:pt>
                <c:pt idx="540">
                  <c:v>13100</c:v>
                </c:pt>
                <c:pt idx="541">
                  <c:v>13300</c:v>
                </c:pt>
                <c:pt idx="542">
                  <c:v>13650</c:v>
                </c:pt>
                <c:pt idx="543">
                  <c:v>13300</c:v>
                </c:pt>
                <c:pt idx="544">
                  <c:v>13500</c:v>
                </c:pt>
                <c:pt idx="545">
                  <c:v>12950</c:v>
                </c:pt>
                <c:pt idx="546">
                  <c:v>13100</c:v>
                </c:pt>
                <c:pt idx="547">
                  <c:v>13450</c:v>
                </c:pt>
                <c:pt idx="548">
                  <c:v>13600</c:v>
                </c:pt>
                <c:pt idx="549">
                  <c:v>13250</c:v>
                </c:pt>
                <c:pt idx="550">
                  <c:v>13400</c:v>
                </c:pt>
                <c:pt idx="551">
                  <c:v>13100</c:v>
                </c:pt>
                <c:pt idx="552">
                  <c:v>13450</c:v>
                </c:pt>
                <c:pt idx="553">
                  <c:v>13100</c:v>
                </c:pt>
                <c:pt idx="554">
                  <c:v>12550</c:v>
                </c:pt>
                <c:pt idx="555">
                  <c:v>12200</c:v>
                </c:pt>
                <c:pt idx="556">
                  <c:v>11650</c:v>
                </c:pt>
                <c:pt idx="557">
                  <c:v>11300</c:v>
                </c:pt>
                <c:pt idx="558">
                  <c:v>11500</c:v>
                </c:pt>
                <c:pt idx="559">
                  <c:v>11000</c:v>
                </c:pt>
                <c:pt idx="560">
                  <c:v>11350</c:v>
                </c:pt>
                <c:pt idx="561">
                  <c:v>11000</c:v>
                </c:pt>
                <c:pt idx="562">
                  <c:v>11350</c:v>
                </c:pt>
                <c:pt idx="563">
                  <c:v>11200</c:v>
                </c:pt>
                <c:pt idx="564">
                  <c:v>10850</c:v>
                </c:pt>
                <c:pt idx="565">
                  <c:v>11000</c:v>
                </c:pt>
                <c:pt idx="566">
                  <c:v>10450</c:v>
                </c:pt>
                <c:pt idx="567">
                  <c:v>10600</c:v>
                </c:pt>
                <c:pt idx="568">
                  <c:v>10950</c:v>
                </c:pt>
                <c:pt idx="569">
                  <c:v>10800</c:v>
                </c:pt>
                <c:pt idx="570">
                  <c:v>11150</c:v>
                </c:pt>
                <c:pt idx="571">
                  <c:v>10800</c:v>
                </c:pt>
                <c:pt idx="572">
                  <c:v>11150</c:v>
                </c:pt>
                <c:pt idx="573">
                  <c:v>11000</c:v>
                </c:pt>
                <c:pt idx="574">
                  <c:v>10650</c:v>
                </c:pt>
                <c:pt idx="575">
                  <c:v>10800</c:v>
                </c:pt>
                <c:pt idx="576">
                  <c:v>11000</c:v>
                </c:pt>
                <c:pt idx="577">
                  <c:v>10900</c:v>
                </c:pt>
                <c:pt idx="578">
                  <c:v>11100</c:v>
                </c:pt>
                <c:pt idx="579">
                  <c:v>11650</c:v>
                </c:pt>
                <c:pt idx="580">
                  <c:v>12000</c:v>
                </c:pt>
                <c:pt idx="581">
                  <c:v>11650</c:v>
                </c:pt>
                <c:pt idx="582">
                  <c:v>11800</c:v>
                </c:pt>
                <c:pt idx="583">
                  <c:v>11250</c:v>
                </c:pt>
                <c:pt idx="584">
                  <c:v>11100</c:v>
                </c:pt>
                <c:pt idx="585">
                  <c:v>11650</c:v>
                </c:pt>
                <c:pt idx="586">
                  <c:v>11800</c:v>
                </c:pt>
                <c:pt idx="587">
                  <c:v>11250</c:v>
                </c:pt>
                <c:pt idx="588">
                  <c:v>11400</c:v>
                </c:pt>
                <c:pt idx="589">
                  <c:v>11750</c:v>
                </c:pt>
                <c:pt idx="590">
                  <c:v>11600</c:v>
                </c:pt>
                <c:pt idx="591">
                  <c:v>11950</c:v>
                </c:pt>
                <c:pt idx="592">
                  <c:v>11600</c:v>
                </c:pt>
                <c:pt idx="593">
                  <c:v>11250</c:v>
                </c:pt>
                <c:pt idx="594">
                  <c:v>11400</c:v>
                </c:pt>
                <c:pt idx="595">
                  <c:v>11600</c:v>
                </c:pt>
                <c:pt idx="596">
                  <c:v>11050</c:v>
                </c:pt>
                <c:pt idx="597">
                  <c:v>10700</c:v>
                </c:pt>
                <c:pt idx="598">
                  <c:v>10900</c:v>
                </c:pt>
                <c:pt idx="599">
                  <c:v>10550</c:v>
                </c:pt>
                <c:pt idx="600">
                  <c:v>10400</c:v>
                </c:pt>
                <c:pt idx="601">
                  <c:v>10800</c:v>
                </c:pt>
                <c:pt idx="602">
                  <c:v>11000</c:v>
                </c:pt>
                <c:pt idx="603">
                  <c:v>11750</c:v>
                </c:pt>
                <c:pt idx="604">
                  <c:v>11400</c:v>
                </c:pt>
                <c:pt idx="605">
                  <c:v>11600</c:v>
                </c:pt>
                <c:pt idx="606">
                  <c:v>11300</c:v>
                </c:pt>
                <c:pt idx="607">
                  <c:v>10950</c:v>
                </c:pt>
                <c:pt idx="608">
                  <c:v>10400</c:v>
                </c:pt>
                <c:pt idx="609">
                  <c:v>10050</c:v>
                </c:pt>
                <c:pt idx="610">
                  <c:v>10400</c:v>
                </c:pt>
                <c:pt idx="611">
                  <c:v>10050</c:v>
                </c:pt>
                <c:pt idx="612">
                  <c:v>9900</c:v>
                </c:pt>
                <c:pt idx="613">
                  <c:v>9600</c:v>
                </c:pt>
                <c:pt idx="614">
                  <c:v>9050</c:v>
                </c:pt>
                <c:pt idx="615">
                  <c:v>8500</c:v>
                </c:pt>
                <c:pt idx="616">
                  <c:v>9050</c:v>
                </c:pt>
                <c:pt idx="617">
                  <c:v>8700</c:v>
                </c:pt>
                <c:pt idx="618">
                  <c:v>9250</c:v>
                </c:pt>
                <c:pt idx="619">
                  <c:v>9400</c:v>
                </c:pt>
                <c:pt idx="620">
                  <c:v>9300</c:v>
                </c:pt>
                <c:pt idx="621">
                  <c:v>9650</c:v>
                </c:pt>
                <c:pt idx="622">
                  <c:v>9800</c:v>
                </c:pt>
                <c:pt idx="623">
                  <c:v>10000</c:v>
                </c:pt>
                <c:pt idx="624">
                  <c:v>9900</c:v>
                </c:pt>
                <c:pt idx="625">
                  <c:v>10100</c:v>
                </c:pt>
                <c:pt idx="626">
                  <c:v>9550</c:v>
                </c:pt>
                <c:pt idx="627">
                  <c:v>9900</c:v>
                </c:pt>
                <c:pt idx="628">
                  <c:v>10100</c:v>
                </c:pt>
                <c:pt idx="629">
                  <c:v>10300</c:v>
                </c:pt>
                <c:pt idx="630">
                  <c:v>10500</c:v>
                </c:pt>
                <c:pt idx="631">
                  <c:v>10700</c:v>
                </c:pt>
                <c:pt idx="632">
                  <c:v>10350</c:v>
                </c:pt>
                <c:pt idx="633">
                  <c:v>10500</c:v>
                </c:pt>
                <c:pt idx="634">
                  <c:v>9550</c:v>
                </c:pt>
                <c:pt idx="635">
                  <c:v>9400</c:v>
                </c:pt>
                <c:pt idx="636">
                  <c:v>9100</c:v>
                </c:pt>
                <c:pt idx="637">
                  <c:v>9300</c:v>
                </c:pt>
                <c:pt idx="638">
                  <c:v>8950</c:v>
                </c:pt>
                <c:pt idx="639">
                  <c:v>9300</c:v>
                </c:pt>
                <c:pt idx="640">
                  <c:v>9200</c:v>
                </c:pt>
                <c:pt idx="641">
                  <c:v>9550</c:v>
                </c:pt>
                <c:pt idx="642">
                  <c:v>9200</c:v>
                </c:pt>
                <c:pt idx="643">
                  <c:v>9550</c:v>
                </c:pt>
                <c:pt idx="644">
                  <c:v>9400</c:v>
                </c:pt>
                <c:pt idx="645">
                  <c:v>8650</c:v>
                </c:pt>
                <c:pt idx="646">
                  <c:v>9100</c:v>
                </c:pt>
                <c:pt idx="647">
                  <c:v>8750</c:v>
                </c:pt>
                <c:pt idx="648">
                  <c:v>8900</c:v>
                </c:pt>
                <c:pt idx="649">
                  <c:v>8400</c:v>
                </c:pt>
                <c:pt idx="650">
                  <c:v>8600</c:v>
                </c:pt>
                <c:pt idx="651">
                  <c:v>8300</c:v>
                </c:pt>
                <c:pt idx="652">
                  <c:v>8500</c:v>
                </c:pt>
                <c:pt idx="653">
                  <c:v>8700</c:v>
                </c:pt>
                <c:pt idx="654">
                  <c:v>9050</c:v>
                </c:pt>
                <c:pt idx="655">
                  <c:v>8700</c:v>
                </c:pt>
                <c:pt idx="656">
                  <c:v>8600</c:v>
                </c:pt>
                <c:pt idx="657">
                  <c:v>8500</c:v>
                </c:pt>
                <c:pt idx="658">
                  <c:v>8400</c:v>
                </c:pt>
                <c:pt idx="659">
                  <c:v>8100</c:v>
                </c:pt>
                <c:pt idx="660">
                  <c:v>7550</c:v>
                </c:pt>
                <c:pt idx="661">
                  <c:v>7200</c:v>
                </c:pt>
                <c:pt idx="662">
                  <c:v>6450</c:v>
                </c:pt>
                <c:pt idx="663">
                  <c:v>6600</c:v>
                </c:pt>
                <c:pt idx="664">
                  <c:v>6100</c:v>
                </c:pt>
                <c:pt idx="665">
                  <c:v>6450</c:v>
                </c:pt>
                <c:pt idx="666">
                  <c:v>6300</c:v>
                </c:pt>
                <c:pt idx="667">
                  <c:v>6500</c:v>
                </c:pt>
                <c:pt idx="668">
                  <c:v>6000</c:v>
                </c:pt>
                <c:pt idx="669">
                  <c:v>5450</c:v>
                </c:pt>
                <c:pt idx="670">
                  <c:v>5600</c:v>
                </c:pt>
                <c:pt idx="671">
                  <c:v>5800</c:v>
                </c:pt>
                <c:pt idx="672">
                  <c:v>6200</c:v>
                </c:pt>
                <c:pt idx="673">
                  <c:v>6100</c:v>
                </c:pt>
                <c:pt idx="674">
                  <c:v>6300</c:v>
                </c:pt>
                <c:pt idx="675">
                  <c:v>5750</c:v>
                </c:pt>
                <c:pt idx="676">
                  <c:v>5900</c:v>
                </c:pt>
                <c:pt idx="677">
                  <c:v>5800</c:v>
                </c:pt>
                <c:pt idx="678">
                  <c:v>5450</c:v>
                </c:pt>
                <c:pt idx="679">
                  <c:v>5800</c:v>
                </c:pt>
                <c:pt idx="680">
                  <c:v>6000</c:v>
                </c:pt>
                <c:pt idx="681">
                  <c:v>5700</c:v>
                </c:pt>
                <c:pt idx="682">
                  <c:v>5600</c:v>
                </c:pt>
                <c:pt idx="683">
                  <c:v>5500</c:v>
                </c:pt>
                <c:pt idx="684">
                  <c:v>5200</c:v>
                </c:pt>
                <c:pt idx="685">
                  <c:v>5550</c:v>
                </c:pt>
                <c:pt idx="686">
                  <c:v>5700</c:v>
                </c:pt>
                <c:pt idx="687">
                  <c:v>5600</c:v>
                </c:pt>
                <c:pt idx="688">
                  <c:v>6000</c:v>
                </c:pt>
                <c:pt idx="689">
                  <c:v>6350</c:v>
                </c:pt>
                <c:pt idx="690">
                  <c:v>6200</c:v>
                </c:pt>
                <c:pt idx="691">
                  <c:v>5900</c:v>
                </c:pt>
                <c:pt idx="692">
                  <c:v>6100</c:v>
                </c:pt>
                <c:pt idx="693">
                  <c:v>6450</c:v>
                </c:pt>
                <c:pt idx="694">
                  <c:v>6600</c:v>
                </c:pt>
                <c:pt idx="695">
                  <c:v>6300</c:v>
                </c:pt>
                <c:pt idx="696">
                  <c:v>6500</c:v>
                </c:pt>
                <c:pt idx="697">
                  <c:v>6700</c:v>
                </c:pt>
                <c:pt idx="698">
                  <c:v>6600</c:v>
                </c:pt>
                <c:pt idx="699">
                  <c:v>6250</c:v>
                </c:pt>
                <c:pt idx="700">
                  <c:v>6600</c:v>
                </c:pt>
                <c:pt idx="701">
                  <c:v>6500</c:v>
                </c:pt>
                <c:pt idx="702">
                  <c:v>6150</c:v>
                </c:pt>
                <c:pt idx="703">
                  <c:v>6300</c:v>
                </c:pt>
                <c:pt idx="704">
                  <c:v>6650</c:v>
                </c:pt>
                <c:pt idx="705">
                  <c:v>6800</c:v>
                </c:pt>
                <c:pt idx="706">
                  <c:v>7350</c:v>
                </c:pt>
                <c:pt idx="707">
                  <c:v>7500</c:v>
                </c:pt>
                <c:pt idx="708">
                  <c:v>7850</c:v>
                </c:pt>
                <c:pt idx="709">
                  <c:v>8000</c:v>
                </c:pt>
                <c:pt idx="710">
                  <c:v>7700</c:v>
                </c:pt>
                <c:pt idx="711">
                  <c:v>8250</c:v>
                </c:pt>
                <c:pt idx="712">
                  <c:v>8100</c:v>
                </c:pt>
                <c:pt idx="713">
                  <c:v>8500</c:v>
                </c:pt>
                <c:pt idx="714">
                  <c:v>8200</c:v>
                </c:pt>
                <c:pt idx="715">
                  <c:v>8100</c:v>
                </c:pt>
                <c:pt idx="716">
                  <c:v>7750</c:v>
                </c:pt>
                <c:pt idx="717">
                  <c:v>7900</c:v>
                </c:pt>
                <c:pt idx="718">
                  <c:v>8100</c:v>
                </c:pt>
                <c:pt idx="719">
                  <c:v>7800</c:v>
                </c:pt>
                <c:pt idx="720">
                  <c:v>8150</c:v>
                </c:pt>
                <c:pt idx="721">
                  <c:v>7800</c:v>
                </c:pt>
                <c:pt idx="722">
                  <c:v>8150</c:v>
                </c:pt>
                <c:pt idx="723">
                  <c:v>8000</c:v>
                </c:pt>
                <c:pt idx="724">
                  <c:v>7450</c:v>
                </c:pt>
                <c:pt idx="725">
                  <c:v>7300</c:v>
                </c:pt>
                <c:pt idx="726">
                  <c:v>6750</c:v>
                </c:pt>
                <c:pt idx="727">
                  <c:v>6900</c:v>
                </c:pt>
                <c:pt idx="728">
                  <c:v>7100</c:v>
                </c:pt>
                <c:pt idx="729">
                  <c:v>6800</c:v>
                </c:pt>
                <c:pt idx="730">
                  <c:v>6700</c:v>
                </c:pt>
                <c:pt idx="731">
                  <c:v>6350</c:v>
                </c:pt>
                <c:pt idx="732">
                  <c:v>6000</c:v>
                </c:pt>
                <c:pt idx="733">
                  <c:v>6350</c:v>
                </c:pt>
                <c:pt idx="734">
                  <c:v>6000</c:v>
                </c:pt>
                <c:pt idx="735">
                  <c:v>6200</c:v>
                </c:pt>
                <c:pt idx="736">
                  <c:v>6100</c:v>
                </c:pt>
                <c:pt idx="737">
                  <c:v>5800</c:v>
                </c:pt>
                <c:pt idx="738">
                  <c:v>6150</c:v>
                </c:pt>
                <c:pt idx="739">
                  <c:v>5800</c:v>
                </c:pt>
                <c:pt idx="740">
                  <c:v>5250</c:v>
                </c:pt>
                <c:pt idx="741">
                  <c:v>4900</c:v>
                </c:pt>
                <c:pt idx="742">
                  <c:v>5100</c:v>
                </c:pt>
                <c:pt idx="743">
                  <c:v>5450</c:v>
                </c:pt>
                <c:pt idx="744">
                  <c:v>5600</c:v>
                </c:pt>
                <c:pt idx="745">
                  <c:v>5300</c:v>
                </c:pt>
                <c:pt idx="746">
                  <c:v>5650</c:v>
                </c:pt>
                <c:pt idx="747">
                  <c:v>5800</c:v>
                </c:pt>
                <c:pt idx="748">
                  <c:v>5250</c:v>
                </c:pt>
                <c:pt idx="749">
                  <c:v>5400</c:v>
                </c:pt>
                <c:pt idx="750">
                  <c:v>5100</c:v>
                </c:pt>
                <c:pt idx="751">
                  <c:v>5450</c:v>
                </c:pt>
                <c:pt idx="752">
                  <c:v>6000</c:v>
                </c:pt>
                <c:pt idx="753">
                  <c:v>6350</c:v>
                </c:pt>
                <c:pt idx="754">
                  <c:v>6500</c:v>
                </c:pt>
                <c:pt idx="755">
                  <c:v>6150</c:v>
                </c:pt>
                <c:pt idx="756">
                  <c:v>5800</c:v>
                </c:pt>
                <c:pt idx="757">
                  <c:v>5500</c:v>
                </c:pt>
                <c:pt idx="758">
                  <c:v>5200</c:v>
                </c:pt>
                <c:pt idx="759">
                  <c:v>5400</c:v>
                </c:pt>
                <c:pt idx="760">
                  <c:v>5100</c:v>
                </c:pt>
                <c:pt idx="761">
                  <c:v>5300</c:v>
                </c:pt>
                <c:pt idx="762">
                  <c:v>4950</c:v>
                </c:pt>
                <c:pt idx="763">
                  <c:v>4600</c:v>
                </c:pt>
                <c:pt idx="764">
                  <c:v>4950</c:v>
                </c:pt>
                <c:pt idx="765">
                  <c:v>5400</c:v>
                </c:pt>
                <c:pt idx="766">
                  <c:v>5100</c:v>
                </c:pt>
                <c:pt idx="767">
                  <c:v>5300</c:v>
                </c:pt>
                <c:pt idx="768">
                  <c:v>4950</c:v>
                </c:pt>
                <c:pt idx="769">
                  <c:v>5100</c:v>
                </c:pt>
                <c:pt idx="770">
                  <c:v>5650</c:v>
                </c:pt>
                <c:pt idx="771">
                  <c:v>5300</c:v>
                </c:pt>
                <c:pt idx="772">
                  <c:v>5500</c:v>
                </c:pt>
                <c:pt idx="773">
                  <c:v>5900</c:v>
                </c:pt>
                <c:pt idx="774">
                  <c:v>5150</c:v>
                </c:pt>
                <c:pt idx="775">
                  <c:v>4600</c:v>
                </c:pt>
                <c:pt idx="776">
                  <c:v>4300</c:v>
                </c:pt>
                <c:pt idx="777">
                  <c:v>4500</c:v>
                </c:pt>
                <c:pt idx="778">
                  <c:v>4700</c:v>
                </c:pt>
                <c:pt idx="779">
                  <c:v>4150</c:v>
                </c:pt>
                <c:pt idx="780">
                  <c:v>4000</c:v>
                </c:pt>
                <c:pt idx="781">
                  <c:v>3700</c:v>
                </c:pt>
                <c:pt idx="782">
                  <c:v>4050</c:v>
                </c:pt>
                <c:pt idx="783">
                  <c:v>3500</c:v>
                </c:pt>
                <c:pt idx="784">
                  <c:v>2750</c:v>
                </c:pt>
                <c:pt idx="785">
                  <c:v>2900</c:v>
                </c:pt>
                <c:pt idx="786">
                  <c:v>2800</c:v>
                </c:pt>
                <c:pt idx="787">
                  <c:v>2300</c:v>
                </c:pt>
                <c:pt idx="788">
                  <c:v>2850</c:v>
                </c:pt>
                <c:pt idx="789">
                  <c:v>2300</c:v>
                </c:pt>
                <c:pt idx="790">
                  <c:v>2850</c:v>
                </c:pt>
                <c:pt idx="791">
                  <c:v>3000</c:v>
                </c:pt>
                <c:pt idx="792">
                  <c:v>3200</c:v>
                </c:pt>
                <c:pt idx="793">
                  <c:v>2900</c:v>
                </c:pt>
                <c:pt idx="794">
                  <c:v>2550</c:v>
                </c:pt>
                <c:pt idx="795">
                  <c:v>2900</c:v>
                </c:pt>
                <c:pt idx="796">
                  <c:v>3250</c:v>
                </c:pt>
                <c:pt idx="797">
                  <c:v>2900</c:v>
                </c:pt>
                <c:pt idx="798">
                  <c:v>2800</c:v>
                </c:pt>
                <c:pt idx="799">
                  <c:v>2450</c:v>
                </c:pt>
                <c:pt idx="800">
                  <c:v>2300</c:v>
                </c:pt>
                <c:pt idx="801">
                  <c:v>2200</c:v>
                </c:pt>
                <c:pt idx="802">
                  <c:v>1850</c:v>
                </c:pt>
                <c:pt idx="803">
                  <c:v>2000</c:v>
                </c:pt>
                <c:pt idx="804">
                  <c:v>2200</c:v>
                </c:pt>
                <c:pt idx="805">
                  <c:v>1650</c:v>
                </c:pt>
                <c:pt idx="806">
                  <c:v>1300</c:v>
                </c:pt>
                <c:pt idx="807">
                  <c:v>750</c:v>
                </c:pt>
                <c:pt idx="808">
                  <c:v>600</c:v>
                </c:pt>
                <c:pt idx="809">
                  <c:v>0</c:v>
                </c:pt>
              </c:numCache>
            </c:numRef>
          </c:val>
          <c:smooth val="0"/>
          <c:extLst>
            <c:ext xmlns:c16="http://schemas.microsoft.com/office/drawing/2014/chart" uri="{C3380CC4-5D6E-409C-BE32-E72D297353CC}">
              <c16:uniqueId val="{00000006-42DD-4915-A24D-E5B2F2726000}"/>
            </c:ext>
          </c:extLst>
        </c:ser>
        <c:ser>
          <c:idx val="6"/>
          <c:order val="2"/>
          <c:spPr>
            <a:ln w="12700" cap="rnd">
              <a:solidFill>
                <a:schemeClr val="accent1">
                  <a:lumMod val="60000"/>
                </a:schemeClr>
              </a:solidFill>
              <a:round/>
            </a:ln>
            <a:effectLst/>
          </c:spPr>
          <c:marker>
            <c:symbol val="none"/>
          </c:marker>
          <c:trendline>
            <c:spPr>
              <a:ln w="19050" cap="rnd">
                <a:solidFill>
                  <a:schemeClr val="accent1">
                    <a:lumMod val="60000"/>
                  </a:schemeClr>
                </a:solidFill>
                <a:prstDash val="sysDot"/>
              </a:ln>
              <a:effectLst/>
            </c:spPr>
            <c:trendlineType val="poly"/>
            <c:order val="6"/>
            <c:dispRSqr val="0"/>
            <c:dispEq val="0"/>
          </c:trendline>
          <c:val>
            <c:numRef>
              <c:f>sheet!$A$7:$AED$7</c:f>
              <c:numCache>
                <c:formatCode>General</c:formatCode>
                <c:ptCount val="810"/>
                <c:pt idx="0">
                  <c:v>6000</c:v>
                </c:pt>
                <c:pt idx="1">
                  <c:v>7800</c:v>
                </c:pt>
                <c:pt idx="2">
                  <c:v>7450</c:v>
                </c:pt>
                <c:pt idx="3">
                  <c:v>7100</c:v>
                </c:pt>
                <c:pt idx="4">
                  <c:v>6950</c:v>
                </c:pt>
                <c:pt idx="5">
                  <c:v>6800</c:v>
                </c:pt>
                <c:pt idx="6">
                  <c:v>6650</c:v>
                </c:pt>
                <c:pt idx="7">
                  <c:v>6500</c:v>
                </c:pt>
                <c:pt idx="8">
                  <c:v>6350</c:v>
                </c:pt>
                <c:pt idx="9">
                  <c:v>8850</c:v>
                </c:pt>
                <c:pt idx="10">
                  <c:v>8700</c:v>
                </c:pt>
                <c:pt idx="11">
                  <c:v>8550</c:v>
                </c:pt>
                <c:pt idx="12">
                  <c:v>8400</c:v>
                </c:pt>
                <c:pt idx="13">
                  <c:v>8250</c:v>
                </c:pt>
                <c:pt idx="14">
                  <c:v>8100</c:v>
                </c:pt>
                <c:pt idx="15">
                  <c:v>7950</c:v>
                </c:pt>
                <c:pt idx="16">
                  <c:v>7200</c:v>
                </c:pt>
                <c:pt idx="17">
                  <c:v>7050</c:v>
                </c:pt>
                <c:pt idx="18">
                  <c:v>6700</c:v>
                </c:pt>
                <c:pt idx="19">
                  <c:v>6550</c:v>
                </c:pt>
                <c:pt idx="20">
                  <c:v>6300</c:v>
                </c:pt>
                <c:pt idx="21">
                  <c:v>6150</c:v>
                </c:pt>
                <c:pt idx="22">
                  <c:v>6000</c:v>
                </c:pt>
                <c:pt idx="23">
                  <c:v>5850</c:v>
                </c:pt>
                <c:pt idx="24">
                  <c:v>5700</c:v>
                </c:pt>
                <c:pt idx="25">
                  <c:v>5550</c:v>
                </c:pt>
                <c:pt idx="26">
                  <c:v>5400</c:v>
                </c:pt>
                <c:pt idx="27">
                  <c:v>7900</c:v>
                </c:pt>
                <c:pt idx="28">
                  <c:v>7750</c:v>
                </c:pt>
                <c:pt idx="29">
                  <c:v>7500</c:v>
                </c:pt>
                <c:pt idx="30">
                  <c:v>8600</c:v>
                </c:pt>
                <c:pt idx="31">
                  <c:v>7850</c:v>
                </c:pt>
                <c:pt idx="32">
                  <c:v>7700</c:v>
                </c:pt>
                <c:pt idx="33">
                  <c:v>7550</c:v>
                </c:pt>
                <c:pt idx="34">
                  <c:v>7400</c:v>
                </c:pt>
                <c:pt idx="35">
                  <c:v>7250</c:v>
                </c:pt>
                <c:pt idx="36">
                  <c:v>8200</c:v>
                </c:pt>
                <c:pt idx="37">
                  <c:v>8050</c:v>
                </c:pt>
                <c:pt idx="38">
                  <c:v>11500</c:v>
                </c:pt>
                <c:pt idx="39">
                  <c:v>13650</c:v>
                </c:pt>
                <c:pt idx="40">
                  <c:v>13300</c:v>
                </c:pt>
                <c:pt idx="41">
                  <c:v>12850</c:v>
                </c:pt>
                <c:pt idx="42">
                  <c:v>12500</c:v>
                </c:pt>
                <c:pt idx="43">
                  <c:v>12100</c:v>
                </c:pt>
                <c:pt idx="44">
                  <c:v>11950</c:v>
                </c:pt>
                <c:pt idx="45">
                  <c:v>11800</c:v>
                </c:pt>
                <c:pt idx="46">
                  <c:v>11650</c:v>
                </c:pt>
                <c:pt idx="47">
                  <c:v>11300</c:v>
                </c:pt>
                <c:pt idx="48">
                  <c:v>11150</c:v>
                </c:pt>
                <c:pt idx="49">
                  <c:v>11700</c:v>
                </c:pt>
                <c:pt idx="50">
                  <c:v>11450</c:v>
                </c:pt>
                <c:pt idx="51">
                  <c:v>11300</c:v>
                </c:pt>
                <c:pt idx="52">
                  <c:v>11150</c:v>
                </c:pt>
                <c:pt idx="53">
                  <c:v>10200</c:v>
                </c:pt>
                <c:pt idx="54">
                  <c:v>10050</c:v>
                </c:pt>
                <c:pt idx="55">
                  <c:v>9500</c:v>
                </c:pt>
                <c:pt idx="56">
                  <c:v>9050</c:v>
                </c:pt>
                <c:pt idx="57">
                  <c:v>9700</c:v>
                </c:pt>
                <c:pt idx="58">
                  <c:v>9550</c:v>
                </c:pt>
                <c:pt idx="59">
                  <c:v>11000</c:v>
                </c:pt>
                <c:pt idx="60">
                  <c:v>10850</c:v>
                </c:pt>
                <c:pt idx="61">
                  <c:v>10700</c:v>
                </c:pt>
                <c:pt idx="62">
                  <c:v>10550</c:v>
                </c:pt>
                <c:pt idx="63">
                  <c:v>10400</c:v>
                </c:pt>
                <c:pt idx="64">
                  <c:v>9450</c:v>
                </c:pt>
                <c:pt idx="65">
                  <c:v>8900</c:v>
                </c:pt>
                <c:pt idx="66">
                  <c:v>8550</c:v>
                </c:pt>
                <c:pt idx="67">
                  <c:v>9050</c:v>
                </c:pt>
                <c:pt idx="68">
                  <c:v>8700</c:v>
                </c:pt>
                <c:pt idx="69">
                  <c:v>8350</c:v>
                </c:pt>
                <c:pt idx="70">
                  <c:v>8200</c:v>
                </c:pt>
                <c:pt idx="71">
                  <c:v>8050</c:v>
                </c:pt>
                <c:pt idx="72">
                  <c:v>7650</c:v>
                </c:pt>
                <c:pt idx="73">
                  <c:v>7500</c:v>
                </c:pt>
                <c:pt idx="74">
                  <c:v>8600</c:v>
                </c:pt>
                <c:pt idx="75">
                  <c:v>8450</c:v>
                </c:pt>
                <c:pt idx="76">
                  <c:v>8300</c:v>
                </c:pt>
                <c:pt idx="77">
                  <c:v>8150</c:v>
                </c:pt>
                <c:pt idx="78">
                  <c:v>9350</c:v>
                </c:pt>
                <c:pt idx="79">
                  <c:v>9200</c:v>
                </c:pt>
                <c:pt idx="80">
                  <c:v>8850</c:v>
                </c:pt>
                <c:pt idx="81">
                  <c:v>8700</c:v>
                </c:pt>
                <c:pt idx="82">
                  <c:v>8550</c:v>
                </c:pt>
                <c:pt idx="83">
                  <c:v>8200</c:v>
                </c:pt>
                <c:pt idx="84">
                  <c:v>9300</c:v>
                </c:pt>
                <c:pt idx="85">
                  <c:v>8950</c:v>
                </c:pt>
                <c:pt idx="86">
                  <c:v>9350</c:v>
                </c:pt>
                <c:pt idx="87">
                  <c:v>9200</c:v>
                </c:pt>
                <c:pt idx="88">
                  <c:v>8650</c:v>
                </c:pt>
                <c:pt idx="89">
                  <c:v>9750</c:v>
                </c:pt>
                <c:pt idx="90">
                  <c:v>10850</c:v>
                </c:pt>
                <c:pt idx="91">
                  <c:v>11250</c:v>
                </c:pt>
                <c:pt idx="92">
                  <c:v>11750</c:v>
                </c:pt>
                <c:pt idx="93">
                  <c:v>11250</c:v>
                </c:pt>
                <c:pt idx="94">
                  <c:v>11100</c:v>
                </c:pt>
                <c:pt idx="95">
                  <c:v>10950</c:v>
                </c:pt>
                <c:pt idx="96">
                  <c:v>10600</c:v>
                </c:pt>
                <c:pt idx="97">
                  <c:v>10450</c:v>
                </c:pt>
                <c:pt idx="98">
                  <c:v>10300</c:v>
                </c:pt>
                <c:pt idx="99">
                  <c:v>9750</c:v>
                </c:pt>
                <c:pt idx="100">
                  <c:v>9600</c:v>
                </c:pt>
                <c:pt idx="101">
                  <c:v>9450</c:v>
                </c:pt>
                <c:pt idx="102">
                  <c:v>10250</c:v>
                </c:pt>
                <c:pt idx="103">
                  <c:v>9900</c:v>
                </c:pt>
                <c:pt idx="104">
                  <c:v>9750</c:v>
                </c:pt>
                <c:pt idx="105">
                  <c:v>10150</c:v>
                </c:pt>
                <c:pt idx="106">
                  <c:v>10000</c:v>
                </c:pt>
                <c:pt idx="107">
                  <c:v>9850</c:v>
                </c:pt>
                <c:pt idx="108">
                  <c:v>9500</c:v>
                </c:pt>
                <c:pt idx="109">
                  <c:v>9350</c:v>
                </c:pt>
                <c:pt idx="110">
                  <c:v>9200</c:v>
                </c:pt>
                <c:pt idx="111">
                  <c:v>9050</c:v>
                </c:pt>
                <c:pt idx="112">
                  <c:v>8900</c:v>
                </c:pt>
                <c:pt idx="113">
                  <c:v>8750</c:v>
                </c:pt>
                <c:pt idx="114">
                  <c:v>8600</c:v>
                </c:pt>
                <c:pt idx="115">
                  <c:v>9000</c:v>
                </c:pt>
                <c:pt idx="116">
                  <c:v>9500</c:v>
                </c:pt>
                <c:pt idx="117">
                  <c:v>9150</c:v>
                </c:pt>
                <c:pt idx="118">
                  <c:v>8600</c:v>
                </c:pt>
                <c:pt idx="119">
                  <c:v>8100</c:v>
                </c:pt>
                <c:pt idx="120">
                  <c:v>7950</c:v>
                </c:pt>
                <c:pt idx="121">
                  <c:v>9000</c:v>
                </c:pt>
                <c:pt idx="122">
                  <c:v>8850</c:v>
                </c:pt>
                <c:pt idx="123">
                  <c:v>8300</c:v>
                </c:pt>
                <c:pt idx="124">
                  <c:v>7950</c:v>
                </c:pt>
                <c:pt idx="125">
                  <c:v>7800</c:v>
                </c:pt>
                <c:pt idx="126">
                  <c:v>8550</c:v>
                </c:pt>
                <c:pt idx="127">
                  <c:v>8400</c:v>
                </c:pt>
                <c:pt idx="128">
                  <c:v>8050</c:v>
                </c:pt>
                <c:pt idx="129">
                  <c:v>7700</c:v>
                </c:pt>
                <c:pt idx="130">
                  <c:v>7550</c:v>
                </c:pt>
                <c:pt idx="131">
                  <c:v>6600</c:v>
                </c:pt>
                <c:pt idx="132">
                  <c:v>6450</c:v>
                </c:pt>
                <c:pt idx="133">
                  <c:v>6300</c:v>
                </c:pt>
                <c:pt idx="134">
                  <c:v>6750</c:v>
                </c:pt>
                <c:pt idx="135">
                  <c:v>6600</c:v>
                </c:pt>
                <c:pt idx="136">
                  <c:v>6450</c:v>
                </c:pt>
                <c:pt idx="137">
                  <c:v>6300</c:v>
                </c:pt>
                <c:pt idx="138">
                  <c:v>6150</c:v>
                </c:pt>
                <c:pt idx="139">
                  <c:v>5800</c:v>
                </c:pt>
                <c:pt idx="140">
                  <c:v>5250</c:v>
                </c:pt>
                <c:pt idx="141">
                  <c:v>5100</c:v>
                </c:pt>
                <c:pt idx="142">
                  <c:v>4750</c:v>
                </c:pt>
                <c:pt idx="143">
                  <c:v>4400</c:v>
                </c:pt>
                <c:pt idx="144">
                  <c:v>3850</c:v>
                </c:pt>
                <c:pt idx="145">
                  <c:v>4300</c:v>
                </c:pt>
                <c:pt idx="146">
                  <c:v>3950</c:v>
                </c:pt>
                <c:pt idx="147">
                  <c:v>3800</c:v>
                </c:pt>
                <c:pt idx="148">
                  <c:v>3650</c:v>
                </c:pt>
                <c:pt idx="149">
                  <c:v>3500</c:v>
                </c:pt>
                <c:pt idx="150">
                  <c:v>3950</c:v>
                </c:pt>
                <c:pt idx="151">
                  <c:v>3200</c:v>
                </c:pt>
                <c:pt idx="152">
                  <c:v>2850</c:v>
                </c:pt>
                <c:pt idx="153">
                  <c:v>2300</c:v>
                </c:pt>
                <c:pt idx="154">
                  <c:v>2750</c:v>
                </c:pt>
                <c:pt idx="155">
                  <c:v>2400</c:v>
                </c:pt>
                <c:pt idx="156">
                  <c:v>1650</c:v>
                </c:pt>
                <c:pt idx="157">
                  <c:v>2000</c:v>
                </c:pt>
                <c:pt idx="158">
                  <c:v>1750</c:v>
                </c:pt>
                <c:pt idx="159">
                  <c:v>1400</c:v>
                </c:pt>
                <c:pt idx="160">
                  <c:v>1250</c:v>
                </c:pt>
                <c:pt idx="161">
                  <c:v>1100</c:v>
                </c:pt>
                <c:pt idx="162">
                  <c:v>850</c:v>
                </c:pt>
                <c:pt idx="163">
                  <c:v>700</c:v>
                </c:pt>
                <c:pt idx="164">
                  <c:v>550</c:v>
                </c:pt>
                <c:pt idx="165">
                  <c:v>40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numCache>
            </c:numRef>
          </c:val>
          <c:smooth val="0"/>
          <c:extLst>
            <c:ext xmlns:c16="http://schemas.microsoft.com/office/drawing/2014/chart" uri="{C3380CC4-5D6E-409C-BE32-E72D297353CC}">
              <c16:uniqueId val="{00000008-42DD-4915-A24D-E5B2F2726000}"/>
            </c:ext>
          </c:extLst>
        </c:ser>
        <c:ser>
          <c:idx val="7"/>
          <c:order val="3"/>
          <c:spPr>
            <a:ln w="28575" cap="rnd">
              <a:solidFill>
                <a:schemeClr val="accent2">
                  <a:lumMod val="60000"/>
                </a:schemeClr>
              </a:solidFill>
              <a:round/>
            </a:ln>
            <a:effectLst/>
          </c:spPr>
          <c:marker>
            <c:symbol val="none"/>
          </c:marker>
          <c:val>
            <c:numRef>
              <c:f>sheet!$A$8:$AED$8</c:f>
              <c:numCache>
                <c:formatCode>General</c:formatCode>
                <c:ptCount val="810"/>
              </c:numCache>
            </c:numRef>
          </c:val>
          <c:smooth val="0"/>
          <c:extLst>
            <c:ext xmlns:c16="http://schemas.microsoft.com/office/drawing/2014/chart" uri="{C3380CC4-5D6E-409C-BE32-E72D297353CC}">
              <c16:uniqueId val="{00000009-42DD-4915-A24D-E5B2F2726000}"/>
            </c:ext>
          </c:extLst>
        </c:ser>
        <c:ser>
          <c:idx val="11"/>
          <c:order val="4"/>
          <c:spPr>
            <a:ln w="28575" cap="rnd">
              <a:solidFill>
                <a:schemeClr val="accent6">
                  <a:lumMod val="60000"/>
                </a:schemeClr>
              </a:solidFill>
              <a:round/>
            </a:ln>
            <a:effectLst/>
          </c:spPr>
          <c:marker>
            <c:symbol val="none"/>
          </c:marker>
          <c:val>
            <c:numRef>
              <c:f>sheet!$A$12:$AED$12</c:f>
              <c:numCache>
                <c:formatCode>General</c:formatCode>
                <c:ptCount val="810"/>
              </c:numCache>
            </c:numRef>
          </c:val>
          <c:smooth val="0"/>
          <c:extLst>
            <c:ext xmlns:c16="http://schemas.microsoft.com/office/drawing/2014/chart" uri="{C3380CC4-5D6E-409C-BE32-E72D297353CC}">
              <c16:uniqueId val="{0000000D-42DD-4915-A24D-E5B2F2726000}"/>
            </c:ext>
          </c:extLst>
        </c:ser>
        <c:ser>
          <c:idx val="12"/>
          <c:order val="5"/>
          <c:spPr>
            <a:ln w="12700" cap="rnd">
              <a:solidFill>
                <a:schemeClr val="accent1">
                  <a:lumMod val="80000"/>
                  <a:lumOff val="20000"/>
                </a:schemeClr>
              </a:solidFill>
              <a:round/>
            </a:ln>
            <a:effectLst/>
          </c:spPr>
          <c:marker>
            <c:symbol val="none"/>
          </c:marker>
          <c:trendline>
            <c:spPr>
              <a:ln w="19050" cap="rnd">
                <a:solidFill>
                  <a:schemeClr val="accent1">
                    <a:lumMod val="80000"/>
                    <a:lumOff val="20000"/>
                  </a:schemeClr>
                </a:solidFill>
                <a:prstDash val="sysDot"/>
              </a:ln>
              <a:effectLst/>
            </c:spPr>
            <c:trendlineType val="poly"/>
            <c:order val="6"/>
            <c:dispRSqr val="0"/>
            <c:dispEq val="0"/>
          </c:trendline>
          <c:val>
            <c:numRef>
              <c:f>sheet!$A$13:$AED$13</c:f>
              <c:numCache>
                <c:formatCode>General</c:formatCode>
                <c:ptCount val="810"/>
                <c:pt idx="0">
                  <c:v>4850</c:v>
                </c:pt>
                <c:pt idx="1">
                  <c:v>5850</c:v>
                </c:pt>
                <c:pt idx="2">
                  <c:v>5600</c:v>
                </c:pt>
                <c:pt idx="3">
                  <c:v>5050</c:v>
                </c:pt>
                <c:pt idx="4">
                  <c:v>4700</c:v>
                </c:pt>
                <c:pt idx="5">
                  <c:v>7200</c:v>
                </c:pt>
                <c:pt idx="6">
                  <c:v>7050</c:v>
                </c:pt>
                <c:pt idx="7">
                  <c:v>6900</c:v>
                </c:pt>
                <c:pt idx="8">
                  <c:v>6750</c:v>
                </c:pt>
                <c:pt idx="9">
                  <c:v>6600</c:v>
                </c:pt>
                <c:pt idx="10">
                  <c:v>6450</c:v>
                </c:pt>
                <c:pt idx="11">
                  <c:v>6300</c:v>
                </c:pt>
                <c:pt idx="12">
                  <c:v>6150</c:v>
                </c:pt>
                <c:pt idx="13">
                  <c:v>8650</c:v>
                </c:pt>
                <c:pt idx="14">
                  <c:v>8500</c:v>
                </c:pt>
                <c:pt idx="15">
                  <c:v>8350</c:v>
                </c:pt>
                <c:pt idx="16">
                  <c:v>9350</c:v>
                </c:pt>
                <c:pt idx="17">
                  <c:v>9000</c:v>
                </c:pt>
                <c:pt idx="18">
                  <c:v>10000</c:v>
                </c:pt>
                <c:pt idx="19">
                  <c:v>9850</c:v>
                </c:pt>
                <c:pt idx="20">
                  <c:v>13400</c:v>
                </c:pt>
                <c:pt idx="21">
                  <c:v>12850</c:v>
                </c:pt>
                <c:pt idx="22">
                  <c:v>12500</c:v>
                </c:pt>
                <c:pt idx="23">
                  <c:v>13350</c:v>
                </c:pt>
                <c:pt idx="24">
                  <c:v>15200</c:v>
                </c:pt>
                <c:pt idx="25">
                  <c:v>15050</c:v>
                </c:pt>
                <c:pt idx="26">
                  <c:v>14900</c:v>
                </c:pt>
                <c:pt idx="27">
                  <c:v>14750</c:v>
                </c:pt>
                <c:pt idx="28">
                  <c:v>14600</c:v>
                </c:pt>
                <c:pt idx="29">
                  <c:v>16400</c:v>
                </c:pt>
                <c:pt idx="30">
                  <c:v>16250</c:v>
                </c:pt>
                <c:pt idx="31">
                  <c:v>16100</c:v>
                </c:pt>
                <c:pt idx="32">
                  <c:v>15750</c:v>
                </c:pt>
                <c:pt idx="33">
                  <c:v>15500</c:v>
                </c:pt>
                <c:pt idx="34">
                  <c:v>15050</c:v>
                </c:pt>
                <c:pt idx="35">
                  <c:v>14700</c:v>
                </c:pt>
                <c:pt idx="36">
                  <c:v>14550</c:v>
                </c:pt>
                <c:pt idx="37">
                  <c:v>15650</c:v>
                </c:pt>
                <c:pt idx="38">
                  <c:v>15500</c:v>
                </c:pt>
                <c:pt idx="39">
                  <c:v>16000</c:v>
                </c:pt>
                <c:pt idx="40">
                  <c:v>15850</c:v>
                </c:pt>
                <c:pt idx="41">
                  <c:v>15100</c:v>
                </c:pt>
                <c:pt idx="42">
                  <c:v>14950</c:v>
                </c:pt>
                <c:pt idx="43">
                  <c:v>15350</c:v>
                </c:pt>
                <c:pt idx="44">
                  <c:v>15100</c:v>
                </c:pt>
                <c:pt idx="45">
                  <c:v>16300</c:v>
                </c:pt>
                <c:pt idx="46">
                  <c:v>16150</c:v>
                </c:pt>
                <c:pt idx="47">
                  <c:v>16000</c:v>
                </c:pt>
                <c:pt idx="48">
                  <c:v>15850</c:v>
                </c:pt>
                <c:pt idx="49">
                  <c:v>16350</c:v>
                </c:pt>
                <c:pt idx="50">
                  <c:v>15600</c:v>
                </c:pt>
                <c:pt idx="51">
                  <c:v>16000</c:v>
                </c:pt>
                <c:pt idx="52">
                  <c:v>16400</c:v>
                </c:pt>
                <c:pt idx="53">
                  <c:v>16250</c:v>
                </c:pt>
                <c:pt idx="54">
                  <c:v>16100</c:v>
                </c:pt>
                <c:pt idx="55">
                  <c:v>16600</c:v>
                </c:pt>
                <c:pt idx="56">
                  <c:v>16050</c:v>
                </c:pt>
                <c:pt idx="57">
                  <c:v>17150</c:v>
                </c:pt>
                <c:pt idx="58">
                  <c:v>17550</c:v>
                </c:pt>
                <c:pt idx="59">
                  <c:v>17300</c:v>
                </c:pt>
                <c:pt idx="60">
                  <c:v>17150</c:v>
                </c:pt>
                <c:pt idx="61">
                  <c:v>16800</c:v>
                </c:pt>
                <c:pt idx="62">
                  <c:v>16650</c:v>
                </c:pt>
                <c:pt idx="63">
                  <c:v>16500</c:v>
                </c:pt>
                <c:pt idx="64">
                  <c:v>16350</c:v>
                </c:pt>
                <c:pt idx="65">
                  <c:v>15800</c:v>
                </c:pt>
                <c:pt idx="66">
                  <c:v>15650</c:v>
                </c:pt>
                <c:pt idx="67">
                  <c:v>15300</c:v>
                </c:pt>
                <c:pt idx="68">
                  <c:v>15150</c:v>
                </c:pt>
                <c:pt idx="69">
                  <c:v>15000</c:v>
                </c:pt>
                <c:pt idx="70">
                  <c:v>14600</c:v>
                </c:pt>
                <c:pt idx="71">
                  <c:v>13850</c:v>
                </c:pt>
                <c:pt idx="72">
                  <c:v>13700</c:v>
                </c:pt>
                <c:pt idx="73">
                  <c:v>13550</c:v>
                </c:pt>
                <c:pt idx="74">
                  <c:v>13300</c:v>
                </c:pt>
                <c:pt idx="75">
                  <c:v>13150</c:v>
                </c:pt>
                <c:pt idx="76">
                  <c:v>13000</c:v>
                </c:pt>
                <c:pt idx="77">
                  <c:v>13400</c:v>
                </c:pt>
                <c:pt idx="78">
                  <c:v>13050</c:v>
                </c:pt>
                <c:pt idx="79">
                  <c:v>12800</c:v>
                </c:pt>
                <c:pt idx="80">
                  <c:v>12650</c:v>
                </c:pt>
                <c:pt idx="81">
                  <c:v>11900</c:v>
                </c:pt>
                <c:pt idx="82">
                  <c:v>11350</c:v>
                </c:pt>
                <c:pt idx="83">
                  <c:v>10800</c:v>
                </c:pt>
                <c:pt idx="84">
                  <c:v>11300</c:v>
                </c:pt>
                <c:pt idx="85">
                  <c:v>10550</c:v>
                </c:pt>
                <c:pt idx="86">
                  <c:v>10200</c:v>
                </c:pt>
                <c:pt idx="87">
                  <c:v>10600</c:v>
                </c:pt>
                <c:pt idx="88">
                  <c:v>10450</c:v>
                </c:pt>
                <c:pt idx="89">
                  <c:v>10300</c:v>
                </c:pt>
                <c:pt idx="90">
                  <c:v>9500</c:v>
                </c:pt>
                <c:pt idx="91">
                  <c:v>8950</c:v>
                </c:pt>
                <c:pt idx="92">
                  <c:v>8800</c:v>
                </c:pt>
                <c:pt idx="93">
                  <c:v>9300</c:v>
                </c:pt>
                <c:pt idx="94">
                  <c:v>10400</c:v>
                </c:pt>
                <c:pt idx="95">
                  <c:v>10050</c:v>
                </c:pt>
                <c:pt idx="96">
                  <c:v>9500</c:v>
                </c:pt>
                <c:pt idx="97">
                  <c:v>11200</c:v>
                </c:pt>
                <c:pt idx="98">
                  <c:v>10850</c:v>
                </c:pt>
                <c:pt idx="99">
                  <c:v>10600</c:v>
                </c:pt>
                <c:pt idx="100">
                  <c:v>10250</c:v>
                </c:pt>
                <c:pt idx="101">
                  <c:v>10100</c:v>
                </c:pt>
                <c:pt idx="102">
                  <c:v>9550</c:v>
                </c:pt>
                <c:pt idx="103">
                  <c:v>9000</c:v>
                </c:pt>
                <c:pt idx="104">
                  <c:v>8850</c:v>
                </c:pt>
                <c:pt idx="105">
                  <c:v>9350</c:v>
                </c:pt>
                <c:pt idx="106">
                  <c:v>9750</c:v>
                </c:pt>
                <c:pt idx="107">
                  <c:v>10150</c:v>
                </c:pt>
                <c:pt idx="108">
                  <c:v>10000</c:v>
                </c:pt>
                <c:pt idx="109">
                  <c:v>11500</c:v>
                </c:pt>
                <c:pt idx="110">
                  <c:v>12000</c:v>
                </c:pt>
                <c:pt idx="111">
                  <c:v>11850</c:v>
                </c:pt>
                <c:pt idx="112">
                  <c:v>11500</c:v>
                </c:pt>
                <c:pt idx="113">
                  <c:v>12000</c:v>
                </c:pt>
                <c:pt idx="114">
                  <c:v>11850</c:v>
                </c:pt>
                <c:pt idx="115">
                  <c:v>11500</c:v>
                </c:pt>
                <c:pt idx="116">
                  <c:v>12600</c:v>
                </c:pt>
                <c:pt idx="117">
                  <c:v>12450</c:v>
                </c:pt>
                <c:pt idx="118">
                  <c:v>12300</c:v>
                </c:pt>
                <c:pt idx="119">
                  <c:v>11950</c:v>
                </c:pt>
                <c:pt idx="120">
                  <c:v>11800</c:v>
                </c:pt>
                <c:pt idx="121">
                  <c:v>11450</c:v>
                </c:pt>
                <c:pt idx="122">
                  <c:v>11300</c:v>
                </c:pt>
                <c:pt idx="123">
                  <c:v>11150</c:v>
                </c:pt>
                <c:pt idx="124">
                  <c:v>11000</c:v>
                </c:pt>
                <c:pt idx="125">
                  <c:v>11500</c:v>
                </c:pt>
                <c:pt idx="126">
                  <c:v>11150</c:v>
                </c:pt>
                <c:pt idx="127">
                  <c:v>11550</c:v>
                </c:pt>
                <c:pt idx="128">
                  <c:v>11400</c:v>
                </c:pt>
                <c:pt idx="129">
                  <c:v>11250</c:v>
                </c:pt>
                <c:pt idx="130">
                  <c:v>10700</c:v>
                </c:pt>
                <c:pt idx="131">
                  <c:v>10550</c:v>
                </c:pt>
                <c:pt idx="132">
                  <c:v>10200</c:v>
                </c:pt>
                <c:pt idx="133">
                  <c:v>10050</c:v>
                </c:pt>
                <c:pt idx="134">
                  <c:v>9800</c:v>
                </c:pt>
                <c:pt idx="135">
                  <c:v>9250</c:v>
                </c:pt>
                <c:pt idx="136">
                  <c:v>9650</c:v>
                </c:pt>
                <c:pt idx="137">
                  <c:v>11750</c:v>
                </c:pt>
                <c:pt idx="138">
                  <c:v>12200</c:v>
                </c:pt>
                <c:pt idx="139">
                  <c:v>11950</c:v>
                </c:pt>
                <c:pt idx="140">
                  <c:v>11600</c:v>
                </c:pt>
                <c:pt idx="141">
                  <c:v>11050</c:v>
                </c:pt>
                <c:pt idx="142">
                  <c:v>10700</c:v>
                </c:pt>
                <c:pt idx="143">
                  <c:v>10550</c:v>
                </c:pt>
                <c:pt idx="144">
                  <c:v>10200</c:v>
                </c:pt>
                <c:pt idx="145">
                  <c:v>9850</c:v>
                </c:pt>
                <c:pt idx="146">
                  <c:v>9500</c:v>
                </c:pt>
                <c:pt idx="147">
                  <c:v>9250</c:v>
                </c:pt>
                <c:pt idx="148">
                  <c:v>8900</c:v>
                </c:pt>
                <c:pt idx="149">
                  <c:v>8750</c:v>
                </c:pt>
                <c:pt idx="150">
                  <c:v>8600</c:v>
                </c:pt>
                <c:pt idx="151">
                  <c:v>8250</c:v>
                </c:pt>
                <c:pt idx="152">
                  <c:v>8600</c:v>
                </c:pt>
                <c:pt idx="153">
                  <c:v>8450</c:v>
                </c:pt>
                <c:pt idx="154">
                  <c:v>8800</c:v>
                </c:pt>
                <c:pt idx="155">
                  <c:v>8650</c:v>
                </c:pt>
                <c:pt idx="156">
                  <c:v>9000</c:v>
                </c:pt>
                <c:pt idx="157">
                  <c:v>8450</c:v>
                </c:pt>
                <c:pt idx="158">
                  <c:v>9500</c:v>
                </c:pt>
                <c:pt idx="159">
                  <c:v>9350</c:v>
                </c:pt>
                <c:pt idx="160">
                  <c:v>9200</c:v>
                </c:pt>
                <c:pt idx="161">
                  <c:v>10250</c:v>
                </c:pt>
                <c:pt idx="162">
                  <c:v>10100</c:v>
                </c:pt>
                <c:pt idx="163">
                  <c:v>10550</c:v>
                </c:pt>
                <c:pt idx="164">
                  <c:v>10400</c:v>
                </c:pt>
                <c:pt idx="165">
                  <c:v>10250</c:v>
                </c:pt>
                <c:pt idx="166">
                  <c:v>10100</c:v>
                </c:pt>
                <c:pt idx="167">
                  <c:v>9850</c:v>
                </c:pt>
                <c:pt idx="168">
                  <c:v>9100</c:v>
                </c:pt>
                <c:pt idx="169">
                  <c:v>8950</c:v>
                </c:pt>
                <c:pt idx="170">
                  <c:v>9400</c:v>
                </c:pt>
                <c:pt idx="171">
                  <c:v>9850</c:v>
                </c:pt>
                <c:pt idx="172">
                  <c:v>9700</c:v>
                </c:pt>
                <c:pt idx="173">
                  <c:v>9150</c:v>
                </c:pt>
                <c:pt idx="174">
                  <c:v>9500</c:v>
                </c:pt>
                <c:pt idx="175">
                  <c:v>9950</c:v>
                </c:pt>
                <c:pt idx="176">
                  <c:v>9800</c:v>
                </c:pt>
                <c:pt idx="177">
                  <c:v>9450</c:v>
                </c:pt>
                <c:pt idx="178">
                  <c:v>9300</c:v>
                </c:pt>
                <c:pt idx="179">
                  <c:v>9050</c:v>
                </c:pt>
                <c:pt idx="180">
                  <c:v>8500</c:v>
                </c:pt>
                <c:pt idx="181">
                  <c:v>8150</c:v>
                </c:pt>
                <c:pt idx="182">
                  <c:v>8000</c:v>
                </c:pt>
                <c:pt idx="183">
                  <c:v>7750</c:v>
                </c:pt>
                <c:pt idx="184">
                  <c:v>7600</c:v>
                </c:pt>
                <c:pt idx="185">
                  <c:v>7050</c:v>
                </c:pt>
                <c:pt idx="186">
                  <c:v>6900</c:v>
                </c:pt>
                <c:pt idx="187">
                  <c:v>6650</c:v>
                </c:pt>
                <c:pt idx="188">
                  <c:v>6500</c:v>
                </c:pt>
                <c:pt idx="189">
                  <c:v>6850</c:v>
                </c:pt>
                <c:pt idx="190">
                  <c:v>6500</c:v>
                </c:pt>
                <c:pt idx="191">
                  <c:v>6350</c:v>
                </c:pt>
                <c:pt idx="192">
                  <c:v>6700</c:v>
                </c:pt>
                <c:pt idx="193">
                  <c:v>6550</c:v>
                </c:pt>
                <c:pt idx="194">
                  <c:v>6900</c:v>
                </c:pt>
                <c:pt idx="195">
                  <c:v>6550</c:v>
                </c:pt>
                <c:pt idx="196">
                  <c:v>6400</c:v>
                </c:pt>
                <c:pt idx="197">
                  <c:v>6050</c:v>
                </c:pt>
                <c:pt idx="198">
                  <c:v>5700</c:v>
                </c:pt>
                <c:pt idx="199">
                  <c:v>6150</c:v>
                </c:pt>
                <c:pt idx="200">
                  <c:v>6000</c:v>
                </c:pt>
                <c:pt idx="201">
                  <c:v>5650</c:v>
                </c:pt>
                <c:pt idx="202">
                  <c:v>6100</c:v>
                </c:pt>
                <c:pt idx="203">
                  <c:v>5850</c:v>
                </c:pt>
                <c:pt idx="204">
                  <c:v>5500</c:v>
                </c:pt>
                <c:pt idx="205">
                  <c:v>6550</c:v>
                </c:pt>
                <c:pt idx="206">
                  <c:v>6900</c:v>
                </c:pt>
                <c:pt idx="207">
                  <c:v>6750</c:v>
                </c:pt>
                <c:pt idx="208">
                  <c:v>6400</c:v>
                </c:pt>
                <c:pt idx="209">
                  <c:v>6250</c:v>
                </c:pt>
                <c:pt idx="210">
                  <c:v>6100</c:v>
                </c:pt>
                <c:pt idx="211">
                  <c:v>5850</c:v>
                </c:pt>
                <c:pt idx="212">
                  <c:v>5700</c:v>
                </c:pt>
                <c:pt idx="213">
                  <c:v>5550</c:v>
                </c:pt>
                <c:pt idx="214">
                  <c:v>5400</c:v>
                </c:pt>
                <c:pt idx="215">
                  <c:v>5150</c:v>
                </c:pt>
                <c:pt idx="216">
                  <c:v>5000</c:v>
                </c:pt>
                <c:pt idx="217">
                  <c:v>4650</c:v>
                </c:pt>
                <c:pt idx="218">
                  <c:v>4500</c:v>
                </c:pt>
                <c:pt idx="219">
                  <c:v>4250</c:v>
                </c:pt>
                <c:pt idx="220">
                  <c:v>4100</c:v>
                </c:pt>
                <c:pt idx="221">
                  <c:v>5150</c:v>
                </c:pt>
                <c:pt idx="222">
                  <c:v>6200</c:v>
                </c:pt>
                <c:pt idx="223">
                  <c:v>6950</c:v>
                </c:pt>
                <c:pt idx="224">
                  <c:v>6600</c:v>
                </c:pt>
                <c:pt idx="225">
                  <c:v>6050</c:v>
                </c:pt>
                <c:pt idx="226">
                  <c:v>5900</c:v>
                </c:pt>
                <c:pt idx="227">
                  <c:v>5750</c:v>
                </c:pt>
                <c:pt idx="228">
                  <c:v>5400</c:v>
                </c:pt>
                <c:pt idx="229">
                  <c:v>5050</c:v>
                </c:pt>
                <c:pt idx="230">
                  <c:v>4900</c:v>
                </c:pt>
                <c:pt idx="231">
                  <c:v>4750</c:v>
                </c:pt>
                <c:pt idx="232">
                  <c:v>4000</c:v>
                </c:pt>
                <c:pt idx="233">
                  <c:v>3850</c:v>
                </c:pt>
                <c:pt idx="234">
                  <c:v>4300</c:v>
                </c:pt>
                <c:pt idx="235">
                  <c:v>4050</c:v>
                </c:pt>
                <c:pt idx="236">
                  <c:v>3900</c:v>
                </c:pt>
                <c:pt idx="237">
                  <c:v>3750</c:v>
                </c:pt>
                <c:pt idx="238">
                  <c:v>3600</c:v>
                </c:pt>
                <c:pt idx="239">
                  <c:v>3450</c:v>
                </c:pt>
                <c:pt idx="240">
                  <c:v>2900</c:v>
                </c:pt>
                <c:pt idx="241">
                  <c:v>2750</c:v>
                </c:pt>
                <c:pt idx="242">
                  <c:v>2600</c:v>
                </c:pt>
                <c:pt idx="243">
                  <c:v>2450</c:v>
                </c:pt>
                <c:pt idx="244">
                  <c:v>2300</c:v>
                </c:pt>
                <c:pt idx="245">
                  <c:v>2150</c:v>
                </c:pt>
                <c:pt idx="246">
                  <c:v>2000</c:v>
                </c:pt>
                <c:pt idx="247">
                  <c:v>2750</c:v>
                </c:pt>
                <c:pt idx="248">
                  <c:v>2200</c:v>
                </c:pt>
                <c:pt idx="249">
                  <c:v>2550</c:v>
                </c:pt>
                <c:pt idx="250">
                  <c:v>2400</c:v>
                </c:pt>
                <c:pt idx="251">
                  <c:v>2150</c:v>
                </c:pt>
                <c:pt idx="252">
                  <c:v>2500</c:v>
                </c:pt>
                <c:pt idx="253">
                  <c:v>2150</c:v>
                </c:pt>
                <c:pt idx="254">
                  <c:v>2000</c:v>
                </c:pt>
                <c:pt idx="255">
                  <c:v>1750</c:v>
                </c:pt>
                <c:pt idx="256">
                  <c:v>1400</c:v>
                </c:pt>
                <c:pt idx="257">
                  <c:v>2900</c:v>
                </c:pt>
                <c:pt idx="258">
                  <c:v>3200</c:v>
                </c:pt>
                <c:pt idx="259">
                  <c:v>3400</c:v>
                </c:pt>
                <c:pt idx="260">
                  <c:v>3600</c:v>
                </c:pt>
                <c:pt idx="261">
                  <c:v>3900</c:v>
                </c:pt>
                <c:pt idx="262">
                  <c:v>4100</c:v>
                </c:pt>
                <c:pt idx="263">
                  <c:v>4300</c:v>
                </c:pt>
                <c:pt idx="264">
                  <c:v>4050</c:v>
                </c:pt>
                <c:pt idx="265">
                  <c:v>3900</c:v>
                </c:pt>
                <c:pt idx="266">
                  <c:v>3550</c:v>
                </c:pt>
                <c:pt idx="267">
                  <c:v>3400</c:v>
                </c:pt>
                <c:pt idx="268">
                  <c:v>3600</c:v>
                </c:pt>
                <c:pt idx="269">
                  <c:v>4300</c:v>
                </c:pt>
                <c:pt idx="270">
                  <c:v>4150</c:v>
                </c:pt>
                <c:pt idx="271">
                  <c:v>4350</c:v>
                </c:pt>
                <c:pt idx="272">
                  <c:v>3800</c:v>
                </c:pt>
                <c:pt idx="273">
                  <c:v>3650</c:v>
                </c:pt>
                <c:pt idx="274">
                  <c:v>3500</c:v>
                </c:pt>
                <c:pt idx="275">
                  <c:v>3350</c:v>
                </c:pt>
                <c:pt idx="276">
                  <c:v>3100</c:v>
                </c:pt>
                <c:pt idx="277">
                  <c:v>3300</c:v>
                </c:pt>
                <c:pt idx="278">
                  <c:v>2750</c:v>
                </c:pt>
                <c:pt idx="279">
                  <c:v>2500</c:v>
                </c:pt>
                <c:pt idx="280">
                  <c:v>3200</c:v>
                </c:pt>
                <c:pt idx="281">
                  <c:v>2850</c:v>
                </c:pt>
                <c:pt idx="282">
                  <c:v>2600</c:v>
                </c:pt>
                <c:pt idx="283">
                  <c:v>3300</c:v>
                </c:pt>
                <c:pt idx="284">
                  <c:v>3150</c:v>
                </c:pt>
                <c:pt idx="285">
                  <c:v>3000</c:v>
                </c:pt>
                <c:pt idx="286">
                  <c:v>3200</c:v>
                </c:pt>
                <c:pt idx="287">
                  <c:v>3050</c:v>
                </c:pt>
                <c:pt idx="288">
                  <c:v>2900</c:v>
                </c:pt>
                <c:pt idx="289">
                  <c:v>3100</c:v>
                </c:pt>
                <c:pt idx="290">
                  <c:v>3300</c:v>
                </c:pt>
                <c:pt idx="291">
                  <c:v>3150</c:v>
                </c:pt>
                <c:pt idx="292">
                  <c:v>2800</c:v>
                </c:pt>
                <c:pt idx="293">
                  <c:v>3000</c:v>
                </c:pt>
                <c:pt idx="294">
                  <c:v>3300</c:v>
                </c:pt>
                <c:pt idx="295">
                  <c:v>2950</c:v>
                </c:pt>
                <c:pt idx="296">
                  <c:v>3150</c:v>
                </c:pt>
                <c:pt idx="297">
                  <c:v>3000</c:v>
                </c:pt>
                <c:pt idx="298">
                  <c:v>3200</c:v>
                </c:pt>
                <c:pt idx="299">
                  <c:v>3500</c:v>
                </c:pt>
                <c:pt idx="300">
                  <c:v>4200</c:v>
                </c:pt>
                <c:pt idx="301">
                  <c:v>4400</c:v>
                </c:pt>
                <c:pt idx="302">
                  <c:v>4600</c:v>
                </c:pt>
                <c:pt idx="303">
                  <c:v>4450</c:v>
                </c:pt>
                <c:pt idx="304">
                  <c:v>4100</c:v>
                </c:pt>
                <c:pt idx="305">
                  <c:v>4400</c:v>
                </c:pt>
                <c:pt idx="306">
                  <c:v>4250</c:v>
                </c:pt>
                <c:pt idx="307">
                  <c:v>4950</c:v>
                </c:pt>
                <c:pt idx="308">
                  <c:v>5150</c:v>
                </c:pt>
                <c:pt idx="309">
                  <c:v>4900</c:v>
                </c:pt>
                <c:pt idx="310">
                  <c:v>5100</c:v>
                </c:pt>
                <c:pt idx="311">
                  <c:v>4750</c:v>
                </c:pt>
                <c:pt idx="312">
                  <c:v>5450</c:v>
                </c:pt>
                <c:pt idx="313">
                  <c:v>6150</c:v>
                </c:pt>
                <c:pt idx="314">
                  <c:v>5800</c:v>
                </c:pt>
                <c:pt idx="315">
                  <c:v>6100</c:v>
                </c:pt>
                <c:pt idx="316">
                  <c:v>6300</c:v>
                </c:pt>
                <c:pt idx="317">
                  <c:v>6500</c:v>
                </c:pt>
                <c:pt idx="318">
                  <c:v>6800</c:v>
                </c:pt>
                <c:pt idx="319">
                  <c:v>6450</c:v>
                </c:pt>
                <c:pt idx="320">
                  <c:v>6650</c:v>
                </c:pt>
                <c:pt idx="321">
                  <c:v>6500</c:v>
                </c:pt>
                <c:pt idx="322">
                  <c:v>8000</c:v>
                </c:pt>
                <c:pt idx="323">
                  <c:v>7850</c:v>
                </c:pt>
                <c:pt idx="324">
                  <c:v>7700</c:v>
                </c:pt>
                <c:pt idx="325">
                  <c:v>7350</c:v>
                </c:pt>
                <c:pt idx="326">
                  <c:v>7200</c:v>
                </c:pt>
                <c:pt idx="327">
                  <c:v>7500</c:v>
                </c:pt>
                <c:pt idx="328">
                  <c:v>7150</c:v>
                </c:pt>
                <c:pt idx="329">
                  <c:v>6800</c:v>
                </c:pt>
                <c:pt idx="330">
                  <c:v>6450</c:v>
                </c:pt>
                <c:pt idx="331">
                  <c:v>6300</c:v>
                </c:pt>
                <c:pt idx="332">
                  <c:v>6150</c:v>
                </c:pt>
                <c:pt idx="333">
                  <c:v>6000</c:v>
                </c:pt>
                <c:pt idx="334">
                  <c:v>6700</c:v>
                </c:pt>
                <c:pt idx="335">
                  <c:v>6550</c:v>
                </c:pt>
                <c:pt idx="336">
                  <c:v>6400</c:v>
                </c:pt>
                <c:pt idx="337">
                  <c:v>6250</c:v>
                </c:pt>
                <c:pt idx="338">
                  <c:v>6100</c:v>
                </c:pt>
                <c:pt idx="339">
                  <c:v>6400</c:v>
                </c:pt>
                <c:pt idx="340">
                  <c:v>7100</c:v>
                </c:pt>
                <c:pt idx="341">
                  <c:v>6950</c:v>
                </c:pt>
                <c:pt idx="342">
                  <c:v>6800</c:v>
                </c:pt>
                <c:pt idx="343">
                  <c:v>6250</c:v>
                </c:pt>
                <c:pt idx="344">
                  <c:v>6100</c:v>
                </c:pt>
                <c:pt idx="345">
                  <c:v>5950</c:v>
                </c:pt>
                <c:pt idx="346">
                  <c:v>5600</c:v>
                </c:pt>
                <c:pt idx="347">
                  <c:v>6300</c:v>
                </c:pt>
                <c:pt idx="348">
                  <c:v>6150</c:v>
                </c:pt>
                <c:pt idx="349">
                  <c:v>6350</c:v>
                </c:pt>
                <c:pt idx="350">
                  <c:v>6550</c:v>
                </c:pt>
                <c:pt idx="351">
                  <c:v>7050</c:v>
                </c:pt>
                <c:pt idx="352">
                  <c:v>7750</c:v>
                </c:pt>
                <c:pt idx="353">
                  <c:v>8850</c:v>
                </c:pt>
                <c:pt idx="354">
                  <c:v>8700</c:v>
                </c:pt>
                <c:pt idx="355">
                  <c:v>7950</c:v>
                </c:pt>
                <c:pt idx="356">
                  <c:v>7800</c:v>
                </c:pt>
                <c:pt idx="357">
                  <c:v>7650</c:v>
                </c:pt>
                <c:pt idx="358">
                  <c:v>8350</c:v>
                </c:pt>
                <c:pt idx="359">
                  <c:v>8550</c:v>
                </c:pt>
                <c:pt idx="360">
                  <c:v>8400</c:v>
                </c:pt>
                <c:pt idx="361">
                  <c:v>8600</c:v>
                </c:pt>
                <c:pt idx="362">
                  <c:v>8450</c:v>
                </c:pt>
                <c:pt idx="363">
                  <c:v>8750</c:v>
                </c:pt>
                <c:pt idx="364">
                  <c:v>9450</c:v>
                </c:pt>
                <c:pt idx="365">
                  <c:v>9650</c:v>
                </c:pt>
                <c:pt idx="366">
                  <c:v>10150</c:v>
                </c:pt>
                <c:pt idx="367">
                  <c:v>10000</c:v>
                </c:pt>
                <c:pt idx="368">
                  <c:v>10700</c:v>
                </c:pt>
                <c:pt idx="369">
                  <c:v>10450</c:v>
                </c:pt>
                <c:pt idx="370">
                  <c:v>10300</c:v>
                </c:pt>
                <c:pt idx="371">
                  <c:v>10500</c:v>
                </c:pt>
                <c:pt idx="372">
                  <c:v>10350</c:v>
                </c:pt>
                <c:pt idx="373">
                  <c:v>11450</c:v>
                </c:pt>
                <c:pt idx="374">
                  <c:v>11650</c:v>
                </c:pt>
                <c:pt idx="375">
                  <c:v>11500</c:v>
                </c:pt>
                <c:pt idx="376">
                  <c:v>11700</c:v>
                </c:pt>
                <c:pt idx="377">
                  <c:v>12800</c:v>
                </c:pt>
                <c:pt idx="378">
                  <c:v>13100</c:v>
                </c:pt>
                <c:pt idx="379">
                  <c:v>13800</c:v>
                </c:pt>
                <c:pt idx="380">
                  <c:v>13650</c:v>
                </c:pt>
                <c:pt idx="381">
                  <c:v>13950</c:v>
                </c:pt>
                <c:pt idx="382">
                  <c:v>14150</c:v>
                </c:pt>
                <c:pt idx="383">
                  <c:v>14350</c:v>
                </c:pt>
                <c:pt idx="384">
                  <c:v>14650</c:v>
                </c:pt>
                <c:pt idx="385">
                  <c:v>16150</c:v>
                </c:pt>
                <c:pt idx="386">
                  <c:v>16000</c:v>
                </c:pt>
                <c:pt idx="387">
                  <c:v>15850</c:v>
                </c:pt>
                <c:pt idx="388">
                  <c:v>15700</c:v>
                </c:pt>
                <c:pt idx="389">
                  <c:v>15550</c:v>
                </c:pt>
                <c:pt idx="390">
                  <c:v>15100</c:v>
                </c:pt>
                <c:pt idx="391">
                  <c:v>14950</c:v>
                </c:pt>
                <c:pt idx="392">
                  <c:v>15150</c:v>
                </c:pt>
                <c:pt idx="393">
                  <c:v>15450</c:v>
                </c:pt>
                <c:pt idx="394">
                  <c:v>14900</c:v>
                </c:pt>
                <c:pt idx="395">
                  <c:v>15100</c:v>
                </c:pt>
                <c:pt idx="396">
                  <c:v>14850</c:v>
                </c:pt>
                <c:pt idx="397">
                  <c:v>14700</c:v>
                </c:pt>
                <c:pt idx="398">
                  <c:v>14900</c:v>
                </c:pt>
                <c:pt idx="399">
                  <c:v>14650</c:v>
                </c:pt>
                <c:pt idx="400">
                  <c:v>14300</c:v>
                </c:pt>
                <c:pt idx="401">
                  <c:v>14150</c:v>
                </c:pt>
                <c:pt idx="402">
                  <c:v>14000</c:v>
                </c:pt>
                <c:pt idx="403">
                  <c:v>13850</c:v>
                </c:pt>
                <c:pt idx="404">
                  <c:v>14050</c:v>
                </c:pt>
                <c:pt idx="405">
                  <c:v>14350</c:v>
                </c:pt>
                <c:pt idx="406">
                  <c:v>15050</c:v>
                </c:pt>
                <c:pt idx="407">
                  <c:v>14900</c:v>
                </c:pt>
                <c:pt idx="408">
                  <c:v>14650</c:v>
                </c:pt>
                <c:pt idx="409">
                  <c:v>14850</c:v>
                </c:pt>
                <c:pt idx="410">
                  <c:v>15150</c:v>
                </c:pt>
                <c:pt idx="411">
                  <c:v>15450</c:v>
                </c:pt>
                <c:pt idx="412">
                  <c:v>15650</c:v>
                </c:pt>
                <c:pt idx="413">
                  <c:v>15950</c:v>
                </c:pt>
                <c:pt idx="414">
                  <c:v>16250</c:v>
                </c:pt>
                <c:pt idx="415">
                  <c:v>16100</c:v>
                </c:pt>
                <c:pt idx="416">
                  <c:v>15950</c:v>
                </c:pt>
                <c:pt idx="417">
                  <c:v>16250</c:v>
                </c:pt>
                <c:pt idx="418">
                  <c:v>15900</c:v>
                </c:pt>
                <c:pt idx="419">
                  <c:v>16200</c:v>
                </c:pt>
                <c:pt idx="420">
                  <c:v>16050</c:v>
                </c:pt>
                <c:pt idx="421">
                  <c:v>15700</c:v>
                </c:pt>
                <c:pt idx="422">
                  <c:v>15550</c:v>
                </c:pt>
                <c:pt idx="423">
                  <c:v>15300</c:v>
                </c:pt>
                <c:pt idx="424">
                  <c:v>16000</c:v>
                </c:pt>
                <c:pt idx="425">
                  <c:v>16300</c:v>
                </c:pt>
                <c:pt idx="426">
                  <c:v>16050</c:v>
                </c:pt>
                <c:pt idx="427">
                  <c:v>15500</c:v>
                </c:pt>
                <c:pt idx="428">
                  <c:v>15700</c:v>
                </c:pt>
                <c:pt idx="429">
                  <c:v>15450</c:v>
                </c:pt>
                <c:pt idx="430">
                  <c:v>16150</c:v>
                </c:pt>
                <c:pt idx="431">
                  <c:v>16350</c:v>
                </c:pt>
                <c:pt idx="432">
                  <c:v>16200</c:v>
                </c:pt>
                <c:pt idx="433">
                  <c:v>16400</c:v>
                </c:pt>
                <c:pt idx="434">
                  <c:v>16250</c:v>
                </c:pt>
                <c:pt idx="435">
                  <c:v>16550</c:v>
                </c:pt>
                <c:pt idx="436">
                  <c:v>17250</c:v>
                </c:pt>
                <c:pt idx="437">
                  <c:v>17450</c:v>
                </c:pt>
                <c:pt idx="438">
                  <c:v>17300</c:v>
                </c:pt>
                <c:pt idx="439">
                  <c:v>16350</c:v>
                </c:pt>
                <c:pt idx="440">
                  <c:v>16200</c:v>
                </c:pt>
                <c:pt idx="441">
                  <c:v>16050</c:v>
                </c:pt>
                <c:pt idx="442">
                  <c:v>16750</c:v>
                </c:pt>
                <c:pt idx="443">
                  <c:v>16200</c:v>
                </c:pt>
                <c:pt idx="444">
                  <c:v>17100</c:v>
                </c:pt>
                <c:pt idx="445">
                  <c:v>16800</c:v>
                </c:pt>
                <c:pt idx="446">
                  <c:v>17000</c:v>
                </c:pt>
                <c:pt idx="447">
                  <c:v>16250</c:v>
                </c:pt>
                <c:pt idx="448">
                  <c:v>16400</c:v>
                </c:pt>
                <c:pt idx="449">
                  <c:v>16750</c:v>
                </c:pt>
                <c:pt idx="450">
                  <c:v>16600</c:v>
                </c:pt>
                <c:pt idx="451">
                  <c:v>16800</c:v>
                </c:pt>
                <c:pt idx="452">
                  <c:v>17000</c:v>
                </c:pt>
                <c:pt idx="453">
                  <c:v>17350</c:v>
                </c:pt>
                <c:pt idx="454">
                  <c:v>17500</c:v>
                </c:pt>
                <c:pt idx="455">
                  <c:v>18050</c:v>
                </c:pt>
                <c:pt idx="456">
                  <c:v>18200</c:v>
                </c:pt>
                <c:pt idx="457">
                  <c:v>17450</c:v>
                </c:pt>
                <c:pt idx="458">
                  <c:v>17100</c:v>
                </c:pt>
                <c:pt idx="459">
                  <c:v>16800</c:v>
                </c:pt>
                <c:pt idx="460">
                  <c:v>17150</c:v>
                </c:pt>
                <c:pt idx="461">
                  <c:v>17300</c:v>
                </c:pt>
                <c:pt idx="462">
                  <c:v>17200</c:v>
                </c:pt>
                <c:pt idx="463">
                  <c:v>16650</c:v>
                </c:pt>
                <c:pt idx="464">
                  <c:v>17000</c:v>
                </c:pt>
                <c:pt idx="465">
                  <c:v>17350</c:v>
                </c:pt>
                <c:pt idx="466">
                  <c:v>17200</c:v>
                </c:pt>
                <c:pt idx="467">
                  <c:v>16700</c:v>
                </c:pt>
                <c:pt idx="468">
                  <c:v>16150</c:v>
                </c:pt>
                <c:pt idx="469">
                  <c:v>16000</c:v>
                </c:pt>
                <c:pt idx="470">
                  <c:v>15700</c:v>
                </c:pt>
                <c:pt idx="471">
                  <c:v>15900</c:v>
                </c:pt>
                <c:pt idx="472">
                  <c:v>15600</c:v>
                </c:pt>
                <c:pt idx="473">
                  <c:v>15250</c:v>
                </c:pt>
                <c:pt idx="474">
                  <c:v>14900</c:v>
                </c:pt>
                <c:pt idx="475">
                  <c:v>15100</c:v>
                </c:pt>
                <c:pt idx="476">
                  <c:v>15450</c:v>
                </c:pt>
                <c:pt idx="477">
                  <c:v>15600</c:v>
                </c:pt>
                <c:pt idx="478">
                  <c:v>15800</c:v>
                </c:pt>
                <c:pt idx="479">
                  <c:v>15700</c:v>
                </c:pt>
                <c:pt idx="480">
                  <c:v>15900</c:v>
                </c:pt>
                <c:pt idx="481">
                  <c:v>16250</c:v>
                </c:pt>
                <c:pt idx="482">
                  <c:v>16100</c:v>
                </c:pt>
                <c:pt idx="483">
                  <c:v>16500</c:v>
                </c:pt>
                <c:pt idx="484">
                  <c:v>16850</c:v>
                </c:pt>
                <c:pt idx="485">
                  <c:v>16500</c:v>
                </c:pt>
                <c:pt idx="486">
                  <c:v>16400</c:v>
                </c:pt>
                <c:pt idx="487">
                  <c:v>16600</c:v>
                </c:pt>
                <c:pt idx="488">
                  <c:v>16950</c:v>
                </c:pt>
                <c:pt idx="489">
                  <c:v>17300</c:v>
                </c:pt>
                <c:pt idx="490">
                  <c:v>16750</c:v>
                </c:pt>
                <c:pt idx="491">
                  <c:v>16600</c:v>
                </c:pt>
                <c:pt idx="492">
                  <c:v>16250</c:v>
                </c:pt>
                <c:pt idx="493">
                  <c:v>16400</c:v>
                </c:pt>
                <c:pt idx="494">
                  <c:v>16300</c:v>
                </c:pt>
                <c:pt idx="495">
                  <c:v>16200</c:v>
                </c:pt>
                <c:pt idx="496">
                  <c:v>16750</c:v>
                </c:pt>
                <c:pt idx="497">
                  <c:v>16600</c:v>
                </c:pt>
                <c:pt idx="498">
                  <c:v>16250</c:v>
                </c:pt>
                <c:pt idx="499">
                  <c:v>16100</c:v>
                </c:pt>
                <c:pt idx="500">
                  <c:v>16300</c:v>
                </c:pt>
                <c:pt idx="501">
                  <c:v>16500</c:v>
                </c:pt>
                <c:pt idx="502">
                  <c:v>16400</c:v>
                </c:pt>
                <c:pt idx="503">
                  <c:v>15650</c:v>
                </c:pt>
                <c:pt idx="504">
                  <c:v>15800</c:v>
                </c:pt>
                <c:pt idx="505">
                  <c:v>15250</c:v>
                </c:pt>
                <c:pt idx="506">
                  <c:v>15600</c:v>
                </c:pt>
                <c:pt idx="507">
                  <c:v>15250</c:v>
                </c:pt>
                <c:pt idx="508">
                  <c:v>15100</c:v>
                </c:pt>
                <c:pt idx="509">
                  <c:v>14750</c:v>
                </c:pt>
                <c:pt idx="510">
                  <c:v>15100</c:v>
                </c:pt>
                <c:pt idx="511">
                  <c:v>14800</c:v>
                </c:pt>
                <c:pt idx="512">
                  <c:v>14500</c:v>
                </c:pt>
                <c:pt idx="513">
                  <c:v>14150</c:v>
                </c:pt>
                <c:pt idx="514">
                  <c:v>14600</c:v>
                </c:pt>
                <c:pt idx="515">
                  <c:v>13850</c:v>
                </c:pt>
                <c:pt idx="516">
                  <c:v>14000</c:v>
                </c:pt>
                <c:pt idx="517">
                  <c:v>14350</c:v>
                </c:pt>
                <c:pt idx="518">
                  <c:v>14200</c:v>
                </c:pt>
                <c:pt idx="519">
                  <c:v>13850</c:v>
                </c:pt>
                <c:pt idx="520">
                  <c:v>13300</c:v>
                </c:pt>
                <c:pt idx="521">
                  <c:v>13650</c:v>
                </c:pt>
                <c:pt idx="522">
                  <c:v>13500</c:v>
                </c:pt>
                <c:pt idx="523">
                  <c:v>13850</c:v>
                </c:pt>
                <c:pt idx="524">
                  <c:v>13500</c:v>
                </c:pt>
                <c:pt idx="525">
                  <c:v>13850</c:v>
                </c:pt>
                <c:pt idx="526">
                  <c:v>13300</c:v>
                </c:pt>
                <c:pt idx="527">
                  <c:v>13850</c:v>
                </c:pt>
                <c:pt idx="528">
                  <c:v>14000</c:v>
                </c:pt>
                <c:pt idx="529">
                  <c:v>14600</c:v>
                </c:pt>
                <c:pt idx="530">
                  <c:v>14800</c:v>
                </c:pt>
                <c:pt idx="531">
                  <c:v>14500</c:v>
                </c:pt>
                <c:pt idx="532">
                  <c:v>14400</c:v>
                </c:pt>
                <c:pt idx="533">
                  <c:v>14600</c:v>
                </c:pt>
                <c:pt idx="534">
                  <c:v>14800</c:v>
                </c:pt>
                <c:pt idx="535">
                  <c:v>14250</c:v>
                </c:pt>
                <c:pt idx="536">
                  <c:v>14100</c:v>
                </c:pt>
                <c:pt idx="537">
                  <c:v>14450</c:v>
                </c:pt>
                <c:pt idx="538">
                  <c:v>14300</c:v>
                </c:pt>
                <c:pt idx="539">
                  <c:v>14000</c:v>
                </c:pt>
                <c:pt idx="540">
                  <c:v>14350</c:v>
                </c:pt>
                <c:pt idx="541">
                  <c:v>14500</c:v>
                </c:pt>
                <c:pt idx="542">
                  <c:v>14850</c:v>
                </c:pt>
                <c:pt idx="543">
                  <c:v>14700</c:v>
                </c:pt>
                <c:pt idx="544">
                  <c:v>14900</c:v>
                </c:pt>
                <c:pt idx="545">
                  <c:v>15100</c:v>
                </c:pt>
                <c:pt idx="546">
                  <c:v>15450</c:v>
                </c:pt>
                <c:pt idx="547">
                  <c:v>15600</c:v>
                </c:pt>
                <c:pt idx="548">
                  <c:v>15950</c:v>
                </c:pt>
                <c:pt idx="549">
                  <c:v>16300</c:v>
                </c:pt>
                <c:pt idx="550">
                  <c:v>15550</c:v>
                </c:pt>
                <c:pt idx="551">
                  <c:v>15700</c:v>
                </c:pt>
                <c:pt idx="552">
                  <c:v>15350</c:v>
                </c:pt>
                <c:pt idx="553">
                  <c:v>15000</c:v>
                </c:pt>
                <c:pt idx="554">
                  <c:v>14700</c:v>
                </c:pt>
                <c:pt idx="555">
                  <c:v>14150</c:v>
                </c:pt>
                <c:pt idx="556">
                  <c:v>14300</c:v>
                </c:pt>
                <c:pt idx="557">
                  <c:v>13950</c:v>
                </c:pt>
                <c:pt idx="558">
                  <c:v>14100</c:v>
                </c:pt>
                <c:pt idx="559">
                  <c:v>14650</c:v>
                </c:pt>
                <c:pt idx="560">
                  <c:v>14500</c:v>
                </c:pt>
                <c:pt idx="561">
                  <c:v>14700</c:v>
                </c:pt>
                <c:pt idx="562">
                  <c:v>15250</c:v>
                </c:pt>
                <c:pt idx="563">
                  <c:v>14900</c:v>
                </c:pt>
                <c:pt idx="564">
                  <c:v>15100</c:v>
                </c:pt>
                <c:pt idx="565">
                  <c:v>15300</c:v>
                </c:pt>
                <c:pt idx="566">
                  <c:v>15200</c:v>
                </c:pt>
                <c:pt idx="567">
                  <c:v>15400</c:v>
                </c:pt>
                <c:pt idx="568">
                  <c:v>15800</c:v>
                </c:pt>
                <c:pt idx="569">
                  <c:v>16550</c:v>
                </c:pt>
                <c:pt idx="570">
                  <c:v>16200</c:v>
                </c:pt>
                <c:pt idx="571">
                  <c:v>15900</c:v>
                </c:pt>
                <c:pt idx="572">
                  <c:v>16100</c:v>
                </c:pt>
                <c:pt idx="573">
                  <c:v>16300</c:v>
                </c:pt>
                <c:pt idx="574">
                  <c:v>16850</c:v>
                </c:pt>
                <c:pt idx="575">
                  <c:v>16500</c:v>
                </c:pt>
                <c:pt idx="576">
                  <c:v>16150</c:v>
                </c:pt>
                <c:pt idx="577">
                  <c:v>16300</c:v>
                </c:pt>
                <c:pt idx="578">
                  <c:v>16500</c:v>
                </c:pt>
                <c:pt idx="579">
                  <c:v>16150</c:v>
                </c:pt>
                <c:pt idx="580">
                  <c:v>16300</c:v>
                </c:pt>
                <c:pt idx="581">
                  <c:v>16200</c:v>
                </c:pt>
                <c:pt idx="582">
                  <c:v>16550</c:v>
                </c:pt>
                <c:pt idx="583">
                  <c:v>16200</c:v>
                </c:pt>
                <c:pt idx="584">
                  <c:v>16100</c:v>
                </c:pt>
                <c:pt idx="585">
                  <c:v>16300</c:v>
                </c:pt>
                <c:pt idx="586">
                  <c:v>15950</c:v>
                </c:pt>
                <c:pt idx="587">
                  <c:v>15800</c:v>
                </c:pt>
                <c:pt idx="588">
                  <c:v>16000</c:v>
                </c:pt>
                <c:pt idx="589">
                  <c:v>15900</c:v>
                </c:pt>
                <c:pt idx="590">
                  <c:v>16250</c:v>
                </c:pt>
                <c:pt idx="591">
                  <c:v>16400</c:v>
                </c:pt>
                <c:pt idx="592">
                  <c:v>16100</c:v>
                </c:pt>
                <c:pt idx="593">
                  <c:v>15550</c:v>
                </c:pt>
                <c:pt idx="594">
                  <c:v>15400</c:v>
                </c:pt>
                <c:pt idx="595">
                  <c:v>14450</c:v>
                </c:pt>
                <c:pt idx="596">
                  <c:v>14300</c:v>
                </c:pt>
                <c:pt idx="597">
                  <c:v>13750</c:v>
                </c:pt>
                <c:pt idx="598">
                  <c:v>13400</c:v>
                </c:pt>
                <c:pt idx="599">
                  <c:v>13750</c:v>
                </c:pt>
                <c:pt idx="600">
                  <c:v>13400</c:v>
                </c:pt>
                <c:pt idx="601">
                  <c:v>13950</c:v>
                </c:pt>
                <c:pt idx="602">
                  <c:v>14100</c:v>
                </c:pt>
                <c:pt idx="603">
                  <c:v>14450</c:v>
                </c:pt>
                <c:pt idx="604">
                  <c:v>13900</c:v>
                </c:pt>
                <c:pt idx="605">
                  <c:v>13600</c:v>
                </c:pt>
                <c:pt idx="606">
                  <c:v>13800</c:v>
                </c:pt>
                <c:pt idx="607">
                  <c:v>14350</c:v>
                </c:pt>
                <c:pt idx="608">
                  <c:v>14000</c:v>
                </c:pt>
                <c:pt idx="609">
                  <c:v>14200</c:v>
                </c:pt>
                <c:pt idx="610">
                  <c:v>13450</c:v>
                </c:pt>
                <c:pt idx="611">
                  <c:v>13600</c:v>
                </c:pt>
                <c:pt idx="612">
                  <c:v>13050</c:v>
                </c:pt>
                <c:pt idx="613">
                  <c:v>12900</c:v>
                </c:pt>
                <c:pt idx="614">
                  <c:v>13250</c:v>
                </c:pt>
                <c:pt idx="615">
                  <c:v>13100</c:v>
                </c:pt>
                <c:pt idx="616">
                  <c:v>13000</c:v>
                </c:pt>
                <c:pt idx="617">
                  <c:v>12500</c:v>
                </c:pt>
                <c:pt idx="618">
                  <c:v>12400</c:v>
                </c:pt>
                <c:pt idx="619">
                  <c:v>12600</c:v>
                </c:pt>
                <c:pt idx="620">
                  <c:v>13150</c:v>
                </c:pt>
                <c:pt idx="621">
                  <c:v>13300</c:v>
                </c:pt>
                <c:pt idx="622">
                  <c:v>13650</c:v>
                </c:pt>
                <c:pt idx="623">
                  <c:v>13800</c:v>
                </c:pt>
                <c:pt idx="624">
                  <c:v>14350</c:v>
                </c:pt>
                <c:pt idx="625">
                  <c:v>14000</c:v>
                </c:pt>
                <c:pt idx="626">
                  <c:v>13650</c:v>
                </c:pt>
                <c:pt idx="627">
                  <c:v>13500</c:v>
                </c:pt>
                <c:pt idx="628">
                  <c:v>13200</c:v>
                </c:pt>
                <c:pt idx="629">
                  <c:v>13550</c:v>
                </c:pt>
                <c:pt idx="630">
                  <c:v>13700</c:v>
                </c:pt>
                <c:pt idx="631">
                  <c:v>13400</c:v>
                </c:pt>
                <c:pt idx="632">
                  <c:v>13800</c:v>
                </c:pt>
                <c:pt idx="633">
                  <c:v>13450</c:v>
                </c:pt>
                <c:pt idx="634">
                  <c:v>13600</c:v>
                </c:pt>
                <c:pt idx="635">
                  <c:v>12650</c:v>
                </c:pt>
                <c:pt idx="636">
                  <c:v>12800</c:v>
                </c:pt>
                <c:pt idx="637">
                  <c:v>12450</c:v>
                </c:pt>
                <c:pt idx="638">
                  <c:v>12100</c:v>
                </c:pt>
                <c:pt idx="639">
                  <c:v>12000</c:v>
                </c:pt>
                <c:pt idx="640">
                  <c:v>12350</c:v>
                </c:pt>
                <c:pt idx="641">
                  <c:v>12500</c:v>
                </c:pt>
                <c:pt idx="642">
                  <c:v>13250</c:v>
                </c:pt>
                <c:pt idx="643">
                  <c:v>13100</c:v>
                </c:pt>
                <c:pt idx="644">
                  <c:v>12550</c:v>
                </c:pt>
                <c:pt idx="645">
                  <c:v>12200</c:v>
                </c:pt>
                <c:pt idx="646">
                  <c:v>12400</c:v>
                </c:pt>
                <c:pt idx="647">
                  <c:v>12750</c:v>
                </c:pt>
                <c:pt idx="648">
                  <c:v>13100</c:v>
                </c:pt>
                <c:pt idx="649">
                  <c:v>12550</c:v>
                </c:pt>
                <c:pt idx="650">
                  <c:v>12000</c:v>
                </c:pt>
                <c:pt idx="651">
                  <c:v>12200</c:v>
                </c:pt>
                <c:pt idx="652">
                  <c:v>12550</c:v>
                </c:pt>
                <c:pt idx="653">
                  <c:v>12700</c:v>
                </c:pt>
                <c:pt idx="654">
                  <c:v>13250</c:v>
                </c:pt>
                <c:pt idx="655">
                  <c:v>12700</c:v>
                </c:pt>
                <c:pt idx="656">
                  <c:v>12400</c:v>
                </c:pt>
                <c:pt idx="657">
                  <c:v>12750</c:v>
                </c:pt>
                <c:pt idx="658">
                  <c:v>12600</c:v>
                </c:pt>
                <c:pt idx="659">
                  <c:v>11900</c:v>
                </c:pt>
                <c:pt idx="660">
                  <c:v>12100</c:v>
                </c:pt>
                <c:pt idx="661">
                  <c:v>11350</c:v>
                </c:pt>
                <c:pt idx="662">
                  <c:v>11500</c:v>
                </c:pt>
                <c:pt idx="663">
                  <c:v>11700</c:v>
                </c:pt>
                <c:pt idx="664">
                  <c:v>11150</c:v>
                </c:pt>
                <c:pt idx="665">
                  <c:v>10600</c:v>
                </c:pt>
                <c:pt idx="666">
                  <c:v>11150</c:v>
                </c:pt>
                <c:pt idx="667">
                  <c:v>11000</c:v>
                </c:pt>
                <c:pt idx="668">
                  <c:v>10450</c:v>
                </c:pt>
                <c:pt idx="669">
                  <c:v>10300</c:v>
                </c:pt>
                <c:pt idx="670">
                  <c:v>10000</c:v>
                </c:pt>
                <c:pt idx="671">
                  <c:v>9650</c:v>
                </c:pt>
                <c:pt idx="672">
                  <c:v>9800</c:v>
                </c:pt>
                <c:pt idx="673">
                  <c:v>9500</c:v>
                </c:pt>
                <c:pt idx="674">
                  <c:v>9700</c:v>
                </c:pt>
                <c:pt idx="675">
                  <c:v>10050</c:v>
                </c:pt>
                <c:pt idx="676">
                  <c:v>10200</c:v>
                </c:pt>
                <c:pt idx="677">
                  <c:v>9850</c:v>
                </c:pt>
                <c:pt idx="678">
                  <c:v>10000</c:v>
                </c:pt>
                <c:pt idx="679">
                  <c:v>10550</c:v>
                </c:pt>
                <c:pt idx="680">
                  <c:v>10200</c:v>
                </c:pt>
                <c:pt idx="681">
                  <c:v>10550</c:v>
                </c:pt>
                <c:pt idx="682">
                  <c:v>10400</c:v>
                </c:pt>
                <c:pt idx="683">
                  <c:v>10050</c:v>
                </c:pt>
                <c:pt idx="684">
                  <c:v>10200</c:v>
                </c:pt>
                <c:pt idx="685">
                  <c:v>9900</c:v>
                </c:pt>
                <c:pt idx="686">
                  <c:v>10100</c:v>
                </c:pt>
                <c:pt idx="687">
                  <c:v>10450</c:v>
                </c:pt>
                <c:pt idx="688">
                  <c:v>10600</c:v>
                </c:pt>
                <c:pt idx="689">
                  <c:v>10950</c:v>
                </c:pt>
                <c:pt idx="690">
                  <c:v>10600</c:v>
                </c:pt>
                <c:pt idx="691">
                  <c:v>10050</c:v>
                </c:pt>
                <c:pt idx="692">
                  <c:v>10200</c:v>
                </c:pt>
                <c:pt idx="693">
                  <c:v>9850</c:v>
                </c:pt>
                <c:pt idx="694">
                  <c:v>9700</c:v>
                </c:pt>
                <c:pt idx="695">
                  <c:v>10050</c:v>
                </c:pt>
                <c:pt idx="696">
                  <c:v>10400</c:v>
                </c:pt>
                <c:pt idx="697">
                  <c:v>9850</c:v>
                </c:pt>
                <c:pt idx="698">
                  <c:v>10000</c:v>
                </c:pt>
                <c:pt idx="699">
                  <c:v>10350</c:v>
                </c:pt>
                <c:pt idx="700">
                  <c:v>10500</c:v>
                </c:pt>
                <c:pt idx="701">
                  <c:v>10700</c:v>
                </c:pt>
                <c:pt idx="702">
                  <c:v>10400</c:v>
                </c:pt>
                <c:pt idx="703">
                  <c:v>10300</c:v>
                </c:pt>
                <c:pt idx="704">
                  <c:v>9950</c:v>
                </c:pt>
                <c:pt idx="705">
                  <c:v>9800</c:v>
                </c:pt>
                <c:pt idx="706">
                  <c:v>10150</c:v>
                </c:pt>
                <c:pt idx="707">
                  <c:v>10300</c:v>
                </c:pt>
                <c:pt idx="708">
                  <c:v>10650</c:v>
                </c:pt>
                <c:pt idx="709">
                  <c:v>10500</c:v>
                </c:pt>
                <c:pt idx="710">
                  <c:v>10700</c:v>
                </c:pt>
                <c:pt idx="711">
                  <c:v>10150</c:v>
                </c:pt>
                <c:pt idx="712">
                  <c:v>9600</c:v>
                </c:pt>
                <c:pt idx="713">
                  <c:v>9500</c:v>
                </c:pt>
                <c:pt idx="714">
                  <c:v>8950</c:v>
                </c:pt>
                <c:pt idx="715">
                  <c:v>8800</c:v>
                </c:pt>
                <c:pt idx="716">
                  <c:v>9200</c:v>
                </c:pt>
                <c:pt idx="717">
                  <c:v>8900</c:v>
                </c:pt>
                <c:pt idx="718">
                  <c:v>8800</c:v>
                </c:pt>
                <c:pt idx="719">
                  <c:v>8300</c:v>
                </c:pt>
                <c:pt idx="720">
                  <c:v>8500</c:v>
                </c:pt>
                <c:pt idx="721">
                  <c:v>8850</c:v>
                </c:pt>
                <c:pt idx="722">
                  <c:v>8700</c:v>
                </c:pt>
                <c:pt idx="723">
                  <c:v>8600</c:v>
                </c:pt>
                <c:pt idx="724">
                  <c:v>8050</c:v>
                </c:pt>
                <c:pt idx="725">
                  <c:v>7700</c:v>
                </c:pt>
                <c:pt idx="726">
                  <c:v>7600</c:v>
                </c:pt>
                <c:pt idx="727">
                  <c:v>7300</c:v>
                </c:pt>
                <c:pt idx="728">
                  <c:v>6750</c:v>
                </c:pt>
                <c:pt idx="729">
                  <c:v>6600</c:v>
                </c:pt>
                <c:pt idx="730">
                  <c:v>6500</c:v>
                </c:pt>
                <c:pt idx="731">
                  <c:v>6700</c:v>
                </c:pt>
                <c:pt idx="732">
                  <c:v>6400</c:v>
                </c:pt>
                <c:pt idx="733">
                  <c:v>6750</c:v>
                </c:pt>
                <c:pt idx="734">
                  <c:v>6900</c:v>
                </c:pt>
                <c:pt idx="735">
                  <c:v>7250</c:v>
                </c:pt>
                <c:pt idx="736">
                  <c:v>7400</c:v>
                </c:pt>
                <c:pt idx="737">
                  <c:v>7600</c:v>
                </c:pt>
                <c:pt idx="738">
                  <c:v>7100</c:v>
                </c:pt>
                <c:pt idx="739">
                  <c:v>7500</c:v>
                </c:pt>
                <c:pt idx="740">
                  <c:v>6950</c:v>
                </c:pt>
                <c:pt idx="741">
                  <c:v>6600</c:v>
                </c:pt>
                <c:pt idx="742">
                  <c:v>6950</c:v>
                </c:pt>
                <c:pt idx="743">
                  <c:v>6400</c:v>
                </c:pt>
                <c:pt idx="744">
                  <c:v>6300</c:v>
                </c:pt>
                <c:pt idx="745">
                  <c:v>6500</c:v>
                </c:pt>
                <c:pt idx="746">
                  <c:v>5950</c:v>
                </c:pt>
                <c:pt idx="747">
                  <c:v>5600</c:v>
                </c:pt>
                <c:pt idx="748">
                  <c:v>5300</c:v>
                </c:pt>
                <c:pt idx="749">
                  <c:v>5000</c:v>
                </c:pt>
                <c:pt idx="750">
                  <c:v>5350</c:v>
                </c:pt>
                <c:pt idx="751">
                  <c:v>5500</c:v>
                </c:pt>
                <c:pt idx="752">
                  <c:v>5700</c:v>
                </c:pt>
                <c:pt idx="753">
                  <c:v>5350</c:v>
                </c:pt>
                <c:pt idx="754">
                  <c:v>5000</c:v>
                </c:pt>
                <c:pt idx="755">
                  <c:v>5200</c:v>
                </c:pt>
                <c:pt idx="756">
                  <c:v>5550</c:v>
                </c:pt>
                <c:pt idx="757">
                  <c:v>5200</c:v>
                </c:pt>
                <c:pt idx="758">
                  <c:v>5950</c:v>
                </c:pt>
                <c:pt idx="759">
                  <c:v>5600</c:v>
                </c:pt>
                <c:pt idx="760">
                  <c:v>4850</c:v>
                </c:pt>
                <c:pt idx="761">
                  <c:v>5000</c:v>
                </c:pt>
                <c:pt idx="762">
                  <c:v>4450</c:v>
                </c:pt>
                <c:pt idx="763">
                  <c:v>4300</c:v>
                </c:pt>
                <c:pt idx="764">
                  <c:v>4500</c:v>
                </c:pt>
                <c:pt idx="765">
                  <c:v>4150</c:v>
                </c:pt>
                <c:pt idx="766">
                  <c:v>4500</c:v>
                </c:pt>
                <c:pt idx="767">
                  <c:v>4700</c:v>
                </c:pt>
                <c:pt idx="768">
                  <c:v>4200</c:v>
                </c:pt>
                <c:pt idx="769">
                  <c:v>3650</c:v>
                </c:pt>
                <c:pt idx="770">
                  <c:v>3500</c:v>
                </c:pt>
                <c:pt idx="771">
                  <c:v>3700</c:v>
                </c:pt>
                <c:pt idx="772">
                  <c:v>3150</c:v>
                </c:pt>
                <c:pt idx="773">
                  <c:v>2600</c:v>
                </c:pt>
                <c:pt idx="774">
                  <c:v>2250</c:v>
                </c:pt>
                <c:pt idx="775">
                  <c:v>2400</c:v>
                </c:pt>
                <c:pt idx="776">
                  <c:v>2750</c:v>
                </c:pt>
                <c:pt idx="777">
                  <c:v>2200</c:v>
                </c:pt>
                <c:pt idx="778">
                  <c:v>2550</c:v>
                </c:pt>
                <c:pt idx="779">
                  <c:v>2400</c:v>
                </c:pt>
                <c:pt idx="780">
                  <c:v>1650</c:v>
                </c:pt>
                <c:pt idx="781">
                  <c:v>1300</c:v>
                </c:pt>
                <c:pt idx="782">
                  <c:v>1650</c:v>
                </c:pt>
                <c:pt idx="783">
                  <c:v>1800</c:v>
                </c:pt>
                <c:pt idx="784">
                  <c:v>1250</c:v>
                </c:pt>
                <c:pt idx="785">
                  <c:v>1100</c:v>
                </c:pt>
                <c:pt idx="786">
                  <c:v>1000</c:v>
                </c:pt>
                <c:pt idx="787">
                  <c:v>1200</c:v>
                </c:pt>
                <c:pt idx="788">
                  <c:v>900</c:v>
                </c:pt>
                <c:pt idx="789">
                  <c:v>1100</c:v>
                </c:pt>
                <c:pt idx="790">
                  <c:v>1300</c:v>
                </c:pt>
                <c:pt idx="791">
                  <c:v>1500</c:v>
                </c:pt>
                <c:pt idx="792">
                  <c:v>1150</c:v>
                </c:pt>
                <c:pt idx="793">
                  <c:v>800</c:v>
                </c:pt>
                <c:pt idx="794">
                  <c:v>250</c:v>
                </c:pt>
                <c:pt idx="795">
                  <c:v>700</c:v>
                </c:pt>
                <c:pt idx="796">
                  <c:v>1050</c:v>
                </c:pt>
                <c:pt idx="797">
                  <c:v>700</c:v>
                </c:pt>
                <c:pt idx="798">
                  <c:v>350</c:v>
                </c:pt>
                <c:pt idx="799">
                  <c:v>0</c:v>
                </c:pt>
              </c:numCache>
            </c:numRef>
          </c:val>
          <c:smooth val="0"/>
          <c:extLst>
            <c:ext xmlns:c16="http://schemas.microsoft.com/office/drawing/2014/chart" uri="{C3380CC4-5D6E-409C-BE32-E72D297353CC}">
              <c16:uniqueId val="{0000000F-42DD-4915-A24D-E5B2F2726000}"/>
            </c:ext>
          </c:extLst>
        </c:ser>
        <c:ser>
          <c:idx val="13"/>
          <c:order val="6"/>
          <c:spPr>
            <a:ln w="12700" cap="rnd">
              <a:solidFill>
                <a:schemeClr val="accent2">
                  <a:lumMod val="80000"/>
                  <a:lumOff val="20000"/>
                </a:schemeClr>
              </a:solidFill>
              <a:round/>
            </a:ln>
            <a:effectLst/>
          </c:spPr>
          <c:marker>
            <c:symbol val="none"/>
          </c:marker>
          <c:trendline>
            <c:spPr>
              <a:ln w="19050" cap="rnd">
                <a:solidFill>
                  <a:schemeClr val="accent2">
                    <a:lumMod val="80000"/>
                    <a:lumOff val="20000"/>
                  </a:schemeClr>
                </a:solidFill>
                <a:prstDash val="sysDot"/>
              </a:ln>
              <a:effectLst/>
            </c:spPr>
            <c:trendlineType val="poly"/>
            <c:order val="6"/>
            <c:dispRSqr val="0"/>
            <c:dispEq val="0"/>
          </c:trendline>
          <c:val>
            <c:numRef>
              <c:f>sheet!$A$14:$AED$14</c:f>
              <c:numCache>
                <c:formatCode>General</c:formatCode>
                <c:ptCount val="810"/>
                <c:pt idx="0">
                  <c:v>6000</c:v>
                </c:pt>
                <c:pt idx="1">
                  <c:v>5850</c:v>
                </c:pt>
                <c:pt idx="2">
                  <c:v>5600</c:v>
                </c:pt>
                <c:pt idx="3">
                  <c:v>9600</c:v>
                </c:pt>
                <c:pt idx="4">
                  <c:v>9250</c:v>
                </c:pt>
                <c:pt idx="5">
                  <c:v>8900</c:v>
                </c:pt>
                <c:pt idx="6">
                  <c:v>8750</c:v>
                </c:pt>
                <c:pt idx="7">
                  <c:v>8600</c:v>
                </c:pt>
                <c:pt idx="8">
                  <c:v>8450</c:v>
                </c:pt>
                <c:pt idx="9">
                  <c:v>9450</c:v>
                </c:pt>
                <c:pt idx="10">
                  <c:v>9300</c:v>
                </c:pt>
                <c:pt idx="11">
                  <c:v>9150</c:v>
                </c:pt>
                <c:pt idx="12">
                  <c:v>9000</c:v>
                </c:pt>
                <c:pt idx="13">
                  <c:v>8650</c:v>
                </c:pt>
                <c:pt idx="14">
                  <c:v>9650</c:v>
                </c:pt>
                <c:pt idx="15">
                  <c:v>9500</c:v>
                </c:pt>
                <c:pt idx="16">
                  <c:v>9350</c:v>
                </c:pt>
                <c:pt idx="17">
                  <c:v>9000</c:v>
                </c:pt>
                <c:pt idx="18">
                  <c:v>8850</c:v>
                </c:pt>
                <c:pt idx="19">
                  <c:v>8700</c:v>
                </c:pt>
                <c:pt idx="20">
                  <c:v>8250</c:v>
                </c:pt>
                <c:pt idx="21">
                  <c:v>7700</c:v>
                </c:pt>
                <c:pt idx="22">
                  <c:v>7350</c:v>
                </c:pt>
                <c:pt idx="23">
                  <c:v>7200</c:v>
                </c:pt>
                <c:pt idx="24">
                  <c:v>6850</c:v>
                </c:pt>
                <c:pt idx="25">
                  <c:v>6700</c:v>
                </c:pt>
                <c:pt idx="26">
                  <c:v>6550</c:v>
                </c:pt>
                <c:pt idx="27">
                  <c:v>6400</c:v>
                </c:pt>
                <c:pt idx="28">
                  <c:v>6250</c:v>
                </c:pt>
                <c:pt idx="29">
                  <c:v>5900</c:v>
                </c:pt>
                <c:pt idx="30">
                  <c:v>5750</c:v>
                </c:pt>
                <c:pt idx="31">
                  <c:v>5600</c:v>
                </c:pt>
                <c:pt idx="32">
                  <c:v>5250</c:v>
                </c:pt>
                <c:pt idx="33">
                  <c:v>5000</c:v>
                </c:pt>
                <c:pt idx="34">
                  <c:v>7200</c:v>
                </c:pt>
                <c:pt idx="35">
                  <c:v>6850</c:v>
                </c:pt>
                <c:pt idx="36">
                  <c:v>7250</c:v>
                </c:pt>
                <c:pt idx="37">
                  <c:v>6900</c:v>
                </c:pt>
                <c:pt idx="38">
                  <c:v>7400</c:v>
                </c:pt>
                <c:pt idx="39">
                  <c:v>7250</c:v>
                </c:pt>
                <c:pt idx="40">
                  <c:v>7100</c:v>
                </c:pt>
                <c:pt idx="41">
                  <c:v>6350</c:v>
                </c:pt>
                <c:pt idx="42">
                  <c:v>6200</c:v>
                </c:pt>
                <c:pt idx="43">
                  <c:v>6050</c:v>
                </c:pt>
                <c:pt idx="44">
                  <c:v>5800</c:v>
                </c:pt>
                <c:pt idx="45">
                  <c:v>5450</c:v>
                </c:pt>
                <c:pt idx="46">
                  <c:v>5300</c:v>
                </c:pt>
                <c:pt idx="47">
                  <c:v>5700</c:v>
                </c:pt>
                <c:pt idx="48">
                  <c:v>6100</c:v>
                </c:pt>
                <c:pt idx="49">
                  <c:v>5950</c:v>
                </c:pt>
                <c:pt idx="50">
                  <c:v>5200</c:v>
                </c:pt>
                <c:pt idx="51">
                  <c:v>5050</c:v>
                </c:pt>
                <c:pt idx="52">
                  <c:v>4900</c:v>
                </c:pt>
                <c:pt idx="53">
                  <c:v>5400</c:v>
                </c:pt>
                <c:pt idx="54">
                  <c:v>5250</c:v>
                </c:pt>
                <c:pt idx="55">
                  <c:v>5100</c:v>
                </c:pt>
                <c:pt idx="56">
                  <c:v>6800</c:v>
                </c:pt>
                <c:pt idx="57">
                  <c:v>6450</c:v>
                </c:pt>
                <c:pt idx="58">
                  <c:v>6300</c:v>
                </c:pt>
                <c:pt idx="59">
                  <c:v>6050</c:v>
                </c:pt>
                <c:pt idx="60">
                  <c:v>5900</c:v>
                </c:pt>
                <c:pt idx="61">
                  <c:v>5550</c:v>
                </c:pt>
                <c:pt idx="62">
                  <c:v>5950</c:v>
                </c:pt>
                <c:pt idx="63">
                  <c:v>6350</c:v>
                </c:pt>
                <c:pt idx="64">
                  <c:v>6850</c:v>
                </c:pt>
                <c:pt idx="65">
                  <c:v>6300</c:v>
                </c:pt>
                <c:pt idx="66">
                  <c:v>6700</c:v>
                </c:pt>
                <c:pt idx="67">
                  <c:v>7800</c:v>
                </c:pt>
                <c:pt idx="68">
                  <c:v>8200</c:v>
                </c:pt>
                <c:pt idx="69">
                  <c:v>8700</c:v>
                </c:pt>
                <c:pt idx="70">
                  <c:v>8300</c:v>
                </c:pt>
                <c:pt idx="71">
                  <c:v>7550</c:v>
                </c:pt>
                <c:pt idx="72">
                  <c:v>7950</c:v>
                </c:pt>
                <c:pt idx="73">
                  <c:v>8350</c:v>
                </c:pt>
                <c:pt idx="74">
                  <c:v>8100</c:v>
                </c:pt>
                <c:pt idx="75">
                  <c:v>7950</c:v>
                </c:pt>
                <c:pt idx="76">
                  <c:v>7800</c:v>
                </c:pt>
                <c:pt idx="77">
                  <c:v>7650</c:v>
                </c:pt>
                <c:pt idx="78">
                  <c:v>7300</c:v>
                </c:pt>
                <c:pt idx="79">
                  <c:v>7050</c:v>
                </c:pt>
                <c:pt idx="80">
                  <c:v>6900</c:v>
                </c:pt>
                <c:pt idx="81">
                  <c:v>6150</c:v>
                </c:pt>
                <c:pt idx="82">
                  <c:v>5600</c:v>
                </c:pt>
                <c:pt idx="83">
                  <c:v>5050</c:v>
                </c:pt>
                <c:pt idx="84">
                  <c:v>4900</c:v>
                </c:pt>
                <c:pt idx="85">
                  <c:v>7300</c:v>
                </c:pt>
                <c:pt idx="86">
                  <c:v>6950</c:v>
                </c:pt>
                <c:pt idx="87">
                  <c:v>6800</c:v>
                </c:pt>
                <c:pt idx="88">
                  <c:v>7300</c:v>
                </c:pt>
                <c:pt idx="89">
                  <c:v>7150</c:v>
                </c:pt>
                <c:pt idx="90">
                  <c:v>6350</c:v>
                </c:pt>
                <c:pt idx="91">
                  <c:v>8050</c:v>
                </c:pt>
                <c:pt idx="92">
                  <c:v>7900</c:v>
                </c:pt>
                <c:pt idx="93">
                  <c:v>7750</c:v>
                </c:pt>
                <c:pt idx="94">
                  <c:v>7400</c:v>
                </c:pt>
                <c:pt idx="95">
                  <c:v>8600</c:v>
                </c:pt>
                <c:pt idx="96">
                  <c:v>8050</c:v>
                </c:pt>
                <c:pt idx="97">
                  <c:v>7500</c:v>
                </c:pt>
                <c:pt idx="98">
                  <c:v>8600</c:v>
                </c:pt>
                <c:pt idx="99">
                  <c:v>8350</c:v>
                </c:pt>
                <c:pt idx="100">
                  <c:v>8000</c:v>
                </c:pt>
                <c:pt idx="101">
                  <c:v>8400</c:v>
                </c:pt>
                <c:pt idx="102">
                  <c:v>7850</c:v>
                </c:pt>
                <c:pt idx="103">
                  <c:v>7300</c:v>
                </c:pt>
                <c:pt idx="104">
                  <c:v>7150</c:v>
                </c:pt>
                <c:pt idx="105">
                  <c:v>7000</c:v>
                </c:pt>
                <c:pt idx="106">
                  <c:v>6850</c:v>
                </c:pt>
                <c:pt idx="107">
                  <c:v>6700</c:v>
                </c:pt>
                <c:pt idx="108">
                  <c:v>7100</c:v>
                </c:pt>
                <c:pt idx="109">
                  <c:v>6650</c:v>
                </c:pt>
                <c:pt idx="110">
                  <c:v>6500</c:v>
                </c:pt>
                <c:pt idx="111">
                  <c:v>6900</c:v>
                </c:pt>
                <c:pt idx="112">
                  <c:v>6550</c:v>
                </c:pt>
                <c:pt idx="113">
                  <c:v>6400</c:v>
                </c:pt>
                <c:pt idx="114">
                  <c:v>6250</c:v>
                </c:pt>
                <c:pt idx="115">
                  <c:v>5900</c:v>
                </c:pt>
                <c:pt idx="116">
                  <c:v>5550</c:v>
                </c:pt>
                <c:pt idx="117">
                  <c:v>5950</c:v>
                </c:pt>
                <c:pt idx="118">
                  <c:v>5800</c:v>
                </c:pt>
                <c:pt idx="119">
                  <c:v>5450</c:v>
                </c:pt>
                <c:pt idx="120">
                  <c:v>5950</c:v>
                </c:pt>
                <c:pt idx="121">
                  <c:v>5600</c:v>
                </c:pt>
                <c:pt idx="122">
                  <c:v>6000</c:v>
                </c:pt>
                <c:pt idx="123">
                  <c:v>6400</c:v>
                </c:pt>
                <c:pt idx="124">
                  <c:v>6250</c:v>
                </c:pt>
                <c:pt idx="125">
                  <c:v>6100</c:v>
                </c:pt>
                <c:pt idx="126">
                  <c:v>7200</c:v>
                </c:pt>
                <c:pt idx="127">
                  <c:v>7050</c:v>
                </c:pt>
                <c:pt idx="128">
                  <c:v>6900</c:v>
                </c:pt>
                <c:pt idx="129">
                  <c:v>7400</c:v>
                </c:pt>
                <c:pt idx="130">
                  <c:v>6850</c:v>
                </c:pt>
                <c:pt idx="131">
                  <c:v>6700</c:v>
                </c:pt>
                <c:pt idx="132">
                  <c:v>6350</c:v>
                </c:pt>
                <c:pt idx="133">
                  <c:v>6200</c:v>
                </c:pt>
                <c:pt idx="134">
                  <c:v>5950</c:v>
                </c:pt>
                <c:pt idx="135">
                  <c:v>5400</c:v>
                </c:pt>
                <c:pt idx="136">
                  <c:v>5250</c:v>
                </c:pt>
                <c:pt idx="137">
                  <c:v>4650</c:v>
                </c:pt>
                <c:pt idx="138">
                  <c:v>4500</c:v>
                </c:pt>
                <c:pt idx="139">
                  <c:v>5250</c:v>
                </c:pt>
                <c:pt idx="140">
                  <c:v>6300</c:v>
                </c:pt>
                <c:pt idx="141">
                  <c:v>5750</c:v>
                </c:pt>
                <c:pt idx="142">
                  <c:v>5400</c:v>
                </c:pt>
                <c:pt idx="143">
                  <c:v>5250</c:v>
                </c:pt>
                <c:pt idx="144">
                  <c:v>4900</c:v>
                </c:pt>
                <c:pt idx="145">
                  <c:v>4550</c:v>
                </c:pt>
                <c:pt idx="146">
                  <c:v>4200</c:v>
                </c:pt>
                <c:pt idx="147">
                  <c:v>4950</c:v>
                </c:pt>
                <c:pt idx="148">
                  <c:v>4600</c:v>
                </c:pt>
                <c:pt idx="149">
                  <c:v>4950</c:v>
                </c:pt>
                <c:pt idx="150">
                  <c:v>5300</c:v>
                </c:pt>
                <c:pt idx="151">
                  <c:v>4950</c:v>
                </c:pt>
                <c:pt idx="152">
                  <c:v>4800</c:v>
                </c:pt>
                <c:pt idx="153">
                  <c:v>4650</c:v>
                </c:pt>
                <c:pt idx="154">
                  <c:v>4500</c:v>
                </c:pt>
                <c:pt idx="155">
                  <c:v>4350</c:v>
                </c:pt>
                <c:pt idx="156">
                  <c:v>4200</c:v>
                </c:pt>
                <c:pt idx="157">
                  <c:v>5850</c:v>
                </c:pt>
                <c:pt idx="158">
                  <c:v>5500</c:v>
                </c:pt>
                <c:pt idx="159">
                  <c:v>5350</c:v>
                </c:pt>
                <c:pt idx="160">
                  <c:v>5200</c:v>
                </c:pt>
                <c:pt idx="161">
                  <c:v>4850</c:v>
                </c:pt>
                <c:pt idx="162">
                  <c:v>4700</c:v>
                </c:pt>
                <c:pt idx="163">
                  <c:v>4550</c:v>
                </c:pt>
                <c:pt idx="164">
                  <c:v>4400</c:v>
                </c:pt>
                <c:pt idx="165">
                  <c:v>4750</c:v>
                </c:pt>
                <c:pt idx="166">
                  <c:v>5100</c:v>
                </c:pt>
                <c:pt idx="167">
                  <c:v>4850</c:v>
                </c:pt>
                <c:pt idx="168">
                  <c:v>4100</c:v>
                </c:pt>
                <c:pt idx="169">
                  <c:v>3950</c:v>
                </c:pt>
                <c:pt idx="170">
                  <c:v>3800</c:v>
                </c:pt>
                <c:pt idx="171">
                  <c:v>3650</c:v>
                </c:pt>
                <c:pt idx="172">
                  <c:v>3500</c:v>
                </c:pt>
                <c:pt idx="173">
                  <c:v>5150</c:v>
                </c:pt>
                <c:pt idx="174">
                  <c:v>5000</c:v>
                </c:pt>
                <c:pt idx="175">
                  <c:v>4850</c:v>
                </c:pt>
                <c:pt idx="176">
                  <c:v>5200</c:v>
                </c:pt>
                <c:pt idx="177">
                  <c:v>4850</c:v>
                </c:pt>
                <c:pt idx="178">
                  <c:v>4700</c:v>
                </c:pt>
                <c:pt idx="179">
                  <c:v>4450</c:v>
                </c:pt>
                <c:pt idx="180">
                  <c:v>3900</c:v>
                </c:pt>
                <c:pt idx="181">
                  <c:v>3550</c:v>
                </c:pt>
                <c:pt idx="182">
                  <c:v>3400</c:v>
                </c:pt>
                <c:pt idx="183">
                  <c:v>3150</c:v>
                </c:pt>
                <c:pt idx="184">
                  <c:v>3000</c:v>
                </c:pt>
                <c:pt idx="185">
                  <c:v>2450</c:v>
                </c:pt>
                <c:pt idx="186">
                  <c:v>2900</c:v>
                </c:pt>
                <c:pt idx="187">
                  <c:v>2650</c:v>
                </c:pt>
                <c:pt idx="188">
                  <c:v>2500</c:v>
                </c:pt>
                <c:pt idx="189">
                  <c:v>2350</c:v>
                </c:pt>
                <c:pt idx="190">
                  <c:v>3400</c:v>
                </c:pt>
                <c:pt idx="191">
                  <c:v>3250</c:v>
                </c:pt>
                <c:pt idx="192">
                  <c:v>3100</c:v>
                </c:pt>
                <c:pt idx="193">
                  <c:v>2950</c:v>
                </c:pt>
                <c:pt idx="194">
                  <c:v>2800</c:v>
                </c:pt>
                <c:pt idx="195">
                  <c:v>2450</c:v>
                </c:pt>
                <c:pt idx="196">
                  <c:v>2800</c:v>
                </c:pt>
                <c:pt idx="197">
                  <c:v>2450</c:v>
                </c:pt>
                <c:pt idx="198">
                  <c:v>2100</c:v>
                </c:pt>
                <c:pt idx="199">
                  <c:v>1950</c:v>
                </c:pt>
                <c:pt idx="200">
                  <c:v>1800</c:v>
                </c:pt>
                <c:pt idx="201">
                  <c:v>2850</c:v>
                </c:pt>
                <c:pt idx="202">
                  <c:v>2700</c:v>
                </c:pt>
                <c:pt idx="203">
                  <c:v>2450</c:v>
                </c:pt>
                <c:pt idx="204">
                  <c:v>3500</c:v>
                </c:pt>
                <c:pt idx="205">
                  <c:v>3150</c:v>
                </c:pt>
                <c:pt idx="206">
                  <c:v>3000</c:v>
                </c:pt>
                <c:pt idx="207">
                  <c:v>3450</c:v>
                </c:pt>
                <c:pt idx="208">
                  <c:v>4500</c:v>
                </c:pt>
                <c:pt idx="209">
                  <c:v>4350</c:v>
                </c:pt>
                <c:pt idx="210">
                  <c:v>4800</c:v>
                </c:pt>
                <c:pt idx="211">
                  <c:v>4550</c:v>
                </c:pt>
                <c:pt idx="212">
                  <c:v>4400</c:v>
                </c:pt>
                <c:pt idx="213">
                  <c:v>4750</c:v>
                </c:pt>
                <c:pt idx="214">
                  <c:v>4600</c:v>
                </c:pt>
                <c:pt idx="215">
                  <c:v>4350</c:v>
                </c:pt>
                <c:pt idx="216">
                  <c:v>4700</c:v>
                </c:pt>
                <c:pt idx="217">
                  <c:v>4350</c:v>
                </c:pt>
                <c:pt idx="218">
                  <c:v>4700</c:v>
                </c:pt>
                <c:pt idx="219">
                  <c:v>4450</c:v>
                </c:pt>
                <c:pt idx="220">
                  <c:v>4300</c:v>
                </c:pt>
                <c:pt idx="221">
                  <c:v>3950</c:v>
                </c:pt>
                <c:pt idx="222">
                  <c:v>3600</c:v>
                </c:pt>
                <c:pt idx="223">
                  <c:v>3350</c:v>
                </c:pt>
                <c:pt idx="224">
                  <c:v>3000</c:v>
                </c:pt>
                <c:pt idx="225">
                  <c:v>2450</c:v>
                </c:pt>
                <c:pt idx="226">
                  <c:v>2300</c:v>
                </c:pt>
                <c:pt idx="227">
                  <c:v>2750</c:v>
                </c:pt>
                <c:pt idx="228">
                  <c:v>3800</c:v>
                </c:pt>
                <c:pt idx="229">
                  <c:v>3450</c:v>
                </c:pt>
                <c:pt idx="230">
                  <c:v>3300</c:v>
                </c:pt>
                <c:pt idx="231">
                  <c:v>3750</c:v>
                </c:pt>
                <c:pt idx="232">
                  <c:v>3000</c:v>
                </c:pt>
                <c:pt idx="233">
                  <c:v>2850</c:v>
                </c:pt>
                <c:pt idx="234">
                  <c:v>2700</c:v>
                </c:pt>
                <c:pt idx="235">
                  <c:v>2450</c:v>
                </c:pt>
                <c:pt idx="236">
                  <c:v>2300</c:v>
                </c:pt>
                <c:pt idx="237">
                  <c:v>2150</c:v>
                </c:pt>
                <c:pt idx="238">
                  <c:v>2000</c:v>
                </c:pt>
                <c:pt idx="239">
                  <c:v>1850</c:v>
                </c:pt>
                <c:pt idx="240">
                  <c:v>1300</c:v>
                </c:pt>
                <c:pt idx="241">
                  <c:v>1650</c:v>
                </c:pt>
                <c:pt idx="242">
                  <c:v>1500</c:v>
                </c:pt>
                <c:pt idx="243">
                  <c:v>1950</c:v>
                </c:pt>
                <c:pt idx="244">
                  <c:v>2300</c:v>
                </c:pt>
                <c:pt idx="245">
                  <c:v>2650</c:v>
                </c:pt>
                <c:pt idx="246">
                  <c:v>2500</c:v>
                </c:pt>
                <c:pt idx="247">
                  <c:v>2250</c:v>
                </c:pt>
                <c:pt idx="248">
                  <c:v>1700</c:v>
                </c:pt>
                <c:pt idx="249">
                  <c:v>1550</c:v>
                </c:pt>
                <c:pt idx="250">
                  <c:v>1400</c:v>
                </c:pt>
                <c:pt idx="251">
                  <c:v>1150</c:v>
                </c:pt>
                <c:pt idx="252">
                  <c:v>1000</c:v>
                </c:pt>
                <c:pt idx="253">
                  <c:v>650</c:v>
                </c:pt>
                <c:pt idx="254">
                  <c:v>1100</c:v>
                </c:pt>
                <c:pt idx="255">
                  <c:v>850</c:v>
                </c:pt>
                <c:pt idx="256">
                  <c:v>50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numCache>
            </c:numRef>
          </c:val>
          <c:smooth val="0"/>
          <c:extLst>
            <c:ext xmlns:c16="http://schemas.microsoft.com/office/drawing/2014/chart" uri="{C3380CC4-5D6E-409C-BE32-E72D297353CC}">
              <c16:uniqueId val="{00000011-42DD-4915-A24D-E5B2F2726000}"/>
            </c:ext>
          </c:extLst>
        </c:ser>
        <c:dLbls>
          <c:showLegendKey val="0"/>
          <c:showVal val="0"/>
          <c:showCatName val="0"/>
          <c:showSerName val="0"/>
          <c:showPercent val="0"/>
          <c:showBubbleSize val="0"/>
        </c:dLbls>
        <c:smooth val="0"/>
        <c:axId val="500194232"/>
        <c:axId val="500189968"/>
      </c:lineChart>
      <c:catAx>
        <c:axId val="50019423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0189968"/>
        <c:crosses val="autoZero"/>
        <c:auto val="1"/>
        <c:lblAlgn val="ctr"/>
        <c:lblOffset val="100"/>
        <c:noMultiLvlLbl val="0"/>
      </c:catAx>
      <c:valAx>
        <c:axId val="500189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019423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sheet!$A$1:$BGJ$1</c:f>
              <c:numCache>
                <c:formatCode>General</c:formatCode>
                <c:ptCount val="1544"/>
                <c:pt idx="0">
                  <c:v>9950</c:v>
                </c:pt>
                <c:pt idx="1">
                  <c:v>9800</c:v>
                </c:pt>
                <c:pt idx="2">
                  <c:v>9650</c:v>
                </c:pt>
                <c:pt idx="3">
                  <c:v>9600</c:v>
                </c:pt>
                <c:pt idx="4">
                  <c:v>9550</c:v>
                </c:pt>
                <c:pt idx="5">
                  <c:v>9000</c:v>
                </c:pt>
                <c:pt idx="6">
                  <c:v>8650</c:v>
                </c:pt>
                <c:pt idx="7">
                  <c:v>12550</c:v>
                </c:pt>
                <c:pt idx="8">
                  <c:v>12500</c:v>
                </c:pt>
                <c:pt idx="9">
                  <c:v>12350</c:v>
                </c:pt>
                <c:pt idx="10">
                  <c:v>12000</c:v>
                </c:pt>
                <c:pt idx="11">
                  <c:v>11850</c:v>
                </c:pt>
                <c:pt idx="12">
                  <c:v>11800</c:v>
                </c:pt>
                <c:pt idx="13">
                  <c:v>11750</c:v>
                </c:pt>
                <c:pt idx="14">
                  <c:v>11700</c:v>
                </c:pt>
                <c:pt idx="15">
                  <c:v>11650</c:v>
                </c:pt>
                <c:pt idx="16">
                  <c:v>11500</c:v>
                </c:pt>
                <c:pt idx="17">
                  <c:v>11350</c:v>
                </c:pt>
                <c:pt idx="18">
                  <c:v>11200</c:v>
                </c:pt>
                <c:pt idx="19">
                  <c:v>13000</c:v>
                </c:pt>
                <c:pt idx="20">
                  <c:v>15500</c:v>
                </c:pt>
                <c:pt idx="21">
                  <c:v>15450</c:v>
                </c:pt>
                <c:pt idx="22">
                  <c:v>15100</c:v>
                </c:pt>
                <c:pt idx="23">
                  <c:v>15050</c:v>
                </c:pt>
                <c:pt idx="24">
                  <c:v>15000</c:v>
                </c:pt>
                <c:pt idx="25">
                  <c:v>14850</c:v>
                </c:pt>
                <c:pt idx="26">
                  <c:v>14700</c:v>
                </c:pt>
                <c:pt idx="27">
                  <c:v>14650</c:v>
                </c:pt>
                <c:pt idx="28">
                  <c:v>14400</c:v>
                </c:pt>
                <c:pt idx="29">
                  <c:v>14250</c:v>
                </c:pt>
                <c:pt idx="30">
                  <c:v>13900</c:v>
                </c:pt>
                <c:pt idx="31">
                  <c:v>13550</c:v>
                </c:pt>
                <c:pt idx="32">
                  <c:v>13500</c:v>
                </c:pt>
                <c:pt idx="33">
                  <c:v>13450</c:v>
                </c:pt>
                <c:pt idx="34">
                  <c:v>13400</c:v>
                </c:pt>
                <c:pt idx="35">
                  <c:v>13350</c:v>
                </c:pt>
                <c:pt idx="36">
                  <c:v>13300</c:v>
                </c:pt>
                <c:pt idx="37">
                  <c:v>13150</c:v>
                </c:pt>
                <c:pt idx="38">
                  <c:v>14950</c:v>
                </c:pt>
                <c:pt idx="39">
                  <c:v>14600</c:v>
                </c:pt>
                <c:pt idx="40">
                  <c:v>14550</c:v>
                </c:pt>
                <c:pt idx="41">
                  <c:v>14500</c:v>
                </c:pt>
                <c:pt idx="42">
                  <c:v>14450</c:v>
                </c:pt>
                <c:pt idx="43">
                  <c:v>14400</c:v>
                </c:pt>
                <c:pt idx="44">
                  <c:v>14350</c:v>
                </c:pt>
                <c:pt idx="45">
                  <c:v>14200</c:v>
                </c:pt>
                <c:pt idx="46">
                  <c:v>14150</c:v>
                </c:pt>
                <c:pt idx="47">
                  <c:v>13900</c:v>
                </c:pt>
                <c:pt idx="48">
                  <c:v>13350</c:v>
                </c:pt>
                <c:pt idx="49">
                  <c:v>13000</c:v>
                </c:pt>
                <c:pt idx="50">
                  <c:v>12950</c:v>
                </c:pt>
                <c:pt idx="51">
                  <c:v>12900</c:v>
                </c:pt>
                <c:pt idx="52">
                  <c:v>12850</c:v>
                </c:pt>
                <c:pt idx="53">
                  <c:v>12800</c:v>
                </c:pt>
                <c:pt idx="54">
                  <c:v>12750</c:v>
                </c:pt>
                <c:pt idx="55">
                  <c:v>12500</c:v>
                </c:pt>
                <c:pt idx="56">
                  <c:v>12350</c:v>
                </c:pt>
                <c:pt idx="57">
                  <c:v>12300</c:v>
                </c:pt>
                <c:pt idx="58">
                  <c:v>12250</c:v>
                </c:pt>
                <c:pt idx="59">
                  <c:v>11900</c:v>
                </c:pt>
                <c:pt idx="60">
                  <c:v>11550</c:v>
                </c:pt>
                <c:pt idx="61">
                  <c:v>11500</c:v>
                </c:pt>
                <c:pt idx="62">
                  <c:v>11450</c:v>
                </c:pt>
                <c:pt idx="63">
                  <c:v>11400</c:v>
                </c:pt>
                <c:pt idx="64">
                  <c:v>11350</c:v>
                </c:pt>
                <c:pt idx="65">
                  <c:v>11200</c:v>
                </c:pt>
                <c:pt idx="66">
                  <c:v>10850</c:v>
                </c:pt>
                <c:pt idx="67">
                  <c:v>10500</c:v>
                </c:pt>
                <c:pt idx="68">
                  <c:v>10150</c:v>
                </c:pt>
                <c:pt idx="69">
                  <c:v>12650</c:v>
                </c:pt>
                <c:pt idx="70">
                  <c:v>12600</c:v>
                </c:pt>
                <c:pt idx="71">
                  <c:v>12450</c:v>
                </c:pt>
                <c:pt idx="72">
                  <c:v>12400</c:v>
                </c:pt>
                <c:pt idx="73">
                  <c:v>12350</c:v>
                </c:pt>
                <c:pt idx="74">
                  <c:v>12200</c:v>
                </c:pt>
                <c:pt idx="75">
                  <c:v>12150</c:v>
                </c:pt>
                <c:pt idx="76">
                  <c:v>11800</c:v>
                </c:pt>
                <c:pt idx="77">
                  <c:v>11450</c:v>
                </c:pt>
                <c:pt idx="78">
                  <c:v>11400</c:v>
                </c:pt>
                <c:pt idx="79">
                  <c:v>11250</c:v>
                </c:pt>
                <c:pt idx="80">
                  <c:v>11200</c:v>
                </c:pt>
                <c:pt idx="81">
                  <c:v>11050</c:v>
                </c:pt>
                <c:pt idx="82">
                  <c:v>11000</c:v>
                </c:pt>
                <c:pt idx="83">
                  <c:v>10850</c:v>
                </c:pt>
                <c:pt idx="84">
                  <c:v>10800</c:v>
                </c:pt>
                <c:pt idx="85">
                  <c:v>10750</c:v>
                </c:pt>
                <c:pt idx="86">
                  <c:v>10400</c:v>
                </c:pt>
                <c:pt idx="87">
                  <c:v>10050</c:v>
                </c:pt>
                <c:pt idx="88">
                  <c:v>9500</c:v>
                </c:pt>
                <c:pt idx="89">
                  <c:v>9450</c:v>
                </c:pt>
                <c:pt idx="90">
                  <c:v>9400</c:v>
                </c:pt>
                <c:pt idx="91">
                  <c:v>9050</c:v>
                </c:pt>
                <c:pt idx="92">
                  <c:v>8900</c:v>
                </c:pt>
                <c:pt idx="93">
                  <c:v>8850</c:v>
                </c:pt>
                <c:pt idx="94">
                  <c:v>8800</c:v>
                </c:pt>
                <c:pt idx="95">
                  <c:v>8750</c:v>
                </c:pt>
                <c:pt idx="96">
                  <c:v>8000</c:v>
                </c:pt>
                <c:pt idx="97">
                  <c:v>7650</c:v>
                </c:pt>
                <c:pt idx="98">
                  <c:v>7600</c:v>
                </c:pt>
                <c:pt idx="99">
                  <c:v>7550</c:v>
                </c:pt>
                <c:pt idx="100">
                  <c:v>7500</c:v>
                </c:pt>
                <c:pt idx="101">
                  <c:v>7250</c:v>
                </c:pt>
                <c:pt idx="102">
                  <c:v>7200</c:v>
                </c:pt>
                <c:pt idx="103">
                  <c:v>7150</c:v>
                </c:pt>
                <c:pt idx="104">
                  <c:v>6800</c:v>
                </c:pt>
                <c:pt idx="105">
                  <c:v>6450</c:v>
                </c:pt>
                <c:pt idx="106">
                  <c:v>6100</c:v>
                </c:pt>
                <c:pt idx="107">
                  <c:v>5950</c:v>
                </c:pt>
                <c:pt idx="108">
                  <c:v>5900</c:v>
                </c:pt>
                <c:pt idx="109">
                  <c:v>5750</c:v>
                </c:pt>
                <c:pt idx="110">
                  <c:v>5400</c:v>
                </c:pt>
                <c:pt idx="111">
                  <c:v>5350</c:v>
                </c:pt>
                <c:pt idx="112">
                  <c:v>5300</c:v>
                </c:pt>
                <c:pt idx="113">
                  <c:v>5250</c:v>
                </c:pt>
                <c:pt idx="114">
                  <c:v>5200</c:v>
                </c:pt>
                <c:pt idx="115">
                  <c:v>5150</c:v>
                </c:pt>
                <c:pt idx="116">
                  <c:v>6250</c:v>
                </c:pt>
                <c:pt idx="117">
                  <c:v>6100</c:v>
                </c:pt>
                <c:pt idx="118">
                  <c:v>6050</c:v>
                </c:pt>
                <c:pt idx="119">
                  <c:v>5900</c:v>
                </c:pt>
                <c:pt idx="120">
                  <c:v>5850</c:v>
                </c:pt>
                <c:pt idx="121">
                  <c:v>5800</c:v>
                </c:pt>
                <c:pt idx="122">
                  <c:v>5750</c:v>
                </c:pt>
                <c:pt idx="123">
                  <c:v>5700</c:v>
                </c:pt>
                <c:pt idx="124">
                  <c:v>5350</c:v>
                </c:pt>
                <c:pt idx="125">
                  <c:v>5000</c:v>
                </c:pt>
                <c:pt idx="126">
                  <c:v>4850</c:v>
                </c:pt>
                <c:pt idx="127">
                  <c:v>4800</c:v>
                </c:pt>
                <c:pt idx="128">
                  <c:v>4450</c:v>
                </c:pt>
                <c:pt idx="129">
                  <c:v>7050</c:v>
                </c:pt>
                <c:pt idx="130">
                  <c:v>6700</c:v>
                </c:pt>
                <c:pt idx="131">
                  <c:v>6650</c:v>
                </c:pt>
                <c:pt idx="132">
                  <c:v>6300</c:v>
                </c:pt>
                <c:pt idx="133">
                  <c:v>11600</c:v>
                </c:pt>
                <c:pt idx="134">
                  <c:v>11550</c:v>
                </c:pt>
                <c:pt idx="135">
                  <c:v>14050</c:v>
                </c:pt>
                <c:pt idx="136">
                  <c:v>13800</c:v>
                </c:pt>
                <c:pt idx="137">
                  <c:v>13650</c:v>
                </c:pt>
                <c:pt idx="138">
                  <c:v>13600</c:v>
                </c:pt>
                <c:pt idx="139">
                  <c:v>13250</c:v>
                </c:pt>
                <c:pt idx="140">
                  <c:v>17150</c:v>
                </c:pt>
                <c:pt idx="141">
                  <c:v>16600</c:v>
                </c:pt>
                <c:pt idx="142">
                  <c:v>16450</c:v>
                </c:pt>
                <c:pt idx="143">
                  <c:v>16400</c:v>
                </c:pt>
                <c:pt idx="144">
                  <c:v>16250</c:v>
                </c:pt>
                <c:pt idx="145">
                  <c:v>15900</c:v>
                </c:pt>
                <c:pt idx="146">
                  <c:v>15500</c:v>
                </c:pt>
                <c:pt idx="147">
                  <c:v>18950</c:v>
                </c:pt>
                <c:pt idx="148">
                  <c:v>18900</c:v>
                </c:pt>
                <c:pt idx="149">
                  <c:v>18550</c:v>
                </c:pt>
                <c:pt idx="150">
                  <c:v>18200</c:v>
                </c:pt>
                <c:pt idx="151">
                  <c:v>17850</c:v>
                </c:pt>
                <c:pt idx="152">
                  <c:v>17800</c:v>
                </c:pt>
                <c:pt idx="153">
                  <c:v>17550</c:v>
                </c:pt>
                <c:pt idx="154">
                  <c:v>17400</c:v>
                </c:pt>
                <c:pt idx="155">
                  <c:v>17350</c:v>
                </c:pt>
                <c:pt idx="156">
                  <c:v>17300</c:v>
                </c:pt>
                <c:pt idx="157">
                  <c:v>17250</c:v>
                </c:pt>
                <c:pt idx="158">
                  <c:v>16900</c:v>
                </c:pt>
                <c:pt idx="159">
                  <c:v>16550</c:v>
                </c:pt>
                <c:pt idx="160">
                  <c:v>16400</c:v>
                </c:pt>
                <c:pt idx="161">
                  <c:v>16150</c:v>
                </c:pt>
                <c:pt idx="162">
                  <c:v>16000</c:v>
                </c:pt>
                <c:pt idx="163">
                  <c:v>19300</c:v>
                </c:pt>
                <c:pt idx="164">
                  <c:v>19250</c:v>
                </c:pt>
                <c:pt idx="165">
                  <c:v>19200</c:v>
                </c:pt>
                <c:pt idx="166">
                  <c:v>19150</c:v>
                </c:pt>
                <c:pt idx="167">
                  <c:v>19000</c:v>
                </c:pt>
                <c:pt idx="168">
                  <c:v>18850</c:v>
                </c:pt>
                <c:pt idx="169">
                  <c:v>18500</c:v>
                </c:pt>
                <c:pt idx="170">
                  <c:v>23000</c:v>
                </c:pt>
                <c:pt idx="171">
                  <c:v>25100</c:v>
                </c:pt>
                <c:pt idx="172">
                  <c:v>28400</c:v>
                </c:pt>
                <c:pt idx="173">
                  <c:v>30500</c:v>
                </c:pt>
                <c:pt idx="174">
                  <c:v>30450</c:v>
                </c:pt>
                <c:pt idx="175">
                  <c:v>31350</c:v>
                </c:pt>
                <c:pt idx="176">
                  <c:v>30950</c:v>
                </c:pt>
                <c:pt idx="177">
                  <c:v>30900</c:v>
                </c:pt>
                <c:pt idx="178">
                  <c:v>30550</c:v>
                </c:pt>
                <c:pt idx="179">
                  <c:v>30500</c:v>
                </c:pt>
                <c:pt idx="180">
                  <c:v>30350</c:v>
                </c:pt>
                <c:pt idx="181">
                  <c:v>30200</c:v>
                </c:pt>
                <c:pt idx="182">
                  <c:v>30150</c:v>
                </c:pt>
                <c:pt idx="183">
                  <c:v>30000</c:v>
                </c:pt>
                <c:pt idx="184">
                  <c:v>29650</c:v>
                </c:pt>
                <c:pt idx="185">
                  <c:v>32950</c:v>
                </c:pt>
                <c:pt idx="186">
                  <c:v>32400</c:v>
                </c:pt>
                <c:pt idx="187">
                  <c:v>31850</c:v>
                </c:pt>
                <c:pt idx="188">
                  <c:v>33950</c:v>
                </c:pt>
                <c:pt idx="189">
                  <c:v>33900</c:v>
                </c:pt>
                <c:pt idx="190">
                  <c:v>33750</c:v>
                </c:pt>
                <c:pt idx="191">
                  <c:v>33700</c:v>
                </c:pt>
                <c:pt idx="192">
                  <c:v>33650</c:v>
                </c:pt>
                <c:pt idx="193">
                  <c:v>33050</c:v>
                </c:pt>
                <c:pt idx="194">
                  <c:v>33000</c:v>
                </c:pt>
                <c:pt idx="195">
                  <c:v>32950</c:v>
                </c:pt>
                <c:pt idx="196">
                  <c:v>32700</c:v>
                </c:pt>
                <c:pt idx="197">
                  <c:v>32350</c:v>
                </c:pt>
                <c:pt idx="198">
                  <c:v>32000</c:v>
                </c:pt>
                <c:pt idx="199">
                  <c:v>31850</c:v>
                </c:pt>
                <c:pt idx="200">
                  <c:v>31700</c:v>
                </c:pt>
                <c:pt idx="201">
                  <c:v>31650</c:v>
                </c:pt>
                <c:pt idx="202">
                  <c:v>31500</c:v>
                </c:pt>
                <c:pt idx="203">
                  <c:v>31150</c:v>
                </c:pt>
                <c:pt idx="204">
                  <c:v>31100</c:v>
                </c:pt>
                <c:pt idx="205">
                  <c:v>30950</c:v>
                </c:pt>
                <c:pt idx="206">
                  <c:v>30900</c:v>
                </c:pt>
                <c:pt idx="207">
                  <c:v>30850</c:v>
                </c:pt>
                <c:pt idx="208">
                  <c:v>30700</c:v>
                </c:pt>
                <c:pt idx="209">
                  <c:v>30650</c:v>
                </c:pt>
                <c:pt idx="210">
                  <c:v>30300</c:v>
                </c:pt>
                <c:pt idx="211">
                  <c:v>30150</c:v>
                </c:pt>
                <c:pt idx="212">
                  <c:v>30100</c:v>
                </c:pt>
                <c:pt idx="213">
                  <c:v>29950</c:v>
                </c:pt>
                <c:pt idx="214">
                  <c:v>29450</c:v>
                </c:pt>
                <c:pt idx="215">
                  <c:v>28900</c:v>
                </c:pt>
                <c:pt idx="216">
                  <c:v>28350</c:v>
                </c:pt>
                <c:pt idx="217">
                  <c:v>28200</c:v>
                </c:pt>
                <c:pt idx="218">
                  <c:v>28150</c:v>
                </c:pt>
                <c:pt idx="219">
                  <c:v>28000</c:v>
                </c:pt>
                <c:pt idx="220">
                  <c:v>30200</c:v>
                </c:pt>
                <c:pt idx="221">
                  <c:v>29850</c:v>
                </c:pt>
                <c:pt idx="222">
                  <c:v>29800</c:v>
                </c:pt>
                <c:pt idx="223">
                  <c:v>29750</c:v>
                </c:pt>
                <c:pt idx="224">
                  <c:v>29500</c:v>
                </c:pt>
                <c:pt idx="225">
                  <c:v>29150</c:v>
                </c:pt>
                <c:pt idx="226">
                  <c:v>32150</c:v>
                </c:pt>
                <c:pt idx="227">
                  <c:v>32000</c:v>
                </c:pt>
                <c:pt idx="228">
                  <c:v>31950</c:v>
                </c:pt>
                <c:pt idx="229">
                  <c:v>32950</c:v>
                </c:pt>
                <c:pt idx="230">
                  <c:v>32900</c:v>
                </c:pt>
                <c:pt idx="231">
                  <c:v>32350</c:v>
                </c:pt>
                <c:pt idx="232">
                  <c:v>32300</c:v>
                </c:pt>
                <c:pt idx="233">
                  <c:v>31950</c:v>
                </c:pt>
                <c:pt idx="234">
                  <c:v>31450</c:v>
                </c:pt>
                <c:pt idx="235">
                  <c:v>31400</c:v>
                </c:pt>
                <c:pt idx="236">
                  <c:v>31050</c:v>
                </c:pt>
                <c:pt idx="237">
                  <c:v>30700</c:v>
                </c:pt>
                <c:pt idx="238">
                  <c:v>30550</c:v>
                </c:pt>
                <c:pt idx="239">
                  <c:v>30500</c:v>
                </c:pt>
                <c:pt idx="240">
                  <c:v>29950</c:v>
                </c:pt>
                <c:pt idx="241">
                  <c:v>29800</c:v>
                </c:pt>
                <c:pt idx="242">
                  <c:v>30250</c:v>
                </c:pt>
                <c:pt idx="243">
                  <c:v>29900</c:v>
                </c:pt>
                <c:pt idx="244">
                  <c:v>29850</c:v>
                </c:pt>
                <c:pt idx="245">
                  <c:v>29700</c:v>
                </c:pt>
                <c:pt idx="246">
                  <c:v>29550</c:v>
                </c:pt>
                <c:pt idx="247">
                  <c:v>29200</c:v>
                </c:pt>
                <c:pt idx="248">
                  <c:v>29150</c:v>
                </c:pt>
                <c:pt idx="249">
                  <c:v>29100</c:v>
                </c:pt>
                <c:pt idx="250">
                  <c:v>28950</c:v>
                </c:pt>
                <c:pt idx="251">
                  <c:v>28600</c:v>
                </c:pt>
                <c:pt idx="252">
                  <c:v>30850</c:v>
                </c:pt>
                <c:pt idx="253">
                  <c:v>31300</c:v>
                </c:pt>
                <c:pt idx="254">
                  <c:v>31150</c:v>
                </c:pt>
                <c:pt idx="255">
                  <c:v>31100</c:v>
                </c:pt>
                <c:pt idx="256">
                  <c:v>30750</c:v>
                </c:pt>
                <c:pt idx="257">
                  <c:v>32400</c:v>
                </c:pt>
                <c:pt idx="258">
                  <c:v>32250</c:v>
                </c:pt>
                <c:pt idx="259">
                  <c:v>33900</c:v>
                </c:pt>
                <c:pt idx="260">
                  <c:v>33550</c:v>
                </c:pt>
                <c:pt idx="261">
                  <c:v>33500</c:v>
                </c:pt>
                <c:pt idx="262">
                  <c:v>34250</c:v>
                </c:pt>
                <c:pt idx="263">
                  <c:v>33900</c:v>
                </c:pt>
                <c:pt idx="264">
                  <c:v>33850</c:v>
                </c:pt>
                <c:pt idx="265">
                  <c:v>33800</c:v>
                </c:pt>
                <c:pt idx="266">
                  <c:v>33650</c:v>
                </c:pt>
                <c:pt idx="267">
                  <c:v>33600</c:v>
                </c:pt>
                <c:pt idx="268">
                  <c:v>34650</c:v>
                </c:pt>
                <c:pt idx="269">
                  <c:v>34600</c:v>
                </c:pt>
                <c:pt idx="270">
                  <c:v>35050</c:v>
                </c:pt>
                <c:pt idx="271">
                  <c:v>35000</c:v>
                </c:pt>
                <c:pt idx="272">
                  <c:v>36650</c:v>
                </c:pt>
                <c:pt idx="273">
                  <c:v>36600</c:v>
                </c:pt>
                <c:pt idx="274">
                  <c:v>36350</c:v>
                </c:pt>
                <c:pt idx="275">
                  <c:v>36000</c:v>
                </c:pt>
                <c:pt idx="276">
                  <c:v>37650</c:v>
                </c:pt>
                <c:pt idx="277">
                  <c:v>39300</c:v>
                </c:pt>
                <c:pt idx="278">
                  <c:v>39150</c:v>
                </c:pt>
                <c:pt idx="279">
                  <c:v>38800</c:v>
                </c:pt>
                <c:pt idx="280">
                  <c:v>38750</c:v>
                </c:pt>
                <c:pt idx="281">
                  <c:v>40400</c:v>
                </c:pt>
                <c:pt idx="282">
                  <c:v>40850</c:v>
                </c:pt>
                <c:pt idx="283">
                  <c:v>40800</c:v>
                </c:pt>
                <c:pt idx="284">
                  <c:v>40450</c:v>
                </c:pt>
                <c:pt idx="285">
                  <c:v>40300</c:v>
                </c:pt>
                <c:pt idx="286">
                  <c:v>41050</c:v>
                </c:pt>
                <c:pt idx="287">
                  <c:v>40700</c:v>
                </c:pt>
                <c:pt idx="288">
                  <c:v>40650</c:v>
                </c:pt>
                <c:pt idx="289">
                  <c:v>40600</c:v>
                </c:pt>
                <c:pt idx="290">
                  <c:v>41050</c:v>
                </c:pt>
                <c:pt idx="291">
                  <c:v>41000</c:v>
                </c:pt>
                <c:pt idx="292">
                  <c:v>40450</c:v>
                </c:pt>
                <c:pt idx="293">
                  <c:v>40300</c:v>
                </c:pt>
                <c:pt idx="294">
                  <c:v>40150</c:v>
                </c:pt>
                <c:pt idx="295">
                  <c:v>40100</c:v>
                </c:pt>
                <c:pt idx="296">
                  <c:v>41150</c:v>
                </c:pt>
                <c:pt idx="297">
                  <c:v>42200</c:v>
                </c:pt>
                <c:pt idx="298">
                  <c:v>42050</c:v>
                </c:pt>
                <c:pt idx="299">
                  <c:v>42000</c:v>
                </c:pt>
                <c:pt idx="300">
                  <c:v>41650</c:v>
                </c:pt>
                <c:pt idx="301">
                  <c:v>41600</c:v>
                </c:pt>
                <c:pt idx="302">
                  <c:v>41450</c:v>
                </c:pt>
                <c:pt idx="303">
                  <c:v>41400</c:v>
                </c:pt>
                <c:pt idx="304">
                  <c:v>41350</c:v>
                </c:pt>
                <c:pt idx="305">
                  <c:v>41300</c:v>
                </c:pt>
                <c:pt idx="306">
                  <c:v>41150</c:v>
                </c:pt>
                <c:pt idx="307">
                  <c:v>40600</c:v>
                </c:pt>
                <c:pt idx="308">
                  <c:v>41650</c:v>
                </c:pt>
                <c:pt idx="309">
                  <c:v>41500</c:v>
                </c:pt>
                <c:pt idx="310">
                  <c:v>41350</c:v>
                </c:pt>
                <c:pt idx="311">
                  <c:v>40800</c:v>
                </c:pt>
                <c:pt idx="312">
                  <c:v>41850</c:v>
                </c:pt>
                <c:pt idx="313">
                  <c:v>42300</c:v>
                </c:pt>
                <c:pt idx="314">
                  <c:v>42150</c:v>
                </c:pt>
                <c:pt idx="315">
                  <c:v>41800</c:v>
                </c:pt>
                <c:pt idx="316">
                  <c:v>41750</c:v>
                </c:pt>
                <c:pt idx="317">
                  <c:v>42800</c:v>
                </c:pt>
                <c:pt idx="318">
                  <c:v>42650</c:v>
                </c:pt>
                <c:pt idx="319">
                  <c:v>42600</c:v>
                </c:pt>
                <c:pt idx="320">
                  <c:v>42550</c:v>
                </c:pt>
                <c:pt idx="321">
                  <c:v>42400</c:v>
                </c:pt>
                <c:pt idx="322">
                  <c:v>42250</c:v>
                </c:pt>
                <c:pt idx="323">
                  <c:v>43300</c:v>
                </c:pt>
                <c:pt idx="324">
                  <c:v>43250</c:v>
                </c:pt>
                <c:pt idx="325">
                  <c:v>43200</c:v>
                </c:pt>
                <c:pt idx="326">
                  <c:v>43050</c:v>
                </c:pt>
                <c:pt idx="327">
                  <c:v>42700</c:v>
                </c:pt>
                <c:pt idx="328">
                  <c:v>42650</c:v>
                </c:pt>
                <c:pt idx="329">
                  <c:v>42600</c:v>
                </c:pt>
                <c:pt idx="330">
                  <c:v>43650</c:v>
                </c:pt>
                <c:pt idx="331">
                  <c:v>43300</c:v>
                </c:pt>
                <c:pt idx="332">
                  <c:v>43250</c:v>
                </c:pt>
                <c:pt idx="333">
                  <c:v>43200</c:v>
                </c:pt>
                <c:pt idx="334">
                  <c:v>42950</c:v>
                </c:pt>
                <c:pt idx="335">
                  <c:v>44600</c:v>
                </c:pt>
                <c:pt idx="336">
                  <c:v>44550</c:v>
                </c:pt>
                <c:pt idx="337">
                  <c:v>44500</c:v>
                </c:pt>
                <c:pt idx="338">
                  <c:v>44350</c:v>
                </c:pt>
                <c:pt idx="339">
                  <c:v>44300</c:v>
                </c:pt>
                <c:pt idx="340">
                  <c:v>44250</c:v>
                </c:pt>
                <c:pt idx="341">
                  <c:v>44700</c:v>
                </c:pt>
                <c:pt idx="342">
                  <c:v>44450</c:v>
                </c:pt>
                <c:pt idx="343">
                  <c:v>46100</c:v>
                </c:pt>
                <c:pt idx="344">
                  <c:v>46050</c:v>
                </c:pt>
                <c:pt idx="345">
                  <c:v>45900</c:v>
                </c:pt>
                <c:pt idx="346">
                  <c:v>45750</c:v>
                </c:pt>
                <c:pt idx="347">
                  <c:v>45400</c:v>
                </c:pt>
                <c:pt idx="348">
                  <c:v>45350</c:v>
                </c:pt>
                <c:pt idx="349">
                  <c:v>45300</c:v>
                </c:pt>
                <c:pt idx="350">
                  <c:v>45150</c:v>
                </c:pt>
                <c:pt idx="351">
                  <c:v>44800</c:v>
                </c:pt>
                <c:pt idx="352">
                  <c:v>44750</c:v>
                </c:pt>
                <c:pt idx="353">
                  <c:v>44400</c:v>
                </c:pt>
                <c:pt idx="354">
                  <c:v>43950</c:v>
                </c:pt>
                <c:pt idx="355">
                  <c:v>43900</c:v>
                </c:pt>
                <c:pt idx="356">
                  <c:v>43850</c:v>
                </c:pt>
                <c:pt idx="357">
                  <c:v>43500</c:v>
                </c:pt>
                <c:pt idx="358">
                  <c:v>43350</c:v>
                </c:pt>
                <c:pt idx="359">
                  <c:v>43300</c:v>
                </c:pt>
                <c:pt idx="360">
                  <c:v>42950</c:v>
                </c:pt>
                <c:pt idx="361">
                  <c:v>42800</c:v>
                </c:pt>
                <c:pt idx="362">
                  <c:v>42650</c:v>
                </c:pt>
                <c:pt idx="363">
                  <c:v>42600</c:v>
                </c:pt>
                <c:pt idx="364">
                  <c:v>44250</c:v>
                </c:pt>
                <c:pt idx="365">
                  <c:v>44100</c:v>
                </c:pt>
                <c:pt idx="366">
                  <c:v>43950</c:v>
                </c:pt>
                <c:pt idx="367">
                  <c:v>45600</c:v>
                </c:pt>
                <c:pt idx="368">
                  <c:v>45550</c:v>
                </c:pt>
                <c:pt idx="369">
                  <c:v>45400</c:v>
                </c:pt>
                <c:pt idx="370">
                  <c:v>45250</c:v>
                </c:pt>
                <c:pt idx="371">
                  <c:v>44500</c:v>
                </c:pt>
                <c:pt idx="372">
                  <c:v>44150</c:v>
                </c:pt>
                <c:pt idx="373">
                  <c:v>43800</c:v>
                </c:pt>
                <c:pt idx="374">
                  <c:v>43650</c:v>
                </c:pt>
                <c:pt idx="375">
                  <c:v>43100</c:v>
                </c:pt>
                <c:pt idx="376">
                  <c:v>43050</c:v>
                </c:pt>
                <c:pt idx="377">
                  <c:v>42900</c:v>
                </c:pt>
                <c:pt idx="378">
                  <c:v>42750</c:v>
                </c:pt>
                <c:pt idx="379">
                  <c:v>42400</c:v>
                </c:pt>
                <c:pt idx="380">
                  <c:v>42350</c:v>
                </c:pt>
                <c:pt idx="381">
                  <c:v>42200</c:v>
                </c:pt>
                <c:pt idx="382">
                  <c:v>42050</c:v>
                </c:pt>
                <c:pt idx="383">
                  <c:v>42000</c:v>
                </c:pt>
                <c:pt idx="384">
                  <c:v>43050</c:v>
                </c:pt>
                <c:pt idx="385">
                  <c:v>44100</c:v>
                </c:pt>
                <c:pt idx="386">
                  <c:v>43950</c:v>
                </c:pt>
                <c:pt idx="387">
                  <c:v>43600</c:v>
                </c:pt>
                <c:pt idx="388">
                  <c:v>43550</c:v>
                </c:pt>
                <c:pt idx="389">
                  <c:v>44600</c:v>
                </c:pt>
                <c:pt idx="390">
                  <c:v>44450</c:v>
                </c:pt>
                <c:pt idx="391">
                  <c:v>44400</c:v>
                </c:pt>
                <c:pt idx="392">
                  <c:v>44050</c:v>
                </c:pt>
                <c:pt idx="393">
                  <c:v>44000</c:v>
                </c:pt>
                <c:pt idx="394">
                  <c:v>44750</c:v>
                </c:pt>
                <c:pt idx="395">
                  <c:v>44700</c:v>
                </c:pt>
                <c:pt idx="396">
                  <c:v>44350</c:v>
                </c:pt>
                <c:pt idx="397">
                  <c:v>44300</c:v>
                </c:pt>
                <c:pt idx="398">
                  <c:v>44150</c:v>
                </c:pt>
                <c:pt idx="399">
                  <c:v>44100</c:v>
                </c:pt>
                <c:pt idx="400">
                  <c:v>44050</c:v>
                </c:pt>
                <c:pt idx="401">
                  <c:v>45700</c:v>
                </c:pt>
                <c:pt idx="402">
                  <c:v>45550</c:v>
                </c:pt>
                <c:pt idx="403">
                  <c:v>45500</c:v>
                </c:pt>
                <c:pt idx="404">
                  <c:v>45450</c:v>
                </c:pt>
                <c:pt idx="405">
                  <c:v>45400</c:v>
                </c:pt>
                <c:pt idx="406">
                  <c:v>46750</c:v>
                </c:pt>
                <c:pt idx="407">
                  <c:v>49000</c:v>
                </c:pt>
                <c:pt idx="408">
                  <c:v>48950</c:v>
                </c:pt>
                <c:pt idx="409">
                  <c:v>48600</c:v>
                </c:pt>
                <c:pt idx="410">
                  <c:v>49650</c:v>
                </c:pt>
                <c:pt idx="411">
                  <c:v>49300</c:v>
                </c:pt>
                <c:pt idx="412">
                  <c:v>49250</c:v>
                </c:pt>
                <c:pt idx="413">
                  <c:v>49200</c:v>
                </c:pt>
                <c:pt idx="414">
                  <c:v>48650</c:v>
                </c:pt>
                <c:pt idx="415">
                  <c:v>48100</c:v>
                </c:pt>
                <c:pt idx="416">
                  <c:v>49750</c:v>
                </c:pt>
                <c:pt idx="417">
                  <c:v>49700</c:v>
                </c:pt>
                <c:pt idx="418">
                  <c:v>49550</c:v>
                </c:pt>
                <c:pt idx="419">
                  <c:v>49500</c:v>
                </c:pt>
                <c:pt idx="420">
                  <c:v>49450</c:v>
                </c:pt>
                <c:pt idx="421">
                  <c:v>49300</c:v>
                </c:pt>
                <c:pt idx="422">
                  <c:v>50050</c:v>
                </c:pt>
                <c:pt idx="423">
                  <c:v>50000</c:v>
                </c:pt>
                <c:pt idx="424">
                  <c:v>49250</c:v>
                </c:pt>
                <c:pt idx="425">
                  <c:v>49200</c:v>
                </c:pt>
                <c:pt idx="426">
                  <c:v>49050</c:v>
                </c:pt>
                <c:pt idx="427">
                  <c:v>49000</c:v>
                </c:pt>
                <c:pt idx="428">
                  <c:v>48450</c:v>
                </c:pt>
                <c:pt idx="429">
                  <c:v>48900</c:v>
                </c:pt>
                <c:pt idx="430">
                  <c:v>48750</c:v>
                </c:pt>
                <c:pt idx="431">
                  <c:v>48400</c:v>
                </c:pt>
                <c:pt idx="432">
                  <c:v>47850</c:v>
                </c:pt>
                <c:pt idx="433">
                  <c:v>47800</c:v>
                </c:pt>
                <c:pt idx="434">
                  <c:v>47450</c:v>
                </c:pt>
                <c:pt idx="435">
                  <c:v>47400</c:v>
                </c:pt>
                <c:pt idx="436">
                  <c:v>47350</c:v>
                </c:pt>
                <c:pt idx="437">
                  <c:v>47800</c:v>
                </c:pt>
                <c:pt idx="438">
                  <c:v>47550</c:v>
                </c:pt>
                <c:pt idx="439">
                  <c:v>47500</c:v>
                </c:pt>
                <c:pt idx="440">
                  <c:v>47450</c:v>
                </c:pt>
                <c:pt idx="441">
                  <c:v>47400</c:v>
                </c:pt>
                <c:pt idx="442">
                  <c:v>47250</c:v>
                </c:pt>
                <c:pt idx="443">
                  <c:v>46700</c:v>
                </c:pt>
                <c:pt idx="444">
                  <c:v>46650</c:v>
                </c:pt>
                <c:pt idx="445">
                  <c:v>46600</c:v>
                </c:pt>
                <c:pt idx="446">
                  <c:v>46450</c:v>
                </c:pt>
                <c:pt idx="447">
                  <c:v>46400</c:v>
                </c:pt>
                <c:pt idx="448">
                  <c:v>46050</c:v>
                </c:pt>
                <c:pt idx="449">
                  <c:v>46000</c:v>
                </c:pt>
                <c:pt idx="450">
                  <c:v>46750</c:v>
                </c:pt>
                <c:pt idx="451">
                  <c:v>46400</c:v>
                </c:pt>
                <c:pt idx="452">
                  <c:v>46050</c:v>
                </c:pt>
                <c:pt idx="453">
                  <c:v>46000</c:v>
                </c:pt>
                <c:pt idx="454">
                  <c:v>45850</c:v>
                </c:pt>
                <c:pt idx="455">
                  <c:v>45800</c:v>
                </c:pt>
                <c:pt idx="456">
                  <c:v>45450</c:v>
                </c:pt>
                <c:pt idx="457">
                  <c:v>45400</c:v>
                </c:pt>
                <c:pt idx="458">
                  <c:v>44750</c:v>
                </c:pt>
                <c:pt idx="459">
                  <c:v>44400</c:v>
                </c:pt>
                <c:pt idx="460">
                  <c:v>44350</c:v>
                </c:pt>
                <c:pt idx="461">
                  <c:v>44300</c:v>
                </c:pt>
                <c:pt idx="462">
                  <c:v>44150</c:v>
                </c:pt>
                <c:pt idx="463">
                  <c:v>45200</c:v>
                </c:pt>
                <c:pt idx="464">
                  <c:v>45150</c:v>
                </c:pt>
                <c:pt idx="465">
                  <c:v>45100</c:v>
                </c:pt>
                <c:pt idx="466">
                  <c:v>44850</c:v>
                </c:pt>
                <c:pt idx="467">
                  <c:v>44800</c:v>
                </c:pt>
                <c:pt idx="468">
                  <c:v>44450</c:v>
                </c:pt>
                <c:pt idx="469">
                  <c:v>46100</c:v>
                </c:pt>
                <c:pt idx="470">
                  <c:v>46850</c:v>
                </c:pt>
                <c:pt idx="471">
                  <c:v>46500</c:v>
                </c:pt>
                <c:pt idx="472">
                  <c:v>46450</c:v>
                </c:pt>
                <c:pt idx="473">
                  <c:v>46400</c:v>
                </c:pt>
                <c:pt idx="474">
                  <c:v>46250</c:v>
                </c:pt>
                <c:pt idx="475">
                  <c:v>46200</c:v>
                </c:pt>
                <c:pt idx="476">
                  <c:v>45850</c:v>
                </c:pt>
                <c:pt idx="477">
                  <c:v>45500</c:v>
                </c:pt>
                <c:pt idx="478">
                  <c:v>45350</c:v>
                </c:pt>
                <c:pt idx="479">
                  <c:v>45300</c:v>
                </c:pt>
                <c:pt idx="480">
                  <c:v>45250</c:v>
                </c:pt>
                <c:pt idx="481">
                  <c:v>46300</c:v>
                </c:pt>
                <c:pt idx="482">
                  <c:v>46150</c:v>
                </c:pt>
                <c:pt idx="483">
                  <c:v>46100</c:v>
                </c:pt>
                <c:pt idx="484">
                  <c:v>47150</c:v>
                </c:pt>
                <c:pt idx="485">
                  <c:v>47100</c:v>
                </c:pt>
                <c:pt idx="486">
                  <c:v>46950</c:v>
                </c:pt>
                <c:pt idx="487">
                  <c:v>46400</c:v>
                </c:pt>
                <c:pt idx="488">
                  <c:v>46350</c:v>
                </c:pt>
                <c:pt idx="489">
                  <c:v>46200</c:v>
                </c:pt>
                <c:pt idx="490">
                  <c:v>47250</c:v>
                </c:pt>
                <c:pt idx="491">
                  <c:v>47200</c:v>
                </c:pt>
                <c:pt idx="492">
                  <c:v>46850</c:v>
                </c:pt>
                <c:pt idx="493">
                  <c:v>48500</c:v>
                </c:pt>
                <c:pt idx="494">
                  <c:v>48350</c:v>
                </c:pt>
                <c:pt idx="495">
                  <c:v>48000</c:v>
                </c:pt>
                <c:pt idx="496">
                  <c:v>47450</c:v>
                </c:pt>
                <c:pt idx="497">
                  <c:v>47300</c:v>
                </c:pt>
                <c:pt idx="498">
                  <c:v>48050</c:v>
                </c:pt>
                <c:pt idx="499">
                  <c:v>48000</c:v>
                </c:pt>
                <c:pt idx="500">
                  <c:v>47650</c:v>
                </c:pt>
                <c:pt idx="501">
                  <c:v>47300</c:v>
                </c:pt>
                <c:pt idx="502">
                  <c:v>47150</c:v>
                </c:pt>
                <c:pt idx="503">
                  <c:v>46800</c:v>
                </c:pt>
                <c:pt idx="504">
                  <c:v>46750</c:v>
                </c:pt>
                <c:pt idx="505">
                  <c:v>48400</c:v>
                </c:pt>
                <c:pt idx="506">
                  <c:v>48250</c:v>
                </c:pt>
                <c:pt idx="507">
                  <c:v>49900</c:v>
                </c:pt>
                <c:pt idx="508">
                  <c:v>49550</c:v>
                </c:pt>
                <c:pt idx="509">
                  <c:v>49400</c:v>
                </c:pt>
                <c:pt idx="510">
                  <c:v>48750</c:v>
                </c:pt>
                <c:pt idx="511">
                  <c:v>51000</c:v>
                </c:pt>
                <c:pt idx="512">
                  <c:v>50950</c:v>
                </c:pt>
                <c:pt idx="513">
                  <c:v>50800</c:v>
                </c:pt>
                <c:pt idx="514">
                  <c:v>50650</c:v>
                </c:pt>
                <c:pt idx="515">
                  <c:v>50300</c:v>
                </c:pt>
                <c:pt idx="516">
                  <c:v>50250</c:v>
                </c:pt>
                <c:pt idx="517">
                  <c:v>50100</c:v>
                </c:pt>
                <c:pt idx="518">
                  <c:v>49950</c:v>
                </c:pt>
                <c:pt idx="519">
                  <c:v>49900</c:v>
                </c:pt>
                <c:pt idx="520">
                  <c:v>49850</c:v>
                </c:pt>
                <c:pt idx="521">
                  <c:v>49800</c:v>
                </c:pt>
                <c:pt idx="522">
                  <c:v>49450</c:v>
                </c:pt>
                <c:pt idx="523">
                  <c:v>49400</c:v>
                </c:pt>
                <c:pt idx="524">
                  <c:v>49350</c:v>
                </c:pt>
                <c:pt idx="525">
                  <c:v>49300</c:v>
                </c:pt>
                <c:pt idx="526">
                  <c:v>49050</c:v>
                </c:pt>
                <c:pt idx="527">
                  <c:v>49000</c:v>
                </c:pt>
                <c:pt idx="528">
                  <c:v>51250</c:v>
                </c:pt>
                <c:pt idx="529">
                  <c:v>51200</c:v>
                </c:pt>
                <c:pt idx="530">
                  <c:v>52250</c:v>
                </c:pt>
                <c:pt idx="531">
                  <c:v>52200</c:v>
                </c:pt>
                <c:pt idx="532">
                  <c:v>52150</c:v>
                </c:pt>
                <c:pt idx="533">
                  <c:v>52000</c:v>
                </c:pt>
                <c:pt idx="534">
                  <c:v>51850</c:v>
                </c:pt>
                <c:pt idx="535">
                  <c:v>54700</c:v>
                </c:pt>
                <c:pt idx="536">
                  <c:v>54650</c:v>
                </c:pt>
                <c:pt idx="537">
                  <c:v>54500</c:v>
                </c:pt>
                <c:pt idx="538">
                  <c:v>54350</c:v>
                </c:pt>
                <c:pt idx="539">
                  <c:v>56600</c:v>
                </c:pt>
                <c:pt idx="540">
                  <c:v>56250</c:v>
                </c:pt>
                <c:pt idx="541">
                  <c:v>56200</c:v>
                </c:pt>
                <c:pt idx="542">
                  <c:v>56950</c:v>
                </c:pt>
                <c:pt idx="543">
                  <c:v>56900</c:v>
                </c:pt>
                <c:pt idx="544">
                  <c:v>56150</c:v>
                </c:pt>
                <c:pt idx="545">
                  <c:v>56100</c:v>
                </c:pt>
                <c:pt idx="546">
                  <c:v>55950</c:v>
                </c:pt>
                <c:pt idx="547">
                  <c:v>55900</c:v>
                </c:pt>
                <c:pt idx="548">
                  <c:v>55850</c:v>
                </c:pt>
                <c:pt idx="549">
                  <c:v>55800</c:v>
                </c:pt>
                <c:pt idx="550">
                  <c:v>56550</c:v>
                </c:pt>
                <c:pt idx="551">
                  <c:v>56500</c:v>
                </c:pt>
                <c:pt idx="552">
                  <c:v>56150</c:v>
                </c:pt>
                <c:pt idx="553">
                  <c:v>56100</c:v>
                </c:pt>
                <c:pt idx="554">
                  <c:v>56850</c:v>
                </c:pt>
                <c:pt idx="555">
                  <c:v>57900</c:v>
                </c:pt>
                <c:pt idx="556">
                  <c:v>57550</c:v>
                </c:pt>
                <c:pt idx="557">
                  <c:v>57000</c:v>
                </c:pt>
                <c:pt idx="558">
                  <c:v>56650</c:v>
                </c:pt>
                <c:pt idx="559">
                  <c:v>56600</c:v>
                </c:pt>
                <c:pt idx="560">
                  <c:v>56250</c:v>
                </c:pt>
                <c:pt idx="561">
                  <c:v>56700</c:v>
                </c:pt>
                <c:pt idx="562">
                  <c:v>58050</c:v>
                </c:pt>
                <c:pt idx="563">
                  <c:v>58000</c:v>
                </c:pt>
                <c:pt idx="564">
                  <c:v>57950</c:v>
                </c:pt>
                <c:pt idx="565">
                  <c:v>57800</c:v>
                </c:pt>
                <c:pt idx="566">
                  <c:v>58550</c:v>
                </c:pt>
                <c:pt idx="567">
                  <c:v>58500</c:v>
                </c:pt>
                <c:pt idx="568">
                  <c:v>58150</c:v>
                </c:pt>
                <c:pt idx="569">
                  <c:v>59800</c:v>
                </c:pt>
                <c:pt idx="570">
                  <c:v>59550</c:v>
                </c:pt>
                <c:pt idx="571">
                  <c:v>59500</c:v>
                </c:pt>
                <c:pt idx="572">
                  <c:v>61750</c:v>
                </c:pt>
                <c:pt idx="573">
                  <c:v>62200</c:v>
                </c:pt>
                <c:pt idx="574">
                  <c:v>63450</c:v>
                </c:pt>
                <c:pt idx="575">
                  <c:v>64150</c:v>
                </c:pt>
                <c:pt idx="576">
                  <c:v>64000</c:v>
                </c:pt>
                <c:pt idx="577">
                  <c:v>64500</c:v>
                </c:pt>
                <c:pt idx="578">
                  <c:v>64450</c:v>
                </c:pt>
                <c:pt idx="579">
                  <c:v>64300</c:v>
                </c:pt>
                <c:pt idx="580">
                  <c:v>64800</c:v>
                </c:pt>
                <c:pt idx="581">
                  <c:v>64450</c:v>
                </c:pt>
                <c:pt idx="582">
                  <c:v>64400</c:v>
                </c:pt>
                <c:pt idx="583">
                  <c:v>64250</c:v>
                </c:pt>
                <c:pt idx="584">
                  <c:v>64200</c:v>
                </c:pt>
                <c:pt idx="585">
                  <c:v>64050</c:v>
                </c:pt>
                <c:pt idx="586">
                  <c:v>63800</c:v>
                </c:pt>
                <c:pt idx="587">
                  <c:v>63450</c:v>
                </c:pt>
                <c:pt idx="588">
                  <c:v>63100</c:v>
                </c:pt>
                <c:pt idx="589">
                  <c:v>62950</c:v>
                </c:pt>
                <c:pt idx="590">
                  <c:v>62900</c:v>
                </c:pt>
                <c:pt idx="591">
                  <c:v>62850</c:v>
                </c:pt>
                <c:pt idx="592">
                  <c:v>62700</c:v>
                </c:pt>
                <c:pt idx="593">
                  <c:v>62650</c:v>
                </c:pt>
                <c:pt idx="594">
                  <c:v>62500</c:v>
                </c:pt>
                <c:pt idx="595">
                  <c:v>62150</c:v>
                </c:pt>
                <c:pt idx="596">
                  <c:v>63250</c:v>
                </c:pt>
                <c:pt idx="597">
                  <c:v>63550</c:v>
                </c:pt>
                <c:pt idx="598">
                  <c:v>63400</c:v>
                </c:pt>
                <c:pt idx="599">
                  <c:v>64100</c:v>
                </c:pt>
                <c:pt idx="600">
                  <c:v>64800</c:v>
                </c:pt>
                <c:pt idx="601">
                  <c:v>64650</c:v>
                </c:pt>
                <c:pt idx="602">
                  <c:v>64300</c:v>
                </c:pt>
                <c:pt idx="603">
                  <c:v>64150</c:v>
                </c:pt>
                <c:pt idx="604">
                  <c:v>64000</c:v>
                </c:pt>
                <c:pt idx="605">
                  <c:v>65100</c:v>
                </c:pt>
                <c:pt idx="606">
                  <c:v>65050</c:v>
                </c:pt>
                <c:pt idx="607">
                  <c:v>64600</c:v>
                </c:pt>
                <c:pt idx="608">
                  <c:v>64550</c:v>
                </c:pt>
                <c:pt idx="609">
                  <c:v>64400</c:v>
                </c:pt>
                <c:pt idx="610">
                  <c:v>64250</c:v>
                </c:pt>
                <c:pt idx="611">
                  <c:v>63900</c:v>
                </c:pt>
                <c:pt idx="612">
                  <c:v>63850</c:v>
                </c:pt>
                <c:pt idx="613">
                  <c:v>63700</c:v>
                </c:pt>
                <c:pt idx="614">
                  <c:v>63650</c:v>
                </c:pt>
                <c:pt idx="615">
                  <c:v>63600</c:v>
                </c:pt>
                <c:pt idx="616">
                  <c:v>63900</c:v>
                </c:pt>
                <c:pt idx="617">
                  <c:v>63850</c:v>
                </c:pt>
                <c:pt idx="618">
                  <c:v>63500</c:v>
                </c:pt>
                <c:pt idx="619">
                  <c:v>63350</c:v>
                </c:pt>
                <c:pt idx="620">
                  <c:v>63300</c:v>
                </c:pt>
                <c:pt idx="621">
                  <c:v>62950</c:v>
                </c:pt>
                <c:pt idx="622">
                  <c:v>62800</c:v>
                </c:pt>
                <c:pt idx="623">
                  <c:v>62750</c:v>
                </c:pt>
                <c:pt idx="624">
                  <c:v>62700</c:v>
                </c:pt>
                <c:pt idx="625">
                  <c:v>62550</c:v>
                </c:pt>
                <c:pt idx="626">
                  <c:v>62000</c:v>
                </c:pt>
                <c:pt idx="627">
                  <c:v>61850</c:v>
                </c:pt>
                <c:pt idx="628">
                  <c:v>61700</c:v>
                </c:pt>
                <c:pt idx="629">
                  <c:v>61650</c:v>
                </c:pt>
                <c:pt idx="630">
                  <c:v>61300</c:v>
                </c:pt>
                <c:pt idx="631">
                  <c:v>61800</c:v>
                </c:pt>
                <c:pt idx="632">
                  <c:v>61450</c:v>
                </c:pt>
                <c:pt idx="633">
                  <c:v>61400</c:v>
                </c:pt>
                <c:pt idx="634">
                  <c:v>62100</c:v>
                </c:pt>
                <c:pt idx="635">
                  <c:v>62050</c:v>
                </c:pt>
                <c:pt idx="636">
                  <c:v>61900</c:v>
                </c:pt>
                <c:pt idx="637">
                  <c:v>62400</c:v>
                </c:pt>
                <c:pt idx="638">
                  <c:v>61850</c:v>
                </c:pt>
                <c:pt idx="639">
                  <c:v>61700</c:v>
                </c:pt>
                <c:pt idx="640">
                  <c:v>61550</c:v>
                </c:pt>
                <c:pt idx="641">
                  <c:v>61200</c:v>
                </c:pt>
                <c:pt idx="642">
                  <c:v>61150</c:v>
                </c:pt>
                <c:pt idx="643">
                  <c:v>60900</c:v>
                </c:pt>
                <c:pt idx="644">
                  <c:v>61600</c:v>
                </c:pt>
                <c:pt idx="645">
                  <c:v>61550</c:v>
                </c:pt>
                <c:pt idx="646">
                  <c:v>62050</c:v>
                </c:pt>
                <c:pt idx="647">
                  <c:v>62750</c:v>
                </c:pt>
                <c:pt idx="648">
                  <c:v>62700</c:v>
                </c:pt>
                <c:pt idx="649">
                  <c:v>62550</c:v>
                </c:pt>
                <c:pt idx="650">
                  <c:v>62200</c:v>
                </c:pt>
                <c:pt idx="651">
                  <c:v>61650</c:v>
                </c:pt>
                <c:pt idx="652">
                  <c:v>61500</c:v>
                </c:pt>
                <c:pt idx="653">
                  <c:v>61450</c:v>
                </c:pt>
                <c:pt idx="654">
                  <c:v>61400</c:v>
                </c:pt>
                <c:pt idx="655">
                  <c:v>61250</c:v>
                </c:pt>
                <c:pt idx="656">
                  <c:v>62750</c:v>
                </c:pt>
                <c:pt idx="657">
                  <c:v>62700</c:v>
                </c:pt>
                <c:pt idx="658">
                  <c:v>62450</c:v>
                </c:pt>
                <c:pt idx="659">
                  <c:v>62400</c:v>
                </c:pt>
                <c:pt idx="660">
                  <c:v>62250</c:v>
                </c:pt>
                <c:pt idx="661">
                  <c:v>62550</c:v>
                </c:pt>
                <c:pt idx="662">
                  <c:v>62500</c:v>
                </c:pt>
                <c:pt idx="663">
                  <c:v>63600</c:v>
                </c:pt>
                <c:pt idx="664">
                  <c:v>63450</c:v>
                </c:pt>
                <c:pt idx="665">
                  <c:v>63100</c:v>
                </c:pt>
                <c:pt idx="666">
                  <c:v>63050</c:v>
                </c:pt>
                <c:pt idx="667">
                  <c:v>62800</c:v>
                </c:pt>
                <c:pt idx="668">
                  <c:v>62750</c:v>
                </c:pt>
                <c:pt idx="669">
                  <c:v>62700</c:v>
                </c:pt>
                <c:pt idx="670">
                  <c:v>62450</c:v>
                </c:pt>
                <c:pt idx="671">
                  <c:v>63150</c:v>
                </c:pt>
                <c:pt idx="672">
                  <c:v>63000</c:v>
                </c:pt>
                <c:pt idx="673">
                  <c:v>63500</c:v>
                </c:pt>
                <c:pt idx="674">
                  <c:v>63150</c:v>
                </c:pt>
                <c:pt idx="675">
                  <c:v>63100</c:v>
                </c:pt>
                <c:pt idx="676">
                  <c:v>63600</c:v>
                </c:pt>
                <c:pt idx="677">
                  <c:v>62850</c:v>
                </c:pt>
                <c:pt idx="678">
                  <c:v>62800</c:v>
                </c:pt>
                <c:pt idx="679">
                  <c:v>63300</c:v>
                </c:pt>
                <c:pt idx="680">
                  <c:v>62950</c:v>
                </c:pt>
                <c:pt idx="681">
                  <c:v>62900</c:v>
                </c:pt>
                <c:pt idx="682">
                  <c:v>62750</c:v>
                </c:pt>
                <c:pt idx="683">
                  <c:v>62700</c:v>
                </c:pt>
                <c:pt idx="684">
                  <c:v>62650</c:v>
                </c:pt>
                <c:pt idx="685">
                  <c:v>62500</c:v>
                </c:pt>
                <c:pt idx="686">
                  <c:v>62450</c:v>
                </c:pt>
                <c:pt idx="687">
                  <c:v>62300</c:v>
                </c:pt>
                <c:pt idx="688">
                  <c:v>62150</c:v>
                </c:pt>
                <c:pt idx="689">
                  <c:v>61800</c:v>
                </c:pt>
                <c:pt idx="690">
                  <c:v>61650</c:v>
                </c:pt>
                <c:pt idx="691">
                  <c:v>61500</c:v>
                </c:pt>
                <c:pt idx="692">
                  <c:v>61450</c:v>
                </c:pt>
                <c:pt idx="693">
                  <c:v>61400</c:v>
                </c:pt>
                <c:pt idx="694">
                  <c:v>61250</c:v>
                </c:pt>
                <c:pt idx="695">
                  <c:v>60900</c:v>
                </c:pt>
                <c:pt idx="696">
                  <c:v>60850</c:v>
                </c:pt>
                <c:pt idx="697">
                  <c:v>61150</c:v>
                </c:pt>
                <c:pt idx="698">
                  <c:v>61850</c:v>
                </c:pt>
                <c:pt idx="699">
                  <c:v>61700</c:v>
                </c:pt>
                <c:pt idx="700">
                  <c:v>61550</c:v>
                </c:pt>
                <c:pt idx="701">
                  <c:v>61500</c:v>
                </c:pt>
                <c:pt idx="702">
                  <c:v>62200</c:v>
                </c:pt>
                <c:pt idx="703">
                  <c:v>61950</c:v>
                </c:pt>
                <c:pt idx="704">
                  <c:v>61900</c:v>
                </c:pt>
                <c:pt idx="705">
                  <c:v>61850</c:v>
                </c:pt>
                <c:pt idx="706">
                  <c:v>62350</c:v>
                </c:pt>
                <c:pt idx="707">
                  <c:v>63050</c:v>
                </c:pt>
                <c:pt idx="708">
                  <c:v>63000</c:v>
                </c:pt>
                <c:pt idx="709">
                  <c:v>62850</c:v>
                </c:pt>
                <c:pt idx="710">
                  <c:v>62800</c:v>
                </c:pt>
                <c:pt idx="711">
                  <c:v>62450</c:v>
                </c:pt>
                <c:pt idx="712">
                  <c:v>63150</c:v>
                </c:pt>
                <c:pt idx="713">
                  <c:v>62800</c:v>
                </c:pt>
                <c:pt idx="714">
                  <c:v>62750</c:v>
                </c:pt>
                <c:pt idx="715">
                  <c:v>62600</c:v>
                </c:pt>
                <c:pt idx="716">
                  <c:v>62250</c:v>
                </c:pt>
                <c:pt idx="717">
                  <c:v>62200</c:v>
                </c:pt>
                <c:pt idx="718">
                  <c:v>62700</c:v>
                </c:pt>
                <c:pt idx="719">
                  <c:v>63400</c:v>
                </c:pt>
                <c:pt idx="720">
                  <c:v>63350</c:v>
                </c:pt>
                <c:pt idx="721">
                  <c:v>63650</c:v>
                </c:pt>
                <c:pt idx="722">
                  <c:v>65150</c:v>
                </c:pt>
                <c:pt idx="723">
                  <c:v>65100</c:v>
                </c:pt>
                <c:pt idx="724">
                  <c:v>65400</c:v>
                </c:pt>
                <c:pt idx="725">
                  <c:v>64850</c:v>
                </c:pt>
                <c:pt idx="726">
                  <c:v>64800</c:v>
                </c:pt>
                <c:pt idx="727">
                  <c:v>65500</c:v>
                </c:pt>
                <c:pt idx="728">
                  <c:v>65150</c:v>
                </c:pt>
                <c:pt idx="729">
                  <c:v>65000</c:v>
                </c:pt>
                <c:pt idx="730">
                  <c:v>64750</c:v>
                </c:pt>
                <c:pt idx="731">
                  <c:v>64400</c:v>
                </c:pt>
                <c:pt idx="732">
                  <c:v>64350</c:v>
                </c:pt>
                <c:pt idx="733">
                  <c:v>64850</c:v>
                </c:pt>
                <c:pt idx="734">
                  <c:v>64500</c:v>
                </c:pt>
                <c:pt idx="735">
                  <c:v>65600</c:v>
                </c:pt>
                <c:pt idx="736">
                  <c:v>65900</c:v>
                </c:pt>
                <c:pt idx="737">
                  <c:v>65850</c:v>
                </c:pt>
                <c:pt idx="738">
                  <c:v>65800</c:v>
                </c:pt>
                <c:pt idx="739">
                  <c:v>65650</c:v>
                </c:pt>
                <c:pt idx="740">
                  <c:v>66750</c:v>
                </c:pt>
                <c:pt idx="741">
                  <c:v>66400</c:v>
                </c:pt>
                <c:pt idx="742">
                  <c:v>66900</c:v>
                </c:pt>
                <c:pt idx="743">
                  <c:v>68000</c:v>
                </c:pt>
                <c:pt idx="744">
                  <c:v>67950</c:v>
                </c:pt>
                <c:pt idx="745">
                  <c:v>67800</c:v>
                </c:pt>
                <c:pt idx="746">
                  <c:v>67750</c:v>
                </c:pt>
                <c:pt idx="747">
                  <c:v>67700</c:v>
                </c:pt>
                <c:pt idx="748">
                  <c:v>67550</c:v>
                </c:pt>
                <c:pt idx="749">
                  <c:v>67500</c:v>
                </c:pt>
                <c:pt idx="750">
                  <c:v>67450</c:v>
                </c:pt>
                <c:pt idx="751">
                  <c:v>67300</c:v>
                </c:pt>
                <c:pt idx="752">
                  <c:v>66950</c:v>
                </c:pt>
                <c:pt idx="753">
                  <c:v>67250</c:v>
                </c:pt>
                <c:pt idx="754">
                  <c:v>67750</c:v>
                </c:pt>
                <c:pt idx="755">
                  <c:v>67700</c:v>
                </c:pt>
                <c:pt idx="756">
                  <c:v>67650</c:v>
                </c:pt>
                <c:pt idx="757">
                  <c:v>67500</c:v>
                </c:pt>
                <c:pt idx="758">
                  <c:v>67450</c:v>
                </c:pt>
                <c:pt idx="759">
                  <c:v>67300</c:v>
                </c:pt>
                <c:pt idx="760">
                  <c:v>67600</c:v>
                </c:pt>
                <c:pt idx="761">
                  <c:v>67550</c:v>
                </c:pt>
                <c:pt idx="762">
                  <c:v>67500</c:v>
                </c:pt>
                <c:pt idx="763">
                  <c:v>68000</c:v>
                </c:pt>
                <c:pt idx="764">
                  <c:v>67950</c:v>
                </c:pt>
                <c:pt idx="765">
                  <c:v>68650</c:v>
                </c:pt>
                <c:pt idx="766">
                  <c:v>68500</c:v>
                </c:pt>
                <c:pt idx="767">
                  <c:v>68150</c:v>
                </c:pt>
                <c:pt idx="768">
                  <c:v>68100</c:v>
                </c:pt>
                <c:pt idx="769">
                  <c:v>68400</c:v>
                </c:pt>
                <c:pt idx="770">
                  <c:v>68350</c:v>
                </c:pt>
                <c:pt idx="771">
                  <c:v>68300</c:v>
                </c:pt>
                <c:pt idx="772">
                  <c:v>68800</c:v>
                </c:pt>
                <c:pt idx="773">
                  <c:v>69900</c:v>
                </c:pt>
                <c:pt idx="774">
                  <c:v>69850</c:v>
                </c:pt>
                <c:pt idx="775">
                  <c:v>70350</c:v>
                </c:pt>
                <c:pt idx="776">
                  <c:v>70300</c:v>
                </c:pt>
                <c:pt idx="777">
                  <c:v>70250</c:v>
                </c:pt>
                <c:pt idx="778">
                  <c:v>70100</c:v>
                </c:pt>
                <c:pt idx="779">
                  <c:v>70050</c:v>
                </c:pt>
                <c:pt idx="780">
                  <c:v>70000</c:v>
                </c:pt>
                <c:pt idx="781">
                  <c:v>69850</c:v>
                </c:pt>
                <c:pt idx="782">
                  <c:v>69800</c:v>
                </c:pt>
                <c:pt idx="783">
                  <c:v>69750</c:v>
                </c:pt>
                <c:pt idx="784">
                  <c:v>70450</c:v>
                </c:pt>
                <c:pt idx="785">
                  <c:v>70100</c:v>
                </c:pt>
                <c:pt idx="786">
                  <c:v>70050</c:v>
                </c:pt>
                <c:pt idx="787">
                  <c:v>69700</c:v>
                </c:pt>
                <c:pt idx="788">
                  <c:v>69350</c:v>
                </c:pt>
                <c:pt idx="789">
                  <c:v>69300</c:v>
                </c:pt>
                <c:pt idx="790">
                  <c:v>69150</c:v>
                </c:pt>
                <c:pt idx="791">
                  <c:v>70250</c:v>
                </c:pt>
                <c:pt idx="792">
                  <c:v>70200</c:v>
                </c:pt>
                <c:pt idx="793">
                  <c:v>70500</c:v>
                </c:pt>
                <c:pt idx="794">
                  <c:v>70150</c:v>
                </c:pt>
                <c:pt idx="795">
                  <c:v>70850</c:v>
                </c:pt>
                <c:pt idx="796">
                  <c:v>70450</c:v>
                </c:pt>
                <c:pt idx="797">
                  <c:v>70400</c:v>
                </c:pt>
                <c:pt idx="798">
                  <c:v>70050</c:v>
                </c:pt>
                <c:pt idx="799">
                  <c:v>70550</c:v>
                </c:pt>
                <c:pt idx="800">
                  <c:v>70500</c:v>
                </c:pt>
                <c:pt idx="801">
                  <c:v>70350</c:v>
                </c:pt>
                <c:pt idx="802">
                  <c:v>70650</c:v>
                </c:pt>
                <c:pt idx="803">
                  <c:v>70300</c:v>
                </c:pt>
                <c:pt idx="804">
                  <c:v>71000</c:v>
                </c:pt>
                <c:pt idx="805">
                  <c:v>70850</c:v>
                </c:pt>
                <c:pt idx="806">
                  <c:v>70500</c:v>
                </c:pt>
                <c:pt idx="807">
                  <c:v>70350</c:v>
                </c:pt>
                <c:pt idx="808">
                  <c:v>71050</c:v>
                </c:pt>
                <c:pt idx="809">
                  <c:v>71000</c:v>
                </c:pt>
                <c:pt idx="810">
                  <c:v>70950</c:v>
                </c:pt>
                <c:pt idx="811">
                  <c:v>71250</c:v>
                </c:pt>
                <c:pt idx="812">
                  <c:v>71950</c:v>
                </c:pt>
                <c:pt idx="813">
                  <c:v>72650</c:v>
                </c:pt>
                <c:pt idx="814">
                  <c:v>72500</c:v>
                </c:pt>
                <c:pt idx="815">
                  <c:v>72450</c:v>
                </c:pt>
                <c:pt idx="816">
                  <c:v>73000</c:v>
                </c:pt>
                <c:pt idx="817">
                  <c:v>72650</c:v>
                </c:pt>
                <c:pt idx="818">
                  <c:v>72800</c:v>
                </c:pt>
                <c:pt idx="819">
                  <c:v>72450</c:v>
                </c:pt>
                <c:pt idx="820">
                  <c:v>72300</c:v>
                </c:pt>
                <c:pt idx="821">
                  <c:v>72650</c:v>
                </c:pt>
                <c:pt idx="822">
                  <c:v>73000</c:v>
                </c:pt>
                <c:pt idx="823">
                  <c:v>72650</c:v>
                </c:pt>
                <c:pt idx="824">
                  <c:v>73000</c:v>
                </c:pt>
                <c:pt idx="825">
                  <c:v>72650</c:v>
                </c:pt>
                <c:pt idx="826">
                  <c:v>72500</c:v>
                </c:pt>
                <c:pt idx="827">
                  <c:v>72300</c:v>
                </c:pt>
                <c:pt idx="828">
                  <c:v>72600</c:v>
                </c:pt>
                <c:pt idx="829">
                  <c:v>72950</c:v>
                </c:pt>
                <c:pt idx="830">
                  <c:v>73300</c:v>
                </c:pt>
                <c:pt idx="831">
                  <c:v>73600</c:v>
                </c:pt>
                <c:pt idx="832">
                  <c:v>73200</c:v>
                </c:pt>
                <c:pt idx="833">
                  <c:v>72650</c:v>
                </c:pt>
                <c:pt idx="834">
                  <c:v>73000</c:v>
                </c:pt>
                <c:pt idx="835">
                  <c:v>73350</c:v>
                </c:pt>
                <c:pt idx="836">
                  <c:v>73200</c:v>
                </c:pt>
                <c:pt idx="837">
                  <c:v>73500</c:v>
                </c:pt>
                <c:pt idx="838">
                  <c:v>73600</c:v>
                </c:pt>
                <c:pt idx="839">
                  <c:v>73250</c:v>
                </c:pt>
                <c:pt idx="840">
                  <c:v>73100</c:v>
                </c:pt>
                <c:pt idx="841">
                  <c:v>73450</c:v>
                </c:pt>
                <c:pt idx="842">
                  <c:v>73300</c:v>
                </c:pt>
                <c:pt idx="843">
                  <c:v>72750</c:v>
                </c:pt>
                <c:pt idx="844">
                  <c:v>73100</c:v>
                </c:pt>
                <c:pt idx="845">
                  <c:v>72750</c:v>
                </c:pt>
                <c:pt idx="846">
                  <c:v>72900</c:v>
                </c:pt>
                <c:pt idx="847">
                  <c:v>73250</c:v>
                </c:pt>
                <c:pt idx="848">
                  <c:v>73100</c:v>
                </c:pt>
                <c:pt idx="849">
                  <c:v>72900</c:v>
                </c:pt>
                <c:pt idx="850">
                  <c:v>73200</c:v>
                </c:pt>
                <c:pt idx="851">
                  <c:v>73700</c:v>
                </c:pt>
                <c:pt idx="852">
                  <c:v>73200</c:v>
                </c:pt>
                <c:pt idx="853">
                  <c:v>72800</c:v>
                </c:pt>
                <c:pt idx="854">
                  <c:v>72450</c:v>
                </c:pt>
                <c:pt idx="855">
                  <c:v>72300</c:v>
                </c:pt>
                <c:pt idx="856">
                  <c:v>71900</c:v>
                </c:pt>
                <c:pt idx="857">
                  <c:v>72000</c:v>
                </c:pt>
                <c:pt idx="858">
                  <c:v>72300</c:v>
                </c:pt>
                <c:pt idx="859">
                  <c:v>72850</c:v>
                </c:pt>
                <c:pt idx="860">
                  <c:v>73200</c:v>
                </c:pt>
                <c:pt idx="861">
                  <c:v>73950</c:v>
                </c:pt>
                <c:pt idx="862">
                  <c:v>74100</c:v>
                </c:pt>
                <c:pt idx="863">
                  <c:v>74450</c:v>
                </c:pt>
                <c:pt idx="864">
                  <c:v>74800</c:v>
                </c:pt>
                <c:pt idx="865">
                  <c:v>74600</c:v>
                </c:pt>
                <c:pt idx="866">
                  <c:v>74950</c:v>
                </c:pt>
                <c:pt idx="867">
                  <c:v>75100</c:v>
                </c:pt>
                <c:pt idx="868">
                  <c:v>75450</c:v>
                </c:pt>
                <c:pt idx="869">
                  <c:v>75300</c:v>
                </c:pt>
                <c:pt idx="870">
                  <c:v>76050</c:v>
                </c:pt>
                <c:pt idx="871">
                  <c:v>76400</c:v>
                </c:pt>
                <c:pt idx="872">
                  <c:v>76750</c:v>
                </c:pt>
                <c:pt idx="873">
                  <c:v>76600</c:v>
                </c:pt>
                <c:pt idx="874">
                  <c:v>76700</c:v>
                </c:pt>
                <c:pt idx="875">
                  <c:v>76500</c:v>
                </c:pt>
                <c:pt idx="876">
                  <c:v>77000</c:v>
                </c:pt>
                <c:pt idx="877">
                  <c:v>76650</c:v>
                </c:pt>
                <c:pt idx="878">
                  <c:v>76500</c:v>
                </c:pt>
                <c:pt idx="879">
                  <c:v>76150</c:v>
                </c:pt>
                <c:pt idx="880">
                  <c:v>76700</c:v>
                </c:pt>
                <c:pt idx="881">
                  <c:v>76350</c:v>
                </c:pt>
                <c:pt idx="882">
                  <c:v>76000</c:v>
                </c:pt>
                <c:pt idx="883">
                  <c:v>75650</c:v>
                </c:pt>
                <c:pt idx="884">
                  <c:v>76000</c:v>
                </c:pt>
                <c:pt idx="885">
                  <c:v>75450</c:v>
                </c:pt>
                <c:pt idx="886">
                  <c:v>75600</c:v>
                </c:pt>
                <c:pt idx="887">
                  <c:v>75400</c:v>
                </c:pt>
                <c:pt idx="888">
                  <c:v>75750</c:v>
                </c:pt>
                <c:pt idx="889">
                  <c:v>75600</c:v>
                </c:pt>
                <c:pt idx="890">
                  <c:v>76150</c:v>
                </c:pt>
                <c:pt idx="891">
                  <c:v>76500</c:v>
                </c:pt>
                <c:pt idx="892">
                  <c:v>76150</c:v>
                </c:pt>
                <c:pt idx="893">
                  <c:v>76300</c:v>
                </c:pt>
                <c:pt idx="894">
                  <c:v>76650</c:v>
                </c:pt>
                <c:pt idx="895">
                  <c:v>76800</c:v>
                </c:pt>
                <c:pt idx="896">
                  <c:v>76900</c:v>
                </c:pt>
                <c:pt idx="897">
                  <c:v>76550</c:v>
                </c:pt>
                <c:pt idx="898">
                  <c:v>76400</c:v>
                </c:pt>
                <c:pt idx="899">
                  <c:v>76000</c:v>
                </c:pt>
                <c:pt idx="900">
                  <c:v>76300</c:v>
                </c:pt>
                <c:pt idx="901">
                  <c:v>75950</c:v>
                </c:pt>
                <c:pt idx="902">
                  <c:v>76300</c:v>
                </c:pt>
                <c:pt idx="903">
                  <c:v>76650</c:v>
                </c:pt>
                <c:pt idx="904">
                  <c:v>76500</c:v>
                </c:pt>
                <c:pt idx="905">
                  <c:v>76150</c:v>
                </c:pt>
                <c:pt idx="906">
                  <c:v>76300</c:v>
                </c:pt>
                <c:pt idx="907">
                  <c:v>76600</c:v>
                </c:pt>
                <c:pt idx="908">
                  <c:v>76400</c:v>
                </c:pt>
                <c:pt idx="909">
                  <c:v>76050</c:v>
                </c:pt>
                <c:pt idx="910">
                  <c:v>76200</c:v>
                </c:pt>
                <c:pt idx="911">
                  <c:v>76000</c:v>
                </c:pt>
                <c:pt idx="912">
                  <c:v>76350</c:v>
                </c:pt>
                <c:pt idx="913">
                  <c:v>76200</c:v>
                </c:pt>
                <c:pt idx="914">
                  <c:v>76950</c:v>
                </c:pt>
                <c:pt idx="915">
                  <c:v>76800</c:v>
                </c:pt>
                <c:pt idx="916">
                  <c:v>77350</c:v>
                </c:pt>
                <c:pt idx="917">
                  <c:v>77700</c:v>
                </c:pt>
                <c:pt idx="918">
                  <c:v>78650</c:v>
                </c:pt>
                <c:pt idx="919">
                  <c:v>78500</c:v>
                </c:pt>
                <c:pt idx="920">
                  <c:v>78300</c:v>
                </c:pt>
                <c:pt idx="921">
                  <c:v>78600</c:v>
                </c:pt>
                <c:pt idx="922">
                  <c:v>78700</c:v>
                </c:pt>
                <c:pt idx="923">
                  <c:v>79050</c:v>
                </c:pt>
                <c:pt idx="924">
                  <c:v>79400</c:v>
                </c:pt>
                <c:pt idx="925">
                  <c:v>79700</c:v>
                </c:pt>
                <c:pt idx="926">
                  <c:v>79150</c:v>
                </c:pt>
                <c:pt idx="927">
                  <c:v>79300</c:v>
                </c:pt>
                <c:pt idx="928">
                  <c:v>79600</c:v>
                </c:pt>
                <c:pt idx="929">
                  <c:v>79250</c:v>
                </c:pt>
                <c:pt idx="930">
                  <c:v>79400</c:v>
                </c:pt>
                <c:pt idx="931">
                  <c:v>79750</c:v>
                </c:pt>
                <c:pt idx="932">
                  <c:v>80100</c:v>
                </c:pt>
                <c:pt idx="933">
                  <c:v>79900</c:v>
                </c:pt>
                <c:pt idx="934">
                  <c:v>80450</c:v>
                </c:pt>
                <c:pt idx="935">
                  <c:v>80300</c:v>
                </c:pt>
                <c:pt idx="936">
                  <c:v>80800</c:v>
                </c:pt>
                <c:pt idx="937">
                  <c:v>80600</c:v>
                </c:pt>
                <c:pt idx="938">
                  <c:v>80250</c:v>
                </c:pt>
                <c:pt idx="939">
                  <c:v>80100</c:v>
                </c:pt>
                <c:pt idx="940">
                  <c:v>79350</c:v>
                </c:pt>
                <c:pt idx="941">
                  <c:v>79200</c:v>
                </c:pt>
                <c:pt idx="942">
                  <c:v>78850</c:v>
                </c:pt>
                <c:pt idx="943">
                  <c:v>78700</c:v>
                </c:pt>
                <c:pt idx="944">
                  <c:v>79050</c:v>
                </c:pt>
                <c:pt idx="945">
                  <c:v>79200</c:v>
                </c:pt>
                <c:pt idx="946">
                  <c:v>79500</c:v>
                </c:pt>
                <c:pt idx="947">
                  <c:v>79800</c:v>
                </c:pt>
                <c:pt idx="948">
                  <c:v>80550</c:v>
                </c:pt>
                <c:pt idx="949">
                  <c:v>80700</c:v>
                </c:pt>
                <c:pt idx="950">
                  <c:v>81250</c:v>
                </c:pt>
                <c:pt idx="951">
                  <c:v>81100</c:v>
                </c:pt>
                <c:pt idx="952">
                  <c:v>80550</c:v>
                </c:pt>
                <c:pt idx="953">
                  <c:v>80700</c:v>
                </c:pt>
                <c:pt idx="954">
                  <c:v>80350</c:v>
                </c:pt>
                <c:pt idx="955">
                  <c:v>80500</c:v>
                </c:pt>
                <c:pt idx="956">
                  <c:v>80850</c:v>
                </c:pt>
                <c:pt idx="957">
                  <c:v>81000</c:v>
                </c:pt>
                <c:pt idx="958">
                  <c:v>80450</c:v>
                </c:pt>
                <c:pt idx="959">
                  <c:v>80300</c:v>
                </c:pt>
                <c:pt idx="960">
                  <c:v>80850</c:v>
                </c:pt>
                <c:pt idx="961">
                  <c:v>80700</c:v>
                </c:pt>
                <c:pt idx="962">
                  <c:v>80350</c:v>
                </c:pt>
                <c:pt idx="963">
                  <c:v>80200</c:v>
                </c:pt>
                <c:pt idx="964">
                  <c:v>80500</c:v>
                </c:pt>
                <c:pt idx="965">
                  <c:v>80150</c:v>
                </c:pt>
                <c:pt idx="966">
                  <c:v>80500</c:v>
                </c:pt>
                <c:pt idx="967">
                  <c:v>81000</c:v>
                </c:pt>
                <c:pt idx="968">
                  <c:v>81350</c:v>
                </c:pt>
                <c:pt idx="969">
                  <c:v>81200</c:v>
                </c:pt>
                <c:pt idx="970">
                  <c:v>81000</c:v>
                </c:pt>
                <c:pt idx="971">
                  <c:v>80650</c:v>
                </c:pt>
                <c:pt idx="972">
                  <c:v>81200</c:v>
                </c:pt>
                <c:pt idx="973">
                  <c:v>80850</c:v>
                </c:pt>
                <c:pt idx="974">
                  <c:v>80700</c:v>
                </c:pt>
                <c:pt idx="975">
                  <c:v>80500</c:v>
                </c:pt>
                <c:pt idx="976">
                  <c:v>80850</c:v>
                </c:pt>
                <c:pt idx="977">
                  <c:v>81000</c:v>
                </c:pt>
                <c:pt idx="978">
                  <c:v>80800</c:v>
                </c:pt>
                <c:pt idx="979">
                  <c:v>80450</c:v>
                </c:pt>
                <c:pt idx="980">
                  <c:v>80300</c:v>
                </c:pt>
                <c:pt idx="981">
                  <c:v>80100</c:v>
                </c:pt>
                <c:pt idx="982">
                  <c:v>79750</c:v>
                </c:pt>
                <c:pt idx="983">
                  <c:v>79400</c:v>
                </c:pt>
                <c:pt idx="984">
                  <c:v>78500</c:v>
                </c:pt>
                <c:pt idx="985">
                  <c:v>78300</c:v>
                </c:pt>
                <c:pt idx="986">
                  <c:v>78100</c:v>
                </c:pt>
                <c:pt idx="987">
                  <c:v>78650</c:v>
                </c:pt>
                <c:pt idx="988">
                  <c:v>79000</c:v>
                </c:pt>
                <c:pt idx="989">
                  <c:v>79100</c:v>
                </c:pt>
                <c:pt idx="990">
                  <c:v>79650</c:v>
                </c:pt>
                <c:pt idx="991">
                  <c:v>79500</c:v>
                </c:pt>
                <c:pt idx="992">
                  <c:v>79850</c:v>
                </c:pt>
                <c:pt idx="993">
                  <c:v>79700</c:v>
                </c:pt>
                <c:pt idx="994">
                  <c:v>79800</c:v>
                </c:pt>
                <c:pt idx="995">
                  <c:v>80100</c:v>
                </c:pt>
                <c:pt idx="996">
                  <c:v>79750</c:v>
                </c:pt>
                <c:pt idx="997">
                  <c:v>80100</c:v>
                </c:pt>
                <c:pt idx="998">
                  <c:v>79750</c:v>
                </c:pt>
                <c:pt idx="999">
                  <c:v>80100</c:v>
                </c:pt>
                <c:pt idx="1000">
                  <c:v>80450</c:v>
                </c:pt>
                <c:pt idx="1001">
                  <c:v>80100</c:v>
                </c:pt>
                <c:pt idx="1002">
                  <c:v>80650</c:v>
                </c:pt>
                <c:pt idx="1003">
                  <c:v>81000</c:v>
                </c:pt>
                <c:pt idx="1004">
                  <c:v>80650</c:v>
                </c:pt>
                <c:pt idx="1005">
                  <c:v>80500</c:v>
                </c:pt>
                <c:pt idx="1006">
                  <c:v>80800</c:v>
                </c:pt>
                <c:pt idx="1007">
                  <c:v>81350</c:v>
                </c:pt>
                <c:pt idx="1008">
                  <c:v>81200</c:v>
                </c:pt>
                <c:pt idx="1009">
                  <c:v>80800</c:v>
                </c:pt>
                <c:pt idx="1010">
                  <c:v>81550</c:v>
                </c:pt>
                <c:pt idx="1011">
                  <c:v>81700</c:v>
                </c:pt>
                <c:pt idx="1012">
                  <c:v>81500</c:v>
                </c:pt>
                <c:pt idx="1013">
                  <c:v>80950</c:v>
                </c:pt>
                <c:pt idx="1014">
                  <c:v>80800</c:v>
                </c:pt>
                <c:pt idx="1015">
                  <c:v>80600</c:v>
                </c:pt>
                <c:pt idx="1016">
                  <c:v>81100</c:v>
                </c:pt>
                <c:pt idx="1017">
                  <c:v>80750</c:v>
                </c:pt>
                <c:pt idx="1018">
                  <c:v>80600</c:v>
                </c:pt>
                <c:pt idx="1019">
                  <c:v>80950</c:v>
                </c:pt>
                <c:pt idx="1020">
                  <c:v>80800</c:v>
                </c:pt>
                <c:pt idx="1021">
                  <c:v>81350</c:v>
                </c:pt>
                <c:pt idx="1022">
                  <c:v>81200</c:v>
                </c:pt>
                <c:pt idx="1023">
                  <c:v>81750</c:v>
                </c:pt>
                <c:pt idx="1024">
                  <c:v>81600</c:v>
                </c:pt>
                <c:pt idx="1025">
                  <c:v>80900</c:v>
                </c:pt>
                <c:pt idx="1026">
                  <c:v>81450</c:v>
                </c:pt>
                <c:pt idx="1027">
                  <c:v>81300</c:v>
                </c:pt>
                <c:pt idx="1028">
                  <c:v>81600</c:v>
                </c:pt>
                <c:pt idx="1029">
                  <c:v>81400</c:v>
                </c:pt>
                <c:pt idx="1030">
                  <c:v>81750</c:v>
                </c:pt>
                <c:pt idx="1031">
                  <c:v>82100</c:v>
                </c:pt>
                <c:pt idx="1032">
                  <c:v>82600</c:v>
                </c:pt>
                <c:pt idx="1033">
                  <c:v>82950</c:v>
                </c:pt>
                <c:pt idx="1034">
                  <c:v>82800</c:v>
                </c:pt>
                <c:pt idx="1035">
                  <c:v>82900</c:v>
                </c:pt>
                <c:pt idx="1036">
                  <c:v>82700</c:v>
                </c:pt>
                <c:pt idx="1037">
                  <c:v>83050</c:v>
                </c:pt>
                <c:pt idx="1038">
                  <c:v>83600</c:v>
                </c:pt>
                <c:pt idx="1039">
                  <c:v>83400</c:v>
                </c:pt>
                <c:pt idx="1040">
                  <c:v>83750</c:v>
                </c:pt>
                <c:pt idx="1041">
                  <c:v>84100</c:v>
                </c:pt>
                <c:pt idx="1042">
                  <c:v>83750</c:v>
                </c:pt>
                <c:pt idx="1043">
                  <c:v>83400</c:v>
                </c:pt>
                <c:pt idx="1044">
                  <c:v>83500</c:v>
                </c:pt>
                <c:pt idx="1045">
                  <c:v>83300</c:v>
                </c:pt>
                <c:pt idx="1046">
                  <c:v>83650</c:v>
                </c:pt>
                <c:pt idx="1047">
                  <c:v>83800</c:v>
                </c:pt>
                <c:pt idx="1048">
                  <c:v>83900</c:v>
                </c:pt>
                <c:pt idx="1049">
                  <c:v>84650</c:v>
                </c:pt>
                <c:pt idx="1050">
                  <c:v>84800</c:v>
                </c:pt>
                <c:pt idx="1051">
                  <c:v>85550</c:v>
                </c:pt>
                <c:pt idx="1052">
                  <c:v>85400</c:v>
                </c:pt>
                <c:pt idx="1053">
                  <c:v>85700</c:v>
                </c:pt>
                <c:pt idx="1054">
                  <c:v>86650</c:v>
                </c:pt>
                <c:pt idx="1055">
                  <c:v>86500</c:v>
                </c:pt>
                <c:pt idx="1056">
                  <c:v>87000</c:v>
                </c:pt>
                <c:pt idx="1057">
                  <c:v>86600</c:v>
                </c:pt>
                <c:pt idx="1058">
                  <c:v>86250</c:v>
                </c:pt>
                <c:pt idx="1059">
                  <c:v>86100</c:v>
                </c:pt>
                <c:pt idx="1060">
                  <c:v>85900</c:v>
                </c:pt>
                <c:pt idx="1061">
                  <c:v>85700</c:v>
                </c:pt>
                <c:pt idx="1062">
                  <c:v>85350</c:v>
                </c:pt>
                <c:pt idx="1063">
                  <c:v>85500</c:v>
                </c:pt>
                <c:pt idx="1064">
                  <c:v>85850</c:v>
                </c:pt>
                <c:pt idx="1065">
                  <c:v>85700</c:v>
                </c:pt>
                <c:pt idx="1066">
                  <c:v>86050</c:v>
                </c:pt>
                <c:pt idx="1067">
                  <c:v>86200</c:v>
                </c:pt>
                <c:pt idx="1068">
                  <c:v>86000</c:v>
                </c:pt>
                <c:pt idx="1069">
                  <c:v>86350</c:v>
                </c:pt>
                <c:pt idx="1070">
                  <c:v>86000</c:v>
                </c:pt>
                <c:pt idx="1071">
                  <c:v>86550</c:v>
                </c:pt>
                <c:pt idx="1072">
                  <c:v>87100</c:v>
                </c:pt>
                <c:pt idx="1073">
                  <c:v>86900</c:v>
                </c:pt>
                <c:pt idx="1074">
                  <c:v>86550</c:v>
                </c:pt>
                <c:pt idx="1075">
                  <c:v>86400</c:v>
                </c:pt>
                <c:pt idx="1076">
                  <c:v>86050</c:v>
                </c:pt>
                <c:pt idx="1077">
                  <c:v>86200</c:v>
                </c:pt>
                <c:pt idx="1078">
                  <c:v>86300</c:v>
                </c:pt>
                <c:pt idx="1079">
                  <c:v>85950</c:v>
                </c:pt>
                <c:pt idx="1080">
                  <c:v>86300</c:v>
                </c:pt>
                <c:pt idx="1081">
                  <c:v>86850</c:v>
                </c:pt>
                <c:pt idx="1082">
                  <c:v>86700</c:v>
                </c:pt>
                <c:pt idx="1083">
                  <c:v>87050</c:v>
                </c:pt>
                <c:pt idx="1084">
                  <c:v>86900</c:v>
                </c:pt>
                <c:pt idx="1085">
                  <c:v>86400</c:v>
                </c:pt>
                <c:pt idx="1086">
                  <c:v>86050</c:v>
                </c:pt>
                <c:pt idx="1087">
                  <c:v>85900</c:v>
                </c:pt>
                <c:pt idx="1088">
                  <c:v>86400</c:v>
                </c:pt>
                <c:pt idx="1089">
                  <c:v>86050</c:v>
                </c:pt>
                <c:pt idx="1090">
                  <c:v>85500</c:v>
                </c:pt>
                <c:pt idx="1091">
                  <c:v>85800</c:v>
                </c:pt>
                <c:pt idx="1092">
                  <c:v>85600</c:v>
                </c:pt>
                <c:pt idx="1093">
                  <c:v>85900</c:v>
                </c:pt>
                <c:pt idx="1094">
                  <c:v>86200</c:v>
                </c:pt>
                <c:pt idx="1095">
                  <c:v>86750</c:v>
                </c:pt>
                <c:pt idx="1096">
                  <c:v>86900</c:v>
                </c:pt>
                <c:pt idx="1097">
                  <c:v>86550</c:v>
                </c:pt>
                <c:pt idx="1098">
                  <c:v>86700</c:v>
                </c:pt>
                <c:pt idx="1099">
                  <c:v>86150</c:v>
                </c:pt>
                <c:pt idx="1100">
                  <c:v>86000</c:v>
                </c:pt>
                <c:pt idx="1101">
                  <c:v>86950</c:v>
                </c:pt>
                <c:pt idx="1102">
                  <c:v>87300</c:v>
                </c:pt>
                <c:pt idx="1103">
                  <c:v>87400</c:v>
                </c:pt>
                <c:pt idx="1104">
                  <c:v>87500</c:v>
                </c:pt>
                <c:pt idx="1105">
                  <c:v>87800</c:v>
                </c:pt>
                <c:pt idx="1106">
                  <c:v>87900</c:v>
                </c:pt>
                <c:pt idx="1107">
                  <c:v>88450</c:v>
                </c:pt>
                <c:pt idx="1108">
                  <c:v>89000</c:v>
                </c:pt>
                <c:pt idx="1109">
                  <c:v>89400</c:v>
                </c:pt>
              </c:numCache>
            </c:numRef>
          </c:val>
          <c:smooth val="0"/>
          <c:extLst>
            <c:ext xmlns:c16="http://schemas.microsoft.com/office/drawing/2014/chart" uri="{C3380CC4-5D6E-409C-BE32-E72D297353CC}">
              <c16:uniqueId val="{00000000-2773-44E4-8A9D-2ECFBD7953F0}"/>
            </c:ext>
          </c:extLst>
        </c:ser>
        <c:ser>
          <c:idx val="1"/>
          <c:order val="1"/>
          <c:spPr>
            <a:ln w="12700" cap="rnd">
              <a:solidFill>
                <a:schemeClr val="accent2"/>
              </a:solidFill>
              <a:round/>
            </a:ln>
            <a:effectLst/>
          </c:spPr>
          <c:marker>
            <c:symbol val="none"/>
          </c:marker>
          <c:trendline>
            <c:spPr>
              <a:ln w="12700" cap="rnd">
                <a:solidFill>
                  <a:schemeClr val="accent2"/>
                </a:solidFill>
                <a:prstDash val="sysDot"/>
              </a:ln>
              <a:effectLst/>
            </c:spPr>
            <c:trendlineType val="linear"/>
            <c:dispRSqr val="0"/>
            <c:dispEq val="1"/>
            <c:trendlineLbl>
              <c:layout>
                <c:manualLayout>
                  <c:x val="4.1216765794957068E-2"/>
                  <c:y val="9.6695356612250982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val>
            <c:numRef>
              <c:f>sheet!$A$2:$BGJ$2</c:f>
              <c:numCache>
                <c:formatCode>General</c:formatCode>
                <c:ptCount val="1544"/>
                <c:pt idx="0">
                  <c:v>11100</c:v>
                </c:pt>
                <c:pt idx="1">
                  <c:v>11050</c:v>
                </c:pt>
                <c:pt idx="2">
                  <c:v>10800</c:v>
                </c:pt>
                <c:pt idx="3">
                  <c:v>10450</c:v>
                </c:pt>
                <c:pt idx="4">
                  <c:v>9900</c:v>
                </c:pt>
                <c:pt idx="5">
                  <c:v>9850</c:v>
                </c:pt>
                <c:pt idx="6">
                  <c:v>9800</c:v>
                </c:pt>
                <c:pt idx="7">
                  <c:v>9750</c:v>
                </c:pt>
                <c:pt idx="8">
                  <c:v>9600</c:v>
                </c:pt>
                <c:pt idx="9">
                  <c:v>9450</c:v>
                </c:pt>
                <c:pt idx="10">
                  <c:v>9300</c:v>
                </c:pt>
                <c:pt idx="11">
                  <c:v>8950</c:v>
                </c:pt>
                <c:pt idx="12">
                  <c:v>8400</c:v>
                </c:pt>
                <c:pt idx="13">
                  <c:v>8350</c:v>
                </c:pt>
                <c:pt idx="14">
                  <c:v>8300</c:v>
                </c:pt>
                <c:pt idx="15">
                  <c:v>8250</c:v>
                </c:pt>
                <c:pt idx="16">
                  <c:v>7900</c:v>
                </c:pt>
                <c:pt idx="17">
                  <c:v>7850</c:v>
                </c:pt>
                <c:pt idx="18">
                  <c:v>10350</c:v>
                </c:pt>
                <c:pt idx="19">
                  <c:v>10300</c:v>
                </c:pt>
                <c:pt idx="20">
                  <c:v>10050</c:v>
                </c:pt>
                <c:pt idx="21">
                  <c:v>10000</c:v>
                </c:pt>
                <c:pt idx="22">
                  <c:v>9950</c:v>
                </c:pt>
                <c:pt idx="23">
                  <c:v>9400</c:v>
                </c:pt>
                <c:pt idx="24">
                  <c:v>9350</c:v>
                </c:pt>
                <c:pt idx="25">
                  <c:v>9200</c:v>
                </c:pt>
                <c:pt idx="26">
                  <c:v>9050</c:v>
                </c:pt>
                <c:pt idx="27">
                  <c:v>9000</c:v>
                </c:pt>
                <c:pt idx="28">
                  <c:v>8950</c:v>
                </c:pt>
                <c:pt idx="29">
                  <c:v>8800</c:v>
                </c:pt>
                <c:pt idx="30">
                  <c:v>8750</c:v>
                </c:pt>
                <c:pt idx="31">
                  <c:v>8400</c:v>
                </c:pt>
                <c:pt idx="32">
                  <c:v>8350</c:v>
                </c:pt>
                <c:pt idx="33">
                  <c:v>7800</c:v>
                </c:pt>
                <c:pt idx="34">
                  <c:v>7650</c:v>
                </c:pt>
                <c:pt idx="35">
                  <c:v>7600</c:v>
                </c:pt>
                <c:pt idx="36">
                  <c:v>7450</c:v>
                </c:pt>
                <c:pt idx="37">
                  <c:v>7200</c:v>
                </c:pt>
                <c:pt idx="38">
                  <c:v>9000</c:v>
                </c:pt>
                <c:pt idx="39">
                  <c:v>8950</c:v>
                </c:pt>
                <c:pt idx="40">
                  <c:v>8600</c:v>
                </c:pt>
                <c:pt idx="41">
                  <c:v>8550</c:v>
                </c:pt>
                <c:pt idx="42">
                  <c:v>8500</c:v>
                </c:pt>
                <c:pt idx="43">
                  <c:v>12400</c:v>
                </c:pt>
                <c:pt idx="44">
                  <c:v>12350</c:v>
                </c:pt>
                <c:pt idx="45">
                  <c:v>12300</c:v>
                </c:pt>
                <c:pt idx="46">
                  <c:v>12250</c:v>
                </c:pt>
                <c:pt idx="47">
                  <c:v>14750</c:v>
                </c:pt>
                <c:pt idx="48">
                  <c:v>14400</c:v>
                </c:pt>
                <c:pt idx="49">
                  <c:v>14350</c:v>
                </c:pt>
                <c:pt idx="50">
                  <c:v>13800</c:v>
                </c:pt>
                <c:pt idx="51">
                  <c:v>13750</c:v>
                </c:pt>
                <c:pt idx="52">
                  <c:v>13700</c:v>
                </c:pt>
                <c:pt idx="53">
                  <c:v>13550</c:v>
                </c:pt>
                <c:pt idx="54">
                  <c:v>13200</c:v>
                </c:pt>
                <c:pt idx="55">
                  <c:v>13050</c:v>
                </c:pt>
                <c:pt idx="56">
                  <c:v>12800</c:v>
                </c:pt>
                <c:pt idx="57">
                  <c:v>12750</c:v>
                </c:pt>
                <c:pt idx="58">
                  <c:v>12700</c:v>
                </c:pt>
                <c:pt idx="59">
                  <c:v>12650</c:v>
                </c:pt>
                <c:pt idx="60">
                  <c:v>12300</c:v>
                </c:pt>
                <c:pt idx="61">
                  <c:v>12250</c:v>
                </c:pt>
                <c:pt idx="62">
                  <c:v>12100</c:v>
                </c:pt>
                <c:pt idx="63">
                  <c:v>11950</c:v>
                </c:pt>
                <c:pt idx="64">
                  <c:v>11800</c:v>
                </c:pt>
                <c:pt idx="65">
                  <c:v>11550</c:v>
                </c:pt>
                <c:pt idx="66">
                  <c:v>11500</c:v>
                </c:pt>
                <c:pt idx="67">
                  <c:v>11450</c:v>
                </c:pt>
                <c:pt idx="68">
                  <c:v>11400</c:v>
                </c:pt>
                <c:pt idx="69">
                  <c:v>11350</c:v>
                </c:pt>
                <c:pt idx="70">
                  <c:v>10600</c:v>
                </c:pt>
                <c:pt idx="71">
                  <c:v>10450</c:v>
                </c:pt>
                <c:pt idx="72">
                  <c:v>10300</c:v>
                </c:pt>
                <c:pt idx="73">
                  <c:v>12100</c:v>
                </c:pt>
                <c:pt idx="74">
                  <c:v>11850</c:v>
                </c:pt>
                <c:pt idx="75">
                  <c:v>11500</c:v>
                </c:pt>
                <c:pt idx="76">
                  <c:v>16800</c:v>
                </c:pt>
                <c:pt idx="77">
                  <c:v>16250</c:v>
                </c:pt>
                <c:pt idx="78">
                  <c:v>15300</c:v>
                </c:pt>
                <c:pt idx="79">
                  <c:v>15150</c:v>
                </c:pt>
                <c:pt idx="80">
                  <c:v>15100</c:v>
                </c:pt>
                <c:pt idx="81">
                  <c:v>15050</c:v>
                </c:pt>
                <c:pt idx="82">
                  <c:v>15000</c:v>
                </c:pt>
                <c:pt idx="83">
                  <c:v>14850</c:v>
                </c:pt>
                <c:pt idx="84">
                  <c:v>14500</c:v>
                </c:pt>
                <c:pt idx="85">
                  <c:v>14450</c:v>
                </c:pt>
                <c:pt idx="86">
                  <c:v>13900</c:v>
                </c:pt>
                <c:pt idx="87">
                  <c:v>13850</c:v>
                </c:pt>
                <c:pt idx="88">
                  <c:v>13800</c:v>
                </c:pt>
                <c:pt idx="89">
                  <c:v>13250</c:v>
                </c:pt>
                <c:pt idx="90">
                  <c:v>13100</c:v>
                </c:pt>
                <c:pt idx="91">
                  <c:v>12950</c:v>
                </c:pt>
                <c:pt idx="92">
                  <c:v>12800</c:v>
                </c:pt>
                <c:pt idx="93">
                  <c:v>12250</c:v>
                </c:pt>
                <c:pt idx="94">
                  <c:v>16150</c:v>
                </c:pt>
                <c:pt idx="95">
                  <c:v>16100</c:v>
                </c:pt>
                <c:pt idx="96">
                  <c:v>16050</c:v>
                </c:pt>
                <c:pt idx="97">
                  <c:v>16000</c:v>
                </c:pt>
                <c:pt idx="98">
                  <c:v>15950</c:v>
                </c:pt>
                <c:pt idx="99">
                  <c:v>15800</c:v>
                </c:pt>
                <c:pt idx="100">
                  <c:v>15550</c:v>
                </c:pt>
                <c:pt idx="101">
                  <c:v>15000</c:v>
                </c:pt>
                <c:pt idx="102">
                  <c:v>14650</c:v>
                </c:pt>
                <c:pt idx="103">
                  <c:v>14600</c:v>
                </c:pt>
                <c:pt idx="104">
                  <c:v>14550</c:v>
                </c:pt>
                <c:pt idx="105">
                  <c:v>14500</c:v>
                </c:pt>
                <c:pt idx="106">
                  <c:v>14450</c:v>
                </c:pt>
                <c:pt idx="107">
                  <c:v>14300</c:v>
                </c:pt>
                <c:pt idx="108">
                  <c:v>13950</c:v>
                </c:pt>
                <c:pt idx="109">
                  <c:v>13900</c:v>
                </c:pt>
                <c:pt idx="110">
                  <c:v>13750</c:v>
                </c:pt>
                <c:pt idx="111">
                  <c:v>13200</c:v>
                </c:pt>
                <c:pt idx="112">
                  <c:v>12450</c:v>
                </c:pt>
                <c:pt idx="113">
                  <c:v>12100</c:v>
                </c:pt>
                <c:pt idx="114">
                  <c:v>11750</c:v>
                </c:pt>
                <c:pt idx="115">
                  <c:v>11700</c:v>
                </c:pt>
                <c:pt idx="116">
                  <c:v>11550</c:v>
                </c:pt>
                <c:pt idx="117">
                  <c:v>11400</c:v>
                </c:pt>
                <c:pt idx="118">
                  <c:v>11250</c:v>
                </c:pt>
                <c:pt idx="119">
                  <c:v>11000</c:v>
                </c:pt>
                <c:pt idx="120">
                  <c:v>17800</c:v>
                </c:pt>
                <c:pt idx="121">
                  <c:v>17250</c:v>
                </c:pt>
                <c:pt idx="122">
                  <c:v>17200</c:v>
                </c:pt>
                <c:pt idx="123">
                  <c:v>16850</c:v>
                </c:pt>
                <c:pt idx="124">
                  <c:v>16800</c:v>
                </c:pt>
                <c:pt idx="125">
                  <c:v>16750</c:v>
                </c:pt>
                <c:pt idx="126">
                  <c:v>16600</c:v>
                </c:pt>
                <c:pt idx="127">
                  <c:v>16550</c:v>
                </c:pt>
                <c:pt idx="128">
                  <c:v>16400</c:v>
                </c:pt>
                <c:pt idx="129">
                  <c:v>16050</c:v>
                </c:pt>
                <c:pt idx="130">
                  <c:v>15500</c:v>
                </c:pt>
                <c:pt idx="131">
                  <c:v>15450</c:v>
                </c:pt>
                <c:pt idx="132">
                  <c:v>15100</c:v>
                </c:pt>
                <c:pt idx="133">
                  <c:v>14950</c:v>
                </c:pt>
                <c:pt idx="134">
                  <c:v>14600</c:v>
                </c:pt>
                <c:pt idx="135">
                  <c:v>14450</c:v>
                </c:pt>
                <c:pt idx="136">
                  <c:v>14300</c:v>
                </c:pt>
                <c:pt idx="137">
                  <c:v>16100</c:v>
                </c:pt>
                <c:pt idx="138">
                  <c:v>16050</c:v>
                </c:pt>
                <c:pt idx="139">
                  <c:v>15500</c:v>
                </c:pt>
                <c:pt idx="140">
                  <c:v>14950</c:v>
                </c:pt>
                <c:pt idx="141">
                  <c:v>14400</c:v>
                </c:pt>
                <c:pt idx="142">
                  <c:v>14350</c:v>
                </c:pt>
                <c:pt idx="143">
                  <c:v>14200</c:v>
                </c:pt>
                <c:pt idx="144">
                  <c:v>15150</c:v>
                </c:pt>
                <c:pt idx="145">
                  <c:v>15100</c:v>
                </c:pt>
                <c:pt idx="146">
                  <c:v>14950</c:v>
                </c:pt>
                <c:pt idx="147">
                  <c:v>14900</c:v>
                </c:pt>
                <c:pt idx="148">
                  <c:v>14850</c:v>
                </c:pt>
                <c:pt idx="149">
                  <c:v>14800</c:v>
                </c:pt>
                <c:pt idx="150">
                  <c:v>15600</c:v>
                </c:pt>
                <c:pt idx="151">
                  <c:v>15550</c:v>
                </c:pt>
                <c:pt idx="152">
                  <c:v>15400</c:v>
                </c:pt>
                <c:pt idx="153">
                  <c:v>15250</c:v>
                </c:pt>
                <c:pt idx="154">
                  <c:v>15200</c:v>
                </c:pt>
                <c:pt idx="155">
                  <c:v>14850</c:v>
                </c:pt>
                <c:pt idx="156">
                  <c:v>14800</c:v>
                </c:pt>
                <c:pt idx="157">
                  <c:v>14750</c:v>
                </c:pt>
                <c:pt idx="158">
                  <c:v>14700</c:v>
                </c:pt>
                <c:pt idx="159">
                  <c:v>14550</c:v>
                </c:pt>
                <c:pt idx="160">
                  <c:v>14300</c:v>
                </c:pt>
                <c:pt idx="161">
                  <c:v>14250</c:v>
                </c:pt>
                <c:pt idx="162">
                  <c:v>13900</c:v>
                </c:pt>
                <c:pt idx="163">
                  <c:v>13750</c:v>
                </c:pt>
                <c:pt idx="164">
                  <c:v>14500</c:v>
                </c:pt>
                <c:pt idx="165">
                  <c:v>14450</c:v>
                </c:pt>
                <c:pt idx="166">
                  <c:v>14300</c:v>
                </c:pt>
                <c:pt idx="167">
                  <c:v>13950</c:v>
                </c:pt>
                <c:pt idx="168">
                  <c:v>13900</c:v>
                </c:pt>
                <c:pt idx="169">
                  <c:v>13550</c:v>
                </c:pt>
                <c:pt idx="170">
                  <c:v>16300</c:v>
                </c:pt>
                <c:pt idx="171">
                  <c:v>16050</c:v>
                </c:pt>
                <c:pt idx="172">
                  <c:v>15900</c:v>
                </c:pt>
                <c:pt idx="173">
                  <c:v>15850</c:v>
                </c:pt>
                <c:pt idx="174">
                  <c:v>15500</c:v>
                </c:pt>
                <c:pt idx="175">
                  <c:v>15450</c:v>
                </c:pt>
                <c:pt idx="176">
                  <c:v>15400</c:v>
                </c:pt>
                <c:pt idx="177">
                  <c:v>15250</c:v>
                </c:pt>
                <c:pt idx="178">
                  <c:v>16500</c:v>
                </c:pt>
                <c:pt idx="179">
                  <c:v>16450</c:v>
                </c:pt>
                <c:pt idx="180">
                  <c:v>16100</c:v>
                </c:pt>
                <c:pt idx="181">
                  <c:v>16050</c:v>
                </c:pt>
                <c:pt idx="182">
                  <c:v>15900</c:v>
                </c:pt>
                <c:pt idx="183">
                  <c:v>15750</c:v>
                </c:pt>
                <c:pt idx="184">
                  <c:v>15600</c:v>
                </c:pt>
                <c:pt idx="185">
                  <c:v>18350</c:v>
                </c:pt>
                <c:pt idx="186">
                  <c:v>18000</c:v>
                </c:pt>
                <c:pt idx="187">
                  <c:v>17650</c:v>
                </c:pt>
                <c:pt idx="188">
                  <c:v>17500</c:v>
                </c:pt>
                <c:pt idx="189">
                  <c:v>17450</c:v>
                </c:pt>
                <c:pt idx="190">
                  <c:v>17000</c:v>
                </c:pt>
                <c:pt idx="191">
                  <c:v>16650</c:v>
                </c:pt>
                <c:pt idx="192">
                  <c:v>16600</c:v>
                </c:pt>
                <c:pt idx="193">
                  <c:v>16550</c:v>
                </c:pt>
                <c:pt idx="194">
                  <c:v>16200</c:v>
                </c:pt>
                <c:pt idx="195">
                  <c:v>16150</c:v>
                </c:pt>
                <c:pt idx="196">
                  <c:v>16000</c:v>
                </c:pt>
                <c:pt idx="197">
                  <c:v>15650</c:v>
                </c:pt>
                <c:pt idx="198">
                  <c:v>15600</c:v>
                </c:pt>
                <c:pt idx="199">
                  <c:v>15550</c:v>
                </c:pt>
                <c:pt idx="200">
                  <c:v>15400</c:v>
                </c:pt>
                <c:pt idx="201">
                  <c:v>15250</c:v>
                </c:pt>
                <c:pt idx="202">
                  <c:v>14900</c:v>
                </c:pt>
                <c:pt idx="203">
                  <c:v>14550</c:v>
                </c:pt>
                <c:pt idx="204">
                  <c:v>13800</c:v>
                </c:pt>
                <c:pt idx="205">
                  <c:v>13450</c:v>
                </c:pt>
                <c:pt idx="206">
                  <c:v>13400</c:v>
                </c:pt>
                <c:pt idx="207">
                  <c:v>13150</c:v>
                </c:pt>
                <c:pt idx="208">
                  <c:v>13000</c:v>
                </c:pt>
                <c:pt idx="209">
                  <c:v>12950</c:v>
                </c:pt>
                <c:pt idx="210">
                  <c:v>12900</c:v>
                </c:pt>
                <c:pt idx="211">
                  <c:v>12850</c:v>
                </c:pt>
                <c:pt idx="212">
                  <c:v>12700</c:v>
                </c:pt>
                <c:pt idx="213">
                  <c:v>12650</c:v>
                </c:pt>
                <c:pt idx="214">
                  <c:v>12500</c:v>
                </c:pt>
                <c:pt idx="215">
                  <c:v>11950</c:v>
                </c:pt>
                <c:pt idx="216">
                  <c:v>11400</c:v>
                </c:pt>
                <c:pt idx="217">
                  <c:v>11350</c:v>
                </c:pt>
                <c:pt idx="218">
                  <c:v>11300</c:v>
                </c:pt>
                <c:pt idx="219">
                  <c:v>11250</c:v>
                </c:pt>
                <c:pt idx="220">
                  <c:v>11100</c:v>
                </c:pt>
                <c:pt idx="221">
                  <c:v>11050</c:v>
                </c:pt>
                <c:pt idx="222">
                  <c:v>11000</c:v>
                </c:pt>
                <c:pt idx="223">
                  <c:v>10850</c:v>
                </c:pt>
                <c:pt idx="224">
                  <c:v>10300</c:v>
                </c:pt>
                <c:pt idx="225">
                  <c:v>10150</c:v>
                </c:pt>
                <c:pt idx="226">
                  <c:v>9900</c:v>
                </c:pt>
                <c:pt idx="227">
                  <c:v>9550</c:v>
                </c:pt>
                <c:pt idx="228">
                  <c:v>9500</c:v>
                </c:pt>
                <c:pt idx="229">
                  <c:v>9150</c:v>
                </c:pt>
                <c:pt idx="230">
                  <c:v>9000</c:v>
                </c:pt>
                <c:pt idx="231">
                  <c:v>9750</c:v>
                </c:pt>
                <c:pt idx="232">
                  <c:v>11000</c:v>
                </c:pt>
                <c:pt idx="233">
                  <c:v>10650</c:v>
                </c:pt>
                <c:pt idx="234">
                  <c:v>10100</c:v>
                </c:pt>
                <c:pt idx="235">
                  <c:v>9350</c:v>
                </c:pt>
                <c:pt idx="236">
                  <c:v>9300</c:v>
                </c:pt>
                <c:pt idx="237">
                  <c:v>9250</c:v>
                </c:pt>
                <c:pt idx="238">
                  <c:v>9100</c:v>
                </c:pt>
                <c:pt idx="239">
                  <c:v>11850</c:v>
                </c:pt>
                <c:pt idx="240">
                  <c:v>11500</c:v>
                </c:pt>
                <c:pt idx="241">
                  <c:v>11450</c:v>
                </c:pt>
                <c:pt idx="242">
                  <c:v>11300</c:v>
                </c:pt>
                <c:pt idx="243">
                  <c:v>11150</c:v>
                </c:pt>
                <c:pt idx="244">
                  <c:v>10800</c:v>
                </c:pt>
                <c:pt idx="245">
                  <c:v>10750</c:v>
                </c:pt>
                <c:pt idx="246">
                  <c:v>10700</c:v>
                </c:pt>
                <c:pt idx="247">
                  <c:v>12450</c:v>
                </c:pt>
                <c:pt idx="248">
                  <c:v>12400</c:v>
                </c:pt>
                <c:pt idx="249">
                  <c:v>11950</c:v>
                </c:pt>
                <c:pt idx="250">
                  <c:v>11800</c:v>
                </c:pt>
                <c:pt idx="251">
                  <c:v>11450</c:v>
                </c:pt>
                <c:pt idx="252">
                  <c:v>11100</c:v>
                </c:pt>
                <c:pt idx="253">
                  <c:v>13850</c:v>
                </c:pt>
                <c:pt idx="254">
                  <c:v>13800</c:v>
                </c:pt>
                <c:pt idx="255">
                  <c:v>13550</c:v>
                </c:pt>
                <c:pt idx="256">
                  <c:v>13400</c:v>
                </c:pt>
                <c:pt idx="257">
                  <c:v>13350</c:v>
                </c:pt>
                <c:pt idx="258">
                  <c:v>12800</c:v>
                </c:pt>
                <c:pt idx="259">
                  <c:v>16550</c:v>
                </c:pt>
                <c:pt idx="260">
                  <c:v>16000</c:v>
                </c:pt>
                <c:pt idx="261">
                  <c:v>17250</c:v>
                </c:pt>
                <c:pt idx="262">
                  <c:v>17000</c:v>
                </c:pt>
                <c:pt idx="263">
                  <c:v>16950</c:v>
                </c:pt>
                <c:pt idx="264">
                  <c:v>18700</c:v>
                </c:pt>
                <c:pt idx="265">
                  <c:v>18550</c:v>
                </c:pt>
                <c:pt idx="266">
                  <c:v>18500</c:v>
                </c:pt>
                <c:pt idx="267">
                  <c:v>18450</c:v>
                </c:pt>
                <c:pt idx="268">
                  <c:v>18200</c:v>
                </c:pt>
                <c:pt idx="269">
                  <c:v>17650</c:v>
                </c:pt>
                <c:pt idx="270">
                  <c:v>17600</c:v>
                </c:pt>
                <c:pt idx="271">
                  <c:v>17250</c:v>
                </c:pt>
                <c:pt idx="272">
                  <c:v>19000</c:v>
                </c:pt>
                <c:pt idx="273">
                  <c:v>18950</c:v>
                </c:pt>
                <c:pt idx="274">
                  <c:v>18800</c:v>
                </c:pt>
                <c:pt idx="275">
                  <c:v>18450</c:v>
                </c:pt>
                <c:pt idx="276">
                  <c:v>18400</c:v>
                </c:pt>
                <c:pt idx="277">
                  <c:v>18250</c:v>
                </c:pt>
                <c:pt idx="278">
                  <c:v>18200</c:v>
                </c:pt>
                <c:pt idx="279">
                  <c:v>20450</c:v>
                </c:pt>
                <c:pt idx="280">
                  <c:v>20300</c:v>
                </c:pt>
                <c:pt idx="281">
                  <c:v>20250</c:v>
                </c:pt>
                <c:pt idx="282">
                  <c:v>19900</c:v>
                </c:pt>
                <c:pt idx="283">
                  <c:v>20650</c:v>
                </c:pt>
                <c:pt idx="284">
                  <c:v>20500</c:v>
                </c:pt>
                <c:pt idx="285">
                  <c:v>20450</c:v>
                </c:pt>
                <c:pt idx="286">
                  <c:v>20300</c:v>
                </c:pt>
                <c:pt idx="287">
                  <c:v>19950</c:v>
                </c:pt>
                <c:pt idx="288">
                  <c:v>19400</c:v>
                </c:pt>
                <c:pt idx="289">
                  <c:v>19350</c:v>
                </c:pt>
                <c:pt idx="290">
                  <c:v>19200</c:v>
                </c:pt>
                <c:pt idx="291">
                  <c:v>19050</c:v>
                </c:pt>
                <c:pt idx="292">
                  <c:v>18900</c:v>
                </c:pt>
                <c:pt idx="293">
                  <c:v>18850</c:v>
                </c:pt>
                <c:pt idx="294">
                  <c:v>22600</c:v>
                </c:pt>
                <c:pt idx="295">
                  <c:v>22550</c:v>
                </c:pt>
                <c:pt idx="296">
                  <c:v>22500</c:v>
                </c:pt>
                <c:pt idx="297">
                  <c:v>24250</c:v>
                </c:pt>
                <c:pt idx="298">
                  <c:v>24100</c:v>
                </c:pt>
                <c:pt idx="299">
                  <c:v>24050</c:v>
                </c:pt>
                <c:pt idx="300">
                  <c:v>23300</c:v>
                </c:pt>
                <c:pt idx="301">
                  <c:v>23150</c:v>
                </c:pt>
                <c:pt idx="302">
                  <c:v>23000</c:v>
                </c:pt>
                <c:pt idx="303">
                  <c:v>22950</c:v>
                </c:pt>
                <c:pt idx="304">
                  <c:v>22800</c:v>
                </c:pt>
                <c:pt idx="305">
                  <c:v>22750</c:v>
                </c:pt>
                <c:pt idx="306">
                  <c:v>22700</c:v>
                </c:pt>
                <c:pt idx="307">
                  <c:v>22650</c:v>
                </c:pt>
                <c:pt idx="308">
                  <c:v>22600</c:v>
                </c:pt>
                <c:pt idx="309">
                  <c:v>22450</c:v>
                </c:pt>
                <c:pt idx="310">
                  <c:v>22300</c:v>
                </c:pt>
                <c:pt idx="311">
                  <c:v>21950</c:v>
                </c:pt>
                <c:pt idx="312">
                  <c:v>21900</c:v>
                </c:pt>
                <c:pt idx="313">
                  <c:v>21850</c:v>
                </c:pt>
                <c:pt idx="314">
                  <c:v>21500</c:v>
                </c:pt>
                <c:pt idx="315">
                  <c:v>23700</c:v>
                </c:pt>
                <c:pt idx="316">
                  <c:v>23450</c:v>
                </c:pt>
                <c:pt idx="317">
                  <c:v>25650</c:v>
                </c:pt>
                <c:pt idx="318">
                  <c:v>25600</c:v>
                </c:pt>
                <c:pt idx="319">
                  <c:v>25550</c:v>
                </c:pt>
                <c:pt idx="320">
                  <c:v>25500</c:v>
                </c:pt>
                <c:pt idx="321">
                  <c:v>26100</c:v>
                </c:pt>
                <c:pt idx="322">
                  <c:v>26050</c:v>
                </c:pt>
                <c:pt idx="323">
                  <c:v>25700</c:v>
                </c:pt>
                <c:pt idx="324">
                  <c:v>25550</c:v>
                </c:pt>
                <c:pt idx="325">
                  <c:v>25500</c:v>
                </c:pt>
                <c:pt idx="326">
                  <c:v>25350</c:v>
                </c:pt>
                <c:pt idx="327">
                  <c:v>29150</c:v>
                </c:pt>
                <c:pt idx="328">
                  <c:v>28800</c:v>
                </c:pt>
                <c:pt idx="329">
                  <c:v>28650</c:v>
                </c:pt>
                <c:pt idx="330">
                  <c:v>28300</c:v>
                </c:pt>
                <c:pt idx="331">
                  <c:v>28150</c:v>
                </c:pt>
                <c:pt idx="332">
                  <c:v>27600</c:v>
                </c:pt>
                <c:pt idx="333">
                  <c:v>27250</c:v>
                </c:pt>
                <c:pt idx="334">
                  <c:v>27100</c:v>
                </c:pt>
                <c:pt idx="335">
                  <c:v>26950</c:v>
                </c:pt>
                <c:pt idx="336">
                  <c:v>27950</c:v>
                </c:pt>
                <c:pt idx="337">
                  <c:v>27900</c:v>
                </c:pt>
                <c:pt idx="338">
                  <c:v>27850</c:v>
                </c:pt>
                <c:pt idx="339">
                  <c:v>27800</c:v>
                </c:pt>
                <c:pt idx="340">
                  <c:v>30000</c:v>
                </c:pt>
                <c:pt idx="341">
                  <c:v>31000</c:v>
                </c:pt>
                <c:pt idx="342">
                  <c:v>30950</c:v>
                </c:pt>
                <c:pt idx="343">
                  <c:v>30900</c:v>
                </c:pt>
                <c:pt idx="344">
                  <c:v>30850</c:v>
                </c:pt>
                <c:pt idx="345">
                  <c:v>30800</c:v>
                </c:pt>
                <c:pt idx="346">
                  <c:v>30550</c:v>
                </c:pt>
                <c:pt idx="347">
                  <c:v>30000</c:v>
                </c:pt>
                <c:pt idx="348">
                  <c:v>29950</c:v>
                </c:pt>
                <c:pt idx="349">
                  <c:v>29900</c:v>
                </c:pt>
                <c:pt idx="350">
                  <c:v>32100</c:v>
                </c:pt>
                <c:pt idx="351">
                  <c:v>31950</c:v>
                </c:pt>
                <c:pt idx="352">
                  <c:v>34950</c:v>
                </c:pt>
                <c:pt idx="353">
                  <c:v>34900</c:v>
                </c:pt>
                <c:pt idx="354">
                  <c:v>34750</c:v>
                </c:pt>
                <c:pt idx="355">
                  <c:v>36150</c:v>
                </c:pt>
                <c:pt idx="356">
                  <c:v>36750</c:v>
                </c:pt>
                <c:pt idx="357">
                  <c:v>36400</c:v>
                </c:pt>
                <c:pt idx="358">
                  <c:v>36350</c:v>
                </c:pt>
                <c:pt idx="359">
                  <c:v>36300</c:v>
                </c:pt>
                <c:pt idx="360">
                  <c:v>36250</c:v>
                </c:pt>
                <c:pt idx="361">
                  <c:v>36100</c:v>
                </c:pt>
                <c:pt idx="362">
                  <c:v>36050</c:v>
                </c:pt>
                <c:pt idx="363">
                  <c:v>35700</c:v>
                </c:pt>
                <c:pt idx="364">
                  <c:v>35650</c:v>
                </c:pt>
                <c:pt idx="365">
                  <c:v>35600</c:v>
                </c:pt>
                <c:pt idx="366">
                  <c:v>35450</c:v>
                </c:pt>
                <c:pt idx="367">
                  <c:v>35100</c:v>
                </c:pt>
                <c:pt idx="368">
                  <c:v>35050</c:v>
                </c:pt>
                <c:pt idx="369">
                  <c:v>34900</c:v>
                </c:pt>
                <c:pt idx="370">
                  <c:v>34350</c:v>
                </c:pt>
                <c:pt idx="371">
                  <c:v>34200</c:v>
                </c:pt>
                <c:pt idx="372">
                  <c:v>34150</c:v>
                </c:pt>
                <c:pt idx="373">
                  <c:v>33800</c:v>
                </c:pt>
                <c:pt idx="374">
                  <c:v>33650</c:v>
                </c:pt>
                <c:pt idx="375">
                  <c:v>33600</c:v>
                </c:pt>
                <c:pt idx="376">
                  <c:v>35000</c:v>
                </c:pt>
                <c:pt idx="377">
                  <c:v>34450</c:v>
                </c:pt>
                <c:pt idx="378">
                  <c:v>33900</c:v>
                </c:pt>
                <c:pt idx="379">
                  <c:v>33850</c:v>
                </c:pt>
                <c:pt idx="380">
                  <c:v>33800</c:v>
                </c:pt>
                <c:pt idx="381">
                  <c:v>33650</c:v>
                </c:pt>
                <c:pt idx="382">
                  <c:v>33300</c:v>
                </c:pt>
                <c:pt idx="383">
                  <c:v>33250</c:v>
                </c:pt>
                <c:pt idx="384">
                  <c:v>33200</c:v>
                </c:pt>
                <c:pt idx="385">
                  <c:v>33800</c:v>
                </c:pt>
                <c:pt idx="386">
                  <c:v>34800</c:v>
                </c:pt>
                <c:pt idx="387">
                  <c:v>34250</c:v>
                </c:pt>
                <c:pt idx="388">
                  <c:v>34200</c:v>
                </c:pt>
                <c:pt idx="389">
                  <c:v>34150</c:v>
                </c:pt>
                <c:pt idx="390">
                  <c:v>33800</c:v>
                </c:pt>
                <c:pt idx="391">
                  <c:v>33550</c:v>
                </c:pt>
                <c:pt idx="392">
                  <c:v>33500</c:v>
                </c:pt>
                <c:pt idx="393">
                  <c:v>33450</c:v>
                </c:pt>
                <c:pt idx="394">
                  <c:v>33100</c:v>
                </c:pt>
                <c:pt idx="395">
                  <c:v>32950</c:v>
                </c:pt>
                <c:pt idx="396">
                  <c:v>33550</c:v>
                </c:pt>
                <c:pt idx="397">
                  <c:v>33200</c:v>
                </c:pt>
                <c:pt idx="398">
                  <c:v>32850</c:v>
                </c:pt>
                <c:pt idx="399">
                  <c:v>32800</c:v>
                </c:pt>
                <c:pt idx="400">
                  <c:v>32750</c:v>
                </c:pt>
                <c:pt idx="401">
                  <c:v>32600</c:v>
                </c:pt>
                <c:pt idx="402">
                  <c:v>32550</c:v>
                </c:pt>
                <c:pt idx="403">
                  <c:v>32500</c:v>
                </c:pt>
                <c:pt idx="404">
                  <c:v>32150</c:v>
                </c:pt>
                <c:pt idx="405">
                  <c:v>31800</c:v>
                </c:pt>
                <c:pt idx="406">
                  <c:v>31650</c:v>
                </c:pt>
                <c:pt idx="407">
                  <c:v>31600</c:v>
                </c:pt>
                <c:pt idx="408">
                  <c:v>31550</c:v>
                </c:pt>
                <c:pt idx="409">
                  <c:v>31500</c:v>
                </c:pt>
                <c:pt idx="410">
                  <c:v>31450</c:v>
                </c:pt>
                <c:pt idx="411">
                  <c:v>31300</c:v>
                </c:pt>
                <c:pt idx="412">
                  <c:v>31250</c:v>
                </c:pt>
                <c:pt idx="413">
                  <c:v>30900</c:v>
                </c:pt>
                <c:pt idx="414">
                  <c:v>30750</c:v>
                </c:pt>
                <c:pt idx="415">
                  <c:v>30400</c:v>
                </c:pt>
                <c:pt idx="416">
                  <c:v>30250</c:v>
                </c:pt>
                <c:pt idx="417">
                  <c:v>29700</c:v>
                </c:pt>
                <c:pt idx="418">
                  <c:v>29650</c:v>
                </c:pt>
                <c:pt idx="419">
                  <c:v>29600</c:v>
                </c:pt>
                <c:pt idx="420">
                  <c:v>29550</c:v>
                </c:pt>
                <c:pt idx="421">
                  <c:v>29400</c:v>
                </c:pt>
                <c:pt idx="422">
                  <c:v>29050</c:v>
                </c:pt>
                <c:pt idx="423">
                  <c:v>29000</c:v>
                </c:pt>
                <c:pt idx="424">
                  <c:v>28950</c:v>
                </c:pt>
                <c:pt idx="425">
                  <c:v>28900</c:v>
                </c:pt>
                <c:pt idx="426">
                  <c:v>28750</c:v>
                </c:pt>
                <c:pt idx="427">
                  <c:v>28700</c:v>
                </c:pt>
                <c:pt idx="428">
                  <c:v>28650</c:v>
                </c:pt>
                <c:pt idx="429">
                  <c:v>28300</c:v>
                </c:pt>
                <c:pt idx="430">
                  <c:v>27750</c:v>
                </c:pt>
                <c:pt idx="431">
                  <c:v>27500</c:v>
                </c:pt>
                <c:pt idx="432">
                  <c:v>27150</c:v>
                </c:pt>
                <c:pt idx="433">
                  <c:v>27100</c:v>
                </c:pt>
                <c:pt idx="434">
                  <c:v>26750</c:v>
                </c:pt>
                <c:pt idx="435">
                  <c:v>28150</c:v>
                </c:pt>
                <c:pt idx="436">
                  <c:v>28000</c:v>
                </c:pt>
                <c:pt idx="437">
                  <c:v>27450</c:v>
                </c:pt>
                <c:pt idx="438">
                  <c:v>27400</c:v>
                </c:pt>
                <c:pt idx="439">
                  <c:v>27350</c:v>
                </c:pt>
                <c:pt idx="440">
                  <c:v>27100</c:v>
                </c:pt>
                <c:pt idx="441">
                  <c:v>29350</c:v>
                </c:pt>
                <c:pt idx="442">
                  <c:v>30400</c:v>
                </c:pt>
                <c:pt idx="443">
                  <c:v>30350</c:v>
                </c:pt>
                <c:pt idx="444">
                  <c:v>30200</c:v>
                </c:pt>
                <c:pt idx="445">
                  <c:v>31850</c:v>
                </c:pt>
                <c:pt idx="446">
                  <c:v>34100</c:v>
                </c:pt>
                <c:pt idx="447">
                  <c:v>34050</c:v>
                </c:pt>
                <c:pt idx="448">
                  <c:v>33900</c:v>
                </c:pt>
                <c:pt idx="449">
                  <c:v>33850</c:v>
                </c:pt>
                <c:pt idx="450">
                  <c:v>33800</c:v>
                </c:pt>
                <c:pt idx="451">
                  <c:v>33450</c:v>
                </c:pt>
                <c:pt idx="452">
                  <c:v>33100</c:v>
                </c:pt>
                <c:pt idx="453">
                  <c:v>33050</c:v>
                </c:pt>
                <c:pt idx="454">
                  <c:v>33000</c:v>
                </c:pt>
                <c:pt idx="455">
                  <c:v>32950</c:v>
                </c:pt>
                <c:pt idx="456">
                  <c:v>34000</c:v>
                </c:pt>
                <c:pt idx="457">
                  <c:v>33950</c:v>
                </c:pt>
                <c:pt idx="458">
                  <c:v>33900</c:v>
                </c:pt>
                <c:pt idx="459">
                  <c:v>33750</c:v>
                </c:pt>
                <c:pt idx="460">
                  <c:v>33600</c:v>
                </c:pt>
                <c:pt idx="461">
                  <c:v>33550</c:v>
                </c:pt>
                <c:pt idx="462">
                  <c:v>36400</c:v>
                </c:pt>
                <c:pt idx="463">
                  <c:v>36350</c:v>
                </c:pt>
                <c:pt idx="464">
                  <c:v>36100</c:v>
                </c:pt>
                <c:pt idx="465">
                  <c:v>35750</c:v>
                </c:pt>
                <c:pt idx="466">
                  <c:v>35400</c:v>
                </c:pt>
                <c:pt idx="467">
                  <c:v>35350</c:v>
                </c:pt>
                <c:pt idx="468">
                  <c:v>35200</c:v>
                </c:pt>
                <c:pt idx="469">
                  <c:v>35150</c:v>
                </c:pt>
                <c:pt idx="470">
                  <c:v>34200</c:v>
                </c:pt>
                <c:pt idx="471">
                  <c:v>34650</c:v>
                </c:pt>
                <c:pt idx="472">
                  <c:v>34500</c:v>
                </c:pt>
                <c:pt idx="473">
                  <c:v>34150</c:v>
                </c:pt>
                <c:pt idx="474">
                  <c:v>35800</c:v>
                </c:pt>
                <c:pt idx="475">
                  <c:v>35750</c:v>
                </c:pt>
                <c:pt idx="476">
                  <c:v>35500</c:v>
                </c:pt>
                <c:pt idx="477">
                  <c:v>35450</c:v>
                </c:pt>
                <c:pt idx="478">
                  <c:v>36500</c:v>
                </c:pt>
                <c:pt idx="479">
                  <c:v>36350</c:v>
                </c:pt>
                <c:pt idx="480">
                  <c:v>35900</c:v>
                </c:pt>
                <c:pt idx="481">
                  <c:v>35550</c:v>
                </c:pt>
                <c:pt idx="482">
                  <c:v>35200</c:v>
                </c:pt>
                <c:pt idx="483">
                  <c:v>34850</c:v>
                </c:pt>
                <c:pt idx="484">
                  <c:v>34700</c:v>
                </c:pt>
                <c:pt idx="485">
                  <c:v>34650</c:v>
                </c:pt>
                <c:pt idx="486">
                  <c:v>34600</c:v>
                </c:pt>
                <c:pt idx="487">
                  <c:v>34550</c:v>
                </c:pt>
                <c:pt idx="488">
                  <c:v>34400</c:v>
                </c:pt>
                <c:pt idx="489">
                  <c:v>35450</c:v>
                </c:pt>
                <c:pt idx="490">
                  <c:v>35100</c:v>
                </c:pt>
                <c:pt idx="491">
                  <c:v>35050</c:v>
                </c:pt>
                <c:pt idx="492">
                  <c:v>34900</c:v>
                </c:pt>
                <c:pt idx="493">
                  <c:v>34850</c:v>
                </c:pt>
                <c:pt idx="494">
                  <c:v>34800</c:v>
                </c:pt>
                <c:pt idx="495">
                  <c:v>35850</c:v>
                </c:pt>
                <c:pt idx="496">
                  <c:v>35700</c:v>
                </c:pt>
                <c:pt idx="497">
                  <c:v>35650</c:v>
                </c:pt>
                <c:pt idx="498">
                  <c:v>35600</c:v>
                </c:pt>
                <c:pt idx="499">
                  <c:v>35550</c:v>
                </c:pt>
                <c:pt idx="500">
                  <c:v>35400</c:v>
                </c:pt>
                <c:pt idx="501">
                  <c:v>35050</c:v>
                </c:pt>
                <c:pt idx="502">
                  <c:v>34700</c:v>
                </c:pt>
                <c:pt idx="503">
                  <c:v>34550</c:v>
                </c:pt>
                <c:pt idx="504">
                  <c:v>34400</c:v>
                </c:pt>
                <c:pt idx="505">
                  <c:v>34350</c:v>
                </c:pt>
                <c:pt idx="506">
                  <c:v>34300</c:v>
                </c:pt>
                <c:pt idx="507">
                  <c:v>34250</c:v>
                </c:pt>
                <c:pt idx="508">
                  <c:v>33900</c:v>
                </c:pt>
                <c:pt idx="509">
                  <c:v>33850</c:v>
                </c:pt>
                <c:pt idx="510">
                  <c:v>33800</c:v>
                </c:pt>
                <c:pt idx="511">
                  <c:v>33750</c:v>
                </c:pt>
                <c:pt idx="512">
                  <c:v>33500</c:v>
                </c:pt>
                <c:pt idx="513">
                  <c:v>33450</c:v>
                </c:pt>
                <c:pt idx="514">
                  <c:v>33100</c:v>
                </c:pt>
                <c:pt idx="515">
                  <c:v>32750</c:v>
                </c:pt>
                <c:pt idx="516">
                  <c:v>33500</c:v>
                </c:pt>
                <c:pt idx="517">
                  <c:v>33150</c:v>
                </c:pt>
                <c:pt idx="518">
                  <c:v>33100</c:v>
                </c:pt>
                <c:pt idx="519">
                  <c:v>33550</c:v>
                </c:pt>
                <c:pt idx="520">
                  <c:v>33400</c:v>
                </c:pt>
                <c:pt idx="521">
                  <c:v>33050</c:v>
                </c:pt>
                <c:pt idx="522">
                  <c:v>33000</c:v>
                </c:pt>
                <c:pt idx="523">
                  <c:v>32650</c:v>
                </c:pt>
                <c:pt idx="524">
                  <c:v>32500</c:v>
                </c:pt>
                <c:pt idx="525">
                  <c:v>32150</c:v>
                </c:pt>
                <c:pt idx="526">
                  <c:v>32100</c:v>
                </c:pt>
                <c:pt idx="527">
                  <c:v>31750</c:v>
                </c:pt>
                <c:pt idx="528">
                  <c:v>31600</c:v>
                </c:pt>
                <c:pt idx="529">
                  <c:v>31550</c:v>
                </c:pt>
                <c:pt idx="530">
                  <c:v>31200</c:v>
                </c:pt>
                <c:pt idx="531">
                  <c:v>31050</c:v>
                </c:pt>
                <c:pt idx="532">
                  <c:v>30900</c:v>
                </c:pt>
                <c:pt idx="533">
                  <c:v>30850</c:v>
                </c:pt>
                <c:pt idx="534">
                  <c:v>30800</c:v>
                </c:pt>
                <c:pt idx="535">
                  <c:v>30750</c:v>
                </c:pt>
                <c:pt idx="536">
                  <c:v>31800</c:v>
                </c:pt>
                <c:pt idx="537">
                  <c:v>31750</c:v>
                </c:pt>
                <c:pt idx="538">
                  <c:v>31400</c:v>
                </c:pt>
                <c:pt idx="539">
                  <c:v>32450</c:v>
                </c:pt>
                <c:pt idx="540">
                  <c:v>32900</c:v>
                </c:pt>
                <c:pt idx="541">
                  <c:v>32850</c:v>
                </c:pt>
                <c:pt idx="542">
                  <c:v>32800</c:v>
                </c:pt>
                <c:pt idx="543">
                  <c:v>32750</c:v>
                </c:pt>
                <c:pt idx="544">
                  <c:v>32600</c:v>
                </c:pt>
                <c:pt idx="545">
                  <c:v>32550</c:v>
                </c:pt>
                <c:pt idx="546">
                  <c:v>32500</c:v>
                </c:pt>
                <c:pt idx="547">
                  <c:v>32350</c:v>
                </c:pt>
                <c:pt idx="548">
                  <c:v>32100</c:v>
                </c:pt>
                <c:pt idx="549">
                  <c:v>32050</c:v>
                </c:pt>
                <c:pt idx="550">
                  <c:v>32000</c:v>
                </c:pt>
                <c:pt idx="551">
                  <c:v>31950</c:v>
                </c:pt>
                <c:pt idx="552">
                  <c:v>31700</c:v>
                </c:pt>
                <c:pt idx="553">
                  <c:v>31650</c:v>
                </c:pt>
                <c:pt idx="554">
                  <c:v>31600</c:v>
                </c:pt>
                <c:pt idx="555">
                  <c:v>31250</c:v>
                </c:pt>
                <c:pt idx="556">
                  <c:v>32000</c:v>
                </c:pt>
                <c:pt idx="557">
                  <c:v>34250</c:v>
                </c:pt>
                <c:pt idx="558">
                  <c:v>34200</c:v>
                </c:pt>
                <c:pt idx="559">
                  <c:v>34150</c:v>
                </c:pt>
                <c:pt idx="560">
                  <c:v>34000</c:v>
                </c:pt>
                <c:pt idx="561">
                  <c:v>36250</c:v>
                </c:pt>
                <c:pt idx="562">
                  <c:v>36200</c:v>
                </c:pt>
                <c:pt idx="563">
                  <c:v>37250</c:v>
                </c:pt>
                <c:pt idx="564">
                  <c:v>38000</c:v>
                </c:pt>
                <c:pt idx="565">
                  <c:v>37450</c:v>
                </c:pt>
                <c:pt idx="566">
                  <c:v>36500</c:v>
                </c:pt>
                <c:pt idx="567">
                  <c:v>36450</c:v>
                </c:pt>
                <c:pt idx="568">
                  <c:v>36200</c:v>
                </c:pt>
                <c:pt idx="569">
                  <c:v>36150</c:v>
                </c:pt>
                <c:pt idx="570">
                  <c:v>36100</c:v>
                </c:pt>
                <c:pt idx="571">
                  <c:v>36050</c:v>
                </c:pt>
                <c:pt idx="572">
                  <c:v>35900</c:v>
                </c:pt>
                <c:pt idx="573">
                  <c:v>35550</c:v>
                </c:pt>
                <c:pt idx="574">
                  <c:v>35500</c:v>
                </c:pt>
                <c:pt idx="575">
                  <c:v>35450</c:v>
                </c:pt>
                <c:pt idx="576">
                  <c:v>35300</c:v>
                </c:pt>
                <c:pt idx="577">
                  <c:v>35250</c:v>
                </c:pt>
                <c:pt idx="578">
                  <c:v>34900</c:v>
                </c:pt>
                <c:pt idx="579">
                  <c:v>34750</c:v>
                </c:pt>
                <c:pt idx="580">
                  <c:v>34600</c:v>
                </c:pt>
                <c:pt idx="581">
                  <c:v>34050</c:v>
                </c:pt>
                <c:pt idx="582">
                  <c:v>34000</c:v>
                </c:pt>
                <c:pt idx="583">
                  <c:v>35050</c:v>
                </c:pt>
                <c:pt idx="584">
                  <c:v>35500</c:v>
                </c:pt>
                <c:pt idx="585">
                  <c:v>35450</c:v>
                </c:pt>
                <c:pt idx="586">
                  <c:v>35400</c:v>
                </c:pt>
                <c:pt idx="587">
                  <c:v>35250</c:v>
                </c:pt>
                <c:pt idx="588">
                  <c:v>35700</c:v>
                </c:pt>
                <c:pt idx="589">
                  <c:v>35650</c:v>
                </c:pt>
                <c:pt idx="590">
                  <c:v>35600</c:v>
                </c:pt>
                <c:pt idx="591">
                  <c:v>35550</c:v>
                </c:pt>
                <c:pt idx="592">
                  <c:v>35300</c:v>
                </c:pt>
                <c:pt idx="593">
                  <c:v>34950</c:v>
                </c:pt>
                <c:pt idx="594">
                  <c:v>34900</c:v>
                </c:pt>
                <c:pt idx="595">
                  <c:v>34850</c:v>
                </c:pt>
                <c:pt idx="596">
                  <c:v>35600</c:v>
                </c:pt>
                <c:pt idx="597">
                  <c:v>35550</c:v>
                </c:pt>
                <c:pt idx="598">
                  <c:v>35200</c:v>
                </c:pt>
                <c:pt idx="599">
                  <c:v>35150</c:v>
                </c:pt>
                <c:pt idx="600">
                  <c:v>35000</c:v>
                </c:pt>
                <c:pt idx="601">
                  <c:v>34950</c:v>
                </c:pt>
                <c:pt idx="602">
                  <c:v>34200</c:v>
                </c:pt>
                <c:pt idx="603">
                  <c:v>35250</c:v>
                </c:pt>
                <c:pt idx="604">
                  <c:v>36300</c:v>
                </c:pt>
                <c:pt idx="605">
                  <c:v>35550</c:v>
                </c:pt>
                <c:pt idx="606">
                  <c:v>35500</c:v>
                </c:pt>
                <c:pt idx="607">
                  <c:v>35450</c:v>
                </c:pt>
                <c:pt idx="608">
                  <c:v>36200</c:v>
                </c:pt>
                <c:pt idx="609">
                  <c:v>36150</c:v>
                </c:pt>
                <c:pt idx="610">
                  <c:v>36100</c:v>
                </c:pt>
                <c:pt idx="611">
                  <c:v>35750</c:v>
                </c:pt>
                <c:pt idx="612">
                  <c:v>35600</c:v>
                </c:pt>
                <c:pt idx="613">
                  <c:v>35250</c:v>
                </c:pt>
                <c:pt idx="614">
                  <c:v>34900</c:v>
                </c:pt>
                <c:pt idx="615">
                  <c:v>34850</c:v>
                </c:pt>
                <c:pt idx="616">
                  <c:v>34700</c:v>
                </c:pt>
                <c:pt idx="617">
                  <c:v>35750</c:v>
                </c:pt>
                <c:pt idx="618">
                  <c:v>35400</c:v>
                </c:pt>
                <c:pt idx="619">
                  <c:v>35350</c:v>
                </c:pt>
                <c:pt idx="620">
                  <c:v>35100</c:v>
                </c:pt>
                <c:pt idx="621">
                  <c:v>35050</c:v>
                </c:pt>
                <c:pt idx="622">
                  <c:v>35000</c:v>
                </c:pt>
                <c:pt idx="623">
                  <c:v>34950</c:v>
                </c:pt>
                <c:pt idx="624">
                  <c:v>34800</c:v>
                </c:pt>
                <c:pt idx="625">
                  <c:v>37050</c:v>
                </c:pt>
                <c:pt idx="626">
                  <c:v>36700</c:v>
                </c:pt>
                <c:pt idx="627">
                  <c:v>36550</c:v>
                </c:pt>
                <c:pt idx="628">
                  <c:v>36400</c:v>
                </c:pt>
                <c:pt idx="629">
                  <c:v>36050</c:v>
                </c:pt>
                <c:pt idx="630">
                  <c:v>38300</c:v>
                </c:pt>
                <c:pt idx="631">
                  <c:v>37950</c:v>
                </c:pt>
                <c:pt idx="632">
                  <c:v>37800</c:v>
                </c:pt>
                <c:pt idx="633">
                  <c:v>37750</c:v>
                </c:pt>
                <c:pt idx="634">
                  <c:v>37000</c:v>
                </c:pt>
                <c:pt idx="635">
                  <c:v>36650</c:v>
                </c:pt>
                <c:pt idx="636">
                  <c:v>36500</c:v>
                </c:pt>
                <c:pt idx="637">
                  <c:v>36150</c:v>
                </c:pt>
                <c:pt idx="638">
                  <c:v>35800</c:v>
                </c:pt>
                <c:pt idx="639">
                  <c:v>35750</c:v>
                </c:pt>
                <c:pt idx="640">
                  <c:v>36800</c:v>
                </c:pt>
                <c:pt idx="641">
                  <c:v>36750</c:v>
                </c:pt>
                <c:pt idx="642">
                  <c:v>36200</c:v>
                </c:pt>
                <c:pt idx="643">
                  <c:v>36650</c:v>
                </c:pt>
                <c:pt idx="644">
                  <c:v>36400</c:v>
                </c:pt>
                <c:pt idx="645">
                  <c:v>36350</c:v>
                </c:pt>
                <c:pt idx="646">
                  <c:v>36000</c:v>
                </c:pt>
                <c:pt idx="647">
                  <c:v>35650</c:v>
                </c:pt>
                <c:pt idx="648">
                  <c:v>36100</c:v>
                </c:pt>
                <c:pt idx="649">
                  <c:v>35750</c:v>
                </c:pt>
                <c:pt idx="650">
                  <c:v>35700</c:v>
                </c:pt>
                <c:pt idx="651">
                  <c:v>35650</c:v>
                </c:pt>
                <c:pt idx="652">
                  <c:v>36100</c:v>
                </c:pt>
                <c:pt idx="653">
                  <c:v>35750</c:v>
                </c:pt>
                <c:pt idx="654">
                  <c:v>35700</c:v>
                </c:pt>
                <c:pt idx="655">
                  <c:v>36150</c:v>
                </c:pt>
                <c:pt idx="656">
                  <c:v>35900</c:v>
                </c:pt>
                <c:pt idx="657">
                  <c:v>36950</c:v>
                </c:pt>
                <c:pt idx="658">
                  <c:v>36900</c:v>
                </c:pt>
                <c:pt idx="659">
                  <c:v>36750</c:v>
                </c:pt>
                <c:pt idx="660">
                  <c:v>36500</c:v>
                </c:pt>
                <c:pt idx="661">
                  <c:v>36150</c:v>
                </c:pt>
                <c:pt idx="662">
                  <c:v>36100</c:v>
                </c:pt>
                <c:pt idx="663">
                  <c:v>36050</c:v>
                </c:pt>
                <c:pt idx="664">
                  <c:v>37100</c:v>
                </c:pt>
                <c:pt idx="665">
                  <c:v>36750</c:v>
                </c:pt>
                <c:pt idx="666">
                  <c:v>36200</c:v>
                </c:pt>
                <c:pt idx="667">
                  <c:v>36150</c:v>
                </c:pt>
                <c:pt idx="668">
                  <c:v>36000</c:v>
                </c:pt>
                <c:pt idx="669">
                  <c:v>35650</c:v>
                </c:pt>
                <c:pt idx="670">
                  <c:v>35300</c:v>
                </c:pt>
                <c:pt idx="671">
                  <c:v>35250</c:v>
                </c:pt>
                <c:pt idx="672">
                  <c:v>35100</c:v>
                </c:pt>
                <c:pt idx="673">
                  <c:v>34550</c:v>
                </c:pt>
                <c:pt idx="674">
                  <c:v>34200</c:v>
                </c:pt>
                <c:pt idx="675">
                  <c:v>34150</c:v>
                </c:pt>
                <c:pt idx="676">
                  <c:v>34000</c:v>
                </c:pt>
                <c:pt idx="677">
                  <c:v>33950</c:v>
                </c:pt>
                <c:pt idx="678">
                  <c:v>33600</c:v>
                </c:pt>
                <c:pt idx="679">
                  <c:v>33050</c:v>
                </c:pt>
                <c:pt idx="680">
                  <c:v>34100</c:v>
                </c:pt>
                <c:pt idx="681">
                  <c:v>33750</c:v>
                </c:pt>
                <c:pt idx="682">
                  <c:v>33700</c:v>
                </c:pt>
                <c:pt idx="683">
                  <c:v>33550</c:v>
                </c:pt>
                <c:pt idx="684">
                  <c:v>33400</c:v>
                </c:pt>
                <c:pt idx="685">
                  <c:v>33350</c:v>
                </c:pt>
                <c:pt idx="686">
                  <c:v>33000</c:v>
                </c:pt>
                <c:pt idx="687">
                  <c:v>32950</c:v>
                </c:pt>
                <c:pt idx="688">
                  <c:v>32800</c:v>
                </c:pt>
                <c:pt idx="689">
                  <c:v>32750</c:v>
                </c:pt>
                <c:pt idx="690">
                  <c:v>32400</c:v>
                </c:pt>
                <c:pt idx="691">
                  <c:v>32350</c:v>
                </c:pt>
                <c:pt idx="692">
                  <c:v>32100</c:v>
                </c:pt>
                <c:pt idx="693">
                  <c:v>32050</c:v>
                </c:pt>
                <c:pt idx="694">
                  <c:v>31700</c:v>
                </c:pt>
                <c:pt idx="695">
                  <c:v>31650</c:v>
                </c:pt>
                <c:pt idx="696">
                  <c:v>32400</c:v>
                </c:pt>
                <c:pt idx="697">
                  <c:v>32050</c:v>
                </c:pt>
                <c:pt idx="698">
                  <c:v>32000</c:v>
                </c:pt>
                <c:pt idx="699">
                  <c:v>31850</c:v>
                </c:pt>
                <c:pt idx="700">
                  <c:v>31600</c:v>
                </c:pt>
                <c:pt idx="701">
                  <c:v>31550</c:v>
                </c:pt>
                <c:pt idx="702">
                  <c:v>30800</c:v>
                </c:pt>
                <c:pt idx="703">
                  <c:v>31250</c:v>
                </c:pt>
                <c:pt idx="704">
                  <c:v>31100</c:v>
                </c:pt>
                <c:pt idx="705">
                  <c:v>30750</c:v>
                </c:pt>
                <c:pt idx="706">
                  <c:v>31800</c:v>
                </c:pt>
                <c:pt idx="707">
                  <c:v>31750</c:v>
                </c:pt>
                <c:pt idx="708">
                  <c:v>32500</c:v>
                </c:pt>
                <c:pt idx="709">
                  <c:v>32150</c:v>
                </c:pt>
                <c:pt idx="710">
                  <c:v>31600</c:v>
                </c:pt>
                <c:pt idx="711">
                  <c:v>31450</c:v>
                </c:pt>
                <c:pt idx="712">
                  <c:v>31300</c:v>
                </c:pt>
                <c:pt idx="713">
                  <c:v>31250</c:v>
                </c:pt>
                <c:pt idx="714">
                  <c:v>30900</c:v>
                </c:pt>
                <c:pt idx="715">
                  <c:v>32550</c:v>
                </c:pt>
                <c:pt idx="716">
                  <c:v>32300</c:v>
                </c:pt>
                <c:pt idx="717">
                  <c:v>32250</c:v>
                </c:pt>
                <c:pt idx="718">
                  <c:v>32200</c:v>
                </c:pt>
                <c:pt idx="719">
                  <c:v>32150</c:v>
                </c:pt>
                <c:pt idx="720">
                  <c:v>32000</c:v>
                </c:pt>
                <c:pt idx="721">
                  <c:v>31950</c:v>
                </c:pt>
                <c:pt idx="722">
                  <c:v>31900</c:v>
                </c:pt>
                <c:pt idx="723">
                  <c:v>31750</c:v>
                </c:pt>
                <c:pt idx="724">
                  <c:v>31500</c:v>
                </c:pt>
                <c:pt idx="725">
                  <c:v>31450</c:v>
                </c:pt>
                <c:pt idx="726">
                  <c:v>30900</c:v>
                </c:pt>
                <c:pt idx="727">
                  <c:v>30750</c:v>
                </c:pt>
                <c:pt idx="728">
                  <c:v>30500</c:v>
                </c:pt>
                <c:pt idx="729">
                  <c:v>30450</c:v>
                </c:pt>
                <c:pt idx="730">
                  <c:v>30100</c:v>
                </c:pt>
                <c:pt idx="731">
                  <c:v>30050</c:v>
                </c:pt>
                <c:pt idx="732">
                  <c:v>30800</c:v>
                </c:pt>
                <c:pt idx="733">
                  <c:v>30750</c:v>
                </c:pt>
                <c:pt idx="734">
                  <c:v>33000</c:v>
                </c:pt>
                <c:pt idx="735">
                  <c:v>33450</c:v>
                </c:pt>
                <c:pt idx="736">
                  <c:v>34200</c:v>
                </c:pt>
                <c:pt idx="737">
                  <c:v>34150</c:v>
                </c:pt>
                <c:pt idx="738">
                  <c:v>34100</c:v>
                </c:pt>
                <c:pt idx="739">
                  <c:v>34050</c:v>
                </c:pt>
                <c:pt idx="740">
                  <c:v>33900</c:v>
                </c:pt>
                <c:pt idx="741">
                  <c:v>32950</c:v>
                </c:pt>
                <c:pt idx="742">
                  <c:v>32400</c:v>
                </c:pt>
                <c:pt idx="743">
                  <c:v>32350</c:v>
                </c:pt>
                <c:pt idx="744">
                  <c:v>32200</c:v>
                </c:pt>
                <c:pt idx="745">
                  <c:v>31450</c:v>
                </c:pt>
                <c:pt idx="746">
                  <c:v>30900</c:v>
                </c:pt>
                <c:pt idx="747">
                  <c:v>30750</c:v>
                </c:pt>
                <c:pt idx="748">
                  <c:v>31500</c:v>
                </c:pt>
                <c:pt idx="749">
                  <c:v>31450</c:v>
                </c:pt>
                <c:pt idx="750">
                  <c:v>30900</c:v>
                </c:pt>
                <c:pt idx="751">
                  <c:v>30550</c:v>
                </c:pt>
                <c:pt idx="752">
                  <c:v>30400</c:v>
                </c:pt>
                <c:pt idx="753">
                  <c:v>30350</c:v>
                </c:pt>
                <c:pt idx="754">
                  <c:v>29800</c:v>
                </c:pt>
                <c:pt idx="755">
                  <c:v>29750</c:v>
                </c:pt>
                <c:pt idx="756">
                  <c:v>29600</c:v>
                </c:pt>
                <c:pt idx="757">
                  <c:v>30650</c:v>
                </c:pt>
                <c:pt idx="758">
                  <c:v>30600</c:v>
                </c:pt>
                <c:pt idx="759">
                  <c:v>30450</c:v>
                </c:pt>
                <c:pt idx="760">
                  <c:v>29800</c:v>
                </c:pt>
                <c:pt idx="761">
                  <c:v>29250</c:v>
                </c:pt>
                <c:pt idx="762">
                  <c:v>29200</c:v>
                </c:pt>
                <c:pt idx="763">
                  <c:v>28650</c:v>
                </c:pt>
                <c:pt idx="764">
                  <c:v>28500</c:v>
                </c:pt>
                <c:pt idx="765">
                  <c:v>28450</c:v>
                </c:pt>
                <c:pt idx="766">
                  <c:v>28400</c:v>
                </c:pt>
                <c:pt idx="767">
                  <c:v>28350</c:v>
                </c:pt>
                <c:pt idx="768">
                  <c:v>28200</c:v>
                </c:pt>
                <c:pt idx="769">
                  <c:v>27850</c:v>
                </c:pt>
                <c:pt idx="770">
                  <c:v>27800</c:v>
                </c:pt>
                <c:pt idx="771">
                  <c:v>27750</c:v>
                </c:pt>
                <c:pt idx="772">
                  <c:v>27600</c:v>
                </c:pt>
                <c:pt idx="773">
                  <c:v>27250</c:v>
                </c:pt>
                <c:pt idx="774">
                  <c:v>29500</c:v>
                </c:pt>
                <c:pt idx="775">
                  <c:v>29450</c:v>
                </c:pt>
                <c:pt idx="776">
                  <c:v>29300</c:v>
                </c:pt>
                <c:pt idx="777">
                  <c:v>28950</c:v>
                </c:pt>
                <c:pt idx="778">
                  <c:v>28900</c:v>
                </c:pt>
                <c:pt idx="779">
                  <c:v>28750</c:v>
                </c:pt>
                <c:pt idx="780">
                  <c:v>28600</c:v>
                </c:pt>
                <c:pt idx="781">
                  <c:v>28550</c:v>
                </c:pt>
                <c:pt idx="782">
                  <c:v>28500</c:v>
                </c:pt>
                <c:pt idx="783">
                  <c:v>28350</c:v>
                </c:pt>
                <c:pt idx="784">
                  <c:v>28200</c:v>
                </c:pt>
                <c:pt idx="785">
                  <c:v>29850</c:v>
                </c:pt>
                <c:pt idx="786">
                  <c:v>29500</c:v>
                </c:pt>
                <c:pt idx="787">
                  <c:v>29450</c:v>
                </c:pt>
                <c:pt idx="788">
                  <c:v>29300</c:v>
                </c:pt>
                <c:pt idx="789">
                  <c:v>29250</c:v>
                </c:pt>
                <c:pt idx="790">
                  <c:v>29200</c:v>
                </c:pt>
                <c:pt idx="791">
                  <c:v>29050</c:v>
                </c:pt>
                <c:pt idx="792">
                  <c:v>28900</c:v>
                </c:pt>
                <c:pt idx="793">
                  <c:v>28550</c:v>
                </c:pt>
                <c:pt idx="794">
                  <c:v>28500</c:v>
                </c:pt>
                <c:pt idx="795">
                  <c:v>28450</c:v>
                </c:pt>
                <c:pt idx="796">
                  <c:v>28200</c:v>
                </c:pt>
                <c:pt idx="797">
                  <c:v>28150</c:v>
                </c:pt>
                <c:pt idx="798">
                  <c:v>28100</c:v>
                </c:pt>
                <c:pt idx="799">
                  <c:v>28050</c:v>
                </c:pt>
                <c:pt idx="800">
                  <c:v>28800</c:v>
                </c:pt>
                <c:pt idx="801">
                  <c:v>28750</c:v>
                </c:pt>
                <c:pt idx="802">
                  <c:v>28400</c:v>
                </c:pt>
                <c:pt idx="803">
                  <c:v>30650</c:v>
                </c:pt>
                <c:pt idx="804">
                  <c:v>31400</c:v>
                </c:pt>
                <c:pt idx="805">
                  <c:v>31050</c:v>
                </c:pt>
                <c:pt idx="806">
                  <c:v>31000</c:v>
                </c:pt>
                <c:pt idx="807">
                  <c:v>30850</c:v>
                </c:pt>
                <c:pt idx="808">
                  <c:v>30700</c:v>
                </c:pt>
                <c:pt idx="809">
                  <c:v>30350</c:v>
                </c:pt>
                <c:pt idx="810">
                  <c:v>30000</c:v>
                </c:pt>
                <c:pt idx="811">
                  <c:v>29850</c:v>
                </c:pt>
                <c:pt idx="812">
                  <c:v>30600</c:v>
                </c:pt>
                <c:pt idx="813">
                  <c:v>30550</c:v>
                </c:pt>
                <c:pt idx="814">
                  <c:v>31600</c:v>
                </c:pt>
                <c:pt idx="815">
                  <c:v>31550</c:v>
                </c:pt>
                <c:pt idx="816">
                  <c:v>31400</c:v>
                </c:pt>
                <c:pt idx="817">
                  <c:v>33050</c:v>
                </c:pt>
                <c:pt idx="818">
                  <c:v>33000</c:v>
                </c:pt>
                <c:pt idx="819">
                  <c:v>32950</c:v>
                </c:pt>
                <c:pt idx="820">
                  <c:v>32700</c:v>
                </c:pt>
                <c:pt idx="821">
                  <c:v>32650</c:v>
                </c:pt>
                <c:pt idx="822">
                  <c:v>32600</c:v>
                </c:pt>
                <c:pt idx="823">
                  <c:v>32450</c:v>
                </c:pt>
                <c:pt idx="824">
                  <c:v>34100</c:v>
                </c:pt>
                <c:pt idx="825">
                  <c:v>34050</c:v>
                </c:pt>
                <c:pt idx="826">
                  <c:v>33700</c:v>
                </c:pt>
                <c:pt idx="827">
                  <c:v>34750</c:v>
                </c:pt>
                <c:pt idx="828">
                  <c:v>34500</c:v>
                </c:pt>
                <c:pt idx="829">
                  <c:v>34150</c:v>
                </c:pt>
                <c:pt idx="830">
                  <c:v>33600</c:v>
                </c:pt>
                <c:pt idx="831">
                  <c:v>33550</c:v>
                </c:pt>
                <c:pt idx="832">
                  <c:v>34600</c:v>
                </c:pt>
                <c:pt idx="833">
                  <c:v>34550</c:v>
                </c:pt>
                <c:pt idx="834">
                  <c:v>34200</c:v>
                </c:pt>
                <c:pt idx="835">
                  <c:v>34150</c:v>
                </c:pt>
                <c:pt idx="836">
                  <c:v>34900</c:v>
                </c:pt>
                <c:pt idx="837">
                  <c:v>36550</c:v>
                </c:pt>
                <c:pt idx="838">
                  <c:v>38200</c:v>
                </c:pt>
                <c:pt idx="839">
                  <c:v>38150</c:v>
                </c:pt>
                <c:pt idx="840">
                  <c:v>37550</c:v>
                </c:pt>
                <c:pt idx="841">
                  <c:v>37500</c:v>
                </c:pt>
                <c:pt idx="842">
                  <c:v>37450</c:v>
                </c:pt>
                <c:pt idx="843">
                  <c:v>37300</c:v>
                </c:pt>
                <c:pt idx="844">
                  <c:v>38000</c:v>
                </c:pt>
                <c:pt idx="845">
                  <c:v>38700</c:v>
                </c:pt>
                <c:pt idx="846">
                  <c:v>38450</c:v>
                </c:pt>
                <c:pt idx="847">
                  <c:v>38400</c:v>
                </c:pt>
                <c:pt idx="848">
                  <c:v>38350</c:v>
                </c:pt>
                <c:pt idx="849">
                  <c:v>38850</c:v>
                </c:pt>
                <c:pt idx="850">
                  <c:v>38800</c:v>
                </c:pt>
                <c:pt idx="851">
                  <c:v>39500</c:v>
                </c:pt>
                <c:pt idx="852">
                  <c:v>39350</c:v>
                </c:pt>
                <c:pt idx="853">
                  <c:v>39300</c:v>
                </c:pt>
                <c:pt idx="854">
                  <c:v>39150</c:v>
                </c:pt>
                <c:pt idx="855">
                  <c:v>39000</c:v>
                </c:pt>
                <c:pt idx="856">
                  <c:v>38650</c:v>
                </c:pt>
                <c:pt idx="857">
                  <c:v>38600</c:v>
                </c:pt>
                <c:pt idx="858">
                  <c:v>38350</c:v>
                </c:pt>
                <c:pt idx="859">
                  <c:v>39450</c:v>
                </c:pt>
                <c:pt idx="860">
                  <c:v>39400</c:v>
                </c:pt>
                <c:pt idx="861">
                  <c:v>39250</c:v>
                </c:pt>
                <c:pt idx="862">
                  <c:v>39200</c:v>
                </c:pt>
                <c:pt idx="863">
                  <c:v>39050</c:v>
                </c:pt>
                <c:pt idx="864">
                  <c:v>38800</c:v>
                </c:pt>
                <c:pt idx="865">
                  <c:v>38450</c:v>
                </c:pt>
                <c:pt idx="866">
                  <c:v>38300</c:v>
                </c:pt>
                <c:pt idx="867">
                  <c:v>38800</c:v>
                </c:pt>
                <c:pt idx="868">
                  <c:v>38450</c:v>
                </c:pt>
                <c:pt idx="869">
                  <c:v>39150</c:v>
                </c:pt>
                <c:pt idx="870">
                  <c:v>39000</c:v>
                </c:pt>
                <c:pt idx="871">
                  <c:v>38650</c:v>
                </c:pt>
                <c:pt idx="872">
                  <c:v>38500</c:v>
                </c:pt>
                <c:pt idx="873">
                  <c:v>39200</c:v>
                </c:pt>
                <c:pt idx="874">
                  <c:v>38850</c:v>
                </c:pt>
                <c:pt idx="875">
                  <c:v>38700</c:v>
                </c:pt>
                <c:pt idx="876">
                  <c:v>38550</c:v>
                </c:pt>
                <c:pt idx="877">
                  <c:v>39650</c:v>
                </c:pt>
                <c:pt idx="878">
                  <c:v>39100</c:v>
                </c:pt>
                <c:pt idx="879">
                  <c:v>38950</c:v>
                </c:pt>
                <c:pt idx="880">
                  <c:v>39650</c:v>
                </c:pt>
                <c:pt idx="881">
                  <c:v>40350</c:v>
                </c:pt>
                <c:pt idx="882">
                  <c:v>40200</c:v>
                </c:pt>
                <c:pt idx="883">
                  <c:v>39650</c:v>
                </c:pt>
                <c:pt idx="884">
                  <c:v>39950</c:v>
                </c:pt>
                <c:pt idx="885">
                  <c:v>40450</c:v>
                </c:pt>
                <c:pt idx="886">
                  <c:v>40100</c:v>
                </c:pt>
                <c:pt idx="887">
                  <c:v>40050</c:v>
                </c:pt>
                <c:pt idx="888">
                  <c:v>39900</c:v>
                </c:pt>
                <c:pt idx="889">
                  <c:v>38950</c:v>
                </c:pt>
                <c:pt idx="890">
                  <c:v>39250</c:v>
                </c:pt>
                <c:pt idx="891">
                  <c:v>39750</c:v>
                </c:pt>
                <c:pt idx="892">
                  <c:v>40450</c:v>
                </c:pt>
                <c:pt idx="893">
                  <c:v>40300</c:v>
                </c:pt>
                <c:pt idx="894">
                  <c:v>40150</c:v>
                </c:pt>
                <c:pt idx="895">
                  <c:v>39800</c:v>
                </c:pt>
                <c:pt idx="896">
                  <c:v>39650</c:v>
                </c:pt>
                <c:pt idx="897">
                  <c:v>39500</c:v>
                </c:pt>
                <c:pt idx="898">
                  <c:v>39450</c:v>
                </c:pt>
                <c:pt idx="899">
                  <c:v>39300</c:v>
                </c:pt>
                <c:pt idx="900">
                  <c:v>39150</c:v>
                </c:pt>
                <c:pt idx="901">
                  <c:v>40250</c:v>
                </c:pt>
                <c:pt idx="902">
                  <c:v>40100</c:v>
                </c:pt>
                <c:pt idx="903">
                  <c:v>39950</c:v>
                </c:pt>
                <c:pt idx="904">
                  <c:v>39900</c:v>
                </c:pt>
                <c:pt idx="905">
                  <c:v>40200</c:v>
                </c:pt>
                <c:pt idx="906">
                  <c:v>40050</c:v>
                </c:pt>
                <c:pt idx="907">
                  <c:v>40000</c:v>
                </c:pt>
                <c:pt idx="908">
                  <c:v>39850</c:v>
                </c:pt>
                <c:pt idx="909">
                  <c:v>39300</c:v>
                </c:pt>
                <c:pt idx="910">
                  <c:v>39250</c:v>
                </c:pt>
                <c:pt idx="911">
                  <c:v>39200</c:v>
                </c:pt>
                <c:pt idx="912">
                  <c:v>38950</c:v>
                </c:pt>
                <c:pt idx="913">
                  <c:v>39650</c:v>
                </c:pt>
                <c:pt idx="914">
                  <c:v>39600</c:v>
                </c:pt>
                <c:pt idx="915">
                  <c:v>39450</c:v>
                </c:pt>
                <c:pt idx="916">
                  <c:v>39400</c:v>
                </c:pt>
                <c:pt idx="917">
                  <c:v>39250</c:v>
                </c:pt>
                <c:pt idx="918">
                  <c:v>39100</c:v>
                </c:pt>
                <c:pt idx="919">
                  <c:v>39050</c:v>
                </c:pt>
                <c:pt idx="920">
                  <c:v>39750</c:v>
                </c:pt>
                <c:pt idx="921">
                  <c:v>39600</c:v>
                </c:pt>
                <c:pt idx="922">
                  <c:v>39550</c:v>
                </c:pt>
                <c:pt idx="923">
                  <c:v>39200</c:v>
                </c:pt>
                <c:pt idx="924">
                  <c:v>39050</c:v>
                </c:pt>
                <c:pt idx="925">
                  <c:v>38500</c:v>
                </c:pt>
                <c:pt idx="926">
                  <c:v>38450</c:v>
                </c:pt>
                <c:pt idx="927">
                  <c:v>38750</c:v>
                </c:pt>
                <c:pt idx="928">
                  <c:v>38400</c:v>
                </c:pt>
                <c:pt idx="929">
                  <c:v>38250</c:v>
                </c:pt>
                <c:pt idx="930">
                  <c:v>38100</c:v>
                </c:pt>
                <c:pt idx="931">
                  <c:v>39200</c:v>
                </c:pt>
                <c:pt idx="932">
                  <c:v>39150</c:v>
                </c:pt>
                <c:pt idx="933">
                  <c:v>39450</c:v>
                </c:pt>
                <c:pt idx="934">
                  <c:v>39400</c:v>
                </c:pt>
                <c:pt idx="935">
                  <c:v>39350</c:v>
                </c:pt>
                <c:pt idx="936">
                  <c:v>39200</c:v>
                </c:pt>
                <c:pt idx="937">
                  <c:v>40300</c:v>
                </c:pt>
                <c:pt idx="938">
                  <c:v>40150</c:v>
                </c:pt>
                <c:pt idx="939">
                  <c:v>40850</c:v>
                </c:pt>
                <c:pt idx="940">
                  <c:v>41550</c:v>
                </c:pt>
                <c:pt idx="941">
                  <c:v>41500</c:v>
                </c:pt>
                <c:pt idx="942">
                  <c:v>41350</c:v>
                </c:pt>
                <c:pt idx="943">
                  <c:v>41300</c:v>
                </c:pt>
                <c:pt idx="944">
                  <c:v>41600</c:v>
                </c:pt>
                <c:pt idx="945">
                  <c:v>42100</c:v>
                </c:pt>
                <c:pt idx="946">
                  <c:v>41750</c:v>
                </c:pt>
                <c:pt idx="947">
                  <c:v>41700</c:v>
                </c:pt>
                <c:pt idx="948">
                  <c:v>42200</c:v>
                </c:pt>
                <c:pt idx="949">
                  <c:v>42150</c:v>
                </c:pt>
                <c:pt idx="950">
                  <c:v>42100</c:v>
                </c:pt>
                <c:pt idx="951">
                  <c:v>42600</c:v>
                </c:pt>
                <c:pt idx="952">
                  <c:v>42050</c:v>
                </c:pt>
                <c:pt idx="953">
                  <c:v>42000</c:v>
                </c:pt>
                <c:pt idx="954">
                  <c:v>42500</c:v>
                </c:pt>
                <c:pt idx="955">
                  <c:v>43600</c:v>
                </c:pt>
                <c:pt idx="956">
                  <c:v>43550</c:v>
                </c:pt>
                <c:pt idx="957">
                  <c:v>43400</c:v>
                </c:pt>
                <c:pt idx="958">
                  <c:v>43350</c:v>
                </c:pt>
                <c:pt idx="959">
                  <c:v>43200</c:v>
                </c:pt>
                <c:pt idx="960">
                  <c:v>44100</c:v>
                </c:pt>
                <c:pt idx="961">
                  <c:v>44050</c:v>
                </c:pt>
                <c:pt idx="962">
                  <c:v>45150</c:v>
                </c:pt>
                <c:pt idx="963">
                  <c:v>45000</c:v>
                </c:pt>
                <c:pt idx="964">
                  <c:v>44950</c:v>
                </c:pt>
                <c:pt idx="965">
                  <c:v>44900</c:v>
                </c:pt>
                <c:pt idx="966">
                  <c:v>44550</c:v>
                </c:pt>
                <c:pt idx="967">
                  <c:v>44500</c:v>
                </c:pt>
                <c:pt idx="968">
                  <c:v>44450</c:v>
                </c:pt>
                <c:pt idx="969">
                  <c:v>45150</c:v>
                </c:pt>
                <c:pt idx="970">
                  <c:v>46250</c:v>
                </c:pt>
                <c:pt idx="971">
                  <c:v>46200</c:v>
                </c:pt>
                <c:pt idx="972">
                  <c:v>46050</c:v>
                </c:pt>
                <c:pt idx="973">
                  <c:v>46000</c:v>
                </c:pt>
                <c:pt idx="974">
                  <c:v>45950</c:v>
                </c:pt>
                <c:pt idx="975">
                  <c:v>45800</c:v>
                </c:pt>
                <c:pt idx="976">
                  <c:v>45750</c:v>
                </c:pt>
                <c:pt idx="977">
                  <c:v>45200</c:v>
                </c:pt>
                <c:pt idx="978">
                  <c:v>44950</c:v>
                </c:pt>
                <c:pt idx="979">
                  <c:v>46450</c:v>
                </c:pt>
                <c:pt idx="980">
                  <c:v>46300</c:v>
                </c:pt>
                <c:pt idx="981">
                  <c:v>46800</c:v>
                </c:pt>
                <c:pt idx="982">
                  <c:v>47500</c:v>
                </c:pt>
                <c:pt idx="983">
                  <c:v>47350</c:v>
                </c:pt>
                <c:pt idx="984">
                  <c:v>47850</c:v>
                </c:pt>
                <c:pt idx="985">
                  <c:v>48550</c:v>
                </c:pt>
                <c:pt idx="986">
                  <c:v>48500</c:v>
                </c:pt>
                <c:pt idx="987">
                  <c:v>48350</c:v>
                </c:pt>
                <c:pt idx="988">
                  <c:v>49450</c:v>
                </c:pt>
                <c:pt idx="989">
                  <c:v>48700</c:v>
                </c:pt>
                <c:pt idx="990">
                  <c:v>49200</c:v>
                </c:pt>
                <c:pt idx="991">
                  <c:v>49150</c:v>
                </c:pt>
                <c:pt idx="992">
                  <c:v>50650</c:v>
                </c:pt>
                <c:pt idx="993">
                  <c:v>50500</c:v>
                </c:pt>
                <c:pt idx="994">
                  <c:v>50450</c:v>
                </c:pt>
                <c:pt idx="995">
                  <c:v>50400</c:v>
                </c:pt>
                <c:pt idx="996">
                  <c:v>49750</c:v>
                </c:pt>
                <c:pt idx="997">
                  <c:v>49700</c:v>
                </c:pt>
                <c:pt idx="998">
                  <c:v>50000</c:v>
                </c:pt>
                <c:pt idx="999">
                  <c:v>49750</c:v>
                </c:pt>
                <c:pt idx="1000">
                  <c:v>49700</c:v>
                </c:pt>
                <c:pt idx="1001">
                  <c:v>49650</c:v>
                </c:pt>
                <c:pt idx="1002">
                  <c:v>49500</c:v>
                </c:pt>
                <c:pt idx="1003">
                  <c:v>49450</c:v>
                </c:pt>
                <c:pt idx="1004">
                  <c:v>49400</c:v>
                </c:pt>
                <c:pt idx="1005">
                  <c:v>49150</c:v>
                </c:pt>
                <c:pt idx="1006">
                  <c:v>49100</c:v>
                </c:pt>
                <c:pt idx="1007">
                  <c:v>48950</c:v>
                </c:pt>
                <c:pt idx="1008">
                  <c:v>48800</c:v>
                </c:pt>
                <c:pt idx="1009">
                  <c:v>48450</c:v>
                </c:pt>
                <c:pt idx="1010">
                  <c:v>48400</c:v>
                </c:pt>
                <c:pt idx="1011">
                  <c:v>48900</c:v>
                </c:pt>
                <c:pt idx="1012">
                  <c:v>48550</c:v>
                </c:pt>
                <c:pt idx="1013">
                  <c:v>48400</c:v>
                </c:pt>
                <c:pt idx="1014">
                  <c:v>49100</c:v>
                </c:pt>
                <c:pt idx="1015">
                  <c:v>48750</c:v>
                </c:pt>
                <c:pt idx="1016">
                  <c:v>49450</c:v>
                </c:pt>
                <c:pt idx="1017">
                  <c:v>49300</c:v>
                </c:pt>
                <c:pt idx="1018">
                  <c:v>49250</c:v>
                </c:pt>
                <c:pt idx="1019">
                  <c:v>49200</c:v>
                </c:pt>
                <c:pt idx="1020">
                  <c:v>49050</c:v>
                </c:pt>
                <c:pt idx="1021">
                  <c:v>49000</c:v>
                </c:pt>
                <c:pt idx="1022">
                  <c:v>49300</c:v>
                </c:pt>
                <c:pt idx="1023">
                  <c:v>49150</c:v>
                </c:pt>
                <c:pt idx="1024">
                  <c:v>49100</c:v>
                </c:pt>
                <c:pt idx="1025">
                  <c:v>49050</c:v>
                </c:pt>
                <c:pt idx="1026">
                  <c:v>48800</c:v>
                </c:pt>
                <c:pt idx="1027">
                  <c:v>49500</c:v>
                </c:pt>
                <c:pt idx="1028">
                  <c:v>49450</c:v>
                </c:pt>
                <c:pt idx="1029">
                  <c:v>49750</c:v>
                </c:pt>
                <c:pt idx="1030">
                  <c:v>49700</c:v>
                </c:pt>
                <c:pt idx="1031">
                  <c:v>49550</c:v>
                </c:pt>
                <c:pt idx="1032">
                  <c:v>49300</c:v>
                </c:pt>
                <c:pt idx="1033">
                  <c:v>50000</c:v>
                </c:pt>
                <c:pt idx="1034">
                  <c:v>49950</c:v>
                </c:pt>
                <c:pt idx="1035">
                  <c:v>49800</c:v>
                </c:pt>
                <c:pt idx="1036">
                  <c:v>49750</c:v>
                </c:pt>
                <c:pt idx="1037">
                  <c:v>50450</c:v>
                </c:pt>
                <c:pt idx="1038">
                  <c:v>50300</c:v>
                </c:pt>
                <c:pt idx="1039">
                  <c:v>50250</c:v>
                </c:pt>
                <c:pt idx="1040">
                  <c:v>50100</c:v>
                </c:pt>
                <c:pt idx="1041">
                  <c:v>49950</c:v>
                </c:pt>
                <c:pt idx="1042">
                  <c:v>49900</c:v>
                </c:pt>
                <c:pt idx="1043">
                  <c:v>51400</c:v>
                </c:pt>
                <c:pt idx="1044">
                  <c:v>51150</c:v>
                </c:pt>
                <c:pt idx="1045">
                  <c:v>50400</c:v>
                </c:pt>
                <c:pt idx="1046">
                  <c:v>50350</c:v>
                </c:pt>
                <c:pt idx="1047">
                  <c:v>50850</c:v>
                </c:pt>
                <c:pt idx="1048">
                  <c:v>50800</c:v>
                </c:pt>
                <c:pt idx="1049">
                  <c:v>50750</c:v>
                </c:pt>
                <c:pt idx="1050">
                  <c:v>51250</c:v>
                </c:pt>
                <c:pt idx="1051">
                  <c:v>51200</c:v>
                </c:pt>
                <c:pt idx="1052">
                  <c:v>51150</c:v>
                </c:pt>
                <c:pt idx="1053">
                  <c:v>50900</c:v>
                </c:pt>
                <c:pt idx="1054">
                  <c:v>50850</c:v>
                </c:pt>
                <c:pt idx="1055">
                  <c:v>50700</c:v>
                </c:pt>
                <c:pt idx="1056">
                  <c:v>51400</c:v>
                </c:pt>
                <c:pt idx="1057">
                  <c:v>51350</c:v>
                </c:pt>
                <c:pt idx="1058">
                  <c:v>51300</c:v>
                </c:pt>
                <c:pt idx="1059">
                  <c:v>51800</c:v>
                </c:pt>
                <c:pt idx="1060">
                  <c:v>52900</c:v>
                </c:pt>
                <c:pt idx="1061">
                  <c:v>52750</c:v>
                </c:pt>
                <c:pt idx="1062">
                  <c:v>53250</c:v>
                </c:pt>
                <c:pt idx="1063">
                  <c:v>52900</c:v>
                </c:pt>
                <c:pt idx="1064">
                  <c:v>52850</c:v>
                </c:pt>
                <c:pt idx="1065">
                  <c:v>52700</c:v>
                </c:pt>
                <c:pt idx="1066">
                  <c:v>52650</c:v>
                </c:pt>
                <c:pt idx="1067">
                  <c:v>52600</c:v>
                </c:pt>
                <c:pt idx="1068">
                  <c:v>53100</c:v>
                </c:pt>
                <c:pt idx="1069">
                  <c:v>53050</c:v>
                </c:pt>
                <c:pt idx="1070">
                  <c:v>52900</c:v>
                </c:pt>
                <c:pt idx="1071">
                  <c:v>52750</c:v>
                </c:pt>
                <c:pt idx="1072">
                  <c:v>53450</c:v>
                </c:pt>
                <c:pt idx="1073">
                  <c:v>53400</c:v>
                </c:pt>
                <c:pt idx="1074">
                  <c:v>53250</c:v>
                </c:pt>
                <c:pt idx="1075">
                  <c:v>53200</c:v>
                </c:pt>
                <c:pt idx="1076">
                  <c:v>53150</c:v>
                </c:pt>
                <c:pt idx="1077">
                  <c:v>52900</c:v>
                </c:pt>
                <c:pt idx="1078">
                  <c:v>52850</c:v>
                </c:pt>
                <c:pt idx="1079">
                  <c:v>53550</c:v>
                </c:pt>
                <c:pt idx="1080">
                  <c:v>53850</c:v>
                </c:pt>
                <c:pt idx="1081">
                  <c:v>53500</c:v>
                </c:pt>
                <c:pt idx="1082">
                  <c:v>53350</c:v>
                </c:pt>
                <c:pt idx="1083">
                  <c:v>53100</c:v>
                </c:pt>
                <c:pt idx="1084">
                  <c:v>54200</c:v>
                </c:pt>
                <c:pt idx="1085">
                  <c:v>53650</c:v>
                </c:pt>
                <c:pt idx="1086">
                  <c:v>53500</c:v>
                </c:pt>
                <c:pt idx="1087">
                  <c:v>53450</c:v>
                </c:pt>
                <c:pt idx="1088">
                  <c:v>53400</c:v>
                </c:pt>
                <c:pt idx="1089">
                  <c:v>53250</c:v>
                </c:pt>
                <c:pt idx="1090">
                  <c:v>54350</c:v>
                </c:pt>
                <c:pt idx="1091">
                  <c:v>54300</c:v>
                </c:pt>
                <c:pt idx="1092">
                  <c:v>55000</c:v>
                </c:pt>
                <c:pt idx="1093">
                  <c:v>54950</c:v>
                </c:pt>
                <c:pt idx="1094">
                  <c:v>54900</c:v>
                </c:pt>
                <c:pt idx="1095">
                  <c:v>55400</c:v>
                </c:pt>
                <c:pt idx="1096">
                  <c:v>56100</c:v>
                </c:pt>
                <c:pt idx="1097">
                  <c:v>55950</c:v>
                </c:pt>
                <c:pt idx="1098">
                  <c:v>55800</c:v>
                </c:pt>
                <c:pt idx="1099">
                  <c:v>55750</c:v>
                </c:pt>
                <c:pt idx="1100">
                  <c:v>55700</c:v>
                </c:pt>
                <c:pt idx="1101">
                  <c:v>56000</c:v>
                </c:pt>
                <c:pt idx="1102">
                  <c:v>55950</c:v>
                </c:pt>
                <c:pt idx="1103">
                  <c:v>55800</c:v>
                </c:pt>
                <c:pt idx="1104">
                  <c:v>55550</c:v>
                </c:pt>
                <c:pt idx="1105">
                  <c:v>55500</c:v>
                </c:pt>
                <c:pt idx="1106">
                  <c:v>55150</c:v>
                </c:pt>
                <c:pt idx="1107">
                  <c:v>55000</c:v>
                </c:pt>
                <c:pt idx="1108">
                  <c:v>54950</c:v>
                </c:pt>
                <c:pt idx="1109">
                  <c:v>54900</c:v>
                </c:pt>
                <c:pt idx="1110">
                  <c:v>54650</c:v>
                </c:pt>
                <c:pt idx="1111">
                  <c:v>54100</c:v>
                </c:pt>
                <c:pt idx="1112">
                  <c:v>54400</c:v>
                </c:pt>
                <c:pt idx="1113">
                  <c:v>54700</c:v>
                </c:pt>
                <c:pt idx="1114">
                  <c:v>54650</c:v>
                </c:pt>
                <c:pt idx="1115">
                  <c:v>54500</c:v>
                </c:pt>
                <c:pt idx="1116">
                  <c:v>53950</c:v>
                </c:pt>
                <c:pt idx="1117">
                  <c:v>53900</c:v>
                </c:pt>
                <c:pt idx="1118">
                  <c:v>53850</c:v>
                </c:pt>
                <c:pt idx="1119">
                  <c:v>53700</c:v>
                </c:pt>
                <c:pt idx="1120">
                  <c:v>53350</c:v>
                </c:pt>
                <c:pt idx="1121">
                  <c:v>53300</c:v>
                </c:pt>
                <c:pt idx="1122">
                  <c:v>54400</c:v>
                </c:pt>
                <c:pt idx="1123">
                  <c:v>54050</c:v>
                </c:pt>
                <c:pt idx="1124">
                  <c:v>54750</c:v>
                </c:pt>
                <c:pt idx="1125">
                  <c:v>54600</c:v>
                </c:pt>
                <c:pt idx="1126">
                  <c:v>54550</c:v>
                </c:pt>
                <c:pt idx="1127">
                  <c:v>54400</c:v>
                </c:pt>
                <c:pt idx="1128">
                  <c:v>54900</c:v>
                </c:pt>
                <c:pt idx="1129">
                  <c:v>54850</c:v>
                </c:pt>
                <c:pt idx="1130">
                  <c:v>55550</c:v>
                </c:pt>
                <c:pt idx="1131">
                  <c:v>55400</c:v>
                </c:pt>
                <c:pt idx="1132">
                  <c:v>56100</c:v>
                </c:pt>
                <c:pt idx="1133">
                  <c:v>55950</c:v>
                </c:pt>
                <c:pt idx="1134">
                  <c:v>55800</c:v>
                </c:pt>
                <c:pt idx="1135">
                  <c:v>55750</c:v>
                </c:pt>
                <c:pt idx="1136">
                  <c:v>55600</c:v>
                </c:pt>
                <c:pt idx="1137">
                  <c:v>56100</c:v>
                </c:pt>
                <c:pt idx="1138">
                  <c:v>56050</c:v>
                </c:pt>
                <c:pt idx="1139">
                  <c:v>55700</c:v>
                </c:pt>
                <c:pt idx="1140">
                  <c:v>55550</c:v>
                </c:pt>
                <c:pt idx="1141">
                  <c:v>57050</c:v>
                </c:pt>
                <c:pt idx="1142">
                  <c:v>57350</c:v>
                </c:pt>
                <c:pt idx="1143">
                  <c:v>57200</c:v>
                </c:pt>
                <c:pt idx="1144">
                  <c:v>57150</c:v>
                </c:pt>
                <c:pt idx="1145">
                  <c:v>57100</c:v>
                </c:pt>
                <c:pt idx="1146">
                  <c:v>57800</c:v>
                </c:pt>
                <c:pt idx="1147">
                  <c:v>58900</c:v>
                </c:pt>
                <c:pt idx="1148">
                  <c:v>58750</c:v>
                </c:pt>
                <c:pt idx="1149">
                  <c:v>59050</c:v>
                </c:pt>
                <c:pt idx="1150">
                  <c:v>58700</c:v>
                </c:pt>
                <c:pt idx="1151">
                  <c:v>58650</c:v>
                </c:pt>
                <c:pt idx="1152">
                  <c:v>58100</c:v>
                </c:pt>
                <c:pt idx="1153">
                  <c:v>59600</c:v>
                </c:pt>
                <c:pt idx="1154">
                  <c:v>59900</c:v>
                </c:pt>
                <c:pt idx="1155">
                  <c:v>60600</c:v>
                </c:pt>
                <c:pt idx="1156">
                  <c:v>60250</c:v>
                </c:pt>
                <c:pt idx="1157">
                  <c:v>60950</c:v>
                </c:pt>
                <c:pt idx="1158">
                  <c:v>60800</c:v>
                </c:pt>
                <c:pt idx="1159">
                  <c:v>60450</c:v>
                </c:pt>
                <c:pt idx="1160">
                  <c:v>60400</c:v>
                </c:pt>
                <c:pt idx="1161">
                  <c:v>60700</c:v>
                </c:pt>
                <c:pt idx="1162">
                  <c:v>60650</c:v>
                </c:pt>
                <c:pt idx="1163">
                  <c:v>60600</c:v>
                </c:pt>
                <c:pt idx="1164">
                  <c:v>60450</c:v>
                </c:pt>
                <c:pt idx="1165">
                  <c:v>60400</c:v>
                </c:pt>
                <c:pt idx="1166">
                  <c:v>60350</c:v>
                </c:pt>
                <c:pt idx="1167">
                  <c:v>60650</c:v>
                </c:pt>
                <c:pt idx="1168">
                  <c:v>60600</c:v>
                </c:pt>
                <c:pt idx="1169">
                  <c:v>60450</c:v>
                </c:pt>
                <c:pt idx="1170">
                  <c:v>60300</c:v>
                </c:pt>
                <c:pt idx="1171">
                  <c:v>60250</c:v>
                </c:pt>
                <c:pt idx="1172">
                  <c:v>60950</c:v>
                </c:pt>
                <c:pt idx="1173">
                  <c:v>61450</c:v>
                </c:pt>
                <c:pt idx="1174">
                  <c:v>61400</c:v>
                </c:pt>
                <c:pt idx="1175">
                  <c:v>61350</c:v>
                </c:pt>
                <c:pt idx="1176">
                  <c:v>60700</c:v>
                </c:pt>
                <c:pt idx="1177">
                  <c:v>60150</c:v>
                </c:pt>
                <c:pt idx="1178">
                  <c:v>60000</c:v>
                </c:pt>
                <c:pt idx="1179">
                  <c:v>59850</c:v>
                </c:pt>
                <c:pt idx="1180">
                  <c:v>59500</c:v>
                </c:pt>
                <c:pt idx="1181">
                  <c:v>59350</c:v>
                </c:pt>
                <c:pt idx="1182">
                  <c:v>60050</c:v>
                </c:pt>
                <c:pt idx="1183">
                  <c:v>60000</c:v>
                </c:pt>
                <c:pt idx="1184">
                  <c:v>59950</c:v>
                </c:pt>
                <c:pt idx="1185">
                  <c:v>59800</c:v>
                </c:pt>
                <c:pt idx="1186">
                  <c:v>59450</c:v>
                </c:pt>
                <c:pt idx="1187">
                  <c:v>59400</c:v>
                </c:pt>
                <c:pt idx="1188">
                  <c:v>59150</c:v>
                </c:pt>
                <c:pt idx="1189">
                  <c:v>59100</c:v>
                </c:pt>
                <c:pt idx="1190">
                  <c:v>59050</c:v>
                </c:pt>
                <c:pt idx="1191">
                  <c:v>58900</c:v>
                </c:pt>
                <c:pt idx="1192">
                  <c:v>58850</c:v>
                </c:pt>
                <c:pt idx="1193">
                  <c:v>58800</c:v>
                </c:pt>
                <c:pt idx="1194">
                  <c:v>58650</c:v>
                </c:pt>
                <c:pt idx="1195">
                  <c:v>58600</c:v>
                </c:pt>
                <c:pt idx="1196">
                  <c:v>59700</c:v>
                </c:pt>
                <c:pt idx="1197">
                  <c:v>60000</c:v>
                </c:pt>
                <c:pt idx="1198">
                  <c:v>61100</c:v>
                </c:pt>
                <c:pt idx="1199">
                  <c:v>61600</c:v>
                </c:pt>
                <c:pt idx="1200">
                  <c:v>62100</c:v>
                </c:pt>
                <c:pt idx="1201">
                  <c:v>62600</c:v>
                </c:pt>
                <c:pt idx="1202">
                  <c:v>62900</c:v>
                </c:pt>
                <c:pt idx="1203">
                  <c:v>63200</c:v>
                </c:pt>
                <c:pt idx="1204">
                  <c:v>63000</c:v>
                </c:pt>
                <c:pt idx="1205">
                  <c:v>63350</c:v>
                </c:pt>
                <c:pt idx="1206">
                  <c:v>63200</c:v>
                </c:pt>
                <c:pt idx="1207">
                  <c:v>63500</c:v>
                </c:pt>
                <c:pt idx="1208">
                  <c:v>63300</c:v>
                </c:pt>
                <c:pt idx="1209">
                  <c:v>63600</c:v>
                </c:pt>
                <c:pt idx="1210">
                  <c:v>64150</c:v>
                </c:pt>
                <c:pt idx="1211">
                  <c:v>64000</c:v>
                </c:pt>
                <c:pt idx="1212">
                  <c:v>63800</c:v>
                </c:pt>
                <c:pt idx="1213">
                  <c:v>63450</c:v>
                </c:pt>
                <c:pt idx="1214">
                  <c:v>63300</c:v>
                </c:pt>
                <c:pt idx="1215">
                  <c:v>62950</c:v>
                </c:pt>
                <c:pt idx="1216">
                  <c:v>63300</c:v>
                </c:pt>
                <c:pt idx="1217">
                  <c:v>63800</c:v>
                </c:pt>
                <c:pt idx="1218">
                  <c:v>64350</c:v>
                </c:pt>
                <c:pt idx="1219">
                  <c:v>64200</c:v>
                </c:pt>
                <c:pt idx="1220">
                  <c:v>64750</c:v>
                </c:pt>
                <c:pt idx="1221">
                  <c:v>64600</c:v>
                </c:pt>
                <c:pt idx="1222">
                  <c:v>64200</c:v>
                </c:pt>
                <c:pt idx="1223">
                  <c:v>64300</c:v>
                </c:pt>
                <c:pt idx="1224">
                  <c:v>63950</c:v>
                </c:pt>
                <c:pt idx="1225">
                  <c:v>63800</c:v>
                </c:pt>
                <c:pt idx="1226">
                  <c:v>63600</c:v>
                </c:pt>
                <c:pt idx="1227">
                  <c:v>63050</c:v>
                </c:pt>
                <c:pt idx="1228">
                  <c:v>62900</c:v>
                </c:pt>
                <c:pt idx="1229">
                  <c:v>63250</c:v>
                </c:pt>
                <c:pt idx="1230">
                  <c:v>63600</c:v>
                </c:pt>
                <c:pt idx="1231">
                  <c:v>63950</c:v>
                </c:pt>
                <c:pt idx="1232">
                  <c:v>64300</c:v>
                </c:pt>
                <c:pt idx="1233">
                  <c:v>64100</c:v>
                </c:pt>
                <c:pt idx="1234">
                  <c:v>63900</c:v>
                </c:pt>
                <c:pt idx="1235">
                  <c:v>63700</c:v>
                </c:pt>
                <c:pt idx="1236">
                  <c:v>64450</c:v>
                </c:pt>
                <c:pt idx="1237">
                  <c:v>64300</c:v>
                </c:pt>
                <c:pt idx="1238">
                  <c:v>63950</c:v>
                </c:pt>
                <c:pt idx="1239">
                  <c:v>63800</c:v>
                </c:pt>
                <c:pt idx="1240">
                  <c:v>63450</c:v>
                </c:pt>
                <c:pt idx="1241">
                  <c:v>63600</c:v>
                </c:pt>
                <c:pt idx="1242">
                  <c:v>63900</c:v>
                </c:pt>
                <c:pt idx="1243">
                  <c:v>64000</c:v>
                </c:pt>
                <c:pt idx="1244">
                  <c:v>63450</c:v>
                </c:pt>
                <c:pt idx="1245">
                  <c:v>63600</c:v>
                </c:pt>
                <c:pt idx="1246">
                  <c:v>63950</c:v>
                </c:pt>
                <c:pt idx="1247">
                  <c:v>64300</c:v>
                </c:pt>
                <c:pt idx="1248">
                  <c:v>64600</c:v>
                </c:pt>
                <c:pt idx="1249">
                  <c:v>64950</c:v>
                </c:pt>
                <c:pt idx="1250">
                  <c:v>64600</c:v>
                </c:pt>
                <c:pt idx="1251">
                  <c:v>64700</c:v>
                </c:pt>
                <c:pt idx="1252">
                  <c:v>64800</c:v>
                </c:pt>
                <c:pt idx="1253">
                  <c:v>64450</c:v>
                </c:pt>
                <c:pt idx="1254">
                  <c:v>64800</c:v>
                </c:pt>
                <c:pt idx="1255">
                  <c:v>64600</c:v>
                </c:pt>
                <c:pt idx="1256">
                  <c:v>64900</c:v>
                </c:pt>
                <c:pt idx="1257">
                  <c:v>65200</c:v>
                </c:pt>
                <c:pt idx="1258">
                  <c:v>65500</c:v>
                </c:pt>
                <c:pt idx="1259">
                  <c:v>65150</c:v>
                </c:pt>
                <c:pt idx="1260">
                  <c:v>65000</c:v>
                </c:pt>
                <c:pt idx="1261">
                  <c:v>65550</c:v>
                </c:pt>
                <c:pt idx="1262">
                  <c:v>66100</c:v>
                </c:pt>
                <c:pt idx="1263">
                  <c:v>65900</c:v>
                </c:pt>
                <c:pt idx="1264">
                  <c:v>66450</c:v>
                </c:pt>
                <c:pt idx="1265">
                  <c:v>65900</c:v>
                </c:pt>
                <c:pt idx="1266">
                  <c:v>66000</c:v>
                </c:pt>
                <c:pt idx="1267">
                  <c:v>65800</c:v>
                </c:pt>
                <c:pt idx="1268">
                  <c:v>65600</c:v>
                </c:pt>
                <c:pt idx="1269">
                  <c:v>65950</c:v>
                </c:pt>
                <c:pt idx="1270">
                  <c:v>66500</c:v>
                </c:pt>
                <c:pt idx="1271">
                  <c:v>66800</c:v>
                </c:pt>
                <c:pt idx="1272">
                  <c:v>67100</c:v>
                </c:pt>
                <c:pt idx="1273">
                  <c:v>67200</c:v>
                </c:pt>
                <c:pt idx="1274">
                  <c:v>67500</c:v>
                </c:pt>
                <c:pt idx="1275">
                  <c:v>68050</c:v>
                </c:pt>
                <c:pt idx="1276">
                  <c:v>67900</c:v>
                </c:pt>
                <c:pt idx="1277">
                  <c:v>67550</c:v>
                </c:pt>
                <c:pt idx="1278">
                  <c:v>67700</c:v>
                </c:pt>
                <c:pt idx="1279">
                  <c:v>67800</c:v>
                </c:pt>
                <c:pt idx="1280">
                  <c:v>67900</c:v>
                </c:pt>
                <c:pt idx="1281">
                  <c:v>68250</c:v>
                </c:pt>
                <c:pt idx="1282">
                  <c:v>68100</c:v>
                </c:pt>
                <c:pt idx="1283">
                  <c:v>68450</c:v>
                </c:pt>
                <c:pt idx="1284">
                  <c:v>68600</c:v>
                </c:pt>
                <c:pt idx="1285">
                  <c:v>68700</c:v>
                </c:pt>
                <c:pt idx="1286">
                  <c:v>69050</c:v>
                </c:pt>
                <c:pt idx="1287">
                  <c:v>68900</c:v>
                </c:pt>
                <c:pt idx="1288">
                  <c:v>69000</c:v>
                </c:pt>
                <c:pt idx="1289">
                  <c:v>69350</c:v>
                </c:pt>
                <c:pt idx="1290">
                  <c:v>69700</c:v>
                </c:pt>
                <c:pt idx="1291">
                  <c:v>69500</c:v>
                </c:pt>
                <c:pt idx="1292">
                  <c:v>69150</c:v>
                </c:pt>
                <c:pt idx="1293">
                  <c:v>68800</c:v>
                </c:pt>
                <c:pt idx="1294">
                  <c:v>68900</c:v>
                </c:pt>
                <c:pt idx="1295">
                  <c:v>69450</c:v>
                </c:pt>
                <c:pt idx="1296">
                  <c:v>69800</c:v>
                </c:pt>
                <c:pt idx="1297">
                  <c:v>70350</c:v>
                </c:pt>
                <c:pt idx="1298">
                  <c:v>70200</c:v>
                </c:pt>
                <c:pt idx="1299">
                  <c:v>70300</c:v>
                </c:pt>
                <c:pt idx="1300">
                  <c:v>70600</c:v>
                </c:pt>
                <c:pt idx="1301">
                  <c:v>70950</c:v>
                </c:pt>
                <c:pt idx="1302">
                  <c:v>70600</c:v>
                </c:pt>
                <c:pt idx="1303">
                  <c:v>70050</c:v>
                </c:pt>
                <c:pt idx="1304">
                  <c:v>69900</c:v>
                </c:pt>
                <c:pt idx="1305">
                  <c:v>70650</c:v>
                </c:pt>
                <c:pt idx="1306">
                  <c:v>70500</c:v>
                </c:pt>
                <c:pt idx="1307">
                  <c:v>70600</c:v>
                </c:pt>
                <c:pt idx="1308">
                  <c:v>70900</c:v>
                </c:pt>
                <c:pt idx="1309">
                  <c:v>71000</c:v>
                </c:pt>
                <c:pt idx="1310">
                  <c:v>71750</c:v>
                </c:pt>
                <c:pt idx="1311">
                  <c:v>72100</c:v>
                </c:pt>
                <c:pt idx="1312">
                  <c:v>71750</c:v>
                </c:pt>
                <c:pt idx="1313">
                  <c:v>71600</c:v>
                </c:pt>
                <c:pt idx="1314">
                  <c:v>72150</c:v>
                </c:pt>
                <c:pt idx="1315">
                  <c:v>72300</c:v>
                </c:pt>
                <c:pt idx="1316">
                  <c:v>71950</c:v>
                </c:pt>
                <c:pt idx="1317">
                  <c:v>72300</c:v>
                </c:pt>
                <c:pt idx="1318">
                  <c:v>72650</c:v>
                </c:pt>
                <c:pt idx="1319">
                  <c:v>72500</c:v>
                </c:pt>
                <c:pt idx="1320">
                  <c:v>72800</c:v>
                </c:pt>
                <c:pt idx="1321">
                  <c:v>73350</c:v>
                </c:pt>
                <c:pt idx="1322">
                  <c:v>72800</c:v>
                </c:pt>
                <c:pt idx="1323">
                  <c:v>72250</c:v>
                </c:pt>
                <c:pt idx="1324">
                  <c:v>72600</c:v>
                </c:pt>
                <c:pt idx="1325">
                  <c:v>73150</c:v>
                </c:pt>
                <c:pt idx="1326">
                  <c:v>73500</c:v>
                </c:pt>
                <c:pt idx="1327">
                  <c:v>73800</c:v>
                </c:pt>
                <c:pt idx="1328">
                  <c:v>74100</c:v>
                </c:pt>
                <c:pt idx="1329">
                  <c:v>73900</c:v>
                </c:pt>
                <c:pt idx="1330">
                  <c:v>73700</c:v>
                </c:pt>
                <c:pt idx="1331">
                  <c:v>73500</c:v>
                </c:pt>
                <c:pt idx="1332">
                  <c:v>73300</c:v>
                </c:pt>
                <c:pt idx="1333">
                  <c:v>74250</c:v>
                </c:pt>
                <c:pt idx="1334">
                  <c:v>74100</c:v>
                </c:pt>
                <c:pt idx="1335">
                  <c:v>74200</c:v>
                </c:pt>
                <c:pt idx="1336">
                  <c:v>74750</c:v>
                </c:pt>
                <c:pt idx="1337">
                  <c:v>74600</c:v>
                </c:pt>
                <c:pt idx="1338">
                  <c:v>74250</c:v>
                </c:pt>
                <c:pt idx="1339">
                  <c:v>74400</c:v>
                </c:pt>
                <c:pt idx="1340">
                  <c:v>74750</c:v>
                </c:pt>
                <c:pt idx="1341">
                  <c:v>75100</c:v>
                </c:pt>
                <c:pt idx="1342">
                  <c:v>75650</c:v>
                </c:pt>
                <c:pt idx="1343">
                  <c:v>75300</c:v>
                </c:pt>
                <c:pt idx="1344">
                  <c:v>75850</c:v>
                </c:pt>
                <c:pt idx="1345">
                  <c:v>75700</c:v>
                </c:pt>
                <c:pt idx="1346">
                  <c:v>75800</c:v>
                </c:pt>
                <c:pt idx="1347">
                  <c:v>75400</c:v>
                </c:pt>
                <c:pt idx="1348">
                  <c:v>75950</c:v>
                </c:pt>
                <c:pt idx="1349">
                  <c:v>75800</c:v>
                </c:pt>
                <c:pt idx="1350">
                  <c:v>75450</c:v>
                </c:pt>
                <c:pt idx="1351">
                  <c:v>75100</c:v>
                </c:pt>
                <c:pt idx="1352">
                  <c:v>75450</c:v>
                </c:pt>
                <c:pt idx="1353">
                  <c:v>75800</c:v>
                </c:pt>
                <c:pt idx="1354">
                  <c:v>75450</c:v>
                </c:pt>
                <c:pt idx="1355">
                  <c:v>76000</c:v>
                </c:pt>
                <c:pt idx="1356">
                  <c:v>75300</c:v>
                </c:pt>
                <c:pt idx="1357">
                  <c:v>75850</c:v>
                </c:pt>
                <c:pt idx="1358">
                  <c:v>75700</c:v>
                </c:pt>
                <c:pt idx="1359">
                  <c:v>75800</c:v>
                </c:pt>
                <c:pt idx="1360">
                  <c:v>76350</c:v>
                </c:pt>
                <c:pt idx="1361">
                  <c:v>76500</c:v>
                </c:pt>
                <c:pt idx="1362">
                  <c:v>76150</c:v>
                </c:pt>
                <c:pt idx="1363">
                  <c:v>76000</c:v>
                </c:pt>
                <c:pt idx="1364">
                  <c:v>75650</c:v>
                </c:pt>
                <c:pt idx="1365">
                  <c:v>75500</c:v>
                </c:pt>
                <c:pt idx="1366">
                  <c:v>75600</c:v>
                </c:pt>
                <c:pt idx="1367">
                  <c:v>76350</c:v>
                </c:pt>
                <c:pt idx="1368">
                  <c:v>76500</c:v>
                </c:pt>
                <c:pt idx="1369">
                  <c:v>76300</c:v>
                </c:pt>
                <c:pt idx="1370">
                  <c:v>76400</c:v>
                </c:pt>
                <c:pt idx="1371">
                  <c:v>76750</c:v>
                </c:pt>
                <c:pt idx="1372">
                  <c:v>76400</c:v>
                </c:pt>
                <c:pt idx="1373">
                  <c:v>76500</c:v>
                </c:pt>
                <c:pt idx="1374">
                  <c:v>76150</c:v>
                </c:pt>
                <c:pt idx="1375">
                  <c:v>76000</c:v>
                </c:pt>
                <c:pt idx="1376">
                  <c:v>75450</c:v>
                </c:pt>
                <c:pt idx="1377">
                  <c:v>75600</c:v>
                </c:pt>
                <c:pt idx="1378">
                  <c:v>75950</c:v>
                </c:pt>
                <c:pt idx="1379">
                  <c:v>75600</c:v>
                </c:pt>
                <c:pt idx="1380">
                  <c:v>75700</c:v>
                </c:pt>
                <c:pt idx="1381">
                  <c:v>75500</c:v>
                </c:pt>
                <c:pt idx="1382">
                  <c:v>75800</c:v>
                </c:pt>
                <c:pt idx="1383">
                  <c:v>75600</c:v>
                </c:pt>
                <c:pt idx="1384">
                  <c:v>76150</c:v>
                </c:pt>
                <c:pt idx="1385">
                  <c:v>76500</c:v>
                </c:pt>
                <c:pt idx="1386">
                  <c:v>77250</c:v>
                </c:pt>
                <c:pt idx="1387">
                  <c:v>77600</c:v>
                </c:pt>
                <c:pt idx="1388">
                  <c:v>77700</c:v>
                </c:pt>
                <c:pt idx="1389">
                  <c:v>77500</c:v>
                </c:pt>
                <c:pt idx="1390">
                  <c:v>77800</c:v>
                </c:pt>
                <c:pt idx="1391">
                  <c:v>78100</c:v>
                </c:pt>
                <c:pt idx="1392">
                  <c:v>77750</c:v>
                </c:pt>
                <c:pt idx="1393">
                  <c:v>77600</c:v>
                </c:pt>
                <c:pt idx="1394">
                  <c:v>77400</c:v>
                </c:pt>
                <c:pt idx="1395">
                  <c:v>77200</c:v>
                </c:pt>
                <c:pt idx="1396">
                  <c:v>77000</c:v>
                </c:pt>
                <c:pt idx="1397">
                  <c:v>76650</c:v>
                </c:pt>
                <c:pt idx="1398">
                  <c:v>76500</c:v>
                </c:pt>
                <c:pt idx="1399">
                  <c:v>76800</c:v>
                </c:pt>
                <c:pt idx="1400">
                  <c:v>76600</c:v>
                </c:pt>
                <c:pt idx="1401">
                  <c:v>76250</c:v>
                </c:pt>
                <c:pt idx="1402">
                  <c:v>76100</c:v>
                </c:pt>
                <c:pt idx="1403">
                  <c:v>76200</c:v>
                </c:pt>
                <c:pt idx="1404">
                  <c:v>76550</c:v>
                </c:pt>
                <c:pt idx="1405">
                  <c:v>76700</c:v>
                </c:pt>
                <c:pt idx="1406">
                  <c:v>76150</c:v>
                </c:pt>
                <c:pt idx="1407">
                  <c:v>76300</c:v>
                </c:pt>
                <c:pt idx="1408">
                  <c:v>76600</c:v>
                </c:pt>
                <c:pt idx="1409">
                  <c:v>76050</c:v>
                </c:pt>
                <c:pt idx="1410">
                  <c:v>76400</c:v>
                </c:pt>
                <c:pt idx="1411">
                  <c:v>76200</c:v>
                </c:pt>
                <c:pt idx="1412">
                  <c:v>76500</c:v>
                </c:pt>
                <c:pt idx="1413">
                  <c:v>76300</c:v>
                </c:pt>
                <c:pt idx="1414">
                  <c:v>76400</c:v>
                </c:pt>
                <c:pt idx="1415">
                  <c:v>76050</c:v>
                </c:pt>
                <c:pt idx="1416">
                  <c:v>76400</c:v>
                </c:pt>
                <c:pt idx="1417">
                  <c:v>76750</c:v>
                </c:pt>
                <c:pt idx="1418">
                  <c:v>76600</c:v>
                </c:pt>
                <c:pt idx="1419">
                  <c:v>76900</c:v>
                </c:pt>
                <c:pt idx="1420">
                  <c:v>77000</c:v>
                </c:pt>
                <c:pt idx="1421">
                  <c:v>77350</c:v>
                </c:pt>
                <c:pt idx="1422">
                  <c:v>77500</c:v>
                </c:pt>
                <c:pt idx="1423">
                  <c:v>77300</c:v>
                </c:pt>
                <c:pt idx="1424">
                  <c:v>77650</c:v>
                </c:pt>
                <c:pt idx="1425">
                  <c:v>78000</c:v>
                </c:pt>
                <c:pt idx="1426">
                  <c:v>77450</c:v>
                </c:pt>
                <c:pt idx="1427">
                  <c:v>77100</c:v>
                </c:pt>
                <c:pt idx="1428">
                  <c:v>76900</c:v>
                </c:pt>
                <c:pt idx="1429">
                  <c:v>77200</c:v>
                </c:pt>
                <c:pt idx="1430">
                  <c:v>77500</c:v>
                </c:pt>
                <c:pt idx="1431">
                  <c:v>78200</c:v>
                </c:pt>
                <c:pt idx="1432">
                  <c:v>78500</c:v>
                </c:pt>
                <c:pt idx="1433">
                  <c:v>78150</c:v>
                </c:pt>
                <c:pt idx="1434">
                  <c:v>78300</c:v>
                </c:pt>
                <c:pt idx="1435">
                  <c:v>77950</c:v>
                </c:pt>
                <c:pt idx="1436">
                  <c:v>78100</c:v>
                </c:pt>
                <c:pt idx="1437">
                  <c:v>78450</c:v>
                </c:pt>
                <c:pt idx="1438">
                  <c:v>78600</c:v>
                </c:pt>
                <c:pt idx="1439">
                  <c:v>78250</c:v>
                </c:pt>
                <c:pt idx="1440">
                  <c:v>78100</c:v>
                </c:pt>
                <c:pt idx="1441">
                  <c:v>78650</c:v>
                </c:pt>
                <c:pt idx="1442">
                  <c:v>78500</c:v>
                </c:pt>
                <c:pt idx="1443">
                  <c:v>78300</c:v>
                </c:pt>
                <c:pt idx="1444">
                  <c:v>79050</c:v>
                </c:pt>
                <c:pt idx="1445">
                  <c:v>78600</c:v>
                </c:pt>
                <c:pt idx="1446">
                  <c:v>78050</c:v>
                </c:pt>
                <c:pt idx="1447">
                  <c:v>77900</c:v>
                </c:pt>
                <c:pt idx="1448">
                  <c:v>78400</c:v>
                </c:pt>
                <c:pt idx="1449">
                  <c:v>78200</c:v>
                </c:pt>
                <c:pt idx="1450">
                  <c:v>78500</c:v>
                </c:pt>
                <c:pt idx="1451">
                  <c:v>79250</c:v>
                </c:pt>
                <c:pt idx="1452">
                  <c:v>79600</c:v>
                </c:pt>
                <c:pt idx="1453">
                  <c:v>79950</c:v>
                </c:pt>
                <c:pt idx="1454">
                  <c:v>80500</c:v>
                </c:pt>
                <c:pt idx="1455">
                  <c:v>81050</c:v>
                </c:pt>
                <c:pt idx="1456">
                  <c:v>80900</c:v>
                </c:pt>
                <c:pt idx="1457">
                  <c:v>81250</c:v>
                </c:pt>
                <c:pt idx="1458">
                  <c:v>81600</c:v>
                </c:pt>
                <c:pt idx="1459">
                  <c:v>82150</c:v>
                </c:pt>
                <c:pt idx="1460">
                  <c:v>82300</c:v>
                </c:pt>
                <c:pt idx="1461">
                  <c:v>81950</c:v>
                </c:pt>
                <c:pt idx="1462">
                  <c:v>82500</c:v>
                </c:pt>
                <c:pt idx="1463">
                  <c:v>82150</c:v>
                </c:pt>
                <c:pt idx="1464">
                  <c:v>82300</c:v>
                </c:pt>
                <c:pt idx="1465">
                  <c:v>82400</c:v>
                </c:pt>
                <c:pt idx="1466">
                  <c:v>82200</c:v>
                </c:pt>
                <c:pt idx="1467">
                  <c:v>81850</c:v>
                </c:pt>
                <c:pt idx="1468">
                  <c:v>82000</c:v>
                </c:pt>
                <c:pt idx="1469">
                  <c:v>82300</c:v>
                </c:pt>
                <c:pt idx="1470">
                  <c:v>82100</c:v>
                </c:pt>
                <c:pt idx="1471">
                  <c:v>81750</c:v>
                </c:pt>
                <c:pt idx="1472">
                  <c:v>81600</c:v>
                </c:pt>
                <c:pt idx="1473">
                  <c:v>82350</c:v>
                </c:pt>
                <c:pt idx="1474">
                  <c:v>82700</c:v>
                </c:pt>
                <c:pt idx="1475">
                  <c:v>82150</c:v>
                </c:pt>
                <c:pt idx="1476">
                  <c:v>82300</c:v>
                </c:pt>
                <c:pt idx="1477">
                  <c:v>83050</c:v>
                </c:pt>
                <c:pt idx="1478">
                  <c:v>82900</c:v>
                </c:pt>
                <c:pt idx="1479">
                  <c:v>83250</c:v>
                </c:pt>
                <c:pt idx="1480">
                  <c:v>83400</c:v>
                </c:pt>
                <c:pt idx="1481">
                  <c:v>83700</c:v>
                </c:pt>
                <c:pt idx="1482">
                  <c:v>83500</c:v>
                </c:pt>
                <c:pt idx="1483">
                  <c:v>83600</c:v>
                </c:pt>
                <c:pt idx="1484">
                  <c:v>83950</c:v>
                </c:pt>
                <c:pt idx="1485">
                  <c:v>84300</c:v>
                </c:pt>
                <c:pt idx="1486">
                  <c:v>84100</c:v>
                </c:pt>
                <c:pt idx="1487">
                  <c:v>83350</c:v>
                </c:pt>
                <c:pt idx="1488">
                  <c:v>83200</c:v>
                </c:pt>
                <c:pt idx="1489">
                  <c:v>82800</c:v>
                </c:pt>
                <c:pt idx="1490">
                  <c:v>83150</c:v>
                </c:pt>
                <c:pt idx="1491">
                  <c:v>83500</c:v>
                </c:pt>
                <c:pt idx="1492">
                  <c:v>84000</c:v>
                </c:pt>
                <c:pt idx="1493">
                  <c:v>84100</c:v>
                </c:pt>
                <c:pt idx="1494">
                  <c:v>84600</c:v>
                </c:pt>
                <c:pt idx="1495">
                  <c:v>84900</c:v>
                </c:pt>
                <c:pt idx="1496">
                  <c:v>85450</c:v>
                </c:pt>
                <c:pt idx="1497">
                  <c:v>85800</c:v>
                </c:pt>
                <c:pt idx="1498">
                  <c:v>85450</c:v>
                </c:pt>
                <c:pt idx="1499">
                  <c:v>85300</c:v>
                </c:pt>
                <c:pt idx="1500">
                  <c:v>85650</c:v>
                </c:pt>
                <c:pt idx="1501">
                  <c:v>85800</c:v>
                </c:pt>
                <c:pt idx="1502">
                  <c:v>85900</c:v>
                </c:pt>
                <c:pt idx="1503">
                  <c:v>86000</c:v>
                </c:pt>
                <c:pt idx="1504">
                  <c:v>85600</c:v>
                </c:pt>
                <c:pt idx="1505">
                  <c:v>85250</c:v>
                </c:pt>
                <c:pt idx="1506">
                  <c:v>85400</c:v>
                </c:pt>
                <c:pt idx="1507">
                  <c:v>85200</c:v>
                </c:pt>
                <c:pt idx="1508">
                  <c:v>85950</c:v>
                </c:pt>
                <c:pt idx="1509">
                  <c:v>86100</c:v>
                </c:pt>
                <c:pt idx="1510">
                  <c:v>85900</c:v>
                </c:pt>
                <c:pt idx="1511">
                  <c:v>86250</c:v>
                </c:pt>
                <c:pt idx="1512">
                  <c:v>86400</c:v>
                </c:pt>
                <c:pt idx="1513">
                  <c:v>86500</c:v>
                </c:pt>
                <c:pt idx="1514">
                  <c:v>87050</c:v>
                </c:pt>
                <c:pt idx="1515">
                  <c:v>87600</c:v>
                </c:pt>
                <c:pt idx="1516">
                  <c:v>86900</c:v>
                </c:pt>
                <c:pt idx="1517">
                  <c:v>86550</c:v>
                </c:pt>
                <c:pt idx="1518">
                  <c:v>86700</c:v>
                </c:pt>
                <c:pt idx="1519">
                  <c:v>87050</c:v>
                </c:pt>
                <c:pt idx="1520">
                  <c:v>86900</c:v>
                </c:pt>
                <c:pt idx="1521">
                  <c:v>87000</c:v>
                </c:pt>
                <c:pt idx="1522">
                  <c:v>87500</c:v>
                </c:pt>
                <c:pt idx="1523">
                  <c:v>87850</c:v>
                </c:pt>
                <c:pt idx="1524">
                  <c:v>87700</c:v>
                </c:pt>
                <c:pt idx="1525">
                  <c:v>88050</c:v>
                </c:pt>
                <c:pt idx="1526">
                  <c:v>87700</c:v>
                </c:pt>
                <c:pt idx="1527">
                  <c:v>88450</c:v>
                </c:pt>
                <c:pt idx="1528">
                  <c:v>88300</c:v>
                </c:pt>
                <c:pt idx="1529">
                  <c:v>88650</c:v>
                </c:pt>
                <c:pt idx="1530">
                  <c:v>88800</c:v>
                </c:pt>
                <c:pt idx="1531">
                  <c:v>88600</c:v>
                </c:pt>
                <c:pt idx="1532">
                  <c:v>88250</c:v>
                </c:pt>
                <c:pt idx="1533">
                  <c:v>88400</c:v>
                </c:pt>
                <c:pt idx="1534">
                  <c:v>88950</c:v>
                </c:pt>
                <c:pt idx="1535">
                  <c:v>88800</c:v>
                </c:pt>
                <c:pt idx="1536">
                  <c:v>88450</c:v>
                </c:pt>
                <c:pt idx="1537">
                  <c:v>88300</c:v>
                </c:pt>
                <c:pt idx="1538">
                  <c:v>88800</c:v>
                </c:pt>
                <c:pt idx="1539">
                  <c:v>88900</c:v>
                </c:pt>
                <c:pt idx="1540">
                  <c:v>89000</c:v>
                </c:pt>
                <c:pt idx="1541">
                  <c:v>88800</c:v>
                </c:pt>
                <c:pt idx="1542">
                  <c:v>89350</c:v>
                </c:pt>
                <c:pt idx="1543">
                  <c:v>89600</c:v>
                </c:pt>
              </c:numCache>
            </c:numRef>
          </c:val>
          <c:smooth val="0"/>
          <c:extLst>
            <c:ext xmlns:c16="http://schemas.microsoft.com/office/drawing/2014/chart" uri="{C3380CC4-5D6E-409C-BE32-E72D297353CC}">
              <c16:uniqueId val="{00000002-2773-44E4-8A9D-2ECFBD7953F0}"/>
            </c:ext>
          </c:extLst>
        </c:ser>
        <c:ser>
          <c:idx val="2"/>
          <c:order val="2"/>
          <c:spPr>
            <a:ln w="12700" cap="rnd">
              <a:solidFill>
                <a:schemeClr val="accent3"/>
              </a:solidFill>
              <a:round/>
            </a:ln>
            <a:effectLst/>
          </c:spPr>
          <c:marker>
            <c:symbol val="none"/>
          </c:marker>
          <c:trendline>
            <c:spPr>
              <a:ln w="19050" cap="rnd">
                <a:solidFill>
                  <a:schemeClr val="accent3"/>
                </a:solidFill>
                <a:prstDash val="sysDot"/>
              </a:ln>
              <a:effectLst/>
            </c:spPr>
            <c:trendlineType val="linear"/>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val>
            <c:numRef>
              <c:f>sheet!$A$3:$BGJ$3</c:f>
              <c:numCache>
                <c:formatCode>General</c:formatCode>
                <c:ptCount val="1544"/>
                <c:pt idx="0">
                  <c:v>13900</c:v>
                </c:pt>
                <c:pt idx="1">
                  <c:v>13850</c:v>
                </c:pt>
                <c:pt idx="2">
                  <c:v>13700</c:v>
                </c:pt>
                <c:pt idx="3">
                  <c:v>13650</c:v>
                </c:pt>
                <c:pt idx="4">
                  <c:v>13100</c:v>
                </c:pt>
                <c:pt idx="5">
                  <c:v>12750</c:v>
                </c:pt>
                <c:pt idx="6">
                  <c:v>12700</c:v>
                </c:pt>
                <c:pt idx="7">
                  <c:v>12550</c:v>
                </c:pt>
                <c:pt idx="8">
                  <c:v>15050</c:v>
                </c:pt>
                <c:pt idx="9">
                  <c:v>15000</c:v>
                </c:pt>
                <c:pt idx="10">
                  <c:v>14950</c:v>
                </c:pt>
                <c:pt idx="11">
                  <c:v>14800</c:v>
                </c:pt>
                <c:pt idx="12">
                  <c:v>14250</c:v>
                </c:pt>
                <c:pt idx="13">
                  <c:v>13900</c:v>
                </c:pt>
                <c:pt idx="14">
                  <c:v>13850</c:v>
                </c:pt>
                <c:pt idx="15">
                  <c:v>13500</c:v>
                </c:pt>
                <c:pt idx="16">
                  <c:v>13350</c:v>
                </c:pt>
                <c:pt idx="17">
                  <c:v>12800</c:v>
                </c:pt>
                <c:pt idx="18">
                  <c:v>12650</c:v>
                </c:pt>
                <c:pt idx="19">
                  <c:v>12500</c:v>
                </c:pt>
                <c:pt idx="20">
                  <c:v>12350</c:v>
                </c:pt>
                <c:pt idx="21">
                  <c:v>12300</c:v>
                </c:pt>
                <c:pt idx="22">
                  <c:v>11950</c:v>
                </c:pt>
                <c:pt idx="23">
                  <c:v>11900</c:v>
                </c:pt>
                <c:pt idx="24">
                  <c:v>11850</c:v>
                </c:pt>
                <c:pt idx="25">
                  <c:v>11700</c:v>
                </c:pt>
                <c:pt idx="26">
                  <c:v>11550</c:v>
                </c:pt>
                <c:pt idx="27">
                  <c:v>11500</c:v>
                </c:pt>
                <c:pt idx="28">
                  <c:v>11250</c:v>
                </c:pt>
                <c:pt idx="29">
                  <c:v>11100</c:v>
                </c:pt>
                <c:pt idx="30">
                  <c:v>10750</c:v>
                </c:pt>
                <c:pt idx="31">
                  <c:v>10400</c:v>
                </c:pt>
                <c:pt idx="32">
                  <c:v>10050</c:v>
                </c:pt>
                <c:pt idx="33">
                  <c:v>13950</c:v>
                </c:pt>
                <c:pt idx="34">
                  <c:v>13900</c:v>
                </c:pt>
                <c:pt idx="35">
                  <c:v>13150</c:v>
                </c:pt>
                <c:pt idx="36">
                  <c:v>13100</c:v>
                </c:pt>
                <c:pt idx="37">
                  <c:v>13050</c:v>
                </c:pt>
                <c:pt idx="38">
                  <c:v>12900</c:v>
                </c:pt>
                <c:pt idx="39">
                  <c:v>12850</c:v>
                </c:pt>
                <c:pt idx="40">
                  <c:v>12800</c:v>
                </c:pt>
                <c:pt idx="41">
                  <c:v>12750</c:v>
                </c:pt>
                <c:pt idx="42">
                  <c:v>12200</c:v>
                </c:pt>
                <c:pt idx="43">
                  <c:v>11450</c:v>
                </c:pt>
                <c:pt idx="44">
                  <c:v>11400</c:v>
                </c:pt>
                <c:pt idx="45">
                  <c:v>11350</c:v>
                </c:pt>
                <c:pt idx="46">
                  <c:v>11300</c:v>
                </c:pt>
                <c:pt idx="47">
                  <c:v>11150</c:v>
                </c:pt>
                <c:pt idx="48">
                  <c:v>10800</c:v>
                </c:pt>
                <c:pt idx="49">
                  <c:v>10450</c:v>
                </c:pt>
                <c:pt idx="50">
                  <c:v>9900</c:v>
                </c:pt>
                <c:pt idx="51">
                  <c:v>9550</c:v>
                </c:pt>
                <c:pt idx="52">
                  <c:v>9400</c:v>
                </c:pt>
                <c:pt idx="53">
                  <c:v>9350</c:v>
                </c:pt>
                <c:pt idx="54">
                  <c:v>9300</c:v>
                </c:pt>
                <c:pt idx="55">
                  <c:v>9050</c:v>
                </c:pt>
                <c:pt idx="56">
                  <c:v>8700</c:v>
                </c:pt>
                <c:pt idx="57">
                  <c:v>8650</c:v>
                </c:pt>
                <c:pt idx="58">
                  <c:v>8600</c:v>
                </c:pt>
                <c:pt idx="59">
                  <c:v>10750</c:v>
                </c:pt>
                <c:pt idx="60">
                  <c:v>10700</c:v>
                </c:pt>
                <c:pt idx="61">
                  <c:v>10550</c:v>
                </c:pt>
                <c:pt idx="62">
                  <c:v>10400</c:v>
                </c:pt>
                <c:pt idx="63">
                  <c:v>10150</c:v>
                </c:pt>
                <c:pt idx="64">
                  <c:v>9800</c:v>
                </c:pt>
                <c:pt idx="65">
                  <c:v>9450</c:v>
                </c:pt>
                <c:pt idx="66">
                  <c:v>9100</c:v>
                </c:pt>
                <c:pt idx="67">
                  <c:v>9050</c:v>
                </c:pt>
                <c:pt idx="68">
                  <c:v>8900</c:v>
                </c:pt>
                <c:pt idx="69">
                  <c:v>8750</c:v>
                </c:pt>
                <c:pt idx="70">
                  <c:v>8700</c:v>
                </c:pt>
                <c:pt idx="71">
                  <c:v>10850</c:v>
                </c:pt>
                <c:pt idx="72">
                  <c:v>10800</c:v>
                </c:pt>
                <c:pt idx="73">
                  <c:v>10050</c:v>
                </c:pt>
                <c:pt idx="74">
                  <c:v>10000</c:v>
                </c:pt>
                <c:pt idx="75">
                  <c:v>9650</c:v>
                </c:pt>
                <c:pt idx="76">
                  <c:v>9500</c:v>
                </c:pt>
                <c:pt idx="77">
                  <c:v>9150</c:v>
                </c:pt>
                <c:pt idx="78">
                  <c:v>9000</c:v>
                </c:pt>
                <c:pt idx="79">
                  <c:v>8750</c:v>
                </c:pt>
                <c:pt idx="80">
                  <c:v>8700</c:v>
                </c:pt>
                <c:pt idx="81">
                  <c:v>8350</c:v>
                </c:pt>
                <c:pt idx="82">
                  <c:v>8000</c:v>
                </c:pt>
                <c:pt idx="83">
                  <c:v>7650</c:v>
                </c:pt>
                <c:pt idx="84">
                  <c:v>7600</c:v>
                </c:pt>
                <c:pt idx="85">
                  <c:v>7550</c:v>
                </c:pt>
                <c:pt idx="86">
                  <c:v>9100</c:v>
                </c:pt>
                <c:pt idx="87">
                  <c:v>8950</c:v>
                </c:pt>
                <c:pt idx="88">
                  <c:v>8900</c:v>
                </c:pt>
                <c:pt idx="89">
                  <c:v>8850</c:v>
                </c:pt>
                <c:pt idx="90">
                  <c:v>8100</c:v>
                </c:pt>
                <c:pt idx="91">
                  <c:v>8050</c:v>
                </c:pt>
                <c:pt idx="92">
                  <c:v>11400</c:v>
                </c:pt>
                <c:pt idx="93">
                  <c:v>11350</c:v>
                </c:pt>
                <c:pt idx="94">
                  <c:v>12900</c:v>
                </c:pt>
                <c:pt idx="95">
                  <c:v>16250</c:v>
                </c:pt>
                <c:pt idx="96">
                  <c:v>16200</c:v>
                </c:pt>
                <c:pt idx="97">
                  <c:v>16150</c:v>
                </c:pt>
                <c:pt idx="98">
                  <c:v>16100</c:v>
                </c:pt>
                <c:pt idx="99">
                  <c:v>19450</c:v>
                </c:pt>
                <c:pt idx="100">
                  <c:v>19400</c:v>
                </c:pt>
                <c:pt idx="101">
                  <c:v>19250</c:v>
                </c:pt>
                <c:pt idx="102">
                  <c:v>19100</c:v>
                </c:pt>
                <c:pt idx="103">
                  <c:v>18850</c:v>
                </c:pt>
                <c:pt idx="104">
                  <c:v>23500</c:v>
                </c:pt>
                <c:pt idx="105">
                  <c:v>25650</c:v>
                </c:pt>
                <c:pt idx="106">
                  <c:v>25100</c:v>
                </c:pt>
                <c:pt idx="107">
                  <c:v>24750</c:v>
                </c:pt>
                <c:pt idx="108">
                  <c:v>28100</c:v>
                </c:pt>
                <c:pt idx="109">
                  <c:v>28050</c:v>
                </c:pt>
                <c:pt idx="110">
                  <c:v>27800</c:v>
                </c:pt>
                <c:pt idx="111">
                  <c:v>27650</c:v>
                </c:pt>
                <c:pt idx="112">
                  <c:v>27600</c:v>
                </c:pt>
                <c:pt idx="113">
                  <c:v>30950</c:v>
                </c:pt>
                <c:pt idx="114">
                  <c:v>30900</c:v>
                </c:pt>
                <c:pt idx="115">
                  <c:v>30350</c:v>
                </c:pt>
                <c:pt idx="116">
                  <c:v>30300</c:v>
                </c:pt>
                <c:pt idx="117">
                  <c:v>30150</c:v>
                </c:pt>
                <c:pt idx="118">
                  <c:v>30100</c:v>
                </c:pt>
                <c:pt idx="119">
                  <c:v>29950</c:v>
                </c:pt>
                <c:pt idx="120">
                  <c:v>29900</c:v>
                </c:pt>
                <c:pt idx="121">
                  <c:v>33250</c:v>
                </c:pt>
                <c:pt idx="122">
                  <c:v>33200</c:v>
                </c:pt>
                <c:pt idx="123">
                  <c:v>32650</c:v>
                </c:pt>
                <c:pt idx="124">
                  <c:v>32600</c:v>
                </c:pt>
                <c:pt idx="125">
                  <c:v>32250</c:v>
                </c:pt>
                <c:pt idx="126">
                  <c:v>34400</c:v>
                </c:pt>
                <c:pt idx="127">
                  <c:v>34250</c:v>
                </c:pt>
                <c:pt idx="128">
                  <c:v>34200</c:v>
                </c:pt>
                <c:pt idx="129">
                  <c:v>34150</c:v>
                </c:pt>
                <c:pt idx="130">
                  <c:v>34100</c:v>
                </c:pt>
                <c:pt idx="131">
                  <c:v>33750</c:v>
                </c:pt>
                <c:pt idx="132">
                  <c:v>33400</c:v>
                </c:pt>
                <c:pt idx="133">
                  <c:v>33250</c:v>
                </c:pt>
                <c:pt idx="134">
                  <c:v>33200</c:v>
                </c:pt>
                <c:pt idx="135">
                  <c:v>33050</c:v>
                </c:pt>
                <c:pt idx="136">
                  <c:v>33000</c:v>
                </c:pt>
                <c:pt idx="137">
                  <c:v>32650</c:v>
                </c:pt>
                <c:pt idx="138">
                  <c:v>32600</c:v>
                </c:pt>
                <c:pt idx="139">
                  <c:v>37150</c:v>
                </c:pt>
                <c:pt idx="140">
                  <c:v>36600</c:v>
                </c:pt>
                <c:pt idx="141">
                  <c:v>36550</c:v>
                </c:pt>
                <c:pt idx="142">
                  <c:v>36500</c:v>
                </c:pt>
                <c:pt idx="143">
                  <c:v>36350</c:v>
                </c:pt>
                <c:pt idx="144">
                  <c:v>35800</c:v>
                </c:pt>
                <c:pt idx="145">
                  <c:v>35450</c:v>
                </c:pt>
                <c:pt idx="146">
                  <c:v>34650</c:v>
                </c:pt>
                <c:pt idx="147">
                  <c:v>34300</c:v>
                </c:pt>
                <c:pt idx="148">
                  <c:v>33950</c:v>
                </c:pt>
                <c:pt idx="149">
                  <c:v>33900</c:v>
                </c:pt>
                <c:pt idx="150">
                  <c:v>33650</c:v>
                </c:pt>
                <c:pt idx="151">
                  <c:v>33400</c:v>
                </c:pt>
                <c:pt idx="152">
                  <c:v>33350</c:v>
                </c:pt>
                <c:pt idx="153">
                  <c:v>33000</c:v>
                </c:pt>
                <c:pt idx="154">
                  <c:v>32200</c:v>
                </c:pt>
                <c:pt idx="155">
                  <c:v>32150</c:v>
                </c:pt>
                <c:pt idx="156">
                  <c:v>32100</c:v>
                </c:pt>
                <c:pt idx="157">
                  <c:v>31950</c:v>
                </c:pt>
                <c:pt idx="158">
                  <c:v>32700</c:v>
                </c:pt>
                <c:pt idx="159">
                  <c:v>32650</c:v>
                </c:pt>
                <c:pt idx="160">
                  <c:v>32600</c:v>
                </c:pt>
                <c:pt idx="161">
                  <c:v>32550</c:v>
                </c:pt>
                <c:pt idx="162">
                  <c:v>32400</c:v>
                </c:pt>
                <c:pt idx="163">
                  <c:v>32350</c:v>
                </c:pt>
                <c:pt idx="164">
                  <c:v>32200</c:v>
                </c:pt>
                <c:pt idx="165">
                  <c:v>34950</c:v>
                </c:pt>
                <c:pt idx="166">
                  <c:v>34600</c:v>
                </c:pt>
                <c:pt idx="167">
                  <c:v>34550</c:v>
                </c:pt>
                <c:pt idx="168">
                  <c:v>34400</c:v>
                </c:pt>
                <c:pt idx="169">
                  <c:v>34350</c:v>
                </c:pt>
                <c:pt idx="170">
                  <c:v>34200</c:v>
                </c:pt>
                <c:pt idx="171">
                  <c:v>33650</c:v>
                </c:pt>
                <c:pt idx="172">
                  <c:v>33600</c:v>
                </c:pt>
                <c:pt idx="173">
                  <c:v>33450</c:v>
                </c:pt>
                <c:pt idx="174">
                  <c:v>34200</c:v>
                </c:pt>
                <c:pt idx="175">
                  <c:v>34050</c:v>
                </c:pt>
                <c:pt idx="176">
                  <c:v>34800</c:v>
                </c:pt>
                <c:pt idx="177">
                  <c:v>34450</c:v>
                </c:pt>
                <c:pt idx="178">
                  <c:v>34100</c:v>
                </c:pt>
                <c:pt idx="179">
                  <c:v>33950</c:v>
                </c:pt>
                <c:pt idx="180">
                  <c:v>33900</c:v>
                </c:pt>
                <c:pt idx="181">
                  <c:v>33650</c:v>
                </c:pt>
                <c:pt idx="182">
                  <c:v>33500</c:v>
                </c:pt>
                <c:pt idx="183">
                  <c:v>33450</c:v>
                </c:pt>
                <c:pt idx="184">
                  <c:v>33400</c:v>
                </c:pt>
                <c:pt idx="185">
                  <c:v>33250</c:v>
                </c:pt>
                <c:pt idx="186">
                  <c:v>33200</c:v>
                </c:pt>
                <c:pt idx="187">
                  <c:v>33150</c:v>
                </c:pt>
                <c:pt idx="188">
                  <c:v>34400</c:v>
                </c:pt>
                <c:pt idx="189">
                  <c:v>33800</c:v>
                </c:pt>
                <c:pt idx="190">
                  <c:v>33450</c:v>
                </c:pt>
                <c:pt idx="191">
                  <c:v>33300</c:v>
                </c:pt>
                <c:pt idx="192">
                  <c:v>33250</c:v>
                </c:pt>
                <c:pt idx="193">
                  <c:v>33000</c:v>
                </c:pt>
                <c:pt idx="194">
                  <c:v>32950</c:v>
                </c:pt>
                <c:pt idx="195">
                  <c:v>32200</c:v>
                </c:pt>
                <c:pt idx="196">
                  <c:v>32150</c:v>
                </c:pt>
                <c:pt idx="197">
                  <c:v>32000</c:v>
                </c:pt>
                <c:pt idx="198">
                  <c:v>33000</c:v>
                </c:pt>
                <c:pt idx="199">
                  <c:v>32650</c:v>
                </c:pt>
                <c:pt idx="200">
                  <c:v>32600</c:v>
                </c:pt>
                <c:pt idx="201">
                  <c:v>32450</c:v>
                </c:pt>
                <c:pt idx="202">
                  <c:v>32400</c:v>
                </c:pt>
                <c:pt idx="203">
                  <c:v>32250</c:v>
                </c:pt>
                <c:pt idx="204">
                  <c:v>31900</c:v>
                </c:pt>
                <c:pt idx="205">
                  <c:v>34100</c:v>
                </c:pt>
                <c:pt idx="206">
                  <c:v>34050</c:v>
                </c:pt>
                <c:pt idx="207">
                  <c:v>33900</c:v>
                </c:pt>
                <c:pt idx="208">
                  <c:v>33750</c:v>
                </c:pt>
                <c:pt idx="209">
                  <c:v>33400</c:v>
                </c:pt>
                <c:pt idx="210">
                  <c:v>33050</c:v>
                </c:pt>
                <c:pt idx="211">
                  <c:v>32900</c:v>
                </c:pt>
                <c:pt idx="212">
                  <c:v>32550</c:v>
                </c:pt>
                <c:pt idx="213">
                  <c:v>33550</c:v>
                </c:pt>
                <c:pt idx="214">
                  <c:v>33500</c:v>
                </c:pt>
                <c:pt idx="215">
                  <c:v>33450</c:v>
                </c:pt>
                <c:pt idx="216">
                  <c:v>34850</c:v>
                </c:pt>
                <c:pt idx="217">
                  <c:v>34700</c:v>
                </c:pt>
                <c:pt idx="218">
                  <c:v>36100</c:v>
                </c:pt>
                <c:pt idx="219">
                  <c:v>36050</c:v>
                </c:pt>
                <c:pt idx="220">
                  <c:v>35700</c:v>
                </c:pt>
                <c:pt idx="221">
                  <c:v>35650</c:v>
                </c:pt>
                <c:pt idx="222">
                  <c:v>36250</c:v>
                </c:pt>
                <c:pt idx="223">
                  <c:v>36100</c:v>
                </c:pt>
                <c:pt idx="224">
                  <c:v>36050</c:v>
                </c:pt>
                <c:pt idx="225">
                  <c:v>35500</c:v>
                </c:pt>
                <c:pt idx="226">
                  <c:v>35450</c:v>
                </c:pt>
                <c:pt idx="227">
                  <c:v>36850</c:v>
                </c:pt>
                <c:pt idx="228">
                  <c:v>36700</c:v>
                </c:pt>
                <c:pt idx="229">
                  <c:v>36350</c:v>
                </c:pt>
                <c:pt idx="230">
                  <c:v>36000</c:v>
                </c:pt>
                <c:pt idx="231">
                  <c:v>35850</c:v>
                </c:pt>
                <c:pt idx="232">
                  <c:v>35700</c:v>
                </c:pt>
                <c:pt idx="233">
                  <c:v>35550</c:v>
                </c:pt>
                <c:pt idx="234">
                  <c:v>35500</c:v>
                </c:pt>
                <c:pt idx="235">
                  <c:v>35150</c:v>
                </c:pt>
                <c:pt idx="236">
                  <c:v>35100</c:v>
                </c:pt>
                <c:pt idx="237">
                  <c:v>35050</c:v>
                </c:pt>
                <c:pt idx="238">
                  <c:v>36050</c:v>
                </c:pt>
                <c:pt idx="239">
                  <c:v>35500</c:v>
                </c:pt>
                <c:pt idx="240">
                  <c:v>37150</c:v>
                </c:pt>
                <c:pt idx="241">
                  <c:v>37100</c:v>
                </c:pt>
                <c:pt idx="242">
                  <c:v>36950</c:v>
                </c:pt>
                <c:pt idx="243">
                  <c:v>36900</c:v>
                </c:pt>
                <c:pt idx="244">
                  <c:v>37950</c:v>
                </c:pt>
                <c:pt idx="245">
                  <c:v>37900</c:v>
                </c:pt>
                <c:pt idx="246">
                  <c:v>37750</c:v>
                </c:pt>
                <c:pt idx="247">
                  <c:v>37700</c:v>
                </c:pt>
                <c:pt idx="248">
                  <c:v>39350</c:v>
                </c:pt>
                <c:pt idx="249">
                  <c:v>39200</c:v>
                </c:pt>
                <c:pt idx="250">
                  <c:v>39050</c:v>
                </c:pt>
                <c:pt idx="251">
                  <c:v>39000</c:v>
                </c:pt>
                <c:pt idx="252">
                  <c:v>38650</c:v>
                </c:pt>
                <c:pt idx="253">
                  <c:v>38600</c:v>
                </c:pt>
                <c:pt idx="254">
                  <c:v>38350</c:v>
                </c:pt>
                <c:pt idx="255">
                  <c:v>38300</c:v>
                </c:pt>
                <c:pt idx="256">
                  <c:v>39950</c:v>
                </c:pt>
                <c:pt idx="257">
                  <c:v>39600</c:v>
                </c:pt>
                <c:pt idx="258">
                  <c:v>39450</c:v>
                </c:pt>
                <c:pt idx="259">
                  <c:v>39100</c:v>
                </c:pt>
                <c:pt idx="260">
                  <c:v>39050</c:v>
                </c:pt>
                <c:pt idx="261">
                  <c:v>40100</c:v>
                </c:pt>
                <c:pt idx="262">
                  <c:v>39550</c:v>
                </c:pt>
                <c:pt idx="263">
                  <c:v>38800</c:v>
                </c:pt>
                <c:pt idx="264">
                  <c:v>41050</c:v>
                </c:pt>
                <c:pt idx="265">
                  <c:v>41000</c:v>
                </c:pt>
                <c:pt idx="266">
                  <c:v>40850</c:v>
                </c:pt>
                <c:pt idx="267">
                  <c:v>42500</c:v>
                </c:pt>
                <c:pt idx="268">
                  <c:v>42150</c:v>
                </c:pt>
                <c:pt idx="269">
                  <c:v>44400</c:v>
                </c:pt>
                <c:pt idx="270">
                  <c:v>44250</c:v>
                </c:pt>
                <c:pt idx="271">
                  <c:v>43700</c:v>
                </c:pt>
                <c:pt idx="272">
                  <c:v>43650</c:v>
                </c:pt>
                <c:pt idx="273">
                  <c:v>43500</c:v>
                </c:pt>
                <c:pt idx="274">
                  <c:v>43350</c:v>
                </c:pt>
                <c:pt idx="275">
                  <c:v>43300</c:v>
                </c:pt>
                <c:pt idx="276">
                  <c:v>43250</c:v>
                </c:pt>
                <c:pt idx="277">
                  <c:v>43200</c:v>
                </c:pt>
                <c:pt idx="278">
                  <c:v>43950</c:v>
                </c:pt>
                <c:pt idx="279">
                  <c:v>43600</c:v>
                </c:pt>
                <c:pt idx="280">
                  <c:v>43550</c:v>
                </c:pt>
                <c:pt idx="281">
                  <c:v>43500</c:v>
                </c:pt>
                <c:pt idx="282">
                  <c:v>43350</c:v>
                </c:pt>
                <c:pt idx="283">
                  <c:v>43300</c:v>
                </c:pt>
                <c:pt idx="284">
                  <c:v>44950</c:v>
                </c:pt>
                <c:pt idx="285">
                  <c:v>44900</c:v>
                </c:pt>
                <c:pt idx="286">
                  <c:v>44750</c:v>
                </c:pt>
                <c:pt idx="287">
                  <c:v>44200</c:v>
                </c:pt>
                <c:pt idx="288">
                  <c:v>45250</c:v>
                </c:pt>
                <c:pt idx="289">
                  <c:v>45200</c:v>
                </c:pt>
                <c:pt idx="290">
                  <c:v>44950</c:v>
                </c:pt>
                <c:pt idx="291">
                  <c:v>47200</c:v>
                </c:pt>
                <c:pt idx="292">
                  <c:v>46650</c:v>
                </c:pt>
                <c:pt idx="293">
                  <c:v>46500</c:v>
                </c:pt>
                <c:pt idx="294">
                  <c:v>46350</c:v>
                </c:pt>
                <c:pt idx="295">
                  <c:v>46300</c:v>
                </c:pt>
                <c:pt idx="296">
                  <c:v>45950</c:v>
                </c:pt>
                <c:pt idx="297">
                  <c:v>45800</c:v>
                </c:pt>
                <c:pt idx="298">
                  <c:v>45650</c:v>
                </c:pt>
                <c:pt idx="299">
                  <c:v>45600</c:v>
                </c:pt>
                <c:pt idx="300">
                  <c:v>45250</c:v>
                </c:pt>
                <c:pt idx="301">
                  <c:v>45200</c:v>
                </c:pt>
                <c:pt idx="302">
                  <c:v>45650</c:v>
                </c:pt>
                <c:pt idx="303">
                  <c:v>45600</c:v>
                </c:pt>
                <c:pt idx="304">
                  <c:v>45250</c:v>
                </c:pt>
                <c:pt idx="305">
                  <c:v>45200</c:v>
                </c:pt>
                <c:pt idx="306">
                  <c:v>45050</c:v>
                </c:pt>
                <c:pt idx="307">
                  <c:v>45000</c:v>
                </c:pt>
                <c:pt idx="308">
                  <c:v>44950</c:v>
                </c:pt>
                <c:pt idx="309">
                  <c:v>44900</c:v>
                </c:pt>
                <c:pt idx="310">
                  <c:v>44650</c:v>
                </c:pt>
                <c:pt idx="311">
                  <c:v>44300</c:v>
                </c:pt>
                <c:pt idx="312">
                  <c:v>43950</c:v>
                </c:pt>
                <c:pt idx="313">
                  <c:v>43800</c:v>
                </c:pt>
                <c:pt idx="314">
                  <c:v>44550</c:v>
                </c:pt>
                <c:pt idx="315">
                  <c:v>46200</c:v>
                </c:pt>
                <c:pt idx="316">
                  <c:v>46150</c:v>
                </c:pt>
                <c:pt idx="317">
                  <c:v>46100</c:v>
                </c:pt>
                <c:pt idx="318">
                  <c:v>45950</c:v>
                </c:pt>
                <c:pt idx="319">
                  <c:v>45900</c:v>
                </c:pt>
                <c:pt idx="320">
                  <c:v>45550</c:v>
                </c:pt>
                <c:pt idx="321">
                  <c:v>45400</c:v>
                </c:pt>
                <c:pt idx="322">
                  <c:v>46150</c:v>
                </c:pt>
                <c:pt idx="323">
                  <c:v>45800</c:v>
                </c:pt>
                <c:pt idx="324">
                  <c:v>45050</c:v>
                </c:pt>
                <c:pt idx="325">
                  <c:v>44900</c:v>
                </c:pt>
                <c:pt idx="326">
                  <c:v>44750</c:v>
                </c:pt>
                <c:pt idx="327">
                  <c:v>46400</c:v>
                </c:pt>
                <c:pt idx="328">
                  <c:v>45850</c:v>
                </c:pt>
                <c:pt idx="329">
                  <c:v>45500</c:v>
                </c:pt>
                <c:pt idx="330">
                  <c:v>46250</c:v>
                </c:pt>
                <c:pt idx="331">
                  <c:v>47900</c:v>
                </c:pt>
                <c:pt idx="332">
                  <c:v>47850</c:v>
                </c:pt>
                <c:pt idx="333">
                  <c:v>47800</c:v>
                </c:pt>
                <c:pt idx="334">
                  <c:v>47650</c:v>
                </c:pt>
                <c:pt idx="335">
                  <c:v>47600</c:v>
                </c:pt>
                <c:pt idx="336">
                  <c:v>47550</c:v>
                </c:pt>
                <c:pt idx="337">
                  <c:v>47500</c:v>
                </c:pt>
                <c:pt idx="338">
                  <c:v>47350</c:v>
                </c:pt>
                <c:pt idx="339">
                  <c:v>47300</c:v>
                </c:pt>
                <c:pt idx="340">
                  <c:v>47250</c:v>
                </c:pt>
                <c:pt idx="341">
                  <c:v>46900</c:v>
                </c:pt>
                <c:pt idx="342">
                  <c:v>46550</c:v>
                </c:pt>
                <c:pt idx="343">
                  <c:v>46500</c:v>
                </c:pt>
                <c:pt idx="344">
                  <c:v>46150</c:v>
                </c:pt>
                <c:pt idx="345">
                  <c:v>47200</c:v>
                </c:pt>
                <c:pt idx="346">
                  <c:v>47050</c:v>
                </c:pt>
                <c:pt idx="347">
                  <c:v>46500</c:v>
                </c:pt>
                <c:pt idx="348">
                  <c:v>46150</c:v>
                </c:pt>
                <c:pt idx="349">
                  <c:v>47800</c:v>
                </c:pt>
                <c:pt idx="350">
                  <c:v>47650</c:v>
                </c:pt>
                <c:pt idx="351">
                  <c:v>48700</c:v>
                </c:pt>
                <c:pt idx="352">
                  <c:v>48650</c:v>
                </c:pt>
                <c:pt idx="353">
                  <c:v>48500</c:v>
                </c:pt>
                <c:pt idx="354">
                  <c:v>48950</c:v>
                </c:pt>
                <c:pt idx="355">
                  <c:v>48600</c:v>
                </c:pt>
                <c:pt idx="356">
                  <c:v>48250</c:v>
                </c:pt>
                <c:pt idx="357">
                  <c:v>49900</c:v>
                </c:pt>
                <c:pt idx="358">
                  <c:v>49750</c:v>
                </c:pt>
                <c:pt idx="359">
                  <c:v>51400</c:v>
                </c:pt>
                <c:pt idx="360">
                  <c:v>51050</c:v>
                </c:pt>
                <c:pt idx="361">
                  <c:v>50700</c:v>
                </c:pt>
                <c:pt idx="362">
                  <c:v>50550</c:v>
                </c:pt>
                <c:pt idx="363">
                  <c:v>50500</c:v>
                </c:pt>
                <c:pt idx="364">
                  <c:v>50150</c:v>
                </c:pt>
                <c:pt idx="365">
                  <c:v>50100</c:v>
                </c:pt>
                <c:pt idx="366">
                  <c:v>50550</c:v>
                </c:pt>
                <c:pt idx="367">
                  <c:v>50200</c:v>
                </c:pt>
                <c:pt idx="368">
                  <c:v>49850</c:v>
                </c:pt>
                <c:pt idx="369">
                  <c:v>49800</c:v>
                </c:pt>
                <c:pt idx="370">
                  <c:v>50250</c:v>
                </c:pt>
                <c:pt idx="371">
                  <c:v>50200</c:v>
                </c:pt>
                <c:pt idx="372">
                  <c:v>50150</c:v>
                </c:pt>
                <c:pt idx="373">
                  <c:v>50000</c:v>
                </c:pt>
                <c:pt idx="374">
                  <c:v>49850</c:v>
                </c:pt>
                <c:pt idx="375">
                  <c:v>49800</c:v>
                </c:pt>
                <c:pt idx="376">
                  <c:v>49750</c:v>
                </c:pt>
                <c:pt idx="377">
                  <c:v>49700</c:v>
                </c:pt>
                <c:pt idx="378">
                  <c:v>50450</c:v>
                </c:pt>
                <c:pt idx="379">
                  <c:v>50400</c:v>
                </c:pt>
                <c:pt idx="380">
                  <c:v>50350</c:v>
                </c:pt>
                <c:pt idx="381">
                  <c:v>51400</c:v>
                </c:pt>
                <c:pt idx="382">
                  <c:v>51150</c:v>
                </c:pt>
                <c:pt idx="383">
                  <c:v>52800</c:v>
                </c:pt>
                <c:pt idx="384">
                  <c:v>52750</c:v>
                </c:pt>
                <c:pt idx="385">
                  <c:v>54400</c:v>
                </c:pt>
                <c:pt idx="386">
                  <c:v>55150</c:v>
                </c:pt>
                <c:pt idx="387">
                  <c:v>54800</c:v>
                </c:pt>
                <c:pt idx="388">
                  <c:v>54750</c:v>
                </c:pt>
                <c:pt idx="389">
                  <c:v>54400</c:v>
                </c:pt>
                <c:pt idx="390">
                  <c:v>54250</c:v>
                </c:pt>
                <c:pt idx="391">
                  <c:v>54200</c:v>
                </c:pt>
                <c:pt idx="392">
                  <c:v>54150</c:v>
                </c:pt>
                <c:pt idx="393">
                  <c:v>53800</c:v>
                </c:pt>
                <c:pt idx="394">
                  <c:v>53650</c:v>
                </c:pt>
                <c:pt idx="395">
                  <c:v>55300</c:v>
                </c:pt>
                <c:pt idx="396">
                  <c:v>55250</c:v>
                </c:pt>
                <c:pt idx="397">
                  <c:v>55200</c:v>
                </c:pt>
                <c:pt idx="398">
                  <c:v>55050</c:v>
                </c:pt>
                <c:pt idx="399">
                  <c:v>55000</c:v>
                </c:pt>
                <c:pt idx="400">
                  <c:v>54450</c:v>
                </c:pt>
                <c:pt idx="401">
                  <c:v>54300</c:v>
                </c:pt>
                <c:pt idx="402">
                  <c:v>54150</c:v>
                </c:pt>
                <c:pt idx="403">
                  <c:v>56400</c:v>
                </c:pt>
                <c:pt idx="404">
                  <c:v>56350</c:v>
                </c:pt>
                <c:pt idx="405">
                  <c:v>56200</c:v>
                </c:pt>
                <c:pt idx="406">
                  <c:v>56050</c:v>
                </c:pt>
                <c:pt idx="407">
                  <c:v>55700</c:v>
                </c:pt>
                <c:pt idx="408">
                  <c:v>55650</c:v>
                </c:pt>
                <c:pt idx="409">
                  <c:v>55600</c:v>
                </c:pt>
                <c:pt idx="410">
                  <c:v>55450</c:v>
                </c:pt>
                <c:pt idx="411">
                  <c:v>54900</c:v>
                </c:pt>
                <c:pt idx="412">
                  <c:v>54850</c:v>
                </c:pt>
                <c:pt idx="413">
                  <c:v>54500</c:v>
                </c:pt>
                <c:pt idx="414">
                  <c:v>54350</c:v>
                </c:pt>
                <c:pt idx="415">
                  <c:v>54300</c:v>
                </c:pt>
                <c:pt idx="416">
                  <c:v>54250</c:v>
                </c:pt>
                <c:pt idx="417">
                  <c:v>54200</c:v>
                </c:pt>
                <c:pt idx="418">
                  <c:v>54050</c:v>
                </c:pt>
                <c:pt idx="419">
                  <c:v>54000</c:v>
                </c:pt>
                <c:pt idx="420">
                  <c:v>53950</c:v>
                </c:pt>
                <c:pt idx="421">
                  <c:v>56200</c:v>
                </c:pt>
                <c:pt idx="422">
                  <c:v>56050</c:v>
                </c:pt>
                <c:pt idx="423">
                  <c:v>56000</c:v>
                </c:pt>
                <c:pt idx="424">
                  <c:v>55950</c:v>
                </c:pt>
                <c:pt idx="425">
                  <c:v>55900</c:v>
                </c:pt>
                <c:pt idx="426">
                  <c:v>55750</c:v>
                </c:pt>
                <c:pt idx="427">
                  <c:v>55700</c:v>
                </c:pt>
                <c:pt idx="428">
                  <c:v>57350</c:v>
                </c:pt>
                <c:pt idx="429">
                  <c:v>59000</c:v>
                </c:pt>
                <c:pt idx="430">
                  <c:v>58550</c:v>
                </c:pt>
                <c:pt idx="431">
                  <c:v>58500</c:v>
                </c:pt>
                <c:pt idx="432">
                  <c:v>58150</c:v>
                </c:pt>
                <c:pt idx="433">
                  <c:v>58100</c:v>
                </c:pt>
                <c:pt idx="434">
                  <c:v>57750</c:v>
                </c:pt>
                <c:pt idx="435">
                  <c:v>57700</c:v>
                </c:pt>
                <c:pt idx="436">
                  <c:v>57350</c:v>
                </c:pt>
                <c:pt idx="437">
                  <c:v>57300</c:v>
                </c:pt>
                <c:pt idx="438">
                  <c:v>58050</c:v>
                </c:pt>
                <c:pt idx="439">
                  <c:v>58000</c:v>
                </c:pt>
                <c:pt idx="440">
                  <c:v>57950</c:v>
                </c:pt>
                <c:pt idx="441">
                  <c:v>57800</c:v>
                </c:pt>
                <c:pt idx="442">
                  <c:v>59450</c:v>
                </c:pt>
                <c:pt idx="443">
                  <c:v>59400</c:v>
                </c:pt>
                <c:pt idx="444">
                  <c:v>59050</c:v>
                </c:pt>
                <c:pt idx="445">
                  <c:v>59500</c:v>
                </c:pt>
                <c:pt idx="446">
                  <c:v>59250</c:v>
                </c:pt>
                <c:pt idx="447">
                  <c:v>59200</c:v>
                </c:pt>
                <c:pt idx="448">
                  <c:v>59150</c:v>
                </c:pt>
                <c:pt idx="449">
                  <c:v>59000</c:v>
                </c:pt>
                <c:pt idx="450">
                  <c:v>58850</c:v>
                </c:pt>
                <c:pt idx="451">
                  <c:v>58800</c:v>
                </c:pt>
                <c:pt idx="452">
                  <c:v>58750</c:v>
                </c:pt>
                <c:pt idx="453">
                  <c:v>58200</c:v>
                </c:pt>
                <c:pt idx="454">
                  <c:v>58050</c:v>
                </c:pt>
                <c:pt idx="455">
                  <c:v>60900</c:v>
                </c:pt>
                <c:pt idx="456">
                  <c:v>60850</c:v>
                </c:pt>
                <c:pt idx="457">
                  <c:v>60800</c:v>
                </c:pt>
                <c:pt idx="458">
                  <c:v>60650</c:v>
                </c:pt>
                <c:pt idx="459">
                  <c:v>60300</c:v>
                </c:pt>
                <c:pt idx="460">
                  <c:v>59950</c:v>
                </c:pt>
                <c:pt idx="461">
                  <c:v>59800</c:v>
                </c:pt>
                <c:pt idx="462">
                  <c:v>60850</c:v>
                </c:pt>
                <c:pt idx="463">
                  <c:v>60500</c:v>
                </c:pt>
                <c:pt idx="464">
                  <c:v>60450</c:v>
                </c:pt>
                <c:pt idx="465">
                  <c:v>60400</c:v>
                </c:pt>
                <c:pt idx="466">
                  <c:v>60250</c:v>
                </c:pt>
                <c:pt idx="467">
                  <c:v>60200</c:v>
                </c:pt>
                <c:pt idx="468">
                  <c:v>60150</c:v>
                </c:pt>
                <c:pt idx="469">
                  <c:v>60100</c:v>
                </c:pt>
                <c:pt idx="470">
                  <c:v>59850</c:v>
                </c:pt>
                <c:pt idx="471">
                  <c:v>59300</c:v>
                </c:pt>
                <c:pt idx="472">
                  <c:v>59250</c:v>
                </c:pt>
                <c:pt idx="473">
                  <c:v>59200</c:v>
                </c:pt>
                <c:pt idx="474">
                  <c:v>59050</c:v>
                </c:pt>
                <c:pt idx="475">
                  <c:v>61300</c:v>
                </c:pt>
                <c:pt idx="476">
                  <c:v>61250</c:v>
                </c:pt>
                <c:pt idx="477">
                  <c:v>60900</c:v>
                </c:pt>
                <c:pt idx="478">
                  <c:v>60750</c:v>
                </c:pt>
                <c:pt idx="479">
                  <c:v>60200</c:v>
                </c:pt>
                <c:pt idx="480">
                  <c:v>60150</c:v>
                </c:pt>
                <c:pt idx="481">
                  <c:v>60100</c:v>
                </c:pt>
                <c:pt idx="482">
                  <c:v>60850</c:v>
                </c:pt>
                <c:pt idx="483">
                  <c:v>60800</c:v>
                </c:pt>
                <c:pt idx="484">
                  <c:v>61850</c:v>
                </c:pt>
                <c:pt idx="485">
                  <c:v>61500</c:v>
                </c:pt>
                <c:pt idx="486">
                  <c:v>61950</c:v>
                </c:pt>
                <c:pt idx="487">
                  <c:v>61900</c:v>
                </c:pt>
                <c:pt idx="488">
                  <c:v>61550</c:v>
                </c:pt>
                <c:pt idx="489">
                  <c:v>61500</c:v>
                </c:pt>
                <c:pt idx="490">
                  <c:v>61950</c:v>
                </c:pt>
                <c:pt idx="491">
                  <c:v>61900</c:v>
                </c:pt>
                <c:pt idx="492">
                  <c:v>61850</c:v>
                </c:pt>
                <c:pt idx="493">
                  <c:v>61800</c:v>
                </c:pt>
                <c:pt idx="494">
                  <c:v>61650</c:v>
                </c:pt>
                <c:pt idx="495">
                  <c:v>61600</c:v>
                </c:pt>
                <c:pt idx="496">
                  <c:v>61550</c:v>
                </c:pt>
                <c:pt idx="497">
                  <c:v>61400</c:v>
                </c:pt>
                <c:pt idx="498">
                  <c:v>62150</c:v>
                </c:pt>
                <c:pt idx="499">
                  <c:v>61800</c:v>
                </c:pt>
                <c:pt idx="500">
                  <c:v>61750</c:v>
                </c:pt>
                <c:pt idx="501">
                  <c:v>61600</c:v>
                </c:pt>
                <c:pt idx="502">
                  <c:v>61450</c:v>
                </c:pt>
                <c:pt idx="503">
                  <c:v>61100</c:v>
                </c:pt>
                <c:pt idx="504">
                  <c:v>60750</c:v>
                </c:pt>
                <c:pt idx="505">
                  <c:v>60700</c:v>
                </c:pt>
                <c:pt idx="506">
                  <c:v>60050</c:v>
                </c:pt>
                <c:pt idx="507">
                  <c:v>59700</c:v>
                </c:pt>
                <c:pt idx="508">
                  <c:v>59350</c:v>
                </c:pt>
                <c:pt idx="509">
                  <c:v>61000</c:v>
                </c:pt>
                <c:pt idx="510">
                  <c:v>60850</c:v>
                </c:pt>
                <c:pt idx="511">
                  <c:v>60800</c:v>
                </c:pt>
                <c:pt idx="512">
                  <c:v>62450</c:v>
                </c:pt>
                <c:pt idx="513">
                  <c:v>63500</c:v>
                </c:pt>
                <c:pt idx="514">
                  <c:v>63950</c:v>
                </c:pt>
                <c:pt idx="515">
                  <c:v>63900</c:v>
                </c:pt>
                <c:pt idx="516">
                  <c:v>66750</c:v>
                </c:pt>
                <c:pt idx="517">
                  <c:v>66600</c:v>
                </c:pt>
                <c:pt idx="518">
                  <c:v>66450</c:v>
                </c:pt>
                <c:pt idx="519">
                  <c:v>66400</c:v>
                </c:pt>
                <c:pt idx="520">
                  <c:v>66050</c:v>
                </c:pt>
                <c:pt idx="521">
                  <c:v>66000</c:v>
                </c:pt>
                <c:pt idx="522">
                  <c:v>66450</c:v>
                </c:pt>
                <c:pt idx="523">
                  <c:v>68100</c:v>
                </c:pt>
                <c:pt idx="524">
                  <c:v>68050</c:v>
                </c:pt>
                <c:pt idx="525">
                  <c:v>67900</c:v>
                </c:pt>
                <c:pt idx="526">
                  <c:v>67750</c:v>
                </c:pt>
                <c:pt idx="527">
                  <c:v>67700</c:v>
                </c:pt>
                <c:pt idx="528">
                  <c:v>67650</c:v>
                </c:pt>
                <c:pt idx="529">
                  <c:v>67600</c:v>
                </c:pt>
                <c:pt idx="530">
                  <c:v>67450</c:v>
                </c:pt>
                <c:pt idx="531">
                  <c:v>67400</c:v>
                </c:pt>
                <c:pt idx="532">
                  <c:v>67350</c:v>
                </c:pt>
                <c:pt idx="533">
                  <c:v>67300</c:v>
                </c:pt>
                <c:pt idx="534">
                  <c:v>67150</c:v>
                </c:pt>
                <c:pt idx="535">
                  <c:v>67100</c:v>
                </c:pt>
                <c:pt idx="536">
                  <c:v>66750</c:v>
                </c:pt>
                <c:pt idx="537">
                  <c:v>67200</c:v>
                </c:pt>
                <c:pt idx="538">
                  <c:v>66950</c:v>
                </c:pt>
                <c:pt idx="539">
                  <c:v>66900</c:v>
                </c:pt>
                <c:pt idx="540">
                  <c:v>66850</c:v>
                </c:pt>
                <c:pt idx="541">
                  <c:v>66700</c:v>
                </c:pt>
                <c:pt idx="542">
                  <c:v>66550</c:v>
                </c:pt>
                <c:pt idx="543">
                  <c:v>66500</c:v>
                </c:pt>
                <c:pt idx="544">
                  <c:v>66450</c:v>
                </c:pt>
                <c:pt idx="545">
                  <c:v>66100</c:v>
                </c:pt>
                <c:pt idx="546">
                  <c:v>65850</c:v>
                </c:pt>
                <c:pt idx="547">
                  <c:v>65800</c:v>
                </c:pt>
                <c:pt idx="548">
                  <c:v>65750</c:v>
                </c:pt>
                <c:pt idx="549">
                  <c:v>65700</c:v>
                </c:pt>
                <c:pt idx="550">
                  <c:v>65550</c:v>
                </c:pt>
                <c:pt idx="551">
                  <c:v>65200</c:v>
                </c:pt>
                <c:pt idx="552">
                  <c:v>66850</c:v>
                </c:pt>
                <c:pt idx="553">
                  <c:v>66800</c:v>
                </c:pt>
                <c:pt idx="554">
                  <c:v>66650</c:v>
                </c:pt>
                <c:pt idx="555">
                  <c:v>66600</c:v>
                </c:pt>
                <c:pt idx="556">
                  <c:v>66250</c:v>
                </c:pt>
                <c:pt idx="557">
                  <c:v>67900</c:v>
                </c:pt>
                <c:pt idx="558">
                  <c:v>68650</c:v>
                </c:pt>
                <c:pt idx="559">
                  <c:v>69700</c:v>
                </c:pt>
                <c:pt idx="560">
                  <c:v>69650</c:v>
                </c:pt>
                <c:pt idx="561">
                  <c:v>69300</c:v>
                </c:pt>
                <c:pt idx="562">
                  <c:v>69150</c:v>
                </c:pt>
                <c:pt idx="563">
                  <c:v>70800</c:v>
                </c:pt>
                <c:pt idx="564">
                  <c:v>70750</c:v>
                </c:pt>
                <c:pt idx="565">
                  <c:v>70600</c:v>
                </c:pt>
                <c:pt idx="566">
                  <c:v>71650</c:v>
                </c:pt>
                <c:pt idx="567">
                  <c:v>71600</c:v>
                </c:pt>
                <c:pt idx="568">
                  <c:v>71250</c:v>
                </c:pt>
                <c:pt idx="569">
                  <c:v>71100</c:v>
                </c:pt>
                <c:pt idx="570">
                  <c:v>71850</c:v>
                </c:pt>
                <c:pt idx="571">
                  <c:v>71500</c:v>
                </c:pt>
                <c:pt idx="572">
                  <c:v>71150</c:v>
                </c:pt>
                <c:pt idx="573">
                  <c:v>71100</c:v>
                </c:pt>
                <c:pt idx="574">
                  <c:v>70850</c:v>
                </c:pt>
                <c:pt idx="575">
                  <c:v>70800</c:v>
                </c:pt>
                <c:pt idx="576">
                  <c:v>70750</c:v>
                </c:pt>
                <c:pt idx="577">
                  <c:v>70600</c:v>
                </c:pt>
                <c:pt idx="578">
                  <c:v>71350</c:v>
                </c:pt>
                <c:pt idx="579">
                  <c:v>71300</c:v>
                </c:pt>
                <c:pt idx="580">
                  <c:v>70950</c:v>
                </c:pt>
                <c:pt idx="581">
                  <c:v>70900</c:v>
                </c:pt>
                <c:pt idx="582">
                  <c:v>70650</c:v>
                </c:pt>
                <c:pt idx="583">
                  <c:v>72900</c:v>
                </c:pt>
                <c:pt idx="584">
                  <c:v>72850</c:v>
                </c:pt>
                <c:pt idx="585">
                  <c:v>72800</c:v>
                </c:pt>
                <c:pt idx="586">
                  <c:v>73250</c:v>
                </c:pt>
                <c:pt idx="587">
                  <c:v>73200</c:v>
                </c:pt>
                <c:pt idx="588">
                  <c:v>73150</c:v>
                </c:pt>
                <c:pt idx="589">
                  <c:v>74200</c:v>
                </c:pt>
                <c:pt idx="590">
                  <c:v>74050</c:v>
                </c:pt>
                <c:pt idx="591">
                  <c:v>74000</c:v>
                </c:pt>
                <c:pt idx="592">
                  <c:v>73950</c:v>
                </c:pt>
                <c:pt idx="593">
                  <c:v>73900</c:v>
                </c:pt>
                <c:pt idx="594">
                  <c:v>73750</c:v>
                </c:pt>
                <c:pt idx="595">
                  <c:v>73400</c:v>
                </c:pt>
                <c:pt idx="596">
                  <c:v>73350</c:v>
                </c:pt>
                <c:pt idx="597">
                  <c:v>73100</c:v>
                </c:pt>
                <c:pt idx="598">
                  <c:v>73050</c:v>
                </c:pt>
                <c:pt idx="599">
                  <c:v>73750</c:v>
                </c:pt>
                <c:pt idx="600">
                  <c:v>73600</c:v>
                </c:pt>
                <c:pt idx="601">
                  <c:v>73550</c:v>
                </c:pt>
                <c:pt idx="602">
                  <c:v>73500</c:v>
                </c:pt>
                <c:pt idx="603">
                  <c:v>73350</c:v>
                </c:pt>
                <c:pt idx="604">
                  <c:v>73300</c:v>
                </c:pt>
                <c:pt idx="605">
                  <c:v>72950</c:v>
                </c:pt>
                <c:pt idx="606">
                  <c:v>73450</c:v>
                </c:pt>
                <c:pt idx="607">
                  <c:v>74550</c:v>
                </c:pt>
                <c:pt idx="608">
                  <c:v>74500</c:v>
                </c:pt>
                <c:pt idx="609">
                  <c:v>74650</c:v>
                </c:pt>
                <c:pt idx="610">
                  <c:v>75200</c:v>
                </c:pt>
                <c:pt idx="611">
                  <c:v>75550</c:v>
                </c:pt>
                <c:pt idx="612">
                  <c:v>75900</c:v>
                </c:pt>
                <c:pt idx="613">
                  <c:v>75750</c:v>
                </c:pt>
                <c:pt idx="614">
                  <c:v>75400</c:v>
                </c:pt>
                <c:pt idx="615">
                  <c:v>75250</c:v>
                </c:pt>
                <c:pt idx="616">
                  <c:v>75550</c:v>
                </c:pt>
                <c:pt idx="617">
                  <c:v>75350</c:v>
                </c:pt>
                <c:pt idx="618">
                  <c:v>75000</c:v>
                </c:pt>
                <c:pt idx="619">
                  <c:v>74850</c:v>
                </c:pt>
                <c:pt idx="620">
                  <c:v>75200</c:v>
                </c:pt>
                <c:pt idx="621">
                  <c:v>75050</c:v>
                </c:pt>
                <c:pt idx="622">
                  <c:v>74700</c:v>
                </c:pt>
                <c:pt idx="623">
                  <c:v>74850</c:v>
                </c:pt>
                <c:pt idx="624">
                  <c:v>74500</c:v>
                </c:pt>
                <c:pt idx="625">
                  <c:v>74350</c:v>
                </c:pt>
                <c:pt idx="626">
                  <c:v>75300</c:v>
                </c:pt>
                <c:pt idx="627">
                  <c:v>75150</c:v>
                </c:pt>
                <c:pt idx="628">
                  <c:v>75250</c:v>
                </c:pt>
                <c:pt idx="629">
                  <c:v>75050</c:v>
                </c:pt>
                <c:pt idx="630">
                  <c:v>75150</c:v>
                </c:pt>
                <c:pt idx="631">
                  <c:v>74800</c:v>
                </c:pt>
                <c:pt idx="632">
                  <c:v>75350</c:v>
                </c:pt>
                <c:pt idx="633">
                  <c:v>75450</c:v>
                </c:pt>
                <c:pt idx="634">
                  <c:v>75950</c:v>
                </c:pt>
                <c:pt idx="635">
                  <c:v>76250</c:v>
                </c:pt>
                <c:pt idx="636">
                  <c:v>75850</c:v>
                </c:pt>
                <c:pt idx="637">
                  <c:v>75500</c:v>
                </c:pt>
                <c:pt idx="638">
                  <c:v>75650</c:v>
                </c:pt>
                <c:pt idx="639">
                  <c:v>75300</c:v>
                </c:pt>
                <c:pt idx="640">
                  <c:v>75150</c:v>
                </c:pt>
                <c:pt idx="641">
                  <c:v>74950</c:v>
                </c:pt>
                <c:pt idx="642">
                  <c:v>75250</c:v>
                </c:pt>
                <c:pt idx="643">
                  <c:v>75800</c:v>
                </c:pt>
                <c:pt idx="644">
                  <c:v>75650</c:v>
                </c:pt>
                <c:pt idx="645">
                  <c:v>75950</c:v>
                </c:pt>
                <c:pt idx="646">
                  <c:v>75750</c:v>
                </c:pt>
                <c:pt idx="647">
                  <c:v>76100</c:v>
                </c:pt>
                <c:pt idx="648">
                  <c:v>76450</c:v>
                </c:pt>
                <c:pt idx="649">
                  <c:v>77000</c:v>
                </c:pt>
                <c:pt idx="650">
                  <c:v>76850</c:v>
                </c:pt>
                <c:pt idx="651">
                  <c:v>76950</c:v>
                </c:pt>
                <c:pt idx="652">
                  <c:v>76750</c:v>
                </c:pt>
                <c:pt idx="653">
                  <c:v>76400</c:v>
                </c:pt>
                <c:pt idx="654">
                  <c:v>76950</c:v>
                </c:pt>
                <c:pt idx="655">
                  <c:v>77250</c:v>
                </c:pt>
                <c:pt idx="656">
                  <c:v>77550</c:v>
                </c:pt>
                <c:pt idx="657">
                  <c:v>78300</c:v>
                </c:pt>
                <c:pt idx="658">
                  <c:v>78150</c:v>
                </c:pt>
                <c:pt idx="659">
                  <c:v>78250</c:v>
                </c:pt>
                <c:pt idx="660">
                  <c:v>78600</c:v>
                </c:pt>
                <c:pt idx="661">
                  <c:v>78750</c:v>
                </c:pt>
                <c:pt idx="662">
                  <c:v>78850</c:v>
                </c:pt>
                <c:pt idx="663">
                  <c:v>78300</c:v>
                </c:pt>
                <c:pt idx="664">
                  <c:v>78150</c:v>
                </c:pt>
                <c:pt idx="665">
                  <c:v>78500</c:v>
                </c:pt>
                <c:pt idx="666">
                  <c:v>79050</c:v>
                </c:pt>
                <c:pt idx="667">
                  <c:v>78650</c:v>
                </c:pt>
                <c:pt idx="668">
                  <c:v>78950</c:v>
                </c:pt>
                <c:pt idx="669">
                  <c:v>78750</c:v>
                </c:pt>
                <c:pt idx="670">
                  <c:v>78550</c:v>
                </c:pt>
                <c:pt idx="671">
                  <c:v>78200</c:v>
                </c:pt>
                <c:pt idx="672">
                  <c:v>78050</c:v>
                </c:pt>
                <c:pt idx="673">
                  <c:v>78400</c:v>
                </c:pt>
                <c:pt idx="674">
                  <c:v>78250</c:v>
                </c:pt>
                <c:pt idx="675">
                  <c:v>78050</c:v>
                </c:pt>
                <c:pt idx="676">
                  <c:v>78150</c:v>
                </c:pt>
                <c:pt idx="677">
                  <c:v>78450</c:v>
                </c:pt>
                <c:pt idx="678">
                  <c:v>78550</c:v>
                </c:pt>
                <c:pt idx="679">
                  <c:v>78900</c:v>
                </c:pt>
                <c:pt idx="680">
                  <c:v>78750</c:v>
                </c:pt>
                <c:pt idx="681">
                  <c:v>79050</c:v>
                </c:pt>
                <c:pt idx="682">
                  <c:v>78850</c:v>
                </c:pt>
                <c:pt idx="683">
                  <c:v>78650</c:v>
                </c:pt>
                <c:pt idx="684">
                  <c:v>78300</c:v>
                </c:pt>
                <c:pt idx="685">
                  <c:v>78150</c:v>
                </c:pt>
                <c:pt idx="686">
                  <c:v>77950</c:v>
                </c:pt>
                <c:pt idx="687">
                  <c:v>78050</c:v>
                </c:pt>
                <c:pt idx="688">
                  <c:v>77850</c:v>
                </c:pt>
                <c:pt idx="689">
                  <c:v>77500</c:v>
                </c:pt>
                <c:pt idx="690">
                  <c:v>77850</c:v>
                </c:pt>
                <c:pt idx="691">
                  <c:v>77500</c:v>
                </c:pt>
                <c:pt idx="692">
                  <c:v>77650</c:v>
                </c:pt>
                <c:pt idx="693">
                  <c:v>77950</c:v>
                </c:pt>
                <c:pt idx="694">
                  <c:v>77750</c:v>
                </c:pt>
                <c:pt idx="695">
                  <c:v>77850</c:v>
                </c:pt>
                <c:pt idx="696">
                  <c:v>77650</c:v>
                </c:pt>
                <c:pt idx="697">
                  <c:v>77300</c:v>
                </c:pt>
                <c:pt idx="698">
                  <c:v>77450</c:v>
                </c:pt>
                <c:pt idx="699">
                  <c:v>77800</c:v>
                </c:pt>
                <c:pt idx="700">
                  <c:v>77950</c:v>
                </c:pt>
                <c:pt idx="701">
                  <c:v>78450</c:v>
                </c:pt>
                <c:pt idx="702">
                  <c:v>78750</c:v>
                </c:pt>
                <c:pt idx="703">
                  <c:v>78550</c:v>
                </c:pt>
                <c:pt idx="704">
                  <c:v>78850</c:v>
                </c:pt>
                <c:pt idx="705">
                  <c:v>78950</c:v>
                </c:pt>
                <c:pt idx="706">
                  <c:v>79250</c:v>
                </c:pt>
                <c:pt idx="707">
                  <c:v>79050</c:v>
                </c:pt>
                <c:pt idx="708">
                  <c:v>79600</c:v>
                </c:pt>
                <c:pt idx="709">
                  <c:v>79750</c:v>
                </c:pt>
                <c:pt idx="710">
                  <c:v>80500</c:v>
                </c:pt>
                <c:pt idx="711">
                  <c:v>80850</c:v>
                </c:pt>
                <c:pt idx="712">
                  <c:v>81200</c:v>
                </c:pt>
                <c:pt idx="713">
                  <c:v>80850</c:v>
                </c:pt>
                <c:pt idx="714">
                  <c:v>80650</c:v>
                </c:pt>
                <c:pt idx="715">
                  <c:v>80450</c:v>
                </c:pt>
                <c:pt idx="716">
                  <c:v>81000</c:v>
                </c:pt>
                <c:pt idx="717">
                  <c:v>80850</c:v>
                </c:pt>
                <c:pt idx="718">
                  <c:v>81150</c:v>
                </c:pt>
                <c:pt idx="719">
                  <c:v>81700</c:v>
                </c:pt>
                <c:pt idx="720">
                  <c:v>81550</c:v>
                </c:pt>
                <c:pt idx="721">
                  <c:v>81000</c:v>
                </c:pt>
                <c:pt idx="722">
                  <c:v>81350</c:v>
                </c:pt>
                <c:pt idx="723">
                  <c:v>81900</c:v>
                </c:pt>
                <c:pt idx="724">
                  <c:v>82250</c:v>
                </c:pt>
                <c:pt idx="725">
                  <c:v>82050</c:v>
                </c:pt>
                <c:pt idx="726">
                  <c:v>81700</c:v>
                </c:pt>
                <c:pt idx="727">
                  <c:v>81150</c:v>
                </c:pt>
                <c:pt idx="728">
                  <c:v>81250</c:v>
                </c:pt>
                <c:pt idx="729">
                  <c:v>81050</c:v>
                </c:pt>
                <c:pt idx="730">
                  <c:v>81400</c:v>
                </c:pt>
                <c:pt idx="731">
                  <c:v>81250</c:v>
                </c:pt>
                <c:pt idx="732">
                  <c:v>80900</c:v>
                </c:pt>
                <c:pt idx="733">
                  <c:v>80750</c:v>
                </c:pt>
                <c:pt idx="734">
                  <c:v>80550</c:v>
                </c:pt>
                <c:pt idx="735">
                  <c:v>80000</c:v>
                </c:pt>
                <c:pt idx="736">
                  <c:v>80350</c:v>
                </c:pt>
                <c:pt idx="737">
                  <c:v>79950</c:v>
                </c:pt>
                <c:pt idx="738">
                  <c:v>80300</c:v>
                </c:pt>
                <c:pt idx="739">
                  <c:v>80150</c:v>
                </c:pt>
                <c:pt idx="740">
                  <c:v>80700</c:v>
                </c:pt>
                <c:pt idx="741">
                  <c:v>80550</c:v>
                </c:pt>
                <c:pt idx="742">
                  <c:v>80350</c:v>
                </c:pt>
                <c:pt idx="743">
                  <c:v>80000</c:v>
                </c:pt>
                <c:pt idx="744">
                  <c:v>80150</c:v>
                </c:pt>
                <c:pt idx="745">
                  <c:v>79400</c:v>
                </c:pt>
                <c:pt idx="746">
                  <c:v>79750</c:v>
                </c:pt>
                <c:pt idx="747">
                  <c:v>79550</c:v>
                </c:pt>
                <c:pt idx="748">
                  <c:v>79350</c:v>
                </c:pt>
                <c:pt idx="749">
                  <c:v>79000</c:v>
                </c:pt>
                <c:pt idx="750">
                  <c:v>79350</c:v>
                </c:pt>
                <c:pt idx="751">
                  <c:v>79700</c:v>
                </c:pt>
                <c:pt idx="752">
                  <c:v>79850</c:v>
                </c:pt>
                <c:pt idx="753">
                  <c:v>79500</c:v>
                </c:pt>
                <c:pt idx="754">
                  <c:v>79350</c:v>
                </c:pt>
                <c:pt idx="755">
                  <c:v>79700</c:v>
                </c:pt>
                <c:pt idx="756">
                  <c:v>79350</c:v>
                </c:pt>
                <c:pt idx="757">
                  <c:v>79150</c:v>
                </c:pt>
                <c:pt idx="758">
                  <c:v>79700</c:v>
                </c:pt>
                <c:pt idx="759">
                  <c:v>80050</c:v>
                </c:pt>
                <c:pt idx="760">
                  <c:v>80150</c:v>
                </c:pt>
                <c:pt idx="761">
                  <c:v>80500</c:v>
                </c:pt>
                <c:pt idx="762">
                  <c:v>80350</c:v>
                </c:pt>
                <c:pt idx="763">
                  <c:v>79950</c:v>
                </c:pt>
                <c:pt idx="764">
                  <c:v>79750</c:v>
                </c:pt>
                <c:pt idx="765">
                  <c:v>80100</c:v>
                </c:pt>
                <c:pt idx="766">
                  <c:v>80450</c:v>
                </c:pt>
                <c:pt idx="767">
                  <c:v>81200</c:v>
                </c:pt>
                <c:pt idx="768">
                  <c:v>81050</c:v>
                </c:pt>
                <c:pt idx="769">
                  <c:v>81800</c:v>
                </c:pt>
                <c:pt idx="770">
                  <c:v>82150</c:v>
                </c:pt>
                <c:pt idx="771">
                  <c:v>82700</c:v>
                </c:pt>
                <c:pt idx="772">
                  <c:v>83050</c:v>
                </c:pt>
                <c:pt idx="773">
                  <c:v>83150</c:v>
                </c:pt>
                <c:pt idx="774">
                  <c:v>83700</c:v>
                </c:pt>
                <c:pt idx="775">
                  <c:v>84050</c:v>
                </c:pt>
                <c:pt idx="776">
                  <c:v>83850</c:v>
                </c:pt>
                <c:pt idx="777">
                  <c:v>83650</c:v>
                </c:pt>
                <c:pt idx="778">
                  <c:v>83750</c:v>
                </c:pt>
                <c:pt idx="779">
                  <c:v>83550</c:v>
                </c:pt>
                <c:pt idx="780">
                  <c:v>83850</c:v>
                </c:pt>
                <c:pt idx="781">
                  <c:v>83650</c:v>
                </c:pt>
                <c:pt idx="782">
                  <c:v>84200</c:v>
                </c:pt>
                <c:pt idx="783">
                  <c:v>84350</c:v>
                </c:pt>
                <c:pt idx="784">
                  <c:v>84000</c:v>
                </c:pt>
                <c:pt idx="785">
                  <c:v>84150</c:v>
                </c:pt>
                <c:pt idx="786">
                  <c:v>83950</c:v>
                </c:pt>
                <c:pt idx="787">
                  <c:v>84250</c:v>
                </c:pt>
                <c:pt idx="788">
                  <c:v>84050</c:v>
                </c:pt>
                <c:pt idx="789">
                  <c:v>84150</c:v>
                </c:pt>
                <c:pt idx="790">
                  <c:v>84900</c:v>
                </c:pt>
                <c:pt idx="791">
                  <c:v>85250</c:v>
                </c:pt>
                <c:pt idx="792">
                  <c:v>85050</c:v>
                </c:pt>
                <c:pt idx="793">
                  <c:v>85400</c:v>
                </c:pt>
                <c:pt idx="794">
                  <c:v>85750</c:v>
                </c:pt>
                <c:pt idx="795">
                  <c:v>85400</c:v>
                </c:pt>
                <c:pt idx="796">
                  <c:v>85950</c:v>
                </c:pt>
                <c:pt idx="797">
                  <c:v>85600</c:v>
                </c:pt>
                <c:pt idx="798">
                  <c:v>85950</c:v>
                </c:pt>
                <c:pt idx="799">
                  <c:v>86450</c:v>
                </c:pt>
                <c:pt idx="800">
                  <c:v>86250</c:v>
                </c:pt>
                <c:pt idx="801">
                  <c:v>85650</c:v>
                </c:pt>
                <c:pt idx="802">
                  <c:v>86000</c:v>
                </c:pt>
                <c:pt idx="803">
                  <c:v>86150</c:v>
                </c:pt>
                <c:pt idx="804">
                  <c:v>85950</c:v>
                </c:pt>
                <c:pt idx="805">
                  <c:v>86050</c:v>
                </c:pt>
                <c:pt idx="806">
                  <c:v>86800</c:v>
                </c:pt>
                <c:pt idx="807">
                  <c:v>86950</c:v>
                </c:pt>
                <c:pt idx="808">
                  <c:v>87500</c:v>
                </c:pt>
                <c:pt idx="809">
                  <c:v>87350</c:v>
                </c:pt>
                <c:pt idx="810">
                  <c:v>87650</c:v>
                </c:pt>
                <c:pt idx="811">
                  <c:v>87750</c:v>
                </c:pt>
                <c:pt idx="812">
                  <c:v>87850</c:v>
                </c:pt>
                <c:pt idx="813">
                  <c:v>87650</c:v>
                </c:pt>
                <c:pt idx="814">
                  <c:v>88000</c:v>
                </c:pt>
                <c:pt idx="815">
                  <c:v>88350</c:v>
                </c:pt>
                <c:pt idx="816">
                  <c:v>88150</c:v>
                </c:pt>
                <c:pt idx="817">
                  <c:v>88250</c:v>
                </c:pt>
                <c:pt idx="818">
                  <c:v>87700</c:v>
                </c:pt>
                <c:pt idx="819">
                  <c:v>87550</c:v>
                </c:pt>
                <c:pt idx="820">
                  <c:v>87900</c:v>
                </c:pt>
                <c:pt idx="821">
                  <c:v>87750</c:v>
                </c:pt>
                <c:pt idx="822">
                  <c:v>88100</c:v>
                </c:pt>
                <c:pt idx="823">
                  <c:v>88450</c:v>
                </c:pt>
                <c:pt idx="824">
                  <c:v>88100</c:v>
                </c:pt>
                <c:pt idx="825">
                  <c:v>87950</c:v>
                </c:pt>
                <c:pt idx="826">
                  <c:v>88500</c:v>
                </c:pt>
                <c:pt idx="827">
                  <c:v>88650</c:v>
                </c:pt>
                <c:pt idx="828">
                  <c:v>89150</c:v>
                </c:pt>
                <c:pt idx="829">
                  <c:v>88800</c:v>
                </c:pt>
                <c:pt idx="830">
                  <c:v>88950</c:v>
                </c:pt>
                <c:pt idx="831">
                  <c:v>88350</c:v>
                </c:pt>
                <c:pt idx="832">
                  <c:v>88900</c:v>
                </c:pt>
                <c:pt idx="833">
                  <c:v>88750</c:v>
                </c:pt>
                <c:pt idx="834">
                  <c:v>89100</c:v>
                </c:pt>
                <c:pt idx="835">
                  <c:v>88950</c:v>
                </c:pt>
                <c:pt idx="836">
                  <c:v>88550</c:v>
                </c:pt>
                <c:pt idx="837">
                  <c:v>88900</c:v>
                </c:pt>
                <c:pt idx="838">
                  <c:v>88750</c:v>
                </c:pt>
                <c:pt idx="839">
                  <c:v>88400</c:v>
                </c:pt>
                <c:pt idx="840">
                  <c:v>88050</c:v>
                </c:pt>
                <c:pt idx="841">
                  <c:v>88600</c:v>
                </c:pt>
                <c:pt idx="842">
                  <c:v>88450</c:v>
                </c:pt>
                <c:pt idx="843">
                  <c:v>88750</c:v>
                </c:pt>
                <c:pt idx="844">
                  <c:v>89300</c:v>
                </c:pt>
                <c:pt idx="845">
                  <c:v>88700</c:v>
                </c:pt>
                <c:pt idx="846">
                  <c:v>88350</c:v>
                </c:pt>
                <c:pt idx="847">
                  <c:v>88900</c:v>
                </c:pt>
                <c:pt idx="848">
                  <c:v>88700</c:v>
                </c:pt>
                <c:pt idx="849">
                  <c:v>88500</c:v>
                </c:pt>
                <c:pt idx="850">
                  <c:v>88850</c:v>
                </c:pt>
                <c:pt idx="851">
                  <c:v>88700</c:v>
                </c:pt>
                <c:pt idx="852">
                  <c:v>89250</c:v>
                </c:pt>
                <c:pt idx="853">
                  <c:v>89400</c:v>
                </c:pt>
                <c:pt idx="854">
                  <c:v>89700</c:v>
                </c:pt>
              </c:numCache>
            </c:numRef>
          </c:val>
          <c:smooth val="0"/>
          <c:extLst>
            <c:ext xmlns:c16="http://schemas.microsoft.com/office/drawing/2014/chart" uri="{C3380CC4-5D6E-409C-BE32-E72D297353CC}">
              <c16:uniqueId val="{00000004-2773-44E4-8A9D-2ECFBD7953F0}"/>
            </c:ext>
          </c:extLst>
        </c:ser>
        <c:ser>
          <c:idx val="3"/>
          <c:order val="3"/>
          <c:spPr>
            <a:ln w="12700" cap="rnd">
              <a:solidFill>
                <a:schemeClr val="accent4"/>
              </a:solidFill>
              <a:round/>
            </a:ln>
            <a:effectLst/>
          </c:spPr>
          <c:marker>
            <c:symbol val="none"/>
          </c:marker>
          <c:trendline>
            <c:spPr>
              <a:ln w="12700" cap="rnd">
                <a:solidFill>
                  <a:schemeClr val="accent4"/>
                </a:solidFill>
                <a:prstDash val="sysDot"/>
              </a:ln>
              <a:effectLst/>
            </c:spPr>
            <c:trendlineType val="linear"/>
            <c:dispRSqr val="0"/>
            <c:dispEq val="0"/>
          </c:trendline>
          <c:val>
            <c:numRef>
              <c:f>sheet!$A$4:$BGJ$4</c:f>
              <c:numCache>
                <c:formatCode>General</c:formatCode>
                <c:ptCount val="1544"/>
                <c:pt idx="0">
                  <c:v>9850</c:v>
                </c:pt>
                <c:pt idx="1">
                  <c:v>9700</c:v>
                </c:pt>
                <c:pt idx="2">
                  <c:v>9550</c:v>
                </c:pt>
                <c:pt idx="3">
                  <c:v>9200</c:v>
                </c:pt>
                <c:pt idx="4">
                  <c:v>9150</c:v>
                </c:pt>
                <c:pt idx="5">
                  <c:v>9100</c:v>
                </c:pt>
                <c:pt idx="6">
                  <c:v>9050</c:v>
                </c:pt>
                <c:pt idx="7">
                  <c:v>9000</c:v>
                </c:pt>
                <c:pt idx="8">
                  <c:v>8850</c:v>
                </c:pt>
                <c:pt idx="9">
                  <c:v>8700</c:v>
                </c:pt>
                <c:pt idx="10">
                  <c:v>8550</c:v>
                </c:pt>
                <c:pt idx="11">
                  <c:v>8400</c:v>
                </c:pt>
                <c:pt idx="12">
                  <c:v>8050</c:v>
                </c:pt>
                <c:pt idx="13">
                  <c:v>8000</c:v>
                </c:pt>
                <c:pt idx="14">
                  <c:v>7650</c:v>
                </c:pt>
                <c:pt idx="15">
                  <c:v>11550</c:v>
                </c:pt>
                <c:pt idx="16">
                  <c:v>11500</c:v>
                </c:pt>
                <c:pt idx="17">
                  <c:v>11450</c:v>
                </c:pt>
                <c:pt idx="18">
                  <c:v>11400</c:v>
                </c:pt>
                <c:pt idx="19">
                  <c:v>11350</c:v>
                </c:pt>
                <c:pt idx="20">
                  <c:v>11100</c:v>
                </c:pt>
                <c:pt idx="21">
                  <c:v>10550</c:v>
                </c:pt>
                <c:pt idx="22">
                  <c:v>10500</c:v>
                </c:pt>
                <c:pt idx="23">
                  <c:v>10150</c:v>
                </c:pt>
                <c:pt idx="24">
                  <c:v>10100</c:v>
                </c:pt>
                <c:pt idx="25">
                  <c:v>9950</c:v>
                </c:pt>
                <c:pt idx="26">
                  <c:v>9900</c:v>
                </c:pt>
                <c:pt idx="27">
                  <c:v>9550</c:v>
                </c:pt>
                <c:pt idx="28">
                  <c:v>9500</c:v>
                </c:pt>
                <c:pt idx="29">
                  <c:v>9350</c:v>
                </c:pt>
                <c:pt idx="30">
                  <c:v>9000</c:v>
                </c:pt>
                <c:pt idx="31">
                  <c:v>8650</c:v>
                </c:pt>
                <c:pt idx="32">
                  <c:v>8300</c:v>
                </c:pt>
                <c:pt idx="33">
                  <c:v>8250</c:v>
                </c:pt>
                <c:pt idx="34">
                  <c:v>8200</c:v>
                </c:pt>
                <c:pt idx="35">
                  <c:v>8150</c:v>
                </c:pt>
                <c:pt idx="36">
                  <c:v>8100</c:v>
                </c:pt>
                <c:pt idx="37">
                  <c:v>7950</c:v>
                </c:pt>
                <c:pt idx="38">
                  <c:v>7300</c:v>
                </c:pt>
                <c:pt idx="39">
                  <c:v>6950</c:v>
                </c:pt>
                <c:pt idx="40">
                  <c:v>6600</c:v>
                </c:pt>
                <c:pt idx="41">
                  <c:v>6550</c:v>
                </c:pt>
                <c:pt idx="42">
                  <c:v>6500</c:v>
                </c:pt>
                <c:pt idx="43">
                  <c:v>6350</c:v>
                </c:pt>
                <c:pt idx="44">
                  <c:v>6300</c:v>
                </c:pt>
                <c:pt idx="45">
                  <c:v>6250</c:v>
                </c:pt>
                <c:pt idx="46">
                  <c:v>6200</c:v>
                </c:pt>
                <c:pt idx="47">
                  <c:v>8000</c:v>
                </c:pt>
                <c:pt idx="48">
                  <c:v>7950</c:v>
                </c:pt>
                <c:pt idx="49">
                  <c:v>7400</c:v>
                </c:pt>
                <c:pt idx="50">
                  <c:v>7350</c:v>
                </c:pt>
                <c:pt idx="51">
                  <c:v>7300</c:v>
                </c:pt>
                <c:pt idx="52">
                  <c:v>7150</c:v>
                </c:pt>
                <c:pt idx="53">
                  <c:v>7100</c:v>
                </c:pt>
                <c:pt idx="54">
                  <c:v>7050</c:v>
                </c:pt>
                <c:pt idx="55">
                  <c:v>6900</c:v>
                </c:pt>
                <c:pt idx="56">
                  <c:v>6750</c:v>
                </c:pt>
                <c:pt idx="57">
                  <c:v>6700</c:v>
                </c:pt>
                <c:pt idx="58">
                  <c:v>6650</c:v>
                </c:pt>
                <c:pt idx="59">
                  <c:v>6100</c:v>
                </c:pt>
                <c:pt idx="60">
                  <c:v>5750</c:v>
                </c:pt>
                <c:pt idx="61">
                  <c:v>5700</c:v>
                </c:pt>
                <c:pt idx="62">
                  <c:v>5650</c:v>
                </c:pt>
                <c:pt idx="63">
                  <c:v>5600</c:v>
                </c:pt>
                <c:pt idx="64">
                  <c:v>5350</c:v>
                </c:pt>
                <c:pt idx="65">
                  <c:v>5000</c:v>
                </c:pt>
                <c:pt idx="66">
                  <c:v>4950</c:v>
                </c:pt>
                <c:pt idx="67">
                  <c:v>4600</c:v>
                </c:pt>
                <c:pt idx="68">
                  <c:v>4550</c:v>
                </c:pt>
                <c:pt idx="69">
                  <c:v>4200</c:v>
                </c:pt>
                <c:pt idx="70">
                  <c:v>4050</c:v>
                </c:pt>
                <c:pt idx="71">
                  <c:v>4000</c:v>
                </c:pt>
                <c:pt idx="72">
                  <c:v>3950</c:v>
                </c:pt>
                <c:pt idx="73">
                  <c:v>3900</c:v>
                </c:pt>
                <c:pt idx="74">
                  <c:v>5700</c:v>
                </c:pt>
                <c:pt idx="75">
                  <c:v>5650</c:v>
                </c:pt>
                <c:pt idx="76">
                  <c:v>5600</c:v>
                </c:pt>
                <c:pt idx="77">
                  <c:v>5550</c:v>
                </c:pt>
                <c:pt idx="78">
                  <c:v>5200</c:v>
                </c:pt>
                <c:pt idx="79">
                  <c:v>5050</c:v>
                </c:pt>
                <c:pt idx="80">
                  <c:v>5000</c:v>
                </c:pt>
                <c:pt idx="81">
                  <c:v>4850</c:v>
                </c:pt>
                <c:pt idx="82">
                  <c:v>4800</c:v>
                </c:pt>
                <c:pt idx="83">
                  <c:v>4650</c:v>
                </c:pt>
                <c:pt idx="84">
                  <c:v>4300</c:v>
                </c:pt>
                <c:pt idx="85">
                  <c:v>4250</c:v>
                </c:pt>
                <c:pt idx="86">
                  <c:v>4200</c:v>
                </c:pt>
                <c:pt idx="87">
                  <c:v>4150</c:v>
                </c:pt>
                <c:pt idx="88">
                  <c:v>4100</c:v>
                </c:pt>
                <c:pt idx="89">
                  <c:v>5200</c:v>
                </c:pt>
                <c:pt idx="90">
                  <c:v>5050</c:v>
                </c:pt>
                <c:pt idx="91">
                  <c:v>4700</c:v>
                </c:pt>
                <c:pt idx="92">
                  <c:v>4550</c:v>
                </c:pt>
                <c:pt idx="93">
                  <c:v>4200</c:v>
                </c:pt>
                <c:pt idx="94">
                  <c:v>3850</c:v>
                </c:pt>
                <c:pt idx="95">
                  <c:v>9150</c:v>
                </c:pt>
                <c:pt idx="96">
                  <c:v>9100</c:v>
                </c:pt>
                <c:pt idx="97">
                  <c:v>8750</c:v>
                </c:pt>
                <c:pt idx="98">
                  <c:v>8400</c:v>
                </c:pt>
                <c:pt idx="99">
                  <c:v>7850</c:v>
                </c:pt>
                <c:pt idx="100">
                  <c:v>7800</c:v>
                </c:pt>
                <c:pt idx="101">
                  <c:v>7650</c:v>
                </c:pt>
                <c:pt idx="102">
                  <c:v>7300</c:v>
                </c:pt>
                <c:pt idx="103">
                  <c:v>6950</c:v>
                </c:pt>
                <c:pt idx="104">
                  <c:v>6600</c:v>
                </c:pt>
                <c:pt idx="105">
                  <c:v>6550</c:v>
                </c:pt>
                <c:pt idx="106">
                  <c:v>6500</c:v>
                </c:pt>
                <c:pt idx="107">
                  <c:v>6350</c:v>
                </c:pt>
                <c:pt idx="108">
                  <c:v>10250</c:v>
                </c:pt>
                <c:pt idx="109">
                  <c:v>10000</c:v>
                </c:pt>
                <c:pt idx="110">
                  <c:v>9850</c:v>
                </c:pt>
                <c:pt idx="111">
                  <c:v>9300</c:v>
                </c:pt>
                <c:pt idx="112">
                  <c:v>8700</c:v>
                </c:pt>
                <c:pt idx="113">
                  <c:v>8650</c:v>
                </c:pt>
                <c:pt idx="114">
                  <c:v>8300</c:v>
                </c:pt>
                <c:pt idx="115">
                  <c:v>8250</c:v>
                </c:pt>
                <c:pt idx="116">
                  <c:v>8200</c:v>
                </c:pt>
                <c:pt idx="117">
                  <c:v>8150</c:v>
                </c:pt>
                <c:pt idx="118">
                  <c:v>8000</c:v>
                </c:pt>
                <c:pt idx="119">
                  <c:v>7950</c:v>
                </c:pt>
                <c:pt idx="120">
                  <c:v>11300</c:v>
                </c:pt>
                <c:pt idx="121">
                  <c:v>11250</c:v>
                </c:pt>
                <c:pt idx="122">
                  <c:v>11200</c:v>
                </c:pt>
                <c:pt idx="123">
                  <c:v>10650</c:v>
                </c:pt>
                <c:pt idx="124">
                  <c:v>10600</c:v>
                </c:pt>
                <c:pt idx="125">
                  <c:v>10450</c:v>
                </c:pt>
                <c:pt idx="126">
                  <c:v>10300</c:v>
                </c:pt>
                <c:pt idx="127">
                  <c:v>9750</c:v>
                </c:pt>
                <c:pt idx="128">
                  <c:v>9200</c:v>
                </c:pt>
                <c:pt idx="129">
                  <c:v>8850</c:v>
                </c:pt>
                <c:pt idx="130">
                  <c:v>12200</c:v>
                </c:pt>
                <c:pt idx="131">
                  <c:v>12050</c:v>
                </c:pt>
                <c:pt idx="132">
                  <c:v>11500</c:v>
                </c:pt>
                <c:pt idx="133">
                  <c:v>11450</c:v>
                </c:pt>
                <c:pt idx="134">
                  <c:v>11300</c:v>
                </c:pt>
                <c:pt idx="135">
                  <c:v>11250</c:v>
                </c:pt>
                <c:pt idx="136">
                  <c:v>10900</c:v>
                </c:pt>
                <c:pt idx="137">
                  <c:v>14250</c:v>
                </c:pt>
                <c:pt idx="138">
                  <c:v>14200</c:v>
                </c:pt>
                <c:pt idx="139">
                  <c:v>14150</c:v>
                </c:pt>
                <c:pt idx="140">
                  <c:v>14100</c:v>
                </c:pt>
                <c:pt idx="141">
                  <c:v>13850</c:v>
                </c:pt>
                <c:pt idx="142">
                  <c:v>15400</c:v>
                </c:pt>
                <c:pt idx="143">
                  <c:v>15350</c:v>
                </c:pt>
                <c:pt idx="144">
                  <c:v>15300</c:v>
                </c:pt>
                <c:pt idx="145">
                  <c:v>15250</c:v>
                </c:pt>
                <c:pt idx="146">
                  <c:v>14700</c:v>
                </c:pt>
                <c:pt idx="147">
                  <c:v>14150</c:v>
                </c:pt>
                <c:pt idx="148">
                  <c:v>14000</c:v>
                </c:pt>
                <c:pt idx="149">
                  <c:v>13850</c:v>
                </c:pt>
                <c:pt idx="150">
                  <c:v>15400</c:v>
                </c:pt>
                <c:pt idx="151">
                  <c:v>15050</c:v>
                </c:pt>
                <c:pt idx="152">
                  <c:v>15000</c:v>
                </c:pt>
                <c:pt idx="153">
                  <c:v>14950</c:v>
                </c:pt>
                <c:pt idx="154">
                  <c:v>14900</c:v>
                </c:pt>
                <c:pt idx="155">
                  <c:v>14750</c:v>
                </c:pt>
                <c:pt idx="156">
                  <c:v>14700</c:v>
                </c:pt>
                <c:pt idx="157">
                  <c:v>14550</c:v>
                </c:pt>
                <c:pt idx="158">
                  <c:v>14400</c:v>
                </c:pt>
                <c:pt idx="159">
                  <c:v>14050</c:v>
                </c:pt>
                <c:pt idx="160">
                  <c:v>13500</c:v>
                </c:pt>
                <c:pt idx="161">
                  <c:v>12750</c:v>
                </c:pt>
                <c:pt idx="162">
                  <c:v>12700</c:v>
                </c:pt>
                <c:pt idx="163">
                  <c:v>12550</c:v>
                </c:pt>
                <c:pt idx="164">
                  <c:v>12500</c:v>
                </c:pt>
                <c:pt idx="165">
                  <c:v>14000</c:v>
                </c:pt>
                <c:pt idx="166">
                  <c:v>13950</c:v>
                </c:pt>
                <c:pt idx="167">
                  <c:v>16050</c:v>
                </c:pt>
                <c:pt idx="168">
                  <c:v>21750</c:v>
                </c:pt>
                <c:pt idx="169">
                  <c:v>21700</c:v>
                </c:pt>
                <c:pt idx="170">
                  <c:v>21350</c:v>
                </c:pt>
                <c:pt idx="171">
                  <c:v>21000</c:v>
                </c:pt>
                <c:pt idx="172">
                  <c:v>20850</c:v>
                </c:pt>
                <c:pt idx="173">
                  <c:v>20800</c:v>
                </c:pt>
                <c:pt idx="174">
                  <c:v>20450</c:v>
                </c:pt>
                <c:pt idx="175">
                  <c:v>20400</c:v>
                </c:pt>
                <c:pt idx="176">
                  <c:v>20350</c:v>
                </c:pt>
                <c:pt idx="177">
                  <c:v>19800</c:v>
                </c:pt>
                <c:pt idx="178">
                  <c:v>19650</c:v>
                </c:pt>
                <c:pt idx="179">
                  <c:v>19500</c:v>
                </c:pt>
                <c:pt idx="180">
                  <c:v>19450</c:v>
                </c:pt>
                <c:pt idx="181">
                  <c:v>19100</c:v>
                </c:pt>
                <c:pt idx="182">
                  <c:v>18550</c:v>
                </c:pt>
                <c:pt idx="183">
                  <c:v>18200</c:v>
                </c:pt>
                <c:pt idx="184">
                  <c:v>17650</c:v>
                </c:pt>
                <c:pt idx="185">
                  <c:v>17600</c:v>
                </c:pt>
                <c:pt idx="186">
                  <c:v>17250</c:v>
                </c:pt>
                <c:pt idx="187">
                  <c:v>16900</c:v>
                </c:pt>
                <c:pt idx="188">
                  <c:v>16850</c:v>
                </c:pt>
                <c:pt idx="189">
                  <c:v>16100</c:v>
                </c:pt>
                <c:pt idx="190">
                  <c:v>16050</c:v>
                </c:pt>
                <c:pt idx="191">
                  <c:v>19350</c:v>
                </c:pt>
                <c:pt idx="192">
                  <c:v>20250</c:v>
                </c:pt>
                <c:pt idx="193">
                  <c:v>20000</c:v>
                </c:pt>
                <c:pt idx="194">
                  <c:v>19950</c:v>
                </c:pt>
                <c:pt idx="195">
                  <c:v>19600</c:v>
                </c:pt>
                <c:pt idx="196">
                  <c:v>19550</c:v>
                </c:pt>
                <c:pt idx="197">
                  <c:v>19500</c:v>
                </c:pt>
                <c:pt idx="198">
                  <c:v>19450</c:v>
                </c:pt>
                <c:pt idx="199">
                  <c:v>19300</c:v>
                </c:pt>
                <c:pt idx="200">
                  <c:v>19150</c:v>
                </c:pt>
                <c:pt idx="201">
                  <c:v>18600</c:v>
                </c:pt>
                <c:pt idx="202">
                  <c:v>18250</c:v>
                </c:pt>
                <c:pt idx="203">
                  <c:v>18200</c:v>
                </c:pt>
                <c:pt idx="204">
                  <c:v>18050</c:v>
                </c:pt>
                <c:pt idx="205">
                  <c:v>18000</c:v>
                </c:pt>
                <c:pt idx="206">
                  <c:v>21300</c:v>
                </c:pt>
                <c:pt idx="207">
                  <c:v>24600</c:v>
                </c:pt>
                <c:pt idx="208">
                  <c:v>24550</c:v>
                </c:pt>
                <c:pt idx="209">
                  <c:v>24500</c:v>
                </c:pt>
                <c:pt idx="210">
                  <c:v>24150</c:v>
                </c:pt>
                <c:pt idx="211">
                  <c:v>24000</c:v>
                </c:pt>
                <c:pt idx="212">
                  <c:v>23850</c:v>
                </c:pt>
                <c:pt idx="213">
                  <c:v>26650</c:v>
                </c:pt>
                <c:pt idx="214">
                  <c:v>26400</c:v>
                </c:pt>
                <c:pt idx="215">
                  <c:v>25850</c:v>
                </c:pt>
                <c:pt idx="216">
                  <c:v>25500</c:v>
                </c:pt>
                <c:pt idx="217">
                  <c:v>25450</c:v>
                </c:pt>
                <c:pt idx="218">
                  <c:v>25300</c:v>
                </c:pt>
                <c:pt idx="219">
                  <c:v>25250</c:v>
                </c:pt>
                <c:pt idx="220">
                  <c:v>25000</c:v>
                </c:pt>
                <c:pt idx="221">
                  <c:v>24450</c:v>
                </c:pt>
                <c:pt idx="222">
                  <c:v>24100</c:v>
                </c:pt>
                <c:pt idx="223">
                  <c:v>24050</c:v>
                </c:pt>
                <c:pt idx="224">
                  <c:v>24000</c:v>
                </c:pt>
                <c:pt idx="225">
                  <c:v>23850</c:v>
                </c:pt>
                <c:pt idx="226">
                  <c:v>23700</c:v>
                </c:pt>
                <c:pt idx="227">
                  <c:v>23350</c:v>
                </c:pt>
                <c:pt idx="228">
                  <c:v>22800</c:v>
                </c:pt>
                <c:pt idx="229">
                  <c:v>22750</c:v>
                </c:pt>
                <c:pt idx="230">
                  <c:v>24500</c:v>
                </c:pt>
                <c:pt idx="231">
                  <c:v>24450</c:v>
                </c:pt>
                <c:pt idx="232">
                  <c:v>24300</c:v>
                </c:pt>
                <c:pt idx="233">
                  <c:v>24250</c:v>
                </c:pt>
                <c:pt idx="234">
                  <c:v>23900</c:v>
                </c:pt>
                <c:pt idx="235">
                  <c:v>23850</c:v>
                </c:pt>
                <c:pt idx="236">
                  <c:v>23500</c:v>
                </c:pt>
                <c:pt idx="237">
                  <c:v>24250</c:v>
                </c:pt>
                <c:pt idx="238">
                  <c:v>24100</c:v>
                </c:pt>
                <c:pt idx="239">
                  <c:v>24050</c:v>
                </c:pt>
                <c:pt idx="240">
                  <c:v>24000</c:v>
                </c:pt>
                <c:pt idx="241">
                  <c:v>23950</c:v>
                </c:pt>
                <c:pt idx="242">
                  <c:v>23900</c:v>
                </c:pt>
                <c:pt idx="243">
                  <c:v>23750</c:v>
                </c:pt>
                <c:pt idx="244">
                  <c:v>23600</c:v>
                </c:pt>
                <c:pt idx="245">
                  <c:v>23050</c:v>
                </c:pt>
                <c:pt idx="246">
                  <c:v>22700</c:v>
                </c:pt>
                <c:pt idx="247">
                  <c:v>25450</c:v>
                </c:pt>
                <c:pt idx="248">
                  <c:v>25400</c:v>
                </c:pt>
                <c:pt idx="249">
                  <c:v>25350</c:v>
                </c:pt>
                <c:pt idx="250">
                  <c:v>26750</c:v>
                </c:pt>
                <c:pt idx="251">
                  <c:v>26700</c:v>
                </c:pt>
                <c:pt idx="252">
                  <c:v>26350</c:v>
                </c:pt>
                <c:pt idx="253">
                  <c:v>26300</c:v>
                </c:pt>
                <c:pt idx="254">
                  <c:v>26250</c:v>
                </c:pt>
                <c:pt idx="255">
                  <c:v>26100</c:v>
                </c:pt>
                <c:pt idx="256">
                  <c:v>25750</c:v>
                </c:pt>
                <c:pt idx="257">
                  <c:v>25400</c:v>
                </c:pt>
                <c:pt idx="258">
                  <c:v>25350</c:v>
                </c:pt>
                <c:pt idx="259">
                  <c:v>25300</c:v>
                </c:pt>
                <c:pt idx="260">
                  <c:v>25150</c:v>
                </c:pt>
                <c:pt idx="261">
                  <c:v>24800</c:v>
                </c:pt>
                <c:pt idx="262">
                  <c:v>24750</c:v>
                </c:pt>
                <c:pt idx="263">
                  <c:v>24600</c:v>
                </c:pt>
                <c:pt idx="264">
                  <c:v>26800</c:v>
                </c:pt>
                <c:pt idx="265">
                  <c:v>27800</c:v>
                </c:pt>
                <c:pt idx="266">
                  <c:v>27750</c:v>
                </c:pt>
                <c:pt idx="267">
                  <c:v>27700</c:v>
                </c:pt>
                <c:pt idx="268">
                  <c:v>27550</c:v>
                </c:pt>
                <c:pt idx="269">
                  <c:v>27500</c:v>
                </c:pt>
                <c:pt idx="270">
                  <c:v>28500</c:v>
                </c:pt>
                <c:pt idx="271">
                  <c:v>28450</c:v>
                </c:pt>
                <c:pt idx="272">
                  <c:v>28400</c:v>
                </c:pt>
                <c:pt idx="273">
                  <c:v>28350</c:v>
                </c:pt>
                <c:pt idx="274">
                  <c:v>28300</c:v>
                </c:pt>
                <c:pt idx="275">
                  <c:v>29300</c:v>
                </c:pt>
                <c:pt idx="276">
                  <c:v>29250</c:v>
                </c:pt>
                <c:pt idx="277">
                  <c:v>28700</c:v>
                </c:pt>
                <c:pt idx="278">
                  <c:v>28650</c:v>
                </c:pt>
                <c:pt idx="279">
                  <c:v>28600</c:v>
                </c:pt>
                <c:pt idx="280">
                  <c:v>28450</c:v>
                </c:pt>
                <c:pt idx="281">
                  <c:v>27900</c:v>
                </c:pt>
                <c:pt idx="282">
                  <c:v>27100</c:v>
                </c:pt>
                <c:pt idx="283">
                  <c:v>26950</c:v>
                </c:pt>
                <c:pt idx="284">
                  <c:v>26800</c:v>
                </c:pt>
                <c:pt idx="285">
                  <c:v>26750</c:v>
                </c:pt>
                <c:pt idx="286">
                  <c:v>26400</c:v>
                </c:pt>
                <c:pt idx="287">
                  <c:v>26250</c:v>
                </c:pt>
                <c:pt idx="288">
                  <c:v>26100</c:v>
                </c:pt>
                <c:pt idx="289">
                  <c:v>25750</c:v>
                </c:pt>
                <c:pt idx="290">
                  <c:v>25700</c:v>
                </c:pt>
                <c:pt idx="291">
                  <c:v>25650</c:v>
                </c:pt>
                <c:pt idx="292">
                  <c:v>25200</c:v>
                </c:pt>
                <c:pt idx="293">
                  <c:v>25150</c:v>
                </c:pt>
                <c:pt idx="294">
                  <c:v>24800</c:v>
                </c:pt>
                <c:pt idx="295">
                  <c:v>24750</c:v>
                </c:pt>
                <c:pt idx="296">
                  <c:v>24600</c:v>
                </c:pt>
                <c:pt idx="297">
                  <c:v>24550</c:v>
                </c:pt>
                <c:pt idx="298">
                  <c:v>24500</c:v>
                </c:pt>
                <c:pt idx="299">
                  <c:v>24350</c:v>
                </c:pt>
                <c:pt idx="300">
                  <c:v>25100</c:v>
                </c:pt>
                <c:pt idx="301">
                  <c:v>24750</c:v>
                </c:pt>
                <c:pt idx="302">
                  <c:v>24700</c:v>
                </c:pt>
                <c:pt idx="303">
                  <c:v>24650</c:v>
                </c:pt>
                <c:pt idx="304">
                  <c:v>25400</c:v>
                </c:pt>
                <c:pt idx="305">
                  <c:v>25050</c:v>
                </c:pt>
                <c:pt idx="306">
                  <c:v>25000</c:v>
                </c:pt>
                <c:pt idx="307">
                  <c:v>25450</c:v>
                </c:pt>
                <c:pt idx="308">
                  <c:v>25300</c:v>
                </c:pt>
                <c:pt idx="309">
                  <c:v>24950</c:v>
                </c:pt>
                <c:pt idx="310">
                  <c:v>24900</c:v>
                </c:pt>
                <c:pt idx="311">
                  <c:v>24850</c:v>
                </c:pt>
                <c:pt idx="312">
                  <c:v>24700</c:v>
                </c:pt>
                <c:pt idx="313">
                  <c:v>24650</c:v>
                </c:pt>
                <c:pt idx="314">
                  <c:v>26900</c:v>
                </c:pt>
                <c:pt idx="315">
                  <c:v>26850</c:v>
                </c:pt>
                <c:pt idx="316">
                  <c:v>26700</c:v>
                </c:pt>
                <c:pt idx="317">
                  <c:v>26350</c:v>
                </c:pt>
                <c:pt idx="318">
                  <c:v>27400</c:v>
                </c:pt>
                <c:pt idx="319">
                  <c:v>27350</c:v>
                </c:pt>
                <c:pt idx="320">
                  <c:v>28100</c:v>
                </c:pt>
                <c:pt idx="321">
                  <c:v>27750</c:v>
                </c:pt>
                <c:pt idx="322">
                  <c:v>27200</c:v>
                </c:pt>
                <c:pt idx="323">
                  <c:v>27150</c:v>
                </c:pt>
                <c:pt idx="324">
                  <c:v>27000</c:v>
                </c:pt>
                <c:pt idx="325">
                  <c:v>26950</c:v>
                </c:pt>
                <c:pt idx="326">
                  <c:v>26600</c:v>
                </c:pt>
                <c:pt idx="327">
                  <c:v>26550</c:v>
                </c:pt>
                <c:pt idx="328">
                  <c:v>26400</c:v>
                </c:pt>
                <c:pt idx="329">
                  <c:v>26050</c:v>
                </c:pt>
                <c:pt idx="330">
                  <c:v>25700</c:v>
                </c:pt>
                <c:pt idx="331">
                  <c:v>25550</c:v>
                </c:pt>
                <c:pt idx="332">
                  <c:v>26300</c:v>
                </c:pt>
                <c:pt idx="333">
                  <c:v>25950</c:v>
                </c:pt>
                <c:pt idx="334">
                  <c:v>25600</c:v>
                </c:pt>
                <c:pt idx="335">
                  <c:v>25450</c:v>
                </c:pt>
                <c:pt idx="336">
                  <c:v>25300</c:v>
                </c:pt>
                <c:pt idx="337">
                  <c:v>26350</c:v>
                </c:pt>
                <c:pt idx="338">
                  <c:v>26000</c:v>
                </c:pt>
                <c:pt idx="339">
                  <c:v>25950</c:v>
                </c:pt>
                <c:pt idx="340">
                  <c:v>25800</c:v>
                </c:pt>
                <c:pt idx="341">
                  <c:v>28650</c:v>
                </c:pt>
                <c:pt idx="342">
                  <c:v>28600</c:v>
                </c:pt>
                <c:pt idx="343">
                  <c:v>28450</c:v>
                </c:pt>
                <c:pt idx="344">
                  <c:v>28300</c:v>
                </c:pt>
                <c:pt idx="345">
                  <c:v>28250</c:v>
                </c:pt>
                <c:pt idx="346">
                  <c:v>28200</c:v>
                </c:pt>
                <c:pt idx="347">
                  <c:v>28050</c:v>
                </c:pt>
                <c:pt idx="348">
                  <c:v>29700</c:v>
                </c:pt>
                <c:pt idx="349">
                  <c:v>29650</c:v>
                </c:pt>
                <c:pt idx="350">
                  <c:v>29100</c:v>
                </c:pt>
                <c:pt idx="351">
                  <c:v>28950</c:v>
                </c:pt>
                <c:pt idx="352">
                  <c:v>28800</c:v>
                </c:pt>
                <c:pt idx="353">
                  <c:v>28450</c:v>
                </c:pt>
                <c:pt idx="354">
                  <c:v>28400</c:v>
                </c:pt>
                <c:pt idx="355">
                  <c:v>28050</c:v>
                </c:pt>
                <c:pt idx="356">
                  <c:v>28800</c:v>
                </c:pt>
                <c:pt idx="357">
                  <c:v>29850</c:v>
                </c:pt>
                <c:pt idx="358">
                  <c:v>29500</c:v>
                </c:pt>
                <c:pt idx="359">
                  <c:v>30550</c:v>
                </c:pt>
                <c:pt idx="360">
                  <c:v>31300</c:v>
                </c:pt>
                <c:pt idx="361">
                  <c:v>31250</c:v>
                </c:pt>
                <c:pt idx="362">
                  <c:v>31200</c:v>
                </c:pt>
                <c:pt idx="363">
                  <c:v>30850</c:v>
                </c:pt>
                <c:pt idx="364">
                  <c:v>32200</c:v>
                </c:pt>
                <c:pt idx="365">
                  <c:v>32150</c:v>
                </c:pt>
                <c:pt idx="366">
                  <c:v>31800</c:v>
                </c:pt>
                <c:pt idx="367">
                  <c:v>31650</c:v>
                </c:pt>
                <c:pt idx="368">
                  <c:v>32400</c:v>
                </c:pt>
                <c:pt idx="369">
                  <c:v>32350</c:v>
                </c:pt>
                <c:pt idx="370">
                  <c:v>32000</c:v>
                </c:pt>
                <c:pt idx="371">
                  <c:v>31850</c:v>
                </c:pt>
                <c:pt idx="372">
                  <c:v>31700</c:v>
                </c:pt>
                <c:pt idx="373">
                  <c:v>31150</c:v>
                </c:pt>
                <c:pt idx="374">
                  <c:v>31100</c:v>
                </c:pt>
                <c:pt idx="375">
                  <c:v>31550</c:v>
                </c:pt>
                <c:pt idx="376">
                  <c:v>32300</c:v>
                </c:pt>
                <c:pt idx="377">
                  <c:v>32250</c:v>
                </c:pt>
                <c:pt idx="378">
                  <c:v>33900</c:v>
                </c:pt>
                <c:pt idx="379">
                  <c:v>33850</c:v>
                </c:pt>
                <c:pt idx="380">
                  <c:v>33700</c:v>
                </c:pt>
                <c:pt idx="381">
                  <c:v>35350</c:v>
                </c:pt>
                <c:pt idx="382">
                  <c:v>35300</c:v>
                </c:pt>
                <c:pt idx="383">
                  <c:v>35250</c:v>
                </c:pt>
                <c:pt idx="384">
                  <c:v>36000</c:v>
                </c:pt>
                <c:pt idx="385">
                  <c:v>35950</c:v>
                </c:pt>
                <c:pt idx="386">
                  <c:v>35900</c:v>
                </c:pt>
                <c:pt idx="387">
                  <c:v>36950</c:v>
                </c:pt>
                <c:pt idx="388">
                  <c:v>37700</c:v>
                </c:pt>
                <c:pt idx="389">
                  <c:v>37350</c:v>
                </c:pt>
                <c:pt idx="390">
                  <c:v>39000</c:v>
                </c:pt>
                <c:pt idx="391">
                  <c:v>39450</c:v>
                </c:pt>
                <c:pt idx="392">
                  <c:v>39300</c:v>
                </c:pt>
                <c:pt idx="393">
                  <c:v>38950</c:v>
                </c:pt>
                <c:pt idx="394">
                  <c:v>38900</c:v>
                </c:pt>
                <c:pt idx="395">
                  <c:v>39350</c:v>
                </c:pt>
                <c:pt idx="396">
                  <c:v>40100</c:v>
                </c:pt>
                <c:pt idx="397">
                  <c:v>39650</c:v>
                </c:pt>
                <c:pt idx="398">
                  <c:v>39600</c:v>
                </c:pt>
                <c:pt idx="399">
                  <c:v>40100</c:v>
                </c:pt>
                <c:pt idx="400">
                  <c:v>39550</c:v>
                </c:pt>
                <c:pt idx="401">
                  <c:v>39500</c:v>
                </c:pt>
                <c:pt idx="402">
                  <c:v>39800</c:v>
                </c:pt>
                <c:pt idx="403">
                  <c:v>39750</c:v>
                </c:pt>
                <c:pt idx="404">
                  <c:v>39400</c:v>
                </c:pt>
                <c:pt idx="405">
                  <c:v>39900</c:v>
                </c:pt>
                <c:pt idx="406">
                  <c:v>39350</c:v>
                </c:pt>
                <c:pt idx="407">
                  <c:v>39300</c:v>
                </c:pt>
                <c:pt idx="408">
                  <c:v>39800</c:v>
                </c:pt>
                <c:pt idx="409">
                  <c:v>39450</c:v>
                </c:pt>
                <c:pt idx="410">
                  <c:v>40550</c:v>
                </c:pt>
                <c:pt idx="411">
                  <c:v>40400</c:v>
                </c:pt>
                <c:pt idx="412">
                  <c:v>41100</c:v>
                </c:pt>
                <c:pt idx="413">
                  <c:v>41050</c:v>
                </c:pt>
                <c:pt idx="414">
                  <c:v>41350</c:v>
                </c:pt>
                <c:pt idx="415">
                  <c:v>41300</c:v>
                </c:pt>
                <c:pt idx="416">
                  <c:v>41250</c:v>
                </c:pt>
                <c:pt idx="417">
                  <c:v>41750</c:v>
                </c:pt>
                <c:pt idx="418">
                  <c:v>41200</c:v>
                </c:pt>
                <c:pt idx="419">
                  <c:v>40850</c:v>
                </c:pt>
                <c:pt idx="420">
                  <c:v>40700</c:v>
                </c:pt>
                <c:pt idx="421">
                  <c:v>41800</c:v>
                </c:pt>
                <c:pt idx="422">
                  <c:v>41750</c:v>
                </c:pt>
                <c:pt idx="423">
                  <c:v>41600</c:v>
                </c:pt>
                <c:pt idx="424">
                  <c:v>41050</c:v>
                </c:pt>
                <c:pt idx="425">
                  <c:v>40900</c:v>
                </c:pt>
                <c:pt idx="426">
                  <c:v>41200</c:v>
                </c:pt>
                <c:pt idx="427">
                  <c:v>40850</c:v>
                </c:pt>
                <c:pt idx="428">
                  <c:v>40700</c:v>
                </c:pt>
                <c:pt idx="429">
                  <c:v>40550</c:v>
                </c:pt>
                <c:pt idx="430">
                  <c:v>40500</c:v>
                </c:pt>
                <c:pt idx="431">
                  <c:v>40450</c:v>
                </c:pt>
                <c:pt idx="432">
                  <c:v>40300</c:v>
                </c:pt>
                <c:pt idx="433">
                  <c:v>40250</c:v>
                </c:pt>
                <c:pt idx="434">
                  <c:v>40200</c:v>
                </c:pt>
                <c:pt idx="435">
                  <c:v>40050</c:v>
                </c:pt>
                <c:pt idx="436">
                  <c:v>40000</c:v>
                </c:pt>
                <c:pt idx="437">
                  <c:v>40700</c:v>
                </c:pt>
                <c:pt idx="438">
                  <c:v>40550</c:v>
                </c:pt>
                <c:pt idx="439">
                  <c:v>40200</c:v>
                </c:pt>
                <c:pt idx="440">
                  <c:v>40150</c:v>
                </c:pt>
                <c:pt idx="441">
                  <c:v>40000</c:v>
                </c:pt>
                <c:pt idx="442">
                  <c:v>39950</c:v>
                </c:pt>
                <c:pt idx="443">
                  <c:v>39800</c:v>
                </c:pt>
                <c:pt idx="444">
                  <c:v>39550</c:v>
                </c:pt>
                <c:pt idx="445">
                  <c:v>40250</c:v>
                </c:pt>
                <c:pt idx="446">
                  <c:v>40100</c:v>
                </c:pt>
                <c:pt idx="447">
                  <c:v>39950</c:v>
                </c:pt>
                <c:pt idx="448">
                  <c:v>39900</c:v>
                </c:pt>
                <c:pt idx="449">
                  <c:v>39850</c:v>
                </c:pt>
                <c:pt idx="450">
                  <c:v>39700</c:v>
                </c:pt>
                <c:pt idx="451">
                  <c:v>39350</c:v>
                </c:pt>
                <c:pt idx="452">
                  <c:v>39300</c:v>
                </c:pt>
                <c:pt idx="453">
                  <c:v>39600</c:v>
                </c:pt>
                <c:pt idx="454">
                  <c:v>39250</c:v>
                </c:pt>
                <c:pt idx="455">
                  <c:v>39200</c:v>
                </c:pt>
                <c:pt idx="456">
                  <c:v>39050</c:v>
                </c:pt>
                <c:pt idx="457">
                  <c:v>39000</c:v>
                </c:pt>
                <c:pt idx="458">
                  <c:v>38950</c:v>
                </c:pt>
                <c:pt idx="459">
                  <c:v>38800</c:v>
                </c:pt>
                <c:pt idx="460">
                  <c:v>38750</c:v>
                </c:pt>
                <c:pt idx="461">
                  <c:v>38700</c:v>
                </c:pt>
                <c:pt idx="462">
                  <c:v>38550</c:v>
                </c:pt>
                <c:pt idx="463">
                  <c:v>39250</c:v>
                </c:pt>
                <c:pt idx="464">
                  <c:v>39200</c:v>
                </c:pt>
                <c:pt idx="465">
                  <c:v>39900</c:v>
                </c:pt>
                <c:pt idx="466">
                  <c:v>39850</c:v>
                </c:pt>
                <c:pt idx="467">
                  <c:v>39500</c:v>
                </c:pt>
                <c:pt idx="468">
                  <c:v>39350</c:v>
                </c:pt>
                <c:pt idx="469">
                  <c:v>39300</c:v>
                </c:pt>
                <c:pt idx="470">
                  <c:v>39600</c:v>
                </c:pt>
                <c:pt idx="471">
                  <c:v>39450</c:v>
                </c:pt>
                <c:pt idx="472">
                  <c:v>40150</c:v>
                </c:pt>
                <c:pt idx="473">
                  <c:v>40100</c:v>
                </c:pt>
                <c:pt idx="474">
                  <c:v>40400</c:v>
                </c:pt>
                <c:pt idx="475">
                  <c:v>40350</c:v>
                </c:pt>
                <c:pt idx="476">
                  <c:v>40000</c:v>
                </c:pt>
                <c:pt idx="477">
                  <c:v>39850</c:v>
                </c:pt>
                <c:pt idx="478">
                  <c:v>40550</c:v>
                </c:pt>
                <c:pt idx="479">
                  <c:v>40500</c:v>
                </c:pt>
                <c:pt idx="480">
                  <c:v>40350</c:v>
                </c:pt>
                <c:pt idx="481">
                  <c:v>40300</c:v>
                </c:pt>
                <c:pt idx="482">
                  <c:v>41000</c:v>
                </c:pt>
                <c:pt idx="483">
                  <c:v>41500</c:v>
                </c:pt>
                <c:pt idx="484">
                  <c:v>41450</c:v>
                </c:pt>
                <c:pt idx="485">
                  <c:v>41300</c:v>
                </c:pt>
                <c:pt idx="486">
                  <c:v>41050</c:v>
                </c:pt>
                <c:pt idx="487">
                  <c:v>42950</c:v>
                </c:pt>
                <c:pt idx="488">
                  <c:v>42900</c:v>
                </c:pt>
                <c:pt idx="489">
                  <c:v>42750</c:v>
                </c:pt>
                <c:pt idx="490">
                  <c:v>42700</c:v>
                </c:pt>
                <c:pt idx="491">
                  <c:v>42650</c:v>
                </c:pt>
                <c:pt idx="492">
                  <c:v>43150</c:v>
                </c:pt>
                <c:pt idx="493">
                  <c:v>42800</c:v>
                </c:pt>
                <c:pt idx="494">
                  <c:v>42650</c:v>
                </c:pt>
                <c:pt idx="495">
                  <c:v>42500</c:v>
                </c:pt>
                <c:pt idx="496">
                  <c:v>42450</c:v>
                </c:pt>
                <c:pt idx="497">
                  <c:v>42750</c:v>
                </c:pt>
                <c:pt idx="498">
                  <c:v>43050</c:v>
                </c:pt>
                <c:pt idx="499">
                  <c:v>42700</c:v>
                </c:pt>
                <c:pt idx="500">
                  <c:v>42650</c:v>
                </c:pt>
                <c:pt idx="501">
                  <c:v>42500</c:v>
                </c:pt>
                <c:pt idx="502">
                  <c:v>42150</c:v>
                </c:pt>
                <c:pt idx="503">
                  <c:v>42100</c:v>
                </c:pt>
                <c:pt idx="504">
                  <c:v>41950</c:v>
                </c:pt>
                <c:pt idx="505">
                  <c:v>41900</c:v>
                </c:pt>
                <c:pt idx="506">
                  <c:v>43000</c:v>
                </c:pt>
                <c:pt idx="507">
                  <c:v>42750</c:v>
                </c:pt>
                <c:pt idx="508">
                  <c:v>42700</c:v>
                </c:pt>
                <c:pt idx="509">
                  <c:v>42550</c:v>
                </c:pt>
                <c:pt idx="510">
                  <c:v>43250</c:v>
                </c:pt>
                <c:pt idx="511">
                  <c:v>43200</c:v>
                </c:pt>
                <c:pt idx="512">
                  <c:v>43150</c:v>
                </c:pt>
                <c:pt idx="513">
                  <c:v>43000</c:v>
                </c:pt>
                <c:pt idx="514">
                  <c:v>43700</c:v>
                </c:pt>
                <c:pt idx="515">
                  <c:v>43350</c:v>
                </c:pt>
                <c:pt idx="516">
                  <c:v>43200</c:v>
                </c:pt>
                <c:pt idx="517">
                  <c:v>42850</c:v>
                </c:pt>
                <c:pt idx="518">
                  <c:v>42800</c:v>
                </c:pt>
                <c:pt idx="519">
                  <c:v>42650</c:v>
                </c:pt>
                <c:pt idx="520">
                  <c:v>42100</c:v>
                </c:pt>
                <c:pt idx="521">
                  <c:v>42050</c:v>
                </c:pt>
                <c:pt idx="522">
                  <c:v>41900</c:v>
                </c:pt>
                <c:pt idx="523">
                  <c:v>41850</c:v>
                </c:pt>
                <c:pt idx="524">
                  <c:v>41800</c:v>
                </c:pt>
                <c:pt idx="525">
                  <c:v>41650</c:v>
                </c:pt>
                <c:pt idx="526">
                  <c:v>41600</c:v>
                </c:pt>
                <c:pt idx="527">
                  <c:v>42300</c:v>
                </c:pt>
                <c:pt idx="528">
                  <c:v>42150</c:v>
                </c:pt>
                <c:pt idx="529">
                  <c:v>41600</c:v>
                </c:pt>
                <c:pt idx="530">
                  <c:v>41450</c:v>
                </c:pt>
                <c:pt idx="531">
                  <c:v>41300</c:v>
                </c:pt>
                <c:pt idx="532">
                  <c:v>42000</c:v>
                </c:pt>
                <c:pt idx="533">
                  <c:v>41850</c:v>
                </c:pt>
                <c:pt idx="534">
                  <c:v>42550</c:v>
                </c:pt>
                <c:pt idx="535">
                  <c:v>42500</c:v>
                </c:pt>
                <c:pt idx="536">
                  <c:v>42350</c:v>
                </c:pt>
                <c:pt idx="537">
                  <c:v>42200</c:v>
                </c:pt>
                <c:pt idx="538">
                  <c:v>42900</c:v>
                </c:pt>
                <c:pt idx="539">
                  <c:v>42850</c:v>
                </c:pt>
                <c:pt idx="540">
                  <c:v>42700</c:v>
                </c:pt>
                <c:pt idx="541">
                  <c:v>42650</c:v>
                </c:pt>
                <c:pt idx="542">
                  <c:v>42600</c:v>
                </c:pt>
                <c:pt idx="543">
                  <c:v>42450</c:v>
                </c:pt>
                <c:pt idx="544">
                  <c:v>42400</c:v>
                </c:pt>
                <c:pt idx="545">
                  <c:v>42350</c:v>
                </c:pt>
                <c:pt idx="546">
                  <c:v>42000</c:v>
                </c:pt>
                <c:pt idx="547">
                  <c:v>41650</c:v>
                </c:pt>
                <c:pt idx="548">
                  <c:v>41600</c:v>
                </c:pt>
                <c:pt idx="549">
                  <c:v>41450</c:v>
                </c:pt>
                <c:pt idx="550">
                  <c:v>41400</c:v>
                </c:pt>
                <c:pt idx="551">
                  <c:v>41250</c:v>
                </c:pt>
                <c:pt idx="552">
                  <c:v>41750</c:v>
                </c:pt>
                <c:pt idx="553">
                  <c:v>42450</c:v>
                </c:pt>
                <c:pt idx="554">
                  <c:v>42300</c:v>
                </c:pt>
                <c:pt idx="555">
                  <c:v>42800</c:v>
                </c:pt>
                <c:pt idx="556">
                  <c:v>42750</c:v>
                </c:pt>
                <c:pt idx="557">
                  <c:v>42700</c:v>
                </c:pt>
                <c:pt idx="558">
                  <c:v>42550</c:v>
                </c:pt>
                <c:pt idx="559">
                  <c:v>42000</c:v>
                </c:pt>
                <c:pt idx="560">
                  <c:v>41950</c:v>
                </c:pt>
                <c:pt idx="561">
                  <c:v>41800</c:v>
                </c:pt>
                <c:pt idx="562">
                  <c:v>42900</c:v>
                </c:pt>
                <c:pt idx="563">
                  <c:v>42850</c:v>
                </c:pt>
                <c:pt idx="564">
                  <c:v>42700</c:v>
                </c:pt>
                <c:pt idx="565">
                  <c:v>42650</c:v>
                </c:pt>
                <c:pt idx="566">
                  <c:v>42950</c:v>
                </c:pt>
                <c:pt idx="567">
                  <c:v>42800</c:v>
                </c:pt>
                <c:pt idx="568">
                  <c:v>42450</c:v>
                </c:pt>
                <c:pt idx="569">
                  <c:v>42300</c:v>
                </c:pt>
                <c:pt idx="570">
                  <c:v>42150</c:v>
                </c:pt>
                <c:pt idx="571">
                  <c:v>41600</c:v>
                </c:pt>
                <c:pt idx="572">
                  <c:v>41550</c:v>
                </c:pt>
                <c:pt idx="573">
                  <c:v>41400</c:v>
                </c:pt>
                <c:pt idx="574">
                  <c:v>40650</c:v>
                </c:pt>
                <c:pt idx="575">
                  <c:v>40500</c:v>
                </c:pt>
                <c:pt idx="576">
                  <c:v>40350</c:v>
                </c:pt>
                <c:pt idx="577">
                  <c:v>40300</c:v>
                </c:pt>
                <c:pt idx="578">
                  <c:v>41400</c:v>
                </c:pt>
                <c:pt idx="579">
                  <c:v>41150</c:v>
                </c:pt>
                <c:pt idx="580">
                  <c:v>41100</c:v>
                </c:pt>
                <c:pt idx="581">
                  <c:v>41050</c:v>
                </c:pt>
                <c:pt idx="582">
                  <c:v>40900</c:v>
                </c:pt>
                <c:pt idx="583">
                  <c:v>40850</c:v>
                </c:pt>
                <c:pt idx="584">
                  <c:v>41150</c:v>
                </c:pt>
                <c:pt idx="585">
                  <c:v>41450</c:v>
                </c:pt>
                <c:pt idx="586">
                  <c:v>42150</c:v>
                </c:pt>
                <c:pt idx="587">
                  <c:v>42100</c:v>
                </c:pt>
                <c:pt idx="588">
                  <c:v>41950</c:v>
                </c:pt>
                <c:pt idx="589">
                  <c:v>43450</c:v>
                </c:pt>
                <c:pt idx="590">
                  <c:v>43400</c:v>
                </c:pt>
                <c:pt idx="591">
                  <c:v>43250</c:v>
                </c:pt>
                <c:pt idx="592">
                  <c:v>43200</c:v>
                </c:pt>
                <c:pt idx="593">
                  <c:v>43150</c:v>
                </c:pt>
                <c:pt idx="594">
                  <c:v>43000</c:v>
                </c:pt>
                <c:pt idx="595">
                  <c:v>43700</c:v>
                </c:pt>
                <c:pt idx="596">
                  <c:v>43650</c:v>
                </c:pt>
                <c:pt idx="597">
                  <c:v>43400</c:v>
                </c:pt>
                <c:pt idx="598">
                  <c:v>44500</c:v>
                </c:pt>
                <c:pt idx="599">
                  <c:v>44450</c:v>
                </c:pt>
                <c:pt idx="600">
                  <c:v>44300</c:v>
                </c:pt>
                <c:pt idx="601">
                  <c:v>43750</c:v>
                </c:pt>
                <c:pt idx="602">
                  <c:v>43400</c:v>
                </c:pt>
                <c:pt idx="603">
                  <c:v>44100</c:v>
                </c:pt>
                <c:pt idx="604">
                  <c:v>45600</c:v>
                </c:pt>
                <c:pt idx="605">
                  <c:v>45250</c:v>
                </c:pt>
                <c:pt idx="606">
                  <c:v>45100</c:v>
                </c:pt>
                <c:pt idx="607">
                  <c:v>45050</c:v>
                </c:pt>
                <c:pt idx="608">
                  <c:v>45000</c:v>
                </c:pt>
                <c:pt idx="609">
                  <c:v>44850</c:v>
                </c:pt>
                <c:pt idx="610">
                  <c:v>44800</c:v>
                </c:pt>
                <c:pt idx="611">
                  <c:v>44650</c:v>
                </c:pt>
                <c:pt idx="612">
                  <c:v>45350</c:v>
                </c:pt>
                <c:pt idx="613">
                  <c:v>45300</c:v>
                </c:pt>
                <c:pt idx="614">
                  <c:v>46000</c:v>
                </c:pt>
                <c:pt idx="615">
                  <c:v>45850</c:v>
                </c:pt>
                <c:pt idx="616">
                  <c:v>46950</c:v>
                </c:pt>
                <c:pt idx="617">
                  <c:v>46900</c:v>
                </c:pt>
                <c:pt idx="618">
                  <c:v>46750</c:v>
                </c:pt>
                <c:pt idx="619">
                  <c:v>46400</c:v>
                </c:pt>
                <c:pt idx="620">
                  <c:v>46700</c:v>
                </c:pt>
                <c:pt idx="621">
                  <c:v>46550</c:v>
                </c:pt>
                <c:pt idx="622">
                  <c:v>46500</c:v>
                </c:pt>
                <c:pt idx="623">
                  <c:v>46450</c:v>
                </c:pt>
                <c:pt idx="624">
                  <c:v>46950</c:v>
                </c:pt>
                <c:pt idx="625">
                  <c:v>46900</c:v>
                </c:pt>
                <c:pt idx="626">
                  <c:v>47200</c:v>
                </c:pt>
                <c:pt idx="627">
                  <c:v>47700</c:v>
                </c:pt>
                <c:pt idx="628">
                  <c:v>48400</c:v>
                </c:pt>
                <c:pt idx="629">
                  <c:v>49100</c:v>
                </c:pt>
                <c:pt idx="630">
                  <c:v>48950</c:v>
                </c:pt>
                <c:pt idx="631">
                  <c:v>48150</c:v>
                </c:pt>
                <c:pt idx="632">
                  <c:v>48100</c:v>
                </c:pt>
                <c:pt idx="633">
                  <c:v>48600</c:v>
                </c:pt>
                <c:pt idx="634">
                  <c:v>48250</c:v>
                </c:pt>
                <c:pt idx="635">
                  <c:v>48550</c:v>
                </c:pt>
                <c:pt idx="636">
                  <c:v>48400</c:v>
                </c:pt>
                <c:pt idx="637">
                  <c:v>49500</c:v>
                </c:pt>
                <c:pt idx="638">
                  <c:v>49450</c:v>
                </c:pt>
                <c:pt idx="639">
                  <c:v>49300</c:v>
                </c:pt>
                <c:pt idx="640">
                  <c:v>49250</c:v>
                </c:pt>
                <c:pt idx="641">
                  <c:v>49550</c:v>
                </c:pt>
                <c:pt idx="642">
                  <c:v>49400</c:v>
                </c:pt>
                <c:pt idx="643">
                  <c:v>49350</c:v>
                </c:pt>
                <c:pt idx="644">
                  <c:v>49300</c:v>
                </c:pt>
                <c:pt idx="645">
                  <c:v>49800</c:v>
                </c:pt>
                <c:pt idx="646">
                  <c:v>49750</c:v>
                </c:pt>
                <c:pt idx="647">
                  <c:v>49700</c:v>
                </c:pt>
                <c:pt idx="648">
                  <c:v>50200</c:v>
                </c:pt>
                <c:pt idx="649">
                  <c:v>50150</c:v>
                </c:pt>
                <c:pt idx="650">
                  <c:v>51250</c:v>
                </c:pt>
                <c:pt idx="651">
                  <c:v>51100</c:v>
                </c:pt>
                <c:pt idx="652">
                  <c:v>50500</c:v>
                </c:pt>
                <c:pt idx="653">
                  <c:v>50350</c:v>
                </c:pt>
                <c:pt idx="654">
                  <c:v>50000</c:v>
                </c:pt>
                <c:pt idx="655">
                  <c:v>50150</c:v>
                </c:pt>
                <c:pt idx="656">
                  <c:v>49800</c:v>
                </c:pt>
                <c:pt idx="657">
                  <c:v>49450</c:v>
                </c:pt>
                <c:pt idx="658">
                  <c:v>49750</c:v>
                </c:pt>
                <c:pt idx="659">
                  <c:v>50300</c:v>
                </c:pt>
                <c:pt idx="660">
                  <c:v>50650</c:v>
                </c:pt>
                <c:pt idx="661">
                  <c:v>50050</c:v>
                </c:pt>
                <c:pt idx="662">
                  <c:v>50350</c:v>
                </c:pt>
                <c:pt idx="663">
                  <c:v>50700</c:v>
                </c:pt>
                <c:pt idx="664">
                  <c:v>51050</c:v>
                </c:pt>
                <c:pt idx="665">
                  <c:v>51400</c:v>
                </c:pt>
                <c:pt idx="666">
                  <c:v>51550</c:v>
                </c:pt>
                <c:pt idx="667">
                  <c:v>51200</c:v>
                </c:pt>
                <c:pt idx="668">
                  <c:v>51550</c:v>
                </c:pt>
                <c:pt idx="669">
                  <c:v>52300</c:v>
                </c:pt>
                <c:pt idx="670">
                  <c:v>52150</c:v>
                </c:pt>
                <c:pt idx="671">
                  <c:v>51950</c:v>
                </c:pt>
                <c:pt idx="672">
                  <c:v>52500</c:v>
                </c:pt>
                <c:pt idx="673">
                  <c:v>52150</c:v>
                </c:pt>
                <c:pt idx="674">
                  <c:v>51800</c:v>
                </c:pt>
                <c:pt idx="675">
                  <c:v>51950</c:v>
                </c:pt>
                <c:pt idx="676">
                  <c:v>52300</c:v>
                </c:pt>
                <c:pt idx="677">
                  <c:v>52450</c:v>
                </c:pt>
                <c:pt idx="678">
                  <c:v>52250</c:v>
                </c:pt>
                <c:pt idx="679">
                  <c:v>52050</c:v>
                </c:pt>
                <c:pt idx="680">
                  <c:v>52350</c:v>
                </c:pt>
                <c:pt idx="681">
                  <c:v>52150</c:v>
                </c:pt>
                <c:pt idx="682">
                  <c:v>51950</c:v>
                </c:pt>
                <c:pt idx="683">
                  <c:v>52700</c:v>
                </c:pt>
                <c:pt idx="684">
                  <c:v>52550</c:v>
                </c:pt>
                <c:pt idx="685">
                  <c:v>52850</c:v>
                </c:pt>
                <c:pt idx="686">
                  <c:v>53200</c:v>
                </c:pt>
                <c:pt idx="687">
                  <c:v>53350</c:v>
                </c:pt>
                <c:pt idx="688">
                  <c:v>53150</c:v>
                </c:pt>
                <c:pt idx="689">
                  <c:v>52600</c:v>
                </c:pt>
                <c:pt idx="690">
                  <c:v>52950</c:v>
                </c:pt>
                <c:pt idx="691">
                  <c:v>52600</c:v>
                </c:pt>
                <c:pt idx="692">
                  <c:v>52450</c:v>
                </c:pt>
                <c:pt idx="693">
                  <c:v>52250</c:v>
                </c:pt>
                <c:pt idx="694">
                  <c:v>51850</c:v>
                </c:pt>
                <c:pt idx="695">
                  <c:v>52200</c:v>
                </c:pt>
                <c:pt idx="696">
                  <c:v>52950</c:v>
                </c:pt>
                <c:pt idx="697">
                  <c:v>53450</c:v>
                </c:pt>
                <c:pt idx="698">
                  <c:v>52850</c:v>
                </c:pt>
                <c:pt idx="699">
                  <c:v>52450</c:v>
                </c:pt>
                <c:pt idx="700">
                  <c:v>53000</c:v>
                </c:pt>
                <c:pt idx="701">
                  <c:v>53150</c:v>
                </c:pt>
                <c:pt idx="702">
                  <c:v>53450</c:v>
                </c:pt>
                <c:pt idx="703">
                  <c:v>53250</c:v>
                </c:pt>
                <c:pt idx="704">
                  <c:v>53600</c:v>
                </c:pt>
                <c:pt idx="705">
                  <c:v>53750</c:v>
                </c:pt>
                <c:pt idx="706">
                  <c:v>54500</c:v>
                </c:pt>
                <c:pt idx="707">
                  <c:v>54650</c:v>
                </c:pt>
                <c:pt idx="708">
                  <c:v>55150</c:v>
                </c:pt>
                <c:pt idx="709">
                  <c:v>55650</c:v>
                </c:pt>
                <c:pt idx="710">
                  <c:v>55300</c:v>
                </c:pt>
                <c:pt idx="711">
                  <c:v>55650</c:v>
                </c:pt>
                <c:pt idx="712">
                  <c:v>55950</c:v>
                </c:pt>
                <c:pt idx="713">
                  <c:v>56300</c:v>
                </c:pt>
                <c:pt idx="714">
                  <c:v>56650</c:v>
                </c:pt>
                <c:pt idx="715">
                  <c:v>56750</c:v>
                </c:pt>
                <c:pt idx="716">
                  <c:v>56850</c:v>
                </c:pt>
                <c:pt idx="717">
                  <c:v>57600</c:v>
                </c:pt>
                <c:pt idx="718">
                  <c:v>57750</c:v>
                </c:pt>
                <c:pt idx="719">
                  <c:v>58050</c:v>
                </c:pt>
                <c:pt idx="720">
                  <c:v>57700</c:v>
                </c:pt>
                <c:pt idx="721">
                  <c:v>57550</c:v>
                </c:pt>
                <c:pt idx="722">
                  <c:v>57900</c:v>
                </c:pt>
                <c:pt idx="723">
                  <c:v>57750</c:v>
                </c:pt>
                <c:pt idx="724">
                  <c:v>57400</c:v>
                </c:pt>
                <c:pt idx="725">
                  <c:v>57550</c:v>
                </c:pt>
                <c:pt idx="726">
                  <c:v>58250</c:v>
                </c:pt>
                <c:pt idx="727">
                  <c:v>58350</c:v>
                </c:pt>
                <c:pt idx="728">
                  <c:v>58000</c:v>
                </c:pt>
                <c:pt idx="729">
                  <c:v>58150</c:v>
                </c:pt>
                <c:pt idx="730">
                  <c:v>58500</c:v>
                </c:pt>
                <c:pt idx="731">
                  <c:v>58650</c:v>
                </c:pt>
                <c:pt idx="732">
                  <c:v>58300</c:v>
                </c:pt>
                <c:pt idx="733">
                  <c:v>58650</c:v>
                </c:pt>
                <c:pt idx="734">
                  <c:v>58450</c:v>
                </c:pt>
                <c:pt idx="735">
                  <c:v>58100</c:v>
                </c:pt>
                <c:pt idx="736">
                  <c:v>58650</c:v>
                </c:pt>
                <c:pt idx="737">
                  <c:v>58300</c:v>
                </c:pt>
                <c:pt idx="738">
                  <c:v>58450</c:v>
                </c:pt>
                <c:pt idx="739">
                  <c:v>59000</c:v>
                </c:pt>
                <c:pt idx="740">
                  <c:v>59550</c:v>
                </c:pt>
                <c:pt idx="741">
                  <c:v>59850</c:v>
                </c:pt>
                <c:pt idx="742">
                  <c:v>60150</c:v>
                </c:pt>
                <c:pt idx="743">
                  <c:v>59800</c:v>
                </c:pt>
                <c:pt idx="744">
                  <c:v>59650</c:v>
                </c:pt>
                <c:pt idx="745">
                  <c:v>60000</c:v>
                </c:pt>
                <c:pt idx="746">
                  <c:v>59850</c:v>
                </c:pt>
                <c:pt idx="747">
                  <c:v>59650</c:v>
                </c:pt>
                <c:pt idx="748">
                  <c:v>59250</c:v>
                </c:pt>
                <c:pt idx="749">
                  <c:v>60000</c:v>
                </c:pt>
                <c:pt idx="750">
                  <c:v>59850</c:v>
                </c:pt>
                <c:pt idx="751">
                  <c:v>60150</c:v>
                </c:pt>
                <c:pt idx="752">
                  <c:v>60700</c:v>
                </c:pt>
                <c:pt idx="753">
                  <c:v>60350</c:v>
                </c:pt>
                <c:pt idx="754">
                  <c:v>59950</c:v>
                </c:pt>
                <c:pt idx="755">
                  <c:v>60300</c:v>
                </c:pt>
                <c:pt idx="756">
                  <c:v>60150</c:v>
                </c:pt>
                <c:pt idx="757">
                  <c:v>60250</c:v>
                </c:pt>
                <c:pt idx="758">
                  <c:v>60350</c:v>
                </c:pt>
                <c:pt idx="759">
                  <c:v>60700</c:v>
                </c:pt>
                <c:pt idx="760">
                  <c:v>61050</c:v>
                </c:pt>
                <c:pt idx="761">
                  <c:v>61150</c:v>
                </c:pt>
                <c:pt idx="762">
                  <c:v>60800</c:v>
                </c:pt>
                <c:pt idx="763">
                  <c:v>60950</c:v>
                </c:pt>
                <c:pt idx="764">
                  <c:v>61250</c:v>
                </c:pt>
                <c:pt idx="765">
                  <c:v>61800</c:v>
                </c:pt>
                <c:pt idx="766">
                  <c:v>62150</c:v>
                </c:pt>
                <c:pt idx="767">
                  <c:v>62250</c:v>
                </c:pt>
                <c:pt idx="768">
                  <c:v>62050</c:v>
                </c:pt>
                <c:pt idx="769">
                  <c:v>61500</c:v>
                </c:pt>
                <c:pt idx="770">
                  <c:v>61850</c:v>
                </c:pt>
                <c:pt idx="771">
                  <c:v>62400</c:v>
                </c:pt>
                <c:pt idx="772">
                  <c:v>62750</c:v>
                </c:pt>
                <c:pt idx="773">
                  <c:v>62850</c:v>
                </c:pt>
                <c:pt idx="774">
                  <c:v>62500</c:v>
                </c:pt>
                <c:pt idx="775">
                  <c:v>62650</c:v>
                </c:pt>
                <c:pt idx="776">
                  <c:v>62300</c:v>
                </c:pt>
                <c:pt idx="777">
                  <c:v>62150</c:v>
                </c:pt>
                <c:pt idx="778">
                  <c:v>61600</c:v>
                </c:pt>
                <c:pt idx="779">
                  <c:v>61450</c:v>
                </c:pt>
                <c:pt idx="780">
                  <c:v>62000</c:v>
                </c:pt>
                <c:pt idx="781">
                  <c:v>61650</c:v>
                </c:pt>
                <c:pt idx="782">
                  <c:v>61300</c:v>
                </c:pt>
                <c:pt idx="783">
                  <c:v>61650</c:v>
                </c:pt>
                <c:pt idx="784">
                  <c:v>61950</c:v>
                </c:pt>
                <c:pt idx="785">
                  <c:v>62250</c:v>
                </c:pt>
                <c:pt idx="786">
                  <c:v>61700</c:v>
                </c:pt>
                <c:pt idx="787">
                  <c:v>61550</c:v>
                </c:pt>
                <c:pt idx="788">
                  <c:v>61200</c:v>
                </c:pt>
                <c:pt idx="789">
                  <c:v>61050</c:v>
                </c:pt>
                <c:pt idx="790">
                  <c:v>61350</c:v>
                </c:pt>
                <c:pt idx="791">
                  <c:v>62100</c:v>
                </c:pt>
                <c:pt idx="792">
                  <c:v>61950</c:v>
                </c:pt>
                <c:pt idx="793">
                  <c:v>61600</c:v>
                </c:pt>
                <c:pt idx="794">
                  <c:v>61050</c:v>
                </c:pt>
                <c:pt idx="795">
                  <c:v>60850</c:v>
                </c:pt>
                <c:pt idx="796">
                  <c:v>60950</c:v>
                </c:pt>
                <c:pt idx="797">
                  <c:v>61250</c:v>
                </c:pt>
                <c:pt idx="798">
                  <c:v>60500</c:v>
                </c:pt>
                <c:pt idx="799">
                  <c:v>60350</c:v>
                </c:pt>
                <c:pt idx="800">
                  <c:v>59400</c:v>
                </c:pt>
                <c:pt idx="801">
                  <c:v>59250</c:v>
                </c:pt>
                <c:pt idx="802">
                  <c:v>59600</c:v>
                </c:pt>
                <c:pt idx="803">
                  <c:v>59050</c:v>
                </c:pt>
                <c:pt idx="804">
                  <c:v>59350</c:v>
                </c:pt>
                <c:pt idx="805">
                  <c:v>58950</c:v>
                </c:pt>
                <c:pt idx="806">
                  <c:v>58600</c:v>
                </c:pt>
                <c:pt idx="807">
                  <c:v>58750</c:v>
                </c:pt>
                <c:pt idx="808">
                  <c:v>58550</c:v>
                </c:pt>
                <c:pt idx="809">
                  <c:v>59100</c:v>
                </c:pt>
                <c:pt idx="810">
                  <c:v>59450</c:v>
                </c:pt>
                <c:pt idx="811">
                  <c:v>59100</c:v>
                </c:pt>
                <c:pt idx="812">
                  <c:v>58950</c:v>
                </c:pt>
                <c:pt idx="813">
                  <c:v>58600</c:v>
                </c:pt>
                <c:pt idx="814">
                  <c:v>58450</c:v>
                </c:pt>
                <c:pt idx="815">
                  <c:v>58250</c:v>
                </c:pt>
                <c:pt idx="816">
                  <c:v>58050</c:v>
                </c:pt>
                <c:pt idx="817">
                  <c:v>57850</c:v>
                </c:pt>
                <c:pt idx="818">
                  <c:v>58200</c:v>
                </c:pt>
                <c:pt idx="819">
                  <c:v>58050</c:v>
                </c:pt>
                <c:pt idx="820">
                  <c:v>57500</c:v>
                </c:pt>
                <c:pt idx="821">
                  <c:v>57350</c:v>
                </c:pt>
                <c:pt idx="822">
                  <c:v>57150</c:v>
                </c:pt>
                <c:pt idx="823">
                  <c:v>56950</c:v>
                </c:pt>
                <c:pt idx="824">
                  <c:v>57700</c:v>
                </c:pt>
                <c:pt idx="825">
                  <c:v>57550</c:v>
                </c:pt>
                <c:pt idx="826">
                  <c:v>57650</c:v>
                </c:pt>
                <c:pt idx="827">
                  <c:v>57250</c:v>
                </c:pt>
                <c:pt idx="828">
                  <c:v>57800</c:v>
                </c:pt>
                <c:pt idx="829">
                  <c:v>57950</c:v>
                </c:pt>
                <c:pt idx="830">
                  <c:v>58500</c:v>
                </c:pt>
                <c:pt idx="831">
                  <c:v>58150</c:v>
                </c:pt>
                <c:pt idx="832">
                  <c:v>58900</c:v>
                </c:pt>
                <c:pt idx="833">
                  <c:v>58750</c:v>
                </c:pt>
                <c:pt idx="834">
                  <c:v>59300</c:v>
                </c:pt>
                <c:pt idx="835">
                  <c:v>59150</c:v>
                </c:pt>
                <c:pt idx="836">
                  <c:v>59450</c:v>
                </c:pt>
                <c:pt idx="837">
                  <c:v>59800</c:v>
                </c:pt>
                <c:pt idx="838">
                  <c:v>59950</c:v>
                </c:pt>
                <c:pt idx="839">
                  <c:v>60050</c:v>
                </c:pt>
                <c:pt idx="840">
                  <c:v>60550</c:v>
                </c:pt>
                <c:pt idx="841">
                  <c:v>60000</c:v>
                </c:pt>
                <c:pt idx="842">
                  <c:v>59850</c:v>
                </c:pt>
                <c:pt idx="843">
                  <c:v>59500</c:v>
                </c:pt>
                <c:pt idx="844">
                  <c:v>59850</c:v>
                </c:pt>
                <c:pt idx="845">
                  <c:v>60150</c:v>
                </c:pt>
                <c:pt idx="846">
                  <c:v>60250</c:v>
                </c:pt>
                <c:pt idx="847">
                  <c:v>60600</c:v>
                </c:pt>
                <c:pt idx="848">
                  <c:v>60450</c:v>
                </c:pt>
                <c:pt idx="849">
                  <c:v>60250</c:v>
                </c:pt>
                <c:pt idx="850">
                  <c:v>60350</c:v>
                </c:pt>
                <c:pt idx="851">
                  <c:v>60450</c:v>
                </c:pt>
                <c:pt idx="852">
                  <c:v>60750</c:v>
                </c:pt>
                <c:pt idx="853">
                  <c:v>61050</c:v>
                </c:pt>
                <c:pt idx="854">
                  <c:v>60850</c:v>
                </c:pt>
                <c:pt idx="855">
                  <c:v>60300</c:v>
                </c:pt>
                <c:pt idx="856">
                  <c:v>60150</c:v>
                </c:pt>
                <c:pt idx="857">
                  <c:v>59800</c:v>
                </c:pt>
                <c:pt idx="858">
                  <c:v>60150</c:v>
                </c:pt>
                <c:pt idx="859">
                  <c:v>60450</c:v>
                </c:pt>
                <c:pt idx="860">
                  <c:v>60800</c:v>
                </c:pt>
                <c:pt idx="861">
                  <c:v>60950</c:v>
                </c:pt>
                <c:pt idx="862">
                  <c:v>61700</c:v>
                </c:pt>
                <c:pt idx="863">
                  <c:v>61850</c:v>
                </c:pt>
                <c:pt idx="864">
                  <c:v>61500</c:v>
                </c:pt>
                <c:pt idx="865">
                  <c:v>61350</c:v>
                </c:pt>
                <c:pt idx="866">
                  <c:v>61900</c:v>
                </c:pt>
                <c:pt idx="867">
                  <c:v>61050</c:v>
                </c:pt>
                <c:pt idx="868">
                  <c:v>60700</c:v>
                </c:pt>
                <c:pt idx="869">
                  <c:v>60350</c:v>
                </c:pt>
                <c:pt idx="870">
                  <c:v>60000</c:v>
                </c:pt>
                <c:pt idx="871">
                  <c:v>60150</c:v>
                </c:pt>
                <c:pt idx="872">
                  <c:v>60250</c:v>
                </c:pt>
                <c:pt idx="873">
                  <c:v>59900</c:v>
                </c:pt>
                <c:pt idx="874">
                  <c:v>59750</c:v>
                </c:pt>
                <c:pt idx="875">
                  <c:v>60300</c:v>
                </c:pt>
                <c:pt idx="876">
                  <c:v>60650</c:v>
                </c:pt>
                <c:pt idx="877">
                  <c:v>60950</c:v>
                </c:pt>
                <c:pt idx="878">
                  <c:v>60750</c:v>
                </c:pt>
                <c:pt idx="879">
                  <c:v>60200</c:v>
                </c:pt>
                <c:pt idx="880">
                  <c:v>60350</c:v>
                </c:pt>
                <c:pt idx="881">
                  <c:v>59800</c:v>
                </c:pt>
                <c:pt idx="882">
                  <c:v>59950</c:v>
                </c:pt>
                <c:pt idx="883">
                  <c:v>60300</c:v>
                </c:pt>
                <c:pt idx="884">
                  <c:v>60850</c:v>
                </c:pt>
                <c:pt idx="885">
                  <c:v>61150</c:v>
                </c:pt>
                <c:pt idx="886">
                  <c:v>60800</c:v>
                </c:pt>
                <c:pt idx="887">
                  <c:v>60650</c:v>
                </c:pt>
                <c:pt idx="888">
                  <c:v>61000</c:v>
                </c:pt>
                <c:pt idx="889">
                  <c:v>61150</c:v>
                </c:pt>
                <c:pt idx="890">
                  <c:v>61500</c:v>
                </c:pt>
                <c:pt idx="891">
                  <c:v>61350</c:v>
                </c:pt>
                <c:pt idx="892">
                  <c:v>61150</c:v>
                </c:pt>
                <c:pt idx="893">
                  <c:v>61700</c:v>
                </c:pt>
                <c:pt idx="894">
                  <c:v>62250</c:v>
                </c:pt>
                <c:pt idx="895">
                  <c:v>62550</c:v>
                </c:pt>
                <c:pt idx="896">
                  <c:v>62200</c:v>
                </c:pt>
                <c:pt idx="897">
                  <c:v>62350</c:v>
                </c:pt>
                <c:pt idx="898">
                  <c:v>62700</c:v>
                </c:pt>
                <c:pt idx="899">
                  <c:v>62850</c:v>
                </c:pt>
                <c:pt idx="900">
                  <c:v>62950</c:v>
                </c:pt>
                <c:pt idx="901">
                  <c:v>62600</c:v>
                </c:pt>
                <c:pt idx="902">
                  <c:v>62950</c:v>
                </c:pt>
                <c:pt idx="903">
                  <c:v>62600</c:v>
                </c:pt>
                <c:pt idx="904">
                  <c:v>62450</c:v>
                </c:pt>
                <c:pt idx="905">
                  <c:v>62100</c:v>
                </c:pt>
                <c:pt idx="906">
                  <c:v>61750</c:v>
                </c:pt>
                <c:pt idx="907">
                  <c:v>61550</c:v>
                </c:pt>
                <c:pt idx="908">
                  <c:v>60800</c:v>
                </c:pt>
                <c:pt idx="909">
                  <c:v>60150</c:v>
                </c:pt>
                <c:pt idx="910">
                  <c:v>59750</c:v>
                </c:pt>
                <c:pt idx="911">
                  <c:v>59200</c:v>
                </c:pt>
                <c:pt idx="912">
                  <c:v>59350</c:v>
                </c:pt>
                <c:pt idx="913">
                  <c:v>59150</c:v>
                </c:pt>
                <c:pt idx="914">
                  <c:v>59450</c:v>
                </c:pt>
                <c:pt idx="915">
                  <c:v>59550</c:v>
                </c:pt>
                <c:pt idx="916">
                  <c:v>60100</c:v>
                </c:pt>
                <c:pt idx="917">
                  <c:v>60250</c:v>
                </c:pt>
                <c:pt idx="918">
                  <c:v>60050</c:v>
                </c:pt>
                <c:pt idx="919">
                  <c:v>59700</c:v>
                </c:pt>
                <c:pt idx="920">
                  <c:v>60050</c:v>
                </c:pt>
                <c:pt idx="921">
                  <c:v>59700</c:v>
                </c:pt>
                <c:pt idx="922">
                  <c:v>59550</c:v>
                </c:pt>
                <c:pt idx="923">
                  <c:v>59900</c:v>
                </c:pt>
                <c:pt idx="924">
                  <c:v>60050</c:v>
                </c:pt>
                <c:pt idx="925">
                  <c:v>59850</c:v>
                </c:pt>
                <c:pt idx="926">
                  <c:v>60400</c:v>
                </c:pt>
                <c:pt idx="927">
                  <c:v>60250</c:v>
                </c:pt>
                <c:pt idx="928">
                  <c:v>60550</c:v>
                </c:pt>
                <c:pt idx="929">
                  <c:v>60350</c:v>
                </c:pt>
                <c:pt idx="930">
                  <c:v>60450</c:v>
                </c:pt>
                <c:pt idx="931">
                  <c:v>59900</c:v>
                </c:pt>
                <c:pt idx="932">
                  <c:v>60450</c:v>
                </c:pt>
                <c:pt idx="933">
                  <c:v>61200</c:v>
                </c:pt>
                <c:pt idx="934">
                  <c:v>61350</c:v>
                </c:pt>
                <c:pt idx="935">
                  <c:v>61450</c:v>
                </c:pt>
                <c:pt idx="936">
                  <c:v>62000</c:v>
                </c:pt>
                <c:pt idx="937">
                  <c:v>61850</c:v>
                </c:pt>
                <c:pt idx="938">
                  <c:v>62400</c:v>
                </c:pt>
                <c:pt idx="939">
                  <c:v>62250</c:v>
                </c:pt>
                <c:pt idx="940">
                  <c:v>62800</c:v>
                </c:pt>
                <c:pt idx="941">
                  <c:v>63350</c:v>
                </c:pt>
                <c:pt idx="942">
                  <c:v>64100</c:v>
                </c:pt>
                <c:pt idx="943">
                  <c:v>63950</c:v>
                </c:pt>
                <c:pt idx="944">
                  <c:v>64250</c:v>
                </c:pt>
                <c:pt idx="945">
                  <c:v>63900</c:v>
                </c:pt>
                <c:pt idx="946">
                  <c:v>64450</c:v>
                </c:pt>
                <c:pt idx="947">
                  <c:v>65400</c:v>
                </c:pt>
                <c:pt idx="948">
                  <c:v>65050</c:v>
                </c:pt>
                <c:pt idx="949">
                  <c:v>65400</c:v>
                </c:pt>
                <c:pt idx="950">
                  <c:v>65250</c:v>
                </c:pt>
                <c:pt idx="951">
                  <c:v>64700</c:v>
                </c:pt>
                <c:pt idx="952">
                  <c:v>64350</c:v>
                </c:pt>
                <c:pt idx="953">
                  <c:v>64150</c:v>
                </c:pt>
                <c:pt idx="954">
                  <c:v>64250</c:v>
                </c:pt>
                <c:pt idx="955">
                  <c:v>64350</c:v>
                </c:pt>
                <c:pt idx="956">
                  <c:v>64150</c:v>
                </c:pt>
                <c:pt idx="957">
                  <c:v>63950</c:v>
                </c:pt>
                <c:pt idx="958">
                  <c:v>64050</c:v>
                </c:pt>
                <c:pt idx="959">
                  <c:v>64600</c:v>
                </c:pt>
                <c:pt idx="960">
                  <c:v>64450</c:v>
                </c:pt>
                <c:pt idx="961">
                  <c:v>64250</c:v>
                </c:pt>
                <c:pt idx="962">
                  <c:v>64350</c:v>
                </c:pt>
                <c:pt idx="963">
                  <c:v>64450</c:v>
                </c:pt>
                <c:pt idx="964">
                  <c:v>64100</c:v>
                </c:pt>
                <c:pt idx="965">
                  <c:v>63950</c:v>
                </c:pt>
                <c:pt idx="966">
                  <c:v>63750</c:v>
                </c:pt>
                <c:pt idx="967">
                  <c:v>63400</c:v>
                </c:pt>
                <c:pt idx="968">
                  <c:v>63550</c:v>
                </c:pt>
                <c:pt idx="969">
                  <c:v>63350</c:v>
                </c:pt>
                <c:pt idx="970">
                  <c:v>63150</c:v>
                </c:pt>
                <c:pt idx="971">
                  <c:v>63450</c:v>
                </c:pt>
                <c:pt idx="972">
                  <c:v>63250</c:v>
                </c:pt>
                <c:pt idx="973">
                  <c:v>62900</c:v>
                </c:pt>
                <c:pt idx="974">
                  <c:v>62450</c:v>
                </c:pt>
                <c:pt idx="975">
                  <c:v>62550</c:v>
                </c:pt>
                <c:pt idx="976">
                  <c:v>63100</c:v>
                </c:pt>
                <c:pt idx="977">
                  <c:v>62750</c:v>
                </c:pt>
                <c:pt idx="978">
                  <c:v>62550</c:v>
                </c:pt>
                <c:pt idx="979">
                  <c:v>62350</c:v>
                </c:pt>
                <c:pt idx="980">
                  <c:v>62000</c:v>
                </c:pt>
                <c:pt idx="981">
                  <c:v>62150</c:v>
                </c:pt>
                <c:pt idx="982">
                  <c:v>61800</c:v>
                </c:pt>
                <c:pt idx="983">
                  <c:v>61950</c:v>
                </c:pt>
                <c:pt idx="984">
                  <c:v>62500</c:v>
                </c:pt>
                <c:pt idx="985">
                  <c:v>62350</c:v>
                </c:pt>
                <c:pt idx="986">
                  <c:v>62000</c:v>
                </c:pt>
                <c:pt idx="987">
                  <c:v>62150</c:v>
                </c:pt>
                <c:pt idx="988">
                  <c:v>61600</c:v>
                </c:pt>
                <c:pt idx="989">
                  <c:v>61750</c:v>
                </c:pt>
                <c:pt idx="990">
                  <c:v>61550</c:v>
                </c:pt>
                <c:pt idx="991">
                  <c:v>61200</c:v>
                </c:pt>
                <c:pt idx="992">
                  <c:v>61350</c:v>
                </c:pt>
                <c:pt idx="993">
                  <c:v>61000</c:v>
                </c:pt>
                <c:pt idx="994">
                  <c:v>60850</c:v>
                </c:pt>
                <c:pt idx="995">
                  <c:v>60450</c:v>
                </c:pt>
                <c:pt idx="996">
                  <c:v>60800</c:v>
                </c:pt>
                <c:pt idx="997">
                  <c:v>60650</c:v>
                </c:pt>
                <c:pt idx="998">
                  <c:v>60300</c:v>
                </c:pt>
                <c:pt idx="999">
                  <c:v>59950</c:v>
                </c:pt>
                <c:pt idx="1000">
                  <c:v>59550</c:v>
                </c:pt>
                <c:pt idx="1001">
                  <c:v>60100</c:v>
                </c:pt>
                <c:pt idx="1002">
                  <c:v>60250</c:v>
                </c:pt>
                <c:pt idx="1003">
                  <c:v>60050</c:v>
                </c:pt>
                <c:pt idx="1004">
                  <c:v>59850</c:v>
                </c:pt>
                <c:pt idx="1005">
                  <c:v>59500</c:v>
                </c:pt>
                <c:pt idx="1006">
                  <c:v>59650</c:v>
                </c:pt>
                <c:pt idx="1007">
                  <c:v>59300</c:v>
                </c:pt>
                <c:pt idx="1008">
                  <c:v>59150</c:v>
                </c:pt>
                <c:pt idx="1009">
                  <c:v>59450</c:v>
                </c:pt>
                <c:pt idx="1010">
                  <c:v>59250</c:v>
                </c:pt>
                <c:pt idx="1011">
                  <c:v>59050</c:v>
                </c:pt>
                <c:pt idx="1012">
                  <c:v>58850</c:v>
                </c:pt>
                <c:pt idx="1013">
                  <c:v>58950</c:v>
                </c:pt>
                <c:pt idx="1014">
                  <c:v>58600</c:v>
                </c:pt>
                <c:pt idx="1015">
                  <c:v>58750</c:v>
                </c:pt>
                <c:pt idx="1016">
                  <c:v>59050</c:v>
                </c:pt>
                <c:pt idx="1017">
                  <c:v>58700</c:v>
                </c:pt>
                <c:pt idx="1018">
                  <c:v>58850</c:v>
                </c:pt>
                <c:pt idx="1019">
                  <c:v>58950</c:v>
                </c:pt>
                <c:pt idx="1020">
                  <c:v>59250</c:v>
                </c:pt>
                <c:pt idx="1021">
                  <c:v>59600</c:v>
                </c:pt>
                <c:pt idx="1022">
                  <c:v>60350</c:v>
                </c:pt>
                <c:pt idx="1023">
                  <c:v>60150</c:v>
                </c:pt>
                <c:pt idx="1024">
                  <c:v>59800</c:v>
                </c:pt>
                <c:pt idx="1025">
                  <c:v>59950</c:v>
                </c:pt>
                <c:pt idx="1026">
                  <c:v>60300</c:v>
                </c:pt>
                <c:pt idx="1027">
                  <c:v>60450</c:v>
                </c:pt>
                <c:pt idx="1028">
                  <c:v>60800</c:v>
                </c:pt>
                <c:pt idx="1029">
                  <c:v>61150</c:v>
                </c:pt>
                <c:pt idx="1030">
                  <c:v>60950</c:v>
                </c:pt>
                <c:pt idx="1031">
                  <c:v>60750</c:v>
                </c:pt>
                <c:pt idx="1032">
                  <c:v>60550</c:v>
                </c:pt>
                <c:pt idx="1033">
                  <c:v>60850</c:v>
                </c:pt>
                <c:pt idx="1034">
                  <c:v>61400</c:v>
                </c:pt>
                <c:pt idx="1035">
                  <c:v>61050</c:v>
                </c:pt>
                <c:pt idx="1036">
                  <c:v>60850</c:v>
                </c:pt>
                <c:pt idx="1037">
                  <c:v>60500</c:v>
                </c:pt>
                <c:pt idx="1038">
                  <c:v>60350</c:v>
                </c:pt>
                <c:pt idx="1039">
                  <c:v>60000</c:v>
                </c:pt>
                <c:pt idx="1040">
                  <c:v>60350</c:v>
                </c:pt>
                <c:pt idx="1041">
                  <c:v>60700</c:v>
                </c:pt>
                <c:pt idx="1042">
                  <c:v>60550</c:v>
                </c:pt>
                <c:pt idx="1043">
                  <c:v>61100</c:v>
                </c:pt>
                <c:pt idx="1044">
                  <c:v>60950</c:v>
                </c:pt>
                <c:pt idx="1045">
                  <c:v>60400</c:v>
                </c:pt>
                <c:pt idx="1046">
                  <c:v>60550</c:v>
                </c:pt>
                <c:pt idx="1047">
                  <c:v>61100</c:v>
                </c:pt>
                <c:pt idx="1048">
                  <c:v>61450</c:v>
                </c:pt>
                <c:pt idx="1049">
                  <c:v>61100</c:v>
                </c:pt>
                <c:pt idx="1050">
                  <c:v>60950</c:v>
                </c:pt>
                <c:pt idx="1051">
                  <c:v>60550</c:v>
                </c:pt>
                <c:pt idx="1052">
                  <c:v>61100</c:v>
                </c:pt>
                <c:pt idx="1053">
                  <c:v>60950</c:v>
                </c:pt>
                <c:pt idx="1054">
                  <c:v>61250</c:v>
                </c:pt>
                <c:pt idx="1055">
                  <c:v>61550</c:v>
                </c:pt>
                <c:pt idx="1056">
                  <c:v>61900</c:v>
                </c:pt>
                <c:pt idx="1057">
                  <c:v>61750</c:v>
                </c:pt>
                <c:pt idx="1058">
                  <c:v>62300</c:v>
                </c:pt>
                <c:pt idx="1059">
                  <c:v>62650</c:v>
                </c:pt>
                <c:pt idx="1060">
                  <c:v>62300</c:v>
                </c:pt>
                <c:pt idx="1061">
                  <c:v>62450</c:v>
                </c:pt>
                <c:pt idx="1062">
                  <c:v>62550</c:v>
                </c:pt>
                <c:pt idx="1063">
                  <c:v>62000</c:v>
                </c:pt>
                <c:pt idx="1064">
                  <c:v>62150</c:v>
                </c:pt>
                <c:pt idx="1065">
                  <c:v>62900</c:v>
                </c:pt>
                <c:pt idx="1066">
                  <c:v>62750</c:v>
                </c:pt>
                <c:pt idx="1067">
                  <c:v>62400</c:v>
                </c:pt>
                <c:pt idx="1068">
                  <c:v>62550</c:v>
                </c:pt>
                <c:pt idx="1069">
                  <c:v>62350</c:v>
                </c:pt>
                <c:pt idx="1070">
                  <c:v>62700</c:v>
                </c:pt>
                <c:pt idx="1071">
                  <c:v>62850</c:v>
                </c:pt>
                <c:pt idx="1072">
                  <c:v>62950</c:v>
                </c:pt>
                <c:pt idx="1073">
                  <c:v>63050</c:v>
                </c:pt>
                <c:pt idx="1074">
                  <c:v>63600</c:v>
                </c:pt>
                <c:pt idx="1075">
                  <c:v>63950</c:v>
                </c:pt>
                <c:pt idx="1076">
                  <c:v>63600</c:v>
                </c:pt>
                <c:pt idx="1077">
                  <c:v>63750</c:v>
                </c:pt>
                <c:pt idx="1078">
                  <c:v>63550</c:v>
                </c:pt>
                <c:pt idx="1079">
                  <c:v>63850</c:v>
                </c:pt>
                <c:pt idx="1080">
                  <c:v>63500</c:v>
                </c:pt>
                <c:pt idx="1081">
                  <c:v>63350</c:v>
                </c:pt>
                <c:pt idx="1082">
                  <c:v>63450</c:v>
                </c:pt>
                <c:pt idx="1083">
                  <c:v>64000</c:v>
                </c:pt>
                <c:pt idx="1084">
                  <c:v>63650</c:v>
                </c:pt>
                <c:pt idx="1085">
                  <c:v>63750</c:v>
                </c:pt>
                <c:pt idx="1086">
                  <c:v>63550</c:v>
                </c:pt>
                <c:pt idx="1087">
                  <c:v>64050</c:v>
                </c:pt>
                <c:pt idx="1088">
                  <c:v>64400</c:v>
                </c:pt>
                <c:pt idx="1089">
                  <c:v>64250</c:v>
                </c:pt>
                <c:pt idx="1090">
                  <c:v>63900</c:v>
                </c:pt>
                <c:pt idx="1091">
                  <c:v>64050</c:v>
                </c:pt>
                <c:pt idx="1092">
                  <c:v>64600</c:v>
                </c:pt>
                <c:pt idx="1093">
                  <c:v>64450</c:v>
                </c:pt>
                <c:pt idx="1094">
                  <c:v>64750</c:v>
                </c:pt>
                <c:pt idx="1095">
                  <c:v>65300</c:v>
                </c:pt>
                <c:pt idx="1096">
                  <c:v>65150</c:v>
                </c:pt>
                <c:pt idx="1097">
                  <c:v>64800</c:v>
                </c:pt>
                <c:pt idx="1098">
                  <c:v>64950</c:v>
                </c:pt>
                <c:pt idx="1099">
                  <c:v>65250</c:v>
                </c:pt>
                <c:pt idx="1100">
                  <c:v>66000</c:v>
                </c:pt>
                <c:pt idx="1101">
                  <c:v>66150</c:v>
                </c:pt>
                <c:pt idx="1102">
                  <c:v>65750</c:v>
                </c:pt>
                <c:pt idx="1103">
                  <c:v>66100</c:v>
                </c:pt>
                <c:pt idx="1104">
                  <c:v>66450</c:v>
                </c:pt>
                <c:pt idx="1105">
                  <c:v>66750</c:v>
                </c:pt>
                <c:pt idx="1106">
                  <c:v>67050</c:v>
                </c:pt>
                <c:pt idx="1107">
                  <c:v>67600</c:v>
                </c:pt>
                <c:pt idx="1108">
                  <c:v>67750</c:v>
                </c:pt>
                <c:pt idx="1109">
                  <c:v>68050</c:v>
                </c:pt>
                <c:pt idx="1110">
                  <c:v>68600</c:v>
                </c:pt>
                <c:pt idx="1111">
                  <c:v>69150</c:v>
                </c:pt>
                <c:pt idx="1112">
                  <c:v>68950</c:v>
                </c:pt>
                <c:pt idx="1113">
                  <c:v>68600</c:v>
                </c:pt>
                <c:pt idx="1114">
                  <c:v>68450</c:v>
                </c:pt>
                <c:pt idx="1115">
                  <c:v>69000</c:v>
                </c:pt>
                <c:pt idx="1116">
                  <c:v>68850</c:v>
                </c:pt>
                <c:pt idx="1117">
                  <c:v>68500</c:v>
                </c:pt>
                <c:pt idx="1118">
                  <c:v>68350</c:v>
                </c:pt>
                <c:pt idx="1119">
                  <c:v>68900</c:v>
                </c:pt>
                <c:pt idx="1120">
                  <c:v>68750</c:v>
                </c:pt>
                <c:pt idx="1121">
                  <c:v>68400</c:v>
                </c:pt>
                <c:pt idx="1122">
                  <c:v>68750</c:v>
                </c:pt>
                <c:pt idx="1123">
                  <c:v>68400</c:v>
                </c:pt>
                <c:pt idx="1124">
                  <c:v>68550</c:v>
                </c:pt>
                <c:pt idx="1125">
                  <c:v>68650</c:v>
                </c:pt>
                <c:pt idx="1126">
                  <c:v>69000</c:v>
                </c:pt>
                <c:pt idx="1127">
                  <c:v>69150</c:v>
                </c:pt>
                <c:pt idx="1128">
                  <c:v>69250</c:v>
                </c:pt>
                <c:pt idx="1129">
                  <c:v>68700</c:v>
                </c:pt>
                <c:pt idx="1130">
                  <c:v>68850</c:v>
                </c:pt>
                <c:pt idx="1131">
                  <c:v>68650</c:v>
                </c:pt>
                <c:pt idx="1132">
                  <c:v>68250</c:v>
                </c:pt>
                <c:pt idx="1133">
                  <c:v>68050</c:v>
                </c:pt>
                <c:pt idx="1134">
                  <c:v>68800</c:v>
                </c:pt>
                <c:pt idx="1135">
                  <c:v>69150</c:v>
                </c:pt>
                <c:pt idx="1136">
                  <c:v>68950</c:v>
                </c:pt>
                <c:pt idx="1137">
                  <c:v>68600</c:v>
                </c:pt>
                <c:pt idx="1138">
                  <c:v>68950</c:v>
                </c:pt>
                <c:pt idx="1139">
                  <c:v>68600</c:v>
                </c:pt>
                <c:pt idx="1140">
                  <c:v>68950</c:v>
                </c:pt>
                <c:pt idx="1141">
                  <c:v>68400</c:v>
                </c:pt>
                <c:pt idx="1142">
                  <c:v>68550</c:v>
                </c:pt>
                <c:pt idx="1143">
                  <c:v>68900</c:v>
                </c:pt>
                <c:pt idx="1144">
                  <c:v>68750</c:v>
                </c:pt>
                <c:pt idx="1145">
                  <c:v>68550</c:v>
                </c:pt>
                <c:pt idx="1146">
                  <c:v>68650</c:v>
                </c:pt>
                <c:pt idx="1147">
                  <c:v>68750</c:v>
                </c:pt>
                <c:pt idx="1148">
                  <c:v>68400</c:v>
                </c:pt>
                <c:pt idx="1149">
                  <c:v>68950</c:v>
                </c:pt>
                <c:pt idx="1150">
                  <c:v>69250</c:v>
                </c:pt>
                <c:pt idx="1151">
                  <c:v>68900</c:v>
                </c:pt>
                <c:pt idx="1152">
                  <c:v>69250</c:v>
                </c:pt>
                <c:pt idx="1153">
                  <c:v>68500</c:v>
                </c:pt>
                <c:pt idx="1154">
                  <c:v>68850</c:v>
                </c:pt>
                <c:pt idx="1155">
                  <c:v>68450</c:v>
                </c:pt>
                <c:pt idx="1156">
                  <c:v>68800</c:v>
                </c:pt>
                <c:pt idx="1157">
                  <c:v>69150</c:v>
                </c:pt>
                <c:pt idx="1158">
                  <c:v>68950</c:v>
                </c:pt>
                <c:pt idx="1159">
                  <c:v>69300</c:v>
                </c:pt>
                <c:pt idx="1160">
                  <c:v>69650</c:v>
                </c:pt>
                <c:pt idx="1161">
                  <c:v>70000</c:v>
                </c:pt>
                <c:pt idx="1162">
                  <c:v>69850</c:v>
                </c:pt>
                <c:pt idx="1163">
                  <c:v>70200</c:v>
                </c:pt>
                <c:pt idx="1164">
                  <c:v>70350</c:v>
                </c:pt>
                <c:pt idx="1165">
                  <c:v>70700</c:v>
                </c:pt>
                <c:pt idx="1166">
                  <c:v>70550</c:v>
                </c:pt>
                <c:pt idx="1167">
                  <c:v>70200</c:v>
                </c:pt>
                <c:pt idx="1168">
                  <c:v>70050</c:v>
                </c:pt>
                <c:pt idx="1169">
                  <c:v>70550</c:v>
                </c:pt>
                <c:pt idx="1170">
                  <c:v>70850</c:v>
                </c:pt>
                <c:pt idx="1171">
                  <c:v>70950</c:v>
                </c:pt>
                <c:pt idx="1172">
                  <c:v>71500</c:v>
                </c:pt>
                <c:pt idx="1173">
                  <c:v>71050</c:v>
                </c:pt>
                <c:pt idx="1174">
                  <c:v>70700</c:v>
                </c:pt>
                <c:pt idx="1175">
                  <c:v>70550</c:v>
                </c:pt>
                <c:pt idx="1176">
                  <c:v>70850</c:v>
                </c:pt>
                <c:pt idx="1177">
                  <c:v>71400</c:v>
                </c:pt>
                <c:pt idx="1178">
                  <c:v>71250</c:v>
                </c:pt>
                <c:pt idx="1179">
                  <c:v>71750</c:v>
                </c:pt>
                <c:pt idx="1180">
                  <c:v>71550</c:v>
                </c:pt>
                <c:pt idx="1181">
                  <c:v>71900</c:v>
                </c:pt>
                <c:pt idx="1182">
                  <c:v>72450</c:v>
                </c:pt>
                <c:pt idx="1183">
                  <c:v>72800</c:v>
                </c:pt>
                <c:pt idx="1184">
                  <c:v>73350</c:v>
                </c:pt>
                <c:pt idx="1185">
                  <c:v>73150</c:v>
                </c:pt>
                <c:pt idx="1186">
                  <c:v>73500</c:v>
                </c:pt>
                <c:pt idx="1187">
                  <c:v>73850</c:v>
                </c:pt>
                <c:pt idx="1188">
                  <c:v>74200</c:v>
                </c:pt>
                <c:pt idx="1189">
                  <c:v>73850</c:v>
                </c:pt>
                <c:pt idx="1190">
                  <c:v>73650</c:v>
                </c:pt>
                <c:pt idx="1191">
                  <c:v>73300</c:v>
                </c:pt>
                <c:pt idx="1192">
                  <c:v>73150</c:v>
                </c:pt>
                <c:pt idx="1193">
                  <c:v>73450</c:v>
                </c:pt>
                <c:pt idx="1194">
                  <c:v>73050</c:v>
                </c:pt>
                <c:pt idx="1195">
                  <c:v>72850</c:v>
                </c:pt>
                <c:pt idx="1196">
                  <c:v>72650</c:v>
                </c:pt>
                <c:pt idx="1197">
                  <c:v>72300</c:v>
                </c:pt>
                <c:pt idx="1198">
                  <c:v>72150</c:v>
                </c:pt>
                <c:pt idx="1199">
                  <c:v>72250</c:v>
                </c:pt>
                <c:pt idx="1200">
                  <c:v>71700</c:v>
                </c:pt>
                <c:pt idx="1201">
                  <c:v>71550</c:v>
                </c:pt>
                <c:pt idx="1202">
                  <c:v>71900</c:v>
                </c:pt>
                <c:pt idx="1203">
                  <c:v>71750</c:v>
                </c:pt>
                <c:pt idx="1204">
                  <c:v>72300</c:v>
                </c:pt>
                <c:pt idx="1205">
                  <c:v>72450</c:v>
                </c:pt>
                <c:pt idx="1206">
                  <c:v>72550</c:v>
                </c:pt>
                <c:pt idx="1207">
                  <c:v>73100</c:v>
                </c:pt>
                <c:pt idx="1208">
                  <c:v>72750</c:v>
                </c:pt>
                <c:pt idx="1209">
                  <c:v>73100</c:v>
                </c:pt>
                <c:pt idx="1210">
                  <c:v>72950</c:v>
                </c:pt>
                <c:pt idx="1211">
                  <c:v>73500</c:v>
                </c:pt>
                <c:pt idx="1212">
                  <c:v>73350</c:v>
                </c:pt>
                <c:pt idx="1213">
                  <c:v>73650</c:v>
                </c:pt>
                <c:pt idx="1214">
                  <c:v>74350</c:v>
                </c:pt>
                <c:pt idx="1215">
                  <c:v>75100</c:v>
                </c:pt>
                <c:pt idx="1216">
                  <c:v>74950</c:v>
                </c:pt>
                <c:pt idx="1217">
                  <c:v>75250</c:v>
                </c:pt>
                <c:pt idx="1218">
                  <c:v>75800</c:v>
                </c:pt>
                <c:pt idx="1219">
                  <c:v>75650</c:v>
                </c:pt>
                <c:pt idx="1220">
                  <c:v>75950</c:v>
                </c:pt>
                <c:pt idx="1221">
                  <c:v>76050</c:v>
                </c:pt>
                <c:pt idx="1222">
                  <c:v>75700</c:v>
                </c:pt>
                <c:pt idx="1223">
                  <c:v>75550</c:v>
                </c:pt>
                <c:pt idx="1224">
                  <c:v>75650</c:v>
                </c:pt>
                <c:pt idx="1225">
                  <c:v>75450</c:v>
                </c:pt>
                <c:pt idx="1226">
                  <c:v>75800</c:v>
                </c:pt>
                <c:pt idx="1227">
                  <c:v>75950</c:v>
                </c:pt>
                <c:pt idx="1228">
                  <c:v>76250</c:v>
                </c:pt>
                <c:pt idx="1229">
                  <c:v>76350</c:v>
                </c:pt>
                <c:pt idx="1230">
                  <c:v>76450</c:v>
                </c:pt>
                <c:pt idx="1231">
                  <c:v>76100</c:v>
                </c:pt>
                <c:pt idx="1232">
                  <c:v>75950</c:v>
                </c:pt>
                <c:pt idx="1233">
                  <c:v>76500</c:v>
                </c:pt>
                <c:pt idx="1234">
                  <c:v>76350</c:v>
                </c:pt>
                <c:pt idx="1235">
                  <c:v>75800</c:v>
                </c:pt>
                <c:pt idx="1236">
                  <c:v>75950</c:v>
                </c:pt>
                <c:pt idx="1237">
                  <c:v>75750</c:v>
                </c:pt>
                <c:pt idx="1238">
                  <c:v>75400</c:v>
                </c:pt>
                <c:pt idx="1239">
                  <c:v>75250</c:v>
                </c:pt>
                <c:pt idx="1240">
                  <c:v>74900</c:v>
                </c:pt>
                <c:pt idx="1241">
                  <c:v>75250</c:v>
                </c:pt>
                <c:pt idx="1242">
                  <c:v>74900</c:v>
                </c:pt>
                <c:pt idx="1243">
                  <c:v>74750</c:v>
                </c:pt>
                <c:pt idx="1244">
                  <c:v>74550</c:v>
                </c:pt>
                <c:pt idx="1245">
                  <c:v>74200</c:v>
                </c:pt>
                <c:pt idx="1246">
                  <c:v>74050</c:v>
                </c:pt>
                <c:pt idx="1247">
                  <c:v>74800</c:v>
                </c:pt>
                <c:pt idx="1248">
                  <c:v>74950</c:v>
                </c:pt>
                <c:pt idx="1249">
                  <c:v>75250</c:v>
                </c:pt>
                <c:pt idx="1250">
                  <c:v>74700</c:v>
                </c:pt>
                <c:pt idx="1251">
                  <c:v>74550</c:v>
                </c:pt>
                <c:pt idx="1252">
                  <c:v>74200</c:v>
                </c:pt>
                <c:pt idx="1253">
                  <c:v>74050</c:v>
                </c:pt>
                <c:pt idx="1254">
                  <c:v>74600</c:v>
                </c:pt>
                <c:pt idx="1255">
                  <c:v>74950</c:v>
                </c:pt>
                <c:pt idx="1256">
                  <c:v>75050</c:v>
                </c:pt>
                <c:pt idx="1257">
                  <c:v>75600</c:v>
                </c:pt>
                <c:pt idx="1258">
                  <c:v>75450</c:v>
                </c:pt>
                <c:pt idx="1259">
                  <c:v>75950</c:v>
                </c:pt>
                <c:pt idx="1260">
                  <c:v>76300</c:v>
                </c:pt>
                <c:pt idx="1261">
                  <c:v>76150</c:v>
                </c:pt>
                <c:pt idx="1262">
                  <c:v>75750</c:v>
                </c:pt>
                <c:pt idx="1263">
                  <c:v>75850</c:v>
                </c:pt>
                <c:pt idx="1264">
                  <c:v>75500</c:v>
                </c:pt>
                <c:pt idx="1265">
                  <c:v>75350</c:v>
                </c:pt>
                <c:pt idx="1266">
                  <c:v>75700</c:v>
                </c:pt>
                <c:pt idx="1267">
                  <c:v>75850</c:v>
                </c:pt>
                <c:pt idx="1268">
                  <c:v>75500</c:v>
                </c:pt>
                <c:pt idx="1269">
                  <c:v>75850</c:v>
                </c:pt>
                <c:pt idx="1270">
                  <c:v>76400</c:v>
                </c:pt>
                <c:pt idx="1271">
                  <c:v>76550</c:v>
                </c:pt>
                <c:pt idx="1272">
                  <c:v>76200</c:v>
                </c:pt>
                <c:pt idx="1273">
                  <c:v>76050</c:v>
                </c:pt>
                <c:pt idx="1274">
                  <c:v>76750</c:v>
                </c:pt>
                <c:pt idx="1275">
                  <c:v>76850</c:v>
                </c:pt>
                <c:pt idx="1276">
                  <c:v>76650</c:v>
                </c:pt>
                <c:pt idx="1277">
                  <c:v>77200</c:v>
                </c:pt>
                <c:pt idx="1278">
                  <c:v>77050</c:v>
                </c:pt>
                <c:pt idx="1279">
                  <c:v>77150</c:v>
                </c:pt>
                <c:pt idx="1280">
                  <c:v>76800</c:v>
                </c:pt>
                <c:pt idx="1281">
                  <c:v>76650</c:v>
                </c:pt>
                <c:pt idx="1282">
                  <c:v>77000</c:v>
                </c:pt>
                <c:pt idx="1283">
                  <c:v>77550</c:v>
                </c:pt>
                <c:pt idx="1284">
                  <c:v>77900</c:v>
                </c:pt>
                <c:pt idx="1285">
                  <c:v>78050</c:v>
                </c:pt>
                <c:pt idx="1286">
                  <c:v>77700</c:v>
                </c:pt>
                <c:pt idx="1287">
                  <c:v>77550</c:v>
                </c:pt>
                <c:pt idx="1288">
                  <c:v>78100</c:v>
                </c:pt>
                <c:pt idx="1289">
                  <c:v>77950</c:v>
                </c:pt>
                <c:pt idx="1290">
                  <c:v>78050</c:v>
                </c:pt>
                <c:pt idx="1291">
                  <c:v>77650</c:v>
                </c:pt>
                <c:pt idx="1292">
                  <c:v>77450</c:v>
                </c:pt>
                <c:pt idx="1293">
                  <c:v>77250</c:v>
                </c:pt>
                <c:pt idx="1294">
                  <c:v>76750</c:v>
                </c:pt>
                <c:pt idx="1295">
                  <c:v>76850</c:v>
                </c:pt>
                <c:pt idx="1296">
                  <c:v>77200</c:v>
                </c:pt>
                <c:pt idx="1297">
                  <c:v>77350</c:v>
                </c:pt>
                <c:pt idx="1298">
                  <c:v>77900</c:v>
                </c:pt>
                <c:pt idx="1299">
                  <c:v>78250</c:v>
                </c:pt>
                <c:pt idx="1300">
                  <c:v>78800</c:v>
                </c:pt>
                <c:pt idx="1301">
                  <c:v>78950</c:v>
                </c:pt>
                <c:pt idx="1302">
                  <c:v>79250</c:v>
                </c:pt>
                <c:pt idx="1303">
                  <c:v>79800</c:v>
                </c:pt>
                <c:pt idx="1304">
                  <c:v>79650</c:v>
                </c:pt>
                <c:pt idx="1305">
                  <c:v>79300</c:v>
                </c:pt>
                <c:pt idx="1306">
                  <c:v>79150</c:v>
                </c:pt>
                <c:pt idx="1307">
                  <c:v>79250</c:v>
                </c:pt>
                <c:pt idx="1308">
                  <c:v>79350</c:v>
                </c:pt>
                <c:pt idx="1309">
                  <c:v>79000</c:v>
                </c:pt>
                <c:pt idx="1310">
                  <c:v>79150</c:v>
                </c:pt>
                <c:pt idx="1311">
                  <c:v>79450</c:v>
                </c:pt>
                <c:pt idx="1312">
                  <c:v>79100</c:v>
                </c:pt>
                <c:pt idx="1313">
                  <c:v>78950</c:v>
                </c:pt>
                <c:pt idx="1314">
                  <c:v>79250</c:v>
                </c:pt>
                <c:pt idx="1315">
                  <c:v>79050</c:v>
                </c:pt>
                <c:pt idx="1316">
                  <c:v>79350</c:v>
                </c:pt>
                <c:pt idx="1317">
                  <c:v>79700</c:v>
                </c:pt>
                <c:pt idx="1318">
                  <c:v>79850</c:v>
                </c:pt>
                <c:pt idx="1319">
                  <c:v>80150</c:v>
                </c:pt>
                <c:pt idx="1320">
                  <c:v>79800</c:v>
                </c:pt>
                <c:pt idx="1321">
                  <c:v>79650</c:v>
                </c:pt>
                <c:pt idx="1322">
                  <c:v>79750</c:v>
                </c:pt>
                <c:pt idx="1323">
                  <c:v>79400</c:v>
                </c:pt>
                <c:pt idx="1324">
                  <c:v>79550</c:v>
                </c:pt>
                <c:pt idx="1325">
                  <c:v>79850</c:v>
                </c:pt>
                <c:pt idx="1326">
                  <c:v>79650</c:v>
                </c:pt>
                <c:pt idx="1327">
                  <c:v>79300</c:v>
                </c:pt>
                <c:pt idx="1328">
                  <c:v>78950</c:v>
                </c:pt>
                <c:pt idx="1329">
                  <c:v>79300</c:v>
                </c:pt>
                <c:pt idx="1330">
                  <c:v>79650</c:v>
                </c:pt>
                <c:pt idx="1331">
                  <c:v>79250</c:v>
                </c:pt>
                <c:pt idx="1332">
                  <c:v>78900</c:v>
                </c:pt>
                <c:pt idx="1333">
                  <c:v>79050</c:v>
                </c:pt>
                <c:pt idx="1334">
                  <c:v>79400</c:v>
                </c:pt>
                <c:pt idx="1335">
                  <c:v>79950</c:v>
                </c:pt>
                <c:pt idx="1336">
                  <c:v>80050</c:v>
                </c:pt>
                <c:pt idx="1337">
                  <c:v>80400</c:v>
                </c:pt>
                <c:pt idx="1338">
                  <c:v>80750</c:v>
                </c:pt>
                <c:pt idx="1339">
                  <c:v>81300</c:v>
                </c:pt>
                <c:pt idx="1340">
                  <c:v>81150</c:v>
                </c:pt>
                <c:pt idx="1341">
                  <c:v>80750</c:v>
                </c:pt>
                <c:pt idx="1342">
                  <c:v>80850</c:v>
                </c:pt>
                <c:pt idx="1343">
                  <c:v>81400</c:v>
                </c:pt>
                <c:pt idx="1344">
                  <c:v>81250</c:v>
                </c:pt>
                <c:pt idx="1345">
                  <c:v>81050</c:v>
                </c:pt>
                <c:pt idx="1346">
                  <c:v>80500</c:v>
                </c:pt>
                <c:pt idx="1347">
                  <c:v>80650</c:v>
                </c:pt>
                <c:pt idx="1348">
                  <c:v>80450</c:v>
                </c:pt>
                <c:pt idx="1349">
                  <c:v>79900</c:v>
                </c:pt>
                <c:pt idx="1350">
                  <c:v>80050</c:v>
                </c:pt>
                <c:pt idx="1351">
                  <c:v>80550</c:v>
                </c:pt>
                <c:pt idx="1352">
                  <c:v>81100</c:v>
                </c:pt>
                <c:pt idx="1353">
                  <c:v>81250</c:v>
                </c:pt>
                <c:pt idx="1354">
                  <c:v>82000</c:v>
                </c:pt>
                <c:pt idx="1355">
                  <c:v>82350</c:v>
                </c:pt>
                <c:pt idx="1356">
                  <c:v>82150</c:v>
                </c:pt>
                <c:pt idx="1357">
                  <c:v>81950</c:v>
                </c:pt>
                <c:pt idx="1358">
                  <c:v>81750</c:v>
                </c:pt>
                <c:pt idx="1359">
                  <c:v>82100</c:v>
                </c:pt>
                <c:pt idx="1360">
                  <c:v>82250</c:v>
                </c:pt>
                <c:pt idx="1361">
                  <c:v>81500</c:v>
                </c:pt>
                <c:pt idx="1362">
                  <c:v>81350</c:v>
                </c:pt>
                <c:pt idx="1363">
                  <c:v>81700</c:v>
                </c:pt>
                <c:pt idx="1364">
                  <c:v>82050</c:v>
                </c:pt>
                <c:pt idx="1365">
                  <c:v>81850</c:v>
                </c:pt>
                <c:pt idx="1366">
                  <c:v>81650</c:v>
                </c:pt>
                <c:pt idx="1367">
                  <c:v>82350</c:v>
                </c:pt>
                <c:pt idx="1368">
                  <c:v>82900</c:v>
                </c:pt>
                <c:pt idx="1369">
                  <c:v>82750</c:v>
                </c:pt>
                <c:pt idx="1370">
                  <c:v>82550</c:v>
                </c:pt>
                <c:pt idx="1371">
                  <c:v>83100</c:v>
                </c:pt>
                <c:pt idx="1372">
                  <c:v>83250</c:v>
                </c:pt>
                <c:pt idx="1373">
                  <c:v>83550</c:v>
                </c:pt>
                <c:pt idx="1374">
                  <c:v>83000</c:v>
                </c:pt>
                <c:pt idx="1375">
                  <c:v>82850</c:v>
                </c:pt>
                <c:pt idx="1376">
                  <c:v>82650</c:v>
                </c:pt>
                <c:pt idx="1377">
                  <c:v>83000</c:v>
                </c:pt>
                <c:pt idx="1378">
                  <c:v>82850</c:v>
                </c:pt>
                <c:pt idx="1379">
                  <c:v>82500</c:v>
                </c:pt>
                <c:pt idx="1380">
                  <c:v>82350</c:v>
                </c:pt>
                <c:pt idx="1381">
                  <c:v>82700</c:v>
                </c:pt>
                <c:pt idx="1382">
                  <c:v>83050</c:v>
                </c:pt>
                <c:pt idx="1383">
                  <c:v>82650</c:v>
                </c:pt>
                <c:pt idx="1384">
                  <c:v>82750</c:v>
                </c:pt>
                <c:pt idx="1385">
                  <c:v>82400</c:v>
                </c:pt>
                <c:pt idx="1386">
                  <c:v>82250</c:v>
                </c:pt>
                <c:pt idx="1387">
                  <c:v>82600</c:v>
                </c:pt>
                <c:pt idx="1388">
                  <c:v>82450</c:v>
                </c:pt>
                <c:pt idx="1389">
                  <c:v>81700</c:v>
                </c:pt>
                <c:pt idx="1390">
                  <c:v>81550</c:v>
                </c:pt>
                <c:pt idx="1391">
                  <c:v>82100</c:v>
                </c:pt>
                <c:pt idx="1392">
                  <c:v>81750</c:v>
                </c:pt>
                <c:pt idx="1393">
                  <c:v>81400</c:v>
                </c:pt>
                <c:pt idx="1394">
                  <c:v>81250</c:v>
                </c:pt>
                <c:pt idx="1395">
                  <c:v>81800</c:v>
                </c:pt>
                <c:pt idx="1396">
                  <c:v>81950</c:v>
                </c:pt>
                <c:pt idx="1397">
                  <c:v>82250</c:v>
                </c:pt>
                <c:pt idx="1398">
                  <c:v>82600</c:v>
                </c:pt>
                <c:pt idx="1399">
                  <c:v>82050</c:v>
                </c:pt>
                <c:pt idx="1400">
                  <c:v>81850</c:v>
                </c:pt>
                <c:pt idx="1401">
                  <c:v>82200</c:v>
                </c:pt>
                <c:pt idx="1402">
                  <c:v>82050</c:v>
                </c:pt>
                <c:pt idx="1403">
                  <c:v>81700</c:v>
                </c:pt>
                <c:pt idx="1404">
                  <c:v>82050</c:v>
                </c:pt>
                <c:pt idx="1405">
                  <c:v>82150</c:v>
                </c:pt>
                <c:pt idx="1406">
                  <c:v>83100</c:v>
                </c:pt>
                <c:pt idx="1407">
                  <c:v>83650</c:v>
                </c:pt>
                <c:pt idx="1408">
                  <c:v>83300</c:v>
                </c:pt>
                <c:pt idx="1409">
                  <c:v>83450</c:v>
                </c:pt>
                <c:pt idx="1410">
                  <c:v>83100</c:v>
                </c:pt>
                <c:pt idx="1411">
                  <c:v>83450</c:v>
                </c:pt>
                <c:pt idx="1412">
                  <c:v>83750</c:v>
                </c:pt>
                <c:pt idx="1413">
                  <c:v>84300</c:v>
                </c:pt>
                <c:pt idx="1414">
                  <c:v>84150</c:v>
                </c:pt>
                <c:pt idx="1415">
                  <c:v>83950</c:v>
                </c:pt>
                <c:pt idx="1416">
                  <c:v>83600</c:v>
                </c:pt>
                <c:pt idx="1417">
                  <c:v>83750</c:v>
                </c:pt>
                <c:pt idx="1418">
                  <c:v>83550</c:v>
                </c:pt>
                <c:pt idx="1419">
                  <c:v>84300</c:v>
                </c:pt>
                <c:pt idx="1420">
                  <c:v>84650</c:v>
                </c:pt>
                <c:pt idx="1421">
                  <c:v>84950</c:v>
                </c:pt>
                <c:pt idx="1422">
                  <c:v>85250</c:v>
                </c:pt>
                <c:pt idx="1423">
                  <c:v>84900</c:v>
                </c:pt>
                <c:pt idx="1424">
                  <c:v>84750</c:v>
                </c:pt>
                <c:pt idx="1425">
                  <c:v>85100</c:v>
                </c:pt>
                <c:pt idx="1426">
                  <c:v>85450</c:v>
                </c:pt>
                <c:pt idx="1427">
                  <c:v>85750</c:v>
                </c:pt>
                <c:pt idx="1428">
                  <c:v>86100</c:v>
                </c:pt>
                <c:pt idx="1429">
                  <c:v>86450</c:v>
                </c:pt>
                <c:pt idx="1430">
                  <c:v>86250</c:v>
                </c:pt>
                <c:pt idx="1431">
                  <c:v>86550</c:v>
                </c:pt>
                <c:pt idx="1432">
                  <c:v>86350</c:v>
                </c:pt>
                <c:pt idx="1433">
                  <c:v>86150</c:v>
                </c:pt>
                <c:pt idx="1434">
                  <c:v>86500</c:v>
                </c:pt>
                <c:pt idx="1435">
                  <c:v>86850</c:v>
                </c:pt>
                <c:pt idx="1436">
                  <c:v>86650</c:v>
                </c:pt>
                <c:pt idx="1437">
                  <c:v>86950</c:v>
                </c:pt>
                <c:pt idx="1438">
                  <c:v>86750</c:v>
                </c:pt>
                <c:pt idx="1439">
                  <c:v>86200</c:v>
                </c:pt>
                <c:pt idx="1440">
                  <c:v>86750</c:v>
                </c:pt>
                <c:pt idx="1441">
                  <c:v>87050</c:v>
                </c:pt>
                <c:pt idx="1442">
                  <c:v>87150</c:v>
                </c:pt>
                <c:pt idx="1443">
                  <c:v>87250</c:v>
                </c:pt>
                <c:pt idx="1444">
                  <c:v>87550</c:v>
                </c:pt>
                <c:pt idx="1445">
                  <c:v>87900</c:v>
                </c:pt>
                <c:pt idx="1446">
                  <c:v>87750</c:v>
                </c:pt>
                <c:pt idx="1447">
                  <c:v>88250</c:v>
                </c:pt>
                <c:pt idx="1448">
                  <c:v>87900</c:v>
                </c:pt>
                <c:pt idx="1449">
                  <c:v>88250</c:v>
                </c:pt>
                <c:pt idx="1450">
                  <c:v>88800</c:v>
                </c:pt>
                <c:pt idx="1451">
                  <c:v>88000</c:v>
                </c:pt>
                <c:pt idx="1452">
                  <c:v>87800</c:v>
                </c:pt>
                <c:pt idx="1453">
                  <c:v>87900</c:v>
                </c:pt>
                <c:pt idx="1454">
                  <c:v>88850</c:v>
                </c:pt>
                <c:pt idx="1455">
                  <c:v>89300</c:v>
                </c:pt>
              </c:numCache>
            </c:numRef>
          </c:val>
          <c:smooth val="0"/>
          <c:extLst>
            <c:ext xmlns:c16="http://schemas.microsoft.com/office/drawing/2014/chart" uri="{C3380CC4-5D6E-409C-BE32-E72D297353CC}">
              <c16:uniqueId val="{00000006-2773-44E4-8A9D-2ECFBD7953F0}"/>
            </c:ext>
          </c:extLst>
        </c:ser>
        <c:ser>
          <c:idx val="4"/>
          <c:order val="4"/>
          <c:spPr>
            <a:ln w="12700" cap="rnd">
              <a:solidFill>
                <a:schemeClr val="accent5"/>
              </a:solidFill>
              <a:round/>
            </a:ln>
            <a:effectLst/>
          </c:spPr>
          <c:marker>
            <c:symbol val="none"/>
          </c:marker>
          <c:trendline>
            <c:spPr>
              <a:ln w="19050" cap="rnd">
                <a:solidFill>
                  <a:schemeClr val="accent5"/>
                </a:solidFill>
                <a:prstDash val="sysDot"/>
              </a:ln>
              <a:effectLst/>
            </c:spPr>
            <c:trendlineType val="linear"/>
            <c:dispRSqr val="0"/>
            <c:dispEq val="0"/>
          </c:trendline>
          <c:trendline>
            <c:spPr>
              <a:ln w="12700" cap="rnd">
                <a:solidFill>
                  <a:schemeClr val="accent5"/>
                </a:solidFill>
                <a:prstDash val="sysDot"/>
              </a:ln>
              <a:effectLst/>
            </c:spPr>
            <c:trendlineType val="linear"/>
            <c:dispRSqr val="0"/>
            <c:dispEq val="0"/>
          </c:trendline>
          <c:val>
            <c:numRef>
              <c:f>sheet!$A$5:$BGJ$5</c:f>
              <c:numCache>
                <c:formatCode>General</c:formatCode>
                <c:ptCount val="1544"/>
                <c:pt idx="0">
                  <c:v>9950</c:v>
                </c:pt>
                <c:pt idx="1">
                  <c:v>11050</c:v>
                </c:pt>
                <c:pt idx="2">
                  <c:v>10900</c:v>
                </c:pt>
                <c:pt idx="3">
                  <c:v>10350</c:v>
                </c:pt>
                <c:pt idx="4">
                  <c:v>14250</c:v>
                </c:pt>
                <c:pt idx="5">
                  <c:v>13500</c:v>
                </c:pt>
                <c:pt idx="6">
                  <c:v>13450</c:v>
                </c:pt>
                <c:pt idx="7">
                  <c:v>13400</c:v>
                </c:pt>
                <c:pt idx="8">
                  <c:v>13350</c:v>
                </c:pt>
                <c:pt idx="9">
                  <c:v>13000</c:v>
                </c:pt>
                <c:pt idx="10">
                  <c:v>12950</c:v>
                </c:pt>
                <c:pt idx="11">
                  <c:v>12700</c:v>
                </c:pt>
                <c:pt idx="12">
                  <c:v>12350</c:v>
                </c:pt>
                <c:pt idx="13">
                  <c:v>12300</c:v>
                </c:pt>
                <c:pt idx="14">
                  <c:v>11750</c:v>
                </c:pt>
                <c:pt idx="15">
                  <c:v>11400</c:v>
                </c:pt>
                <c:pt idx="16">
                  <c:v>11350</c:v>
                </c:pt>
                <c:pt idx="17">
                  <c:v>11000</c:v>
                </c:pt>
                <c:pt idx="18">
                  <c:v>10950</c:v>
                </c:pt>
                <c:pt idx="19">
                  <c:v>10900</c:v>
                </c:pt>
                <c:pt idx="20">
                  <c:v>10750</c:v>
                </c:pt>
                <c:pt idx="21">
                  <c:v>10400</c:v>
                </c:pt>
                <c:pt idx="22">
                  <c:v>10350</c:v>
                </c:pt>
                <c:pt idx="23">
                  <c:v>10000</c:v>
                </c:pt>
                <c:pt idx="24">
                  <c:v>9950</c:v>
                </c:pt>
                <c:pt idx="25">
                  <c:v>9800</c:v>
                </c:pt>
                <c:pt idx="26">
                  <c:v>9750</c:v>
                </c:pt>
                <c:pt idx="27">
                  <c:v>9700</c:v>
                </c:pt>
                <c:pt idx="28">
                  <c:v>9550</c:v>
                </c:pt>
                <c:pt idx="29">
                  <c:v>9400</c:v>
                </c:pt>
                <c:pt idx="30">
                  <c:v>8850</c:v>
                </c:pt>
                <c:pt idx="31">
                  <c:v>11350</c:v>
                </c:pt>
                <c:pt idx="32">
                  <c:v>10800</c:v>
                </c:pt>
                <c:pt idx="33">
                  <c:v>10050</c:v>
                </c:pt>
                <c:pt idx="34">
                  <c:v>9900</c:v>
                </c:pt>
                <c:pt idx="35">
                  <c:v>9850</c:v>
                </c:pt>
                <c:pt idx="36">
                  <c:v>9700</c:v>
                </c:pt>
                <c:pt idx="37">
                  <c:v>9650</c:v>
                </c:pt>
                <c:pt idx="38">
                  <c:v>12850</c:v>
                </c:pt>
                <c:pt idx="39">
                  <c:v>12500</c:v>
                </c:pt>
                <c:pt idx="40">
                  <c:v>12150</c:v>
                </c:pt>
                <c:pt idx="41">
                  <c:v>11800</c:v>
                </c:pt>
                <c:pt idx="42">
                  <c:v>11750</c:v>
                </c:pt>
                <c:pt idx="43">
                  <c:v>11700</c:v>
                </c:pt>
                <c:pt idx="44">
                  <c:v>11350</c:v>
                </c:pt>
                <c:pt idx="45">
                  <c:v>11300</c:v>
                </c:pt>
                <c:pt idx="46">
                  <c:v>11150</c:v>
                </c:pt>
                <c:pt idx="47">
                  <c:v>10800</c:v>
                </c:pt>
                <c:pt idx="48">
                  <c:v>10450</c:v>
                </c:pt>
                <c:pt idx="49">
                  <c:v>10400</c:v>
                </c:pt>
                <c:pt idx="50">
                  <c:v>10350</c:v>
                </c:pt>
                <c:pt idx="51">
                  <c:v>10300</c:v>
                </c:pt>
                <c:pt idx="52">
                  <c:v>10250</c:v>
                </c:pt>
                <c:pt idx="53">
                  <c:v>9900</c:v>
                </c:pt>
                <c:pt idx="54">
                  <c:v>9450</c:v>
                </c:pt>
                <c:pt idx="55">
                  <c:v>9400</c:v>
                </c:pt>
                <c:pt idx="56">
                  <c:v>9050</c:v>
                </c:pt>
                <c:pt idx="57">
                  <c:v>9000</c:v>
                </c:pt>
                <c:pt idx="58">
                  <c:v>8650</c:v>
                </c:pt>
                <c:pt idx="59">
                  <c:v>8300</c:v>
                </c:pt>
                <c:pt idx="60">
                  <c:v>7950</c:v>
                </c:pt>
                <c:pt idx="61">
                  <c:v>7900</c:v>
                </c:pt>
                <c:pt idx="62">
                  <c:v>7750</c:v>
                </c:pt>
                <c:pt idx="63">
                  <c:v>7700</c:v>
                </c:pt>
                <c:pt idx="64">
                  <c:v>7350</c:v>
                </c:pt>
                <c:pt idx="65">
                  <c:v>11900</c:v>
                </c:pt>
                <c:pt idx="66">
                  <c:v>11350</c:v>
                </c:pt>
                <c:pt idx="67">
                  <c:v>11300</c:v>
                </c:pt>
                <c:pt idx="68">
                  <c:v>11150</c:v>
                </c:pt>
                <c:pt idx="69">
                  <c:v>12100</c:v>
                </c:pt>
                <c:pt idx="70">
                  <c:v>11950</c:v>
                </c:pt>
                <c:pt idx="71">
                  <c:v>11600</c:v>
                </c:pt>
                <c:pt idx="72">
                  <c:v>11550</c:v>
                </c:pt>
                <c:pt idx="73">
                  <c:v>11000</c:v>
                </c:pt>
                <c:pt idx="74">
                  <c:v>10650</c:v>
                </c:pt>
                <c:pt idx="75">
                  <c:v>10300</c:v>
                </c:pt>
                <c:pt idx="76">
                  <c:v>10250</c:v>
                </c:pt>
                <c:pt idx="77">
                  <c:v>10200</c:v>
                </c:pt>
                <c:pt idx="78">
                  <c:v>10050</c:v>
                </c:pt>
                <c:pt idx="79">
                  <c:v>10000</c:v>
                </c:pt>
                <c:pt idx="80">
                  <c:v>9650</c:v>
                </c:pt>
                <c:pt idx="81">
                  <c:v>9600</c:v>
                </c:pt>
                <c:pt idx="82">
                  <c:v>9050</c:v>
                </c:pt>
                <c:pt idx="83">
                  <c:v>8900</c:v>
                </c:pt>
                <c:pt idx="84">
                  <c:v>8750</c:v>
                </c:pt>
                <c:pt idx="85">
                  <c:v>8700</c:v>
                </c:pt>
                <c:pt idx="86">
                  <c:v>8550</c:v>
                </c:pt>
                <c:pt idx="87">
                  <c:v>8200</c:v>
                </c:pt>
                <c:pt idx="88">
                  <c:v>11550</c:v>
                </c:pt>
                <c:pt idx="89">
                  <c:v>11500</c:v>
                </c:pt>
                <c:pt idx="90">
                  <c:v>11450</c:v>
                </c:pt>
                <c:pt idx="91">
                  <c:v>11100</c:v>
                </c:pt>
                <c:pt idx="92">
                  <c:v>10750</c:v>
                </c:pt>
                <c:pt idx="93">
                  <c:v>10700</c:v>
                </c:pt>
                <c:pt idx="94">
                  <c:v>10550</c:v>
                </c:pt>
                <c:pt idx="95">
                  <c:v>10200</c:v>
                </c:pt>
                <c:pt idx="96">
                  <c:v>10150</c:v>
                </c:pt>
                <c:pt idx="97">
                  <c:v>13500</c:v>
                </c:pt>
                <c:pt idx="98">
                  <c:v>13450</c:v>
                </c:pt>
                <c:pt idx="99">
                  <c:v>13400</c:v>
                </c:pt>
                <c:pt idx="100">
                  <c:v>13350</c:v>
                </c:pt>
                <c:pt idx="101">
                  <c:v>15500</c:v>
                </c:pt>
                <c:pt idx="102">
                  <c:v>15250</c:v>
                </c:pt>
                <c:pt idx="103">
                  <c:v>15200</c:v>
                </c:pt>
                <c:pt idx="104">
                  <c:v>14850</c:v>
                </c:pt>
                <c:pt idx="105">
                  <c:v>14300</c:v>
                </c:pt>
                <c:pt idx="106">
                  <c:v>13950</c:v>
                </c:pt>
                <c:pt idx="107">
                  <c:v>13800</c:v>
                </c:pt>
                <c:pt idx="108">
                  <c:v>13750</c:v>
                </c:pt>
                <c:pt idx="109">
                  <c:v>13600</c:v>
                </c:pt>
                <c:pt idx="110">
                  <c:v>14900</c:v>
                </c:pt>
                <c:pt idx="111">
                  <c:v>14850</c:v>
                </c:pt>
                <c:pt idx="112">
                  <c:v>14500</c:v>
                </c:pt>
                <c:pt idx="113">
                  <c:v>17300</c:v>
                </c:pt>
                <c:pt idx="114">
                  <c:v>16950</c:v>
                </c:pt>
                <c:pt idx="115">
                  <c:v>16900</c:v>
                </c:pt>
                <c:pt idx="116">
                  <c:v>16850</c:v>
                </c:pt>
                <c:pt idx="117">
                  <c:v>16700</c:v>
                </c:pt>
                <c:pt idx="118">
                  <c:v>16650</c:v>
                </c:pt>
                <c:pt idx="119">
                  <c:v>16600</c:v>
                </c:pt>
                <c:pt idx="120">
                  <c:v>16250</c:v>
                </c:pt>
                <c:pt idx="121">
                  <c:v>15900</c:v>
                </c:pt>
                <c:pt idx="122">
                  <c:v>18700</c:v>
                </c:pt>
                <c:pt idx="123">
                  <c:v>18450</c:v>
                </c:pt>
                <c:pt idx="124">
                  <c:v>18300</c:v>
                </c:pt>
                <c:pt idx="125">
                  <c:v>18250</c:v>
                </c:pt>
                <c:pt idx="126">
                  <c:v>21050</c:v>
                </c:pt>
                <c:pt idx="127">
                  <c:v>20700</c:v>
                </c:pt>
                <c:pt idx="128">
                  <c:v>23500</c:v>
                </c:pt>
                <c:pt idx="129">
                  <c:v>23350</c:v>
                </c:pt>
                <c:pt idx="130">
                  <c:v>23300</c:v>
                </c:pt>
                <c:pt idx="131">
                  <c:v>23150</c:v>
                </c:pt>
                <c:pt idx="132">
                  <c:v>22800</c:v>
                </c:pt>
                <c:pt idx="133">
                  <c:v>22750</c:v>
                </c:pt>
                <c:pt idx="134">
                  <c:v>26550</c:v>
                </c:pt>
                <c:pt idx="135">
                  <c:v>26500</c:v>
                </c:pt>
                <c:pt idx="136">
                  <c:v>26350</c:v>
                </c:pt>
                <c:pt idx="137">
                  <c:v>26300</c:v>
                </c:pt>
                <c:pt idx="138">
                  <c:v>26150</c:v>
                </c:pt>
                <c:pt idx="139">
                  <c:v>26100</c:v>
                </c:pt>
                <c:pt idx="140">
                  <c:v>29900</c:v>
                </c:pt>
                <c:pt idx="141">
                  <c:v>29550</c:v>
                </c:pt>
                <c:pt idx="142">
                  <c:v>29250</c:v>
                </c:pt>
                <c:pt idx="143">
                  <c:v>29200</c:v>
                </c:pt>
                <c:pt idx="144">
                  <c:v>29050</c:v>
                </c:pt>
                <c:pt idx="145">
                  <c:v>29000</c:v>
                </c:pt>
                <c:pt idx="146">
                  <c:v>28950</c:v>
                </c:pt>
                <c:pt idx="147">
                  <c:v>28900</c:v>
                </c:pt>
                <c:pt idx="148">
                  <c:v>28850</c:v>
                </c:pt>
                <c:pt idx="149">
                  <c:v>28700</c:v>
                </c:pt>
                <c:pt idx="150">
                  <c:v>28550</c:v>
                </c:pt>
                <c:pt idx="151">
                  <c:v>28500</c:v>
                </c:pt>
                <c:pt idx="152">
                  <c:v>28450</c:v>
                </c:pt>
                <c:pt idx="153">
                  <c:v>28100</c:v>
                </c:pt>
                <c:pt idx="154">
                  <c:v>27950</c:v>
                </c:pt>
                <c:pt idx="155">
                  <c:v>27800</c:v>
                </c:pt>
                <c:pt idx="156">
                  <c:v>29200</c:v>
                </c:pt>
                <c:pt idx="157">
                  <c:v>31400</c:v>
                </c:pt>
                <c:pt idx="158">
                  <c:v>31350</c:v>
                </c:pt>
                <c:pt idx="159">
                  <c:v>31200</c:v>
                </c:pt>
                <c:pt idx="160">
                  <c:v>31050</c:v>
                </c:pt>
                <c:pt idx="161">
                  <c:v>30900</c:v>
                </c:pt>
                <c:pt idx="162">
                  <c:v>30550</c:v>
                </c:pt>
                <c:pt idx="163">
                  <c:v>33550</c:v>
                </c:pt>
                <c:pt idx="164">
                  <c:v>33400</c:v>
                </c:pt>
                <c:pt idx="165">
                  <c:v>34000</c:v>
                </c:pt>
                <c:pt idx="166">
                  <c:v>33650</c:v>
                </c:pt>
                <c:pt idx="167">
                  <c:v>33600</c:v>
                </c:pt>
                <c:pt idx="168">
                  <c:v>33550</c:v>
                </c:pt>
                <c:pt idx="169">
                  <c:v>33500</c:v>
                </c:pt>
                <c:pt idx="170">
                  <c:v>33450</c:v>
                </c:pt>
                <c:pt idx="171">
                  <c:v>33300</c:v>
                </c:pt>
                <c:pt idx="172">
                  <c:v>33250</c:v>
                </c:pt>
                <c:pt idx="173">
                  <c:v>32900</c:v>
                </c:pt>
                <c:pt idx="174">
                  <c:v>32850</c:v>
                </c:pt>
                <c:pt idx="175">
                  <c:v>32800</c:v>
                </c:pt>
                <c:pt idx="176">
                  <c:v>32650</c:v>
                </c:pt>
                <c:pt idx="177">
                  <c:v>32300</c:v>
                </c:pt>
                <c:pt idx="178">
                  <c:v>31550</c:v>
                </c:pt>
                <c:pt idx="179">
                  <c:v>32150</c:v>
                </c:pt>
                <c:pt idx="180">
                  <c:v>32000</c:v>
                </c:pt>
                <c:pt idx="181">
                  <c:v>31850</c:v>
                </c:pt>
                <c:pt idx="182">
                  <c:v>31800</c:v>
                </c:pt>
                <c:pt idx="183">
                  <c:v>34800</c:v>
                </c:pt>
                <c:pt idx="184">
                  <c:v>34650</c:v>
                </c:pt>
                <c:pt idx="185">
                  <c:v>36850</c:v>
                </c:pt>
                <c:pt idx="186">
                  <c:v>36700</c:v>
                </c:pt>
                <c:pt idx="187">
                  <c:v>36350</c:v>
                </c:pt>
                <c:pt idx="188">
                  <c:v>36300</c:v>
                </c:pt>
                <c:pt idx="189">
                  <c:v>36250</c:v>
                </c:pt>
                <c:pt idx="190">
                  <c:v>36100</c:v>
                </c:pt>
                <c:pt idx="191">
                  <c:v>35950</c:v>
                </c:pt>
                <c:pt idx="192">
                  <c:v>38150</c:v>
                </c:pt>
                <c:pt idx="193">
                  <c:v>37600</c:v>
                </c:pt>
                <c:pt idx="194">
                  <c:v>37550</c:v>
                </c:pt>
                <c:pt idx="195">
                  <c:v>37400</c:v>
                </c:pt>
                <c:pt idx="196">
                  <c:v>37250</c:v>
                </c:pt>
                <c:pt idx="197">
                  <c:v>36900</c:v>
                </c:pt>
                <c:pt idx="198">
                  <c:v>36850</c:v>
                </c:pt>
                <c:pt idx="199">
                  <c:v>38250</c:v>
                </c:pt>
                <c:pt idx="200">
                  <c:v>38100</c:v>
                </c:pt>
                <c:pt idx="201">
                  <c:v>37950</c:v>
                </c:pt>
                <c:pt idx="202">
                  <c:v>37900</c:v>
                </c:pt>
                <c:pt idx="203">
                  <c:v>37850</c:v>
                </c:pt>
                <c:pt idx="204">
                  <c:v>37500</c:v>
                </c:pt>
                <c:pt idx="205">
                  <c:v>37450</c:v>
                </c:pt>
                <c:pt idx="206">
                  <c:v>37300</c:v>
                </c:pt>
                <c:pt idx="207">
                  <c:v>36950</c:v>
                </c:pt>
                <c:pt idx="208">
                  <c:v>36600</c:v>
                </c:pt>
                <c:pt idx="209">
                  <c:v>36450</c:v>
                </c:pt>
                <c:pt idx="210">
                  <c:v>36400</c:v>
                </c:pt>
                <c:pt idx="211">
                  <c:v>37400</c:v>
                </c:pt>
                <c:pt idx="212">
                  <c:v>39600</c:v>
                </c:pt>
                <c:pt idx="213">
                  <c:v>39550</c:v>
                </c:pt>
                <c:pt idx="214">
                  <c:v>39400</c:v>
                </c:pt>
                <c:pt idx="215">
                  <c:v>40800</c:v>
                </c:pt>
                <c:pt idx="216">
                  <c:v>41800</c:v>
                </c:pt>
                <c:pt idx="217">
                  <c:v>41750</c:v>
                </c:pt>
                <c:pt idx="218">
                  <c:v>41700</c:v>
                </c:pt>
                <c:pt idx="219">
                  <c:v>41550</c:v>
                </c:pt>
                <c:pt idx="220">
                  <c:v>41400</c:v>
                </c:pt>
                <c:pt idx="221">
                  <c:v>41250</c:v>
                </c:pt>
                <c:pt idx="222">
                  <c:v>42650</c:v>
                </c:pt>
                <c:pt idx="223">
                  <c:v>42300</c:v>
                </c:pt>
                <c:pt idx="224">
                  <c:v>42250</c:v>
                </c:pt>
                <c:pt idx="225">
                  <c:v>42200</c:v>
                </c:pt>
                <c:pt idx="226">
                  <c:v>42050</c:v>
                </c:pt>
                <c:pt idx="227">
                  <c:v>41700</c:v>
                </c:pt>
                <c:pt idx="228">
                  <c:v>41650</c:v>
                </c:pt>
                <c:pt idx="229">
                  <c:v>41500</c:v>
                </c:pt>
                <c:pt idx="230">
                  <c:v>41150</c:v>
                </c:pt>
                <c:pt idx="231">
                  <c:v>41000</c:v>
                </c:pt>
                <c:pt idx="232">
                  <c:v>40950</c:v>
                </c:pt>
                <c:pt idx="233">
                  <c:v>43150</c:v>
                </c:pt>
                <c:pt idx="234">
                  <c:v>43100</c:v>
                </c:pt>
                <c:pt idx="235">
                  <c:v>42750</c:v>
                </c:pt>
                <c:pt idx="236">
                  <c:v>42600</c:v>
                </c:pt>
                <c:pt idx="237">
                  <c:v>42550</c:v>
                </c:pt>
                <c:pt idx="238">
                  <c:v>42200</c:v>
                </c:pt>
                <c:pt idx="239">
                  <c:v>42050</c:v>
                </c:pt>
                <c:pt idx="240">
                  <c:v>43450</c:v>
                </c:pt>
                <c:pt idx="241">
                  <c:v>43300</c:v>
                </c:pt>
                <c:pt idx="242">
                  <c:v>42750</c:v>
                </c:pt>
                <c:pt idx="243">
                  <c:v>42700</c:v>
                </c:pt>
                <c:pt idx="244">
                  <c:v>42650</c:v>
                </c:pt>
                <c:pt idx="245">
                  <c:v>42600</c:v>
                </c:pt>
                <c:pt idx="246">
                  <c:v>42450</c:v>
                </c:pt>
                <c:pt idx="247">
                  <c:v>42400</c:v>
                </c:pt>
                <c:pt idx="248">
                  <c:v>41850</c:v>
                </c:pt>
                <c:pt idx="249">
                  <c:v>41800</c:v>
                </c:pt>
                <c:pt idx="250">
                  <c:v>41750</c:v>
                </c:pt>
                <c:pt idx="251">
                  <c:v>41600</c:v>
                </c:pt>
                <c:pt idx="252">
                  <c:v>41550</c:v>
                </c:pt>
                <c:pt idx="253">
                  <c:v>41500</c:v>
                </c:pt>
                <c:pt idx="254">
                  <c:v>43700</c:v>
                </c:pt>
                <c:pt idx="255">
                  <c:v>43650</c:v>
                </c:pt>
                <c:pt idx="256">
                  <c:v>43400</c:v>
                </c:pt>
                <c:pt idx="257">
                  <c:v>43050</c:v>
                </c:pt>
                <c:pt idx="258">
                  <c:v>43000</c:v>
                </c:pt>
                <c:pt idx="259">
                  <c:v>42850</c:v>
                </c:pt>
                <c:pt idx="260">
                  <c:v>42700</c:v>
                </c:pt>
                <c:pt idx="261">
                  <c:v>42450</c:v>
                </c:pt>
                <c:pt idx="262">
                  <c:v>42100</c:v>
                </c:pt>
                <c:pt idx="263">
                  <c:v>42050</c:v>
                </c:pt>
                <c:pt idx="264">
                  <c:v>42000</c:v>
                </c:pt>
                <c:pt idx="265">
                  <c:v>44200</c:v>
                </c:pt>
                <c:pt idx="266">
                  <c:v>44050</c:v>
                </c:pt>
                <c:pt idx="267">
                  <c:v>44000</c:v>
                </c:pt>
                <c:pt idx="268">
                  <c:v>43950</c:v>
                </c:pt>
                <c:pt idx="269">
                  <c:v>43900</c:v>
                </c:pt>
                <c:pt idx="270">
                  <c:v>43850</c:v>
                </c:pt>
                <c:pt idx="271">
                  <c:v>43600</c:v>
                </c:pt>
                <c:pt idx="272">
                  <c:v>43050</c:v>
                </c:pt>
                <c:pt idx="273">
                  <c:v>42500</c:v>
                </c:pt>
                <c:pt idx="274">
                  <c:v>43900</c:v>
                </c:pt>
                <c:pt idx="275">
                  <c:v>43850</c:v>
                </c:pt>
                <c:pt idx="276">
                  <c:v>43700</c:v>
                </c:pt>
                <c:pt idx="277">
                  <c:v>43150</c:v>
                </c:pt>
                <c:pt idx="278">
                  <c:v>43100</c:v>
                </c:pt>
                <c:pt idx="279">
                  <c:v>42950</c:v>
                </c:pt>
                <c:pt idx="280">
                  <c:v>44350</c:v>
                </c:pt>
                <c:pt idx="281">
                  <c:v>44200</c:v>
                </c:pt>
                <c:pt idx="282">
                  <c:v>43850</c:v>
                </c:pt>
                <c:pt idx="283">
                  <c:v>43500</c:v>
                </c:pt>
                <c:pt idx="284">
                  <c:v>43450</c:v>
                </c:pt>
                <c:pt idx="285">
                  <c:v>44850</c:v>
                </c:pt>
                <c:pt idx="286">
                  <c:v>44700</c:v>
                </c:pt>
                <c:pt idx="287">
                  <c:v>44350</c:v>
                </c:pt>
                <c:pt idx="288">
                  <c:v>44300</c:v>
                </c:pt>
                <c:pt idx="289">
                  <c:v>44250</c:v>
                </c:pt>
                <c:pt idx="290">
                  <c:v>43900</c:v>
                </c:pt>
                <c:pt idx="291">
                  <c:v>43750</c:v>
                </c:pt>
                <c:pt idx="292">
                  <c:v>43400</c:v>
                </c:pt>
                <c:pt idx="293">
                  <c:v>43050</c:v>
                </c:pt>
                <c:pt idx="294">
                  <c:v>43000</c:v>
                </c:pt>
                <c:pt idx="295">
                  <c:v>45200</c:v>
                </c:pt>
                <c:pt idx="296">
                  <c:v>45050</c:v>
                </c:pt>
                <c:pt idx="297">
                  <c:v>44300</c:v>
                </c:pt>
                <c:pt idx="298">
                  <c:v>46500</c:v>
                </c:pt>
                <c:pt idx="299">
                  <c:v>47100</c:v>
                </c:pt>
                <c:pt idx="300">
                  <c:v>47050</c:v>
                </c:pt>
                <c:pt idx="301">
                  <c:v>46800</c:v>
                </c:pt>
                <c:pt idx="302">
                  <c:v>46450</c:v>
                </c:pt>
                <c:pt idx="303">
                  <c:v>48650</c:v>
                </c:pt>
                <c:pt idx="304">
                  <c:v>49250</c:v>
                </c:pt>
                <c:pt idx="305">
                  <c:v>49200</c:v>
                </c:pt>
                <c:pt idx="306">
                  <c:v>48750</c:v>
                </c:pt>
                <c:pt idx="307">
                  <c:v>48700</c:v>
                </c:pt>
                <c:pt idx="308">
                  <c:v>48650</c:v>
                </c:pt>
                <c:pt idx="309">
                  <c:v>48600</c:v>
                </c:pt>
                <c:pt idx="310">
                  <c:v>49050</c:v>
                </c:pt>
                <c:pt idx="311">
                  <c:v>48700</c:v>
                </c:pt>
                <c:pt idx="312">
                  <c:v>48350</c:v>
                </c:pt>
                <c:pt idx="313">
                  <c:v>48800</c:v>
                </c:pt>
                <c:pt idx="314">
                  <c:v>48650</c:v>
                </c:pt>
                <c:pt idx="315">
                  <c:v>50900</c:v>
                </c:pt>
                <c:pt idx="316">
                  <c:v>50850</c:v>
                </c:pt>
                <c:pt idx="317">
                  <c:v>50800</c:v>
                </c:pt>
                <c:pt idx="318">
                  <c:v>51550</c:v>
                </c:pt>
                <c:pt idx="319">
                  <c:v>51200</c:v>
                </c:pt>
                <c:pt idx="320">
                  <c:v>50850</c:v>
                </c:pt>
                <c:pt idx="321">
                  <c:v>50700</c:v>
                </c:pt>
                <c:pt idx="322">
                  <c:v>50550</c:v>
                </c:pt>
                <c:pt idx="323">
                  <c:v>50500</c:v>
                </c:pt>
                <c:pt idx="324">
                  <c:v>50450</c:v>
                </c:pt>
                <c:pt idx="325">
                  <c:v>49900</c:v>
                </c:pt>
                <c:pt idx="326">
                  <c:v>49650</c:v>
                </c:pt>
                <c:pt idx="327">
                  <c:v>49600</c:v>
                </c:pt>
                <c:pt idx="328">
                  <c:v>50650</c:v>
                </c:pt>
                <c:pt idx="329">
                  <c:v>50600</c:v>
                </c:pt>
                <c:pt idx="330">
                  <c:v>50450</c:v>
                </c:pt>
                <c:pt idx="331">
                  <c:v>50400</c:v>
                </c:pt>
                <c:pt idx="332">
                  <c:v>51450</c:v>
                </c:pt>
                <c:pt idx="333">
                  <c:v>51400</c:v>
                </c:pt>
                <c:pt idx="334">
                  <c:v>52150</c:v>
                </c:pt>
                <c:pt idx="335">
                  <c:v>54400</c:v>
                </c:pt>
                <c:pt idx="336">
                  <c:v>54350</c:v>
                </c:pt>
                <c:pt idx="337">
                  <c:v>54300</c:v>
                </c:pt>
                <c:pt idx="338">
                  <c:v>55050</c:v>
                </c:pt>
                <c:pt idx="339">
                  <c:v>54700</c:v>
                </c:pt>
                <c:pt idx="340">
                  <c:v>54650</c:v>
                </c:pt>
                <c:pt idx="341">
                  <c:v>54600</c:v>
                </c:pt>
                <c:pt idx="342">
                  <c:v>54450</c:v>
                </c:pt>
                <c:pt idx="343">
                  <c:v>53900</c:v>
                </c:pt>
                <c:pt idx="344">
                  <c:v>53550</c:v>
                </c:pt>
                <c:pt idx="345">
                  <c:v>53400</c:v>
                </c:pt>
                <c:pt idx="346">
                  <c:v>53250</c:v>
                </c:pt>
                <c:pt idx="347">
                  <c:v>52900</c:v>
                </c:pt>
                <c:pt idx="348">
                  <c:v>52850</c:v>
                </c:pt>
                <c:pt idx="349">
                  <c:v>52500</c:v>
                </c:pt>
                <c:pt idx="350">
                  <c:v>52350</c:v>
                </c:pt>
                <c:pt idx="351">
                  <c:v>54000</c:v>
                </c:pt>
                <c:pt idx="352">
                  <c:v>53650</c:v>
                </c:pt>
                <c:pt idx="353">
                  <c:v>53500</c:v>
                </c:pt>
                <c:pt idx="354">
                  <c:v>53950</c:v>
                </c:pt>
                <c:pt idx="355">
                  <c:v>53900</c:v>
                </c:pt>
                <c:pt idx="356">
                  <c:v>53850</c:v>
                </c:pt>
                <c:pt idx="357">
                  <c:v>54300</c:v>
                </c:pt>
                <c:pt idx="358">
                  <c:v>54750</c:v>
                </c:pt>
                <c:pt idx="359">
                  <c:v>56400</c:v>
                </c:pt>
                <c:pt idx="360">
                  <c:v>56050</c:v>
                </c:pt>
                <c:pt idx="361">
                  <c:v>56000</c:v>
                </c:pt>
                <c:pt idx="362">
                  <c:v>55750</c:v>
                </c:pt>
                <c:pt idx="363">
                  <c:v>55700</c:v>
                </c:pt>
                <c:pt idx="364">
                  <c:v>54950</c:v>
                </c:pt>
                <c:pt idx="365">
                  <c:v>54900</c:v>
                </c:pt>
                <c:pt idx="366">
                  <c:v>54750</c:v>
                </c:pt>
                <c:pt idx="367">
                  <c:v>54200</c:v>
                </c:pt>
                <c:pt idx="368">
                  <c:v>55250</c:v>
                </c:pt>
                <c:pt idx="369">
                  <c:v>56300</c:v>
                </c:pt>
                <c:pt idx="370">
                  <c:v>56150</c:v>
                </c:pt>
                <c:pt idx="371">
                  <c:v>56100</c:v>
                </c:pt>
                <c:pt idx="372">
                  <c:v>56050</c:v>
                </c:pt>
                <c:pt idx="373">
                  <c:v>56500</c:v>
                </c:pt>
                <c:pt idx="374">
                  <c:v>56350</c:v>
                </c:pt>
                <c:pt idx="375">
                  <c:v>56300</c:v>
                </c:pt>
                <c:pt idx="376">
                  <c:v>56250</c:v>
                </c:pt>
                <c:pt idx="377">
                  <c:v>56200</c:v>
                </c:pt>
                <c:pt idx="378">
                  <c:v>56050</c:v>
                </c:pt>
                <c:pt idx="379">
                  <c:v>56000</c:v>
                </c:pt>
                <c:pt idx="380">
                  <c:v>55950</c:v>
                </c:pt>
                <c:pt idx="381">
                  <c:v>57000</c:v>
                </c:pt>
                <c:pt idx="382">
                  <c:v>56850</c:v>
                </c:pt>
                <c:pt idx="383">
                  <c:v>56800</c:v>
                </c:pt>
                <c:pt idx="384">
                  <c:v>56250</c:v>
                </c:pt>
                <c:pt idx="385">
                  <c:v>56200</c:v>
                </c:pt>
                <c:pt idx="386">
                  <c:v>56950</c:v>
                </c:pt>
                <c:pt idx="387">
                  <c:v>56600</c:v>
                </c:pt>
                <c:pt idx="388">
                  <c:v>56550</c:v>
                </c:pt>
                <c:pt idx="389">
                  <c:v>56500</c:v>
                </c:pt>
                <c:pt idx="390">
                  <c:v>56050</c:v>
                </c:pt>
                <c:pt idx="391">
                  <c:v>55500</c:v>
                </c:pt>
                <c:pt idx="392">
                  <c:v>55150</c:v>
                </c:pt>
                <c:pt idx="393">
                  <c:v>55000</c:v>
                </c:pt>
                <c:pt idx="394">
                  <c:v>54850</c:v>
                </c:pt>
                <c:pt idx="395">
                  <c:v>54300</c:v>
                </c:pt>
                <c:pt idx="396">
                  <c:v>54250</c:v>
                </c:pt>
                <c:pt idx="397">
                  <c:v>54200</c:v>
                </c:pt>
                <c:pt idx="398">
                  <c:v>54050</c:v>
                </c:pt>
                <c:pt idx="399">
                  <c:v>53500</c:v>
                </c:pt>
                <c:pt idx="400">
                  <c:v>53450</c:v>
                </c:pt>
                <c:pt idx="401">
                  <c:v>53400</c:v>
                </c:pt>
                <c:pt idx="402">
                  <c:v>53150</c:v>
                </c:pt>
                <c:pt idx="403">
                  <c:v>54800</c:v>
                </c:pt>
                <c:pt idx="404">
                  <c:v>56450</c:v>
                </c:pt>
                <c:pt idx="405">
                  <c:v>56400</c:v>
                </c:pt>
                <c:pt idx="406">
                  <c:v>56250</c:v>
                </c:pt>
                <c:pt idx="407">
                  <c:v>57300</c:v>
                </c:pt>
                <c:pt idx="408">
                  <c:v>56950</c:v>
                </c:pt>
                <c:pt idx="409">
                  <c:v>56900</c:v>
                </c:pt>
                <c:pt idx="410">
                  <c:v>56750</c:v>
                </c:pt>
                <c:pt idx="411">
                  <c:v>56700</c:v>
                </c:pt>
                <c:pt idx="412">
                  <c:v>56650</c:v>
                </c:pt>
                <c:pt idx="413">
                  <c:v>56500</c:v>
                </c:pt>
                <c:pt idx="414">
                  <c:v>56350</c:v>
                </c:pt>
                <c:pt idx="415">
                  <c:v>56300</c:v>
                </c:pt>
                <c:pt idx="416">
                  <c:v>55950</c:v>
                </c:pt>
                <c:pt idx="417">
                  <c:v>55900</c:v>
                </c:pt>
                <c:pt idx="418">
                  <c:v>55650</c:v>
                </c:pt>
                <c:pt idx="419">
                  <c:v>55600</c:v>
                </c:pt>
                <c:pt idx="420">
                  <c:v>55550</c:v>
                </c:pt>
                <c:pt idx="421">
                  <c:v>55500</c:v>
                </c:pt>
                <c:pt idx="422">
                  <c:v>55250</c:v>
                </c:pt>
                <c:pt idx="423">
                  <c:v>54900</c:v>
                </c:pt>
                <c:pt idx="424">
                  <c:v>54350</c:v>
                </c:pt>
                <c:pt idx="425">
                  <c:v>54200</c:v>
                </c:pt>
                <c:pt idx="426">
                  <c:v>53650</c:v>
                </c:pt>
                <c:pt idx="427">
                  <c:v>53300</c:v>
                </c:pt>
                <c:pt idx="428">
                  <c:v>52950</c:v>
                </c:pt>
                <c:pt idx="429">
                  <c:v>54600</c:v>
                </c:pt>
                <c:pt idx="430">
                  <c:v>54450</c:v>
                </c:pt>
                <c:pt idx="431">
                  <c:v>54400</c:v>
                </c:pt>
                <c:pt idx="432">
                  <c:v>54350</c:v>
                </c:pt>
                <c:pt idx="433">
                  <c:v>54300</c:v>
                </c:pt>
                <c:pt idx="434">
                  <c:v>54150</c:v>
                </c:pt>
                <c:pt idx="435">
                  <c:v>55200</c:v>
                </c:pt>
                <c:pt idx="436">
                  <c:v>55150</c:v>
                </c:pt>
                <c:pt idx="437">
                  <c:v>56200</c:v>
                </c:pt>
                <c:pt idx="438">
                  <c:v>55950</c:v>
                </c:pt>
                <c:pt idx="439">
                  <c:v>55900</c:v>
                </c:pt>
                <c:pt idx="440">
                  <c:v>55850</c:v>
                </c:pt>
                <c:pt idx="441">
                  <c:v>55700</c:v>
                </c:pt>
                <c:pt idx="442">
                  <c:v>55550</c:v>
                </c:pt>
                <c:pt idx="443">
                  <c:v>55200</c:v>
                </c:pt>
                <c:pt idx="444">
                  <c:v>55150</c:v>
                </c:pt>
                <c:pt idx="445">
                  <c:v>54800</c:v>
                </c:pt>
                <c:pt idx="446">
                  <c:v>54650</c:v>
                </c:pt>
                <c:pt idx="447">
                  <c:v>54100</c:v>
                </c:pt>
                <c:pt idx="448">
                  <c:v>53750</c:v>
                </c:pt>
                <c:pt idx="449">
                  <c:v>53600</c:v>
                </c:pt>
                <c:pt idx="450">
                  <c:v>54350</c:v>
                </c:pt>
                <c:pt idx="451">
                  <c:v>54300</c:v>
                </c:pt>
                <c:pt idx="452">
                  <c:v>53750</c:v>
                </c:pt>
                <c:pt idx="453">
                  <c:v>53700</c:v>
                </c:pt>
                <c:pt idx="454">
                  <c:v>53550</c:v>
                </c:pt>
                <c:pt idx="455">
                  <c:v>53500</c:v>
                </c:pt>
                <c:pt idx="456">
                  <c:v>53450</c:v>
                </c:pt>
                <c:pt idx="457">
                  <c:v>53300</c:v>
                </c:pt>
                <c:pt idx="458">
                  <c:v>53150</c:v>
                </c:pt>
                <c:pt idx="459">
                  <c:v>52800</c:v>
                </c:pt>
                <c:pt idx="460">
                  <c:v>52750</c:v>
                </c:pt>
                <c:pt idx="461">
                  <c:v>52600</c:v>
                </c:pt>
                <c:pt idx="462">
                  <c:v>52450</c:v>
                </c:pt>
                <c:pt idx="463">
                  <c:v>52400</c:v>
                </c:pt>
                <c:pt idx="464">
                  <c:v>52350</c:v>
                </c:pt>
                <c:pt idx="465">
                  <c:v>52200</c:v>
                </c:pt>
                <c:pt idx="466">
                  <c:v>52950</c:v>
                </c:pt>
                <c:pt idx="467">
                  <c:v>52900</c:v>
                </c:pt>
                <c:pt idx="468">
                  <c:v>52850</c:v>
                </c:pt>
                <c:pt idx="469">
                  <c:v>52800</c:v>
                </c:pt>
                <c:pt idx="470">
                  <c:v>53850</c:v>
                </c:pt>
                <c:pt idx="471">
                  <c:v>53300</c:v>
                </c:pt>
                <c:pt idx="472">
                  <c:v>52950</c:v>
                </c:pt>
                <c:pt idx="473">
                  <c:v>52900</c:v>
                </c:pt>
                <c:pt idx="474">
                  <c:v>52750</c:v>
                </c:pt>
                <c:pt idx="475">
                  <c:v>52400</c:v>
                </c:pt>
                <c:pt idx="476">
                  <c:v>52350</c:v>
                </c:pt>
                <c:pt idx="477">
                  <c:v>52300</c:v>
                </c:pt>
                <c:pt idx="478">
                  <c:v>51950</c:v>
                </c:pt>
                <c:pt idx="479">
                  <c:v>51600</c:v>
                </c:pt>
                <c:pt idx="480">
                  <c:v>50850</c:v>
                </c:pt>
                <c:pt idx="481">
                  <c:v>50800</c:v>
                </c:pt>
                <c:pt idx="482">
                  <c:v>50650</c:v>
                </c:pt>
                <c:pt idx="483">
                  <c:v>52300</c:v>
                </c:pt>
                <c:pt idx="484">
                  <c:v>51750</c:v>
                </c:pt>
                <c:pt idx="485">
                  <c:v>51700</c:v>
                </c:pt>
                <c:pt idx="486">
                  <c:v>51550</c:v>
                </c:pt>
                <c:pt idx="487">
                  <c:v>51500</c:v>
                </c:pt>
                <c:pt idx="488">
                  <c:v>51450</c:v>
                </c:pt>
                <c:pt idx="489">
                  <c:v>51400</c:v>
                </c:pt>
                <c:pt idx="490">
                  <c:v>52450</c:v>
                </c:pt>
                <c:pt idx="491">
                  <c:v>52400</c:v>
                </c:pt>
                <c:pt idx="492">
                  <c:v>51850</c:v>
                </c:pt>
                <c:pt idx="493">
                  <c:v>52900</c:v>
                </c:pt>
                <c:pt idx="494">
                  <c:v>52750</c:v>
                </c:pt>
                <c:pt idx="495">
                  <c:v>52700</c:v>
                </c:pt>
                <c:pt idx="496">
                  <c:v>52650</c:v>
                </c:pt>
                <c:pt idx="497">
                  <c:v>52600</c:v>
                </c:pt>
                <c:pt idx="498">
                  <c:v>52450</c:v>
                </c:pt>
                <c:pt idx="499">
                  <c:v>52400</c:v>
                </c:pt>
                <c:pt idx="500">
                  <c:v>52350</c:v>
                </c:pt>
                <c:pt idx="501">
                  <c:v>52800</c:v>
                </c:pt>
                <c:pt idx="502">
                  <c:v>52450</c:v>
                </c:pt>
                <c:pt idx="503">
                  <c:v>52400</c:v>
                </c:pt>
                <c:pt idx="504">
                  <c:v>52350</c:v>
                </c:pt>
                <c:pt idx="505">
                  <c:v>52300</c:v>
                </c:pt>
                <c:pt idx="506">
                  <c:v>52150</c:v>
                </c:pt>
                <c:pt idx="507">
                  <c:v>51600</c:v>
                </c:pt>
                <c:pt idx="508">
                  <c:v>53250</c:v>
                </c:pt>
                <c:pt idx="509">
                  <c:v>53100</c:v>
                </c:pt>
                <c:pt idx="510">
                  <c:v>52950</c:v>
                </c:pt>
                <c:pt idx="511">
                  <c:v>52900</c:v>
                </c:pt>
                <c:pt idx="512">
                  <c:v>52850</c:v>
                </c:pt>
                <c:pt idx="513">
                  <c:v>52500</c:v>
                </c:pt>
                <c:pt idx="514">
                  <c:v>53250</c:v>
                </c:pt>
                <c:pt idx="515">
                  <c:v>53200</c:v>
                </c:pt>
                <c:pt idx="516">
                  <c:v>53150</c:v>
                </c:pt>
                <c:pt idx="517">
                  <c:v>53000</c:v>
                </c:pt>
                <c:pt idx="518">
                  <c:v>53750</c:v>
                </c:pt>
                <c:pt idx="519">
                  <c:v>53700</c:v>
                </c:pt>
                <c:pt idx="520">
                  <c:v>53650</c:v>
                </c:pt>
                <c:pt idx="521">
                  <c:v>53600</c:v>
                </c:pt>
                <c:pt idx="522">
                  <c:v>53450</c:v>
                </c:pt>
                <c:pt idx="523">
                  <c:v>53400</c:v>
                </c:pt>
                <c:pt idx="524">
                  <c:v>53050</c:v>
                </c:pt>
                <c:pt idx="525">
                  <c:v>53000</c:v>
                </c:pt>
                <c:pt idx="526">
                  <c:v>53750</c:v>
                </c:pt>
                <c:pt idx="527">
                  <c:v>53700</c:v>
                </c:pt>
                <c:pt idx="528">
                  <c:v>54750</c:v>
                </c:pt>
                <c:pt idx="529">
                  <c:v>54700</c:v>
                </c:pt>
                <c:pt idx="530">
                  <c:v>54550</c:v>
                </c:pt>
                <c:pt idx="531">
                  <c:v>56200</c:v>
                </c:pt>
                <c:pt idx="532">
                  <c:v>55850</c:v>
                </c:pt>
                <c:pt idx="533">
                  <c:v>55700</c:v>
                </c:pt>
                <c:pt idx="534">
                  <c:v>55450</c:v>
                </c:pt>
                <c:pt idx="535">
                  <c:v>54900</c:v>
                </c:pt>
                <c:pt idx="536">
                  <c:v>54850</c:v>
                </c:pt>
                <c:pt idx="537">
                  <c:v>54800</c:v>
                </c:pt>
                <c:pt idx="538">
                  <c:v>55850</c:v>
                </c:pt>
                <c:pt idx="539">
                  <c:v>55500</c:v>
                </c:pt>
                <c:pt idx="540">
                  <c:v>55150</c:v>
                </c:pt>
                <c:pt idx="541">
                  <c:v>55100</c:v>
                </c:pt>
                <c:pt idx="542">
                  <c:v>54850</c:v>
                </c:pt>
                <c:pt idx="543">
                  <c:v>54500</c:v>
                </c:pt>
                <c:pt idx="544">
                  <c:v>56150</c:v>
                </c:pt>
                <c:pt idx="545">
                  <c:v>56100</c:v>
                </c:pt>
                <c:pt idx="546">
                  <c:v>55950</c:v>
                </c:pt>
                <c:pt idx="547">
                  <c:v>57000</c:v>
                </c:pt>
                <c:pt idx="548">
                  <c:v>56650</c:v>
                </c:pt>
                <c:pt idx="549">
                  <c:v>57700</c:v>
                </c:pt>
                <c:pt idx="550">
                  <c:v>57550</c:v>
                </c:pt>
                <c:pt idx="551">
                  <c:v>57500</c:v>
                </c:pt>
                <c:pt idx="552">
                  <c:v>56950</c:v>
                </c:pt>
                <c:pt idx="553">
                  <c:v>56900</c:v>
                </c:pt>
                <c:pt idx="554">
                  <c:v>56750</c:v>
                </c:pt>
                <c:pt idx="555">
                  <c:v>56700</c:v>
                </c:pt>
                <c:pt idx="556">
                  <c:v>56350</c:v>
                </c:pt>
                <c:pt idx="557">
                  <c:v>57400</c:v>
                </c:pt>
                <c:pt idx="558">
                  <c:v>58150</c:v>
                </c:pt>
                <c:pt idx="559">
                  <c:v>59200</c:v>
                </c:pt>
                <c:pt idx="560">
                  <c:v>59150</c:v>
                </c:pt>
                <c:pt idx="561">
                  <c:v>60200</c:v>
                </c:pt>
                <c:pt idx="562">
                  <c:v>60050</c:v>
                </c:pt>
                <c:pt idx="563">
                  <c:v>60000</c:v>
                </c:pt>
                <c:pt idx="564">
                  <c:v>59950</c:v>
                </c:pt>
                <c:pt idx="565">
                  <c:v>61000</c:v>
                </c:pt>
                <c:pt idx="566">
                  <c:v>62050</c:v>
                </c:pt>
                <c:pt idx="567">
                  <c:v>61700</c:v>
                </c:pt>
                <c:pt idx="568">
                  <c:v>61650</c:v>
                </c:pt>
                <c:pt idx="569">
                  <c:v>61500</c:v>
                </c:pt>
                <c:pt idx="570">
                  <c:v>61350</c:v>
                </c:pt>
                <c:pt idx="571">
                  <c:v>64200</c:v>
                </c:pt>
                <c:pt idx="572">
                  <c:v>64150</c:v>
                </c:pt>
                <c:pt idx="573">
                  <c:v>64100</c:v>
                </c:pt>
                <c:pt idx="574">
                  <c:v>63950</c:v>
                </c:pt>
                <c:pt idx="575">
                  <c:v>63900</c:v>
                </c:pt>
                <c:pt idx="576">
                  <c:v>63850</c:v>
                </c:pt>
                <c:pt idx="577">
                  <c:v>63800</c:v>
                </c:pt>
                <c:pt idx="578">
                  <c:v>63550</c:v>
                </c:pt>
                <c:pt idx="579">
                  <c:v>63500</c:v>
                </c:pt>
                <c:pt idx="580">
                  <c:v>63450</c:v>
                </c:pt>
                <c:pt idx="581">
                  <c:v>63400</c:v>
                </c:pt>
                <c:pt idx="582">
                  <c:v>63250</c:v>
                </c:pt>
                <c:pt idx="583">
                  <c:v>63200</c:v>
                </c:pt>
                <c:pt idx="584">
                  <c:v>62850</c:v>
                </c:pt>
                <c:pt idx="585">
                  <c:v>62700</c:v>
                </c:pt>
                <c:pt idx="586">
                  <c:v>62550</c:v>
                </c:pt>
                <c:pt idx="587">
                  <c:v>62200</c:v>
                </c:pt>
                <c:pt idx="588">
                  <c:v>61850</c:v>
                </c:pt>
                <c:pt idx="589">
                  <c:v>61800</c:v>
                </c:pt>
                <c:pt idx="590">
                  <c:v>61650</c:v>
                </c:pt>
                <c:pt idx="591">
                  <c:v>61600</c:v>
                </c:pt>
                <c:pt idx="592">
                  <c:v>61050</c:v>
                </c:pt>
                <c:pt idx="593">
                  <c:v>60900</c:v>
                </c:pt>
                <c:pt idx="594">
                  <c:v>61650</c:v>
                </c:pt>
                <c:pt idx="595">
                  <c:v>61600</c:v>
                </c:pt>
                <c:pt idx="596">
                  <c:v>61550</c:v>
                </c:pt>
                <c:pt idx="597">
                  <c:v>63200</c:v>
                </c:pt>
                <c:pt idx="598">
                  <c:v>63950</c:v>
                </c:pt>
                <c:pt idx="599">
                  <c:v>65000</c:v>
                </c:pt>
                <c:pt idx="600">
                  <c:v>64950</c:v>
                </c:pt>
                <c:pt idx="601">
                  <c:v>64900</c:v>
                </c:pt>
                <c:pt idx="602">
                  <c:v>64750</c:v>
                </c:pt>
                <c:pt idx="603">
                  <c:v>64700</c:v>
                </c:pt>
                <c:pt idx="604">
                  <c:v>64650</c:v>
                </c:pt>
                <c:pt idx="605">
                  <c:v>64600</c:v>
                </c:pt>
                <c:pt idx="606">
                  <c:v>64450</c:v>
                </c:pt>
                <c:pt idx="607">
                  <c:v>64400</c:v>
                </c:pt>
                <c:pt idx="608">
                  <c:v>64050</c:v>
                </c:pt>
                <c:pt idx="609">
                  <c:v>63900</c:v>
                </c:pt>
                <c:pt idx="610">
                  <c:v>64650</c:v>
                </c:pt>
                <c:pt idx="611">
                  <c:v>64300</c:v>
                </c:pt>
                <c:pt idx="612">
                  <c:v>63950</c:v>
                </c:pt>
                <c:pt idx="613">
                  <c:v>63800</c:v>
                </c:pt>
                <c:pt idx="614">
                  <c:v>63550</c:v>
                </c:pt>
                <c:pt idx="615">
                  <c:v>63500</c:v>
                </c:pt>
                <c:pt idx="616">
                  <c:v>62550</c:v>
                </c:pt>
                <c:pt idx="617">
                  <c:v>62400</c:v>
                </c:pt>
                <c:pt idx="618">
                  <c:v>62250</c:v>
                </c:pt>
                <c:pt idx="619">
                  <c:v>62200</c:v>
                </c:pt>
                <c:pt idx="620">
                  <c:v>61850</c:v>
                </c:pt>
                <c:pt idx="621">
                  <c:v>61700</c:v>
                </c:pt>
                <c:pt idx="622">
                  <c:v>61350</c:v>
                </c:pt>
                <c:pt idx="623">
                  <c:v>61000</c:v>
                </c:pt>
                <c:pt idx="624">
                  <c:v>60450</c:v>
                </c:pt>
                <c:pt idx="625">
                  <c:v>60300</c:v>
                </c:pt>
                <c:pt idx="626">
                  <c:v>60050</c:v>
                </c:pt>
                <c:pt idx="627">
                  <c:v>60000</c:v>
                </c:pt>
                <c:pt idx="628">
                  <c:v>59650</c:v>
                </c:pt>
                <c:pt idx="629">
                  <c:v>59300</c:v>
                </c:pt>
                <c:pt idx="630">
                  <c:v>59050</c:v>
                </c:pt>
                <c:pt idx="631">
                  <c:v>60100</c:v>
                </c:pt>
                <c:pt idx="632">
                  <c:v>61750</c:v>
                </c:pt>
                <c:pt idx="633">
                  <c:v>61600</c:v>
                </c:pt>
                <c:pt idx="634">
                  <c:v>61450</c:v>
                </c:pt>
                <c:pt idx="635">
                  <c:v>61400</c:v>
                </c:pt>
                <c:pt idx="636">
                  <c:v>60850</c:v>
                </c:pt>
                <c:pt idx="637">
                  <c:v>60800</c:v>
                </c:pt>
                <c:pt idx="638">
                  <c:v>60450</c:v>
                </c:pt>
                <c:pt idx="639">
                  <c:v>60400</c:v>
                </c:pt>
                <c:pt idx="640">
                  <c:v>62050</c:v>
                </c:pt>
                <c:pt idx="641">
                  <c:v>61700</c:v>
                </c:pt>
                <c:pt idx="642">
                  <c:v>61550</c:v>
                </c:pt>
                <c:pt idx="643">
                  <c:v>61500</c:v>
                </c:pt>
                <c:pt idx="644">
                  <c:v>63150</c:v>
                </c:pt>
                <c:pt idx="645">
                  <c:v>63100</c:v>
                </c:pt>
                <c:pt idx="646">
                  <c:v>62950</c:v>
                </c:pt>
                <c:pt idx="647">
                  <c:v>64000</c:v>
                </c:pt>
                <c:pt idx="648">
                  <c:v>63650</c:v>
                </c:pt>
                <c:pt idx="649">
                  <c:v>63500</c:v>
                </c:pt>
                <c:pt idx="650">
                  <c:v>63350</c:v>
                </c:pt>
                <c:pt idx="651">
                  <c:v>65600</c:v>
                </c:pt>
                <c:pt idx="652">
                  <c:v>65550</c:v>
                </c:pt>
                <c:pt idx="653">
                  <c:v>67200</c:v>
                </c:pt>
                <c:pt idx="654">
                  <c:v>67950</c:v>
                </c:pt>
                <c:pt idx="655">
                  <c:v>69000</c:v>
                </c:pt>
                <c:pt idx="656">
                  <c:v>68450</c:v>
                </c:pt>
                <c:pt idx="657">
                  <c:v>68400</c:v>
                </c:pt>
                <c:pt idx="658">
                  <c:v>69150</c:v>
                </c:pt>
                <c:pt idx="659">
                  <c:v>69100</c:v>
                </c:pt>
                <c:pt idx="660">
                  <c:v>68500</c:v>
                </c:pt>
                <c:pt idx="661">
                  <c:v>68450</c:v>
                </c:pt>
                <c:pt idx="662">
                  <c:v>68300</c:v>
                </c:pt>
                <c:pt idx="663">
                  <c:v>68250</c:v>
                </c:pt>
                <c:pt idx="664">
                  <c:v>67500</c:v>
                </c:pt>
                <c:pt idx="665">
                  <c:v>67350</c:v>
                </c:pt>
                <c:pt idx="666">
                  <c:v>67200</c:v>
                </c:pt>
                <c:pt idx="667">
                  <c:v>66850</c:v>
                </c:pt>
                <c:pt idx="668">
                  <c:v>66800</c:v>
                </c:pt>
                <c:pt idx="669">
                  <c:v>66750</c:v>
                </c:pt>
                <c:pt idx="670">
                  <c:v>67500</c:v>
                </c:pt>
                <c:pt idx="671">
                  <c:v>67100</c:v>
                </c:pt>
                <c:pt idx="672">
                  <c:v>66550</c:v>
                </c:pt>
                <c:pt idx="673">
                  <c:v>66500</c:v>
                </c:pt>
                <c:pt idx="674">
                  <c:v>66350</c:v>
                </c:pt>
                <c:pt idx="675">
                  <c:v>66000</c:v>
                </c:pt>
                <c:pt idx="676">
                  <c:v>65950</c:v>
                </c:pt>
                <c:pt idx="677">
                  <c:v>67000</c:v>
                </c:pt>
                <c:pt idx="678">
                  <c:v>66850</c:v>
                </c:pt>
                <c:pt idx="679">
                  <c:v>67900</c:v>
                </c:pt>
                <c:pt idx="680">
                  <c:v>67550</c:v>
                </c:pt>
                <c:pt idx="681">
                  <c:v>67400</c:v>
                </c:pt>
                <c:pt idx="682">
                  <c:v>67250</c:v>
                </c:pt>
                <c:pt idx="683">
                  <c:v>67200</c:v>
                </c:pt>
                <c:pt idx="684">
                  <c:v>67150</c:v>
                </c:pt>
                <c:pt idx="685">
                  <c:v>67600</c:v>
                </c:pt>
                <c:pt idx="686">
                  <c:v>68050</c:v>
                </c:pt>
                <c:pt idx="687">
                  <c:v>68000</c:v>
                </c:pt>
                <c:pt idx="688">
                  <c:v>67950</c:v>
                </c:pt>
                <c:pt idx="689">
                  <c:v>67900</c:v>
                </c:pt>
                <c:pt idx="690">
                  <c:v>67650</c:v>
                </c:pt>
                <c:pt idx="691">
                  <c:v>67600</c:v>
                </c:pt>
                <c:pt idx="692">
                  <c:v>69850</c:v>
                </c:pt>
                <c:pt idx="693">
                  <c:v>69800</c:v>
                </c:pt>
                <c:pt idx="694">
                  <c:v>69650</c:v>
                </c:pt>
                <c:pt idx="695">
                  <c:v>69600</c:v>
                </c:pt>
                <c:pt idx="696">
                  <c:v>69250</c:v>
                </c:pt>
                <c:pt idx="697">
                  <c:v>69100</c:v>
                </c:pt>
                <c:pt idx="698">
                  <c:v>68950</c:v>
                </c:pt>
                <c:pt idx="699">
                  <c:v>68600</c:v>
                </c:pt>
                <c:pt idx="700">
                  <c:v>68250</c:v>
                </c:pt>
                <c:pt idx="701">
                  <c:v>68200</c:v>
                </c:pt>
                <c:pt idx="702">
                  <c:v>68950</c:v>
                </c:pt>
                <c:pt idx="703">
                  <c:v>68900</c:v>
                </c:pt>
                <c:pt idx="704">
                  <c:v>68850</c:v>
                </c:pt>
                <c:pt idx="705">
                  <c:v>69900</c:v>
                </c:pt>
                <c:pt idx="706">
                  <c:v>70650</c:v>
                </c:pt>
                <c:pt idx="707">
                  <c:v>70300</c:v>
                </c:pt>
                <c:pt idx="708">
                  <c:v>70250</c:v>
                </c:pt>
                <c:pt idx="709">
                  <c:v>70700</c:v>
                </c:pt>
                <c:pt idx="710">
                  <c:v>70550</c:v>
                </c:pt>
                <c:pt idx="711">
                  <c:v>70200</c:v>
                </c:pt>
                <c:pt idx="712">
                  <c:v>69850</c:v>
                </c:pt>
                <c:pt idx="713">
                  <c:v>69800</c:v>
                </c:pt>
                <c:pt idx="714">
                  <c:v>70850</c:v>
                </c:pt>
                <c:pt idx="715">
                  <c:v>70500</c:v>
                </c:pt>
                <c:pt idx="716">
                  <c:v>70450</c:v>
                </c:pt>
                <c:pt idx="717">
                  <c:v>70300</c:v>
                </c:pt>
                <c:pt idx="718">
                  <c:v>70050</c:v>
                </c:pt>
                <c:pt idx="719">
                  <c:v>69300</c:v>
                </c:pt>
                <c:pt idx="720">
                  <c:v>69250</c:v>
                </c:pt>
                <c:pt idx="721">
                  <c:v>69200</c:v>
                </c:pt>
                <c:pt idx="722">
                  <c:v>69050</c:v>
                </c:pt>
                <c:pt idx="723">
                  <c:v>69000</c:v>
                </c:pt>
                <c:pt idx="724">
                  <c:v>68950</c:v>
                </c:pt>
                <c:pt idx="725">
                  <c:v>68450</c:v>
                </c:pt>
                <c:pt idx="726">
                  <c:v>68300</c:v>
                </c:pt>
                <c:pt idx="727">
                  <c:v>68250</c:v>
                </c:pt>
                <c:pt idx="728">
                  <c:v>67900</c:v>
                </c:pt>
                <c:pt idx="729">
                  <c:v>67750</c:v>
                </c:pt>
                <c:pt idx="730">
                  <c:v>69250</c:v>
                </c:pt>
                <c:pt idx="731">
                  <c:v>69200</c:v>
                </c:pt>
                <c:pt idx="732">
                  <c:v>69900</c:v>
                </c:pt>
                <c:pt idx="733">
                  <c:v>71000</c:v>
                </c:pt>
                <c:pt idx="734">
                  <c:v>70950</c:v>
                </c:pt>
                <c:pt idx="735">
                  <c:v>71450</c:v>
                </c:pt>
                <c:pt idx="736">
                  <c:v>71400</c:v>
                </c:pt>
                <c:pt idx="737">
                  <c:v>71700</c:v>
                </c:pt>
                <c:pt idx="738">
                  <c:v>71450</c:v>
                </c:pt>
                <c:pt idx="739">
                  <c:v>72950</c:v>
                </c:pt>
                <c:pt idx="740">
                  <c:v>72900</c:v>
                </c:pt>
                <c:pt idx="741">
                  <c:v>72750</c:v>
                </c:pt>
                <c:pt idx="742">
                  <c:v>72400</c:v>
                </c:pt>
                <c:pt idx="743">
                  <c:v>72250</c:v>
                </c:pt>
                <c:pt idx="744">
                  <c:v>72950</c:v>
                </c:pt>
                <c:pt idx="745">
                  <c:v>72900</c:v>
                </c:pt>
                <c:pt idx="746">
                  <c:v>72850</c:v>
                </c:pt>
                <c:pt idx="747">
                  <c:v>72400</c:v>
                </c:pt>
                <c:pt idx="748">
                  <c:v>72050</c:v>
                </c:pt>
                <c:pt idx="749">
                  <c:v>72350</c:v>
                </c:pt>
                <c:pt idx="750">
                  <c:v>72200</c:v>
                </c:pt>
                <c:pt idx="751">
                  <c:v>72150</c:v>
                </c:pt>
                <c:pt idx="752">
                  <c:v>72100</c:v>
                </c:pt>
                <c:pt idx="753">
                  <c:v>71950</c:v>
                </c:pt>
                <c:pt idx="754">
                  <c:v>71900</c:v>
                </c:pt>
                <c:pt idx="755">
                  <c:v>71850</c:v>
                </c:pt>
                <c:pt idx="756">
                  <c:v>71700</c:v>
                </c:pt>
                <c:pt idx="757">
                  <c:v>72800</c:v>
                </c:pt>
                <c:pt idx="758">
                  <c:v>73100</c:v>
                </c:pt>
                <c:pt idx="759">
                  <c:v>72950</c:v>
                </c:pt>
                <c:pt idx="760">
                  <c:v>72600</c:v>
                </c:pt>
                <c:pt idx="761">
                  <c:v>72450</c:v>
                </c:pt>
                <c:pt idx="762">
                  <c:v>72950</c:v>
                </c:pt>
                <c:pt idx="763">
                  <c:v>72900</c:v>
                </c:pt>
                <c:pt idx="764">
                  <c:v>72850</c:v>
                </c:pt>
                <c:pt idx="765">
                  <c:v>72700</c:v>
                </c:pt>
                <c:pt idx="766">
                  <c:v>72650</c:v>
                </c:pt>
                <c:pt idx="767">
                  <c:v>72500</c:v>
                </c:pt>
                <c:pt idx="768">
                  <c:v>73000</c:v>
                </c:pt>
                <c:pt idx="769">
                  <c:v>74100</c:v>
                </c:pt>
                <c:pt idx="770">
                  <c:v>74400</c:v>
                </c:pt>
                <c:pt idx="771">
                  <c:v>74700</c:v>
                </c:pt>
                <c:pt idx="772">
                  <c:v>74650</c:v>
                </c:pt>
                <c:pt idx="773">
                  <c:v>74300</c:v>
                </c:pt>
                <c:pt idx="774">
                  <c:v>74150</c:v>
                </c:pt>
                <c:pt idx="775">
                  <c:v>73800</c:v>
                </c:pt>
                <c:pt idx="776">
                  <c:v>73750</c:v>
                </c:pt>
                <c:pt idx="777">
                  <c:v>74450</c:v>
                </c:pt>
                <c:pt idx="778">
                  <c:v>74100</c:v>
                </c:pt>
                <c:pt idx="779">
                  <c:v>74400</c:v>
                </c:pt>
                <c:pt idx="780">
                  <c:v>74250</c:v>
                </c:pt>
                <c:pt idx="781">
                  <c:v>73500</c:v>
                </c:pt>
                <c:pt idx="782">
                  <c:v>73350</c:v>
                </c:pt>
                <c:pt idx="783">
                  <c:v>73850</c:v>
                </c:pt>
                <c:pt idx="784">
                  <c:v>73800</c:v>
                </c:pt>
                <c:pt idx="785">
                  <c:v>73750</c:v>
                </c:pt>
                <c:pt idx="786">
                  <c:v>74250</c:v>
                </c:pt>
                <c:pt idx="787">
                  <c:v>73900</c:v>
                </c:pt>
                <c:pt idx="788">
                  <c:v>73850</c:v>
                </c:pt>
                <c:pt idx="789">
                  <c:v>74550</c:v>
                </c:pt>
                <c:pt idx="790">
                  <c:v>74500</c:v>
                </c:pt>
                <c:pt idx="791">
                  <c:v>74450</c:v>
                </c:pt>
                <c:pt idx="792">
                  <c:v>74950</c:v>
                </c:pt>
                <c:pt idx="793">
                  <c:v>74600</c:v>
                </c:pt>
                <c:pt idx="794">
                  <c:v>74550</c:v>
                </c:pt>
                <c:pt idx="795">
                  <c:v>74400</c:v>
                </c:pt>
                <c:pt idx="796">
                  <c:v>74050</c:v>
                </c:pt>
                <c:pt idx="797">
                  <c:v>73900</c:v>
                </c:pt>
                <c:pt idx="798">
                  <c:v>73750</c:v>
                </c:pt>
                <c:pt idx="799">
                  <c:v>73700</c:v>
                </c:pt>
                <c:pt idx="800">
                  <c:v>73650</c:v>
                </c:pt>
                <c:pt idx="801">
                  <c:v>73400</c:v>
                </c:pt>
                <c:pt idx="802">
                  <c:v>73350</c:v>
                </c:pt>
                <c:pt idx="803">
                  <c:v>73650</c:v>
                </c:pt>
                <c:pt idx="804">
                  <c:v>73400</c:v>
                </c:pt>
                <c:pt idx="805">
                  <c:v>73050</c:v>
                </c:pt>
                <c:pt idx="806">
                  <c:v>73750</c:v>
                </c:pt>
                <c:pt idx="807">
                  <c:v>73600</c:v>
                </c:pt>
                <c:pt idx="808">
                  <c:v>73550</c:v>
                </c:pt>
                <c:pt idx="809">
                  <c:v>73500</c:v>
                </c:pt>
                <c:pt idx="810">
                  <c:v>74400</c:v>
                </c:pt>
                <c:pt idx="811">
                  <c:v>73650</c:v>
                </c:pt>
                <c:pt idx="812">
                  <c:v>73300</c:v>
                </c:pt>
                <c:pt idx="813">
                  <c:v>73150</c:v>
                </c:pt>
                <c:pt idx="814">
                  <c:v>73100</c:v>
                </c:pt>
                <c:pt idx="815">
                  <c:v>73050</c:v>
                </c:pt>
                <c:pt idx="816">
                  <c:v>72900</c:v>
                </c:pt>
                <c:pt idx="817">
                  <c:v>72550</c:v>
                </c:pt>
                <c:pt idx="818">
                  <c:v>72200</c:v>
                </c:pt>
                <c:pt idx="819">
                  <c:v>72050</c:v>
                </c:pt>
                <c:pt idx="820">
                  <c:v>72000</c:v>
                </c:pt>
                <c:pt idx="821">
                  <c:v>71950</c:v>
                </c:pt>
                <c:pt idx="822">
                  <c:v>71800</c:v>
                </c:pt>
                <c:pt idx="823">
                  <c:v>71750</c:v>
                </c:pt>
                <c:pt idx="824">
                  <c:v>71600</c:v>
                </c:pt>
                <c:pt idx="825">
                  <c:v>71450</c:v>
                </c:pt>
                <c:pt idx="826">
                  <c:v>71400</c:v>
                </c:pt>
                <c:pt idx="827">
                  <c:v>71350</c:v>
                </c:pt>
                <c:pt idx="828">
                  <c:v>72050</c:v>
                </c:pt>
                <c:pt idx="829">
                  <c:v>71700</c:v>
                </c:pt>
                <c:pt idx="830">
                  <c:v>71650</c:v>
                </c:pt>
                <c:pt idx="831">
                  <c:v>71500</c:v>
                </c:pt>
                <c:pt idx="832">
                  <c:v>73000</c:v>
                </c:pt>
                <c:pt idx="833">
                  <c:v>72850</c:v>
                </c:pt>
                <c:pt idx="834">
                  <c:v>73150</c:v>
                </c:pt>
                <c:pt idx="835">
                  <c:v>72800</c:v>
                </c:pt>
                <c:pt idx="836">
                  <c:v>72750</c:v>
                </c:pt>
                <c:pt idx="837">
                  <c:v>73050</c:v>
                </c:pt>
                <c:pt idx="838">
                  <c:v>72500</c:v>
                </c:pt>
                <c:pt idx="839">
                  <c:v>72350</c:v>
                </c:pt>
                <c:pt idx="840">
                  <c:v>72200</c:v>
                </c:pt>
                <c:pt idx="841">
                  <c:v>72150</c:v>
                </c:pt>
                <c:pt idx="842">
                  <c:v>72000</c:v>
                </c:pt>
                <c:pt idx="843">
                  <c:v>71850</c:v>
                </c:pt>
                <c:pt idx="844">
                  <c:v>71800</c:v>
                </c:pt>
                <c:pt idx="845">
                  <c:v>72100</c:v>
                </c:pt>
                <c:pt idx="846">
                  <c:v>72600</c:v>
                </c:pt>
                <c:pt idx="847">
                  <c:v>72250</c:v>
                </c:pt>
                <c:pt idx="848">
                  <c:v>72200</c:v>
                </c:pt>
                <c:pt idx="849">
                  <c:v>72700</c:v>
                </c:pt>
                <c:pt idx="850">
                  <c:v>74200</c:v>
                </c:pt>
                <c:pt idx="851">
                  <c:v>74150</c:v>
                </c:pt>
                <c:pt idx="852">
                  <c:v>73900</c:v>
                </c:pt>
                <c:pt idx="853">
                  <c:v>73850</c:v>
                </c:pt>
                <c:pt idx="854">
                  <c:v>73300</c:v>
                </c:pt>
                <c:pt idx="855">
                  <c:v>73150</c:v>
                </c:pt>
                <c:pt idx="856">
                  <c:v>74250</c:v>
                </c:pt>
                <c:pt idx="857">
                  <c:v>74100</c:v>
                </c:pt>
                <c:pt idx="858">
                  <c:v>73950</c:v>
                </c:pt>
                <c:pt idx="859">
                  <c:v>74650</c:v>
                </c:pt>
                <c:pt idx="860">
                  <c:v>74600</c:v>
                </c:pt>
                <c:pt idx="861">
                  <c:v>75500</c:v>
                </c:pt>
                <c:pt idx="862">
                  <c:v>75450</c:v>
                </c:pt>
                <c:pt idx="863">
                  <c:v>75400</c:v>
                </c:pt>
                <c:pt idx="864">
                  <c:v>75900</c:v>
                </c:pt>
                <c:pt idx="865">
                  <c:v>75850</c:v>
                </c:pt>
                <c:pt idx="866">
                  <c:v>75800</c:v>
                </c:pt>
                <c:pt idx="867">
                  <c:v>76300</c:v>
                </c:pt>
                <c:pt idx="868">
                  <c:v>75950</c:v>
                </c:pt>
                <c:pt idx="869">
                  <c:v>75900</c:v>
                </c:pt>
                <c:pt idx="870">
                  <c:v>75750</c:v>
                </c:pt>
                <c:pt idx="871">
                  <c:v>75700</c:v>
                </c:pt>
                <c:pt idx="872">
                  <c:v>75650</c:v>
                </c:pt>
                <c:pt idx="873">
                  <c:v>75300</c:v>
                </c:pt>
                <c:pt idx="874">
                  <c:v>74550</c:v>
                </c:pt>
                <c:pt idx="875">
                  <c:v>74500</c:v>
                </c:pt>
                <c:pt idx="876">
                  <c:v>74350</c:v>
                </c:pt>
                <c:pt idx="877">
                  <c:v>74000</c:v>
                </c:pt>
                <c:pt idx="878">
                  <c:v>73950</c:v>
                </c:pt>
                <c:pt idx="879">
                  <c:v>73800</c:v>
                </c:pt>
                <c:pt idx="880">
                  <c:v>73450</c:v>
                </c:pt>
                <c:pt idx="881">
                  <c:v>73400</c:v>
                </c:pt>
                <c:pt idx="882">
                  <c:v>73250</c:v>
                </c:pt>
                <c:pt idx="883">
                  <c:v>73200</c:v>
                </c:pt>
                <c:pt idx="884">
                  <c:v>73150</c:v>
                </c:pt>
                <c:pt idx="885">
                  <c:v>73000</c:v>
                </c:pt>
                <c:pt idx="886">
                  <c:v>72650</c:v>
                </c:pt>
                <c:pt idx="887">
                  <c:v>72500</c:v>
                </c:pt>
                <c:pt idx="888">
                  <c:v>73000</c:v>
                </c:pt>
                <c:pt idx="889">
                  <c:v>72950</c:v>
                </c:pt>
                <c:pt idx="890">
                  <c:v>72600</c:v>
                </c:pt>
                <c:pt idx="891">
                  <c:v>73100</c:v>
                </c:pt>
                <c:pt idx="892">
                  <c:v>73050</c:v>
                </c:pt>
                <c:pt idx="893">
                  <c:v>72900</c:v>
                </c:pt>
                <c:pt idx="894">
                  <c:v>72750</c:v>
                </c:pt>
                <c:pt idx="895">
                  <c:v>72200</c:v>
                </c:pt>
                <c:pt idx="896">
                  <c:v>72150</c:v>
                </c:pt>
                <c:pt idx="897">
                  <c:v>72650</c:v>
                </c:pt>
                <c:pt idx="898">
                  <c:v>72300</c:v>
                </c:pt>
                <c:pt idx="899">
                  <c:v>72250</c:v>
                </c:pt>
                <c:pt idx="900">
                  <c:v>72950</c:v>
                </c:pt>
                <c:pt idx="901">
                  <c:v>74050</c:v>
                </c:pt>
                <c:pt idx="902">
                  <c:v>73900</c:v>
                </c:pt>
                <c:pt idx="903">
                  <c:v>73750</c:v>
                </c:pt>
                <c:pt idx="904">
                  <c:v>73700</c:v>
                </c:pt>
                <c:pt idx="905">
                  <c:v>73550</c:v>
                </c:pt>
                <c:pt idx="906">
                  <c:v>73400</c:v>
                </c:pt>
                <c:pt idx="907">
                  <c:v>74500</c:v>
                </c:pt>
                <c:pt idx="908">
                  <c:v>75200</c:v>
                </c:pt>
                <c:pt idx="909">
                  <c:v>74950</c:v>
                </c:pt>
                <c:pt idx="910">
                  <c:v>74900</c:v>
                </c:pt>
                <c:pt idx="911">
                  <c:v>74550</c:v>
                </c:pt>
                <c:pt idx="912">
                  <c:v>74400</c:v>
                </c:pt>
                <c:pt idx="913">
                  <c:v>74350</c:v>
                </c:pt>
                <c:pt idx="914">
                  <c:v>74300</c:v>
                </c:pt>
                <c:pt idx="915">
                  <c:v>74800</c:v>
                </c:pt>
                <c:pt idx="916">
                  <c:v>74450</c:v>
                </c:pt>
                <c:pt idx="917">
                  <c:v>74400</c:v>
                </c:pt>
                <c:pt idx="918">
                  <c:v>74150</c:v>
                </c:pt>
                <c:pt idx="919">
                  <c:v>74100</c:v>
                </c:pt>
                <c:pt idx="920">
                  <c:v>74400</c:v>
                </c:pt>
                <c:pt idx="921">
                  <c:v>74250</c:v>
                </c:pt>
                <c:pt idx="922">
                  <c:v>74200</c:v>
                </c:pt>
                <c:pt idx="923">
                  <c:v>74150</c:v>
                </c:pt>
                <c:pt idx="924">
                  <c:v>74000</c:v>
                </c:pt>
                <c:pt idx="925">
                  <c:v>73950</c:v>
                </c:pt>
                <c:pt idx="926">
                  <c:v>75050</c:v>
                </c:pt>
                <c:pt idx="927">
                  <c:v>74900</c:v>
                </c:pt>
                <c:pt idx="928">
                  <c:v>74550</c:v>
                </c:pt>
                <c:pt idx="929">
                  <c:v>74500</c:v>
                </c:pt>
                <c:pt idx="930">
                  <c:v>74350</c:v>
                </c:pt>
                <c:pt idx="931">
                  <c:v>74000</c:v>
                </c:pt>
                <c:pt idx="932">
                  <c:v>73850</c:v>
                </c:pt>
                <c:pt idx="933">
                  <c:v>73700</c:v>
                </c:pt>
                <c:pt idx="934">
                  <c:v>73650</c:v>
                </c:pt>
                <c:pt idx="935">
                  <c:v>73500</c:v>
                </c:pt>
                <c:pt idx="936">
                  <c:v>73800</c:v>
                </c:pt>
                <c:pt idx="937">
                  <c:v>73750</c:v>
                </c:pt>
                <c:pt idx="938">
                  <c:v>73700</c:v>
                </c:pt>
                <c:pt idx="939">
                  <c:v>73550</c:v>
                </c:pt>
                <c:pt idx="940">
                  <c:v>73500</c:v>
                </c:pt>
                <c:pt idx="941">
                  <c:v>73800</c:v>
                </c:pt>
                <c:pt idx="942">
                  <c:v>73650</c:v>
                </c:pt>
                <c:pt idx="943">
                  <c:v>73600</c:v>
                </c:pt>
                <c:pt idx="944">
                  <c:v>75100</c:v>
                </c:pt>
                <c:pt idx="945">
                  <c:v>74950</c:v>
                </c:pt>
                <c:pt idx="946">
                  <c:v>74900</c:v>
                </c:pt>
                <c:pt idx="947">
                  <c:v>74850</c:v>
                </c:pt>
                <c:pt idx="948">
                  <c:v>75150</c:v>
                </c:pt>
                <c:pt idx="949">
                  <c:v>75100</c:v>
                </c:pt>
                <c:pt idx="950">
                  <c:v>75050</c:v>
                </c:pt>
                <c:pt idx="951">
                  <c:v>75350</c:v>
                </c:pt>
                <c:pt idx="952">
                  <c:v>75000</c:v>
                </c:pt>
                <c:pt idx="953">
                  <c:v>74950</c:v>
                </c:pt>
                <c:pt idx="954">
                  <c:v>75450</c:v>
                </c:pt>
                <c:pt idx="955">
                  <c:v>75100</c:v>
                </c:pt>
                <c:pt idx="956">
                  <c:v>75050</c:v>
                </c:pt>
                <c:pt idx="957">
                  <c:v>74800</c:v>
                </c:pt>
                <c:pt idx="958">
                  <c:v>74750</c:v>
                </c:pt>
                <c:pt idx="959">
                  <c:v>74700</c:v>
                </c:pt>
                <c:pt idx="960">
                  <c:v>75000</c:v>
                </c:pt>
                <c:pt idx="961">
                  <c:v>74950</c:v>
                </c:pt>
                <c:pt idx="962">
                  <c:v>74900</c:v>
                </c:pt>
                <c:pt idx="963">
                  <c:v>74750</c:v>
                </c:pt>
                <c:pt idx="964">
                  <c:v>74700</c:v>
                </c:pt>
                <c:pt idx="965">
                  <c:v>74350</c:v>
                </c:pt>
                <c:pt idx="966">
                  <c:v>74850</c:v>
                </c:pt>
                <c:pt idx="967">
                  <c:v>75950</c:v>
                </c:pt>
                <c:pt idx="968">
                  <c:v>75900</c:v>
                </c:pt>
                <c:pt idx="969">
                  <c:v>76400</c:v>
                </c:pt>
                <c:pt idx="970">
                  <c:v>76700</c:v>
                </c:pt>
                <c:pt idx="971">
                  <c:v>77200</c:v>
                </c:pt>
                <c:pt idx="972">
                  <c:v>77300</c:v>
                </c:pt>
                <c:pt idx="973">
                  <c:v>76950</c:v>
                </c:pt>
                <c:pt idx="974">
                  <c:v>77300</c:v>
                </c:pt>
                <c:pt idx="975">
                  <c:v>77100</c:v>
                </c:pt>
                <c:pt idx="976">
                  <c:v>77450</c:v>
                </c:pt>
                <c:pt idx="977">
                  <c:v>77300</c:v>
                </c:pt>
                <c:pt idx="978">
                  <c:v>77850</c:v>
                </c:pt>
                <c:pt idx="979">
                  <c:v>78400</c:v>
                </c:pt>
                <c:pt idx="980">
                  <c:v>78050</c:v>
                </c:pt>
                <c:pt idx="981">
                  <c:v>78200</c:v>
                </c:pt>
                <c:pt idx="982">
                  <c:v>77850</c:v>
                </c:pt>
                <c:pt idx="983">
                  <c:v>77500</c:v>
                </c:pt>
                <c:pt idx="984">
                  <c:v>77300</c:v>
                </c:pt>
                <c:pt idx="985">
                  <c:v>77850</c:v>
                </c:pt>
                <c:pt idx="986">
                  <c:v>78200</c:v>
                </c:pt>
                <c:pt idx="987">
                  <c:v>77850</c:v>
                </c:pt>
                <c:pt idx="988">
                  <c:v>78200</c:v>
                </c:pt>
                <c:pt idx="989">
                  <c:v>78500</c:v>
                </c:pt>
                <c:pt idx="990">
                  <c:v>78800</c:v>
                </c:pt>
                <c:pt idx="991">
                  <c:v>78600</c:v>
                </c:pt>
                <c:pt idx="992">
                  <c:v>78250</c:v>
                </c:pt>
                <c:pt idx="993">
                  <c:v>78800</c:v>
                </c:pt>
                <c:pt idx="994">
                  <c:v>78250</c:v>
                </c:pt>
                <c:pt idx="995">
                  <c:v>78100</c:v>
                </c:pt>
                <c:pt idx="996">
                  <c:v>78650</c:v>
                </c:pt>
                <c:pt idx="997">
                  <c:v>78500</c:v>
                </c:pt>
                <c:pt idx="998">
                  <c:v>78300</c:v>
                </c:pt>
                <c:pt idx="999">
                  <c:v>79000</c:v>
                </c:pt>
                <c:pt idx="1000">
                  <c:v>79550</c:v>
                </c:pt>
                <c:pt idx="1001">
                  <c:v>79900</c:v>
                </c:pt>
                <c:pt idx="1002">
                  <c:v>79550</c:v>
                </c:pt>
                <c:pt idx="1003">
                  <c:v>78700</c:v>
                </c:pt>
                <c:pt idx="1004">
                  <c:v>78300</c:v>
                </c:pt>
                <c:pt idx="1005">
                  <c:v>78100</c:v>
                </c:pt>
                <c:pt idx="1006">
                  <c:v>78200</c:v>
                </c:pt>
                <c:pt idx="1007">
                  <c:v>78750</c:v>
                </c:pt>
                <c:pt idx="1008">
                  <c:v>78600</c:v>
                </c:pt>
                <c:pt idx="1009">
                  <c:v>78950</c:v>
                </c:pt>
                <c:pt idx="1010">
                  <c:v>78800</c:v>
                </c:pt>
                <c:pt idx="1011">
                  <c:v>79150</c:v>
                </c:pt>
                <c:pt idx="1012">
                  <c:v>78800</c:v>
                </c:pt>
                <c:pt idx="1013">
                  <c:v>78400</c:v>
                </c:pt>
                <c:pt idx="1014">
                  <c:v>78050</c:v>
                </c:pt>
                <c:pt idx="1015">
                  <c:v>78200</c:v>
                </c:pt>
                <c:pt idx="1016">
                  <c:v>78750</c:v>
                </c:pt>
                <c:pt idx="1017">
                  <c:v>79300</c:v>
                </c:pt>
                <c:pt idx="1018">
                  <c:v>78950</c:v>
                </c:pt>
                <c:pt idx="1019">
                  <c:v>79300</c:v>
                </c:pt>
                <c:pt idx="1020">
                  <c:v>80050</c:v>
                </c:pt>
                <c:pt idx="1021">
                  <c:v>79900</c:v>
                </c:pt>
                <c:pt idx="1022">
                  <c:v>80250</c:v>
                </c:pt>
                <c:pt idx="1023">
                  <c:v>80600</c:v>
                </c:pt>
                <c:pt idx="1024">
                  <c:v>80900</c:v>
                </c:pt>
                <c:pt idx="1025">
                  <c:v>80700</c:v>
                </c:pt>
                <c:pt idx="1026">
                  <c:v>81200</c:v>
                </c:pt>
                <c:pt idx="1027">
                  <c:v>81750</c:v>
                </c:pt>
                <c:pt idx="1028">
                  <c:v>81900</c:v>
                </c:pt>
                <c:pt idx="1029">
                  <c:v>81700</c:v>
                </c:pt>
                <c:pt idx="1030">
                  <c:v>82050</c:v>
                </c:pt>
                <c:pt idx="1031">
                  <c:v>81900</c:v>
                </c:pt>
                <c:pt idx="1032">
                  <c:v>82250</c:v>
                </c:pt>
                <c:pt idx="1033">
                  <c:v>82100</c:v>
                </c:pt>
                <c:pt idx="1034">
                  <c:v>81900</c:v>
                </c:pt>
                <c:pt idx="1035">
                  <c:v>82250</c:v>
                </c:pt>
                <c:pt idx="1036">
                  <c:v>82100</c:v>
                </c:pt>
                <c:pt idx="1037">
                  <c:v>82850</c:v>
                </c:pt>
                <c:pt idx="1038">
                  <c:v>83200</c:v>
                </c:pt>
                <c:pt idx="1039">
                  <c:v>82850</c:v>
                </c:pt>
                <c:pt idx="1040">
                  <c:v>83000</c:v>
                </c:pt>
                <c:pt idx="1041">
                  <c:v>83300</c:v>
                </c:pt>
                <c:pt idx="1042">
                  <c:v>83600</c:v>
                </c:pt>
                <c:pt idx="1043">
                  <c:v>83250</c:v>
                </c:pt>
                <c:pt idx="1044">
                  <c:v>83100</c:v>
                </c:pt>
                <c:pt idx="1045">
                  <c:v>83400</c:v>
                </c:pt>
                <c:pt idx="1046">
                  <c:v>83050</c:v>
                </c:pt>
                <c:pt idx="1047">
                  <c:v>82900</c:v>
                </c:pt>
                <c:pt idx="1048">
                  <c:v>82500</c:v>
                </c:pt>
                <c:pt idx="1049">
                  <c:v>82600</c:v>
                </c:pt>
                <c:pt idx="1050">
                  <c:v>82050</c:v>
                </c:pt>
                <c:pt idx="1051">
                  <c:v>82200</c:v>
                </c:pt>
                <c:pt idx="1052">
                  <c:v>82300</c:v>
                </c:pt>
                <c:pt idx="1053">
                  <c:v>82850</c:v>
                </c:pt>
                <c:pt idx="1054">
                  <c:v>83000</c:v>
                </c:pt>
                <c:pt idx="1055">
                  <c:v>83350</c:v>
                </c:pt>
                <c:pt idx="1056">
                  <c:v>83000</c:v>
                </c:pt>
                <c:pt idx="1057">
                  <c:v>83700</c:v>
                </c:pt>
                <c:pt idx="1058">
                  <c:v>83350</c:v>
                </c:pt>
                <c:pt idx="1059">
                  <c:v>83700</c:v>
                </c:pt>
                <c:pt idx="1060">
                  <c:v>83350</c:v>
                </c:pt>
                <c:pt idx="1061">
                  <c:v>83200</c:v>
                </c:pt>
                <c:pt idx="1062">
                  <c:v>83000</c:v>
                </c:pt>
                <c:pt idx="1063">
                  <c:v>83950</c:v>
                </c:pt>
                <c:pt idx="1064">
                  <c:v>83800</c:v>
                </c:pt>
                <c:pt idx="1065">
                  <c:v>84150</c:v>
                </c:pt>
                <c:pt idx="1066">
                  <c:v>84300</c:v>
                </c:pt>
                <c:pt idx="1067">
                  <c:v>84400</c:v>
                </c:pt>
                <c:pt idx="1068">
                  <c:v>84950</c:v>
                </c:pt>
                <c:pt idx="1069">
                  <c:v>84800</c:v>
                </c:pt>
                <c:pt idx="1070">
                  <c:v>85100</c:v>
                </c:pt>
                <c:pt idx="1071">
                  <c:v>85200</c:v>
                </c:pt>
                <c:pt idx="1072">
                  <c:v>85000</c:v>
                </c:pt>
                <c:pt idx="1073">
                  <c:v>84800</c:v>
                </c:pt>
                <c:pt idx="1074">
                  <c:v>84600</c:v>
                </c:pt>
                <c:pt idx="1075">
                  <c:v>84400</c:v>
                </c:pt>
                <c:pt idx="1076">
                  <c:v>84200</c:v>
                </c:pt>
                <c:pt idx="1077">
                  <c:v>84750</c:v>
                </c:pt>
                <c:pt idx="1078">
                  <c:v>84900</c:v>
                </c:pt>
                <c:pt idx="1079">
                  <c:v>85200</c:v>
                </c:pt>
                <c:pt idx="1080">
                  <c:v>84850</c:v>
                </c:pt>
                <c:pt idx="1081">
                  <c:v>84400</c:v>
                </c:pt>
                <c:pt idx="1082">
                  <c:v>84700</c:v>
                </c:pt>
                <c:pt idx="1083">
                  <c:v>85250</c:v>
                </c:pt>
                <c:pt idx="1084">
                  <c:v>85100</c:v>
                </c:pt>
                <c:pt idx="1085">
                  <c:v>85450</c:v>
                </c:pt>
                <c:pt idx="1086">
                  <c:v>85300</c:v>
                </c:pt>
                <c:pt idx="1087">
                  <c:v>85100</c:v>
                </c:pt>
                <c:pt idx="1088">
                  <c:v>84750</c:v>
                </c:pt>
                <c:pt idx="1089">
                  <c:v>84600</c:v>
                </c:pt>
                <c:pt idx="1090">
                  <c:v>84900</c:v>
                </c:pt>
                <c:pt idx="1091">
                  <c:v>84550</c:v>
                </c:pt>
                <c:pt idx="1092">
                  <c:v>84400</c:v>
                </c:pt>
                <c:pt idx="1093">
                  <c:v>84200</c:v>
                </c:pt>
                <c:pt idx="1094">
                  <c:v>84000</c:v>
                </c:pt>
                <c:pt idx="1095">
                  <c:v>83800</c:v>
                </c:pt>
                <c:pt idx="1096">
                  <c:v>83900</c:v>
                </c:pt>
                <c:pt idx="1097">
                  <c:v>83550</c:v>
                </c:pt>
                <c:pt idx="1098">
                  <c:v>83700</c:v>
                </c:pt>
                <c:pt idx="1099">
                  <c:v>83800</c:v>
                </c:pt>
                <c:pt idx="1100">
                  <c:v>84550</c:v>
                </c:pt>
                <c:pt idx="1101">
                  <c:v>84700</c:v>
                </c:pt>
                <c:pt idx="1102">
                  <c:v>84150</c:v>
                </c:pt>
                <c:pt idx="1103">
                  <c:v>84000</c:v>
                </c:pt>
                <c:pt idx="1104">
                  <c:v>84350</c:v>
                </c:pt>
                <c:pt idx="1105">
                  <c:v>84200</c:v>
                </c:pt>
                <c:pt idx="1106">
                  <c:v>84300</c:v>
                </c:pt>
                <c:pt idx="1107">
                  <c:v>83950</c:v>
                </c:pt>
                <c:pt idx="1108">
                  <c:v>83800</c:v>
                </c:pt>
                <c:pt idx="1109">
                  <c:v>84350</c:v>
                </c:pt>
                <c:pt idx="1110">
                  <c:v>84500</c:v>
                </c:pt>
                <c:pt idx="1111">
                  <c:v>84800</c:v>
                </c:pt>
                <c:pt idx="1112">
                  <c:v>85150</c:v>
                </c:pt>
                <c:pt idx="1113">
                  <c:v>85300</c:v>
                </c:pt>
                <c:pt idx="1114">
                  <c:v>84950</c:v>
                </c:pt>
                <c:pt idx="1115">
                  <c:v>84600</c:v>
                </c:pt>
                <c:pt idx="1116">
                  <c:v>84700</c:v>
                </c:pt>
                <c:pt idx="1117">
                  <c:v>84500</c:v>
                </c:pt>
                <c:pt idx="1118">
                  <c:v>84600</c:v>
                </c:pt>
                <c:pt idx="1119">
                  <c:v>84250</c:v>
                </c:pt>
                <c:pt idx="1120">
                  <c:v>84400</c:v>
                </c:pt>
                <c:pt idx="1121">
                  <c:v>84700</c:v>
                </c:pt>
                <c:pt idx="1122">
                  <c:v>84350</c:v>
                </c:pt>
                <c:pt idx="1123">
                  <c:v>84200</c:v>
                </c:pt>
                <c:pt idx="1124">
                  <c:v>83850</c:v>
                </c:pt>
                <c:pt idx="1125">
                  <c:v>83700</c:v>
                </c:pt>
                <c:pt idx="1126">
                  <c:v>83800</c:v>
                </c:pt>
                <c:pt idx="1127">
                  <c:v>84550</c:v>
                </c:pt>
                <c:pt idx="1128">
                  <c:v>84900</c:v>
                </c:pt>
                <c:pt idx="1129">
                  <c:v>84550</c:v>
                </c:pt>
                <c:pt idx="1130">
                  <c:v>85100</c:v>
                </c:pt>
                <c:pt idx="1131">
                  <c:v>85400</c:v>
                </c:pt>
                <c:pt idx="1132">
                  <c:v>85050</c:v>
                </c:pt>
                <c:pt idx="1133">
                  <c:v>85400</c:v>
                </c:pt>
                <c:pt idx="1134">
                  <c:v>85950</c:v>
                </c:pt>
                <c:pt idx="1135">
                  <c:v>86300</c:v>
                </c:pt>
                <c:pt idx="1136">
                  <c:v>86650</c:v>
                </c:pt>
                <c:pt idx="1137">
                  <c:v>87000</c:v>
                </c:pt>
                <c:pt idx="1138">
                  <c:v>87350</c:v>
                </c:pt>
                <c:pt idx="1139">
                  <c:v>87200</c:v>
                </c:pt>
                <c:pt idx="1140">
                  <c:v>87000</c:v>
                </c:pt>
                <c:pt idx="1141">
                  <c:v>87100</c:v>
                </c:pt>
                <c:pt idx="1142">
                  <c:v>87450</c:v>
                </c:pt>
                <c:pt idx="1143">
                  <c:v>87300</c:v>
                </c:pt>
                <c:pt idx="1144">
                  <c:v>87600</c:v>
                </c:pt>
                <c:pt idx="1145">
                  <c:v>87900</c:v>
                </c:pt>
                <c:pt idx="1146">
                  <c:v>87700</c:v>
                </c:pt>
                <c:pt idx="1147">
                  <c:v>87350</c:v>
                </c:pt>
                <c:pt idx="1148">
                  <c:v>87200</c:v>
                </c:pt>
                <c:pt idx="1149">
                  <c:v>86850</c:v>
                </c:pt>
                <c:pt idx="1150">
                  <c:v>86700</c:v>
                </c:pt>
                <c:pt idx="1151">
                  <c:v>87650</c:v>
                </c:pt>
                <c:pt idx="1152">
                  <c:v>87500</c:v>
                </c:pt>
                <c:pt idx="1153">
                  <c:v>87300</c:v>
                </c:pt>
                <c:pt idx="1154">
                  <c:v>88050</c:v>
                </c:pt>
                <c:pt idx="1155">
                  <c:v>87900</c:v>
                </c:pt>
                <c:pt idx="1156">
                  <c:v>88450</c:v>
                </c:pt>
                <c:pt idx="1157">
                  <c:v>88800</c:v>
                </c:pt>
                <c:pt idx="1158">
                  <c:v>88400</c:v>
                </c:pt>
                <c:pt idx="1159">
                  <c:v>88500</c:v>
                </c:pt>
                <c:pt idx="1160">
                  <c:v>89000</c:v>
                </c:pt>
                <c:pt idx="1161">
                  <c:v>89300</c:v>
                </c:pt>
                <c:pt idx="1162">
                  <c:v>88500</c:v>
                </c:pt>
                <c:pt idx="1163">
                  <c:v>88850</c:v>
                </c:pt>
                <c:pt idx="1164">
                  <c:v>88650</c:v>
                </c:pt>
                <c:pt idx="1165">
                  <c:v>89200</c:v>
                </c:pt>
                <c:pt idx="1166">
                  <c:v>88700</c:v>
                </c:pt>
                <c:pt idx="1167">
                  <c:v>89050</c:v>
                </c:pt>
                <c:pt idx="1168">
                  <c:v>89500</c:v>
                </c:pt>
              </c:numCache>
            </c:numRef>
          </c:val>
          <c:smooth val="0"/>
          <c:extLst>
            <c:ext xmlns:c16="http://schemas.microsoft.com/office/drawing/2014/chart" uri="{C3380CC4-5D6E-409C-BE32-E72D297353CC}">
              <c16:uniqueId val="{00000009-2773-44E4-8A9D-2ECFBD7953F0}"/>
            </c:ext>
          </c:extLst>
        </c:ser>
        <c:ser>
          <c:idx val="5"/>
          <c:order val="5"/>
          <c:spPr>
            <a:ln w="12700" cap="rnd">
              <a:solidFill>
                <a:schemeClr val="accent6"/>
              </a:solidFill>
              <a:round/>
            </a:ln>
            <a:effectLst/>
          </c:spPr>
          <c:marker>
            <c:symbol val="none"/>
          </c:marker>
          <c:trendline>
            <c:spPr>
              <a:ln w="19050" cap="rnd">
                <a:solidFill>
                  <a:schemeClr val="accent6"/>
                </a:solidFill>
                <a:prstDash val="sysDot"/>
              </a:ln>
              <a:effectLst/>
            </c:spPr>
            <c:trendlineType val="linear"/>
            <c:dispRSqr val="0"/>
            <c:dispEq val="0"/>
          </c:trendline>
          <c:val>
            <c:numRef>
              <c:f>sheet!$A$6:$BGJ$6</c:f>
              <c:numCache>
                <c:formatCode>General</c:formatCode>
                <c:ptCount val="1544"/>
                <c:pt idx="0">
                  <c:v>9950</c:v>
                </c:pt>
                <c:pt idx="1">
                  <c:v>9700</c:v>
                </c:pt>
                <c:pt idx="2">
                  <c:v>9550</c:v>
                </c:pt>
                <c:pt idx="3">
                  <c:v>9500</c:v>
                </c:pt>
                <c:pt idx="4">
                  <c:v>9450</c:v>
                </c:pt>
                <c:pt idx="5">
                  <c:v>14750</c:v>
                </c:pt>
                <c:pt idx="6">
                  <c:v>14700</c:v>
                </c:pt>
                <c:pt idx="7">
                  <c:v>14650</c:v>
                </c:pt>
                <c:pt idx="8">
                  <c:v>14600</c:v>
                </c:pt>
                <c:pt idx="9">
                  <c:v>14550</c:v>
                </c:pt>
                <c:pt idx="10">
                  <c:v>14300</c:v>
                </c:pt>
                <c:pt idx="11">
                  <c:v>13950</c:v>
                </c:pt>
                <c:pt idx="12">
                  <c:v>13900</c:v>
                </c:pt>
                <c:pt idx="13">
                  <c:v>13150</c:v>
                </c:pt>
                <c:pt idx="14">
                  <c:v>13100</c:v>
                </c:pt>
                <c:pt idx="15">
                  <c:v>13050</c:v>
                </c:pt>
                <c:pt idx="16">
                  <c:v>13000</c:v>
                </c:pt>
                <c:pt idx="17">
                  <c:v>12950</c:v>
                </c:pt>
                <c:pt idx="18">
                  <c:v>12900</c:v>
                </c:pt>
                <c:pt idx="19">
                  <c:v>12750</c:v>
                </c:pt>
                <c:pt idx="20">
                  <c:v>12600</c:v>
                </c:pt>
                <c:pt idx="21">
                  <c:v>12550</c:v>
                </c:pt>
                <c:pt idx="22">
                  <c:v>16450</c:v>
                </c:pt>
                <c:pt idx="23">
                  <c:v>20350</c:v>
                </c:pt>
                <c:pt idx="24">
                  <c:v>20300</c:v>
                </c:pt>
                <c:pt idx="25">
                  <c:v>20250</c:v>
                </c:pt>
                <c:pt idx="26">
                  <c:v>19900</c:v>
                </c:pt>
                <c:pt idx="27">
                  <c:v>19850</c:v>
                </c:pt>
                <c:pt idx="28">
                  <c:v>19600</c:v>
                </c:pt>
                <c:pt idx="29">
                  <c:v>19450</c:v>
                </c:pt>
                <c:pt idx="30">
                  <c:v>18900</c:v>
                </c:pt>
                <c:pt idx="31">
                  <c:v>18350</c:v>
                </c:pt>
                <c:pt idx="32">
                  <c:v>18300</c:v>
                </c:pt>
                <c:pt idx="33">
                  <c:v>17750</c:v>
                </c:pt>
                <c:pt idx="34">
                  <c:v>17700</c:v>
                </c:pt>
                <c:pt idx="35">
                  <c:v>17350</c:v>
                </c:pt>
                <c:pt idx="36">
                  <c:v>17300</c:v>
                </c:pt>
                <c:pt idx="37">
                  <c:v>17250</c:v>
                </c:pt>
                <c:pt idx="38">
                  <c:v>17100</c:v>
                </c:pt>
                <c:pt idx="39">
                  <c:v>16750</c:v>
                </c:pt>
                <c:pt idx="40">
                  <c:v>16700</c:v>
                </c:pt>
                <c:pt idx="41">
                  <c:v>16650</c:v>
                </c:pt>
                <c:pt idx="42">
                  <c:v>16600</c:v>
                </c:pt>
                <c:pt idx="43">
                  <c:v>16550</c:v>
                </c:pt>
                <c:pt idx="44">
                  <c:v>16500</c:v>
                </c:pt>
                <c:pt idx="45">
                  <c:v>16450</c:v>
                </c:pt>
                <c:pt idx="46">
                  <c:v>19650</c:v>
                </c:pt>
                <c:pt idx="47">
                  <c:v>19500</c:v>
                </c:pt>
                <c:pt idx="48">
                  <c:v>19450</c:v>
                </c:pt>
                <c:pt idx="49">
                  <c:v>19400</c:v>
                </c:pt>
                <c:pt idx="50">
                  <c:v>19350</c:v>
                </c:pt>
                <c:pt idx="51">
                  <c:v>19300</c:v>
                </c:pt>
                <c:pt idx="52">
                  <c:v>19150</c:v>
                </c:pt>
                <c:pt idx="53">
                  <c:v>18800</c:v>
                </c:pt>
                <c:pt idx="54">
                  <c:v>18750</c:v>
                </c:pt>
                <c:pt idx="55">
                  <c:v>18700</c:v>
                </c:pt>
                <c:pt idx="56">
                  <c:v>18550</c:v>
                </c:pt>
                <c:pt idx="57">
                  <c:v>18500</c:v>
                </c:pt>
                <c:pt idx="58">
                  <c:v>18150</c:v>
                </c:pt>
                <c:pt idx="59">
                  <c:v>18100</c:v>
                </c:pt>
                <c:pt idx="60">
                  <c:v>17750</c:v>
                </c:pt>
                <c:pt idx="61">
                  <c:v>17700</c:v>
                </c:pt>
                <c:pt idx="62">
                  <c:v>17350</c:v>
                </c:pt>
                <c:pt idx="63">
                  <c:v>17300</c:v>
                </c:pt>
                <c:pt idx="64">
                  <c:v>17250</c:v>
                </c:pt>
                <c:pt idx="65">
                  <c:v>17000</c:v>
                </c:pt>
                <c:pt idx="66">
                  <c:v>16650</c:v>
                </c:pt>
                <c:pt idx="67">
                  <c:v>16300</c:v>
                </c:pt>
                <c:pt idx="68">
                  <c:v>15750</c:v>
                </c:pt>
                <c:pt idx="69">
                  <c:v>15400</c:v>
                </c:pt>
                <c:pt idx="70">
                  <c:v>15050</c:v>
                </c:pt>
                <c:pt idx="71">
                  <c:v>14700</c:v>
                </c:pt>
                <c:pt idx="72">
                  <c:v>14550</c:v>
                </c:pt>
                <c:pt idx="73">
                  <c:v>14500</c:v>
                </c:pt>
                <c:pt idx="74">
                  <c:v>14250</c:v>
                </c:pt>
                <c:pt idx="75">
                  <c:v>14200</c:v>
                </c:pt>
                <c:pt idx="76">
                  <c:v>19500</c:v>
                </c:pt>
                <c:pt idx="77">
                  <c:v>19150</c:v>
                </c:pt>
                <c:pt idx="78">
                  <c:v>19100</c:v>
                </c:pt>
                <c:pt idx="79">
                  <c:v>18750</c:v>
                </c:pt>
                <c:pt idx="80">
                  <c:v>18700</c:v>
                </c:pt>
                <c:pt idx="81">
                  <c:v>18550</c:v>
                </c:pt>
                <c:pt idx="82">
                  <c:v>18500</c:v>
                </c:pt>
                <c:pt idx="83">
                  <c:v>18350</c:v>
                </c:pt>
                <c:pt idx="84">
                  <c:v>18300</c:v>
                </c:pt>
                <c:pt idx="85">
                  <c:v>17750</c:v>
                </c:pt>
                <c:pt idx="86">
                  <c:v>17400</c:v>
                </c:pt>
                <c:pt idx="87">
                  <c:v>17350</c:v>
                </c:pt>
                <c:pt idx="88">
                  <c:v>17200</c:v>
                </c:pt>
                <c:pt idx="89">
                  <c:v>17050</c:v>
                </c:pt>
                <c:pt idx="90">
                  <c:v>16900</c:v>
                </c:pt>
                <c:pt idx="91">
                  <c:v>16550</c:v>
                </c:pt>
                <c:pt idx="92">
                  <c:v>16500</c:v>
                </c:pt>
                <c:pt idx="93">
                  <c:v>16450</c:v>
                </c:pt>
                <c:pt idx="94">
                  <c:v>16400</c:v>
                </c:pt>
                <c:pt idx="95">
                  <c:v>16250</c:v>
                </c:pt>
                <c:pt idx="96">
                  <c:v>15900</c:v>
                </c:pt>
                <c:pt idx="97">
                  <c:v>15750</c:v>
                </c:pt>
                <c:pt idx="98">
                  <c:v>15700</c:v>
                </c:pt>
                <c:pt idx="99">
                  <c:v>15350</c:v>
                </c:pt>
                <c:pt idx="100">
                  <c:v>15300</c:v>
                </c:pt>
                <c:pt idx="101">
                  <c:v>16100</c:v>
                </c:pt>
                <c:pt idx="102">
                  <c:v>18900</c:v>
                </c:pt>
                <c:pt idx="103">
                  <c:v>18650</c:v>
                </c:pt>
                <c:pt idx="104">
                  <c:v>18500</c:v>
                </c:pt>
                <c:pt idx="105">
                  <c:v>18150</c:v>
                </c:pt>
                <c:pt idx="106">
                  <c:v>17600</c:v>
                </c:pt>
                <c:pt idx="107">
                  <c:v>16850</c:v>
                </c:pt>
                <c:pt idx="108">
                  <c:v>16800</c:v>
                </c:pt>
                <c:pt idx="109">
                  <c:v>16450</c:v>
                </c:pt>
                <c:pt idx="110">
                  <c:v>16400</c:v>
                </c:pt>
                <c:pt idx="111">
                  <c:v>16250</c:v>
                </c:pt>
                <c:pt idx="112">
                  <c:v>16200</c:v>
                </c:pt>
                <c:pt idx="113">
                  <c:v>16150</c:v>
                </c:pt>
                <c:pt idx="114">
                  <c:v>15800</c:v>
                </c:pt>
                <c:pt idx="115">
                  <c:v>17600</c:v>
                </c:pt>
                <c:pt idx="116">
                  <c:v>17550</c:v>
                </c:pt>
                <c:pt idx="117">
                  <c:v>17500</c:v>
                </c:pt>
                <c:pt idx="118">
                  <c:v>17350</c:v>
                </c:pt>
                <c:pt idx="119">
                  <c:v>17300</c:v>
                </c:pt>
                <c:pt idx="120">
                  <c:v>17250</c:v>
                </c:pt>
                <c:pt idx="121">
                  <c:v>17200</c:v>
                </c:pt>
                <c:pt idx="122">
                  <c:v>17150</c:v>
                </c:pt>
                <c:pt idx="123">
                  <c:v>17100</c:v>
                </c:pt>
                <c:pt idx="124">
                  <c:v>17050</c:v>
                </c:pt>
                <c:pt idx="125">
                  <c:v>16900</c:v>
                </c:pt>
                <c:pt idx="126">
                  <c:v>16850</c:v>
                </c:pt>
                <c:pt idx="127">
                  <c:v>16800</c:v>
                </c:pt>
                <c:pt idx="128">
                  <c:v>16450</c:v>
                </c:pt>
                <c:pt idx="129">
                  <c:v>16400</c:v>
                </c:pt>
                <c:pt idx="130">
                  <c:v>16350</c:v>
                </c:pt>
                <c:pt idx="131">
                  <c:v>16300</c:v>
                </c:pt>
                <c:pt idx="132">
                  <c:v>15950</c:v>
                </c:pt>
                <c:pt idx="133">
                  <c:v>15900</c:v>
                </c:pt>
                <c:pt idx="134">
                  <c:v>15550</c:v>
                </c:pt>
                <c:pt idx="135">
                  <c:v>15500</c:v>
                </c:pt>
                <c:pt idx="136">
                  <c:v>15450</c:v>
                </c:pt>
                <c:pt idx="137">
                  <c:v>15300</c:v>
                </c:pt>
                <c:pt idx="138">
                  <c:v>15250</c:v>
                </c:pt>
                <c:pt idx="139">
                  <c:v>15100</c:v>
                </c:pt>
                <c:pt idx="140">
                  <c:v>14550</c:v>
                </c:pt>
                <c:pt idx="141">
                  <c:v>19350</c:v>
                </c:pt>
                <c:pt idx="142">
                  <c:v>19000</c:v>
                </c:pt>
                <c:pt idx="143">
                  <c:v>18650</c:v>
                </c:pt>
                <c:pt idx="144">
                  <c:v>18600</c:v>
                </c:pt>
                <c:pt idx="145">
                  <c:v>19900</c:v>
                </c:pt>
                <c:pt idx="146">
                  <c:v>19750</c:v>
                </c:pt>
                <c:pt idx="147">
                  <c:v>19400</c:v>
                </c:pt>
                <c:pt idx="148">
                  <c:v>19350</c:v>
                </c:pt>
                <c:pt idx="149">
                  <c:v>19000</c:v>
                </c:pt>
                <c:pt idx="150">
                  <c:v>18950</c:v>
                </c:pt>
                <c:pt idx="151">
                  <c:v>18900</c:v>
                </c:pt>
                <c:pt idx="152">
                  <c:v>18750</c:v>
                </c:pt>
                <c:pt idx="153">
                  <c:v>20050</c:v>
                </c:pt>
                <c:pt idx="154">
                  <c:v>19450</c:v>
                </c:pt>
                <c:pt idx="155">
                  <c:v>19400</c:v>
                </c:pt>
                <c:pt idx="156">
                  <c:v>19350</c:v>
                </c:pt>
                <c:pt idx="157">
                  <c:v>18800</c:v>
                </c:pt>
                <c:pt idx="158">
                  <c:v>18750</c:v>
                </c:pt>
                <c:pt idx="159">
                  <c:v>18600</c:v>
                </c:pt>
                <c:pt idx="160">
                  <c:v>19900</c:v>
                </c:pt>
                <c:pt idx="161">
                  <c:v>19850</c:v>
                </c:pt>
                <c:pt idx="162">
                  <c:v>22650</c:v>
                </c:pt>
                <c:pt idx="163">
                  <c:v>22100</c:v>
                </c:pt>
                <c:pt idx="164">
                  <c:v>21750</c:v>
                </c:pt>
                <c:pt idx="165">
                  <c:v>21700</c:v>
                </c:pt>
                <c:pt idx="166">
                  <c:v>21550</c:v>
                </c:pt>
                <c:pt idx="167">
                  <c:v>21400</c:v>
                </c:pt>
                <c:pt idx="168">
                  <c:v>21350</c:v>
                </c:pt>
                <c:pt idx="169">
                  <c:v>21300</c:v>
                </c:pt>
                <c:pt idx="170">
                  <c:v>21250</c:v>
                </c:pt>
                <c:pt idx="171">
                  <c:v>21200</c:v>
                </c:pt>
                <c:pt idx="172">
                  <c:v>21050</c:v>
                </c:pt>
                <c:pt idx="173">
                  <c:v>21000</c:v>
                </c:pt>
                <c:pt idx="174">
                  <c:v>20750</c:v>
                </c:pt>
                <c:pt idx="175">
                  <c:v>20400</c:v>
                </c:pt>
                <c:pt idx="176">
                  <c:v>20350</c:v>
                </c:pt>
                <c:pt idx="177">
                  <c:v>20300</c:v>
                </c:pt>
                <c:pt idx="178">
                  <c:v>20150</c:v>
                </c:pt>
                <c:pt idx="179">
                  <c:v>20000</c:v>
                </c:pt>
                <c:pt idx="180">
                  <c:v>21800</c:v>
                </c:pt>
                <c:pt idx="181">
                  <c:v>23100</c:v>
                </c:pt>
                <c:pt idx="182">
                  <c:v>22750</c:v>
                </c:pt>
                <c:pt idx="183">
                  <c:v>22700</c:v>
                </c:pt>
                <c:pt idx="184">
                  <c:v>26500</c:v>
                </c:pt>
                <c:pt idx="185">
                  <c:v>28300</c:v>
                </c:pt>
                <c:pt idx="186">
                  <c:v>28250</c:v>
                </c:pt>
                <c:pt idx="187">
                  <c:v>28200</c:v>
                </c:pt>
                <c:pt idx="188">
                  <c:v>28050</c:v>
                </c:pt>
                <c:pt idx="189">
                  <c:v>27700</c:v>
                </c:pt>
                <c:pt idx="190">
                  <c:v>27650</c:v>
                </c:pt>
                <c:pt idx="191">
                  <c:v>27600</c:v>
                </c:pt>
                <c:pt idx="192">
                  <c:v>27550</c:v>
                </c:pt>
                <c:pt idx="193">
                  <c:v>28350</c:v>
                </c:pt>
                <c:pt idx="194">
                  <c:v>28300</c:v>
                </c:pt>
                <c:pt idx="195">
                  <c:v>28050</c:v>
                </c:pt>
                <c:pt idx="196">
                  <c:v>28000</c:v>
                </c:pt>
                <c:pt idx="197">
                  <c:v>27650</c:v>
                </c:pt>
                <c:pt idx="198">
                  <c:v>27300</c:v>
                </c:pt>
                <c:pt idx="199">
                  <c:v>27250</c:v>
                </c:pt>
                <c:pt idx="200">
                  <c:v>27200</c:v>
                </c:pt>
                <c:pt idx="201">
                  <c:v>27150</c:v>
                </c:pt>
                <c:pt idx="202">
                  <c:v>27000</c:v>
                </c:pt>
                <c:pt idx="203">
                  <c:v>26650</c:v>
                </c:pt>
                <c:pt idx="204">
                  <c:v>26600</c:v>
                </c:pt>
                <c:pt idx="205">
                  <c:v>29400</c:v>
                </c:pt>
                <c:pt idx="206">
                  <c:v>29250</c:v>
                </c:pt>
                <c:pt idx="207">
                  <c:v>29200</c:v>
                </c:pt>
                <c:pt idx="208">
                  <c:v>29050</c:v>
                </c:pt>
                <c:pt idx="209">
                  <c:v>30850</c:v>
                </c:pt>
                <c:pt idx="210">
                  <c:v>30800</c:v>
                </c:pt>
                <c:pt idx="211">
                  <c:v>30750</c:v>
                </c:pt>
                <c:pt idx="212">
                  <c:v>30700</c:v>
                </c:pt>
                <c:pt idx="213">
                  <c:v>30650</c:v>
                </c:pt>
                <c:pt idx="214">
                  <c:v>30500</c:v>
                </c:pt>
                <c:pt idx="215">
                  <c:v>30450</c:v>
                </c:pt>
                <c:pt idx="216">
                  <c:v>30300</c:v>
                </c:pt>
                <c:pt idx="217">
                  <c:v>29550</c:v>
                </c:pt>
                <c:pt idx="218">
                  <c:v>29500</c:v>
                </c:pt>
                <c:pt idx="219">
                  <c:v>31250</c:v>
                </c:pt>
                <c:pt idx="220">
                  <c:v>31200</c:v>
                </c:pt>
                <c:pt idx="221">
                  <c:v>31050</c:v>
                </c:pt>
                <c:pt idx="222">
                  <c:v>30700</c:v>
                </c:pt>
                <c:pt idx="223">
                  <c:v>30150</c:v>
                </c:pt>
                <c:pt idx="224">
                  <c:v>30100</c:v>
                </c:pt>
                <c:pt idx="225">
                  <c:v>29550</c:v>
                </c:pt>
                <c:pt idx="226">
                  <c:v>31300</c:v>
                </c:pt>
                <c:pt idx="227">
                  <c:v>31250</c:v>
                </c:pt>
                <c:pt idx="228">
                  <c:v>32500</c:v>
                </c:pt>
                <c:pt idx="229">
                  <c:v>32450</c:v>
                </c:pt>
                <c:pt idx="230">
                  <c:v>32400</c:v>
                </c:pt>
                <c:pt idx="231">
                  <c:v>32350</c:v>
                </c:pt>
                <c:pt idx="232">
                  <c:v>32200</c:v>
                </c:pt>
                <c:pt idx="233">
                  <c:v>32050</c:v>
                </c:pt>
                <c:pt idx="234">
                  <c:v>31900</c:v>
                </c:pt>
                <c:pt idx="235">
                  <c:v>31850</c:v>
                </c:pt>
                <c:pt idx="236">
                  <c:v>31800</c:v>
                </c:pt>
                <c:pt idx="237">
                  <c:v>31750</c:v>
                </c:pt>
                <c:pt idx="238">
                  <c:v>31700</c:v>
                </c:pt>
                <c:pt idx="239">
                  <c:v>31650</c:v>
                </c:pt>
                <c:pt idx="240">
                  <c:v>33400</c:v>
                </c:pt>
                <c:pt idx="241">
                  <c:v>33350</c:v>
                </c:pt>
                <c:pt idx="242">
                  <c:v>33300</c:v>
                </c:pt>
                <c:pt idx="243">
                  <c:v>33250</c:v>
                </c:pt>
                <c:pt idx="244">
                  <c:v>33200</c:v>
                </c:pt>
                <c:pt idx="245">
                  <c:v>32950</c:v>
                </c:pt>
                <c:pt idx="246">
                  <c:v>32700</c:v>
                </c:pt>
                <c:pt idx="247">
                  <c:v>32350</c:v>
                </c:pt>
                <c:pt idx="248">
                  <c:v>35100</c:v>
                </c:pt>
                <c:pt idx="249">
                  <c:v>34750</c:v>
                </c:pt>
                <c:pt idx="250">
                  <c:v>34400</c:v>
                </c:pt>
                <c:pt idx="251">
                  <c:v>34250</c:v>
                </c:pt>
                <c:pt idx="252">
                  <c:v>33900</c:v>
                </c:pt>
                <c:pt idx="253">
                  <c:v>33850</c:v>
                </c:pt>
                <c:pt idx="254">
                  <c:v>33800</c:v>
                </c:pt>
                <c:pt idx="255">
                  <c:v>33750</c:v>
                </c:pt>
                <c:pt idx="256">
                  <c:v>33700</c:v>
                </c:pt>
                <c:pt idx="257">
                  <c:v>33450</c:v>
                </c:pt>
                <c:pt idx="258">
                  <c:v>33300</c:v>
                </c:pt>
                <c:pt idx="259">
                  <c:v>33250</c:v>
                </c:pt>
                <c:pt idx="260">
                  <c:v>32900</c:v>
                </c:pt>
                <c:pt idx="261">
                  <c:v>33650</c:v>
                </c:pt>
                <c:pt idx="262">
                  <c:v>35400</c:v>
                </c:pt>
                <c:pt idx="263">
                  <c:v>35350</c:v>
                </c:pt>
                <c:pt idx="264">
                  <c:v>35200</c:v>
                </c:pt>
                <c:pt idx="265">
                  <c:v>35150</c:v>
                </c:pt>
                <c:pt idx="266">
                  <c:v>34800</c:v>
                </c:pt>
                <c:pt idx="267">
                  <c:v>34750</c:v>
                </c:pt>
                <c:pt idx="268">
                  <c:v>34700</c:v>
                </c:pt>
                <c:pt idx="269">
                  <c:v>35950</c:v>
                </c:pt>
                <c:pt idx="270">
                  <c:v>35800</c:v>
                </c:pt>
                <c:pt idx="271">
                  <c:v>35750</c:v>
                </c:pt>
                <c:pt idx="272">
                  <c:v>35700</c:v>
                </c:pt>
                <c:pt idx="273">
                  <c:v>35650</c:v>
                </c:pt>
                <c:pt idx="274">
                  <c:v>35300</c:v>
                </c:pt>
                <c:pt idx="275">
                  <c:v>35250</c:v>
                </c:pt>
                <c:pt idx="276">
                  <c:v>35000</c:v>
                </c:pt>
                <c:pt idx="277">
                  <c:v>34950</c:v>
                </c:pt>
                <c:pt idx="278">
                  <c:v>34900</c:v>
                </c:pt>
                <c:pt idx="279">
                  <c:v>34850</c:v>
                </c:pt>
                <c:pt idx="280">
                  <c:v>35600</c:v>
                </c:pt>
                <c:pt idx="281">
                  <c:v>35550</c:v>
                </c:pt>
                <c:pt idx="282">
                  <c:v>35400</c:v>
                </c:pt>
                <c:pt idx="283">
                  <c:v>35050</c:v>
                </c:pt>
                <c:pt idx="284">
                  <c:v>35000</c:v>
                </c:pt>
                <c:pt idx="285">
                  <c:v>34650</c:v>
                </c:pt>
                <c:pt idx="286">
                  <c:v>34500</c:v>
                </c:pt>
                <c:pt idx="287">
                  <c:v>35750</c:v>
                </c:pt>
                <c:pt idx="288">
                  <c:v>35600</c:v>
                </c:pt>
                <c:pt idx="289">
                  <c:v>35250</c:v>
                </c:pt>
                <c:pt idx="290">
                  <c:v>35200</c:v>
                </c:pt>
                <c:pt idx="291">
                  <c:v>35150</c:v>
                </c:pt>
                <c:pt idx="292">
                  <c:v>35000</c:v>
                </c:pt>
                <c:pt idx="293">
                  <c:v>34950</c:v>
                </c:pt>
                <c:pt idx="294">
                  <c:v>36700</c:v>
                </c:pt>
                <c:pt idx="295">
                  <c:v>36650</c:v>
                </c:pt>
                <c:pt idx="296">
                  <c:v>36100</c:v>
                </c:pt>
                <c:pt idx="297">
                  <c:v>35950</c:v>
                </c:pt>
                <c:pt idx="298">
                  <c:v>38700</c:v>
                </c:pt>
                <c:pt idx="299">
                  <c:v>38650</c:v>
                </c:pt>
                <c:pt idx="300">
                  <c:v>38500</c:v>
                </c:pt>
                <c:pt idx="301">
                  <c:v>38450</c:v>
                </c:pt>
                <c:pt idx="302">
                  <c:v>38400</c:v>
                </c:pt>
                <c:pt idx="303">
                  <c:v>38350</c:v>
                </c:pt>
                <c:pt idx="304">
                  <c:v>37600</c:v>
                </c:pt>
                <c:pt idx="305">
                  <c:v>37550</c:v>
                </c:pt>
                <c:pt idx="306">
                  <c:v>37300</c:v>
                </c:pt>
                <c:pt idx="307">
                  <c:v>36950</c:v>
                </c:pt>
                <c:pt idx="308">
                  <c:v>36900</c:v>
                </c:pt>
                <c:pt idx="309">
                  <c:v>36850</c:v>
                </c:pt>
                <c:pt idx="310">
                  <c:v>36700</c:v>
                </c:pt>
                <c:pt idx="311">
                  <c:v>36350</c:v>
                </c:pt>
                <c:pt idx="312">
                  <c:v>36200</c:v>
                </c:pt>
                <c:pt idx="313">
                  <c:v>36150</c:v>
                </c:pt>
                <c:pt idx="314">
                  <c:v>37900</c:v>
                </c:pt>
                <c:pt idx="315">
                  <c:v>37750</c:v>
                </c:pt>
                <c:pt idx="316">
                  <c:v>37600</c:v>
                </c:pt>
                <c:pt idx="317">
                  <c:v>37550</c:v>
                </c:pt>
                <c:pt idx="318">
                  <c:v>37300</c:v>
                </c:pt>
                <c:pt idx="319">
                  <c:v>36950</c:v>
                </c:pt>
                <c:pt idx="320">
                  <c:v>36900</c:v>
                </c:pt>
                <c:pt idx="321">
                  <c:v>36850</c:v>
                </c:pt>
                <c:pt idx="322">
                  <c:v>36800</c:v>
                </c:pt>
                <c:pt idx="323">
                  <c:v>36750</c:v>
                </c:pt>
                <c:pt idx="324">
                  <c:v>36500</c:v>
                </c:pt>
                <c:pt idx="325">
                  <c:v>41250</c:v>
                </c:pt>
                <c:pt idx="326">
                  <c:v>41200</c:v>
                </c:pt>
                <c:pt idx="327">
                  <c:v>40650</c:v>
                </c:pt>
                <c:pt idx="328">
                  <c:v>40300</c:v>
                </c:pt>
                <c:pt idx="329">
                  <c:v>40250</c:v>
                </c:pt>
                <c:pt idx="330">
                  <c:v>40100</c:v>
                </c:pt>
                <c:pt idx="331">
                  <c:v>40050</c:v>
                </c:pt>
                <c:pt idx="332">
                  <c:v>42800</c:v>
                </c:pt>
                <c:pt idx="333">
                  <c:v>42250</c:v>
                </c:pt>
                <c:pt idx="334">
                  <c:v>42200</c:v>
                </c:pt>
                <c:pt idx="335">
                  <c:v>42150</c:v>
                </c:pt>
                <c:pt idx="336">
                  <c:v>42000</c:v>
                </c:pt>
                <c:pt idx="337">
                  <c:v>41650</c:v>
                </c:pt>
                <c:pt idx="338">
                  <c:v>41600</c:v>
                </c:pt>
                <c:pt idx="339">
                  <c:v>41550</c:v>
                </c:pt>
                <c:pt idx="340">
                  <c:v>41400</c:v>
                </c:pt>
                <c:pt idx="341">
                  <c:v>41350</c:v>
                </c:pt>
                <c:pt idx="342">
                  <c:v>43100</c:v>
                </c:pt>
                <c:pt idx="343">
                  <c:v>42550</c:v>
                </c:pt>
                <c:pt idx="344">
                  <c:v>42200</c:v>
                </c:pt>
                <c:pt idx="345">
                  <c:v>42050</c:v>
                </c:pt>
                <c:pt idx="346">
                  <c:v>41900</c:v>
                </c:pt>
                <c:pt idx="347">
                  <c:v>41850</c:v>
                </c:pt>
                <c:pt idx="348">
                  <c:v>41700</c:v>
                </c:pt>
                <c:pt idx="349">
                  <c:v>41650</c:v>
                </c:pt>
                <c:pt idx="350">
                  <c:v>41300</c:v>
                </c:pt>
                <c:pt idx="351">
                  <c:v>40950</c:v>
                </c:pt>
                <c:pt idx="352">
                  <c:v>40900</c:v>
                </c:pt>
                <c:pt idx="353">
                  <c:v>40850</c:v>
                </c:pt>
                <c:pt idx="354">
                  <c:v>42600</c:v>
                </c:pt>
                <c:pt idx="355">
                  <c:v>42550</c:v>
                </c:pt>
                <c:pt idx="356">
                  <c:v>42500</c:v>
                </c:pt>
                <c:pt idx="357">
                  <c:v>42450</c:v>
                </c:pt>
                <c:pt idx="358">
                  <c:v>42300</c:v>
                </c:pt>
                <c:pt idx="359">
                  <c:v>42150</c:v>
                </c:pt>
                <c:pt idx="360">
                  <c:v>43400</c:v>
                </c:pt>
                <c:pt idx="361">
                  <c:v>43050</c:v>
                </c:pt>
                <c:pt idx="362">
                  <c:v>42500</c:v>
                </c:pt>
                <c:pt idx="363">
                  <c:v>42350</c:v>
                </c:pt>
                <c:pt idx="364">
                  <c:v>42200</c:v>
                </c:pt>
                <c:pt idx="365">
                  <c:v>42150</c:v>
                </c:pt>
                <c:pt idx="366">
                  <c:v>42000</c:v>
                </c:pt>
                <c:pt idx="367">
                  <c:v>41950</c:v>
                </c:pt>
                <c:pt idx="368">
                  <c:v>41600</c:v>
                </c:pt>
                <c:pt idx="369">
                  <c:v>41250</c:v>
                </c:pt>
                <c:pt idx="370">
                  <c:v>41100</c:v>
                </c:pt>
                <c:pt idx="371">
                  <c:v>41050</c:v>
                </c:pt>
                <c:pt idx="372">
                  <c:v>40900</c:v>
                </c:pt>
                <c:pt idx="373">
                  <c:v>43650</c:v>
                </c:pt>
                <c:pt idx="374">
                  <c:v>43300</c:v>
                </c:pt>
                <c:pt idx="375">
                  <c:v>43150</c:v>
                </c:pt>
                <c:pt idx="376">
                  <c:v>44900</c:v>
                </c:pt>
                <c:pt idx="377">
                  <c:v>44650</c:v>
                </c:pt>
                <c:pt idx="378">
                  <c:v>44200</c:v>
                </c:pt>
                <c:pt idx="379">
                  <c:v>44150</c:v>
                </c:pt>
                <c:pt idx="380">
                  <c:v>43800</c:v>
                </c:pt>
                <c:pt idx="381">
                  <c:v>45550</c:v>
                </c:pt>
                <c:pt idx="382">
                  <c:v>45400</c:v>
                </c:pt>
                <c:pt idx="383">
                  <c:v>45350</c:v>
                </c:pt>
                <c:pt idx="384">
                  <c:v>45200</c:v>
                </c:pt>
                <c:pt idx="385">
                  <c:v>45150</c:v>
                </c:pt>
                <c:pt idx="386">
                  <c:v>45100</c:v>
                </c:pt>
                <c:pt idx="387">
                  <c:v>44950</c:v>
                </c:pt>
                <c:pt idx="388">
                  <c:v>44400</c:v>
                </c:pt>
                <c:pt idx="389">
                  <c:v>43950</c:v>
                </c:pt>
                <c:pt idx="390">
                  <c:v>43800</c:v>
                </c:pt>
                <c:pt idx="391">
                  <c:v>43250</c:v>
                </c:pt>
                <c:pt idx="392">
                  <c:v>43200</c:v>
                </c:pt>
                <c:pt idx="393">
                  <c:v>43950</c:v>
                </c:pt>
                <c:pt idx="394">
                  <c:v>43800</c:v>
                </c:pt>
                <c:pt idx="395">
                  <c:v>43750</c:v>
                </c:pt>
                <c:pt idx="396">
                  <c:v>45000</c:v>
                </c:pt>
                <c:pt idx="397">
                  <c:v>44650</c:v>
                </c:pt>
                <c:pt idx="398">
                  <c:v>44600</c:v>
                </c:pt>
                <c:pt idx="399">
                  <c:v>44550</c:v>
                </c:pt>
                <c:pt idx="400">
                  <c:v>44500</c:v>
                </c:pt>
                <c:pt idx="401">
                  <c:v>44250</c:v>
                </c:pt>
                <c:pt idx="402">
                  <c:v>45500</c:v>
                </c:pt>
                <c:pt idx="403">
                  <c:v>45450</c:v>
                </c:pt>
                <c:pt idx="404">
                  <c:v>45100</c:v>
                </c:pt>
                <c:pt idx="405">
                  <c:v>44950</c:v>
                </c:pt>
                <c:pt idx="406">
                  <c:v>44900</c:v>
                </c:pt>
                <c:pt idx="407">
                  <c:v>44850</c:v>
                </c:pt>
                <c:pt idx="408">
                  <c:v>44700</c:v>
                </c:pt>
                <c:pt idx="409">
                  <c:v>44350</c:v>
                </c:pt>
                <c:pt idx="410">
                  <c:v>44300</c:v>
                </c:pt>
                <c:pt idx="411">
                  <c:v>44250</c:v>
                </c:pt>
                <c:pt idx="412">
                  <c:v>44100</c:v>
                </c:pt>
                <c:pt idx="413">
                  <c:v>44050</c:v>
                </c:pt>
                <c:pt idx="414">
                  <c:v>43900</c:v>
                </c:pt>
                <c:pt idx="415">
                  <c:v>43350</c:v>
                </c:pt>
                <c:pt idx="416">
                  <c:v>43300</c:v>
                </c:pt>
                <c:pt idx="417">
                  <c:v>45050</c:v>
                </c:pt>
                <c:pt idx="418">
                  <c:v>44900</c:v>
                </c:pt>
                <c:pt idx="419">
                  <c:v>44750</c:v>
                </c:pt>
                <c:pt idx="420">
                  <c:v>44500</c:v>
                </c:pt>
                <c:pt idx="421">
                  <c:v>43950</c:v>
                </c:pt>
                <c:pt idx="422">
                  <c:v>43900</c:v>
                </c:pt>
                <c:pt idx="423">
                  <c:v>43850</c:v>
                </c:pt>
                <c:pt idx="424">
                  <c:v>43700</c:v>
                </c:pt>
                <c:pt idx="425">
                  <c:v>44700</c:v>
                </c:pt>
                <c:pt idx="426">
                  <c:v>44650</c:v>
                </c:pt>
                <c:pt idx="427">
                  <c:v>44300</c:v>
                </c:pt>
                <c:pt idx="428">
                  <c:v>44250</c:v>
                </c:pt>
                <c:pt idx="429">
                  <c:v>44200</c:v>
                </c:pt>
                <c:pt idx="430">
                  <c:v>44050</c:v>
                </c:pt>
                <c:pt idx="431">
                  <c:v>44000</c:v>
                </c:pt>
                <c:pt idx="432">
                  <c:v>43950</c:v>
                </c:pt>
                <c:pt idx="433">
                  <c:v>43900</c:v>
                </c:pt>
                <c:pt idx="434">
                  <c:v>43550</c:v>
                </c:pt>
                <c:pt idx="435">
                  <c:v>43400</c:v>
                </c:pt>
                <c:pt idx="436">
                  <c:v>43050</c:v>
                </c:pt>
                <c:pt idx="437">
                  <c:v>42700</c:v>
                </c:pt>
                <c:pt idx="438">
                  <c:v>42150</c:v>
                </c:pt>
                <c:pt idx="439">
                  <c:v>42000</c:v>
                </c:pt>
                <c:pt idx="440">
                  <c:v>41850</c:v>
                </c:pt>
                <c:pt idx="441">
                  <c:v>41500</c:v>
                </c:pt>
                <c:pt idx="442">
                  <c:v>41450</c:v>
                </c:pt>
                <c:pt idx="443">
                  <c:v>41100</c:v>
                </c:pt>
                <c:pt idx="444">
                  <c:v>41050</c:v>
                </c:pt>
                <c:pt idx="445">
                  <c:v>42050</c:v>
                </c:pt>
                <c:pt idx="446">
                  <c:v>42000</c:v>
                </c:pt>
                <c:pt idx="447">
                  <c:v>41950</c:v>
                </c:pt>
                <c:pt idx="448">
                  <c:v>41900</c:v>
                </c:pt>
                <c:pt idx="449">
                  <c:v>41850</c:v>
                </c:pt>
                <c:pt idx="450">
                  <c:v>42850</c:v>
                </c:pt>
                <c:pt idx="451">
                  <c:v>42100</c:v>
                </c:pt>
                <c:pt idx="452">
                  <c:v>41750</c:v>
                </c:pt>
                <c:pt idx="453">
                  <c:v>41700</c:v>
                </c:pt>
                <c:pt idx="454">
                  <c:v>41550</c:v>
                </c:pt>
                <c:pt idx="455">
                  <c:v>42550</c:v>
                </c:pt>
                <c:pt idx="456">
                  <c:v>42500</c:v>
                </c:pt>
                <c:pt idx="457">
                  <c:v>42150</c:v>
                </c:pt>
                <c:pt idx="458">
                  <c:v>42000</c:v>
                </c:pt>
                <c:pt idx="459">
                  <c:v>41950</c:v>
                </c:pt>
                <c:pt idx="460">
                  <c:v>41700</c:v>
                </c:pt>
                <c:pt idx="461">
                  <c:v>43900</c:v>
                </c:pt>
                <c:pt idx="462">
                  <c:v>43850</c:v>
                </c:pt>
                <c:pt idx="463">
                  <c:v>43800</c:v>
                </c:pt>
                <c:pt idx="464">
                  <c:v>43650</c:v>
                </c:pt>
                <c:pt idx="465">
                  <c:v>43500</c:v>
                </c:pt>
                <c:pt idx="466">
                  <c:v>45700</c:v>
                </c:pt>
                <c:pt idx="467">
                  <c:v>45150</c:v>
                </c:pt>
                <c:pt idx="468">
                  <c:v>47350</c:v>
                </c:pt>
                <c:pt idx="469">
                  <c:v>49000</c:v>
                </c:pt>
                <c:pt idx="470">
                  <c:v>48850</c:v>
                </c:pt>
                <c:pt idx="471">
                  <c:v>48800</c:v>
                </c:pt>
                <c:pt idx="472">
                  <c:v>48450</c:v>
                </c:pt>
                <c:pt idx="473">
                  <c:v>48100</c:v>
                </c:pt>
                <c:pt idx="474">
                  <c:v>48850</c:v>
                </c:pt>
                <c:pt idx="475">
                  <c:v>48800</c:v>
                </c:pt>
                <c:pt idx="476">
                  <c:v>48750</c:v>
                </c:pt>
                <c:pt idx="477">
                  <c:v>49200</c:v>
                </c:pt>
                <c:pt idx="478">
                  <c:v>48950</c:v>
                </c:pt>
                <c:pt idx="479">
                  <c:v>48400</c:v>
                </c:pt>
                <c:pt idx="480">
                  <c:v>48350</c:v>
                </c:pt>
                <c:pt idx="481">
                  <c:v>48300</c:v>
                </c:pt>
                <c:pt idx="482">
                  <c:v>48150</c:v>
                </c:pt>
                <c:pt idx="483">
                  <c:v>48100</c:v>
                </c:pt>
                <c:pt idx="484">
                  <c:v>48050</c:v>
                </c:pt>
                <c:pt idx="485">
                  <c:v>47900</c:v>
                </c:pt>
                <c:pt idx="486">
                  <c:v>48650</c:v>
                </c:pt>
                <c:pt idx="487">
                  <c:v>48600</c:v>
                </c:pt>
                <c:pt idx="488">
                  <c:v>48250</c:v>
                </c:pt>
                <c:pt idx="489">
                  <c:v>48200</c:v>
                </c:pt>
                <c:pt idx="490">
                  <c:v>48050</c:v>
                </c:pt>
                <c:pt idx="491">
                  <c:v>48000</c:v>
                </c:pt>
                <c:pt idx="492">
                  <c:v>47650</c:v>
                </c:pt>
                <c:pt idx="493">
                  <c:v>47600</c:v>
                </c:pt>
                <c:pt idx="494">
                  <c:v>47450</c:v>
                </c:pt>
                <c:pt idx="495">
                  <c:v>47400</c:v>
                </c:pt>
                <c:pt idx="496">
                  <c:v>47350</c:v>
                </c:pt>
                <c:pt idx="497">
                  <c:v>47300</c:v>
                </c:pt>
                <c:pt idx="498">
                  <c:v>47150</c:v>
                </c:pt>
                <c:pt idx="499">
                  <c:v>47100</c:v>
                </c:pt>
                <c:pt idx="500">
                  <c:v>47050</c:v>
                </c:pt>
                <c:pt idx="501">
                  <c:v>47000</c:v>
                </c:pt>
                <c:pt idx="502">
                  <c:v>47750</c:v>
                </c:pt>
                <c:pt idx="503">
                  <c:v>47400</c:v>
                </c:pt>
                <c:pt idx="504">
                  <c:v>49050</c:v>
                </c:pt>
                <c:pt idx="505">
                  <c:v>48700</c:v>
                </c:pt>
                <c:pt idx="506">
                  <c:v>48550</c:v>
                </c:pt>
                <c:pt idx="507">
                  <c:v>48500</c:v>
                </c:pt>
                <c:pt idx="508">
                  <c:v>48450</c:v>
                </c:pt>
                <c:pt idx="509">
                  <c:v>48300</c:v>
                </c:pt>
                <c:pt idx="510">
                  <c:v>49950</c:v>
                </c:pt>
                <c:pt idx="511">
                  <c:v>49600</c:v>
                </c:pt>
                <c:pt idx="512">
                  <c:v>49250</c:v>
                </c:pt>
                <c:pt idx="513">
                  <c:v>49200</c:v>
                </c:pt>
                <c:pt idx="514">
                  <c:v>49950</c:v>
                </c:pt>
                <c:pt idx="515">
                  <c:v>49400</c:v>
                </c:pt>
                <c:pt idx="516">
                  <c:v>49350</c:v>
                </c:pt>
                <c:pt idx="517">
                  <c:v>49000</c:v>
                </c:pt>
                <c:pt idx="518">
                  <c:v>48850</c:v>
                </c:pt>
                <c:pt idx="519">
                  <c:v>48800</c:v>
                </c:pt>
                <c:pt idx="520">
                  <c:v>48450</c:v>
                </c:pt>
                <c:pt idx="521">
                  <c:v>48400</c:v>
                </c:pt>
                <c:pt idx="522">
                  <c:v>48850</c:v>
                </c:pt>
                <c:pt idx="523">
                  <c:v>48800</c:v>
                </c:pt>
                <c:pt idx="524">
                  <c:v>48750</c:v>
                </c:pt>
                <c:pt idx="525">
                  <c:v>48700</c:v>
                </c:pt>
                <c:pt idx="526">
                  <c:v>48550</c:v>
                </c:pt>
                <c:pt idx="527">
                  <c:v>48500</c:v>
                </c:pt>
                <c:pt idx="528">
                  <c:v>48450</c:v>
                </c:pt>
                <c:pt idx="529">
                  <c:v>48400</c:v>
                </c:pt>
                <c:pt idx="530">
                  <c:v>48250</c:v>
                </c:pt>
                <c:pt idx="531">
                  <c:v>47900</c:v>
                </c:pt>
                <c:pt idx="532">
                  <c:v>47550</c:v>
                </c:pt>
                <c:pt idx="533">
                  <c:v>48600</c:v>
                </c:pt>
                <c:pt idx="534">
                  <c:v>48450</c:v>
                </c:pt>
                <c:pt idx="535">
                  <c:v>47900</c:v>
                </c:pt>
                <c:pt idx="536">
                  <c:v>47350</c:v>
                </c:pt>
                <c:pt idx="537">
                  <c:v>48400</c:v>
                </c:pt>
                <c:pt idx="538">
                  <c:v>48250</c:v>
                </c:pt>
                <c:pt idx="539">
                  <c:v>49900</c:v>
                </c:pt>
                <c:pt idx="540">
                  <c:v>49350</c:v>
                </c:pt>
                <c:pt idx="541">
                  <c:v>49200</c:v>
                </c:pt>
                <c:pt idx="542">
                  <c:v>50250</c:v>
                </c:pt>
                <c:pt idx="543">
                  <c:v>50200</c:v>
                </c:pt>
                <c:pt idx="544">
                  <c:v>49850</c:v>
                </c:pt>
                <c:pt idx="545">
                  <c:v>49800</c:v>
                </c:pt>
                <c:pt idx="546">
                  <c:v>49650</c:v>
                </c:pt>
                <c:pt idx="547">
                  <c:v>49600</c:v>
                </c:pt>
                <c:pt idx="548">
                  <c:v>50650</c:v>
                </c:pt>
                <c:pt idx="549">
                  <c:v>50100</c:v>
                </c:pt>
                <c:pt idx="550">
                  <c:v>49950</c:v>
                </c:pt>
                <c:pt idx="551">
                  <c:v>51000</c:v>
                </c:pt>
                <c:pt idx="552">
                  <c:v>50650</c:v>
                </c:pt>
                <c:pt idx="553">
                  <c:v>50600</c:v>
                </c:pt>
                <c:pt idx="554">
                  <c:v>51950</c:v>
                </c:pt>
                <c:pt idx="555">
                  <c:v>51900</c:v>
                </c:pt>
                <c:pt idx="556">
                  <c:v>51850</c:v>
                </c:pt>
                <c:pt idx="557">
                  <c:v>51800</c:v>
                </c:pt>
                <c:pt idx="558">
                  <c:v>51650</c:v>
                </c:pt>
                <c:pt idx="559">
                  <c:v>52700</c:v>
                </c:pt>
                <c:pt idx="560">
                  <c:v>52350</c:v>
                </c:pt>
                <c:pt idx="561">
                  <c:v>52300</c:v>
                </c:pt>
                <c:pt idx="562">
                  <c:v>52050</c:v>
                </c:pt>
                <c:pt idx="563">
                  <c:v>52000</c:v>
                </c:pt>
                <c:pt idx="564">
                  <c:v>51650</c:v>
                </c:pt>
                <c:pt idx="565">
                  <c:v>51600</c:v>
                </c:pt>
                <c:pt idx="566">
                  <c:v>51450</c:v>
                </c:pt>
                <c:pt idx="567">
                  <c:v>50900</c:v>
                </c:pt>
                <c:pt idx="568">
                  <c:v>51950</c:v>
                </c:pt>
                <c:pt idx="569">
                  <c:v>51900</c:v>
                </c:pt>
                <c:pt idx="570">
                  <c:v>52950</c:v>
                </c:pt>
                <c:pt idx="571">
                  <c:v>52900</c:v>
                </c:pt>
                <c:pt idx="572">
                  <c:v>52850</c:v>
                </c:pt>
                <c:pt idx="573">
                  <c:v>52700</c:v>
                </c:pt>
                <c:pt idx="574">
                  <c:v>53450</c:v>
                </c:pt>
                <c:pt idx="575">
                  <c:v>55700</c:v>
                </c:pt>
                <c:pt idx="576">
                  <c:v>55350</c:v>
                </c:pt>
                <c:pt idx="577">
                  <c:v>55000</c:v>
                </c:pt>
                <c:pt idx="578">
                  <c:v>54850</c:v>
                </c:pt>
                <c:pt idx="579">
                  <c:v>54100</c:v>
                </c:pt>
                <c:pt idx="580">
                  <c:v>53350</c:v>
                </c:pt>
                <c:pt idx="581">
                  <c:v>53800</c:v>
                </c:pt>
                <c:pt idx="582">
                  <c:v>53650</c:v>
                </c:pt>
                <c:pt idx="583">
                  <c:v>53300</c:v>
                </c:pt>
                <c:pt idx="584">
                  <c:v>52950</c:v>
                </c:pt>
                <c:pt idx="585">
                  <c:v>52800</c:v>
                </c:pt>
                <c:pt idx="586">
                  <c:v>52650</c:v>
                </c:pt>
                <c:pt idx="587">
                  <c:v>52100</c:v>
                </c:pt>
                <c:pt idx="588">
                  <c:v>54350</c:v>
                </c:pt>
                <c:pt idx="589">
                  <c:v>54300</c:v>
                </c:pt>
                <c:pt idx="590">
                  <c:v>53750</c:v>
                </c:pt>
                <c:pt idx="591">
                  <c:v>53200</c:v>
                </c:pt>
                <c:pt idx="592">
                  <c:v>53150</c:v>
                </c:pt>
                <c:pt idx="593">
                  <c:v>53100</c:v>
                </c:pt>
                <c:pt idx="594">
                  <c:v>53850</c:v>
                </c:pt>
                <c:pt idx="595">
                  <c:v>53800</c:v>
                </c:pt>
                <c:pt idx="596">
                  <c:v>53750</c:v>
                </c:pt>
                <c:pt idx="597">
                  <c:v>53700</c:v>
                </c:pt>
                <c:pt idx="598">
                  <c:v>53550</c:v>
                </c:pt>
                <c:pt idx="599">
                  <c:v>55800</c:v>
                </c:pt>
                <c:pt idx="600">
                  <c:v>55550</c:v>
                </c:pt>
                <c:pt idx="601">
                  <c:v>55400</c:v>
                </c:pt>
                <c:pt idx="602">
                  <c:v>55050</c:v>
                </c:pt>
                <c:pt idx="603">
                  <c:v>55000</c:v>
                </c:pt>
                <c:pt idx="604">
                  <c:v>55300</c:v>
                </c:pt>
                <c:pt idx="605">
                  <c:v>55250</c:v>
                </c:pt>
                <c:pt idx="606">
                  <c:v>55100</c:v>
                </c:pt>
                <c:pt idx="607">
                  <c:v>54850</c:v>
                </c:pt>
                <c:pt idx="608">
                  <c:v>55950</c:v>
                </c:pt>
                <c:pt idx="609">
                  <c:v>55800</c:v>
                </c:pt>
                <c:pt idx="610">
                  <c:v>55550</c:v>
                </c:pt>
                <c:pt idx="611">
                  <c:v>56650</c:v>
                </c:pt>
                <c:pt idx="612">
                  <c:v>56950</c:v>
                </c:pt>
                <c:pt idx="613">
                  <c:v>56800</c:v>
                </c:pt>
                <c:pt idx="614">
                  <c:v>55850</c:v>
                </c:pt>
                <c:pt idx="615">
                  <c:v>56150</c:v>
                </c:pt>
                <c:pt idx="616">
                  <c:v>56450</c:v>
                </c:pt>
                <c:pt idx="617">
                  <c:v>56400</c:v>
                </c:pt>
                <c:pt idx="618">
                  <c:v>56350</c:v>
                </c:pt>
                <c:pt idx="619">
                  <c:v>56200</c:v>
                </c:pt>
                <c:pt idx="620">
                  <c:v>55650</c:v>
                </c:pt>
                <c:pt idx="621">
                  <c:v>54900</c:v>
                </c:pt>
                <c:pt idx="622">
                  <c:v>55400</c:v>
                </c:pt>
                <c:pt idx="623">
                  <c:v>56100</c:v>
                </c:pt>
                <c:pt idx="624">
                  <c:v>55750</c:v>
                </c:pt>
                <c:pt idx="625">
                  <c:v>56050</c:v>
                </c:pt>
                <c:pt idx="626">
                  <c:v>55700</c:v>
                </c:pt>
                <c:pt idx="627">
                  <c:v>55650</c:v>
                </c:pt>
                <c:pt idx="628">
                  <c:v>55950</c:v>
                </c:pt>
                <c:pt idx="629">
                  <c:v>56650</c:v>
                </c:pt>
                <c:pt idx="630">
                  <c:v>56600</c:v>
                </c:pt>
                <c:pt idx="631">
                  <c:v>57100</c:v>
                </c:pt>
                <c:pt idx="632">
                  <c:v>56750</c:v>
                </c:pt>
                <c:pt idx="633">
                  <c:v>56600</c:v>
                </c:pt>
                <c:pt idx="634">
                  <c:v>56450</c:v>
                </c:pt>
                <c:pt idx="635">
                  <c:v>56400</c:v>
                </c:pt>
                <c:pt idx="636">
                  <c:v>56250</c:v>
                </c:pt>
                <c:pt idx="637">
                  <c:v>56100</c:v>
                </c:pt>
                <c:pt idx="638">
                  <c:v>56050</c:v>
                </c:pt>
                <c:pt idx="639">
                  <c:v>56000</c:v>
                </c:pt>
                <c:pt idx="640">
                  <c:v>55850</c:v>
                </c:pt>
                <c:pt idx="641">
                  <c:v>55800</c:v>
                </c:pt>
                <c:pt idx="642">
                  <c:v>56500</c:v>
                </c:pt>
                <c:pt idx="643">
                  <c:v>56800</c:v>
                </c:pt>
                <c:pt idx="644">
                  <c:v>57500</c:v>
                </c:pt>
                <c:pt idx="645">
                  <c:v>57450</c:v>
                </c:pt>
                <c:pt idx="646">
                  <c:v>57200</c:v>
                </c:pt>
                <c:pt idx="647">
                  <c:v>58300</c:v>
                </c:pt>
                <c:pt idx="648">
                  <c:v>58250</c:v>
                </c:pt>
                <c:pt idx="649">
                  <c:v>58750</c:v>
                </c:pt>
                <c:pt idx="650">
                  <c:v>58400</c:v>
                </c:pt>
                <c:pt idx="651">
                  <c:v>58250</c:v>
                </c:pt>
                <c:pt idx="652">
                  <c:v>58100</c:v>
                </c:pt>
                <c:pt idx="653">
                  <c:v>58050</c:v>
                </c:pt>
                <c:pt idx="654">
                  <c:v>58000</c:v>
                </c:pt>
                <c:pt idx="655">
                  <c:v>58300</c:v>
                </c:pt>
                <c:pt idx="656">
                  <c:v>58250</c:v>
                </c:pt>
                <c:pt idx="657">
                  <c:v>58100</c:v>
                </c:pt>
                <c:pt idx="658">
                  <c:v>58600</c:v>
                </c:pt>
                <c:pt idx="659">
                  <c:v>58550</c:v>
                </c:pt>
                <c:pt idx="660">
                  <c:v>58500</c:v>
                </c:pt>
                <c:pt idx="661">
                  <c:v>58800</c:v>
                </c:pt>
                <c:pt idx="662">
                  <c:v>58750</c:v>
                </c:pt>
                <c:pt idx="663">
                  <c:v>59450</c:v>
                </c:pt>
                <c:pt idx="664">
                  <c:v>60150</c:v>
                </c:pt>
                <c:pt idx="665">
                  <c:v>60100</c:v>
                </c:pt>
                <c:pt idx="666">
                  <c:v>60050</c:v>
                </c:pt>
                <c:pt idx="667">
                  <c:v>59900</c:v>
                </c:pt>
                <c:pt idx="668">
                  <c:v>59850</c:v>
                </c:pt>
                <c:pt idx="669">
                  <c:v>60550</c:v>
                </c:pt>
                <c:pt idx="670">
                  <c:v>60400</c:v>
                </c:pt>
                <c:pt idx="671">
                  <c:v>60050</c:v>
                </c:pt>
                <c:pt idx="672">
                  <c:v>59900</c:v>
                </c:pt>
                <c:pt idx="673">
                  <c:v>60400</c:v>
                </c:pt>
                <c:pt idx="674">
                  <c:v>60350</c:v>
                </c:pt>
                <c:pt idx="675">
                  <c:v>60200</c:v>
                </c:pt>
                <c:pt idx="676">
                  <c:v>60050</c:v>
                </c:pt>
                <c:pt idx="677">
                  <c:v>60000</c:v>
                </c:pt>
                <c:pt idx="678">
                  <c:v>59850</c:v>
                </c:pt>
                <c:pt idx="679">
                  <c:v>60350</c:v>
                </c:pt>
                <c:pt idx="680">
                  <c:v>59400</c:v>
                </c:pt>
                <c:pt idx="681">
                  <c:v>59350</c:v>
                </c:pt>
                <c:pt idx="682">
                  <c:v>59850</c:v>
                </c:pt>
                <c:pt idx="683">
                  <c:v>59800</c:v>
                </c:pt>
                <c:pt idx="684">
                  <c:v>59650</c:v>
                </c:pt>
                <c:pt idx="685">
                  <c:v>59500</c:v>
                </c:pt>
                <c:pt idx="686">
                  <c:v>59450</c:v>
                </c:pt>
                <c:pt idx="687">
                  <c:v>59750</c:v>
                </c:pt>
                <c:pt idx="688">
                  <c:v>60250</c:v>
                </c:pt>
                <c:pt idx="689">
                  <c:v>60200</c:v>
                </c:pt>
                <c:pt idx="690">
                  <c:v>60050</c:v>
                </c:pt>
                <c:pt idx="691">
                  <c:v>59900</c:v>
                </c:pt>
                <c:pt idx="692">
                  <c:v>59550</c:v>
                </c:pt>
                <c:pt idx="693">
                  <c:v>60250</c:v>
                </c:pt>
                <c:pt idx="694">
                  <c:v>60750</c:v>
                </c:pt>
                <c:pt idx="695">
                  <c:v>60700</c:v>
                </c:pt>
                <c:pt idx="696">
                  <c:v>60650</c:v>
                </c:pt>
                <c:pt idx="697">
                  <c:v>61150</c:v>
                </c:pt>
                <c:pt idx="698">
                  <c:v>60800</c:v>
                </c:pt>
                <c:pt idx="699">
                  <c:v>60450</c:v>
                </c:pt>
                <c:pt idx="700">
                  <c:v>60950</c:v>
                </c:pt>
                <c:pt idx="701">
                  <c:v>60900</c:v>
                </c:pt>
                <c:pt idx="702">
                  <c:v>61200</c:v>
                </c:pt>
                <c:pt idx="703">
                  <c:v>61050</c:v>
                </c:pt>
                <c:pt idx="704">
                  <c:v>61000</c:v>
                </c:pt>
                <c:pt idx="705">
                  <c:v>61700</c:v>
                </c:pt>
                <c:pt idx="706">
                  <c:v>61550</c:v>
                </c:pt>
                <c:pt idx="707">
                  <c:v>61200</c:v>
                </c:pt>
                <c:pt idx="708">
                  <c:v>61050</c:v>
                </c:pt>
                <c:pt idx="709">
                  <c:v>60900</c:v>
                </c:pt>
                <c:pt idx="710">
                  <c:v>60550</c:v>
                </c:pt>
                <c:pt idx="711">
                  <c:v>61250</c:v>
                </c:pt>
                <c:pt idx="712">
                  <c:v>61100</c:v>
                </c:pt>
                <c:pt idx="713">
                  <c:v>61050</c:v>
                </c:pt>
                <c:pt idx="714">
                  <c:v>61350</c:v>
                </c:pt>
                <c:pt idx="715">
                  <c:v>61650</c:v>
                </c:pt>
                <c:pt idx="716">
                  <c:v>61300</c:v>
                </c:pt>
                <c:pt idx="717">
                  <c:v>61150</c:v>
                </c:pt>
                <c:pt idx="718">
                  <c:v>61000</c:v>
                </c:pt>
                <c:pt idx="719">
                  <c:v>62100</c:v>
                </c:pt>
                <c:pt idx="720">
                  <c:v>62050</c:v>
                </c:pt>
                <c:pt idx="721">
                  <c:v>61500</c:v>
                </c:pt>
                <c:pt idx="722">
                  <c:v>61450</c:v>
                </c:pt>
                <c:pt idx="723">
                  <c:v>61300</c:v>
                </c:pt>
                <c:pt idx="724">
                  <c:v>61050</c:v>
                </c:pt>
                <c:pt idx="725">
                  <c:v>61000</c:v>
                </c:pt>
                <c:pt idx="726">
                  <c:v>60850</c:v>
                </c:pt>
                <c:pt idx="727">
                  <c:v>61950</c:v>
                </c:pt>
                <c:pt idx="728">
                  <c:v>61900</c:v>
                </c:pt>
                <c:pt idx="729">
                  <c:v>61750</c:v>
                </c:pt>
                <c:pt idx="730">
                  <c:v>61600</c:v>
                </c:pt>
                <c:pt idx="731">
                  <c:v>61550</c:v>
                </c:pt>
                <c:pt idx="732">
                  <c:v>62250</c:v>
                </c:pt>
                <c:pt idx="733">
                  <c:v>62100</c:v>
                </c:pt>
                <c:pt idx="734">
                  <c:v>61750</c:v>
                </c:pt>
                <c:pt idx="735">
                  <c:v>61600</c:v>
                </c:pt>
                <c:pt idx="736">
                  <c:v>61450</c:v>
                </c:pt>
                <c:pt idx="737">
                  <c:v>62150</c:v>
                </c:pt>
                <c:pt idx="738">
                  <c:v>62000</c:v>
                </c:pt>
                <c:pt idx="739">
                  <c:v>62500</c:v>
                </c:pt>
                <c:pt idx="740">
                  <c:v>62450</c:v>
                </c:pt>
                <c:pt idx="741">
                  <c:v>62300</c:v>
                </c:pt>
                <c:pt idx="742">
                  <c:v>62150</c:v>
                </c:pt>
                <c:pt idx="743">
                  <c:v>62100</c:v>
                </c:pt>
                <c:pt idx="744">
                  <c:v>62050</c:v>
                </c:pt>
                <c:pt idx="745">
                  <c:v>61900</c:v>
                </c:pt>
                <c:pt idx="746">
                  <c:v>61850</c:v>
                </c:pt>
                <c:pt idx="747">
                  <c:v>61700</c:v>
                </c:pt>
                <c:pt idx="748">
                  <c:v>61550</c:v>
                </c:pt>
                <c:pt idx="749">
                  <c:v>61200</c:v>
                </c:pt>
                <c:pt idx="750">
                  <c:v>61050</c:v>
                </c:pt>
                <c:pt idx="751">
                  <c:v>60900</c:v>
                </c:pt>
                <c:pt idx="752">
                  <c:v>60350</c:v>
                </c:pt>
                <c:pt idx="753">
                  <c:v>60200</c:v>
                </c:pt>
                <c:pt idx="754">
                  <c:v>60900</c:v>
                </c:pt>
                <c:pt idx="755">
                  <c:v>60550</c:v>
                </c:pt>
                <c:pt idx="756">
                  <c:v>60500</c:v>
                </c:pt>
                <c:pt idx="757">
                  <c:v>60350</c:v>
                </c:pt>
                <c:pt idx="758">
                  <c:v>60300</c:v>
                </c:pt>
                <c:pt idx="759">
                  <c:v>60150</c:v>
                </c:pt>
                <c:pt idx="760">
                  <c:v>59900</c:v>
                </c:pt>
                <c:pt idx="761">
                  <c:v>59850</c:v>
                </c:pt>
                <c:pt idx="762">
                  <c:v>59800</c:v>
                </c:pt>
                <c:pt idx="763">
                  <c:v>59550</c:v>
                </c:pt>
                <c:pt idx="764">
                  <c:v>59500</c:v>
                </c:pt>
                <c:pt idx="765">
                  <c:v>59450</c:v>
                </c:pt>
                <c:pt idx="766">
                  <c:v>59300</c:v>
                </c:pt>
                <c:pt idx="767">
                  <c:v>60400</c:v>
                </c:pt>
                <c:pt idx="768">
                  <c:v>60350</c:v>
                </c:pt>
                <c:pt idx="769">
                  <c:v>60200</c:v>
                </c:pt>
                <c:pt idx="770">
                  <c:v>61300</c:v>
                </c:pt>
                <c:pt idx="771">
                  <c:v>61150</c:v>
                </c:pt>
                <c:pt idx="772">
                  <c:v>60900</c:v>
                </c:pt>
                <c:pt idx="773">
                  <c:v>60850</c:v>
                </c:pt>
                <c:pt idx="774">
                  <c:v>60800</c:v>
                </c:pt>
                <c:pt idx="775">
                  <c:v>61100</c:v>
                </c:pt>
                <c:pt idx="776">
                  <c:v>61050</c:v>
                </c:pt>
                <c:pt idx="777">
                  <c:v>61750</c:v>
                </c:pt>
                <c:pt idx="778">
                  <c:v>61600</c:v>
                </c:pt>
                <c:pt idx="779">
                  <c:v>61550</c:v>
                </c:pt>
                <c:pt idx="780">
                  <c:v>62250</c:v>
                </c:pt>
                <c:pt idx="781">
                  <c:v>62000</c:v>
                </c:pt>
                <c:pt idx="782">
                  <c:v>61650</c:v>
                </c:pt>
                <c:pt idx="783">
                  <c:v>61600</c:v>
                </c:pt>
                <c:pt idx="784">
                  <c:v>61450</c:v>
                </c:pt>
                <c:pt idx="785">
                  <c:v>61400</c:v>
                </c:pt>
                <c:pt idx="786">
                  <c:v>61350</c:v>
                </c:pt>
                <c:pt idx="787">
                  <c:v>61200</c:v>
                </c:pt>
                <c:pt idx="788">
                  <c:v>60850</c:v>
                </c:pt>
                <c:pt idx="789">
                  <c:v>61150</c:v>
                </c:pt>
                <c:pt idx="790">
                  <c:v>61650</c:v>
                </c:pt>
                <c:pt idx="791">
                  <c:v>62350</c:v>
                </c:pt>
                <c:pt idx="792">
                  <c:v>63050</c:v>
                </c:pt>
                <c:pt idx="793">
                  <c:v>62900</c:v>
                </c:pt>
                <c:pt idx="794">
                  <c:v>62850</c:v>
                </c:pt>
                <c:pt idx="795">
                  <c:v>62800</c:v>
                </c:pt>
                <c:pt idx="796">
                  <c:v>62650</c:v>
                </c:pt>
                <c:pt idx="797">
                  <c:v>62100</c:v>
                </c:pt>
                <c:pt idx="798">
                  <c:v>61750</c:v>
                </c:pt>
                <c:pt idx="799">
                  <c:v>61600</c:v>
                </c:pt>
                <c:pt idx="800">
                  <c:v>61550</c:v>
                </c:pt>
                <c:pt idx="801">
                  <c:v>61400</c:v>
                </c:pt>
                <c:pt idx="802">
                  <c:v>61700</c:v>
                </c:pt>
                <c:pt idx="803">
                  <c:v>61650</c:v>
                </c:pt>
                <c:pt idx="804">
                  <c:v>62350</c:v>
                </c:pt>
                <c:pt idx="805">
                  <c:v>62200</c:v>
                </c:pt>
                <c:pt idx="806">
                  <c:v>62150</c:v>
                </c:pt>
                <c:pt idx="807">
                  <c:v>62000</c:v>
                </c:pt>
                <c:pt idx="808">
                  <c:v>62300</c:v>
                </c:pt>
                <c:pt idx="809">
                  <c:v>61750</c:v>
                </c:pt>
                <c:pt idx="810">
                  <c:v>62450</c:v>
                </c:pt>
                <c:pt idx="811">
                  <c:v>62100</c:v>
                </c:pt>
                <c:pt idx="812">
                  <c:v>61750</c:v>
                </c:pt>
                <c:pt idx="813">
                  <c:v>61700</c:v>
                </c:pt>
                <c:pt idx="814">
                  <c:v>61550</c:v>
                </c:pt>
                <c:pt idx="815">
                  <c:v>61500</c:v>
                </c:pt>
                <c:pt idx="816">
                  <c:v>61350</c:v>
                </c:pt>
                <c:pt idx="817">
                  <c:v>61200</c:v>
                </c:pt>
                <c:pt idx="818">
                  <c:v>61150</c:v>
                </c:pt>
                <c:pt idx="819">
                  <c:v>61100</c:v>
                </c:pt>
                <c:pt idx="820">
                  <c:v>60950</c:v>
                </c:pt>
                <c:pt idx="821">
                  <c:v>62050</c:v>
                </c:pt>
                <c:pt idx="822">
                  <c:v>62000</c:v>
                </c:pt>
                <c:pt idx="823">
                  <c:v>62500</c:v>
                </c:pt>
                <c:pt idx="824">
                  <c:v>62450</c:v>
                </c:pt>
                <c:pt idx="825">
                  <c:v>63150</c:v>
                </c:pt>
                <c:pt idx="826">
                  <c:v>63000</c:v>
                </c:pt>
                <c:pt idx="827">
                  <c:v>62950</c:v>
                </c:pt>
                <c:pt idx="828">
                  <c:v>63250</c:v>
                </c:pt>
                <c:pt idx="829">
                  <c:v>63100</c:v>
                </c:pt>
                <c:pt idx="830">
                  <c:v>62550</c:v>
                </c:pt>
                <c:pt idx="831">
                  <c:v>62500</c:v>
                </c:pt>
                <c:pt idx="832">
                  <c:v>62250</c:v>
                </c:pt>
                <c:pt idx="833">
                  <c:v>62200</c:v>
                </c:pt>
                <c:pt idx="834">
                  <c:v>62050</c:v>
                </c:pt>
                <c:pt idx="835">
                  <c:v>62350</c:v>
                </c:pt>
                <c:pt idx="836">
                  <c:v>62300</c:v>
                </c:pt>
                <c:pt idx="837">
                  <c:v>62250</c:v>
                </c:pt>
                <c:pt idx="838">
                  <c:v>62100</c:v>
                </c:pt>
                <c:pt idx="839">
                  <c:v>62050</c:v>
                </c:pt>
                <c:pt idx="840">
                  <c:v>62000</c:v>
                </c:pt>
                <c:pt idx="841">
                  <c:v>61750</c:v>
                </c:pt>
                <c:pt idx="842">
                  <c:v>61700</c:v>
                </c:pt>
                <c:pt idx="843">
                  <c:v>62000</c:v>
                </c:pt>
                <c:pt idx="844">
                  <c:v>61850</c:v>
                </c:pt>
                <c:pt idx="845">
                  <c:v>61800</c:v>
                </c:pt>
                <c:pt idx="846">
                  <c:v>61750</c:v>
                </c:pt>
                <c:pt idx="847">
                  <c:v>61600</c:v>
                </c:pt>
                <c:pt idx="848">
                  <c:v>62700</c:v>
                </c:pt>
                <c:pt idx="849">
                  <c:v>62650</c:v>
                </c:pt>
                <c:pt idx="850">
                  <c:v>62500</c:v>
                </c:pt>
                <c:pt idx="851">
                  <c:v>62450</c:v>
                </c:pt>
                <c:pt idx="852">
                  <c:v>62400</c:v>
                </c:pt>
                <c:pt idx="853">
                  <c:v>62250</c:v>
                </c:pt>
                <c:pt idx="854">
                  <c:v>62200</c:v>
                </c:pt>
                <c:pt idx="855">
                  <c:v>62900</c:v>
                </c:pt>
                <c:pt idx="856">
                  <c:v>62750</c:v>
                </c:pt>
                <c:pt idx="857">
                  <c:v>62700</c:v>
                </c:pt>
                <c:pt idx="858">
                  <c:v>64200</c:v>
                </c:pt>
                <c:pt idx="859">
                  <c:v>63950</c:v>
                </c:pt>
                <c:pt idx="860">
                  <c:v>63600</c:v>
                </c:pt>
                <c:pt idx="861">
                  <c:v>63550</c:v>
                </c:pt>
                <c:pt idx="862">
                  <c:v>63400</c:v>
                </c:pt>
                <c:pt idx="863">
                  <c:v>62850</c:v>
                </c:pt>
                <c:pt idx="864">
                  <c:v>63150</c:v>
                </c:pt>
                <c:pt idx="865">
                  <c:v>63000</c:v>
                </c:pt>
                <c:pt idx="866">
                  <c:v>63700</c:v>
                </c:pt>
                <c:pt idx="867">
                  <c:v>63550</c:v>
                </c:pt>
                <c:pt idx="868">
                  <c:v>63850</c:v>
                </c:pt>
                <c:pt idx="869">
                  <c:v>63800</c:v>
                </c:pt>
                <c:pt idx="870">
                  <c:v>63750</c:v>
                </c:pt>
                <c:pt idx="871">
                  <c:v>64250</c:v>
                </c:pt>
                <c:pt idx="872">
                  <c:v>63900</c:v>
                </c:pt>
                <c:pt idx="873">
                  <c:v>63850</c:v>
                </c:pt>
                <c:pt idx="874">
                  <c:v>63700</c:v>
                </c:pt>
                <c:pt idx="875">
                  <c:v>63650</c:v>
                </c:pt>
                <c:pt idx="876">
                  <c:v>63600</c:v>
                </c:pt>
                <c:pt idx="877">
                  <c:v>63450</c:v>
                </c:pt>
                <c:pt idx="878">
                  <c:v>63100</c:v>
                </c:pt>
                <c:pt idx="879">
                  <c:v>63400</c:v>
                </c:pt>
                <c:pt idx="880">
                  <c:v>63250</c:v>
                </c:pt>
                <c:pt idx="881">
                  <c:v>63200</c:v>
                </c:pt>
                <c:pt idx="882">
                  <c:v>63900</c:v>
                </c:pt>
                <c:pt idx="883">
                  <c:v>63750</c:v>
                </c:pt>
                <c:pt idx="884">
                  <c:v>63700</c:v>
                </c:pt>
                <c:pt idx="885">
                  <c:v>63650</c:v>
                </c:pt>
                <c:pt idx="886">
                  <c:v>64150</c:v>
                </c:pt>
                <c:pt idx="887">
                  <c:v>63600</c:v>
                </c:pt>
                <c:pt idx="888">
                  <c:v>63550</c:v>
                </c:pt>
                <c:pt idx="889">
                  <c:v>63400</c:v>
                </c:pt>
                <c:pt idx="890">
                  <c:v>63350</c:v>
                </c:pt>
                <c:pt idx="891">
                  <c:v>63300</c:v>
                </c:pt>
                <c:pt idx="892">
                  <c:v>62950</c:v>
                </c:pt>
                <c:pt idx="893">
                  <c:v>63650</c:v>
                </c:pt>
                <c:pt idx="894">
                  <c:v>63600</c:v>
                </c:pt>
                <c:pt idx="895">
                  <c:v>63900</c:v>
                </c:pt>
                <c:pt idx="896">
                  <c:v>63850</c:v>
                </c:pt>
                <c:pt idx="897">
                  <c:v>64150</c:v>
                </c:pt>
                <c:pt idx="898">
                  <c:v>64450</c:v>
                </c:pt>
                <c:pt idx="899">
                  <c:v>64400</c:v>
                </c:pt>
                <c:pt idx="900">
                  <c:v>64350</c:v>
                </c:pt>
                <c:pt idx="901">
                  <c:v>64100</c:v>
                </c:pt>
                <c:pt idx="902">
                  <c:v>64050</c:v>
                </c:pt>
                <c:pt idx="903">
                  <c:v>63700</c:v>
                </c:pt>
                <c:pt idx="904">
                  <c:v>63450</c:v>
                </c:pt>
                <c:pt idx="905">
                  <c:v>63100</c:v>
                </c:pt>
                <c:pt idx="906">
                  <c:v>62950</c:v>
                </c:pt>
                <c:pt idx="907">
                  <c:v>62800</c:v>
                </c:pt>
                <c:pt idx="908">
                  <c:v>62750</c:v>
                </c:pt>
                <c:pt idx="909">
                  <c:v>63050</c:v>
                </c:pt>
                <c:pt idx="910">
                  <c:v>62900</c:v>
                </c:pt>
                <c:pt idx="911">
                  <c:v>62850</c:v>
                </c:pt>
                <c:pt idx="912">
                  <c:v>62800</c:v>
                </c:pt>
                <c:pt idx="913">
                  <c:v>63100</c:v>
                </c:pt>
                <c:pt idx="914">
                  <c:v>63050</c:v>
                </c:pt>
                <c:pt idx="915">
                  <c:v>63000</c:v>
                </c:pt>
                <c:pt idx="916">
                  <c:v>62850</c:v>
                </c:pt>
                <c:pt idx="917">
                  <c:v>62500</c:v>
                </c:pt>
                <c:pt idx="918">
                  <c:v>62450</c:v>
                </c:pt>
                <c:pt idx="919">
                  <c:v>62300</c:v>
                </c:pt>
                <c:pt idx="920">
                  <c:v>62250</c:v>
                </c:pt>
                <c:pt idx="921">
                  <c:v>62200</c:v>
                </c:pt>
                <c:pt idx="922">
                  <c:v>62050</c:v>
                </c:pt>
                <c:pt idx="923">
                  <c:v>63150</c:v>
                </c:pt>
                <c:pt idx="924">
                  <c:v>63100</c:v>
                </c:pt>
                <c:pt idx="925">
                  <c:v>62950</c:v>
                </c:pt>
                <c:pt idx="926">
                  <c:v>63650</c:v>
                </c:pt>
                <c:pt idx="927">
                  <c:v>63600</c:v>
                </c:pt>
                <c:pt idx="928">
                  <c:v>63350</c:v>
                </c:pt>
                <c:pt idx="929">
                  <c:v>63300</c:v>
                </c:pt>
                <c:pt idx="930">
                  <c:v>64400</c:v>
                </c:pt>
                <c:pt idx="931">
                  <c:v>63850</c:v>
                </c:pt>
                <c:pt idx="932">
                  <c:v>63800</c:v>
                </c:pt>
                <c:pt idx="933">
                  <c:v>63650</c:v>
                </c:pt>
                <c:pt idx="934">
                  <c:v>63500</c:v>
                </c:pt>
                <c:pt idx="935">
                  <c:v>64600</c:v>
                </c:pt>
                <c:pt idx="936">
                  <c:v>64550</c:v>
                </c:pt>
                <c:pt idx="937">
                  <c:v>64400</c:v>
                </c:pt>
                <c:pt idx="938">
                  <c:v>64350</c:v>
                </c:pt>
                <c:pt idx="939">
                  <c:v>64200</c:v>
                </c:pt>
                <c:pt idx="940">
                  <c:v>64050</c:v>
                </c:pt>
                <c:pt idx="941">
                  <c:v>63700</c:v>
                </c:pt>
                <c:pt idx="942">
                  <c:v>63550</c:v>
                </c:pt>
                <c:pt idx="943">
                  <c:v>64050</c:v>
                </c:pt>
                <c:pt idx="944">
                  <c:v>63700</c:v>
                </c:pt>
                <c:pt idx="945">
                  <c:v>63650</c:v>
                </c:pt>
                <c:pt idx="946">
                  <c:v>63400</c:v>
                </c:pt>
                <c:pt idx="947">
                  <c:v>63050</c:v>
                </c:pt>
                <c:pt idx="948">
                  <c:v>63350</c:v>
                </c:pt>
                <c:pt idx="949">
                  <c:v>63200</c:v>
                </c:pt>
                <c:pt idx="950">
                  <c:v>63150</c:v>
                </c:pt>
                <c:pt idx="951">
                  <c:v>63100</c:v>
                </c:pt>
                <c:pt idx="952">
                  <c:v>62950</c:v>
                </c:pt>
                <c:pt idx="953">
                  <c:v>62900</c:v>
                </c:pt>
                <c:pt idx="954">
                  <c:v>62850</c:v>
                </c:pt>
                <c:pt idx="955">
                  <c:v>63550</c:v>
                </c:pt>
                <c:pt idx="956">
                  <c:v>63500</c:v>
                </c:pt>
                <c:pt idx="957">
                  <c:v>64200</c:v>
                </c:pt>
                <c:pt idx="958">
                  <c:v>64050</c:v>
                </c:pt>
                <c:pt idx="959">
                  <c:v>64000</c:v>
                </c:pt>
                <c:pt idx="960">
                  <c:v>63850</c:v>
                </c:pt>
                <c:pt idx="961">
                  <c:v>63700</c:v>
                </c:pt>
                <c:pt idx="962">
                  <c:v>63350</c:v>
                </c:pt>
                <c:pt idx="963">
                  <c:v>63000</c:v>
                </c:pt>
                <c:pt idx="964">
                  <c:v>62750</c:v>
                </c:pt>
                <c:pt idx="965">
                  <c:v>63450</c:v>
                </c:pt>
                <c:pt idx="966">
                  <c:v>63400</c:v>
                </c:pt>
                <c:pt idx="967">
                  <c:v>63250</c:v>
                </c:pt>
                <c:pt idx="968">
                  <c:v>64750</c:v>
                </c:pt>
                <c:pt idx="969">
                  <c:v>64700</c:v>
                </c:pt>
                <c:pt idx="970">
                  <c:v>65200</c:v>
                </c:pt>
                <c:pt idx="971">
                  <c:v>64850</c:v>
                </c:pt>
                <c:pt idx="972">
                  <c:v>64800</c:v>
                </c:pt>
                <c:pt idx="973">
                  <c:v>64650</c:v>
                </c:pt>
                <c:pt idx="974">
                  <c:v>64600</c:v>
                </c:pt>
                <c:pt idx="975">
                  <c:v>64250</c:v>
                </c:pt>
                <c:pt idx="976">
                  <c:v>64100</c:v>
                </c:pt>
                <c:pt idx="977">
                  <c:v>64050</c:v>
                </c:pt>
                <c:pt idx="978">
                  <c:v>63900</c:v>
                </c:pt>
                <c:pt idx="979">
                  <c:v>64200</c:v>
                </c:pt>
                <c:pt idx="980">
                  <c:v>64150</c:v>
                </c:pt>
                <c:pt idx="981">
                  <c:v>64100</c:v>
                </c:pt>
                <c:pt idx="982">
                  <c:v>64400</c:v>
                </c:pt>
                <c:pt idx="983">
                  <c:v>63850</c:v>
                </c:pt>
                <c:pt idx="984">
                  <c:v>63800</c:v>
                </c:pt>
                <c:pt idx="985">
                  <c:v>63650</c:v>
                </c:pt>
                <c:pt idx="986">
                  <c:v>65550</c:v>
                </c:pt>
                <c:pt idx="987">
                  <c:v>65200</c:v>
                </c:pt>
                <c:pt idx="988">
                  <c:v>64850</c:v>
                </c:pt>
                <c:pt idx="989">
                  <c:v>64800</c:v>
                </c:pt>
                <c:pt idx="990">
                  <c:v>64450</c:v>
                </c:pt>
                <c:pt idx="991">
                  <c:v>64950</c:v>
                </c:pt>
                <c:pt idx="992">
                  <c:v>66450</c:v>
                </c:pt>
                <c:pt idx="993">
                  <c:v>66400</c:v>
                </c:pt>
                <c:pt idx="994">
                  <c:v>66250</c:v>
                </c:pt>
                <c:pt idx="995">
                  <c:v>66200</c:v>
                </c:pt>
                <c:pt idx="996">
                  <c:v>66900</c:v>
                </c:pt>
                <c:pt idx="997">
                  <c:v>67200</c:v>
                </c:pt>
                <c:pt idx="998">
                  <c:v>67150</c:v>
                </c:pt>
                <c:pt idx="999">
                  <c:v>67100</c:v>
                </c:pt>
                <c:pt idx="1000">
                  <c:v>67600</c:v>
                </c:pt>
                <c:pt idx="1001">
                  <c:v>67550</c:v>
                </c:pt>
                <c:pt idx="1002">
                  <c:v>67400</c:v>
                </c:pt>
                <c:pt idx="1003">
                  <c:v>67250</c:v>
                </c:pt>
                <c:pt idx="1004">
                  <c:v>66900</c:v>
                </c:pt>
                <c:pt idx="1005">
                  <c:v>67600</c:v>
                </c:pt>
                <c:pt idx="1006">
                  <c:v>67450</c:v>
                </c:pt>
                <c:pt idx="1007">
                  <c:v>67400</c:v>
                </c:pt>
                <c:pt idx="1008">
                  <c:v>67350</c:v>
                </c:pt>
                <c:pt idx="1009">
                  <c:v>68050</c:v>
                </c:pt>
                <c:pt idx="1010">
                  <c:v>69150</c:v>
                </c:pt>
                <c:pt idx="1011">
                  <c:v>69000</c:v>
                </c:pt>
                <c:pt idx="1012">
                  <c:v>69500</c:v>
                </c:pt>
                <c:pt idx="1013">
                  <c:v>69450</c:v>
                </c:pt>
                <c:pt idx="1014">
                  <c:v>69400</c:v>
                </c:pt>
                <c:pt idx="1015">
                  <c:v>69250</c:v>
                </c:pt>
                <c:pt idx="1016">
                  <c:v>69200</c:v>
                </c:pt>
                <c:pt idx="1017">
                  <c:v>69150</c:v>
                </c:pt>
                <c:pt idx="1018">
                  <c:v>69650</c:v>
                </c:pt>
                <c:pt idx="1019">
                  <c:v>69600</c:v>
                </c:pt>
                <c:pt idx="1020">
                  <c:v>69550</c:v>
                </c:pt>
                <c:pt idx="1021">
                  <c:v>69400</c:v>
                </c:pt>
                <c:pt idx="1022">
                  <c:v>69350</c:v>
                </c:pt>
                <c:pt idx="1023">
                  <c:v>69200</c:v>
                </c:pt>
                <c:pt idx="1024">
                  <c:v>69700</c:v>
                </c:pt>
                <c:pt idx="1025">
                  <c:v>69650</c:v>
                </c:pt>
                <c:pt idx="1026">
                  <c:v>69600</c:v>
                </c:pt>
                <c:pt idx="1027">
                  <c:v>70100</c:v>
                </c:pt>
                <c:pt idx="1028">
                  <c:v>70050</c:v>
                </c:pt>
                <c:pt idx="1029">
                  <c:v>70000</c:v>
                </c:pt>
                <c:pt idx="1030">
                  <c:v>70300</c:v>
                </c:pt>
                <c:pt idx="1031">
                  <c:v>70250</c:v>
                </c:pt>
                <c:pt idx="1032">
                  <c:v>70100</c:v>
                </c:pt>
                <c:pt idx="1033">
                  <c:v>71000</c:v>
                </c:pt>
                <c:pt idx="1034">
                  <c:v>70650</c:v>
                </c:pt>
                <c:pt idx="1035">
                  <c:v>70600</c:v>
                </c:pt>
                <c:pt idx="1036">
                  <c:v>70900</c:v>
                </c:pt>
                <c:pt idx="1037">
                  <c:v>70850</c:v>
                </c:pt>
                <c:pt idx="1038">
                  <c:v>70700</c:v>
                </c:pt>
                <c:pt idx="1039">
                  <c:v>70550</c:v>
                </c:pt>
                <c:pt idx="1040">
                  <c:v>71650</c:v>
                </c:pt>
                <c:pt idx="1041">
                  <c:v>72750</c:v>
                </c:pt>
                <c:pt idx="1042">
                  <c:v>73450</c:v>
                </c:pt>
                <c:pt idx="1043">
                  <c:v>73100</c:v>
                </c:pt>
                <c:pt idx="1044">
                  <c:v>74200</c:v>
                </c:pt>
                <c:pt idx="1045">
                  <c:v>73950</c:v>
                </c:pt>
                <c:pt idx="1046">
                  <c:v>73600</c:v>
                </c:pt>
                <c:pt idx="1047">
                  <c:v>74300</c:v>
                </c:pt>
                <c:pt idx="1048">
                  <c:v>74150</c:v>
                </c:pt>
                <c:pt idx="1049">
                  <c:v>75250</c:v>
                </c:pt>
                <c:pt idx="1050">
                  <c:v>75200</c:v>
                </c:pt>
                <c:pt idx="1051">
                  <c:v>74950</c:v>
                </c:pt>
                <c:pt idx="1052">
                  <c:v>75650</c:v>
                </c:pt>
                <c:pt idx="1053">
                  <c:v>75600</c:v>
                </c:pt>
                <c:pt idx="1054">
                  <c:v>75450</c:v>
                </c:pt>
                <c:pt idx="1055">
                  <c:v>75400</c:v>
                </c:pt>
                <c:pt idx="1056">
                  <c:v>75350</c:v>
                </c:pt>
                <c:pt idx="1057">
                  <c:v>76250</c:v>
                </c:pt>
                <c:pt idx="1058">
                  <c:v>76200</c:v>
                </c:pt>
                <c:pt idx="1059">
                  <c:v>76050</c:v>
                </c:pt>
                <c:pt idx="1060">
                  <c:v>76350</c:v>
                </c:pt>
                <c:pt idx="1061">
                  <c:v>76000</c:v>
                </c:pt>
                <c:pt idx="1062">
                  <c:v>75850</c:v>
                </c:pt>
                <c:pt idx="1063">
                  <c:v>76150</c:v>
                </c:pt>
                <c:pt idx="1064">
                  <c:v>76100</c:v>
                </c:pt>
                <c:pt idx="1065">
                  <c:v>76050</c:v>
                </c:pt>
                <c:pt idx="1066">
                  <c:v>75900</c:v>
                </c:pt>
                <c:pt idx="1067">
                  <c:v>75350</c:v>
                </c:pt>
                <c:pt idx="1068">
                  <c:v>75000</c:v>
                </c:pt>
                <c:pt idx="1069">
                  <c:v>74850</c:v>
                </c:pt>
                <c:pt idx="1070">
                  <c:v>74800</c:v>
                </c:pt>
                <c:pt idx="1071">
                  <c:v>74750</c:v>
                </c:pt>
                <c:pt idx="1072">
                  <c:v>74600</c:v>
                </c:pt>
                <c:pt idx="1073">
                  <c:v>74250</c:v>
                </c:pt>
                <c:pt idx="1074">
                  <c:v>74200</c:v>
                </c:pt>
                <c:pt idx="1075">
                  <c:v>74050</c:v>
                </c:pt>
                <c:pt idx="1076">
                  <c:v>73700</c:v>
                </c:pt>
                <c:pt idx="1077">
                  <c:v>73650</c:v>
                </c:pt>
                <c:pt idx="1078">
                  <c:v>73500</c:v>
                </c:pt>
                <c:pt idx="1079">
                  <c:v>73450</c:v>
                </c:pt>
                <c:pt idx="1080">
                  <c:v>73100</c:v>
                </c:pt>
                <c:pt idx="1081">
                  <c:v>72850</c:v>
                </c:pt>
                <c:pt idx="1082">
                  <c:v>72800</c:v>
                </c:pt>
                <c:pt idx="1083">
                  <c:v>72250</c:v>
                </c:pt>
                <c:pt idx="1084">
                  <c:v>72950</c:v>
                </c:pt>
                <c:pt idx="1085">
                  <c:v>74050</c:v>
                </c:pt>
                <c:pt idx="1086">
                  <c:v>74750</c:v>
                </c:pt>
                <c:pt idx="1087">
                  <c:v>74100</c:v>
                </c:pt>
                <c:pt idx="1088">
                  <c:v>73750</c:v>
                </c:pt>
                <c:pt idx="1089">
                  <c:v>73600</c:v>
                </c:pt>
                <c:pt idx="1090">
                  <c:v>73450</c:v>
                </c:pt>
                <c:pt idx="1091">
                  <c:v>74550</c:v>
                </c:pt>
                <c:pt idx="1092">
                  <c:v>74500</c:v>
                </c:pt>
                <c:pt idx="1093">
                  <c:v>74350</c:v>
                </c:pt>
                <c:pt idx="1094">
                  <c:v>74300</c:v>
                </c:pt>
                <c:pt idx="1095">
                  <c:v>74150</c:v>
                </c:pt>
                <c:pt idx="1096">
                  <c:v>73600</c:v>
                </c:pt>
                <c:pt idx="1097">
                  <c:v>73550</c:v>
                </c:pt>
                <c:pt idx="1098">
                  <c:v>73500</c:v>
                </c:pt>
                <c:pt idx="1099">
                  <c:v>73350</c:v>
                </c:pt>
                <c:pt idx="1100">
                  <c:v>73000</c:v>
                </c:pt>
                <c:pt idx="1101">
                  <c:v>72650</c:v>
                </c:pt>
                <c:pt idx="1102">
                  <c:v>72300</c:v>
                </c:pt>
                <c:pt idx="1103">
                  <c:v>73000</c:v>
                </c:pt>
                <c:pt idx="1104">
                  <c:v>72950</c:v>
                </c:pt>
                <c:pt idx="1105">
                  <c:v>73250</c:v>
                </c:pt>
                <c:pt idx="1106">
                  <c:v>73200</c:v>
                </c:pt>
                <c:pt idx="1107">
                  <c:v>73050</c:v>
                </c:pt>
                <c:pt idx="1108">
                  <c:v>72900</c:v>
                </c:pt>
                <c:pt idx="1109">
                  <c:v>72850</c:v>
                </c:pt>
                <c:pt idx="1110">
                  <c:v>73550</c:v>
                </c:pt>
                <c:pt idx="1111">
                  <c:v>73850</c:v>
                </c:pt>
                <c:pt idx="1112">
                  <c:v>72900</c:v>
                </c:pt>
                <c:pt idx="1113">
                  <c:v>73200</c:v>
                </c:pt>
                <c:pt idx="1114">
                  <c:v>73050</c:v>
                </c:pt>
                <c:pt idx="1115">
                  <c:v>73000</c:v>
                </c:pt>
                <c:pt idx="1116">
                  <c:v>73700</c:v>
                </c:pt>
                <c:pt idx="1117">
                  <c:v>73550</c:v>
                </c:pt>
                <c:pt idx="1118">
                  <c:v>73500</c:v>
                </c:pt>
                <c:pt idx="1119">
                  <c:v>73450</c:v>
                </c:pt>
                <c:pt idx="1120">
                  <c:v>73300</c:v>
                </c:pt>
                <c:pt idx="1121">
                  <c:v>73250</c:v>
                </c:pt>
                <c:pt idx="1122">
                  <c:v>73200</c:v>
                </c:pt>
                <c:pt idx="1123">
                  <c:v>73050</c:v>
                </c:pt>
                <c:pt idx="1124">
                  <c:v>73750</c:v>
                </c:pt>
                <c:pt idx="1125">
                  <c:v>73700</c:v>
                </c:pt>
                <c:pt idx="1126">
                  <c:v>73550</c:v>
                </c:pt>
                <c:pt idx="1127">
                  <c:v>73500</c:v>
                </c:pt>
                <c:pt idx="1128">
                  <c:v>73150</c:v>
                </c:pt>
                <c:pt idx="1129">
                  <c:v>73000</c:v>
                </c:pt>
                <c:pt idx="1130">
                  <c:v>74500</c:v>
                </c:pt>
                <c:pt idx="1131">
                  <c:v>74350</c:v>
                </c:pt>
                <c:pt idx="1132">
                  <c:v>74200</c:v>
                </c:pt>
                <c:pt idx="1133">
                  <c:v>74150</c:v>
                </c:pt>
                <c:pt idx="1134">
                  <c:v>74100</c:v>
                </c:pt>
                <c:pt idx="1135">
                  <c:v>74400</c:v>
                </c:pt>
                <c:pt idx="1136">
                  <c:v>74350</c:v>
                </c:pt>
                <c:pt idx="1137">
                  <c:v>74300</c:v>
                </c:pt>
                <c:pt idx="1138">
                  <c:v>74800</c:v>
                </c:pt>
                <c:pt idx="1139">
                  <c:v>75500</c:v>
                </c:pt>
                <c:pt idx="1140">
                  <c:v>75350</c:v>
                </c:pt>
                <c:pt idx="1141">
                  <c:v>75200</c:v>
                </c:pt>
                <c:pt idx="1142">
                  <c:v>75150</c:v>
                </c:pt>
                <c:pt idx="1143">
                  <c:v>75100</c:v>
                </c:pt>
                <c:pt idx="1144">
                  <c:v>74950</c:v>
                </c:pt>
                <c:pt idx="1145">
                  <c:v>74000</c:v>
                </c:pt>
                <c:pt idx="1146">
                  <c:v>73950</c:v>
                </c:pt>
                <c:pt idx="1147">
                  <c:v>73800</c:v>
                </c:pt>
                <c:pt idx="1148">
                  <c:v>74900</c:v>
                </c:pt>
                <c:pt idx="1149">
                  <c:v>74850</c:v>
                </c:pt>
                <c:pt idx="1150">
                  <c:v>74600</c:v>
                </c:pt>
                <c:pt idx="1151">
                  <c:v>74550</c:v>
                </c:pt>
                <c:pt idx="1152">
                  <c:v>74850</c:v>
                </c:pt>
                <c:pt idx="1153">
                  <c:v>74700</c:v>
                </c:pt>
                <c:pt idx="1154">
                  <c:v>74650</c:v>
                </c:pt>
                <c:pt idx="1155">
                  <c:v>74500</c:v>
                </c:pt>
                <c:pt idx="1156">
                  <c:v>74350</c:v>
                </c:pt>
                <c:pt idx="1157">
                  <c:v>74300</c:v>
                </c:pt>
                <c:pt idx="1158">
                  <c:v>74250</c:v>
                </c:pt>
                <c:pt idx="1159">
                  <c:v>74000</c:v>
                </c:pt>
                <c:pt idx="1160">
                  <c:v>73450</c:v>
                </c:pt>
                <c:pt idx="1161">
                  <c:v>73750</c:v>
                </c:pt>
                <c:pt idx="1162">
                  <c:v>74250</c:v>
                </c:pt>
                <c:pt idx="1163">
                  <c:v>74200</c:v>
                </c:pt>
                <c:pt idx="1164">
                  <c:v>74500</c:v>
                </c:pt>
                <c:pt idx="1165">
                  <c:v>74350</c:v>
                </c:pt>
                <c:pt idx="1166">
                  <c:v>74300</c:v>
                </c:pt>
                <c:pt idx="1167">
                  <c:v>74250</c:v>
                </c:pt>
                <c:pt idx="1168">
                  <c:v>74100</c:v>
                </c:pt>
                <c:pt idx="1169">
                  <c:v>73750</c:v>
                </c:pt>
                <c:pt idx="1170">
                  <c:v>73400</c:v>
                </c:pt>
                <c:pt idx="1171">
                  <c:v>73250</c:v>
                </c:pt>
                <c:pt idx="1172">
                  <c:v>73950</c:v>
                </c:pt>
                <c:pt idx="1173">
                  <c:v>73900</c:v>
                </c:pt>
                <c:pt idx="1174">
                  <c:v>73750</c:v>
                </c:pt>
                <c:pt idx="1175">
                  <c:v>74850</c:v>
                </c:pt>
                <c:pt idx="1176">
                  <c:v>75200</c:v>
                </c:pt>
                <c:pt idx="1177">
                  <c:v>75950</c:v>
                </c:pt>
                <c:pt idx="1178">
                  <c:v>76300</c:v>
                </c:pt>
                <c:pt idx="1179">
                  <c:v>76600</c:v>
                </c:pt>
                <c:pt idx="1180">
                  <c:v>76700</c:v>
                </c:pt>
                <c:pt idx="1181">
                  <c:v>76500</c:v>
                </c:pt>
                <c:pt idx="1182">
                  <c:v>76850</c:v>
                </c:pt>
                <c:pt idx="1183">
                  <c:v>77000</c:v>
                </c:pt>
                <c:pt idx="1184">
                  <c:v>76650</c:v>
                </c:pt>
                <c:pt idx="1185">
                  <c:v>77200</c:v>
                </c:pt>
                <c:pt idx="1186">
                  <c:v>77750</c:v>
                </c:pt>
                <c:pt idx="1187">
                  <c:v>78100</c:v>
                </c:pt>
                <c:pt idx="1188">
                  <c:v>78200</c:v>
                </c:pt>
                <c:pt idx="1189">
                  <c:v>78550</c:v>
                </c:pt>
                <c:pt idx="1190">
                  <c:v>78700</c:v>
                </c:pt>
                <c:pt idx="1191">
                  <c:v>79000</c:v>
                </c:pt>
                <c:pt idx="1192">
                  <c:v>79350</c:v>
                </c:pt>
                <c:pt idx="1193">
                  <c:v>79900</c:v>
                </c:pt>
                <c:pt idx="1194">
                  <c:v>80250</c:v>
                </c:pt>
                <c:pt idx="1195">
                  <c:v>80100</c:v>
                </c:pt>
                <c:pt idx="1196">
                  <c:v>79750</c:v>
                </c:pt>
                <c:pt idx="1197">
                  <c:v>79600</c:v>
                </c:pt>
                <c:pt idx="1198">
                  <c:v>79200</c:v>
                </c:pt>
                <c:pt idx="1199">
                  <c:v>79500</c:v>
                </c:pt>
                <c:pt idx="1200">
                  <c:v>80450</c:v>
                </c:pt>
                <c:pt idx="1201">
                  <c:v>80300</c:v>
                </c:pt>
                <c:pt idx="1202">
                  <c:v>80100</c:v>
                </c:pt>
                <c:pt idx="1203">
                  <c:v>80450</c:v>
                </c:pt>
                <c:pt idx="1204">
                  <c:v>80300</c:v>
                </c:pt>
                <c:pt idx="1205">
                  <c:v>80800</c:v>
                </c:pt>
                <c:pt idx="1206">
                  <c:v>80450</c:v>
                </c:pt>
                <c:pt idx="1207">
                  <c:v>80600</c:v>
                </c:pt>
                <c:pt idx="1208">
                  <c:v>80400</c:v>
                </c:pt>
                <c:pt idx="1209">
                  <c:v>80500</c:v>
                </c:pt>
                <c:pt idx="1210">
                  <c:v>81050</c:v>
                </c:pt>
                <c:pt idx="1211">
                  <c:v>80900</c:v>
                </c:pt>
                <c:pt idx="1212">
                  <c:v>81450</c:v>
                </c:pt>
                <c:pt idx="1213">
                  <c:v>81300</c:v>
                </c:pt>
                <c:pt idx="1214">
                  <c:v>81400</c:v>
                </c:pt>
                <c:pt idx="1215">
                  <c:v>81950</c:v>
                </c:pt>
                <c:pt idx="1216">
                  <c:v>81800</c:v>
                </c:pt>
                <c:pt idx="1217">
                  <c:v>81600</c:v>
                </c:pt>
                <c:pt idx="1218">
                  <c:v>81900</c:v>
                </c:pt>
                <c:pt idx="1219">
                  <c:v>82200</c:v>
                </c:pt>
                <c:pt idx="1220">
                  <c:v>82000</c:v>
                </c:pt>
                <c:pt idx="1221">
                  <c:v>82350</c:v>
                </c:pt>
                <c:pt idx="1222">
                  <c:v>82200</c:v>
                </c:pt>
                <c:pt idx="1223">
                  <c:v>82000</c:v>
                </c:pt>
                <c:pt idx="1224">
                  <c:v>81250</c:v>
                </c:pt>
                <c:pt idx="1225">
                  <c:v>81100</c:v>
                </c:pt>
                <c:pt idx="1226">
                  <c:v>80700</c:v>
                </c:pt>
                <c:pt idx="1227">
                  <c:v>81450</c:v>
                </c:pt>
                <c:pt idx="1228">
                  <c:v>81300</c:v>
                </c:pt>
                <c:pt idx="1229">
                  <c:v>81650</c:v>
                </c:pt>
                <c:pt idx="1230">
                  <c:v>81800</c:v>
                </c:pt>
                <c:pt idx="1231">
                  <c:v>82300</c:v>
                </c:pt>
                <c:pt idx="1232">
                  <c:v>82850</c:v>
                </c:pt>
                <c:pt idx="1233">
                  <c:v>83400</c:v>
                </c:pt>
                <c:pt idx="1234">
                  <c:v>83200</c:v>
                </c:pt>
                <c:pt idx="1235">
                  <c:v>82800</c:v>
                </c:pt>
                <c:pt idx="1236">
                  <c:v>83100</c:v>
                </c:pt>
                <c:pt idx="1237">
                  <c:v>83400</c:v>
                </c:pt>
                <c:pt idx="1238">
                  <c:v>83200</c:v>
                </c:pt>
                <c:pt idx="1239">
                  <c:v>83000</c:v>
                </c:pt>
                <c:pt idx="1240">
                  <c:v>83550</c:v>
                </c:pt>
                <c:pt idx="1241">
                  <c:v>83400</c:v>
                </c:pt>
                <c:pt idx="1242">
                  <c:v>83700</c:v>
                </c:pt>
                <c:pt idx="1243">
                  <c:v>84050</c:v>
                </c:pt>
                <c:pt idx="1244">
                  <c:v>83900</c:v>
                </c:pt>
                <c:pt idx="1245">
                  <c:v>84000</c:v>
                </c:pt>
                <c:pt idx="1246">
                  <c:v>84550</c:v>
                </c:pt>
                <c:pt idx="1247">
                  <c:v>84900</c:v>
                </c:pt>
                <c:pt idx="1248">
                  <c:v>84000</c:v>
                </c:pt>
                <c:pt idx="1249">
                  <c:v>83650</c:v>
                </c:pt>
                <c:pt idx="1250">
                  <c:v>83500</c:v>
                </c:pt>
                <c:pt idx="1251">
                  <c:v>83300</c:v>
                </c:pt>
                <c:pt idx="1252">
                  <c:v>82900</c:v>
                </c:pt>
                <c:pt idx="1253">
                  <c:v>82700</c:v>
                </c:pt>
                <c:pt idx="1254">
                  <c:v>83000</c:v>
                </c:pt>
                <c:pt idx="1255">
                  <c:v>83100</c:v>
                </c:pt>
                <c:pt idx="1256">
                  <c:v>83450</c:v>
                </c:pt>
                <c:pt idx="1257">
                  <c:v>84000</c:v>
                </c:pt>
                <c:pt idx="1258">
                  <c:v>84350</c:v>
                </c:pt>
                <c:pt idx="1259">
                  <c:v>83800</c:v>
                </c:pt>
                <c:pt idx="1260">
                  <c:v>83900</c:v>
                </c:pt>
                <c:pt idx="1261">
                  <c:v>83550</c:v>
                </c:pt>
                <c:pt idx="1262">
                  <c:v>84100</c:v>
                </c:pt>
                <c:pt idx="1263">
                  <c:v>83750</c:v>
                </c:pt>
                <c:pt idx="1264">
                  <c:v>83900</c:v>
                </c:pt>
                <c:pt idx="1265">
                  <c:v>84000</c:v>
                </c:pt>
                <c:pt idx="1266">
                  <c:v>84500</c:v>
                </c:pt>
                <c:pt idx="1267">
                  <c:v>84300</c:v>
                </c:pt>
                <c:pt idx="1268">
                  <c:v>83950</c:v>
                </c:pt>
                <c:pt idx="1269">
                  <c:v>83800</c:v>
                </c:pt>
                <c:pt idx="1270">
                  <c:v>84350</c:v>
                </c:pt>
                <c:pt idx="1271">
                  <c:v>84200</c:v>
                </c:pt>
                <c:pt idx="1272">
                  <c:v>84300</c:v>
                </c:pt>
                <c:pt idx="1273">
                  <c:v>84400</c:v>
                </c:pt>
                <c:pt idx="1274">
                  <c:v>84200</c:v>
                </c:pt>
                <c:pt idx="1275">
                  <c:v>83850</c:v>
                </c:pt>
                <c:pt idx="1276">
                  <c:v>84200</c:v>
                </c:pt>
                <c:pt idx="1277">
                  <c:v>83800</c:v>
                </c:pt>
                <c:pt idx="1278">
                  <c:v>84150</c:v>
                </c:pt>
                <c:pt idx="1279">
                  <c:v>84700</c:v>
                </c:pt>
                <c:pt idx="1280">
                  <c:v>85050</c:v>
                </c:pt>
                <c:pt idx="1281">
                  <c:v>84900</c:v>
                </c:pt>
                <c:pt idx="1282">
                  <c:v>84550</c:v>
                </c:pt>
                <c:pt idx="1283">
                  <c:v>84900</c:v>
                </c:pt>
                <c:pt idx="1284">
                  <c:v>84350</c:v>
                </c:pt>
                <c:pt idx="1285">
                  <c:v>84200</c:v>
                </c:pt>
                <c:pt idx="1286">
                  <c:v>84750</c:v>
                </c:pt>
                <c:pt idx="1287">
                  <c:v>85100</c:v>
                </c:pt>
                <c:pt idx="1288">
                  <c:v>84900</c:v>
                </c:pt>
                <c:pt idx="1289">
                  <c:v>84550</c:v>
                </c:pt>
                <c:pt idx="1290">
                  <c:v>84700</c:v>
                </c:pt>
                <c:pt idx="1291">
                  <c:v>85200</c:v>
                </c:pt>
                <c:pt idx="1292">
                  <c:v>85300</c:v>
                </c:pt>
                <c:pt idx="1293">
                  <c:v>85800</c:v>
                </c:pt>
                <c:pt idx="1294">
                  <c:v>86550</c:v>
                </c:pt>
                <c:pt idx="1295">
                  <c:v>86400</c:v>
                </c:pt>
                <c:pt idx="1296">
                  <c:v>86950</c:v>
                </c:pt>
                <c:pt idx="1297">
                  <c:v>87100</c:v>
                </c:pt>
                <c:pt idx="1298">
                  <c:v>86750</c:v>
                </c:pt>
                <c:pt idx="1299">
                  <c:v>87100</c:v>
                </c:pt>
                <c:pt idx="1300">
                  <c:v>87650</c:v>
                </c:pt>
                <c:pt idx="1301">
                  <c:v>87500</c:v>
                </c:pt>
                <c:pt idx="1302">
                  <c:v>88000</c:v>
                </c:pt>
                <c:pt idx="1303">
                  <c:v>87650</c:v>
                </c:pt>
                <c:pt idx="1304">
                  <c:v>88200</c:v>
                </c:pt>
                <c:pt idx="1305">
                  <c:v>88300</c:v>
                </c:pt>
                <c:pt idx="1306">
                  <c:v>87950</c:v>
                </c:pt>
                <c:pt idx="1307">
                  <c:v>87800</c:v>
                </c:pt>
                <c:pt idx="1308">
                  <c:v>86900</c:v>
                </c:pt>
                <c:pt idx="1309">
                  <c:v>87250</c:v>
                </c:pt>
                <c:pt idx="1310">
                  <c:v>87600</c:v>
                </c:pt>
                <c:pt idx="1311">
                  <c:v>87050</c:v>
                </c:pt>
                <c:pt idx="1312">
                  <c:v>87600</c:v>
                </c:pt>
                <c:pt idx="1313">
                  <c:v>87700</c:v>
                </c:pt>
                <c:pt idx="1314">
                  <c:v>88000</c:v>
                </c:pt>
                <c:pt idx="1315">
                  <c:v>88300</c:v>
                </c:pt>
                <c:pt idx="1316">
                  <c:v>88400</c:v>
                </c:pt>
                <c:pt idx="1317">
                  <c:v>89150</c:v>
                </c:pt>
                <c:pt idx="1318">
                  <c:v>89500</c:v>
                </c:pt>
              </c:numCache>
            </c:numRef>
          </c:val>
          <c:smooth val="0"/>
          <c:extLst>
            <c:ext xmlns:c16="http://schemas.microsoft.com/office/drawing/2014/chart" uri="{C3380CC4-5D6E-409C-BE32-E72D297353CC}">
              <c16:uniqueId val="{0000000B-2773-44E4-8A9D-2ECFBD7953F0}"/>
            </c:ext>
          </c:extLst>
        </c:ser>
        <c:ser>
          <c:idx val="6"/>
          <c:order val="6"/>
          <c:spPr>
            <a:ln w="12700" cap="rnd">
              <a:solidFill>
                <a:schemeClr val="accent1">
                  <a:lumMod val="60000"/>
                </a:schemeClr>
              </a:solidFill>
              <a:round/>
            </a:ln>
            <a:effectLst/>
          </c:spPr>
          <c:marker>
            <c:symbol val="none"/>
          </c:marker>
          <c:trendline>
            <c:spPr>
              <a:ln w="19050" cap="rnd">
                <a:solidFill>
                  <a:schemeClr val="accent1">
                    <a:lumMod val="60000"/>
                  </a:schemeClr>
                </a:solidFill>
                <a:prstDash val="sysDot"/>
              </a:ln>
              <a:effectLst/>
            </c:spPr>
            <c:trendlineType val="linear"/>
            <c:dispRSqr val="0"/>
            <c:dispEq val="0"/>
          </c:trendline>
          <c:val>
            <c:numRef>
              <c:f>sheet!$A$7:$BGJ$7</c:f>
              <c:numCache>
                <c:formatCode>General</c:formatCode>
                <c:ptCount val="1544"/>
                <c:pt idx="0">
                  <c:v>9950</c:v>
                </c:pt>
                <c:pt idx="1">
                  <c:v>9900</c:v>
                </c:pt>
                <c:pt idx="2">
                  <c:v>9750</c:v>
                </c:pt>
                <c:pt idx="3">
                  <c:v>9700</c:v>
                </c:pt>
                <c:pt idx="4">
                  <c:v>9650</c:v>
                </c:pt>
                <c:pt idx="5">
                  <c:v>9300</c:v>
                </c:pt>
                <c:pt idx="6">
                  <c:v>9250</c:v>
                </c:pt>
                <c:pt idx="7">
                  <c:v>9100</c:v>
                </c:pt>
                <c:pt idx="8">
                  <c:v>8750</c:v>
                </c:pt>
                <c:pt idx="9">
                  <c:v>8600</c:v>
                </c:pt>
                <c:pt idx="10">
                  <c:v>8450</c:v>
                </c:pt>
                <c:pt idx="11">
                  <c:v>8300</c:v>
                </c:pt>
                <c:pt idx="12">
                  <c:v>7750</c:v>
                </c:pt>
                <c:pt idx="13">
                  <c:v>7700</c:v>
                </c:pt>
                <c:pt idx="14">
                  <c:v>6950</c:v>
                </c:pt>
                <c:pt idx="15">
                  <c:v>9450</c:v>
                </c:pt>
                <c:pt idx="16">
                  <c:v>9400</c:v>
                </c:pt>
                <c:pt idx="17">
                  <c:v>8850</c:v>
                </c:pt>
                <c:pt idx="18">
                  <c:v>8800</c:v>
                </c:pt>
                <c:pt idx="19">
                  <c:v>8650</c:v>
                </c:pt>
                <c:pt idx="20">
                  <c:v>8400</c:v>
                </c:pt>
                <c:pt idx="21">
                  <c:v>8050</c:v>
                </c:pt>
                <c:pt idx="22">
                  <c:v>7700</c:v>
                </c:pt>
                <c:pt idx="23">
                  <c:v>7650</c:v>
                </c:pt>
                <c:pt idx="24">
                  <c:v>7600</c:v>
                </c:pt>
                <c:pt idx="25">
                  <c:v>7550</c:v>
                </c:pt>
                <c:pt idx="26">
                  <c:v>7200</c:v>
                </c:pt>
                <c:pt idx="27">
                  <c:v>7150</c:v>
                </c:pt>
                <c:pt idx="28">
                  <c:v>7000</c:v>
                </c:pt>
                <c:pt idx="29">
                  <c:v>6850</c:v>
                </c:pt>
                <c:pt idx="30">
                  <c:v>6800</c:v>
                </c:pt>
                <c:pt idx="31">
                  <c:v>6750</c:v>
                </c:pt>
                <c:pt idx="32">
                  <c:v>6700</c:v>
                </c:pt>
                <c:pt idx="33">
                  <c:v>6650</c:v>
                </c:pt>
                <c:pt idx="34">
                  <c:v>6600</c:v>
                </c:pt>
                <c:pt idx="35">
                  <c:v>6450</c:v>
                </c:pt>
                <c:pt idx="36">
                  <c:v>6400</c:v>
                </c:pt>
                <c:pt idx="37">
                  <c:v>6250</c:v>
                </c:pt>
                <c:pt idx="38">
                  <c:v>5900</c:v>
                </c:pt>
                <c:pt idx="39">
                  <c:v>5850</c:v>
                </c:pt>
                <c:pt idx="40">
                  <c:v>5300</c:v>
                </c:pt>
                <c:pt idx="41">
                  <c:v>9200</c:v>
                </c:pt>
                <c:pt idx="42">
                  <c:v>8850</c:v>
                </c:pt>
                <c:pt idx="43">
                  <c:v>8800</c:v>
                </c:pt>
                <c:pt idx="44">
                  <c:v>8750</c:v>
                </c:pt>
                <c:pt idx="45">
                  <c:v>8400</c:v>
                </c:pt>
                <c:pt idx="46">
                  <c:v>8350</c:v>
                </c:pt>
                <c:pt idx="47">
                  <c:v>9450</c:v>
                </c:pt>
                <c:pt idx="48">
                  <c:v>9400</c:v>
                </c:pt>
                <c:pt idx="49">
                  <c:v>9050</c:v>
                </c:pt>
                <c:pt idx="50">
                  <c:v>8700</c:v>
                </c:pt>
                <c:pt idx="51">
                  <c:v>8650</c:v>
                </c:pt>
                <c:pt idx="52">
                  <c:v>8600</c:v>
                </c:pt>
                <c:pt idx="53">
                  <c:v>8550</c:v>
                </c:pt>
                <c:pt idx="54">
                  <c:v>8500</c:v>
                </c:pt>
                <c:pt idx="55">
                  <c:v>8450</c:v>
                </c:pt>
                <c:pt idx="56">
                  <c:v>8300</c:v>
                </c:pt>
                <c:pt idx="57">
                  <c:v>7950</c:v>
                </c:pt>
                <c:pt idx="58">
                  <c:v>7400</c:v>
                </c:pt>
                <c:pt idx="59">
                  <c:v>7350</c:v>
                </c:pt>
                <c:pt idx="60">
                  <c:v>7300</c:v>
                </c:pt>
                <c:pt idx="61">
                  <c:v>6750</c:v>
                </c:pt>
                <c:pt idx="62">
                  <c:v>12050</c:v>
                </c:pt>
                <c:pt idx="63">
                  <c:v>12000</c:v>
                </c:pt>
                <c:pt idx="64">
                  <c:v>11950</c:v>
                </c:pt>
                <c:pt idx="65">
                  <c:v>11800</c:v>
                </c:pt>
                <c:pt idx="66">
                  <c:v>11750</c:v>
                </c:pt>
                <c:pt idx="67">
                  <c:v>14250</c:v>
                </c:pt>
                <c:pt idx="68">
                  <c:v>14200</c:v>
                </c:pt>
                <c:pt idx="69">
                  <c:v>13650</c:v>
                </c:pt>
                <c:pt idx="70">
                  <c:v>13600</c:v>
                </c:pt>
                <c:pt idx="71">
                  <c:v>16100</c:v>
                </c:pt>
                <c:pt idx="72">
                  <c:v>15950</c:v>
                </c:pt>
                <c:pt idx="73">
                  <c:v>15800</c:v>
                </c:pt>
                <c:pt idx="74">
                  <c:v>20650</c:v>
                </c:pt>
                <c:pt idx="75">
                  <c:v>20600</c:v>
                </c:pt>
                <c:pt idx="76">
                  <c:v>20550</c:v>
                </c:pt>
                <c:pt idx="77">
                  <c:v>20500</c:v>
                </c:pt>
                <c:pt idx="78">
                  <c:v>20450</c:v>
                </c:pt>
                <c:pt idx="79">
                  <c:v>22600</c:v>
                </c:pt>
                <c:pt idx="80">
                  <c:v>22550</c:v>
                </c:pt>
                <c:pt idx="81">
                  <c:v>22500</c:v>
                </c:pt>
                <c:pt idx="82">
                  <c:v>22150</c:v>
                </c:pt>
                <c:pt idx="83">
                  <c:v>21800</c:v>
                </c:pt>
                <c:pt idx="84">
                  <c:v>21250</c:v>
                </c:pt>
                <c:pt idx="85">
                  <c:v>21200</c:v>
                </c:pt>
                <c:pt idx="86">
                  <c:v>21150</c:v>
                </c:pt>
                <c:pt idx="87">
                  <c:v>24500</c:v>
                </c:pt>
                <c:pt idx="88">
                  <c:v>24350</c:v>
                </c:pt>
                <c:pt idx="89">
                  <c:v>24100</c:v>
                </c:pt>
                <c:pt idx="90">
                  <c:v>23850</c:v>
                </c:pt>
                <c:pt idx="91">
                  <c:v>27300</c:v>
                </c:pt>
                <c:pt idx="92">
                  <c:v>26750</c:v>
                </c:pt>
                <c:pt idx="93">
                  <c:v>26700</c:v>
                </c:pt>
                <c:pt idx="94">
                  <c:v>26650</c:v>
                </c:pt>
                <c:pt idx="95">
                  <c:v>26600</c:v>
                </c:pt>
                <c:pt idx="96">
                  <c:v>26450</c:v>
                </c:pt>
                <c:pt idx="97">
                  <c:v>26300</c:v>
                </c:pt>
                <c:pt idx="98">
                  <c:v>26050</c:v>
                </c:pt>
                <c:pt idx="99">
                  <c:v>26000</c:v>
                </c:pt>
                <c:pt idx="100">
                  <c:v>25950</c:v>
                </c:pt>
                <c:pt idx="101">
                  <c:v>25600</c:v>
                </c:pt>
                <c:pt idx="102">
                  <c:v>25550</c:v>
                </c:pt>
                <c:pt idx="103">
                  <c:v>25500</c:v>
                </c:pt>
                <c:pt idx="104">
                  <c:v>25350</c:v>
                </c:pt>
                <c:pt idx="105">
                  <c:v>25100</c:v>
                </c:pt>
                <c:pt idx="106">
                  <c:v>24850</c:v>
                </c:pt>
                <c:pt idx="107">
                  <c:v>28300</c:v>
                </c:pt>
                <c:pt idx="108">
                  <c:v>27700</c:v>
                </c:pt>
                <c:pt idx="109">
                  <c:v>27650</c:v>
                </c:pt>
                <c:pt idx="110">
                  <c:v>27500</c:v>
                </c:pt>
                <c:pt idx="111">
                  <c:v>27350</c:v>
                </c:pt>
                <c:pt idx="112">
                  <c:v>27100</c:v>
                </c:pt>
                <c:pt idx="113">
                  <c:v>28400</c:v>
                </c:pt>
                <c:pt idx="114">
                  <c:v>28050</c:v>
                </c:pt>
                <c:pt idx="115">
                  <c:v>28000</c:v>
                </c:pt>
                <c:pt idx="116">
                  <c:v>27650</c:v>
                </c:pt>
                <c:pt idx="117">
                  <c:v>27600</c:v>
                </c:pt>
                <c:pt idx="118">
                  <c:v>27450</c:v>
                </c:pt>
                <c:pt idx="119">
                  <c:v>27400</c:v>
                </c:pt>
                <c:pt idx="120">
                  <c:v>27250</c:v>
                </c:pt>
                <c:pt idx="121">
                  <c:v>27200</c:v>
                </c:pt>
                <c:pt idx="122">
                  <c:v>27150</c:v>
                </c:pt>
                <c:pt idx="123">
                  <c:v>27100</c:v>
                </c:pt>
                <c:pt idx="124">
                  <c:v>27050</c:v>
                </c:pt>
                <c:pt idx="125">
                  <c:v>26900</c:v>
                </c:pt>
                <c:pt idx="126">
                  <c:v>26850</c:v>
                </c:pt>
                <c:pt idx="127">
                  <c:v>26700</c:v>
                </c:pt>
                <c:pt idx="128">
                  <c:v>25750</c:v>
                </c:pt>
                <c:pt idx="129">
                  <c:v>25250</c:v>
                </c:pt>
                <c:pt idx="130">
                  <c:v>25200</c:v>
                </c:pt>
                <c:pt idx="131">
                  <c:v>25150</c:v>
                </c:pt>
                <c:pt idx="132">
                  <c:v>25100</c:v>
                </c:pt>
                <c:pt idx="133">
                  <c:v>26550</c:v>
                </c:pt>
                <c:pt idx="134">
                  <c:v>26500</c:v>
                </c:pt>
                <c:pt idx="135">
                  <c:v>26450</c:v>
                </c:pt>
                <c:pt idx="136">
                  <c:v>26400</c:v>
                </c:pt>
                <c:pt idx="137">
                  <c:v>26350</c:v>
                </c:pt>
                <c:pt idx="138">
                  <c:v>26200</c:v>
                </c:pt>
                <c:pt idx="139">
                  <c:v>26050</c:v>
                </c:pt>
                <c:pt idx="140">
                  <c:v>26000</c:v>
                </c:pt>
                <c:pt idx="141">
                  <c:v>25950</c:v>
                </c:pt>
                <c:pt idx="142">
                  <c:v>25900</c:v>
                </c:pt>
                <c:pt idx="143">
                  <c:v>25750</c:v>
                </c:pt>
                <c:pt idx="144">
                  <c:v>25600</c:v>
                </c:pt>
                <c:pt idx="145">
                  <c:v>25450</c:v>
                </c:pt>
                <c:pt idx="146">
                  <c:v>25100</c:v>
                </c:pt>
                <c:pt idx="147">
                  <c:v>25050</c:v>
                </c:pt>
                <c:pt idx="148">
                  <c:v>24500</c:v>
                </c:pt>
                <c:pt idx="149">
                  <c:v>24450</c:v>
                </c:pt>
                <c:pt idx="150">
                  <c:v>26700</c:v>
                </c:pt>
                <c:pt idx="151">
                  <c:v>27750</c:v>
                </c:pt>
                <c:pt idx="152">
                  <c:v>27200</c:v>
                </c:pt>
                <c:pt idx="153">
                  <c:v>27150</c:v>
                </c:pt>
                <c:pt idx="154">
                  <c:v>27100</c:v>
                </c:pt>
                <c:pt idx="155">
                  <c:v>28500</c:v>
                </c:pt>
                <c:pt idx="156">
                  <c:v>28450</c:v>
                </c:pt>
                <c:pt idx="157">
                  <c:v>28300</c:v>
                </c:pt>
                <c:pt idx="158">
                  <c:v>30500</c:v>
                </c:pt>
                <c:pt idx="159">
                  <c:v>30450</c:v>
                </c:pt>
                <c:pt idx="160">
                  <c:v>30400</c:v>
                </c:pt>
                <c:pt idx="161">
                  <c:v>30250</c:v>
                </c:pt>
                <c:pt idx="162">
                  <c:v>30100</c:v>
                </c:pt>
                <c:pt idx="163">
                  <c:v>29500</c:v>
                </c:pt>
                <c:pt idx="164">
                  <c:v>31750</c:v>
                </c:pt>
                <c:pt idx="165">
                  <c:v>31700</c:v>
                </c:pt>
                <c:pt idx="166">
                  <c:v>31550</c:v>
                </c:pt>
                <c:pt idx="167">
                  <c:v>31500</c:v>
                </c:pt>
                <c:pt idx="168">
                  <c:v>31450</c:v>
                </c:pt>
                <c:pt idx="169">
                  <c:v>31400</c:v>
                </c:pt>
                <c:pt idx="170">
                  <c:v>31250</c:v>
                </c:pt>
                <c:pt idx="171">
                  <c:v>30700</c:v>
                </c:pt>
                <c:pt idx="172">
                  <c:v>30650</c:v>
                </c:pt>
                <c:pt idx="173">
                  <c:v>30600</c:v>
                </c:pt>
                <c:pt idx="174">
                  <c:v>30450</c:v>
                </c:pt>
                <c:pt idx="175">
                  <c:v>32100</c:v>
                </c:pt>
                <c:pt idx="176">
                  <c:v>32050</c:v>
                </c:pt>
                <c:pt idx="177">
                  <c:v>31900</c:v>
                </c:pt>
                <c:pt idx="178">
                  <c:v>31750</c:v>
                </c:pt>
                <c:pt idx="179">
                  <c:v>31400</c:v>
                </c:pt>
                <c:pt idx="180">
                  <c:v>31350</c:v>
                </c:pt>
                <c:pt idx="181">
                  <c:v>31300</c:v>
                </c:pt>
                <c:pt idx="182">
                  <c:v>32050</c:v>
                </c:pt>
                <c:pt idx="183">
                  <c:v>32000</c:v>
                </c:pt>
                <c:pt idx="184">
                  <c:v>31950</c:v>
                </c:pt>
                <c:pt idx="185">
                  <c:v>31600</c:v>
                </c:pt>
                <c:pt idx="186">
                  <c:v>31450</c:v>
                </c:pt>
                <c:pt idx="187">
                  <c:v>33100</c:v>
                </c:pt>
                <c:pt idx="188">
                  <c:v>32550</c:v>
                </c:pt>
                <c:pt idx="189">
                  <c:v>32400</c:v>
                </c:pt>
                <c:pt idx="190">
                  <c:v>32050</c:v>
                </c:pt>
                <c:pt idx="191">
                  <c:v>31700</c:v>
                </c:pt>
                <c:pt idx="192">
                  <c:v>31650</c:v>
                </c:pt>
                <c:pt idx="193">
                  <c:v>32700</c:v>
                </c:pt>
                <c:pt idx="194">
                  <c:v>33150</c:v>
                </c:pt>
                <c:pt idx="195">
                  <c:v>32600</c:v>
                </c:pt>
                <c:pt idx="196">
                  <c:v>32250</c:v>
                </c:pt>
                <c:pt idx="197">
                  <c:v>31700</c:v>
                </c:pt>
                <c:pt idx="198">
                  <c:v>31350</c:v>
                </c:pt>
                <c:pt idx="199">
                  <c:v>31300</c:v>
                </c:pt>
                <c:pt idx="200">
                  <c:v>31250</c:v>
                </c:pt>
                <c:pt idx="201">
                  <c:v>31200</c:v>
                </c:pt>
                <c:pt idx="202">
                  <c:v>30950</c:v>
                </c:pt>
                <c:pt idx="203">
                  <c:v>30600</c:v>
                </c:pt>
                <c:pt idx="204">
                  <c:v>30550</c:v>
                </c:pt>
                <c:pt idx="205">
                  <c:v>31000</c:v>
                </c:pt>
                <c:pt idx="206">
                  <c:v>30850</c:v>
                </c:pt>
                <c:pt idx="207">
                  <c:v>33100</c:v>
                </c:pt>
                <c:pt idx="208">
                  <c:v>33050</c:v>
                </c:pt>
                <c:pt idx="209">
                  <c:v>34100</c:v>
                </c:pt>
                <c:pt idx="210">
                  <c:v>33950</c:v>
                </c:pt>
                <c:pt idx="211">
                  <c:v>33900</c:v>
                </c:pt>
                <c:pt idx="212">
                  <c:v>33850</c:v>
                </c:pt>
                <c:pt idx="213">
                  <c:v>33800</c:v>
                </c:pt>
                <c:pt idx="214">
                  <c:v>34550</c:v>
                </c:pt>
                <c:pt idx="215">
                  <c:v>35600</c:v>
                </c:pt>
                <c:pt idx="216">
                  <c:v>34850</c:v>
                </c:pt>
                <c:pt idx="217">
                  <c:v>34700</c:v>
                </c:pt>
                <c:pt idx="218">
                  <c:v>34350</c:v>
                </c:pt>
                <c:pt idx="219">
                  <c:v>34000</c:v>
                </c:pt>
                <c:pt idx="220">
                  <c:v>33950</c:v>
                </c:pt>
                <c:pt idx="221">
                  <c:v>34400</c:v>
                </c:pt>
                <c:pt idx="222">
                  <c:v>34250</c:v>
                </c:pt>
                <c:pt idx="223">
                  <c:v>33900</c:v>
                </c:pt>
                <c:pt idx="224">
                  <c:v>33550</c:v>
                </c:pt>
                <c:pt idx="225">
                  <c:v>33500</c:v>
                </c:pt>
                <c:pt idx="226">
                  <c:v>33950</c:v>
                </c:pt>
                <c:pt idx="227">
                  <c:v>33900</c:v>
                </c:pt>
                <c:pt idx="228">
                  <c:v>33150</c:v>
                </c:pt>
                <c:pt idx="229">
                  <c:v>33100</c:v>
                </c:pt>
                <c:pt idx="230">
                  <c:v>32950</c:v>
                </c:pt>
                <c:pt idx="231">
                  <c:v>34600</c:v>
                </c:pt>
                <c:pt idx="232">
                  <c:v>34250</c:v>
                </c:pt>
                <c:pt idx="233">
                  <c:v>34200</c:v>
                </c:pt>
                <c:pt idx="234">
                  <c:v>34050</c:v>
                </c:pt>
                <c:pt idx="235">
                  <c:v>33500</c:v>
                </c:pt>
                <c:pt idx="236">
                  <c:v>33450</c:v>
                </c:pt>
                <c:pt idx="237">
                  <c:v>33100</c:v>
                </c:pt>
                <c:pt idx="238">
                  <c:v>33850</c:v>
                </c:pt>
                <c:pt idx="239">
                  <c:v>33800</c:v>
                </c:pt>
                <c:pt idx="240">
                  <c:v>33750</c:v>
                </c:pt>
                <c:pt idx="241">
                  <c:v>33700</c:v>
                </c:pt>
                <c:pt idx="242">
                  <c:v>33450</c:v>
                </c:pt>
                <c:pt idx="243">
                  <c:v>33400</c:v>
                </c:pt>
                <c:pt idx="244">
                  <c:v>35650</c:v>
                </c:pt>
                <c:pt idx="245">
                  <c:v>35600</c:v>
                </c:pt>
                <c:pt idx="246">
                  <c:v>35450</c:v>
                </c:pt>
                <c:pt idx="247">
                  <c:v>35400</c:v>
                </c:pt>
                <c:pt idx="248">
                  <c:v>34650</c:v>
                </c:pt>
                <c:pt idx="249">
                  <c:v>34600</c:v>
                </c:pt>
                <c:pt idx="250">
                  <c:v>34450</c:v>
                </c:pt>
                <c:pt idx="251">
                  <c:v>34400</c:v>
                </c:pt>
                <c:pt idx="252">
                  <c:v>34350</c:v>
                </c:pt>
                <c:pt idx="253">
                  <c:v>34300</c:v>
                </c:pt>
                <c:pt idx="254">
                  <c:v>34750</c:v>
                </c:pt>
                <c:pt idx="255">
                  <c:v>34400</c:v>
                </c:pt>
                <c:pt idx="256">
                  <c:v>34350</c:v>
                </c:pt>
                <c:pt idx="257">
                  <c:v>34300</c:v>
                </c:pt>
                <c:pt idx="258">
                  <c:v>34150</c:v>
                </c:pt>
                <c:pt idx="259">
                  <c:v>34100</c:v>
                </c:pt>
                <c:pt idx="260">
                  <c:v>34050</c:v>
                </c:pt>
                <c:pt idx="261">
                  <c:v>35700</c:v>
                </c:pt>
                <c:pt idx="262">
                  <c:v>36150</c:v>
                </c:pt>
                <c:pt idx="263">
                  <c:v>35200</c:v>
                </c:pt>
                <c:pt idx="264">
                  <c:v>35150</c:v>
                </c:pt>
                <c:pt idx="265">
                  <c:v>35600</c:v>
                </c:pt>
                <c:pt idx="266">
                  <c:v>35450</c:v>
                </c:pt>
                <c:pt idx="267">
                  <c:v>35400</c:v>
                </c:pt>
                <c:pt idx="268">
                  <c:v>34850</c:v>
                </c:pt>
                <c:pt idx="269">
                  <c:v>34800</c:v>
                </c:pt>
                <c:pt idx="270">
                  <c:v>34650</c:v>
                </c:pt>
                <c:pt idx="271">
                  <c:v>34600</c:v>
                </c:pt>
                <c:pt idx="272">
                  <c:v>34250</c:v>
                </c:pt>
                <c:pt idx="273">
                  <c:v>34100</c:v>
                </c:pt>
                <c:pt idx="274">
                  <c:v>34850</c:v>
                </c:pt>
                <c:pt idx="275">
                  <c:v>34300</c:v>
                </c:pt>
                <c:pt idx="276">
                  <c:v>34250</c:v>
                </c:pt>
                <c:pt idx="277">
                  <c:v>34100</c:v>
                </c:pt>
                <c:pt idx="278">
                  <c:v>33650</c:v>
                </c:pt>
                <c:pt idx="279">
                  <c:v>33600</c:v>
                </c:pt>
                <c:pt idx="280">
                  <c:v>33250</c:v>
                </c:pt>
                <c:pt idx="281">
                  <c:v>33200</c:v>
                </c:pt>
                <c:pt idx="282">
                  <c:v>33050</c:v>
                </c:pt>
                <c:pt idx="283">
                  <c:v>33000</c:v>
                </c:pt>
                <c:pt idx="284">
                  <c:v>32950</c:v>
                </c:pt>
                <c:pt idx="285">
                  <c:v>33400</c:v>
                </c:pt>
                <c:pt idx="286">
                  <c:v>33250</c:v>
                </c:pt>
                <c:pt idx="287">
                  <c:v>33200</c:v>
                </c:pt>
                <c:pt idx="288">
                  <c:v>32850</c:v>
                </c:pt>
                <c:pt idx="289">
                  <c:v>32800</c:v>
                </c:pt>
                <c:pt idx="290">
                  <c:v>33250</c:v>
                </c:pt>
                <c:pt idx="291">
                  <c:v>33200</c:v>
                </c:pt>
                <c:pt idx="292">
                  <c:v>32850</c:v>
                </c:pt>
                <c:pt idx="293">
                  <c:v>32500</c:v>
                </c:pt>
                <c:pt idx="294">
                  <c:v>32250</c:v>
                </c:pt>
                <c:pt idx="295">
                  <c:v>32200</c:v>
                </c:pt>
                <c:pt idx="296">
                  <c:v>31850</c:v>
                </c:pt>
                <c:pt idx="297">
                  <c:v>31500</c:v>
                </c:pt>
                <c:pt idx="298">
                  <c:v>32250</c:v>
                </c:pt>
                <c:pt idx="299">
                  <c:v>33300</c:v>
                </c:pt>
                <c:pt idx="300">
                  <c:v>33250</c:v>
                </c:pt>
                <c:pt idx="301">
                  <c:v>33100</c:v>
                </c:pt>
                <c:pt idx="302">
                  <c:v>32850</c:v>
                </c:pt>
                <c:pt idx="303">
                  <c:v>34500</c:v>
                </c:pt>
                <c:pt idx="304">
                  <c:v>35550</c:v>
                </c:pt>
                <c:pt idx="305">
                  <c:v>35200</c:v>
                </c:pt>
                <c:pt idx="306">
                  <c:v>35650</c:v>
                </c:pt>
                <c:pt idx="307">
                  <c:v>37900</c:v>
                </c:pt>
                <c:pt idx="308">
                  <c:v>37850</c:v>
                </c:pt>
                <c:pt idx="309">
                  <c:v>37800</c:v>
                </c:pt>
                <c:pt idx="310">
                  <c:v>37650</c:v>
                </c:pt>
                <c:pt idx="311">
                  <c:v>37600</c:v>
                </c:pt>
                <c:pt idx="312">
                  <c:v>37250</c:v>
                </c:pt>
                <c:pt idx="313">
                  <c:v>38300</c:v>
                </c:pt>
                <c:pt idx="314">
                  <c:v>38750</c:v>
                </c:pt>
                <c:pt idx="315">
                  <c:v>38700</c:v>
                </c:pt>
                <c:pt idx="316">
                  <c:v>38350</c:v>
                </c:pt>
                <c:pt idx="317">
                  <c:v>38300</c:v>
                </c:pt>
                <c:pt idx="318">
                  <c:v>38150</c:v>
                </c:pt>
                <c:pt idx="319">
                  <c:v>38100</c:v>
                </c:pt>
                <c:pt idx="320">
                  <c:v>38050</c:v>
                </c:pt>
                <c:pt idx="321">
                  <c:v>37700</c:v>
                </c:pt>
                <c:pt idx="322">
                  <c:v>37550</c:v>
                </c:pt>
                <c:pt idx="323">
                  <c:v>37200</c:v>
                </c:pt>
                <c:pt idx="324">
                  <c:v>38850</c:v>
                </c:pt>
                <c:pt idx="325">
                  <c:v>38500</c:v>
                </c:pt>
                <c:pt idx="326">
                  <c:v>38350</c:v>
                </c:pt>
                <c:pt idx="327">
                  <c:v>38000</c:v>
                </c:pt>
                <c:pt idx="328">
                  <c:v>37950</c:v>
                </c:pt>
                <c:pt idx="329">
                  <c:v>37600</c:v>
                </c:pt>
                <c:pt idx="330">
                  <c:v>38350</c:v>
                </c:pt>
                <c:pt idx="331">
                  <c:v>40600</c:v>
                </c:pt>
                <c:pt idx="332">
                  <c:v>40250</c:v>
                </c:pt>
                <c:pt idx="333">
                  <c:v>40200</c:v>
                </c:pt>
                <c:pt idx="334">
                  <c:v>40050</c:v>
                </c:pt>
                <c:pt idx="335">
                  <c:v>39700</c:v>
                </c:pt>
                <c:pt idx="336">
                  <c:v>39150</c:v>
                </c:pt>
                <c:pt idx="337">
                  <c:v>39100</c:v>
                </c:pt>
                <c:pt idx="338">
                  <c:v>38950</c:v>
                </c:pt>
                <c:pt idx="339">
                  <c:v>38900</c:v>
                </c:pt>
                <c:pt idx="340">
                  <c:v>38850</c:v>
                </c:pt>
                <c:pt idx="341">
                  <c:v>38700</c:v>
                </c:pt>
                <c:pt idx="342">
                  <c:v>39750</c:v>
                </c:pt>
                <c:pt idx="343">
                  <c:v>39700</c:v>
                </c:pt>
                <c:pt idx="344">
                  <c:v>39150</c:v>
                </c:pt>
                <c:pt idx="345">
                  <c:v>39100</c:v>
                </c:pt>
                <c:pt idx="346">
                  <c:v>38950</c:v>
                </c:pt>
                <c:pt idx="347">
                  <c:v>38900</c:v>
                </c:pt>
                <c:pt idx="348">
                  <c:v>38550</c:v>
                </c:pt>
                <c:pt idx="349">
                  <c:v>39600</c:v>
                </c:pt>
                <c:pt idx="350">
                  <c:v>39350</c:v>
                </c:pt>
                <c:pt idx="351">
                  <c:v>39000</c:v>
                </c:pt>
                <c:pt idx="352">
                  <c:v>38650</c:v>
                </c:pt>
                <c:pt idx="353">
                  <c:v>39700</c:v>
                </c:pt>
                <c:pt idx="354">
                  <c:v>39550</c:v>
                </c:pt>
                <c:pt idx="355">
                  <c:v>39200</c:v>
                </c:pt>
                <c:pt idx="356">
                  <c:v>41450</c:v>
                </c:pt>
                <c:pt idx="357">
                  <c:v>41300</c:v>
                </c:pt>
                <c:pt idx="358">
                  <c:v>41150</c:v>
                </c:pt>
                <c:pt idx="359">
                  <c:v>41100</c:v>
                </c:pt>
                <c:pt idx="360">
                  <c:v>40750</c:v>
                </c:pt>
                <c:pt idx="361">
                  <c:v>41800</c:v>
                </c:pt>
                <c:pt idx="362">
                  <c:v>41350</c:v>
                </c:pt>
                <c:pt idx="363">
                  <c:v>41300</c:v>
                </c:pt>
                <c:pt idx="364">
                  <c:v>41250</c:v>
                </c:pt>
                <c:pt idx="365">
                  <c:v>41200</c:v>
                </c:pt>
                <c:pt idx="366">
                  <c:v>41050</c:v>
                </c:pt>
                <c:pt idx="367">
                  <c:v>40700</c:v>
                </c:pt>
                <c:pt idx="368">
                  <c:v>39750</c:v>
                </c:pt>
                <c:pt idx="369">
                  <c:v>41400</c:v>
                </c:pt>
                <c:pt idx="370">
                  <c:v>41250</c:v>
                </c:pt>
                <c:pt idx="371">
                  <c:v>40900</c:v>
                </c:pt>
                <c:pt idx="372">
                  <c:v>40850</c:v>
                </c:pt>
                <c:pt idx="373">
                  <c:v>40800</c:v>
                </c:pt>
                <c:pt idx="374">
                  <c:v>40650</c:v>
                </c:pt>
                <c:pt idx="375">
                  <c:v>40300</c:v>
                </c:pt>
                <c:pt idx="376">
                  <c:v>39950</c:v>
                </c:pt>
                <c:pt idx="377">
                  <c:v>39800</c:v>
                </c:pt>
                <c:pt idx="378">
                  <c:v>39650</c:v>
                </c:pt>
                <c:pt idx="379">
                  <c:v>41300</c:v>
                </c:pt>
                <c:pt idx="380">
                  <c:v>41250</c:v>
                </c:pt>
                <c:pt idx="381">
                  <c:v>43500</c:v>
                </c:pt>
                <c:pt idx="382">
                  <c:v>43350</c:v>
                </c:pt>
                <c:pt idx="383">
                  <c:v>43000</c:v>
                </c:pt>
                <c:pt idx="384">
                  <c:v>42950</c:v>
                </c:pt>
                <c:pt idx="385">
                  <c:v>44000</c:v>
                </c:pt>
                <c:pt idx="386">
                  <c:v>43850</c:v>
                </c:pt>
                <c:pt idx="387">
                  <c:v>43800</c:v>
                </c:pt>
                <c:pt idx="388">
                  <c:v>46050</c:v>
                </c:pt>
                <c:pt idx="389">
                  <c:v>46000</c:v>
                </c:pt>
                <c:pt idx="390">
                  <c:v>46750</c:v>
                </c:pt>
                <c:pt idx="391">
                  <c:v>46700</c:v>
                </c:pt>
                <c:pt idx="392">
                  <c:v>47750</c:v>
                </c:pt>
                <c:pt idx="393">
                  <c:v>47600</c:v>
                </c:pt>
                <c:pt idx="394">
                  <c:v>48050</c:v>
                </c:pt>
                <c:pt idx="395">
                  <c:v>47700</c:v>
                </c:pt>
                <c:pt idx="396">
                  <c:v>49950</c:v>
                </c:pt>
                <c:pt idx="397">
                  <c:v>49900</c:v>
                </c:pt>
                <c:pt idx="398">
                  <c:v>50350</c:v>
                </c:pt>
                <c:pt idx="399">
                  <c:v>50300</c:v>
                </c:pt>
                <c:pt idx="400">
                  <c:v>49950</c:v>
                </c:pt>
                <c:pt idx="401">
                  <c:v>49900</c:v>
                </c:pt>
                <c:pt idx="402">
                  <c:v>49750</c:v>
                </c:pt>
                <c:pt idx="403">
                  <c:v>49700</c:v>
                </c:pt>
                <c:pt idx="404">
                  <c:v>49650</c:v>
                </c:pt>
                <c:pt idx="405">
                  <c:v>49600</c:v>
                </c:pt>
                <c:pt idx="406">
                  <c:v>50350</c:v>
                </c:pt>
                <c:pt idx="407">
                  <c:v>50300</c:v>
                </c:pt>
                <c:pt idx="408">
                  <c:v>49950</c:v>
                </c:pt>
                <c:pt idx="409">
                  <c:v>49900</c:v>
                </c:pt>
                <c:pt idx="410">
                  <c:v>50650</c:v>
                </c:pt>
                <c:pt idx="411">
                  <c:v>50300</c:v>
                </c:pt>
                <c:pt idx="412">
                  <c:v>51950</c:v>
                </c:pt>
                <c:pt idx="413">
                  <c:v>51900</c:v>
                </c:pt>
                <c:pt idx="414">
                  <c:v>51750</c:v>
                </c:pt>
                <c:pt idx="415">
                  <c:v>51700</c:v>
                </c:pt>
                <c:pt idx="416">
                  <c:v>51650</c:v>
                </c:pt>
                <c:pt idx="417">
                  <c:v>51600</c:v>
                </c:pt>
                <c:pt idx="418">
                  <c:v>52650</c:v>
                </c:pt>
                <c:pt idx="419">
                  <c:v>52600</c:v>
                </c:pt>
                <c:pt idx="420">
                  <c:v>52550</c:v>
                </c:pt>
                <c:pt idx="421">
                  <c:v>52500</c:v>
                </c:pt>
                <c:pt idx="422">
                  <c:v>53250</c:v>
                </c:pt>
                <c:pt idx="423">
                  <c:v>52900</c:v>
                </c:pt>
                <c:pt idx="424">
                  <c:v>52850</c:v>
                </c:pt>
                <c:pt idx="425">
                  <c:v>52800</c:v>
                </c:pt>
                <c:pt idx="426">
                  <c:v>53550</c:v>
                </c:pt>
                <c:pt idx="427">
                  <c:v>53500</c:v>
                </c:pt>
                <c:pt idx="428">
                  <c:v>53450</c:v>
                </c:pt>
                <c:pt idx="429">
                  <c:v>53300</c:v>
                </c:pt>
                <c:pt idx="430">
                  <c:v>53150</c:v>
                </c:pt>
                <c:pt idx="431">
                  <c:v>53100</c:v>
                </c:pt>
                <c:pt idx="432">
                  <c:v>53050</c:v>
                </c:pt>
                <c:pt idx="433">
                  <c:v>53000</c:v>
                </c:pt>
                <c:pt idx="434">
                  <c:v>52550</c:v>
                </c:pt>
                <c:pt idx="435">
                  <c:v>52500</c:v>
                </c:pt>
                <c:pt idx="436">
                  <c:v>52450</c:v>
                </c:pt>
                <c:pt idx="437">
                  <c:v>52100</c:v>
                </c:pt>
                <c:pt idx="438">
                  <c:v>53750</c:v>
                </c:pt>
                <c:pt idx="439">
                  <c:v>53200</c:v>
                </c:pt>
                <c:pt idx="440">
                  <c:v>53150</c:v>
                </c:pt>
                <c:pt idx="441">
                  <c:v>53000</c:v>
                </c:pt>
                <c:pt idx="442">
                  <c:v>52850</c:v>
                </c:pt>
                <c:pt idx="443">
                  <c:v>52500</c:v>
                </c:pt>
                <c:pt idx="444">
                  <c:v>52450</c:v>
                </c:pt>
                <c:pt idx="445">
                  <c:v>52300</c:v>
                </c:pt>
                <c:pt idx="446">
                  <c:v>51950</c:v>
                </c:pt>
                <c:pt idx="447">
                  <c:v>51900</c:v>
                </c:pt>
                <c:pt idx="448">
                  <c:v>51550</c:v>
                </c:pt>
                <c:pt idx="449">
                  <c:v>51400</c:v>
                </c:pt>
                <c:pt idx="450">
                  <c:v>52150</c:v>
                </c:pt>
                <c:pt idx="451">
                  <c:v>51800</c:v>
                </c:pt>
                <c:pt idx="452">
                  <c:v>51750</c:v>
                </c:pt>
                <c:pt idx="453">
                  <c:v>52200</c:v>
                </c:pt>
                <c:pt idx="454">
                  <c:v>52950</c:v>
                </c:pt>
                <c:pt idx="455">
                  <c:v>52900</c:v>
                </c:pt>
                <c:pt idx="456">
                  <c:v>52550</c:v>
                </c:pt>
                <c:pt idx="457">
                  <c:v>52200</c:v>
                </c:pt>
                <c:pt idx="458">
                  <c:v>52050</c:v>
                </c:pt>
                <c:pt idx="459">
                  <c:v>52000</c:v>
                </c:pt>
                <c:pt idx="460">
                  <c:v>53650</c:v>
                </c:pt>
                <c:pt idx="461">
                  <c:v>53600</c:v>
                </c:pt>
                <c:pt idx="462">
                  <c:v>53450</c:v>
                </c:pt>
                <c:pt idx="463">
                  <c:v>53100</c:v>
                </c:pt>
                <c:pt idx="464">
                  <c:v>52750</c:v>
                </c:pt>
                <c:pt idx="465">
                  <c:v>52700</c:v>
                </c:pt>
                <c:pt idx="466">
                  <c:v>52550</c:v>
                </c:pt>
                <c:pt idx="467">
                  <c:v>52500</c:v>
                </c:pt>
                <c:pt idx="468">
                  <c:v>52450</c:v>
                </c:pt>
                <c:pt idx="469">
                  <c:v>52400</c:v>
                </c:pt>
                <c:pt idx="470">
                  <c:v>53150</c:v>
                </c:pt>
                <c:pt idx="471">
                  <c:v>54800</c:v>
                </c:pt>
                <c:pt idx="472">
                  <c:v>54750</c:v>
                </c:pt>
                <c:pt idx="473">
                  <c:v>54700</c:v>
                </c:pt>
                <c:pt idx="474">
                  <c:v>54550</c:v>
                </c:pt>
                <c:pt idx="475">
                  <c:v>54500</c:v>
                </c:pt>
                <c:pt idx="476">
                  <c:v>54450</c:v>
                </c:pt>
                <c:pt idx="477">
                  <c:v>54400</c:v>
                </c:pt>
                <c:pt idx="478">
                  <c:v>54250</c:v>
                </c:pt>
                <c:pt idx="479">
                  <c:v>55900</c:v>
                </c:pt>
                <c:pt idx="480">
                  <c:v>55550</c:v>
                </c:pt>
                <c:pt idx="481">
                  <c:v>55400</c:v>
                </c:pt>
                <c:pt idx="482">
                  <c:v>55250</c:v>
                </c:pt>
                <c:pt idx="483">
                  <c:v>54900</c:v>
                </c:pt>
                <c:pt idx="484">
                  <c:v>54550</c:v>
                </c:pt>
                <c:pt idx="485">
                  <c:v>54400</c:v>
                </c:pt>
                <c:pt idx="486">
                  <c:v>54250</c:v>
                </c:pt>
                <c:pt idx="487">
                  <c:v>53900</c:v>
                </c:pt>
                <c:pt idx="488">
                  <c:v>53850</c:v>
                </c:pt>
                <c:pt idx="489">
                  <c:v>53800</c:v>
                </c:pt>
                <c:pt idx="490">
                  <c:v>53250</c:v>
                </c:pt>
                <c:pt idx="491">
                  <c:v>52900</c:v>
                </c:pt>
                <c:pt idx="492">
                  <c:v>52850</c:v>
                </c:pt>
                <c:pt idx="493">
                  <c:v>54500</c:v>
                </c:pt>
                <c:pt idx="494">
                  <c:v>54350</c:v>
                </c:pt>
                <c:pt idx="495">
                  <c:v>54300</c:v>
                </c:pt>
                <c:pt idx="496">
                  <c:v>54250</c:v>
                </c:pt>
                <c:pt idx="497">
                  <c:v>54200</c:v>
                </c:pt>
                <c:pt idx="498">
                  <c:v>54950</c:v>
                </c:pt>
                <c:pt idx="499">
                  <c:v>54600</c:v>
                </c:pt>
                <c:pt idx="500">
                  <c:v>54250</c:v>
                </c:pt>
                <c:pt idx="501">
                  <c:v>54100</c:v>
                </c:pt>
                <c:pt idx="502">
                  <c:v>54850</c:v>
                </c:pt>
                <c:pt idx="503">
                  <c:v>54800</c:v>
                </c:pt>
                <c:pt idx="504">
                  <c:v>54750</c:v>
                </c:pt>
                <c:pt idx="505">
                  <c:v>54400</c:v>
                </c:pt>
                <c:pt idx="506">
                  <c:v>54850</c:v>
                </c:pt>
                <c:pt idx="507">
                  <c:v>54800</c:v>
                </c:pt>
                <c:pt idx="508">
                  <c:v>54450</c:v>
                </c:pt>
                <c:pt idx="509">
                  <c:v>54400</c:v>
                </c:pt>
                <c:pt idx="510">
                  <c:v>54250</c:v>
                </c:pt>
                <c:pt idx="511">
                  <c:v>54200</c:v>
                </c:pt>
                <c:pt idx="512">
                  <c:v>54150</c:v>
                </c:pt>
                <c:pt idx="513">
                  <c:v>54100</c:v>
                </c:pt>
                <c:pt idx="514">
                  <c:v>54850</c:v>
                </c:pt>
                <c:pt idx="515">
                  <c:v>57100</c:v>
                </c:pt>
                <c:pt idx="516">
                  <c:v>56750</c:v>
                </c:pt>
                <c:pt idx="517">
                  <c:v>56200</c:v>
                </c:pt>
                <c:pt idx="518">
                  <c:v>55950</c:v>
                </c:pt>
                <c:pt idx="519">
                  <c:v>58200</c:v>
                </c:pt>
                <c:pt idx="520">
                  <c:v>58150</c:v>
                </c:pt>
                <c:pt idx="521">
                  <c:v>58000</c:v>
                </c:pt>
                <c:pt idx="522">
                  <c:v>57850</c:v>
                </c:pt>
                <c:pt idx="523">
                  <c:v>57800</c:v>
                </c:pt>
                <c:pt idx="524">
                  <c:v>57250</c:v>
                </c:pt>
                <c:pt idx="525">
                  <c:v>56700</c:v>
                </c:pt>
                <c:pt idx="526">
                  <c:v>56550</c:v>
                </c:pt>
                <c:pt idx="527">
                  <c:v>56500</c:v>
                </c:pt>
                <c:pt idx="528">
                  <c:v>56150</c:v>
                </c:pt>
                <c:pt idx="529">
                  <c:v>56100</c:v>
                </c:pt>
                <c:pt idx="530">
                  <c:v>55950</c:v>
                </c:pt>
                <c:pt idx="531">
                  <c:v>55600</c:v>
                </c:pt>
                <c:pt idx="532">
                  <c:v>55550</c:v>
                </c:pt>
                <c:pt idx="533">
                  <c:v>55400</c:v>
                </c:pt>
                <c:pt idx="534">
                  <c:v>55250</c:v>
                </c:pt>
                <c:pt idx="535">
                  <c:v>56900</c:v>
                </c:pt>
                <c:pt idx="536">
                  <c:v>56850</c:v>
                </c:pt>
                <c:pt idx="537">
                  <c:v>56800</c:v>
                </c:pt>
                <c:pt idx="538">
                  <c:v>56650</c:v>
                </c:pt>
                <c:pt idx="539">
                  <c:v>56300</c:v>
                </c:pt>
                <c:pt idx="540">
                  <c:v>55950</c:v>
                </c:pt>
                <c:pt idx="541">
                  <c:v>55800</c:v>
                </c:pt>
                <c:pt idx="542">
                  <c:v>55650</c:v>
                </c:pt>
                <c:pt idx="543">
                  <c:v>55100</c:v>
                </c:pt>
                <c:pt idx="544">
                  <c:v>55050</c:v>
                </c:pt>
                <c:pt idx="545">
                  <c:v>55500</c:v>
                </c:pt>
                <c:pt idx="546">
                  <c:v>55250</c:v>
                </c:pt>
                <c:pt idx="547">
                  <c:v>55200</c:v>
                </c:pt>
                <c:pt idx="548">
                  <c:v>55150</c:v>
                </c:pt>
                <c:pt idx="549">
                  <c:v>55000</c:v>
                </c:pt>
                <c:pt idx="550">
                  <c:v>54750</c:v>
                </c:pt>
                <c:pt idx="551">
                  <c:v>54700</c:v>
                </c:pt>
                <c:pt idx="552">
                  <c:v>54350</c:v>
                </c:pt>
                <c:pt idx="553">
                  <c:v>54300</c:v>
                </c:pt>
                <c:pt idx="554">
                  <c:v>55350</c:v>
                </c:pt>
                <c:pt idx="555">
                  <c:v>55300</c:v>
                </c:pt>
                <c:pt idx="556">
                  <c:v>54350</c:v>
                </c:pt>
                <c:pt idx="557">
                  <c:v>54200</c:v>
                </c:pt>
                <c:pt idx="558">
                  <c:v>53950</c:v>
                </c:pt>
                <c:pt idx="559">
                  <c:v>55600</c:v>
                </c:pt>
                <c:pt idx="560">
                  <c:v>55550</c:v>
                </c:pt>
                <c:pt idx="561">
                  <c:v>55400</c:v>
                </c:pt>
                <c:pt idx="562">
                  <c:v>55850</c:v>
                </c:pt>
                <c:pt idx="563">
                  <c:v>55500</c:v>
                </c:pt>
                <c:pt idx="564">
                  <c:v>55150</c:v>
                </c:pt>
                <c:pt idx="565">
                  <c:v>55100</c:v>
                </c:pt>
                <c:pt idx="566">
                  <c:v>54950</c:v>
                </c:pt>
                <c:pt idx="567">
                  <c:v>54900</c:v>
                </c:pt>
                <c:pt idx="568">
                  <c:v>54550</c:v>
                </c:pt>
                <c:pt idx="569">
                  <c:v>55600</c:v>
                </c:pt>
                <c:pt idx="570">
                  <c:v>55450</c:v>
                </c:pt>
                <c:pt idx="571">
                  <c:v>55400</c:v>
                </c:pt>
                <c:pt idx="572">
                  <c:v>56450</c:v>
                </c:pt>
                <c:pt idx="573">
                  <c:v>56400</c:v>
                </c:pt>
                <c:pt idx="574">
                  <c:v>56850</c:v>
                </c:pt>
                <c:pt idx="575">
                  <c:v>56800</c:v>
                </c:pt>
                <c:pt idx="576">
                  <c:v>56450</c:v>
                </c:pt>
                <c:pt idx="577">
                  <c:v>56900</c:v>
                </c:pt>
                <c:pt idx="578">
                  <c:v>56750</c:v>
                </c:pt>
                <c:pt idx="579">
                  <c:v>56200</c:v>
                </c:pt>
                <c:pt idx="580">
                  <c:v>57250</c:v>
                </c:pt>
                <c:pt idx="581">
                  <c:v>57200</c:v>
                </c:pt>
                <c:pt idx="582">
                  <c:v>56850</c:v>
                </c:pt>
                <c:pt idx="583">
                  <c:v>56300</c:v>
                </c:pt>
                <c:pt idx="584">
                  <c:v>55950</c:v>
                </c:pt>
                <c:pt idx="585">
                  <c:v>55900</c:v>
                </c:pt>
                <c:pt idx="586">
                  <c:v>55750</c:v>
                </c:pt>
                <c:pt idx="587">
                  <c:v>55700</c:v>
                </c:pt>
                <c:pt idx="588">
                  <c:v>57350</c:v>
                </c:pt>
                <c:pt idx="589">
                  <c:v>57200</c:v>
                </c:pt>
                <c:pt idx="590">
                  <c:v>57050</c:v>
                </c:pt>
                <c:pt idx="591">
                  <c:v>57000</c:v>
                </c:pt>
                <c:pt idx="592">
                  <c:v>58650</c:v>
                </c:pt>
                <c:pt idx="593">
                  <c:v>58600</c:v>
                </c:pt>
                <c:pt idx="594">
                  <c:v>58450</c:v>
                </c:pt>
                <c:pt idx="595">
                  <c:v>58100</c:v>
                </c:pt>
                <c:pt idx="596">
                  <c:v>57750</c:v>
                </c:pt>
                <c:pt idx="597">
                  <c:v>57700</c:v>
                </c:pt>
                <c:pt idx="598">
                  <c:v>57550</c:v>
                </c:pt>
                <c:pt idx="599">
                  <c:v>57000</c:v>
                </c:pt>
                <c:pt idx="600">
                  <c:v>56650</c:v>
                </c:pt>
                <c:pt idx="601">
                  <c:v>56600</c:v>
                </c:pt>
                <c:pt idx="602">
                  <c:v>56150</c:v>
                </c:pt>
                <c:pt idx="603">
                  <c:v>55800</c:v>
                </c:pt>
                <c:pt idx="604">
                  <c:v>55750</c:v>
                </c:pt>
                <c:pt idx="605">
                  <c:v>55700</c:v>
                </c:pt>
                <c:pt idx="606">
                  <c:v>56450</c:v>
                </c:pt>
                <c:pt idx="607">
                  <c:v>56100</c:v>
                </c:pt>
                <c:pt idx="608">
                  <c:v>57150</c:v>
                </c:pt>
                <c:pt idx="609">
                  <c:v>56800</c:v>
                </c:pt>
                <c:pt idx="610">
                  <c:v>56550</c:v>
                </c:pt>
                <c:pt idx="611">
                  <c:v>58200</c:v>
                </c:pt>
                <c:pt idx="612">
                  <c:v>61050</c:v>
                </c:pt>
                <c:pt idx="613">
                  <c:v>61000</c:v>
                </c:pt>
                <c:pt idx="614">
                  <c:v>60850</c:v>
                </c:pt>
                <c:pt idx="615">
                  <c:v>60500</c:v>
                </c:pt>
                <c:pt idx="616">
                  <c:v>62750</c:v>
                </c:pt>
                <c:pt idx="617">
                  <c:v>62700</c:v>
                </c:pt>
                <c:pt idx="618">
                  <c:v>62250</c:v>
                </c:pt>
                <c:pt idx="619">
                  <c:v>61700</c:v>
                </c:pt>
                <c:pt idx="620">
                  <c:v>61650</c:v>
                </c:pt>
                <c:pt idx="621">
                  <c:v>61300</c:v>
                </c:pt>
                <c:pt idx="622">
                  <c:v>61050</c:v>
                </c:pt>
                <c:pt idx="623">
                  <c:v>60500</c:v>
                </c:pt>
                <c:pt idx="624">
                  <c:v>60150</c:v>
                </c:pt>
                <c:pt idx="625">
                  <c:v>60100</c:v>
                </c:pt>
                <c:pt idx="626">
                  <c:v>59950</c:v>
                </c:pt>
                <c:pt idx="627">
                  <c:v>61000</c:v>
                </c:pt>
                <c:pt idx="628">
                  <c:v>60950</c:v>
                </c:pt>
                <c:pt idx="629">
                  <c:v>62000</c:v>
                </c:pt>
                <c:pt idx="630">
                  <c:v>61850</c:v>
                </c:pt>
                <c:pt idx="631">
                  <c:v>61300</c:v>
                </c:pt>
                <c:pt idx="632">
                  <c:v>62950</c:v>
                </c:pt>
                <c:pt idx="633">
                  <c:v>63400</c:v>
                </c:pt>
                <c:pt idx="634">
                  <c:v>63150</c:v>
                </c:pt>
                <c:pt idx="635">
                  <c:v>64800</c:v>
                </c:pt>
                <c:pt idx="636">
                  <c:v>64750</c:v>
                </c:pt>
                <c:pt idx="637">
                  <c:v>64700</c:v>
                </c:pt>
                <c:pt idx="638">
                  <c:v>65450</c:v>
                </c:pt>
                <c:pt idx="639">
                  <c:v>65100</c:v>
                </c:pt>
                <c:pt idx="640">
                  <c:v>64550</c:v>
                </c:pt>
                <c:pt idx="641">
                  <c:v>64500</c:v>
                </c:pt>
                <c:pt idx="642">
                  <c:v>64350</c:v>
                </c:pt>
                <c:pt idx="643">
                  <c:v>64000</c:v>
                </c:pt>
                <c:pt idx="644">
                  <c:v>63250</c:v>
                </c:pt>
                <c:pt idx="645">
                  <c:v>63100</c:v>
                </c:pt>
                <c:pt idx="646">
                  <c:v>62850</c:v>
                </c:pt>
                <c:pt idx="647">
                  <c:v>62800</c:v>
                </c:pt>
                <c:pt idx="648">
                  <c:v>64450</c:v>
                </c:pt>
                <c:pt idx="649">
                  <c:v>64300</c:v>
                </c:pt>
                <c:pt idx="650">
                  <c:v>64150</c:v>
                </c:pt>
                <c:pt idx="651">
                  <c:v>66400</c:v>
                </c:pt>
                <c:pt idx="652">
                  <c:v>66350</c:v>
                </c:pt>
                <c:pt idx="653">
                  <c:v>66300</c:v>
                </c:pt>
                <c:pt idx="654">
                  <c:v>66150</c:v>
                </c:pt>
                <c:pt idx="655">
                  <c:v>65800</c:v>
                </c:pt>
                <c:pt idx="656">
                  <c:v>68050</c:v>
                </c:pt>
                <c:pt idx="657">
                  <c:v>68000</c:v>
                </c:pt>
                <c:pt idx="658">
                  <c:v>67850</c:v>
                </c:pt>
                <c:pt idx="659">
                  <c:v>69500</c:v>
                </c:pt>
                <c:pt idx="660">
                  <c:v>69450</c:v>
                </c:pt>
                <c:pt idx="661">
                  <c:v>69300</c:v>
                </c:pt>
                <c:pt idx="662">
                  <c:v>69150</c:v>
                </c:pt>
                <c:pt idx="663">
                  <c:v>69100</c:v>
                </c:pt>
                <c:pt idx="664">
                  <c:v>69050</c:v>
                </c:pt>
                <c:pt idx="665">
                  <c:v>69000</c:v>
                </c:pt>
                <c:pt idx="666">
                  <c:v>69750</c:v>
                </c:pt>
                <c:pt idx="667">
                  <c:v>72000</c:v>
                </c:pt>
                <c:pt idx="668">
                  <c:v>73050</c:v>
                </c:pt>
                <c:pt idx="669">
                  <c:v>72900</c:v>
                </c:pt>
                <c:pt idx="670">
                  <c:v>72750</c:v>
                </c:pt>
                <c:pt idx="671">
                  <c:v>72200</c:v>
                </c:pt>
                <c:pt idx="672">
                  <c:v>71650</c:v>
                </c:pt>
                <c:pt idx="673">
                  <c:v>72700</c:v>
                </c:pt>
                <c:pt idx="674">
                  <c:v>72550</c:v>
                </c:pt>
                <c:pt idx="675">
                  <c:v>72200</c:v>
                </c:pt>
                <c:pt idx="676">
                  <c:v>72150</c:v>
                </c:pt>
                <c:pt idx="677">
                  <c:v>72100</c:v>
                </c:pt>
                <c:pt idx="678">
                  <c:v>71950</c:v>
                </c:pt>
                <c:pt idx="679">
                  <c:v>71900</c:v>
                </c:pt>
                <c:pt idx="680">
                  <c:v>71850</c:v>
                </c:pt>
                <c:pt idx="681">
                  <c:v>71700</c:v>
                </c:pt>
                <c:pt idx="682">
                  <c:v>72150</c:v>
                </c:pt>
                <c:pt idx="683">
                  <c:v>72100</c:v>
                </c:pt>
                <c:pt idx="684">
                  <c:v>73750</c:v>
                </c:pt>
                <c:pt idx="685">
                  <c:v>73600</c:v>
                </c:pt>
                <c:pt idx="686">
                  <c:v>73450</c:v>
                </c:pt>
                <c:pt idx="687">
                  <c:v>74500</c:v>
                </c:pt>
                <c:pt idx="688">
                  <c:v>76750</c:v>
                </c:pt>
                <c:pt idx="689">
                  <c:v>76700</c:v>
                </c:pt>
                <c:pt idx="690">
                  <c:v>76550</c:v>
                </c:pt>
                <c:pt idx="691">
                  <c:v>76200</c:v>
                </c:pt>
                <c:pt idx="692">
                  <c:v>75850</c:v>
                </c:pt>
                <c:pt idx="693">
                  <c:v>75800</c:v>
                </c:pt>
                <c:pt idx="694">
                  <c:v>75650</c:v>
                </c:pt>
                <c:pt idx="695">
                  <c:v>75600</c:v>
                </c:pt>
                <c:pt idx="696">
                  <c:v>75550</c:v>
                </c:pt>
                <c:pt idx="697">
                  <c:v>75400</c:v>
                </c:pt>
                <c:pt idx="698">
                  <c:v>75250</c:v>
                </c:pt>
                <c:pt idx="699">
                  <c:v>74900</c:v>
                </c:pt>
                <c:pt idx="700">
                  <c:v>74550</c:v>
                </c:pt>
                <c:pt idx="701">
                  <c:v>74500</c:v>
                </c:pt>
                <c:pt idx="702">
                  <c:v>74250</c:v>
                </c:pt>
                <c:pt idx="703">
                  <c:v>74200</c:v>
                </c:pt>
                <c:pt idx="704">
                  <c:v>74150</c:v>
                </c:pt>
                <c:pt idx="705">
                  <c:v>74000</c:v>
                </c:pt>
                <c:pt idx="706">
                  <c:v>73750</c:v>
                </c:pt>
                <c:pt idx="707">
                  <c:v>73400</c:v>
                </c:pt>
                <c:pt idx="708">
                  <c:v>73350</c:v>
                </c:pt>
                <c:pt idx="709">
                  <c:v>74400</c:v>
                </c:pt>
                <c:pt idx="710">
                  <c:v>75150</c:v>
                </c:pt>
                <c:pt idx="711">
                  <c:v>74800</c:v>
                </c:pt>
                <c:pt idx="712">
                  <c:v>74450</c:v>
                </c:pt>
                <c:pt idx="713">
                  <c:v>74300</c:v>
                </c:pt>
                <c:pt idx="714">
                  <c:v>75050</c:v>
                </c:pt>
                <c:pt idx="715">
                  <c:v>74500</c:v>
                </c:pt>
                <c:pt idx="716">
                  <c:v>74150</c:v>
                </c:pt>
                <c:pt idx="717">
                  <c:v>75200</c:v>
                </c:pt>
                <c:pt idx="718">
                  <c:v>75050</c:v>
                </c:pt>
                <c:pt idx="719">
                  <c:v>74700</c:v>
                </c:pt>
                <c:pt idx="720">
                  <c:v>74150</c:v>
                </c:pt>
                <c:pt idx="721">
                  <c:v>74100</c:v>
                </c:pt>
                <c:pt idx="722">
                  <c:v>74850</c:v>
                </c:pt>
                <c:pt idx="723">
                  <c:v>75900</c:v>
                </c:pt>
                <c:pt idx="724">
                  <c:v>77550</c:v>
                </c:pt>
                <c:pt idx="725">
                  <c:v>77500</c:v>
                </c:pt>
                <c:pt idx="726">
                  <c:v>77350</c:v>
                </c:pt>
                <c:pt idx="727">
                  <c:v>77300</c:v>
                </c:pt>
                <c:pt idx="728">
                  <c:v>77250</c:v>
                </c:pt>
                <c:pt idx="729">
                  <c:v>78300</c:v>
                </c:pt>
                <c:pt idx="730">
                  <c:v>78150</c:v>
                </c:pt>
                <c:pt idx="731">
                  <c:v>77600</c:v>
                </c:pt>
                <c:pt idx="732">
                  <c:v>77250</c:v>
                </c:pt>
                <c:pt idx="733">
                  <c:v>77100</c:v>
                </c:pt>
                <c:pt idx="734">
                  <c:v>78150</c:v>
                </c:pt>
                <c:pt idx="735">
                  <c:v>77800</c:v>
                </c:pt>
                <c:pt idx="736">
                  <c:v>77450</c:v>
                </c:pt>
                <c:pt idx="737">
                  <c:v>78500</c:v>
                </c:pt>
                <c:pt idx="738">
                  <c:v>78350</c:v>
                </c:pt>
                <c:pt idx="739">
                  <c:v>78300</c:v>
                </c:pt>
                <c:pt idx="740">
                  <c:v>77950</c:v>
                </c:pt>
                <c:pt idx="741">
                  <c:v>79000</c:v>
                </c:pt>
                <c:pt idx="742">
                  <c:v>78850</c:v>
                </c:pt>
                <c:pt idx="743">
                  <c:v>78800</c:v>
                </c:pt>
                <c:pt idx="744">
                  <c:v>78750</c:v>
                </c:pt>
                <c:pt idx="745">
                  <c:v>78600</c:v>
                </c:pt>
                <c:pt idx="746">
                  <c:v>78450</c:v>
                </c:pt>
                <c:pt idx="747">
                  <c:v>78100</c:v>
                </c:pt>
                <c:pt idx="748">
                  <c:v>78050</c:v>
                </c:pt>
                <c:pt idx="749">
                  <c:v>78000</c:v>
                </c:pt>
                <c:pt idx="750">
                  <c:v>77850</c:v>
                </c:pt>
                <c:pt idx="751">
                  <c:v>77800</c:v>
                </c:pt>
                <c:pt idx="752">
                  <c:v>77750</c:v>
                </c:pt>
                <c:pt idx="753">
                  <c:v>77400</c:v>
                </c:pt>
                <c:pt idx="754">
                  <c:v>78450</c:v>
                </c:pt>
                <c:pt idx="755">
                  <c:v>78400</c:v>
                </c:pt>
                <c:pt idx="756">
                  <c:v>78050</c:v>
                </c:pt>
                <c:pt idx="757">
                  <c:v>77900</c:v>
                </c:pt>
                <c:pt idx="758">
                  <c:v>77650</c:v>
                </c:pt>
                <c:pt idx="759">
                  <c:v>77300</c:v>
                </c:pt>
                <c:pt idx="760">
                  <c:v>77250</c:v>
                </c:pt>
                <c:pt idx="761">
                  <c:v>77100</c:v>
                </c:pt>
                <c:pt idx="762">
                  <c:v>78450</c:v>
                </c:pt>
                <c:pt idx="763">
                  <c:v>78400</c:v>
                </c:pt>
                <c:pt idx="764">
                  <c:v>78350</c:v>
                </c:pt>
                <c:pt idx="765">
                  <c:v>78300</c:v>
                </c:pt>
                <c:pt idx="766">
                  <c:v>78150</c:v>
                </c:pt>
                <c:pt idx="767">
                  <c:v>77600</c:v>
                </c:pt>
                <c:pt idx="768">
                  <c:v>77550</c:v>
                </c:pt>
                <c:pt idx="769">
                  <c:v>77000</c:v>
                </c:pt>
                <c:pt idx="770">
                  <c:v>76850</c:v>
                </c:pt>
                <c:pt idx="771">
                  <c:v>76800</c:v>
                </c:pt>
                <c:pt idx="772">
                  <c:v>76450</c:v>
                </c:pt>
                <c:pt idx="773">
                  <c:v>76400</c:v>
                </c:pt>
                <c:pt idx="774">
                  <c:v>76250</c:v>
                </c:pt>
                <c:pt idx="775">
                  <c:v>77300</c:v>
                </c:pt>
                <c:pt idx="776">
                  <c:v>78350</c:v>
                </c:pt>
                <c:pt idx="777">
                  <c:v>78300</c:v>
                </c:pt>
                <c:pt idx="778">
                  <c:v>78050</c:v>
                </c:pt>
                <c:pt idx="779">
                  <c:v>77700</c:v>
                </c:pt>
                <c:pt idx="780">
                  <c:v>77650</c:v>
                </c:pt>
                <c:pt idx="781">
                  <c:v>78350</c:v>
                </c:pt>
                <c:pt idx="782">
                  <c:v>78850</c:v>
                </c:pt>
                <c:pt idx="783">
                  <c:v>78500</c:v>
                </c:pt>
                <c:pt idx="784">
                  <c:v>78450</c:v>
                </c:pt>
                <c:pt idx="785">
                  <c:v>78300</c:v>
                </c:pt>
                <c:pt idx="786">
                  <c:v>77950</c:v>
                </c:pt>
                <c:pt idx="787">
                  <c:v>77800</c:v>
                </c:pt>
                <c:pt idx="788">
                  <c:v>77650</c:v>
                </c:pt>
                <c:pt idx="789">
                  <c:v>77300</c:v>
                </c:pt>
                <c:pt idx="790">
                  <c:v>77250</c:v>
                </c:pt>
                <c:pt idx="791">
                  <c:v>77100</c:v>
                </c:pt>
                <c:pt idx="792">
                  <c:v>76750</c:v>
                </c:pt>
                <c:pt idx="793">
                  <c:v>76600</c:v>
                </c:pt>
                <c:pt idx="794">
                  <c:v>77100</c:v>
                </c:pt>
                <c:pt idx="795">
                  <c:v>77800</c:v>
                </c:pt>
                <c:pt idx="796">
                  <c:v>77750</c:v>
                </c:pt>
                <c:pt idx="797">
                  <c:v>77500</c:v>
                </c:pt>
                <c:pt idx="798">
                  <c:v>77150</c:v>
                </c:pt>
                <c:pt idx="799">
                  <c:v>77000</c:v>
                </c:pt>
                <c:pt idx="800">
                  <c:v>76850</c:v>
                </c:pt>
                <c:pt idx="801">
                  <c:v>78350</c:v>
                </c:pt>
                <c:pt idx="802">
                  <c:v>79450</c:v>
                </c:pt>
                <c:pt idx="803">
                  <c:v>79300</c:v>
                </c:pt>
                <c:pt idx="804">
                  <c:v>79250</c:v>
                </c:pt>
                <c:pt idx="805">
                  <c:v>79200</c:v>
                </c:pt>
                <c:pt idx="806">
                  <c:v>79050</c:v>
                </c:pt>
                <c:pt idx="807">
                  <c:v>79000</c:v>
                </c:pt>
                <c:pt idx="808">
                  <c:v>78950</c:v>
                </c:pt>
                <c:pt idx="809">
                  <c:v>79250</c:v>
                </c:pt>
                <c:pt idx="810">
                  <c:v>79200</c:v>
                </c:pt>
                <c:pt idx="811">
                  <c:v>79500</c:v>
                </c:pt>
                <c:pt idx="812">
                  <c:v>79350</c:v>
                </c:pt>
                <c:pt idx="813">
                  <c:v>79300</c:v>
                </c:pt>
                <c:pt idx="814">
                  <c:v>79600</c:v>
                </c:pt>
                <c:pt idx="815">
                  <c:v>79450</c:v>
                </c:pt>
                <c:pt idx="816">
                  <c:v>79100</c:v>
                </c:pt>
                <c:pt idx="817">
                  <c:v>78950</c:v>
                </c:pt>
                <c:pt idx="818">
                  <c:v>80050</c:v>
                </c:pt>
                <c:pt idx="819">
                  <c:v>80000</c:v>
                </c:pt>
                <c:pt idx="820">
                  <c:v>80300</c:v>
                </c:pt>
                <c:pt idx="821">
                  <c:v>80600</c:v>
                </c:pt>
                <c:pt idx="822">
                  <c:v>79850</c:v>
                </c:pt>
                <c:pt idx="823">
                  <c:v>79800</c:v>
                </c:pt>
                <c:pt idx="824">
                  <c:v>79650</c:v>
                </c:pt>
                <c:pt idx="825">
                  <c:v>79600</c:v>
                </c:pt>
                <c:pt idx="826">
                  <c:v>79550</c:v>
                </c:pt>
                <c:pt idx="827">
                  <c:v>79300</c:v>
                </c:pt>
                <c:pt idx="828">
                  <c:v>80400</c:v>
                </c:pt>
                <c:pt idx="829">
                  <c:v>80350</c:v>
                </c:pt>
                <c:pt idx="830">
                  <c:v>80650</c:v>
                </c:pt>
                <c:pt idx="831">
                  <c:v>80600</c:v>
                </c:pt>
                <c:pt idx="832">
                  <c:v>80450</c:v>
                </c:pt>
                <c:pt idx="833">
                  <c:v>80200</c:v>
                </c:pt>
                <c:pt idx="834">
                  <c:v>80150</c:v>
                </c:pt>
                <c:pt idx="835">
                  <c:v>80100</c:v>
                </c:pt>
                <c:pt idx="836">
                  <c:v>79950</c:v>
                </c:pt>
                <c:pt idx="837">
                  <c:v>79400</c:v>
                </c:pt>
                <c:pt idx="838">
                  <c:v>79700</c:v>
                </c:pt>
                <c:pt idx="839">
                  <c:v>80000</c:v>
                </c:pt>
                <c:pt idx="840">
                  <c:v>79650</c:v>
                </c:pt>
                <c:pt idx="841">
                  <c:v>79600</c:v>
                </c:pt>
                <c:pt idx="842">
                  <c:v>80500</c:v>
                </c:pt>
                <c:pt idx="843">
                  <c:v>81200</c:v>
                </c:pt>
                <c:pt idx="844">
                  <c:v>81150</c:v>
                </c:pt>
                <c:pt idx="845">
                  <c:v>81000</c:v>
                </c:pt>
                <c:pt idx="846">
                  <c:v>80650</c:v>
                </c:pt>
                <c:pt idx="847">
                  <c:v>80950</c:v>
                </c:pt>
                <c:pt idx="848">
                  <c:v>80800</c:v>
                </c:pt>
                <c:pt idx="849">
                  <c:v>80750</c:v>
                </c:pt>
                <c:pt idx="850">
                  <c:v>80600</c:v>
                </c:pt>
                <c:pt idx="851">
                  <c:v>80900</c:v>
                </c:pt>
                <c:pt idx="852">
                  <c:v>80550</c:v>
                </c:pt>
                <c:pt idx="853">
                  <c:v>80000</c:v>
                </c:pt>
                <c:pt idx="854">
                  <c:v>79850</c:v>
                </c:pt>
                <c:pt idx="855">
                  <c:v>80950</c:v>
                </c:pt>
                <c:pt idx="856">
                  <c:v>80900</c:v>
                </c:pt>
                <c:pt idx="857">
                  <c:v>80650</c:v>
                </c:pt>
                <c:pt idx="858">
                  <c:v>80600</c:v>
                </c:pt>
                <c:pt idx="859">
                  <c:v>80450</c:v>
                </c:pt>
                <c:pt idx="860">
                  <c:v>80950</c:v>
                </c:pt>
                <c:pt idx="861">
                  <c:v>80900</c:v>
                </c:pt>
                <c:pt idx="862">
                  <c:v>81200</c:v>
                </c:pt>
                <c:pt idx="863">
                  <c:v>81050</c:v>
                </c:pt>
                <c:pt idx="864">
                  <c:v>80700</c:v>
                </c:pt>
                <c:pt idx="865">
                  <c:v>81800</c:v>
                </c:pt>
                <c:pt idx="866">
                  <c:v>81650</c:v>
                </c:pt>
                <c:pt idx="867">
                  <c:v>81100</c:v>
                </c:pt>
                <c:pt idx="868">
                  <c:v>81050</c:v>
                </c:pt>
                <c:pt idx="869">
                  <c:v>82150</c:v>
                </c:pt>
                <c:pt idx="870">
                  <c:v>81800</c:v>
                </c:pt>
                <c:pt idx="871">
                  <c:v>81750</c:v>
                </c:pt>
                <c:pt idx="872">
                  <c:v>81600</c:v>
                </c:pt>
                <c:pt idx="873">
                  <c:v>81250</c:v>
                </c:pt>
                <c:pt idx="874">
                  <c:v>81200</c:v>
                </c:pt>
                <c:pt idx="875">
                  <c:v>80950</c:v>
                </c:pt>
                <c:pt idx="876">
                  <c:v>80600</c:v>
                </c:pt>
                <c:pt idx="877">
                  <c:v>80550</c:v>
                </c:pt>
                <c:pt idx="878">
                  <c:v>81050</c:v>
                </c:pt>
                <c:pt idx="879">
                  <c:v>82150</c:v>
                </c:pt>
                <c:pt idx="880">
                  <c:v>82450</c:v>
                </c:pt>
                <c:pt idx="881">
                  <c:v>82300</c:v>
                </c:pt>
                <c:pt idx="882">
                  <c:v>82250</c:v>
                </c:pt>
                <c:pt idx="883">
                  <c:v>82200</c:v>
                </c:pt>
                <c:pt idx="884">
                  <c:v>82700</c:v>
                </c:pt>
                <c:pt idx="885">
                  <c:v>82650</c:v>
                </c:pt>
                <c:pt idx="886">
                  <c:v>82600</c:v>
                </c:pt>
                <c:pt idx="887">
                  <c:v>82450</c:v>
                </c:pt>
                <c:pt idx="888">
                  <c:v>82400</c:v>
                </c:pt>
                <c:pt idx="889">
                  <c:v>82250</c:v>
                </c:pt>
                <c:pt idx="890">
                  <c:v>82100</c:v>
                </c:pt>
                <c:pt idx="891">
                  <c:v>82050</c:v>
                </c:pt>
                <c:pt idx="892">
                  <c:v>82000</c:v>
                </c:pt>
                <c:pt idx="893">
                  <c:v>82700</c:v>
                </c:pt>
                <c:pt idx="894">
                  <c:v>82350</c:v>
                </c:pt>
                <c:pt idx="895">
                  <c:v>82000</c:v>
                </c:pt>
                <c:pt idx="896">
                  <c:v>81850</c:v>
                </c:pt>
                <c:pt idx="897">
                  <c:v>83350</c:v>
                </c:pt>
                <c:pt idx="898">
                  <c:v>83200</c:v>
                </c:pt>
                <c:pt idx="899">
                  <c:v>83700</c:v>
                </c:pt>
                <c:pt idx="900">
                  <c:v>83650</c:v>
                </c:pt>
                <c:pt idx="901">
                  <c:v>83300</c:v>
                </c:pt>
                <c:pt idx="902">
                  <c:v>83150</c:v>
                </c:pt>
                <c:pt idx="903">
                  <c:v>83100</c:v>
                </c:pt>
                <c:pt idx="904">
                  <c:v>83050</c:v>
                </c:pt>
                <c:pt idx="905">
                  <c:v>82800</c:v>
                </c:pt>
                <c:pt idx="906">
                  <c:v>82050</c:v>
                </c:pt>
                <c:pt idx="907">
                  <c:v>82000</c:v>
                </c:pt>
                <c:pt idx="908">
                  <c:v>81850</c:v>
                </c:pt>
                <c:pt idx="909">
                  <c:v>82950</c:v>
                </c:pt>
                <c:pt idx="910">
                  <c:v>83250</c:v>
                </c:pt>
                <c:pt idx="911">
                  <c:v>83000</c:v>
                </c:pt>
                <c:pt idx="912">
                  <c:v>82450</c:v>
                </c:pt>
                <c:pt idx="913">
                  <c:v>82400</c:v>
                </c:pt>
                <c:pt idx="914">
                  <c:v>83050</c:v>
                </c:pt>
                <c:pt idx="915">
                  <c:v>82850</c:v>
                </c:pt>
                <c:pt idx="916">
                  <c:v>83150</c:v>
                </c:pt>
                <c:pt idx="917">
                  <c:v>82800</c:v>
                </c:pt>
                <c:pt idx="918">
                  <c:v>83150</c:v>
                </c:pt>
                <c:pt idx="919">
                  <c:v>82950</c:v>
                </c:pt>
                <c:pt idx="920">
                  <c:v>83050</c:v>
                </c:pt>
                <c:pt idx="921">
                  <c:v>83350</c:v>
                </c:pt>
                <c:pt idx="922">
                  <c:v>83150</c:v>
                </c:pt>
                <c:pt idx="923">
                  <c:v>83900</c:v>
                </c:pt>
                <c:pt idx="924">
                  <c:v>83750</c:v>
                </c:pt>
                <c:pt idx="925">
                  <c:v>84100</c:v>
                </c:pt>
                <c:pt idx="926">
                  <c:v>83950</c:v>
                </c:pt>
                <c:pt idx="927">
                  <c:v>84050</c:v>
                </c:pt>
                <c:pt idx="928">
                  <c:v>83850</c:v>
                </c:pt>
                <c:pt idx="929">
                  <c:v>84200</c:v>
                </c:pt>
                <c:pt idx="930">
                  <c:v>84050</c:v>
                </c:pt>
                <c:pt idx="931">
                  <c:v>84350</c:v>
                </c:pt>
                <c:pt idx="932">
                  <c:v>84650</c:v>
                </c:pt>
                <c:pt idx="933">
                  <c:v>84300</c:v>
                </c:pt>
                <c:pt idx="934">
                  <c:v>84650</c:v>
                </c:pt>
                <c:pt idx="935">
                  <c:v>84300</c:v>
                </c:pt>
                <c:pt idx="936">
                  <c:v>84150</c:v>
                </c:pt>
                <c:pt idx="937">
                  <c:v>84700</c:v>
                </c:pt>
                <c:pt idx="938">
                  <c:v>85250</c:v>
                </c:pt>
                <c:pt idx="939">
                  <c:v>85350</c:v>
                </c:pt>
                <c:pt idx="940">
                  <c:v>85000</c:v>
                </c:pt>
                <c:pt idx="941">
                  <c:v>85350</c:v>
                </c:pt>
                <c:pt idx="942">
                  <c:v>85150</c:v>
                </c:pt>
                <c:pt idx="943">
                  <c:v>84800</c:v>
                </c:pt>
                <c:pt idx="944">
                  <c:v>85350</c:v>
                </c:pt>
                <c:pt idx="945">
                  <c:v>85700</c:v>
                </c:pt>
                <c:pt idx="946">
                  <c:v>85550</c:v>
                </c:pt>
                <c:pt idx="947">
                  <c:v>85200</c:v>
                </c:pt>
                <c:pt idx="948">
                  <c:v>85350</c:v>
                </c:pt>
                <c:pt idx="949">
                  <c:v>85650</c:v>
                </c:pt>
                <c:pt idx="950">
                  <c:v>85300</c:v>
                </c:pt>
                <c:pt idx="951">
                  <c:v>85650</c:v>
                </c:pt>
                <c:pt idx="952">
                  <c:v>85450</c:v>
                </c:pt>
                <c:pt idx="953">
                  <c:v>85250</c:v>
                </c:pt>
                <c:pt idx="954">
                  <c:v>85350</c:v>
                </c:pt>
                <c:pt idx="955">
                  <c:v>85650</c:v>
                </c:pt>
                <c:pt idx="956">
                  <c:v>86350</c:v>
                </c:pt>
                <c:pt idx="957">
                  <c:v>86000</c:v>
                </c:pt>
                <c:pt idx="958">
                  <c:v>85850</c:v>
                </c:pt>
                <c:pt idx="959">
                  <c:v>86200</c:v>
                </c:pt>
                <c:pt idx="960">
                  <c:v>86050</c:v>
                </c:pt>
                <c:pt idx="961">
                  <c:v>86350</c:v>
                </c:pt>
                <c:pt idx="962">
                  <c:v>86900</c:v>
                </c:pt>
                <c:pt idx="963">
                  <c:v>86750</c:v>
                </c:pt>
                <c:pt idx="964">
                  <c:v>87100</c:v>
                </c:pt>
                <c:pt idx="965">
                  <c:v>86750</c:v>
                </c:pt>
                <c:pt idx="966">
                  <c:v>86550</c:v>
                </c:pt>
                <c:pt idx="967">
                  <c:v>87100</c:v>
                </c:pt>
                <c:pt idx="968">
                  <c:v>86450</c:v>
                </c:pt>
                <c:pt idx="969">
                  <c:v>86100</c:v>
                </c:pt>
                <c:pt idx="970">
                  <c:v>85750</c:v>
                </c:pt>
                <c:pt idx="971">
                  <c:v>86100</c:v>
                </c:pt>
                <c:pt idx="972">
                  <c:v>85950</c:v>
                </c:pt>
                <c:pt idx="973">
                  <c:v>86250</c:v>
                </c:pt>
                <c:pt idx="974">
                  <c:v>87000</c:v>
                </c:pt>
                <c:pt idx="975">
                  <c:v>86650</c:v>
                </c:pt>
                <c:pt idx="976">
                  <c:v>86300</c:v>
                </c:pt>
                <c:pt idx="977">
                  <c:v>86150</c:v>
                </c:pt>
                <c:pt idx="978">
                  <c:v>85950</c:v>
                </c:pt>
                <c:pt idx="979">
                  <c:v>85600</c:v>
                </c:pt>
                <c:pt idx="980">
                  <c:v>85450</c:v>
                </c:pt>
                <c:pt idx="981">
                  <c:v>85750</c:v>
                </c:pt>
                <c:pt idx="982">
                  <c:v>85400</c:v>
                </c:pt>
                <c:pt idx="983">
                  <c:v>85750</c:v>
                </c:pt>
                <c:pt idx="984">
                  <c:v>85400</c:v>
                </c:pt>
                <c:pt idx="985">
                  <c:v>85550</c:v>
                </c:pt>
                <c:pt idx="986">
                  <c:v>86100</c:v>
                </c:pt>
                <c:pt idx="987">
                  <c:v>85950</c:v>
                </c:pt>
                <c:pt idx="988">
                  <c:v>85750</c:v>
                </c:pt>
                <c:pt idx="989">
                  <c:v>85400</c:v>
                </c:pt>
                <c:pt idx="990">
                  <c:v>85250</c:v>
                </c:pt>
                <c:pt idx="991">
                  <c:v>85600</c:v>
                </c:pt>
                <c:pt idx="992">
                  <c:v>85750</c:v>
                </c:pt>
                <c:pt idx="993">
                  <c:v>85550</c:v>
                </c:pt>
                <c:pt idx="994">
                  <c:v>85350</c:v>
                </c:pt>
                <c:pt idx="995">
                  <c:v>85700</c:v>
                </c:pt>
                <c:pt idx="996">
                  <c:v>85550</c:v>
                </c:pt>
                <c:pt idx="997">
                  <c:v>85000</c:v>
                </c:pt>
                <c:pt idx="998">
                  <c:v>84850</c:v>
                </c:pt>
                <c:pt idx="999">
                  <c:v>84500</c:v>
                </c:pt>
                <c:pt idx="1000">
                  <c:v>84650</c:v>
                </c:pt>
                <c:pt idx="1001">
                  <c:v>84250</c:v>
                </c:pt>
                <c:pt idx="1002">
                  <c:v>83900</c:v>
                </c:pt>
                <c:pt idx="1003">
                  <c:v>84450</c:v>
                </c:pt>
                <c:pt idx="1004">
                  <c:v>85000</c:v>
                </c:pt>
                <c:pt idx="1005">
                  <c:v>84850</c:v>
                </c:pt>
                <c:pt idx="1006">
                  <c:v>84500</c:v>
                </c:pt>
                <c:pt idx="1007">
                  <c:v>84350</c:v>
                </c:pt>
                <c:pt idx="1008">
                  <c:v>84450</c:v>
                </c:pt>
                <c:pt idx="1009">
                  <c:v>84100</c:v>
                </c:pt>
                <c:pt idx="1010">
                  <c:v>84250</c:v>
                </c:pt>
                <c:pt idx="1011">
                  <c:v>83900</c:v>
                </c:pt>
                <c:pt idx="1012">
                  <c:v>83750</c:v>
                </c:pt>
                <c:pt idx="1013">
                  <c:v>84300</c:v>
                </c:pt>
                <c:pt idx="1014">
                  <c:v>84650</c:v>
                </c:pt>
                <c:pt idx="1015">
                  <c:v>84750</c:v>
                </c:pt>
                <c:pt idx="1016">
                  <c:v>84400</c:v>
                </c:pt>
                <c:pt idx="1017">
                  <c:v>84250</c:v>
                </c:pt>
                <c:pt idx="1018">
                  <c:v>84350</c:v>
                </c:pt>
                <c:pt idx="1019">
                  <c:v>84900</c:v>
                </c:pt>
                <c:pt idx="1020">
                  <c:v>85250</c:v>
                </c:pt>
                <c:pt idx="1021">
                  <c:v>85600</c:v>
                </c:pt>
                <c:pt idx="1022">
                  <c:v>85750</c:v>
                </c:pt>
                <c:pt idx="1023">
                  <c:v>86500</c:v>
                </c:pt>
                <c:pt idx="1024">
                  <c:v>86350</c:v>
                </c:pt>
                <c:pt idx="1025">
                  <c:v>85950</c:v>
                </c:pt>
                <c:pt idx="1026">
                  <c:v>86650</c:v>
                </c:pt>
                <c:pt idx="1027">
                  <c:v>86950</c:v>
                </c:pt>
                <c:pt idx="1028">
                  <c:v>87300</c:v>
                </c:pt>
                <c:pt idx="1029">
                  <c:v>87450</c:v>
                </c:pt>
                <c:pt idx="1030">
                  <c:v>88200</c:v>
                </c:pt>
                <c:pt idx="1031">
                  <c:v>88350</c:v>
                </c:pt>
                <c:pt idx="1032">
                  <c:v>88000</c:v>
                </c:pt>
                <c:pt idx="1033">
                  <c:v>87650</c:v>
                </c:pt>
                <c:pt idx="1034">
                  <c:v>87950</c:v>
                </c:pt>
                <c:pt idx="1035">
                  <c:v>88250</c:v>
                </c:pt>
                <c:pt idx="1036">
                  <c:v>88600</c:v>
                </c:pt>
                <c:pt idx="1037">
                  <c:v>88950</c:v>
                </c:pt>
                <c:pt idx="1038">
                  <c:v>89700</c:v>
                </c:pt>
              </c:numCache>
            </c:numRef>
          </c:val>
          <c:smooth val="0"/>
          <c:extLst>
            <c:ext xmlns:c16="http://schemas.microsoft.com/office/drawing/2014/chart" uri="{C3380CC4-5D6E-409C-BE32-E72D297353CC}">
              <c16:uniqueId val="{0000000D-2773-44E4-8A9D-2ECFBD7953F0}"/>
            </c:ext>
          </c:extLst>
        </c:ser>
        <c:ser>
          <c:idx val="7"/>
          <c:order val="7"/>
          <c:spPr>
            <a:ln w="12700" cap="rnd">
              <a:solidFill>
                <a:schemeClr val="accent2">
                  <a:lumMod val="60000"/>
                </a:schemeClr>
              </a:solidFill>
              <a:round/>
            </a:ln>
            <a:effectLst/>
          </c:spPr>
          <c:marker>
            <c:symbol val="none"/>
          </c:marker>
          <c:trendline>
            <c:spPr>
              <a:ln w="19050" cap="rnd">
                <a:solidFill>
                  <a:schemeClr val="accent2">
                    <a:lumMod val="60000"/>
                  </a:schemeClr>
                </a:solidFill>
                <a:prstDash val="sysDot"/>
              </a:ln>
              <a:effectLst/>
            </c:spPr>
            <c:trendlineType val="linear"/>
            <c:dispRSqr val="0"/>
            <c:dispEq val="0"/>
          </c:trendline>
          <c:val>
            <c:numRef>
              <c:f>sheet!$A$8:$BGJ$8</c:f>
              <c:numCache>
                <c:formatCode>General</c:formatCode>
                <c:ptCount val="1544"/>
                <c:pt idx="0">
                  <c:v>9850</c:v>
                </c:pt>
                <c:pt idx="1">
                  <c:v>9700</c:v>
                </c:pt>
                <c:pt idx="2">
                  <c:v>9550</c:v>
                </c:pt>
                <c:pt idx="3">
                  <c:v>9500</c:v>
                </c:pt>
                <c:pt idx="4">
                  <c:v>9150</c:v>
                </c:pt>
                <c:pt idx="5">
                  <c:v>9100</c:v>
                </c:pt>
                <c:pt idx="6">
                  <c:v>8550</c:v>
                </c:pt>
                <c:pt idx="7">
                  <c:v>11050</c:v>
                </c:pt>
                <c:pt idx="8">
                  <c:v>10900</c:v>
                </c:pt>
                <c:pt idx="9">
                  <c:v>10850</c:v>
                </c:pt>
                <c:pt idx="10">
                  <c:v>10700</c:v>
                </c:pt>
                <c:pt idx="11">
                  <c:v>10550</c:v>
                </c:pt>
                <c:pt idx="12">
                  <c:v>10500</c:v>
                </c:pt>
                <c:pt idx="13">
                  <c:v>9950</c:v>
                </c:pt>
                <c:pt idx="14">
                  <c:v>9900</c:v>
                </c:pt>
                <c:pt idx="15">
                  <c:v>9850</c:v>
                </c:pt>
                <c:pt idx="16">
                  <c:v>9700</c:v>
                </c:pt>
                <c:pt idx="17">
                  <c:v>13600</c:v>
                </c:pt>
                <c:pt idx="18">
                  <c:v>13550</c:v>
                </c:pt>
                <c:pt idx="19">
                  <c:v>13500</c:v>
                </c:pt>
                <c:pt idx="20">
                  <c:v>13250</c:v>
                </c:pt>
                <c:pt idx="21">
                  <c:v>12900</c:v>
                </c:pt>
                <c:pt idx="22">
                  <c:v>12550</c:v>
                </c:pt>
                <c:pt idx="23">
                  <c:v>12500</c:v>
                </c:pt>
                <c:pt idx="24">
                  <c:v>11950</c:v>
                </c:pt>
                <c:pt idx="25">
                  <c:v>11800</c:v>
                </c:pt>
                <c:pt idx="26">
                  <c:v>11650</c:v>
                </c:pt>
                <c:pt idx="27">
                  <c:v>11500</c:v>
                </c:pt>
                <c:pt idx="28">
                  <c:v>11450</c:v>
                </c:pt>
                <c:pt idx="29">
                  <c:v>10900</c:v>
                </c:pt>
                <c:pt idx="30">
                  <c:v>10850</c:v>
                </c:pt>
                <c:pt idx="31">
                  <c:v>10800</c:v>
                </c:pt>
                <c:pt idx="32">
                  <c:v>10250</c:v>
                </c:pt>
                <c:pt idx="33">
                  <c:v>9900</c:v>
                </c:pt>
                <c:pt idx="34">
                  <c:v>9850</c:v>
                </c:pt>
                <c:pt idx="35">
                  <c:v>9700</c:v>
                </c:pt>
                <c:pt idx="36">
                  <c:v>9550</c:v>
                </c:pt>
                <c:pt idx="37">
                  <c:v>9400</c:v>
                </c:pt>
                <c:pt idx="38">
                  <c:v>9150</c:v>
                </c:pt>
                <c:pt idx="39">
                  <c:v>8600</c:v>
                </c:pt>
                <c:pt idx="40">
                  <c:v>8050</c:v>
                </c:pt>
                <c:pt idx="41">
                  <c:v>7700</c:v>
                </c:pt>
                <c:pt idx="42">
                  <c:v>7350</c:v>
                </c:pt>
                <c:pt idx="43">
                  <c:v>7200</c:v>
                </c:pt>
                <c:pt idx="44">
                  <c:v>6850</c:v>
                </c:pt>
                <c:pt idx="45">
                  <c:v>6800</c:v>
                </c:pt>
                <c:pt idx="46">
                  <c:v>6750</c:v>
                </c:pt>
                <c:pt idx="47">
                  <c:v>6500</c:v>
                </c:pt>
                <c:pt idx="48">
                  <c:v>6450</c:v>
                </c:pt>
                <c:pt idx="49">
                  <c:v>5500</c:v>
                </c:pt>
                <c:pt idx="50">
                  <c:v>4750</c:v>
                </c:pt>
                <c:pt idx="51">
                  <c:v>4700</c:v>
                </c:pt>
                <c:pt idx="52">
                  <c:v>4350</c:v>
                </c:pt>
                <c:pt idx="53">
                  <c:v>4300</c:v>
                </c:pt>
                <c:pt idx="54">
                  <c:v>4250</c:v>
                </c:pt>
                <c:pt idx="55">
                  <c:v>4100</c:v>
                </c:pt>
                <c:pt idx="56">
                  <c:v>3750</c:v>
                </c:pt>
                <c:pt idx="57">
                  <c:v>3400</c:v>
                </c:pt>
                <c:pt idx="58">
                  <c:v>3350</c:v>
                </c:pt>
                <c:pt idx="59">
                  <c:v>3300</c:v>
                </c:pt>
                <c:pt idx="60">
                  <c:v>3250</c:v>
                </c:pt>
                <c:pt idx="61">
                  <c:v>3200</c:v>
                </c:pt>
                <c:pt idx="62">
                  <c:v>3150</c:v>
                </c:pt>
                <c:pt idx="63">
                  <c:v>3000</c:v>
                </c:pt>
                <c:pt idx="64">
                  <c:v>2650</c:v>
                </c:pt>
                <c:pt idx="65">
                  <c:v>2300</c:v>
                </c:pt>
                <c:pt idx="66">
                  <c:v>1950</c:v>
                </c:pt>
                <c:pt idx="67">
                  <c:v>1900</c:v>
                </c:pt>
                <c:pt idx="68">
                  <c:v>1850</c:v>
                </c:pt>
                <c:pt idx="69">
                  <c:v>1800</c:v>
                </c:pt>
                <c:pt idx="70">
                  <c:v>1750</c:v>
                </c:pt>
                <c:pt idx="71">
                  <c:v>1600</c:v>
                </c:pt>
                <c:pt idx="72">
                  <c:v>1250</c:v>
                </c:pt>
                <c:pt idx="73">
                  <c:v>1200</c:v>
                </c:pt>
                <c:pt idx="74">
                  <c:v>450</c:v>
                </c:pt>
                <c:pt idx="75">
                  <c:v>400</c:v>
                </c:pt>
                <c:pt idx="76">
                  <c:v>350</c:v>
                </c:pt>
                <c:pt idx="77">
                  <c:v>300</c:v>
                </c:pt>
                <c:pt idx="78">
                  <c:v>250</c:v>
                </c:pt>
                <c:pt idx="79">
                  <c:v>100</c:v>
                </c:pt>
                <c:pt idx="80">
                  <c:v>3550</c:v>
                </c:pt>
                <c:pt idx="81">
                  <c:v>3000</c:v>
                </c:pt>
                <c:pt idx="82">
                  <c:v>2650</c:v>
                </c:pt>
                <c:pt idx="83">
                  <c:v>2600</c:v>
                </c:pt>
                <c:pt idx="84">
                  <c:v>2550</c:v>
                </c:pt>
                <c:pt idx="85">
                  <c:v>2500</c:v>
                </c:pt>
                <c:pt idx="86">
                  <c:v>2350</c:v>
                </c:pt>
                <c:pt idx="87">
                  <c:v>2200</c:v>
                </c:pt>
                <c:pt idx="88">
                  <c:v>1650</c:v>
                </c:pt>
                <c:pt idx="89">
                  <c:v>900</c:v>
                </c:pt>
                <c:pt idx="90">
                  <c:v>350</c:v>
                </c:pt>
                <c:pt idx="91">
                  <c:v>3700</c:v>
                </c:pt>
                <c:pt idx="92">
                  <c:v>3350</c:v>
                </c:pt>
                <c:pt idx="93">
                  <c:v>3200</c:v>
                </c:pt>
                <c:pt idx="94">
                  <c:v>3150</c:v>
                </c:pt>
                <c:pt idx="95">
                  <c:v>3000</c:v>
                </c:pt>
                <c:pt idx="96">
                  <c:v>2950</c:v>
                </c:pt>
                <c:pt idx="97">
                  <c:v>2400</c:v>
                </c:pt>
                <c:pt idx="98">
                  <c:v>6950</c:v>
                </c:pt>
                <c:pt idx="99">
                  <c:v>6900</c:v>
                </c:pt>
                <c:pt idx="100">
                  <c:v>6850</c:v>
                </c:pt>
                <c:pt idx="101">
                  <c:v>6500</c:v>
                </c:pt>
                <c:pt idx="102">
                  <c:v>6450</c:v>
                </c:pt>
                <c:pt idx="103">
                  <c:v>6000</c:v>
                </c:pt>
                <c:pt idx="104">
                  <c:v>5950</c:v>
                </c:pt>
                <c:pt idx="105">
                  <c:v>10500</c:v>
                </c:pt>
                <c:pt idx="106">
                  <c:v>10450</c:v>
                </c:pt>
                <c:pt idx="107">
                  <c:v>10400</c:v>
                </c:pt>
                <c:pt idx="108">
                  <c:v>10350</c:v>
                </c:pt>
                <c:pt idx="109">
                  <c:v>10300</c:v>
                </c:pt>
                <c:pt idx="110">
                  <c:v>9850</c:v>
                </c:pt>
                <c:pt idx="111">
                  <c:v>9500</c:v>
                </c:pt>
                <c:pt idx="112">
                  <c:v>9150</c:v>
                </c:pt>
                <c:pt idx="113">
                  <c:v>11950</c:v>
                </c:pt>
                <c:pt idx="114">
                  <c:v>11900</c:v>
                </c:pt>
                <c:pt idx="115">
                  <c:v>11850</c:v>
                </c:pt>
                <c:pt idx="116">
                  <c:v>11800</c:v>
                </c:pt>
                <c:pt idx="117">
                  <c:v>11650</c:v>
                </c:pt>
                <c:pt idx="118">
                  <c:v>10700</c:v>
                </c:pt>
                <c:pt idx="119">
                  <c:v>10650</c:v>
                </c:pt>
                <c:pt idx="120">
                  <c:v>10300</c:v>
                </c:pt>
                <c:pt idx="121">
                  <c:v>10150</c:v>
                </c:pt>
                <c:pt idx="122">
                  <c:v>10100</c:v>
                </c:pt>
                <c:pt idx="123">
                  <c:v>10050</c:v>
                </c:pt>
                <c:pt idx="124">
                  <c:v>9700</c:v>
                </c:pt>
                <c:pt idx="125">
                  <c:v>9650</c:v>
                </c:pt>
                <c:pt idx="126">
                  <c:v>9300</c:v>
                </c:pt>
                <c:pt idx="127">
                  <c:v>8750</c:v>
                </c:pt>
                <c:pt idx="128">
                  <c:v>8200</c:v>
                </c:pt>
                <c:pt idx="129">
                  <c:v>10000</c:v>
                </c:pt>
                <c:pt idx="130">
                  <c:v>9850</c:v>
                </c:pt>
                <c:pt idx="131">
                  <c:v>9600</c:v>
                </c:pt>
                <c:pt idx="132">
                  <c:v>9550</c:v>
                </c:pt>
                <c:pt idx="133">
                  <c:v>9500</c:v>
                </c:pt>
                <c:pt idx="134">
                  <c:v>9450</c:v>
                </c:pt>
                <c:pt idx="135">
                  <c:v>9300</c:v>
                </c:pt>
                <c:pt idx="136">
                  <c:v>9250</c:v>
                </c:pt>
                <c:pt idx="137">
                  <c:v>9200</c:v>
                </c:pt>
                <c:pt idx="138">
                  <c:v>9050</c:v>
                </c:pt>
                <c:pt idx="139">
                  <c:v>8500</c:v>
                </c:pt>
                <c:pt idx="140">
                  <c:v>8150</c:v>
                </c:pt>
                <c:pt idx="141">
                  <c:v>7800</c:v>
                </c:pt>
                <c:pt idx="142">
                  <c:v>7750</c:v>
                </c:pt>
                <c:pt idx="143">
                  <c:v>7700</c:v>
                </c:pt>
                <c:pt idx="144">
                  <c:v>7650</c:v>
                </c:pt>
                <c:pt idx="145">
                  <c:v>7500</c:v>
                </c:pt>
                <c:pt idx="146">
                  <c:v>7150</c:v>
                </c:pt>
                <c:pt idx="147">
                  <c:v>7100</c:v>
                </c:pt>
                <c:pt idx="148">
                  <c:v>6750</c:v>
                </c:pt>
                <c:pt idx="149">
                  <c:v>6600</c:v>
                </c:pt>
                <c:pt idx="150">
                  <c:v>6450</c:v>
                </c:pt>
                <c:pt idx="151">
                  <c:v>6300</c:v>
                </c:pt>
                <c:pt idx="152">
                  <c:v>6050</c:v>
                </c:pt>
                <c:pt idx="153">
                  <c:v>5400</c:v>
                </c:pt>
                <c:pt idx="154">
                  <c:v>5350</c:v>
                </c:pt>
                <c:pt idx="155">
                  <c:v>5300</c:v>
                </c:pt>
                <c:pt idx="156">
                  <c:v>5250</c:v>
                </c:pt>
                <c:pt idx="157">
                  <c:v>5200</c:v>
                </c:pt>
                <c:pt idx="158">
                  <c:v>4950</c:v>
                </c:pt>
                <c:pt idx="159">
                  <c:v>4200</c:v>
                </c:pt>
                <c:pt idx="160">
                  <c:v>3850</c:v>
                </c:pt>
                <c:pt idx="161">
                  <c:v>3800</c:v>
                </c:pt>
                <c:pt idx="162">
                  <c:v>6550</c:v>
                </c:pt>
                <c:pt idx="163">
                  <c:v>6500</c:v>
                </c:pt>
                <c:pt idx="164">
                  <c:v>6350</c:v>
                </c:pt>
                <c:pt idx="165">
                  <c:v>6300</c:v>
                </c:pt>
                <c:pt idx="166">
                  <c:v>5950</c:v>
                </c:pt>
                <c:pt idx="167">
                  <c:v>5900</c:v>
                </c:pt>
                <c:pt idx="168">
                  <c:v>5850</c:v>
                </c:pt>
                <c:pt idx="169">
                  <c:v>5800</c:v>
                </c:pt>
                <c:pt idx="170">
                  <c:v>5650</c:v>
                </c:pt>
                <c:pt idx="171">
                  <c:v>5600</c:v>
                </c:pt>
                <c:pt idx="172">
                  <c:v>5550</c:v>
                </c:pt>
                <c:pt idx="173">
                  <c:v>5400</c:v>
                </c:pt>
                <c:pt idx="174">
                  <c:v>5250</c:v>
                </c:pt>
                <c:pt idx="175">
                  <c:v>5200</c:v>
                </c:pt>
                <c:pt idx="176">
                  <c:v>6450</c:v>
                </c:pt>
                <c:pt idx="177">
                  <c:v>5900</c:v>
                </c:pt>
                <c:pt idx="178">
                  <c:v>5550</c:v>
                </c:pt>
                <c:pt idx="179">
                  <c:v>9300</c:v>
                </c:pt>
                <c:pt idx="180">
                  <c:v>11050</c:v>
                </c:pt>
                <c:pt idx="181">
                  <c:v>12300</c:v>
                </c:pt>
                <c:pt idx="182">
                  <c:v>12150</c:v>
                </c:pt>
                <c:pt idx="183">
                  <c:v>13900</c:v>
                </c:pt>
                <c:pt idx="184">
                  <c:v>13550</c:v>
                </c:pt>
                <c:pt idx="185">
                  <c:v>13500</c:v>
                </c:pt>
                <c:pt idx="186">
                  <c:v>13450</c:v>
                </c:pt>
                <c:pt idx="187">
                  <c:v>13400</c:v>
                </c:pt>
                <c:pt idx="188">
                  <c:v>13150</c:v>
                </c:pt>
                <c:pt idx="189">
                  <c:v>16900</c:v>
                </c:pt>
                <c:pt idx="190">
                  <c:v>16850</c:v>
                </c:pt>
                <c:pt idx="191">
                  <c:v>16300</c:v>
                </c:pt>
                <c:pt idx="192">
                  <c:v>16250</c:v>
                </c:pt>
                <c:pt idx="193">
                  <c:v>16200</c:v>
                </c:pt>
                <c:pt idx="194">
                  <c:v>16050</c:v>
                </c:pt>
                <c:pt idx="195">
                  <c:v>15700</c:v>
                </c:pt>
                <c:pt idx="196">
                  <c:v>15350</c:v>
                </c:pt>
                <c:pt idx="197">
                  <c:v>15300</c:v>
                </c:pt>
                <c:pt idx="198">
                  <c:v>15150</c:v>
                </c:pt>
                <c:pt idx="199">
                  <c:v>15100</c:v>
                </c:pt>
                <c:pt idx="200">
                  <c:v>14850</c:v>
                </c:pt>
                <c:pt idx="201">
                  <c:v>14500</c:v>
                </c:pt>
                <c:pt idx="202">
                  <c:v>14150</c:v>
                </c:pt>
                <c:pt idx="203">
                  <c:v>14100</c:v>
                </c:pt>
                <c:pt idx="204">
                  <c:v>13750</c:v>
                </c:pt>
                <c:pt idx="205">
                  <c:v>13400</c:v>
                </c:pt>
                <c:pt idx="206">
                  <c:v>13250</c:v>
                </c:pt>
                <c:pt idx="207">
                  <c:v>18000</c:v>
                </c:pt>
                <c:pt idx="208">
                  <c:v>21750</c:v>
                </c:pt>
                <c:pt idx="209">
                  <c:v>21700</c:v>
                </c:pt>
                <c:pt idx="210">
                  <c:v>21650</c:v>
                </c:pt>
                <c:pt idx="211">
                  <c:v>21500</c:v>
                </c:pt>
                <c:pt idx="212">
                  <c:v>23250</c:v>
                </c:pt>
                <c:pt idx="213">
                  <c:v>23200</c:v>
                </c:pt>
                <c:pt idx="214">
                  <c:v>23150</c:v>
                </c:pt>
                <c:pt idx="215">
                  <c:v>23100</c:v>
                </c:pt>
                <c:pt idx="216">
                  <c:v>23050</c:v>
                </c:pt>
                <c:pt idx="217">
                  <c:v>22900</c:v>
                </c:pt>
                <c:pt idx="218">
                  <c:v>22650</c:v>
                </c:pt>
                <c:pt idx="219">
                  <c:v>22300</c:v>
                </c:pt>
                <c:pt idx="220">
                  <c:v>21950</c:v>
                </c:pt>
                <c:pt idx="221">
                  <c:v>21900</c:v>
                </c:pt>
                <c:pt idx="222">
                  <c:v>21850</c:v>
                </c:pt>
                <c:pt idx="223">
                  <c:v>21700</c:v>
                </c:pt>
                <c:pt idx="224">
                  <c:v>21550</c:v>
                </c:pt>
                <c:pt idx="225">
                  <c:v>21200</c:v>
                </c:pt>
                <c:pt idx="226">
                  <c:v>21150</c:v>
                </c:pt>
                <c:pt idx="227">
                  <c:v>21100</c:v>
                </c:pt>
                <c:pt idx="228">
                  <c:v>20750</c:v>
                </c:pt>
                <c:pt idx="229">
                  <c:v>20700</c:v>
                </c:pt>
                <c:pt idx="230">
                  <c:v>21950</c:v>
                </c:pt>
                <c:pt idx="231">
                  <c:v>21900</c:v>
                </c:pt>
                <c:pt idx="232">
                  <c:v>21850</c:v>
                </c:pt>
                <c:pt idx="233">
                  <c:v>23600</c:v>
                </c:pt>
                <c:pt idx="234">
                  <c:v>23450</c:v>
                </c:pt>
                <c:pt idx="235">
                  <c:v>23400</c:v>
                </c:pt>
                <c:pt idx="236">
                  <c:v>23250</c:v>
                </c:pt>
                <c:pt idx="237">
                  <c:v>23200</c:v>
                </c:pt>
                <c:pt idx="238">
                  <c:v>22650</c:v>
                </c:pt>
                <c:pt idx="239">
                  <c:v>22600</c:v>
                </c:pt>
                <c:pt idx="240">
                  <c:v>24350</c:v>
                </c:pt>
                <c:pt idx="241">
                  <c:v>24300</c:v>
                </c:pt>
                <c:pt idx="242">
                  <c:v>24150</c:v>
                </c:pt>
                <c:pt idx="243">
                  <c:v>24100</c:v>
                </c:pt>
                <c:pt idx="244">
                  <c:v>23550</c:v>
                </c:pt>
                <c:pt idx="245">
                  <c:v>23500</c:v>
                </c:pt>
                <c:pt idx="246">
                  <c:v>23450</c:v>
                </c:pt>
                <c:pt idx="247">
                  <c:v>23400</c:v>
                </c:pt>
                <c:pt idx="248">
                  <c:v>22950</c:v>
                </c:pt>
                <c:pt idx="249">
                  <c:v>22900</c:v>
                </c:pt>
                <c:pt idx="250">
                  <c:v>22550</c:v>
                </c:pt>
                <c:pt idx="251">
                  <c:v>22500</c:v>
                </c:pt>
                <c:pt idx="252">
                  <c:v>22150</c:v>
                </c:pt>
                <c:pt idx="253">
                  <c:v>22100</c:v>
                </c:pt>
                <c:pt idx="254">
                  <c:v>21950</c:v>
                </c:pt>
                <c:pt idx="255">
                  <c:v>21600</c:v>
                </c:pt>
                <c:pt idx="256">
                  <c:v>21250</c:v>
                </c:pt>
                <c:pt idx="257">
                  <c:v>21200</c:v>
                </c:pt>
                <c:pt idx="258">
                  <c:v>21150</c:v>
                </c:pt>
                <c:pt idx="259">
                  <c:v>21900</c:v>
                </c:pt>
                <c:pt idx="260">
                  <c:v>23150</c:v>
                </c:pt>
                <c:pt idx="261">
                  <c:v>24900</c:v>
                </c:pt>
                <c:pt idx="262">
                  <c:v>24850</c:v>
                </c:pt>
                <c:pt idx="263">
                  <c:v>24700</c:v>
                </c:pt>
                <c:pt idx="264">
                  <c:v>24650</c:v>
                </c:pt>
                <c:pt idx="265">
                  <c:v>24600</c:v>
                </c:pt>
                <c:pt idx="266">
                  <c:v>25850</c:v>
                </c:pt>
                <c:pt idx="267">
                  <c:v>25800</c:v>
                </c:pt>
                <c:pt idx="268">
                  <c:v>25750</c:v>
                </c:pt>
                <c:pt idx="269">
                  <c:v>27500</c:v>
                </c:pt>
                <c:pt idx="270">
                  <c:v>27350</c:v>
                </c:pt>
                <c:pt idx="271">
                  <c:v>27300</c:v>
                </c:pt>
                <c:pt idx="272">
                  <c:v>29050</c:v>
                </c:pt>
                <c:pt idx="273">
                  <c:v>28700</c:v>
                </c:pt>
                <c:pt idx="274">
                  <c:v>28350</c:v>
                </c:pt>
                <c:pt idx="275">
                  <c:v>28200</c:v>
                </c:pt>
                <c:pt idx="276">
                  <c:v>28150</c:v>
                </c:pt>
                <c:pt idx="277">
                  <c:v>28000</c:v>
                </c:pt>
                <c:pt idx="278">
                  <c:v>27850</c:v>
                </c:pt>
                <c:pt idx="279">
                  <c:v>29600</c:v>
                </c:pt>
                <c:pt idx="280">
                  <c:v>29550</c:v>
                </c:pt>
                <c:pt idx="281">
                  <c:v>29500</c:v>
                </c:pt>
                <c:pt idx="282">
                  <c:v>29350</c:v>
                </c:pt>
                <c:pt idx="283">
                  <c:v>29100</c:v>
                </c:pt>
                <c:pt idx="284">
                  <c:v>28950</c:v>
                </c:pt>
                <c:pt idx="285">
                  <c:v>28600</c:v>
                </c:pt>
                <c:pt idx="286">
                  <c:v>28250</c:v>
                </c:pt>
                <c:pt idx="287">
                  <c:v>28100</c:v>
                </c:pt>
                <c:pt idx="288">
                  <c:v>27750</c:v>
                </c:pt>
                <c:pt idx="289">
                  <c:v>27600</c:v>
                </c:pt>
                <c:pt idx="290">
                  <c:v>27450</c:v>
                </c:pt>
                <c:pt idx="291">
                  <c:v>27400</c:v>
                </c:pt>
                <c:pt idx="292">
                  <c:v>27350</c:v>
                </c:pt>
                <c:pt idx="293">
                  <c:v>27000</c:v>
                </c:pt>
                <c:pt idx="294">
                  <c:v>26650</c:v>
                </c:pt>
                <c:pt idx="295">
                  <c:v>26600</c:v>
                </c:pt>
                <c:pt idx="296">
                  <c:v>26350</c:v>
                </c:pt>
                <c:pt idx="297">
                  <c:v>26300</c:v>
                </c:pt>
                <c:pt idx="298">
                  <c:v>25950</c:v>
                </c:pt>
                <c:pt idx="299">
                  <c:v>25900</c:v>
                </c:pt>
                <c:pt idx="300">
                  <c:v>25750</c:v>
                </c:pt>
                <c:pt idx="301">
                  <c:v>25700</c:v>
                </c:pt>
                <c:pt idx="302">
                  <c:v>25550</c:v>
                </c:pt>
                <c:pt idx="303">
                  <c:v>25200</c:v>
                </c:pt>
                <c:pt idx="304">
                  <c:v>25150</c:v>
                </c:pt>
                <c:pt idx="305">
                  <c:v>24800</c:v>
                </c:pt>
                <c:pt idx="306">
                  <c:v>24650</c:v>
                </c:pt>
                <c:pt idx="307">
                  <c:v>24600</c:v>
                </c:pt>
                <c:pt idx="308">
                  <c:v>24450</c:v>
                </c:pt>
                <c:pt idx="309">
                  <c:v>24100</c:v>
                </c:pt>
                <c:pt idx="310">
                  <c:v>23750</c:v>
                </c:pt>
                <c:pt idx="311">
                  <c:v>23700</c:v>
                </c:pt>
                <c:pt idx="312">
                  <c:v>23650</c:v>
                </c:pt>
                <c:pt idx="313">
                  <c:v>23600</c:v>
                </c:pt>
                <c:pt idx="314">
                  <c:v>23450</c:v>
                </c:pt>
                <c:pt idx="315">
                  <c:v>23400</c:v>
                </c:pt>
                <c:pt idx="316">
                  <c:v>22850</c:v>
                </c:pt>
                <c:pt idx="317">
                  <c:v>22800</c:v>
                </c:pt>
                <c:pt idx="318">
                  <c:v>22750</c:v>
                </c:pt>
                <c:pt idx="319">
                  <c:v>22700</c:v>
                </c:pt>
                <c:pt idx="320">
                  <c:v>22550</c:v>
                </c:pt>
                <c:pt idx="321">
                  <c:v>22500</c:v>
                </c:pt>
                <c:pt idx="322">
                  <c:v>22450</c:v>
                </c:pt>
                <c:pt idx="323">
                  <c:v>22300</c:v>
                </c:pt>
                <c:pt idx="324">
                  <c:v>22250</c:v>
                </c:pt>
                <c:pt idx="325">
                  <c:v>22100</c:v>
                </c:pt>
                <c:pt idx="326">
                  <c:v>21950</c:v>
                </c:pt>
                <c:pt idx="327">
                  <c:v>21600</c:v>
                </c:pt>
                <c:pt idx="328">
                  <c:v>21550</c:v>
                </c:pt>
                <c:pt idx="329">
                  <c:v>21500</c:v>
                </c:pt>
                <c:pt idx="330">
                  <c:v>21350</c:v>
                </c:pt>
                <c:pt idx="331">
                  <c:v>21200</c:v>
                </c:pt>
                <c:pt idx="332">
                  <c:v>21050</c:v>
                </c:pt>
                <c:pt idx="333">
                  <c:v>20500</c:v>
                </c:pt>
                <c:pt idx="334">
                  <c:v>20450</c:v>
                </c:pt>
                <c:pt idx="335">
                  <c:v>21200</c:v>
                </c:pt>
                <c:pt idx="336">
                  <c:v>21050</c:v>
                </c:pt>
                <c:pt idx="337">
                  <c:v>20900</c:v>
                </c:pt>
                <c:pt idx="338">
                  <c:v>21650</c:v>
                </c:pt>
                <c:pt idx="339">
                  <c:v>23400</c:v>
                </c:pt>
                <c:pt idx="340">
                  <c:v>26150</c:v>
                </c:pt>
                <c:pt idx="341">
                  <c:v>26100</c:v>
                </c:pt>
                <c:pt idx="342">
                  <c:v>25950</c:v>
                </c:pt>
                <c:pt idx="343">
                  <c:v>25900</c:v>
                </c:pt>
                <c:pt idx="344">
                  <c:v>25750</c:v>
                </c:pt>
                <c:pt idx="345">
                  <c:v>25700</c:v>
                </c:pt>
                <c:pt idx="346">
                  <c:v>25650</c:v>
                </c:pt>
                <c:pt idx="347">
                  <c:v>27400</c:v>
                </c:pt>
                <c:pt idx="348">
                  <c:v>27250</c:v>
                </c:pt>
                <c:pt idx="349">
                  <c:v>27200</c:v>
                </c:pt>
                <c:pt idx="350">
                  <c:v>27050</c:v>
                </c:pt>
                <c:pt idx="351">
                  <c:v>27000</c:v>
                </c:pt>
                <c:pt idx="352">
                  <c:v>26950</c:v>
                </c:pt>
                <c:pt idx="353">
                  <c:v>26400</c:v>
                </c:pt>
                <c:pt idx="354">
                  <c:v>26350</c:v>
                </c:pt>
                <c:pt idx="355">
                  <c:v>26200</c:v>
                </c:pt>
                <c:pt idx="356">
                  <c:v>26050</c:v>
                </c:pt>
                <c:pt idx="357">
                  <c:v>25700</c:v>
                </c:pt>
                <c:pt idx="358">
                  <c:v>25350</c:v>
                </c:pt>
                <c:pt idx="359">
                  <c:v>27100</c:v>
                </c:pt>
                <c:pt idx="360">
                  <c:v>27050</c:v>
                </c:pt>
                <c:pt idx="361">
                  <c:v>27000</c:v>
                </c:pt>
                <c:pt idx="362">
                  <c:v>26850</c:v>
                </c:pt>
                <c:pt idx="363">
                  <c:v>26500</c:v>
                </c:pt>
                <c:pt idx="364">
                  <c:v>26450</c:v>
                </c:pt>
                <c:pt idx="365">
                  <c:v>26300</c:v>
                </c:pt>
                <c:pt idx="366">
                  <c:v>25950</c:v>
                </c:pt>
                <c:pt idx="367">
                  <c:v>25900</c:v>
                </c:pt>
                <c:pt idx="368">
                  <c:v>27150</c:v>
                </c:pt>
                <c:pt idx="369">
                  <c:v>27100</c:v>
                </c:pt>
                <c:pt idx="370">
                  <c:v>26750</c:v>
                </c:pt>
                <c:pt idx="371">
                  <c:v>28500</c:v>
                </c:pt>
                <c:pt idx="372">
                  <c:v>28350</c:v>
                </c:pt>
                <c:pt idx="373">
                  <c:v>28300</c:v>
                </c:pt>
                <c:pt idx="374">
                  <c:v>28150</c:v>
                </c:pt>
                <c:pt idx="375">
                  <c:v>28100</c:v>
                </c:pt>
                <c:pt idx="376">
                  <c:v>27750</c:v>
                </c:pt>
                <c:pt idx="377">
                  <c:v>27700</c:v>
                </c:pt>
                <c:pt idx="378">
                  <c:v>29450</c:v>
                </c:pt>
                <c:pt idx="379">
                  <c:v>29300</c:v>
                </c:pt>
                <c:pt idx="380">
                  <c:v>29150</c:v>
                </c:pt>
                <c:pt idx="381">
                  <c:v>28600</c:v>
                </c:pt>
                <c:pt idx="382">
                  <c:v>28050</c:v>
                </c:pt>
                <c:pt idx="383">
                  <c:v>31750</c:v>
                </c:pt>
                <c:pt idx="384">
                  <c:v>31700</c:v>
                </c:pt>
                <c:pt idx="385">
                  <c:v>31650</c:v>
                </c:pt>
                <c:pt idx="386">
                  <c:v>31500</c:v>
                </c:pt>
                <c:pt idx="387">
                  <c:v>31150</c:v>
                </c:pt>
                <c:pt idx="388">
                  <c:v>33350</c:v>
                </c:pt>
                <c:pt idx="389">
                  <c:v>33200</c:v>
                </c:pt>
                <c:pt idx="390">
                  <c:v>33150</c:v>
                </c:pt>
                <c:pt idx="391">
                  <c:v>33000</c:v>
                </c:pt>
                <c:pt idx="392">
                  <c:v>32950</c:v>
                </c:pt>
                <c:pt idx="393">
                  <c:v>32900</c:v>
                </c:pt>
                <c:pt idx="394">
                  <c:v>32750</c:v>
                </c:pt>
                <c:pt idx="395">
                  <c:v>32600</c:v>
                </c:pt>
                <c:pt idx="396">
                  <c:v>32150</c:v>
                </c:pt>
                <c:pt idx="397">
                  <c:v>33550</c:v>
                </c:pt>
                <c:pt idx="398">
                  <c:v>33200</c:v>
                </c:pt>
                <c:pt idx="399">
                  <c:v>35400</c:v>
                </c:pt>
                <c:pt idx="400">
                  <c:v>35350</c:v>
                </c:pt>
                <c:pt idx="401">
                  <c:v>35200</c:v>
                </c:pt>
                <c:pt idx="402">
                  <c:v>34850</c:v>
                </c:pt>
                <c:pt idx="403">
                  <c:v>34800</c:v>
                </c:pt>
                <c:pt idx="404">
                  <c:v>34650</c:v>
                </c:pt>
                <c:pt idx="405">
                  <c:v>34500</c:v>
                </c:pt>
                <c:pt idx="406">
                  <c:v>34350</c:v>
                </c:pt>
                <c:pt idx="407">
                  <c:v>34000</c:v>
                </c:pt>
                <c:pt idx="408">
                  <c:v>33950</c:v>
                </c:pt>
                <c:pt idx="409">
                  <c:v>33800</c:v>
                </c:pt>
                <c:pt idx="410">
                  <c:v>33750</c:v>
                </c:pt>
                <c:pt idx="411">
                  <c:v>33600</c:v>
                </c:pt>
                <c:pt idx="412">
                  <c:v>33550</c:v>
                </c:pt>
                <c:pt idx="413">
                  <c:v>33500</c:v>
                </c:pt>
                <c:pt idx="414">
                  <c:v>34100</c:v>
                </c:pt>
                <c:pt idx="415">
                  <c:v>33950</c:v>
                </c:pt>
                <c:pt idx="416">
                  <c:v>33800</c:v>
                </c:pt>
                <c:pt idx="417">
                  <c:v>33750</c:v>
                </c:pt>
                <c:pt idx="418">
                  <c:v>33200</c:v>
                </c:pt>
                <c:pt idx="419">
                  <c:v>33150</c:v>
                </c:pt>
                <c:pt idx="420">
                  <c:v>33100</c:v>
                </c:pt>
                <c:pt idx="421">
                  <c:v>32950</c:v>
                </c:pt>
                <c:pt idx="422">
                  <c:v>35950</c:v>
                </c:pt>
                <c:pt idx="423">
                  <c:v>35900</c:v>
                </c:pt>
                <c:pt idx="424">
                  <c:v>36500</c:v>
                </c:pt>
                <c:pt idx="425">
                  <c:v>36350</c:v>
                </c:pt>
                <c:pt idx="426">
                  <c:v>36100</c:v>
                </c:pt>
                <c:pt idx="427">
                  <c:v>36050</c:v>
                </c:pt>
                <c:pt idx="428">
                  <c:v>35700</c:v>
                </c:pt>
                <c:pt idx="429">
                  <c:v>35650</c:v>
                </c:pt>
                <c:pt idx="430">
                  <c:v>35600</c:v>
                </c:pt>
                <c:pt idx="431">
                  <c:v>35350</c:v>
                </c:pt>
                <c:pt idx="432">
                  <c:v>35300</c:v>
                </c:pt>
                <c:pt idx="433">
                  <c:v>35250</c:v>
                </c:pt>
                <c:pt idx="434">
                  <c:v>35200</c:v>
                </c:pt>
                <c:pt idx="435">
                  <c:v>35050</c:v>
                </c:pt>
                <c:pt idx="436">
                  <c:v>34900</c:v>
                </c:pt>
                <c:pt idx="437">
                  <c:v>34850</c:v>
                </c:pt>
                <c:pt idx="438">
                  <c:v>34800</c:v>
                </c:pt>
                <c:pt idx="439">
                  <c:v>34650</c:v>
                </c:pt>
                <c:pt idx="440">
                  <c:v>34500</c:v>
                </c:pt>
                <c:pt idx="441">
                  <c:v>34350</c:v>
                </c:pt>
                <c:pt idx="442">
                  <c:v>34000</c:v>
                </c:pt>
                <c:pt idx="443">
                  <c:v>33650</c:v>
                </c:pt>
                <c:pt idx="444">
                  <c:v>33600</c:v>
                </c:pt>
                <c:pt idx="445">
                  <c:v>35800</c:v>
                </c:pt>
                <c:pt idx="446">
                  <c:v>37200</c:v>
                </c:pt>
                <c:pt idx="447">
                  <c:v>37150</c:v>
                </c:pt>
                <c:pt idx="448">
                  <c:v>37100</c:v>
                </c:pt>
                <c:pt idx="449">
                  <c:v>37050</c:v>
                </c:pt>
                <c:pt idx="450">
                  <c:v>37000</c:v>
                </c:pt>
                <c:pt idx="451">
                  <c:v>38000</c:v>
                </c:pt>
                <c:pt idx="452">
                  <c:v>37650</c:v>
                </c:pt>
                <c:pt idx="453">
                  <c:v>39850</c:v>
                </c:pt>
                <c:pt idx="454">
                  <c:v>39700</c:v>
                </c:pt>
                <c:pt idx="455">
                  <c:v>39550</c:v>
                </c:pt>
                <c:pt idx="456">
                  <c:v>40550</c:v>
                </c:pt>
                <c:pt idx="457">
                  <c:v>42750</c:v>
                </c:pt>
                <c:pt idx="458">
                  <c:v>42700</c:v>
                </c:pt>
                <c:pt idx="459">
                  <c:v>42150</c:v>
                </c:pt>
                <c:pt idx="460">
                  <c:v>42100</c:v>
                </c:pt>
                <c:pt idx="461">
                  <c:v>41950</c:v>
                </c:pt>
                <c:pt idx="462">
                  <c:v>41400</c:v>
                </c:pt>
                <c:pt idx="463">
                  <c:v>43600</c:v>
                </c:pt>
                <c:pt idx="464">
                  <c:v>43550</c:v>
                </c:pt>
                <c:pt idx="465">
                  <c:v>43500</c:v>
                </c:pt>
                <c:pt idx="466">
                  <c:v>43350</c:v>
                </c:pt>
                <c:pt idx="467">
                  <c:v>42600</c:v>
                </c:pt>
                <c:pt idx="468">
                  <c:v>42250</c:v>
                </c:pt>
                <c:pt idx="469">
                  <c:v>42200</c:v>
                </c:pt>
                <c:pt idx="470">
                  <c:v>42150</c:v>
                </c:pt>
                <c:pt idx="471">
                  <c:v>41900</c:v>
                </c:pt>
                <c:pt idx="472">
                  <c:v>41850</c:v>
                </c:pt>
                <c:pt idx="473">
                  <c:v>41800</c:v>
                </c:pt>
                <c:pt idx="474">
                  <c:v>41750</c:v>
                </c:pt>
                <c:pt idx="475">
                  <c:v>41700</c:v>
                </c:pt>
                <c:pt idx="476">
                  <c:v>41450</c:v>
                </c:pt>
                <c:pt idx="477">
                  <c:v>40900</c:v>
                </c:pt>
                <c:pt idx="478">
                  <c:v>40850</c:v>
                </c:pt>
                <c:pt idx="479">
                  <c:v>40800</c:v>
                </c:pt>
                <c:pt idx="480">
                  <c:v>40750</c:v>
                </c:pt>
                <c:pt idx="481">
                  <c:v>40600</c:v>
                </c:pt>
                <c:pt idx="482">
                  <c:v>40550</c:v>
                </c:pt>
                <c:pt idx="483">
                  <c:v>40500</c:v>
                </c:pt>
                <c:pt idx="484">
                  <c:v>40450</c:v>
                </c:pt>
                <c:pt idx="485">
                  <c:v>42650</c:v>
                </c:pt>
                <c:pt idx="486">
                  <c:v>42500</c:v>
                </c:pt>
                <c:pt idx="487">
                  <c:v>42450</c:v>
                </c:pt>
                <c:pt idx="488">
                  <c:v>43850</c:v>
                </c:pt>
                <c:pt idx="489">
                  <c:v>45250</c:v>
                </c:pt>
                <c:pt idx="490">
                  <c:v>45200</c:v>
                </c:pt>
                <c:pt idx="491">
                  <c:v>45050</c:v>
                </c:pt>
                <c:pt idx="492">
                  <c:v>45000</c:v>
                </c:pt>
                <c:pt idx="493">
                  <c:v>44650</c:v>
                </c:pt>
                <c:pt idx="494">
                  <c:v>44100</c:v>
                </c:pt>
                <c:pt idx="495">
                  <c:v>43950</c:v>
                </c:pt>
                <c:pt idx="496">
                  <c:v>43800</c:v>
                </c:pt>
                <c:pt idx="497">
                  <c:v>43450</c:v>
                </c:pt>
                <c:pt idx="498">
                  <c:v>43100</c:v>
                </c:pt>
                <c:pt idx="499">
                  <c:v>42950</c:v>
                </c:pt>
                <c:pt idx="500">
                  <c:v>45150</c:v>
                </c:pt>
                <c:pt idx="501">
                  <c:v>45000</c:v>
                </c:pt>
                <c:pt idx="502">
                  <c:v>44950</c:v>
                </c:pt>
                <c:pt idx="503">
                  <c:v>44900</c:v>
                </c:pt>
                <c:pt idx="504">
                  <c:v>46300</c:v>
                </c:pt>
                <c:pt idx="505">
                  <c:v>46250</c:v>
                </c:pt>
                <c:pt idx="506">
                  <c:v>47650</c:v>
                </c:pt>
                <c:pt idx="507">
                  <c:v>47600</c:v>
                </c:pt>
                <c:pt idx="508">
                  <c:v>47250</c:v>
                </c:pt>
                <c:pt idx="509">
                  <c:v>47850</c:v>
                </c:pt>
                <c:pt idx="510">
                  <c:v>47700</c:v>
                </c:pt>
                <c:pt idx="511">
                  <c:v>47550</c:v>
                </c:pt>
                <c:pt idx="512">
                  <c:v>49750</c:v>
                </c:pt>
                <c:pt idx="513">
                  <c:v>51150</c:v>
                </c:pt>
                <c:pt idx="514">
                  <c:v>50800</c:v>
                </c:pt>
                <c:pt idx="515">
                  <c:v>50650</c:v>
                </c:pt>
                <c:pt idx="516">
                  <c:v>50400</c:v>
                </c:pt>
                <c:pt idx="517">
                  <c:v>49850</c:v>
                </c:pt>
                <c:pt idx="518">
                  <c:v>49800</c:v>
                </c:pt>
                <c:pt idx="519">
                  <c:v>49650</c:v>
                </c:pt>
                <c:pt idx="520">
                  <c:v>49600</c:v>
                </c:pt>
                <c:pt idx="521">
                  <c:v>49450</c:v>
                </c:pt>
                <c:pt idx="522">
                  <c:v>49100</c:v>
                </c:pt>
                <c:pt idx="523">
                  <c:v>48750</c:v>
                </c:pt>
                <c:pt idx="524">
                  <c:v>50950</c:v>
                </c:pt>
                <c:pt idx="525">
                  <c:v>50800</c:v>
                </c:pt>
                <c:pt idx="526">
                  <c:v>50650</c:v>
                </c:pt>
                <c:pt idx="527">
                  <c:v>52850</c:v>
                </c:pt>
                <c:pt idx="528">
                  <c:v>52300</c:v>
                </c:pt>
                <c:pt idx="529">
                  <c:v>52250</c:v>
                </c:pt>
                <c:pt idx="530">
                  <c:v>51500</c:v>
                </c:pt>
                <c:pt idx="531">
                  <c:v>51350</c:v>
                </c:pt>
                <c:pt idx="532">
                  <c:v>51300</c:v>
                </c:pt>
                <c:pt idx="533">
                  <c:v>51250</c:v>
                </c:pt>
                <c:pt idx="534">
                  <c:v>51200</c:v>
                </c:pt>
                <c:pt idx="535">
                  <c:v>51150</c:v>
                </c:pt>
                <c:pt idx="536">
                  <c:v>51000</c:v>
                </c:pt>
                <c:pt idx="537">
                  <c:v>50950</c:v>
                </c:pt>
                <c:pt idx="538">
                  <c:v>50400</c:v>
                </c:pt>
                <c:pt idx="539">
                  <c:v>50350</c:v>
                </c:pt>
                <c:pt idx="540">
                  <c:v>50300</c:v>
                </c:pt>
                <c:pt idx="541">
                  <c:v>50050</c:v>
                </c:pt>
                <c:pt idx="542">
                  <c:v>50000</c:v>
                </c:pt>
                <c:pt idx="543">
                  <c:v>49650</c:v>
                </c:pt>
                <c:pt idx="544">
                  <c:v>49500</c:v>
                </c:pt>
                <c:pt idx="545">
                  <c:v>49450</c:v>
                </c:pt>
                <c:pt idx="546">
                  <c:v>50450</c:v>
                </c:pt>
                <c:pt idx="547">
                  <c:v>50100</c:v>
                </c:pt>
                <c:pt idx="548">
                  <c:v>49550</c:v>
                </c:pt>
                <c:pt idx="549">
                  <c:v>49500</c:v>
                </c:pt>
                <c:pt idx="550">
                  <c:v>49350</c:v>
                </c:pt>
                <c:pt idx="551">
                  <c:v>49100</c:v>
                </c:pt>
                <c:pt idx="552">
                  <c:v>49050</c:v>
                </c:pt>
                <c:pt idx="553">
                  <c:v>49000</c:v>
                </c:pt>
                <c:pt idx="554">
                  <c:v>48850</c:v>
                </c:pt>
                <c:pt idx="555">
                  <c:v>48800</c:v>
                </c:pt>
                <c:pt idx="556">
                  <c:v>48650</c:v>
                </c:pt>
                <c:pt idx="557">
                  <c:v>48600</c:v>
                </c:pt>
                <c:pt idx="558">
                  <c:v>48250</c:v>
                </c:pt>
                <c:pt idx="559">
                  <c:v>48200</c:v>
                </c:pt>
                <c:pt idx="560">
                  <c:v>48050</c:v>
                </c:pt>
                <c:pt idx="561">
                  <c:v>47900</c:v>
                </c:pt>
                <c:pt idx="562">
                  <c:v>47850</c:v>
                </c:pt>
                <c:pt idx="563">
                  <c:v>47800</c:v>
                </c:pt>
                <c:pt idx="564">
                  <c:v>47750</c:v>
                </c:pt>
                <c:pt idx="565">
                  <c:v>47600</c:v>
                </c:pt>
                <c:pt idx="566">
                  <c:v>49000</c:v>
                </c:pt>
                <c:pt idx="567">
                  <c:v>48650</c:v>
                </c:pt>
                <c:pt idx="568">
                  <c:v>48600</c:v>
                </c:pt>
                <c:pt idx="569">
                  <c:v>48550</c:v>
                </c:pt>
                <c:pt idx="570">
                  <c:v>49150</c:v>
                </c:pt>
                <c:pt idx="571">
                  <c:v>49000</c:v>
                </c:pt>
                <c:pt idx="572">
                  <c:v>48450</c:v>
                </c:pt>
                <c:pt idx="573">
                  <c:v>48400</c:v>
                </c:pt>
                <c:pt idx="574">
                  <c:v>48350</c:v>
                </c:pt>
                <c:pt idx="575">
                  <c:v>48200</c:v>
                </c:pt>
                <c:pt idx="576">
                  <c:v>47650</c:v>
                </c:pt>
                <c:pt idx="577">
                  <c:v>47300</c:v>
                </c:pt>
                <c:pt idx="578">
                  <c:v>47150</c:v>
                </c:pt>
                <c:pt idx="579">
                  <c:v>46900</c:v>
                </c:pt>
                <c:pt idx="580">
                  <c:v>46550</c:v>
                </c:pt>
                <c:pt idx="581">
                  <c:v>46500</c:v>
                </c:pt>
                <c:pt idx="582">
                  <c:v>46450</c:v>
                </c:pt>
                <c:pt idx="583">
                  <c:v>47500</c:v>
                </c:pt>
                <c:pt idx="584">
                  <c:v>47150</c:v>
                </c:pt>
                <c:pt idx="585">
                  <c:v>47100</c:v>
                </c:pt>
                <c:pt idx="586">
                  <c:v>47050</c:v>
                </c:pt>
                <c:pt idx="587">
                  <c:v>47800</c:v>
                </c:pt>
                <c:pt idx="588">
                  <c:v>47450</c:v>
                </c:pt>
                <c:pt idx="589">
                  <c:v>49100</c:v>
                </c:pt>
                <c:pt idx="590">
                  <c:v>50150</c:v>
                </c:pt>
                <c:pt idx="591">
                  <c:v>49700</c:v>
                </c:pt>
                <c:pt idx="592">
                  <c:v>49650</c:v>
                </c:pt>
                <c:pt idx="593">
                  <c:v>49300</c:v>
                </c:pt>
                <c:pt idx="594">
                  <c:v>49150</c:v>
                </c:pt>
                <c:pt idx="595">
                  <c:v>49100</c:v>
                </c:pt>
                <c:pt idx="596">
                  <c:v>49050</c:v>
                </c:pt>
                <c:pt idx="597">
                  <c:v>49550</c:v>
                </c:pt>
                <c:pt idx="598">
                  <c:v>49000</c:v>
                </c:pt>
                <c:pt idx="599">
                  <c:v>48950</c:v>
                </c:pt>
                <c:pt idx="600">
                  <c:v>48800</c:v>
                </c:pt>
                <c:pt idx="601">
                  <c:v>48250</c:v>
                </c:pt>
                <c:pt idx="602">
                  <c:v>47900</c:v>
                </c:pt>
                <c:pt idx="603">
                  <c:v>47750</c:v>
                </c:pt>
                <c:pt idx="604">
                  <c:v>47700</c:v>
                </c:pt>
                <c:pt idx="605">
                  <c:v>47550</c:v>
                </c:pt>
                <c:pt idx="606">
                  <c:v>47400</c:v>
                </c:pt>
                <c:pt idx="607">
                  <c:v>47350</c:v>
                </c:pt>
                <c:pt idx="608">
                  <c:v>48450</c:v>
                </c:pt>
                <c:pt idx="609">
                  <c:v>48300</c:v>
                </c:pt>
                <c:pt idx="610">
                  <c:v>48250</c:v>
                </c:pt>
                <c:pt idx="611">
                  <c:v>48200</c:v>
                </c:pt>
                <c:pt idx="612">
                  <c:v>48050</c:v>
                </c:pt>
                <c:pt idx="613">
                  <c:v>47500</c:v>
                </c:pt>
                <c:pt idx="614">
                  <c:v>47450</c:v>
                </c:pt>
                <c:pt idx="615">
                  <c:v>47200</c:v>
                </c:pt>
                <c:pt idx="616">
                  <c:v>47150</c:v>
                </c:pt>
                <c:pt idx="617">
                  <c:v>47100</c:v>
                </c:pt>
                <c:pt idx="618">
                  <c:v>46950</c:v>
                </c:pt>
                <c:pt idx="619">
                  <c:v>46900</c:v>
                </c:pt>
                <c:pt idx="620">
                  <c:v>46750</c:v>
                </c:pt>
                <c:pt idx="621">
                  <c:v>46400</c:v>
                </c:pt>
                <c:pt idx="622">
                  <c:v>46050</c:v>
                </c:pt>
                <c:pt idx="623">
                  <c:v>46000</c:v>
                </c:pt>
                <c:pt idx="624">
                  <c:v>45550</c:v>
                </c:pt>
                <c:pt idx="625">
                  <c:v>45500</c:v>
                </c:pt>
                <c:pt idx="626">
                  <c:v>45450</c:v>
                </c:pt>
                <c:pt idx="627">
                  <c:v>45300</c:v>
                </c:pt>
                <c:pt idx="628">
                  <c:v>45250</c:v>
                </c:pt>
                <c:pt idx="629">
                  <c:v>45550</c:v>
                </c:pt>
                <c:pt idx="630">
                  <c:v>45300</c:v>
                </c:pt>
                <c:pt idx="631">
                  <c:v>44950</c:v>
                </c:pt>
                <c:pt idx="632">
                  <c:v>44900</c:v>
                </c:pt>
                <c:pt idx="633">
                  <c:v>45400</c:v>
                </c:pt>
                <c:pt idx="634">
                  <c:v>45350</c:v>
                </c:pt>
                <c:pt idx="635">
                  <c:v>45650</c:v>
                </c:pt>
                <c:pt idx="636">
                  <c:v>45500</c:v>
                </c:pt>
                <c:pt idx="637">
                  <c:v>44750</c:v>
                </c:pt>
                <c:pt idx="638">
                  <c:v>45450</c:v>
                </c:pt>
                <c:pt idx="639">
                  <c:v>45200</c:v>
                </c:pt>
                <c:pt idx="640">
                  <c:v>45150</c:v>
                </c:pt>
                <c:pt idx="641">
                  <c:v>45100</c:v>
                </c:pt>
                <c:pt idx="642">
                  <c:v>44950</c:v>
                </c:pt>
                <c:pt idx="643">
                  <c:v>44900</c:v>
                </c:pt>
                <c:pt idx="644">
                  <c:v>44750</c:v>
                </c:pt>
                <c:pt idx="645">
                  <c:v>44600</c:v>
                </c:pt>
                <c:pt idx="646">
                  <c:v>45700</c:v>
                </c:pt>
                <c:pt idx="647">
                  <c:v>45550</c:v>
                </c:pt>
                <c:pt idx="648">
                  <c:v>45400</c:v>
                </c:pt>
                <c:pt idx="649">
                  <c:v>44850</c:v>
                </c:pt>
                <c:pt idx="650">
                  <c:v>44800</c:v>
                </c:pt>
                <c:pt idx="651">
                  <c:v>45300</c:v>
                </c:pt>
                <c:pt idx="652">
                  <c:v>45250</c:v>
                </c:pt>
                <c:pt idx="653">
                  <c:v>45200</c:v>
                </c:pt>
                <c:pt idx="654">
                  <c:v>44550</c:v>
                </c:pt>
                <c:pt idx="655">
                  <c:v>44500</c:v>
                </c:pt>
                <c:pt idx="656">
                  <c:v>44350</c:v>
                </c:pt>
                <c:pt idx="657">
                  <c:v>44200</c:v>
                </c:pt>
                <c:pt idx="658">
                  <c:v>43650</c:v>
                </c:pt>
                <c:pt idx="659">
                  <c:v>43500</c:v>
                </c:pt>
                <c:pt idx="660">
                  <c:v>43350</c:v>
                </c:pt>
                <c:pt idx="661">
                  <c:v>44450</c:v>
                </c:pt>
                <c:pt idx="662">
                  <c:v>44300</c:v>
                </c:pt>
                <c:pt idx="663">
                  <c:v>44150</c:v>
                </c:pt>
                <c:pt idx="664">
                  <c:v>44100</c:v>
                </c:pt>
                <c:pt idx="665">
                  <c:v>43950</c:v>
                </c:pt>
                <c:pt idx="666">
                  <c:v>43800</c:v>
                </c:pt>
                <c:pt idx="667">
                  <c:v>45700</c:v>
                </c:pt>
                <c:pt idx="668">
                  <c:v>46800</c:v>
                </c:pt>
                <c:pt idx="669">
                  <c:v>46650</c:v>
                </c:pt>
                <c:pt idx="670">
                  <c:v>46600</c:v>
                </c:pt>
                <c:pt idx="671">
                  <c:v>46900</c:v>
                </c:pt>
                <c:pt idx="672">
                  <c:v>46750</c:v>
                </c:pt>
                <c:pt idx="673">
                  <c:v>46700</c:v>
                </c:pt>
                <c:pt idx="674">
                  <c:v>46650</c:v>
                </c:pt>
                <c:pt idx="675">
                  <c:v>46950</c:v>
                </c:pt>
                <c:pt idx="676">
                  <c:v>46900</c:v>
                </c:pt>
                <c:pt idx="677">
                  <c:v>47600</c:v>
                </c:pt>
                <c:pt idx="678">
                  <c:v>48500</c:v>
                </c:pt>
                <c:pt idx="679">
                  <c:v>50000</c:v>
                </c:pt>
                <c:pt idx="680">
                  <c:v>49850</c:v>
                </c:pt>
                <c:pt idx="681">
                  <c:v>49700</c:v>
                </c:pt>
                <c:pt idx="682">
                  <c:v>49650</c:v>
                </c:pt>
                <c:pt idx="683">
                  <c:v>49500</c:v>
                </c:pt>
                <c:pt idx="684">
                  <c:v>49350</c:v>
                </c:pt>
                <c:pt idx="685">
                  <c:v>49000</c:v>
                </c:pt>
                <c:pt idx="686">
                  <c:v>49700</c:v>
                </c:pt>
                <c:pt idx="687">
                  <c:v>50000</c:v>
                </c:pt>
                <c:pt idx="688">
                  <c:v>49650</c:v>
                </c:pt>
                <c:pt idx="689">
                  <c:v>49950</c:v>
                </c:pt>
                <c:pt idx="690">
                  <c:v>49800</c:v>
                </c:pt>
                <c:pt idx="691">
                  <c:v>49750</c:v>
                </c:pt>
                <c:pt idx="692">
                  <c:v>49700</c:v>
                </c:pt>
                <c:pt idx="693">
                  <c:v>49550</c:v>
                </c:pt>
                <c:pt idx="694">
                  <c:v>51050</c:v>
                </c:pt>
                <c:pt idx="695">
                  <c:v>51000</c:v>
                </c:pt>
                <c:pt idx="696">
                  <c:v>50850</c:v>
                </c:pt>
                <c:pt idx="697">
                  <c:v>50100</c:v>
                </c:pt>
                <c:pt idx="698">
                  <c:v>49950</c:v>
                </c:pt>
                <c:pt idx="699">
                  <c:v>49700</c:v>
                </c:pt>
                <c:pt idx="700">
                  <c:v>49150</c:v>
                </c:pt>
                <c:pt idx="701">
                  <c:v>49100</c:v>
                </c:pt>
                <c:pt idx="702">
                  <c:v>48950</c:v>
                </c:pt>
                <c:pt idx="703">
                  <c:v>48900</c:v>
                </c:pt>
                <c:pt idx="704">
                  <c:v>48850</c:v>
                </c:pt>
                <c:pt idx="705">
                  <c:v>48700</c:v>
                </c:pt>
                <c:pt idx="706">
                  <c:v>50200</c:v>
                </c:pt>
                <c:pt idx="707">
                  <c:v>50150</c:v>
                </c:pt>
                <c:pt idx="708">
                  <c:v>50650</c:v>
                </c:pt>
                <c:pt idx="709">
                  <c:v>52150</c:v>
                </c:pt>
                <c:pt idx="710">
                  <c:v>52850</c:v>
                </c:pt>
                <c:pt idx="711">
                  <c:v>52600</c:v>
                </c:pt>
                <c:pt idx="712">
                  <c:v>52550</c:v>
                </c:pt>
                <c:pt idx="713">
                  <c:v>53250</c:v>
                </c:pt>
                <c:pt idx="714">
                  <c:v>53750</c:v>
                </c:pt>
                <c:pt idx="715">
                  <c:v>53400</c:v>
                </c:pt>
                <c:pt idx="716">
                  <c:v>53350</c:v>
                </c:pt>
                <c:pt idx="717">
                  <c:v>53000</c:v>
                </c:pt>
                <c:pt idx="718">
                  <c:v>52950</c:v>
                </c:pt>
                <c:pt idx="719">
                  <c:v>52600</c:v>
                </c:pt>
                <c:pt idx="720">
                  <c:v>52450</c:v>
                </c:pt>
                <c:pt idx="721">
                  <c:v>52100</c:v>
                </c:pt>
                <c:pt idx="722">
                  <c:v>52800</c:v>
                </c:pt>
                <c:pt idx="723">
                  <c:v>52650</c:v>
                </c:pt>
                <c:pt idx="724">
                  <c:v>52600</c:v>
                </c:pt>
                <c:pt idx="725">
                  <c:v>53300</c:v>
                </c:pt>
                <c:pt idx="726">
                  <c:v>53150</c:v>
                </c:pt>
                <c:pt idx="727">
                  <c:v>52800</c:v>
                </c:pt>
                <c:pt idx="728">
                  <c:v>53900</c:v>
                </c:pt>
                <c:pt idx="729">
                  <c:v>54400</c:v>
                </c:pt>
                <c:pt idx="730">
                  <c:v>54350</c:v>
                </c:pt>
                <c:pt idx="731">
                  <c:v>54300</c:v>
                </c:pt>
                <c:pt idx="732">
                  <c:v>54800</c:v>
                </c:pt>
                <c:pt idx="733">
                  <c:v>54750</c:v>
                </c:pt>
                <c:pt idx="734">
                  <c:v>54700</c:v>
                </c:pt>
                <c:pt idx="735">
                  <c:v>54550</c:v>
                </c:pt>
                <c:pt idx="736">
                  <c:v>54500</c:v>
                </c:pt>
                <c:pt idx="737">
                  <c:v>54350</c:v>
                </c:pt>
                <c:pt idx="738">
                  <c:v>54650</c:v>
                </c:pt>
                <c:pt idx="739">
                  <c:v>54600</c:v>
                </c:pt>
                <c:pt idx="740">
                  <c:v>55300</c:v>
                </c:pt>
                <c:pt idx="741">
                  <c:v>55150</c:v>
                </c:pt>
                <c:pt idx="742">
                  <c:v>54600</c:v>
                </c:pt>
                <c:pt idx="743">
                  <c:v>54550</c:v>
                </c:pt>
                <c:pt idx="744">
                  <c:v>55050</c:v>
                </c:pt>
                <c:pt idx="745">
                  <c:v>55000</c:v>
                </c:pt>
                <c:pt idx="746">
                  <c:v>54950</c:v>
                </c:pt>
                <c:pt idx="747">
                  <c:v>54800</c:v>
                </c:pt>
                <c:pt idx="748">
                  <c:v>54750</c:v>
                </c:pt>
                <c:pt idx="749">
                  <c:v>55450</c:v>
                </c:pt>
                <c:pt idx="750">
                  <c:v>55300</c:v>
                </c:pt>
                <c:pt idx="751">
                  <c:v>55250</c:v>
                </c:pt>
                <c:pt idx="752">
                  <c:v>55550</c:v>
                </c:pt>
                <c:pt idx="753">
                  <c:v>55400</c:v>
                </c:pt>
                <c:pt idx="754">
                  <c:v>55350</c:v>
                </c:pt>
                <c:pt idx="755">
                  <c:v>55200</c:v>
                </c:pt>
                <c:pt idx="756">
                  <c:v>55050</c:v>
                </c:pt>
                <c:pt idx="757">
                  <c:v>55000</c:v>
                </c:pt>
                <c:pt idx="758">
                  <c:v>54850</c:v>
                </c:pt>
                <c:pt idx="759">
                  <c:v>55150</c:v>
                </c:pt>
                <c:pt idx="760">
                  <c:v>55100</c:v>
                </c:pt>
                <c:pt idx="761">
                  <c:v>55800</c:v>
                </c:pt>
                <c:pt idx="762">
                  <c:v>55650</c:v>
                </c:pt>
                <c:pt idx="763">
                  <c:v>55300</c:v>
                </c:pt>
                <c:pt idx="764">
                  <c:v>54950</c:v>
                </c:pt>
                <c:pt idx="765">
                  <c:v>55250</c:v>
                </c:pt>
                <c:pt idx="766">
                  <c:v>54900</c:v>
                </c:pt>
                <c:pt idx="767">
                  <c:v>54750</c:v>
                </c:pt>
                <c:pt idx="768">
                  <c:v>55050</c:v>
                </c:pt>
                <c:pt idx="769">
                  <c:v>55000</c:v>
                </c:pt>
                <c:pt idx="770">
                  <c:v>54950</c:v>
                </c:pt>
                <c:pt idx="771">
                  <c:v>54800</c:v>
                </c:pt>
                <c:pt idx="772">
                  <c:v>54750</c:v>
                </c:pt>
                <c:pt idx="773">
                  <c:v>54700</c:v>
                </c:pt>
                <c:pt idx="774">
                  <c:v>54450</c:v>
                </c:pt>
                <c:pt idx="775">
                  <c:v>54400</c:v>
                </c:pt>
                <c:pt idx="776">
                  <c:v>54350</c:v>
                </c:pt>
                <c:pt idx="777">
                  <c:v>54650</c:v>
                </c:pt>
                <c:pt idx="778">
                  <c:v>54600</c:v>
                </c:pt>
                <c:pt idx="779">
                  <c:v>54450</c:v>
                </c:pt>
                <c:pt idx="780">
                  <c:v>55150</c:v>
                </c:pt>
                <c:pt idx="781">
                  <c:v>56250</c:v>
                </c:pt>
                <c:pt idx="782">
                  <c:v>56200</c:v>
                </c:pt>
                <c:pt idx="783">
                  <c:v>56050</c:v>
                </c:pt>
                <c:pt idx="784">
                  <c:v>56000</c:v>
                </c:pt>
                <c:pt idx="785">
                  <c:v>57100</c:v>
                </c:pt>
                <c:pt idx="786">
                  <c:v>56750</c:v>
                </c:pt>
                <c:pt idx="787">
                  <c:v>57850</c:v>
                </c:pt>
                <c:pt idx="788">
                  <c:v>57500</c:v>
                </c:pt>
                <c:pt idx="789">
                  <c:v>57350</c:v>
                </c:pt>
                <c:pt idx="790">
                  <c:v>57000</c:v>
                </c:pt>
                <c:pt idx="791">
                  <c:v>56950</c:v>
                </c:pt>
                <c:pt idx="792">
                  <c:v>56800</c:v>
                </c:pt>
                <c:pt idx="793">
                  <c:v>57900</c:v>
                </c:pt>
                <c:pt idx="794">
                  <c:v>58600</c:v>
                </c:pt>
                <c:pt idx="795">
                  <c:v>58450</c:v>
                </c:pt>
                <c:pt idx="796">
                  <c:v>58100</c:v>
                </c:pt>
                <c:pt idx="797">
                  <c:v>57950</c:v>
                </c:pt>
                <c:pt idx="798">
                  <c:v>58250</c:v>
                </c:pt>
                <c:pt idx="799">
                  <c:v>58200</c:v>
                </c:pt>
                <c:pt idx="800">
                  <c:v>58150</c:v>
                </c:pt>
                <c:pt idx="801">
                  <c:v>57900</c:v>
                </c:pt>
                <c:pt idx="802">
                  <c:v>57850</c:v>
                </c:pt>
                <c:pt idx="803">
                  <c:v>57800</c:v>
                </c:pt>
                <c:pt idx="804">
                  <c:v>57650</c:v>
                </c:pt>
                <c:pt idx="805">
                  <c:v>57300</c:v>
                </c:pt>
                <c:pt idx="806">
                  <c:v>57250</c:v>
                </c:pt>
                <c:pt idx="807">
                  <c:v>57750</c:v>
                </c:pt>
                <c:pt idx="808">
                  <c:v>57400</c:v>
                </c:pt>
                <c:pt idx="809">
                  <c:v>57700</c:v>
                </c:pt>
                <c:pt idx="810">
                  <c:v>57550</c:v>
                </c:pt>
                <c:pt idx="811">
                  <c:v>57500</c:v>
                </c:pt>
                <c:pt idx="812">
                  <c:v>57450</c:v>
                </c:pt>
                <c:pt idx="813">
                  <c:v>57300</c:v>
                </c:pt>
                <c:pt idx="814">
                  <c:v>56950</c:v>
                </c:pt>
                <c:pt idx="815">
                  <c:v>56900</c:v>
                </c:pt>
                <c:pt idx="816">
                  <c:v>56750</c:v>
                </c:pt>
                <c:pt idx="817">
                  <c:v>56400</c:v>
                </c:pt>
                <c:pt idx="818">
                  <c:v>56350</c:v>
                </c:pt>
                <c:pt idx="819">
                  <c:v>56200</c:v>
                </c:pt>
                <c:pt idx="820">
                  <c:v>55250</c:v>
                </c:pt>
                <c:pt idx="821">
                  <c:v>56350</c:v>
                </c:pt>
                <c:pt idx="822">
                  <c:v>56200</c:v>
                </c:pt>
                <c:pt idx="823">
                  <c:v>56900</c:v>
                </c:pt>
                <c:pt idx="824">
                  <c:v>56550</c:v>
                </c:pt>
                <c:pt idx="825">
                  <c:v>56850</c:v>
                </c:pt>
                <c:pt idx="826">
                  <c:v>56500</c:v>
                </c:pt>
                <c:pt idx="827">
                  <c:v>56450</c:v>
                </c:pt>
                <c:pt idx="828">
                  <c:v>56300</c:v>
                </c:pt>
                <c:pt idx="829">
                  <c:v>57400</c:v>
                </c:pt>
                <c:pt idx="830">
                  <c:v>57250</c:v>
                </c:pt>
                <c:pt idx="831">
                  <c:v>57550</c:v>
                </c:pt>
                <c:pt idx="832">
                  <c:v>58650</c:v>
                </c:pt>
                <c:pt idx="833">
                  <c:v>58500</c:v>
                </c:pt>
                <c:pt idx="834">
                  <c:v>58350</c:v>
                </c:pt>
                <c:pt idx="835">
                  <c:v>57800</c:v>
                </c:pt>
                <c:pt idx="836">
                  <c:v>57750</c:v>
                </c:pt>
                <c:pt idx="837">
                  <c:v>57600</c:v>
                </c:pt>
                <c:pt idx="838">
                  <c:v>57550</c:v>
                </c:pt>
                <c:pt idx="839">
                  <c:v>58250</c:v>
                </c:pt>
                <c:pt idx="840">
                  <c:v>58000</c:v>
                </c:pt>
                <c:pt idx="841">
                  <c:v>57950</c:v>
                </c:pt>
                <c:pt idx="842">
                  <c:v>58250</c:v>
                </c:pt>
                <c:pt idx="843">
                  <c:v>58100</c:v>
                </c:pt>
                <c:pt idx="844">
                  <c:v>58050</c:v>
                </c:pt>
                <c:pt idx="845">
                  <c:v>58750</c:v>
                </c:pt>
                <c:pt idx="846">
                  <c:v>58600</c:v>
                </c:pt>
                <c:pt idx="847">
                  <c:v>58250</c:v>
                </c:pt>
                <c:pt idx="848">
                  <c:v>58200</c:v>
                </c:pt>
                <c:pt idx="849">
                  <c:v>58500</c:v>
                </c:pt>
                <c:pt idx="850">
                  <c:v>58450</c:v>
                </c:pt>
                <c:pt idx="851">
                  <c:v>59550</c:v>
                </c:pt>
                <c:pt idx="852">
                  <c:v>60050</c:v>
                </c:pt>
                <c:pt idx="853">
                  <c:v>60000</c:v>
                </c:pt>
                <c:pt idx="854">
                  <c:v>59950</c:v>
                </c:pt>
                <c:pt idx="855">
                  <c:v>59800</c:v>
                </c:pt>
                <c:pt idx="856">
                  <c:v>59250</c:v>
                </c:pt>
                <c:pt idx="857">
                  <c:v>59200</c:v>
                </c:pt>
                <c:pt idx="858">
                  <c:v>59050</c:v>
                </c:pt>
                <c:pt idx="859">
                  <c:v>58700</c:v>
                </c:pt>
                <c:pt idx="860">
                  <c:v>59800</c:v>
                </c:pt>
                <c:pt idx="861">
                  <c:v>59450</c:v>
                </c:pt>
                <c:pt idx="862">
                  <c:v>59400</c:v>
                </c:pt>
                <c:pt idx="863">
                  <c:v>59250</c:v>
                </c:pt>
                <c:pt idx="864">
                  <c:v>59100</c:v>
                </c:pt>
                <c:pt idx="865">
                  <c:v>58550</c:v>
                </c:pt>
                <c:pt idx="866">
                  <c:v>58500</c:v>
                </c:pt>
                <c:pt idx="867">
                  <c:v>58350</c:v>
                </c:pt>
                <c:pt idx="868">
                  <c:v>58300</c:v>
                </c:pt>
                <c:pt idx="869">
                  <c:v>58150</c:v>
                </c:pt>
                <c:pt idx="870">
                  <c:v>58000</c:v>
                </c:pt>
                <c:pt idx="871">
                  <c:v>57950</c:v>
                </c:pt>
                <c:pt idx="872">
                  <c:v>57600</c:v>
                </c:pt>
                <c:pt idx="873">
                  <c:v>57350</c:v>
                </c:pt>
                <c:pt idx="874">
                  <c:v>57000</c:v>
                </c:pt>
                <c:pt idx="875">
                  <c:v>56950</c:v>
                </c:pt>
                <c:pt idx="876">
                  <c:v>56500</c:v>
                </c:pt>
                <c:pt idx="877">
                  <c:v>56450</c:v>
                </c:pt>
                <c:pt idx="878">
                  <c:v>57150</c:v>
                </c:pt>
                <c:pt idx="879">
                  <c:v>56900</c:v>
                </c:pt>
                <c:pt idx="880">
                  <c:v>56850</c:v>
                </c:pt>
                <c:pt idx="881">
                  <c:v>56700</c:v>
                </c:pt>
                <c:pt idx="882">
                  <c:v>56550</c:v>
                </c:pt>
                <c:pt idx="883">
                  <c:v>57650</c:v>
                </c:pt>
                <c:pt idx="884">
                  <c:v>57600</c:v>
                </c:pt>
                <c:pt idx="885">
                  <c:v>58100</c:v>
                </c:pt>
                <c:pt idx="886">
                  <c:v>58050</c:v>
                </c:pt>
                <c:pt idx="887">
                  <c:v>59150</c:v>
                </c:pt>
                <c:pt idx="888">
                  <c:v>59000</c:v>
                </c:pt>
                <c:pt idx="889">
                  <c:v>60100</c:v>
                </c:pt>
                <c:pt idx="890">
                  <c:v>60400</c:v>
                </c:pt>
                <c:pt idx="891">
                  <c:v>60250</c:v>
                </c:pt>
                <c:pt idx="892">
                  <c:v>60200</c:v>
                </c:pt>
                <c:pt idx="893">
                  <c:v>60150</c:v>
                </c:pt>
                <c:pt idx="894">
                  <c:v>60000</c:v>
                </c:pt>
                <c:pt idx="895">
                  <c:v>59950</c:v>
                </c:pt>
                <c:pt idx="896">
                  <c:v>60250</c:v>
                </c:pt>
                <c:pt idx="897">
                  <c:v>60550</c:v>
                </c:pt>
                <c:pt idx="898">
                  <c:v>60500</c:v>
                </c:pt>
                <c:pt idx="899">
                  <c:v>61200</c:v>
                </c:pt>
                <c:pt idx="900">
                  <c:v>60950</c:v>
                </c:pt>
                <c:pt idx="901">
                  <c:v>60600</c:v>
                </c:pt>
                <c:pt idx="902">
                  <c:v>61300</c:v>
                </c:pt>
                <c:pt idx="903">
                  <c:v>61150</c:v>
                </c:pt>
                <c:pt idx="904">
                  <c:v>61100</c:v>
                </c:pt>
                <c:pt idx="905">
                  <c:v>60750</c:v>
                </c:pt>
                <c:pt idx="906">
                  <c:v>61050</c:v>
                </c:pt>
                <c:pt idx="907">
                  <c:v>61000</c:v>
                </c:pt>
                <c:pt idx="908">
                  <c:v>60850</c:v>
                </c:pt>
                <c:pt idx="909">
                  <c:v>61550</c:v>
                </c:pt>
                <c:pt idx="910">
                  <c:v>61500</c:v>
                </c:pt>
                <c:pt idx="911">
                  <c:v>62600</c:v>
                </c:pt>
                <c:pt idx="912">
                  <c:v>63100</c:v>
                </c:pt>
                <c:pt idx="913">
                  <c:v>64200</c:v>
                </c:pt>
                <c:pt idx="914">
                  <c:v>64150</c:v>
                </c:pt>
                <c:pt idx="915">
                  <c:v>64650</c:v>
                </c:pt>
                <c:pt idx="916">
                  <c:v>64300</c:v>
                </c:pt>
                <c:pt idx="917">
                  <c:v>64150</c:v>
                </c:pt>
                <c:pt idx="918">
                  <c:v>64000</c:v>
                </c:pt>
                <c:pt idx="919">
                  <c:v>63950</c:v>
                </c:pt>
                <c:pt idx="920">
                  <c:v>63600</c:v>
                </c:pt>
                <c:pt idx="921">
                  <c:v>63450</c:v>
                </c:pt>
                <c:pt idx="922">
                  <c:v>63400</c:v>
                </c:pt>
                <c:pt idx="923">
                  <c:v>63250</c:v>
                </c:pt>
                <c:pt idx="924">
                  <c:v>63550</c:v>
                </c:pt>
                <c:pt idx="925">
                  <c:v>64250</c:v>
                </c:pt>
                <c:pt idx="926">
                  <c:v>64550</c:v>
                </c:pt>
                <c:pt idx="927">
                  <c:v>64400</c:v>
                </c:pt>
                <c:pt idx="928">
                  <c:v>64350</c:v>
                </c:pt>
                <c:pt idx="929">
                  <c:v>65450</c:v>
                </c:pt>
                <c:pt idx="930">
                  <c:v>66150</c:v>
                </c:pt>
                <c:pt idx="931">
                  <c:v>67250</c:v>
                </c:pt>
                <c:pt idx="932">
                  <c:v>67550</c:v>
                </c:pt>
                <c:pt idx="933">
                  <c:v>67400</c:v>
                </c:pt>
                <c:pt idx="934">
                  <c:v>67350</c:v>
                </c:pt>
                <c:pt idx="935">
                  <c:v>67000</c:v>
                </c:pt>
                <c:pt idx="936">
                  <c:v>66750</c:v>
                </c:pt>
                <c:pt idx="937">
                  <c:v>66700</c:v>
                </c:pt>
                <c:pt idx="938">
                  <c:v>66650</c:v>
                </c:pt>
                <c:pt idx="939">
                  <c:v>67150</c:v>
                </c:pt>
                <c:pt idx="940">
                  <c:v>67100</c:v>
                </c:pt>
                <c:pt idx="941">
                  <c:v>67050</c:v>
                </c:pt>
                <c:pt idx="942">
                  <c:v>67550</c:v>
                </c:pt>
                <c:pt idx="943">
                  <c:v>67200</c:v>
                </c:pt>
                <c:pt idx="944">
                  <c:v>68700</c:v>
                </c:pt>
                <c:pt idx="945">
                  <c:v>69400</c:v>
                </c:pt>
                <c:pt idx="946">
                  <c:v>69350</c:v>
                </c:pt>
                <c:pt idx="947">
                  <c:v>69300</c:v>
                </c:pt>
                <c:pt idx="948">
                  <c:v>70200</c:v>
                </c:pt>
                <c:pt idx="949">
                  <c:v>70150</c:v>
                </c:pt>
                <c:pt idx="950">
                  <c:v>70000</c:v>
                </c:pt>
                <c:pt idx="951">
                  <c:v>69750</c:v>
                </c:pt>
                <c:pt idx="952">
                  <c:v>69700</c:v>
                </c:pt>
                <c:pt idx="953">
                  <c:v>69550</c:v>
                </c:pt>
                <c:pt idx="954">
                  <c:v>69850</c:v>
                </c:pt>
                <c:pt idx="955">
                  <c:v>69800</c:v>
                </c:pt>
                <c:pt idx="956">
                  <c:v>69750</c:v>
                </c:pt>
                <c:pt idx="957">
                  <c:v>69600</c:v>
                </c:pt>
                <c:pt idx="958">
                  <c:v>69250</c:v>
                </c:pt>
                <c:pt idx="959">
                  <c:v>69550</c:v>
                </c:pt>
                <c:pt idx="960">
                  <c:v>69850</c:v>
                </c:pt>
                <c:pt idx="961">
                  <c:v>69300</c:v>
                </c:pt>
                <c:pt idx="962">
                  <c:v>70400</c:v>
                </c:pt>
                <c:pt idx="963">
                  <c:v>70250</c:v>
                </c:pt>
                <c:pt idx="964">
                  <c:v>69700</c:v>
                </c:pt>
                <c:pt idx="965">
                  <c:v>70400</c:v>
                </c:pt>
                <c:pt idx="966">
                  <c:v>70900</c:v>
                </c:pt>
                <c:pt idx="967">
                  <c:v>70550</c:v>
                </c:pt>
                <c:pt idx="968">
                  <c:v>70400</c:v>
                </c:pt>
                <c:pt idx="969">
                  <c:v>70250</c:v>
                </c:pt>
                <c:pt idx="970">
                  <c:v>69900</c:v>
                </c:pt>
                <c:pt idx="971">
                  <c:v>70600</c:v>
                </c:pt>
                <c:pt idx="972">
                  <c:v>70450</c:v>
                </c:pt>
                <c:pt idx="973">
                  <c:v>71150</c:v>
                </c:pt>
                <c:pt idx="974">
                  <c:v>71100</c:v>
                </c:pt>
                <c:pt idx="975">
                  <c:v>70950</c:v>
                </c:pt>
                <c:pt idx="976">
                  <c:v>72050</c:v>
                </c:pt>
                <c:pt idx="977">
                  <c:v>72000</c:v>
                </c:pt>
                <c:pt idx="978">
                  <c:v>72500</c:v>
                </c:pt>
                <c:pt idx="979">
                  <c:v>72450</c:v>
                </c:pt>
                <c:pt idx="980">
                  <c:v>72400</c:v>
                </c:pt>
                <c:pt idx="981">
                  <c:v>72150</c:v>
                </c:pt>
                <c:pt idx="982">
                  <c:v>72850</c:v>
                </c:pt>
                <c:pt idx="983">
                  <c:v>72800</c:v>
                </c:pt>
                <c:pt idx="984">
                  <c:v>73300</c:v>
                </c:pt>
                <c:pt idx="985">
                  <c:v>72750</c:v>
                </c:pt>
                <c:pt idx="986">
                  <c:v>73450</c:v>
                </c:pt>
                <c:pt idx="987">
                  <c:v>73300</c:v>
                </c:pt>
                <c:pt idx="988">
                  <c:v>72950</c:v>
                </c:pt>
                <c:pt idx="989">
                  <c:v>72800</c:v>
                </c:pt>
                <c:pt idx="990">
                  <c:v>72650</c:v>
                </c:pt>
                <c:pt idx="991">
                  <c:v>72600</c:v>
                </c:pt>
                <c:pt idx="992">
                  <c:v>72450</c:v>
                </c:pt>
                <c:pt idx="993">
                  <c:v>72100</c:v>
                </c:pt>
                <c:pt idx="994">
                  <c:v>73200</c:v>
                </c:pt>
                <c:pt idx="995">
                  <c:v>73150</c:v>
                </c:pt>
                <c:pt idx="996">
                  <c:v>73000</c:v>
                </c:pt>
                <c:pt idx="997">
                  <c:v>72650</c:v>
                </c:pt>
                <c:pt idx="998">
                  <c:v>72600</c:v>
                </c:pt>
                <c:pt idx="999">
                  <c:v>72450</c:v>
                </c:pt>
                <c:pt idx="1000">
                  <c:v>72400</c:v>
                </c:pt>
                <c:pt idx="1001">
                  <c:v>72250</c:v>
                </c:pt>
                <c:pt idx="1002">
                  <c:v>72000</c:v>
                </c:pt>
                <c:pt idx="1003">
                  <c:v>71950</c:v>
                </c:pt>
                <c:pt idx="1004">
                  <c:v>71900</c:v>
                </c:pt>
                <c:pt idx="1005">
                  <c:v>72200</c:v>
                </c:pt>
                <c:pt idx="1006">
                  <c:v>72150</c:v>
                </c:pt>
                <c:pt idx="1007">
                  <c:v>72000</c:v>
                </c:pt>
                <c:pt idx="1008">
                  <c:v>72500</c:v>
                </c:pt>
                <c:pt idx="1009">
                  <c:v>72150</c:v>
                </c:pt>
                <c:pt idx="1010">
                  <c:v>72100</c:v>
                </c:pt>
                <c:pt idx="1011">
                  <c:v>72600</c:v>
                </c:pt>
                <c:pt idx="1012">
                  <c:v>72550</c:v>
                </c:pt>
                <c:pt idx="1013">
                  <c:v>72850</c:v>
                </c:pt>
                <c:pt idx="1014">
                  <c:v>73350</c:v>
                </c:pt>
                <c:pt idx="1015">
                  <c:v>73300</c:v>
                </c:pt>
                <c:pt idx="1016">
                  <c:v>73250</c:v>
                </c:pt>
                <c:pt idx="1017">
                  <c:v>73100</c:v>
                </c:pt>
                <c:pt idx="1018">
                  <c:v>73050</c:v>
                </c:pt>
                <c:pt idx="1019">
                  <c:v>72900</c:v>
                </c:pt>
                <c:pt idx="1020">
                  <c:v>72750</c:v>
                </c:pt>
                <c:pt idx="1021">
                  <c:v>72700</c:v>
                </c:pt>
                <c:pt idx="1022">
                  <c:v>72650</c:v>
                </c:pt>
                <c:pt idx="1023">
                  <c:v>73550</c:v>
                </c:pt>
                <c:pt idx="1024">
                  <c:v>73500</c:v>
                </c:pt>
                <c:pt idx="1025">
                  <c:v>73450</c:v>
                </c:pt>
                <c:pt idx="1026">
                  <c:v>73950</c:v>
                </c:pt>
                <c:pt idx="1027">
                  <c:v>73900</c:v>
                </c:pt>
                <c:pt idx="1028">
                  <c:v>73850</c:v>
                </c:pt>
                <c:pt idx="1029">
                  <c:v>73700</c:v>
                </c:pt>
                <c:pt idx="1030">
                  <c:v>73650</c:v>
                </c:pt>
                <c:pt idx="1031">
                  <c:v>73600</c:v>
                </c:pt>
                <c:pt idx="1032">
                  <c:v>74100</c:v>
                </c:pt>
                <c:pt idx="1033">
                  <c:v>74050</c:v>
                </c:pt>
                <c:pt idx="1034">
                  <c:v>74000</c:v>
                </c:pt>
                <c:pt idx="1035">
                  <c:v>74700</c:v>
                </c:pt>
                <c:pt idx="1036">
                  <c:v>75800</c:v>
                </c:pt>
                <c:pt idx="1037">
                  <c:v>75650</c:v>
                </c:pt>
                <c:pt idx="1038">
                  <c:v>75500</c:v>
                </c:pt>
                <c:pt idx="1039">
                  <c:v>75450</c:v>
                </c:pt>
                <c:pt idx="1040">
                  <c:v>75400</c:v>
                </c:pt>
                <c:pt idx="1041">
                  <c:v>76300</c:v>
                </c:pt>
                <c:pt idx="1042">
                  <c:v>75950</c:v>
                </c:pt>
                <c:pt idx="1043">
                  <c:v>75800</c:v>
                </c:pt>
                <c:pt idx="1044">
                  <c:v>75650</c:v>
                </c:pt>
                <c:pt idx="1045">
                  <c:v>75600</c:v>
                </c:pt>
                <c:pt idx="1046">
                  <c:v>75550</c:v>
                </c:pt>
                <c:pt idx="1047">
                  <c:v>75200</c:v>
                </c:pt>
                <c:pt idx="1048">
                  <c:v>75150</c:v>
                </c:pt>
                <c:pt idx="1049">
                  <c:v>75850</c:v>
                </c:pt>
                <c:pt idx="1050">
                  <c:v>75700</c:v>
                </c:pt>
                <c:pt idx="1051">
                  <c:v>75350</c:v>
                </c:pt>
                <c:pt idx="1052">
                  <c:v>75200</c:v>
                </c:pt>
                <c:pt idx="1053">
                  <c:v>75050</c:v>
                </c:pt>
                <c:pt idx="1054">
                  <c:v>76550</c:v>
                </c:pt>
                <c:pt idx="1055">
                  <c:v>75800</c:v>
                </c:pt>
                <c:pt idx="1056">
                  <c:v>75650</c:v>
                </c:pt>
                <c:pt idx="1057">
                  <c:v>77550</c:v>
                </c:pt>
                <c:pt idx="1058">
                  <c:v>78650</c:v>
                </c:pt>
                <c:pt idx="1059">
                  <c:v>78500</c:v>
                </c:pt>
                <c:pt idx="1060">
                  <c:v>78450</c:v>
                </c:pt>
                <c:pt idx="1061">
                  <c:v>78750</c:v>
                </c:pt>
                <c:pt idx="1062">
                  <c:v>78600</c:v>
                </c:pt>
                <c:pt idx="1063">
                  <c:v>78550</c:v>
                </c:pt>
                <c:pt idx="1064">
                  <c:v>78500</c:v>
                </c:pt>
                <c:pt idx="1065">
                  <c:v>78350</c:v>
                </c:pt>
                <c:pt idx="1066">
                  <c:v>78000</c:v>
                </c:pt>
                <c:pt idx="1067">
                  <c:v>78700</c:v>
                </c:pt>
                <c:pt idx="1068">
                  <c:v>78250</c:v>
                </c:pt>
                <c:pt idx="1069">
                  <c:v>77700</c:v>
                </c:pt>
                <c:pt idx="1070">
                  <c:v>77150</c:v>
                </c:pt>
                <c:pt idx="1071">
                  <c:v>77850</c:v>
                </c:pt>
                <c:pt idx="1072">
                  <c:v>77800</c:v>
                </c:pt>
                <c:pt idx="1073">
                  <c:v>77650</c:v>
                </c:pt>
                <c:pt idx="1074">
                  <c:v>77950</c:v>
                </c:pt>
                <c:pt idx="1075">
                  <c:v>77400</c:v>
                </c:pt>
                <c:pt idx="1076">
                  <c:v>77050</c:v>
                </c:pt>
                <c:pt idx="1077">
                  <c:v>76800</c:v>
                </c:pt>
                <c:pt idx="1078">
                  <c:v>76750</c:v>
                </c:pt>
                <c:pt idx="1079">
                  <c:v>76700</c:v>
                </c:pt>
                <c:pt idx="1080">
                  <c:v>76350</c:v>
                </c:pt>
                <c:pt idx="1081">
                  <c:v>76300</c:v>
                </c:pt>
                <c:pt idx="1082">
                  <c:v>76250</c:v>
                </c:pt>
                <c:pt idx="1083">
                  <c:v>76000</c:v>
                </c:pt>
                <c:pt idx="1084">
                  <c:v>75950</c:v>
                </c:pt>
                <c:pt idx="1085">
                  <c:v>75800</c:v>
                </c:pt>
                <c:pt idx="1086">
                  <c:v>75650</c:v>
                </c:pt>
                <c:pt idx="1087">
                  <c:v>76750</c:v>
                </c:pt>
                <c:pt idx="1088">
                  <c:v>76600</c:v>
                </c:pt>
                <c:pt idx="1089">
                  <c:v>77300</c:v>
                </c:pt>
                <c:pt idx="1090">
                  <c:v>78000</c:v>
                </c:pt>
                <c:pt idx="1091">
                  <c:v>78700</c:v>
                </c:pt>
                <c:pt idx="1092">
                  <c:v>79400</c:v>
                </c:pt>
                <c:pt idx="1093">
                  <c:v>79350</c:v>
                </c:pt>
                <c:pt idx="1094">
                  <c:v>79000</c:v>
                </c:pt>
                <c:pt idx="1095">
                  <c:v>79500</c:v>
                </c:pt>
                <c:pt idx="1096">
                  <c:v>79450</c:v>
                </c:pt>
                <c:pt idx="1097">
                  <c:v>79300</c:v>
                </c:pt>
                <c:pt idx="1098">
                  <c:v>79150</c:v>
                </c:pt>
                <c:pt idx="1099">
                  <c:v>78400</c:v>
                </c:pt>
                <c:pt idx="1100">
                  <c:v>78350</c:v>
                </c:pt>
                <c:pt idx="1101">
                  <c:v>78850</c:v>
                </c:pt>
                <c:pt idx="1102">
                  <c:v>78800</c:v>
                </c:pt>
                <c:pt idx="1103">
                  <c:v>79100</c:v>
                </c:pt>
                <c:pt idx="1104">
                  <c:v>78950</c:v>
                </c:pt>
                <c:pt idx="1105">
                  <c:v>78200</c:v>
                </c:pt>
                <c:pt idx="1106">
                  <c:v>78150</c:v>
                </c:pt>
                <c:pt idx="1107">
                  <c:v>78000</c:v>
                </c:pt>
                <c:pt idx="1108">
                  <c:v>77650</c:v>
                </c:pt>
                <c:pt idx="1109">
                  <c:v>77500</c:v>
                </c:pt>
                <c:pt idx="1110">
                  <c:v>78000</c:v>
                </c:pt>
                <c:pt idx="1111">
                  <c:v>77250</c:v>
                </c:pt>
                <c:pt idx="1112">
                  <c:v>77200</c:v>
                </c:pt>
                <c:pt idx="1113">
                  <c:v>77050</c:v>
                </c:pt>
                <c:pt idx="1114">
                  <c:v>77000</c:v>
                </c:pt>
                <c:pt idx="1115">
                  <c:v>76850</c:v>
                </c:pt>
                <c:pt idx="1116">
                  <c:v>76700</c:v>
                </c:pt>
                <c:pt idx="1117">
                  <c:v>76650</c:v>
                </c:pt>
                <c:pt idx="1118">
                  <c:v>76600</c:v>
                </c:pt>
                <c:pt idx="1119">
                  <c:v>77100</c:v>
                </c:pt>
                <c:pt idx="1120">
                  <c:v>77800</c:v>
                </c:pt>
                <c:pt idx="1121">
                  <c:v>77650</c:v>
                </c:pt>
                <c:pt idx="1122">
                  <c:v>77500</c:v>
                </c:pt>
                <c:pt idx="1123">
                  <c:v>77450</c:v>
                </c:pt>
                <c:pt idx="1124">
                  <c:v>77400</c:v>
                </c:pt>
                <c:pt idx="1125">
                  <c:v>78500</c:v>
                </c:pt>
                <c:pt idx="1126">
                  <c:v>78450</c:v>
                </c:pt>
                <c:pt idx="1127">
                  <c:v>78300</c:v>
                </c:pt>
                <c:pt idx="1128">
                  <c:v>78800</c:v>
                </c:pt>
                <c:pt idx="1129">
                  <c:v>78250</c:v>
                </c:pt>
                <c:pt idx="1130">
                  <c:v>78550</c:v>
                </c:pt>
                <c:pt idx="1131">
                  <c:v>78400</c:v>
                </c:pt>
                <c:pt idx="1132">
                  <c:v>78350</c:v>
                </c:pt>
                <c:pt idx="1133">
                  <c:v>78300</c:v>
                </c:pt>
                <c:pt idx="1134">
                  <c:v>79000</c:v>
                </c:pt>
                <c:pt idx="1135">
                  <c:v>78950</c:v>
                </c:pt>
                <c:pt idx="1136">
                  <c:v>78800</c:v>
                </c:pt>
                <c:pt idx="1137">
                  <c:v>79100</c:v>
                </c:pt>
                <c:pt idx="1138">
                  <c:v>80600</c:v>
                </c:pt>
                <c:pt idx="1139">
                  <c:v>80550</c:v>
                </c:pt>
                <c:pt idx="1140">
                  <c:v>80400</c:v>
                </c:pt>
                <c:pt idx="1141">
                  <c:v>81100</c:v>
                </c:pt>
                <c:pt idx="1142">
                  <c:v>81050</c:v>
                </c:pt>
                <c:pt idx="1143">
                  <c:v>80900</c:v>
                </c:pt>
                <c:pt idx="1144">
                  <c:v>80350</c:v>
                </c:pt>
                <c:pt idx="1145">
                  <c:v>80300</c:v>
                </c:pt>
                <c:pt idx="1146">
                  <c:v>80050</c:v>
                </c:pt>
                <c:pt idx="1147">
                  <c:v>80000</c:v>
                </c:pt>
                <c:pt idx="1148">
                  <c:v>79850</c:v>
                </c:pt>
                <c:pt idx="1149">
                  <c:v>80550</c:v>
                </c:pt>
                <c:pt idx="1150">
                  <c:v>80500</c:v>
                </c:pt>
                <c:pt idx="1151">
                  <c:v>80450</c:v>
                </c:pt>
                <c:pt idx="1152">
                  <c:v>81150</c:v>
                </c:pt>
                <c:pt idx="1153">
                  <c:v>81100</c:v>
                </c:pt>
                <c:pt idx="1154">
                  <c:v>81800</c:v>
                </c:pt>
                <c:pt idx="1155">
                  <c:v>81650</c:v>
                </c:pt>
                <c:pt idx="1156">
                  <c:v>81300</c:v>
                </c:pt>
                <c:pt idx="1157">
                  <c:v>80550</c:v>
                </c:pt>
                <c:pt idx="1158">
                  <c:v>80850</c:v>
                </c:pt>
                <c:pt idx="1159">
                  <c:v>80800</c:v>
                </c:pt>
                <c:pt idx="1160">
                  <c:v>80750</c:v>
                </c:pt>
                <c:pt idx="1161">
                  <c:v>80600</c:v>
                </c:pt>
                <c:pt idx="1162">
                  <c:v>80550</c:v>
                </c:pt>
                <c:pt idx="1163">
                  <c:v>80500</c:v>
                </c:pt>
                <c:pt idx="1164">
                  <c:v>81200</c:v>
                </c:pt>
                <c:pt idx="1165">
                  <c:v>81150</c:v>
                </c:pt>
                <c:pt idx="1166">
                  <c:v>81000</c:v>
                </c:pt>
                <c:pt idx="1167">
                  <c:v>81500</c:v>
                </c:pt>
                <c:pt idx="1168">
                  <c:v>81450</c:v>
                </c:pt>
                <c:pt idx="1169">
                  <c:v>81300</c:v>
                </c:pt>
                <c:pt idx="1170">
                  <c:v>81150</c:v>
                </c:pt>
                <c:pt idx="1171">
                  <c:v>81100</c:v>
                </c:pt>
                <c:pt idx="1172">
                  <c:v>81050</c:v>
                </c:pt>
                <c:pt idx="1173">
                  <c:v>80800</c:v>
                </c:pt>
                <c:pt idx="1174">
                  <c:v>81900</c:v>
                </c:pt>
                <c:pt idx="1175">
                  <c:v>82600</c:v>
                </c:pt>
                <c:pt idx="1176">
                  <c:v>82450</c:v>
                </c:pt>
                <c:pt idx="1177">
                  <c:v>82100</c:v>
                </c:pt>
                <c:pt idx="1178">
                  <c:v>82050</c:v>
                </c:pt>
                <c:pt idx="1179">
                  <c:v>81900</c:v>
                </c:pt>
                <c:pt idx="1180">
                  <c:v>81550</c:v>
                </c:pt>
                <c:pt idx="1181">
                  <c:v>81500</c:v>
                </c:pt>
                <c:pt idx="1182">
                  <c:v>81350</c:v>
                </c:pt>
                <c:pt idx="1183">
                  <c:v>81300</c:v>
                </c:pt>
                <c:pt idx="1184">
                  <c:v>81250</c:v>
                </c:pt>
                <c:pt idx="1185">
                  <c:v>81100</c:v>
                </c:pt>
                <c:pt idx="1186">
                  <c:v>81050</c:v>
                </c:pt>
                <c:pt idx="1187">
                  <c:v>81000</c:v>
                </c:pt>
                <c:pt idx="1188">
                  <c:v>80850</c:v>
                </c:pt>
                <c:pt idx="1189">
                  <c:v>80500</c:v>
                </c:pt>
                <c:pt idx="1190">
                  <c:v>80450</c:v>
                </c:pt>
                <c:pt idx="1191">
                  <c:v>80300</c:v>
                </c:pt>
                <c:pt idx="1192">
                  <c:v>79950</c:v>
                </c:pt>
                <c:pt idx="1193">
                  <c:v>79800</c:v>
                </c:pt>
                <c:pt idx="1194">
                  <c:v>79650</c:v>
                </c:pt>
                <c:pt idx="1195">
                  <c:v>79600</c:v>
                </c:pt>
                <c:pt idx="1196">
                  <c:v>79550</c:v>
                </c:pt>
                <c:pt idx="1197">
                  <c:v>79400</c:v>
                </c:pt>
                <c:pt idx="1198">
                  <c:v>79350</c:v>
                </c:pt>
                <c:pt idx="1199">
                  <c:v>79300</c:v>
                </c:pt>
                <c:pt idx="1200">
                  <c:v>79150</c:v>
                </c:pt>
                <c:pt idx="1201">
                  <c:v>79100</c:v>
                </c:pt>
                <c:pt idx="1202">
                  <c:v>78950</c:v>
                </c:pt>
                <c:pt idx="1203">
                  <c:v>78700</c:v>
                </c:pt>
                <c:pt idx="1204">
                  <c:v>78650</c:v>
                </c:pt>
                <c:pt idx="1205">
                  <c:v>78300</c:v>
                </c:pt>
                <c:pt idx="1206">
                  <c:v>78150</c:v>
                </c:pt>
                <c:pt idx="1207">
                  <c:v>78100</c:v>
                </c:pt>
                <c:pt idx="1208">
                  <c:v>78050</c:v>
                </c:pt>
                <c:pt idx="1209">
                  <c:v>77800</c:v>
                </c:pt>
                <c:pt idx="1210">
                  <c:v>77450</c:v>
                </c:pt>
                <c:pt idx="1211">
                  <c:v>77400</c:v>
                </c:pt>
                <c:pt idx="1212">
                  <c:v>77250</c:v>
                </c:pt>
                <c:pt idx="1213">
                  <c:v>77200</c:v>
                </c:pt>
                <c:pt idx="1214">
                  <c:v>77050</c:v>
                </c:pt>
                <c:pt idx="1215">
                  <c:v>77950</c:v>
                </c:pt>
                <c:pt idx="1216">
                  <c:v>77600</c:v>
                </c:pt>
                <c:pt idx="1217">
                  <c:v>78300</c:v>
                </c:pt>
                <c:pt idx="1218">
                  <c:v>78150</c:v>
                </c:pt>
                <c:pt idx="1219">
                  <c:v>77800</c:v>
                </c:pt>
                <c:pt idx="1220">
                  <c:v>77750</c:v>
                </c:pt>
                <c:pt idx="1221">
                  <c:v>77600</c:v>
                </c:pt>
                <c:pt idx="1222">
                  <c:v>77250</c:v>
                </c:pt>
                <c:pt idx="1223">
                  <c:v>77100</c:v>
                </c:pt>
                <c:pt idx="1224">
                  <c:v>76950</c:v>
                </c:pt>
                <c:pt idx="1225">
                  <c:v>76600</c:v>
                </c:pt>
                <c:pt idx="1226">
                  <c:v>76550</c:v>
                </c:pt>
                <c:pt idx="1227">
                  <c:v>76400</c:v>
                </c:pt>
                <c:pt idx="1228">
                  <c:v>75850</c:v>
                </c:pt>
                <c:pt idx="1229">
                  <c:v>75800</c:v>
                </c:pt>
                <c:pt idx="1230">
                  <c:v>75650</c:v>
                </c:pt>
                <c:pt idx="1231">
                  <c:v>75300</c:v>
                </c:pt>
                <c:pt idx="1232">
                  <c:v>75150</c:v>
                </c:pt>
                <c:pt idx="1233">
                  <c:v>74900</c:v>
                </c:pt>
                <c:pt idx="1234">
                  <c:v>75600</c:v>
                </c:pt>
                <c:pt idx="1235">
                  <c:v>75550</c:v>
                </c:pt>
                <c:pt idx="1236">
                  <c:v>75400</c:v>
                </c:pt>
                <c:pt idx="1237">
                  <c:v>75050</c:v>
                </c:pt>
                <c:pt idx="1238">
                  <c:v>76550</c:v>
                </c:pt>
                <c:pt idx="1239">
                  <c:v>76400</c:v>
                </c:pt>
                <c:pt idx="1240">
                  <c:v>76350</c:v>
                </c:pt>
                <c:pt idx="1241">
                  <c:v>76300</c:v>
                </c:pt>
                <c:pt idx="1242">
                  <c:v>77000</c:v>
                </c:pt>
                <c:pt idx="1243">
                  <c:v>78100</c:v>
                </c:pt>
                <c:pt idx="1244">
                  <c:v>77750</c:v>
                </c:pt>
                <c:pt idx="1245">
                  <c:v>77600</c:v>
                </c:pt>
                <c:pt idx="1246">
                  <c:v>78300</c:v>
                </c:pt>
                <c:pt idx="1247">
                  <c:v>78250</c:v>
                </c:pt>
                <c:pt idx="1248">
                  <c:v>78100</c:v>
                </c:pt>
                <c:pt idx="1249">
                  <c:v>77750</c:v>
                </c:pt>
                <c:pt idx="1250">
                  <c:v>77700</c:v>
                </c:pt>
                <c:pt idx="1251">
                  <c:v>77550</c:v>
                </c:pt>
                <c:pt idx="1252">
                  <c:v>77500</c:v>
                </c:pt>
                <c:pt idx="1253">
                  <c:v>77350</c:v>
                </c:pt>
                <c:pt idx="1254">
                  <c:v>77200</c:v>
                </c:pt>
                <c:pt idx="1255">
                  <c:v>78300</c:v>
                </c:pt>
                <c:pt idx="1256">
                  <c:v>78600</c:v>
                </c:pt>
                <c:pt idx="1257">
                  <c:v>78050</c:v>
                </c:pt>
                <c:pt idx="1258">
                  <c:v>77700</c:v>
                </c:pt>
                <c:pt idx="1259">
                  <c:v>78400</c:v>
                </c:pt>
                <c:pt idx="1260">
                  <c:v>78700</c:v>
                </c:pt>
                <c:pt idx="1261">
                  <c:v>78350</c:v>
                </c:pt>
                <c:pt idx="1262">
                  <c:v>78300</c:v>
                </c:pt>
                <c:pt idx="1263">
                  <c:v>77950</c:v>
                </c:pt>
                <c:pt idx="1264">
                  <c:v>77900</c:v>
                </c:pt>
                <c:pt idx="1265">
                  <c:v>77850</c:v>
                </c:pt>
                <c:pt idx="1266">
                  <c:v>77400</c:v>
                </c:pt>
                <c:pt idx="1267">
                  <c:v>77050</c:v>
                </c:pt>
                <c:pt idx="1268">
                  <c:v>77000</c:v>
                </c:pt>
                <c:pt idx="1269">
                  <c:v>76850</c:v>
                </c:pt>
                <c:pt idx="1270">
                  <c:v>76800</c:v>
                </c:pt>
                <c:pt idx="1271">
                  <c:v>76650</c:v>
                </c:pt>
                <c:pt idx="1272">
                  <c:v>77350</c:v>
                </c:pt>
                <c:pt idx="1273">
                  <c:v>77300</c:v>
                </c:pt>
                <c:pt idx="1274">
                  <c:v>78000</c:v>
                </c:pt>
                <c:pt idx="1275">
                  <c:v>78700</c:v>
                </c:pt>
                <c:pt idx="1276">
                  <c:v>79800</c:v>
                </c:pt>
                <c:pt idx="1277">
                  <c:v>79450</c:v>
                </c:pt>
                <c:pt idx="1278">
                  <c:v>79300</c:v>
                </c:pt>
                <c:pt idx="1279">
                  <c:v>80000</c:v>
                </c:pt>
                <c:pt idx="1280">
                  <c:v>79950</c:v>
                </c:pt>
                <c:pt idx="1281">
                  <c:v>80450</c:v>
                </c:pt>
                <c:pt idx="1282">
                  <c:v>80400</c:v>
                </c:pt>
                <c:pt idx="1283">
                  <c:v>80250</c:v>
                </c:pt>
                <c:pt idx="1284">
                  <c:v>80750</c:v>
                </c:pt>
                <c:pt idx="1285">
                  <c:v>80700</c:v>
                </c:pt>
                <c:pt idx="1286">
                  <c:v>80650</c:v>
                </c:pt>
                <c:pt idx="1287">
                  <c:v>81150</c:v>
                </c:pt>
                <c:pt idx="1288">
                  <c:v>81100</c:v>
                </c:pt>
                <c:pt idx="1289">
                  <c:v>80950</c:v>
                </c:pt>
                <c:pt idx="1290">
                  <c:v>80800</c:v>
                </c:pt>
                <c:pt idx="1291">
                  <c:v>80750</c:v>
                </c:pt>
                <c:pt idx="1292">
                  <c:v>80700</c:v>
                </c:pt>
                <c:pt idx="1293">
                  <c:v>80550</c:v>
                </c:pt>
                <c:pt idx="1294">
                  <c:v>81650</c:v>
                </c:pt>
                <c:pt idx="1295">
                  <c:v>82350</c:v>
                </c:pt>
                <c:pt idx="1296">
                  <c:v>82100</c:v>
                </c:pt>
                <c:pt idx="1297">
                  <c:v>82800</c:v>
                </c:pt>
                <c:pt idx="1298">
                  <c:v>83100</c:v>
                </c:pt>
                <c:pt idx="1299">
                  <c:v>82950</c:v>
                </c:pt>
                <c:pt idx="1300">
                  <c:v>82900</c:v>
                </c:pt>
                <c:pt idx="1301">
                  <c:v>82850</c:v>
                </c:pt>
                <c:pt idx="1302">
                  <c:v>82700</c:v>
                </c:pt>
                <c:pt idx="1303">
                  <c:v>82650</c:v>
                </c:pt>
                <c:pt idx="1304">
                  <c:v>82600</c:v>
                </c:pt>
                <c:pt idx="1305">
                  <c:v>82450</c:v>
                </c:pt>
                <c:pt idx="1306">
                  <c:v>82400</c:v>
                </c:pt>
                <c:pt idx="1307">
                  <c:v>82250</c:v>
                </c:pt>
                <c:pt idx="1308">
                  <c:v>82100</c:v>
                </c:pt>
                <c:pt idx="1309">
                  <c:v>82800</c:v>
                </c:pt>
                <c:pt idx="1310">
                  <c:v>82750</c:v>
                </c:pt>
                <c:pt idx="1311">
                  <c:v>82600</c:v>
                </c:pt>
                <c:pt idx="1312">
                  <c:v>82250</c:v>
                </c:pt>
                <c:pt idx="1313">
                  <c:v>82100</c:v>
                </c:pt>
                <c:pt idx="1314">
                  <c:v>82400</c:v>
                </c:pt>
                <c:pt idx="1315">
                  <c:v>82350</c:v>
                </c:pt>
                <c:pt idx="1316">
                  <c:v>82300</c:v>
                </c:pt>
                <c:pt idx="1317">
                  <c:v>82050</c:v>
                </c:pt>
                <c:pt idx="1318">
                  <c:v>82000</c:v>
                </c:pt>
                <c:pt idx="1319">
                  <c:v>81950</c:v>
                </c:pt>
                <c:pt idx="1320">
                  <c:v>81800</c:v>
                </c:pt>
                <c:pt idx="1321">
                  <c:v>81750</c:v>
                </c:pt>
                <c:pt idx="1322">
                  <c:v>82450</c:v>
                </c:pt>
                <c:pt idx="1323">
                  <c:v>82300</c:v>
                </c:pt>
                <c:pt idx="1324">
                  <c:v>82250</c:v>
                </c:pt>
                <c:pt idx="1325">
                  <c:v>82100</c:v>
                </c:pt>
                <c:pt idx="1326">
                  <c:v>81950</c:v>
                </c:pt>
                <c:pt idx="1327">
                  <c:v>81000</c:v>
                </c:pt>
                <c:pt idx="1328">
                  <c:v>80950</c:v>
                </c:pt>
                <c:pt idx="1329">
                  <c:v>80800</c:v>
                </c:pt>
                <c:pt idx="1330">
                  <c:v>81500</c:v>
                </c:pt>
                <c:pt idx="1331">
                  <c:v>81450</c:v>
                </c:pt>
                <c:pt idx="1332">
                  <c:v>81300</c:v>
                </c:pt>
                <c:pt idx="1333">
                  <c:v>80950</c:v>
                </c:pt>
                <c:pt idx="1334">
                  <c:v>80900</c:v>
                </c:pt>
                <c:pt idx="1335">
                  <c:v>81200</c:v>
                </c:pt>
                <c:pt idx="1336">
                  <c:v>81150</c:v>
                </c:pt>
                <c:pt idx="1337">
                  <c:v>81100</c:v>
                </c:pt>
                <c:pt idx="1338">
                  <c:v>80950</c:v>
                </c:pt>
                <c:pt idx="1339">
                  <c:v>82050</c:v>
                </c:pt>
                <c:pt idx="1340">
                  <c:v>82000</c:v>
                </c:pt>
                <c:pt idx="1341">
                  <c:v>81850</c:v>
                </c:pt>
                <c:pt idx="1342">
                  <c:v>82550</c:v>
                </c:pt>
                <c:pt idx="1343">
                  <c:v>82000</c:v>
                </c:pt>
                <c:pt idx="1344">
                  <c:v>82700</c:v>
                </c:pt>
                <c:pt idx="1345">
                  <c:v>82650</c:v>
                </c:pt>
                <c:pt idx="1346">
                  <c:v>82300</c:v>
                </c:pt>
                <c:pt idx="1347">
                  <c:v>83000</c:v>
                </c:pt>
                <c:pt idx="1348">
                  <c:v>83700</c:v>
                </c:pt>
                <c:pt idx="1349">
                  <c:v>83550</c:v>
                </c:pt>
                <c:pt idx="1350">
                  <c:v>84050</c:v>
                </c:pt>
                <c:pt idx="1351">
                  <c:v>83700</c:v>
                </c:pt>
                <c:pt idx="1352">
                  <c:v>83650</c:v>
                </c:pt>
                <c:pt idx="1353">
                  <c:v>83500</c:v>
                </c:pt>
                <c:pt idx="1354">
                  <c:v>83450</c:v>
                </c:pt>
                <c:pt idx="1355">
                  <c:v>83400</c:v>
                </c:pt>
                <c:pt idx="1356">
                  <c:v>83250</c:v>
                </c:pt>
                <c:pt idx="1357">
                  <c:v>82900</c:v>
                </c:pt>
                <c:pt idx="1358">
                  <c:v>83600</c:v>
                </c:pt>
                <c:pt idx="1359">
                  <c:v>83250</c:v>
                </c:pt>
                <c:pt idx="1360">
                  <c:v>83200</c:v>
                </c:pt>
                <c:pt idx="1361">
                  <c:v>83050</c:v>
                </c:pt>
                <c:pt idx="1362">
                  <c:v>82800</c:v>
                </c:pt>
                <c:pt idx="1363">
                  <c:v>82750</c:v>
                </c:pt>
                <c:pt idx="1364">
                  <c:v>82700</c:v>
                </c:pt>
                <c:pt idx="1365">
                  <c:v>82550</c:v>
                </c:pt>
                <c:pt idx="1366">
                  <c:v>83650</c:v>
                </c:pt>
                <c:pt idx="1367">
                  <c:v>83950</c:v>
                </c:pt>
                <c:pt idx="1368">
                  <c:v>83800</c:v>
                </c:pt>
                <c:pt idx="1369">
                  <c:v>83250</c:v>
                </c:pt>
                <c:pt idx="1370">
                  <c:v>83400</c:v>
                </c:pt>
                <c:pt idx="1371">
                  <c:v>83700</c:v>
                </c:pt>
                <c:pt idx="1372">
                  <c:v>84000</c:v>
                </c:pt>
                <c:pt idx="1373">
                  <c:v>84550</c:v>
                </c:pt>
                <c:pt idx="1374">
                  <c:v>84900</c:v>
                </c:pt>
                <c:pt idx="1375">
                  <c:v>84700</c:v>
                </c:pt>
                <c:pt idx="1376">
                  <c:v>85250</c:v>
                </c:pt>
                <c:pt idx="1377">
                  <c:v>85100</c:v>
                </c:pt>
                <c:pt idx="1378">
                  <c:v>85450</c:v>
                </c:pt>
                <c:pt idx="1379">
                  <c:v>85600</c:v>
                </c:pt>
                <c:pt idx="1380">
                  <c:v>85900</c:v>
                </c:pt>
                <c:pt idx="1381">
                  <c:v>86600</c:v>
                </c:pt>
                <c:pt idx="1382">
                  <c:v>86050</c:v>
                </c:pt>
                <c:pt idx="1383">
                  <c:v>85900</c:v>
                </c:pt>
                <c:pt idx="1384">
                  <c:v>86000</c:v>
                </c:pt>
                <c:pt idx="1385">
                  <c:v>85800</c:v>
                </c:pt>
                <c:pt idx="1386">
                  <c:v>85450</c:v>
                </c:pt>
                <c:pt idx="1387">
                  <c:v>85300</c:v>
                </c:pt>
                <c:pt idx="1388">
                  <c:v>85850</c:v>
                </c:pt>
                <c:pt idx="1389">
                  <c:v>85500</c:v>
                </c:pt>
                <c:pt idx="1390">
                  <c:v>85850</c:v>
                </c:pt>
                <c:pt idx="1391">
                  <c:v>85700</c:v>
                </c:pt>
                <c:pt idx="1392">
                  <c:v>86050</c:v>
                </c:pt>
                <c:pt idx="1393">
                  <c:v>85900</c:v>
                </c:pt>
                <c:pt idx="1394">
                  <c:v>86450</c:v>
                </c:pt>
                <c:pt idx="1395">
                  <c:v>86800</c:v>
                </c:pt>
                <c:pt idx="1396">
                  <c:v>86450</c:v>
                </c:pt>
                <c:pt idx="1397">
                  <c:v>86300</c:v>
                </c:pt>
                <c:pt idx="1398">
                  <c:v>86850</c:v>
                </c:pt>
                <c:pt idx="1399">
                  <c:v>86700</c:v>
                </c:pt>
                <c:pt idx="1400">
                  <c:v>86800</c:v>
                </c:pt>
                <c:pt idx="1401">
                  <c:v>86400</c:v>
                </c:pt>
                <c:pt idx="1402">
                  <c:v>86950</c:v>
                </c:pt>
                <c:pt idx="1403">
                  <c:v>87300</c:v>
                </c:pt>
                <c:pt idx="1404">
                  <c:v>87850</c:v>
                </c:pt>
                <c:pt idx="1405">
                  <c:v>88200</c:v>
                </c:pt>
                <c:pt idx="1406">
                  <c:v>87850</c:v>
                </c:pt>
                <c:pt idx="1407">
                  <c:v>88200</c:v>
                </c:pt>
                <c:pt idx="1408">
                  <c:v>88950</c:v>
                </c:pt>
                <c:pt idx="1409">
                  <c:v>88800</c:v>
                </c:pt>
                <c:pt idx="1410">
                  <c:v>89350</c:v>
                </c:pt>
                <c:pt idx="1411">
                  <c:v>88800</c:v>
                </c:pt>
                <c:pt idx="1412">
                  <c:v>88600</c:v>
                </c:pt>
                <c:pt idx="1413">
                  <c:v>88250</c:v>
                </c:pt>
                <c:pt idx="1414">
                  <c:v>88400</c:v>
                </c:pt>
                <c:pt idx="1415">
                  <c:v>88500</c:v>
                </c:pt>
                <c:pt idx="1416">
                  <c:v>88300</c:v>
                </c:pt>
                <c:pt idx="1417">
                  <c:v>88800</c:v>
                </c:pt>
                <c:pt idx="1418">
                  <c:v>88900</c:v>
                </c:pt>
                <c:pt idx="1419">
                  <c:v>88350</c:v>
                </c:pt>
                <c:pt idx="1420">
                  <c:v>88200</c:v>
                </c:pt>
                <c:pt idx="1421">
                  <c:v>88500</c:v>
                </c:pt>
                <c:pt idx="1422">
                  <c:v>88150</c:v>
                </c:pt>
                <c:pt idx="1423">
                  <c:v>88000</c:v>
                </c:pt>
                <c:pt idx="1424">
                  <c:v>87250</c:v>
                </c:pt>
                <c:pt idx="1425">
                  <c:v>87800</c:v>
                </c:pt>
                <c:pt idx="1426">
                  <c:v>88350</c:v>
                </c:pt>
                <c:pt idx="1427">
                  <c:v>88700</c:v>
                </c:pt>
                <c:pt idx="1428">
                  <c:v>89050</c:v>
                </c:pt>
                <c:pt idx="1429">
                  <c:v>89200</c:v>
                </c:pt>
                <c:pt idx="1430">
                  <c:v>88600</c:v>
                </c:pt>
                <c:pt idx="1431">
                  <c:v>88750</c:v>
                </c:pt>
                <c:pt idx="1432">
                  <c:v>88550</c:v>
                </c:pt>
                <c:pt idx="1433">
                  <c:v>88650</c:v>
                </c:pt>
                <c:pt idx="1434">
                  <c:v>89150</c:v>
                </c:pt>
                <c:pt idx="1435">
                  <c:v>89500</c:v>
                </c:pt>
                <c:pt idx="1436">
                  <c:v>89800</c:v>
                </c:pt>
              </c:numCache>
            </c:numRef>
          </c:val>
          <c:smooth val="0"/>
          <c:extLst>
            <c:ext xmlns:c16="http://schemas.microsoft.com/office/drawing/2014/chart" uri="{C3380CC4-5D6E-409C-BE32-E72D297353CC}">
              <c16:uniqueId val="{0000000F-2773-44E4-8A9D-2ECFBD7953F0}"/>
            </c:ext>
          </c:extLst>
        </c:ser>
        <c:ser>
          <c:idx val="8"/>
          <c:order val="8"/>
          <c:spPr>
            <a:ln w="12700" cap="rnd">
              <a:solidFill>
                <a:schemeClr val="accent3">
                  <a:lumMod val="60000"/>
                </a:schemeClr>
              </a:solidFill>
              <a:round/>
            </a:ln>
            <a:effectLst/>
          </c:spPr>
          <c:marker>
            <c:symbol val="none"/>
          </c:marker>
          <c:trendline>
            <c:spPr>
              <a:ln w="19050" cap="rnd">
                <a:solidFill>
                  <a:schemeClr val="accent3">
                    <a:lumMod val="60000"/>
                  </a:schemeClr>
                </a:solidFill>
                <a:prstDash val="sysDot"/>
              </a:ln>
              <a:effectLst/>
            </c:spPr>
            <c:trendlineType val="linear"/>
            <c:dispRSqr val="0"/>
            <c:dispEq val="0"/>
          </c:trendline>
          <c:val>
            <c:numRef>
              <c:f>sheet!$A$9:$BGJ$9</c:f>
              <c:numCache>
                <c:formatCode>General</c:formatCode>
                <c:ptCount val="1544"/>
                <c:pt idx="0">
                  <c:v>9950</c:v>
                </c:pt>
                <c:pt idx="1">
                  <c:v>9900</c:v>
                </c:pt>
                <c:pt idx="2">
                  <c:v>9750</c:v>
                </c:pt>
                <c:pt idx="3">
                  <c:v>9700</c:v>
                </c:pt>
                <c:pt idx="4">
                  <c:v>9650</c:v>
                </c:pt>
                <c:pt idx="5">
                  <c:v>12150</c:v>
                </c:pt>
                <c:pt idx="6">
                  <c:v>11800</c:v>
                </c:pt>
                <c:pt idx="7">
                  <c:v>11650</c:v>
                </c:pt>
                <c:pt idx="8">
                  <c:v>15550</c:v>
                </c:pt>
                <c:pt idx="9">
                  <c:v>15200</c:v>
                </c:pt>
                <c:pt idx="10">
                  <c:v>15150</c:v>
                </c:pt>
                <c:pt idx="11">
                  <c:v>15000</c:v>
                </c:pt>
                <c:pt idx="12">
                  <c:v>14650</c:v>
                </c:pt>
                <c:pt idx="13">
                  <c:v>14300</c:v>
                </c:pt>
                <c:pt idx="14">
                  <c:v>13950</c:v>
                </c:pt>
                <c:pt idx="15">
                  <c:v>13900</c:v>
                </c:pt>
                <c:pt idx="16">
                  <c:v>13850</c:v>
                </c:pt>
                <c:pt idx="17">
                  <c:v>13700</c:v>
                </c:pt>
                <c:pt idx="18">
                  <c:v>13650</c:v>
                </c:pt>
                <c:pt idx="19">
                  <c:v>13500</c:v>
                </c:pt>
                <c:pt idx="20">
                  <c:v>13350</c:v>
                </c:pt>
                <c:pt idx="21">
                  <c:v>13300</c:v>
                </c:pt>
                <c:pt idx="22">
                  <c:v>12950</c:v>
                </c:pt>
                <c:pt idx="23">
                  <c:v>12600</c:v>
                </c:pt>
                <c:pt idx="24">
                  <c:v>12550</c:v>
                </c:pt>
                <c:pt idx="25">
                  <c:v>12000</c:v>
                </c:pt>
                <c:pt idx="26">
                  <c:v>11950</c:v>
                </c:pt>
                <c:pt idx="27">
                  <c:v>11800</c:v>
                </c:pt>
                <c:pt idx="28">
                  <c:v>11550</c:v>
                </c:pt>
                <c:pt idx="29">
                  <c:v>11400</c:v>
                </c:pt>
                <c:pt idx="30">
                  <c:v>10650</c:v>
                </c:pt>
                <c:pt idx="31">
                  <c:v>10300</c:v>
                </c:pt>
                <c:pt idx="32">
                  <c:v>10250</c:v>
                </c:pt>
                <c:pt idx="33">
                  <c:v>9900</c:v>
                </c:pt>
                <c:pt idx="34">
                  <c:v>9750</c:v>
                </c:pt>
                <c:pt idx="35">
                  <c:v>9700</c:v>
                </c:pt>
                <c:pt idx="36">
                  <c:v>9650</c:v>
                </c:pt>
                <c:pt idx="37">
                  <c:v>9600</c:v>
                </c:pt>
                <c:pt idx="38">
                  <c:v>9350</c:v>
                </c:pt>
                <c:pt idx="39">
                  <c:v>9300</c:v>
                </c:pt>
                <c:pt idx="40">
                  <c:v>8950</c:v>
                </c:pt>
                <c:pt idx="41">
                  <c:v>8900</c:v>
                </c:pt>
                <c:pt idx="42">
                  <c:v>8550</c:v>
                </c:pt>
                <c:pt idx="43">
                  <c:v>8400</c:v>
                </c:pt>
                <c:pt idx="44">
                  <c:v>8350</c:v>
                </c:pt>
                <c:pt idx="45">
                  <c:v>8200</c:v>
                </c:pt>
                <c:pt idx="46">
                  <c:v>7950</c:v>
                </c:pt>
                <c:pt idx="47">
                  <c:v>7800</c:v>
                </c:pt>
                <c:pt idx="48">
                  <c:v>7750</c:v>
                </c:pt>
                <c:pt idx="49">
                  <c:v>7400</c:v>
                </c:pt>
                <c:pt idx="50">
                  <c:v>7050</c:v>
                </c:pt>
                <c:pt idx="51">
                  <c:v>6100</c:v>
                </c:pt>
                <c:pt idx="52">
                  <c:v>5750</c:v>
                </c:pt>
                <c:pt idx="53">
                  <c:v>6850</c:v>
                </c:pt>
                <c:pt idx="54">
                  <c:v>6800</c:v>
                </c:pt>
                <c:pt idx="55">
                  <c:v>6450</c:v>
                </c:pt>
                <c:pt idx="56">
                  <c:v>6300</c:v>
                </c:pt>
                <c:pt idx="57">
                  <c:v>10300</c:v>
                </c:pt>
                <c:pt idx="58">
                  <c:v>9750</c:v>
                </c:pt>
                <c:pt idx="59">
                  <c:v>9700</c:v>
                </c:pt>
                <c:pt idx="60">
                  <c:v>9650</c:v>
                </c:pt>
                <c:pt idx="61">
                  <c:v>9600</c:v>
                </c:pt>
                <c:pt idx="62">
                  <c:v>9250</c:v>
                </c:pt>
                <c:pt idx="63">
                  <c:v>9200</c:v>
                </c:pt>
                <c:pt idx="64">
                  <c:v>9150</c:v>
                </c:pt>
                <c:pt idx="65">
                  <c:v>9000</c:v>
                </c:pt>
                <c:pt idx="66">
                  <c:v>8650</c:v>
                </c:pt>
                <c:pt idx="67">
                  <c:v>13950</c:v>
                </c:pt>
                <c:pt idx="68">
                  <c:v>13400</c:v>
                </c:pt>
                <c:pt idx="69">
                  <c:v>13350</c:v>
                </c:pt>
                <c:pt idx="70">
                  <c:v>13300</c:v>
                </c:pt>
                <c:pt idx="71">
                  <c:v>15450</c:v>
                </c:pt>
                <c:pt idx="72">
                  <c:v>15400</c:v>
                </c:pt>
                <c:pt idx="73">
                  <c:v>15250</c:v>
                </c:pt>
                <c:pt idx="74">
                  <c:v>15100</c:v>
                </c:pt>
                <c:pt idx="75">
                  <c:v>15050</c:v>
                </c:pt>
                <c:pt idx="76">
                  <c:v>14700</c:v>
                </c:pt>
                <c:pt idx="77">
                  <c:v>14150</c:v>
                </c:pt>
                <c:pt idx="78">
                  <c:v>16400</c:v>
                </c:pt>
                <c:pt idx="79">
                  <c:v>16050</c:v>
                </c:pt>
                <c:pt idx="80">
                  <c:v>15900</c:v>
                </c:pt>
                <c:pt idx="81">
                  <c:v>15750</c:v>
                </c:pt>
                <c:pt idx="82">
                  <c:v>15400</c:v>
                </c:pt>
                <c:pt idx="83">
                  <c:v>15350</c:v>
                </c:pt>
                <c:pt idx="84">
                  <c:v>14400</c:v>
                </c:pt>
                <c:pt idx="85">
                  <c:v>14350</c:v>
                </c:pt>
                <c:pt idx="86">
                  <c:v>14300</c:v>
                </c:pt>
                <c:pt idx="87">
                  <c:v>14250</c:v>
                </c:pt>
                <c:pt idx="88">
                  <c:v>14000</c:v>
                </c:pt>
                <c:pt idx="89">
                  <c:v>13950</c:v>
                </c:pt>
                <c:pt idx="90">
                  <c:v>13600</c:v>
                </c:pt>
                <c:pt idx="91">
                  <c:v>16400</c:v>
                </c:pt>
                <c:pt idx="92">
                  <c:v>16350</c:v>
                </c:pt>
                <c:pt idx="93">
                  <c:v>16300</c:v>
                </c:pt>
                <c:pt idx="94">
                  <c:v>16150</c:v>
                </c:pt>
                <c:pt idx="95">
                  <c:v>16000</c:v>
                </c:pt>
                <c:pt idx="96">
                  <c:v>15950</c:v>
                </c:pt>
                <c:pt idx="97">
                  <c:v>15900</c:v>
                </c:pt>
                <c:pt idx="98">
                  <c:v>15550</c:v>
                </c:pt>
                <c:pt idx="99">
                  <c:v>15500</c:v>
                </c:pt>
                <c:pt idx="100">
                  <c:v>15350</c:v>
                </c:pt>
                <c:pt idx="101">
                  <c:v>15300</c:v>
                </c:pt>
                <c:pt idx="102">
                  <c:v>16600</c:v>
                </c:pt>
                <c:pt idx="103">
                  <c:v>16050</c:v>
                </c:pt>
                <c:pt idx="104">
                  <c:v>16000</c:v>
                </c:pt>
                <c:pt idx="105">
                  <c:v>15650</c:v>
                </c:pt>
                <c:pt idx="106">
                  <c:v>15600</c:v>
                </c:pt>
                <c:pt idx="107">
                  <c:v>15550</c:v>
                </c:pt>
                <c:pt idx="108">
                  <c:v>15500</c:v>
                </c:pt>
                <c:pt idx="109">
                  <c:v>17300</c:v>
                </c:pt>
                <c:pt idx="110">
                  <c:v>16950</c:v>
                </c:pt>
                <c:pt idx="111">
                  <c:v>16200</c:v>
                </c:pt>
                <c:pt idx="112">
                  <c:v>15850</c:v>
                </c:pt>
                <c:pt idx="113">
                  <c:v>15800</c:v>
                </c:pt>
                <c:pt idx="114">
                  <c:v>17250</c:v>
                </c:pt>
                <c:pt idx="115">
                  <c:v>17100</c:v>
                </c:pt>
                <c:pt idx="116">
                  <c:v>16550</c:v>
                </c:pt>
                <c:pt idx="117">
                  <c:v>16500</c:v>
                </c:pt>
                <c:pt idx="118">
                  <c:v>16450</c:v>
                </c:pt>
                <c:pt idx="119">
                  <c:v>16400</c:v>
                </c:pt>
                <c:pt idx="120">
                  <c:v>16350</c:v>
                </c:pt>
                <c:pt idx="121">
                  <c:v>17400</c:v>
                </c:pt>
                <c:pt idx="122">
                  <c:v>17350</c:v>
                </c:pt>
                <c:pt idx="123">
                  <c:v>17000</c:v>
                </c:pt>
                <c:pt idx="124">
                  <c:v>16650</c:v>
                </c:pt>
                <c:pt idx="125">
                  <c:v>16600</c:v>
                </c:pt>
                <c:pt idx="126">
                  <c:v>18050</c:v>
                </c:pt>
                <c:pt idx="127">
                  <c:v>17900</c:v>
                </c:pt>
                <c:pt idx="128">
                  <c:v>17550</c:v>
                </c:pt>
                <c:pt idx="129">
                  <c:v>17200</c:v>
                </c:pt>
                <c:pt idx="130">
                  <c:v>16850</c:v>
                </c:pt>
                <c:pt idx="131">
                  <c:v>16800</c:v>
                </c:pt>
                <c:pt idx="132">
                  <c:v>16750</c:v>
                </c:pt>
                <c:pt idx="133">
                  <c:v>16600</c:v>
                </c:pt>
                <c:pt idx="134">
                  <c:v>16550</c:v>
                </c:pt>
                <c:pt idx="135">
                  <c:v>16500</c:v>
                </c:pt>
                <c:pt idx="136">
                  <c:v>16150</c:v>
                </c:pt>
                <c:pt idx="137">
                  <c:v>16100</c:v>
                </c:pt>
                <c:pt idx="138">
                  <c:v>17550</c:v>
                </c:pt>
                <c:pt idx="139">
                  <c:v>17400</c:v>
                </c:pt>
                <c:pt idx="140">
                  <c:v>16850</c:v>
                </c:pt>
                <c:pt idx="141">
                  <c:v>16300</c:v>
                </c:pt>
                <c:pt idx="142">
                  <c:v>20150</c:v>
                </c:pt>
                <c:pt idx="143">
                  <c:v>20000</c:v>
                </c:pt>
                <c:pt idx="144">
                  <c:v>19850</c:v>
                </c:pt>
                <c:pt idx="145">
                  <c:v>19700</c:v>
                </c:pt>
                <c:pt idx="146">
                  <c:v>19650</c:v>
                </c:pt>
                <c:pt idx="147">
                  <c:v>19100</c:v>
                </c:pt>
                <c:pt idx="148">
                  <c:v>18750</c:v>
                </c:pt>
                <c:pt idx="149">
                  <c:v>18600</c:v>
                </c:pt>
                <c:pt idx="150">
                  <c:v>18550</c:v>
                </c:pt>
                <c:pt idx="151">
                  <c:v>18400</c:v>
                </c:pt>
                <c:pt idx="152">
                  <c:v>18350</c:v>
                </c:pt>
                <c:pt idx="153">
                  <c:v>18300</c:v>
                </c:pt>
                <c:pt idx="154">
                  <c:v>18900</c:v>
                </c:pt>
                <c:pt idx="155">
                  <c:v>18750</c:v>
                </c:pt>
                <c:pt idx="156">
                  <c:v>18600</c:v>
                </c:pt>
                <c:pt idx="157">
                  <c:v>18250</c:v>
                </c:pt>
                <c:pt idx="158">
                  <c:v>18200</c:v>
                </c:pt>
                <c:pt idx="159">
                  <c:v>18150</c:v>
                </c:pt>
                <c:pt idx="160">
                  <c:v>18100</c:v>
                </c:pt>
                <c:pt idx="161">
                  <c:v>17950</c:v>
                </c:pt>
                <c:pt idx="162">
                  <c:v>20950</c:v>
                </c:pt>
                <c:pt idx="163">
                  <c:v>20200</c:v>
                </c:pt>
                <c:pt idx="164">
                  <c:v>20050</c:v>
                </c:pt>
                <c:pt idx="165">
                  <c:v>20000</c:v>
                </c:pt>
                <c:pt idx="166">
                  <c:v>22200</c:v>
                </c:pt>
                <c:pt idx="167">
                  <c:v>22150</c:v>
                </c:pt>
                <c:pt idx="168">
                  <c:v>24350</c:v>
                </c:pt>
                <c:pt idx="169">
                  <c:v>24300</c:v>
                </c:pt>
                <c:pt idx="170">
                  <c:v>24150</c:v>
                </c:pt>
                <c:pt idx="171">
                  <c:v>24000</c:v>
                </c:pt>
                <c:pt idx="172">
                  <c:v>23650</c:v>
                </c:pt>
                <c:pt idx="173">
                  <c:v>23600</c:v>
                </c:pt>
                <c:pt idx="174">
                  <c:v>25000</c:v>
                </c:pt>
                <c:pt idx="175">
                  <c:v>24950</c:v>
                </c:pt>
                <c:pt idx="176">
                  <c:v>24800</c:v>
                </c:pt>
                <c:pt idx="177">
                  <c:v>24750</c:v>
                </c:pt>
                <c:pt idx="178">
                  <c:v>24700</c:v>
                </c:pt>
                <c:pt idx="179">
                  <c:v>24650</c:v>
                </c:pt>
                <c:pt idx="180">
                  <c:v>24600</c:v>
                </c:pt>
                <c:pt idx="181">
                  <c:v>25600</c:v>
                </c:pt>
                <c:pt idx="182">
                  <c:v>25550</c:v>
                </c:pt>
                <c:pt idx="183">
                  <c:v>25500</c:v>
                </c:pt>
                <c:pt idx="184">
                  <c:v>25350</c:v>
                </c:pt>
                <c:pt idx="185">
                  <c:v>25200</c:v>
                </c:pt>
                <c:pt idx="186">
                  <c:v>25050</c:v>
                </c:pt>
                <c:pt idx="187">
                  <c:v>24500</c:v>
                </c:pt>
                <c:pt idx="188">
                  <c:v>24450</c:v>
                </c:pt>
                <c:pt idx="189">
                  <c:v>24300</c:v>
                </c:pt>
                <c:pt idx="190">
                  <c:v>24250</c:v>
                </c:pt>
                <c:pt idx="191">
                  <c:v>23900</c:v>
                </c:pt>
                <c:pt idx="192">
                  <c:v>23850</c:v>
                </c:pt>
                <c:pt idx="193">
                  <c:v>25250</c:v>
                </c:pt>
                <c:pt idx="194">
                  <c:v>25200</c:v>
                </c:pt>
                <c:pt idx="195">
                  <c:v>25150</c:v>
                </c:pt>
                <c:pt idx="196">
                  <c:v>25000</c:v>
                </c:pt>
                <c:pt idx="197">
                  <c:v>24650</c:v>
                </c:pt>
                <c:pt idx="198">
                  <c:v>27650</c:v>
                </c:pt>
                <c:pt idx="199">
                  <c:v>27600</c:v>
                </c:pt>
                <c:pt idx="200">
                  <c:v>27550</c:v>
                </c:pt>
                <c:pt idx="201">
                  <c:v>27400</c:v>
                </c:pt>
                <c:pt idx="202">
                  <c:v>27350</c:v>
                </c:pt>
                <c:pt idx="203">
                  <c:v>27000</c:v>
                </c:pt>
                <c:pt idx="204">
                  <c:v>26850</c:v>
                </c:pt>
                <c:pt idx="205">
                  <c:v>26800</c:v>
                </c:pt>
                <c:pt idx="206">
                  <c:v>26650</c:v>
                </c:pt>
                <c:pt idx="207">
                  <c:v>26600</c:v>
                </c:pt>
                <c:pt idx="208">
                  <c:v>26550</c:v>
                </c:pt>
                <c:pt idx="209">
                  <c:v>26200</c:v>
                </c:pt>
                <c:pt idx="210">
                  <c:v>26150</c:v>
                </c:pt>
                <c:pt idx="211">
                  <c:v>26750</c:v>
                </c:pt>
                <c:pt idx="212">
                  <c:v>26700</c:v>
                </c:pt>
                <c:pt idx="213">
                  <c:v>26650</c:v>
                </c:pt>
                <c:pt idx="214">
                  <c:v>26500</c:v>
                </c:pt>
                <c:pt idx="215">
                  <c:v>26450</c:v>
                </c:pt>
                <c:pt idx="216">
                  <c:v>27450</c:v>
                </c:pt>
                <c:pt idx="217">
                  <c:v>27100</c:v>
                </c:pt>
                <c:pt idx="218">
                  <c:v>26750</c:v>
                </c:pt>
                <c:pt idx="219">
                  <c:v>26700</c:v>
                </c:pt>
                <c:pt idx="220">
                  <c:v>26550</c:v>
                </c:pt>
                <c:pt idx="221">
                  <c:v>26400</c:v>
                </c:pt>
                <c:pt idx="222">
                  <c:v>26050</c:v>
                </c:pt>
                <c:pt idx="223">
                  <c:v>26000</c:v>
                </c:pt>
                <c:pt idx="224">
                  <c:v>25950</c:v>
                </c:pt>
                <c:pt idx="225">
                  <c:v>25900</c:v>
                </c:pt>
                <c:pt idx="226">
                  <c:v>25750</c:v>
                </c:pt>
                <c:pt idx="227">
                  <c:v>25700</c:v>
                </c:pt>
                <c:pt idx="228">
                  <c:v>27900</c:v>
                </c:pt>
                <c:pt idx="229">
                  <c:v>28500</c:v>
                </c:pt>
                <c:pt idx="230">
                  <c:v>28450</c:v>
                </c:pt>
                <c:pt idx="231">
                  <c:v>29050</c:v>
                </c:pt>
                <c:pt idx="232">
                  <c:v>29000</c:v>
                </c:pt>
                <c:pt idx="233">
                  <c:v>28950</c:v>
                </c:pt>
                <c:pt idx="234">
                  <c:v>28900</c:v>
                </c:pt>
                <c:pt idx="235">
                  <c:v>28750</c:v>
                </c:pt>
                <c:pt idx="236">
                  <c:v>28600</c:v>
                </c:pt>
                <c:pt idx="237">
                  <c:v>28550</c:v>
                </c:pt>
                <c:pt idx="238">
                  <c:v>28500</c:v>
                </c:pt>
                <c:pt idx="239">
                  <c:v>28450</c:v>
                </c:pt>
                <c:pt idx="240">
                  <c:v>28300</c:v>
                </c:pt>
                <c:pt idx="241">
                  <c:v>28050</c:v>
                </c:pt>
                <c:pt idx="242">
                  <c:v>28000</c:v>
                </c:pt>
                <c:pt idx="243">
                  <c:v>27650</c:v>
                </c:pt>
                <c:pt idx="244">
                  <c:v>27300</c:v>
                </c:pt>
                <c:pt idx="245">
                  <c:v>27250</c:v>
                </c:pt>
                <c:pt idx="246">
                  <c:v>27100</c:v>
                </c:pt>
                <c:pt idx="247">
                  <c:v>26750</c:v>
                </c:pt>
                <c:pt idx="248">
                  <c:v>26200</c:v>
                </c:pt>
                <c:pt idx="249">
                  <c:v>26150</c:v>
                </c:pt>
                <c:pt idx="250">
                  <c:v>26100</c:v>
                </c:pt>
                <c:pt idx="251">
                  <c:v>25750</c:v>
                </c:pt>
                <c:pt idx="252">
                  <c:v>25200</c:v>
                </c:pt>
                <c:pt idx="253">
                  <c:v>24850</c:v>
                </c:pt>
                <c:pt idx="254">
                  <c:v>24500</c:v>
                </c:pt>
                <c:pt idx="255">
                  <c:v>25100</c:v>
                </c:pt>
                <c:pt idx="256">
                  <c:v>24950</c:v>
                </c:pt>
                <c:pt idx="257">
                  <c:v>24900</c:v>
                </c:pt>
                <c:pt idx="258">
                  <c:v>24550</c:v>
                </c:pt>
                <c:pt idx="259">
                  <c:v>24500</c:v>
                </c:pt>
                <c:pt idx="260">
                  <c:v>24350</c:v>
                </c:pt>
                <c:pt idx="261">
                  <c:v>24200</c:v>
                </c:pt>
                <c:pt idx="262">
                  <c:v>24150</c:v>
                </c:pt>
                <c:pt idx="263">
                  <c:v>23800</c:v>
                </c:pt>
                <c:pt idx="264">
                  <c:v>23750</c:v>
                </c:pt>
                <c:pt idx="265">
                  <c:v>23700</c:v>
                </c:pt>
                <c:pt idx="266">
                  <c:v>23200</c:v>
                </c:pt>
                <c:pt idx="267">
                  <c:v>23150</c:v>
                </c:pt>
                <c:pt idx="268">
                  <c:v>23100</c:v>
                </c:pt>
                <c:pt idx="269">
                  <c:v>22950</c:v>
                </c:pt>
                <c:pt idx="270">
                  <c:v>24000</c:v>
                </c:pt>
                <c:pt idx="271">
                  <c:v>23450</c:v>
                </c:pt>
                <c:pt idx="272">
                  <c:v>23400</c:v>
                </c:pt>
                <c:pt idx="273">
                  <c:v>23350</c:v>
                </c:pt>
                <c:pt idx="274">
                  <c:v>23100</c:v>
                </c:pt>
                <c:pt idx="275">
                  <c:v>24150</c:v>
                </c:pt>
                <c:pt idx="276">
                  <c:v>23800</c:v>
                </c:pt>
                <c:pt idx="277">
                  <c:v>23750</c:v>
                </c:pt>
                <c:pt idx="278">
                  <c:v>23600</c:v>
                </c:pt>
                <c:pt idx="279">
                  <c:v>25250</c:v>
                </c:pt>
                <c:pt idx="280">
                  <c:v>26900</c:v>
                </c:pt>
                <c:pt idx="281">
                  <c:v>26750</c:v>
                </c:pt>
                <c:pt idx="282">
                  <c:v>26400</c:v>
                </c:pt>
                <c:pt idx="283">
                  <c:v>26050</c:v>
                </c:pt>
                <c:pt idx="284">
                  <c:v>27100</c:v>
                </c:pt>
                <c:pt idx="285">
                  <c:v>26950</c:v>
                </c:pt>
                <c:pt idx="286">
                  <c:v>26700</c:v>
                </c:pt>
                <c:pt idx="287">
                  <c:v>26650</c:v>
                </c:pt>
                <c:pt idx="288">
                  <c:v>26600</c:v>
                </c:pt>
                <c:pt idx="289">
                  <c:v>26550</c:v>
                </c:pt>
                <c:pt idx="290">
                  <c:v>26400</c:v>
                </c:pt>
                <c:pt idx="291">
                  <c:v>26350</c:v>
                </c:pt>
                <c:pt idx="292">
                  <c:v>26300</c:v>
                </c:pt>
                <c:pt idx="293">
                  <c:v>26250</c:v>
                </c:pt>
                <c:pt idx="294">
                  <c:v>26700</c:v>
                </c:pt>
                <c:pt idx="295">
                  <c:v>26350</c:v>
                </c:pt>
                <c:pt idx="296">
                  <c:v>26300</c:v>
                </c:pt>
                <c:pt idx="297">
                  <c:v>27350</c:v>
                </c:pt>
                <c:pt idx="298">
                  <c:v>27200</c:v>
                </c:pt>
                <c:pt idx="299">
                  <c:v>27150</c:v>
                </c:pt>
                <c:pt idx="300">
                  <c:v>27100</c:v>
                </c:pt>
                <c:pt idx="301">
                  <c:v>26950</c:v>
                </c:pt>
                <c:pt idx="302">
                  <c:v>26700</c:v>
                </c:pt>
                <c:pt idx="303">
                  <c:v>28350</c:v>
                </c:pt>
                <c:pt idx="304">
                  <c:v>30000</c:v>
                </c:pt>
                <c:pt idx="305">
                  <c:v>31050</c:v>
                </c:pt>
                <c:pt idx="306">
                  <c:v>30900</c:v>
                </c:pt>
                <c:pt idx="307">
                  <c:v>32550</c:v>
                </c:pt>
                <c:pt idx="308">
                  <c:v>32500</c:v>
                </c:pt>
                <c:pt idx="309">
                  <c:v>32800</c:v>
                </c:pt>
                <c:pt idx="310">
                  <c:v>33300</c:v>
                </c:pt>
                <c:pt idx="311">
                  <c:v>32950</c:v>
                </c:pt>
                <c:pt idx="312">
                  <c:v>32600</c:v>
                </c:pt>
                <c:pt idx="313">
                  <c:v>32350</c:v>
                </c:pt>
                <c:pt idx="314">
                  <c:v>31800</c:v>
                </c:pt>
                <c:pt idx="315">
                  <c:v>31750</c:v>
                </c:pt>
                <c:pt idx="316">
                  <c:v>31600</c:v>
                </c:pt>
                <c:pt idx="317">
                  <c:v>31250</c:v>
                </c:pt>
                <c:pt idx="318">
                  <c:v>31550</c:v>
                </c:pt>
                <c:pt idx="319">
                  <c:v>31400</c:v>
                </c:pt>
                <c:pt idx="320">
                  <c:v>31350</c:v>
                </c:pt>
                <c:pt idx="321">
                  <c:v>31300</c:v>
                </c:pt>
                <c:pt idx="322">
                  <c:v>31150</c:v>
                </c:pt>
                <c:pt idx="323">
                  <c:v>31100</c:v>
                </c:pt>
                <c:pt idx="324">
                  <c:v>31050</c:v>
                </c:pt>
                <c:pt idx="325">
                  <c:v>30800</c:v>
                </c:pt>
                <c:pt idx="326">
                  <c:v>31900</c:v>
                </c:pt>
                <c:pt idx="327">
                  <c:v>31850</c:v>
                </c:pt>
                <c:pt idx="328">
                  <c:v>32350</c:v>
                </c:pt>
                <c:pt idx="329">
                  <c:v>32300</c:v>
                </c:pt>
                <c:pt idx="330">
                  <c:v>32250</c:v>
                </c:pt>
                <c:pt idx="331">
                  <c:v>32100</c:v>
                </c:pt>
                <c:pt idx="332">
                  <c:v>32050</c:v>
                </c:pt>
                <c:pt idx="333">
                  <c:v>33150</c:v>
                </c:pt>
                <c:pt idx="334">
                  <c:v>33000</c:v>
                </c:pt>
                <c:pt idx="335">
                  <c:v>32950</c:v>
                </c:pt>
                <c:pt idx="336">
                  <c:v>34450</c:v>
                </c:pt>
                <c:pt idx="337">
                  <c:v>35150</c:v>
                </c:pt>
                <c:pt idx="338">
                  <c:v>35100</c:v>
                </c:pt>
                <c:pt idx="339">
                  <c:v>35800</c:v>
                </c:pt>
                <c:pt idx="340">
                  <c:v>36300</c:v>
                </c:pt>
                <c:pt idx="341">
                  <c:v>35750</c:v>
                </c:pt>
                <c:pt idx="342">
                  <c:v>35700</c:v>
                </c:pt>
                <c:pt idx="343">
                  <c:v>36000</c:v>
                </c:pt>
                <c:pt idx="344">
                  <c:v>35950</c:v>
                </c:pt>
                <c:pt idx="345">
                  <c:v>35900</c:v>
                </c:pt>
                <c:pt idx="346">
                  <c:v>35650</c:v>
                </c:pt>
                <c:pt idx="347">
                  <c:v>37150</c:v>
                </c:pt>
                <c:pt idx="348">
                  <c:v>36800</c:v>
                </c:pt>
                <c:pt idx="349">
                  <c:v>37300</c:v>
                </c:pt>
                <c:pt idx="350">
                  <c:v>37250</c:v>
                </c:pt>
                <c:pt idx="351">
                  <c:v>37950</c:v>
                </c:pt>
                <c:pt idx="352">
                  <c:v>37800</c:v>
                </c:pt>
                <c:pt idx="353">
                  <c:v>37750</c:v>
                </c:pt>
                <c:pt idx="354">
                  <c:v>37700</c:v>
                </c:pt>
                <c:pt idx="355">
                  <c:v>37450</c:v>
                </c:pt>
                <c:pt idx="356">
                  <c:v>37400</c:v>
                </c:pt>
                <c:pt idx="357">
                  <c:v>38100</c:v>
                </c:pt>
                <c:pt idx="358">
                  <c:v>37950</c:v>
                </c:pt>
                <c:pt idx="359">
                  <c:v>37900</c:v>
                </c:pt>
                <c:pt idx="360">
                  <c:v>37550</c:v>
                </c:pt>
                <c:pt idx="361">
                  <c:v>37400</c:v>
                </c:pt>
                <c:pt idx="362">
                  <c:v>37350</c:v>
                </c:pt>
                <c:pt idx="363">
                  <c:v>37200</c:v>
                </c:pt>
                <c:pt idx="364">
                  <c:v>36750</c:v>
                </c:pt>
                <c:pt idx="365">
                  <c:v>36400</c:v>
                </c:pt>
                <c:pt idx="366">
                  <c:v>36250</c:v>
                </c:pt>
                <c:pt idx="367">
                  <c:v>36100</c:v>
                </c:pt>
                <c:pt idx="368">
                  <c:v>36050</c:v>
                </c:pt>
                <c:pt idx="369">
                  <c:v>36000</c:v>
                </c:pt>
                <c:pt idx="370">
                  <c:v>35850</c:v>
                </c:pt>
                <c:pt idx="371">
                  <c:v>35800</c:v>
                </c:pt>
                <c:pt idx="372">
                  <c:v>35750</c:v>
                </c:pt>
                <c:pt idx="373">
                  <c:v>35600</c:v>
                </c:pt>
                <c:pt idx="374">
                  <c:v>35550</c:v>
                </c:pt>
                <c:pt idx="375">
                  <c:v>35500</c:v>
                </c:pt>
                <c:pt idx="376">
                  <c:v>35350</c:v>
                </c:pt>
                <c:pt idx="377">
                  <c:v>35300</c:v>
                </c:pt>
                <c:pt idx="378">
                  <c:v>35250</c:v>
                </c:pt>
                <c:pt idx="379">
                  <c:v>35100</c:v>
                </c:pt>
                <c:pt idx="380">
                  <c:v>34750</c:v>
                </c:pt>
                <c:pt idx="381">
                  <c:v>34700</c:v>
                </c:pt>
                <c:pt idx="382">
                  <c:v>35200</c:v>
                </c:pt>
                <c:pt idx="383">
                  <c:v>35150</c:v>
                </c:pt>
                <c:pt idx="384">
                  <c:v>35000</c:v>
                </c:pt>
                <c:pt idx="385">
                  <c:v>35300</c:v>
                </c:pt>
                <c:pt idx="386">
                  <c:v>34950</c:v>
                </c:pt>
                <c:pt idx="387">
                  <c:v>34600</c:v>
                </c:pt>
                <c:pt idx="388">
                  <c:v>34450</c:v>
                </c:pt>
                <c:pt idx="389">
                  <c:v>34400</c:v>
                </c:pt>
                <c:pt idx="390">
                  <c:v>34250</c:v>
                </c:pt>
                <c:pt idx="391">
                  <c:v>34750</c:v>
                </c:pt>
                <c:pt idx="392">
                  <c:v>34400</c:v>
                </c:pt>
                <c:pt idx="393">
                  <c:v>34350</c:v>
                </c:pt>
                <c:pt idx="394">
                  <c:v>34200</c:v>
                </c:pt>
                <c:pt idx="395">
                  <c:v>33850</c:v>
                </c:pt>
                <c:pt idx="396">
                  <c:v>34150</c:v>
                </c:pt>
                <c:pt idx="397">
                  <c:v>34650</c:v>
                </c:pt>
                <c:pt idx="398">
                  <c:v>34300</c:v>
                </c:pt>
                <c:pt idx="399">
                  <c:v>34250</c:v>
                </c:pt>
                <c:pt idx="400">
                  <c:v>34950</c:v>
                </c:pt>
                <c:pt idx="401">
                  <c:v>35650</c:v>
                </c:pt>
                <c:pt idx="402">
                  <c:v>35500</c:v>
                </c:pt>
                <c:pt idx="403">
                  <c:v>35350</c:v>
                </c:pt>
                <c:pt idx="404">
                  <c:v>35300</c:v>
                </c:pt>
                <c:pt idx="405">
                  <c:v>35150</c:v>
                </c:pt>
                <c:pt idx="406">
                  <c:v>35000</c:v>
                </c:pt>
                <c:pt idx="407">
                  <c:v>34950</c:v>
                </c:pt>
                <c:pt idx="408">
                  <c:v>35650</c:v>
                </c:pt>
                <c:pt idx="409">
                  <c:v>36150</c:v>
                </c:pt>
                <c:pt idx="410">
                  <c:v>37650</c:v>
                </c:pt>
                <c:pt idx="411">
                  <c:v>37600</c:v>
                </c:pt>
                <c:pt idx="412">
                  <c:v>38500</c:v>
                </c:pt>
                <c:pt idx="413">
                  <c:v>38450</c:v>
                </c:pt>
                <c:pt idx="414">
                  <c:v>39150</c:v>
                </c:pt>
                <c:pt idx="415">
                  <c:v>39850</c:v>
                </c:pt>
                <c:pt idx="416">
                  <c:v>39800</c:v>
                </c:pt>
                <c:pt idx="417">
                  <c:v>40500</c:v>
                </c:pt>
                <c:pt idx="418">
                  <c:v>40350</c:v>
                </c:pt>
                <c:pt idx="419">
                  <c:v>41050</c:v>
                </c:pt>
                <c:pt idx="420">
                  <c:v>42150</c:v>
                </c:pt>
                <c:pt idx="421">
                  <c:v>42450</c:v>
                </c:pt>
                <c:pt idx="422">
                  <c:v>42400</c:v>
                </c:pt>
                <c:pt idx="423">
                  <c:v>43500</c:v>
                </c:pt>
                <c:pt idx="424">
                  <c:v>44200</c:v>
                </c:pt>
                <c:pt idx="425">
                  <c:v>43850</c:v>
                </c:pt>
                <c:pt idx="426">
                  <c:v>43800</c:v>
                </c:pt>
                <c:pt idx="427">
                  <c:v>43650</c:v>
                </c:pt>
                <c:pt idx="428">
                  <c:v>43300</c:v>
                </c:pt>
                <c:pt idx="429">
                  <c:v>42950</c:v>
                </c:pt>
                <c:pt idx="430">
                  <c:v>43250</c:v>
                </c:pt>
                <c:pt idx="431">
                  <c:v>43200</c:v>
                </c:pt>
                <c:pt idx="432">
                  <c:v>43150</c:v>
                </c:pt>
                <c:pt idx="433">
                  <c:v>43000</c:v>
                </c:pt>
                <c:pt idx="434">
                  <c:v>44500</c:v>
                </c:pt>
                <c:pt idx="435">
                  <c:v>44450</c:v>
                </c:pt>
                <c:pt idx="436">
                  <c:v>44300</c:v>
                </c:pt>
                <c:pt idx="437">
                  <c:v>44250</c:v>
                </c:pt>
                <c:pt idx="438">
                  <c:v>44200</c:v>
                </c:pt>
                <c:pt idx="439">
                  <c:v>44700</c:v>
                </c:pt>
                <c:pt idx="440">
                  <c:v>44650</c:v>
                </c:pt>
                <c:pt idx="441">
                  <c:v>44100</c:v>
                </c:pt>
                <c:pt idx="442">
                  <c:v>44400</c:v>
                </c:pt>
                <c:pt idx="443">
                  <c:v>44350</c:v>
                </c:pt>
                <c:pt idx="444">
                  <c:v>44200</c:v>
                </c:pt>
                <c:pt idx="445">
                  <c:v>44050</c:v>
                </c:pt>
                <c:pt idx="446">
                  <c:v>44000</c:v>
                </c:pt>
                <c:pt idx="447">
                  <c:v>43850</c:v>
                </c:pt>
                <c:pt idx="448">
                  <c:v>43600</c:v>
                </c:pt>
                <c:pt idx="449">
                  <c:v>45100</c:v>
                </c:pt>
                <c:pt idx="450">
                  <c:v>45050</c:v>
                </c:pt>
                <c:pt idx="451">
                  <c:v>44900</c:v>
                </c:pt>
                <c:pt idx="452">
                  <c:v>44550</c:v>
                </c:pt>
                <c:pt idx="453">
                  <c:v>44400</c:v>
                </c:pt>
                <c:pt idx="454">
                  <c:v>44700</c:v>
                </c:pt>
                <c:pt idx="455">
                  <c:v>43950</c:v>
                </c:pt>
                <c:pt idx="456">
                  <c:v>43800</c:v>
                </c:pt>
                <c:pt idx="457">
                  <c:v>43650</c:v>
                </c:pt>
                <c:pt idx="458">
                  <c:v>43600</c:v>
                </c:pt>
                <c:pt idx="459">
                  <c:v>43550</c:v>
                </c:pt>
                <c:pt idx="460">
                  <c:v>43400</c:v>
                </c:pt>
                <c:pt idx="461">
                  <c:v>43350</c:v>
                </c:pt>
                <c:pt idx="462">
                  <c:v>43300</c:v>
                </c:pt>
                <c:pt idx="463">
                  <c:v>43150</c:v>
                </c:pt>
                <c:pt idx="464">
                  <c:v>43100</c:v>
                </c:pt>
                <c:pt idx="465">
                  <c:v>43050</c:v>
                </c:pt>
                <c:pt idx="466">
                  <c:v>42900</c:v>
                </c:pt>
                <c:pt idx="467">
                  <c:v>42850</c:v>
                </c:pt>
                <c:pt idx="468">
                  <c:v>42700</c:v>
                </c:pt>
                <c:pt idx="469">
                  <c:v>42350</c:v>
                </c:pt>
                <c:pt idx="470">
                  <c:v>43050</c:v>
                </c:pt>
                <c:pt idx="471">
                  <c:v>42900</c:v>
                </c:pt>
                <c:pt idx="472">
                  <c:v>42750</c:v>
                </c:pt>
                <c:pt idx="473">
                  <c:v>42400</c:v>
                </c:pt>
                <c:pt idx="474">
                  <c:v>42350</c:v>
                </c:pt>
                <c:pt idx="475">
                  <c:v>42850</c:v>
                </c:pt>
                <c:pt idx="476">
                  <c:v>42500</c:v>
                </c:pt>
                <c:pt idx="477">
                  <c:v>42450</c:v>
                </c:pt>
                <c:pt idx="478">
                  <c:v>42300</c:v>
                </c:pt>
                <c:pt idx="479">
                  <c:v>42250</c:v>
                </c:pt>
                <c:pt idx="480">
                  <c:v>42200</c:v>
                </c:pt>
                <c:pt idx="481">
                  <c:v>42050</c:v>
                </c:pt>
                <c:pt idx="482">
                  <c:v>42000</c:v>
                </c:pt>
                <c:pt idx="483">
                  <c:v>41950</c:v>
                </c:pt>
                <c:pt idx="484">
                  <c:v>42450</c:v>
                </c:pt>
                <c:pt idx="485">
                  <c:v>42400</c:v>
                </c:pt>
                <c:pt idx="486">
                  <c:v>42350</c:v>
                </c:pt>
                <c:pt idx="487">
                  <c:v>42200</c:v>
                </c:pt>
                <c:pt idx="488">
                  <c:v>43300</c:v>
                </c:pt>
                <c:pt idx="489">
                  <c:v>43150</c:v>
                </c:pt>
                <c:pt idx="490">
                  <c:v>43000</c:v>
                </c:pt>
                <c:pt idx="491">
                  <c:v>42950</c:v>
                </c:pt>
                <c:pt idx="492">
                  <c:v>43650</c:v>
                </c:pt>
                <c:pt idx="493">
                  <c:v>43950</c:v>
                </c:pt>
                <c:pt idx="494">
                  <c:v>43900</c:v>
                </c:pt>
                <c:pt idx="495">
                  <c:v>43750</c:v>
                </c:pt>
                <c:pt idx="496">
                  <c:v>43600</c:v>
                </c:pt>
                <c:pt idx="497">
                  <c:v>43550</c:v>
                </c:pt>
                <c:pt idx="498">
                  <c:v>43850</c:v>
                </c:pt>
                <c:pt idx="499">
                  <c:v>43700</c:v>
                </c:pt>
                <c:pt idx="500">
                  <c:v>43350</c:v>
                </c:pt>
                <c:pt idx="501">
                  <c:v>43300</c:v>
                </c:pt>
                <c:pt idx="502">
                  <c:v>43800</c:v>
                </c:pt>
                <c:pt idx="503">
                  <c:v>44900</c:v>
                </c:pt>
                <c:pt idx="504">
                  <c:v>44750</c:v>
                </c:pt>
                <c:pt idx="505">
                  <c:v>44600</c:v>
                </c:pt>
                <c:pt idx="506">
                  <c:v>44550</c:v>
                </c:pt>
                <c:pt idx="507">
                  <c:v>44500</c:v>
                </c:pt>
                <c:pt idx="508">
                  <c:v>44350</c:v>
                </c:pt>
                <c:pt idx="509">
                  <c:v>44300</c:v>
                </c:pt>
                <c:pt idx="510">
                  <c:v>44250</c:v>
                </c:pt>
                <c:pt idx="511">
                  <c:v>44100</c:v>
                </c:pt>
                <c:pt idx="512">
                  <c:v>45200</c:v>
                </c:pt>
                <c:pt idx="513">
                  <c:v>45150</c:v>
                </c:pt>
                <c:pt idx="514">
                  <c:v>45000</c:v>
                </c:pt>
                <c:pt idx="515">
                  <c:v>44950</c:v>
                </c:pt>
                <c:pt idx="516">
                  <c:v>46050</c:v>
                </c:pt>
                <c:pt idx="517">
                  <c:v>45900</c:v>
                </c:pt>
                <c:pt idx="518">
                  <c:v>45850</c:v>
                </c:pt>
                <c:pt idx="519">
                  <c:v>46950</c:v>
                </c:pt>
                <c:pt idx="520">
                  <c:v>46800</c:v>
                </c:pt>
                <c:pt idx="521">
                  <c:v>46750</c:v>
                </c:pt>
                <c:pt idx="522">
                  <c:v>47050</c:v>
                </c:pt>
                <c:pt idx="523">
                  <c:v>46800</c:v>
                </c:pt>
                <c:pt idx="524">
                  <c:v>46750</c:v>
                </c:pt>
                <c:pt idx="525">
                  <c:v>46700</c:v>
                </c:pt>
                <c:pt idx="526">
                  <c:v>47200</c:v>
                </c:pt>
                <c:pt idx="527">
                  <c:v>47150</c:v>
                </c:pt>
                <c:pt idx="528">
                  <c:v>47100</c:v>
                </c:pt>
                <c:pt idx="529">
                  <c:v>46850</c:v>
                </c:pt>
                <c:pt idx="530">
                  <c:v>46500</c:v>
                </c:pt>
                <c:pt idx="531">
                  <c:v>46350</c:v>
                </c:pt>
                <c:pt idx="532">
                  <c:v>46100</c:v>
                </c:pt>
                <c:pt idx="533">
                  <c:v>46800</c:v>
                </c:pt>
                <c:pt idx="534">
                  <c:v>46750</c:v>
                </c:pt>
                <c:pt idx="535">
                  <c:v>47050</c:v>
                </c:pt>
                <c:pt idx="536">
                  <c:v>47000</c:v>
                </c:pt>
                <c:pt idx="537">
                  <c:v>47700</c:v>
                </c:pt>
                <c:pt idx="538">
                  <c:v>47450</c:v>
                </c:pt>
                <c:pt idx="539">
                  <c:v>47400</c:v>
                </c:pt>
                <c:pt idx="540">
                  <c:v>47250</c:v>
                </c:pt>
                <c:pt idx="541">
                  <c:v>47000</c:v>
                </c:pt>
                <c:pt idx="542">
                  <c:v>46650</c:v>
                </c:pt>
                <c:pt idx="543">
                  <c:v>47750</c:v>
                </c:pt>
                <c:pt idx="544">
                  <c:v>47600</c:v>
                </c:pt>
                <c:pt idx="545">
                  <c:v>47550</c:v>
                </c:pt>
                <c:pt idx="546">
                  <c:v>47500</c:v>
                </c:pt>
                <c:pt idx="547">
                  <c:v>48000</c:v>
                </c:pt>
                <c:pt idx="548">
                  <c:v>47950</c:v>
                </c:pt>
                <c:pt idx="549">
                  <c:v>47900</c:v>
                </c:pt>
                <c:pt idx="550">
                  <c:v>47750</c:v>
                </c:pt>
                <c:pt idx="551">
                  <c:v>48450</c:v>
                </c:pt>
                <c:pt idx="552">
                  <c:v>49150</c:v>
                </c:pt>
                <c:pt idx="553">
                  <c:v>49000</c:v>
                </c:pt>
                <c:pt idx="554">
                  <c:v>48950</c:v>
                </c:pt>
                <c:pt idx="555">
                  <c:v>48800</c:v>
                </c:pt>
                <c:pt idx="556">
                  <c:v>49300</c:v>
                </c:pt>
                <c:pt idx="557">
                  <c:v>50000</c:v>
                </c:pt>
                <c:pt idx="558">
                  <c:v>50700</c:v>
                </c:pt>
                <c:pt idx="559">
                  <c:v>51200</c:v>
                </c:pt>
                <c:pt idx="560">
                  <c:v>50850</c:v>
                </c:pt>
                <c:pt idx="561">
                  <c:v>50800</c:v>
                </c:pt>
                <c:pt idx="562">
                  <c:v>51300</c:v>
                </c:pt>
                <c:pt idx="563">
                  <c:v>51250</c:v>
                </c:pt>
                <c:pt idx="564">
                  <c:v>51200</c:v>
                </c:pt>
                <c:pt idx="565">
                  <c:v>51700</c:v>
                </c:pt>
                <c:pt idx="566">
                  <c:v>52800</c:v>
                </c:pt>
                <c:pt idx="567">
                  <c:v>52750</c:v>
                </c:pt>
                <c:pt idx="568">
                  <c:v>52600</c:v>
                </c:pt>
                <c:pt idx="569">
                  <c:v>52550</c:v>
                </c:pt>
                <c:pt idx="570">
                  <c:v>52850</c:v>
                </c:pt>
                <c:pt idx="571">
                  <c:v>52600</c:v>
                </c:pt>
                <c:pt idx="572">
                  <c:v>52550</c:v>
                </c:pt>
                <c:pt idx="573">
                  <c:v>52850</c:v>
                </c:pt>
                <c:pt idx="574">
                  <c:v>52700</c:v>
                </c:pt>
                <c:pt idx="575">
                  <c:v>52650</c:v>
                </c:pt>
                <c:pt idx="576">
                  <c:v>52600</c:v>
                </c:pt>
                <c:pt idx="577">
                  <c:v>53100</c:v>
                </c:pt>
                <c:pt idx="578">
                  <c:v>53050</c:v>
                </c:pt>
                <c:pt idx="579">
                  <c:v>52900</c:v>
                </c:pt>
                <c:pt idx="580">
                  <c:v>53400</c:v>
                </c:pt>
                <c:pt idx="581">
                  <c:v>53350</c:v>
                </c:pt>
                <c:pt idx="582">
                  <c:v>53300</c:v>
                </c:pt>
                <c:pt idx="583">
                  <c:v>53150</c:v>
                </c:pt>
                <c:pt idx="584">
                  <c:v>54650</c:v>
                </c:pt>
                <c:pt idx="585">
                  <c:v>54600</c:v>
                </c:pt>
                <c:pt idx="586">
                  <c:v>54350</c:v>
                </c:pt>
                <c:pt idx="587">
                  <c:v>55050</c:v>
                </c:pt>
                <c:pt idx="588">
                  <c:v>54900</c:v>
                </c:pt>
                <c:pt idx="589">
                  <c:v>55800</c:v>
                </c:pt>
                <c:pt idx="590">
                  <c:v>56900</c:v>
                </c:pt>
                <c:pt idx="591">
                  <c:v>58000</c:v>
                </c:pt>
                <c:pt idx="592">
                  <c:v>57850</c:v>
                </c:pt>
                <c:pt idx="593">
                  <c:v>57500</c:v>
                </c:pt>
                <c:pt idx="594">
                  <c:v>57150</c:v>
                </c:pt>
                <c:pt idx="595">
                  <c:v>57650</c:v>
                </c:pt>
                <c:pt idx="596">
                  <c:v>57100</c:v>
                </c:pt>
                <c:pt idx="597">
                  <c:v>56950</c:v>
                </c:pt>
                <c:pt idx="598">
                  <c:v>57450</c:v>
                </c:pt>
                <c:pt idx="599">
                  <c:v>57100</c:v>
                </c:pt>
                <c:pt idx="600">
                  <c:v>56950</c:v>
                </c:pt>
                <c:pt idx="601">
                  <c:v>56800</c:v>
                </c:pt>
                <c:pt idx="602">
                  <c:v>56450</c:v>
                </c:pt>
                <c:pt idx="603">
                  <c:v>57150</c:v>
                </c:pt>
                <c:pt idx="604">
                  <c:v>57650</c:v>
                </c:pt>
                <c:pt idx="605">
                  <c:v>57100</c:v>
                </c:pt>
                <c:pt idx="606">
                  <c:v>57050</c:v>
                </c:pt>
                <c:pt idx="607">
                  <c:v>56800</c:v>
                </c:pt>
                <c:pt idx="608">
                  <c:v>57500</c:v>
                </c:pt>
                <c:pt idx="609">
                  <c:v>57450</c:v>
                </c:pt>
                <c:pt idx="610">
                  <c:v>57750</c:v>
                </c:pt>
                <c:pt idx="611">
                  <c:v>57400</c:v>
                </c:pt>
                <c:pt idx="612">
                  <c:v>57350</c:v>
                </c:pt>
                <c:pt idx="613">
                  <c:v>57850</c:v>
                </c:pt>
                <c:pt idx="614">
                  <c:v>57800</c:v>
                </c:pt>
                <c:pt idx="615">
                  <c:v>57750</c:v>
                </c:pt>
                <c:pt idx="616">
                  <c:v>57600</c:v>
                </c:pt>
                <c:pt idx="617">
                  <c:v>58300</c:v>
                </c:pt>
                <c:pt idx="618">
                  <c:v>58250</c:v>
                </c:pt>
                <c:pt idx="619">
                  <c:v>58100</c:v>
                </c:pt>
                <c:pt idx="620">
                  <c:v>58050</c:v>
                </c:pt>
                <c:pt idx="621">
                  <c:v>58000</c:v>
                </c:pt>
                <c:pt idx="622">
                  <c:v>58500</c:v>
                </c:pt>
                <c:pt idx="623">
                  <c:v>58450</c:v>
                </c:pt>
                <c:pt idx="624">
                  <c:v>58400</c:v>
                </c:pt>
                <c:pt idx="625">
                  <c:v>58250</c:v>
                </c:pt>
                <c:pt idx="626">
                  <c:v>58200</c:v>
                </c:pt>
                <c:pt idx="627">
                  <c:v>58150</c:v>
                </c:pt>
                <c:pt idx="628">
                  <c:v>58000</c:v>
                </c:pt>
                <c:pt idx="629">
                  <c:v>57950</c:v>
                </c:pt>
                <c:pt idx="630">
                  <c:v>57900</c:v>
                </c:pt>
                <c:pt idx="631">
                  <c:v>58400</c:v>
                </c:pt>
                <c:pt idx="632">
                  <c:v>58350</c:v>
                </c:pt>
                <c:pt idx="633">
                  <c:v>59450</c:v>
                </c:pt>
                <c:pt idx="634">
                  <c:v>59950</c:v>
                </c:pt>
                <c:pt idx="635">
                  <c:v>59900</c:v>
                </c:pt>
                <c:pt idx="636">
                  <c:v>60200</c:v>
                </c:pt>
                <c:pt idx="637">
                  <c:v>59950</c:v>
                </c:pt>
                <c:pt idx="638">
                  <c:v>59600</c:v>
                </c:pt>
                <c:pt idx="639">
                  <c:v>61100</c:v>
                </c:pt>
                <c:pt idx="640">
                  <c:v>60850</c:v>
                </c:pt>
                <c:pt idx="641">
                  <c:v>60800</c:v>
                </c:pt>
                <c:pt idx="642">
                  <c:v>60650</c:v>
                </c:pt>
                <c:pt idx="643">
                  <c:v>60500</c:v>
                </c:pt>
                <c:pt idx="644">
                  <c:v>60450</c:v>
                </c:pt>
                <c:pt idx="645">
                  <c:v>60400</c:v>
                </c:pt>
                <c:pt idx="646">
                  <c:v>60250</c:v>
                </c:pt>
                <c:pt idx="647">
                  <c:v>59900</c:v>
                </c:pt>
                <c:pt idx="648">
                  <c:v>59850</c:v>
                </c:pt>
                <c:pt idx="649">
                  <c:v>59700</c:v>
                </c:pt>
                <c:pt idx="650">
                  <c:v>59650</c:v>
                </c:pt>
                <c:pt idx="651">
                  <c:v>59600</c:v>
                </c:pt>
                <c:pt idx="652">
                  <c:v>59450</c:v>
                </c:pt>
                <c:pt idx="653">
                  <c:v>59400</c:v>
                </c:pt>
                <c:pt idx="654">
                  <c:v>60100</c:v>
                </c:pt>
                <c:pt idx="655">
                  <c:v>60400</c:v>
                </c:pt>
                <c:pt idx="656">
                  <c:v>60350</c:v>
                </c:pt>
                <c:pt idx="657">
                  <c:v>61050</c:v>
                </c:pt>
                <c:pt idx="658">
                  <c:v>61350</c:v>
                </c:pt>
                <c:pt idx="659">
                  <c:v>61300</c:v>
                </c:pt>
                <c:pt idx="660">
                  <c:v>61150</c:v>
                </c:pt>
                <c:pt idx="661">
                  <c:v>60700</c:v>
                </c:pt>
                <c:pt idx="662">
                  <c:v>60350</c:v>
                </c:pt>
                <c:pt idx="663">
                  <c:v>60300</c:v>
                </c:pt>
                <c:pt idx="664">
                  <c:v>60150</c:v>
                </c:pt>
                <c:pt idx="665">
                  <c:v>62050</c:v>
                </c:pt>
                <c:pt idx="666">
                  <c:v>62750</c:v>
                </c:pt>
                <c:pt idx="667">
                  <c:v>63450</c:v>
                </c:pt>
                <c:pt idx="668">
                  <c:v>63400</c:v>
                </c:pt>
                <c:pt idx="669">
                  <c:v>63350</c:v>
                </c:pt>
                <c:pt idx="670">
                  <c:v>63200</c:v>
                </c:pt>
                <c:pt idx="671">
                  <c:v>63900</c:v>
                </c:pt>
                <c:pt idx="672">
                  <c:v>63750</c:v>
                </c:pt>
                <c:pt idx="673">
                  <c:v>63600</c:v>
                </c:pt>
                <c:pt idx="674">
                  <c:v>63550</c:v>
                </c:pt>
                <c:pt idx="675">
                  <c:v>63500</c:v>
                </c:pt>
                <c:pt idx="676">
                  <c:v>63250</c:v>
                </c:pt>
                <c:pt idx="677">
                  <c:v>64350</c:v>
                </c:pt>
                <c:pt idx="678">
                  <c:v>64650</c:v>
                </c:pt>
                <c:pt idx="679">
                  <c:v>64400</c:v>
                </c:pt>
                <c:pt idx="680">
                  <c:v>64050</c:v>
                </c:pt>
                <c:pt idx="681">
                  <c:v>64000</c:v>
                </c:pt>
                <c:pt idx="682">
                  <c:v>64300</c:v>
                </c:pt>
                <c:pt idx="683">
                  <c:v>65400</c:v>
                </c:pt>
                <c:pt idx="684">
                  <c:v>65250</c:v>
                </c:pt>
                <c:pt idx="685">
                  <c:v>65100</c:v>
                </c:pt>
                <c:pt idx="686">
                  <c:v>65050</c:v>
                </c:pt>
                <c:pt idx="687">
                  <c:v>65000</c:v>
                </c:pt>
                <c:pt idx="688">
                  <c:v>65100</c:v>
                </c:pt>
                <c:pt idx="689">
                  <c:v>64900</c:v>
                </c:pt>
                <c:pt idx="690">
                  <c:v>64700</c:v>
                </c:pt>
                <c:pt idx="691">
                  <c:v>64350</c:v>
                </c:pt>
                <c:pt idx="692">
                  <c:v>64200</c:v>
                </c:pt>
                <c:pt idx="693">
                  <c:v>64300</c:v>
                </c:pt>
                <c:pt idx="694">
                  <c:v>64600</c:v>
                </c:pt>
                <c:pt idx="695">
                  <c:v>64250</c:v>
                </c:pt>
                <c:pt idx="696">
                  <c:v>64100</c:v>
                </c:pt>
                <c:pt idx="697">
                  <c:v>64200</c:v>
                </c:pt>
                <c:pt idx="698">
                  <c:v>64750</c:v>
                </c:pt>
                <c:pt idx="699">
                  <c:v>64600</c:v>
                </c:pt>
                <c:pt idx="700">
                  <c:v>65100</c:v>
                </c:pt>
                <c:pt idx="701">
                  <c:v>64550</c:v>
                </c:pt>
                <c:pt idx="702">
                  <c:v>65100</c:v>
                </c:pt>
                <c:pt idx="703">
                  <c:v>64900</c:v>
                </c:pt>
                <c:pt idx="704">
                  <c:v>65250</c:v>
                </c:pt>
                <c:pt idx="705">
                  <c:v>65800</c:v>
                </c:pt>
                <c:pt idx="706">
                  <c:v>66350</c:v>
                </c:pt>
                <c:pt idx="707">
                  <c:v>66200</c:v>
                </c:pt>
                <c:pt idx="708">
                  <c:v>66750</c:v>
                </c:pt>
                <c:pt idx="709">
                  <c:v>66900</c:v>
                </c:pt>
                <c:pt idx="710">
                  <c:v>67450</c:v>
                </c:pt>
                <c:pt idx="711">
                  <c:v>67300</c:v>
                </c:pt>
                <c:pt idx="712">
                  <c:v>68050</c:v>
                </c:pt>
                <c:pt idx="713">
                  <c:v>68200</c:v>
                </c:pt>
                <c:pt idx="714">
                  <c:v>67850</c:v>
                </c:pt>
                <c:pt idx="715">
                  <c:v>67700</c:v>
                </c:pt>
                <c:pt idx="716">
                  <c:v>67350</c:v>
                </c:pt>
                <c:pt idx="717">
                  <c:v>67200</c:v>
                </c:pt>
                <c:pt idx="718">
                  <c:v>67000</c:v>
                </c:pt>
                <c:pt idx="719">
                  <c:v>66800</c:v>
                </c:pt>
                <c:pt idx="720">
                  <c:v>66900</c:v>
                </c:pt>
                <c:pt idx="721">
                  <c:v>66500</c:v>
                </c:pt>
                <c:pt idx="722">
                  <c:v>66800</c:v>
                </c:pt>
                <c:pt idx="723">
                  <c:v>67100</c:v>
                </c:pt>
                <c:pt idx="724">
                  <c:v>66750</c:v>
                </c:pt>
                <c:pt idx="725">
                  <c:v>66600</c:v>
                </c:pt>
                <c:pt idx="726">
                  <c:v>66250</c:v>
                </c:pt>
                <c:pt idx="727">
                  <c:v>66100</c:v>
                </c:pt>
                <c:pt idx="728">
                  <c:v>66650</c:v>
                </c:pt>
                <c:pt idx="729">
                  <c:v>66500</c:v>
                </c:pt>
                <c:pt idx="730">
                  <c:v>66850</c:v>
                </c:pt>
                <c:pt idx="731">
                  <c:v>66500</c:v>
                </c:pt>
                <c:pt idx="732">
                  <c:v>66300</c:v>
                </c:pt>
                <c:pt idx="733">
                  <c:v>66100</c:v>
                </c:pt>
                <c:pt idx="734">
                  <c:v>66450</c:v>
                </c:pt>
                <c:pt idx="735">
                  <c:v>66800</c:v>
                </c:pt>
                <c:pt idx="736">
                  <c:v>66050</c:v>
                </c:pt>
                <c:pt idx="737">
                  <c:v>65900</c:v>
                </c:pt>
                <c:pt idx="738">
                  <c:v>65550</c:v>
                </c:pt>
                <c:pt idx="739">
                  <c:v>65400</c:v>
                </c:pt>
                <c:pt idx="740">
                  <c:v>65050</c:v>
                </c:pt>
                <c:pt idx="741">
                  <c:v>65400</c:v>
                </c:pt>
                <c:pt idx="742">
                  <c:v>65200</c:v>
                </c:pt>
                <c:pt idx="743">
                  <c:v>65750</c:v>
                </c:pt>
                <c:pt idx="744">
                  <c:v>65900</c:v>
                </c:pt>
                <c:pt idx="745">
                  <c:v>65350</c:v>
                </c:pt>
                <c:pt idx="746">
                  <c:v>65700</c:v>
                </c:pt>
                <c:pt idx="747">
                  <c:v>65350</c:v>
                </c:pt>
                <c:pt idx="748">
                  <c:v>65500</c:v>
                </c:pt>
                <c:pt idx="749">
                  <c:v>65800</c:v>
                </c:pt>
                <c:pt idx="750">
                  <c:v>66150</c:v>
                </c:pt>
                <c:pt idx="751">
                  <c:v>66000</c:v>
                </c:pt>
                <c:pt idx="752">
                  <c:v>65650</c:v>
                </c:pt>
                <c:pt idx="753">
                  <c:v>65500</c:v>
                </c:pt>
                <c:pt idx="754">
                  <c:v>65800</c:v>
                </c:pt>
                <c:pt idx="755">
                  <c:v>65250</c:v>
                </c:pt>
                <c:pt idx="756">
                  <c:v>65400</c:v>
                </c:pt>
                <c:pt idx="757">
                  <c:v>65750</c:v>
                </c:pt>
                <c:pt idx="758">
                  <c:v>65600</c:v>
                </c:pt>
                <c:pt idx="759">
                  <c:v>65900</c:v>
                </c:pt>
                <c:pt idx="760">
                  <c:v>66000</c:v>
                </c:pt>
                <c:pt idx="761">
                  <c:v>66300</c:v>
                </c:pt>
                <c:pt idx="762">
                  <c:v>66100</c:v>
                </c:pt>
                <c:pt idx="763">
                  <c:v>66450</c:v>
                </c:pt>
                <c:pt idx="764">
                  <c:v>66600</c:v>
                </c:pt>
                <c:pt idx="765">
                  <c:v>66400</c:v>
                </c:pt>
                <c:pt idx="766">
                  <c:v>66050</c:v>
                </c:pt>
                <c:pt idx="767">
                  <c:v>66400</c:v>
                </c:pt>
                <c:pt idx="768">
                  <c:v>66750</c:v>
                </c:pt>
                <c:pt idx="769">
                  <c:v>67500</c:v>
                </c:pt>
                <c:pt idx="770">
                  <c:v>67850</c:v>
                </c:pt>
                <c:pt idx="771">
                  <c:v>68000</c:v>
                </c:pt>
                <c:pt idx="772">
                  <c:v>67800</c:v>
                </c:pt>
                <c:pt idx="773">
                  <c:v>67450</c:v>
                </c:pt>
                <c:pt idx="774">
                  <c:v>67800</c:v>
                </c:pt>
                <c:pt idx="775">
                  <c:v>67900</c:v>
                </c:pt>
                <c:pt idx="776">
                  <c:v>67700</c:v>
                </c:pt>
                <c:pt idx="777">
                  <c:v>67300</c:v>
                </c:pt>
                <c:pt idx="778">
                  <c:v>66750</c:v>
                </c:pt>
                <c:pt idx="779">
                  <c:v>66900</c:v>
                </c:pt>
                <c:pt idx="780">
                  <c:v>67400</c:v>
                </c:pt>
                <c:pt idx="781">
                  <c:v>67050</c:v>
                </c:pt>
                <c:pt idx="782">
                  <c:v>66900</c:v>
                </c:pt>
                <c:pt idx="783">
                  <c:v>67000</c:v>
                </c:pt>
                <c:pt idx="784">
                  <c:v>66800</c:v>
                </c:pt>
                <c:pt idx="785">
                  <c:v>66250</c:v>
                </c:pt>
                <c:pt idx="786">
                  <c:v>66100</c:v>
                </c:pt>
                <c:pt idx="787">
                  <c:v>66450</c:v>
                </c:pt>
                <c:pt idx="788">
                  <c:v>66800</c:v>
                </c:pt>
                <c:pt idx="789">
                  <c:v>66450</c:v>
                </c:pt>
                <c:pt idx="790">
                  <c:v>66100</c:v>
                </c:pt>
                <c:pt idx="791">
                  <c:v>65750</c:v>
                </c:pt>
                <c:pt idx="792">
                  <c:v>65900</c:v>
                </c:pt>
                <c:pt idx="793">
                  <c:v>65550</c:v>
                </c:pt>
                <c:pt idx="794">
                  <c:v>65900</c:v>
                </c:pt>
                <c:pt idx="795">
                  <c:v>66250</c:v>
                </c:pt>
                <c:pt idx="796">
                  <c:v>66400</c:v>
                </c:pt>
                <c:pt idx="797">
                  <c:v>66050</c:v>
                </c:pt>
                <c:pt idx="798">
                  <c:v>65900</c:v>
                </c:pt>
                <c:pt idx="799">
                  <c:v>66400</c:v>
                </c:pt>
                <c:pt idx="800">
                  <c:v>66000</c:v>
                </c:pt>
                <c:pt idx="801">
                  <c:v>65450</c:v>
                </c:pt>
                <c:pt idx="802">
                  <c:v>65300</c:v>
                </c:pt>
                <c:pt idx="803">
                  <c:v>64950</c:v>
                </c:pt>
                <c:pt idx="804">
                  <c:v>65100</c:v>
                </c:pt>
                <c:pt idx="805">
                  <c:v>65850</c:v>
                </c:pt>
                <c:pt idx="806">
                  <c:v>65700</c:v>
                </c:pt>
                <c:pt idx="807">
                  <c:v>66050</c:v>
                </c:pt>
                <c:pt idx="808">
                  <c:v>65900</c:v>
                </c:pt>
                <c:pt idx="809">
                  <c:v>65350</c:v>
                </c:pt>
                <c:pt idx="810">
                  <c:v>65200</c:v>
                </c:pt>
                <c:pt idx="811">
                  <c:v>65500</c:v>
                </c:pt>
                <c:pt idx="812">
                  <c:v>66050</c:v>
                </c:pt>
                <c:pt idx="813">
                  <c:v>65900</c:v>
                </c:pt>
                <c:pt idx="814">
                  <c:v>65350</c:v>
                </c:pt>
                <c:pt idx="815">
                  <c:v>65200</c:v>
                </c:pt>
                <c:pt idx="816">
                  <c:v>64850</c:v>
                </c:pt>
                <c:pt idx="817">
                  <c:v>64700</c:v>
                </c:pt>
                <c:pt idx="818">
                  <c:v>64350</c:v>
                </c:pt>
                <c:pt idx="819">
                  <c:v>64700</c:v>
                </c:pt>
                <c:pt idx="820">
                  <c:v>64350</c:v>
                </c:pt>
                <c:pt idx="821">
                  <c:v>64500</c:v>
                </c:pt>
                <c:pt idx="822">
                  <c:v>63950</c:v>
                </c:pt>
                <c:pt idx="823">
                  <c:v>64500</c:v>
                </c:pt>
                <c:pt idx="824">
                  <c:v>64300</c:v>
                </c:pt>
                <c:pt idx="825">
                  <c:v>64400</c:v>
                </c:pt>
                <c:pt idx="826">
                  <c:v>64950</c:v>
                </c:pt>
                <c:pt idx="827">
                  <c:v>64800</c:v>
                </c:pt>
                <c:pt idx="828">
                  <c:v>65300</c:v>
                </c:pt>
                <c:pt idx="829">
                  <c:v>65100</c:v>
                </c:pt>
                <c:pt idx="830">
                  <c:v>65650</c:v>
                </c:pt>
                <c:pt idx="831">
                  <c:v>65500</c:v>
                </c:pt>
                <c:pt idx="832">
                  <c:v>66050</c:v>
                </c:pt>
                <c:pt idx="833">
                  <c:v>66400</c:v>
                </c:pt>
                <c:pt idx="834">
                  <c:v>66750</c:v>
                </c:pt>
                <c:pt idx="835">
                  <c:v>66600</c:v>
                </c:pt>
                <c:pt idx="836">
                  <c:v>66200</c:v>
                </c:pt>
                <c:pt idx="837">
                  <c:v>66550</c:v>
                </c:pt>
                <c:pt idx="838">
                  <c:v>66700</c:v>
                </c:pt>
                <c:pt idx="839">
                  <c:v>67250</c:v>
                </c:pt>
                <c:pt idx="840">
                  <c:v>67600</c:v>
                </c:pt>
                <c:pt idx="841">
                  <c:v>67250</c:v>
                </c:pt>
                <c:pt idx="842">
                  <c:v>67400</c:v>
                </c:pt>
                <c:pt idx="843">
                  <c:v>67200</c:v>
                </c:pt>
                <c:pt idx="844">
                  <c:v>66450</c:v>
                </c:pt>
                <c:pt idx="845">
                  <c:v>66300</c:v>
                </c:pt>
                <c:pt idx="846">
                  <c:v>66400</c:v>
                </c:pt>
                <c:pt idx="847">
                  <c:v>66200</c:v>
                </c:pt>
                <c:pt idx="848">
                  <c:v>66300</c:v>
                </c:pt>
                <c:pt idx="849">
                  <c:v>66600</c:v>
                </c:pt>
                <c:pt idx="850">
                  <c:v>66250</c:v>
                </c:pt>
                <c:pt idx="851">
                  <c:v>66400</c:v>
                </c:pt>
                <c:pt idx="852">
                  <c:v>65850</c:v>
                </c:pt>
                <c:pt idx="853">
                  <c:v>66000</c:v>
                </c:pt>
                <c:pt idx="854">
                  <c:v>65650</c:v>
                </c:pt>
                <c:pt idx="855">
                  <c:v>65500</c:v>
                </c:pt>
                <c:pt idx="856">
                  <c:v>65300</c:v>
                </c:pt>
                <c:pt idx="857">
                  <c:v>65600</c:v>
                </c:pt>
                <c:pt idx="858">
                  <c:v>66150</c:v>
                </c:pt>
                <c:pt idx="859">
                  <c:v>66000</c:v>
                </c:pt>
                <c:pt idx="860">
                  <c:v>66300</c:v>
                </c:pt>
                <c:pt idx="861">
                  <c:v>66650</c:v>
                </c:pt>
                <c:pt idx="862">
                  <c:v>66500</c:v>
                </c:pt>
                <c:pt idx="863">
                  <c:v>67450</c:v>
                </c:pt>
                <c:pt idx="864">
                  <c:v>68000</c:v>
                </c:pt>
                <c:pt idx="865">
                  <c:v>68350</c:v>
                </c:pt>
                <c:pt idx="866">
                  <c:v>68700</c:v>
                </c:pt>
                <c:pt idx="867">
                  <c:v>68500</c:v>
                </c:pt>
                <c:pt idx="868">
                  <c:v>69200</c:v>
                </c:pt>
                <c:pt idx="869">
                  <c:v>68850</c:v>
                </c:pt>
                <c:pt idx="870">
                  <c:v>69200</c:v>
                </c:pt>
                <c:pt idx="871">
                  <c:v>68850</c:v>
                </c:pt>
                <c:pt idx="872">
                  <c:v>69000</c:v>
                </c:pt>
                <c:pt idx="873">
                  <c:v>69100</c:v>
                </c:pt>
                <c:pt idx="874">
                  <c:v>69200</c:v>
                </c:pt>
                <c:pt idx="875">
                  <c:v>69700</c:v>
                </c:pt>
                <c:pt idx="876">
                  <c:v>70250</c:v>
                </c:pt>
                <c:pt idx="877">
                  <c:v>70100</c:v>
                </c:pt>
                <c:pt idx="878">
                  <c:v>69750</c:v>
                </c:pt>
                <c:pt idx="879">
                  <c:v>70100</c:v>
                </c:pt>
                <c:pt idx="880">
                  <c:v>69900</c:v>
                </c:pt>
                <c:pt idx="881">
                  <c:v>69700</c:v>
                </c:pt>
                <c:pt idx="882">
                  <c:v>70250</c:v>
                </c:pt>
                <c:pt idx="883">
                  <c:v>70600</c:v>
                </c:pt>
                <c:pt idx="884">
                  <c:v>70250</c:v>
                </c:pt>
                <c:pt idx="885">
                  <c:v>70100</c:v>
                </c:pt>
                <c:pt idx="886">
                  <c:v>69900</c:v>
                </c:pt>
                <c:pt idx="887">
                  <c:v>69550</c:v>
                </c:pt>
                <c:pt idx="888">
                  <c:v>69400</c:v>
                </c:pt>
                <c:pt idx="889">
                  <c:v>69500</c:v>
                </c:pt>
                <c:pt idx="890">
                  <c:v>69300</c:v>
                </c:pt>
                <c:pt idx="891">
                  <c:v>68950</c:v>
                </c:pt>
                <c:pt idx="892">
                  <c:v>68800</c:v>
                </c:pt>
                <c:pt idx="893">
                  <c:v>69350</c:v>
                </c:pt>
                <c:pt idx="894">
                  <c:v>69200</c:v>
                </c:pt>
                <c:pt idx="895">
                  <c:v>69750</c:v>
                </c:pt>
                <c:pt idx="896">
                  <c:v>69400</c:v>
                </c:pt>
                <c:pt idx="897">
                  <c:v>69050</c:v>
                </c:pt>
                <c:pt idx="898">
                  <c:v>68900</c:v>
                </c:pt>
                <c:pt idx="899">
                  <c:v>69450</c:v>
                </c:pt>
                <c:pt idx="900">
                  <c:v>69600</c:v>
                </c:pt>
                <c:pt idx="901">
                  <c:v>69250</c:v>
                </c:pt>
                <c:pt idx="902">
                  <c:v>69400</c:v>
                </c:pt>
                <c:pt idx="903">
                  <c:v>69050</c:v>
                </c:pt>
                <c:pt idx="904">
                  <c:v>68900</c:v>
                </c:pt>
                <c:pt idx="905">
                  <c:v>68550</c:v>
                </c:pt>
                <c:pt idx="906">
                  <c:v>68400</c:v>
                </c:pt>
                <c:pt idx="907">
                  <c:v>68050</c:v>
                </c:pt>
                <c:pt idx="908">
                  <c:v>67900</c:v>
                </c:pt>
                <c:pt idx="909">
                  <c:v>67700</c:v>
                </c:pt>
                <c:pt idx="910">
                  <c:v>67500</c:v>
                </c:pt>
                <c:pt idx="911">
                  <c:v>67800</c:v>
                </c:pt>
                <c:pt idx="912">
                  <c:v>67600</c:v>
                </c:pt>
                <c:pt idx="913">
                  <c:v>67400</c:v>
                </c:pt>
                <c:pt idx="914">
                  <c:v>66850</c:v>
                </c:pt>
                <c:pt idx="915">
                  <c:v>67000</c:v>
                </c:pt>
                <c:pt idx="916">
                  <c:v>66800</c:v>
                </c:pt>
                <c:pt idx="917">
                  <c:v>66450</c:v>
                </c:pt>
                <c:pt idx="918">
                  <c:v>66300</c:v>
                </c:pt>
                <c:pt idx="919">
                  <c:v>66650</c:v>
                </c:pt>
                <c:pt idx="920">
                  <c:v>66500</c:v>
                </c:pt>
                <c:pt idx="921">
                  <c:v>66150</c:v>
                </c:pt>
                <c:pt idx="922">
                  <c:v>66000</c:v>
                </c:pt>
                <c:pt idx="923">
                  <c:v>65800</c:v>
                </c:pt>
                <c:pt idx="924">
                  <c:v>65450</c:v>
                </c:pt>
                <c:pt idx="925">
                  <c:v>65300</c:v>
                </c:pt>
                <c:pt idx="926">
                  <c:v>65600</c:v>
                </c:pt>
                <c:pt idx="927">
                  <c:v>65400</c:v>
                </c:pt>
                <c:pt idx="928">
                  <c:v>65700</c:v>
                </c:pt>
                <c:pt idx="929">
                  <c:v>65500</c:v>
                </c:pt>
                <c:pt idx="930">
                  <c:v>65150</c:v>
                </c:pt>
                <c:pt idx="931">
                  <c:v>65000</c:v>
                </c:pt>
                <c:pt idx="932">
                  <c:v>65300</c:v>
                </c:pt>
                <c:pt idx="933">
                  <c:v>64950</c:v>
                </c:pt>
                <c:pt idx="934">
                  <c:v>65300</c:v>
                </c:pt>
                <c:pt idx="935">
                  <c:v>65650</c:v>
                </c:pt>
                <c:pt idx="936">
                  <c:v>65500</c:v>
                </c:pt>
                <c:pt idx="937">
                  <c:v>65800</c:v>
                </c:pt>
                <c:pt idx="938">
                  <c:v>66350</c:v>
                </c:pt>
                <c:pt idx="939">
                  <c:v>66200</c:v>
                </c:pt>
                <c:pt idx="940">
                  <c:v>66000</c:v>
                </c:pt>
                <c:pt idx="941">
                  <c:v>65650</c:v>
                </c:pt>
                <c:pt idx="942">
                  <c:v>65500</c:v>
                </c:pt>
                <c:pt idx="943">
                  <c:v>65800</c:v>
                </c:pt>
                <c:pt idx="944">
                  <c:v>65900</c:v>
                </c:pt>
                <c:pt idx="945">
                  <c:v>66250</c:v>
                </c:pt>
                <c:pt idx="946">
                  <c:v>66100</c:v>
                </c:pt>
                <c:pt idx="947">
                  <c:v>66850</c:v>
                </c:pt>
                <c:pt idx="948">
                  <c:v>67200</c:v>
                </c:pt>
                <c:pt idx="949">
                  <c:v>66850</c:v>
                </c:pt>
                <c:pt idx="950">
                  <c:v>67200</c:v>
                </c:pt>
                <c:pt idx="951">
                  <c:v>67000</c:v>
                </c:pt>
                <c:pt idx="952">
                  <c:v>67300</c:v>
                </c:pt>
                <c:pt idx="953">
                  <c:v>66950</c:v>
                </c:pt>
                <c:pt idx="954">
                  <c:v>66600</c:v>
                </c:pt>
                <c:pt idx="955">
                  <c:v>67100</c:v>
                </c:pt>
                <c:pt idx="956">
                  <c:v>66750</c:v>
                </c:pt>
                <c:pt idx="957">
                  <c:v>67100</c:v>
                </c:pt>
                <c:pt idx="958">
                  <c:v>67850</c:v>
                </c:pt>
                <c:pt idx="959">
                  <c:v>68200</c:v>
                </c:pt>
                <c:pt idx="960">
                  <c:v>68500</c:v>
                </c:pt>
                <c:pt idx="961">
                  <c:v>68800</c:v>
                </c:pt>
                <c:pt idx="962">
                  <c:v>68250</c:v>
                </c:pt>
                <c:pt idx="963">
                  <c:v>68400</c:v>
                </c:pt>
                <c:pt idx="964">
                  <c:v>68700</c:v>
                </c:pt>
                <c:pt idx="965">
                  <c:v>68800</c:v>
                </c:pt>
                <c:pt idx="966">
                  <c:v>69150</c:v>
                </c:pt>
                <c:pt idx="967">
                  <c:v>68800</c:v>
                </c:pt>
                <c:pt idx="968">
                  <c:v>68900</c:v>
                </c:pt>
                <c:pt idx="969">
                  <c:v>69650</c:v>
                </c:pt>
                <c:pt idx="970">
                  <c:v>70000</c:v>
                </c:pt>
                <c:pt idx="971">
                  <c:v>70350</c:v>
                </c:pt>
                <c:pt idx="972">
                  <c:v>70200</c:v>
                </c:pt>
                <c:pt idx="973">
                  <c:v>70750</c:v>
                </c:pt>
                <c:pt idx="974">
                  <c:v>71100</c:v>
                </c:pt>
                <c:pt idx="975">
                  <c:v>70550</c:v>
                </c:pt>
                <c:pt idx="976">
                  <c:v>70900</c:v>
                </c:pt>
                <c:pt idx="977">
                  <c:v>71250</c:v>
                </c:pt>
                <c:pt idx="978">
                  <c:v>71100</c:v>
                </c:pt>
                <c:pt idx="979">
                  <c:v>71600</c:v>
                </c:pt>
                <c:pt idx="980">
                  <c:v>72350</c:v>
                </c:pt>
                <c:pt idx="981">
                  <c:v>72500</c:v>
                </c:pt>
                <c:pt idx="982">
                  <c:v>71950</c:v>
                </c:pt>
                <c:pt idx="983">
                  <c:v>71800</c:v>
                </c:pt>
                <c:pt idx="984">
                  <c:v>71600</c:v>
                </c:pt>
                <c:pt idx="985">
                  <c:v>71400</c:v>
                </c:pt>
                <c:pt idx="986">
                  <c:v>71750</c:v>
                </c:pt>
                <c:pt idx="987">
                  <c:v>71600</c:v>
                </c:pt>
                <c:pt idx="988">
                  <c:v>71400</c:v>
                </c:pt>
                <c:pt idx="989">
                  <c:v>71700</c:v>
                </c:pt>
                <c:pt idx="990">
                  <c:v>71500</c:v>
                </c:pt>
                <c:pt idx="991">
                  <c:v>71300</c:v>
                </c:pt>
                <c:pt idx="992">
                  <c:v>70950</c:v>
                </c:pt>
                <c:pt idx="993">
                  <c:v>71100</c:v>
                </c:pt>
                <c:pt idx="994">
                  <c:v>71450</c:v>
                </c:pt>
                <c:pt idx="995">
                  <c:v>71100</c:v>
                </c:pt>
                <c:pt idx="996">
                  <c:v>71450</c:v>
                </c:pt>
                <c:pt idx="997">
                  <c:v>71300</c:v>
                </c:pt>
                <c:pt idx="998">
                  <c:v>70950</c:v>
                </c:pt>
                <c:pt idx="999">
                  <c:v>71100</c:v>
                </c:pt>
                <c:pt idx="1000">
                  <c:v>71400</c:v>
                </c:pt>
                <c:pt idx="1001">
                  <c:v>71950</c:v>
                </c:pt>
                <c:pt idx="1002">
                  <c:v>72100</c:v>
                </c:pt>
                <c:pt idx="1003">
                  <c:v>72450</c:v>
                </c:pt>
                <c:pt idx="1004">
                  <c:v>72800</c:v>
                </c:pt>
                <c:pt idx="1005">
                  <c:v>72600</c:v>
                </c:pt>
                <c:pt idx="1006">
                  <c:v>73150</c:v>
                </c:pt>
                <c:pt idx="1007">
                  <c:v>73500</c:v>
                </c:pt>
                <c:pt idx="1008">
                  <c:v>74050</c:v>
                </c:pt>
                <c:pt idx="1009">
                  <c:v>73900</c:v>
                </c:pt>
                <c:pt idx="1010">
                  <c:v>74200</c:v>
                </c:pt>
                <c:pt idx="1011">
                  <c:v>74750</c:v>
                </c:pt>
                <c:pt idx="1012">
                  <c:v>74900</c:v>
                </c:pt>
                <c:pt idx="1013">
                  <c:v>74550</c:v>
                </c:pt>
                <c:pt idx="1014">
                  <c:v>74400</c:v>
                </c:pt>
                <c:pt idx="1015">
                  <c:v>74500</c:v>
                </c:pt>
                <c:pt idx="1016">
                  <c:v>73750</c:v>
                </c:pt>
                <c:pt idx="1017">
                  <c:v>73900</c:v>
                </c:pt>
                <c:pt idx="1018">
                  <c:v>73700</c:v>
                </c:pt>
                <c:pt idx="1019">
                  <c:v>73800</c:v>
                </c:pt>
                <c:pt idx="1020">
                  <c:v>73450</c:v>
                </c:pt>
                <c:pt idx="1021">
                  <c:v>73300</c:v>
                </c:pt>
                <c:pt idx="1022">
                  <c:v>73600</c:v>
                </c:pt>
                <c:pt idx="1023">
                  <c:v>74150</c:v>
                </c:pt>
                <c:pt idx="1024">
                  <c:v>74500</c:v>
                </c:pt>
                <c:pt idx="1025">
                  <c:v>73950</c:v>
                </c:pt>
                <c:pt idx="1026">
                  <c:v>73800</c:v>
                </c:pt>
                <c:pt idx="1027">
                  <c:v>74350</c:v>
                </c:pt>
                <c:pt idx="1028">
                  <c:v>74700</c:v>
                </c:pt>
                <c:pt idx="1029">
                  <c:v>75000</c:v>
                </c:pt>
                <c:pt idx="1030">
                  <c:v>75350</c:v>
                </c:pt>
                <c:pt idx="1031">
                  <c:v>75700</c:v>
                </c:pt>
                <c:pt idx="1032">
                  <c:v>75350</c:v>
                </c:pt>
                <c:pt idx="1033">
                  <c:v>75500</c:v>
                </c:pt>
                <c:pt idx="1034">
                  <c:v>75800</c:v>
                </c:pt>
                <c:pt idx="1035">
                  <c:v>75600</c:v>
                </c:pt>
                <c:pt idx="1036">
                  <c:v>75400</c:v>
                </c:pt>
                <c:pt idx="1037">
                  <c:v>75750</c:v>
                </c:pt>
                <c:pt idx="1038">
                  <c:v>75900</c:v>
                </c:pt>
                <c:pt idx="1039">
                  <c:v>76400</c:v>
                </c:pt>
                <c:pt idx="1040">
                  <c:v>76500</c:v>
                </c:pt>
                <c:pt idx="1041">
                  <c:v>76850</c:v>
                </c:pt>
                <c:pt idx="1042">
                  <c:v>77400</c:v>
                </c:pt>
                <c:pt idx="1043">
                  <c:v>77700</c:v>
                </c:pt>
                <c:pt idx="1044">
                  <c:v>77500</c:v>
                </c:pt>
                <c:pt idx="1045">
                  <c:v>77850</c:v>
                </c:pt>
                <c:pt idx="1046">
                  <c:v>77700</c:v>
                </c:pt>
                <c:pt idx="1047">
                  <c:v>77800</c:v>
                </c:pt>
                <c:pt idx="1048">
                  <c:v>78550</c:v>
                </c:pt>
                <c:pt idx="1049">
                  <c:v>79300</c:v>
                </c:pt>
                <c:pt idx="1050">
                  <c:v>79650</c:v>
                </c:pt>
                <c:pt idx="1051">
                  <c:v>80000</c:v>
                </c:pt>
                <c:pt idx="1052">
                  <c:v>79450</c:v>
                </c:pt>
                <c:pt idx="1053">
                  <c:v>79600</c:v>
                </c:pt>
                <c:pt idx="1054">
                  <c:v>79900</c:v>
                </c:pt>
                <c:pt idx="1055">
                  <c:v>80450</c:v>
                </c:pt>
                <c:pt idx="1056">
                  <c:v>80300</c:v>
                </c:pt>
                <c:pt idx="1057">
                  <c:v>80850</c:v>
                </c:pt>
                <c:pt idx="1058">
                  <c:v>80700</c:v>
                </c:pt>
                <c:pt idx="1059">
                  <c:v>81250</c:v>
                </c:pt>
                <c:pt idx="1060">
                  <c:v>81100</c:v>
                </c:pt>
                <c:pt idx="1061">
                  <c:v>82050</c:v>
                </c:pt>
                <c:pt idx="1062">
                  <c:v>81900</c:v>
                </c:pt>
                <c:pt idx="1063">
                  <c:v>82250</c:v>
                </c:pt>
                <c:pt idx="1064">
                  <c:v>82400</c:v>
                </c:pt>
                <c:pt idx="1065">
                  <c:v>82900</c:v>
                </c:pt>
                <c:pt idx="1066">
                  <c:v>83200</c:v>
                </c:pt>
                <c:pt idx="1067">
                  <c:v>83300</c:v>
                </c:pt>
                <c:pt idx="1068">
                  <c:v>84250</c:v>
                </c:pt>
                <c:pt idx="1069">
                  <c:v>84800</c:v>
                </c:pt>
                <c:pt idx="1070">
                  <c:v>85150</c:v>
                </c:pt>
                <c:pt idx="1071">
                  <c:v>85000</c:v>
                </c:pt>
                <c:pt idx="1072">
                  <c:v>85300</c:v>
                </c:pt>
                <c:pt idx="1073">
                  <c:v>85600</c:v>
                </c:pt>
                <c:pt idx="1074">
                  <c:v>85400</c:v>
                </c:pt>
                <c:pt idx="1075">
                  <c:v>85500</c:v>
                </c:pt>
                <c:pt idx="1076">
                  <c:v>86050</c:v>
                </c:pt>
                <c:pt idx="1077">
                  <c:v>86400</c:v>
                </c:pt>
                <c:pt idx="1078">
                  <c:v>86500</c:v>
                </c:pt>
                <c:pt idx="1079">
                  <c:v>86300</c:v>
                </c:pt>
                <c:pt idx="1080">
                  <c:v>86600</c:v>
                </c:pt>
                <c:pt idx="1081">
                  <c:v>86400</c:v>
                </c:pt>
                <c:pt idx="1082">
                  <c:v>86000</c:v>
                </c:pt>
                <c:pt idx="1083">
                  <c:v>86300</c:v>
                </c:pt>
                <c:pt idx="1084">
                  <c:v>86800</c:v>
                </c:pt>
                <c:pt idx="1085">
                  <c:v>86600</c:v>
                </c:pt>
                <c:pt idx="1086">
                  <c:v>86050</c:v>
                </c:pt>
                <c:pt idx="1087">
                  <c:v>86400</c:v>
                </c:pt>
                <c:pt idx="1088">
                  <c:v>86700</c:v>
                </c:pt>
                <c:pt idx="1089">
                  <c:v>86500</c:v>
                </c:pt>
                <c:pt idx="1090">
                  <c:v>87050</c:v>
                </c:pt>
                <c:pt idx="1091">
                  <c:v>87200</c:v>
                </c:pt>
                <c:pt idx="1092">
                  <c:v>87500</c:v>
                </c:pt>
                <c:pt idx="1093">
                  <c:v>88050</c:v>
                </c:pt>
                <c:pt idx="1094">
                  <c:v>87900</c:v>
                </c:pt>
                <c:pt idx="1095">
                  <c:v>88200</c:v>
                </c:pt>
                <c:pt idx="1096">
                  <c:v>88750</c:v>
                </c:pt>
                <c:pt idx="1097">
                  <c:v>88600</c:v>
                </c:pt>
                <c:pt idx="1098">
                  <c:v>88900</c:v>
                </c:pt>
                <c:pt idx="1099">
                  <c:v>88700</c:v>
                </c:pt>
                <c:pt idx="1100">
                  <c:v>89250</c:v>
                </c:pt>
                <c:pt idx="1101">
                  <c:v>88700</c:v>
                </c:pt>
                <c:pt idx="1102">
                  <c:v>89000</c:v>
                </c:pt>
                <c:pt idx="1103">
                  <c:v>88800</c:v>
                </c:pt>
                <c:pt idx="1104">
                  <c:v>89150</c:v>
                </c:pt>
                <c:pt idx="1105">
                  <c:v>89000</c:v>
                </c:pt>
                <c:pt idx="1106">
                  <c:v>88650</c:v>
                </c:pt>
                <c:pt idx="1107">
                  <c:v>89000</c:v>
                </c:pt>
                <c:pt idx="1108">
                  <c:v>89300</c:v>
                </c:pt>
                <c:pt idx="1109">
                  <c:v>88800</c:v>
                </c:pt>
                <c:pt idx="1110">
                  <c:v>89150</c:v>
                </c:pt>
                <c:pt idx="1111">
                  <c:v>88300</c:v>
                </c:pt>
                <c:pt idx="1112">
                  <c:v>88400</c:v>
                </c:pt>
                <c:pt idx="1113">
                  <c:v>88950</c:v>
                </c:pt>
                <c:pt idx="1114">
                  <c:v>88200</c:v>
                </c:pt>
                <c:pt idx="1115">
                  <c:v>88550</c:v>
                </c:pt>
                <c:pt idx="1116">
                  <c:v>88400</c:v>
                </c:pt>
                <c:pt idx="1117">
                  <c:v>88050</c:v>
                </c:pt>
                <c:pt idx="1118">
                  <c:v>88600</c:v>
                </c:pt>
                <c:pt idx="1119">
                  <c:v>88250</c:v>
                </c:pt>
                <c:pt idx="1120">
                  <c:v>88600</c:v>
                </c:pt>
                <c:pt idx="1121">
                  <c:v>88900</c:v>
                </c:pt>
                <c:pt idx="1122">
                  <c:v>89200</c:v>
                </c:pt>
              </c:numCache>
            </c:numRef>
          </c:val>
          <c:smooth val="0"/>
          <c:extLst>
            <c:ext xmlns:c16="http://schemas.microsoft.com/office/drawing/2014/chart" uri="{C3380CC4-5D6E-409C-BE32-E72D297353CC}">
              <c16:uniqueId val="{00000011-2773-44E4-8A9D-2ECFBD7953F0}"/>
            </c:ext>
          </c:extLst>
        </c:ser>
        <c:ser>
          <c:idx val="9"/>
          <c:order val="9"/>
          <c:spPr>
            <a:ln w="12700" cap="rnd">
              <a:solidFill>
                <a:schemeClr val="accent4">
                  <a:lumMod val="60000"/>
                </a:schemeClr>
              </a:solidFill>
              <a:round/>
            </a:ln>
            <a:effectLst/>
          </c:spPr>
          <c:marker>
            <c:symbol val="none"/>
          </c:marker>
          <c:trendline>
            <c:spPr>
              <a:ln w="12700" cap="rnd">
                <a:solidFill>
                  <a:schemeClr val="accent4">
                    <a:lumMod val="60000"/>
                  </a:schemeClr>
                </a:solidFill>
                <a:prstDash val="sysDot"/>
              </a:ln>
              <a:effectLst/>
            </c:spPr>
            <c:trendlineType val="linear"/>
            <c:dispRSqr val="0"/>
            <c:dispEq val="0"/>
          </c:trendline>
          <c:val>
            <c:numRef>
              <c:f>sheet!$A$10:$BGJ$10</c:f>
              <c:numCache>
                <c:formatCode>General</c:formatCode>
                <c:ptCount val="1544"/>
                <c:pt idx="0">
                  <c:v>9950</c:v>
                </c:pt>
                <c:pt idx="1">
                  <c:v>9700</c:v>
                </c:pt>
                <c:pt idx="2">
                  <c:v>9550</c:v>
                </c:pt>
                <c:pt idx="3">
                  <c:v>14950</c:v>
                </c:pt>
                <c:pt idx="4">
                  <c:v>14600</c:v>
                </c:pt>
                <c:pt idx="5">
                  <c:v>14550</c:v>
                </c:pt>
                <c:pt idx="6">
                  <c:v>14200</c:v>
                </c:pt>
                <c:pt idx="7">
                  <c:v>14150</c:v>
                </c:pt>
                <c:pt idx="8">
                  <c:v>14100</c:v>
                </c:pt>
                <c:pt idx="9">
                  <c:v>13950</c:v>
                </c:pt>
                <c:pt idx="10">
                  <c:v>13800</c:v>
                </c:pt>
                <c:pt idx="11">
                  <c:v>13650</c:v>
                </c:pt>
                <c:pt idx="12">
                  <c:v>13600</c:v>
                </c:pt>
                <c:pt idx="13">
                  <c:v>13550</c:v>
                </c:pt>
                <c:pt idx="14">
                  <c:v>13500</c:v>
                </c:pt>
                <c:pt idx="15">
                  <c:v>13150</c:v>
                </c:pt>
                <c:pt idx="16">
                  <c:v>13100</c:v>
                </c:pt>
                <c:pt idx="17">
                  <c:v>13050</c:v>
                </c:pt>
                <c:pt idx="18">
                  <c:v>12700</c:v>
                </c:pt>
                <c:pt idx="19">
                  <c:v>12650</c:v>
                </c:pt>
                <c:pt idx="20">
                  <c:v>12500</c:v>
                </c:pt>
                <c:pt idx="21">
                  <c:v>12450</c:v>
                </c:pt>
                <c:pt idx="22">
                  <c:v>11900</c:v>
                </c:pt>
                <c:pt idx="23">
                  <c:v>11550</c:v>
                </c:pt>
                <c:pt idx="24">
                  <c:v>11500</c:v>
                </c:pt>
                <c:pt idx="25">
                  <c:v>11350</c:v>
                </c:pt>
                <c:pt idx="26">
                  <c:v>11200</c:v>
                </c:pt>
                <c:pt idx="27">
                  <c:v>11050</c:v>
                </c:pt>
                <c:pt idx="28">
                  <c:v>11000</c:v>
                </c:pt>
                <c:pt idx="29">
                  <c:v>10850</c:v>
                </c:pt>
                <c:pt idx="30">
                  <c:v>10500</c:v>
                </c:pt>
                <c:pt idx="31">
                  <c:v>9750</c:v>
                </c:pt>
                <c:pt idx="32">
                  <c:v>9700</c:v>
                </c:pt>
                <c:pt idx="33">
                  <c:v>9650</c:v>
                </c:pt>
                <c:pt idx="34">
                  <c:v>9500</c:v>
                </c:pt>
                <c:pt idx="35">
                  <c:v>9350</c:v>
                </c:pt>
                <c:pt idx="36">
                  <c:v>9300</c:v>
                </c:pt>
                <c:pt idx="37">
                  <c:v>9250</c:v>
                </c:pt>
                <c:pt idx="38">
                  <c:v>8700</c:v>
                </c:pt>
                <c:pt idx="39">
                  <c:v>8350</c:v>
                </c:pt>
                <c:pt idx="40">
                  <c:v>8300</c:v>
                </c:pt>
                <c:pt idx="41">
                  <c:v>7750</c:v>
                </c:pt>
                <c:pt idx="42">
                  <c:v>7700</c:v>
                </c:pt>
                <c:pt idx="43">
                  <c:v>7550</c:v>
                </c:pt>
                <c:pt idx="44">
                  <c:v>7500</c:v>
                </c:pt>
                <c:pt idx="45">
                  <c:v>7350</c:v>
                </c:pt>
                <c:pt idx="46">
                  <c:v>7200</c:v>
                </c:pt>
                <c:pt idx="47">
                  <c:v>7050</c:v>
                </c:pt>
                <c:pt idx="48">
                  <c:v>6500</c:v>
                </c:pt>
                <c:pt idx="49">
                  <c:v>6150</c:v>
                </c:pt>
                <c:pt idx="50">
                  <c:v>6100</c:v>
                </c:pt>
                <c:pt idx="51">
                  <c:v>5550</c:v>
                </c:pt>
                <c:pt idx="52">
                  <c:v>5400</c:v>
                </c:pt>
                <c:pt idx="53">
                  <c:v>6500</c:v>
                </c:pt>
                <c:pt idx="54">
                  <c:v>6150</c:v>
                </c:pt>
                <c:pt idx="55">
                  <c:v>6100</c:v>
                </c:pt>
                <c:pt idx="56">
                  <c:v>5950</c:v>
                </c:pt>
                <c:pt idx="57">
                  <c:v>5900</c:v>
                </c:pt>
                <c:pt idx="58">
                  <c:v>5850</c:v>
                </c:pt>
                <c:pt idx="59">
                  <c:v>5500</c:v>
                </c:pt>
                <c:pt idx="60">
                  <c:v>5150</c:v>
                </c:pt>
                <c:pt idx="61">
                  <c:v>4800</c:v>
                </c:pt>
                <c:pt idx="62">
                  <c:v>4450</c:v>
                </c:pt>
                <c:pt idx="63">
                  <c:v>4400</c:v>
                </c:pt>
                <c:pt idx="64">
                  <c:v>4350</c:v>
                </c:pt>
                <c:pt idx="65">
                  <c:v>4200</c:v>
                </c:pt>
                <c:pt idx="66">
                  <c:v>3450</c:v>
                </c:pt>
                <c:pt idx="67">
                  <c:v>3400</c:v>
                </c:pt>
                <c:pt idx="68">
                  <c:v>3050</c:v>
                </c:pt>
                <c:pt idx="69">
                  <c:v>3000</c:v>
                </c:pt>
                <c:pt idx="70">
                  <c:v>2950</c:v>
                </c:pt>
                <c:pt idx="71">
                  <c:v>5450</c:v>
                </c:pt>
                <c:pt idx="72">
                  <c:v>5400</c:v>
                </c:pt>
                <c:pt idx="73">
                  <c:v>5250</c:v>
                </c:pt>
                <c:pt idx="74">
                  <c:v>5100</c:v>
                </c:pt>
                <c:pt idx="75">
                  <c:v>5050</c:v>
                </c:pt>
                <c:pt idx="76">
                  <c:v>5000</c:v>
                </c:pt>
                <c:pt idx="77">
                  <c:v>4650</c:v>
                </c:pt>
                <c:pt idx="78">
                  <c:v>4600</c:v>
                </c:pt>
                <c:pt idx="79">
                  <c:v>4550</c:v>
                </c:pt>
                <c:pt idx="80">
                  <c:v>4500</c:v>
                </c:pt>
                <c:pt idx="81">
                  <c:v>4350</c:v>
                </c:pt>
                <c:pt idx="82">
                  <c:v>4000</c:v>
                </c:pt>
                <c:pt idx="83">
                  <c:v>3650</c:v>
                </c:pt>
                <c:pt idx="84">
                  <c:v>3600</c:v>
                </c:pt>
                <c:pt idx="85">
                  <c:v>3550</c:v>
                </c:pt>
                <c:pt idx="86">
                  <c:v>3200</c:v>
                </c:pt>
                <c:pt idx="87">
                  <c:v>3150</c:v>
                </c:pt>
                <c:pt idx="88">
                  <c:v>3000</c:v>
                </c:pt>
                <c:pt idx="89">
                  <c:v>2950</c:v>
                </c:pt>
                <c:pt idx="90">
                  <c:v>4050</c:v>
                </c:pt>
                <c:pt idx="91">
                  <c:v>3900</c:v>
                </c:pt>
                <c:pt idx="92">
                  <c:v>3650</c:v>
                </c:pt>
                <c:pt idx="93">
                  <c:v>9050</c:v>
                </c:pt>
                <c:pt idx="94">
                  <c:v>8700</c:v>
                </c:pt>
                <c:pt idx="95">
                  <c:v>8650</c:v>
                </c:pt>
                <c:pt idx="96">
                  <c:v>8100</c:v>
                </c:pt>
                <c:pt idx="97">
                  <c:v>8050</c:v>
                </c:pt>
                <c:pt idx="98">
                  <c:v>7700</c:v>
                </c:pt>
                <c:pt idx="99">
                  <c:v>7650</c:v>
                </c:pt>
                <c:pt idx="100">
                  <c:v>10150</c:v>
                </c:pt>
                <c:pt idx="101">
                  <c:v>10000</c:v>
                </c:pt>
                <c:pt idx="102">
                  <c:v>9450</c:v>
                </c:pt>
                <c:pt idx="103">
                  <c:v>13350</c:v>
                </c:pt>
                <c:pt idx="104">
                  <c:v>13300</c:v>
                </c:pt>
                <c:pt idx="105">
                  <c:v>12750</c:v>
                </c:pt>
                <c:pt idx="106">
                  <c:v>15250</c:v>
                </c:pt>
                <c:pt idx="107">
                  <c:v>15200</c:v>
                </c:pt>
                <c:pt idx="108">
                  <c:v>15150</c:v>
                </c:pt>
                <c:pt idx="109">
                  <c:v>15100</c:v>
                </c:pt>
                <c:pt idx="110">
                  <c:v>14950</c:v>
                </c:pt>
                <c:pt idx="111">
                  <c:v>14900</c:v>
                </c:pt>
                <c:pt idx="112">
                  <c:v>14550</c:v>
                </c:pt>
                <c:pt idx="113">
                  <c:v>14500</c:v>
                </c:pt>
                <c:pt idx="114">
                  <c:v>14450</c:v>
                </c:pt>
                <c:pt idx="115">
                  <c:v>14400</c:v>
                </c:pt>
                <c:pt idx="116">
                  <c:v>14350</c:v>
                </c:pt>
                <c:pt idx="117">
                  <c:v>14200</c:v>
                </c:pt>
                <c:pt idx="118">
                  <c:v>14050</c:v>
                </c:pt>
                <c:pt idx="119">
                  <c:v>13900</c:v>
                </c:pt>
                <c:pt idx="120">
                  <c:v>13850</c:v>
                </c:pt>
                <c:pt idx="121">
                  <c:v>13800</c:v>
                </c:pt>
                <c:pt idx="122">
                  <c:v>17700</c:v>
                </c:pt>
                <c:pt idx="123">
                  <c:v>17650</c:v>
                </c:pt>
                <c:pt idx="124">
                  <c:v>17600</c:v>
                </c:pt>
                <c:pt idx="125">
                  <c:v>17550</c:v>
                </c:pt>
                <c:pt idx="126">
                  <c:v>17500</c:v>
                </c:pt>
                <c:pt idx="127">
                  <c:v>17350</c:v>
                </c:pt>
                <c:pt idx="128">
                  <c:v>17200</c:v>
                </c:pt>
                <c:pt idx="129">
                  <c:v>16850</c:v>
                </c:pt>
                <c:pt idx="130">
                  <c:v>16800</c:v>
                </c:pt>
                <c:pt idx="131">
                  <c:v>16750</c:v>
                </c:pt>
                <c:pt idx="132">
                  <c:v>16200</c:v>
                </c:pt>
                <c:pt idx="133">
                  <c:v>18150</c:v>
                </c:pt>
                <c:pt idx="134">
                  <c:v>18000</c:v>
                </c:pt>
                <c:pt idx="135">
                  <c:v>17950</c:v>
                </c:pt>
                <c:pt idx="136">
                  <c:v>17700</c:v>
                </c:pt>
                <c:pt idx="137">
                  <c:v>17650</c:v>
                </c:pt>
                <c:pt idx="138">
                  <c:v>17300</c:v>
                </c:pt>
                <c:pt idx="139">
                  <c:v>17250</c:v>
                </c:pt>
                <c:pt idx="140">
                  <c:v>16900</c:v>
                </c:pt>
                <c:pt idx="141">
                  <c:v>16850</c:v>
                </c:pt>
                <c:pt idx="142">
                  <c:v>16300</c:v>
                </c:pt>
                <c:pt idx="143">
                  <c:v>16050</c:v>
                </c:pt>
                <c:pt idx="144">
                  <c:v>15900</c:v>
                </c:pt>
                <c:pt idx="145">
                  <c:v>20550</c:v>
                </c:pt>
                <c:pt idx="146">
                  <c:v>20500</c:v>
                </c:pt>
                <c:pt idx="147">
                  <c:v>23850</c:v>
                </c:pt>
                <c:pt idx="148">
                  <c:v>23800</c:v>
                </c:pt>
                <c:pt idx="149">
                  <c:v>23650</c:v>
                </c:pt>
                <c:pt idx="150">
                  <c:v>23500</c:v>
                </c:pt>
                <c:pt idx="151">
                  <c:v>23450</c:v>
                </c:pt>
                <c:pt idx="152">
                  <c:v>23300</c:v>
                </c:pt>
                <c:pt idx="153">
                  <c:v>22750</c:v>
                </c:pt>
                <c:pt idx="154">
                  <c:v>22400</c:v>
                </c:pt>
                <c:pt idx="155">
                  <c:v>22350</c:v>
                </c:pt>
                <c:pt idx="156">
                  <c:v>21750</c:v>
                </c:pt>
                <c:pt idx="157">
                  <c:v>21600</c:v>
                </c:pt>
                <c:pt idx="158">
                  <c:v>21550</c:v>
                </c:pt>
                <c:pt idx="159">
                  <c:v>21500</c:v>
                </c:pt>
                <c:pt idx="160">
                  <c:v>21350</c:v>
                </c:pt>
                <c:pt idx="161">
                  <c:v>20800</c:v>
                </c:pt>
                <c:pt idx="162">
                  <c:v>20450</c:v>
                </c:pt>
                <c:pt idx="163">
                  <c:v>20400</c:v>
                </c:pt>
                <c:pt idx="164">
                  <c:v>20050</c:v>
                </c:pt>
                <c:pt idx="165">
                  <c:v>19700</c:v>
                </c:pt>
                <c:pt idx="166">
                  <c:v>21200</c:v>
                </c:pt>
                <c:pt idx="167">
                  <c:v>21050</c:v>
                </c:pt>
                <c:pt idx="168">
                  <c:v>20500</c:v>
                </c:pt>
                <c:pt idx="169">
                  <c:v>20450</c:v>
                </c:pt>
                <c:pt idx="170">
                  <c:v>19900</c:v>
                </c:pt>
                <c:pt idx="171">
                  <c:v>19750</c:v>
                </c:pt>
                <c:pt idx="172">
                  <c:v>19700</c:v>
                </c:pt>
                <c:pt idx="173">
                  <c:v>19250</c:v>
                </c:pt>
                <c:pt idx="174">
                  <c:v>19100</c:v>
                </c:pt>
                <c:pt idx="175">
                  <c:v>23600</c:v>
                </c:pt>
                <c:pt idx="176">
                  <c:v>23550</c:v>
                </c:pt>
                <c:pt idx="177">
                  <c:v>23200</c:v>
                </c:pt>
                <c:pt idx="178">
                  <c:v>23050</c:v>
                </c:pt>
                <c:pt idx="179">
                  <c:v>22700</c:v>
                </c:pt>
                <c:pt idx="180">
                  <c:v>22650</c:v>
                </c:pt>
                <c:pt idx="181">
                  <c:v>22500</c:v>
                </c:pt>
                <c:pt idx="182">
                  <c:v>21950</c:v>
                </c:pt>
                <c:pt idx="183">
                  <c:v>21900</c:v>
                </c:pt>
                <c:pt idx="184">
                  <c:v>21850</c:v>
                </c:pt>
                <c:pt idx="185">
                  <c:v>23950</c:v>
                </c:pt>
                <c:pt idx="186">
                  <c:v>23900</c:v>
                </c:pt>
                <c:pt idx="187">
                  <c:v>23850</c:v>
                </c:pt>
                <c:pt idx="188">
                  <c:v>23700</c:v>
                </c:pt>
                <c:pt idx="189">
                  <c:v>23650</c:v>
                </c:pt>
                <c:pt idx="190">
                  <c:v>26950</c:v>
                </c:pt>
                <c:pt idx="191">
                  <c:v>26900</c:v>
                </c:pt>
                <c:pt idx="192">
                  <c:v>26750</c:v>
                </c:pt>
                <c:pt idx="193">
                  <c:v>25850</c:v>
                </c:pt>
                <c:pt idx="194">
                  <c:v>25700</c:v>
                </c:pt>
                <c:pt idx="195">
                  <c:v>25650</c:v>
                </c:pt>
                <c:pt idx="196">
                  <c:v>25600</c:v>
                </c:pt>
                <c:pt idx="197">
                  <c:v>25550</c:v>
                </c:pt>
                <c:pt idx="198">
                  <c:v>25400</c:v>
                </c:pt>
                <c:pt idx="199">
                  <c:v>25350</c:v>
                </c:pt>
                <c:pt idx="200">
                  <c:v>27100</c:v>
                </c:pt>
                <c:pt idx="201">
                  <c:v>27050</c:v>
                </c:pt>
                <c:pt idx="202">
                  <c:v>26700</c:v>
                </c:pt>
                <c:pt idx="203">
                  <c:v>26650</c:v>
                </c:pt>
                <c:pt idx="204">
                  <c:v>28400</c:v>
                </c:pt>
                <c:pt idx="205">
                  <c:v>28150</c:v>
                </c:pt>
                <c:pt idx="206">
                  <c:v>28900</c:v>
                </c:pt>
                <c:pt idx="207">
                  <c:v>28550</c:v>
                </c:pt>
                <c:pt idx="208">
                  <c:v>28000</c:v>
                </c:pt>
                <c:pt idx="209">
                  <c:v>27650</c:v>
                </c:pt>
                <c:pt idx="210">
                  <c:v>26900</c:v>
                </c:pt>
                <c:pt idx="211">
                  <c:v>26850</c:v>
                </c:pt>
                <c:pt idx="212">
                  <c:v>26700</c:v>
                </c:pt>
                <c:pt idx="213">
                  <c:v>25900</c:v>
                </c:pt>
                <c:pt idx="214">
                  <c:v>25550</c:v>
                </c:pt>
                <c:pt idx="215">
                  <c:v>25400</c:v>
                </c:pt>
                <c:pt idx="216">
                  <c:v>25350</c:v>
                </c:pt>
                <c:pt idx="217">
                  <c:v>25300</c:v>
                </c:pt>
                <c:pt idx="218">
                  <c:v>25150</c:v>
                </c:pt>
                <c:pt idx="219">
                  <c:v>24800</c:v>
                </c:pt>
                <c:pt idx="220">
                  <c:v>27550</c:v>
                </c:pt>
                <c:pt idx="221">
                  <c:v>27400</c:v>
                </c:pt>
                <c:pt idx="222">
                  <c:v>27350</c:v>
                </c:pt>
                <c:pt idx="223">
                  <c:v>27300</c:v>
                </c:pt>
                <c:pt idx="224">
                  <c:v>29050</c:v>
                </c:pt>
                <c:pt idx="225">
                  <c:v>29000</c:v>
                </c:pt>
                <c:pt idx="226">
                  <c:v>31750</c:v>
                </c:pt>
                <c:pt idx="227">
                  <c:v>31700</c:v>
                </c:pt>
                <c:pt idx="228">
                  <c:v>31350</c:v>
                </c:pt>
                <c:pt idx="229">
                  <c:v>31300</c:v>
                </c:pt>
                <c:pt idx="230">
                  <c:v>31150</c:v>
                </c:pt>
                <c:pt idx="231">
                  <c:v>30800</c:v>
                </c:pt>
                <c:pt idx="232">
                  <c:v>30750</c:v>
                </c:pt>
                <c:pt idx="233">
                  <c:v>30700</c:v>
                </c:pt>
                <c:pt idx="234">
                  <c:v>30550</c:v>
                </c:pt>
                <c:pt idx="235">
                  <c:v>30400</c:v>
                </c:pt>
                <c:pt idx="236">
                  <c:v>30250</c:v>
                </c:pt>
                <c:pt idx="237">
                  <c:v>29900</c:v>
                </c:pt>
                <c:pt idx="238">
                  <c:v>29350</c:v>
                </c:pt>
                <c:pt idx="239">
                  <c:v>29300</c:v>
                </c:pt>
                <c:pt idx="240">
                  <c:v>29250</c:v>
                </c:pt>
                <c:pt idx="241">
                  <c:v>29200</c:v>
                </c:pt>
                <c:pt idx="242">
                  <c:v>28950</c:v>
                </c:pt>
                <c:pt idx="243">
                  <c:v>28900</c:v>
                </c:pt>
                <c:pt idx="244">
                  <c:v>28850</c:v>
                </c:pt>
                <c:pt idx="245">
                  <c:v>28500</c:v>
                </c:pt>
                <c:pt idx="246">
                  <c:v>28450</c:v>
                </c:pt>
                <c:pt idx="247">
                  <c:v>28400</c:v>
                </c:pt>
                <c:pt idx="248">
                  <c:v>28250</c:v>
                </c:pt>
                <c:pt idx="249">
                  <c:v>27900</c:v>
                </c:pt>
                <c:pt idx="250">
                  <c:v>27350</c:v>
                </c:pt>
                <c:pt idx="251">
                  <c:v>27200</c:v>
                </c:pt>
                <c:pt idx="252">
                  <c:v>27050</c:v>
                </c:pt>
                <c:pt idx="253">
                  <c:v>27000</c:v>
                </c:pt>
                <c:pt idx="254">
                  <c:v>26850</c:v>
                </c:pt>
                <c:pt idx="255">
                  <c:v>26500</c:v>
                </c:pt>
                <c:pt idx="256">
                  <c:v>26150</c:v>
                </c:pt>
                <c:pt idx="257">
                  <c:v>26100</c:v>
                </c:pt>
                <c:pt idx="258">
                  <c:v>26050</c:v>
                </c:pt>
                <c:pt idx="259">
                  <c:v>25900</c:v>
                </c:pt>
                <c:pt idx="260">
                  <c:v>27150</c:v>
                </c:pt>
                <c:pt idx="261">
                  <c:v>27100</c:v>
                </c:pt>
                <c:pt idx="262">
                  <c:v>28850</c:v>
                </c:pt>
                <c:pt idx="263">
                  <c:v>28500</c:v>
                </c:pt>
                <c:pt idx="264">
                  <c:v>28350</c:v>
                </c:pt>
                <c:pt idx="265">
                  <c:v>28200</c:v>
                </c:pt>
                <c:pt idx="266">
                  <c:v>27950</c:v>
                </c:pt>
                <c:pt idx="267">
                  <c:v>27900</c:v>
                </c:pt>
                <c:pt idx="268">
                  <c:v>27850</c:v>
                </c:pt>
                <c:pt idx="269">
                  <c:v>27700</c:v>
                </c:pt>
                <c:pt idx="270">
                  <c:v>29450</c:v>
                </c:pt>
                <c:pt idx="271">
                  <c:v>29300</c:v>
                </c:pt>
                <c:pt idx="272">
                  <c:v>29150</c:v>
                </c:pt>
                <c:pt idx="273">
                  <c:v>28800</c:v>
                </c:pt>
                <c:pt idx="274">
                  <c:v>28750</c:v>
                </c:pt>
                <c:pt idx="275">
                  <c:v>28400</c:v>
                </c:pt>
                <c:pt idx="276">
                  <c:v>28350</c:v>
                </c:pt>
                <c:pt idx="277">
                  <c:v>29100</c:v>
                </c:pt>
                <c:pt idx="278">
                  <c:v>28950</c:v>
                </c:pt>
                <c:pt idx="279">
                  <c:v>28900</c:v>
                </c:pt>
                <c:pt idx="280">
                  <c:v>28550</c:v>
                </c:pt>
                <c:pt idx="281">
                  <c:v>28500</c:v>
                </c:pt>
                <c:pt idx="282">
                  <c:v>28450</c:v>
                </c:pt>
                <c:pt idx="283">
                  <c:v>28400</c:v>
                </c:pt>
                <c:pt idx="284">
                  <c:v>28250</c:v>
                </c:pt>
                <c:pt idx="285">
                  <c:v>27900</c:v>
                </c:pt>
                <c:pt idx="286">
                  <c:v>31650</c:v>
                </c:pt>
                <c:pt idx="287">
                  <c:v>31600</c:v>
                </c:pt>
                <c:pt idx="288">
                  <c:v>31550</c:v>
                </c:pt>
                <c:pt idx="289">
                  <c:v>31500</c:v>
                </c:pt>
                <c:pt idx="290">
                  <c:v>31350</c:v>
                </c:pt>
                <c:pt idx="291">
                  <c:v>33100</c:v>
                </c:pt>
                <c:pt idx="292">
                  <c:v>33050</c:v>
                </c:pt>
                <c:pt idx="293">
                  <c:v>33000</c:v>
                </c:pt>
                <c:pt idx="294">
                  <c:v>32950</c:v>
                </c:pt>
                <c:pt idx="295">
                  <c:v>32800</c:v>
                </c:pt>
                <c:pt idx="296">
                  <c:v>34050</c:v>
                </c:pt>
                <c:pt idx="297">
                  <c:v>34000</c:v>
                </c:pt>
                <c:pt idx="298">
                  <c:v>33400</c:v>
                </c:pt>
                <c:pt idx="299">
                  <c:v>33250</c:v>
                </c:pt>
                <c:pt idx="300">
                  <c:v>33200</c:v>
                </c:pt>
                <c:pt idx="301">
                  <c:v>33050</c:v>
                </c:pt>
                <c:pt idx="302">
                  <c:v>33000</c:v>
                </c:pt>
                <c:pt idx="303">
                  <c:v>36800</c:v>
                </c:pt>
                <c:pt idx="304">
                  <c:v>39000</c:v>
                </c:pt>
                <c:pt idx="305">
                  <c:v>38650</c:v>
                </c:pt>
                <c:pt idx="306">
                  <c:v>39250</c:v>
                </c:pt>
                <c:pt idx="307">
                  <c:v>39200</c:v>
                </c:pt>
                <c:pt idx="308">
                  <c:v>39150</c:v>
                </c:pt>
                <c:pt idx="309">
                  <c:v>39000</c:v>
                </c:pt>
                <c:pt idx="310">
                  <c:v>38950</c:v>
                </c:pt>
                <c:pt idx="311">
                  <c:v>39550</c:v>
                </c:pt>
                <c:pt idx="312">
                  <c:v>39000</c:v>
                </c:pt>
                <c:pt idx="313">
                  <c:v>38650</c:v>
                </c:pt>
                <c:pt idx="314">
                  <c:v>38500</c:v>
                </c:pt>
                <c:pt idx="315">
                  <c:v>38450</c:v>
                </c:pt>
                <c:pt idx="316">
                  <c:v>38300</c:v>
                </c:pt>
                <c:pt idx="317">
                  <c:v>38250</c:v>
                </c:pt>
                <c:pt idx="318">
                  <c:v>37900</c:v>
                </c:pt>
                <c:pt idx="319">
                  <c:v>37850</c:v>
                </c:pt>
                <c:pt idx="320">
                  <c:v>37800</c:v>
                </c:pt>
                <c:pt idx="321">
                  <c:v>37650</c:v>
                </c:pt>
                <c:pt idx="322">
                  <c:v>37300</c:v>
                </c:pt>
                <c:pt idx="323">
                  <c:v>36750</c:v>
                </c:pt>
                <c:pt idx="324">
                  <c:v>36600</c:v>
                </c:pt>
                <c:pt idx="325">
                  <c:v>38000</c:v>
                </c:pt>
                <c:pt idx="326">
                  <c:v>37750</c:v>
                </c:pt>
                <c:pt idx="327">
                  <c:v>37700</c:v>
                </c:pt>
                <c:pt idx="328">
                  <c:v>37650</c:v>
                </c:pt>
                <c:pt idx="329">
                  <c:v>38250</c:v>
                </c:pt>
                <c:pt idx="330">
                  <c:v>38200</c:v>
                </c:pt>
                <c:pt idx="331">
                  <c:v>38050</c:v>
                </c:pt>
                <c:pt idx="332">
                  <c:v>40250</c:v>
                </c:pt>
                <c:pt idx="333">
                  <c:v>40200</c:v>
                </c:pt>
                <c:pt idx="334">
                  <c:v>40150</c:v>
                </c:pt>
                <c:pt idx="335">
                  <c:v>39800</c:v>
                </c:pt>
                <c:pt idx="336">
                  <c:v>39650</c:v>
                </c:pt>
                <c:pt idx="337">
                  <c:v>41850</c:v>
                </c:pt>
                <c:pt idx="338">
                  <c:v>41800</c:v>
                </c:pt>
                <c:pt idx="339">
                  <c:v>41750</c:v>
                </c:pt>
                <c:pt idx="340">
                  <c:v>41700</c:v>
                </c:pt>
                <c:pt idx="341">
                  <c:v>41550</c:v>
                </c:pt>
                <c:pt idx="342">
                  <c:v>41200</c:v>
                </c:pt>
                <c:pt idx="343">
                  <c:v>41150</c:v>
                </c:pt>
                <c:pt idx="344">
                  <c:v>42550</c:v>
                </c:pt>
                <c:pt idx="345">
                  <c:v>42500</c:v>
                </c:pt>
                <c:pt idx="346">
                  <c:v>42250</c:v>
                </c:pt>
                <c:pt idx="347">
                  <c:v>42200</c:v>
                </c:pt>
                <c:pt idx="348">
                  <c:v>42150</c:v>
                </c:pt>
                <c:pt idx="349">
                  <c:v>41600</c:v>
                </c:pt>
                <c:pt idx="350">
                  <c:v>41250</c:v>
                </c:pt>
                <c:pt idx="351">
                  <c:v>42250</c:v>
                </c:pt>
                <c:pt idx="352">
                  <c:v>42200</c:v>
                </c:pt>
                <c:pt idx="353">
                  <c:v>42150</c:v>
                </c:pt>
                <c:pt idx="354">
                  <c:v>42000</c:v>
                </c:pt>
                <c:pt idx="355">
                  <c:v>43400</c:v>
                </c:pt>
                <c:pt idx="356">
                  <c:v>43250</c:v>
                </c:pt>
                <c:pt idx="357">
                  <c:v>43200</c:v>
                </c:pt>
                <c:pt idx="358">
                  <c:v>43150</c:v>
                </c:pt>
                <c:pt idx="359">
                  <c:v>44550</c:v>
                </c:pt>
                <c:pt idx="360">
                  <c:v>44200</c:v>
                </c:pt>
                <c:pt idx="361">
                  <c:v>44050</c:v>
                </c:pt>
                <c:pt idx="362">
                  <c:v>44000</c:v>
                </c:pt>
                <c:pt idx="363">
                  <c:v>45400</c:v>
                </c:pt>
                <c:pt idx="364">
                  <c:v>45050</c:v>
                </c:pt>
                <c:pt idx="365">
                  <c:v>45000</c:v>
                </c:pt>
                <c:pt idx="366">
                  <c:v>44850</c:v>
                </c:pt>
                <c:pt idx="367">
                  <c:v>44500</c:v>
                </c:pt>
                <c:pt idx="368">
                  <c:v>44150</c:v>
                </c:pt>
                <c:pt idx="369">
                  <c:v>44000</c:v>
                </c:pt>
                <c:pt idx="370">
                  <c:v>45400</c:v>
                </c:pt>
                <c:pt idx="371">
                  <c:v>45150</c:v>
                </c:pt>
                <c:pt idx="372">
                  <c:v>44550</c:v>
                </c:pt>
                <c:pt idx="373">
                  <c:v>44500</c:v>
                </c:pt>
                <c:pt idx="374">
                  <c:v>44450</c:v>
                </c:pt>
                <c:pt idx="375">
                  <c:v>44300</c:v>
                </c:pt>
                <c:pt idx="376">
                  <c:v>44250</c:v>
                </c:pt>
                <c:pt idx="377">
                  <c:v>44200</c:v>
                </c:pt>
                <c:pt idx="378">
                  <c:v>44150</c:v>
                </c:pt>
                <c:pt idx="379">
                  <c:v>45200</c:v>
                </c:pt>
                <c:pt idx="380">
                  <c:v>47600</c:v>
                </c:pt>
                <c:pt idx="381">
                  <c:v>47450</c:v>
                </c:pt>
                <c:pt idx="382">
                  <c:v>47200</c:v>
                </c:pt>
                <c:pt idx="383">
                  <c:v>46650</c:v>
                </c:pt>
                <c:pt idx="384">
                  <c:v>47750</c:v>
                </c:pt>
                <c:pt idx="385">
                  <c:v>47600</c:v>
                </c:pt>
                <c:pt idx="386">
                  <c:v>47250</c:v>
                </c:pt>
                <c:pt idx="387">
                  <c:v>47200</c:v>
                </c:pt>
                <c:pt idx="388">
                  <c:v>47050</c:v>
                </c:pt>
                <c:pt idx="389">
                  <c:v>47000</c:v>
                </c:pt>
                <c:pt idx="390">
                  <c:v>46850</c:v>
                </c:pt>
                <c:pt idx="391">
                  <c:v>46700</c:v>
                </c:pt>
                <c:pt idx="392">
                  <c:v>47800</c:v>
                </c:pt>
                <c:pt idx="393">
                  <c:v>48100</c:v>
                </c:pt>
                <c:pt idx="394">
                  <c:v>47950</c:v>
                </c:pt>
                <c:pt idx="395">
                  <c:v>49050</c:v>
                </c:pt>
                <c:pt idx="396">
                  <c:v>49000</c:v>
                </c:pt>
                <c:pt idx="397">
                  <c:v>48850</c:v>
                </c:pt>
                <c:pt idx="398">
                  <c:v>49950</c:v>
                </c:pt>
                <c:pt idx="399">
                  <c:v>49600</c:v>
                </c:pt>
                <c:pt idx="400">
                  <c:v>49350</c:v>
                </c:pt>
                <c:pt idx="401">
                  <c:v>49300</c:v>
                </c:pt>
                <c:pt idx="402">
                  <c:v>48950</c:v>
                </c:pt>
                <c:pt idx="403">
                  <c:v>48800</c:v>
                </c:pt>
                <c:pt idx="404">
                  <c:v>49900</c:v>
                </c:pt>
                <c:pt idx="405">
                  <c:v>50600</c:v>
                </c:pt>
                <c:pt idx="406">
                  <c:v>50450</c:v>
                </c:pt>
                <c:pt idx="407">
                  <c:v>50400</c:v>
                </c:pt>
                <c:pt idx="408">
                  <c:v>50350</c:v>
                </c:pt>
                <c:pt idx="409">
                  <c:v>50200</c:v>
                </c:pt>
                <c:pt idx="410">
                  <c:v>50150</c:v>
                </c:pt>
                <c:pt idx="411">
                  <c:v>50000</c:v>
                </c:pt>
                <c:pt idx="412">
                  <c:v>49850</c:v>
                </c:pt>
                <c:pt idx="413">
                  <c:v>49500</c:v>
                </c:pt>
                <c:pt idx="414">
                  <c:v>48950</c:v>
                </c:pt>
                <c:pt idx="415">
                  <c:v>49450</c:v>
                </c:pt>
                <c:pt idx="416">
                  <c:v>51350</c:v>
                </c:pt>
                <c:pt idx="417">
                  <c:v>51300</c:v>
                </c:pt>
                <c:pt idx="418">
                  <c:v>51800</c:v>
                </c:pt>
                <c:pt idx="419">
                  <c:v>51450</c:v>
                </c:pt>
                <c:pt idx="420">
                  <c:v>51750</c:v>
                </c:pt>
                <c:pt idx="421">
                  <c:v>51600</c:v>
                </c:pt>
                <c:pt idx="422">
                  <c:v>51550</c:v>
                </c:pt>
                <c:pt idx="423">
                  <c:v>51850</c:v>
                </c:pt>
                <c:pt idx="424">
                  <c:v>51600</c:v>
                </c:pt>
                <c:pt idx="425">
                  <c:v>51550</c:v>
                </c:pt>
                <c:pt idx="426">
                  <c:v>52250</c:v>
                </c:pt>
                <c:pt idx="427">
                  <c:v>52000</c:v>
                </c:pt>
                <c:pt idx="428">
                  <c:v>51950</c:v>
                </c:pt>
                <c:pt idx="429">
                  <c:v>51900</c:v>
                </c:pt>
                <c:pt idx="430">
                  <c:v>51650</c:v>
                </c:pt>
                <c:pt idx="431">
                  <c:v>51300</c:v>
                </c:pt>
                <c:pt idx="432">
                  <c:v>51250</c:v>
                </c:pt>
                <c:pt idx="433">
                  <c:v>51000</c:v>
                </c:pt>
                <c:pt idx="434">
                  <c:v>50950</c:v>
                </c:pt>
                <c:pt idx="435">
                  <c:v>51650</c:v>
                </c:pt>
                <c:pt idx="436">
                  <c:v>51500</c:v>
                </c:pt>
                <c:pt idx="437">
                  <c:v>51450</c:v>
                </c:pt>
                <c:pt idx="438">
                  <c:v>51300</c:v>
                </c:pt>
                <c:pt idx="439">
                  <c:v>51050</c:v>
                </c:pt>
                <c:pt idx="440">
                  <c:v>51000</c:v>
                </c:pt>
                <c:pt idx="441">
                  <c:v>50950</c:v>
                </c:pt>
                <c:pt idx="442">
                  <c:v>51250</c:v>
                </c:pt>
                <c:pt idx="443">
                  <c:v>51200</c:v>
                </c:pt>
                <c:pt idx="444">
                  <c:v>51150</c:v>
                </c:pt>
                <c:pt idx="445">
                  <c:v>51000</c:v>
                </c:pt>
                <c:pt idx="446">
                  <c:v>50950</c:v>
                </c:pt>
                <c:pt idx="447">
                  <c:v>50900</c:v>
                </c:pt>
                <c:pt idx="448">
                  <c:v>50650</c:v>
                </c:pt>
                <c:pt idx="449">
                  <c:v>50100</c:v>
                </c:pt>
                <c:pt idx="450">
                  <c:v>50400</c:v>
                </c:pt>
                <c:pt idx="451">
                  <c:v>50250</c:v>
                </c:pt>
                <c:pt idx="452">
                  <c:v>49900</c:v>
                </c:pt>
                <c:pt idx="453">
                  <c:v>49850</c:v>
                </c:pt>
                <c:pt idx="454">
                  <c:v>49700</c:v>
                </c:pt>
                <c:pt idx="455">
                  <c:v>49650</c:v>
                </c:pt>
                <c:pt idx="456">
                  <c:v>49600</c:v>
                </c:pt>
                <c:pt idx="457">
                  <c:v>49350</c:v>
                </c:pt>
                <c:pt idx="458">
                  <c:v>50450</c:v>
                </c:pt>
                <c:pt idx="459">
                  <c:v>50400</c:v>
                </c:pt>
                <c:pt idx="460">
                  <c:v>50250</c:v>
                </c:pt>
                <c:pt idx="461">
                  <c:v>49900</c:v>
                </c:pt>
                <c:pt idx="462">
                  <c:v>49750</c:v>
                </c:pt>
                <c:pt idx="463">
                  <c:v>50250</c:v>
                </c:pt>
                <c:pt idx="464">
                  <c:v>50200</c:v>
                </c:pt>
                <c:pt idx="465">
                  <c:v>50150</c:v>
                </c:pt>
                <c:pt idx="466">
                  <c:v>50000</c:v>
                </c:pt>
                <c:pt idx="467">
                  <c:v>50700</c:v>
                </c:pt>
                <c:pt idx="468">
                  <c:v>51000</c:v>
                </c:pt>
                <c:pt idx="469">
                  <c:v>50850</c:v>
                </c:pt>
                <c:pt idx="470">
                  <c:v>50800</c:v>
                </c:pt>
                <c:pt idx="471">
                  <c:v>50750</c:v>
                </c:pt>
                <c:pt idx="472">
                  <c:v>50500</c:v>
                </c:pt>
                <c:pt idx="473">
                  <c:v>50150</c:v>
                </c:pt>
                <c:pt idx="474">
                  <c:v>49600</c:v>
                </c:pt>
                <c:pt idx="475">
                  <c:v>50100</c:v>
                </c:pt>
                <c:pt idx="476">
                  <c:v>50050</c:v>
                </c:pt>
                <c:pt idx="477">
                  <c:v>50750</c:v>
                </c:pt>
                <c:pt idx="478">
                  <c:v>51450</c:v>
                </c:pt>
                <c:pt idx="479">
                  <c:v>51400</c:v>
                </c:pt>
                <c:pt idx="480">
                  <c:v>51250</c:v>
                </c:pt>
                <c:pt idx="481">
                  <c:v>51950</c:v>
                </c:pt>
                <c:pt idx="482">
                  <c:v>52650</c:v>
                </c:pt>
                <c:pt idx="483">
                  <c:v>52600</c:v>
                </c:pt>
                <c:pt idx="484">
                  <c:v>52450</c:v>
                </c:pt>
                <c:pt idx="485">
                  <c:v>52400</c:v>
                </c:pt>
                <c:pt idx="486">
                  <c:v>52350</c:v>
                </c:pt>
                <c:pt idx="487">
                  <c:v>52200</c:v>
                </c:pt>
                <c:pt idx="488">
                  <c:v>51850</c:v>
                </c:pt>
                <c:pt idx="489">
                  <c:v>51800</c:v>
                </c:pt>
                <c:pt idx="490">
                  <c:v>51650</c:v>
                </c:pt>
                <c:pt idx="491">
                  <c:v>51600</c:v>
                </c:pt>
                <c:pt idx="492">
                  <c:v>51550</c:v>
                </c:pt>
                <c:pt idx="493">
                  <c:v>52050</c:v>
                </c:pt>
                <c:pt idx="494">
                  <c:v>53150</c:v>
                </c:pt>
                <c:pt idx="495">
                  <c:v>53450</c:v>
                </c:pt>
                <c:pt idx="496">
                  <c:v>53300</c:v>
                </c:pt>
                <c:pt idx="497">
                  <c:v>53250</c:v>
                </c:pt>
                <c:pt idx="498">
                  <c:v>53200</c:v>
                </c:pt>
                <c:pt idx="499">
                  <c:v>53700</c:v>
                </c:pt>
                <c:pt idx="500">
                  <c:v>53650</c:v>
                </c:pt>
                <c:pt idx="501">
                  <c:v>53300</c:v>
                </c:pt>
                <c:pt idx="502">
                  <c:v>53150</c:v>
                </c:pt>
                <c:pt idx="503">
                  <c:v>53100</c:v>
                </c:pt>
                <c:pt idx="504">
                  <c:v>53050</c:v>
                </c:pt>
                <c:pt idx="505">
                  <c:v>52900</c:v>
                </c:pt>
                <c:pt idx="506">
                  <c:v>54000</c:v>
                </c:pt>
                <c:pt idx="507">
                  <c:v>53950</c:v>
                </c:pt>
                <c:pt idx="508">
                  <c:v>54250</c:v>
                </c:pt>
                <c:pt idx="509">
                  <c:v>55350</c:v>
                </c:pt>
                <c:pt idx="510">
                  <c:v>56050</c:v>
                </c:pt>
                <c:pt idx="511">
                  <c:v>55700</c:v>
                </c:pt>
                <c:pt idx="512">
                  <c:v>55650</c:v>
                </c:pt>
                <c:pt idx="513">
                  <c:v>55500</c:v>
                </c:pt>
                <c:pt idx="514">
                  <c:v>55250</c:v>
                </c:pt>
                <c:pt idx="515">
                  <c:v>54900</c:v>
                </c:pt>
                <c:pt idx="516">
                  <c:v>54850</c:v>
                </c:pt>
                <c:pt idx="517">
                  <c:v>55750</c:v>
                </c:pt>
                <c:pt idx="518">
                  <c:v>55400</c:v>
                </c:pt>
                <c:pt idx="519">
                  <c:v>55350</c:v>
                </c:pt>
                <c:pt idx="520">
                  <c:v>55200</c:v>
                </c:pt>
                <c:pt idx="521">
                  <c:v>55900</c:v>
                </c:pt>
                <c:pt idx="522">
                  <c:v>55750</c:v>
                </c:pt>
                <c:pt idx="523">
                  <c:v>55500</c:v>
                </c:pt>
                <c:pt idx="524">
                  <c:v>55150</c:v>
                </c:pt>
                <c:pt idx="525">
                  <c:v>55000</c:v>
                </c:pt>
                <c:pt idx="526">
                  <c:v>54850</c:v>
                </c:pt>
                <c:pt idx="527">
                  <c:v>54800</c:v>
                </c:pt>
                <c:pt idx="528">
                  <c:v>55100</c:v>
                </c:pt>
                <c:pt idx="529">
                  <c:v>55400</c:v>
                </c:pt>
                <c:pt idx="530">
                  <c:v>55350</c:v>
                </c:pt>
                <c:pt idx="531">
                  <c:v>55300</c:v>
                </c:pt>
                <c:pt idx="532">
                  <c:v>55150</c:v>
                </c:pt>
                <c:pt idx="533">
                  <c:v>54800</c:v>
                </c:pt>
                <c:pt idx="534">
                  <c:v>54750</c:v>
                </c:pt>
                <c:pt idx="535">
                  <c:v>55050</c:v>
                </c:pt>
                <c:pt idx="536">
                  <c:v>55000</c:v>
                </c:pt>
                <c:pt idx="537">
                  <c:v>55700</c:v>
                </c:pt>
                <c:pt idx="538">
                  <c:v>56000</c:v>
                </c:pt>
                <c:pt idx="539">
                  <c:v>55250</c:v>
                </c:pt>
                <c:pt idx="540">
                  <c:v>55100</c:v>
                </c:pt>
                <c:pt idx="541">
                  <c:v>54950</c:v>
                </c:pt>
                <c:pt idx="542">
                  <c:v>54600</c:v>
                </c:pt>
                <c:pt idx="543">
                  <c:v>54550</c:v>
                </c:pt>
                <c:pt idx="544">
                  <c:v>54400</c:v>
                </c:pt>
                <c:pt idx="545">
                  <c:v>54350</c:v>
                </c:pt>
                <c:pt idx="546">
                  <c:v>54300</c:v>
                </c:pt>
                <c:pt idx="547">
                  <c:v>54050</c:v>
                </c:pt>
                <c:pt idx="548">
                  <c:v>54000</c:v>
                </c:pt>
                <c:pt idx="549">
                  <c:v>53950</c:v>
                </c:pt>
                <c:pt idx="550">
                  <c:v>53800</c:v>
                </c:pt>
                <c:pt idx="551">
                  <c:v>53250</c:v>
                </c:pt>
                <c:pt idx="552">
                  <c:v>53200</c:v>
                </c:pt>
                <c:pt idx="553">
                  <c:v>52950</c:v>
                </c:pt>
                <c:pt idx="554">
                  <c:v>52400</c:v>
                </c:pt>
                <c:pt idx="555">
                  <c:v>52350</c:v>
                </c:pt>
                <c:pt idx="556">
                  <c:v>52200</c:v>
                </c:pt>
                <c:pt idx="557">
                  <c:v>52150</c:v>
                </c:pt>
                <c:pt idx="558">
                  <c:v>52100</c:v>
                </c:pt>
                <c:pt idx="559">
                  <c:v>51850</c:v>
                </c:pt>
                <c:pt idx="560">
                  <c:v>51800</c:v>
                </c:pt>
                <c:pt idx="561">
                  <c:v>51750</c:v>
                </c:pt>
                <c:pt idx="562">
                  <c:v>51600</c:v>
                </c:pt>
                <c:pt idx="563">
                  <c:v>51550</c:v>
                </c:pt>
                <c:pt idx="564">
                  <c:v>51400</c:v>
                </c:pt>
                <c:pt idx="565">
                  <c:v>52100</c:v>
                </c:pt>
                <c:pt idx="566">
                  <c:v>51750</c:v>
                </c:pt>
                <c:pt idx="567">
                  <c:v>51700</c:v>
                </c:pt>
                <c:pt idx="568">
                  <c:v>51550</c:v>
                </c:pt>
                <c:pt idx="569">
                  <c:v>51200</c:v>
                </c:pt>
                <c:pt idx="570">
                  <c:v>50850</c:v>
                </c:pt>
                <c:pt idx="571">
                  <c:v>51350</c:v>
                </c:pt>
                <c:pt idx="572">
                  <c:v>52050</c:v>
                </c:pt>
                <c:pt idx="573">
                  <c:v>51900</c:v>
                </c:pt>
                <c:pt idx="574">
                  <c:v>51750</c:v>
                </c:pt>
                <c:pt idx="575">
                  <c:v>52850</c:v>
                </c:pt>
                <c:pt idx="576">
                  <c:v>52500</c:v>
                </c:pt>
                <c:pt idx="577">
                  <c:v>52350</c:v>
                </c:pt>
                <c:pt idx="578">
                  <c:v>52000</c:v>
                </c:pt>
                <c:pt idx="579">
                  <c:v>51950</c:v>
                </c:pt>
                <c:pt idx="580">
                  <c:v>51800</c:v>
                </c:pt>
                <c:pt idx="581">
                  <c:v>51450</c:v>
                </c:pt>
                <c:pt idx="582">
                  <c:v>51300</c:v>
                </c:pt>
                <c:pt idx="583">
                  <c:v>52000</c:v>
                </c:pt>
                <c:pt idx="584">
                  <c:v>51950</c:v>
                </c:pt>
                <c:pt idx="585">
                  <c:v>51800</c:v>
                </c:pt>
                <c:pt idx="586">
                  <c:v>51550</c:v>
                </c:pt>
                <c:pt idx="587">
                  <c:v>51500</c:v>
                </c:pt>
                <c:pt idx="588">
                  <c:v>51450</c:v>
                </c:pt>
                <c:pt idx="589">
                  <c:v>51950</c:v>
                </c:pt>
                <c:pt idx="590">
                  <c:v>51600</c:v>
                </c:pt>
                <c:pt idx="591">
                  <c:v>51550</c:v>
                </c:pt>
                <c:pt idx="592">
                  <c:v>51400</c:v>
                </c:pt>
                <c:pt idx="593">
                  <c:v>51050</c:v>
                </c:pt>
                <c:pt idx="594">
                  <c:v>50900</c:v>
                </c:pt>
                <c:pt idx="595">
                  <c:v>50750</c:v>
                </c:pt>
                <c:pt idx="596">
                  <c:v>51450</c:v>
                </c:pt>
                <c:pt idx="597">
                  <c:v>51400</c:v>
                </c:pt>
                <c:pt idx="598">
                  <c:v>51250</c:v>
                </c:pt>
                <c:pt idx="599">
                  <c:v>51200</c:v>
                </c:pt>
                <c:pt idx="600">
                  <c:v>51150</c:v>
                </c:pt>
                <c:pt idx="601">
                  <c:v>51000</c:v>
                </c:pt>
                <c:pt idx="602">
                  <c:v>50950</c:v>
                </c:pt>
                <c:pt idx="603">
                  <c:v>50900</c:v>
                </c:pt>
                <c:pt idx="604">
                  <c:v>51400</c:v>
                </c:pt>
                <c:pt idx="605">
                  <c:v>51350</c:v>
                </c:pt>
                <c:pt idx="606">
                  <c:v>51300</c:v>
                </c:pt>
                <c:pt idx="607">
                  <c:v>51050</c:v>
                </c:pt>
                <c:pt idx="608">
                  <c:v>50500</c:v>
                </c:pt>
                <c:pt idx="609">
                  <c:v>50150</c:v>
                </c:pt>
                <c:pt idx="610">
                  <c:v>49900</c:v>
                </c:pt>
                <c:pt idx="611">
                  <c:v>49350</c:v>
                </c:pt>
                <c:pt idx="612">
                  <c:v>49300</c:v>
                </c:pt>
                <c:pt idx="613">
                  <c:v>49800</c:v>
                </c:pt>
                <c:pt idx="614">
                  <c:v>49750</c:v>
                </c:pt>
                <c:pt idx="615">
                  <c:v>49700</c:v>
                </c:pt>
                <c:pt idx="616">
                  <c:v>50000</c:v>
                </c:pt>
                <c:pt idx="617">
                  <c:v>49950</c:v>
                </c:pt>
                <c:pt idx="618">
                  <c:v>49900</c:v>
                </c:pt>
                <c:pt idx="619">
                  <c:v>50600</c:v>
                </c:pt>
                <c:pt idx="620">
                  <c:v>50250</c:v>
                </c:pt>
                <c:pt idx="621">
                  <c:v>50100</c:v>
                </c:pt>
                <c:pt idx="622">
                  <c:v>49950</c:v>
                </c:pt>
                <c:pt idx="623">
                  <c:v>49600</c:v>
                </c:pt>
                <c:pt idx="624">
                  <c:v>49450</c:v>
                </c:pt>
                <c:pt idx="625">
                  <c:v>49950</c:v>
                </c:pt>
                <c:pt idx="626">
                  <c:v>49900</c:v>
                </c:pt>
                <c:pt idx="627">
                  <c:v>49750</c:v>
                </c:pt>
                <c:pt idx="628">
                  <c:v>49600</c:v>
                </c:pt>
                <c:pt idx="629">
                  <c:v>49250</c:v>
                </c:pt>
                <c:pt idx="630">
                  <c:v>49200</c:v>
                </c:pt>
                <c:pt idx="631">
                  <c:v>49050</c:v>
                </c:pt>
                <c:pt idx="632">
                  <c:v>49000</c:v>
                </c:pt>
                <c:pt idx="633">
                  <c:v>48950</c:v>
                </c:pt>
                <c:pt idx="634">
                  <c:v>48800</c:v>
                </c:pt>
                <c:pt idx="635">
                  <c:v>48450</c:v>
                </c:pt>
                <c:pt idx="636">
                  <c:v>48400</c:v>
                </c:pt>
                <c:pt idx="637">
                  <c:v>48150</c:v>
                </c:pt>
                <c:pt idx="638">
                  <c:v>48100</c:v>
                </c:pt>
                <c:pt idx="639">
                  <c:v>47750</c:v>
                </c:pt>
                <c:pt idx="640">
                  <c:v>47600</c:v>
                </c:pt>
                <c:pt idx="641">
                  <c:v>47250</c:v>
                </c:pt>
                <c:pt idx="642">
                  <c:v>47100</c:v>
                </c:pt>
                <c:pt idx="643">
                  <c:v>46950</c:v>
                </c:pt>
                <c:pt idx="644">
                  <c:v>48450</c:v>
                </c:pt>
                <c:pt idx="645">
                  <c:v>49150</c:v>
                </c:pt>
                <c:pt idx="646">
                  <c:v>49000</c:v>
                </c:pt>
                <c:pt idx="647">
                  <c:v>50100</c:v>
                </c:pt>
                <c:pt idx="648">
                  <c:v>50050</c:v>
                </c:pt>
                <c:pt idx="649">
                  <c:v>50550</c:v>
                </c:pt>
                <c:pt idx="650">
                  <c:v>50000</c:v>
                </c:pt>
                <c:pt idx="651">
                  <c:v>49950</c:v>
                </c:pt>
                <c:pt idx="652">
                  <c:v>49800</c:v>
                </c:pt>
                <c:pt idx="653">
                  <c:v>49450</c:v>
                </c:pt>
                <c:pt idx="654">
                  <c:v>49300</c:v>
                </c:pt>
                <c:pt idx="655">
                  <c:v>49150</c:v>
                </c:pt>
                <c:pt idx="656">
                  <c:v>49100</c:v>
                </c:pt>
                <c:pt idx="657">
                  <c:v>48950</c:v>
                </c:pt>
                <c:pt idx="658">
                  <c:v>48800</c:v>
                </c:pt>
                <c:pt idx="659">
                  <c:v>48750</c:v>
                </c:pt>
                <c:pt idx="660">
                  <c:v>48700</c:v>
                </c:pt>
                <c:pt idx="661">
                  <c:v>48550</c:v>
                </c:pt>
                <c:pt idx="662">
                  <c:v>48200</c:v>
                </c:pt>
                <c:pt idx="663">
                  <c:v>48500</c:v>
                </c:pt>
                <c:pt idx="664">
                  <c:v>48350</c:v>
                </c:pt>
                <c:pt idx="665">
                  <c:v>48000</c:v>
                </c:pt>
                <c:pt idx="666">
                  <c:v>47950</c:v>
                </c:pt>
                <c:pt idx="667">
                  <c:v>47800</c:v>
                </c:pt>
                <c:pt idx="668">
                  <c:v>47750</c:v>
                </c:pt>
                <c:pt idx="669">
                  <c:v>47600</c:v>
                </c:pt>
                <c:pt idx="670">
                  <c:v>47350</c:v>
                </c:pt>
                <c:pt idx="671">
                  <c:v>47300</c:v>
                </c:pt>
                <c:pt idx="672">
                  <c:v>47150</c:v>
                </c:pt>
                <c:pt idx="673">
                  <c:v>47000</c:v>
                </c:pt>
                <c:pt idx="674">
                  <c:v>46950</c:v>
                </c:pt>
                <c:pt idx="675">
                  <c:v>46900</c:v>
                </c:pt>
                <c:pt idx="676">
                  <c:v>46750</c:v>
                </c:pt>
                <c:pt idx="677">
                  <c:v>46700</c:v>
                </c:pt>
                <c:pt idx="678">
                  <c:v>46650</c:v>
                </c:pt>
                <c:pt idx="679">
                  <c:v>47550</c:v>
                </c:pt>
                <c:pt idx="680">
                  <c:v>47000</c:v>
                </c:pt>
                <c:pt idx="681">
                  <c:v>46950</c:v>
                </c:pt>
                <c:pt idx="682">
                  <c:v>46800</c:v>
                </c:pt>
                <c:pt idx="683">
                  <c:v>47500</c:v>
                </c:pt>
                <c:pt idx="684">
                  <c:v>48200</c:v>
                </c:pt>
                <c:pt idx="685">
                  <c:v>48050</c:v>
                </c:pt>
                <c:pt idx="686">
                  <c:v>49150</c:v>
                </c:pt>
                <c:pt idx="687">
                  <c:v>49000</c:v>
                </c:pt>
                <c:pt idx="688">
                  <c:v>48850</c:v>
                </c:pt>
                <c:pt idx="689">
                  <c:v>49950</c:v>
                </c:pt>
                <c:pt idx="690">
                  <c:v>49900</c:v>
                </c:pt>
                <c:pt idx="691">
                  <c:v>49750</c:v>
                </c:pt>
                <c:pt idx="692">
                  <c:v>50850</c:v>
                </c:pt>
                <c:pt idx="693">
                  <c:v>50800</c:v>
                </c:pt>
                <c:pt idx="694">
                  <c:v>50650</c:v>
                </c:pt>
                <c:pt idx="695">
                  <c:v>50600</c:v>
                </c:pt>
                <c:pt idx="696">
                  <c:v>50550</c:v>
                </c:pt>
                <c:pt idx="697">
                  <c:v>51250</c:v>
                </c:pt>
                <c:pt idx="698">
                  <c:v>51950</c:v>
                </c:pt>
                <c:pt idx="699">
                  <c:v>51900</c:v>
                </c:pt>
                <c:pt idx="700">
                  <c:v>52400</c:v>
                </c:pt>
                <c:pt idx="701">
                  <c:v>52350</c:v>
                </c:pt>
                <c:pt idx="702">
                  <c:v>52300</c:v>
                </c:pt>
                <c:pt idx="703">
                  <c:v>52150</c:v>
                </c:pt>
                <c:pt idx="704">
                  <c:v>51800</c:v>
                </c:pt>
                <c:pt idx="705">
                  <c:v>51750</c:v>
                </c:pt>
                <c:pt idx="706">
                  <c:v>51600</c:v>
                </c:pt>
                <c:pt idx="707">
                  <c:v>51550</c:v>
                </c:pt>
                <c:pt idx="708">
                  <c:v>51500</c:v>
                </c:pt>
                <c:pt idx="709">
                  <c:v>51150</c:v>
                </c:pt>
                <c:pt idx="710">
                  <c:v>50600</c:v>
                </c:pt>
                <c:pt idx="711">
                  <c:v>50250</c:v>
                </c:pt>
                <c:pt idx="712">
                  <c:v>50750</c:v>
                </c:pt>
                <c:pt idx="713">
                  <c:v>51850</c:v>
                </c:pt>
                <c:pt idx="714">
                  <c:v>52550</c:v>
                </c:pt>
                <c:pt idx="715">
                  <c:v>53050</c:v>
                </c:pt>
                <c:pt idx="716">
                  <c:v>53000</c:v>
                </c:pt>
                <c:pt idx="717">
                  <c:v>54100</c:v>
                </c:pt>
                <c:pt idx="718">
                  <c:v>53950</c:v>
                </c:pt>
                <c:pt idx="719">
                  <c:v>53900</c:v>
                </c:pt>
                <c:pt idx="720">
                  <c:v>53550</c:v>
                </c:pt>
                <c:pt idx="721">
                  <c:v>53400</c:v>
                </c:pt>
                <c:pt idx="722">
                  <c:v>53350</c:v>
                </c:pt>
                <c:pt idx="723">
                  <c:v>53300</c:v>
                </c:pt>
                <c:pt idx="724">
                  <c:v>53800</c:v>
                </c:pt>
                <c:pt idx="725">
                  <c:v>53750</c:v>
                </c:pt>
                <c:pt idx="726">
                  <c:v>53600</c:v>
                </c:pt>
                <c:pt idx="727">
                  <c:v>53450</c:v>
                </c:pt>
                <c:pt idx="728">
                  <c:v>53100</c:v>
                </c:pt>
                <c:pt idx="729">
                  <c:v>53050</c:v>
                </c:pt>
                <c:pt idx="730">
                  <c:v>52900</c:v>
                </c:pt>
                <c:pt idx="731">
                  <c:v>52850</c:v>
                </c:pt>
                <c:pt idx="732">
                  <c:v>52700</c:v>
                </c:pt>
                <c:pt idx="733">
                  <c:v>52550</c:v>
                </c:pt>
                <c:pt idx="734">
                  <c:v>52500</c:v>
                </c:pt>
                <c:pt idx="735">
                  <c:v>52350</c:v>
                </c:pt>
                <c:pt idx="736">
                  <c:v>52200</c:v>
                </c:pt>
                <c:pt idx="737">
                  <c:v>52150</c:v>
                </c:pt>
                <c:pt idx="738">
                  <c:v>52100</c:v>
                </c:pt>
                <c:pt idx="739">
                  <c:v>51950</c:v>
                </c:pt>
                <c:pt idx="740">
                  <c:v>51600</c:v>
                </c:pt>
                <c:pt idx="741">
                  <c:v>51550</c:v>
                </c:pt>
                <c:pt idx="742">
                  <c:v>52050</c:v>
                </c:pt>
                <c:pt idx="743">
                  <c:v>52000</c:v>
                </c:pt>
                <c:pt idx="744">
                  <c:v>51850</c:v>
                </c:pt>
                <c:pt idx="745">
                  <c:v>51700</c:v>
                </c:pt>
                <c:pt idx="746">
                  <c:v>51650</c:v>
                </c:pt>
                <c:pt idx="747">
                  <c:v>51600</c:v>
                </c:pt>
                <c:pt idx="748">
                  <c:v>52100</c:v>
                </c:pt>
                <c:pt idx="749">
                  <c:v>51750</c:v>
                </c:pt>
                <c:pt idx="750">
                  <c:v>51700</c:v>
                </c:pt>
                <c:pt idx="751">
                  <c:v>51550</c:v>
                </c:pt>
                <c:pt idx="752">
                  <c:v>51500</c:v>
                </c:pt>
                <c:pt idx="753">
                  <c:v>51350</c:v>
                </c:pt>
                <c:pt idx="754">
                  <c:v>51850</c:v>
                </c:pt>
                <c:pt idx="755">
                  <c:v>51800</c:v>
                </c:pt>
                <c:pt idx="756">
                  <c:v>51650</c:v>
                </c:pt>
                <c:pt idx="757">
                  <c:v>51500</c:v>
                </c:pt>
                <c:pt idx="758">
                  <c:v>51450</c:v>
                </c:pt>
                <c:pt idx="759">
                  <c:v>51750</c:v>
                </c:pt>
                <c:pt idx="760">
                  <c:v>51600</c:v>
                </c:pt>
                <c:pt idx="761">
                  <c:v>51250</c:v>
                </c:pt>
                <c:pt idx="762">
                  <c:v>50900</c:v>
                </c:pt>
                <c:pt idx="763">
                  <c:v>50750</c:v>
                </c:pt>
                <c:pt idx="764">
                  <c:v>50700</c:v>
                </c:pt>
                <c:pt idx="765">
                  <c:v>50550</c:v>
                </c:pt>
                <c:pt idx="766">
                  <c:v>50300</c:v>
                </c:pt>
                <c:pt idx="767">
                  <c:v>50250</c:v>
                </c:pt>
                <c:pt idx="768">
                  <c:v>50200</c:v>
                </c:pt>
                <c:pt idx="769">
                  <c:v>50050</c:v>
                </c:pt>
                <c:pt idx="770">
                  <c:v>49700</c:v>
                </c:pt>
                <c:pt idx="771">
                  <c:v>49550</c:v>
                </c:pt>
                <c:pt idx="772">
                  <c:v>49400</c:v>
                </c:pt>
                <c:pt idx="773">
                  <c:v>50500</c:v>
                </c:pt>
                <c:pt idx="774">
                  <c:v>50350</c:v>
                </c:pt>
                <c:pt idx="775">
                  <c:v>50850</c:v>
                </c:pt>
                <c:pt idx="776">
                  <c:v>51950</c:v>
                </c:pt>
                <c:pt idx="777">
                  <c:v>52650</c:v>
                </c:pt>
                <c:pt idx="778">
                  <c:v>53150</c:v>
                </c:pt>
                <c:pt idx="779">
                  <c:v>53100</c:v>
                </c:pt>
                <c:pt idx="780">
                  <c:v>53800</c:v>
                </c:pt>
                <c:pt idx="781">
                  <c:v>54100</c:v>
                </c:pt>
                <c:pt idx="782">
                  <c:v>53550</c:v>
                </c:pt>
                <c:pt idx="783">
                  <c:v>53500</c:v>
                </c:pt>
                <c:pt idx="784">
                  <c:v>54000</c:v>
                </c:pt>
                <c:pt idx="785">
                  <c:v>53950</c:v>
                </c:pt>
                <c:pt idx="786">
                  <c:v>55050</c:v>
                </c:pt>
                <c:pt idx="787">
                  <c:v>54900</c:v>
                </c:pt>
                <c:pt idx="788">
                  <c:v>54550</c:v>
                </c:pt>
                <c:pt idx="789">
                  <c:v>54500</c:v>
                </c:pt>
                <c:pt idx="790">
                  <c:v>54250</c:v>
                </c:pt>
                <c:pt idx="791">
                  <c:v>54200</c:v>
                </c:pt>
                <c:pt idx="792">
                  <c:v>53850</c:v>
                </c:pt>
                <c:pt idx="793">
                  <c:v>53700</c:v>
                </c:pt>
                <c:pt idx="794">
                  <c:v>54400</c:v>
                </c:pt>
                <c:pt idx="795">
                  <c:v>54050</c:v>
                </c:pt>
                <c:pt idx="796">
                  <c:v>53900</c:v>
                </c:pt>
                <c:pt idx="797">
                  <c:v>53550</c:v>
                </c:pt>
                <c:pt idx="798">
                  <c:v>53500</c:v>
                </c:pt>
                <c:pt idx="799">
                  <c:v>54200</c:v>
                </c:pt>
                <c:pt idx="800">
                  <c:v>54150</c:v>
                </c:pt>
                <c:pt idx="801">
                  <c:v>54450</c:v>
                </c:pt>
                <c:pt idx="802">
                  <c:v>54300</c:v>
                </c:pt>
                <c:pt idx="803">
                  <c:v>55400</c:v>
                </c:pt>
                <c:pt idx="804">
                  <c:v>55250</c:v>
                </c:pt>
                <c:pt idx="805">
                  <c:v>55000</c:v>
                </c:pt>
                <c:pt idx="806">
                  <c:v>54950</c:v>
                </c:pt>
                <c:pt idx="807">
                  <c:v>54800</c:v>
                </c:pt>
                <c:pt idx="808">
                  <c:v>55300</c:v>
                </c:pt>
                <c:pt idx="809">
                  <c:v>55250</c:v>
                </c:pt>
                <c:pt idx="810">
                  <c:v>55100</c:v>
                </c:pt>
                <c:pt idx="811">
                  <c:v>55600</c:v>
                </c:pt>
                <c:pt idx="812">
                  <c:v>55250</c:v>
                </c:pt>
                <c:pt idx="813">
                  <c:v>55100</c:v>
                </c:pt>
                <c:pt idx="814">
                  <c:v>55800</c:v>
                </c:pt>
                <c:pt idx="815">
                  <c:v>55450</c:v>
                </c:pt>
                <c:pt idx="816">
                  <c:v>55300</c:v>
                </c:pt>
                <c:pt idx="817">
                  <c:v>55150</c:v>
                </c:pt>
                <c:pt idx="818">
                  <c:v>54800</c:v>
                </c:pt>
                <c:pt idx="819">
                  <c:v>55100</c:v>
                </c:pt>
                <c:pt idx="820">
                  <c:v>54950</c:v>
                </c:pt>
                <c:pt idx="821">
                  <c:v>54900</c:v>
                </c:pt>
                <c:pt idx="822">
                  <c:v>55200</c:v>
                </c:pt>
                <c:pt idx="823">
                  <c:v>55050</c:v>
                </c:pt>
                <c:pt idx="824">
                  <c:v>54700</c:v>
                </c:pt>
                <c:pt idx="825">
                  <c:v>54650</c:v>
                </c:pt>
                <c:pt idx="826">
                  <c:v>54400</c:v>
                </c:pt>
                <c:pt idx="827">
                  <c:v>54350</c:v>
                </c:pt>
                <c:pt idx="828">
                  <c:v>54200</c:v>
                </c:pt>
                <c:pt idx="829">
                  <c:v>54050</c:v>
                </c:pt>
                <c:pt idx="830">
                  <c:v>55150</c:v>
                </c:pt>
                <c:pt idx="831">
                  <c:v>54600</c:v>
                </c:pt>
                <c:pt idx="832">
                  <c:v>54450</c:v>
                </c:pt>
                <c:pt idx="833">
                  <c:v>53900</c:v>
                </c:pt>
                <c:pt idx="834">
                  <c:v>54600</c:v>
                </c:pt>
                <c:pt idx="835">
                  <c:v>54900</c:v>
                </c:pt>
                <c:pt idx="836">
                  <c:v>54850</c:v>
                </c:pt>
                <c:pt idx="837">
                  <c:v>54800</c:v>
                </c:pt>
                <c:pt idx="838">
                  <c:v>55500</c:v>
                </c:pt>
                <c:pt idx="839">
                  <c:v>55450</c:v>
                </c:pt>
                <c:pt idx="840">
                  <c:v>55400</c:v>
                </c:pt>
                <c:pt idx="841">
                  <c:v>55250</c:v>
                </c:pt>
                <c:pt idx="842">
                  <c:v>55200</c:v>
                </c:pt>
                <c:pt idx="843">
                  <c:v>55150</c:v>
                </c:pt>
                <c:pt idx="844">
                  <c:v>55650</c:v>
                </c:pt>
                <c:pt idx="845">
                  <c:v>55300</c:v>
                </c:pt>
                <c:pt idx="846">
                  <c:v>54950</c:v>
                </c:pt>
                <c:pt idx="847">
                  <c:v>54800</c:v>
                </c:pt>
                <c:pt idx="848">
                  <c:v>54750</c:v>
                </c:pt>
                <c:pt idx="849">
                  <c:v>54600</c:v>
                </c:pt>
                <c:pt idx="850">
                  <c:v>54450</c:v>
                </c:pt>
                <c:pt idx="851">
                  <c:v>54100</c:v>
                </c:pt>
                <c:pt idx="852">
                  <c:v>54050</c:v>
                </c:pt>
                <c:pt idx="853">
                  <c:v>53900</c:v>
                </c:pt>
                <c:pt idx="854">
                  <c:v>53850</c:v>
                </c:pt>
                <c:pt idx="855">
                  <c:v>55350</c:v>
                </c:pt>
                <c:pt idx="856">
                  <c:v>55200</c:v>
                </c:pt>
                <c:pt idx="857">
                  <c:v>55150</c:v>
                </c:pt>
                <c:pt idx="858">
                  <c:v>55450</c:v>
                </c:pt>
                <c:pt idx="859">
                  <c:v>55200</c:v>
                </c:pt>
                <c:pt idx="860">
                  <c:v>55150</c:v>
                </c:pt>
                <c:pt idx="861">
                  <c:v>54800</c:v>
                </c:pt>
                <c:pt idx="862">
                  <c:v>54650</c:v>
                </c:pt>
                <c:pt idx="863">
                  <c:v>54600</c:v>
                </c:pt>
                <c:pt idx="864">
                  <c:v>54550</c:v>
                </c:pt>
                <c:pt idx="865">
                  <c:v>54400</c:v>
                </c:pt>
                <c:pt idx="866">
                  <c:v>54050</c:v>
                </c:pt>
                <c:pt idx="867">
                  <c:v>54000</c:v>
                </c:pt>
                <c:pt idx="868">
                  <c:v>54700</c:v>
                </c:pt>
                <c:pt idx="869">
                  <c:v>54650</c:v>
                </c:pt>
                <c:pt idx="870">
                  <c:v>54500</c:v>
                </c:pt>
                <c:pt idx="871">
                  <c:v>55200</c:v>
                </c:pt>
                <c:pt idx="872">
                  <c:v>55150</c:v>
                </c:pt>
                <c:pt idx="873">
                  <c:v>55100</c:v>
                </c:pt>
                <c:pt idx="874">
                  <c:v>55600</c:v>
                </c:pt>
                <c:pt idx="875">
                  <c:v>55250</c:v>
                </c:pt>
                <c:pt idx="876">
                  <c:v>55100</c:v>
                </c:pt>
                <c:pt idx="877">
                  <c:v>55400</c:v>
                </c:pt>
                <c:pt idx="878">
                  <c:v>55350</c:v>
                </c:pt>
                <c:pt idx="879">
                  <c:v>56050</c:v>
                </c:pt>
                <c:pt idx="880">
                  <c:v>56350</c:v>
                </c:pt>
                <c:pt idx="881">
                  <c:v>56000</c:v>
                </c:pt>
                <c:pt idx="882">
                  <c:v>56700</c:v>
                </c:pt>
                <c:pt idx="883">
                  <c:v>57000</c:v>
                </c:pt>
                <c:pt idx="884">
                  <c:v>56650</c:v>
                </c:pt>
                <c:pt idx="885">
                  <c:v>56950</c:v>
                </c:pt>
                <c:pt idx="886">
                  <c:v>57250</c:v>
                </c:pt>
                <c:pt idx="887">
                  <c:v>57200</c:v>
                </c:pt>
                <c:pt idx="888">
                  <c:v>57050</c:v>
                </c:pt>
                <c:pt idx="889">
                  <c:v>56900</c:v>
                </c:pt>
                <c:pt idx="890">
                  <c:v>57600</c:v>
                </c:pt>
                <c:pt idx="891">
                  <c:v>57450</c:v>
                </c:pt>
                <c:pt idx="892">
                  <c:v>57300</c:v>
                </c:pt>
                <c:pt idx="893">
                  <c:v>57250</c:v>
                </c:pt>
                <c:pt idx="894">
                  <c:v>57200</c:v>
                </c:pt>
                <c:pt idx="895">
                  <c:v>57050</c:v>
                </c:pt>
                <c:pt idx="896">
                  <c:v>57000</c:v>
                </c:pt>
                <c:pt idx="897">
                  <c:v>56950</c:v>
                </c:pt>
                <c:pt idx="898">
                  <c:v>56800</c:v>
                </c:pt>
                <c:pt idx="899">
                  <c:v>56750</c:v>
                </c:pt>
                <c:pt idx="900">
                  <c:v>56700</c:v>
                </c:pt>
                <c:pt idx="901">
                  <c:v>56450</c:v>
                </c:pt>
                <c:pt idx="902">
                  <c:v>57150</c:v>
                </c:pt>
                <c:pt idx="903">
                  <c:v>57000</c:v>
                </c:pt>
                <c:pt idx="904">
                  <c:v>56850</c:v>
                </c:pt>
                <c:pt idx="905">
                  <c:v>56800</c:v>
                </c:pt>
                <c:pt idx="906">
                  <c:v>57100</c:v>
                </c:pt>
                <c:pt idx="907">
                  <c:v>56950</c:v>
                </c:pt>
                <c:pt idx="908">
                  <c:v>56900</c:v>
                </c:pt>
                <c:pt idx="909">
                  <c:v>56850</c:v>
                </c:pt>
                <c:pt idx="910">
                  <c:v>56700</c:v>
                </c:pt>
                <c:pt idx="911">
                  <c:v>56650</c:v>
                </c:pt>
                <c:pt idx="912">
                  <c:v>56500</c:v>
                </c:pt>
                <c:pt idx="913">
                  <c:v>56350</c:v>
                </c:pt>
                <c:pt idx="914">
                  <c:v>56000</c:v>
                </c:pt>
                <c:pt idx="915">
                  <c:v>55950</c:v>
                </c:pt>
                <c:pt idx="916">
                  <c:v>55800</c:v>
                </c:pt>
                <c:pt idx="917">
                  <c:v>55450</c:v>
                </c:pt>
                <c:pt idx="918">
                  <c:v>55100</c:v>
                </c:pt>
                <c:pt idx="919">
                  <c:v>54950</c:v>
                </c:pt>
                <c:pt idx="920">
                  <c:v>54900</c:v>
                </c:pt>
                <c:pt idx="921">
                  <c:v>54750</c:v>
                </c:pt>
                <c:pt idx="922">
                  <c:v>55050</c:v>
                </c:pt>
                <c:pt idx="923">
                  <c:v>56550</c:v>
                </c:pt>
                <c:pt idx="924">
                  <c:v>57250</c:v>
                </c:pt>
                <c:pt idx="925">
                  <c:v>57100</c:v>
                </c:pt>
                <c:pt idx="926">
                  <c:v>57050</c:v>
                </c:pt>
                <c:pt idx="927">
                  <c:v>57000</c:v>
                </c:pt>
                <c:pt idx="928">
                  <c:v>56850</c:v>
                </c:pt>
                <c:pt idx="929">
                  <c:v>57550</c:v>
                </c:pt>
                <c:pt idx="930">
                  <c:v>57500</c:v>
                </c:pt>
                <c:pt idx="931">
                  <c:v>57350</c:v>
                </c:pt>
                <c:pt idx="932">
                  <c:v>57000</c:v>
                </c:pt>
                <c:pt idx="933">
                  <c:v>56650</c:v>
                </c:pt>
                <c:pt idx="934">
                  <c:v>56500</c:v>
                </c:pt>
                <c:pt idx="935">
                  <c:v>56450</c:v>
                </c:pt>
                <c:pt idx="936">
                  <c:v>57550</c:v>
                </c:pt>
                <c:pt idx="937">
                  <c:v>57400</c:v>
                </c:pt>
                <c:pt idx="938">
                  <c:v>58100</c:v>
                </c:pt>
                <c:pt idx="939">
                  <c:v>57950</c:v>
                </c:pt>
                <c:pt idx="940">
                  <c:v>57800</c:v>
                </c:pt>
                <c:pt idx="941">
                  <c:v>57250</c:v>
                </c:pt>
                <c:pt idx="942">
                  <c:v>57550</c:v>
                </c:pt>
                <c:pt idx="943">
                  <c:v>57400</c:v>
                </c:pt>
                <c:pt idx="944">
                  <c:v>57050</c:v>
                </c:pt>
                <c:pt idx="945">
                  <c:v>56900</c:v>
                </c:pt>
                <c:pt idx="946">
                  <c:v>57400</c:v>
                </c:pt>
                <c:pt idx="947">
                  <c:v>57050</c:v>
                </c:pt>
                <c:pt idx="948">
                  <c:v>57000</c:v>
                </c:pt>
                <c:pt idx="949">
                  <c:v>57700</c:v>
                </c:pt>
                <c:pt idx="950">
                  <c:v>57150</c:v>
                </c:pt>
                <c:pt idx="951">
                  <c:v>57100</c:v>
                </c:pt>
                <c:pt idx="952">
                  <c:v>56950</c:v>
                </c:pt>
                <c:pt idx="953">
                  <c:v>58050</c:v>
                </c:pt>
                <c:pt idx="954">
                  <c:v>57700</c:v>
                </c:pt>
                <c:pt idx="955">
                  <c:v>58000</c:v>
                </c:pt>
                <c:pt idx="956">
                  <c:v>59100</c:v>
                </c:pt>
                <c:pt idx="957">
                  <c:v>59050</c:v>
                </c:pt>
                <c:pt idx="958">
                  <c:v>59550</c:v>
                </c:pt>
                <c:pt idx="959">
                  <c:v>59200</c:v>
                </c:pt>
                <c:pt idx="960">
                  <c:v>59150</c:v>
                </c:pt>
                <c:pt idx="961">
                  <c:v>59450</c:v>
                </c:pt>
                <c:pt idx="962">
                  <c:v>59400</c:v>
                </c:pt>
                <c:pt idx="963">
                  <c:v>59350</c:v>
                </c:pt>
                <c:pt idx="964">
                  <c:v>59200</c:v>
                </c:pt>
                <c:pt idx="965">
                  <c:v>58850</c:v>
                </c:pt>
                <c:pt idx="966">
                  <c:v>59150</c:v>
                </c:pt>
                <c:pt idx="967">
                  <c:v>59000</c:v>
                </c:pt>
                <c:pt idx="968">
                  <c:v>58950</c:v>
                </c:pt>
                <c:pt idx="969">
                  <c:v>59650</c:v>
                </c:pt>
                <c:pt idx="970">
                  <c:v>60150</c:v>
                </c:pt>
                <c:pt idx="971">
                  <c:v>60100</c:v>
                </c:pt>
                <c:pt idx="972">
                  <c:v>60400</c:v>
                </c:pt>
                <c:pt idx="973">
                  <c:v>60250</c:v>
                </c:pt>
                <c:pt idx="974">
                  <c:v>60200</c:v>
                </c:pt>
                <c:pt idx="975">
                  <c:v>60500</c:v>
                </c:pt>
                <c:pt idx="976">
                  <c:v>60350</c:v>
                </c:pt>
                <c:pt idx="977">
                  <c:v>60300</c:v>
                </c:pt>
                <c:pt idx="978">
                  <c:v>60150</c:v>
                </c:pt>
                <c:pt idx="979">
                  <c:v>60000</c:v>
                </c:pt>
                <c:pt idx="980">
                  <c:v>61100</c:v>
                </c:pt>
                <c:pt idx="981">
                  <c:v>60950</c:v>
                </c:pt>
                <c:pt idx="982">
                  <c:v>60800</c:v>
                </c:pt>
                <c:pt idx="983">
                  <c:v>60250</c:v>
                </c:pt>
                <c:pt idx="984">
                  <c:v>60200</c:v>
                </c:pt>
                <c:pt idx="985">
                  <c:v>60700</c:v>
                </c:pt>
                <c:pt idx="986">
                  <c:v>60650</c:v>
                </c:pt>
                <c:pt idx="987">
                  <c:v>60500</c:v>
                </c:pt>
                <c:pt idx="988">
                  <c:v>60350</c:v>
                </c:pt>
                <c:pt idx="989">
                  <c:v>60300</c:v>
                </c:pt>
                <c:pt idx="990">
                  <c:v>61000</c:v>
                </c:pt>
                <c:pt idx="991">
                  <c:v>60850</c:v>
                </c:pt>
                <c:pt idx="992">
                  <c:v>60800</c:v>
                </c:pt>
                <c:pt idx="993">
                  <c:v>60750</c:v>
                </c:pt>
                <c:pt idx="994">
                  <c:v>60600</c:v>
                </c:pt>
                <c:pt idx="995">
                  <c:v>60550</c:v>
                </c:pt>
                <c:pt idx="996">
                  <c:v>60850</c:v>
                </c:pt>
                <c:pt idx="997">
                  <c:v>60600</c:v>
                </c:pt>
                <c:pt idx="998">
                  <c:v>62100</c:v>
                </c:pt>
                <c:pt idx="999">
                  <c:v>61950</c:v>
                </c:pt>
                <c:pt idx="1000">
                  <c:v>62250</c:v>
                </c:pt>
                <c:pt idx="1001">
                  <c:v>62200</c:v>
                </c:pt>
                <c:pt idx="1002">
                  <c:v>62150</c:v>
                </c:pt>
                <c:pt idx="1003">
                  <c:v>62850</c:v>
                </c:pt>
                <c:pt idx="1004">
                  <c:v>62300</c:v>
                </c:pt>
                <c:pt idx="1005">
                  <c:v>63000</c:v>
                </c:pt>
                <c:pt idx="1006">
                  <c:v>62850</c:v>
                </c:pt>
                <c:pt idx="1007">
                  <c:v>62800</c:v>
                </c:pt>
                <c:pt idx="1008">
                  <c:v>62250</c:v>
                </c:pt>
                <c:pt idx="1009">
                  <c:v>62750</c:v>
                </c:pt>
                <c:pt idx="1010">
                  <c:v>63850</c:v>
                </c:pt>
                <c:pt idx="1011">
                  <c:v>64550</c:v>
                </c:pt>
                <c:pt idx="1012">
                  <c:v>64400</c:v>
                </c:pt>
                <c:pt idx="1013">
                  <c:v>64350</c:v>
                </c:pt>
                <c:pt idx="1014">
                  <c:v>64300</c:v>
                </c:pt>
                <c:pt idx="1015">
                  <c:v>64150</c:v>
                </c:pt>
                <c:pt idx="1016">
                  <c:v>64100</c:v>
                </c:pt>
                <c:pt idx="1017">
                  <c:v>63950</c:v>
                </c:pt>
                <c:pt idx="1018">
                  <c:v>64250</c:v>
                </c:pt>
                <c:pt idx="1019">
                  <c:v>64200</c:v>
                </c:pt>
                <c:pt idx="1020">
                  <c:v>64150</c:v>
                </c:pt>
                <c:pt idx="1021">
                  <c:v>64650</c:v>
                </c:pt>
                <c:pt idx="1022">
                  <c:v>64600</c:v>
                </c:pt>
                <c:pt idx="1023">
                  <c:v>64450</c:v>
                </c:pt>
                <c:pt idx="1024">
                  <c:v>65150</c:v>
                </c:pt>
                <c:pt idx="1025">
                  <c:v>66250</c:v>
                </c:pt>
                <c:pt idx="1026">
                  <c:v>66100</c:v>
                </c:pt>
                <c:pt idx="1027">
                  <c:v>66400</c:v>
                </c:pt>
                <c:pt idx="1028">
                  <c:v>66350</c:v>
                </c:pt>
                <c:pt idx="1029">
                  <c:v>66650</c:v>
                </c:pt>
                <c:pt idx="1030">
                  <c:v>66500</c:v>
                </c:pt>
                <c:pt idx="1031">
                  <c:v>66450</c:v>
                </c:pt>
                <c:pt idx="1032">
                  <c:v>66100</c:v>
                </c:pt>
                <c:pt idx="1033">
                  <c:v>65850</c:v>
                </c:pt>
                <c:pt idx="1034">
                  <c:v>65500</c:v>
                </c:pt>
                <c:pt idx="1035">
                  <c:v>66600</c:v>
                </c:pt>
                <c:pt idx="1036">
                  <c:v>66450</c:v>
                </c:pt>
                <c:pt idx="1037">
                  <c:v>66400</c:v>
                </c:pt>
                <c:pt idx="1038">
                  <c:v>65850</c:v>
                </c:pt>
                <c:pt idx="1039">
                  <c:v>65700</c:v>
                </c:pt>
                <c:pt idx="1040">
                  <c:v>65350</c:v>
                </c:pt>
                <c:pt idx="1041">
                  <c:v>65300</c:v>
                </c:pt>
                <c:pt idx="1042">
                  <c:v>65150</c:v>
                </c:pt>
                <c:pt idx="1043">
                  <c:v>65850</c:v>
                </c:pt>
                <c:pt idx="1044">
                  <c:v>65700</c:v>
                </c:pt>
                <c:pt idx="1045">
                  <c:v>65550</c:v>
                </c:pt>
                <c:pt idx="1046">
                  <c:v>66650</c:v>
                </c:pt>
                <c:pt idx="1047">
                  <c:v>66500</c:v>
                </c:pt>
                <c:pt idx="1048">
                  <c:v>66350</c:v>
                </c:pt>
                <c:pt idx="1049">
                  <c:v>66300</c:v>
                </c:pt>
                <c:pt idx="1050">
                  <c:v>65950</c:v>
                </c:pt>
                <c:pt idx="1051">
                  <c:v>66450</c:v>
                </c:pt>
                <c:pt idx="1052">
                  <c:v>66100</c:v>
                </c:pt>
                <c:pt idx="1053">
                  <c:v>65950</c:v>
                </c:pt>
                <c:pt idx="1054">
                  <c:v>66250</c:v>
                </c:pt>
                <c:pt idx="1055">
                  <c:v>66200</c:v>
                </c:pt>
                <c:pt idx="1056">
                  <c:v>66150</c:v>
                </c:pt>
                <c:pt idx="1057">
                  <c:v>66000</c:v>
                </c:pt>
                <c:pt idx="1058">
                  <c:v>65950</c:v>
                </c:pt>
                <c:pt idx="1059">
                  <c:v>65800</c:v>
                </c:pt>
                <c:pt idx="1060">
                  <c:v>65650</c:v>
                </c:pt>
                <c:pt idx="1061">
                  <c:v>66750</c:v>
                </c:pt>
                <c:pt idx="1062">
                  <c:v>67450</c:v>
                </c:pt>
                <c:pt idx="1063">
                  <c:v>67950</c:v>
                </c:pt>
                <c:pt idx="1064">
                  <c:v>67900</c:v>
                </c:pt>
                <c:pt idx="1065">
                  <c:v>67850</c:v>
                </c:pt>
                <c:pt idx="1066">
                  <c:v>68350</c:v>
                </c:pt>
                <c:pt idx="1067">
                  <c:v>68300</c:v>
                </c:pt>
                <c:pt idx="1068">
                  <c:v>68250</c:v>
                </c:pt>
                <c:pt idx="1069">
                  <c:v>67800</c:v>
                </c:pt>
                <c:pt idx="1070">
                  <c:v>67750</c:v>
                </c:pt>
                <c:pt idx="1071">
                  <c:v>68050</c:v>
                </c:pt>
                <c:pt idx="1072">
                  <c:v>67900</c:v>
                </c:pt>
                <c:pt idx="1073">
                  <c:v>67850</c:v>
                </c:pt>
                <c:pt idx="1074">
                  <c:v>67700</c:v>
                </c:pt>
                <c:pt idx="1075">
                  <c:v>67550</c:v>
                </c:pt>
                <c:pt idx="1076">
                  <c:v>67200</c:v>
                </c:pt>
                <c:pt idx="1077">
                  <c:v>67500</c:v>
                </c:pt>
                <c:pt idx="1078">
                  <c:v>68000</c:v>
                </c:pt>
                <c:pt idx="1079">
                  <c:v>68700</c:v>
                </c:pt>
                <c:pt idx="1080">
                  <c:v>68550</c:v>
                </c:pt>
                <c:pt idx="1081">
                  <c:v>68300</c:v>
                </c:pt>
                <c:pt idx="1082">
                  <c:v>67750</c:v>
                </c:pt>
                <c:pt idx="1083">
                  <c:v>67700</c:v>
                </c:pt>
                <c:pt idx="1084">
                  <c:v>67550</c:v>
                </c:pt>
                <c:pt idx="1085">
                  <c:v>67500</c:v>
                </c:pt>
                <c:pt idx="1086">
                  <c:v>67350</c:v>
                </c:pt>
                <c:pt idx="1087">
                  <c:v>67200</c:v>
                </c:pt>
                <c:pt idx="1088">
                  <c:v>67150</c:v>
                </c:pt>
                <c:pt idx="1089">
                  <c:v>66800</c:v>
                </c:pt>
                <c:pt idx="1090">
                  <c:v>66350</c:v>
                </c:pt>
                <c:pt idx="1091">
                  <c:v>66300</c:v>
                </c:pt>
                <c:pt idx="1092">
                  <c:v>66250</c:v>
                </c:pt>
                <c:pt idx="1093">
                  <c:v>66100</c:v>
                </c:pt>
                <c:pt idx="1094">
                  <c:v>66050</c:v>
                </c:pt>
                <c:pt idx="1095">
                  <c:v>66000</c:v>
                </c:pt>
                <c:pt idx="1096">
                  <c:v>66300</c:v>
                </c:pt>
                <c:pt idx="1097">
                  <c:v>65950</c:v>
                </c:pt>
                <c:pt idx="1098">
                  <c:v>66650</c:v>
                </c:pt>
                <c:pt idx="1099">
                  <c:v>66500</c:v>
                </c:pt>
                <c:pt idx="1100">
                  <c:v>65950</c:v>
                </c:pt>
                <c:pt idx="1101">
                  <c:v>65900</c:v>
                </c:pt>
                <c:pt idx="1102">
                  <c:v>66200</c:v>
                </c:pt>
                <c:pt idx="1103">
                  <c:v>66150</c:v>
                </c:pt>
                <c:pt idx="1104">
                  <c:v>66100</c:v>
                </c:pt>
                <c:pt idx="1105">
                  <c:v>65950</c:v>
                </c:pt>
                <c:pt idx="1106">
                  <c:v>65600</c:v>
                </c:pt>
                <c:pt idx="1107">
                  <c:v>65900</c:v>
                </c:pt>
                <c:pt idx="1108">
                  <c:v>65750</c:v>
                </c:pt>
                <c:pt idx="1109">
                  <c:v>65700</c:v>
                </c:pt>
                <c:pt idx="1110">
                  <c:v>65650</c:v>
                </c:pt>
                <c:pt idx="1111">
                  <c:v>66150</c:v>
                </c:pt>
                <c:pt idx="1112">
                  <c:v>66850</c:v>
                </c:pt>
                <c:pt idx="1113">
                  <c:v>66800</c:v>
                </c:pt>
                <c:pt idx="1114">
                  <c:v>66650</c:v>
                </c:pt>
                <c:pt idx="1115">
                  <c:v>66100</c:v>
                </c:pt>
                <c:pt idx="1116">
                  <c:v>66800</c:v>
                </c:pt>
                <c:pt idx="1117">
                  <c:v>67300</c:v>
                </c:pt>
                <c:pt idx="1118">
                  <c:v>67250</c:v>
                </c:pt>
                <c:pt idx="1119">
                  <c:v>67950</c:v>
                </c:pt>
                <c:pt idx="1120">
                  <c:v>68450</c:v>
                </c:pt>
                <c:pt idx="1121">
                  <c:v>68400</c:v>
                </c:pt>
                <c:pt idx="1122">
                  <c:v>68350</c:v>
                </c:pt>
                <c:pt idx="1123">
                  <c:v>68200</c:v>
                </c:pt>
                <c:pt idx="1124">
                  <c:v>68150</c:v>
                </c:pt>
                <c:pt idx="1125">
                  <c:v>68100</c:v>
                </c:pt>
                <c:pt idx="1126">
                  <c:v>67950</c:v>
                </c:pt>
                <c:pt idx="1127">
                  <c:v>69050</c:v>
                </c:pt>
                <c:pt idx="1128">
                  <c:v>68900</c:v>
                </c:pt>
                <c:pt idx="1129">
                  <c:v>68750</c:v>
                </c:pt>
                <c:pt idx="1130">
                  <c:v>68700</c:v>
                </c:pt>
                <c:pt idx="1131">
                  <c:v>68550</c:v>
                </c:pt>
                <c:pt idx="1132">
                  <c:v>68850</c:v>
                </c:pt>
                <c:pt idx="1133">
                  <c:v>68500</c:v>
                </c:pt>
                <c:pt idx="1134">
                  <c:v>68350</c:v>
                </c:pt>
                <c:pt idx="1135">
                  <c:v>68200</c:v>
                </c:pt>
                <c:pt idx="1136">
                  <c:v>68150</c:v>
                </c:pt>
                <c:pt idx="1137">
                  <c:v>68850</c:v>
                </c:pt>
                <c:pt idx="1138">
                  <c:v>69350</c:v>
                </c:pt>
                <c:pt idx="1139">
                  <c:v>68800</c:v>
                </c:pt>
                <c:pt idx="1140">
                  <c:v>68650</c:v>
                </c:pt>
                <c:pt idx="1141">
                  <c:v>68950</c:v>
                </c:pt>
                <c:pt idx="1142">
                  <c:v>68900</c:v>
                </c:pt>
                <c:pt idx="1143">
                  <c:v>68750</c:v>
                </c:pt>
                <c:pt idx="1144">
                  <c:v>69250</c:v>
                </c:pt>
                <c:pt idx="1145">
                  <c:v>69200</c:v>
                </c:pt>
                <c:pt idx="1146">
                  <c:v>69500</c:v>
                </c:pt>
                <c:pt idx="1147">
                  <c:v>69250</c:v>
                </c:pt>
                <c:pt idx="1148">
                  <c:v>68900</c:v>
                </c:pt>
                <c:pt idx="1149">
                  <c:v>69200</c:v>
                </c:pt>
                <c:pt idx="1150">
                  <c:v>69700</c:v>
                </c:pt>
                <c:pt idx="1151">
                  <c:v>69350</c:v>
                </c:pt>
                <c:pt idx="1152">
                  <c:v>69300</c:v>
                </c:pt>
                <c:pt idx="1153">
                  <c:v>69800</c:v>
                </c:pt>
                <c:pt idx="1154">
                  <c:v>70900</c:v>
                </c:pt>
                <c:pt idx="1155">
                  <c:v>70850</c:v>
                </c:pt>
                <c:pt idx="1156">
                  <c:v>70700</c:v>
                </c:pt>
                <c:pt idx="1157">
                  <c:v>70650</c:v>
                </c:pt>
                <c:pt idx="1158">
                  <c:v>70500</c:v>
                </c:pt>
                <c:pt idx="1159">
                  <c:v>70250</c:v>
                </c:pt>
                <c:pt idx="1160">
                  <c:v>69700</c:v>
                </c:pt>
                <c:pt idx="1161">
                  <c:v>69650</c:v>
                </c:pt>
                <c:pt idx="1162">
                  <c:v>69300</c:v>
                </c:pt>
                <c:pt idx="1163">
                  <c:v>70800</c:v>
                </c:pt>
                <c:pt idx="1164">
                  <c:v>70450</c:v>
                </c:pt>
                <c:pt idx="1165">
                  <c:v>70300</c:v>
                </c:pt>
                <c:pt idx="1166">
                  <c:v>71400</c:v>
                </c:pt>
                <c:pt idx="1167">
                  <c:v>71250</c:v>
                </c:pt>
                <c:pt idx="1168">
                  <c:v>72150</c:v>
                </c:pt>
                <c:pt idx="1169">
                  <c:v>72100</c:v>
                </c:pt>
                <c:pt idx="1170">
                  <c:v>72400</c:v>
                </c:pt>
                <c:pt idx="1171">
                  <c:v>72700</c:v>
                </c:pt>
                <c:pt idx="1172">
                  <c:v>72150</c:v>
                </c:pt>
                <c:pt idx="1173">
                  <c:v>72000</c:v>
                </c:pt>
                <c:pt idx="1174">
                  <c:v>72500</c:v>
                </c:pt>
                <c:pt idx="1175">
                  <c:v>73200</c:v>
                </c:pt>
                <c:pt idx="1176">
                  <c:v>73150</c:v>
                </c:pt>
                <c:pt idx="1177">
                  <c:v>73000</c:v>
                </c:pt>
                <c:pt idx="1178">
                  <c:v>72950</c:v>
                </c:pt>
                <c:pt idx="1179">
                  <c:v>73250</c:v>
                </c:pt>
                <c:pt idx="1180">
                  <c:v>73100</c:v>
                </c:pt>
                <c:pt idx="1181">
                  <c:v>73050</c:v>
                </c:pt>
                <c:pt idx="1182">
                  <c:v>73750</c:v>
                </c:pt>
                <c:pt idx="1183">
                  <c:v>73500</c:v>
                </c:pt>
                <c:pt idx="1184">
                  <c:v>73450</c:v>
                </c:pt>
                <c:pt idx="1185">
                  <c:v>73400</c:v>
                </c:pt>
                <c:pt idx="1186">
                  <c:v>73250</c:v>
                </c:pt>
                <c:pt idx="1187">
                  <c:v>73950</c:v>
                </c:pt>
                <c:pt idx="1188">
                  <c:v>73900</c:v>
                </c:pt>
                <c:pt idx="1189">
                  <c:v>73750</c:v>
                </c:pt>
                <c:pt idx="1190">
                  <c:v>73700</c:v>
                </c:pt>
                <c:pt idx="1191">
                  <c:v>73550</c:v>
                </c:pt>
                <c:pt idx="1192">
                  <c:v>74050</c:v>
                </c:pt>
                <c:pt idx="1193">
                  <c:v>74000</c:v>
                </c:pt>
                <c:pt idx="1194">
                  <c:v>73650</c:v>
                </c:pt>
                <c:pt idx="1195">
                  <c:v>74150</c:v>
                </c:pt>
                <c:pt idx="1196">
                  <c:v>73600</c:v>
                </c:pt>
                <c:pt idx="1197">
                  <c:v>73550</c:v>
                </c:pt>
                <c:pt idx="1198">
                  <c:v>73400</c:v>
                </c:pt>
                <c:pt idx="1199">
                  <c:v>73350</c:v>
                </c:pt>
                <c:pt idx="1200">
                  <c:v>73300</c:v>
                </c:pt>
                <c:pt idx="1201">
                  <c:v>73150</c:v>
                </c:pt>
                <c:pt idx="1202">
                  <c:v>73100</c:v>
                </c:pt>
                <c:pt idx="1203">
                  <c:v>72750</c:v>
                </c:pt>
                <c:pt idx="1204">
                  <c:v>72500</c:v>
                </c:pt>
                <c:pt idx="1205">
                  <c:v>72150</c:v>
                </c:pt>
                <c:pt idx="1206">
                  <c:v>72850</c:v>
                </c:pt>
                <c:pt idx="1207">
                  <c:v>72700</c:v>
                </c:pt>
                <c:pt idx="1208">
                  <c:v>72650</c:v>
                </c:pt>
                <c:pt idx="1209">
                  <c:v>72500</c:v>
                </c:pt>
                <c:pt idx="1210">
                  <c:v>73000</c:v>
                </c:pt>
                <c:pt idx="1211">
                  <c:v>72650</c:v>
                </c:pt>
                <c:pt idx="1212">
                  <c:v>72600</c:v>
                </c:pt>
                <c:pt idx="1213">
                  <c:v>72450</c:v>
                </c:pt>
                <c:pt idx="1214">
                  <c:v>72400</c:v>
                </c:pt>
                <c:pt idx="1215">
                  <c:v>72350</c:v>
                </c:pt>
                <c:pt idx="1216">
                  <c:v>72200</c:v>
                </c:pt>
                <c:pt idx="1217">
                  <c:v>72150</c:v>
                </c:pt>
                <c:pt idx="1218">
                  <c:v>72850</c:v>
                </c:pt>
                <c:pt idx="1219">
                  <c:v>73150</c:v>
                </c:pt>
                <c:pt idx="1220">
                  <c:v>72800</c:v>
                </c:pt>
                <c:pt idx="1221">
                  <c:v>72650</c:v>
                </c:pt>
                <c:pt idx="1222">
                  <c:v>73150</c:v>
                </c:pt>
                <c:pt idx="1223">
                  <c:v>73100</c:v>
                </c:pt>
                <c:pt idx="1224">
                  <c:v>72950</c:v>
                </c:pt>
                <c:pt idx="1225">
                  <c:v>72800</c:v>
                </c:pt>
                <c:pt idx="1226">
                  <c:v>72750</c:v>
                </c:pt>
                <c:pt idx="1227">
                  <c:v>73450</c:v>
                </c:pt>
                <c:pt idx="1228">
                  <c:v>73300</c:v>
                </c:pt>
                <c:pt idx="1229">
                  <c:v>74800</c:v>
                </c:pt>
                <c:pt idx="1230">
                  <c:v>74750</c:v>
                </c:pt>
                <c:pt idx="1231">
                  <c:v>75850</c:v>
                </c:pt>
                <c:pt idx="1232">
                  <c:v>75300</c:v>
                </c:pt>
                <c:pt idx="1233">
                  <c:v>75150</c:v>
                </c:pt>
                <c:pt idx="1234">
                  <c:v>75000</c:v>
                </c:pt>
                <c:pt idx="1235">
                  <c:v>74950</c:v>
                </c:pt>
                <c:pt idx="1236">
                  <c:v>74900</c:v>
                </c:pt>
                <c:pt idx="1237">
                  <c:v>74750</c:v>
                </c:pt>
                <c:pt idx="1238">
                  <c:v>74700</c:v>
                </c:pt>
                <c:pt idx="1239">
                  <c:v>74350</c:v>
                </c:pt>
                <c:pt idx="1240">
                  <c:v>74100</c:v>
                </c:pt>
                <c:pt idx="1241">
                  <c:v>73750</c:v>
                </c:pt>
                <c:pt idx="1242">
                  <c:v>74850</c:v>
                </c:pt>
                <c:pt idx="1243">
                  <c:v>74700</c:v>
                </c:pt>
                <c:pt idx="1244">
                  <c:v>75800</c:v>
                </c:pt>
                <c:pt idx="1245">
                  <c:v>75750</c:v>
                </c:pt>
                <c:pt idx="1246">
                  <c:v>75500</c:v>
                </c:pt>
                <c:pt idx="1247">
                  <c:v>75150</c:v>
                </c:pt>
                <c:pt idx="1248">
                  <c:v>75100</c:v>
                </c:pt>
                <c:pt idx="1249">
                  <c:v>75400</c:v>
                </c:pt>
                <c:pt idx="1250">
                  <c:v>75350</c:v>
                </c:pt>
                <c:pt idx="1251">
                  <c:v>75650</c:v>
                </c:pt>
                <c:pt idx="1252">
                  <c:v>75950</c:v>
                </c:pt>
                <c:pt idx="1253">
                  <c:v>75600</c:v>
                </c:pt>
                <c:pt idx="1254">
                  <c:v>75550</c:v>
                </c:pt>
                <c:pt idx="1255">
                  <c:v>76050</c:v>
                </c:pt>
                <c:pt idx="1256">
                  <c:v>75450</c:v>
                </c:pt>
                <c:pt idx="1257">
                  <c:v>75300</c:v>
                </c:pt>
                <c:pt idx="1258">
                  <c:v>75150</c:v>
                </c:pt>
                <c:pt idx="1259">
                  <c:v>74600</c:v>
                </c:pt>
                <c:pt idx="1260">
                  <c:v>74450</c:v>
                </c:pt>
                <c:pt idx="1261">
                  <c:v>74300</c:v>
                </c:pt>
                <c:pt idx="1262">
                  <c:v>74250</c:v>
                </c:pt>
                <c:pt idx="1263">
                  <c:v>74100</c:v>
                </c:pt>
                <c:pt idx="1264">
                  <c:v>73950</c:v>
                </c:pt>
                <c:pt idx="1265">
                  <c:v>75050</c:v>
                </c:pt>
                <c:pt idx="1266">
                  <c:v>74700</c:v>
                </c:pt>
                <c:pt idx="1267">
                  <c:v>75600</c:v>
                </c:pt>
                <c:pt idx="1268">
                  <c:v>75400</c:v>
                </c:pt>
                <c:pt idx="1269">
                  <c:v>75500</c:v>
                </c:pt>
                <c:pt idx="1270">
                  <c:v>76050</c:v>
                </c:pt>
                <c:pt idx="1271">
                  <c:v>75900</c:v>
                </c:pt>
                <c:pt idx="1272">
                  <c:v>76250</c:v>
                </c:pt>
                <c:pt idx="1273">
                  <c:v>76400</c:v>
                </c:pt>
                <c:pt idx="1274">
                  <c:v>76500</c:v>
                </c:pt>
                <c:pt idx="1275">
                  <c:v>76600</c:v>
                </c:pt>
                <c:pt idx="1276">
                  <c:v>77150</c:v>
                </c:pt>
                <c:pt idx="1277">
                  <c:v>77700</c:v>
                </c:pt>
                <c:pt idx="1278">
                  <c:v>78000</c:v>
                </c:pt>
                <c:pt idx="1279">
                  <c:v>77600</c:v>
                </c:pt>
                <c:pt idx="1280">
                  <c:v>77400</c:v>
                </c:pt>
                <c:pt idx="1281">
                  <c:v>77750</c:v>
                </c:pt>
                <c:pt idx="1282">
                  <c:v>77900</c:v>
                </c:pt>
                <c:pt idx="1283">
                  <c:v>77700</c:v>
                </c:pt>
                <c:pt idx="1284">
                  <c:v>77300</c:v>
                </c:pt>
                <c:pt idx="1285">
                  <c:v>76950</c:v>
                </c:pt>
                <c:pt idx="1286">
                  <c:v>77500</c:v>
                </c:pt>
                <c:pt idx="1287">
                  <c:v>77800</c:v>
                </c:pt>
                <c:pt idx="1288">
                  <c:v>78350</c:v>
                </c:pt>
                <c:pt idx="1289">
                  <c:v>78200</c:v>
                </c:pt>
                <c:pt idx="1290">
                  <c:v>77850</c:v>
                </c:pt>
                <c:pt idx="1291">
                  <c:v>78000</c:v>
                </c:pt>
                <c:pt idx="1292">
                  <c:v>77800</c:v>
                </c:pt>
                <c:pt idx="1293">
                  <c:v>77450</c:v>
                </c:pt>
                <c:pt idx="1294">
                  <c:v>77300</c:v>
                </c:pt>
                <c:pt idx="1295">
                  <c:v>78050</c:v>
                </c:pt>
                <c:pt idx="1296">
                  <c:v>77700</c:v>
                </c:pt>
                <c:pt idx="1297">
                  <c:v>78050</c:v>
                </c:pt>
                <c:pt idx="1298">
                  <c:v>77700</c:v>
                </c:pt>
                <c:pt idx="1299">
                  <c:v>77800</c:v>
                </c:pt>
                <c:pt idx="1300">
                  <c:v>78100</c:v>
                </c:pt>
                <c:pt idx="1301">
                  <c:v>78400</c:v>
                </c:pt>
                <c:pt idx="1302">
                  <c:v>78050</c:v>
                </c:pt>
                <c:pt idx="1303">
                  <c:v>77900</c:v>
                </c:pt>
                <c:pt idx="1304">
                  <c:v>78400</c:v>
                </c:pt>
                <c:pt idx="1305">
                  <c:v>78200</c:v>
                </c:pt>
                <c:pt idx="1306">
                  <c:v>78000</c:v>
                </c:pt>
                <c:pt idx="1307">
                  <c:v>78750</c:v>
                </c:pt>
                <c:pt idx="1308">
                  <c:v>79100</c:v>
                </c:pt>
                <c:pt idx="1309">
                  <c:v>78750</c:v>
                </c:pt>
                <c:pt idx="1310">
                  <c:v>79100</c:v>
                </c:pt>
                <c:pt idx="1311">
                  <c:v>78900</c:v>
                </c:pt>
                <c:pt idx="1312">
                  <c:v>78550</c:v>
                </c:pt>
                <c:pt idx="1313">
                  <c:v>78700</c:v>
                </c:pt>
                <c:pt idx="1314">
                  <c:v>79450</c:v>
                </c:pt>
                <c:pt idx="1315">
                  <c:v>79300</c:v>
                </c:pt>
                <c:pt idx="1316">
                  <c:v>78950</c:v>
                </c:pt>
                <c:pt idx="1317">
                  <c:v>79100</c:v>
                </c:pt>
                <c:pt idx="1318">
                  <c:v>79850</c:v>
                </c:pt>
                <c:pt idx="1319">
                  <c:v>79700</c:v>
                </c:pt>
                <c:pt idx="1320">
                  <c:v>80000</c:v>
                </c:pt>
                <c:pt idx="1321">
                  <c:v>79650</c:v>
                </c:pt>
                <c:pt idx="1322">
                  <c:v>79500</c:v>
                </c:pt>
                <c:pt idx="1323">
                  <c:v>79150</c:v>
                </c:pt>
                <c:pt idx="1324">
                  <c:v>79500</c:v>
                </c:pt>
                <c:pt idx="1325">
                  <c:v>80050</c:v>
                </c:pt>
                <c:pt idx="1326">
                  <c:v>80200</c:v>
                </c:pt>
                <c:pt idx="1327">
                  <c:v>80550</c:v>
                </c:pt>
                <c:pt idx="1328">
                  <c:v>80400</c:v>
                </c:pt>
                <c:pt idx="1329">
                  <c:v>80750</c:v>
                </c:pt>
                <c:pt idx="1330">
                  <c:v>80600</c:v>
                </c:pt>
                <c:pt idx="1331">
                  <c:v>80700</c:v>
                </c:pt>
                <c:pt idx="1332">
                  <c:v>80800</c:v>
                </c:pt>
                <c:pt idx="1333">
                  <c:v>80450</c:v>
                </c:pt>
                <c:pt idx="1334">
                  <c:v>80300</c:v>
                </c:pt>
                <c:pt idx="1335">
                  <c:v>80600</c:v>
                </c:pt>
                <c:pt idx="1336">
                  <c:v>80700</c:v>
                </c:pt>
                <c:pt idx="1337">
                  <c:v>81450</c:v>
                </c:pt>
                <c:pt idx="1338">
                  <c:v>81300</c:v>
                </c:pt>
                <c:pt idx="1339">
                  <c:v>80950</c:v>
                </c:pt>
                <c:pt idx="1340">
                  <c:v>81100</c:v>
                </c:pt>
                <c:pt idx="1341">
                  <c:v>81650</c:v>
                </c:pt>
                <c:pt idx="1342">
                  <c:v>81500</c:v>
                </c:pt>
                <c:pt idx="1343">
                  <c:v>82050</c:v>
                </c:pt>
                <c:pt idx="1344">
                  <c:v>82200</c:v>
                </c:pt>
                <c:pt idx="1345">
                  <c:v>82950</c:v>
                </c:pt>
                <c:pt idx="1346">
                  <c:v>83300</c:v>
                </c:pt>
                <c:pt idx="1347">
                  <c:v>83100</c:v>
                </c:pt>
                <c:pt idx="1348">
                  <c:v>83200</c:v>
                </c:pt>
                <c:pt idx="1349">
                  <c:v>83500</c:v>
                </c:pt>
                <c:pt idx="1350">
                  <c:v>83600</c:v>
                </c:pt>
                <c:pt idx="1351">
                  <c:v>83950</c:v>
                </c:pt>
                <c:pt idx="1352">
                  <c:v>84500</c:v>
                </c:pt>
                <c:pt idx="1353">
                  <c:v>83950</c:v>
                </c:pt>
                <c:pt idx="1354">
                  <c:v>84100</c:v>
                </c:pt>
                <c:pt idx="1355">
                  <c:v>84400</c:v>
                </c:pt>
                <c:pt idx="1356">
                  <c:v>84700</c:v>
                </c:pt>
                <c:pt idx="1357">
                  <c:v>84500</c:v>
                </c:pt>
                <c:pt idx="1358">
                  <c:v>84300</c:v>
                </c:pt>
                <c:pt idx="1359">
                  <c:v>83950</c:v>
                </c:pt>
                <c:pt idx="1360">
                  <c:v>84100</c:v>
                </c:pt>
                <c:pt idx="1361">
                  <c:v>83900</c:v>
                </c:pt>
                <c:pt idx="1362">
                  <c:v>83550</c:v>
                </c:pt>
                <c:pt idx="1363">
                  <c:v>83400</c:v>
                </c:pt>
                <c:pt idx="1364">
                  <c:v>83500</c:v>
                </c:pt>
                <c:pt idx="1365">
                  <c:v>83150</c:v>
                </c:pt>
                <c:pt idx="1366">
                  <c:v>83300</c:v>
                </c:pt>
                <c:pt idx="1367">
                  <c:v>82900</c:v>
                </c:pt>
                <c:pt idx="1368">
                  <c:v>82350</c:v>
                </c:pt>
                <c:pt idx="1369">
                  <c:v>82700</c:v>
                </c:pt>
                <c:pt idx="1370">
                  <c:v>82800</c:v>
                </c:pt>
                <c:pt idx="1371">
                  <c:v>82600</c:v>
                </c:pt>
                <c:pt idx="1372">
                  <c:v>82950</c:v>
                </c:pt>
                <c:pt idx="1373">
                  <c:v>83100</c:v>
                </c:pt>
                <c:pt idx="1374">
                  <c:v>83400</c:v>
                </c:pt>
                <c:pt idx="1375">
                  <c:v>82850</c:v>
                </c:pt>
                <c:pt idx="1376">
                  <c:v>82700</c:v>
                </c:pt>
                <c:pt idx="1377">
                  <c:v>82500</c:v>
                </c:pt>
                <c:pt idx="1378">
                  <c:v>82800</c:v>
                </c:pt>
                <c:pt idx="1379">
                  <c:v>82450</c:v>
                </c:pt>
                <c:pt idx="1380">
                  <c:v>82800</c:v>
                </c:pt>
                <c:pt idx="1381">
                  <c:v>82900</c:v>
                </c:pt>
                <c:pt idx="1382">
                  <c:v>83000</c:v>
                </c:pt>
                <c:pt idx="1383">
                  <c:v>83300</c:v>
                </c:pt>
                <c:pt idx="1384">
                  <c:v>83100</c:v>
                </c:pt>
                <c:pt idx="1385">
                  <c:v>83400</c:v>
                </c:pt>
                <c:pt idx="1386">
                  <c:v>83050</c:v>
                </c:pt>
                <c:pt idx="1387">
                  <c:v>83200</c:v>
                </c:pt>
                <c:pt idx="1388">
                  <c:v>83700</c:v>
                </c:pt>
                <c:pt idx="1389">
                  <c:v>83300</c:v>
                </c:pt>
                <c:pt idx="1390">
                  <c:v>82950</c:v>
                </c:pt>
                <c:pt idx="1391">
                  <c:v>82800</c:v>
                </c:pt>
                <c:pt idx="1392">
                  <c:v>83550</c:v>
                </c:pt>
                <c:pt idx="1393">
                  <c:v>83700</c:v>
                </c:pt>
                <c:pt idx="1394">
                  <c:v>84000</c:v>
                </c:pt>
                <c:pt idx="1395">
                  <c:v>84550</c:v>
                </c:pt>
                <c:pt idx="1396">
                  <c:v>84700</c:v>
                </c:pt>
                <c:pt idx="1397">
                  <c:v>84500</c:v>
                </c:pt>
                <c:pt idx="1398">
                  <c:v>84800</c:v>
                </c:pt>
                <c:pt idx="1399">
                  <c:v>85150</c:v>
                </c:pt>
                <c:pt idx="1400">
                  <c:v>85000</c:v>
                </c:pt>
                <c:pt idx="1401">
                  <c:v>84650</c:v>
                </c:pt>
                <c:pt idx="1402">
                  <c:v>84800</c:v>
                </c:pt>
                <c:pt idx="1403">
                  <c:v>85100</c:v>
                </c:pt>
                <c:pt idx="1404">
                  <c:v>85450</c:v>
                </c:pt>
                <c:pt idx="1405">
                  <c:v>85300</c:v>
                </c:pt>
                <c:pt idx="1406">
                  <c:v>84750</c:v>
                </c:pt>
                <c:pt idx="1407">
                  <c:v>85100</c:v>
                </c:pt>
                <c:pt idx="1408">
                  <c:v>85400</c:v>
                </c:pt>
                <c:pt idx="1409">
                  <c:v>85200</c:v>
                </c:pt>
                <c:pt idx="1410">
                  <c:v>85750</c:v>
                </c:pt>
                <c:pt idx="1411">
                  <c:v>85900</c:v>
                </c:pt>
                <c:pt idx="1412">
                  <c:v>86250</c:v>
                </c:pt>
                <c:pt idx="1413">
                  <c:v>86400</c:v>
                </c:pt>
                <c:pt idx="1414">
                  <c:v>86050</c:v>
                </c:pt>
                <c:pt idx="1415">
                  <c:v>85900</c:v>
                </c:pt>
                <c:pt idx="1416">
                  <c:v>85700</c:v>
                </c:pt>
                <c:pt idx="1417">
                  <c:v>85350</c:v>
                </c:pt>
                <c:pt idx="1418">
                  <c:v>85000</c:v>
                </c:pt>
                <c:pt idx="1419">
                  <c:v>84600</c:v>
                </c:pt>
                <c:pt idx="1420">
                  <c:v>85150</c:v>
                </c:pt>
                <c:pt idx="1421">
                  <c:v>85300</c:v>
                </c:pt>
                <c:pt idx="1422">
                  <c:v>85100</c:v>
                </c:pt>
                <c:pt idx="1423">
                  <c:v>84700</c:v>
                </c:pt>
                <c:pt idx="1424">
                  <c:v>85000</c:v>
                </c:pt>
                <c:pt idx="1425">
                  <c:v>84450</c:v>
                </c:pt>
                <c:pt idx="1426">
                  <c:v>84600</c:v>
                </c:pt>
                <c:pt idx="1427">
                  <c:v>84700</c:v>
                </c:pt>
                <c:pt idx="1428">
                  <c:v>85200</c:v>
                </c:pt>
                <c:pt idx="1429">
                  <c:v>85000</c:v>
                </c:pt>
                <c:pt idx="1430">
                  <c:v>84450</c:v>
                </c:pt>
                <c:pt idx="1431">
                  <c:v>84800</c:v>
                </c:pt>
                <c:pt idx="1432">
                  <c:v>85100</c:v>
                </c:pt>
                <c:pt idx="1433">
                  <c:v>84550</c:v>
                </c:pt>
                <c:pt idx="1434">
                  <c:v>84700</c:v>
                </c:pt>
                <c:pt idx="1435">
                  <c:v>84500</c:v>
                </c:pt>
                <c:pt idx="1436">
                  <c:v>84800</c:v>
                </c:pt>
                <c:pt idx="1437">
                  <c:v>84900</c:v>
                </c:pt>
                <c:pt idx="1438">
                  <c:v>85250</c:v>
                </c:pt>
                <c:pt idx="1439">
                  <c:v>85400</c:v>
                </c:pt>
                <c:pt idx="1440">
                  <c:v>85500</c:v>
                </c:pt>
                <c:pt idx="1441">
                  <c:v>85100</c:v>
                </c:pt>
                <c:pt idx="1442">
                  <c:v>85450</c:v>
                </c:pt>
                <c:pt idx="1443">
                  <c:v>85300</c:v>
                </c:pt>
                <c:pt idx="1444">
                  <c:v>84950</c:v>
                </c:pt>
                <c:pt idx="1445">
                  <c:v>84800</c:v>
                </c:pt>
                <c:pt idx="1446">
                  <c:v>84600</c:v>
                </c:pt>
                <c:pt idx="1447">
                  <c:v>84250</c:v>
                </c:pt>
                <c:pt idx="1448">
                  <c:v>84400</c:v>
                </c:pt>
                <c:pt idx="1449">
                  <c:v>84500</c:v>
                </c:pt>
                <c:pt idx="1450">
                  <c:v>85250</c:v>
                </c:pt>
                <c:pt idx="1451">
                  <c:v>85400</c:v>
                </c:pt>
                <c:pt idx="1452">
                  <c:v>85750</c:v>
                </c:pt>
                <c:pt idx="1453">
                  <c:v>86100</c:v>
                </c:pt>
                <c:pt idx="1454">
                  <c:v>86650</c:v>
                </c:pt>
                <c:pt idx="1455">
                  <c:v>86500</c:v>
                </c:pt>
                <c:pt idx="1456">
                  <c:v>86850</c:v>
                </c:pt>
                <c:pt idx="1457">
                  <c:v>87200</c:v>
                </c:pt>
                <c:pt idx="1458">
                  <c:v>87000</c:v>
                </c:pt>
                <c:pt idx="1459">
                  <c:v>87300</c:v>
                </c:pt>
                <c:pt idx="1460">
                  <c:v>87650</c:v>
                </c:pt>
                <c:pt idx="1461">
                  <c:v>87800</c:v>
                </c:pt>
                <c:pt idx="1462">
                  <c:v>87450</c:v>
                </c:pt>
                <c:pt idx="1463">
                  <c:v>88000</c:v>
                </c:pt>
                <c:pt idx="1464">
                  <c:v>87650</c:v>
                </c:pt>
                <c:pt idx="1465">
                  <c:v>87500</c:v>
                </c:pt>
                <c:pt idx="1466">
                  <c:v>87850</c:v>
                </c:pt>
                <c:pt idx="1467">
                  <c:v>87700</c:v>
                </c:pt>
                <c:pt idx="1468">
                  <c:v>88450</c:v>
                </c:pt>
                <c:pt idx="1469">
                  <c:v>88600</c:v>
                </c:pt>
                <c:pt idx="1470">
                  <c:v>88050</c:v>
                </c:pt>
                <c:pt idx="1471">
                  <c:v>88200</c:v>
                </c:pt>
                <c:pt idx="1472">
                  <c:v>88000</c:v>
                </c:pt>
                <c:pt idx="1473">
                  <c:v>88550</c:v>
                </c:pt>
                <c:pt idx="1474">
                  <c:v>88900</c:v>
                </c:pt>
                <c:pt idx="1475">
                  <c:v>88150</c:v>
                </c:pt>
                <c:pt idx="1476">
                  <c:v>88000</c:v>
                </c:pt>
                <c:pt idx="1477">
                  <c:v>87600</c:v>
                </c:pt>
                <c:pt idx="1478">
                  <c:v>87400</c:v>
                </c:pt>
                <c:pt idx="1479">
                  <c:v>87750</c:v>
                </c:pt>
                <c:pt idx="1480">
                  <c:v>88100</c:v>
                </c:pt>
                <c:pt idx="1481">
                  <c:v>87550</c:v>
                </c:pt>
                <c:pt idx="1482">
                  <c:v>87900</c:v>
                </c:pt>
                <c:pt idx="1483">
                  <c:v>88450</c:v>
                </c:pt>
                <c:pt idx="1484">
                  <c:v>88300</c:v>
                </c:pt>
                <c:pt idx="1485">
                  <c:v>88100</c:v>
                </c:pt>
                <c:pt idx="1486">
                  <c:v>88650</c:v>
                </c:pt>
                <c:pt idx="1487">
                  <c:v>88800</c:v>
                </c:pt>
                <c:pt idx="1488">
                  <c:v>89350</c:v>
                </c:pt>
                <c:pt idx="1489">
                  <c:v>89650</c:v>
                </c:pt>
              </c:numCache>
            </c:numRef>
          </c:val>
          <c:smooth val="0"/>
          <c:extLst>
            <c:ext xmlns:c16="http://schemas.microsoft.com/office/drawing/2014/chart" uri="{C3380CC4-5D6E-409C-BE32-E72D297353CC}">
              <c16:uniqueId val="{00000013-2773-44E4-8A9D-2ECFBD7953F0}"/>
            </c:ext>
          </c:extLst>
        </c:ser>
        <c:dLbls>
          <c:showLegendKey val="0"/>
          <c:showVal val="0"/>
          <c:showCatName val="0"/>
          <c:showSerName val="0"/>
          <c:showPercent val="0"/>
          <c:showBubbleSize val="0"/>
        </c:dLbls>
        <c:smooth val="0"/>
        <c:axId val="498390616"/>
        <c:axId val="498390944"/>
      </c:lineChart>
      <c:catAx>
        <c:axId val="49839061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390944"/>
        <c:crosses val="autoZero"/>
        <c:auto val="1"/>
        <c:lblAlgn val="ctr"/>
        <c:lblOffset val="100"/>
        <c:noMultiLvlLbl val="0"/>
      </c:catAx>
      <c:valAx>
        <c:axId val="498390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83906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12700" cap="rnd">
              <a:solidFill>
                <a:schemeClr val="accent1"/>
              </a:solidFill>
              <a:round/>
            </a:ln>
            <a:effectLst/>
          </c:spPr>
          <c:marker>
            <c:symbol val="none"/>
          </c:marker>
          <c:trendline>
            <c:spPr>
              <a:ln w="19050" cap="rnd">
                <a:solidFill>
                  <a:schemeClr val="accent1"/>
                </a:solidFill>
                <a:prstDash val="sysDot"/>
              </a:ln>
              <a:effectLst/>
            </c:spPr>
            <c:trendlineType val="linear"/>
            <c:dispRSqr val="0"/>
            <c:dispEq val="0"/>
          </c:trendline>
          <c:val>
            <c:numRef>
              <c:f>sheet!$A$1:$BXX$1</c:f>
              <c:numCache>
                <c:formatCode>General</c:formatCode>
                <c:ptCount val="2000"/>
                <c:pt idx="0">
                  <c:v>9950</c:v>
                </c:pt>
                <c:pt idx="1">
                  <c:v>9900</c:v>
                </c:pt>
                <c:pt idx="2">
                  <c:v>9750</c:v>
                </c:pt>
                <c:pt idx="3">
                  <c:v>9700</c:v>
                </c:pt>
                <c:pt idx="4">
                  <c:v>9650</c:v>
                </c:pt>
                <c:pt idx="5">
                  <c:v>9600</c:v>
                </c:pt>
                <c:pt idx="6">
                  <c:v>9550</c:v>
                </c:pt>
                <c:pt idx="7">
                  <c:v>8800</c:v>
                </c:pt>
                <c:pt idx="8">
                  <c:v>8650</c:v>
                </c:pt>
                <c:pt idx="9">
                  <c:v>8500</c:v>
                </c:pt>
                <c:pt idx="10">
                  <c:v>8450</c:v>
                </c:pt>
                <c:pt idx="11">
                  <c:v>8300</c:v>
                </c:pt>
                <c:pt idx="12">
                  <c:v>7950</c:v>
                </c:pt>
                <c:pt idx="13">
                  <c:v>7900</c:v>
                </c:pt>
                <c:pt idx="14">
                  <c:v>7850</c:v>
                </c:pt>
                <c:pt idx="15">
                  <c:v>7500</c:v>
                </c:pt>
                <c:pt idx="16">
                  <c:v>12100</c:v>
                </c:pt>
                <c:pt idx="17">
                  <c:v>11950</c:v>
                </c:pt>
                <c:pt idx="18">
                  <c:v>11400</c:v>
                </c:pt>
                <c:pt idx="19">
                  <c:v>11350</c:v>
                </c:pt>
                <c:pt idx="20">
                  <c:v>10800</c:v>
                </c:pt>
                <c:pt idx="21">
                  <c:v>10750</c:v>
                </c:pt>
                <c:pt idx="22">
                  <c:v>10200</c:v>
                </c:pt>
                <c:pt idx="23">
                  <c:v>10150</c:v>
                </c:pt>
                <c:pt idx="24">
                  <c:v>9800</c:v>
                </c:pt>
                <c:pt idx="25">
                  <c:v>9750</c:v>
                </c:pt>
                <c:pt idx="26">
                  <c:v>9700</c:v>
                </c:pt>
                <c:pt idx="27">
                  <c:v>9650</c:v>
                </c:pt>
                <c:pt idx="28">
                  <c:v>9600</c:v>
                </c:pt>
                <c:pt idx="29">
                  <c:v>9250</c:v>
                </c:pt>
                <c:pt idx="30">
                  <c:v>8900</c:v>
                </c:pt>
                <c:pt idx="31">
                  <c:v>8550</c:v>
                </c:pt>
                <c:pt idx="32">
                  <c:v>8500</c:v>
                </c:pt>
                <c:pt idx="33">
                  <c:v>8450</c:v>
                </c:pt>
                <c:pt idx="34">
                  <c:v>8400</c:v>
                </c:pt>
                <c:pt idx="35">
                  <c:v>8350</c:v>
                </c:pt>
                <c:pt idx="36">
                  <c:v>8300</c:v>
                </c:pt>
                <c:pt idx="37">
                  <c:v>12200</c:v>
                </c:pt>
                <c:pt idx="38">
                  <c:v>11950</c:v>
                </c:pt>
                <c:pt idx="39">
                  <c:v>11600</c:v>
                </c:pt>
                <c:pt idx="40">
                  <c:v>13800</c:v>
                </c:pt>
                <c:pt idx="41">
                  <c:v>13450</c:v>
                </c:pt>
                <c:pt idx="42">
                  <c:v>13100</c:v>
                </c:pt>
                <c:pt idx="43">
                  <c:v>12750</c:v>
                </c:pt>
                <c:pt idx="44">
                  <c:v>12200</c:v>
                </c:pt>
                <c:pt idx="45">
                  <c:v>16100</c:v>
                </c:pt>
                <c:pt idx="46">
                  <c:v>16050</c:v>
                </c:pt>
                <c:pt idx="47">
                  <c:v>15900</c:v>
                </c:pt>
                <c:pt idx="48">
                  <c:v>15550</c:v>
                </c:pt>
                <c:pt idx="49">
                  <c:v>15200</c:v>
                </c:pt>
                <c:pt idx="50">
                  <c:v>14850</c:v>
                </c:pt>
                <c:pt idx="51">
                  <c:v>14800</c:v>
                </c:pt>
                <c:pt idx="52">
                  <c:v>14750</c:v>
                </c:pt>
                <c:pt idx="53">
                  <c:v>17550</c:v>
                </c:pt>
                <c:pt idx="54">
                  <c:v>17000</c:v>
                </c:pt>
                <c:pt idx="55">
                  <c:v>18600</c:v>
                </c:pt>
                <c:pt idx="56">
                  <c:v>18450</c:v>
                </c:pt>
                <c:pt idx="57">
                  <c:v>18400</c:v>
                </c:pt>
                <c:pt idx="58">
                  <c:v>18050</c:v>
                </c:pt>
                <c:pt idx="59">
                  <c:v>18000</c:v>
                </c:pt>
                <c:pt idx="60">
                  <c:v>17950</c:v>
                </c:pt>
                <c:pt idx="61">
                  <c:v>17600</c:v>
                </c:pt>
                <c:pt idx="62">
                  <c:v>17250</c:v>
                </c:pt>
                <c:pt idx="63">
                  <c:v>17200</c:v>
                </c:pt>
                <c:pt idx="64">
                  <c:v>16850</c:v>
                </c:pt>
                <c:pt idx="65">
                  <c:v>16600</c:v>
                </c:pt>
                <c:pt idx="66">
                  <c:v>16250</c:v>
                </c:pt>
                <c:pt idx="67">
                  <c:v>15700</c:v>
                </c:pt>
                <c:pt idx="68">
                  <c:v>15350</c:v>
                </c:pt>
                <c:pt idx="69">
                  <c:v>14800</c:v>
                </c:pt>
                <c:pt idx="70">
                  <c:v>14450</c:v>
                </c:pt>
                <c:pt idx="71">
                  <c:v>14100</c:v>
                </c:pt>
                <c:pt idx="72">
                  <c:v>16600</c:v>
                </c:pt>
                <c:pt idx="73">
                  <c:v>16450</c:v>
                </c:pt>
                <c:pt idx="74">
                  <c:v>16300</c:v>
                </c:pt>
                <c:pt idx="75">
                  <c:v>16250</c:v>
                </c:pt>
                <c:pt idx="76">
                  <c:v>16200</c:v>
                </c:pt>
                <c:pt idx="77">
                  <c:v>15650</c:v>
                </c:pt>
                <c:pt idx="78">
                  <c:v>14900</c:v>
                </c:pt>
                <c:pt idx="79">
                  <c:v>14850</c:v>
                </c:pt>
                <c:pt idx="80">
                  <c:v>14800</c:v>
                </c:pt>
                <c:pt idx="81">
                  <c:v>14750</c:v>
                </c:pt>
                <c:pt idx="82">
                  <c:v>14500</c:v>
                </c:pt>
                <c:pt idx="83">
                  <c:v>13950</c:v>
                </c:pt>
                <c:pt idx="84">
                  <c:v>13900</c:v>
                </c:pt>
                <c:pt idx="85">
                  <c:v>13550</c:v>
                </c:pt>
                <c:pt idx="86">
                  <c:v>13500</c:v>
                </c:pt>
                <c:pt idx="87">
                  <c:v>15350</c:v>
                </c:pt>
                <c:pt idx="88">
                  <c:v>15000</c:v>
                </c:pt>
                <c:pt idx="89">
                  <c:v>14950</c:v>
                </c:pt>
                <c:pt idx="90">
                  <c:v>14800</c:v>
                </c:pt>
                <c:pt idx="91">
                  <c:v>14750</c:v>
                </c:pt>
                <c:pt idx="92">
                  <c:v>14400</c:v>
                </c:pt>
                <c:pt idx="93">
                  <c:v>13850</c:v>
                </c:pt>
                <c:pt idx="94">
                  <c:v>13800</c:v>
                </c:pt>
                <c:pt idx="95">
                  <c:v>16950</c:v>
                </c:pt>
                <c:pt idx="96">
                  <c:v>16600</c:v>
                </c:pt>
                <c:pt idx="97">
                  <c:v>16400</c:v>
                </c:pt>
                <c:pt idx="98">
                  <c:v>16050</c:v>
                </c:pt>
                <c:pt idx="99">
                  <c:v>17500</c:v>
                </c:pt>
                <c:pt idx="100">
                  <c:v>17450</c:v>
                </c:pt>
                <c:pt idx="101">
                  <c:v>19200</c:v>
                </c:pt>
                <c:pt idx="102">
                  <c:v>19150</c:v>
                </c:pt>
                <c:pt idx="103">
                  <c:v>18800</c:v>
                </c:pt>
                <c:pt idx="104">
                  <c:v>18450</c:v>
                </c:pt>
                <c:pt idx="105">
                  <c:v>18100</c:v>
                </c:pt>
                <c:pt idx="106">
                  <c:v>17750</c:v>
                </c:pt>
                <c:pt idx="107">
                  <c:v>17700</c:v>
                </c:pt>
                <c:pt idx="108">
                  <c:v>17350</c:v>
                </c:pt>
                <c:pt idx="109">
                  <c:v>18800</c:v>
                </c:pt>
                <c:pt idx="110">
                  <c:v>18450</c:v>
                </c:pt>
                <c:pt idx="111">
                  <c:v>18400</c:v>
                </c:pt>
                <c:pt idx="112">
                  <c:v>18050</c:v>
                </c:pt>
                <c:pt idx="113">
                  <c:v>20300</c:v>
                </c:pt>
                <c:pt idx="114">
                  <c:v>20250</c:v>
                </c:pt>
                <c:pt idx="115">
                  <c:v>21700</c:v>
                </c:pt>
                <c:pt idx="116">
                  <c:v>21650</c:v>
                </c:pt>
                <c:pt idx="117">
                  <c:v>21600</c:v>
                </c:pt>
                <c:pt idx="118">
                  <c:v>21250</c:v>
                </c:pt>
                <c:pt idx="119">
                  <c:v>20900</c:v>
                </c:pt>
                <c:pt idx="120">
                  <c:v>20850</c:v>
                </c:pt>
                <c:pt idx="121">
                  <c:v>20600</c:v>
                </c:pt>
                <c:pt idx="122">
                  <c:v>20250</c:v>
                </c:pt>
                <c:pt idx="123">
                  <c:v>20200</c:v>
                </c:pt>
                <c:pt idx="124">
                  <c:v>20150</c:v>
                </c:pt>
                <c:pt idx="125">
                  <c:v>19600</c:v>
                </c:pt>
                <c:pt idx="126">
                  <c:v>19550</c:v>
                </c:pt>
                <c:pt idx="127">
                  <c:v>19400</c:v>
                </c:pt>
                <c:pt idx="128">
                  <c:v>21750</c:v>
                </c:pt>
                <c:pt idx="129">
                  <c:v>21000</c:v>
                </c:pt>
                <c:pt idx="130">
                  <c:v>20950</c:v>
                </c:pt>
                <c:pt idx="131">
                  <c:v>20900</c:v>
                </c:pt>
                <c:pt idx="132">
                  <c:v>23950</c:v>
                </c:pt>
                <c:pt idx="133">
                  <c:v>23700</c:v>
                </c:pt>
                <c:pt idx="134">
                  <c:v>23650</c:v>
                </c:pt>
                <c:pt idx="135">
                  <c:v>23600</c:v>
                </c:pt>
                <c:pt idx="136">
                  <c:v>23550</c:v>
                </c:pt>
                <c:pt idx="137">
                  <c:v>22800</c:v>
                </c:pt>
                <c:pt idx="138">
                  <c:v>22750</c:v>
                </c:pt>
                <c:pt idx="139">
                  <c:v>22600</c:v>
                </c:pt>
                <c:pt idx="140">
                  <c:v>22550</c:v>
                </c:pt>
                <c:pt idx="141">
                  <c:v>22000</c:v>
                </c:pt>
                <c:pt idx="142">
                  <c:v>21950</c:v>
                </c:pt>
                <c:pt idx="143">
                  <c:v>21600</c:v>
                </c:pt>
                <c:pt idx="144">
                  <c:v>21050</c:v>
                </c:pt>
                <c:pt idx="145">
                  <c:v>21900</c:v>
                </c:pt>
                <c:pt idx="146">
                  <c:v>21850</c:v>
                </c:pt>
                <c:pt idx="147">
                  <c:v>21800</c:v>
                </c:pt>
                <c:pt idx="148">
                  <c:v>23550</c:v>
                </c:pt>
                <c:pt idx="149">
                  <c:v>23500</c:v>
                </c:pt>
                <c:pt idx="150">
                  <c:v>23450</c:v>
                </c:pt>
                <c:pt idx="151">
                  <c:v>23200</c:v>
                </c:pt>
                <c:pt idx="152">
                  <c:v>22450</c:v>
                </c:pt>
                <c:pt idx="153">
                  <c:v>22400</c:v>
                </c:pt>
                <c:pt idx="154">
                  <c:v>22350</c:v>
                </c:pt>
                <c:pt idx="155">
                  <c:v>21800</c:v>
                </c:pt>
                <c:pt idx="156">
                  <c:v>21650</c:v>
                </c:pt>
                <c:pt idx="157">
                  <c:v>21500</c:v>
                </c:pt>
                <c:pt idx="158">
                  <c:v>20950</c:v>
                </c:pt>
                <c:pt idx="159">
                  <c:v>20900</c:v>
                </c:pt>
                <c:pt idx="160">
                  <c:v>22600</c:v>
                </c:pt>
                <c:pt idx="161">
                  <c:v>22450</c:v>
                </c:pt>
                <c:pt idx="162">
                  <c:v>22200</c:v>
                </c:pt>
                <c:pt idx="163">
                  <c:v>22150</c:v>
                </c:pt>
                <c:pt idx="164">
                  <c:v>21800</c:v>
                </c:pt>
                <c:pt idx="165">
                  <c:v>21750</c:v>
                </c:pt>
                <c:pt idx="166">
                  <c:v>21700</c:v>
                </c:pt>
                <c:pt idx="167">
                  <c:v>21550</c:v>
                </c:pt>
                <c:pt idx="168">
                  <c:v>21200</c:v>
                </c:pt>
                <c:pt idx="169">
                  <c:v>21150</c:v>
                </c:pt>
                <c:pt idx="170">
                  <c:v>21100</c:v>
                </c:pt>
                <c:pt idx="171">
                  <c:v>22800</c:v>
                </c:pt>
                <c:pt idx="172">
                  <c:v>22650</c:v>
                </c:pt>
                <c:pt idx="173">
                  <c:v>22600</c:v>
                </c:pt>
                <c:pt idx="174">
                  <c:v>22550</c:v>
                </c:pt>
                <c:pt idx="175">
                  <c:v>22200</c:v>
                </c:pt>
                <c:pt idx="176">
                  <c:v>22150</c:v>
                </c:pt>
                <c:pt idx="177">
                  <c:v>22000</c:v>
                </c:pt>
                <c:pt idx="178">
                  <c:v>21950</c:v>
                </c:pt>
                <c:pt idx="179">
                  <c:v>21900</c:v>
                </c:pt>
                <c:pt idx="180">
                  <c:v>21150</c:v>
                </c:pt>
                <c:pt idx="181">
                  <c:v>21000</c:v>
                </c:pt>
                <c:pt idx="182">
                  <c:v>20750</c:v>
                </c:pt>
                <c:pt idx="183">
                  <c:v>20200</c:v>
                </c:pt>
                <c:pt idx="184">
                  <c:v>20150</c:v>
                </c:pt>
                <c:pt idx="185">
                  <c:v>20100</c:v>
                </c:pt>
                <c:pt idx="186">
                  <c:v>19750</c:v>
                </c:pt>
                <c:pt idx="187">
                  <c:v>19500</c:v>
                </c:pt>
                <c:pt idx="188">
                  <c:v>19150</c:v>
                </c:pt>
                <c:pt idx="189">
                  <c:v>19100</c:v>
                </c:pt>
                <c:pt idx="190">
                  <c:v>18750</c:v>
                </c:pt>
                <c:pt idx="191">
                  <c:v>18700</c:v>
                </c:pt>
                <c:pt idx="192">
                  <c:v>18550</c:v>
                </c:pt>
                <c:pt idx="193">
                  <c:v>18500</c:v>
                </c:pt>
                <c:pt idx="194">
                  <c:v>18450</c:v>
                </c:pt>
                <c:pt idx="195">
                  <c:v>18400</c:v>
                </c:pt>
                <c:pt idx="196">
                  <c:v>18350</c:v>
                </c:pt>
                <c:pt idx="197">
                  <c:v>18100</c:v>
                </c:pt>
                <c:pt idx="198">
                  <c:v>18050</c:v>
                </c:pt>
                <c:pt idx="199">
                  <c:v>17700</c:v>
                </c:pt>
                <c:pt idx="200">
                  <c:v>17650</c:v>
                </c:pt>
                <c:pt idx="201">
                  <c:v>18750</c:v>
                </c:pt>
                <c:pt idx="202">
                  <c:v>18600</c:v>
                </c:pt>
                <c:pt idx="203">
                  <c:v>18550</c:v>
                </c:pt>
                <c:pt idx="204">
                  <c:v>18500</c:v>
                </c:pt>
                <c:pt idx="205">
                  <c:v>17950</c:v>
                </c:pt>
                <c:pt idx="206">
                  <c:v>17900</c:v>
                </c:pt>
                <c:pt idx="207">
                  <c:v>17750</c:v>
                </c:pt>
                <c:pt idx="208">
                  <c:v>17700</c:v>
                </c:pt>
                <c:pt idx="209">
                  <c:v>17650</c:v>
                </c:pt>
                <c:pt idx="210">
                  <c:v>17600</c:v>
                </c:pt>
                <c:pt idx="211">
                  <c:v>17550</c:v>
                </c:pt>
                <c:pt idx="212">
                  <c:v>18350</c:v>
                </c:pt>
                <c:pt idx="213">
                  <c:v>18000</c:v>
                </c:pt>
                <c:pt idx="214">
                  <c:v>17450</c:v>
                </c:pt>
                <c:pt idx="215">
                  <c:v>17400</c:v>
                </c:pt>
                <c:pt idx="216">
                  <c:v>17250</c:v>
                </c:pt>
                <c:pt idx="217">
                  <c:v>16700</c:v>
                </c:pt>
                <c:pt idx="218">
                  <c:v>16350</c:v>
                </c:pt>
                <c:pt idx="219">
                  <c:v>18550</c:v>
                </c:pt>
                <c:pt idx="220">
                  <c:v>18500</c:v>
                </c:pt>
                <c:pt idx="221">
                  <c:v>18350</c:v>
                </c:pt>
                <c:pt idx="222">
                  <c:v>17900</c:v>
                </c:pt>
                <c:pt idx="223">
                  <c:v>20100</c:v>
                </c:pt>
                <c:pt idx="224">
                  <c:v>20050</c:v>
                </c:pt>
                <c:pt idx="225">
                  <c:v>20000</c:v>
                </c:pt>
                <c:pt idx="226">
                  <c:v>19950</c:v>
                </c:pt>
                <c:pt idx="227">
                  <c:v>19600</c:v>
                </c:pt>
                <c:pt idx="228">
                  <c:v>19550</c:v>
                </c:pt>
                <c:pt idx="229">
                  <c:v>19000</c:v>
                </c:pt>
                <c:pt idx="230">
                  <c:v>18950</c:v>
                </c:pt>
                <c:pt idx="231">
                  <c:v>18900</c:v>
                </c:pt>
                <c:pt idx="232">
                  <c:v>18050</c:v>
                </c:pt>
                <c:pt idx="233">
                  <c:v>18000</c:v>
                </c:pt>
                <c:pt idx="234">
                  <c:v>17950</c:v>
                </c:pt>
                <c:pt idx="235">
                  <c:v>17900</c:v>
                </c:pt>
                <c:pt idx="236">
                  <c:v>17850</c:v>
                </c:pt>
                <c:pt idx="237">
                  <c:v>17700</c:v>
                </c:pt>
                <c:pt idx="238">
                  <c:v>17650</c:v>
                </c:pt>
                <c:pt idx="239">
                  <c:v>18750</c:v>
                </c:pt>
                <c:pt idx="240">
                  <c:v>18400</c:v>
                </c:pt>
                <c:pt idx="241">
                  <c:v>20600</c:v>
                </c:pt>
                <c:pt idx="242">
                  <c:v>20350</c:v>
                </c:pt>
                <c:pt idx="243">
                  <c:v>20000</c:v>
                </c:pt>
                <c:pt idx="244">
                  <c:v>19950</c:v>
                </c:pt>
                <c:pt idx="245">
                  <c:v>19900</c:v>
                </c:pt>
                <c:pt idx="246">
                  <c:v>19750</c:v>
                </c:pt>
                <c:pt idx="247">
                  <c:v>19600</c:v>
                </c:pt>
                <c:pt idx="248">
                  <c:v>19050</c:v>
                </c:pt>
                <c:pt idx="249">
                  <c:v>19000</c:v>
                </c:pt>
                <c:pt idx="250">
                  <c:v>20800</c:v>
                </c:pt>
                <c:pt idx="251">
                  <c:v>20750</c:v>
                </c:pt>
                <c:pt idx="252">
                  <c:v>20400</c:v>
                </c:pt>
                <c:pt idx="253">
                  <c:v>20350</c:v>
                </c:pt>
                <c:pt idx="254">
                  <c:v>20300</c:v>
                </c:pt>
                <c:pt idx="255">
                  <c:v>19950</c:v>
                </c:pt>
                <c:pt idx="256">
                  <c:v>19900</c:v>
                </c:pt>
                <c:pt idx="257">
                  <c:v>19750</c:v>
                </c:pt>
                <c:pt idx="258">
                  <c:v>23650</c:v>
                </c:pt>
                <c:pt idx="259">
                  <c:v>23100</c:v>
                </c:pt>
                <c:pt idx="260">
                  <c:v>22750</c:v>
                </c:pt>
                <c:pt idx="261">
                  <c:v>22700</c:v>
                </c:pt>
                <c:pt idx="262">
                  <c:v>22450</c:v>
                </c:pt>
                <c:pt idx="263">
                  <c:v>22400</c:v>
                </c:pt>
                <c:pt idx="264">
                  <c:v>22050</c:v>
                </c:pt>
                <c:pt idx="265">
                  <c:v>21300</c:v>
                </c:pt>
                <c:pt idx="266">
                  <c:v>21900</c:v>
                </c:pt>
                <c:pt idx="267">
                  <c:v>21750</c:v>
                </c:pt>
                <c:pt idx="268">
                  <c:v>21700</c:v>
                </c:pt>
                <c:pt idx="269">
                  <c:v>21650</c:v>
                </c:pt>
                <c:pt idx="270">
                  <c:v>21300</c:v>
                </c:pt>
                <c:pt idx="271">
                  <c:v>20950</c:v>
                </c:pt>
                <c:pt idx="272">
                  <c:v>21950</c:v>
                </c:pt>
                <c:pt idx="273">
                  <c:v>21900</c:v>
                </c:pt>
                <c:pt idx="274">
                  <c:v>21350</c:v>
                </c:pt>
                <c:pt idx="275">
                  <c:v>23150</c:v>
                </c:pt>
                <c:pt idx="276">
                  <c:v>23100</c:v>
                </c:pt>
                <c:pt idx="277">
                  <c:v>24200</c:v>
                </c:pt>
                <c:pt idx="278">
                  <c:v>23850</c:v>
                </c:pt>
                <c:pt idx="279">
                  <c:v>23800</c:v>
                </c:pt>
                <c:pt idx="280">
                  <c:v>23450</c:v>
                </c:pt>
                <c:pt idx="281">
                  <c:v>23400</c:v>
                </c:pt>
                <c:pt idx="282">
                  <c:v>23250</c:v>
                </c:pt>
                <c:pt idx="283">
                  <c:v>23200</c:v>
                </c:pt>
                <c:pt idx="284">
                  <c:v>22850</c:v>
                </c:pt>
                <c:pt idx="285">
                  <c:v>22100</c:v>
                </c:pt>
                <c:pt idx="286">
                  <c:v>21950</c:v>
                </c:pt>
                <c:pt idx="287">
                  <c:v>21800</c:v>
                </c:pt>
                <c:pt idx="288">
                  <c:v>21450</c:v>
                </c:pt>
                <c:pt idx="289">
                  <c:v>21100</c:v>
                </c:pt>
                <c:pt idx="290">
                  <c:v>23300</c:v>
                </c:pt>
                <c:pt idx="291">
                  <c:v>24700</c:v>
                </c:pt>
                <c:pt idx="292">
                  <c:v>24450</c:v>
                </c:pt>
                <c:pt idx="293">
                  <c:v>24100</c:v>
                </c:pt>
                <c:pt idx="294">
                  <c:v>23550</c:v>
                </c:pt>
                <c:pt idx="295">
                  <c:v>23500</c:v>
                </c:pt>
                <c:pt idx="296">
                  <c:v>23450</c:v>
                </c:pt>
                <c:pt idx="297">
                  <c:v>23200</c:v>
                </c:pt>
                <c:pt idx="298">
                  <c:v>23150</c:v>
                </c:pt>
                <c:pt idx="299">
                  <c:v>23100</c:v>
                </c:pt>
                <c:pt idx="300">
                  <c:v>23050</c:v>
                </c:pt>
                <c:pt idx="301">
                  <c:v>23000</c:v>
                </c:pt>
                <c:pt idx="302">
                  <c:v>22750</c:v>
                </c:pt>
                <c:pt idx="303">
                  <c:v>22400</c:v>
                </c:pt>
                <c:pt idx="304">
                  <c:v>22050</c:v>
                </c:pt>
                <c:pt idx="305">
                  <c:v>22000</c:v>
                </c:pt>
                <c:pt idx="306">
                  <c:v>21950</c:v>
                </c:pt>
                <c:pt idx="307">
                  <c:v>21800</c:v>
                </c:pt>
                <c:pt idx="308">
                  <c:v>21750</c:v>
                </c:pt>
                <c:pt idx="309">
                  <c:v>21400</c:v>
                </c:pt>
                <c:pt idx="310">
                  <c:v>21350</c:v>
                </c:pt>
                <c:pt idx="311">
                  <c:v>21300</c:v>
                </c:pt>
                <c:pt idx="312">
                  <c:v>20850</c:v>
                </c:pt>
                <c:pt idx="313">
                  <c:v>20800</c:v>
                </c:pt>
                <c:pt idx="314">
                  <c:v>20750</c:v>
                </c:pt>
                <c:pt idx="315">
                  <c:v>20700</c:v>
                </c:pt>
                <c:pt idx="316">
                  <c:v>20650</c:v>
                </c:pt>
                <c:pt idx="317">
                  <c:v>20200</c:v>
                </c:pt>
                <c:pt idx="318">
                  <c:v>19650</c:v>
                </c:pt>
                <c:pt idx="319">
                  <c:v>19600</c:v>
                </c:pt>
                <c:pt idx="320">
                  <c:v>18950</c:v>
                </c:pt>
                <c:pt idx="321">
                  <c:v>18900</c:v>
                </c:pt>
                <c:pt idx="322">
                  <c:v>18750</c:v>
                </c:pt>
                <c:pt idx="323">
                  <c:v>18200</c:v>
                </c:pt>
                <c:pt idx="324">
                  <c:v>19900</c:v>
                </c:pt>
                <c:pt idx="325">
                  <c:v>19850</c:v>
                </c:pt>
                <c:pt idx="326">
                  <c:v>19500</c:v>
                </c:pt>
                <c:pt idx="327">
                  <c:v>19350</c:v>
                </c:pt>
                <c:pt idx="328">
                  <c:v>20750</c:v>
                </c:pt>
                <c:pt idx="329">
                  <c:v>22450</c:v>
                </c:pt>
                <c:pt idx="330">
                  <c:v>23850</c:v>
                </c:pt>
                <c:pt idx="331">
                  <c:v>23700</c:v>
                </c:pt>
                <c:pt idx="332">
                  <c:v>24500</c:v>
                </c:pt>
                <c:pt idx="333">
                  <c:v>24450</c:v>
                </c:pt>
                <c:pt idx="334">
                  <c:v>23900</c:v>
                </c:pt>
                <c:pt idx="335">
                  <c:v>23350</c:v>
                </c:pt>
                <c:pt idx="336">
                  <c:v>23300</c:v>
                </c:pt>
                <c:pt idx="337">
                  <c:v>23150</c:v>
                </c:pt>
                <c:pt idx="338">
                  <c:v>22600</c:v>
                </c:pt>
                <c:pt idx="339">
                  <c:v>22550</c:v>
                </c:pt>
                <c:pt idx="340">
                  <c:v>22500</c:v>
                </c:pt>
                <c:pt idx="341">
                  <c:v>22450</c:v>
                </c:pt>
                <c:pt idx="342">
                  <c:v>22100</c:v>
                </c:pt>
                <c:pt idx="343">
                  <c:v>22050</c:v>
                </c:pt>
                <c:pt idx="344">
                  <c:v>21500</c:v>
                </c:pt>
                <c:pt idx="345">
                  <c:v>21450</c:v>
                </c:pt>
                <c:pt idx="346">
                  <c:v>21400</c:v>
                </c:pt>
                <c:pt idx="347">
                  <c:v>21250</c:v>
                </c:pt>
                <c:pt idx="348">
                  <c:v>21200</c:v>
                </c:pt>
                <c:pt idx="349">
                  <c:v>22900</c:v>
                </c:pt>
                <c:pt idx="350">
                  <c:v>22550</c:v>
                </c:pt>
                <c:pt idx="351">
                  <c:v>23950</c:v>
                </c:pt>
                <c:pt idx="352">
                  <c:v>25050</c:v>
                </c:pt>
                <c:pt idx="353">
                  <c:v>25000</c:v>
                </c:pt>
                <c:pt idx="354">
                  <c:v>24400</c:v>
                </c:pt>
                <c:pt idx="355">
                  <c:v>25800</c:v>
                </c:pt>
                <c:pt idx="356">
                  <c:v>25650</c:v>
                </c:pt>
                <c:pt idx="357">
                  <c:v>25400</c:v>
                </c:pt>
                <c:pt idx="358">
                  <c:v>25350</c:v>
                </c:pt>
                <c:pt idx="359">
                  <c:v>25300</c:v>
                </c:pt>
                <c:pt idx="360">
                  <c:v>25250</c:v>
                </c:pt>
                <c:pt idx="361">
                  <c:v>24900</c:v>
                </c:pt>
                <c:pt idx="362">
                  <c:v>25700</c:v>
                </c:pt>
                <c:pt idx="363">
                  <c:v>25650</c:v>
                </c:pt>
                <c:pt idx="364">
                  <c:v>25100</c:v>
                </c:pt>
                <c:pt idx="365">
                  <c:v>25050</c:v>
                </c:pt>
                <c:pt idx="366">
                  <c:v>24900</c:v>
                </c:pt>
                <c:pt idx="367">
                  <c:v>24350</c:v>
                </c:pt>
                <c:pt idx="368">
                  <c:v>25400</c:v>
                </c:pt>
                <c:pt idx="369">
                  <c:v>24850</c:v>
                </c:pt>
                <c:pt idx="370">
                  <c:v>25600</c:v>
                </c:pt>
                <c:pt idx="371">
                  <c:v>25550</c:v>
                </c:pt>
                <c:pt idx="372">
                  <c:v>25500</c:v>
                </c:pt>
                <c:pt idx="373">
                  <c:v>25450</c:v>
                </c:pt>
                <c:pt idx="374">
                  <c:v>25800</c:v>
                </c:pt>
                <c:pt idx="375">
                  <c:v>25450</c:v>
                </c:pt>
                <c:pt idx="376">
                  <c:v>26600</c:v>
                </c:pt>
                <c:pt idx="377">
                  <c:v>26250</c:v>
                </c:pt>
                <c:pt idx="378">
                  <c:v>26100</c:v>
                </c:pt>
                <c:pt idx="379">
                  <c:v>26050</c:v>
                </c:pt>
                <c:pt idx="380">
                  <c:v>26000</c:v>
                </c:pt>
                <c:pt idx="381">
                  <c:v>25250</c:v>
                </c:pt>
                <c:pt idx="382">
                  <c:v>25100</c:v>
                </c:pt>
                <c:pt idx="383">
                  <c:v>24750</c:v>
                </c:pt>
                <c:pt idx="384">
                  <c:v>24200</c:v>
                </c:pt>
                <c:pt idx="385">
                  <c:v>23450</c:v>
                </c:pt>
                <c:pt idx="386">
                  <c:v>24000</c:v>
                </c:pt>
                <c:pt idx="387">
                  <c:v>23950</c:v>
                </c:pt>
                <c:pt idx="388">
                  <c:v>23900</c:v>
                </c:pt>
                <c:pt idx="389">
                  <c:v>23150</c:v>
                </c:pt>
                <c:pt idx="390">
                  <c:v>23700</c:v>
                </c:pt>
                <c:pt idx="391">
                  <c:v>23650</c:v>
                </c:pt>
                <c:pt idx="392">
                  <c:v>23300</c:v>
                </c:pt>
                <c:pt idx="393">
                  <c:v>23250</c:v>
                </c:pt>
                <c:pt idx="394">
                  <c:v>22500</c:v>
                </c:pt>
                <c:pt idx="395">
                  <c:v>22150</c:v>
                </c:pt>
                <c:pt idx="396">
                  <c:v>22100</c:v>
                </c:pt>
                <c:pt idx="397">
                  <c:v>21750</c:v>
                </c:pt>
                <c:pt idx="398">
                  <c:v>21100</c:v>
                </c:pt>
                <c:pt idx="399">
                  <c:v>21050</c:v>
                </c:pt>
                <c:pt idx="400">
                  <c:v>20700</c:v>
                </c:pt>
                <c:pt idx="401">
                  <c:v>20650</c:v>
                </c:pt>
                <c:pt idx="402">
                  <c:v>21400</c:v>
                </c:pt>
                <c:pt idx="403">
                  <c:v>20850</c:v>
                </c:pt>
                <c:pt idx="404">
                  <c:v>20500</c:v>
                </c:pt>
                <c:pt idx="405">
                  <c:v>22150</c:v>
                </c:pt>
                <c:pt idx="406">
                  <c:v>22000</c:v>
                </c:pt>
                <c:pt idx="407">
                  <c:v>21950</c:v>
                </c:pt>
                <c:pt idx="408">
                  <c:v>21900</c:v>
                </c:pt>
                <c:pt idx="409">
                  <c:v>21450</c:v>
                </c:pt>
                <c:pt idx="410">
                  <c:v>21300</c:v>
                </c:pt>
                <c:pt idx="411">
                  <c:v>20750</c:v>
                </c:pt>
                <c:pt idx="412">
                  <c:v>20400</c:v>
                </c:pt>
                <c:pt idx="413">
                  <c:v>19850</c:v>
                </c:pt>
                <c:pt idx="414">
                  <c:v>19700</c:v>
                </c:pt>
                <c:pt idx="415">
                  <c:v>19650</c:v>
                </c:pt>
                <c:pt idx="416">
                  <c:v>19600</c:v>
                </c:pt>
                <c:pt idx="417">
                  <c:v>19450</c:v>
                </c:pt>
                <c:pt idx="418">
                  <c:v>19300</c:v>
                </c:pt>
                <c:pt idx="419">
                  <c:v>19250</c:v>
                </c:pt>
                <c:pt idx="420">
                  <c:v>19200</c:v>
                </c:pt>
                <c:pt idx="421">
                  <c:v>19150</c:v>
                </c:pt>
                <c:pt idx="422">
                  <c:v>19900</c:v>
                </c:pt>
                <c:pt idx="423">
                  <c:v>19550</c:v>
                </c:pt>
                <c:pt idx="424">
                  <c:v>21200</c:v>
                </c:pt>
                <c:pt idx="425">
                  <c:v>21150</c:v>
                </c:pt>
                <c:pt idx="426">
                  <c:v>21000</c:v>
                </c:pt>
                <c:pt idx="427">
                  <c:v>20650</c:v>
                </c:pt>
                <c:pt idx="428">
                  <c:v>20600</c:v>
                </c:pt>
                <c:pt idx="429">
                  <c:v>20050</c:v>
                </c:pt>
                <c:pt idx="430">
                  <c:v>19500</c:v>
                </c:pt>
                <c:pt idx="431">
                  <c:v>19450</c:v>
                </c:pt>
                <c:pt idx="432">
                  <c:v>20200</c:v>
                </c:pt>
                <c:pt idx="433">
                  <c:v>20150</c:v>
                </c:pt>
                <c:pt idx="434">
                  <c:v>20000</c:v>
                </c:pt>
                <c:pt idx="435">
                  <c:v>19650</c:v>
                </c:pt>
                <c:pt idx="436">
                  <c:v>19600</c:v>
                </c:pt>
                <c:pt idx="437">
                  <c:v>20650</c:v>
                </c:pt>
                <c:pt idx="438">
                  <c:v>20300</c:v>
                </c:pt>
                <c:pt idx="439">
                  <c:v>21950</c:v>
                </c:pt>
                <c:pt idx="440">
                  <c:v>21600</c:v>
                </c:pt>
                <c:pt idx="441">
                  <c:v>21450</c:v>
                </c:pt>
                <c:pt idx="442">
                  <c:v>21100</c:v>
                </c:pt>
                <c:pt idx="443">
                  <c:v>21050</c:v>
                </c:pt>
                <c:pt idx="444">
                  <c:v>21000</c:v>
                </c:pt>
                <c:pt idx="445">
                  <c:v>22150</c:v>
                </c:pt>
                <c:pt idx="446">
                  <c:v>21500</c:v>
                </c:pt>
                <c:pt idx="447">
                  <c:v>21450</c:v>
                </c:pt>
                <c:pt idx="448">
                  <c:v>21400</c:v>
                </c:pt>
                <c:pt idx="449">
                  <c:v>22150</c:v>
                </c:pt>
                <c:pt idx="450">
                  <c:v>21700</c:v>
                </c:pt>
                <c:pt idx="451">
                  <c:v>21650</c:v>
                </c:pt>
                <c:pt idx="452">
                  <c:v>21100</c:v>
                </c:pt>
                <c:pt idx="453">
                  <c:v>20950</c:v>
                </c:pt>
                <c:pt idx="454">
                  <c:v>20600</c:v>
                </c:pt>
                <c:pt idx="455">
                  <c:v>20550</c:v>
                </c:pt>
                <c:pt idx="456">
                  <c:v>20500</c:v>
                </c:pt>
                <c:pt idx="457">
                  <c:v>22450</c:v>
                </c:pt>
                <c:pt idx="458">
                  <c:v>23200</c:v>
                </c:pt>
                <c:pt idx="459">
                  <c:v>24850</c:v>
                </c:pt>
                <c:pt idx="460">
                  <c:v>24500</c:v>
                </c:pt>
                <c:pt idx="461">
                  <c:v>24450</c:v>
                </c:pt>
                <c:pt idx="462">
                  <c:v>24300</c:v>
                </c:pt>
                <c:pt idx="463">
                  <c:v>23950</c:v>
                </c:pt>
                <c:pt idx="464">
                  <c:v>23600</c:v>
                </c:pt>
                <c:pt idx="465">
                  <c:v>23550</c:v>
                </c:pt>
                <c:pt idx="466">
                  <c:v>23300</c:v>
                </c:pt>
                <c:pt idx="467">
                  <c:v>23250</c:v>
                </c:pt>
                <c:pt idx="468">
                  <c:v>23200</c:v>
                </c:pt>
                <c:pt idx="469">
                  <c:v>23950</c:v>
                </c:pt>
                <c:pt idx="470">
                  <c:v>23700</c:v>
                </c:pt>
                <c:pt idx="471">
                  <c:v>23650</c:v>
                </c:pt>
                <c:pt idx="472">
                  <c:v>23300</c:v>
                </c:pt>
                <c:pt idx="473">
                  <c:v>24650</c:v>
                </c:pt>
                <c:pt idx="474">
                  <c:v>24500</c:v>
                </c:pt>
                <c:pt idx="475">
                  <c:v>24150</c:v>
                </c:pt>
                <c:pt idx="476">
                  <c:v>27000</c:v>
                </c:pt>
                <c:pt idx="477">
                  <c:v>26550</c:v>
                </c:pt>
                <c:pt idx="478">
                  <c:v>25900</c:v>
                </c:pt>
                <c:pt idx="479">
                  <c:v>25550</c:v>
                </c:pt>
                <c:pt idx="480">
                  <c:v>25500</c:v>
                </c:pt>
                <c:pt idx="481">
                  <c:v>25450</c:v>
                </c:pt>
                <c:pt idx="482">
                  <c:v>27100</c:v>
                </c:pt>
                <c:pt idx="483">
                  <c:v>27050</c:v>
                </c:pt>
                <c:pt idx="484">
                  <c:v>28700</c:v>
                </c:pt>
                <c:pt idx="485">
                  <c:v>28650</c:v>
                </c:pt>
                <c:pt idx="486">
                  <c:v>28500</c:v>
                </c:pt>
                <c:pt idx="487">
                  <c:v>28450</c:v>
                </c:pt>
                <c:pt idx="488">
                  <c:v>28100</c:v>
                </c:pt>
                <c:pt idx="489">
                  <c:v>27750</c:v>
                </c:pt>
                <c:pt idx="490">
                  <c:v>27600</c:v>
                </c:pt>
                <c:pt idx="491">
                  <c:v>27550</c:v>
                </c:pt>
                <c:pt idx="492">
                  <c:v>27200</c:v>
                </c:pt>
                <c:pt idx="493">
                  <c:v>28250</c:v>
                </c:pt>
                <c:pt idx="494">
                  <c:v>28100</c:v>
                </c:pt>
                <c:pt idx="495">
                  <c:v>27750</c:v>
                </c:pt>
                <c:pt idx="496">
                  <c:v>27700</c:v>
                </c:pt>
                <c:pt idx="497">
                  <c:v>27250</c:v>
                </c:pt>
                <c:pt idx="498">
                  <c:v>27600</c:v>
                </c:pt>
                <c:pt idx="499">
                  <c:v>27050</c:v>
                </c:pt>
                <c:pt idx="500">
                  <c:v>28200</c:v>
                </c:pt>
                <c:pt idx="501">
                  <c:v>28050</c:v>
                </c:pt>
                <c:pt idx="502">
                  <c:v>27900</c:v>
                </c:pt>
                <c:pt idx="503">
                  <c:v>27550</c:v>
                </c:pt>
                <c:pt idx="504">
                  <c:v>27500</c:v>
                </c:pt>
                <c:pt idx="505">
                  <c:v>27350</c:v>
                </c:pt>
                <c:pt idx="506">
                  <c:v>27200</c:v>
                </c:pt>
                <c:pt idx="507">
                  <c:v>27150</c:v>
                </c:pt>
                <c:pt idx="508">
                  <c:v>27100</c:v>
                </c:pt>
                <c:pt idx="509">
                  <c:v>27050</c:v>
                </c:pt>
                <c:pt idx="510">
                  <c:v>26900</c:v>
                </c:pt>
                <c:pt idx="511">
                  <c:v>26550</c:v>
                </c:pt>
                <c:pt idx="512">
                  <c:v>26200</c:v>
                </c:pt>
                <c:pt idx="513">
                  <c:v>26150</c:v>
                </c:pt>
                <c:pt idx="514">
                  <c:v>25800</c:v>
                </c:pt>
                <c:pt idx="515">
                  <c:v>25450</c:v>
                </c:pt>
                <c:pt idx="516">
                  <c:v>25100</c:v>
                </c:pt>
                <c:pt idx="517">
                  <c:v>25850</c:v>
                </c:pt>
                <c:pt idx="518">
                  <c:v>26200</c:v>
                </c:pt>
                <c:pt idx="519">
                  <c:v>26150</c:v>
                </c:pt>
                <c:pt idx="520">
                  <c:v>26100</c:v>
                </c:pt>
                <c:pt idx="521">
                  <c:v>26050</c:v>
                </c:pt>
                <c:pt idx="522">
                  <c:v>25900</c:v>
                </c:pt>
                <c:pt idx="523">
                  <c:v>25350</c:v>
                </c:pt>
                <c:pt idx="524">
                  <c:v>25000</c:v>
                </c:pt>
                <c:pt idx="525">
                  <c:v>24950</c:v>
                </c:pt>
                <c:pt idx="526">
                  <c:v>24600</c:v>
                </c:pt>
                <c:pt idx="527">
                  <c:v>24550</c:v>
                </c:pt>
                <c:pt idx="528">
                  <c:v>24500</c:v>
                </c:pt>
                <c:pt idx="529">
                  <c:v>23750</c:v>
                </c:pt>
                <c:pt idx="530">
                  <c:v>24100</c:v>
                </c:pt>
                <c:pt idx="531">
                  <c:v>23750</c:v>
                </c:pt>
                <c:pt idx="532">
                  <c:v>24500</c:v>
                </c:pt>
                <c:pt idx="533">
                  <c:v>24450</c:v>
                </c:pt>
                <c:pt idx="534">
                  <c:v>24200</c:v>
                </c:pt>
                <c:pt idx="535">
                  <c:v>23850</c:v>
                </c:pt>
                <c:pt idx="536">
                  <c:v>25500</c:v>
                </c:pt>
                <c:pt idx="537">
                  <c:v>25450</c:v>
                </c:pt>
                <c:pt idx="538">
                  <c:v>26000</c:v>
                </c:pt>
                <c:pt idx="539">
                  <c:v>25950</c:v>
                </c:pt>
                <c:pt idx="540">
                  <c:v>25900</c:v>
                </c:pt>
                <c:pt idx="541">
                  <c:v>28150</c:v>
                </c:pt>
                <c:pt idx="542">
                  <c:v>27800</c:v>
                </c:pt>
                <c:pt idx="543">
                  <c:v>27450</c:v>
                </c:pt>
                <c:pt idx="544">
                  <c:v>29700</c:v>
                </c:pt>
                <c:pt idx="545">
                  <c:v>29650</c:v>
                </c:pt>
                <c:pt idx="546">
                  <c:v>30400</c:v>
                </c:pt>
                <c:pt idx="547">
                  <c:v>30350</c:v>
                </c:pt>
                <c:pt idx="548">
                  <c:v>30000</c:v>
                </c:pt>
                <c:pt idx="549">
                  <c:v>29950</c:v>
                </c:pt>
                <c:pt idx="550">
                  <c:v>29800</c:v>
                </c:pt>
                <c:pt idx="551">
                  <c:v>31450</c:v>
                </c:pt>
                <c:pt idx="552">
                  <c:v>31400</c:v>
                </c:pt>
                <c:pt idx="553">
                  <c:v>31050</c:v>
                </c:pt>
                <c:pt idx="554">
                  <c:v>31500</c:v>
                </c:pt>
                <c:pt idx="555">
                  <c:v>31150</c:v>
                </c:pt>
                <c:pt idx="556">
                  <c:v>31100</c:v>
                </c:pt>
                <c:pt idx="557">
                  <c:v>30950</c:v>
                </c:pt>
                <c:pt idx="558">
                  <c:v>30900</c:v>
                </c:pt>
                <c:pt idx="559">
                  <c:v>30400</c:v>
                </c:pt>
                <c:pt idx="560">
                  <c:v>31500</c:v>
                </c:pt>
                <c:pt idx="561">
                  <c:v>31650</c:v>
                </c:pt>
                <c:pt idx="562">
                  <c:v>32350</c:v>
                </c:pt>
                <c:pt idx="563">
                  <c:v>33650</c:v>
                </c:pt>
                <c:pt idx="564">
                  <c:v>33500</c:v>
                </c:pt>
                <c:pt idx="565">
                  <c:v>33150</c:v>
                </c:pt>
                <c:pt idx="566">
                  <c:v>33100</c:v>
                </c:pt>
                <c:pt idx="567">
                  <c:v>33500</c:v>
                </c:pt>
                <c:pt idx="568">
                  <c:v>33150</c:v>
                </c:pt>
                <c:pt idx="569">
                  <c:v>33100</c:v>
                </c:pt>
                <c:pt idx="570">
                  <c:v>33600</c:v>
                </c:pt>
                <c:pt idx="571">
                  <c:v>33550</c:v>
                </c:pt>
                <c:pt idx="572">
                  <c:v>33500</c:v>
                </c:pt>
                <c:pt idx="573">
                  <c:v>33350</c:v>
                </c:pt>
                <c:pt idx="574">
                  <c:v>33300</c:v>
                </c:pt>
                <c:pt idx="575">
                  <c:v>33900</c:v>
                </c:pt>
                <c:pt idx="576">
                  <c:v>33550</c:v>
                </c:pt>
                <c:pt idx="577">
                  <c:v>33500</c:v>
                </c:pt>
                <c:pt idx="578">
                  <c:v>34800</c:v>
                </c:pt>
                <c:pt idx="579">
                  <c:v>34450</c:v>
                </c:pt>
                <c:pt idx="580">
                  <c:v>34400</c:v>
                </c:pt>
                <c:pt idx="581">
                  <c:v>34800</c:v>
                </c:pt>
                <c:pt idx="582">
                  <c:v>35300</c:v>
                </c:pt>
                <c:pt idx="583">
                  <c:v>34950</c:v>
                </c:pt>
                <c:pt idx="584">
                  <c:v>34900</c:v>
                </c:pt>
                <c:pt idx="585">
                  <c:v>34450</c:v>
                </c:pt>
                <c:pt idx="586">
                  <c:v>34400</c:v>
                </c:pt>
                <c:pt idx="587">
                  <c:v>35700</c:v>
                </c:pt>
                <c:pt idx="588">
                  <c:v>35550</c:v>
                </c:pt>
                <c:pt idx="589">
                  <c:v>35200</c:v>
                </c:pt>
                <c:pt idx="590">
                  <c:v>34650</c:v>
                </c:pt>
                <c:pt idx="591">
                  <c:v>34100</c:v>
                </c:pt>
                <c:pt idx="592">
                  <c:v>34800</c:v>
                </c:pt>
                <c:pt idx="593">
                  <c:v>34150</c:v>
                </c:pt>
                <c:pt idx="594">
                  <c:v>34000</c:v>
                </c:pt>
                <c:pt idx="595">
                  <c:v>33650</c:v>
                </c:pt>
                <c:pt idx="596">
                  <c:v>33300</c:v>
                </c:pt>
                <c:pt idx="597">
                  <c:v>33800</c:v>
                </c:pt>
                <c:pt idx="598">
                  <c:v>33450</c:v>
                </c:pt>
                <c:pt idx="599">
                  <c:v>33800</c:v>
                </c:pt>
                <c:pt idx="600">
                  <c:v>33750</c:v>
                </c:pt>
                <c:pt idx="601">
                  <c:v>33000</c:v>
                </c:pt>
                <c:pt idx="602">
                  <c:v>33500</c:v>
                </c:pt>
                <c:pt idx="603">
                  <c:v>34700</c:v>
                </c:pt>
                <c:pt idx="604">
                  <c:v>34150</c:v>
                </c:pt>
                <c:pt idx="605">
                  <c:v>33700</c:v>
                </c:pt>
                <c:pt idx="606">
                  <c:v>34150</c:v>
                </c:pt>
                <c:pt idx="607">
                  <c:v>33800</c:v>
                </c:pt>
                <c:pt idx="608">
                  <c:v>34200</c:v>
                </c:pt>
                <c:pt idx="609">
                  <c:v>33650</c:v>
                </c:pt>
                <c:pt idx="610">
                  <c:v>33300</c:v>
                </c:pt>
                <c:pt idx="611">
                  <c:v>32950</c:v>
                </c:pt>
                <c:pt idx="612">
                  <c:v>33450</c:v>
                </c:pt>
                <c:pt idx="613">
                  <c:v>33100</c:v>
                </c:pt>
                <c:pt idx="614">
                  <c:v>33550</c:v>
                </c:pt>
                <c:pt idx="615">
                  <c:v>34000</c:v>
                </c:pt>
                <c:pt idx="616">
                  <c:v>34650</c:v>
                </c:pt>
                <c:pt idx="617">
                  <c:v>34050</c:v>
                </c:pt>
                <c:pt idx="618">
                  <c:v>33700</c:v>
                </c:pt>
                <c:pt idx="619">
                  <c:v>34150</c:v>
                </c:pt>
                <c:pt idx="620">
                  <c:v>34500</c:v>
                </c:pt>
                <c:pt idx="621">
                  <c:v>34900</c:v>
                </c:pt>
                <c:pt idx="622">
                  <c:v>35350</c:v>
                </c:pt>
                <c:pt idx="623">
                  <c:v>35700</c:v>
                </c:pt>
                <c:pt idx="624">
                  <c:v>36150</c:v>
                </c:pt>
                <c:pt idx="625">
                  <c:v>36800</c:v>
                </c:pt>
                <c:pt idx="626">
                  <c:v>37400</c:v>
                </c:pt>
                <c:pt idx="627">
                  <c:v>37850</c:v>
                </c:pt>
                <c:pt idx="628">
                  <c:v>38200</c:v>
                </c:pt>
                <c:pt idx="629">
                  <c:v>37650</c:v>
                </c:pt>
                <c:pt idx="630">
                  <c:v>38000</c:v>
                </c:pt>
                <c:pt idx="631">
                  <c:v>38450</c:v>
                </c:pt>
                <c:pt idx="632">
                  <c:v>38750</c:v>
                </c:pt>
                <c:pt idx="633">
                  <c:v>39300</c:v>
                </c:pt>
                <c:pt idx="634">
                  <c:v>38950</c:v>
                </c:pt>
                <c:pt idx="635">
                  <c:v>38550</c:v>
                </c:pt>
                <c:pt idx="636">
                  <c:v>38900</c:v>
                </c:pt>
                <c:pt idx="637">
                  <c:v>39250</c:v>
                </c:pt>
                <c:pt idx="638">
                  <c:v>38800</c:v>
                </c:pt>
                <c:pt idx="639">
                  <c:v>38400</c:v>
                </c:pt>
                <c:pt idx="640">
                  <c:v>38750</c:v>
                </c:pt>
                <c:pt idx="641">
                  <c:v>38150</c:v>
                </c:pt>
                <c:pt idx="642">
                  <c:v>38500</c:v>
                </c:pt>
                <c:pt idx="643">
                  <c:v>39200</c:v>
                </c:pt>
                <c:pt idx="644">
                  <c:v>38850</c:v>
                </c:pt>
                <c:pt idx="645">
                  <c:v>38500</c:v>
                </c:pt>
                <c:pt idx="646">
                  <c:v>39000</c:v>
                </c:pt>
                <c:pt idx="647">
                  <c:v>39400</c:v>
                </c:pt>
                <c:pt idx="648">
                  <c:v>38850</c:v>
                </c:pt>
                <c:pt idx="649">
                  <c:v>38150</c:v>
                </c:pt>
                <c:pt idx="650">
                  <c:v>37800</c:v>
                </c:pt>
                <c:pt idx="651">
                  <c:v>37350</c:v>
                </c:pt>
                <c:pt idx="652">
                  <c:v>37000</c:v>
                </c:pt>
                <c:pt idx="653">
                  <c:v>36250</c:v>
                </c:pt>
                <c:pt idx="654">
                  <c:v>36750</c:v>
                </c:pt>
                <c:pt idx="655">
                  <c:v>35750</c:v>
                </c:pt>
                <c:pt idx="656">
                  <c:v>35400</c:v>
                </c:pt>
                <c:pt idx="657">
                  <c:v>35050</c:v>
                </c:pt>
                <c:pt idx="658">
                  <c:v>34400</c:v>
                </c:pt>
                <c:pt idx="659">
                  <c:v>34800</c:v>
                </c:pt>
                <c:pt idx="660">
                  <c:v>34450</c:v>
                </c:pt>
                <c:pt idx="661">
                  <c:v>34000</c:v>
                </c:pt>
                <c:pt idx="662">
                  <c:v>34550</c:v>
                </c:pt>
                <c:pt idx="663">
                  <c:v>34850</c:v>
                </c:pt>
                <c:pt idx="664">
                  <c:v>35200</c:v>
                </c:pt>
                <c:pt idx="665">
                  <c:v>34700</c:v>
                </c:pt>
                <c:pt idx="666">
                  <c:v>34150</c:v>
                </c:pt>
                <c:pt idx="667">
                  <c:v>34450</c:v>
                </c:pt>
                <c:pt idx="668">
                  <c:v>34000</c:v>
                </c:pt>
                <c:pt idx="669">
                  <c:v>33250</c:v>
                </c:pt>
                <c:pt idx="670">
                  <c:v>33600</c:v>
                </c:pt>
                <c:pt idx="671">
                  <c:v>34600</c:v>
                </c:pt>
                <c:pt idx="672">
                  <c:v>35000</c:v>
                </c:pt>
                <c:pt idx="673">
                  <c:v>34600</c:v>
                </c:pt>
                <c:pt idx="674">
                  <c:v>34950</c:v>
                </c:pt>
                <c:pt idx="675">
                  <c:v>35700</c:v>
                </c:pt>
                <c:pt idx="676">
                  <c:v>36150</c:v>
                </c:pt>
                <c:pt idx="677">
                  <c:v>35750</c:v>
                </c:pt>
                <c:pt idx="678">
                  <c:v>36050</c:v>
                </c:pt>
                <c:pt idx="679">
                  <c:v>36450</c:v>
                </c:pt>
                <c:pt idx="680">
                  <c:v>36050</c:v>
                </c:pt>
                <c:pt idx="681">
                  <c:v>35700</c:v>
                </c:pt>
                <c:pt idx="682">
                  <c:v>36150</c:v>
                </c:pt>
                <c:pt idx="683">
                  <c:v>35800</c:v>
                </c:pt>
                <c:pt idx="684">
                  <c:v>35250</c:v>
                </c:pt>
                <c:pt idx="685">
                  <c:v>34700</c:v>
                </c:pt>
                <c:pt idx="686">
                  <c:v>35050</c:v>
                </c:pt>
                <c:pt idx="687">
                  <c:v>34450</c:v>
                </c:pt>
                <c:pt idx="688">
                  <c:v>34050</c:v>
                </c:pt>
                <c:pt idx="689">
                  <c:v>33500</c:v>
                </c:pt>
                <c:pt idx="690">
                  <c:v>32950</c:v>
                </c:pt>
                <c:pt idx="691">
                  <c:v>32350</c:v>
                </c:pt>
                <c:pt idx="692">
                  <c:v>32750</c:v>
                </c:pt>
                <c:pt idx="693">
                  <c:v>32300</c:v>
                </c:pt>
                <c:pt idx="694">
                  <c:v>31950</c:v>
                </c:pt>
                <c:pt idx="695">
                  <c:v>32700</c:v>
                </c:pt>
                <c:pt idx="696">
                  <c:v>33050</c:v>
                </c:pt>
                <c:pt idx="697">
                  <c:v>33600</c:v>
                </c:pt>
                <c:pt idx="698">
                  <c:v>34200</c:v>
                </c:pt>
                <c:pt idx="699">
                  <c:v>33650</c:v>
                </c:pt>
                <c:pt idx="700">
                  <c:v>33300</c:v>
                </c:pt>
                <c:pt idx="701">
                  <c:v>32950</c:v>
                </c:pt>
                <c:pt idx="702">
                  <c:v>33300</c:v>
                </c:pt>
                <c:pt idx="703">
                  <c:v>33950</c:v>
                </c:pt>
                <c:pt idx="704">
                  <c:v>33600</c:v>
                </c:pt>
                <c:pt idx="705">
                  <c:v>33950</c:v>
                </c:pt>
                <c:pt idx="706">
                  <c:v>34300</c:v>
                </c:pt>
                <c:pt idx="707">
                  <c:v>34750</c:v>
                </c:pt>
                <c:pt idx="708">
                  <c:v>34200</c:v>
                </c:pt>
                <c:pt idx="709">
                  <c:v>34650</c:v>
                </c:pt>
                <c:pt idx="710">
                  <c:v>34200</c:v>
                </c:pt>
                <c:pt idx="711">
                  <c:v>34800</c:v>
                </c:pt>
                <c:pt idx="712">
                  <c:v>34450</c:v>
                </c:pt>
                <c:pt idx="713">
                  <c:v>34750</c:v>
                </c:pt>
                <c:pt idx="714">
                  <c:v>35100</c:v>
                </c:pt>
                <c:pt idx="715">
                  <c:v>34550</c:v>
                </c:pt>
                <c:pt idx="716">
                  <c:v>35200</c:v>
                </c:pt>
                <c:pt idx="717">
                  <c:v>35800</c:v>
                </c:pt>
                <c:pt idx="718">
                  <c:v>36250</c:v>
                </c:pt>
                <c:pt idx="719">
                  <c:v>35750</c:v>
                </c:pt>
                <c:pt idx="720">
                  <c:v>36050</c:v>
                </c:pt>
                <c:pt idx="721">
                  <c:v>35700</c:v>
                </c:pt>
                <c:pt idx="722">
                  <c:v>35350</c:v>
                </c:pt>
                <c:pt idx="723">
                  <c:v>35750</c:v>
                </c:pt>
                <c:pt idx="724">
                  <c:v>35350</c:v>
                </c:pt>
                <c:pt idx="725">
                  <c:v>35700</c:v>
                </c:pt>
                <c:pt idx="726">
                  <c:v>35400</c:v>
                </c:pt>
                <c:pt idx="727">
                  <c:v>35000</c:v>
                </c:pt>
                <c:pt idx="728">
                  <c:v>34450</c:v>
                </c:pt>
                <c:pt idx="729">
                  <c:v>33950</c:v>
                </c:pt>
                <c:pt idx="730">
                  <c:v>33500</c:v>
                </c:pt>
                <c:pt idx="731">
                  <c:v>33100</c:v>
                </c:pt>
                <c:pt idx="732">
                  <c:v>33650</c:v>
                </c:pt>
                <c:pt idx="733">
                  <c:v>33000</c:v>
                </c:pt>
                <c:pt idx="734">
                  <c:v>32250</c:v>
                </c:pt>
                <c:pt idx="735">
                  <c:v>32550</c:v>
                </c:pt>
                <c:pt idx="736">
                  <c:v>32900</c:v>
                </c:pt>
                <c:pt idx="737">
                  <c:v>33350</c:v>
                </c:pt>
                <c:pt idx="738">
                  <c:v>32800</c:v>
                </c:pt>
                <c:pt idx="739">
                  <c:v>32450</c:v>
                </c:pt>
                <c:pt idx="740">
                  <c:v>32950</c:v>
                </c:pt>
                <c:pt idx="741">
                  <c:v>33550</c:v>
                </c:pt>
                <c:pt idx="742">
                  <c:v>34200</c:v>
                </c:pt>
                <c:pt idx="743">
                  <c:v>34650</c:v>
                </c:pt>
                <c:pt idx="744">
                  <c:v>34300</c:v>
                </c:pt>
                <c:pt idx="745">
                  <c:v>33950</c:v>
                </c:pt>
                <c:pt idx="746">
                  <c:v>34250</c:v>
                </c:pt>
                <c:pt idx="747">
                  <c:v>33800</c:v>
                </c:pt>
                <c:pt idx="748">
                  <c:v>34350</c:v>
                </c:pt>
                <c:pt idx="749">
                  <c:v>34000</c:v>
                </c:pt>
                <c:pt idx="750">
                  <c:v>34550</c:v>
                </c:pt>
                <c:pt idx="751">
                  <c:v>34100</c:v>
                </c:pt>
                <c:pt idx="752">
                  <c:v>34500</c:v>
                </c:pt>
                <c:pt idx="753">
                  <c:v>34100</c:v>
                </c:pt>
                <c:pt idx="754">
                  <c:v>34650</c:v>
                </c:pt>
                <c:pt idx="755">
                  <c:v>35400</c:v>
                </c:pt>
                <c:pt idx="756">
                  <c:v>35850</c:v>
                </c:pt>
                <c:pt idx="757">
                  <c:v>36250</c:v>
                </c:pt>
                <c:pt idx="758">
                  <c:v>36650</c:v>
                </c:pt>
                <c:pt idx="759">
                  <c:v>36950</c:v>
                </c:pt>
                <c:pt idx="760">
                  <c:v>37450</c:v>
                </c:pt>
                <c:pt idx="761">
                  <c:v>37900</c:v>
                </c:pt>
                <c:pt idx="762">
                  <c:v>38300</c:v>
                </c:pt>
                <c:pt idx="763">
                  <c:v>38700</c:v>
                </c:pt>
                <c:pt idx="764">
                  <c:v>39150</c:v>
                </c:pt>
                <c:pt idx="765">
                  <c:v>39450</c:v>
                </c:pt>
                <c:pt idx="766">
                  <c:v>39100</c:v>
                </c:pt>
                <c:pt idx="767">
                  <c:v>38350</c:v>
                </c:pt>
                <c:pt idx="768">
                  <c:v>39000</c:v>
                </c:pt>
                <c:pt idx="769">
                  <c:v>38700</c:v>
                </c:pt>
                <c:pt idx="770">
                  <c:v>38250</c:v>
                </c:pt>
                <c:pt idx="771">
                  <c:v>37450</c:v>
                </c:pt>
                <c:pt idx="772">
                  <c:v>37000</c:v>
                </c:pt>
                <c:pt idx="773">
                  <c:v>36550</c:v>
                </c:pt>
                <c:pt idx="774">
                  <c:v>36900</c:v>
                </c:pt>
                <c:pt idx="775">
                  <c:v>36400</c:v>
                </c:pt>
                <c:pt idx="776">
                  <c:v>36750</c:v>
                </c:pt>
                <c:pt idx="777">
                  <c:v>36250</c:v>
                </c:pt>
                <c:pt idx="778">
                  <c:v>36950</c:v>
                </c:pt>
                <c:pt idx="779">
                  <c:v>36300</c:v>
                </c:pt>
                <c:pt idx="780">
                  <c:v>36900</c:v>
                </c:pt>
                <c:pt idx="781">
                  <c:v>36550</c:v>
                </c:pt>
                <c:pt idx="782">
                  <c:v>35750</c:v>
                </c:pt>
                <c:pt idx="783">
                  <c:v>35350</c:v>
                </c:pt>
                <c:pt idx="784">
                  <c:v>35650</c:v>
                </c:pt>
                <c:pt idx="785">
                  <c:v>36300</c:v>
                </c:pt>
                <c:pt idx="786">
                  <c:v>36800</c:v>
                </c:pt>
                <c:pt idx="787">
                  <c:v>36250</c:v>
                </c:pt>
                <c:pt idx="788">
                  <c:v>37000</c:v>
                </c:pt>
                <c:pt idx="789">
                  <c:v>36650</c:v>
                </c:pt>
                <c:pt idx="790">
                  <c:v>37200</c:v>
                </c:pt>
                <c:pt idx="791">
                  <c:v>37750</c:v>
                </c:pt>
                <c:pt idx="792">
                  <c:v>38300</c:v>
                </c:pt>
                <c:pt idx="793">
                  <c:v>38750</c:v>
                </c:pt>
                <c:pt idx="794">
                  <c:v>39300</c:v>
                </c:pt>
                <c:pt idx="795">
                  <c:v>38950</c:v>
                </c:pt>
                <c:pt idx="796">
                  <c:v>39500</c:v>
                </c:pt>
                <c:pt idx="797">
                  <c:v>39150</c:v>
                </c:pt>
                <c:pt idx="798">
                  <c:v>38600</c:v>
                </c:pt>
                <c:pt idx="799">
                  <c:v>37950</c:v>
                </c:pt>
                <c:pt idx="800">
                  <c:v>38600</c:v>
                </c:pt>
                <c:pt idx="801">
                  <c:v>39350</c:v>
                </c:pt>
                <c:pt idx="802">
                  <c:v>39800</c:v>
                </c:pt>
                <c:pt idx="803">
                  <c:v>39450</c:v>
                </c:pt>
                <c:pt idx="804">
                  <c:v>40000</c:v>
                </c:pt>
                <c:pt idx="805">
                  <c:v>39600</c:v>
                </c:pt>
                <c:pt idx="806">
                  <c:v>40000</c:v>
                </c:pt>
                <c:pt idx="807">
                  <c:v>40350</c:v>
                </c:pt>
                <c:pt idx="808">
                  <c:v>41100</c:v>
                </c:pt>
                <c:pt idx="809">
                  <c:v>40700</c:v>
                </c:pt>
                <c:pt idx="810">
                  <c:v>40350</c:v>
                </c:pt>
                <c:pt idx="811">
                  <c:v>40800</c:v>
                </c:pt>
                <c:pt idx="812">
                  <c:v>41250</c:v>
                </c:pt>
                <c:pt idx="813">
                  <c:v>40900</c:v>
                </c:pt>
                <c:pt idx="814">
                  <c:v>40350</c:v>
                </c:pt>
                <c:pt idx="815">
                  <c:v>40700</c:v>
                </c:pt>
                <c:pt idx="816">
                  <c:v>40350</c:v>
                </c:pt>
                <c:pt idx="817">
                  <c:v>39750</c:v>
                </c:pt>
                <c:pt idx="818">
                  <c:v>39400</c:v>
                </c:pt>
                <c:pt idx="819">
                  <c:v>38650</c:v>
                </c:pt>
                <c:pt idx="820">
                  <c:v>39100</c:v>
                </c:pt>
                <c:pt idx="821">
                  <c:v>38700</c:v>
                </c:pt>
                <c:pt idx="822">
                  <c:v>39100</c:v>
                </c:pt>
                <c:pt idx="823">
                  <c:v>38550</c:v>
                </c:pt>
                <c:pt idx="824">
                  <c:v>38900</c:v>
                </c:pt>
                <c:pt idx="825">
                  <c:v>38600</c:v>
                </c:pt>
                <c:pt idx="826">
                  <c:v>38050</c:v>
                </c:pt>
                <c:pt idx="827">
                  <c:v>37500</c:v>
                </c:pt>
                <c:pt idx="828">
                  <c:v>36750</c:v>
                </c:pt>
                <c:pt idx="829">
                  <c:v>36350</c:v>
                </c:pt>
                <c:pt idx="830">
                  <c:v>36000</c:v>
                </c:pt>
                <c:pt idx="831">
                  <c:v>35600</c:v>
                </c:pt>
                <c:pt idx="832">
                  <c:v>36100</c:v>
                </c:pt>
                <c:pt idx="833">
                  <c:v>35750</c:v>
                </c:pt>
                <c:pt idx="834">
                  <c:v>35350</c:v>
                </c:pt>
                <c:pt idx="835">
                  <c:v>35750</c:v>
                </c:pt>
                <c:pt idx="836">
                  <c:v>35250</c:v>
                </c:pt>
                <c:pt idx="837">
                  <c:v>35550</c:v>
                </c:pt>
                <c:pt idx="838">
                  <c:v>36000</c:v>
                </c:pt>
                <c:pt idx="839">
                  <c:v>36350</c:v>
                </c:pt>
                <c:pt idx="840">
                  <c:v>36700</c:v>
                </c:pt>
                <c:pt idx="841">
                  <c:v>37050</c:v>
                </c:pt>
                <c:pt idx="842">
                  <c:v>36550</c:v>
                </c:pt>
                <c:pt idx="843">
                  <c:v>36000</c:v>
                </c:pt>
                <c:pt idx="844">
                  <c:v>35450</c:v>
                </c:pt>
                <c:pt idx="845">
                  <c:v>35050</c:v>
                </c:pt>
                <c:pt idx="846">
                  <c:v>34600</c:v>
                </c:pt>
                <c:pt idx="847">
                  <c:v>34050</c:v>
                </c:pt>
                <c:pt idx="848">
                  <c:v>34400</c:v>
                </c:pt>
                <c:pt idx="849">
                  <c:v>34800</c:v>
                </c:pt>
                <c:pt idx="850">
                  <c:v>34450</c:v>
                </c:pt>
                <c:pt idx="851">
                  <c:v>34000</c:v>
                </c:pt>
                <c:pt idx="852">
                  <c:v>34400</c:v>
                </c:pt>
                <c:pt idx="853">
                  <c:v>34000</c:v>
                </c:pt>
                <c:pt idx="854">
                  <c:v>34450</c:v>
                </c:pt>
                <c:pt idx="855">
                  <c:v>34900</c:v>
                </c:pt>
                <c:pt idx="856">
                  <c:v>34350</c:v>
                </c:pt>
                <c:pt idx="857">
                  <c:v>35300</c:v>
                </c:pt>
                <c:pt idx="858">
                  <c:v>35750</c:v>
                </c:pt>
                <c:pt idx="859">
                  <c:v>35350</c:v>
                </c:pt>
                <c:pt idx="860">
                  <c:v>35900</c:v>
                </c:pt>
                <c:pt idx="861">
                  <c:v>35550</c:v>
                </c:pt>
                <c:pt idx="862">
                  <c:v>35150</c:v>
                </c:pt>
                <c:pt idx="863">
                  <c:v>35550</c:v>
                </c:pt>
                <c:pt idx="864">
                  <c:v>34900</c:v>
                </c:pt>
                <c:pt idx="865">
                  <c:v>35500</c:v>
                </c:pt>
                <c:pt idx="866">
                  <c:v>35850</c:v>
                </c:pt>
                <c:pt idx="867">
                  <c:v>36450</c:v>
                </c:pt>
                <c:pt idx="868">
                  <c:v>37200</c:v>
                </c:pt>
                <c:pt idx="869">
                  <c:v>37750</c:v>
                </c:pt>
                <c:pt idx="870">
                  <c:v>37400</c:v>
                </c:pt>
                <c:pt idx="871">
                  <c:v>37000</c:v>
                </c:pt>
                <c:pt idx="872">
                  <c:v>37350</c:v>
                </c:pt>
                <c:pt idx="873">
                  <c:v>36550</c:v>
                </c:pt>
                <c:pt idx="874">
                  <c:v>36900</c:v>
                </c:pt>
                <c:pt idx="875">
                  <c:v>36550</c:v>
                </c:pt>
                <c:pt idx="876">
                  <c:v>37300</c:v>
                </c:pt>
                <c:pt idx="877">
                  <c:v>36750</c:v>
                </c:pt>
                <c:pt idx="878">
                  <c:v>36300</c:v>
                </c:pt>
                <c:pt idx="879">
                  <c:v>36700</c:v>
                </c:pt>
                <c:pt idx="880">
                  <c:v>37250</c:v>
                </c:pt>
                <c:pt idx="881">
                  <c:v>37800</c:v>
                </c:pt>
                <c:pt idx="882">
                  <c:v>38250</c:v>
                </c:pt>
                <c:pt idx="883">
                  <c:v>38550</c:v>
                </c:pt>
                <c:pt idx="884">
                  <c:v>38000</c:v>
                </c:pt>
                <c:pt idx="885">
                  <c:v>37650</c:v>
                </c:pt>
                <c:pt idx="886">
                  <c:v>37300</c:v>
                </c:pt>
                <c:pt idx="887">
                  <c:v>36950</c:v>
                </c:pt>
                <c:pt idx="888">
                  <c:v>37300</c:v>
                </c:pt>
                <c:pt idx="889">
                  <c:v>37900</c:v>
                </c:pt>
                <c:pt idx="890">
                  <c:v>37550</c:v>
                </c:pt>
                <c:pt idx="891">
                  <c:v>36800</c:v>
                </c:pt>
                <c:pt idx="892">
                  <c:v>37200</c:v>
                </c:pt>
                <c:pt idx="893">
                  <c:v>36550</c:v>
                </c:pt>
                <c:pt idx="894">
                  <c:v>36200</c:v>
                </c:pt>
                <c:pt idx="895">
                  <c:v>36700</c:v>
                </c:pt>
                <c:pt idx="896">
                  <c:v>36250</c:v>
                </c:pt>
                <c:pt idx="897">
                  <c:v>36600</c:v>
                </c:pt>
                <c:pt idx="898">
                  <c:v>37050</c:v>
                </c:pt>
                <c:pt idx="899">
                  <c:v>36600</c:v>
                </c:pt>
                <c:pt idx="900">
                  <c:v>37100</c:v>
                </c:pt>
                <c:pt idx="901">
                  <c:v>36550</c:v>
                </c:pt>
                <c:pt idx="902">
                  <c:v>37100</c:v>
                </c:pt>
                <c:pt idx="903">
                  <c:v>36700</c:v>
                </c:pt>
                <c:pt idx="904">
                  <c:v>37600</c:v>
                </c:pt>
                <c:pt idx="905">
                  <c:v>38050</c:v>
                </c:pt>
                <c:pt idx="906">
                  <c:v>37650</c:v>
                </c:pt>
                <c:pt idx="907">
                  <c:v>37050</c:v>
                </c:pt>
                <c:pt idx="908">
                  <c:v>37600</c:v>
                </c:pt>
                <c:pt idx="909">
                  <c:v>37250</c:v>
                </c:pt>
                <c:pt idx="910">
                  <c:v>36800</c:v>
                </c:pt>
                <c:pt idx="911">
                  <c:v>36050</c:v>
                </c:pt>
                <c:pt idx="912">
                  <c:v>36900</c:v>
                </c:pt>
                <c:pt idx="913">
                  <c:v>36550</c:v>
                </c:pt>
                <c:pt idx="914">
                  <c:v>37000</c:v>
                </c:pt>
                <c:pt idx="915">
                  <c:v>37550</c:v>
                </c:pt>
                <c:pt idx="916">
                  <c:v>38250</c:v>
                </c:pt>
                <c:pt idx="917">
                  <c:v>37650</c:v>
                </c:pt>
                <c:pt idx="918">
                  <c:v>36950</c:v>
                </c:pt>
                <c:pt idx="919">
                  <c:v>37250</c:v>
                </c:pt>
                <c:pt idx="920">
                  <c:v>38000</c:v>
                </c:pt>
                <c:pt idx="921">
                  <c:v>37650</c:v>
                </c:pt>
                <c:pt idx="922">
                  <c:v>38050</c:v>
                </c:pt>
                <c:pt idx="923">
                  <c:v>38350</c:v>
                </c:pt>
                <c:pt idx="924">
                  <c:v>38650</c:v>
                </c:pt>
                <c:pt idx="925">
                  <c:v>39000</c:v>
                </c:pt>
                <c:pt idx="926">
                  <c:v>39450</c:v>
                </c:pt>
                <c:pt idx="927">
                  <c:v>40000</c:v>
                </c:pt>
                <c:pt idx="928">
                  <c:v>39500</c:v>
                </c:pt>
                <c:pt idx="929">
                  <c:v>39050</c:v>
                </c:pt>
                <c:pt idx="930">
                  <c:v>39650</c:v>
                </c:pt>
                <c:pt idx="931">
                  <c:v>39950</c:v>
                </c:pt>
                <c:pt idx="932">
                  <c:v>40300</c:v>
                </c:pt>
                <c:pt idx="933">
                  <c:v>40700</c:v>
                </c:pt>
                <c:pt idx="934">
                  <c:v>41100</c:v>
                </c:pt>
                <c:pt idx="935">
                  <c:v>40750</c:v>
                </c:pt>
                <c:pt idx="936">
                  <c:v>41150</c:v>
                </c:pt>
                <c:pt idx="937">
                  <c:v>41800</c:v>
                </c:pt>
                <c:pt idx="938">
                  <c:v>42200</c:v>
                </c:pt>
                <c:pt idx="939">
                  <c:v>41850</c:v>
                </c:pt>
                <c:pt idx="940">
                  <c:v>42200</c:v>
                </c:pt>
                <c:pt idx="941">
                  <c:v>41650</c:v>
                </c:pt>
                <c:pt idx="942">
                  <c:v>41150</c:v>
                </c:pt>
                <c:pt idx="943">
                  <c:v>41850</c:v>
                </c:pt>
                <c:pt idx="944">
                  <c:v>42200</c:v>
                </c:pt>
                <c:pt idx="945">
                  <c:v>41850</c:v>
                </c:pt>
                <c:pt idx="946">
                  <c:v>41250</c:v>
                </c:pt>
                <c:pt idx="947">
                  <c:v>40900</c:v>
                </c:pt>
                <c:pt idx="948">
                  <c:v>40550</c:v>
                </c:pt>
                <c:pt idx="949">
                  <c:v>41050</c:v>
                </c:pt>
                <c:pt idx="950">
                  <c:v>41350</c:v>
                </c:pt>
                <c:pt idx="951">
                  <c:v>41700</c:v>
                </c:pt>
                <c:pt idx="952">
                  <c:v>42250</c:v>
                </c:pt>
                <c:pt idx="953">
                  <c:v>41650</c:v>
                </c:pt>
                <c:pt idx="954">
                  <c:v>42050</c:v>
                </c:pt>
                <c:pt idx="955">
                  <c:v>42350</c:v>
                </c:pt>
                <c:pt idx="956">
                  <c:v>43100</c:v>
                </c:pt>
                <c:pt idx="957">
                  <c:v>42550</c:v>
                </c:pt>
                <c:pt idx="958">
                  <c:v>43100</c:v>
                </c:pt>
                <c:pt idx="959">
                  <c:v>43550</c:v>
                </c:pt>
                <c:pt idx="960">
                  <c:v>44100</c:v>
                </c:pt>
                <c:pt idx="961">
                  <c:v>43650</c:v>
                </c:pt>
                <c:pt idx="962">
                  <c:v>44000</c:v>
                </c:pt>
                <c:pt idx="963">
                  <c:v>44550</c:v>
                </c:pt>
                <c:pt idx="964">
                  <c:v>44900</c:v>
                </c:pt>
                <c:pt idx="965">
                  <c:v>44500</c:v>
                </c:pt>
                <c:pt idx="966">
                  <c:v>44850</c:v>
                </c:pt>
                <c:pt idx="967">
                  <c:v>45400</c:v>
                </c:pt>
                <c:pt idx="968">
                  <c:v>45000</c:v>
                </c:pt>
                <c:pt idx="969">
                  <c:v>44650</c:v>
                </c:pt>
                <c:pt idx="970">
                  <c:v>45300</c:v>
                </c:pt>
                <c:pt idx="971">
                  <c:v>44550</c:v>
                </c:pt>
                <c:pt idx="972">
                  <c:v>45100</c:v>
                </c:pt>
                <c:pt idx="973">
                  <c:v>45500</c:v>
                </c:pt>
                <c:pt idx="974">
                  <c:v>45900</c:v>
                </c:pt>
                <c:pt idx="975">
                  <c:v>45550</c:v>
                </c:pt>
                <c:pt idx="976">
                  <c:v>44750</c:v>
                </c:pt>
                <c:pt idx="977">
                  <c:v>45150</c:v>
                </c:pt>
                <c:pt idx="978">
                  <c:v>45500</c:v>
                </c:pt>
                <c:pt idx="979">
                  <c:v>46500</c:v>
                </c:pt>
                <c:pt idx="980">
                  <c:v>46950</c:v>
                </c:pt>
                <c:pt idx="981">
                  <c:v>46500</c:v>
                </c:pt>
                <c:pt idx="982">
                  <c:v>46850</c:v>
                </c:pt>
                <c:pt idx="983">
                  <c:v>46400</c:v>
                </c:pt>
                <c:pt idx="984">
                  <c:v>46050</c:v>
                </c:pt>
                <c:pt idx="985">
                  <c:v>45650</c:v>
                </c:pt>
                <c:pt idx="986">
                  <c:v>45300</c:v>
                </c:pt>
                <c:pt idx="987">
                  <c:v>44950</c:v>
                </c:pt>
                <c:pt idx="988">
                  <c:v>45550</c:v>
                </c:pt>
                <c:pt idx="989">
                  <c:v>45850</c:v>
                </c:pt>
                <c:pt idx="990">
                  <c:v>46200</c:v>
                </c:pt>
                <c:pt idx="991">
                  <c:v>45900</c:v>
                </c:pt>
                <c:pt idx="992">
                  <c:v>45150</c:v>
                </c:pt>
                <c:pt idx="993">
                  <c:v>45500</c:v>
                </c:pt>
                <c:pt idx="994">
                  <c:v>45200</c:v>
                </c:pt>
                <c:pt idx="995">
                  <c:v>44900</c:v>
                </c:pt>
                <c:pt idx="996">
                  <c:v>44350</c:v>
                </c:pt>
                <c:pt idx="997">
                  <c:v>44000</c:v>
                </c:pt>
                <c:pt idx="998">
                  <c:v>43650</c:v>
                </c:pt>
                <c:pt idx="999">
                  <c:v>42900</c:v>
                </c:pt>
                <c:pt idx="1000">
                  <c:v>43500</c:v>
                </c:pt>
                <c:pt idx="1001">
                  <c:v>44050</c:v>
                </c:pt>
                <c:pt idx="1002">
                  <c:v>43650</c:v>
                </c:pt>
                <c:pt idx="1003">
                  <c:v>44000</c:v>
                </c:pt>
                <c:pt idx="1004">
                  <c:v>43650</c:v>
                </c:pt>
                <c:pt idx="1005">
                  <c:v>44100</c:v>
                </c:pt>
                <c:pt idx="1006">
                  <c:v>44550</c:v>
                </c:pt>
                <c:pt idx="1007">
                  <c:v>43650</c:v>
                </c:pt>
                <c:pt idx="1008">
                  <c:v>44100</c:v>
                </c:pt>
                <c:pt idx="1009">
                  <c:v>43550</c:v>
                </c:pt>
                <c:pt idx="1010">
                  <c:v>43100</c:v>
                </c:pt>
                <c:pt idx="1011">
                  <c:v>42800</c:v>
                </c:pt>
                <c:pt idx="1012">
                  <c:v>43250</c:v>
                </c:pt>
                <c:pt idx="1013">
                  <c:v>42800</c:v>
                </c:pt>
                <c:pt idx="1014">
                  <c:v>43250</c:v>
                </c:pt>
                <c:pt idx="1015">
                  <c:v>43800</c:v>
                </c:pt>
                <c:pt idx="1016">
                  <c:v>43250</c:v>
                </c:pt>
                <c:pt idx="1017">
                  <c:v>42450</c:v>
                </c:pt>
                <c:pt idx="1018">
                  <c:v>42100</c:v>
                </c:pt>
                <c:pt idx="1019">
                  <c:v>42650</c:v>
                </c:pt>
                <c:pt idx="1020">
                  <c:v>42050</c:v>
                </c:pt>
                <c:pt idx="1021">
                  <c:v>41500</c:v>
                </c:pt>
                <c:pt idx="1022">
                  <c:v>41950</c:v>
                </c:pt>
                <c:pt idx="1023">
                  <c:v>42250</c:v>
                </c:pt>
                <c:pt idx="1024">
                  <c:v>42700</c:v>
                </c:pt>
                <c:pt idx="1025">
                  <c:v>42400</c:v>
                </c:pt>
                <c:pt idx="1026">
                  <c:v>41850</c:v>
                </c:pt>
                <c:pt idx="1027">
                  <c:v>41500</c:v>
                </c:pt>
                <c:pt idx="1028">
                  <c:v>41150</c:v>
                </c:pt>
                <c:pt idx="1029">
                  <c:v>41500</c:v>
                </c:pt>
                <c:pt idx="1030">
                  <c:v>41900</c:v>
                </c:pt>
                <c:pt idx="1031">
                  <c:v>42500</c:v>
                </c:pt>
                <c:pt idx="1032">
                  <c:v>41850</c:v>
                </c:pt>
                <c:pt idx="1033">
                  <c:v>41500</c:v>
                </c:pt>
                <c:pt idx="1034">
                  <c:v>40750</c:v>
                </c:pt>
                <c:pt idx="1035">
                  <c:v>41100</c:v>
                </c:pt>
                <c:pt idx="1036">
                  <c:v>40800</c:v>
                </c:pt>
                <c:pt idx="1037">
                  <c:v>40250</c:v>
                </c:pt>
                <c:pt idx="1038">
                  <c:v>39900</c:v>
                </c:pt>
                <c:pt idx="1039">
                  <c:v>40300</c:v>
                </c:pt>
                <c:pt idx="1040">
                  <c:v>39950</c:v>
                </c:pt>
                <c:pt idx="1041">
                  <c:v>40300</c:v>
                </c:pt>
                <c:pt idx="1042">
                  <c:v>40850</c:v>
                </c:pt>
                <c:pt idx="1043">
                  <c:v>41400</c:v>
                </c:pt>
                <c:pt idx="1044">
                  <c:v>41100</c:v>
                </c:pt>
                <c:pt idx="1045">
                  <c:v>40650</c:v>
                </c:pt>
                <c:pt idx="1046">
                  <c:v>41000</c:v>
                </c:pt>
                <c:pt idx="1047">
                  <c:v>41350</c:v>
                </c:pt>
                <c:pt idx="1048">
                  <c:v>40750</c:v>
                </c:pt>
                <c:pt idx="1049">
                  <c:v>40300</c:v>
                </c:pt>
                <c:pt idx="1050">
                  <c:v>39950</c:v>
                </c:pt>
                <c:pt idx="1051">
                  <c:v>40400</c:v>
                </c:pt>
                <c:pt idx="1052">
                  <c:v>39900</c:v>
                </c:pt>
                <c:pt idx="1053">
                  <c:v>39550</c:v>
                </c:pt>
                <c:pt idx="1054">
                  <c:v>39150</c:v>
                </c:pt>
                <c:pt idx="1055">
                  <c:v>39500</c:v>
                </c:pt>
                <c:pt idx="1056">
                  <c:v>39050</c:v>
                </c:pt>
                <c:pt idx="1057">
                  <c:v>38550</c:v>
                </c:pt>
                <c:pt idx="1058">
                  <c:v>37950</c:v>
                </c:pt>
                <c:pt idx="1059">
                  <c:v>38600</c:v>
                </c:pt>
                <c:pt idx="1060">
                  <c:v>39150</c:v>
                </c:pt>
                <c:pt idx="1061">
                  <c:v>39750</c:v>
                </c:pt>
                <c:pt idx="1062">
                  <c:v>40100</c:v>
                </c:pt>
                <c:pt idx="1063">
                  <c:v>40550</c:v>
                </c:pt>
                <c:pt idx="1064">
                  <c:v>39950</c:v>
                </c:pt>
                <c:pt idx="1065">
                  <c:v>39400</c:v>
                </c:pt>
                <c:pt idx="1066">
                  <c:v>40000</c:v>
                </c:pt>
                <c:pt idx="1067">
                  <c:v>40350</c:v>
                </c:pt>
                <c:pt idx="1068">
                  <c:v>40700</c:v>
                </c:pt>
                <c:pt idx="1069">
                  <c:v>41350</c:v>
                </c:pt>
                <c:pt idx="1070">
                  <c:v>41700</c:v>
                </c:pt>
                <c:pt idx="1071">
                  <c:v>42300</c:v>
                </c:pt>
                <c:pt idx="1072">
                  <c:v>41950</c:v>
                </c:pt>
                <c:pt idx="1073">
                  <c:v>42350</c:v>
                </c:pt>
                <c:pt idx="1074">
                  <c:v>43100</c:v>
                </c:pt>
                <c:pt idx="1075">
                  <c:v>43650</c:v>
                </c:pt>
                <c:pt idx="1076">
                  <c:v>43000</c:v>
                </c:pt>
                <c:pt idx="1077">
                  <c:v>43400</c:v>
                </c:pt>
                <c:pt idx="1078">
                  <c:v>43100</c:v>
                </c:pt>
                <c:pt idx="1079">
                  <c:v>43750</c:v>
                </c:pt>
                <c:pt idx="1080">
                  <c:v>44600</c:v>
                </c:pt>
                <c:pt idx="1081">
                  <c:v>44950</c:v>
                </c:pt>
                <c:pt idx="1082">
                  <c:v>45350</c:v>
                </c:pt>
                <c:pt idx="1083">
                  <c:v>45700</c:v>
                </c:pt>
                <c:pt idx="1084">
                  <c:v>46100</c:v>
                </c:pt>
                <c:pt idx="1085">
                  <c:v>46450</c:v>
                </c:pt>
                <c:pt idx="1086">
                  <c:v>45800</c:v>
                </c:pt>
                <c:pt idx="1087">
                  <c:v>46300</c:v>
                </c:pt>
                <c:pt idx="1088">
                  <c:v>46000</c:v>
                </c:pt>
                <c:pt idx="1089">
                  <c:v>46500</c:v>
                </c:pt>
                <c:pt idx="1090">
                  <c:v>46850</c:v>
                </c:pt>
                <c:pt idx="1091">
                  <c:v>47250</c:v>
                </c:pt>
                <c:pt idx="1092">
                  <c:v>47650</c:v>
                </c:pt>
                <c:pt idx="1093">
                  <c:v>47050</c:v>
                </c:pt>
                <c:pt idx="1094">
                  <c:v>46600</c:v>
                </c:pt>
                <c:pt idx="1095">
                  <c:v>47050</c:v>
                </c:pt>
                <c:pt idx="1096">
                  <c:v>46700</c:v>
                </c:pt>
                <c:pt idx="1097">
                  <c:v>46350</c:v>
                </c:pt>
                <c:pt idx="1098">
                  <c:v>45850</c:v>
                </c:pt>
                <c:pt idx="1099">
                  <c:v>45400</c:v>
                </c:pt>
                <c:pt idx="1100">
                  <c:v>44850</c:v>
                </c:pt>
                <c:pt idx="1101">
                  <c:v>45200</c:v>
                </c:pt>
                <c:pt idx="1102">
                  <c:v>45550</c:v>
                </c:pt>
                <c:pt idx="1103">
                  <c:v>45950</c:v>
                </c:pt>
                <c:pt idx="1104">
                  <c:v>45500</c:v>
                </c:pt>
                <c:pt idx="1105">
                  <c:v>44950</c:v>
                </c:pt>
                <c:pt idx="1106">
                  <c:v>45350</c:v>
                </c:pt>
                <c:pt idx="1107">
                  <c:v>44900</c:v>
                </c:pt>
                <c:pt idx="1108">
                  <c:v>44500</c:v>
                </c:pt>
                <c:pt idx="1109">
                  <c:v>43850</c:v>
                </c:pt>
                <c:pt idx="1110">
                  <c:v>44300</c:v>
                </c:pt>
                <c:pt idx="1111">
                  <c:v>44700</c:v>
                </c:pt>
                <c:pt idx="1112">
                  <c:v>45100</c:v>
                </c:pt>
                <c:pt idx="1113">
                  <c:v>45500</c:v>
                </c:pt>
                <c:pt idx="1114">
                  <c:v>44950</c:v>
                </c:pt>
                <c:pt idx="1115">
                  <c:v>45350</c:v>
                </c:pt>
                <c:pt idx="1116">
                  <c:v>45900</c:v>
                </c:pt>
                <c:pt idx="1117">
                  <c:v>45250</c:v>
                </c:pt>
                <c:pt idx="1118">
                  <c:v>44800</c:v>
                </c:pt>
                <c:pt idx="1119">
                  <c:v>44200</c:v>
                </c:pt>
                <c:pt idx="1120">
                  <c:v>44600</c:v>
                </c:pt>
                <c:pt idx="1121">
                  <c:v>44250</c:v>
                </c:pt>
                <c:pt idx="1122">
                  <c:v>44600</c:v>
                </c:pt>
                <c:pt idx="1123">
                  <c:v>44250</c:v>
                </c:pt>
                <c:pt idx="1124">
                  <c:v>45300</c:v>
                </c:pt>
                <c:pt idx="1125">
                  <c:v>44550</c:v>
                </c:pt>
                <c:pt idx="1126">
                  <c:v>43900</c:v>
                </c:pt>
                <c:pt idx="1127">
                  <c:v>44450</c:v>
                </c:pt>
                <c:pt idx="1128">
                  <c:v>44900</c:v>
                </c:pt>
                <c:pt idx="1129">
                  <c:v>45350</c:v>
                </c:pt>
                <c:pt idx="1130">
                  <c:v>46400</c:v>
                </c:pt>
                <c:pt idx="1131">
                  <c:v>46000</c:v>
                </c:pt>
                <c:pt idx="1132">
                  <c:v>46350</c:v>
                </c:pt>
                <c:pt idx="1133">
                  <c:v>46700</c:v>
                </c:pt>
                <c:pt idx="1134">
                  <c:v>46100</c:v>
                </c:pt>
                <c:pt idx="1135">
                  <c:v>46500</c:v>
                </c:pt>
                <c:pt idx="1136">
                  <c:v>46900</c:v>
                </c:pt>
                <c:pt idx="1137">
                  <c:v>46450</c:v>
                </c:pt>
                <c:pt idx="1138">
                  <c:v>46750</c:v>
                </c:pt>
                <c:pt idx="1139">
                  <c:v>47300</c:v>
                </c:pt>
                <c:pt idx="1140">
                  <c:v>47700</c:v>
                </c:pt>
                <c:pt idx="1141">
                  <c:v>47350</c:v>
                </c:pt>
                <c:pt idx="1142">
                  <c:v>46950</c:v>
                </c:pt>
                <c:pt idx="1143">
                  <c:v>46600</c:v>
                </c:pt>
                <c:pt idx="1144">
                  <c:v>46050</c:v>
                </c:pt>
                <c:pt idx="1145">
                  <c:v>46400</c:v>
                </c:pt>
                <c:pt idx="1146">
                  <c:v>46750</c:v>
                </c:pt>
                <c:pt idx="1147">
                  <c:v>46400</c:v>
                </c:pt>
                <c:pt idx="1148">
                  <c:v>46950</c:v>
                </c:pt>
                <c:pt idx="1149">
                  <c:v>46500</c:v>
                </c:pt>
                <c:pt idx="1150">
                  <c:v>46050</c:v>
                </c:pt>
                <c:pt idx="1151">
                  <c:v>46450</c:v>
                </c:pt>
                <c:pt idx="1152">
                  <c:v>46800</c:v>
                </c:pt>
                <c:pt idx="1153">
                  <c:v>46250</c:v>
                </c:pt>
                <c:pt idx="1154">
                  <c:v>46600</c:v>
                </c:pt>
                <c:pt idx="1155">
                  <c:v>47050</c:v>
                </c:pt>
                <c:pt idx="1156">
                  <c:v>47600</c:v>
                </c:pt>
                <c:pt idx="1157">
                  <c:v>47100</c:v>
                </c:pt>
                <c:pt idx="1158">
                  <c:v>47450</c:v>
                </c:pt>
                <c:pt idx="1159">
                  <c:v>48000</c:v>
                </c:pt>
                <c:pt idx="1160">
                  <c:v>48350</c:v>
                </c:pt>
                <c:pt idx="1161">
                  <c:v>48650</c:v>
                </c:pt>
                <c:pt idx="1162">
                  <c:v>48250</c:v>
                </c:pt>
                <c:pt idx="1163">
                  <c:v>47650</c:v>
                </c:pt>
                <c:pt idx="1164">
                  <c:v>48200</c:v>
                </c:pt>
                <c:pt idx="1165">
                  <c:v>48900</c:v>
                </c:pt>
                <c:pt idx="1166">
                  <c:v>49500</c:v>
                </c:pt>
                <c:pt idx="1167">
                  <c:v>49000</c:v>
                </c:pt>
                <c:pt idx="1168">
                  <c:v>48250</c:v>
                </c:pt>
                <c:pt idx="1169">
                  <c:v>47700</c:v>
                </c:pt>
                <c:pt idx="1170">
                  <c:v>47400</c:v>
                </c:pt>
                <c:pt idx="1171">
                  <c:v>47100</c:v>
                </c:pt>
                <c:pt idx="1172">
                  <c:v>46550</c:v>
                </c:pt>
                <c:pt idx="1173">
                  <c:v>46900</c:v>
                </c:pt>
                <c:pt idx="1174">
                  <c:v>46550</c:v>
                </c:pt>
                <c:pt idx="1175">
                  <c:v>46150</c:v>
                </c:pt>
                <c:pt idx="1176">
                  <c:v>46500</c:v>
                </c:pt>
                <c:pt idx="1177">
                  <c:v>46000</c:v>
                </c:pt>
                <c:pt idx="1178">
                  <c:v>46650</c:v>
                </c:pt>
                <c:pt idx="1179">
                  <c:v>46050</c:v>
                </c:pt>
                <c:pt idx="1180">
                  <c:v>45400</c:v>
                </c:pt>
                <c:pt idx="1181">
                  <c:v>45050</c:v>
                </c:pt>
                <c:pt idx="1182">
                  <c:v>44700</c:v>
                </c:pt>
                <c:pt idx="1183">
                  <c:v>45100</c:v>
                </c:pt>
                <c:pt idx="1184">
                  <c:v>45500</c:v>
                </c:pt>
                <c:pt idx="1185">
                  <c:v>46050</c:v>
                </c:pt>
                <c:pt idx="1186">
                  <c:v>45700</c:v>
                </c:pt>
                <c:pt idx="1187">
                  <c:v>46150</c:v>
                </c:pt>
                <c:pt idx="1188">
                  <c:v>45750</c:v>
                </c:pt>
                <c:pt idx="1189">
                  <c:v>46100</c:v>
                </c:pt>
                <c:pt idx="1190">
                  <c:v>45600</c:v>
                </c:pt>
                <c:pt idx="1191">
                  <c:v>45250</c:v>
                </c:pt>
                <c:pt idx="1192">
                  <c:v>45650</c:v>
                </c:pt>
                <c:pt idx="1193">
                  <c:v>46000</c:v>
                </c:pt>
                <c:pt idx="1194">
                  <c:v>45450</c:v>
                </c:pt>
                <c:pt idx="1195">
                  <c:v>44900</c:v>
                </c:pt>
                <c:pt idx="1196">
                  <c:v>45650</c:v>
                </c:pt>
                <c:pt idx="1197">
                  <c:v>46200</c:v>
                </c:pt>
                <c:pt idx="1198">
                  <c:v>45850</c:v>
                </c:pt>
                <c:pt idx="1199">
                  <c:v>46600</c:v>
                </c:pt>
                <c:pt idx="1200">
                  <c:v>46950</c:v>
                </c:pt>
                <c:pt idx="1201">
                  <c:v>47300</c:v>
                </c:pt>
                <c:pt idx="1202">
                  <c:v>46700</c:v>
                </c:pt>
                <c:pt idx="1203">
                  <c:v>47150</c:v>
                </c:pt>
                <c:pt idx="1204">
                  <c:v>46750</c:v>
                </c:pt>
                <c:pt idx="1205">
                  <c:v>46200</c:v>
                </c:pt>
                <c:pt idx="1206">
                  <c:v>45750</c:v>
                </c:pt>
                <c:pt idx="1207">
                  <c:v>46150</c:v>
                </c:pt>
                <c:pt idx="1208">
                  <c:v>45450</c:v>
                </c:pt>
                <c:pt idx="1209">
                  <c:v>44550</c:v>
                </c:pt>
                <c:pt idx="1210">
                  <c:v>43950</c:v>
                </c:pt>
                <c:pt idx="1211">
                  <c:v>44300</c:v>
                </c:pt>
                <c:pt idx="1212">
                  <c:v>43950</c:v>
                </c:pt>
                <c:pt idx="1213">
                  <c:v>43500</c:v>
                </c:pt>
                <c:pt idx="1214">
                  <c:v>43950</c:v>
                </c:pt>
                <c:pt idx="1215">
                  <c:v>43500</c:v>
                </c:pt>
                <c:pt idx="1216">
                  <c:v>43950</c:v>
                </c:pt>
                <c:pt idx="1217">
                  <c:v>44300</c:v>
                </c:pt>
                <c:pt idx="1218">
                  <c:v>44700</c:v>
                </c:pt>
                <c:pt idx="1219">
                  <c:v>44350</c:v>
                </c:pt>
                <c:pt idx="1220">
                  <c:v>44700</c:v>
                </c:pt>
                <c:pt idx="1221">
                  <c:v>43850</c:v>
                </c:pt>
                <c:pt idx="1222">
                  <c:v>44200</c:v>
                </c:pt>
                <c:pt idx="1223">
                  <c:v>44650</c:v>
                </c:pt>
                <c:pt idx="1224">
                  <c:v>44000</c:v>
                </c:pt>
                <c:pt idx="1225">
                  <c:v>43700</c:v>
                </c:pt>
                <c:pt idx="1226">
                  <c:v>43350</c:v>
                </c:pt>
                <c:pt idx="1227">
                  <c:v>42950</c:v>
                </c:pt>
                <c:pt idx="1228">
                  <c:v>42500</c:v>
                </c:pt>
                <c:pt idx="1229">
                  <c:v>41850</c:v>
                </c:pt>
                <c:pt idx="1230">
                  <c:v>42200</c:v>
                </c:pt>
                <c:pt idx="1231">
                  <c:v>42550</c:v>
                </c:pt>
                <c:pt idx="1232">
                  <c:v>42850</c:v>
                </c:pt>
                <c:pt idx="1233">
                  <c:v>42500</c:v>
                </c:pt>
                <c:pt idx="1234">
                  <c:v>42850</c:v>
                </c:pt>
                <c:pt idx="1235">
                  <c:v>43600</c:v>
                </c:pt>
                <c:pt idx="1236">
                  <c:v>43250</c:v>
                </c:pt>
                <c:pt idx="1237">
                  <c:v>42900</c:v>
                </c:pt>
                <c:pt idx="1238">
                  <c:v>42500</c:v>
                </c:pt>
                <c:pt idx="1239">
                  <c:v>41950</c:v>
                </c:pt>
                <c:pt idx="1240">
                  <c:v>41600</c:v>
                </c:pt>
                <c:pt idx="1241">
                  <c:v>40850</c:v>
                </c:pt>
                <c:pt idx="1242">
                  <c:v>41200</c:v>
                </c:pt>
                <c:pt idx="1243">
                  <c:v>41600</c:v>
                </c:pt>
                <c:pt idx="1244">
                  <c:v>40950</c:v>
                </c:pt>
                <c:pt idx="1245">
                  <c:v>40600</c:v>
                </c:pt>
                <c:pt idx="1246">
                  <c:v>41050</c:v>
                </c:pt>
                <c:pt idx="1247">
                  <c:v>40700</c:v>
                </c:pt>
                <c:pt idx="1248">
                  <c:v>40350</c:v>
                </c:pt>
                <c:pt idx="1249">
                  <c:v>39900</c:v>
                </c:pt>
                <c:pt idx="1250">
                  <c:v>40350</c:v>
                </c:pt>
                <c:pt idx="1251">
                  <c:v>39950</c:v>
                </c:pt>
                <c:pt idx="1252">
                  <c:v>39500</c:v>
                </c:pt>
                <c:pt idx="1253">
                  <c:v>39150</c:v>
                </c:pt>
                <c:pt idx="1254">
                  <c:v>38800</c:v>
                </c:pt>
                <c:pt idx="1255">
                  <c:v>39400</c:v>
                </c:pt>
                <c:pt idx="1256">
                  <c:v>38650</c:v>
                </c:pt>
                <c:pt idx="1257">
                  <c:v>39250</c:v>
                </c:pt>
                <c:pt idx="1258">
                  <c:v>39650</c:v>
                </c:pt>
                <c:pt idx="1259">
                  <c:v>40150</c:v>
                </c:pt>
                <c:pt idx="1260">
                  <c:v>40500</c:v>
                </c:pt>
                <c:pt idx="1261">
                  <c:v>40200</c:v>
                </c:pt>
                <c:pt idx="1262">
                  <c:v>39800</c:v>
                </c:pt>
                <c:pt idx="1263">
                  <c:v>39450</c:v>
                </c:pt>
                <c:pt idx="1264">
                  <c:v>39100</c:v>
                </c:pt>
                <c:pt idx="1265">
                  <c:v>39550</c:v>
                </c:pt>
                <c:pt idx="1266">
                  <c:v>39100</c:v>
                </c:pt>
                <c:pt idx="1267">
                  <c:v>39450</c:v>
                </c:pt>
                <c:pt idx="1268">
                  <c:v>39000</c:v>
                </c:pt>
                <c:pt idx="1269">
                  <c:v>39350</c:v>
                </c:pt>
                <c:pt idx="1270">
                  <c:v>39700</c:v>
                </c:pt>
                <c:pt idx="1271">
                  <c:v>40050</c:v>
                </c:pt>
                <c:pt idx="1272">
                  <c:v>39250</c:v>
                </c:pt>
                <c:pt idx="1273">
                  <c:v>38650</c:v>
                </c:pt>
                <c:pt idx="1274">
                  <c:v>39200</c:v>
                </c:pt>
                <c:pt idx="1275">
                  <c:v>39600</c:v>
                </c:pt>
                <c:pt idx="1276">
                  <c:v>40050</c:v>
                </c:pt>
                <c:pt idx="1277">
                  <c:v>39500</c:v>
                </c:pt>
                <c:pt idx="1278">
                  <c:v>39150</c:v>
                </c:pt>
                <c:pt idx="1279">
                  <c:v>38750</c:v>
                </c:pt>
                <c:pt idx="1280">
                  <c:v>39100</c:v>
                </c:pt>
                <c:pt idx="1281">
                  <c:v>38350</c:v>
                </c:pt>
                <c:pt idx="1282">
                  <c:v>37650</c:v>
                </c:pt>
                <c:pt idx="1283">
                  <c:v>37300</c:v>
                </c:pt>
                <c:pt idx="1284">
                  <c:v>37700</c:v>
                </c:pt>
                <c:pt idx="1285">
                  <c:v>38100</c:v>
                </c:pt>
                <c:pt idx="1286">
                  <c:v>37650</c:v>
                </c:pt>
                <c:pt idx="1287">
                  <c:v>37050</c:v>
                </c:pt>
                <c:pt idx="1288">
                  <c:v>37600</c:v>
                </c:pt>
                <c:pt idx="1289">
                  <c:v>37150</c:v>
                </c:pt>
                <c:pt idx="1290">
                  <c:v>36700</c:v>
                </c:pt>
                <c:pt idx="1291">
                  <c:v>35650</c:v>
                </c:pt>
                <c:pt idx="1292">
                  <c:v>36300</c:v>
                </c:pt>
                <c:pt idx="1293">
                  <c:v>36700</c:v>
                </c:pt>
                <c:pt idx="1294">
                  <c:v>36050</c:v>
                </c:pt>
                <c:pt idx="1295">
                  <c:v>36450</c:v>
                </c:pt>
                <c:pt idx="1296">
                  <c:v>35850</c:v>
                </c:pt>
                <c:pt idx="1297">
                  <c:v>36200</c:v>
                </c:pt>
                <c:pt idx="1298">
                  <c:v>36650</c:v>
                </c:pt>
                <c:pt idx="1299">
                  <c:v>37200</c:v>
                </c:pt>
                <c:pt idx="1300">
                  <c:v>36700</c:v>
                </c:pt>
                <c:pt idx="1301">
                  <c:v>36250</c:v>
                </c:pt>
                <c:pt idx="1302">
                  <c:v>35450</c:v>
                </c:pt>
                <c:pt idx="1303">
                  <c:v>35100</c:v>
                </c:pt>
                <c:pt idx="1304">
                  <c:v>34750</c:v>
                </c:pt>
                <c:pt idx="1305">
                  <c:v>35100</c:v>
                </c:pt>
                <c:pt idx="1306">
                  <c:v>35500</c:v>
                </c:pt>
                <c:pt idx="1307">
                  <c:v>35950</c:v>
                </c:pt>
                <c:pt idx="1308">
                  <c:v>35400</c:v>
                </c:pt>
                <c:pt idx="1309">
                  <c:v>35750</c:v>
                </c:pt>
                <c:pt idx="1310">
                  <c:v>36300</c:v>
                </c:pt>
                <c:pt idx="1311">
                  <c:v>36000</c:v>
                </c:pt>
                <c:pt idx="1312">
                  <c:v>35550</c:v>
                </c:pt>
                <c:pt idx="1313">
                  <c:v>36100</c:v>
                </c:pt>
                <c:pt idx="1314">
                  <c:v>35800</c:v>
                </c:pt>
                <c:pt idx="1315">
                  <c:v>36250</c:v>
                </c:pt>
                <c:pt idx="1316">
                  <c:v>36750</c:v>
                </c:pt>
                <c:pt idx="1317">
                  <c:v>36150</c:v>
                </c:pt>
                <c:pt idx="1318">
                  <c:v>35750</c:v>
                </c:pt>
                <c:pt idx="1319">
                  <c:v>36300</c:v>
                </c:pt>
                <c:pt idx="1320">
                  <c:v>35550</c:v>
                </c:pt>
                <c:pt idx="1321">
                  <c:v>36100</c:v>
                </c:pt>
                <c:pt idx="1322">
                  <c:v>36950</c:v>
                </c:pt>
                <c:pt idx="1323">
                  <c:v>36600</c:v>
                </c:pt>
                <c:pt idx="1324">
                  <c:v>37000</c:v>
                </c:pt>
                <c:pt idx="1325">
                  <c:v>37450</c:v>
                </c:pt>
                <c:pt idx="1326">
                  <c:v>36950</c:v>
                </c:pt>
                <c:pt idx="1327">
                  <c:v>36250</c:v>
                </c:pt>
                <c:pt idx="1328">
                  <c:v>35900</c:v>
                </c:pt>
                <c:pt idx="1329">
                  <c:v>35350</c:v>
                </c:pt>
                <c:pt idx="1330">
                  <c:v>34800</c:v>
                </c:pt>
                <c:pt idx="1331">
                  <c:v>35200</c:v>
                </c:pt>
                <c:pt idx="1332">
                  <c:v>34650</c:v>
                </c:pt>
                <c:pt idx="1333">
                  <c:v>34950</c:v>
                </c:pt>
                <c:pt idx="1334">
                  <c:v>35300</c:v>
                </c:pt>
                <c:pt idx="1335">
                  <c:v>34750</c:v>
                </c:pt>
                <c:pt idx="1336">
                  <c:v>34400</c:v>
                </c:pt>
                <c:pt idx="1337">
                  <c:v>34750</c:v>
                </c:pt>
                <c:pt idx="1338">
                  <c:v>35100</c:v>
                </c:pt>
                <c:pt idx="1339">
                  <c:v>35650</c:v>
                </c:pt>
                <c:pt idx="1340">
                  <c:v>36300</c:v>
                </c:pt>
                <c:pt idx="1341">
                  <c:v>35950</c:v>
                </c:pt>
                <c:pt idx="1342">
                  <c:v>35600</c:v>
                </c:pt>
                <c:pt idx="1343">
                  <c:v>36400</c:v>
                </c:pt>
                <c:pt idx="1344">
                  <c:v>37050</c:v>
                </c:pt>
                <c:pt idx="1345">
                  <c:v>36650</c:v>
                </c:pt>
                <c:pt idx="1346">
                  <c:v>36100</c:v>
                </c:pt>
                <c:pt idx="1347">
                  <c:v>36500</c:v>
                </c:pt>
                <c:pt idx="1348">
                  <c:v>36150</c:v>
                </c:pt>
                <c:pt idx="1349">
                  <c:v>36450</c:v>
                </c:pt>
                <c:pt idx="1350">
                  <c:v>36100</c:v>
                </c:pt>
                <c:pt idx="1351">
                  <c:v>36600</c:v>
                </c:pt>
                <c:pt idx="1352">
                  <c:v>37000</c:v>
                </c:pt>
                <c:pt idx="1353">
                  <c:v>37400</c:v>
                </c:pt>
                <c:pt idx="1354">
                  <c:v>37750</c:v>
                </c:pt>
                <c:pt idx="1355">
                  <c:v>37350</c:v>
                </c:pt>
                <c:pt idx="1356">
                  <c:v>37700</c:v>
                </c:pt>
                <c:pt idx="1357">
                  <c:v>37150</c:v>
                </c:pt>
                <c:pt idx="1358">
                  <c:v>37550</c:v>
                </c:pt>
                <c:pt idx="1359">
                  <c:v>37900</c:v>
                </c:pt>
                <c:pt idx="1360">
                  <c:v>37350</c:v>
                </c:pt>
                <c:pt idx="1361">
                  <c:v>38100</c:v>
                </c:pt>
                <c:pt idx="1362">
                  <c:v>38650</c:v>
                </c:pt>
                <c:pt idx="1363">
                  <c:v>38200</c:v>
                </c:pt>
                <c:pt idx="1364">
                  <c:v>37800</c:v>
                </c:pt>
                <c:pt idx="1365">
                  <c:v>38250</c:v>
                </c:pt>
                <c:pt idx="1366">
                  <c:v>38600</c:v>
                </c:pt>
                <c:pt idx="1367">
                  <c:v>38050</c:v>
                </c:pt>
                <c:pt idx="1368">
                  <c:v>37650</c:v>
                </c:pt>
                <c:pt idx="1369">
                  <c:v>38000</c:v>
                </c:pt>
                <c:pt idx="1370">
                  <c:v>37450</c:v>
                </c:pt>
                <c:pt idx="1371">
                  <c:v>37050</c:v>
                </c:pt>
                <c:pt idx="1372">
                  <c:v>36550</c:v>
                </c:pt>
                <c:pt idx="1373">
                  <c:v>36200</c:v>
                </c:pt>
                <c:pt idx="1374">
                  <c:v>36650</c:v>
                </c:pt>
                <c:pt idx="1375">
                  <c:v>36050</c:v>
                </c:pt>
                <c:pt idx="1376">
                  <c:v>36450</c:v>
                </c:pt>
                <c:pt idx="1377">
                  <c:v>36800</c:v>
                </c:pt>
                <c:pt idx="1378">
                  <c:v>36450</c:v>
                </c:pt>
                <c:pt idx="1379">
                  <c:v>36000</c:v>
                </c:pt>
                <c:pt idx="1380">
                  <c:v>36350</c:v>
                </c:pt>
                <c:pt idx="1381">
                  <c:v>36900</c:v>
                </c:pt>
                <c:pt idx="1382">
                  <c:v>37550</c:v>
                </c:pt>
                <c:pt idx="1383">
                  <c:v>37100</c:v>
                </c:pt>
                <c:pt idx="1384">
                  <c:v>37600</c:v>
                </c:pt>
                <c:pt idx="1385">
                  <c:v>36850</c:v>
                </c:pt>
                <c:pt idx="1386">
                  <c:v>36250</c:v>
                </c:pt>
                <c:pt idx="1387">
                  <c:v>35850</c:v>
                </c:pt>
                <c:pt idx="1388">
                  <c:v>36600</c:v>
                </c:pt>
                <c:pt idx="1389">
                  <c:v>37000</c:v>
                </c:pt>
                <c:pt idx="1390">
                  <c:v>37350</c:v>
                </c:pt>
                <c:pt idx="1391">
                  <c:v>37900</c:v>
                </c:pt>
                <c:pt idx="1392">
                  <c:v>38350</c:v>
                </c:pt>
                <c:pt idx="1393">
                  <c:v>37750</c:v>
                </c:pt>
                <c:pt idx="1394">
                  <c:v>38100</c:v>
                </c:pt>
                <c:pt idx="1395">
                  <c:v>38500</c:v>
                </c:pt>
                <c:pt idx="1396">
                  <c:v>38950</c:v>
                </c:pt>
                <c:pt idx="1397">
                  <c:v>39300</c:v>
                </c:pt>
                <c:pt idx="1398">
                  <c:v>39650</c:v>
                </c:pt>
                <c:pt idx="1399">
                  <c:v>39250</c:v>
                </c:pt>
                <c:pt idx="1400">
                  <c:v>38450</c:v>
                </c:pt>
                <c:pt idx="1401">
                  <c:v>38800</c:v>
                </c:pt>
                <c:pt idx="1402">
                  <c:v>38450</c:v>
                </c:pt>
                <c:pt idx="1403">
                  <c:v>37900</c:v>
                </c:pt>
                <c:pt idx="1404">
                  <c:v>38350</c:v>
                </c:pt>
                <c:pt idx="1405">
                  <c:v>38000</c:v>
                </c:pt>
                <c:pt idx="1406">
                  <c:v>37650</c:v>
                </c:pt>
                <c:pt idx="1407">
                  <c:v>37950</c:v>
                </c:pt>
                <c:pt idx="1408">
                  <c:v>37450</c:v>
                </c:pt>
                <c:pt idx="1409">
                  <c:v>38200</c:v>
                </c:pt>
                <c:pt idx="1410">
                  <c:v>37850</c:v>
                </c:pt>
                <c:pt idx="1411">
                  <c:v>38200</c:v>
                </c:pt>
                <c:pt idx="1412">
                  <c:v>38550</c:v>
                </c:pt>
                <c:pt idx="1413">
                  <c:v>37900</c:v>
                </c:pt>
                <c:pt idx="1414">
                  <c:v>37500</c:v>
                </c:pt>
                <c:pt idx="1415">
                  <c:v>36850</c:v>
                </c:pt>
                <c:pt idx="1416">
                  <c:v>36500</c:v>
                </c:pt>
                <c:pt idx="1417">
                  <c:v>37050</c:v>
                </c:pt>
                <c:pt idx="1418">
                  <c:v>37600</c:v>
                </c:pt>
                <c:pt idx="1419">
                  <c:v>38100</c:v>
                </c:pt>
                <c:pt idx="1420">
                  <c:v>38450</c:v>
                </c:pt>
                <c:pt idx="1421">
                  <c:v>38050</c:v>
                </c:pt>
                <c:pt idx="1422">
                  <c:v>38400</c:v>
                </c:pt>
                <c:pt idx="1423">
                  <c:v>37450</c:v>
                </c:pt>
                <c:pt idx="1424">
                  <c:v>37900</c:v>
                </c:pt>
                <c:pt idx="1425">
                  <c:v>37350</c:v>
                </c:pt>
                <c:pt idx="1426">
                  <c:v>36750</c:v>
                </c:pt>
                <c:pt idx="1427">
                  <c:v>37200</c:v>
                </c:pt>
                <c:pt idx="1428">
                  <c:v>37550</c:v>
                </c:pt>
                <c:pt idx="1429">
                  <c:v>38100</c:v>
                </c:pt>
                <c:pt idx="1430">
                  <c:v>38550</c:v>
                </c:pt>
                <c:pt idx="1431">
                  <c:v>39100</c:v>
                </c:pt>
                <c:pt idx="1432">
                  <c:v>39750</c:v>
                </c:pt>
                <c:pt idx="1433">
                  <c:v>39400</c:v>
                </c:pt>
                <c:pt idx="1434">
                  <c:v>39100</c:v>
                </c:pt>
                <c:pt idx="1435">
                  <c:v>38800</c:v>
                </c:pt>
                <c:pt idx="1436">
                  <c:v>38450</c:v>
                </c:pt>
                <c:pt idx="1437">
                  <c:v>39100</c:v>
                </c:pt>
                <c:pt idx="1438">
                  <c:v>39500</c:v>
                </c:pt>
                <c:pt idx="1439">
                  <c:v>39950</c:v>
                </c:pt>
                <c:pt idx="1440">
                  <c:v>40550</c:v>
                </c:pt>
                <c:pt idx="1441">
                  <c:v>40900</c:v>
                </c:pt>
                <c:pt idx="1442">
                  <c:v>41300</c:v>
                </c:pt>
                <c:pt idx="1443">
                  <c:v>40750</c:v>
                </c:pt>
                <c:pt idx="1444">
                  <c:v>40400</c:v>
                </c:pt>
                <c:pt idx="1445">
                  <c:v>40050</c:v>
                </c:pt>
                <c:pt idx="1446">
                  <c:v>40400</c:v>
                </c:pt>
                <c:pt idx="1447">
                  <c:v>40750</c:v>
                </c:pt>
                <c:pt idx="1448">
                  <c:v>40200</c:v>
                </c:pt>
                <c:pt idx="1449">
                  <c:v>39600</c:v>
                </c:pt>
                <c:pt idx="1450">
                  <c:v>39050</c:v>
                </c:pt>
                <c:pt idx="1451">
                  <c:v>39600</c:v>
                </c:pt>
                <c:pt idx="1452">
                  <c:v>39300</c:v>
                </c:pt>
                <c:pt idx="1453">
                  <c:v>39650</c:v>
                </c:pt>
                <c:pt idx="1454">
                  <c:v>40400</c:v>
                </c:pt>
                <c:pt idx="1455">
                  <c:v>40750</c:v>
                </c:pt>
                <c:pt idx="1456">
                  <c:v>40050</c:v>
                </c:pt>
                <c:pt idx="1457">
                  <c:v>39650</c:v>
                </c:pt>
                <c:pt idx="1458">
                  <c:v>40000</c:v>
                </c:pt>
                <c:pt idx="1459">
                  <c:v>40450</c:v>
                </c:pt>
                <c:pt idx="1460">
                  <c:v>39650</c:v>
                </c:pt>
                <c:pt idx="1461">
                  <c:v>40100</c:v>
                </c:pt>
                <c:pt idx="1462">
                  <c:v>40750</c:v>
                </c:pt>
                <c:pt idx="1463">
                  <c:v>41100</c:v>
                </c:pt>
                <c:pt idx="1464">
                  <c:v>41550</c:v>
                </c:pt>
                <c:pt idx="1465">
                  <c:v>41200</c:v>
                </c:pt>
                <c:pt idx="1466">
                  <c:v>40650</c:v>
                </c:pt>
                <c:pt idx="1467">
                  <c:v>40200</c:v>
                </c:pt>
                <c:pt idx="1468">
                  <c:v>40600</c:v>
                </c:pt>
                <c:pt idx="1469">
                  <c:v>41000</c:v>
                </c:pt>
                <c:pt idx="1470">
                  <c:v>42000</c:v>
                </c:pt>
                <c:pt idx="1471">
                  <c:v>41450</c:v>
                </c:pt>
                <c:pt idx="1472">
                  <c:v>40900</c:v>
                </c:pt>
                <c:pt idx="1473">
                  <c:v>40450</c:v>
                </c:pt>
                <c:pt idx="1474">
                  <c:v>39850</c:v>
                </c:pt>
                <c:pt idx="1475">
                  <c:v>40200</c:v>
                </c:pt>
                <c:pt idx="1476">
                  <c:v>39800</c:v>
                </c:pt>
                <c:pt idx="1477">
                  <c:v>40200</c:v>
                </c:pt>
                <c:pt idx="1478">
                  <c:v>40800</c:v>
                </c:pt>
                <c:pt idx="1479">
                  <c:v>41250</c:v>
                </c:pt>
                <c:pt idx="1480">
                  <c:v>40750</c:v>
                </c:pt>
                <c:pt idx="1481">
                  <c:v>40400</c:v>
                </c:pt>
                <c:pt idx="1482">
                  <c:v>40750</c:v>
                </c:pt>
                <c:pt idx="1483">
                  <c:v>40300</c:v>
                </c:pt>
                <c:pt idx="1484">
                  <c:v>39950</c:v>
                </c:pt>
                <c:pt idx="1485">
                  <c:v>40500</c:v>
                </c:pt>
                <c:pt idx="1486">
                  <c:v>41500</c:v>
                </c:pt>
                <c:pt idx="1487">
                  <c:v>41100</c:v>
                </c:pt>
                <c:pt idx="1488">
                  <c:v>41700</c:v>
                </c:pt>
                <c:pt idx="1489">
                  <c:v>41400</c:v>
                </c:pt>
                <c:pt idx="1490">
                  <c:v>41800</c:v>
                </c:pt>
                <c:pt idx="1491">
                  <c:v>42150</c:v>
                </c:pt>
                <c:pt idx="1492">
                  <c:v>41550</c:v>
                </c:pt>
                <c:pt idx="1493">
                  <c:v>42050</c:v>
                </c:pt>
                <c:pt idx="1494">
                  <c:v>41600</c:v>
                </c:pt>
                <c:pt idx="1495">
                  <c:v>41300</c:v>
                </c:pt>
                <c:pt idx="1496">
                  <c:v>41750</c:v>
                </c:pt>
                <c:pt idx="1497">
                  <c:v>41200</c:v>
                </c:pt>
                <c:pt idx="1498">
                  <c:v>41650</c:v>
                </c:pt>
                <c:pt idx="1499">
                  <c:v>42000</c:v>
                </c:pt>
                <c:pt idx="1500">
                  <c:v>41450</c:v>
                </c:pt>
                <c:pt idx="1501">
                  <c:v>42000</c:v>
                </c:pt>
                <c:pt idx="1502">
                  <c:v>41600</c:v>
                </c:pt>
                <c:pt idx="1503">
                  <c:v>41050</c:v>
                </c:pt>
                <c:pt idx="1504">
                  <c:v>41450</c:v>
                </c:pt>
                <c:pt idx="1505">
                  <c:v>41100</c:v>
                </c:pt>
                <c:pt idx="1506">
                  <c:v>41650</c:v>
                </c:pt>
                <c:pt idx="1507">
                  <c:v>41300</c:v>
                </c:pt>
                <c:pt idx="1508">
                  <c:v>40550</c:v>
                </c:pt>
                <c:pt idx="1509">
                  <c:v>40100</c:v>
                </c:pt>
                <c:pt idx="1510">
                  <c:v>40850</c:v>
                </c:pt>
                <c:pt idx="1511">
                  <c:v>40450</c:v>
                </c:pt>
                <c:pt idx="1512">
                  <c:v>40800</c:v>
                </c:pt>
                <c:pt idx="1513">
                  <c:v>41150</c:v>
                </c:pt>
                <c:pt idx="1514">
                  <c:v>41700</c:v>
                </c:pt>
                <c:pt idx="1515">
                  <c:v>41150</c:v>
                </c:pt>
                <c:pt idx="1516">
                  <c:v>41500</c:v>
                </c:pt>
                <c:pt idx="1517">
                  <c:v>40750</c:v>
                </c:pt>
                <c:pt idx="1518">
                  <c:v>41300</c:v>
                </c:pt>
                <c:pt idx="1519">
                  <c:v>40950</c:v>
                </c:pt>
                <c:pt idx="1520">
                  <c:v>40550</c:v>
                </c:pt>
                <c:pt idx="1521">
                  <c:v>40900</c:v>
                </c:pt>
                <c:pt idx="1522">
                  <c:v>40050</c:v>
                </c:pt>
                <c:pt idx="1523">
                  <c:v>40350</c:v>
                </c:pt>
                <c:pt idx="1524">
                  <c:v>40700</c:v>
                </c:pt>
                <c:pt idx="1525">
                  <c:v>41050</c:v>
                </c:pt>
                <c:pt idx="1526">
                  <c:v>40250</c:v>
                </c:pt>
                <c:pt idx="1527">
                  <c:v>40600</c:v>
                </c:pt>
                <c:pt idx="1528">
                  <c:v>40200</c:v>
                </c:pt>
                <c:pt idx="1529">
                  <c:v>39650</c:v>
                </c:pt>
                <c:pt idx="1530">
                  <c:v>39250</c:v>
                </c:pt>
                <c:pt idx="1531">
                  <c:v>39750</c:v>
                </c:pt>
                <c:pt idx="1532">
                  <c:v>39150</c:v>
                </c:pt>
                <c:pt idx="1533">
                  <c:v>39750</c:v>
                </c:pt>
                <c:pt idx="1534">
                  <c:v>39250</c:v>
                </c:pt>
                <c:pt idx="1535">
                  <c:v>38850</c:v>
                </c:pt>
                <c:pt idx="1536">
                  <c:v>39200</c:v>
                </c:pt>
                <c:pt idx="1537">
                  <c:v>39600</c:v>
                </c:pt>
                <c:pt idx="1538">
                  <c:v>40200</c:v>
                </c:pt>
                <c:pt idx="1539">
                  <c:v>39850</c:v>
                </c:pt>
                <c:pt idx="1540">
                  <c:v>39500</c:v>
                </c:pt>
                <c:pt idx="1541">
                  <c:v>40300</c:v>
                </c:pt>
                <c:pt idx="1542">
                  <c:v>40650</c:v>
                </c:pt>
                <c:pt idx="1543">
                  <c:v>41400</c:v>
                </c:pt>
                <c:pt idx="1544">
                  <c:v>42150</c:v>
                </c:pt>
                <c:pt idx="1545">
                  <c:v>41800</c:v>
                </c:pt>
                <c:pt idx="1546">
                  <c:v>42350</c:v>
                </c:pt>
                <c:pt idx="1547">
                  <c:v>41650</c:v>
                </c:pt>
                <c:pt idx="1548">
                  <c:v>42200</c:v>
                </c:pt>
                <c:pt idx="1549">
                  <c:v>42550</c:v>
                </c:pt>
                <c:pt idx="1550">
                  <c:v>42200</c:v>
                </c:pt>
                <c:pt idx="1551">
                  <c:v>42650</c:v>
                </c:pt>
                <c:pt idx="1552">
                  <c:v>43000</c:v>
                </c:pt>
                <c:pt idx="1553">
                  <c:v>42500</c:v>
                </c:pt>
                <c:pt idx="1554">
                  <c:v>42050</c:v>
                </c:pt>
                <c:pt idx="1555">
                  <c:v>42600</c:v>
                </c:pt>
                <c:pt idx="1556">
                  <c:v>42150</c:v>
                </c:pt>
                <c:pt idx="1557">
                  <c:v>41600</c:v>
                </c:pt>
                <c:pt idx="1558">
                  <c:v>41250</c:v>
                </c:pt>
                <c:pt idx="1559">
                  <c:v>40650</c:v>
                </c:pt>
                <c:pt idx="1560">
                  <c:v>41400</c:v>
                </c:pt>
                <c:pt idx="1561">
                  <c:v>40750</c:v>
                </c:pt>
                <c:pt idx="1562">
                  <c:v>40400</c:v>
                </c:pt>
                <c:pt idx="1563">
                  <c:v>39850</c:v>
                </c:pt>
                <c:pt idx="1564">
                  <c:v>40200</c:v>
                </c:pt>
                <c:pt idx="1565">
                  <c:v>39650</c:v>
                </c:pt>
                <c:pt idx="1566">
                  <c:v>38850</c:v>
                </c:pt>
                <c:pt idx="1567">
                  <c:v>38500</c:v>
                </c:pt>
                <c:pt idx="1568">
                  <c:v>38950</c:v>
                </c:pt>
                <c:pt idx="1569">
                  <c:v>38550</c:v>
                </c:pt>
                <c:pt idx="1570">
                  <c:v>38150</c:v>
                </c:pt>
                <c:pt idx="1571">
                  <c:v>37700</c:v>
                </c:pt>
                <c:pt idx="1572">
                  <c:v>37400</c:v>
                </c:pt>
                <c:pt idx="1573">
                  <c:v>37800</c:v>
                </c:pt>
                <c:pt idx="1574">
                  <c:v>38150</c:v>
                </c:pt>
                <c:pt idx="1575">
                  <c:v>37550</c:v>
                </c:pt>
                <c:pt idx="1576">
                  <c:v>37950</c:v>
                </c:pt>
                <c:pt idx="1577">
                  <c:v>38350</c:v>
                </c:pt>
                <c:pt idx="1578">
                  <c:v>38700</c:v>
                </c:pt>
                <c:pt idx="1579">
                  <c:v>38400</c:v>
                </c:pt>
                <c:pt idx="1580">
                  <c:v>38750</c:v>
                </c:pt>
                <c:pt idx="1581">
                  <c:v>39150</c:v>
                </c:pt>
                <c:pt idx="1582">
                  <c:v>38350</c:v>
                </c:pt>
                <c:pt idx="1583">
                  <c:v>38900</c:v>
                </c:pt>
                <c:pt idx="1584">
                  <c:v>39300</c:v>
                </c:pt>
                <c:pt idx="1585">
                  <c:v>39000</c:v>
                </c:pt>
                <c:pt idx="1586">
                  <c:v>39750</c:v>
                </c:pt>
                <c:pt idx="1587">
                  <c:v>40400</c:v>
                </c:pt>
                <c:pt idx="1588">
                  <c:v>40800</c:v>
                </c:pt>
                <c:pt idx="1589">
                  <c:v>41300</c:v>
                </c:pt>
                <c:pt idx="1590">
                  <c:v>41750</c:v>
                </c:pt>
                <c:pt idx="1591">
                  <c:v>42100</c:v>
                </c:pt>
                <c:pt idx="1592">
                  <c:v>41550</c:v>
                </c:pt>
                <c:pt idx="1593">
                  <c:v>42300</c:v>
                </c:pt>
                <c:pt idx="1594">
                  <c:v>41550</c:v>
                </c:pt>
                <c:pt idx="1595">
                  <c:v>40850</c:v>
                </c:pt>
                <c:pt idx="1596">
                  <c:v>41200</c:v>
                </c:pt>
                <c:pt idx="1597">
                  <c:v>40850</c:v>
                </c:pt>
                <c:pt idx="1598">
                  <c:v>40500</c:v>
                </c:pt>
                <c:pt idx="1599">
                  <c:v>40950</c:v>
                </c:pt>
                <c:pt idx="1600">
                  <c:v>40550</c:v>
                </c:pt>
                <c:pt idx="1601">
                  <c:v>40100</c:v>
                </c:pt>
                <c:pt idx="1602">
                  <c:v>40700</c:v>
                </c:pt>
                <c:pt idx="1603">
                  <c:v>41150</c:v>
                </c:pt>
                <c:pt idx="1604">
                  <c:v>41500</c:v>
                </c:pt>
                <c:pt idx="1605">
                  <c:v>41850</c:v>
                </c:pt>
                <c:pt idx="1606">
                  <c:v>42200</c:v>
                </c:pt>
                <c:pt idx="1607">
                  <c:v>41650</c:v>
                </c:pt>
                <c:pt idx="1608">
                  <c:v>41950</c:v>
                </c:pt>
                <c:pt idx="1609">
                  <c:v>41400</c:v>
                </c:pt>
                <c:pt idx="1610">
                  <c:v>41000</c:v>
                </c:pt>
                <c:pt idx="1611">
                  <c:v>41400</c:v>
                </c:pt>
                <c:pt idx="1612">
                  <c:v>40850</c:v>
                </c:pt>
                <c:pt idx="1613">
                  <c:v>40050</c:v>
                </c:pt>
                <c:pt idx="1614">
                  <c:v>39450</c:v>
                </c:pt>
                <c:pt idx="1615">
                  <c:v>38900</c:v>
                </c:pt>
                <c:pt idx="1616">
                  <c:v>38350</c:v>
                </c:pt>
                <c:pt idx="1617">
                  <c:v>39200</c:v>
                </c:pt>
                <c:pt idx="1618">
                  <c:v>39550</c:v>
                </c:pt>
                <c:pt idx="1619">
                  <c:v>40000</c:v>
                </c:pt>
                <c:pt idx="1620">
                  <c:v>39650</c:v>
                </c:pt>
                <c:pt idx="1621">
                  <c:v>39050</c:v>
                </c:pt>
                <c:pt idx="1622">
                  <c:v>39450</c:v>
                </c:pt>
                <c:pt idx="1623">
                  <c:v>39800</c:v>
                </c:pt>
                <c:pt idx="1624">
                  <c:v>39150</c:v>
                </c:pt>
                <c:pt idx="1625">
                  <c:v>39700</c:v>
                </c:pt>
                <c:pt idx="1626">
                  <c:v>40100</c:v>
                </c:pt>
                <c:pt idx="1627">
                  <c:v>39350</c:v>
                </c:pt>
                <c:pt idx="1628">
                  <c:v>39900</c:v>
                </c:pt>
                <c:pt idx="1629">
                  <c:v>40350</c:v>
                </c:pt>
                <c:pt idx="1630">
                  <c:v>39850</c:v>
                </c:pt>
                <c:pt idx="1631">
                  <c:v>40200</c:v>
                </c:pt>
                <c:pt idx="1632">
                  <c:v>39750</c:v>
                </c:pt>
                <c:pt idx="1633">
                  <c:v>38850</c:v>
                </c:pt>
                <c:pt idx="1634">
                  <c:v>38450</c:v>
                </c:pt>
                <c:pt idx="1635">
                  <c:v>39200</c:v>
                </c:pt>
                <c:pt idx="1636">
                  <c:v>38700</c:v>
                </c:pt>
                <c:pt idx="1637">
                  <c:v>38400</c:v>
                </c:pt>
                <c:pt idx="1638">
                  <c:v>37650</c:v>
                </c:pt>
                <c:pt idx="1639">
                  <c:v>37950</c:v>
                </c:pt>
                <c:pt idx="1640">
                  <c:v>37350</c:v>
                </c:pt>
                <c:pt idx="1641">
                  <c:v>37800</c:v>
                </c:pt>
                <c:pt idx="1642">
                  <c:v>38400</c:v>
                </c:pt>
                <c:pt idx="1643">
                  <c:v>37850</c:v>
                </c:pt>
                <c:pt idx="1644">
                  <c:v>37400</c:v>
                </c:pt>
                <c:pt idx="1645">
                  <c:v>37750</c:v>
                </c:pt>
                <c:pt idx="1646">
                  <c:v>38100</c:v>
                </c:pt>
                <c:pt idx="1647">
                  <c:v>38750</c:v>
                </c:pt>
                <c:pt idx="1648">
                  <c:v>39150</c:v>
                </c:pt>
                <c:pt idx="1649">
                  <c:v>39600</c:v>
                </c:pt>
                <c:pt idx="1650">
                  <c:v>40100</c:v>
                </c:pt>
                <c:pt idx="1651">
                  <c:v>40500</c:v>
                </c:pt>
                <c:pt idx="1652">
                  <c:v>40000</c:v>
                </c:pt>
                <c:pt idx="1653">
                  <c:v>39450</c:v>
                </c:pt>
                <c:pt idx="1654">
                  <c:v>39750</c:v>
                </c:pt>
                <c:pt idx="1655">
                  <c:v>40500</c:v>
                </c:pt>
                <c:pt idx="1656">
                  <c:v>41050</c:v>
                </c:pt>
                <c:pt idx="1657">
                  <c:v>40600</c:v>
                </c:pt>
                <c:pt idx="1658">
                  <c:v>40000</c:v>
                </c:pt>
                <c:pt idx="1659">
                  <c:v>40400</c:v>
                </c:pt>
                <c:pt idx="1660">
                  <c:v>39850</c:v>
                </c:pt>
                <c:pt idx="1661">
                  <c:v>39400</c:v>
                </c:pt>
                <c:pt idx="1662">
                  <c:v>39050</c:v>
                </c:pt>
                <c:pt idx="1663">
                  <c:v>38700</c:v>
                </c:pt>
                <c:pt idx="1664">
                  <c:v>39100</c:v>
                </c:pt>
                <c:pt idx="1665">
                  <c:v>39550</c:v>
                </c:pt>
                <c:pt idx="1666">
                  <c:v>38750</c:v>
                </c:pt>
                <c:pt idx="1667">
                  <c:v>38400</c:v>
                </c:pt>
                <c:pt idx="1668">
                  <c:v>38850</c:v>
                </c:pt>
                <c:pt idx="1669">
                  <c:v>38500</c:v>
                </c:pt>
                <c:pt idx="1670">
                  <c:v>38150</c:v>
                </c:pt>
                <c:pt idx="1671">
                  <c:v>38800</c:v>
                </c:pt>
                <c:pt idx="1672">
                  <c:v>39250</c:v>
                </c:pt>
                <c:pt idx="1673">
                  <c:v>39800</c:v>
                </c:pt>
                <c:pt idx="1674">
                  <c:v>40450</c:v>
                </c:pt>
                <c:pt idx="1675">
                  <c:v>40000</c:v>
                </c:pt>
                <c:pt idx="1676">
                  <c:v>40350</c:v>
                </c:pt>
                <c:pt idx="1677">
                  <c:v>40000</c:v>
                </c:pt>
                <c:pt idx="1678">
                  <c:v>39450</c:v>
                </c:pt>
                <c:pt idx="1679">
                  <c:v>40000</c:v>
                </c:pt>
                <c:pt idx="1680">
                  <c:v>40400</c:v>
                </c:pt>
                <c:pt idx="1681">
                  <c:v>40000</c:v>
                </c:pt>
                <c:pt idx="1682">
                  <c:v>40350</c:v>
                </c:pt>
                <c:pt idx="1683">
                  <c:v>39900</c:v>
                </c:pt>
                <c:pt idx="1684">
                  <c:v>39350</c:v>
                </c:pt>
                <c:pt idx="1685">
                  <c:v>38950</c:v>
                </c:pt>
                <c:pt idx="1686">
                  <c:v>39500</c:v>
                </c:pt>
                <c:pt idx="1687">
                  <c:v>39150</c:v>
                </c:pt>
                <c:pt idx="1688">
                  <c:v>39900</c:v>
                </c:pt>
                <c:pt idx="1689">
                  <c:v>40250</c:v>
                </c:pt>
                <c:pt idx="1690">
                  <c:v>40800</c:v>
                </c:pt>
                <c:pt idx="1691">
                  <c:v>40150</c:v>
                </c:pt>
                <c:pt idx="1692">
                  <c:v>39700</c:v>
                </c:pt>
                <c:pt idx="1693">
                  <c:v>39350</c:v>
                </c:pt>
                <c:pt idx="1694">
                  <c:v>38650</c:v>
                </c:pt>
                <c:pt idx="1695">
                  <c:v>38200</c:v>
                </c:pt>
                <c:pt idx="1696">
                  <c:v>37850</c:v>
                </c:pt>
                <c:pt idx="1697">
                  <c:v>37300</c:v>
                </c:pt>
                <c:pt idx="1698">
                  <c:v>36750</c:v>
                </c:pt>
                <c:pt idx="1699">
                  <c:v>36300</c:v>
                </c:pt>
                <c:pt idx="1700">
                  <c:v>36750</c:v>
                </c:pt>
                <c:pt idx="1701">
                  <c:v>37100</c:v>
                </c:pt>
                <c:pt idx="1702">
                  <c:v>36750</c:v>
                </c:pt>
                <c:pt idx="1703">
                  <c:v>36400</c:v>
                </c:pt>
                <c:pt idx="1704">
                  <c:v>36050</c:v>
                </c:pt>
                <c:pt idx="1705">
                  <c:v>36600</c:v>
                </c:pt>
                <c:pt idx="1706">
                  <c:v>36150</c:v>
                </c:pt>
                <c:pt idx="1707">
                  <c:v>36500</c:v>
                </c:pt>
                <c:pt idx="1708">
                  <c:v>37050</c:v>
                </c:pt>
                <c:pt idx="1709">
                  <c:v>37500</c:v>
                </c:pt>
                <c:pt idx="1710">
                  <c:v>36750</c:v>
                </c:pt>
                <c:pt idx="1711">
                  <c:v>36050</c:v>
                </c:pt>
                <c:pt idx="1712">
                  <c:v>36650</c:v>
                </c:pt>
                <c:pt idx="1713">
                  <c:v>36300</c:v>
                </c:pt>
                <c:pt idx="1714">
                  <c:v>36000</c:v>
                </c:pt>
                <c:pt idx="1715">
                  <c:v>35650</c:v>
                </c:pt>
                <c:pt idx="1716">
                  <c:v>34950</c:v>
                </c:pt>
                <c:pt idx="1717">
                  <c:v>35700</c:v>
                </c:pt>
                <c:pt idx="1718">
                  <c:v>35050</c:v>
                </c:pt>
                <c:pt idx="1719">
                  <c:v>35350</c:v>
                </c:pt>
                <c:pt idx="1720">
                  <c:v>36000</c:v>
                </c:pt>
                <c:pt idx="1721">
                  <c:v>35700</c:v>
                </c:pt>
                <c:pt idx="1722">
                  <c:v>35200</c:v>
                </c:pt>
                <c:pt idx="1723">
                  <c:v>34650</c:v>
                </c:pt>
                <c:pt idx="1724">
                  <c:v>34300</c:v>
                </c:pt>
                <c:pt idx="1725">
                  <c:v>34650</c:v>
                </c:pt>
                <c:pt idx="1726">
                  <c:v>34100</c:v>
                </c:pt>
                <c:pt idx="1727">
                  <c:v>34450</c:v>
                </c:pt>
                <c:pt idx="1728">
                  <c:v>34950</c:v>
                </c:pt>
                <c:pt idx="1729">
                  <c:v>35700</c:v>
                </c:pt>
                <c:pt idx="1730">
                  <c:v>36450</c:v>
                </c:pt>
                <c:pt idx="1731">
                  <c:v>37000</c:v>
                </c:pt>
                <c:pt idx="1732">
                  <c:v>37400</c:v>
                </c:pt>
                <c:pt idx="1733">
                  <c:v>37750</c:v>
                </c:pt>
                <c:pt idx="1734">
                  <c:v>37350</c:v>
                </c:pt>
                <c:pt idx="1735">
                  <c:v>37700</c:v>
                </c:pt>
                <c:pt idx="1736">
                  <c:v>38300</c:v>
                </c:pt>
                <c:pt idx="1737">
                  <c:v>37950</c:v>
                </c:pt>
                <c:pt idx="1738">
                  <c:v>38350</c:v>
                </c:pt>
                <c:pt idx="1739">
                  <c:v>37900</c:v>
                </c:pt>
                <c:pt idx="1740">
                  <c:v>38300</c:v>
                </c:pt>
                <c:pt idx="1741">
                  <c:v>38850</c:v>
                </c:pt>
                <c:pt idx="1742">
                  <c:v>39250</c:v>
                </c:pt>
                <c:pt idx="1743">
                  <c:v>40000</c:v>
                </c:pt>
                <c:pt idx="1744">
                  <c:v>39650</c:v>
                </c:pt>
                <c:pt idx="1745">
                  <c:v>39200</c:v>
                </c:pt>
                <c:pt idx="1746">
                  <c:v>39550</c:v>
                </c:pt>
                <c:pt idx="1747">
                  <c:v>39000</c:v>
                </c:pt>
                <c:pt idx="1748">
                  <c:v>38700</c:v>
                </c:pt>
                <c:pt idx="1749">
                  <c:v>39500</c:v>
                </c:pt>
                <c:pt idx="1750">
                  <c:v>40000</c:v>
                </c:pt>
                <c:pt idx="1751">
                  <c:v>39700</c:v>
                </c:pt>
                <c:pt idx="1752">
                  <c:v>39150</c:v>
                </c:pt>
                <c:pt idx="1753">
                  <c:v>39600</c:v>
                </c:pt>
                <c:pt idx="1754">
                  <c:v>40200</c:v>
                </c:pt>
                <c:pt idx="1755">
                  <c:v>39650</c:v>
                </c:pt>
                <c:pt idx="1756">
                  <c:v>39050</c:v>
                </c:pt>
                <c:pt idx="1757">
                  <c:v>38550</c:v>
                </c:pt>
                <c:pt idx="1758">
                  <c:v>39500</c:v>
                </c:pt>
                <c:pt idx="1759">
                  <c:v>39950</c:v>
                </c:pt>
                <c:pt idx="1760">
                  <c:v>39600</c:v>
                </c:pt>
                <c:pt idx="1761">
                  <c:v>40000</c:v>
                </c:pt>
                <c:pt idx="1762">
                  <c:v>39650</c:v>
                </c:pt>
                <c:pt idx="1763">
                  <c:v>39300</c:v>
                </c:pt>
                <c:pt idx="1764">
                  <c:v>39650</c:v>
                </c:pt>
                <c:pt idx="1765">
                  <c:v>39300</c:v>
                </c:pt>
                <c:pt idx="1766">
                  <c:v>39650</c:v>
                </c:pt>
                <c:pt idx="1767">
                  <c:v>40000</c:v>
                </c:pt>
                <c:pt idx="1768">
                  <c:v>39600</c:v>
                </c:pt>
                <c:pt idx="1769">
                  <c:v>39950</c:v>
                </c:pt>
                <c:pt idx="1770">
                  <c:v>39500</c:v>
                </c:pt>
                <c:pt idx="1771">
                  <c:v>39100</c:v>
                </c:pt>
                <c:pt idx="1772">
                  <c:v>38550</c:v>
                </c:pt>
                <c:pt idx="1773">
                  <c:v>38850</c:v>
                </c:pt>
                <c:pt idx="1774">
                  <c:v>38450</c:v>
                </c:pt>
                <c:pt idx="1775">
                  <c:v>39200</c:v>
                </c:pt>
                <c:pt idx="1776">
                  <c:v>39550</c:v>
                </c:pt>
                <c:pt idx="1777">
                  <c:v>39150</c:v>
                </c:pt>
                <c:pt idx="1778">
                  <c:v>38800</c:v>
                </c:pt>
                <c:pt idx="1779">
                  <c:v>39200</c:v>
                </c:pt>
                <c:pt idx="1780">
                  <c:v>39600</c:v>
                </c:pt>
                <c:pt idx="1781">
                  <c:v>39250</c:v>
                </c:pt>
                <c:pt idx="1782">
                  <c:v>39700</c:v>
                </c:pt>
                <c:pt idx="1783">
                  <c:v>39400</c:v>
                </c:pt>
                <c:pt idx="1784">
                  <c:v>39850</c:v>
                </c:pt>
                <c:pt idx="1785">
                  <c:v>40200</c:v>
                </c:pt>
                <c:pt idx="1786">
                  <c:v>40600</c:v>
                </c:pt>
                <c:pt idx="1787">
                  <c:v>41200</c:v>
                </c:pt>
                <c:pt idx="1788">
                  <c:v>40800</c:v>
                </c:pt>
                <c:pt idx="1789">
                  <c:v>40300</c:v>
                </c:pt>
                <c:pt idx="1790">
                  <c:v>41200</c:v>
                </c:pt>
                <c:pt idx="1791">
                  <c:v>41750</c:v>
                </c:pt>
                <c:pt idx="1792">
                  <c:v>42100</c:v>
                </c:pt>
                <c:pt idx="1793">
                  <c:v>41750</c:v>
                </c:pt>
                <c:pt idx="1794">
                  <c:v>41300</c:v>
                </c:pt>
                <c:pt idx="1795">
                  <c:v>41800</c:v>
                </c:pt>
                <c:pt idx="1796">
                  <c:v>41500</c:v>
                </c:pt>
                <c:pt idx="1797">
                  <c:v>41200</c:v>
                </c:pt>
                <c:pt idx="1798">
                  <c:v>41550</c:v>
                </c:pt>
                <c:pt idx="1799">
                  <c:v>41100</c:v>
                </c:pt>
                <c:pt idx="1800">
                  <c:v>40550</c:v>
                </c:pt>
                <c:pt idx="1801">
                  <c:v>39800</c:v>
                </c:pt>
                <c:pt idx="1802">
                  <c:v>40350</c:v>
                </c:pt>
                <c:pt idx="1803">
                  <c:v>40700</c:v>
                </c:pt>
                <c:pt idx="1804">
                  <c:v>40350</c:v>
                </c:pt>
                <c:pt idx="1805">
                  <c:v>39600</c:v>
                </c:pt>
                <c:pt idx="1806">
                  <c:v>40200</c:v>
                </c:pt>
                <c:pt idx="1807">
                  <c:v>40850</c:v>
                </c:pt>
                <c:pt idx="1808">
                  <c:v>40250</c:v>
                </c:pt>
                <c:pt idx="1809">
                  <c:v>40900</c:v>
                </c:pt>
                <c:pt idx="1810">
                  <c:v>41300</c:v>
                </c:pt>
                <c:pt idx="1811">
                  <c:v>41750</c:v>
                </c:pt>
                <c:pt idx="1812">
                  <c:v>42050</c:v>
                </c:pt>
                <c:pt idx="1813">
                  <c:v>41500</c:v>
                </c:pt>
                <c:pt idx="1814">
                  <c:v>41850</c:v>
                </c:pt>
                <c:pt idx="1815">
                  <c:v>41250</c:v>
                </c:pt>
                <c:pt idx="1816">
                  <c:v>40650</c:v>
                </c:pt>
                <c:pt idx="1817">
                  <c:v>41050</c:v>
                </c:pt>
                <c:pt idx="1818">
                  <c:v>41400</c:v>
                </c:pt>
                <c:pt idx="1819">
                  <c:v>42000</c:v>
                </c:pt>
                <c:pt idx="1820">
                  <c:v>41650</c:v>
                </c:pt>
                <c:pt idx="1821">
                  <c:v>42000</c:v>
                </c:pt>
                <c:pt idx="1822">
                  <c:v>41600</c:v>
                </c:pt>
                <c:pt idx="1823">
                  <c:v>42400</c:v>
                </c:pt>
                <c:pt idx="1824">
                  <c:v>41950</c:v>
                </c:pt>
                <c:pt idx="1825">
                  <c:v>42800</c:v>
                </c:pt>
                <c:pt idx="1826">
                  <c:v>43250</c:v>
                </c:pt>
                <c:pt idx="1827">
                  <c:v>42700</c:v>
                </c:pt>
                <c:pt idx="1828">
                  <c:v>42350</c:v>
                </c:pt>
                <c:pt idx="1829">
                  <c:v>41900</c:v>
                </c:pt>
                <c:pt idx="1830">
                  <c:v>42500</c:v>
                </c:pt>
                <c:pt idx="1831">
                  <c:v>42050</c:v>
                </c:pt>
                <c:pt idx="1832">
                  <c:v>41600</c:v>
                </c:pt>
                <c:pt idx="1833">
                  <c:v>42250</c:v>
                </c:pt>
                <c:pt idx="1834">
                  <c:v>41900</c:v>
                </c:pt>
                <c:pt idx="1835">
                  <c:v>42250</c:v>
                </c:pt>
                <c:pt idx="1836">
                  <c:v>41650</c:v>
                </c:pt>
                <c:pt idx="1837">
                  <c:v>41950</c:v>
                </c:pt>
                <c:pt idx="1838">
                  <c:v>41600</c:v>
                </c:pt>
                <c:pt idx="1839">
                  <c:v>42000</c:v>
                </c:pt>
                <c:pt idx="1840">
                  <c:v>41650</c:v>
                </c:pt>
                <c:pt idx="1841">
                  <c:v>41200</c:v>
                </c:pt>
                <c:pt idx="1842">
                  <c:v>40700</c:v>
                </c:pt>
                <c:pt idx="1843">
                  <c:v>39750</c:v>
                </c:pt>
                <c:pt idx="1844">
                  <c:v>39150</c:v>
                </c:pt>
                <c:pt idx="1845">
                  <c:v>39600</c:v>
                </c:pt>
                <c:pt idx="1846">
                  <c:v>39050</c:v>
                </c:pt>
                <c:pt idx="1847">
                  <c:v>38600</c:v>
                </c:pt>
                <c:pt idx="1848">
                  <c:v>37850</c:v>
                </c:pt>
                <c:pt idx="1849">
                  <c:v>37200</c:v>
                </c:pt>
                <c:pt idx="1850">
                  <c:v>36900</c:v>
                </c:pt>
                <c:pt idx="1851">
                  <c:v>36550</c:v>
                </c:pt>
                <c:pt idx="1852">
                  <c:v>36900</c:v>
                </c:pt>
                <c:pt idx="1853">
                  <c:v>37350</c:v>
                </c:pt>
                <c:pt idx="1854">
                  <c:v>36950</c:v>
                </c:pt>
                <c:pt idx="1855">
                  <c:v>37300</c:v>
                </c:pt>
                <c:pt idx="1856">
                  <c:v>36700</c:v>
                </c:pt>
                <c:pt idx="1857">
                  <c:v>36400</c:v>
                </c:pt>
                <c:pt idx="1858">
                  <c:v>36100</c:v>
                </c:pt>
                <c:pt idx="1859">
                  <c:v>36450</c:v>
                </c:pt>
                <c:pt idx="1860">
                  <c:v>35950</c:v>
                </c:pt>
                <c:pt idx="1861">
                  <c:v>36400</c:v>
                </c:pt>
                <c:pt idx="1862">
                  <c:v>36050</c:v>
                </c:pt>
                <c:pt idx="1863">
                  <c:v>36450</c:v>
                </c:pt>
                <c:pt idx="1864">
                  <c:v>36800</c:v>
                </c:pt>
                <c:pt idx="1865">
                  <c:v>37200</c:v>
                </c:pt>
                <c:pt idx="1866">
                  <c:v>36850</c:v>
                </c:pt>
                <c:pt idx="1867">
                  <c:v>36450</c:v>
                </c:pt>
                <c:pt idx="1868">
                  <c:v>36800</c:v>
                </c:pt>
                <c:pt idx="1869">
                  <c:v>37400</c:v>
                </c:pt>
                <c:pt idx="1870">
                  <c:v>37050</c:v>
                </c:pt>
                <c:pt idx="1871">
                  <c:v>36450</c:v>
                </c:pt>
                <c:pt idx="1872">
                  <c:v>37000</c:v>
                </c:pt>
                <c:pt idx="1873">
                  <c:v>36650</c:v>
                </c:pt>
                <c:pt idx="1874">
                  <c:v>36250</c:v>
                </c:pt>
                <c:pt idx="1875">
                  <c:v>36550</c:v>
                </c:pt>
                <c:pt idx="1876">
                  <c:v>36000</c:v>
                </c:pt>
                <c:pt idx="1877">
                  <c:v>36400</c:v>
                </c:pt>
                <c:pt idx="1878">
                  <c:v>35850</c:v>
                </c:pt>
                <c:pt idx="1879">
                  <c:v>36250</c:v>
                </c:pt>
                <c:pt idx="1880">
                  <c:v>36600</c:v>
                </c:pt>
                <c:pt idx="1881">
                  <c:v>37250</c:v>
                </c:pt>
                <c:pt idx="1882">
                  <c:v>36900</c:v>
                </c:pt>
                <c:pt idx="1883">
                  <c:v>36550</c:v>
                </c:pt>
                <c:pt idx="1884">
                  <c:v>36850</c:v>
                </c:pt>
                <c:pt idx="1885">
                  <c:v>37200</c:v>
                </c:pt>
                <c:pt idx="1886">
                  <c:v>36900</c:v>
                </c:pt>
                <c:pt idx="1887">
                  <c:v>37450</c:v>
                </c:pt>
                <c:pt idx="1888">
                  <c:v>37800</c:v>
                </c:pt>
                <c:pt idx="1889">
                  <c:v>37500</c:v>
                </c:pt>
                <c:pt idx="1890">
                  <c:v>37950</c:v>
                </c:pt>
                <c:pt idx="1891">
                  <c:v>37200</c:v>
                </c:pt>
                <c:pt idx="1892">
                  <c:v>36850</c:v>
                </c:pt>
                <c:pt idx="1893">
                  <c:v>36200</c:v>
                </c:pt>
                <c:pt idx="1894">
                  <c:v>37000</c:v>
                </c:pt>
                <c:pt idx="1895">
                  <c:v>37350</c:v>
                </c:pt>
                <c:pt idx="1896">
                  <c:v>37850</c:v>
                </c:pt>
                <c:pt idx="1897">
                  <c:v>38150</c:v>
                </c:pt>
                <c:pt idx="1898">
                  <c:v>38500</c:v>
                </c:pt>
                <c:pt idx="1899">
                  <c:v>39050</c:v>
                </c:pt>
                <c:pt idx="1900">
                  <c:v>39350</c:v>
                </c:pt>
                <c:pt idx="1901">
                  <c:v>38850</c:v>
                </c:pt>
                <c:pt idx="1902">
                  <c:v>39200</c:v>
                </c:pt>
                <c:pt idx="1903">
                  <c:v>38650</c:v>
                </c:pt>
                <c:pt idx="1904">
                  <c:v>38300</c:v>
                </c:pt>
                <c:pt idx="1905">
                  <c:v>37750</c:v>
                </c:pt>
                <c:pt idx="1906">
                  <c:v>38450</c:v>
                </c:pt>
                <c:pt idx="1907">
                  <c:v>39000</c:v>
                </c:pt>
                <c:pt idx="1908">
                  <c:v>38600</c:v>
                </c:pt>
                <c:pt idx="1909">
                  <c:v>38950</c:v>
                </c:pt>
                <c:pt idx="1910">
                  <c:v>38350</c:v>
                </c:pt>
                <c:pt idx="1911">
                  <c:v>37750</c:v>
                </c:pt>
                <c:pt idx="1912">
                  <c:v>37200</c:v>
                </c:pt>
                <c:pt idx="1913">
                  <c:v>36850</c:v>
                </c:pt>
                <c:pt idx="1914">
                  <c:v>36500</c:v>
                </c:pt>
                <c:pt idx="1915">
                  <c:v>35750</c:v>
                </c:pt>
                <c:pt idx="1916">
                  <c:v>35000</c:v>
                </c:pt>
                <c:pt idx="1917">
                  <c:v>34600</c:v>
                </c:pt>
                <c:pt idx="1918">
                  <c:v>34200</c:v>
                </c:pt>
                <c:pt idx="1919">
                  <c:v>34600</c:v>
                </c:pt>
                <c:pt idx="1920">
                  <c:v>35200</c:v>
                </c:pt>
                <c:pt idx="1921">
                  <c:v>35800</c:v>
                </c:pt>
                <c:pt idx="1922">
                  <c:v>35500</c:v>
                </c:pt>
                <c:pt idx="1923">
                  <c:v>35950</c:v>
                </c:pt>
                <c:pt idx="1924">
                  <c:v>35500</c:v>
                </c:pt>
                <c:pt idx="1925">
                  <c:v>36300</c:v>
                </c:pt>
                <c:pt idx="1926">
                  <c:v>37000</c:v>
                </c:pt>
                <c:pt idx="1927">
                  <c:v>37350</c:v>
                </c:pt>
                <c:pt idx="1928">
                  <c:v>37800</c:v>
                </c:pt>
                <c:pt idx="1929">
                  <c:v>37250</c:v>
                </c:pt>
                <c:pt idx="1930">
                  <c:v>37600</c:v>
                </c:pt>
                <c:pt idx="1931">
                  <c:v>37150</c:v>
                </c:pt>
                <c:pt idx="1932">
                  <c:v>37700</c:v>
                </c:pt>
                <c:pt idx="1933">
                  <c:v>38100</c:v>
                </c:pt>
                <c:pt idx="1934">
                  <c:v>37750</c:v>
                </c:pt>
                <c:pt idx="1935">
                  <c:v>38150</c:v>
                </c:pt>
                <c:pt idx="1936">
                  <c:v>38500</c:v>
                </c:pt>
                <c:pt idx="1937">
                  <c:v>39200</c:v>
                </c:pt>
                <c:pt idx="1938">
                  <c:v>39700</c:v>
                </c:pt>
                <c:pt idx="1939">
                  <c:v>40050</c:v>
                </c:pt>
                <c:pt idx="1940">
                  <c:v>40350</c:v>
                </c:pt>
                <c:pt idx="1941">
                  <c:v>39950</c:v>
                </c:pt>
                <c:pt idx="1942">
                  <c:v>40500</c:v>
                </c:pt>
                <c:pt idx="1943">
                  <c:v>40150</c:v>
                </c:pt>
                <c:pt idx="1944">
                  <c:v>39700</c:v>
                </c:pt>
                <c:pt idx="1945">
                  <c:v>40050</c:v>
                </c:pt>
                <c:pt idx="1946">
                  <c:v>40400</c:v>
                </c:pt>
                <c:pt idx="1947">
                  <c:v>40800</c:v>
                </c:pt>
                <c:pt idx="1948">
                  <c:v>41250</c:v>
                </c:pt>
                <c:pt idx="1949">
                  <c:v>41650</c:v>
                </c:pt>
                <c:pt idx="1950">
                  <c:v>42000</c:v>
                </c:pt>
                <c:pt idx="1951">
                  <c:v>41350</c:v>
                </c:pt>
                <c:pt idx="1952">
                  <c:v>41900</c:v>
                </c:pt>
                <c:pt idx="1953">
                  <c:v>41500</c:v>
                </c:pt>
                <c:pt idx="1954">
                  <c:v>40950</c:v>
                </c:pt>
                <c:pt idx="1955">
                  <c:v>40550</c:v>
                </c:pt>
                <c:pt idx="1956">
                  <c:v>40150</c:v>
                </c:pt>
                <c:pt idx="1957">
                  <c:v>40700</c:v>
                </c:pt>
                <c:pt idx="1958">
                  <c:v>40300</c:v>
                </c:pt>
                <c:pt idx="1959">
                  <c:v>39950</c:v>
                </c:pt>
                <c:pt idx="1960">
                  <c:v>40500</c:v>
                </c:pt>
                <c:pt idx="1961">
                  <c:v>41100</c:v>
                </c:pt>
                <c:pt idx="1962">
                  <c:v>41550</c:v>
                </c:pt>
                <c:pt idx="1963">
                  <c:v>41200</c:v>
                </c:pt>
                <c:pt idx="1964">
                  <c:v>40800</c:v>
                </c:pt>
                <c:pt idx="1965">
                  <c:v>41250</c:v>
                </c:pt>
                <c:pt idx="1966">
                  <c:v>40500</c:v>
                </c:pt>
                <c:pt idx="1967">
                  <c:v>40850</c:v>
                </c:pt>
                <c:pt idx="1968">
                  <c:v>41350</c:v>
                </c:pt>
                <c:pt idx="1969">
                  <c:v>41700</c:v>
                </c:pt>
                <c:pt idx="1970">
                  <c:v>41300</c:v>
                </c:pt>
                <c:pt idx="1971">
                  <c:v>41650</c:v>
                </c:pt>
                <c:pt idx="1972">
                  <c:v>42000</c:v>
                </c:pt>
                <c:pt idx="1973">
                  <c:v>42350</c:v>
                </c:pt>
                <c:pt idx="1974">
                  <c:v>41600</c:v>
                </c:pt>
                <c:pt idx="1975">
                  <c:v>40850</c:v>
                </c:pt>
                <c:pt idx="1976">
                  <c:v>41200</c:v>
                </c:pt>
                <c:pt idx="1977">
                  <c:v>41550</c:v>
                </c:pt>
                <c:pt idx="1978">
                  <c:v>42000</c:v>
                </c:pt>
                <c:pt idx="1979">
                  <c:v>42750</c:v>
                </c:pt>
                <c:pt idx="1980">
                  <c:v>43200</c:v>
                </c:pt>
                <c:pt idx="1981">
                  <c:v>42650</c:v>
                </c:pt>
                <c:pt idx="1982">
                  <c:v>43000</c:v>
                </c:pt>
                <c:pt idx="1983">
                  <c:v>43350</c:v>
                </c:pt>
                <c:pt idx="1984">
                  <c:v>42900</c:v>
                </c:pt>
                <c:pt idx="1985">
                  <c:v>42600</c:v>
                </c:pt>
                <c:pt idx="1986">
                  <c:v>42300</c:v>
                </c:pt>
                <c:pt idx="1987">
                  <c:v>42700</c:v>
                </c:pt>
                <c:pt idx="1988">
                  <c:v>42350</c:v>
                </c:pt>
                <c:pt idx="1989">
                  <c:v>41900</c:v>
                </c:pt>
                <c:pt idx="1990">
                  <c:v>41600</c:v>
                </c:pt>
                <c:pt idx="1991">
                  <c:v>41200</c:v>
                </c:pt>
                <c:pt idx="1992">
                  <c:v>40800</c:v>
                </c:pt>
                <c:pt idx="1993">
                  <c:v>41200</c:v>
                </c:pt>
                <c:pt idx="1994">
                  <c:v>40750</c:v>
                </c:pt>
                <c:pt idx="1995">
                  <c:v>40300</c:v>
                </c:pt>
                <c:pt idx="1996">
                  <c:v>39950</c:v>
                </c:pt>
                <c:pt idx="1997">
                  <c:v>39600</c:v>
                </c:pt>
                <c:pt idx="1998">
                  <c:v>39050</c:v>
                </c:pt>
                <c:pt idx="1999">
                  <c:v>39450</c:v>
                </c:pt>
              </c:numCache>
            </c:numRef>
          </c:val>
          <c:smooth val="0"/>
          <c:extLst>
            <c:ext xmlns:c16="http://schemas.microsoft.com/office/drawing/2014/chart" uri="{C3380CC4-5D6E-409C-BE32-E72D297353CC}">
              <c16:uniqueId val="{00000000-C7D2-449E-B3CF-0CD4ECA4BD8D}"/>
            </c:ext>
          </c:extLst>
        </c:ser>
        <c:ser>
          <c:idx val="1"/>
          <c:order val="1"/>
          <c:spPr>
            <a:ln w="12700" cap="rnd">
              <a:solidFill>
                <a:schemeClr val="accent2"/>
              </a:solidFill>
              <a:round/>
            </a:ln>
            <a:effectLst/>
          </c:spPr>
          <c:marker>
            <c:symbol val="none"/>
          </c:marker>
          <c:dPt>
            <c:idx val="1356"/>
            <c:marker>
              <c:symbol val="none"/>
            </c:marker>
            <c:bubble3D val="0"/>
            <c:spPr>
              <a:ln w="12700" cap="rnd">
                <a:solidFill>
                  <a:schemeClr val="accent2"/>
                </a:solidFill>
                <a:round/>
              </a:ln>
              <a:effectLst/>
            </c:spPr>
            <c:extLst>
              <c:ext xmlns:c16="http://schemas.microsoft.com/office/drawing/2014/chart" uri="{C3380CC4-5D6E-409C-BE32-E72D297353CC}">
                <c16:uniqueId val="{0000000A-C7D2-449E-B3CF-0CD4ECA4BD8D}"/>
              </c:ext>
            </c:extLst>
          </c:dPt>
          <c:trendline>
            <c:spPr>
              <a:ln w="19050" cap="rnd">
                <a:solidFill>
                  <a:schemeClr val="accent2"/>
                </a:solidFill>
                <a:prstDash val="sysDot"/>
              </a:ln>
              <a:effectLst/>
            </c:spPr>
            <c:trendlineType val="linear"/>
            <c:dispRSqr val="0"/>
            <c:dispEq val="0"/>
          </c:trendline>
          <c:val>
            <c:numRef>
              <c:f>sheet!$A$2:$BXX$2</c:f>
              <c:numCache>
                <c:formatCode>General</c:formatCode>
                <c:ptCount val="2000"/>
                <c:pt idx="0">
                  <c:v>9450</c:v>
                </c:pt>
                <c:pt idx="1">
                  <c:v>9400</c:v>
                </c:pt>
                <c:pt idx="2">
                  <c:v>9250</c:v>
                </c:pt>
                <c:pt idx="3">
                  <c:v>8700</c:v>
                </c:pt>
                <c:pt idx="4">
                  <c:v>8350</c:v>
                </c:pt>
                <c:pt idx="5">
                  <c:v>8300</c:v>
                </c:pt>
                <c:pt idx="6">
                  <c:v>8250</c:v>
                </c:pt>
                <c:pt idx="7">
                  <c:v>7900</c:v>
                </c:pt>
                <c:pt idx="8">
                  <c:v>7850</c:v>
                </c:pt>
                <c:pt idx="9">
                  <c:v>9750</c:v>
                </c:pt>
                <c:pt idx="10">
                  <c:v>9700</c:v>
                </c:pt>
                <c:pt idx="11">
                  <c:v>9550</c:v>
                </c:pt>
                <c:pt idx="12">
                  <c:v>14250</c:v>
                </c:pt>
                <c:pt idx="13">
                  <c:v>13900</c:v>
                </c:pt>
                <c:pt idx="14">
                  <c:v>13850</c:v>
                </c:pt>
                <c:pt idx="15">
                  <c:v>17250</c:v>
                </c:pt>
                <c:pt idx="16">
                  <c:v>17200</c:v>
                </c:pt>
                <c:pt idx="17">
                  <c:v>17150</c:v>
                </c:pt>
                <c:pt idx="18">
                  <c:v>16800</c:v>
                </c:pt>
                <c:pt idx="19">
                  <c:v>16450</c:v>
                </c:pt>
                <c:pt idx="20">
                  <c:v>16200</c:v>
                </c:pt>
                <c:pt idx="21">
                  <c:v>16150</c:v>
                </c:pt>
                <c:pt idx="22">
                  <c:v>15800</c:v>
                </c:pt>
                <c:pt idx="23">
                  <c:v>15750</c:v>
                </c:pt>
                <c:pt idx="24">
                  <c:v>21050</c:v>
                </c:pt>
                <c:pt idx="25">
                  <c:v>20700</c:v>
                </c:pt>
                <c:pt idx="26">
                  <c:v>20650</c:v>
                </c:pt>
                <c:pt idx="27">
                  <c:v>23150</c:v>
                </c:pt>
                <c:pt idx="28">
                  <c:v>23000</c:v>
                </c:pt>
                <c:pt idx="29">
                  <c:v>22750</c:v>
                </c:pt>
                <c:pt idx="30">
                  <c:v>22400</c:v>
                </c:pt>
                <c:pt idx="31">
                  <c:v>22350</c:v>
                </c:pt>
                <c:pt idx="32">
                  <c:v>22300</c:v>
                </c:pt>
                <c:pt idx="33">
                  <c:v>21950</c:v>
                </c:pt>
                <c:pt idx="34">
                  <c:v>21900</c:v>
                </c:pt>
                <c:pt idx="35">
                  <c:v>21350</c:v>
                </c:pt>
                <c:pt idx="36">
                  <c:v>21300</c:v>
                </c:pt>
                <c:pt idx="37">
                  <c:v>21150</c:v>
                </c:pt>
                <c:pt idx="38">
                  <c:v>21000</c:v>
                </c:pt>
                <c:pt idx="39">
                  <c:v>20950</c:v>
                </c:pt>
                <c:pt idx="40">
                  <c:v>20600</c:v>
                </c:pt>
                <c:pt idx="41">
                  <c:v>20250</c:v>
                </c:pt>
                <c:pt idx="42">
                  <c:v>20200</c:v>
                </c:pt>
                <c:pt idx="43">
                  <c:v>20150</c:v>
                </c:pt>
                <c:pt idx="44">
                  <c:v>19400</c:v>
                </c:pt>
                <c:pt idx="45">
                  <c:v>19350</c:v>
                </c:pt>
                <c:pt idx="46">
                  <c:v>19300</c:v>
                </c:pt>
                <c:pt idx="47">
                  <c:v>19050</c:v>
                </c:pt>
                <c:pt idx="48">
                  <c:v>23750</c:v>
                </c:pt>
                <c:pt idx="49">
                  <c:v>23700</c:v>
                </c:pt>
                <c:pt idx="50">
                  <c:v>23350</c:v>
                </c:pt>
                <c:pt idx="51">
                  <c:v>23000</c:v>
                </c:pt>
                <c:pt idx="52">
                  <c:v>22650</c:v>
                </c:pt>
                <c:pt idx="53">
                  <c:v>22200</c:v>
                </c:pt>
                <c:pt idx="54">
                  <c:v>25350</c:v>
                </c:pt>
                <c:pt idx="55">
                  <c:v>24900</c:v>
                </c:pt>
                <c:pt idx="56">
                  <c:v>24350</c:v>
                </c:pt>
                <c:pt idx="57">
                  <c:v>23800</c:v>
                </c:pt>
                <c:pt idx="58">
                  <c:v>23750</c:v>
                </c:pt>
                <c:pt idx="59">
                  <c:v>23700</c:v>
                </c:pt>
                <c:pt idx="60">
                  <c:v>23350</c:v>
                </c:pt>
                <c:pt idx="61">
                  <c:v>23000</c:v>
                </c:pt>
                <c:pt idx="62">
                  <c:v>25750</c:v>
                </c:pt>
                <c:pt idx="63">
                  <c:v>25500</c:v>
                </c:pt>
                <c:pt idx="64">
                  <c:v>25450</c:v>
                </c:pt>
                <c:pt idx="65">
                  <c:v>24900</c:v>
                </c:pt>
                <c:pt idx="66">
                  <c:v>24550</c:v>
                </c:pt>
                <c:pt idx="67">
                  <c:v>24500</c:v>
                </c:pt>
                <c:pt idx="68">
                  <c:v>24450</c:v>
                </c:pt>
                <c:pt idx="69">
                  <c:v>27300</c:v>
                </c:pt>
                <c:pt idx="70">
                  <c:v>26850</c:v>
                </c:pt>
                <c:pt idx="71">
                  <c:v>26600</c:v>
                </c:pt>
                <c:pt idx="72">
                  <c:v>26250</c:v>
                </c:pt>
                <c:pt idx="73">
                  <c:v>26200</c:v>
                </c:pt>
                <c:pt idx="74">
                  <c:v>26150</c:v>
                </c:pt>
                <c:pt idx="75">
                  <c:v>25800</c:v>
                </c:pt>
                <c:pt idx="76">
                  <c:v>25450</c:v>
                </c:pt>
                <c:pt idx="77">
                  <c:v>25300</c:v>
                </c:pt>
                <c:pt idx="78">
                  <c:v>25250</c:v>
                </c:pt>
                <c:pt idx="79">
                  <c:v>24800</c:v>
                </c:pt>
                <c:pt idx="80">
                  <c:v>27250</c:v>
                </c:pt>
                <c:pt idx="81">
                  <c:v>26900</c:v>
                </c:pt>
                <c:pt idx="82">
                  <c:v>26850</c:v>
                </c:pt>
                <c:pt idx="83">
                  <c:v>32600</c:v>
                </c:pt>
                <c:pt idx="84">
                  <c:v>32550</c:v>
                </c:pt>
                <c:pt idx="85">
                  <c:v>31800</c:v>
                </c:pt>
                <c:pt idx="86">
                  <c:v>31450</c:v>
                </c:pt>
                <c:pt idx="87">
                  <c:v>31300</c:v>
                </c:pt>
                <c:pt idx="88">
                  <c:v>31250</c:v>
                </c:pt>
                <c:pt idx="89">
                  <c:v>31200</c:v>
                </c:pt>
                <c:pt idx="90">
                  <c:v>31150</c:v>
                </c:pt>
                <c:pt idx="91">
                  <c:v>30800</c:v>
                </c:pt>
                <c:pt idx="92">
                  <c:v>30350</c:v>
                </c:pt>
                <c:pt idx="93">
                  <c:v>30300</c:v>
                </c:pt>
                <c:pt idx="94">
                  <c:v>30150</c:v>
                </c:pt>
                <c:pt idx="95">
                  <c:v>29400</c:v>
                </c:pt>
                <c:pt idx="96">
                  <c:v>29050</c:v>
                </c:pt>
                <c:pt idx="97">
                  <c:v>28700</c:v>
                </c:pt>
                <c:pt idx="98">
                  <c:v>28350</c:v>
                </c:pt>
                <c:pt idx="99">
                  <c:v>28300</c:v>
                </c:pt>
                <c:pt idx="100">
                  <c:v>28250</c:v>
                </c:pt>
                <c:pt idx="101">
                  <c:v>28100</c:v>
                </c:pt>
                <c:pt idx="102">
                  <c:v>28050</c:v>
                </c:pt>
                <c:pt idx="103">
                  <c:v>28000</c:v>
                </c:pt>
                <c:pt idx="104">
                  <c:v>29800</c:v>
                </c:pt>
                <c:pt idx="105">
                  <c:v>29250</c:v>
                </c:pt>
                <c:pt idx="106">
                  <c:v>29200</c:v>
                </c:pt>
                <c:pt idx="107">
                  <c:v>29800</c:v>
                </c:pt>
                <c:pt idx="108">
                  <c:v>29650</c:v>
                </c:pt>
                <c:pt idx="109">
                  <c:v>29600</c:v>
                </c:pt>
                <c:pt idx="110">
                  <c:v>31900</c:v>
                </c:pt>
                <c:pt idx="111">
                  <c:v>31850</c:v>
                </c:pt>
                <c:pt idx="112">
                  <c:v>31800</c:v>
                </c:pt>
                <c:pt idx="113">
                  <c:v>31450</c:v>
                </c:pt>
                <c:pt idx="114">
                  <c:v>31400</c:v>
                </c:pt>
                <c:pt idx="115">
                  <c:v>30950</c:v>
                </c:pt>
                <c:pt idx="116">
                  <c:v>30900</c:v>
                </c:pt>
                <c:pt idx="117">
                  <c:v>30850</c:v>
                </c:pt>
                <c:pt idx="118">
                  <c:v>30800</c:v>
                </c:pt>
                <c:pt idx="119">
                  <c:v>30750</c:v>
                </c:pt>
                <c:pt idx="120">
                  <c:v>30700</c:v>
                </c:pt>
                <c:pt idx="121">
                  <c:v>30550</c:v>
                </c:pt>
                <c:pt idx="122">
                  <c:v>31800</c:v>
                </c:pt>
                <c:pt idx="123">
                  <c:v>31750</c:v>
                </c:pt>
                <c:pt idx="124">
                  <c:v>31400</c:v>
                </c:pt>
                <c:pt idx="125">
                  <c:v>31050</c:v>
                </c:pt>
                <c:pt idx="126">
                  <c:v>30900</c:v>
                </c:pt>
                <c:pt idx="127">
                  <c:v>30750</c:v>
                </c:pt>
                <c:pt idx="128">
                  <c:v>32000</c:v>
                </c:pt>
                <c:pt idx="129">
                  <c:v>31950</c:v>
                </c:pt>
                <c:pt idx="130">
                  <c:v>31600</c:v>
                </c:pt>
                <c:pt idx="131">
                  <c:v>31250</c:v>
                </c:pt>
                <c:pt idx="132">
                  <c:v>31200</c:v>
                </c:pt>
                <c:pt idx="133">
                  <c:v>32050</c:v>
                </c:pt>
                <c:pt idx="134">
                  <c:v>32000</c:v>
                </c:pt>
                <c:pt idx="135">
                  <c:v>31950</c:v>
                </c:pt>
                <c:pt idx="136">
                  <c:v>31400</c:v>
                </c:pt>
                <c:pt idx="137">
                  <c:v>31350</c:v>
                </c:pt>
                <c:pt idx="138">
                  <c:v>31000</c:v>
                </c:pt>
                <c:pt idx="139">
                  <c:v>30850</c:v>
                </c:pt>
                <c:pt idx="140">
                  <c:v>32700</c:v>
                </c:pt>
                <c:pt idx="141">
                  <c:v>32350</c:v>
                </c:pt>
                <c:pt idx="142">
                  <c:v>34600</c:v>
                </c:pt>
                <c:pt idx="143">
                  <c:v>34550</c:v>
                </c:pt>
                <c:pt idx="144">
                  <c:v>34500</c:v>
                </c:pt>
                <c:pt idx="145">
                  <c:v>34250</c:v>
                </c:pt>
                <c:pt idx="146">
                  <c:v>33900</c:v>
                </c:pt>
                <c:pt idx="147">
                  <c:v>33850</c:v>
                </c:pt>
                <c:pt idx="148">
                  <c:v>33800</c:v>
                </c:pt>
                <c:pt idx="149">
                  <c:v>33450</c:v>
                </c:pt>
                <c:pt idx="150">
                  <c:v>35700</c:v>
                </c:pt>
                <c:pt idx="151">
                  <c:v>36850</c:v>
                </c:pt>
                <c:pt idx="152">
                  <c:v>36800</c:v>
                </c:pt>
                <c:pt idx="153">
                  <c:v>36750</c:v>
                </c:pt>
                <c:pt idx="154">
                  <c:v>36700</c:v>
                </c:pt>
                <c:pt idx="155">
                  <c:v>36550</c:v>
                </c:pt>
                <c:pt idx="156">
                  <c:v>36400</c:v>
                </c:pt>
                <c:pt idx="157">
                  <c:v>36050</c:v>
                </c:pt>
                <c:pt idx="158">
                  <c:v>37150</c:v>
                </c:pt>
                <c:pt idx="159">
                  <c:v>37100</c:v>
                </c:pt>
                <c:pt idx="160">
                  <c:v>37050</c:v>
                </c:pt>
                <c:pt idx="161">
                  <c:v>38450</c:v>
                </c:pt>
                <c:pt idx="162">
                  <c:v>38100</c:v>
                </c:pt>
                <c:pt idx="163">
                  <c:v>38050</c:v>
                </c:pt>
                <c:pt idx="164">
                  <c:v>39150</c:v>
                </c:pt>
                <c:pt idx="165">
                  <c:v>39100</c:v>
                </c:pt>
                <c:pt idx="166">
                  <c:v>38750</c:v>
                </c:pt>
                <c:pt idx="167">
                  <c:v>38700</c:v>
                </c:pt>
                <c:pt idx="168">
                  <c:v>38350</c:v>
                </c:pt>
                <c:pt idx="169">
                  <c:v>38000</c:v>
                </c:pt>
                <c:pt idx="170">
                  <c:v>37950</c:v>
                </c:pt>
                <c:pt idx="171">
                  <c:v>37700</c:v>
                </c:pt>
                <c:pt idx="172">
                  <c:v>37650</c:v>
                </c:pt>
                <c:pt idx="173">
                  <c:v>37600</c:v>
                </c:pt>
                <c:pt idx="174">
                  <c:v>37250</c:v>
                </c:pt>
                <c:pt idx="175">
                  <c:v>37100</c:v>
                </c:pt>
                <c:pt idx="176">
                  <c:v>36650</c:v>
                </c:pt>
                <c:pt idx="177">
                  <c:v>36600</c:v>
                </c:pt>
                <c:pt idx="178">
                  <c:v>36250</c:v>
                </c:pt>
                <c:pt idx="179">
                  <c:v>35600</c:v>
                </c:pt>
                <c:pt idx="180">
                  <c:v>35550</c:v>
                </c:pt>
                <c:pt idx="181">
                  <c:v>35200</c:v>
                </c:pt>
                <c:pt idx="182">
                  <c:v>35150</c:v>
                </c:pt>
                <c:pt idx="183">
                  <c:v>34600</c:v>
                </c:pt>
                <c:pt idx="184">
                  <c:v>34250</c:v>
                </c:pt>
                <c:pt idx="185">
                  <c:v>34100</c:v>
                </c:pt>
                <c:pt idx="186">
                  <c:v>33750</c:v>
                </c:pt>
                <c:pt idx="187">
                  <c:v>33400</c:v>
                </c:pt>
                <c:pt idx="188">
                  <c:v>33050</c:v>
                </c:pt>
                <c:pt idx="189">
                  <c:v>34850</c:v>
                </c:pt>
                <c:pt idx="190">
                  <c:v>35450</c:v>
                </c:pt>
                <c:pt idx="191">
                  <c:v>35300</c:v>
                </c:pt>
                <c:pt idx="192">
                  <c:v>34950</c:v>
                </c:pt>
                <c:pt idx="193">
                  <c:v>34900</c:v>
                </c:pt>
                <c:pt idx="194">
                  <c:v>34550</c:v>
                </c:pt>
                <c:pt idx="195">
                  <c:v>34500</c:v>
                </c:pt>
                <c:pt idx="196">
                  <c:v>34350</c:v>
                </c:pt>
                <c:pt idx="197">
                  <c:v>34000</c:v>
                </c:pt>
                <c:pt idx="198">
                  <c:v>33950</c:v>
                </c:pt>
                <c:pt idx="199">
                  <c:v>33900</c:v>
                </c:pt>
                <c:pt idx="200">
                  <c:v>33850</c:v>
                </c:pt>
                <c:pt idx="201">
                  <c:v>33700</c:v>
                </c:pt>
                <c:pt idx="202">
                  <c:v>33650</c:v>
                </c:pt>
                <c:pt idx="203">
                  <c:v>33600</c:v>
                </c:pt>
                <c:pt idx="204">
                  <c:v>33250</c:v>
                </c:pt>
                <c:pt idx="205">
                  <c:v>33200</c:v>
                </c:pt>
                <c:pt idx="206">
                  <c:v>33050</c:v>
                </c:pt>
                <c:pt idx="207">
                  <c:v>33000</c:v>
                </c:pt>
                <c:pt idx="208">
                  <c:v>32950</c:v>
                </c:pt>
                <c:pt idx="209">
                  <c:v>32600</c:v>
                </c:pt>
                <c:pt idx="210">
                  <c:v>32450</c:v>
                </c:pt>
                <c:pt idx="211">
                  <c:v>32300</c:v>
                </c:pt>
                <c:pt idx="212">
                  <c:v>32250</c:v>
                </c:pt>
                <c:pt idx="213">
                  <c:v>31700</c:v>
                </c:pt>
                <c:pt idx="214">
                  <c:v>31650</c:v>
                </c:pt>
                <c:pt idx="215">
                  <c:v>31500</c:v>
                </c:pt>
                <c:pt idx="216">
                  <c:v>31250</c:v>
                </c:pt>
                <c:pt idx="217">
                  <c:v>30700</c:v>
                </c:pt>
                <c:pt idx="218">
                  <c:v>33000</c:v>
                </c:pt>
                <c:pt idx="219">
                  <c:v>32650</c:v>
                </c:pt>
                <c:pt idx="220">
                  <c:v>32500</c:v>
                </c:pt>
                <c:pt idx="221">
                  <c:v>33000</c:v>
                </c:pt>
                <c:pt idx="222">
                  <c:v>32650</c:v>
                </c:pt>
                <c:pt idx="223">
                  <c:v>31900</c:v>
                </c:pt>
                <c:pt idx="224">
                  <c:v>31850</c:v>
                </c:pt>
                <c:pt idx="225">
                  <c:v>31700</c:v>
                </c:pt>
                <c:pt idx="226">
                  <c:v>31550</c:v>
                </c:pt>
                <c:pt idx="227">
                  <c:v>31500</c:v>
                </c:pt>
                <c:pt idx="228">
                  <c:v>31150</c:v>
                </c:pt>
                <c:pt idx="229">
                  <c:v>30800</c:v>
                </c:pt>
                <c:pt idx="230">
                  <c:v>30650</c:v>
                </c:pt>
                <c:pt idx="231">
                  <c:v>31450</c:v>
                </c:pt>
                <c:pt idx="232">
                  <c:v>31400</c:v>
                </c:pt>
                <c:pt idx="233">
                  <c:v>30850</c:v>
                </c:pt>
                <c:pt idx="234">
                  <c:v>30800</c:v>
                </c:pt>
                <c:pt idx="235">
                  <c:v>30450</c:v>
                </c:pt>
                <c:pt idx="236">
                  <c:v>30300</c:v>
                </c:pt>
                <c:pt idx="237">
                  <c:v>30250</c:v>
                </c:pt>
                <c:pt idx="238">
                  <c:v>31950</c:v>
                </c:pt>
                <c:pt idx="239">
                  <c:v>31900</c:v>
                </c:pt>
                <c:pt idx="240">
                  <c:v>31550</c:v>
                </c:pt>
                <c:pt idx="241">
                  <c:v>32550</c:v>
                </c:pt>
                <c:pt idx="242">
                  <c:v>32500</c:v>
                </c:pt>
                <c:pt idx="243">
                  <c:v>32450</c:v>
                </c:pt>
                <c:pt idx="244">
                  <c:v>33850</c:v>
                </c:pt>
                <c:pt idx="245">
                  <c:v>33500</c:v>
                </c:pt>
                <c:pt idx="246">
                  <c:v>35700</c:v>
                </c:pt>
                <c:pt idx="247">
                  <c:v>35650</c:v>
                </c:pt>
                <c:pt idx="248">
                  <c:v>35100</c:v>
                </c:pt>
                <c:pt idx="249">
                  <c:v>35050</c:v>
                </c:pt>
                <c:pt idx="250">
                  <c:v>34500</c:v>
                </c:pt>
                <c:pt idx="251">
                  <c:v>34350</c:v>
                </c:pt>
                <c:pt idx="252">
                  <c:v>34300</c:v>
                </c:pt>
                <c:pt idx="253">
                  <c:v>33750</c:v>
                </c:pt>
                <c:pt idx="254">
                  <c:v>33400</c:v>
                </c:pt>
                <c:pt idx="255">
                  <c:v>33900</c:v>
                </c:pt>
                <c:pt idx="256">
                  <c:v>33350</c:v>
                </c:pt>
                <c:pt idx="257">
                  <c:v>34750</c:v>
                </c:pt>
                <c:pt idx="258">
                  <c:v>34400</c:v>
                </c:pt>
                <c:pt idx="259">
                  <c:v>34350</c:v>
                </c:pt>
                <c:pt idx="260">
                  <c:v>34300</c:v>
                </c:pt>
                <c:pt idx="261">
                  <c:v>34150</c:v>
                </c:pt>
                <c:pt idx="262">
                  <c:v>33800</c:v>
                </c:pt>
                <c:pt idx="263">
                  <c:v>33450</c:v>
                </c:pt>
                <c:pt idx="264">
                  <c:v>33400</c:v>
                </c:pt>
                <c:pt idx="265">
                  <c:v>33350</c:v>
                </c:pt>
                <c:pt idx="266">
                  <c:v>33100</c:v>
                </c:pt>
                <c:pt idx="267">
                  <c:v>33050</c:v>
                </c:pt>
                <c:pt idx="268">
                  <c:v>32700</c:v>
                </c:pt>
                <c:pt idx="269">
                  <c:v>32250</c:v>
                </c:pt>
                <c:pt idx="270">
                  <c:v>32100</c:v>
                </c:pt>
                <c:pt idx="271">
                  <c:v>31750</c:v>
                </c:pt>
                <c:pt idx="272">
                  <c:v>33150</c:v>
                </c:pt>
                <c:pt idx="273">
                  <c:v>32800</c:v>
                </c:pt>
                <c:pt idx="274">
                  <c:v>32450</c:v>
                </c:pt>
                <c:pt idx="275">
                  <c:v>32100</c:v>
                </c:pt>
                <c:pt idx="276">
                  <c:v>31750</c:v>
                </c:pt>
                <c:pt idx="277">
                  <c:v>31700</c:v>
                </c:pt>
                <c:pt idx="278">
                  <c:v>34700</c:v>
                </c:pt>
                <c:pt idx="279">
                  <c:v>34650</c:v>
                </c:pt>
                <c:pt idx="280">
                  <c:v>33900</c:v>
                </c:pt>
                <c:pt idx="281">
                  <c:v>33750</c:v>
                </c:pt>
                <c:pt idx="282">
                  <c:v>35400</c:v>
                </c:pt>
                <c:pt idx="283">
                  <c:v>36550</c:v>
                </c:pt>
                <c:pt idx="284">
                  <c:v>36500</c:v>
                </c:pt>
                <c:pt idx="285">
                  <c:v>36350</c:v>
                </c:pt>
                <c:pt idx="286">
                  <c:v>36000</c:v>
                </c:pt>
                <c:pt idx="287">
                  <c:v>35950</c:v>
                </c:pt>
                <c:pt idx="288">
                  <c:v>35800</c:v>
                </c:pt>
                <c:pt idx="289">
                  <c:v>35650</c:v>
                </c:pt>
                <c:pt idx="290">
                  <c:v>37300</c:v>
                </c:pt>
                <c:pt idx="291">
                  <c:v>36750</c:v>
                </c:pt>
                <c:pt idx="292">
                  <c:v>36700</c:v>
                </c:pt>
                <c:pt idx="293">
                  <c:v>36450</c:v>
                </c:pt>
                <c:pt idx="294">
                  <c:v>37500</c:v>
                </c:pt>
                <c:pt idx="295">
                  <c:v>37450</c:v>
                </c:pt>
                <c:pt idx="296">
                  <c:v>37400</c:v>
                </c:pt>
                <c:pt idx="297">
                  <c:v>37250</c:v>
                </c:pt>
                <c:pt idx="298">
                  <c:v>37200</c:v>
                </c:pt>
                <c:pt idx="299">
                  <c:v>36850</c:v>
                </c:pt>
                <c:pt idx="300">
                  <c:v>36800</c:v>
                </c:pt>
                <c:pt idx="301">
                  <c:v>37350</c:v>
                </c:pt>
                <c:pt idx="302">
                  <c:v>37300</c:v>
                </c:pt>
                <c:pt idx="303">
                  <c:v>37250</c:v>
                </c:pt>
                <c:pt idx="304">
                  <c:v>37200</c:v>
                </c:pt>
                <c:pt idx="305">
                  <c:v>37050</c:v>
                </c:pt>
                <c:pt idx="306">
                  <c:v>37000</c:v>
                </c:pt>
                <c:pt idx="307">
                  <c:v>36650</c:v>
                </c:pt>
                <c:pt idx="308">
                  <c:v>36600</c:v>
                </c:pt>
                <c:pt idx="309">
                  <c:v>37350</c:v>
                </c:pt>
                <c:pt idx="310">
                  <c:v>37300</c:v>
                </c:pt>
                <c:pt idx="311">
                  <c:v>36950</c:v>
                </c:pt>
                <c:pt idx="312">
                  <c:v>36900</c:v>
                </c:pt>
                <c:pt idx="313">
                  <c:v>37450</c:v>
                </c:pt>
                <c:pt idx="314">
                  <c:v>37100</c:v>
                </c:pt>
                <c:pt idx="315">
                  <c:v>37050</c:v>
                </c:pt>
                <c:pt idx="316">
                  <c:v>37000</c:v>
                </c:pt>
                <c:pt idx="317">
                  <c:v>38350</c:v>
                </c:pt>
                <c:pt idx="318">
                  <c:v>38300</c:v>
                </c:pt>
                <c:pt idx="319">
                  <c:v>37950</c:v>
                </c:pt>
                <c:pt idx="320">
                  <c:v>37900</c:v>
                </c:pt>
                <c:pt idx="321">
                  <c:v>37750</c:v>
                </c:pt>
                <c:pt idx="322">
                  <c:v>37700</c:v>
                </c:pt>
                <c:pt idx="323">
                  <c:v>37350</c:v>
                </c:pt>
                <c:pt idx="324">
                  <c:v>37300</c:v>
                </c:pt>
                <c:pt idx="325">
                  <c:v>37150</c:v>
                </c:pt>
                <c:pt idx="326">
                  <c:v>37100</c:v>
                </c:pt>
                <c:pt idx="327">
                  <c:v>36750</c:v>
                </c:pt>
                <c:pt idx="328">
                  <c:v>36700</c:v>
                </c:pt>
                <c:pt idx="329">
                  <c:v>37150</c:v>
                </c:pt>
                <c:pt idx="330">
                  <c:v>37100</c:v>
                </c:pt>
                <c:pt idx="331">
                  <c:v>37050</c:v>
                </c:pt>
                <c:pt idx="332">
                  <c:v>36500</c:v>
                </c:pt>
                <c:pt idx="333">
                  <c:v>36250</c:v>
                </c:pt>
                <c:pt idx="334">
                  <c:v>35900</c:v>
                </c:pt>
                <c:pt idx="335">
                  <c:v>35850</c:v>
                </c:pt>
                <c:pt idx="336">
                  <c:v>35700</c:v>
                </c:pt>
                <c:pt idx="337">
                  <c:v>36250</c:v>
                </c:pt>
                <c:pt idx="338">
                  <c:v>36200</c:v>
                </c:pt>
                <c:pt idx="339">
                  <c:v>36150</c:v>
                </c:pt>
                <c:pt idx="340">
                  <c:v>35700</c:v>
                </c:pt>
                <c:pt idx="341">
                  <c:v>36450</c:v>
                </c:pt>
                <c:pt idx="342">
                  <c:v>36100</c:v>
                </c:pt>
                <c:pt idx="343">
                  <c:v>35750</c:v>
                </c:pt>
                <c:pt idx="344">
                  <c:v>36500</c:v>
                </c:pt>
                <c:pt idx="345">
                  <c:v>36850</c:v>
                </c:pt>
                <c:pt idx="346">
                  <c:v>36800</c:v>
                </c:pt>
                <c:pt idx="347">
                  <c:v>36750</c:v>
                </c:pt>
                <c:pt idx="348">
                  <c:v>36700</c:v>
                </c:pt>
                <c:pt idx="349">
                  <c:v>36550</c:v>
                </c:pt>
                <c:pt idx="350">
                  <c:v>36000</c:v>
                </c:pt>
                <c:pt idx="351">
                  <c:v>35950</c:v>
                </c:pt>
                <c:pt idx="352">
                  <c:v>37900</c:v>
                </c:pt>
                <c:pt idx="353">
                  <c:v>37450</c:v>
                </c:pt>
                <c:pt idx="354">
                  <c:v>36900</c:v>
                </c:pt>
                <c:pt idx="355">
                  <c:v>36600</c:v>
                </c:pt>
                <c:pt idx="356">
                  <c:v>36550</c:v>
                </c:pt>
                <c:pt idx="357">
                  <c:v>36500</c:v>
                </c:pt>
                <c:pt idx="358">
                  <c:v>36700</c:v>
                </c:pt>
                <c:pt idx="359">
                  <c:v>36650</c:v>
                </c:pt>
                <c:pt idx="360">
                  <c:v>35900</c:v>
                </c:pt>
                <c:pt idx="361">
                  <c:v>36300</c:v>
                </c:pt>
                <c:pt idx="362">
                  <c:v>37000</c:v>
                </c:pt>
                <c:pt idx="363">
                  <c:v>37400</c:v>
                </c:pt>
                <c:pt idx="364">
                  <c:v>37150</c:v>
                </c:pt>
                <c:pt idx="365">
                  <c:v>37100</c:v>
                </c:pt>
                <c:pt idx="366">
                  <c:v>37050</c:v>
                </c:pt>
                <c:pt idx="367">
                  <c:v>36600</c:v>
                </c:pt>
                <c:pt idx="368">
                  <c:v>37300</c:v>
                </c:pt>
                <c:pt idx="369">
                  <c:v>36950</c:v>
                </c:pt>
                <c:pt idx="370">
                  <c:v>37150</c:v>
                </c:pt>
                <c:pt idx="371">
                  <c:v>37100</c:v>
                </c:pt>
                <c:pt idx="372">
                  <c:v>36750</c:v>
                </c:pt>
                <c:pt idx="373">
                  <c:v>36500</c:v>
                </c:pt>
                <c:pt idx="374">
                  <c:v>36150</c:v>
                </c:pt>
                <c:pt idx="375">
                  <c:v>36500</c:v>
                </c:pt>
                <c:pt idx="376">
                  <c:v>37600</c:v>
                </c:pt>
                <c:pt idx="377">
                  <c:v>37150</c:v>
                </c:pt>
                <c:pt idx="378">
                  <c:v>37000</c:v>
                </c:pt>
                <c:pt idx="379">
                  <c:v>37700</c:v>
                </c:pt>
                <c:pt idx="380">
                  <c:v>37150</c:v>
                </c:pt>
                <c:pt idx="381">
                  <c:v>37650</c:v>
                </c:pt>
                <c:pt idx="382">
                  <c:v>38350</c:v>
                </c:pt>
                <c:pt idx="383">
                  <c:v>38300</c:v>
                </c:pt>
                <c:pt idx="384">
                  <c:v>38150</c:v>
                </c:pt>
                <c:pt idx="385">
                  <c:v>37600</c:v>
                </c:pt>
                <c:pt idx="386">
                  <c:v>38500</c:v>
                </c:pt>
                <c:pt idx="387">
                  <c:v>37950</c:v>
                </c:pt>
                <c:pt idx="388">
                  <c:v>39050</c:v>
                </c:pt>
                <c:pt idx="389">
                  <c:v>39000</c:v>
                </c:pt>
                <c:pt idx="390">
                  <c:v>38850</c:v>
                </c:pt>
                <c:pt idx="391">
                  <c:v>38800</c:v>
                </c:pt>
                <c:pt idx="392">
                  <c:v>38750</c:v>
                </c:pt>
                <c:pt idx="393">
                  <c:v>38200</c:v>
                </c:pt>
                <c:pt idx="394">
                  <c:v>38150</c:v>
                </c:pt>
                <c:pt idx="395">
                  <c:v>38550</c:v>
                </c:pt>
                <c:pt idx="396">
                  <c:v>38750</c:v>
                </c:pt>
                <c:pt idx="397">
                  <c:v>38400</c:v>
                </c:pt>
                <c:pt idx="398">
                  <c:v>38050</c:v>
                </c:pt>
                <c:pt idx="399">
                  <c:v>37900</c:v>
                </c:pt>
                <c:pt idx="400">
                  <c:v>38600</c:v>
                </c:pt>
                <c:pt idx="401">
                  <c:v>38400</c:v>
                </c:pt>
                <c:pt idx="402">
                  <c:v>38350</c:v>
                </c:pt>
                <c:pt idx="403">
                  <c:v>38300</c:v>
                </c:pt>
                <c:pt idx="404">
                  <c:v>38500</c:v>
                </c:pt>
                <c:pt idx="405">
                  <c:v>38150</c:v>
                </c:pt>
                <c:pt idx="406">
                  <c:v>37200</c:v>
                </c:pt>
                <c:pt idx="407">
                  <c:v>37600</c:v>
                </c:pt>
                <c:pt idx="408">
                  <c:v>37550</c:v>
                </c:pt>
                <c:pt idx="409">
                  <c:v>37500</c:v>
                </c:pt>
                <c:pt idx="410">
                  <c:v>37350</c:v>
                </c:pt>
                <c:pt idx="411">
                  <c:v>38050</c:v>
                </c:pt>
                <c:pt idx="412">
                  <c:v>38450</c:v>
                </c:pt>
                <c:pt idx="413">
                  <c:v>38300</c:v>
                </c:pt>
                <c:pt idx="414">
                  <c:v>39400</c:v>
                </c:pt>
                <c:pt idx="415">
                  <c:v>38850</c:v>
                </c:pt>
                <c:pt idx="416">
                  <c:v>38300</c:v>
                </c:pt>
                <c:pt idx="417">
                  <c:v>39000</c:v>
                </c:pt>
                <c:pt idx="418">
                  <c:v>39150</c:v>
                </c:pt>
                <c:pt idx="419">
                  <c:v>39100</c:v>
                </c:pt>
                <c:pt idx="420">
                  <c:v>40200</c:v>
                </c:pt>
                <c:pt idx="421">
                  <c:v>40400</c:v>
                </c:pt>
                <c:pt idx="422">
                  <c:v>40050</c:v>
                </c:pt>
                <c:pt idx="423">
                  <c:v>39850</c:v>
                </c:pt>
                <c:pt idx="424">
                  <c:v>40550</c:v>
                </c:pt>
                <c:pt idx="425">
                  <c:v>40000</c:v>
                </c:pt>
                <c:pt idx="426">
                  <c:v>39850</c:v>
                </c:pt>
                <c:pt idx="427">
                  <c:v>41050</c:v>
                </c:pt>
                <c:pt idx="428">
                  <c:v>41000</c:v>
                </c:pt>
                <c:pt idx="429">
                  <c:v>40750</c:v>
                </c:pt>
                <c:pt idx="430">
                  <c:v>41850</c:v>
                </c:pt>
                <c:pt idx="431">
                  <c:v>41800</c:v>
                </c:pt>
                <c:pt idx="432">
                  <c:v>42300</c:v>
                </c:pt>
                <c:pt idx="433">
                  <c:v>41950</c:v>
                </c:pt>
                <c:pt idx="434">
                  <c:v>41900</c:v>
                </c:pt>
                <c:pt idx="435">
                  <c:v>42100</c:v>
                </c:pt>
                <c:pt idx="436">
                  <c:v>42050</c:v>
                </c:pt>
                <c:pt idx="437">
                  <c:v>41500</c:v>
                </c:pt>
                <c:pt idx="438">
                  <c:v>41900</c:v>
                </c:pt>
                <c:pt idx="439">
                  <c:v>41850</c:v>
                </c:pt>
                <c:pt idx="440">
                  <c:v>41450</c:v>
                </c:pt>
                <c:pt idx="441">
                  <c:v>41400</c:v>
                </c:pt>
                <c:pt idx="442">
                  <c:v>41200</c:v>
                </c:pt>
                <c:pt idx="443">
                  <c:v>40650</c:v>
                </c:pt>
                <c:pt idx="444">
                  <c:v>41550</c:v>
                </c:pt>
                <c:pt idx="445">
                  <c:v>41750</c:v>
                </c:pt>
                <c:pt idx="446">
                  <c:v>41400</c:v>
                </c:pt>
                <c:pt idx="447">
                  <c:v>41350</c:v>
                </c:pt>
                <c:pt idx="448">
                  <c:v>41550</c:v>
                </c:pt>
                <c:pt idx="449">
                  <c:v>41500</c:v>
                </c:pt>
                <c:pt idx="450">
                  <c:v>42300</c:v>
                </c:pt>
                <c:pt idx="451">
                  <c:v>42150</c:v>
                </c:pt>
                <c:pt idx="452">
                  <c:v>42100</c:v>
                </c:pt>
                <c:pt idx="453">
                  <c:v>41750</c:v>
                </c:pt>
                <c:pt idx="454">
                  <c:v>41600</c:v>
                </c:pt>
                <c:pt idx="455">
                  <c:v>41550</c:v>
                </c:pt>
                <c:pt idx="456">
                  <c:v>41350</c:v>
                </c:pt>
                <c:pt idx="457">
                  <c:v>41300</c:v>
                </c:pt>
                <c:pt idx="458">
                  <c:v>41100</c:v>
                </c:pt>
                <c:pt idx="459">
                  <c:v>41050</c:v>
                </c:pt>
                <c:pt idx="460">
                  <c:v>40500</c:v>
                </c:pt>
                <c:pt idx="461">
                  <c:v>40350</c:v>
                </c:pt>
                <c:pt idx="462">
                  <c:v>40300</c:v>
                </c:pt>
                <c:pt idx="463">
                  <c:v>40250</c:v>
                </c:pt>
                <c:pt idx="464">
                  <c:v>40750</c:v>
                </c:pt>
                <c:pt idx="465">
                  <c:v>41850</c:v>
                </c:pt>
                <c:pt idx="466">
                  <c:v>41650</c:v>
                </c:pt>
                <c:pt idx="467">
                  <c:v>41600</c:v>
                </c:pt>
                <c:pt idx="468">
                  <c:v>41550</c:v>
                </c:pt>
                <c:pt idx="469">
                  <c:v>42150</c:v>
                </c:pt>
                <c:pt idx="470">
                  <c:v>42100</c:v>
                </c:pt>
                <c:pt idx="471">
                  <c:v>42900</c:v>
                </c:pt>
                <c:pt idx="472">
                  <c:v>43500</c:v>
                </c:pt>
                <c:pt idx="473">
                  <c:v>43450</c:v>
                </c:pt>
                <c:pt idx="474">
                  <c:v>43400</c:v>
                </c:pt>
                <c:pt idx="475">
                  <c:v>43050</c:v>
                </c:pt>
                <c:pt idx="476">
                  <c:v>43000</c:v>
                </c:pt>
                <c:pt idx="477">
                  <c:v>42950</c:v>
                </c:pt>
                <c:pt idx="478">
                  <c:v>42500</c:v>
                </c:pt>
                <c:pt idx="479">
                  <c:v>43600</c:v>
                </c:pt>
                <c:pt idx="480">
                  <c:v>44200</c:v>
                </c:pt>
                <c:pt idx="481">
                  <c:v>44900</c:v>
                </c:pt>
                <c:pt idx="482">
                  <c:v>46400</c:v>
                </c:pt>
                <c:pt idx="483">
                  <c:v>46200</c:v>
                </c:pt>
                <c:pt idx="484">
                  <c:v>47300</c:v>
                </c:pt>
                <c:pt idx="485">
                  <c:v>48200</c:v>
                </c:pt>
                <c:pt idx="486">
                  <c:v>47850</c:v>
                </c:pt>
                <c:pt idx="487">
                  <c:v>47300</c:v>
                </c:pt>
                <c:pt idx="488">
                  <c:v>47100</c:v>
                </c:pt>
                <c:pt idx="489">
                  <c:v>47050</c:v>
                </c:pt>
                <c:pt idx="490">
                  <c:v>47500</c:v>
                </c:pt>
                <c:pt idx="491">
                  <c:v>49000</c:v>
                </c:pt>
                <c:pt idx="492">
                  <c:v>49400</c:v>
                </c:pt>
                <c:pt idx="493">
                  <c:v>50300</c:v>
                </c:pt>
                <c:pt idx="494">
                  <c:v>49950</c:v>
                </c:pt>
                <c:pt idx="495">
                  <c:v>49900</c:v>
                </c:pt>
                <c:pt idx="496">
                  <c:v>50400</c:v>
                </c:pt>
                <c:pt idx="497">
                  <c:v>51100</c:v>
                </c:pt>
                <c:pt idx="498">
                  <c:v>51500</c:v>
                </c:pt>
                <c:pt idx="499">
                  <c:v>51900</c:v>
                </c:pt>
                <c:pt idx="500">
                  <c:v>53000</c:v>
                </c:pt>
                <c:pt idx="501">
                  <c:v>52950</c:v>
                </c:pt>
                <c:pt idx="502">
                  <c:v>53350</c:v>
                </c:pt>
                <c:pt idx="503">
                  <c:v>52800</c:v>
                </c:pt>
                <c:pt idx="504">
                  <c:v>52750</c:v>
                </c:pt>
                <c:pt idx="505">
                  <c:v>52000</c:v>
                </c:pt>
                <c:pt idx="506">
                  <c:v>51950</c:v>
                </c:pt>
                <c:pt idx="507">
                  <c:v>51900</c:v>
                </c:pt>
                <c:pt idx="508">
                  <c:v>52100</c:v>
                </c:pt>
                <c:pt idx="509">
                  <c:v>52050</c:v>
                </c:pt>
                <c:pt idx="510">
                  <c:v>51700</c:v>
                </c:pt>
                <c:pt idx="511">
                  <c:v>52000</c:v>
                </c:pt>
                <c:pt idx="512">
                  <c:v>51950</c:v>
                </c:pt>
                <c:pt idx="513">
                  <c:v>51900</c:v>
                </c:pt>
                <c:pt idx="514">
                  <c:v>51750</c:v>
                </c:pt>
                <c:pt idx="515">
                  <c:v>51400</c:v>
                </c:pt>
                <c:pt idx="516">
                  <c:v>51050</c:v>
                </c:pt>
                <c:pt idx="517">
                  <c:v>50900</c:v>
                </c:pt>
                <c:pt idx="518">
                  <c:v>51600</c:v>
                </c:pt>
                <c:pt idx="519">
                  <c:v>51250</c:v>
                </c:pt>
                <c:pt idx="520">
                  <c:v>50900</c:v>
                </c:pt>
                <c:pt idx="521">
                  <c:v>50850</c:v>
                </c:pt>
                <c:pt idx="522">
                  <c:v>50300</c:v>
                </c:pt>
                <c:pt idx="523">
                  <c:v>50500</c:v>
                </c:pt>
                <c:pt idx="524">
                  <c:v>51200</c:v>
                </c:pt>
                <c:pt idx="525">
                  <c:v>50650</c:v>
                </c:pt>
                <c:pt idx="526">
                  <c:v>50300</c:v>
                </c:pt>
                <c:pt idx="527">
                  <c:v>49950</c:v>
                </c:pt>
                <c:pt idx="528">
                  <c:v>49900</c:v>
                </c:pt>
                <c:pt idx="529">
                  <c:v>49750</c:v>
                </c:pt>
                <c:pt idx="530">
                  <c:v>49700</c:v>
                </c:pt>
                <c:pt idx="531">
                  <c:v>49250</c:v>
                </c:pt>
                <c:pt idx="532">
                  <c:v>49000</c:v>
                </c:pt>
                <c:pt idx="533">
                  <c:v>48950</c:v>
                </c:pt>
                <c:pt idx="534">
                  <c:v>48900</c:v>
                </c:pt>
                <c:pt idx="535">
                  <c:v>49300</c:v>
                </c:pt>
                <c:pt idx="536">
                  <c:v>49250</c:v>
                </c:pt>
                <c:pt idx="537">
                  <c:v>49850</c:v>
                </c:pt>
                <c:pt idx="538">
                  <c:v>49700</c:v>
                </c:pt>
                <c:pt idx="539">
                  <c:v>50800</c:v>
                </c:pt>
                <c:pt idx="540">
                  <c:v>50450</c:v>
                </c:pt>
                <c:pt idx="541">
                  <c:v>50750</c:v>
                </c:pt>
                <c:pt idx="542">
                  <c:v>50400</c:v>
                </c:pt>
                <c:pt idx="543">
                  <c:v>51500</c:v>
                </c:pt>
                <c:pt idx="544">
                  <c:v>51900</c:v>
                </c:pt>
                <c:pt idx="545">
                  <c:v>51850</c:v>
                </c:pt>
                <c:pt idx="546">
                  <c:v>52250</c:v>
                </c:pt>
                <c:pt idx="547">
                  <c:v>51600</c:v>
                </c:pt>
                <c:pt idx="548">
                  <c:v>51250</c:v>
                </c:pt>
                <c:pt idx="549">
                  <c:v>52350</c:v>
                </c:pt>
                <c:pt idx="550">
                  <c:v>52550</c:v>
                </c:pt>
                <c:pt idx="551">
                  <c:v>52500</c:v>
                </c:pt>
                <c:pt idx="552">
                  <c:v>52450</c:v>
                </c:pt>
                <c:pt idx="553">
                  <c:v>52950</c:v>
                </c:pt>
                <c:pt idx="554">
                  <c:v>52900</c:v>
                </c:pt>
                <c:pt idx="555">
                  <c:v>53600</c:v>
                </c:pt>
                <c:pt idx="556">
                  <c:v>53450</c:v>
                </c:pt>
                <c:pt idx="557">
                  <c:v>53400</c:v>
                </c:pt>
                <c:pt idx="558">
                  <c:v>52750</c:v>
                </c:pt>
                <c:pt idx="559">
                  <c:v>52950</c:v>
                </c:pt>
                <c:pt idx="560">
                  <c:v>52600</c:v>
                </c:pt>
                <c:pt idx="561">
                  <c:v>53500</c:v>
                </c:pt>
                <c:pt idx="562">
                  <c:v>53700</c:v>
                </c:pt>
                <c:pt idx="563">
                  <c:v>53650</c:v>
                </c:pt>
                <c:pt idx="564">
                  <c:v>54300</c:v>
                </c:pt>
                <c:pt idx="565">
                  <c:v>54250</c:v>
                </c:pt>
                <c:pt idx="566">
                  <c:v>54950</c:v>
                </c:pt>
                <c:pt idx="567">
                  <c:v>54600</c:v>
                </c:pt>
                <c:pt idx="568">
                  <c:v>54250</c:v>
                </c:pt>
                <c:pt idx="569">
                  <c:v>54850</c:v>
                </c:pt>
                <c:pt idx="570">
                  <c:v>55150</c:v>
                </c:pt>
                <c:pt idx="571">
                  <c:v>54800</c:v>
                </c:pt>
                <c:pt idx="572">
                  <c:v>54750</c:v>
                </c:pt>
                <c:pt idx="573">
                  <c:v>54400</c:v>
                </c:pt>
                <c:pt idx="574">
                  <c:v>54350</c:v>
                </c:pt>
                <c:pt idx="575">
                  <c:v>55250</c:v>
                </c:pt>
                <c:pt idx="576">
                  <c:v>55100</c:v>
                </c:pt>
                <c:pt idx="577">
                  <c:v>54750</c:v>
                </c:pt>
                <c:pt idx="578">
                  <c:v>55850</c:v>
                </c:pt>
                <c:pt idx="579">
                  <c:v>55700</c:v>
                </c:pt>
                <c:pt idx="580">
                  <c:v>55350</c:v>
                </c:pt>
                <c:pt idx="581">
                  <c:v>55000</c:v>
                </c:pt>
                <c:pt idx="582">
                  <c:v>54450</c:v>
                </c:pt>
                <c:pt idx="583">
                  <c:v>54100</c:v>
                </c:pt>
                <c:pt idx="584">
                  <c:v>53750</c:v>
                </c:pt>
                <c:pt idx="585">
                  <c:v>54450</c:v>
                </c:pt>
                <c:pt idx="586">
                  <c:v>54100</c:v>
                </c:pt>
                <c:pt idx="587">
                  <c:v>54700</c:v>
                </c:pt>
                <c:pt idx="588">
                  <c:v>54450</c:v>
                </c:pt>
                <c:pt idx="589">
                  <c:v>54100</c:v>
                </c:pt>
                <c:pt idx="590">
                  <c:v>53900</c:v>
                </c:pt>
                <c:pt idx="591">
                  <c:v>53850</c:v>
                </c:pt>
                <c:pt idx="592">
                  <c:v>53650</c:v>
                </c:pt>
                <c:pt idx="593">
                  <c:v>53600</c:v>
                </c:pt>
                <c:pt idx="594">
                  <c:v>53750</c:v>
                </c:pt>
                <c:pt idx="595">
                  <c:v>53700</c:v>
                </c:pt>
                <c:pt idx="596">
                  <c:v>54250</c:v>
                </c:pt>
                <c:pt idx="597">
                  <c:v>53900</c:v>
                </c:pt>
                <c:pt idx="598">
                  <c:v>53350</c:v>
                </c:pt>
                <c:pt idx="599">
                  <c:v>53200</c:v>
                </c:pt>
                <c:pt idx="600">
                  <c:v>53150</c:v>
                </c:pt>
                <c:pt idx="601">
                  <c:v>54250</c:v>
                </c:pt>
                <c:pt idx="602">
                  <c:v>54450</c:v>
                </c:pt>
                <c:pt idx="603">
                  <c:v>55150</c:v>
                </c:pt>
                <c:pt idx="604">
                  <c:v>56250</c:v>
                </c:pt>
                <c:pt idx="605">
                  <c:v>57350</c:v>
                </c:pt>
                <c:pt idx="606">
                  <c:v>57300</c:v>
                </c:pt>
                <c:pt idx="607">
                  <c:v>58000</c:v>
                </c:pt>
                <c:pt idx="608">
                  <c:v>57350</c:v>
                </c:pt>
                <c:pt idx="609">
                  <c:v>58450</c:v>
                </c:pt>
                <c:pt idx="610">
                  <c:v>59150</c:v>
                </c:pt>
                <c:pt idx="611">
                  <c:v>59000</c:v>
                </c:pt>
                <c:pt idx="612">
                  <c:v>59700</c:v>
                </c:pt>
                <c:pt idx="613">
                  <c:v>60100</c:v>
                </c:pt>
                <c:pt idx="614">
                  <c:v>60300</c:v>
                </c:pt>
                <c:pt idx="615">
                  <c:v>60250</c:v>
                </c:pt>
                <c:pt idx="616">
                  <c:v>61350</c:v>
                </c:pt>
                <c:pt idx="617">
                  <c:v>61550</c:v>
                </c:pt>
                <c:pt idx="618">
                  <c:v>61200</c:v>
                </c:pt>
                <c:pt idx="619">
                  <c:v>61750</c:v>
                </c:pt>
                <c:pt idx="620">
                  <c:v>61700</c:v>
                </c:pt>
                <c:pt idx="621">
                  <c:v>61100</c:v>
                </c:pt>
                <c:pt idx="622">
                  <c:v>61050</c:v>
                </c:pt>
                <c:pt idx="623">
                  <c:v>60700</c:v>
                </c:pt>
                <c:pt idx="624">
                  <c:v>60550</c:v>
                </c:pt>
                <c:pt idx="625">
                  <c:v>60200</c:v>
                </c:pt>
                <c:pt idx="626">
                  <c:v>59650</c:v>
                </c:pt>
                <c:pt idx="627">
                  <c:v>59500</c:v>
                </c:pt>
                <c:pt idx="628">
                  <c:v>59150</c:v>
                </c:pt>
                <c:pt idx="629">
                  <c:v>58750</c:v>
                </c:pt>
                <c:pt idx="630">
                  <c:v>58700</c:v>
                </c:pt>
                <c:pt idx="631">
                  <c:v>58650</c:v>
                </c:pt>
                <c:pt idx="632">
                  <c:v>58300</c:v>
                </c:pt>
                <c:pt idx="633">
                  <c:v>58250</c:v>
                </c:pt>
                <c:pt idx="634">
                  <c:v>59150</c:v>
                </c:pt>
                <c:pt idx="635">
                  <c:v>58600</c:v>
                </c:pt>
                <c:pt idx="636">
                  <c:v>58250</c:v>
                </c:pt>
                <c:pt idx="637">
                  <c:v>57700</c:v>
                </c:pt>
                <c:pt idx="638">
                  <c:v>57550</c:v>
                </c:pt>
                <c:pt idx="639">
                  <c:v>58250</c:v>
                </c:pt>
                <c:pt idx="640">
                  <c:v>58950</c:v>
                </c:pt>
                <c:pt idx="641">
                  <c:v>59250</c:v>
                </c:pt>
                <c:pt idx="642">
                  <c:v>58900</c:v>
                </c:pt>
                <c:pt idx="643">
                  <c:v>58550</c:v>
                </c:pt>
                <c:pt idx="644">
                  <c:v>58950</c:v>
                </c:pt>
                <c:pt idx="645">
                  <c:v>58900</c:v>
                </c:pt>
                <c:pt idx="646">
                  <c:v>58350</c:v>
                </c:pt>
                <c:pt idx="647">
                  <c:v>58750</c:v>
                </c:pt>
                <c:pt idx="648">
                  <c:v>58400</c:v>
                </c:pt>
                <c:pt idx="649">
                  <c:v>58350</c:v>
                </c:pt>
                <c:pt idx="650">
                  <c:v>58200</c:v>
                </c:pt>
                <c:pt idx="651">
                  <c:v>58150</c:v>
                </c:pt>
                <c:pt idx="652">
                  <c:v>57800</c:v>
                </c:pt>
                <c:pt idx="653">
                  <c:v>57650</c:v>
                </c:pt>
                <c:pt idx="654">
                  <c:v>57600</c:v>
                </c:pt>
                <c:pt idx="655">
                  <c:v>57550</c:v>
                </c:pt>
                <c:pt idx="656">
                  <c:v>57400</c:v>
                </c:pt>
                <c:pt idx="657">
                  <c:v>57350</c:v>
                </c:pt>
                <c:pt idx="658">
                  <c:v>58150</c:v>
                </c:pt>
                <c:pt idx="659">
                  <c:v>58000</c:v>
                </c:pt>
                <c:pt idx="660">
                  <c:v>57650</c:v>
                </c:pt>
                <c:pt idx="661">
                  <c:v>57600</c:v>
                </c:pt>
                <c:pt idx="662">
                  <c:v>57450</c:v>
                </c:pt>
                <c:pt idx="663">
                  <c:v>57400</c:v>
                </c:pt>
                <c:pt idx="664">
                  <c:v>56750</c:v>
                </c:pt>
                <c:pt idx="665">
                  <c:v>57450</c:v>
                </c:pt>
                <c:pt idx="666">
                  <c:v>57400</c:v>
                </c:pt>
                <c:pt idx="667">
                  <c:v>58300</c:v>
                </c:pt>
                <c:pt idx="668">
                  <c:v>57950</c:v>
                </c:pt>
                <c:pt idx="669">
                  <c:v>57900</c:v>
                </c:pt>
                <c:pt idx="670">
                  <c:v>57550</c:v>
                </c:pt>
                <c:pt idx="671">
                  <c:v>57400</c:v>
                </c:pt>
                <c:pt idx="672">
                  <c:v>57350</c:v>
                </c:pt>
                <c:pt idx="673">
                  <c:v>57000</c:v>
                </c:pt>
                <c:pt idx="674">
                  <c:v>56650</c:v>
                </c:pt>
                <c:pt idx="675">
                  <c:v>56600</c:v>
                </c:pt>
                <c:pt idx="676">
                  <c:v>56550</c:v>
                </c:pt>
                <c:pt idx="677">
                  <c:v>56750</c:v>
                </c:pt>
                <c:pt idx="678">
                  <c:v>56400</c:v>
                </c:pt>
                <c:pt idx="679">
                  <c:v>56200</c:v>
                </c:pt>
                <c:pt idx="680">
                  <c:v>56150</c:v>
                </c:pt>
                <c:pt idx="681">
                  <c:v>57450</c:v>
                </c:pt>
                <c:pt idx="682">
                  <c:v>57300</c:v>
                </c:pt>
                <c:pt idx="683">
                  <c:v>56950</c:v>
                </c:pt>
                <c:pt idx="684">
                  <c:v>57100</c:v>
                </c:pt>
                <c:pt idx="685">
                  <c:v>57050</c:v>
                </c:pt>
                <c:pt idx="686">
                  <c:v>56850</c:v>
                </c:pt>
                <c:pt idx="687">
                  <c:v>57550</c:v>
                </c:pt>
                <c:pt idx="688">
                  <c:v>57200</c:v>
                </c:pt>
                <c:pt idx="689">
                  <c:v>56850</c:v>
                </c:pt>
                <c:pt idx="690">
                  <c:v>56800</c:v>
                </c:pt>
                <c:pt idx="691">
                  <c:v>56250</c:v>
                </c:pt>
                <c:pt idx="692">
                  <c:v>56100</c:v>
                </c:pt>
                <c:pt idx="693">
                  <c:v>56800</c:v>
                </c:pt>
                <c:pt idx="694">
                  <c:v>56050</c:v>
                </c:pt>
                <c:pt idx="695">
                  <c:v>55900</c:v>
                </c:pt>
                <c:pt idx="696">
                  <c:v>55550</c:v>
                </c:pt>
                <c:pt idx="697">
                  <c:v>55700</c:v>
                </c:pt>
                <c:pt idx="698">
                  <c:v>55650</c:v>
                </c:pt>
                <c:pt idx="699">
                  <c:v>55450</c:v>
                </c:pt>
                <c:pt idx="700">
                  <c:v>55400</c:v>
                </c:pt>
                <c:pt idx="701">
                  <c:v>55650</c:v>
                </c:pt>
                <c:pt idx="702">
                  <c:v>55300</c:v>
                </c:pt>
                <c:pt idx="703">
                  <c:v>55250</c:v>
                </c:pt>
                <c:pt idx="704">
                  <c:v>55650</c:v>
                </c:pt>
                <c:pt idx="705">
                  <c:v>56350</c:v>
                </c:pt>
                <c:pt idx="706">
                  <c:v>56750</c:v>
                </c:pt>
                <c:pt idx="707">
                  <c:v>56200</c:v>
                </c:pt>
                <c:pt idx="708">
                  <c:v>56150</c:v>
                </c:pt>
                <c:pt idx="709">
                  <c:v>56750</c:v>
                </c:pt>
                <c:pt idx="710">
                  <c:v>56400</c:v>
                </c:pt>
                <c:pt idx="711">
                  <c:v>56350</c:v>
                </c:pt>
                <c:pt idx="712">
                  <c:v>55600</c:v>
                </c:pt>
                <c:pt idx="713">
                  <c:v>55350</c:v>
                </c:pt>
                <c:pt idx="714">
                  <c:v>55000</c:v>
                </c:pt>
                <c:pt idx="715">
                  <c:v>54250</c:v>
                </c:pt>
                <c:pt idx="716">
                  <c:v>54450</c:v>
                </c:pt>
                <c:pt idx="717">
                  <c:v>55550</c:v>
                </c:pt>
                <c:pt idx="718">
                  <c:v>55200</c:v>
                </c:pt>
                <c:pt idx="719">
                  <c:v>55050</c:v>
                </c:pt>
                <c:pt idx="720">
                  <c:v>55000</c:v>
                </c:pt>
                <c:pt idx="721">
                  <c:v>54800</c:v>
                </c:pt>
                <c:pt idx="722">
                  <c:v>54450</c:v>
                </c:pt>
                <c:pt idx="723">
                  <c:v>54100</c:v>
                </c:pt>
                <c:pt idx="724">
                  <c:v>53950</c:v>
                </c:pt>
                <c:pt idx="725">
                  <c:v>53900</c:v>
                </c:pt>
                <c:pt idx="726">
                  <c:v>53700</c:v>
                </c:pt>
                <c:pt idx="727">
                  <c:v>53350</c:v>
                </c:pt>
                <c:pt idx="728">
                  <c:v>53700</c:v>
                </c:pt>
                <c:pt idx="729">
                  <c:v>53650</c:v>
                </c:pt>
                <c:pt idx="730">
                  <c:v>54050</c:v>
                </c:pt>
                <c:pt idx="731">
                  <c:v>54250</c:v>
                </c:pt>
                <c:pt idx="732">
                  <c:v>54200</c:v>
                </c:pt>
                <c:pt idx="733">
                  <c:v>53650</c:v>
                </c:pt>
                <c:pt idx="734">
                  <c:v>53500</c:v>
                </c:pt>
                <c:pt idx="735">
                  <c:v>53450</c:v>
                </c:pt>
                <c:pt idx="736">
                  <c:v>52800</c:v>
                </c:pt>
                <c:pt idx="737">
                  <c:v>53200</c:v>
                </c:pt>
                <c:pt idx="738">
                  <c:v>53150</c:v>
                </c:pt>
                <c:pt idx="739">
                  <c:v>52600</c:v>
                </c:pt>
                <c:pt idx="740">
                  <c:v>52450</c:v>
                </c:pt>
                <c:pt idx="741">
                  <c:v>53550</c:v>
                </c:pt>
                <c:pt idx="742">
                  <c:v>54250</c:v>
                </c:pt>
                <c:pt idx="743">
                  <c:v>54550</c:v>
                </c:pt>
                <c:pt idx="744">
                  <c:v>54500</c:v>
                </c:pt>
                <c:pt idx="745">
                  <c:v>54850</c:v>
                </c:pt>
                <c:pt idx="746">
                  <c:v>54500</c:v>
                </c:pt>
                <c:pt idx="747">
                  <c:v>54450</c:v>
                </c:pt>
                <c:pt idx="748">
                  <c:v>54300</c:v>
                </c:pt>
                <c:pt idx="749">
                  <c:v>55000</c:v>
                </c:pt>
                <c:pt idx="750">
                  <c:v>54450</c:v>
                </c:pt>
                <c:pt idx="751">
                  <c:v>54200</c:v>
                </c:pt>
                <c:pt idx="752">
                  <c:v>53850</c:v>
                </c:pt>
                <c:pt idx="753">
                  <c:v>53100</c:v>
                </c:pt>
                <c:pt idx="754">
                  <c:v>53400</c:v>
                </c:pt>
                <c:pt idx="755">
                  <c:v>53050</c:v>
                </c:pt>
                <c:pt idx="756">
                  <c:v>53000</c:v>
                </c:pt>
                <c:pt idx="757">
                  <c:v>52650</c:v>
                </c:pt>
                <c:pt idx="758">
                  <c:v>52300</c:v>
                </c:pt>
                <c:pt idx="759">
                  <c:v>51950</c:v>
                </c:pt>
                <c:pt idx="760">
                  <c:v>52350</c:v>
                </c:pt>
                <c:pt idx="761">
                  <c:v>52000</c:v>
                </c:pt>
                <c:pt idx="762">
                  <c:v>51450</c:v>
                </c:pt>
                <c:pt idx="763">
                  <c:v>51300</c:v>
                </c:pt>
                <c:pt idx="764">
                  <c:v>51250</c:v>
                </c:pt>
                <c:pt idx="765">
                  <c:v>51950</c:v>
                </c:pt>
                <c:pt idx="766">
                  <c:v>52450</c:v>
                </c:pt>
                <c:pt idx="767">
                  <c:v>51900</c:v>
                </c:pt>
                <c:pt idx="768">
                  <c:v>52600</c:v>
                </c:pt>
                <c:pt idx="769">
                  <c:v>52150</c:v>
                </c:pt>
                <c:pt idx="770">
                  <c:v>51800</c:v>
                </c:pt>
                <c:pt idx="771">
                  <c:v>52400</c:v>
                </c:pt>
                <c:pt idx="772">
                  <c:v>52700</c:v>
                </c:pt>
                <c:pt idx="773">
                  <c:v>52650</c:v>
                </c:pt>
                <c:pt idx="774">
                  <c:v>52100</c:v>
                </c:pt>
                <c:pt idx="775">
                  <c:v>51950</c:v>
                </c:pt>
                <c:pt idx="776">
                  <c:v>51600</c:v>
                </c:pt>
                <c:pt idx="777">
                  <c:v>51400</c:v>
                </c:pt>
                <c:pt idx="778">
                  <c:v>52500</c:v>
                </c:pt>
                <c:pt idx="779">
                  <c:v>51950</c:v>
                </c:pt>
                <c:pt idx="780">
                  <c:v>51800</c:v>
                </c:pt>
                <c:pt idx="781">
                  <c:v>51250</c:v>
                </c:pt>
                <c:pt idx="782">
                  <c:v>50500</c:v>
                </c:pt>
                <c:pt idx="783">
                  <c:v>50700</c:v>
                </c:pt>
                <c:pt idx="784">
                  <c:v>50350</c:v>
                </c:pt>
                <c:pt idx="785">
                  <c:v>50000</c:v>
                </c:pt>
                <c:pt idx="786">
                  <c:v>50900</c:v>
                </c:pt>
                <c:pt idx="787">
                  <c:v>50850</c:v>
                </c:pt>
                <c:pt idx="788">
                  <c:v>50800</c:v>
                </c:pt>
                <c:pt idx="789">
                  <c:v>51100</c:v>
                </c:pt>
                <c:pt idx="790">
                  <c:v>50750</c:v>
                </c:pt>
                <c:pt idx="791">
                  <c:v>51550</c:v>
                </c:pt>
                <c:pt idx="792">
                  <c:v>52050</c:v>
                </c:pt>
                <c:pt idx="793">
                  <c:v>51700</c:v>
                </c:pt>
                <c:pt idx="794">
                  <c:v>52500</c:v>
                </c:pt>
                <c:pt idx="795">
                  <c:v>52350</c:v>
                </c:pt>
                <c:pt idx="796">
                  <c:v>52300</c:v>
                </c:pt>
                <c:pt idx="797">
                  <c:v>51950</c:v>
                </c:pt>
                <c:pt idx="798">
                  <c:v>52150</c:v>
                </c:pt>
                <c:pt idx="799">
                  <c:v>52100</c:v>
                </c:pt>
                <c:pt idx="800">
                  <c:v>51750</c:v>
                </c:pt>
                <c:pt idx="801">
                  <c:v>51600</c:v>
                </c:pt>
                <c:pt idx="802">
                  <c:v>51550</c:v>
                </c:pt>
                <c:pt idx="803">
                  <c:v>52150</c:v>
                </c:pt>
                <c:pt idx="804">
                  <c:v>52550</c:v>
                </c:pt>
                <c:pt idx="805">
                  <c:v>52500</c:v>
                </c:pt>
                <c:pt idx="806">
                  <c:v>52450</c:v>
                </c:pt>
                <c:pt idx="807">
                  <c:v>52300</c:v>
                </c:pt>
                <c:pt idx="808">
                  <c:v>51950</c:v>
                </c:pt>
                <c:pt idx="809">
                  <c:v>51400</c:v>
                </c:pt>
                <c:pt idx="810">
                  <c:v>51250</c:v>
                </c:pt>
                <c:pt idx="811">
                  <c:v>51200</c:v>
                </c:pt>
                <c:pt idx="812">
                  <c:v>51150</c:v>
                </c:pt>
                <c:pt idx="813">
                  <c:v>51000</c:v>
                </c:pt>
                <c:pt idx="814">
                  <c:v>52100</c:v>
                </c:pt>
                <c:pt idx="815">
                  <c:v>51700</c:v>
                </c:pt>
                <c:pt idx="816">
                  <c:v>51350</c:v>
                </c:pt>
                <c:pt idx="817">
                  <c:v>50800</c:v>
                </c:pt>
                <c:pt idx="818">
                  <c:v>50650</c:v>
                </c:pt>
                <c:pt idx="819">
                  <c:v>50600</c:v>
                </c:pt>
                <c:pt idx="820">
                  <c:v>50050</c:v>
                </c:pt>
                <c:pt idx="821">
                  <c:v>49900</c:v>
                </c:pt>
                <c:pt idx="822">
                  <c:v>49550</c:v>
                </c:pt>
                <c:pt idx="823">
                  <c:v>50150</c:v>
                </c:pt>
                <c:pt idx="824">
                  <c:v>50000</c:v>
                </c:pt>
                <c:pt idx="825">
                  <c:v>49950</c:v>
                </c:pt>
                <c:pt idx="826">
                  <c:v>49600</c:v>
                </c:pt>
                <c:pt idx="827">
                  <c:v>50500</c:v>
                </c:pt>
                <c:pt idx="828">
                  <c:v>49950</c:v>
                </c:pt>
                <c:pt idx="829">
                  <c:v>50400</c:v>
                </c:pt>
                <c:pt idx="830">
                  <c:v>50350</c:v>
                </c:pt>
                <c:pt idx="831">
                  <c:v>50000</c:v>
                </c:pt>
                <c:pt idx="832">
                  <c:v>49850</c:v>
                </c:pt>
                <c:pt idx="833">
                  <c:v>49800</c:v>
                </c:pt>
                <c:pt idx="834">
                  <c:v>50400</c:v>
                </c:pt>
                <c:pt idx="835">
                  <c:v>50800</c:v>
                </c:pt>
                <c:pt idx="836">
                  <c:v>50750</c:v>
                </c:pt>
                <c:pt idx="837">
                  <c:v>50700</c:v>
                </c:pt>
                <c:pt idx="838">
                  <c:v>50550</c:v>
                </c:pt>
                <c:pt idx="839">
                  <c:v>50200</c:v>
                </c:pt>
                <c:pt idx="840">
                  <c:v>50350</c:v>
                </c:pt>
                <c:pt idx="841">
                  <c:v>52250</c:v>
                </c:pt>
                <c:pt idx="842">
                  <c:v>51900</c:v>
                </c:pt>
                <c:pt idx="843">
                  <c:v>52500</c:v>
                </c:pt>
                <c:pt idx="844">
                  <c:v>54000</c:v>
                </c:pt>
                <c:pt idx="845">
                  <c:v>54700</c:v>
                </c:pt>
                <c:pt idx="846">
                  <c:v>54450</c:v>
                </c:pt>
                <c:pt idx="847">
                  <c:v>55150</c:v>
                </c:pt>
                <c:pt idx="848">
                  <c:v>55850</c:v>
                </c:pt>
                <c:pt idx="849">
                  <c:v>56050</c:v>
                </c:pt>
                <c:pt idx="850">
                  <c:v>55700</c:v>
                </c:pt>
                <c:pt idx="851">
                  <c:v>56100</c:v>
                </c:pt>
                <c:pt idx="852">
                  <c:v>56300</c:v>
                </c:pt>
                <c:pt idx="853">
                  <c:v>56250</c:v>
                </c:pt>
                <c:pt idx="854">
                  <c:v>56050</c:v>
                </c:pt>
                <c:pt idx="855">
                  <c:v>55700</c:v>
                </c:pt>
                <c:pt idx="856">
                  <c:v>55350</c:v>
                </c:pt>
                <c:pt idx="857">
                  <c:v>55200</c:v>
                </c:pt>
                <c:pt idx="858">
                  <c:v>56700</c:v>
                </c:pt>
                <c:pt idx="859">
                  <c:v>57150</c:v>
                </c:pt>
                <c:pt idx="860">
                  <c:v>57100</c:v>
                </c:pt>
                <c:pt idx="861">
                  <c:v>57700</c:v>
                </c:pt>
                <c:pt idx="862">
                  <c:v>58200</c:v>
                </c:pt>
                <c:pt idx="863">
                  <c:v>58150</c:v>
                </c:pt>
                <c:pt idx="864">
                  <c:v>59450</c:v>
                </c:pt>
                <c:pt idx="865">
                  <c:v>59300</c:v>
                </c:pt>
                <c:pt idx="866">
                  <c:v>59250</c:v>
                </c:pt>
                <c:pt idx="867">
                  <c:v>58700</c:v>
                </c:pt>
                <c:pt idx="868">
                  <c:v>58550</c:v>
                </c:pt>
                <c:pt idx="869">
                  <c:v>59650</c:v>
                </c:pt>
                <c:pt idx="870">
                  <c:v>60100</c:v>
                </c:pt>
                <c:pt idx="871">
                  <c:v>59750</c:v>
                </c:pt>
                <c:pt idx="872">
                  <c:v>60400</c:v>
                </c:pt>
                <c:pt idx="873">
                  <c:v>60350</c:v>
                </c:pt>
                <c:pt idx="874">
                  <c:v>60300</c:v>
                </c:pt>
                <c:pt idx="875">
                  <c:v>60800</c:v>
                </c:pt>
                <c:pt idx="876">
                  <c:v>60450</c:v>
                </c:pt>
                <c:pt idx="877">
                  <c:v>59800</c:v>
                </c:pt>
                <c:pt idx="878">
                  <c:v>59650</c:v>
                </c:pt>
                <c:pt idx="879">
                  <c:v>59300</c:v>
                </c:pt>
                <c:pt idx="880">
                  <c:v>58850</c:v>
                </c:pt>
                <c:pt idx="881">
                  <c:v>59250</c:v>
                </c:pt>
                <c:pt idx="882">
                  <c:v>59200</c:v>
                </c:pt>
                <c:pt idx="883">
                  <c:v>58650</c:v>
                </c:pt>
                <c:pt idx="884">
                  <c:v>58400</c:v>
                </c:pt>
                <c:pt idx="885">
                  <c:v>58050</c:v>
                </c:pt>
                <c:pt idx="886">
                  <c:v>57700</c:v>
                </c:pt>
                <c:pt idx="887">
                  <c:v>57250</c:v>
                </c:pt>
                <c:pt idx="888">
                  <c:v>57200</c:v>
                </c:pt>
                <c:pt idx="889">
                  <c:v>57150</c:v>
                </c:pt>
                <c:pt idx="890">
                  <c:v>57000</c:v>
                </c:pt>
                <c:pt idx="891">
                  <c:v>56950</c:v>
                </c:pt>
                <c:pt idx="892">
                  <c:v>56600</c:v>
                </c:pt>
                <c:pt idx="893">
                  <c:v>57000</c:v>
                </c:pt>
                <c:pt idx="894">
                  <c:v>56650</c:v>
                </c:pt>
                <c:pt idx="895">
                  <c:v>57250</c:v>
                </c:pt>
                <c:pt idx="896">
                  <c:v>57100</c:v>
                </c:pt>
                <c:pt idx="897">
                  <c:v>56750</c:v>
                </c:pt>
                <c:pt idx="898">
                  <c:v>56700</c:v>
                </c:pt>
                <c:pt idx="899">
                  <c:v>56350</c:v>
                </c:pt>
                <c:pt idx="900">
                  <c:v>56300</c:v>
                </c:pt>
                <c:pt idx="901">
                  <c:v>55900</c:v>
                </c:pt>
                <c:pt idx="902">
                  <c:v>55850</c:v>
                </c:pt>
                <c:pt idx="903">
                  <c:v>56000</c:v>
                </c:pt>
                <c:pt idx="904">
                  <c:v>55950</c:v>
                </c:pt>
                <c:pt idx="905">
                  <c:v>55900</c:v>
                </c:pt>
                <c:pt idx="906">
                  <c:v>55750</c:v>
                </c:pt>
                <c:pt idx="907">
                  <c:v>55400</c:v>
                </c:pt>
                <c:pt idx="908">
                  <c:v>55200</c:v>
                </c:pt>
                <c:pt idx="909">
                  <c:v>55150</c:v>
                </c:pt>
                <c:pt idx="910">
                  <c:v>54800</c:v>
                </c:pt>
                <c:pt idx="911">
                  <c:v>54650</c:v>
                </c:pt>
                <c:pt idx="912">
                  <c:v>54300</c:v>
                </c:pt>
                <c:pt idx="913">
                  <c:v>53900</c:v>
                </c:pt>
                <c:pt idx="914">
                  <c:v>55400</c:v>
                </c:pt>
                <c:pt idx="915">
                  <c:v>55050</c:v>
                </c:pt>
                <c:pt idx="916">
                  <c:v>54900</c:v>
                </c:pt>
                <c:pt idx="917">
                  <c:v>54350</c:v>
                </c:pt>
                <c:pt idx="918">
                  <c:v>53800</c:v>
                </c:pt>
                <c:pt idx="919">
                  <c:v>54100</c:v>
                </c:pt>
                <c:pt idx="920">
                  <c:v>53750</c:v>
                </c:pt>
                <c:pt idx="921">
                  <c:v>53400</c:v>
                </c:pt>
                <c:pt idx="922">
                  <c:v>53050</c:v>
                </c:pt>
                <c:pt idx="923">
                  <c:v>52700</c:v>
                </c:pt>
                <c:pt idx="924">
                  <c:v>52500</c:v>
                </c:pt>
                <c:pt idx="925">
                  <c:v>52450</c:v>
                </c:pt>
                <c:pt idx="926">
                  <c:v>52250</c:v>
                </c:pt>
                <c:pt idx="927">
                  <c:v>51900</c:v>
                </c:pt>
                <c:pt idx="928">
                  <c:v>52500</c:v>
                </c:pt>
                <c:pt idx="929">
                  <c:v>52700</c:v>
                </c:pt>
                <c:pt idx="930">
                  <c:v>52650</c:v>
                </c:pt>
                <c:pt idx="931">
                  <c:v>52800</c:v>
                </c:pt>
                <c:pt idx="932">
                  <c:v>52750</c:v>
                </c:pt>
                <c:pt idx="933">
                  <c:v>52300</c:v>
                </c:pt>
                <c:pt idx="934">
                  <c:v>52150</c:v>
                </c:pt>
                <c:pt idx="935">
                  <c:v>52100</c:v>
                </c:pt>
                <c:pt idx="936">
                  <c:v>51750</c:v>
                </c:pt>
                <c:pt idx="937">
                  <c:v>51400</c:v>
                </c:pt>
                <c:pt idx="938">
                  <c:v>51350</c:v>
                </c:pt>
                <c:pt idx="939">
                  <c:v>51300</c:v>
                </c:pt>
                <c:pt idx="940">
                  <c:v>51800</c:v>
                </c:pt>
                <c:pt idx="941">
                  <c:v>51750</c:v>
                </c:pt>
                <c:pt idx="942">
                  <c:v>51150</c:v>
                </c:pt>
                <c:pt idx="943">
                  <c:v>52250</c:v>
                </c:pt>
                <c:pt idx="944">
                  <c:v>52850</c:v>
                </c:pt>
                <c:pt idx="945">
                  <c:v>52600</c:v>
                </c:pt>
                <c:pt idx="946">
                  <c:v>52250</c:v>
                </c:pt>
                <c:pt idx="947">
                  <c:v>53150</c:v>
                </c:pt>
                <c:pt idx="948">
                  <c:v>53650</c:v>
                </c:pt>
                <c:pt idx="949">
                  <c:v>53050</c:v>
                </c:pt>
                <c:pt idx="950">
                  <c:v>52100</c:v>
                </c:pt>
                <c:pt idx="951">
                  <c:v>51950</c:v>
                </c:pt>
                <c:pt idx="952">
                  <c:v>51600</c:v>
                </c:pt>
                <c:pt idx="953">
                  <c:v>51550</c:v>
                </c:pt>
                <c:pt idx="954">
                  <c:v>51400</c:v>
                </c:pt>
                <c:pt idx="955">
                  <c:v>51350</c:v>
                </c:pt>
                <c:pt idx="956">
                  <c:v>51800</c:v>
                </c:pt>
                <c:pt idx="957">
                  <c:v>52900</c:v>
                </c:pt>
                <c:pt idx="958">
                  <c:v>52700</c:v>
                </c:pt>
                <c:pt idx="959">
                  <c:v>52650</c:v>
                </c:pt>
                <c:pt idx="960">
                  <c:v>51800</c:v>
                </c:pt>
                <c:pt idx="961">
                  <c:v>52550</c:v>
                </c:pt>
                <c:pt idx="962">
                  <c:v>52950</c:v>
                </c:pt>
                <c:pt idx="963">
                  <c:v>53300</c:v>
                </c:pt>
                <c:pt idx="964">
                  <c:v>52950</c:v>
                </c:pt>
                <c:pt idx="965">
                  <c:v>52600</c:v>
                </c:pt>
                <c:pt idx="966">
                  <c:v>52150</c:v>
                </c:pt>
                <c:pt idx="967">
                  <c:v>52500</c:v>
                </c:pt>
                <c:pt idx="968">
                  <c:v>52800</c:v>
                </c:pt>
                <c:pt idx="969">
                  <c:v>53150</c:v>
                </c:pt>
                <c:pt idx="970">
                  <c:v>52800</c:v>
                </c:pt>
                <c:pt idx="971">
                  <c:v>53350</c:v>
                </c:pt>
                <c:pt idx="972">
                  <c:v>53800</c:v>
                </c:pt>
                <c:pt idx="973">
                  <c:v>53350</c:v>
                </c:pt>
                <c:pt idx="974">
                  <c:v>53800</c:v>
                </c:pt>
                <c:pt idx="975">
                  <c:v>54150</c:v>
                </c:pt>
                <c:pt idx="976">
                  <c:v>53350</c:v>
                </c:pt>
                <c:pt idx="977">
                  <c:v>52900</c:v>
                </c:pt>
                <c:pt idx="978">
                  <c:v>53350</c:v>
                </c:pt>
                <c:pt idx="979">
                  <c:v>53800</c:v>
                </c:pt>
                <c:pt idx="980">
                  <c:v>54150</c:v>
                </c:pt>
                <c:pt idx="981">
                  <c:v>54500</c:v>
                </c:pt>
                <c:pt idx="982">
                  <c:v>54850</c:v>
                </c:pt>
                <c:pt idx="983">
                  <c:v>55300</c:v>
                </c:pt>
                <c:pt idx="984">
                  <c:v>55600</c:v>
                </c:pt>
                <c:pt idx="985">
                  <c:v>55000</c:v>
                </c:pt>
                <c:pt idx="986">
                  <c:v>54450</c:v>
                </c:pt>
                <c:pt idx="987">
                  <c:v>53900</c:v>
                </c:pt>
                <c:pt idx="988">
                  <c:v>54250</c:v>
                </c:pt>
                <c:pt idx="989">
                  <c:v>53700</c:v>
                </c:pt>
                <c:pt idx="990">
                  <c:v>53350</c:v>
                </c:pt>
                <c:pt idx="991">
                  <c:v>53800</c:v>
                </c:pt>
                <c:pt idx="992">
                  <c:v>54150</c:v>
                </c:pt>
                <c:pt idx="993">
                  <c:v>53800</c:v>
                </c:pt>
                <c:pt idx="994">
                  <c:v>54150</c:v>
                </c:pt>
                <c:pt idx="995">
                  <c:v>54750</c:v>
                </c:pt>
                <c:pt idx="996">
                  <c:v>55150</c:v>
                </c:pt>
                <c:pt idx="997">
                  <c:v>55950</c:v>
                </c:pt>
                <c:pt idx="998">
                  <c:v>55600</c:v>
                </c:pt>
                <c:pt idx="999">
                  <c:v>55950</c:v>
                </c:pt>
                <c:pt idx="1000">
                  <c:v>55600</c:v>
                </c:pt>
                <c:pt idx="1001">
                  <c:v>56250</c:v>
                </c:pt>
                <c:pt idx="1002">
                  <c:v>55750</c:v>
                </c:pt>
                <c:pt idx="1003">
                  <c:v>55000</c:v>
                </c:pt>
                <c:pt idx="1004">
                  <c:v>55650</c:v>
                </c:pt>
                <c:pt idx="1005">
                  <c:v>56100</c:v>
                </c:pt>
                <c:pt idx="1006">
                  <c:v>55300</c:v>
                </c:pt>
                <c:pt idx="1007">
                  <c:v>54750</c:v>
                </c:pt>
                <c:pt idx="1008">
                  <c:v>54350</c:v>
                </c:pt>
                <c:pt idx="1009">
                  <c:v>53800</c:v>
                </c:pt>
                <c:pt idx="1010">
                  <c:v>53400</c:v>
                </c:pt>
                <c:pt idx="1011">
                  <c:v>52950</c:v>
                </c:pt>
                <c:pt idx="1012">
                  <c:v>53550</c:v>
                </c:pt>
                <c:pt idx="1013">
                  <c:v>54100</c:v>
                </c:pt>
                <c:pt idx="1014">
                  <c:v>54450</c:v>
                </c:pt>
                <c:pt idx="1015">
                  <c:v>54150</c:v>
                </c:pt>
                <c:pt idx="1016">
                  <c:v>54650</c:v>
                </c:pt>
                <c:pt idx="1017">
                  <c:v>55050</c:v>
                </c:pt>
                <c:pt idx="1018">
                  <c:v>55850</c:v>
                </c:pt>
                <c:pt idx="1019">
                  <c:v>56250</c:v>
                </c:pt>
                <c:pt idx="1020">
                  <c:v>56850</c:v>
                </c:pt>
                <c:pt idx="1021">
                  <c:v>56500</c:v>
                </c:pt>
                <c:pt idx="1022">
                  <c:v>56900</c:v>
                </c:pt>
                <c:pt idx="1023">
                  <c:v>56200</c:v>
                </c:pt>
                <c:pt idx="1024">
                  <c:v>56700</c:v>
                </c:pt>
                <c:pt idx="1025">
                  <c:v>57100</c:v>
                </c:pt>
                <c:pt idx="1026">
                  <c:v>56750</c:v>
                </c:pt>
                <c:pt idx="1027">
                  <c:v>57200</c:v>
                </c:pt>
                <c:pt idx="1028">
                  <c:v>56750</c:v>
                </c:pt>
                <c:pt idx="1029">
                  <c:v>56200</c:v>
                </c:pt>
                <c:pt idx="1030">
                  <c:v>55750</c:v>
                </c:pt>
                <c:pt idx="1031">
                  <c:v>56150</c:v>
                </c:pt>
                <c:pt idx="1032">
                  <c:v>56650</c:v>
                </c:pt>
                <c:pt idx="1033">
                  <c:v>56000</c:v>
                </c:pt>
                <c:pt idx="1034">
                  <c:v>56400</c:v>
                </c:pt>
                <c:pt idx="1035">
                  <c:v>55800</c:v>
                </c:pt>
                <c:pt idx="1036">
                  <c:v>55450</c:v>
                </c:pt>
                <c:pt idx="1037">
                  <c:v>55800</c:v>
                </c:pt>
                <c:pt idx="1038">
                  <c:v>56100</c:v>
                </c:pt>
                <c:pt idx="1039">
                  <c:v>56550</c:v>
                </c:pt>
                <c:pt idx="1040">
                  <c:v>55900</c:v>
                </c:pt>
                <c:pt idx="1041">
                  <c:v>56300</c:v>
                </c:pt>
                <c:pt idx="1042">
                  <c:v>56850</c:v>
                </c:pt>
                <c:pt idx="1043">
                  <c:v>57450</c:v>
                </c:pt>
                <c:pt idx="1044">
                  <c:v>56900</c:v>
                </c:pt>
                <c:pt idx="1045">
                  <c:v>57450</c:v>
                </c:pt>
                <c:pt idx="1046">
                  <c:v>56700</c:v>
                </c:pt>
                <c:pt idx="1047">
                  <c:v>56300</c:v>
                </c:pt>
                <c:pt idx="1048">
                  <c:v>55900</c:v>
                </c:pt>
                <c:pt idx="1049">
                  <c:v>55550</c:v>
                </c:pt>
                <c:pt idx="1050">
                  <c:v>55950</c:v>
                </c:pt>
                <c:pt idx="1051">
                  <c:v>56300</c:v>
                </c:pt>
                <c:pt idx="1052">
                  <c:v>56700</c:v>
                </c:pt>
                <c:pt idx="1053">
                  <c:v>56250</c:v>
                </c:pt>
                <c:pt idx="1054">
                  <c:v>56700</c:v>
                </c:pt>
                <c:pt idx="1055">
                  <c:v>57050</c:v>
                </c:pt>
                <c:pt idx="1056">
                  <c:v>56500</c:v>
                </c:pt>
                <c:pt idx="1057">
                  <c:v>57050</c:v>
                </c:pt>
                <c:pt idx="1058">
                  <c:v>56700</c:v>
                </c:pt>
                <c:pt idx="1059">
                  <c:v>57250</c:v>
                </c:pt>
                <c:pt idx="1060">
                  <c:v>57600</c:v>
                </c:pt>
                <c:pt idx="1061">
                  <c:v>58150</c:v>
                </c:pt>
                <c:pt idx="1062">
                  <c:v>57700</c:v>
                </c:pt>
                <c:pt idx="1063">
                  <c:v>58100</c:v>
                </c:pt>
                <c:pt idx="1064">
                  <c:v>58600</c:v>
                </c:pt>
                <c:pt idx="1065">
                  <c:v>58050</c:v>
                </c:pt>
                <c:pt idx="1066">
                  <c:v>58500</c:v>
                </c:pt>
                <c:pt idx="1067">
                  <c:v>58850</c:v>
                </c:pt>
                <c:pt idx="1068">
                  <c:v>58400</c:v>
                </c:pt>
                <c:pt idx="1069">
                  <c:v>57950</c:v>
                </c:pt>
                <c:pt idx="1070">
                  <c:v>58300</c:v>
                </c:pt>
                <c:pt idx="1071">
                  <c:v>57750</c:v>
                </c:pt>
                <c:pt idx="1072">
                  <c:v>57400</c:v>
                </c:pt>
                <c:pt idx="1073">
                  <c:v>57700</c:v>
                </c:pt>
                <c:pt idx="1074">
                  <c:v>57350</c:v>
                </c:pt>
                <c:pt idx="1075">
                  <c:v>57050</c:v>
                </c:pt>
                <c:pt idx="1076">
                  <c:v>56750</c:v>
                </c:pt>
                <c:pt idx="1077">
                  <c:v>56200</c:v>
                </c:pt>
                <c:pt idx="1078">
                  <c:v>56750</c:v>
                </c:pt>
                <c:pt idx="1079">
                  <c:v>56000</c:v>
                </c:pt>
                <c:pt idx="1080">
                  <c:v>55550</c:v>
                </c:pt>
                <c:pt idx="1081">
                  <c:v>56050</c:v>
                </c:pt>
                <c:pt idx="1082">
                  <c:v>55300</c:v>
                </c:pt>
                <c:pt idx="1083">
                  <c:v>56150</c:v>
                </c:pt>
                <c:pt idx="1084">
                  <c:v>56500</c:v>
                </c:pt>
                <c:pt idx="1085">
                  <c:v>56800</c:v>
                </c:pt>
                <c:pt idx="1086">
                  <c:v>57300</c:v>
                </c:pt>
                <c:pt idx="1087">
                  <c:v>56800</c:v>
                </c:pt>
                <c:pt idx="1088">
                  <c:v>57100</c:v>
                </c:pt>
                <c:pt idx="1089">
                  <c:v>57500</c:v>
                </c:pt>
                <c:pt idx="1090">
                  <c:v>56850</c:v>
                </c:pt>
                <c:pt idx="1091">
                  <c:v>57450</c:v>
                </c:pt>
                <c:pt idx="1092">
                  <c:v>57850</c:v>
                </c:pt>
                <c:pt idx="1093">
                  <c:v>57500</c:v>
                </c:pt>
                <c:pt idx="1094">
                  <c:v>58250</c:v>
                </c:pt>
                <c:pt idx="1095">
                  <c:v>58950</c:v>
                </c:pt>
                <c:pt idx="1096">
                  <c:v>58650</c:v>
                </c:pt>
                <c:pt idx="1097">
                  <c:v>58300</c:v>
                </c:pt>
                <c:pt idx="1098">
                  <c:v>58850</c:v>
                </c:pt>
                <c:pt idx="1099">
                  <c:v>59200</c:v>
                </c:pt>
                <c:pt idx="1100">
                  <c:v>58600</c:v>
                </c:pt>
                <c:pt idx="1101">
                  <c:v>58050</c:v>
                </c:pt>
                <c:pt idx="1102">
                  <c:v>57700</c:v>
                </c:pt>
                <c:pt idx="1103">
                  <c:v>57250</c:v>
                </c:pt>
                <c:pt idx="1104">
                  <c:v>56900</c:v>
                </c:pt>
                <c:pt idx="1105">
                  <c:v>57250</c:v>
                </c:pt>
                <c:pt idx="1106">
                  <c:v>57600</c:v>
                </c:pt>
                <c:pt idx="1107">
                  <c:v>57900</c:v>
                </c:pt>
                <c:pt idx="1108">
                  <c:v>58650</c:v>
                </c:pt>
                <c:pt idx="1109">
                  <c:v>59000</c:v>
                </c:pt>
                <c:pt idx="1110">
                  <c:v>58650</c:v>
                </c:pt>
                <c:pt idx="1111">
                  <c:v>57800</c:v>
                </c:pt>
                <c:pt idx="1112">
                  <c:v>57200</c:v>
                </c:pt>
                <c:pt idx="1113">
                  <c:v>56550</c:v>
                </c:pt>
                <c:pt idx="1114">
                  <c:v>56950</c:v>
                </c:pt>
                <c:pt idx="1115">
                  <c:v>57400</c:v>
                </c:pt>
                <c:pt idx="1116">
                  <c:v>56800</c:v>
                </c:pt>
                <c:pt idx="1117">
                  <c:v>56350</c:v>
                </c:pt>
                <c:pt idx="1118">
                  <c:v>56000</c:v>
                </c:pt>
                <c:pt idx="1119">
                  <c:v>55550</c:v>
                </c:pt>
                <c:pt idx="1120">
                  <c:v>56350</c:v>
                </c:pt>
                <c:pt idx="1121">
                  <c:v>56700</c:v>
                </c:pt>
                <c:pt idx="1122">
                  <c:v>57450</c:v>
                </c:pt>
                <c:pt idx="1123">
                  <c:v>57100</c:v>
                </c:pt>
                <c:pt idx="1124">
                  <c:v>57450</c:v>
                </c:pt>
                <c:pt idx="1125">
                  <c:v>57800</c:v>
                </c:pt>
                <c:pt idx="1126">
                  <c:v>58200</c:v>
                </c:pt>
                <c:pt idx="1127">
                  <c:v>58600</c:v>
                </c:pt>
                <c:pt idx="1128">
                  <c:v>58900</c:v>
                </c:pt>
                <c:pt idx="1129">
                  <c:v>59650</c:v>
                </c:pt>
                <c:pt idx="1130">
                  <c:v>59300</c:v>
                </c:pt>
                <c:pt idx="1131">
                  <c:v>58700</c:v>
                </c:pt>
                <c:pt idx="1132">
                  <c:v>58350</c:v>
                </c:pt>
                <c:pt idx="1133">
                  <c:v>58800</c:v>
                </c:pt>
                <c:pt idx="1134">
                  <c:v>59100</c:v>
                </c:pt>
                <c:pt idx="1135">
                  <c:v>59500</c:v>
                </c:pt>
                <c:pt idx="1136">
                  <c:v>60250</c:v>
                </c:pt>
                <c:pt idx="1137">
                  <c:v>59750</c:v>
                </c:pt>
                <c:pt idx="1138">
                  <c:v>59350</c:v>
                </c:pt>
                <c:pt idx="1139">
                  <c:v>58950</c:v>
                </c:pt>
                <c:pt idx="1140">
                  <c:v>59600</c:v>
                </c:pt>
                <c:pt idx="1141">
                  <c:v>60100</c:v>
                </c:pt>
                <c:pt idx="1142">
                  <c:v>60450</c:v>
                </c:pt>
                <c:pt idx="1143">
                  <c:v>60800</c:v>
                </c:pt>
                <c:pt idx="1144">
                  <c:v>60200</c:v>
                </c:pt>
                <c:pt idx="1145">
                  <c:v>60850</c:v>
                </c:pt>
                <c:pt idx="1146">
                  <c:v>61250</c:v>
                </c:pt>
                <c:pt idx="1147">
                  <c:v>61650</c:v>
                </c:pt>
                <c:pt idx="1148">
                  <c:v>62100</c:v>
                </c:pt>
                <c:pt idx="1149">
                  <c:v>63050</c:v>
                </c:pt>
                <c:pt idx="1150">
                  <c:v>63600</c:v>
                </c:pt>
                <c:pt idx="1151">
                  <c:v>64150</c:v>
                </c:pt>
                <c:pt idx="1152">
                  <c:v>64800</c:v>
                </c:pt>
                <c:pt idx="1153">
                  <c:v>64450</c:v>
                </c:pt>
                <c:pt idx="1154">
                  <c:v>63950</c:v>
                </c:pt>
                <c:pt idx="1155">
                  <c:v>64300</c:v>
                </c:pt>
                <c:pt idx="1156">
                  <c:v>63950</c:v>
                </c:pt>
                <c:pt idx="1157">
                  <c:v>63600</c:v>
                </c:pt>
                <c:pt idx="1158">
                  <c:v>64200</c:v>
                </c:pt>
                <c:pt idx="1159">
                  <c:v>64650</c:v>
                </c:pt>
                <c:pt idx="1160">
                  <c:v>65100</c:v>
                </c:pt>
                <c:pt idx="1161">
                  <c:v>64650</c:v>
                </c:pt>
                <c:pt idx="1162">
                  <c:v>64100</c:v>
                </c:pt>
                <c:pt idx="1163">
                  <c:v>63750</c:v>
                </c:pt>
                <c:pt idx="1164">
                  <c:v>64400</c:v>
                </c:pt>
                <c:pt idx="1165">
                  <c:v>63950</c:v>
                </c:pt>
                <c:pt idx="1166">
                  <c:v>63600</c:v>
                </c:pt>
                <c:pt idx="1167">
                  <c:v>63250</c:v>
                </c:pt>
                <c:pt idx="1168">
                  <c:v>63800</c:v>
                </c:pt>
                <c:pt idx="1169">
                  <c:v>64150</c:v>
                </c:pt>
                <c:pt idx="1170">
                  <c:v>64750</c:v>
                </c:pt>
                <c:pt idx="1171">
                  <c:v>64200</c:v>
                </c:pt>
                <c:pt idx="1172">
                  <c:v>63550</c:v>
                </c:pt>
                <c:pt idx="1173">
                  <c:v>63200</c:v>
                </c:pt>
                <c:pt idx="1174">
                  <c:v>63750</c:v>
                </c:pt>
                <c:pt idx="1175">
                  <c:v>63400</c:v>
                </c:pt>
                <c:pt idx="1176">
                  <c:v>63850</c:v>
                </c:pt>
                <c:pt idx="1177">
                  <c:v>63550</c:v>
                </c:pt>
                <c:pt idx="1178">
                  <c:v>63900</c:v>
                </c:pt>
                <c:pt idx="1179">
                  <c:v>64300</c:v>
                </c:pt>
                <c:pt idx="1180">
                  <c:v>64850</c:v>
                </c:pt>
                <c:pt idx="1181">
                  <c:v>64500</c:v>
                </c:pt>
                <c:pt idx="1182">
                  <c:v>64850</c:v>
                </c:pt>
                <c:pt idx="1183">
                  <c:v>64150</c:v>
                </c:pt>
                <c:pt idx="1184">
                  <c:v>63850</c:v>
                </c:pt>
                <c:pt idx="1185">
                  <c:v>63550</c:v>
                </c:pt>
                <c:pt idx="1186">
                  <c:v>63200</c:v>
                </c:pt>
                <c:pt idx="1187">
                  <c:v>63600</c:v>
                </c:pt>
                <c:pt idx="1188">
                  <c:v>64050</c:v>
                </c:pt>
                <c:pt idx="1189">
                  <c:v>64650</c:v>
                </c:pt>
                <c:pt idx="1190">
                  <c:v>65250</c:v>
                </c:pt>
                <c:pt idx="1191">
                  <c:v>65700</c:v>
                </c:pt>
                <c:pt idx="1192">
                  <c:v>65350</c:v>
                </c:pt>
                <c:pt idx="1193">
                  <c:v>65850</c:v>
                </c:pt>
                <c:pt idx="1194">
                  <c:v>66300</c:v>
                </c:pt>
                <c:pt idx="1195">
                  <c:v>66700</c:v>
                </c:pt>
                <c:pt idx="1196">
                  <c:v>67150</c:v>
                </c:pt>
                <c:pt idx="1197">
                  <c:v>66800</c:v>
                </c:pt>
                <c:pt idx="1198">
                  <c:v>67150</c:v>
                </c:pt>
                <c:pt idx="1199">
                  <c:v>66600</c:v>
                </c:pt>
                <c:pt idx="1200">
                  <c:v>67050</c:v>
                </c:pt>
                <c:pt idx="1201">
                  <c:v>67500</c:v>
                </c:pt>
                <c:pt idx="1202">
                  <c:v>68050</c:v>
                </c:pt>
                <c:pt idx="1203">
                  <c:v>67300</c:v>
                </c:pt>
                <c:pt idx="1204">
                  <c:v>66700</c:v>
                </c:pt>
                <c:pt idx="1205">
                  <c:v>67150</c:v>
                </c:pt>
                <c:pt idx="1206">
                  <c:v>66800</c:v>
                </c:pt>
                <c:pt idx="1207">
                  <c:v>66400</c:v>
                </c:pt>
                <c:pt idx="1208">
                  <c:v>65850</c:v>
                </c:pt>
                <c:pt idx="1209">
                  <c:v>65550</c:v>
                </c:pt>
                <c:pt idx="1210">
                  <c:v>65000</c:v>
                </c:pt>
                <c:pt idx="1211">
                  <c:v>65350</c:v>
                </c:pt>
                <c:pt idx="1212">
                  <c:v>65700</c:v>
                </c:pt>
                <c:pt idx="1213">
                  <c:v>65100</c:v>
                </c:pt>
                <c:pt idx="1214">
                  <c:v>64550</c:v>
                </c:pt>
                <c:pt idx="1215">
                  <c:v>63800</c:v>
                </c:pt>
                <c:pt idx="1216">
                  <c:v>63400</c:v>
                </c:pt>
                <c:pt idx="1217">
                  <c:v>64150</c:v>
                </c:pt>
                <c:pt idx="1218">
                  <c:v>64500</c:v>
                </c:pt>
                <c:pt idx="1219">
                  <c:v>64850</c:v>
                </c:pt>
                <c:pt idx="1220">
                  <c:v>65650</c:v>
                </c:pt>
                <c:pt idx="1221">
                  <c:v>66150</c:v>
                </c:pt>
                <c:pt idx="1222">
                  <c:v>65800</c:v>
                </c:pt>
                <c:pt idx="1223">
                  <c:v>66100</c:v>
                </c:pt>
                <c:pt idx="1224">
                  <c:v>66450</c:v>
                </c:pt>
                <c:pt idx="1225">
                  <c:v>66900</c:v>
                </c:pt>
                <c:pt idx="1226">
                  <c:v>67650</c:v>
                </c:pt>
                <c:pt idx="1227">
                  <c:v>68000</c:v>
                </c:pt>
                <c:pt idx="1228">
                  <c:v>67550</c:v>
                </c:pt>
                <c:pt idx="1229">
                  <c:v>68000</c:v>
                </c:pt>
                <c:pt idx="1230">
                  <c:v>68350</c:v>
                </c:pt>
                <c:pt idx="1231">
                  <c:v>68700</c:v>
                </c:pt>
                <c:pt idx="1232">
                  <c:v>68250</c:v>
                </c:pt>
                <c:pt idx="1233">
                  <c:v>67700</c:v>
                </c:pt>
                <c:pt idx="1234">
                  <c:v>68650</c:v>
                </c:pt>
                <c:pt idx="1235">
                  <c:v>68350</c:v>
                </c:pt>
                <c:pt idx="1236">
                  <c:v>68750</c:v>
                </c:pt>
                <c:pt idx="1237">
                  <c:v>69150</c:v>
                </c:pt>
                <c:pt idx="1238">
                  <c:v>68800</c:v>
                </c:pt>
                <c:pt idx="1239">
                  <c:v>69350</c:v>
                </c:pt>
                <c:pt idx="1240">
                  <c:v>68700</c:v>
                </c:pt>
                <c:pt idx="1241">
                  <c:v>68250</c:v>
                </c:pt>
                <c:pt idx="1242">
                  <c:v>68600</c:v>
                </c:pt>
                <c:pt idx="1243">
                  <c:v>68950</c:v>
                </c:pt>
                <c:pt idx="1244">
                  <c:v>69350</c:v>
                </c:pt>
                <c:pt idx="1245">
                  <c:v>68900</c:v>
                </c:pt>
                <c:pt idx="1246">
                  <c:v>68500</c:v>
                </c:pt>
                <c:pt idx="1247">
                  <c:v>68050</c:v>
                </c:pt>
                <c:pt idx="1248">
                  <c:v>68650</c:v>
                </c:pt>
                <c:pt idx="1249">
                  <c:v>69050</c:v>
                </c:pt>
                <c:pt idx="1250">
                  <c:v>68600</c:v>
                </c:pt>
                <c:pt idx="1251">
                  <c:v>68950</c:v>
                </c:pt>
                <c:pt idx="1252">
                  <c:v>68500</c:v>
                </c:pt>
                <c:pt idx="1253">
                  <c:v>69050</c:v>
                </c:pt>
                <c:pt idx="1254">
                  <c:v>69500</c:v>
                </c:pt>
                <c:pt idx="1255">
                  <c:v>70450</c:v>
                </c:pt>
                <c:pt idx="1256">
                  <c:v>70850</c:v>
                </c:pt>
                <c:pt idx="1257">
                  <c:v>70400</c:v>
                </c:pt>
                <c:pt idx="1258">
                  <c:v>70050</c:v>
                </c:pt>
                <c:pt idx="1259">
                  <c:v>69500</c:v>
                </c:pt>
                <c:pt idx="1260">
                  <c:v>70050</c:v>
                </c:pt>
                <c:pt idx="1261">
                  <c:v>69600</c:v>
                </c:pt>
                <c:pt idx="1262">
                  <c:v>69150</c:v>
                </c:pt>
                <c:pt idx="1263">
                  <c:v>68550</c:v>
                </c:pt>
                <c:pt idx="1264">
                  <c:v>68200</c:v>
                </c:pt>
                <c:pt idx="1265">
                  <c:v>67850</c:v>
                </c:pt>
                <c:pt idx="1266">
                  <c:v>68600</c:v>
                </c:pt>
                <c:pt idx="1267">
                  <c:v>69100</c:v>
                </c:pt>
                <c:pt idx="1268">
                  <c:v>68550</c:v>
                </c:pt>
                <c:pt idx="1269">
                  <c:v>68950</c:v>
                </c:pt>
                <c:pt idx="1270">
                  <c:v>68600</c:v>
                </c:pt>
                <c:pt idx="1271">
                  <c:v>68200</c:v>
                </c:pt>
                <c:pt idx="1272">
                  <c:v>67850</c:v>
                </c:pt>
                <c:pt idx="1273">
                  <c:v>68300</c:v>
                </c:pt>
                <c:pt idx="1274">
                  <c:v>68600</c:v>
                </c:pt>
                <c:pt idx="1275">
                  <c:v>68250</c:v>
                </c:pt>
                <c:pt idx="1276">
                  <c:v>67900</c:v>
                </c:pt>
                <c:pt idx="1277">
                  <c:v>67300</c:v>
                </c:pt>
                <c:pt idx="1278">
                  <c:v>66800</c:v>
                </c:pt>
                <c:pt idx="1279">
                  <c:v>67150</c:v>
                </c:pt>
                <c:pt idx="1280">
                  <c:v>66850</c:v>
                </c:pt>
                <c:pt idx="1281">
                  <c:v>66100</c:v>
                </c:pt>
                <c:pt idx="1282">
                  <c:v>65700</c:v>
                </c:pt>
                <c:pt idx="1283">
                  <c:v>64900</c:v>
                </c:pt>
                <c:pt idx="1284">
                  <c:v>64550</c:v>
                </c:pt>
                <c:pt idx="1285">
                  <c:v>64000</c:v>
                </c:pt>
                <c:pt idx="1286">
                  <c:v>63600</c:v>
                </c:pt>
                <c:pt idx="1287">
                  <c:v>64150</c:v>
                </c:pt>
                <c:pt idx="1288">
                  <c:v>63800</c:v>
                </c:pt>
                <c:pt idx="1289">
                  <c:v>63450</c:v>
                </c:pt>
                <c:pt idx="1290">
                  <c:v>63900</c:v>
                </c:pt>
                <c:pt idx="1291">
                  <c:v>64650</c:v>
                </c:pt>
                <c:pt idx="1292">
                  <c:v>65250</c:v>
                </c:pt>
                <c:pt idx="1293">
                  <c:v>64800</c:v>
                </c:pt>
                <c:pt idx="1294">
                  <c:v>65100</c:v>
                </c:pt>
                <c:pt idx="1295">
                  <c:v>64650</c:v>
                </c:pt>
                <c:pt idx="1296">
                  <c:v>65050</c:v>
                </c:pt>
                <c:pt idx="1297">
                  <c:v>65450</c:v>
                </c:pt>
                <c:pt idx="1298">
                  <c:v>64800</c:v>
                </c:pt>
                <c:pt idx="1299">
                  <c:v>65350</c:v>
                </c:pt>
                <c:pt idx="1300">
                  <c:v>64800</c:v>
                </c:pt>
                <c:pt idx="1301">
                  <c:v>65550</c:v>
                </c:pt>
                <c:pt idx="1302">
                  <c:v>65000</c:v>
                </c:pt>
                <c:pt idx="1303">
                  <c:v>64600</c:v>
                </c:pt>
                <c:pt idx="1304">
                  <c:v>65000</c:v>
                </c:pt>
                <c:pt idx="1305">
                  <c:v>65550</c:v>
                </c:pt>
                <c:pt idx="1306">
                  <c:v>65900</c:v>
                </c:pt>
                <c:pt idx="1307">
                  <c:v>65500</c:v>
                </c:pt>
                <c:pt idx="1308">
                  <c:v>65900</c:v>
                </c:pt>
                <c:pt idx="1309">
                  <c:v>66200</c:v>
                </c:pt>
                <c:pt idx="1310">
                  <c:v>66550</c:v>
                </c:pt>
                <c:pt idx="1311">
                  <c:v>66200</c:v>
                </c:pt>
                <c:pt idx="1312">
                  <c:v>65750</c:v>
                </c:pt>
                <c:pt idx="1313">
                  <c:v>65200</c:v>
                </c:pt>
                <c:pt idx="1314">
                  <c:v>65550</c:v>
                </c:pt>
                <c:pt idx="1315">
                  <c:v>66200</c:v>
                </c:pt>
                <c:pt idx="1316">
                  <c:v>66950</c:v>
                </c:pt>
                <c:pt idx="1317">
                  <c:v>66600</c:v>
                </c:pt>
                <c:pt idx="1318">
                  <c:v>66150</c:v>
                </c:pt>
                <c:pt idx="1319">
                  <c:v>65800</c:v>
                </c:pt>
                <c:pt idx="1320">
                  <c:v>66300</c:v>
                </c:pt>
                <c:pt idx="1321">
                  <c:v>65750</c:v>
                </c:pt>
                <c:pt idx="1322">
                  <c:v>65200</c:v>
                </c:pt>
                <c:pt idx="1323">
                  <c:v>65750</c:v>
                </c:pt>
                <c:pt idx="1324">
                  <c:v>65000</c:v>
                </c:pt>
                <c:pt idx="1325">
                  <c:v>64550</c:v>
                </c:pt>
                <c:pt idx="1326">
                  <c:v>64200</c:v>
                </c:pt>
                <c:pt idx="1327">
                  <c:v>63750</c:v>
                </c:pt>
                <c:pt idx="1328">
                  <c:v>63200</c:v>
                </c:pt>
                <c:pt idx="1329">
                  <c:v>63700</c:v>
                </c:pt>
                <c:pt idx="1330">
                  <c:v>64000</c:v>
                </c:pt>
                <c:pt idx="1331">
                  <c:v>63650</c:v>
                </c:pt>
                <c:pt idx="1332">
                  <c:v>64050</c:v>
                </c:pt>
                <c:pt idx="1333">
                  <c:v>64550</c:v>
                </c:pt>
                <c:pt idx="1334">
                  <c:v>64000</c:v>
                </c:pt>
                <c:pt idx="1335">
                  <c:v>63400</c:v>
                </c:pt>
                <c:pt idx="1336">
                  <c:v>63800</c:v>
                </c:pt>
                <c:pt idx="1337">
                  <c:v>63450</c:v>
                </c:pt>
                <c:pt idx="1338">
                  <c:v>64000</c:v>
                </c:pt>
                <c:pt idx="1339">
                  <c:v>63550</c:v>
                </c:pt>
                <c:pt idx="1340">
                  <c:v>63200</c:v>
                </c:pt>
                <c:pt idx="1341">
                  <c:v>62850</c:v>
                </c:pt>
                <c:pt idx="1342">
                  <c:v>62450</c:v>
                </c:pt>
                <c:pt idx="1343">
                  <c:v>62050</c:v>
                </c:pt>
                <c:pt idx="1344">
                  <c:v>61500</c:v>
                </c:pt>
                <c:pt idx="1345">
                  <c:v>61050</c:v>
                </c:pt>
                <c:pt idx="1346">
                  <c:v>61400</c:v>
                </c:pt>
                <c:pt idx="1347">
                  <c:v>61700</c:v>
                </c:pt>
                <c:pt idx="1348">
                  <c:v>62200</c:v>
                </c:pt>
                <c:pt idx="1349">
                  <c:v>62750</c:v>
                </c:pt>
                <c:pt idx="1350">
                  <c:v>63350</c:v>
                </c:pt>
                <c:pt idx="1351">
                  <c:v>63000</c:v>
                </c:pt>
                <c:pt idx="1352">
                  <c:v>63300</c:v>
                </c:pt>
                <c:pt idx="1353">
                  <c:v>62400</c:v>
                </c:pt>
                <c:pt idx="1354">
                  <c:v>62750</c:v>
                </c:pt>
                <c:pt idx="1355">
                  <c:v>63600</c:v>
                </c:pt>
                <c:pt idx="1356">
                  <c:v>63950</c:v>
                </c:pt>
                <c:pt idx="1357">
                  <c:v>63500</c:v>
                </c:pt>
                <c:pt idx="1358">
                  <c:v>63050</c:v>
                </c:pt>
                <c:pt idx="1359">
                  <c:v>62500</c:v>
                </c:pt>
                <c:pt idx="1360">
                  <c:v>63200</c:v>
                </c:pt>
                <c:pt idx="1361">
                  <c:v>62850</c:v>
                </c:pt>
                <c:pt idx="1362">
                  <c:v>63300</c:v>
                </c:pt>
                <c:pt idx="1363">
                  <c:v>63750</c:v>
                </c:pt>
                <c:pt idx="1364">
                  <c:v>63050</c:v>
                </c:pt>
                <c:pt idx="1365">
                  <c:v>63400</c:v>
                </c:pt>
                <c:pt idx="1366">
                  <c:v>63050</c:v>
                </c:pt>
                <c:pt idx="1367">
                  <c:v>62650</c:v>
                </c:pt>
                <c:pt idx="1368">
                  <c:v>62150</c:v>
                </c:pt>
                <c:pt idx="1369">
                  <c:v>62750</c:v>
                </c:pt>
                <c:pt idx="1370">
                  <c:v>62400</c:v>
                </c:pt>
                <c:pt idx="1371">
                  <c:v>62050</c:v>
                </c:pt>
                <c:pt idx="1372">
                  <c:v>61300</c:v>
                </c:pt>
                <c:pt idx="1373">
                  <c:v>60850</c:v>
                </c:pt>
                <c:pt idx="1374">
                  <c:v>60500</c:v>
                </c:pt>
                <c:pt idx="1375">
                  <c:v>60050</c:v>
                </c:pt>
                <c:pt idx="1376">
                  <c:v>59700</c:v>
                </c:pt>
                <c:pt idx="1377">
                  <c:v>59350</c:v>
                </c:pt>
                <c:pt idx="1378">
                  <c:v>59700</c:v>
                </c:pt>
                <c:pt idx="1379">
                  <c:v>59350</c:v>
                </c:pt>
                <c:pt idx="1380">
                  <c:v>59900</c:v>
                </c:pt>
                <c:pt idx="1381">
                  <c:v>59450</c:v>
                </c:pt>
                <c:pt idx="1382">
                  <c:v>59150</c:v>
                </c:pt>
                <c:pt idx="1383">
                  <c:v>58800</c:v>
                </c:pt>
                <c:pt idx="1384">
                  <c:v>59350</c:v>
                </c:pt>
                <c:pt idx="1385">
                  <c:v>59700</c:v>
                </c:pt>
                <c:pt idx="1386">
                  <c:v>60050</c:v>
                </c:pt>
                <c:pt idx="1387">
                  <c:v>59700</c:v>
                </c:pt>
                <c:pt idx="1388">
                  <c:v>59150</c:v>
                </c:pt>
                <c:pt idx="1389">
                  <c:v>59550</c:v>
                </c:pt>
                <c:pt idx="1390">
                  <c:v>59900</c:v>
                </c:pt>
                <c:pt idx="1391">
                  <c:v>60250</c:v>
                </c:pt>
                <c:pt idx="1392">
                  <c:v>61050</c:v>
                </c:pt>
                <c:pt idx="1393">
                  <c:v>61650</c:v>
                </c:pt>
                <c:pt idx="1394">
                  <c:v>62150</c:v>
                </c:pt>
                <c:pt idx="1395">
                  <c:v>61600</c:v>
                </c:pt>
                <c:pt idx="1396">
                  <c:v>61150</c:v>
                </c:pt>
                <c:pt idx="1397">
                  <c:v>61550</c:v>
                </c:pt>
                <c:pt idx="1398">
                  <c:v>61950</c:v>
                </c:pt>
                <c:pt idx="1399">
                  <c:v>61400</c:v>
                </c:pt>
                <c:pt idx="1400">
                  <c:v>60950</c:v>
                </c:pt>
                <c:pt idx="1401">
                  <c:v>61400</c:v>
                </c:pt>
                <c:pt idx="1402">
                  <c:v>60950</c:v>
                </c:pt>
                <c:pt idx="1403">
                  <c:v>60400</c:v>
                </c:pt>
                <c:pt idx="1404">
                  <c:v>60850</c:v>
                </c:pt>
                <c:pt idx="1405">
                  <c:v>61250</c:v>
                </c:pt>
                <c:pt idx="1406">
                  <c:v>61850</c:v>
                </c:pt>
                <c:pt idx="1407">
                  <c:v>61500</c:v>
                </c:pt>
                <c:pt idx="1408">
                  <c:v>61800</c:v>
                </c:pt>
                <c:pt idx="1409">
                  <c:v>61450</c:v>
                </c:pt>
                <c:pt idx="1410">
                  <c:v>61800</c:v>
                </c:pt>
                <c:pt idx="1411">
                  <c:v>61250</c:v>
                </c:pt>
                <c:pt idx="1412">
                  <c:v>61750</c:v>
                </c:pt>
                <c:pt idx="1413">
                  <c:v>61400</c:v>
                </c:pt>
                <c:pt idx="1414">
                  <c:v>61700</c:v>
                </c:pt>
                <c:pt idx="1415">
                  <c:v>62250</c:v>
                </c:pt>
                <c:pt idx="1416">
                  <c:v>61900</c:v>
                </c:pt>
                <c:pt idx="1417">
                  <c:v>61400</c:v>
                </c:pt>
                <c:pt idx="1418">
                  <c:v>61900</c:v>
                </c:pt>
                <c:pt idx="1419">
                  <c:v>61550</c:v>
                </c:pt>
                <c:pt idx="1420">
                  <c:v>61250</c:v>
                </c:pt>
                <c:pt idx="1421">
                  <c:v>60700</c:v>
                </c:pt>
                <c:pt idx="1422">
                  <c:v>60100</c:v>
                </c:pt>
                <c:pt idx="1423">
                  <c:v>59650</c:v>
                </c:pt>
                <c:pt idx="1424">
                  <c:v>59300</c:v>
                </c:pt>
                <c:pt idx="1425">
                  <c:v>58850</c:v>
                </c:pt>
                <c:pt idx="1426">
                  <c:v>58100</c:v>
                </c:pt>
                <c:pt idx="1427">
                  <c:v>57750</c:v>
                </c:pt>
                <c:pt idx="1428">
                  <c:v>57450</c:v>
                </c:pt>
                <c:pt idx="1429">
                  <c:v>56900</c:v>
                </c:pt>
                <c:pt idx="1430">
                  <c:v>56500</c:v>
                </c:pt>
                <c:pt idx="1431">
                  <c:v>56950</c:v>
                </c:pt>
                <c:pt idx="1432">
                  <c:v>57400</c:v>
                </c:pt>
                <c:pt idx="1433">
                  <c:v>56950</c:v>
                </c:pt>
                <c:pt idx="1434">
                  <c:v>57400</c:v>
                </c:pt>
                <c:pt idx="1435">
                  <c:v>57050</c:v>
                </c:pt>
                <c:pt idx="1436">
                  <c:v>56500</c:v>
                </c:pt>
                <c:pt idx="1437">
                  <c:v>56850</c:v>
                </c:pt>
                <c:pt idx="1438">
                  <c:v>57200</c:v>
                </c:pt>
                <c:pt idx="1439">
                  <c:v>57550</c:v>
                </c:pt>
                <c:pt idx="1440">
                  <c:v>58000</c:v>
                </c:pt>
                <c:pt idx="1441">
                  <c:v>57450</c:v>
                </c:pt>
                <c:pt idx="1442">
                  <c:v>57100</c:v>
                </c:pt>
                <c:pt idx="1443">
                  <c:v>57650</c:v>
                </c:pt>
                <c:pt idx="1444">
                  <c:v>56900</c:v>
                </c:pt>
                <c:pt idx="1445">
                  <c:v>56550</c:v>
                </c:pt>
                <c:pt idx="1446">
                  <c:v>56900</c:v>
                </c:pt>
                <c:pt idx="1447">
                  <c:v>57450</c:v>
                </c:pt>
                <c:pt idx="1448">
                  <c:v>57150</c:v>
                </c:pt>
                <c:pt idx="1449">
                  <c:v>57500</c:v>
                </c:pt>
                <c:pt idx="1450">
                  <c:v>57850</c:v>
                </c:pt>
                <c:pt idx="1451">
                  <c:v>57500</c:v>
                </c:pt>
                <c:pt idx="1452">
                  <c:v>57050</c:v>
                </c:pt>
                <c:pt idx="1453">
                  <c:v>56650</c:v>
                </c:pt>
                <c:pt idx="1454">
                  <c:v>57000</c:v>
                </c:pt>
                <c:pt idx="1455">
                  <c:v>56600</c:v>
                </c:pt>
                <c:pt idx="1456">
                  <c:v>57000</c:v>
                </c:pt>
                <c:pt idx="1457">
                  <c:v>56400</c:v>
                </c:pt>
                <c:pt idx="1458">
                  <c:v>56850</c:v>
                </c:pt>
                <c:pt idx="1459">
                  <c:v>56400</c:v>
                </c:pt>
                <c:pt idx="1460">
                  <c:v>55600</c:v>
                </c:pt>
                <c:pt idx="1461">
                  <c:v>55950</c:v>
                </c:pt>
                <c:pt idx="1462">
                  <c:v>55650</c:v>
                </c:pt>
                <c:pt idx="1463">
                  <c:v>56050</c:v>
                </c:pt>
                <c:pt idx="1464">
                  <c:v>56800</c:v>
                </c:pt>
                <c:pt idx="1465">
                  <c:v>56300</c:v>
                </c:pt>
                <c:pt idx="1466">
                  <c:v>56950</c:v>
                </c:pt>
                <c:pt idx="1467">
                  <c:v>56600</c:v>
                </c:pt>
                <c:pt idx="1468">
                  <c:v>56150</c:v>
                </c:pt>
                <c:pt idx="1469">
                  <c:v>55800</c:v>
                </c:pt>
                <c:pt idx="1470">
                  <c:v>56650</c:v>
                </c:pt>
                <c:pt idx="1471">
                  <c:v>56100</c:v>
                </c:pt>
                <c:pt idx="1472">
                  <c:v>55650</c:v>
                </c:pt>
                <c:pt idx="1473">
                  <c:v>56050</c:v>
                </c:pt>
                <c:pt idx="1474">
                  <c:v>55700</c:v>
                </c:pt>
                <c:pt idx="1475">
                  <c:v>55250</c:v>
                </c:pt>
                <c:pt idx="1476">
                  <c:v>55650</c:v>
                </c:pt>
                <c:pt idx="1477">
                  <c:v>55000</c:v>
                </c:pt>
                <c:pt idx="1478">
                  <c:v>54350</c:v>
                </c:pt>
                <c:pt idx="1479">
                  <c:v>54850</c:v>
                </c:pt>
                <c:pt idx="1480">
                  <c:v>55350</c:v>
                </c:pt>
                <c:pt idx="1481">
                  <c:v>54750</c:v>
                </c:pt>
                <c:pt idx="1482">
                  <c:v>55100</c:v>
                </c:pt>
                <c:pt idx="1483">
                  <c:v>54300</c:v>
                </c:pt>
                <c:pt idx="1484">
                  <c:v>54650</c:v>
                </c:pt>
                <c:pt idx="1485">
                  <c:v>54350</c:v>
                </c:pt>
                <c:pt idx="1486">
                  <c:v>55100</c:v>
                </c:pt>
                <c:pt idx="1487">
                  <c:v>55650</c:v>
                </c:pt>
                <c:pt idx="1488">
                  <c:v>55300</c:v>
                </c:pt>
                <c:pt idx="1489">
                  <c:v>54900</c:v>
                </c:pt>
                <c:pt idx="1490">
                  <c:v>54450</c:v>
                </c:pt>
                <c:pt idx="1491">
                  <c:v>54100</c:v>
                </c:pt>
                <c:pt idx="1492">
                  <c:v>53700</c:v>
                </c:pt>
                <c:pt idx="1493">
                  <c:v>53100</c:v>
                </c:pt>
                <c:pt idx="1494">
                  <c:v>52750</c:v>
                </c:pt>
                <c:pt idx="1495">
                  <c:v>52400</c:v>
                </c:pt>
                <c:pt idx="1496">
                  <c:v>51600</c:v>
                </c:pt>
                <c:pt idx="1497">
                  <c:v>51000</c:v>
                </c:pt>
                <c:pt idx="1498">
                  <c:v>50500</c:v>
                </c:pt>
                <c:pt idx="1499">
                  <c:v>51050</c:v>
                </c:pt>
                <c:pt idx="1500">
                  <c:v>51650</c:v>
                </c:pt>
                <c:pt idx="1501">
                  <c:v>51300</c:v>
                </c:pt>
                <c:pt idx="1502">
                  <c:v>50700</c:v>
                </c:pt>
                <c:pt idx="1503">
                  <c:v>50350</c:v>
                </c:pt>
                <c:pt idx="1504">
                  <c:v>49900</c:v>
                </c:pt>
                <c:pt idx="1505">
                  <c:v>49350</c:v>
                </c:pt>
                <c:pt idx="1506">
                  <c:v>49000</c:v>
                </c:pt>
                <c:pt idx="1507">
                  <c:v>48550</c:v>
                </c:pt>
                <c:pt idx="1508">
                  <c:v>48950</c:v>
                </c:pt>
                <c:pt idx="1509">
                  <c:v>48550</c:v>
                </c:pt>
                <c:pt idx="1510">
                  <c:v>49000</c:v>
                </c:pt>
                <c:pt idx="1511">
                  <c:v>49350</c:v>
                </c:pt>
                <c:pt idx="1512">
                  <c:v>48800</c:v>
                </c:pt>
                <c:pt idx="1513">
                  <c:v>49350</c:v>
                </c:pt>
                <c:pt idx="1514">
                  <c:v>49900</c:v>
                </c:pt>
                <c:pt idx="1515">
                  <c:v>50200</c:v>
                </c:pt>
                <c:pt idx="1516">
                  <c:v>49750</c:v>
                </c:pt>
                <c:pt idx="1517">
                  <c:v>50350</c:v>
                </c:pt>
                <c:pt idx="1518">
                  <c:v>50700</c:v>
                </c:pt>
                <c:pt idx="1519">
                  <c:v>51050</c:v>
                </c:pt>
                <c:pt idx="1520">
                  <c:v>50450</c:v>
                </c:pt>
                <c:pt idx="1521">
                  <c:v>49900</c:v>
                </c:pt>
                <c:pt idx="1522">
                  <c:v>50250</c:v>
                </c:pt>
                <c:pt idx="1523">
                  <c:v>50900</c:v>
                </c:pt>
                <c:pt idx="1524">
                  <c:v>50450</c:v>
                </c:pt>
                <c:pt idx="1525">
                  <c:v>50800</c:v>
                </c:pt>
                <c:pt idx="1526">
                  <c:v>51300</c:v>
                </c:pt>
                <c:pt idx="1527">
                  <c:v>50850</c:v>
                </c:pt>
                <c:pt idx="1528">
                  <c:v>51300</c:v>
                </c:pt>
                <c:pt idx="1529">
                  <c:v>51600</c:v>
                </c:pt>
                <c:pt idx="1530">
                  <c:v>52200</c:v>
                </c:pt>
                <c:pt idx="1531">
                  <c:v>51850</c:v>
                </c:pt>
                <c:pt idx="1532">
                  <c:v>51500</c:v>
                </c:pt>
                <c:pt idx="1533">
                  <c:v>52000</c:v>
                </c:pt>
                <c:pt idx="1534">
                  <c:v>51550</c:v>
                </c:pt>
                <c:pt idx="1535">
                  <c:v>51950</c:v>
                </c:pt>
                <c:pt idx="1536">
                  <c:v>51550</c:v>
                </c:pt>
                <c:pt idx="1537">
                  <c:v>51200</c:v>
                </c:pt>
                <c:pt idx="1538">
                  <c:v>50800</c:v>
                </c:pt>
                <c:pt idx="1539">
                  <c:v>51200</c:v>
                </c:pt>
                <c:pt idx="1540">
                  <c:v>50750</c:v>
                </c:pt>
                <c:pt idx="1541">
                  <c:v>51550</c:v>
                </c:pt>
                <c:pt idx="1542">
                  <c:v>51250</c:v>
                </c:pt>
                <c:pt idx="1543">
                  <c:v>51850</c:v>
                </c:pt>
                <c:pt idx="1544">
                  <c:v>52200</c:v>
                </c:pt>
                <c:pt idx="1545">
                  <c:v>51800</c:v>
                </c:pt>
                <c:pt idx="1546">
                  <c:v>52200</c:v>
                </c:pt>
                <c:pt idx="1547">
                  <c:v>51750</c:v>
                </c:pt>
                <c:pt idx="1548">
                  <c:v>52150</c:v>
                </c:pt>
                <c:pt idx="1549">
                  <c:v>51850</c:v>
                </c:pt>
                <c:pt idx="1550">
                  <c:v>52250</c:v>
                </c:pt>
                <c:pt idx="1551">
                  <c:v>51900</c:v>
                </c:pt>
                <c:pt idx="1552">
                  <c:v>51550</c:v>
                </c:pt>
                <c:pt idx="1553">
                  <c:v>51250</c:v>
                </c:pt>
                <c:pt idx="1554">
                  <c:v>50900</c:v>
                </c:pt>
                <c:pt idx="1555">
                  <c:v>50450</c:v>
                </c:pt>
                <c:pt idx="1556">
                  <c:v>50050</c:v>
                </c:pt>
                <c:pt idx="1557">
                  <c:v>50600</c:v>
                </c:pt>
                <c:pt idx="1558">
                  <c:v>51150</c:v>
                </c:pt>
                <c:pt idx="1559">
                  <c:v>51500</c:v>
                </c:pt>
                <c:pt idx="1560">
                  <c:v>51150</c:v>
                </c:pt>
                <c:pt idx="1561">
                  <c:v>50750</c:v>
                </c:pt>
                <c:pt idx="1562">
                  <c:v>51100</c:v>
                </c:pt>
                <c:pt idx="1563">
                  <c:v>51600</c:v>
                </c:pt>
                <c:pt idx="1564">
                  <c:v>51050</c:v>
                </c:pt>
                <c:pt idx="1565">
                  <c:v>51500</c:v>
                </c:pt>
                <c:pt idx="1566">
                  <c:v>51100</c:v>
                </c:pt>
                <c:pt idx="1567">
                  <c:v>50400</c:v>
                </c:pt>
                <c:pt idx="1568">
                  <c:v>49950</c:v>
                </c:pt>
                <c:pt idx="1569">
                  <c:v>49650</c:v>
                </c:pt>
                <c:pt idx="1570">
                  <c:v>50000</c:v>
                </c:pt>
                <c:pt idx="1571">
                  <c:v>50300</c:v>
                </c:pt>
                <c:pt idx="1572">
                  <c:v>50850</c:v>
                </c:pt>
                <c:pt idx="1573">
                  <c:v>50400</c:v>
                </c:pt>
                <c:pt idx="1574">
                  <c:v>49750</c:v>
                </c:pt>
                <c:pt idx="1575">
                  <c:v>49200</c:v>
                </c:pt>
                <c:pt idx="1576">
                  <c:v>49550</c:v>
                </c:pt>
                <c:pt idx="1577">
                  <c:v>48800</c:v>
                </c:pt>
                <c:pt idx="1578">
                  <c:v>48200</c:v>
                </c:pt>
                <c:pt idx="1579">
                  <c:v>48650</c:v>
                </c:pt>
                <c:pt idx="1580">
                  <c:v>48100</c:v>
                </c:pt>
                <c:pt idx="1581">
                  <c:v>48550</c:v>
                </c:pt>
                <c:pt idx="1582">
                  <c:v>48950</c:v>
                </c:pt>
                <c:pt idx="1583">
                  <c:v>49350</c:v>
                </c:pt>
                <c:pt idx="1584">
                  <c:v>49700</c:v>
                </c:pt>
                <c:pt idx="1585">
                  <c:v>50000</c:v>
                </c:pt>
                <c:pt idx="1586">
                  <c:v>49550</c:v>
                </c:pt>
                <c:pt idx="1587">
                  <c:v>49950</c:v>
                </c:pt>
                <c:pt idx="1588">
                  <c:v>49600</c:v>
                </c:pt>
                <c:pt idx="1589">
                  <c:v>50000</c:v>
                </c:pt>
                <c:pt idx="1590">
                  <c:v>49550</c:v>
                </c:pt>
                <c:pt idx="1591">
                  <c:v>50000</c:v>
                </c:pt>
                <c:pt idx="1592">
                  <c:v>49600</c:v>
                </c:pt>
                <c:pt idx="1593">
                  <c:v>49950</c:v>
                </c:pt>
                <c:pt idx="1594">
                  <c:v>49400</c:v>
                </c:pt>
                <c:pt idx="1595">
                  <c:v>50150</c:v>
                </c:pt>
                <c:pt idx="1596">
                  <c:v>49600</c:v>
                </c:pt>
                <c:pt idx="1597">
                  <c:v>49150</c:v>
                </c:pt>
                <c:pt idx="1598">
                  <c:v>49950</c:v>
                </c:pt>
                <c:pt idx="1599">
                  <c:v>50350</c:v>
                </c:pt>
                <c:pt idx="1600">
                  <c:v>51050</c:v>
                </c:pt>
                <c:pt idx="1601">
                  <c:v>51400</c:v>
                </c:pt>
                <c:pt idx="1602">
                  <c:v>51950</c:v>
                </c:pt>
                <c:pt idx="1603">
                  <c:v>52350</c:v>
                </c:pt>
                <c:pt idx="1604">
                  <c:v>51800</c:v>
                </c:pt>
                <c:pt idx="1605">
                  <c:v>52100</c:v>
                </c:pt>
                <c:pt idx="1606">
                  <c:v>52650</c:v>
                </c:pt>
                <c:pt idx="1607">
                  <c:v>52100</c:v>
                </c:pt>
                <c:pt idx="1608">
                  <c:v>51750</c:v>
                </c:pt>
                <c:pt idx="1609">
                  <c:v>51400</c:v>
                </c:pt>
                <c:pt idx="1610">
                  <c:v>51000</c:v>
                </c:pt>
                <c:pt idx="1611">
                  <c:v>51350</c:v>
                </c:pt>
                <c:pt idx="1612">
                  <c:v>51700</c:v>
                </c:pt>
                <c:pt idx="1613">
                  <c:v>51350</c:v>
                </c:pt>
                <c:pt idx="1614">
                  <c:v>51900</c:v>
                </c:pt>
                <c:pt idx="1615">
                  <c:v>51500</c:v>
                </c:pt>
                <c:pt idx="1616">
                  <c:v>51950</c:v>
                </c:pt>
                <c:pt idx="1617">
                  <c:v>51400</c:v>
                </c:pt>
                <c:pt idx="1618">
                  <c:v>50750</c:v>
                </c:pt>
                <c:pt idx="1619">
                  <c:v>50450</c:v>
                </c:pt>
                <c:pt idx="1620">
                  <c:v>49500</c:v>
                </c:pt>
                <c:pt idx="1621">
                  <c:v>49050</c:v>
                </c:pt>
                <c:pt idx="1622">
                  <c:v>48500</c:v>
                </c:pt>
                <c:pt idx="1623">
                  <c:v>47950</c:v>
                </c:pt>
                <c:pt idx="1624">
                  <c:v>48600</c:v>
                </c:pt>
                <c:pt idx="1625">
                  <c:v>49250</c:v>
                </c:pt>
                <c:pt idx="1626">
                  <c:v>49700</c:v>
                </c:pt>
                <c:pt idx="1627">
                  <c:v>50050</c:v>
                </c:pt>
                <c:pt idx="1628">
                  <c:v>49700</c:v>
                </c:pt>
                <c:pt idx="1629">
                  <c:v>49350</c:v>
                </c:pt>
                <c:pt idx="1630">
                  <c:v>49800</c:v>
                </c:pt>
                <c:pt idx="1631">
                  <c:v>50250</c:v>
                </c:pt>
                <c:pt idx="1632">
                  <c:v>49700</c:v>
                </c:pt>
                <c:pt idx="1633">
                  <c:v>49350</c:v>
                </c:pt>
                <c:pt idx="1634">
                  <c:v>49800</c:v>
                </c:pt>
                <c:pt idx="1635">
                  <c:v>50200</c:v>
                </c:pt>
                <c:pt idx="1636">
                  <c:v>49650</c:v>
                </c:pt>
                <c:pt idx="1637">
                  <c:v>49250</c:v>
                </c:pt>
                <c:pt idx="1638">
                  <c:v>48900</c:v>
                </c:pt>
                <c:pt idx="1639">
                  <c:v>48350</c:v>
                </c:pt>
                <c:pt idx="1640">
                  <c:v>48000</c:v>
                </c:pt>
                <c:pt idx="1641">
                  <c:v>48550</c:v>
                </c:pt>
                <c:pt idx="1642">
                  <c:v>49050</c:v>
                </c:pt>
                <c:pt idx="1643">
                  <c:v>48750</c:v>
                </c:pt>
                <c:pt idx="1644">
                  <c:v>48000</c:v>
                </c:pt>
                <c:pt idx="1645">
                  <c:v>48500</c:v>
                </c:pt>
                <c:pt idx="1646">
                  <c:v>48850</c:v>
                </c:pt>
                <c:pt idx="1647">
                  <c:v>49200</c:v>
                </c:pt>
                <c:pt idx="1648">
                  <c:v>49750</c:v>
                </c:pt>
                <c:pt idx="1649">
                  <c:v>49100</c:v>
                </c:pt>
                <c:pt idx="1650">
                  <c:v>49850</c:v>
                </c:pt>
                <c:pt idx="1651">
                  <c:v>50250</c:v>
                </c:pt>
                <c:pt idx="1652">
                  <c:v>49950</c:v>
                </c:pt>
                <c:pt idx="1653">
                  <c:v>50550</c:v>
                </c:pt>
                <c:pt idx="1654">
                  <c:v>50100</c:v>
                </c:pt>
                <c:pt idx="1655">
                  <c:v>50550</c:v>
                </c:pt>
                <c:pt idx="1656">
                  <c:v>51000</c:v>
                </c:pt>
                <c:pt idx="1657">
                  <c:v>50650</c:v>
                </c:pt>
                <c:pt idx="1658">
                  <c:v>50300</c:v>
                </c:pt>
                <c:pt idx="1659">
                  <c:v>50850</c:v>
                </c:pt>
                <c:pt idx="1660">
                  <c:v>51500</c:v>
                </c:pt>
                <c:pt idx="1661">
                  <c:v>51900</c:v>
                </c:pt>
                <c:pt idx="1662">
                  <c:v>52200</c:v>
                </c:pt>
                <c:pt idx="1663">
                  <c:v>52550</c:v>
                </c:pt>
                <c:pt idx="1664">
                  <c:v>53050</c:v>
                </c:pt>
                <c:pt idx="1665">
                  <c:v>52750</c:v>
                </c:pt>
                <c:pt idx="1666">
                  <c:v>52400</c:v>
                </c:pt>
                <c:pt idx="1667">
                  <c:v>51950</c:v>
                </c:pt>
                <c:pt idx="1668">
                  <c:v>52400</c:v>
                </c:pt>
                <c:pt idx="1669">
                  <c:v>51800</c:v>
                </c:pt>
                <c:pt idx="1670">
                  <c:v>52150</c:v>
                </c:pt>
                <c:pt idx="1671">
                  <c:v>52500</c:v>
                </c:pt>
                <c:pt idx="1672">
                  <c:v>52800</c:v>
                </c:pt>
                <c:pt idx="1673">
                  <c:v>53150</c:v>
                </c:pt>
                <c:pt idx="1674">
                  <c:v>52600</c:v>
                </c:pt>
                <c:pt idx="1675">
                  <c:v>52150</c:v>
                </c:pt>
                <c:pt idx="1676">
                  <c:v>51600</c:v>
                </c:pt>
                <c:pt idx="1677">
                  <c:v>52200</c:v>
                </c:pt>
                <c:pt idx="1678">
                  <c:v>51800</c:v>
                </c:pt>
                <c:pt idx="1679">
                  <c:v>52200</c:v>
                </c:pt>
                <c:pt idx="1680">
                  <c:v>52600</c:v>
                </c:pt>
                <c:pt idx="1681">
                  <c:v>53150</c:v>
                </c:pt>
                <c:pt idx="1682">
                  <c:v>53750</c:v>
                </c:pt>
                <c:pt idx="1683">
                  <c:v>53350</c:v>
                </c:pt>
                <c:pt idx="1684">
                  <c:v>53000</c:v>
                </c:pt>
                <c:pt idx="1685">
                  <c:v>53300</c:v>
                </c:pt>
                <c:pt idx="1686">
                  <c:v>52750</c:v>
                </c:pt>
                <c:pt idx="1687">
                  <c:v>53150</c:v>
                </c:pt>
                <c:pt idx="1688">
                  <c:v>52850</c:v>
                </c:pt>
                <c:pt idx="1689">
                  <c:v>52400</c:v>
                </c:pt>
                <c:pt idx="1690">
                  <c:v>52750</c:v>
                </c:pt>
                <c:pt idx="1691">
                  <c:v>52400</c:v>
                </c:pt>
                <c:pt idx="1692">
                  <c:v>51400</c:v>
                </c:pt>
                <c:pt idx="1693">
                  <c:v>51750</c:v>
                </c:pt>
                <c:pt idx="1694">
                  <c:v>52250</c:v>
                </c:pt>
                <c:pt idx="1695">
                  <c:v>51900</c:v>
                </c:pt>
                <c:pt idx="1696">
                  <c:v>51300</c:v>
                </c:pt>
                <c:pt idx="1697">
                  <c:v>51850</c:v>
                </c:pt>
                <c:pt idx="1698">
                  <c:v>52450</c:v>
                </c:pt>
                <c:pt idx="1699">
                  <c:v>52100</c:v>
                </c:pt>
                <c:pt idx="1700">
                  <c:v>52500</c:v>
                </c:pt>
                <c:pt idx="1701">
                  <c:v>53250</c:v>
                </c:pt>
                <c:pt idx="1702">
                  <c:v>53650</c:v>
                </c:pt>
                <c:pt idx="1703">
                  <c:v>54200</c:v>
                </c:pt>
                <c:pt idx="1704">
                  <c:v>54700</c:v>
                </c:pt>
                <c:pt idx="1705">
                  <c:v>55350</c:v>
                </c:pt>
                <c:pt idx="1706">
                  <c:v>55950</c:v>
                </c:pt>
                <c:pt idx="1707">
                  <c:v>56350</c:v>
                </c:pt>
                <c:pt idx="1708">
                  <c:v>56050</c:v>
                </c:pt>
                <c:pt idx="1709">
                  <c:v>56450</c:v>
                </c:pt>
                <c:pt idx="1710">
                  <c:v>56900</c:v>
                </c:pt>
                <c:pt idx="1711">
                  <c:v>57250</c:v>
                </c:pt>
                <c:pt idx="1712">
                  <c:v>57700</c:v>
                </c:pt>
                <c:pt idx="1713">
                  <c:v>58050</c:v>
                </c:pt>
                <c:pt idx="1714">
                  <c:v>58400</c:v>
                </c:pt>
                <c:pt idx="1715">
                  <c:v>57950</c:v>
                </c:pt>
                <c:pt idx="1716">
                  <c:v>57600</c:v>
                </c:pt>
                <c:pt idx="1717">
                  <c:v>57950</c:v>
                </c:pt>
                <c:pt idx="1718">
                  <c:v>57650</c:v>
                </c:pt>
                <c:pt idx="1719">
                  <c:v>58100</c:v>
                </c:pt>
                <c:pt idx="1720">
                  <c:v>57750</c:v>
                </c:pt>
                <c:pt idx="1721">
                  <c:v>57400</c:v>
                </c:pt>
                <c:pt idx="1722">
                  <c:v>56600</c:v>
                </c:pt>
                <c:pt idx="1723">
                  <c:v>57000</c:v>
                </c:pt>
                <c:pt idx="1724">
                  <c:v>57350</c:v>
                </c:pt>
                <c:pt idx="1725">
                  <c:v>57050</c:v>
                </c:pt>
                <c:pt idx="1726">
                  <c:v>56700</c:v>
                </c:pt>
                <c:pt idx="1727">
                  <c:v>56100</c:v>
                </c:pt>
                <c:pt idx="1728">
                  <c:v>55650</c:v>
                </c:pt>
                <c:pt idx="1729">
                  <c:v>56050</c:v>
                </c:pt>
                <c:pt idx="1730">
                  <c:v>56600</c:v>
                </c:pt>
                <c:pt idx="1731">
                  <c:v>57150</c:v>
                </c:pt>
                <c:pt idx="1732">
                  <c:v>56600</c:v>
                </c:pt>
                <c:pt idx="1733">
                  <c:v>56950</c:v>
                </c:pt>
                <c:pt idx="1734">
                  <c:v>57500</c:v>
                </c:pt>
                <c:pt idx="1735">
                  <c:v>57850</c:v>
                </c:pt>
                <c:pt idx="1736">
                  <c:v>58300</c:v>
                </c:pt>
                <c:pt idx="1737">
                  <c:v>57900</c:v>
                </c:pt>
                <c:pt idx="1738">
                  <c:v>58350</c:v>
                </c:pt>
                <c:pt idx="1739">
                  <c:v>58800</c:v>
                </c:pt>
                <c:pt idx="1740">
                  <c:v>58100</c:v>
                </c:pt>
                <c:pt idx="1741">
                  <c:v>58800</c:v>
                </c:pt>
                <c:pt idx="1742">
                  <c:v>59150</c:v>
                </c:pt>
                <c:pt idx="1743">
                  <c:v>59850</c:v>
                </c:pt>
                <c:pt idx="1744">
                  <c:v>59500</c:v>
                </c:pt>
                <c:pt idx="1745">
                  <c:v>59850</c:v>
                </c:pt>
                <c:pt idx="1746">
                  <c:v>60200</c:v>
                </c:pt>
                <c:pt idx="1747">
                  <c:v>59700</c:v>
                </c:pt>
                <c:pt idx="1748">
                  <c:v>59350</c:v>
                </c:pt>
                <c:pt idx="1749">
                  <c:v>58950</c:v>
                </c:pt>
                <c:pt idx="1750">
                  <c:v>58550</c:v>
                </c:pt>
                <c:pt idx="1751">
                  <c:v>59000</c:v>
                </c:pt>
                <c:pt idx="1752">
                  <c:v>58550</c:v>
                </c:pt>
                <c:pt idx="1753">
                  <c:v>59050</c:v>
                </c:pt>
                <c:pt idx="1754">
                  <c:v>58300</c:v>
                </c:pt>
                <c:pt idx="1755">
                  <c:v>58650</c:v>
                </c:pt>
                <c:pt idx="1756">
                  <c:v>58250</c:v>
                </c:pt>
                <c:pt idx="1757">
                  <c:v>58600</c:v>
                </c:pt>
                <c:pt idx="1758">
                  <c:v>57950</c:v>
                </c:pt>
                <c:pt idx="1759">
                  <c:v>58350</c:v>
                </c:pt>
                <c:pt idx="1760">
                  <c:v>58000</c:v>
                </c:pt>
                <c:pt idx="1761">
                  <c:v>58300</c:v>
                </c:pt>
                <c:pt idx="1762">
                  <c:v>58600</c:v>
                </c:pt>
                <c:pt idx="1763">
                  <c:v>59150</c:v>
                </c:pt>
                <c:pt idx="1764">
                  <c:v>59500</c:v>
                </c:pt>
                <c:pt idx="1765">
                  <c:v>59850</c:v>
                </c:pt>
                <c:pt idx="1766">
                  <c:v>60400</c:v>
                </c:pt>
                <c:pt idx="1767">
                  <c:v>60950</c:v>
                </c:pt>
                <c:pt idx="1768">
                  <c:v>61700</c:v>
                </c:pt>
                <c:pt idx="1769">
                  <c:v>61350</c:v>
                </c:pt>
                <c:pt idx="1770">
                  <c:v>62250</c:v>
                </c:pt>
                <c:pt idx="1771">
                  <c:v>62650</c:v>
                </c:pt>
                <c:pt idx="1772">
                  <c:v>63050</c:v>
                </c:pt>
                <c:pt idx="1773">
                  <c:v>63950</c:v>
                </c:pt>
                <c:pt idx="1774">
                  <c:v>63450</c:v>
                </c:pt>
                <c:pt idx="1775">
                  <c:v>63950</c:v>
                </c:pt>
                <c:pt idx="1776">
                  <c:v>63600</c:v>
                </c:pt>
                <c:pt idx="1777">
                  <c:v>64150</c:v>
                </c:pt>
                <c:pt idx="1778">
                  <c:v>64700</c:v>
                </c:pt>
                <c:pt idx="1779">
                  <c:v>65050</c:v>
                </c:pt>
                <c:pt idx="1780">
                  <c:v>65400</c:v>
                </c:pt>
                <c:pt idx="1781">
                  <c:v>65050</c:v>
                </c:pt>
                <c:pt idx="1782">
                  <c:v>65450</c:v>
                </c:pt>
                <c:pt idx="1783">
                  <c:v>65150</c:v>
                </c:pt>
                <c:pt idx="1784">
                  <c:v>65600</c:v>
                </c:pt>
                <c:pt idx="1785">
                  <c:v>65150</c:v>
                </c:pt>
                <c:pt idx="1786">
                  <c:v>65500</c:v>
                </c:pt>
                <c:pt idx="1787">
                  <c:v>65100</c:v>
                </c:pt>
                <c:pt idx="1788">
                  <c:v>64500</c:v>
                </c:pt>
                <c:pt idx="1789">
                  <c:v>64850</c:v>
                </c:pt>
                <c:pt idx="1790">
                  <c:v>64500</c:v>
                </c:pt>
                <c:pt idx="1791">
                  <c:v>64050</c:v>
                </c:pt>
                <c:pt idx="1792">
                  <c:v>64600</c:v>
                </c:pt>
                <c:pt idx="1793">
                  <c:v>65150</c:v>
                </c:pt>
                <c:pt idx="1794">
                  <c:v>65600</c:v>
                </c:pt>
                <c:pt idx="1795">
                  <c:v>66000</c:v>
                </c:pt>
                <c:pt idx="1796">
                  <c:v>66350</c:v>
                </c:pt>
                <c:pt idx="1797">
                  <c:v>65950</c:v>
                </c:pt>
                <c:pt idx="1798">
                  <c:v>66450</c:v>
                </c:pt>
                <c:pt idx="1799">
                  <c:v>66850</c:v>
                </c:pt>
                <c:pt idx="1800">
                  <c:v>66500</c:v>
                </c:pt>
                <c:pt idx="1801">
                  <c:v>66050</c:v>
                </c:pt>
                <c:pt idx="1802">
                  <c:v>65650</c:v>
                </c:pt>
                <c:pt idx="1803">
                  <c:v>65200</c:v>
                </c:pt>
                <c:pt idx="1804">
                  <c:v>64650</c:v>
                </c:pt>
                <c:pt idx="1805">
                  <c:v>64300</c:v>
                </c:pt>
                <c:pt idx="1806">
                  <c:v>63550</c:v>
                </c:pt>
                <c:pt idx="1807">
                  <c:v>63200</c:v>
                </c:pt>
                <c:pt idx="1808">
                  <c:v>62650</c:v>
                </c:pt>
                <c:pt idx="1809">
                  <c:v>63450</c:v>
                </c:pt>
                <c:pt idx="1810">
                  <c:v>63150</c:v>
                </c:pt>
                <c:pt idx="1811">
                  <c:v>63500</c:v>
                </c:pt>
                <c:pt idx="1812">
                  <c:v>63050</c:v>
                </c:pt>
                <c:pt idx="1813">
                  <c:v>62750</c:v>
                </c:pt>
                <c:pt idx="1814">
                  <c:v>63100</c:v>
                </c:pt>
                <c:pt idx="1815">
                  <c:v>62650</c:v>
                </c:pt>
                <c:pt idx="1816">
                  <c:v>63050</c:v>
                </c:pt>
                <c:pt idx="1817">
                  <c:v>62500</c:v>
                </c:pt>
                <c:pt idx="1818">
                  <c:v>62850</c:v>
                </c:pt>
                <c:pt idx="1819">
                  <c:v>62550</c:v>
                </c:pt>
                <c:pt idx="1820">
                  <c:v>62900</c:v>
                </c:pt>
                <c:pt idx="1821">
                  <c:v>63400</c:v>
                </c:pt>
                <c:pt idx="1822">
                  <c:v>62800</c:v>
                </c:pt>
                <c:pt idx="1823">
                  <c:v>63200</c:v>
                </c:pt>
                <c:pt idx="1824">
                  <c:v>62800</c:v>
                </c:pt>
                <c:pt idx="1825">
                  <c:v>62350</c:v>
                </c:pt>
                <c:pt idx="1826">
                  <c:v>62850</c:v>
                </c:pt>
                <c:pt idx="1827">
                  <c:v>62500</c:v>
                </c:pt>
                <c:pt idx="1828">
                  <c:v>62900</c:v>
                </c:pt>
                <c:pt idx="1829">
                  <c:v>63400</c:v>
                </c:pt>
                <c:pt idx="1830">
                  <c:v>63000</c:v>
                </c:pt>
                <c:pt idx="1831">
                  <c:v>63950</c:v>
                </c:pt>
                <c:pt idx="1832">
                  <c:v>63600</c:v>
                </c:pt>
                <c:pt idx="1833">
                  <c:v>64150</c:v>
                </c:pt>
                <c:pt idx="1834">
                  <c:v>64500</c:v>
                </c:pt>
                <c:pt idx="1835">
                  <c:v>64850</c:v>
                </c:pt>
                <c:pt idx="1836">
                  <c:v>64500</c:v>
                </c:pt>
                <c:pt idx="1837">
                  <c:v>64850</c:v>
                </c:pt>
                <c:pt idx="1838">
                  <c:v>64500</c:v>
                </c:pt>
                <c:pt idx="1839">
                  <c:v>64100</c:v>
                </c:pt>
                <c:pt idx="1840">
                  <c:v>64450</c:v>
                </c:pt>
                <c:pt idx="1841">
                  <c:v>63850</c:v>
                </c:pt>
                <c:pt idx="1842">
                  <c:v>64250</c:v>
                </c:pt>
                <c:pt idx="1843">
                  <c:v>64700</c:v>
                </c:pt>
                <c:pt idx="1844">
                  <c:v>64100</c:v>
                </c:pt>
                <c:pt idx="1845">
                  <c:v>64450</c:v>
                </c:pt>
                <c:pt idx="1846">
                  <c:v>63700</c:v>
                </c:pt>
                <c:pt idx="1847">
                  <c:v>63100</c:v>
                </c:pt>
                <c:pt idx="1848">
                  <c:v>63450</c:v>
                </c:pt>
                <c:pt idx="1849">
                  <c:v>63100</c:v>
                </c:pt>
                <c:pt idx="1850">
                  <c:v>63650</c:v>
                </c:pt>
                <c:pt idx="1851">
                  <c:v>64050</c:v>
                </c:pt>
                <c:pt idx="1852">
                  <c:v>63500</c:v>
                </c:pt>
                <c:pt idx="1853">
                  <c:v>64250</c:v>
                </c:pt>
                <c:pt idx="1854">
                  <c:v>63850</c:v>
                </c:pt>
                <c:pt idx="1855">
                  <c:v>63300</c:v>
                </c:pt>
                <c:pt idx="1856">
                  <c:v>63700</c:v>
                </c:pt>
                <c:pt idx="1857">
                  <c:v>63300</c:v>
                </c:pt>
                <c:pt idx="1858">
                  <c:v>62950</c:v>
                </c:pt>
                <c:pt idx="1859">
                  <c:v>63600</c:v>
                </c:pt>
                <c:pt idx="1860">
                  <c:v>63950</c:v>
                </c:pt>
                <c:pt idx="1861">
                  <c:v>63650</c:v>
                </c:pt>
                <c:pt idx="1862">
                  <c:v>64000</c:v>
                </c:pt>
                <c:pt idx="1863">
                  <c:v>63600</c:v>
                </c:pt>
                <c:pt idx="1864">
                  <c:v>62800</c:v>
                </c:pt>
                <c:pt idx="1865">
                  <c:v>63200</c:v>
                </c:pt>
                <c:pt idx="1866">
                  <c:v>63550</c:v>
                </c:pt>
                <c:pt idx="1867">
                  <c:v>64150</c:v>
                </c:pt>
                <c:pt idx="1868">
                  <c:v>64700</c:v>
                </c:pt>
                <c:pt idx="1869">
                  <c:v>64350</c:v>
                </c:pt>
                <c:pt idx="1870">
                  <c:v>64800</c:v>
                </c:pt>
                <c:pt idx="1871">
                  <c:v>64250</c:v>
                </c:pt>
                <c:pt idx="1872">
                  <c:v>64650</c:v>
                </c:pt>
                <c:pt idx="1873">
                  <c:v>64250</c:v>
                </c:pt>
                <c:pt idx="1874">
                  <c:v>64600</c:v>
                </c:pt>
                <c:pt idx="1875">
                  <c:v>65350</c:v>
                </c:pt>
                <c:pt idx="1876">
                  <c:v>65800</c:v>
                </c:pt>
                <c:pt idx="1877">
                  <c:v>66300</c:v>
                </c:pt>
                <c:pt idx="1878">
                  <c:v>65600</c:v>
                </c:pt>
                <c:pt idx="1879">
                  <c:v>65250</c:v>
                </c:pt>
                <c:pt idx="1880">
                  <c:v>65600</c:v>
                </c:pt>
                <c:pt idx="1881">
                  <c:v>65250</c:v>
                </c:pt>
                <c:pt idx="1882">
                  <c:v>65850</c:v>
                </c:pt>
                <c:pt idx="1883">
                  <c:v>65200</c:v>
                </c:pt>
                <c:pt idx="1884">
                  <c:v>64650</c:v>
                </c:pt>
                <c:pt idx="1885">
                  <c:v>65000</c:v>
                </c:pt>
                <c:pt idx="1886">
                  <c:v>65450</c:v>
                </c:pt>
                <c:pt idx="1887">
                  <c:v>64700</c:v>
                </c:pt>
                <c:pt idx="1888">
                  <c:v>65000</c:v>
                </c:pt>
                <c:pt idx="1889">
                  <c:v>64650</c:v>
                </c:pt>
                <c:pt idx="1890">
                  <c:v>64300</c:v>
                </c:pt>
                <c:pt idx="1891">
                  <c:v>64850</c:v>
                </c:pt>
                <c:pt idx="1892">
                  <c:v>65650</c:v>
                </c:pt>
                <c:pt idx="1893">
                  <c:v>66050</c:v>
                </c:pt>
                <c:pt idx="1894">
                  <c:v>65750</c:v>
                </c:pt>
                <c:pt idx="1895">
                  <c:v>66100</c:v>
                </c:pt>
                <c:pt idx="1896">
                  <c:v>65750</c:v>
                </c:pt>
                <c:pt idx="1897">
                  <c:v>65300</c:v>
                </c:pt>
                <c:pt idx="1898">
                  <c:v>65600</c:v>
                </c:pt>
                <c:pt idx="1899">
                  <c:v>66150</c:v>
                </c:pt>
                <c:pt idx="1900">
                  <c:v>66600</c:v>
                </c:pt>
                <c:pt idx="1901">
                  <c:v>66950</c:v>
                </c:pt>
                <c:pt idx="1902">
                  <c:v>66200</c:v>
                </c:pt>
                <c:pt idx="1903">
                  <c:v>65850</c:v>
                </c:pt>
                <c:pt idx="1904">
                  <c:v>66200</c:v>
                </c:pt>
                <c:pt idx="1905">
                  <c:v>65850</c:v>
                </c:pt>
                <c:pt idx="1906">
                  <c:v>65500</c:v>
                </c:pt>
                <c:pt idx="1907">
                  <c:v>66050</c:v>
                </c:pt>
                <c:pt idx="1908">
                  <c:v>66600</c:v>
                </c:pt>
                <c:pt idx="1909">
                  <c:v>66200</c:v>
                </c:pt>
                <c:pt idx="1910">
                  <c:v>65800</c:v>
                </c:pt>
                <c:pt idx="1911">
                  <c:v>66150</c:v>
                </c:pt>
                <c:pt idx="1912">
                  <c:v>65400</c:v>
                </c:pt>
                <c:pt idx="1913">
                  <c:v>64800</c:v>
                </c:pt>
                <c:pt idx="1914">
                  <c:v>64400</c:v>
                </c:pt>
                <c:pt idx="1915">
                  <c:v>63950</c:v>
                </c:pt>
                <c:pt idx="1916">
                  <c:v>63600</c:v>
                </c:pt>
                <c:pt idx="1917">
                  <c:v>64150</c:v>
                </c:pt>
                <c:pt idx="1918">
                  <c:v>64850</c:v>
                </c:pt>
                <c:pt idx="1919">
                  <c:v>65300</c:v>
                </c:pt>
                <c:pt idx="1920">
                  <c:v>65600</c:v>
                </c:pt>
                <c:pt idx="1921">
                  <c:v>66250</c:v>
                </c:pt>
                <c:pt idx="1922">
                  <c:v>65700</c:v>
                </c:pt>
                <c:pt idx="1923">
                  <c:v>65100</c:v>
                </c:pt>
                <c:pt idx="1924">
                  <c:v>65750</c:v>
                </c:pt>
                <c:pt idx="1925">
                  <c:v>66100</c:v>
                </c:pt>
                <c:pt idx="1926">
                  <c:v>66450</c:v>
                </c:pt>
                <c:pt idx="1927">
                  <c:v>66900</c:v>
                </c:pt>
                <c:pt idx="1928">
                  <c:v>67300</c:v>
                </c:pt>
                <c:pt idx="1929">
                  <c:v>67650</c:v>
                </c:pt>
                <c:pt idx="1930">
                  <c:v>68350</c:v>
                </c:pt>
                <c:pt idx="1931">
                  <c:v>67800</c:v>
                </c:pt>
                <c:pt idx="1932">
                  <c:v>68150</c:v>
                </c:pt>
                <c:pt idx="1933">
                  <c:v>67600</c:v>
                </c:pt>
                <c:pt idx="1934">
                  <c:v>68000</c:v>
                </c:pt>
                <c:pt idx="1935">
                  <c:v>68350</c:v>
                </c:pt>
                <c:pt idx="1936">
                  <c:v>68000</c:v>
                </c:pt>
                <c:pt idx="1937">
                  <c:v>67600</c:v>
                </c:pt>
                <c:pt idx="1938">
                  <c:v>67250</c:v>
                </c:pt>
                <c:pt idx="1939">
                  <c:v>66850</c:v>
                </c:pt>
                <c:pt idx="1940">
                  <c:v>67300</c:v>
                </c:pt>
                <c:pt idx="1941">
                  <c:v>67900</c:v>
                </c:pt>
                <c:pt idx="1942">
                  <c:v>67500</c:v>
                </c:pt>
                <c:pt idx="1943">
                  <c:v>67050</c:v>
                </c:pt>
                <c:pt idx="1944">
                  <c:v>66600</c:v>
                </c:pt>
                <c:pt idx="1945">
                  <c:v>67050</c:v>
                </c:pt>
                <c:pt idx="1946">
                  <c:v>66700</c:v>
                </c:pt>
                <c:pt idx="1947">
                  <c:v>65700</c:v>
                </c:pt>
                <c:pt idx="1948">
                  <c:v>66050</c:v>
                </c:pt>
                <c:pt idx="1949">
                  <c:v>65650</c:v>
                </c:pt>
                <c:pt idx="1950">
                  <c:v>65100</c:v>
                </c:pt>
                <c:pt idx="1951">
                  <c:v>65650</c:v>
                </c:pt>
                <c:pt idx="1952">
                  <c:v>66100</c:v>
                </c:pt>
                <c:pt idx="1953">
                  <c:v>65700</c:v>
                </c:pt>
                <c:pt idx="1954">
                  <c:v>66000</c:v>
                </c:pt>
                <c:pt idx="1955">
                  <c:v>66350</c:v>
                </c:pt>
                <c:pt idx="1956">
                  <c:v>66750</c:v>
                </c:pt>
                <c:pt idx="1957">
                  <c:v>67200</c:v>
                </c:pt>
                <c:pt idx="1958">
                  <c:v>66750</c:v>
                </c:pt>
                <c:pt idx="1959">
                  <c:v>67350</c:v>
                </c:pt>
                <c:pt idx="1960">
                  <c:v>66950</c:v>
                </c:pt>
                <c:pt idx="1961">
                  <c:v>67350</c:v>
                </c:pt>
                <c:pt idx="1962">
                  <c:v>67700</c:v>
                </c:pt>
                <c:pt idx="1963">
                  <c:v>67250</c:v>
                </c:pt>
                <c:pt idx="1964">
                  <c:v>67600</c:v>
                </c:pt>
                <c:pt idx="1965">
                  <c:v>67900</c:v>
                </c:pt>
                <c:pt idx="1966">
                  <c:v>68200</c:v>
                </c:pt>
                <c:pt idx="1967">
                  <c:v>67850</c:v>
                </c:pt>
                <c:pt idx="1968">
                  <c:v>68650</c:v>
                </c:pt>
                <c:pt idx="1969">
                  <c:v>69000</c:v>
                </c:pt>
                <c:pt idx="1970">
                  <c:v>68400</c:v>
                </c:pt>
                <c:pt idx="1971">
                  <c:v>68950</c:v>
                </c:pt>
                <c:pt idx="1972">
                  <c:v>69550</c:v>
                </c:pt>
                <c:pt idx="1973">
                  <c:v>69900</c:v>
                </c:pt>
                <c:pt idx="1974">
                  <c:v>70300</c:v>
                </c:pt>
                <c:pt idx="1975">
                  <c:v>69850</c:v>
                </c:pt>
                <c:pt idx="1976">
                  <c:v>70500</c:v>
                </c:pt>
                <c:pt idx="1977">
                  <c:v>69850</c:v>
                </c:pt>
                <c:pt idx="1978">
                  <c:v>69550</c:v>
                </c:pt>
                <c:pt idx="1979">
                  <c:v>69950</c:v>
                </c:pt>
                <c:pt idx="1980">
                  <c:v>70750</c:v>
                </c:pt>
                <c:pt idx="1981">
                  <c:v>70200</c:v>
                </c:pt>
                <c:pt idx="1982">
                  <c:v>69700</c:v>
                </c:pt>
                <c:pt idx="1983">
                  <c:v>69000</c:v>
                </c:pt>
                <c:pt idx="1984">
                  <c:v>68300</c:v>
                </c:pt>
                <c:pt idx="1985">
                  <c:v>68600</c:v>
                </c:pt>
                <c:pt idx="1986">
                  <c:v>68950</c:v>
                </c:pt>
                <c:pt idx="1987">
                  <c:v>69400</c:v>
                </c:pt>
                <c:pt idx="1988">
                  <c:v>68950</c:v>
                </c:pt>
                <c:pt idx="1989">
                  <c:v>69350</c:v>
                </c:pt>
                <c:pt idx="1990">
                  <c:v>69050</c:v>
                </c:pt>
                <c:pt idx="1991">
                  <c:v>68400</c:v>
                </c:pt>
                <c:pt idx="1992">
                  <c:v>68750</c:v>
                </c:pt>
                <c:pt idx="1993">
                  <c:v>69300</c:v>
                </c:pt>
                <c:pt idx="1994">
                  <c:v>69700</c:v>
                </c:pt>
                <c:pt idx="1995">
                  <c:v>70250</c:v>
                </c:pt>
                <c:pt idx="1996">
                  <c:v>70600</c:v>
                </c:pt>
                <c:pt idx="1997">
                  <c:v>70950</c:v>
                </c:pt>
                <c:pt idx="1998">
                  <c:v>71300</c:v>
                </c:pt>
                <c:pt idx="1999">
                  <c:v>71750</c:v>
                </c:pt>
              </c:numCache>
            </c:numRef>
          </c:val>
          <c:smooth val="0"/>
          <c:extLst>
            <c:ext xmlns:c16="http://schemas.microsoft.com/office/drawing/2014/chart" uri="{C3380CC4-5D6E-409C-BE32-E72D297353CC}">
              <c16:uniqueId val="{00000001-C7D2-449E-B3CF-0CD4ECA4BD8D}"/>
            </c:ext>
          </c:extLst>
        </c:ser>
        <c:ser>
          <c:idx val="2"/>
          <c:order val="2"/>
          <c:spPr>
            <a:ln w="12700" cap="rnd">
              <a:solidFill>
                <a:schemeClr val="accent3"/>
              </a:solidFill>
              <a:round/>
            </a:ln>
            <a:effectLst/>
          </c:spPr>
          <c:marker>
            <c:symbol val="none"/>
          </c:marker>
          <c:trendline>
            <c:spPr>
              <a:ln w="19050" cap="rnd">
                <a:solidFill>
                  <a:schemeClr val="accent3"/>
                </a:solidFill>
                <a:prstDash val="sysDot"/>
              </a:ln>
              <a:effectLst/>
            </c:spPr>
            <c:trendlineType val="linear"/>
            <c:dispRSqr val="0"/>
            <c:dispEq val="0"/>
          </c:trendline>
          <c:val>
            <c:numRef>
              <c:f>sheet!$A$3:$BXX$3</c:f>
              <c:numCache>
                <c:formatCode>General</c:formatCode>
                <c:ptCount val="2000"/>
                <c:pt idx="0">
                  <c:v>9950</c:v>
                </c:pt>
                <c:pt idx="1">
                  <c:v>9800</c:v>
                </c:pt>
                <c:pt idx="2">
                  <c:v>9650</c:v>
                </c:pt>
                <c:pt idx="3">
                  <c:v>11650</c:v>
                </c:pt>
                <c:pt idx="4">
                  <c:v>11600</c:v>
                </c:pt>
                <c:pt idx="5">
                  <c:v>11550</c:v>
                </c:pt>
                <c:pt idx="6">
                  <c:v>11000</c:v>
                </c:pt>
                <c:pt idx="7">
                  <c:v>10650</c:v>
                </c:pt>
                <c:pt idx="8">
                  <c:v>10600</c:v>
                </c:pt>
                <c:pt idx="9">
                  <c:v>10050</c:v>
                </c:pt>
                <c:pt idx="10">
                  <c:v>10000</c:v>
                </c:pt>
                <c:pt idx="11">
                  <c:v>11800</c:v>
                </c:pt>
                <c:pt idx="12">
                  <c:v>11750</c:v>
                </c:pt>
                <c:pt idx="13">
                  <c:v>11700</c:v>
                </c:pt>
                <c:pt idx="14">
                  <c:v>11650</c:v>
                </c:pt>
                <c:pt idx="15">
                  <c:v>11300</c:v>
                </c:pt>
                <c:pt idx="16">
                  <c:v>10750</c:v>
                </c:pt>
                <c:pt idx="17">
                  <c:v>10700</c:v>
                </c:pt>
                <c:pt idx="18">
                  <c:v>16000</c:v>
                </c:pt>
                <c:pt idx="19">
                  <c:v>15950</c:v>
                </c:pt>
                <c:pt idx="20">
                  <c:v>15700</c:v>
                </c:pt>
                <c:pt idx="21">
                  <c:v>15150</c:v>
                </c:pt>
                <c:pt idx="22">
                  <c:v>15100</c:v>
                </c:pt>
                <c:pt idx="23">
                  <c:v>15050</c:v>
                </c:pt>
                <c:pt idx="24">
                  <c:v>14500</c:v>
                </c:pt>
                <c:pt idx="25">
                  <c:v>14450</c:v>
                </c:pt>
                <c:pt idx="26">
                  <c:v>14000</c:v>
                </c:pt>
                <c:pt idx="27">
                  <c:v>13950</c:v>
                </c:pt>
                <c:pt idx="28">
                  <c:v>13900</c:v>
                </c:pt>
                <c:pt idx="29">
                  <c:v>13750</c:v>
                </c:pt>
                <c:pt idx="30">
                  <c:v>13700</c:v>
                </c:pt>
                <c:pt idx="31">
                  <c:v>13650</c:v>
                </c:pt>
                <c:pt idx="32">
                  <c:v>13600</c:v>
                </c:pt>
                <c:pt idx="33">
                  <c:v>13250</c:v>
                </c:pt>
                <c:pt idx="34">
                  <c:v>13200</c:v>
                </c:pt>
                <c:pt idx="35">
                  <c:v>13150</c:v>
                </c:pt>
                <c:pt idx="36">
                  <c:v>13100</c:v>
                </c:pt>
                <c:pt idx="37">
                  <c:v>12550</c:v>
                </c:pt>
                <c:pt idx="38">
                  <c:v>12400</c:v>
                </c:pt>
                <c:pt idx="39">
                  <c:v>12050</c:v>
                </c:pt>
                <c:pt idx="40">
                  <c:v>15450</c:v>
                </c:pt>
                <c:pt idx="41">
                  <c:v>15400</c:v>
                </c:pt>
                <c:pt idx="42">
                  <c:v>14850</c:v>
                </c:pt>
                <c:pt idx="43">
                  <c:v>14300</c:v>
                </c:pt>
                <c:pt idx="44">
                  <c:v>14250</c:v>
                </c:pt>
                <c:pt idx="45">
                  <c:v>13700</c:v>
                </c:pt>
                <c:pt idx="46">
                  <c:v>13350</c:v>
                </c:pt>
                <c:pt idx="47">
                  <c:v>13000</c:v>
                </c:pt>
                <c:pt idx="48">
                  <c:v>12950</c:v>
                </c:pt>
                <c:pt idx="49">
                  <c:v>12900</c:v>
                </c:pt>
                <c:pt idx="50">
                  <c:v>17450</c:v>
                </c:pt>
                <c:pt idx="51">
                  <c:v>16800</c:v>
                </c:pt>
                <c:pt idx="52">
                  <c:v>16250</c:v>
                </c:pt>
                <c:pt idx="53">
                  <c:v>17800</c:v>
                </c:pt>
                <c:pt idx="54">
                  <c:v>17650</c:v>
                </c:pt>
                <c:pt idx="55">
                  <c:v>17300</c:v>
                </c:pt>
                <c:pt idx="56">
                  <c:v>17250</c:v>
                </c:pt>
                <c:pt idx="57">
                  <c:v>17200</c:v>
                </c:pt>
                <c:pt idx="58">
                  <c:v>16850</c:v>
                </c:pt>
                <c:pt idx="59">
                  <c:v>16500</c:v>
                </c:pt>
                <c:pt idx="60">
                  <c:v>16150</c:v>
                </c:pt>
                <c:pt idx="61">
                  <c:v>16100</c:v>
                </c:pt>
                <c:pt idx="62">
                  <c:v>15950</c:v>
                </c:pt>
                <c:pt idx="63">
                  <c:v>20900</c:v>
                </c:pt>
                <c:pt idx="64">
                  <c:v>20550</c:v>
                </c:pt>
                <c:pt idx="65">
                  <c:v>20500</c:v>
                </c:pt>
                <c:pt idx="66">
                  <c:v>20450</c:v>
                </c:pt>
                <c:pt idx="67">
                  <c:v>20400</c:v>
                </c:pt>
                <c:pt idx="68">
                  <c:v>19850</c:v>
                </c:pt>
                <c:pt idx="69">
                  <c:v>21200</c:v>
                </c:pt>
                <c:pt idx="70">
                  <c:v>20950</c:v>
                </c:pt>
                <c:pt idx="71">
                  <c:v>20400</c:v>
                </c:pt>
                <c:pt idx="72">
                  <c:v>20350</c:v>
                </c:pt>
                <c:pt idx="73">
                  <c:v>20000</c:v>
                </c:pt>
                <c:pt idx="74">
                  <c:v>22350</c:v>
                </c:pt>
                <c:pt idx="75">
                  <c:v>22300</c:v>
                </c:pt>
                <c:pt idx="76">
                  <c:v>21950</c:v>
                </c:pt>
                <c:pt idx="77">
                  <c:v>21900</c:v>
                </c:pt>
                <c:pt idx="78">
                  <c:v>21750</c:v>
                </c:pt>
                <c:pt idx="79">
                  <c:v>23700</c:v>
                </c:pt>
                <c:pt idx="80">
                  <c:v>23350</c:v>
                </c:pt>
                <c:pt idx="81">
                  <c:v>23300</c:v>
                </c:pt>
                <c:pt idx="82">
                  <c:v>23250</c:v>
                </c:pt>
                <c:pt idx="83">
                  <c:v>22950</c:v>
                </c:pt>
                <c:pt idx="84">
                  <c:v>24750</c:v>
                </c:pt>
                <c:pt idx="85">
                  <c:v>24600</c:v>
                </c:pt>
                <c:pt idx="86">
                  <c:v>24250</c:v>
                </c:pt>
                <c:pt idx="87">
                  <c:v>24200</c:v>
                </c:pt>
                <c:pt idx="88">
                  <c:v>24150</c:v>
                </c:pt>
                <c:pt idx="89">
                  <c:v>24100</c:v>
                </c:pt>
                <c:pt idx="90">
                  <c:v>23750</c:v>
                </c:pt>
                <c:pt idx="91">
                  <c:v>23200</c:v>
                </c:pt>
                <c:pt idx="92">
                  <c:v>23800</c:v>
                </c:pt>
                <c:pt idx="93">
                  <c:v>23750</c:v>
                </c:pt>
                <c:pt idx="94">
                  <c:v>23400</c:v>
                </c:pt>
                <c:pt idx="95">
                  <c:v>23050</c:v>
                </c:pt>
                <c:pt idx="96">
                  <c:v>23000</c:v>
                </c:pt>
                <c:pt idx="97">
                  <c:v>22950</c:v>
                </c:pt>
                <c:pt idx="98">
                  <c:v>22900</c:v>
                </c:pt>
                <c:pt idx="99">
                  <c:v>22450</c:v>
                </c:pt>
                <c:pt idx="100">
                  <c:v>22400</c:v>
                </c:pt>
                <c:pt idx="101">
                  <c:v>22350</c:v>
                </c:pt>
                <c:pt idx="102">
                  <c:v>23850</c:v>
                </c:pt>
                <c:pt idx="103">
                  <c:v>23500</c:v>
                </c:pt>
                <c:pt idx="104">
                  <c:v>23150</c:v>
                </c:pt>
                <c:pt idx="105">
                  <c:v>23000</c:v>
                </c:pt>
                <c:pt idx="106">
                  <c:v>22850</c:v>
                </c:pt>
                <c:pt idx="107">
                  <c:v>22500</c:v>
                </c:pt>
                <c:pt idx="108">
                  <c:v>22150</c:v>
                </c:pt>
                <c:pt idx="109">
                  <c:v>24950</c:v>
                </c:pt>
                <c:pt idx="110">
                  <c:v>24600</c:v>
                </c:pt>
                <c:pt idx="111">
                  <c:v>24250</c:v>
                </c:pt>
                <c:pt idx="112">
                  <c:v>24200</c:v>
                </c:pt>
                <c:pt idx="113">
                  <c:v>23950</c:v>
                </c:pt>
                <c:pt idx="114">
                  <c:v>23900</c:v>
                </c:pt>
                <c:pt idx="115">
                  <c:v>23850</c:v>
                </c:pt>
                <c:pt idx="116">
                  <c:v>23800</c:v>
                </c:pt>
                <c:pt idx="117">
                  <c:v>23450</c:v>
                </c:pt>
                <c:pt idx="118">
                  <c:v>23100</c:v>
                </c:pt>
                <c:pt idx="119">
                  <c:v>24600</c:v>
                </c:pt>
                <c:pt idx="120">
                  <c:v>25700</c:v>
                </c:pt>
                <c:pt idx="121">
                  <c:v>25350</c:v>
                </c:pt>
                <c:pt idx="122">
                  <c:v>25000</c:v>
                </c:pt>
                <c:pt idx="123">
                  <c:v>24250</c:v>
                </c:pt>
                <c:pt idx="124">
                  <c:v>24200</c:v>
                </c:pt>
                <c:pt idx="125">
                  <c:v>27500</c:v>
                </c:pt>
                <c:pt idx="126">
                  <c:v>27450</c:v>
                </c:pt>
                <c:pt idx="127">
                  <c:v>27200</c:v>
                </c:pt>
                <c:pt idx="128">
                  <c:v>27150</c:v>
                </c:pt>
                <c:pt idx="129">
                  <c:v>27100</c:v>
                </c:pt>
                <c:pt idx="130">
                  <c:v>26550</c:v>
                </c:pt>
                <c:pt idx="131">
                  <c:v>26500</c:v>
                </c:pt>
                <c:pt idx="132">
                  <c:v>26450</c:v>
                </c:pt>
                <c:pt idx="133">
                  <c:v>26400</c:v>
                </c:pt>
                <c:pt idx="134">
                  <c:v>26250</c:v>
                </c:pt>
                <c:pt idx="135">
                  <c:v>26200</c:v>
                </c:pt>
                <c:pt idx="136">
                  <c:v>30100</c:v>
                </c:pt>
                <c:pt idx="137">
                  <c:v>30050</c:v>
                </c:pt>
                <c:pt idx="138">
                  <c:v>30000</c:v>
                </c:pt>
                <c:pt idx="139">
                  <c:v>29650</c:v>
                </c:pt>
                <c:pt idx="140">
                  <c:v>29600</c:v>
                </c:pt>
                <c:pt idx="141">
                  <c:v>29050</c:v>
                </c:pt>
                <c:pt idx="142">
                  <c:v>28700</c:v>
                </c:pt>
                <c:pt idx="143">
                  <c:v>28050</c:v>
                </c:pt>
                <c:pt idx="144">
                  <c:v>28000</c:v>
                </c:pt>
                <c:pt idx="145">
                  <c:v>29750</c:v>
                </c:pt>
                <c:pt idx="146">
                  <c:v>29400</c:v>
                </c:pt>
                <c:pt idx="147">
                  <c:v>29250</c:v>
                </c:pt>
                <c:pt idx="148">
                  <c:v>28700</c:v>
                </c:pt>
                <c:pt idx="149">
                  <c:v>28350</c:v>
                </c:pt>
                <c:pt idx="150">
                  <c:v>28000</c:v>
                </c:pt>
                <c:pt idx="151">
                  <c:v>27950</c:v>
                </c:pt>
                <c:pt idx="152">
                  <c:v>27900</c:v>
                </c:pt>
                <c:pt idx="153">
                  <c:v>27650</c:v>
                </c:pt>
                <c:pt idx="154">
                  <c:v>27600</c:v>
                </c:pt>
                <c:pt idx="155">
                  <c:v>27250</c:v>
                </c:pt>
                <c:pt idx="156">
                  <c:v>27200</c:v>
                </c:pt>
                <c:pt idx="157">
                  <c:v>28000</c:v>
                </c:pt>
                <c:pt idx="158">
                  <c:v>27750</c:v>
                </c:pt>
                <c:pt idx="159">
                  <c:v>27200</c:v>
                </c:pt>
                <c:pt idx="160">
                  <c:v>26850</c:v>
                </c:pt>
                <c:pt idx="161">
                  <c:v>26800</c:v>
                </c:pt>
                <c:pt idx="162">
                  <c:v>28500</c:v>
                </c:pt>
                <c:pt idx="163">
                  <c:v>28350</c:v>
                </c:pt>
                <c:pt idx="164">
                  <c:v>29750</c:v>
                </c:pt>
                <c:pt idx="165">
                  <c:v>29700</c:v>
                </c:pt>
                <c:pt idx="166">
                  <c:v>29650</c:v>
                </c:pt>
                <c:pt idx="167">
                  <c:v>29600</c:v>
                </c:pt>
                <c:pt idx="168">
                  <c:v>30200</c:v>
                </c:pt>
                <c:pt idx="169">
                  <c:v>29850</c:v>
                </c:pt>
                <c:pt idx="170">
                  <c:v>29800</c:v>
                </c:pt>
                <c:pt idx="171">
                  <c:v>29750</c:v>
                </c:pt>
                <c:pt idx="172">
                  <c:v>29700</c:v>
                </c:pt>
                <c:pt idx="173">
                  <c:v>29350</c:v>
                </c:pt>
                <c:pt idx="174">
                  <c:v>29300</c:v>
                </c:pt>
                <c:pt idx="175">
                  <c:v>30700</c:v>
                </c:pt>
                <c:pt idx="176">
                  <c:v>30350</c:v>
                </c:pt>
                <c:pt idx="177">
                  <c:v>30300</c:v>
                </c:pt>
                <c:pt idx="178">
                  <c:v>29750</c:v>
                </c:pt>
                <c:pt idx="179">
                  <c:v>32050</c:v>
                </c:pt>
                <c:pt idx="180">
                  <c:v>32000</c:v>
                </c:pt>
                <c:pt idx="181">
                  <c:v>31950</c:v>
                </c:pt>
                <c:pt idx="182">
                  <c:v>31400</c:v>
                </c:pt>
                <c:pt idx="183">
                  <c:v>32200</c:v>
                </c:pt>
                <c:pt idx="184">
                  <c:v>32150</c:v>
                </c:pt>
                <c:pt idx="185">
                  <c:v>32100</c:v>
                </c:pt>
                <c:pt idx="186">
                  <c:v>32050</c:v>
                </c:pt>
                <c:pt idx="187">
                  <c:v>31500</c:v>
                </c:pt>
                <c:pt idx="188">
                  <c:v>31350</c:v>
                </c:pt>
                <c:pt idx="189">
                  <c:v>31300</c:v>
                </c:pt>
                <c:pt idx="190">
                  <c:v>30950</c:v>
                </c:pt>
                <c:pt idx="191">
                  <c:v>30600</c:v>
                </c:pt>
                <c:pt idx="192">
                  <c:v>30550</c:v>
                </c:pt>
                <c:pt idx="193">
                  <c:v>31350</c:v>
                </c:pt>
                <c:pt idx="194">
                  <c:v>34350</c:v>
                </c:pt>
                <c:pt idx="195">
                  <c:v>34300</c:v>
                </c:pt>
                <c:pt idx="196">
                  <c:v>35500</c:v>
                </c:pt>
                <c:pt idx="197">
                  <c:v>35450</c:v>
                </c:pt>
                <c:pt idx="198">
                  <c:v>35300</c:v>
                </c:pt>
                <c:pt idx="199">
                  <c:v>35250</c:v>
                </c:pt>
                <c:pt idx="200">
                  <c:v>34900</c:v>
                </c:pt>
                <c:pt idx="201">
                  <c:v>34850</c:v>
                </c:pt>
                <c:pt idx="202">
                  <c:v>36650</c:v>
                </c:pt>
                <c:pt idx="203">
                  <c:v>36500</c:v>
                </c:pt>
                <c:pt idx="204">
                  <c:v>36050</c:v>
                </c:pt>
                <c:pt idx="205">
                  <c:v>35700</c:v>
                </c:pt>
                <c:pt idx="206">
                  <c:v>35650</c:v>
                </c:pt>
                <c:pt idx="207">
                  <c:v>37450</c:v>
                </c:pt>
                <c:pt idx="208">
                  <c:v>36900</c:v>
                </c:pt>
                <c:pt idx="209">
                  <c:v>36850</c:v>
                </c:pt>
                <c:pt idx="210">
                  <c:v>36800</c:v>
                </c:pt>
                <c:pt idx="211">
                  <c:v>36750</c:v>
                </c:pt>
                <c:pt idx="212">
                  <c:v>36400</c:v>
                </c:pt>
                <c:pt idx="213">
                  <c:v>36250</c:v>
                </c:pt>
                <c:pt idx="214">
                  <c:v>36200</c:v>
                </c:pt>
                <c:pt idx="215">
                  <c:v>35850</c:v>
                </c:pt>
                <c:pt idx="216">
                  <c:v>35800</c:v>
                </c:pt>
                <c:pt idx="217">
                  <c:v>36200</c:v>
                </c:pt>
                <c:pt idx="218">
                  <c:v>36050</c:v>
                </c:pt>
                <c:pt idx="219">
                  <c:v>36000</c:v>
                </c:pt>
                <c:pt idx="220">
                  <c:v>35650</c:v>
                </c:pt>
                <c:pt idx="221">
                  <c:v>35600</c:v>
                </c:pt>
                <c:pt idx="222">
                  <c:v>35450</c:v>
                </c:pt>
                <c:pt idx="223">
                  <c:v>35950</c:v>
                </c:pt>
                <c:pt idx="224">
                  <c:v>35400</c:v>
                </c:pt>
                <c:pt idx="225">
                  <c:v>35050</c:v>
                </c:pt>
                <c:pt idx="226">
                  <c:v>35000</c:v>
                </c:pt>
                <c:pt idx="227">
                  <c:v>36800</c:v>
                </c:pt>
                <c:pt idx="228">
                  <c:v>36650</c:v>
                </c:pt>
                <c:pt idx="229">
                  <c:v>36300</c:v>
                </c:pt>
                <c:pt idx="230">
                  <c:v>38000</c:v>
                </c:pt>
                <c:pt idx="231">
                  <c:v>37250</c:v>
                </c:pt>
                <c:pt idx="232">
                  <c:v>36800</c:v>
                </c:pt>
                <c:pt idx="233">
                  <c:v>36650</c:v>
                </c:pt>
                <c:pt idx="234">
                  <c:v>36300</c:v>
                </c:pt>
                <c:pt idx="235">
                  <c:v>38500</c:v>
                </c:pt>
                <c:pt idx="236">
                  <c:v>38450</c:v>
                </c:pt>
                <c:pt idx="237">
                  <c:v>38100</c:v>
                </c:pt>
                <c:pt idx="238">
                  <c:v>37850</c:v>
                </c:pt>
                <c:pt idx="239">
                  <c:v>37500</c:v>
                </c:pt>
                <c:pt idx="240">
                  <c:v>37450</c:v>
                </c:pt>
                <c:pt idx="241">
                  <c:v>39650</c:v>
                </c:pt>
                <c:pt idx="242">
                  <c:v>39300</c:v>
                </c:pt>
                <c:pt idx="243">
                  <c:v>39800</c:v>
                </c:pt>
                <c:pt idx="244">
                  <c:v>39450</c:v>
                </c:pt>
                <c:pt idx="245">
                  <c:v>39400</c:v>
                </c:pt>
                <c:pt idx="246">
                  <c:v>39350</c:v>
                </c:pt>
                <c:pt idx="247">
                  <c:v>39300</c:v>
                </c:pt>
                <c:pt idx="248">
                  <c:v>39150</c:v>
                </c:pt>
                <c:pt idx="249">
                  <c:v>39100</c:v>
                </c:pt>
                <c:pt idx="250">
                  <c:v>39050</c:v>
                </c:pt>
                <c:pt idx="251">
                  <c:v>39000</c:v>
                </c:pt>
                <c:pt idx="252">
                  <c:v>38650</c:v>
                </c:pt>
                <c:pt idx="253">
                  <c:v>38500</c:v>
                </c:pt>
                <c:pt idx="254">
                  <c:v>38450</c:v>
                </c:pt>
                <c:pt idx="255">
                  <c:v>38400</c:v>
                </c:pt>
                <c:pt idx="256">
                  <c:v>38050</c:v>
                </c:pt>
                <c:pt idx="257">
                  <c:v>37500</c:v>
                </c:pt>
                <c:pt idx="258">
                  <c:v>36950</c:v>
                </c:pt>
                <c:pt idx="259">
                  <c:v>36900</c:v>
                </c:pt>
                <c:pt idx="260">
                  <c:v>36350</c:v>
                </c:pt>
                <c:pt idx="261">
                  <c:v>38150</c:v>
                </c:pt>
                <c:pt idx="262">
                  <c:v>38100</c:v>
                </c:pt>
                <c:pt idx="263">
                  <c:v>37950</c:v>
                </c:pt>
                <c:pt idx="264">
                  <c:v>37400</c:v>
                </c:pt>
                <c:pt idx="265">
                  <c:v>37050</c:v>
                </c:pt>
                <c:pt idx="266">
                  <c:v>36400</c:v>
                </c:pt>
                <c:pt idx="267">
                  <c:v>37800</c:v>
                </c:pt>
                <c:pt idx="268">
                  <c:v>37450</c:v>
                </c:pt>
                <c:pt idx="269">
                  <c:v>36900</c:v>
                </c:pt>
                <c:pt idx="270">
                  <c:v>36550</c:v>
                </c:pt>
                <c:pt idx="271">
                  <c:v>36500</c:v>
                </c:pt>
                <c:pt idx="272">
                  <c:v>36450</c:v>
                </c:pt>
                <c:pt idx="273">
                  <c:v>35900</c:v>
                </c:pt>
                <c:pt idx="274">
                  <c:v>35550</c:v>
                </c:pt>
                <c:pt idx="275">
                  <c:v>37250</c:v>
                </c:pt>
                <c:pt idx="276">
                  <c:v>36900</c:v>
                </c:pt>
                <c:pt idx="277">
                  <c:v>36850</c:v>
                </c:pt>
                <c:pt idx="278">
                  <c:v>36400</c:v>
                </c:pt>
                <c:pt idx="279">
                  <c:v>37500</c:v>
                </c:pt>
                <c:pt idx="280">
                  <c:v>38900</c:v>
                </c:pt>
                <c:pt idx="281">
                  <c:v>38850</c:v>
                </c:pt>
                <c:pt idx="282">
                  <c:v>38500</c:v>
                </c:pt>
                <c:pt idx="283">
                  <c:v>38250</c:v>
                </c:pt>
                <c:pt idx="284">
                  <c:v>38200</c:v>
                </c:pt>
                <c:pt idx="285">
                  <c:v>39600</c:v>
                </c:pt>
                <c:pt idx="286">
                  <c:v>39550</c:v>
                </c:pt>
                <c:pt idx="287">
                  <c:v>39500</c:v>
                </c:pt>
                <c:pt idx="288">
                  <c:v>40600</c:v>
                </c:pt>
                <c:pt idx="289">
                  <c:v>40550</c:v>
                </c:pt>
                <c:pt idx="290">
                  <c:v>40500</c:v>
                </c:pt>
                <c:pt idx="291">
                  <c:v>40450</c:v>
                </c:pt>
                <c:pt idx="292">
                  <c:v>40400</c:v>
                </c:pt>
                <c:pt idx="293">
                  <c:v>40250</c:v>
                </c:pt>
                <c:pt idx="294">
                  <c:v>41950</c:v>
                </c:pt>
                <c:pt idx="295">
                  <c:v>41900</c:v>
                </c:pt>
                <c:pt idx="296">
                  <c:v>41850</c:v>
                </c:pt>
                <c:pt idx="297">
                  <c:v>41800</c:v>
                </c:pt>
                <c:pt idx="298">
                  <c:v>43800</c:v>
                </c:pt>
                <c:pt idx="299">
                  <c:v>43450</c:v>
                </c:pt>
                <c:pt idx="300">
                  <c:v>43100</c:v>
                </c:pt>
                <c:pt idx="301">
                  <c:v>42750</c:v>
                </c:pt>
                <c:pt idx="302">
                  <c:v>42700</c:v>
                </c:pt>
                <c:pt idx="303">
                  <c:v>43200</c:v>
                </c:pt>
                <c:pt idx="304">
                  <c:v>42650</c:v>
                </c:pt>
                <c:pt idx="305">
                  <c:v>43750</c:v>
                </c:pt>
                <c:pt idx="306">
                  <c:v>43100</c:v>
                </c:pt>
                <c:pt idx="307">
                  <c:v>42650</c:v>
                </c:pt>
                <c:pt idx="308">
                  <c:v>42500</c:v>
                </c:pt>
                <c:pt idx="309">
                  <c:v>42450</c:v>
                </c:pt>
                <c:pt idx="310">
                  <c:v>42100</c:v>
                </c:pt>
                <c:pt idx="311">
                  <c:v>41750</c:v>
                </c:pt>
                <c:pt idx="312">
                  <c:v>41400</c:v>
                </c:pt>
                <c:pt idx="313">
                  <c:v>40850</c:v>
                </c:pt>
                <c:pt idx="314">
                  <c:v>40800</c:v>
                </c:pt>
                <c:pt idx="315">
                  <c:v>40450</c:v>
                </c:pt>
                <c:pt idx="316">
                  <c:v>40400</c:v>
                </c:pt>
                <c:pt idx="317">
                  <c:v>40350</c:v>
                </c:pt>
                <c:pt idx="318">
                  <c:v>40000</c:v>
                </c:pt>
                <c:pt idx="319">
                  <c:v>39950</c:v>
                </c:pt>
                <c:pt idx="320">
                  <c:v>39600</c:v>
                </c:pt>
                <c:pt idx="321">
                  <c:v>39250</c:v>
                </c:pt>
                <c:pt idx="322">
                  <c:v>40350</c:v>
                </c:pt>
                <c:pt idx="323">
                  <c:v>40200</c:v>
                </c:pt>
                <c:pt idx="324">
                  <c:v>40150</c:v>
                </c:pt>
                <c:pt idx="325">
                  <c:v>40100</c:v>
                </c:pt>
                <c:pt idx="326">
                  <c:v>41700</c:v>
                </c:pt>
                <c:pt idx="327">
                  <c:v>41650</c:v>
                </c:pt>
                <c:pt idx="328">
                  <c:v>41500</c:v>
                </c:pt>
                <c:pt idx="329">
                  <c:v>41150</c:v>
                </c:pt>
                <c:pt idx="330">
                  <c:v>40800</c:v>
                </c:pt>
                <c:pt idx="331">
                  <c:v>40750</c:v>
                </c:pt>
                <c:pt idx="332">
                  <c:v>40200</c:v>
                </c:pt>
                <c:pt idx="333">
                  <c:v>39650</c:v>
                </c:pt>
                <c:pt idx="334">
                  <c:v>39600</c:v>
                </c:pt>
                <c:pt idx="335">
                  <c:v>39550</c:v>
                </c:pt>
                <c:pt idx="336">
                  <c:v>39500</c:v>
                </c:pt>
                <c:pt idx="337">
                  <c:v>39450</c:v>
                </c:pt>
                <c:pt idx="338">
                  <c:v>39300</c:v>
                </c:pt>
                <c:pt idx="339">
                  <c:v>38850</c:v>
                </c:pt>
                <c:pt idx="340">
                  <c:v>38500</c:v>
                </c:pt>
                <c:pt idx="341">
                  <c:v>38450</c:v>
                </c:pt>
                <c:pt idx="342">
                  <c:v>38400</c:v>
                </c:pt>
                <c:pt idx="343">
                  <c:v>38050</c:v>
                </c:pt>
                <c:pt idx="344">
                  <c:v>38000</c:v>
                </c:pt>
                <c:pt idx="345">
                  <c:v>37950</c:v>
                </c:pt>
                <c:pt idx="346">
                  <c:v>37400</c:v>
                </c:pt>
                <c:pt idx="347">
                  <c:v>37350</c:v>
                </c:pt>
                <c:pt idx="348">
                  <c:v>37200</c:v>
                </c:pt>
                <c:pt idx="349">
                  <c:v>39800</c:v>
                </c:pt>
                <c:pt idx="350">
                  <c:v>39750</c:v>
                </c:pt>
                <c:pt idx="351">
                  <c:v>39400</c:v>
                </c:pt>
                <c:pt idx="352">
                  <c:v>38950</c:v>
                </c:pt>
                <c:pt idx="353">
                  <c:v>40050</c:v>
                </c:pt>
                <c:pt idx="354">
                  <c:v>39300</c:v>
                </c:pt>
                <c:pt idx="355">
                  <c:v>39250</c:v>
                </c:pt>
                <c:pt idx="356">
                  <c:v>38800</c:v>
                </c:pt>
                <c:pt idx="357">
                  <c:v>38750</c:v>
                </c:pt>
                <c:pt idx="358">
                  <c:v>38500</c:v>
                </c:pt>
                <c:pt idx="359">
                  <c:v>38450</c:v>
                </c:pt>
                <c:pt idx="360">
                  <c:v>38100</c:v>
                </c:pt>
                <c:pt idx="361">
                  <c:v>37750</c:v>
                </c:pt>
                <c:pt idx="362">
                  <c:v>37200</c:v>
                </c:pt>
                <c:pt idx="363">
                  <c:v>37050</c:v>
                </c:pt>
                <c:pt idx="364">
                  <c:v>36500</c:v>
                </c:pt>
                <c:pt idx="365">
                  <c:v>36150</c:v>
                </c:pt>
                <c:pt idx="366">
                  <c:v>35700</c:v>
                </c:pt>
                <c:pt idx="367">
                  <c:v>35650</c:v>
                </c:pt>
                <c:pt idx="368">
                  <c:v>35500</c:v>
                </c:pt>
                <c:pt idx="369">
                  <c:v>34950</c:v>
                </c:pt>
                <c:pt idx="370">
                  <c:v>37150</c:v>
                </c:pt>
                <c:pt idx="371">
                  <c:v>37100</c:v>
                </c:pt>
                <c:pt idx="372">
                  <c:v>37900</c:v>
                </c:pt>
                <c:pt idx="373">
                  <c:v>37350</c:v>
                </c:pt>
                <c:pt idx="374">
                  <c:v>37300</c:v>
                </c:pt>
                <c:pt idx="375">
                  <c:v>37250</c:v>
                </c:pt>
                <c:pt idx="376">
                  <c:v>37200</c:v>
                </c:pt>
                <c:pt idx="377">
                  <c:v>37050</c:v>
                </c:pt>
                <c:pt idx="378">
                  <c:v>36700</c:v>
                </c:pt>
                <c:pt idx="379">
                  <c:v>36650</c:v>
                </c:pt>
                <c:pt idx="380">
                  <c:v>36300</c:v>
                </c:pt>
                <c:pt idx="381">
                  <c:v>36250</c:v>
                </c:pt>
                <c:pt idx="382">
                  <c:v>36200</c:v>
                </c:pt>
                <c:pt idx="383">
                  <c:v>35650</c:v>
                </c:pt>
                <c:pt idx="384">
                  <c:v>35600</c:v>
                </c:pt>
                <c:pt idx="385">
                  <c:v>35550</c:v>
                </c:pt>
                <c:pt idx="386">
                  <c:v>35200</c:v>
                </c:pt>
                <c:pt idx="387">
                  <c:v>36300</c:v>
                </c:pt>
                <c:pt idx="388">
                  <c:v>37300</c:v>
                </c:pt>
                <c:pt idx="389">
                  <c:v>37250</c:v>
                </c:pt>
                <c:pt idx="390">
                  <c:v>37200</c:v>
                </c:pt>
                <c:pt idx="391">
                  <c:v>36850</c:v>
                </c:pt>
                <c:pt idx="392">
                  <c:v>39850</c:v>
                </c:pt>
                <c:pt idx="393">
                  <c:v>39300</c:v>
                </c:pt>
                <c:pt idx="394">
                  <c:v>38750</c:v>
                </c:pt>
                <c:pt idx="395">
                  <c:v>38700</c:v>
                </c:pt>
                <c:pt idx="396">
                  <c:v>38150</c:v>
                </c:pt>
                <c:pt idx="397">
                  <c:v>38100</c:v>
                </c:pt>
                <c:pt idx="398">
                  <c:v>37950</c:v>
                </c:pt>
                <c:pt idx="399">
                  <c:v>37600</c:v>
                </c:pt>
                <c:pt idx="400">
                  <c:v>37250</c:v>
                </c:pt>
                <c:pt idx="401">
                  <c:v>36900</c:v>
                </c:pt>
                <c:pt idx="402">
                  <c:v>36450</c:v>
                </c:pt>
                <c:pt idx="403">
                  <c:v>36300</c:v>
                </c:pt>
                <c:pt idx="404">
                  <c:v>36250</c:v>
                </c:pt>
                <c:pt idx="405">
                  <c:v>36200</c:v>
                </c:pt>
                <c:pt idx="406">
                  <c:v>38500</c:v>
                </c:pt>
                <c:pt idx="407">
                  <c:v>37950</c:v>
                </c:pt>
                <c:pt idx="408">
                  <c:v>37800</c:v>
                </c:pt>
                <c:pt idx="409">
                  <c:v>37750</c:v>
                </c:pt>
                <c:pt idx="410">
                  <c:v>37400</c:v>
                </c:pt>
                <c:pt idx="411">
                  <c:v>37050</c:v>
                </c:pt>
                <c:pt idx="412">
                  <c:v>36300</c:v>
                </c:pt>
                <c:pt idx="413">
                  <c:v>35950</c:v>
                </c:pt>
                <c:pt idx="414">
                  <c:v>35900</c:v>
                </c:pt>
                <c:pt idx="415">
                  <c:v>35850</c:v>
                </c:pt>
                <c:pt idx="416">
                  <c:v>36650</c:v>
                </c:pt>
                <c:pt idx="417">
                  <c:v>36300</c:v>
                </c:pt>
                <c:pt idx="418">
                  <c:v>36150</c:v>
                </c:pt>
                <c:pt idx="419">
                  <c:v>35800</c:v>
                </c:pt>
                <c:pt idx="420">
                  <c:v>37500</c:v>
                </c:pt>
                <c:pt idx="421">
                  <c:v>38300</c:v>
                </c:pt>
                <c:pt idx="422">
                  <c:v>39400</c:v>
                </c:pt>
                <c:pt idx="423">
                  <c:v>39250</c:v>
                </c:pt>
                <c:pt idx="424">
                  <c:v>38600</c:v>
                </c:pt>
                <c:pt idx="425">
                  <c:v>38550</c:v>
                </c:pt>
                <c:pt idx="426">
                  <c:v>37700</c:v>
                </c:pt>
                <c:pt idx="427">
                  <c:v>36950</c:v>
                </c:pt>
                <c:pt idx="428">
                  <c:v>36800</c:v>
                </c:pt>
                <c:pt idx="429">
                  <c:v>36450</c:v>
                </c:pt>
                <c:pt idx="430">
                  <c:v>36400</c:v>
                </c:pt>
                <c:pt idx="431">
                  <c:v>37200</c:v>
                </c:pt>
                <c:pt idx="432">
                  <c:v>37150</c:v>
                </c:pt>
                <c:pt idx="433">
                  <c:v>36800</c:v>
                </c:pt>
                <c:pt idx="434">
                  <c:v>36750</c:v>
                </c:pt>
                <c:pt idx="435">
                  <c:v>36700</c:v>
                </c:pt>
                <c:pt idx="436">
                  <c:v>36350</c:v>
                </c:pt>
                <c:pt idx="437">
                  <c:v>36300</c:v>
                </c:pt>
                <c:pt idx="438">
                  <c:v>35950</c:v>
                </c:pt>
                <c:pt idx="439">
                  <c:v>37100</c:v>
                </c:pt>
                <c:pt idx="440">
                  <c:v>38150</c:v>
                </c:pt>
                <c:pt idx="441">
                  <c:v>38100</c:v>
                </c:pt>
                <c:pt idx="442">
                  <c:v>37950</c:v>
                </c:pt>
                <c:pt idx="443">
                  <c:v>37900</c:v>
                </c:pt>
                <c:pt idx="444">
                  <c:v>37550</c:v>
                </c:pt>
                <c:pt idx="445">
                  <c:v>36800</c:v>
                </c:pt>
                <c:pt idx="446">
                  <c:v>36650</c:v>
                </c:pt>
                <c:pt idx="447">
                  <c:v>36600</c:v>
                </c:pt>
                <c:pt idx="448">
                  <c:v>36550</c:v>
                </c:pt>
                <c:pt idx="449">
                  <c:v>36200</c:v>
                </c:pt>
                <c:pt idx="450">
                  <c:v>36050</c:v>
                </c:pt>
                <c:pt idx="451">
                  <c:v>35700</c:v>
                </c:pt>
                <c:pt idx="452">
                  <c:v>35350</c:v>
                </c:pt>
                <c:pt idx="453">
                  <c:v>37300</c:v>
                </c:pt>
                <c:pt idx="454">
                  <c:v>37750</c:v>
                </c:pt>
                <c:pt idx="455">
                  <c:v>37400</c:v>
                </c:pt>
                <c:pt idx="456">
                  <c:v>38150</c:v>
                </c:pt>
                <c:pt idx="457">
                  <c:v>37400</c:v>
                </c:pt>
                <c:pt idx="458">
                  <c:v>37050</c:v>
                </c:pt>
                <c:pt idx="459">
                  <c:v>37000</c:v>
                </c:pt>
                <c:pt idx="460">
                  <c:v>36950</c:v>
                </c:pt>
                <c:pt idx="461">
                  <c:v>37900</c:v>
                </c:pt>
                <c:pt idx="462">
                  <c:v>37350</c:v>
                </c:pt>
                <c:pt idx="463">
                  <c:v>37300</c:v>
                </c:pt>
                <c:pt idx="464">
                  <c:v>37250</c:v>
                </c:pt>
                <c:pt idx="465">
                  <c:v>37700</c:v>
                </c:pt>
                <c:pt idx="466">
                  <c:v>37450</c:v>
                </c:pt>
                <c:pt idx="467">
                  <c:v>37000</c:v>
                </c:pt>
                <c:pt idx="468">
                  <c:v>38650</c:v>
                </c:pt>
                <c:pt idx="469">
                  <c:v>38600</c:v>
                </c:pt>
                <c:pt idx="470">
                  <c:v>38250</c:v>
                </c:pt>
                <c:pt idx="471">
                  <c:v>38200</c:v>
                </c:pt>
                <c:pt idx="472">
                  <c:v>38150</c:v>
                </c:pt>
                <c:pt idx="473">
                  <c:v>37800</c:v>
                </c:pt>
                <c:pt idx="474">
                  <c:v>37350</c:v>
                </c:pt>
                <c:pt idx="475">
                  <c:v>37000</c:v>
                </c:pt>
                <c:pt idx="476">
                  <c:v>36950</c:v>
                </c:pt>
                <c:pt idx="477">
                  <c:v>37600</c:v>
                </c:pt>
                <c:pt idx="478">
                  <c:v>38650</c:v>
                </c:pt>
                <c:pt idx="479">
                  <c:v>38300</c:v>
                </c:pt>
                <c:pt idx="480">
                  <c:v>38250</c:v>
                </c:pt>
                <c:pt idx="481">
                  <c:v>37900</c:v>
                </c:pt>
                <c:pt idx="482">
                  <c:v>38450</c:v>
                </c:pt>
                <c:pt idx="483">
                  <c:v>39200</c:v>
                </c:pt>
                <c:pt idx="484">
                  <c:v>39150</c:v>
                </c:pt>
                <c:pt idx="485">
                  <c:v>39100</c:v>
                </c:pt>
                <c:pt idx="486">
                  <c:v>38550</c:v>
                </c:pt>
                <c:pt idx="487">
                  <c:v>38000</c:v>
                </c:pt>
                <c:pt idx="488">
                  <c:v>37950</c:v>
                </c:pt>
                <c:pt idx="489">
                  <c:v>37600</c:v>
                </c:pt>
                <c:pt idx="490">
                  <c:v>37050</c:v>
                </c:pt>
                <c:pt idx="491">
                  <c:v>36600</c:v>
                </c:pt>
                <c:pt idx="492">
                  <c:v>36250</c:v>
                </c:pt>
                <c:pt idx="493">
                  <c:v>37400</c:v>
                </c:pt>
                <c:pt idx="494">
                  <c:v>36950</c:v>
                </c:pt>
                <c:pt idx="495">
                  <c:v>36600</c:v>
                </c:pt>
                <c:pt idx="496">
                  <c:v>36550</c:v>
                </c:pt>
                <c:pt idx="497">
                  <c:v>37700</c:v>
                </c:pt>
                <c:pt idx="498">
                  <c:v>37550</c:v>
                </c:pt>
                <c:pt idx="499">
                  <c:v>38700</c:v>
                </c:pt>
                <c:pt idx="500">
                  <c:v>38650</c:v>
                </c:pt>
                <c:pt idx="501">
                  <c:v>38250</c:v>
                </c:pt>
                <c:pt idx="502">
                  <c:v>38200</c:v>
                </c:pt>
                <c:pt idx="503">
                  <c:v>37650</c:v>
                </c:pt>
                <c:pt idx="504">
                  <c:v>37100</c:v>
                </c:pt>
                <c:pt idx="505">
                  <c:v>36750</c:v>
                </c:pt>
                <c:pt idx="506">
                  <c:v>36100</c:v>
                </c:pt>
                <c:pt idx="507">
                  <c:v>36700</c:v>
                </c:pt>
                <c:pt idx="508">
                  <c:v>37200</c:v>
                </c:pt>
                <c:pt idx="509">
                  <c:v>36650</c:v>
                </c:pt>
                <c:pt idx="510">
                  <c:v>37950</c:v>
                </c:pt>
                <c:pt idx="511">
                  <c:v>37500</c:v>
                </c:pt>
                <c:pt idx="512">
                  <c:v>37900</c:v>
                </c:pt>
                <c:pt idx="513">
                  <c:v>37850</c:v>
                </c:pt>
                <c:pt idx="514">
                  <c:v>37900</c:v>
                </c:pt>
                <c:pt idx="515">
                  <c:v>37850</c:v>
                </c:pt>
                <c:pt idx="516">
                  <c:v>38550</c:v>
                </c:pt>
                <c:pt idx="517">
                  <c:v>38500</c:v>
                </c:pt>
                <c:pt idx="518">
                  <c:v>39200</c:v>
                </c:pt>
                <c:pt idx="519">
                  <c:v>39100</c:v>
                </c:pt>
                <c:pt idx="520">
                  <c:v>38750</c:v>
                </c:pt>
                <c:pt idx="521">
                  <c:v>38300</c:v>
                </c:pt>
                <c:pt idx="522">
                  <c:v>37700</c:v>
                </c:pt>
                <c:pt idx="523">
                  <c:v>38300</c:v>
                </c:pt>
                <c:pt idx="524">
                  <c:v>39350</c:v>
                </c:pt>
                <c:pt idx="525">
                  <c:v>39750</c:v>
                </c:pt>
                <c:pt idx="526">
                  <c:v>39700</c:v>
                </c:pt>
                <c:pt idx="527">
                  <c:v>40100</c:v>
                </c:pt>
                <c:pt idx="528">
                  <c:v>39750</c:v>
                </c:pt>
                <c:pt idx="529">
                  <c:v>39300</c:v>
                </c:pt>
                <c:pt idx="530">
                  <c:v>39750</c:v>
                </c:pt>
                <c:pt idx="531">
                  <c:v>39400</c:v>
                </c:pt>
                <c:pt idx="532">
                  <c:v>39050</c:v>
                </c:pt>
                <c:pt idx="533">
                  <c:v>38600</c:v>
                </c:pt>
                <c:pt idx="534">
                  <c:v>37900</c:v>
                </c:pt>
                <c:pt idx="535">
                  <c:v>37850</c:v>
                </c:pt>
                <c:pt idx="536">
                  <c:v>37400</c:v>
                </c:pt>
                <c:pt idx="537">
                  <c:v>38000</c:v>
                </c:pt>
                <c:pt idx="538">
                  <c:v>37200</c:v>
                </c:pt>
                <c:pt idx="539">
                  <c:v>37600</c:v>
                </c:pt>
                <c:pt idx="540">
                  <c:v>37200</c:v>
                </c:pt>
                <c:pt idx="541">
                  <c:v>36750</c:v>
                </c:pt>
                <c:pt idx="542">
                  <c:v>36400</c:v>
                </c:pt>
                <c:pt idx="543">
                  <c:v>36050</c:v>
                </c:pt>
                <c:pt idx="544">
                  <c:v>35800</c:v>
                </c:pt>
                <c:pt idx="545">
                  <c:v>35500</c:v>
                </c:pt>
                <c:pt idx="546">
                  <c:v>35100</c:v>
                </c:pt>
                <c:pt idx="547">
                  <c:v>35050</c:v>
                </c:pt>
                <c:pt idx="548">
                  <c:v>36350</c:v>
                </c:pt>
                <c:pt idx="549">
                  <c:v>37500</c:v>
                </c:pt>
                <c:pt idx="550">
                  <c:v>36950</c:v>
                </c:pt>
                <c:pt idx="551">
                  <c:v>36900</c:v>
                </c:pt>
                <c:pt idx="552">
                  <c:v>36600</c:v>
                </c:pt>
                <c:pt idx="553">
                  <c:v>36250</c:v>
                </c:pt>
                <c:pt idx="554">
                  <c:v>36300</c:v>
                </c:pt>
                <c:pt idx="555">
                  <c:v>36250</c:v>
                </c:pt>
                <c:pt idx="556">
                  <c:v>36850</c:v>
                </c:pt>
                <c:pt idx="557">
                  <c:v>36500</c:v>
                </c:pt>
                <c:pt idx="558">
                  <c:v>36450</c:v>
                </c:pt>
                <c:pt idx="559">
                  <c:v>37350</c:v>
                </c:pt>
                <c:pt idx="560">
                  <c:v>37000</c:v>
                </c:pt>
                <c:pt idx="561">
                  <c:v>36950</c:v>
                </c:pt>
                <c:pt idx="562">
                  <c:v>37350</c:v>
                </c:pt>
                <c:pt idx="563">
                  <c:v>37700</c:v>
                </c:pt>
                <c:pt idx="564">
                  <c:v>38500</c:v>
                </c:pt>
                <c:pt idx="565">
                  <c:v>39200</c:v>
                </c:pt>
                <c:pt idx="566">
                  <c:v>38950</c:v>
                </c:pt>
                <c:pt idx="567">
                  <c:v>38900</c:v>
                </c:pt>
                <c:pt idx="568">
                  <c:v>38450</c:v>
                </c:pt>
                <c:pt idx="569">
                  <c:v>37700</c:v>
                </c:pt>
                <c:pt idx="570">
                  <c:v>37350</c:v>
                </c:pt>
                <c:pt idx="571">
                  <c:v>37400</c:v>
                </c:pt>
                <c:pt idx="572">
                  <c:v>37050</c:v>
                </c:pt>
                <c:pt idx="573">
                  <c:v>36700</c:v>
                </c:pt>
                <c:pt idx="574">
                  <c:v>37150</c:v>
                </c:pt>
                <c:pt idx="575">
                  <c:v>36650</c:v>
                </c:pt>
                <c:pt idx="576">
                  <c:v>36100</c:v>
                </c:pt>
                <c:pt idx="577">
                  <c:v>36500</c:v>
                </c:pt>
                <c:pt idx="578">
                  <c:v>35900</c:v>
                </c:pt>
                <c:pt idx="579">
                  <c:v>35550</c:v>
                </c:pt>
                <c:pt idx="580">
                  <c:v>35500</c:v>
                </c:pt>
                <c:pt idx="581">
                  <c:v>36600</c:v>
                </c:pt>
                <c:pt idx="582">
                  <c:v>36250</c:v>
                </c:pt>
                <c:pt idx="583">
                  <c:v>36200</c:v>
                </c:pt>
                <c:pt idx="584">
                  <c:v>36800</c:v>
                </c:pt>
                <c:pt idx="585">
                  <c:v>36750</c:v>
                </c:pt>
                <c:pt idx="586">
                  <c:v>37150</c:v>
                </c:pt>
                <c:pt idx="587">
                  <c:v>36800</c:v>
                </c:pt>
                <c:pt idx="588">
                  <c:v>36250</c:v>
                </c:pt>
                <c:pt idx="589">
                  <c:v>36200</c:v>
                </c:pt>
                <c:pt idx="590">
                  <c:v>36800</c:v>
                </c:pt>
                <c:pt idx="591">
                  <c:v>36400</c:v>
                </c:pt>
                <c:pt idx="592">
                  <c:v>36050</c:v>
                </c:pt>
                <c:pt idx="593">
                  <c:v>36450</c:v>
                </c:pt>
                <c:pt idx="594">
                  <c:v>36000</c:v>
                </c:pt>
                <c:pt idx="595">
                  <c:v>35550</c:v>
                </c:pt>
                <c:pt idx="596">
                  <c:v>35500</c:v>
                </c:pt>
                <c:pt idx="597">
                  <c:v>35150</c:v>
                </c:pt>
                <c:pt idx="598">
                  <c:v>35100</c:v>
                </c:pt>
                <c:pt idx="599">
                  <c:v>34550</c:v>
                </c:pt>
                <c:pt idx="600">
                  <c:v>34000</c:v>
                </c:pt>
                <c:pt idx="601">
                  <c:v>34500</c:v>
                </c:pt>
                <c:pt idx="602">
                  <c:v>34850</c:v>
                </c:pt>
                <c:pt idx="603">
                  <c:v>34500</c:v>
                </c:pt>
                <c:pt idx="604">
                  <c:v>34150</c:v>
                </c:pt>
                <c:pt idx="605">
                  <c:v>33400</c:v>
                </c:pt>
                <c:pt idx="606">
                  <c:v>32950</c:v>
                </c:pt>
                <c:pt idx="607">
                  <c:v>32900</c:v>
                </c:pt>
                <c:pt idx="608">
                  <c:v>33300</c:v>
                </c:pt>
                <c:pt idx="609">
                  <c:v>33250</c:v>
                </c:pt>
                <c:pt idx="610">
                  <c:v>33200</c:v>
                </c:pt>
                <c:pt idx="611">
                  <c:v>34800</c:v>
                </c:pt>
                <c:pt idx="612">
                  <c:v>34250</c:v>
                </c:pt>
                <c:pt idx="613">
                  <c:v>33700</c:v>
                </c:pt>
                <c:pt idx="614">
                  <c:v>33350</c:v>
                </c:pt>
                <c:pt idx="615">
                  <c:v>34050</c:v>
                </c:pt>
                <c:pt idx="616">
                  <c:v>34100</c:v>
                </c:pt>
                <c:pt idx="617">
                  <c:v>34800</c:v>
                </c:pt>
                <c:pt idx="618">
                  <c:v>34250</c:v>
                </c:pt>
                <c:pt idx="619">
                  <c:v>34150</c:v>
                </c:pt>
                <c:pt idx="620">
                  <c:v>33800</c:v>
                </c:pt>
                <c:pt idx="621">
                  <c:v>33250</c:v>
                </c:pt>
                <c:pt idx="622">
                  <c:v>32800</c:v>
                </c:pt>
                <c:pt idx="623">
                  <c:v>32550</c:v>
                </c:pt>
                <c:pt idx="624">
                  <c:v>33150</c:v>
                </c:pt>
                <c:pt idx="625">
                  <c:v>32700</c:v>
                </c:pt>
                <c:pt idx="626">
                  <c:v>33100</c:v>
                </c:pt>
                <c:pt idx="627">
                  <c:v>32750</c:v>
                </c:pt>
                <c:pt idx="628">
                  <c:v>32800</c:v>
                </c:pt>
                <c:pt idx="629">
                  <c:v>32450</c:v>
                </c:pt>
                <c:pt idx="630">
                  <c:v>31800</c:v>
                </c:pt>
                <c:pt idx="631">
                  <c:v>32200</c:v>
                </c:pt>
                <c:pt idx="632">
                  <c:v>32150</c:v>
                </c:pt>
                <c:pt idx="633">
                  <c:v>31900</c:v>
                </c:pt>
                <c:pt idx="634">
                  <c:v>31350</c:v>
                </c:pt>
                <c:pt idx="635">
                  <c:v>31850</c:v>
                </c:pt>
                <c:pt idx="636">
                  <c:v>32200</c:v>
                </c:pt>
                <c:pt idx="637">
                  <c:v>31250</c:v>
                </c:pt>
                <c:pt idx="638">
                  <c:v>31200</c:v>
                </c:pt>
                <c:pt idx="639">
                  <c:v>31650</c:v>
                </c:pt>
                <c:pt idx="640">
                  <c:v>31600</c:v>
                </c:pt>
                <c:pt idx="641">
                  <c:v>32100</c:v>
                </c:pt>
                <c:pt idx="642">
                  <c:v>32500</c:v>
                </c:pt>
                <c:pt idx="643">
                  <c:v>32450</c:v>
                </c:pt>
                <c:pt idx="644">
                  <c:v>32950</c:v>
                </c:pt>
                <c:pt idx="645">
                  <c:v>32900</c:v>
                </c:pt>
                <c:pt idx="646">
                  <c:v>33800</c:v>
                </c:pt>
                <c:pt idx="647">
                  <c:v>33250</c:v>
                </c:pt>
                <c:pt idx="648">
                  <c:v>33950</c:v>
                </c:pt>
                <c:pt idx="649">
                  <c:v>34350</c:v>
                </c:pt>
                <c:pt idx="650">
                  <c:v>34100</c:v>
                </c:pt>
                <c:pt idx="651">
                  <c:v>34450</c:v>
                </c:pt>
                <c:pt idx="652">
                  <c:v>35100</c:v>
                </c:pt>
                <c:pt idx="653">
                  <c:v>34650</c:v>
                </c:pt>
                <c:pt idx="654">
                  <c:v>35050</c:v>
                </c:pt>
                <c:pt idx="655">
                  <c:v>34700</c:v>
                </c:pt>
                <c:pt idx="656">
                  <c:v>34350</c:v>
                </c:pt>
                <c:pt idx="657">
                  <c:v>34000</c:v>
                </c:pt>
                <c:pt idx="658">
                  <c:v>33950</c:v>
                </c:pt>
                <c:pt idx="659">
                  <c:v>34450</c:v>
                </c:pt>
                <c:pt idx="660">
                  <c:v>34400</c:v>
                </c:pt>
                <c:pt idx="661">
                  <c:v>34350</c:v>
                </c:pt>
                <c:pt idx="662">
                  <c:v>34850</c:v>
                </c:pt>
                <c:pt idx="663">
                  <c:v>34300</c:v>
                </c:pt>
                <c:pt idx="664">
                  <c:v>33750</c:v>
                </c:pt>
                <c:pt idx="665">
                  <c:v>33400</c:v>
                </c:pt>
                <c:pt idx="666">
                  <c:v>34500</c:v>
                </c:pt>
                <c:pt idx="667">
                  <c:v>34450</c:v>
                </c:pt>
                <c:pt idx="668">
                  <c:v>34850</c:v>
                </c:pt>
                <c:pt idx="669">
                  <c:v>34800</c:v>
                </c:pt>
                <c:pt idx="670">
                  <c:v>34350</c:v>
                </c:pt>
                <c:pt idx="671">
                  <c:v>35050</c:v>
                </c:pt>
                <c:pt idx="672">
                  <c:v>35450</c:v>
                </c:pt>
                <c:pt idx="673">
                  <c:v>36150</c:v>
                </c:pt>
                <c:pt idx="674">
                  <c:v>35800</c:v>
                </c:pt>
                <c:pt idx="675">
                  <c:v>35450</c:v>
                </c:pt>
                <c:pt idx="676">
                  <c:v>36200</c:v>
                </c:pt>
                <c:pt idx="677">
                  <c:v>36150</c:v>
                </c:pt>
                <c:pt idx="678">
                  <c:v>35800</c:v>
                </c:pt>
                <c:pt idx="679">
                  <c:v>35400</c:v>
                </c:pt>
                <c:pt idx="680">
                  <c:v>35900</c:v>
                </c:pt>
                <c:pt idx="681">
                  <c:v>35550</c:v>
                </c:pt>
                <c:pt idx="682">
                  <c:v>35500</c:v>
                </c:pt>
                <c:pt idx="683">
                  <c:v>34750</c:v>
                </c:pt>
                <c:pt idx="684">
                  <c:v>34400</c:v>
                </c:pt>
                <c:pt idx="685">
                  <c:v>34350</c:v>
                </c:pt>
                <c:pt idx="686">
                  <c:v>34850</c:v>
                </c:pt>
                <c:pt idx="687">
                  <c:v>34800</c:v>
                </c:pt>
                <c:pt idx="688">
                  <c:v>34750</c:v>
                </c:pt>
                <c:pt idx="689">
                  <c:v>34300</c:v>
                </c:pt>
                <c:pt idx="690">
                  <c:v>33650</c:v>
                </c:pt>
                <c:pt idx="691">
                  <c:v>33600</c:v>
                </c:pt>
                <c:pt idx="692">
                  <c:v>33600</c:v>
                </c:pt>
                <c:pt idx="693">
                  <c:v>33050</c:v>
                </c:pt>
                <c:pt idx="694">
                  <c:v>33700</c:v>
                </c:pt>
                <c:pt idx="695">
                  <c:v>33350</c:v>
                </c:pt>
                <c:pt idx="696">
                  <c:v>34600</c:v>
                </c:pt>
                <c:pt idx="697">
                  <c:v>33950</c:v>
                </c:pt>
                <c:pt idx="698">
                  <c:v>33900</c:v>
                </c:pt>
                <c:pt idx="699">
                  <c:v>33300</c:v>
                </c:pt>
                <c:pt idx="700">
                  <c:v>32550</c:v>
                </c:pt>
                <c:pt idx="701">
                  <c:v>32000</c:v>
                </c:pt>
                <c:pt idx="702">
                  <c:v>32400</c:v>
                </c:pt>
                <c:pt idx="703">
                  <c:v>32800</c:v>
                </c:pt>
                <c:pt idx="704">
                  <c:v>32750</c:v>
                </c:pt>
                <c:pt idx="705">
                  <c:v>33450</c:v>
                </c:pt>
                <c:pt idx="706">
                  <c:v>33100</c:v>
                </c:pt>
                <c:pt idx="707">
                  <c:v>33550</c:v>
                </c:pt>
                <c:pt idx="708">
                  <c:v>33500</c:v>
                </c:pt>
                <c:pt idx="709">
                  <c:v>34300</c:v>
                </c:pt>
                <c:pt idx="710">
                  <c:v>33750</c:v>
                </c:pt>
                <c:pt idx="711">
                  <c:v>33700</c:v>
                </c:pt>
                <c:pt idx="712">
                  <c:v>34100</c:v>
                </c:pt>
                <c:pt idx="713">
                  <c:v>34150</c:v>
                </c:pt>
                <c:pt idx="714">
                  <c:v>33800</c:v>
                </c:pt>
                <c:pt idx="715">
                  <c:v>34300</c:v>
                </c:pt>
                <c:pt idx="716">
                  <c:v>33750</c:v>
                </c:pt>
                <c:pt idx="717">
                  <c:v>33200</c:v>
                </c:pt>
                <c:pt idx="718">
                  <c:v>33250</c:v>
                </c:pt>
                <c:pt idx="719">
                  <c:v>33650</c:v>
                </c:pt>
                <c:pt idx="720">
                  <c:v>33300</c:v>
                </c:pt>
                <c:pt idx="721">
                  <c:v>32850</c:v>
                </c:pt>
                <c:pt idx="722">
                  <c:v>32800</c:v>
                </c:pt>
                <c:pt idx="723">
                  <c:v>32050</c:v>
                </c:pt>
                <c:pt idx="724">
                  <c:v>31400</c:v>
                </c:pt>
                <c:pt idx="725">
                  <c:v>32100</c:v>
                </c:pt>
                <c:pt idx="726">
                  <c:v>31750</c:v>
                </c:pt>
                <c:pt idx="727">
                  <c:v>31300</c:v>
                </c:pt>
                <c:pt idx="728">
                  <c:v>30900</c:v>
                </c:pt>
                <c:pt idx="729">
                  <c:v>31400</c:v>
                </c:pt>
                <c:pt idx="730">
                  <c:v>31350</c:v>
                </c:pt>
                <c:pt idx="731">
                  <c:v>31000</c:v>
                </c:pt>
                <c:pt idx="732">
                  <c:v>30650</c:v>
                </c:pt>
                <c:pt idx="733">
                  <c:v>30600</c:v>
                </c:pt>
                <c:pt idx="734">
                  <c:v>31100</c:v>
                </c:pt>
                <c:pt idx="735">
                  <c:v>31050</c:v>
                </c:pt>
                <c:pt idx="736">
                  <c:v>30700</c:v>
                </c:pt>
                <c:pt idx="737">
                  <c:v>29950</c:v>
                </c:pt>
                <c:pt idx="738">
                  <c:v>30350</c:v>
                </c:pt>
                <c:pt idx="739">
                  <c:v>30300</c:v>
                </c:pt>
                <c:pt idx="740">
                  <c:v>30250</c:v>
                </c:pt>
                <c:pt idx="741">
                  <c:v>30000</c:v>
                </c:pt>
                <c:pt idx="742">
                  <c:v>29450</c:v>
                </c:pt>
                <c:pt idx="743">
                  <c:v>29950</c:v>
                </c:pt>
                <c:pt idx="744">
                  <c:v>29900</c:v>
                </c:pt>
                <c:pt idx="745">
                  <c:v>29450</c:v>
                </c:pt>
                <c:pt idx="746">
                  <c:v>29950</c:v>
                </c:pt>
                <c:pt idx="747">
                  <c:v>29900</c:v>
                </c:pt>
                <c:pt idx="748">
                  <c:v>29550</c:v>
                </c:pt>
                <c:pt idx="749">
                  <c:v>29200</c:v>
                </c:pt>
                <c:pt idx="750">
                  <c:v>28850</c:v>
                </c:pt>
                <c:pt idx="751">
                  <c:v>29250</c:v>
                </c:pt>
                <c:pt idx="752">
                  <c:v>28900</c:v>
                </c:pt>
                <c:pt idx="753">
                  <c:v>29500</c:v>
                </c:pt>
                <c:pt idx="754">
                  <c:v>30450</c:v>
                </c:pt>
                <c:pt idx="755">
                  <c:v>31550</c:v>
                </c:pt>
                <c:pt idx="756">
                  <c:v>30800</c:v>
                </c:pt>
                <c:pt idx="757">
                  <c:v>30750</c:v>
                </c:pt>
                <c:pt idx="758">
                  <c:v>30400</c:v>
                </c:pt>
                <c:pt idx="759">
                  <c:v>29500</c:v>
                </c:pt>
                <c:pt idx="760">
                  <c:v>29900</c:v>
                </c:pt>
                <c:pt idx="761">
                  <c:v>29550</c:v>
                </c:pt>
                <c:pt idx="762">
                  <c:v>29100</c:v>
                </c:pt>
                <c:pt idx="763">
                  <c:v>28750</c:v>
                </c:pt>
                <c:pt idx="764">
                  <c:v>28400</c:v>
                </c:pt>
                <c:pt idx="765">
                  <c:v>28750</c:v>
                </c:pt>
                <c:pt idx="766">
                  <c:v>28700</c:v>
                </c:pt>
                <c:pt idx="767">
                  <c:v>28150</c:v>
                </c:pt>
                <c:pt idx="768">
                  <c:v>28650</c:v>
                </c:pt>
                <c:pt idx="769">
                  <c:v>28600</c:v>
                </c:pt>
                <c:pt idx="770">
                  <c:v>27950</c:v>
                </c:pt>
                <c:pt idx="771">
                  <c:v>27600</c:v>
                </c:pt>
                <c:pt idx="772">
                  <c:v>28150</c:v>
                </c:pt>
                <c:pt idx="773">
                  <c:v>27600</c:v>
                </c:pt>
                <c:pt idx="774">
                  <c:v>27150</c:v>
                </c:pt>
                <c:pt idx="775">
                  <c:v>26800</c:v>
                </c:pt>
                <c:pt idx="776">
                  <c:v>27500</c:v>
                </c:pt>
                <c:pt idx="777">
                  <c:v>28300</c:v>
                </c:pt>
                <c:pt idx="778">
                  <c:v>29350</c:v>
                </c:pt>
                <c:pt idx="779">
                  <c:v>29300</c:v>
                </c:pt>
                <c:pt idx="780">
                  <c:v>28950</c:v>
                </c:pt>
                <c:pt idx="781">
                  <c:v>28500</c:v>
                </c:pt>
                <c:pt idx="782">
                  <c:v>28150</c:v>
                </c:pt>
                <c:pt idx="783">
                  <c:v>27800</c:v>
                </c:pt>
                <c:pt idx="784">
                  <c:v>27550</c:v>
                </c:pt>
                <c:pt idx="785">
                  <c:v>27000</c:v>
                </c:pt>
                <c:pt idx="786">
                  <c:v>27500</c:v>
                </c:pt>
                <c:pt idx="787">
                  <c:v>27150</c:v>
                </c:pt>
                <c:pt idx="788">
                  <c:v>26750</c:v>
                </c:pt>
                <c:pt idx="789">
                  <c:v>27350</c:v>
                </c:pt>
                <c:pt idx="790">
                  <c:v>28250</c:v>
                </c:pt>
                <c:pt idx="791">
                  <c:v>27900</c:v>
                </c:pt>
                <c:pt idx="792">
                  <c:v>27550</c:v>
                </c:pt>
                <c:pt idx="793">
                  <c:v>27150</c:v>
                </c:pt>
                <c:pt idx="794">
                  <c:v>27100</c:v>
                </c:pt>
                <c:pt idx="795">
                  <c:v>27600</c:v>
                </c:pt>
                <c:pt idx="796">
                  <c:v>28000</c:v>
                </c:pt>
                <c:pt idx="797">
                  <c:v>27950</c:v>
                </c:pt>
                <c:pt idx="798">
                  <c:v>27400</c:v>
                </c:pt>
                <c:pt idx="799">
                  <c:v>28100</c:v>
                </c:pt>
                <c:pt idx="800">
                  <c:v>28500</c:v>
                </c:pt>
                <c:pt idx="801">
                  <c:v>29400</c:v>
                </c:pt>
                <c:pt idx="802">
                  <c:v>29900</c:v>
                </c:pt>
                <c:pt idx="803">
                  <c:v>29800</c:v>
                </c:pt>
                <c:pt idx="804">
                  <c:v>30500</c:v>
                </c:pt>
                <c:pt idx="805">
                  <c:v>31100</c:v>
                </c:pt>
                <c:pt idx="806">
                  <c:v>31450</c:v>
                </c:pt>
                <c:pt idx="807">
                  <c:v>30850</c:v>
                </c:pt>
                <c:pt idx="808">
                  <c:v>30500</c:v>
                </c:pt>
                <c:pt idx="809">
                  <c:v>30900</c:v>
                </c:pt>
                <c:pt idx="810">
                  <c:v>30450</c:v>
                </c:pt>
                <c:pt idx="811">
                  <c:v>30500</c:v>
                </c:pt>
                <c:pt idx="812">
                  <c:v>30100</c:v>
                </c:pt>
                <c:pt idx="813">
                  <c:v>30500</c:v>
                </c:pt>
                <c:pt idx="814">
                  <c:v>30450</c:v>
                </c:pt>
                <c:pt idx="815">
                  <c:v>30100</c:v>
                </c:pt>
                <c:pt idx="816">
                  <c:v>30450</c:v>
                </c:pt>
                <c:pt idx="817">
                  <c:v>30950</c:v>
                </c:pt>
                <c:pt idx="818">
                  <c:v>31800</c:v>
                </c:pt>
                <c:pt idx="819">
                  <c:v>32700</c:v>
                </c:pt>
                <c:pt idx="820">
                  <c:v>32650</c:v>
                </c:pt>
                <c:pt idx="821">
                  <c:v>31700</c:v>
                </c:pt>
                <c:pt idx="822">
                  <c:v>31650</c:v>
                </c:pt>
                <c:pt idx="823">
                  <c:v>32350</c:v>
                </c:pt>
                <c:pt idx="824">
                  <c:v>32000</c:v>
                </c:pt>
                <c:pt idx="825">
                  <c:v>32300</c:v>
                </c:pt>
                <c:pt idx="826">
                  <c:v>31750</c:v>
                </c:pt>
                <c:pt idx="827">
                  <c:v>31700</c:v>
                </c:pt>
                <c:pt idx="828">
                  <c:v>32100</c:v>
                </c:pt>
                <c:pt idx="829">
                  <c:v>32600</c:v>
                </c:pt>
                <c:pt idx="830">
                  <c:v>32250</c:v>
                </c:pt>
                <c:pt idx="831">
                  <c:v>31500</c:v>
                </c:pt>
                <c:pt idx="832">
                  <c:v>31450</c:v>
                </c:pt>
                <c:pt idx="833">
                  <c:v>31400</c:v>
                </c:pt>
                <c:pt idx="834">
                  <c:v>31150</c:v>
                </c:pt>
                <c:pt idx="835">
                  <c:v>30800</c:v>
                </c:pt>
                <c:pt idx="836">
                  <c:v>30350</c:v>
                </c:pt>
                <c:pt idx="837">
                  <c:v>29950</c:v>
                </c:pt>
                <c:pt idx="838">
                  <c:v>29500</c:v>
                </c:pt>
                <c:pt idx="839">
                  <c:v>28900</c:v>
                </c:pt>
                <c:pt idx="840">
                  <c:v>28550</c:v>
                </c:pt>
                <c:pt idx="841">
                  <c:v>28500</c:v>
                </c:pt>
                <c:pt idx="842">
                  <c:v>29000</c:v>
                </c:pt>
                <c:pt idx="843">
                  <c:v>28950</c:v>
                </c:pt>
                <c:pt idx="844">
                  <c:v>29850</c:v>
                </c:pt>
                <c:pt idx="845">
                  <c:v>29850</c:v>
                </c:pt>
                <c:pt idx="846">
                  <c:v>29500</c:v>
                </c:pt>
                <c:pt idx="847">
                  <c:v>29900</c:v>
                </c:pt>
                <c:pt idx="848">
                  <c:v>30700</c:v>
                </c:pt>
                <c:pt idx="849">
                  <c:v>31200</c:v>
                </c:pt>
                <c:pt idx="850">
                  <c:v>30750</c:v>
                </c:pt>
                <c:pt idx="851">
                  <c:v>30700</c:v>
                </c:pt>
                <c:pt idx="852">
                  <c:v>30350</c:v>
                </c:pt>
                <c:pt idx="853">
                  <c:v>31050</c:v>
                </c:pt>
                <c:pt idx="854">
                  <c:v>31750</c:v>
                </c:pt>
                <c:pt idx="855">
                  <c:v>32200</c:v>
                </c:pt>
                <c:pt idx="856">
                  <c:v>31850</c:v>
                </c:pt>
                <c:pt idx="857">
                  <c:v>31800</c:v>
                </c:pt>
                <c:pt idx="858">
                  <c:v>31250</c:v>
                </c:pt>
                <c:pt idx="859">
                  <c:v>30900</c:v>
                </c:pt>
                <c:pt idx="860">
                  <c:v>32000</c:v>
                </c:pt>
                <c:pt idx="861">
                  <c:v>31950</c:v>
                </c:pt>
                <c:pt idx="862">
                  <c:v>31400</c:v>
                </c:pt>
                <c:pt idx="863">
                  <c:v>31050</c:v>
                </c:pt>
                <c:pt idx="864">
                  <c:v>31400</c:v>
                </c:pt>
                <c:pt idx="865">
                  <c:v>31800</c:v>
                </c:pt>
                <c:pt idx="866">
                  <c:v>31350</c:v>
                </c:pt>
                <c:pt idx="867">
                  <c:v>31850</c:v>
                </c:pt>
                <c:pt idx="868">
                  <c:v>31500</c:v>
                </c:pt>
                <c:pt idx="869">
                  <c:v>30800</c:v>
                </c:pt>
                <c:pt idx="870">
                  <c:v>32300</c:v>
                </c:pt>
                <c:pt idx="871">
                  <c:v>31950</c:v>
                </c:pt>
                <c:pt idx="872">
                  <c:v>31600</c:v>
                </c:pt>
                <c:pt idx="873">
                  <c:v>32050</c:v>
                </c:pt>
                <c:pt idx="874">
                  <c:v>31700</c:v>
                </c:pt>
                <c:pt idx="875">
                  <c:v>31350</c:v>
                </c:pt>
                <c:pt idx="876">
                  <c:v>31750</c:v>
                </c:pt>
                <c:pt idx="877">
                  <c:v>32150</c:v>
                </c:pt>
                <c:pt idx="878">
                  <c:v>32750</c:v>
                </c:pt>
                <c:pt idx="879">
                  <c:v>32700</c:v>
                </c:pt>
                <c:pt idx="880">
                  <c:v>32350</c:v>
                </c:pt>
                <c:pt idx="881">
                  <c:v>31900</c:v>
                </c:pt>
                <c:pt idx="882">
                  <c:v>31400</c:v>
                </c:pt>
                <c:pt idx="883">
                  <c:v>31000</c:v>
                </c:pt>
                <c:pt idx="884">
                  <c:v>31500</c:v>
                </c:pt>
                <c:pt idx="885">
                  <c:v>31450</c:v>
                </c:pt>
                <c:pt idx="886">
                  <c:v>31100</c:v>
                </c:pt>
                <c:pt idx="887">
                  <c:v>31600</c:v>
                </c:pt>
                <c:pt idx="888">
                  <c:v>31250</c:v>
                </c:pt>
                <c:pt idx="889">
                  <c:v>30900</c:v>
                </c:pt>
                <c:pt idx="890">
                  <c:v>30250</c:v>
                </c:pt>
                <c:pt idx="891">
                  <c:v>30850</c:v>
                </c:pt>
                <c:pt idx="892">
                  <c:v>30050</c:v>
                </c:pt>
                <c:pt idx="893">
                  <c:v>29500</c:v>
                </c:pt>
                <c:pt idx="894">
                  <c:v>29150</c:v>
                </c:pt>
                <c:pt idx="895">
                  <c:v>29650</c:v>
                </c:pt>
                <c:pt idx="896">
                  <c:v>30000</c:v>
                </c:pt>
                <c:pt idx="897">
                  <c:v>30700</c:v>
                </c:pt>
                <c:pt idx="898">
                  <c:v>30650</c:v>
                </c:pt>
                <c:pt idx="899">
                  <c:v>30300</c:v>
                </c:pt>
                <c:pt idx="900">
                  <c:v>29950</c:v>
                </c:pt>
                <c:pt idx="901">
                  <c:v>29900</c:v>
                </c:pt>
                <c:pt idx="902">
                  <c:v>29550</c:v>
                </c:pt>
                <c:pt idx="903">
                  <c:v>29500</c:v>
                </c:pt>
                <c:pt idx="904">
                  <c:v>30200</c:v>
                </c:pt>
                <c:pt idx="905">
                  <c:v>29750</c:v>
                </c:pt>
                <c:pt idx="906">
                  <c:v>30100</c:v>
                </c:pt>
                <c:pt idx="907">
                  <c:v>29650</c:v>
                </c:pt>
                <c:pt idx="908">
                  <c:v>30350</c:v>
                </c:pt>
                <c:pt idx="909">
                  <c:v>29800</c:v>
                </c:pt>
                <c:pt idx="910">
                  <c:v>30500</c:v>
                </c:pt>
                <c:pt idx="911">
                  <c:v>31400</c:v>
                </c:pt>
                <c:pt idx="912">
                  <c:v>31450</c:v>
                </c:pt>
                <c:pt idx="913">
                  <c:v>31850</c:v>
                </c:pt>
                <c:pt idx="914">
                  <c:v>32350</c:v>
                </c:pt>
                <c:pt idx="915">
                  <c:v>32250</c:v>
                </c:pt>
                <c:pt idx="916">
                  <c:v>31900</c:v>
                </c:pt>
                <c:pt idx="917">
                  <c:v>32300</c:v>
                </c:pt>
                <c:pt idx="918">
                  <c:v>32250</c:v>
                </c:pt>
                <c:pt idx="919">
                  <c:v>32250</c:v>
                </c:pt>
                <c:pt idx="920">
                  <c:v>31700</c:v>
                </c:pt>
                <c:pt idx="921">
                  <c:v>31650</c:v>
                </c:pt>
                <c:pt idx="922">
                  <c:v>32350</c:v>
                </c:pt>
                <c:pt idx="923">
                  <c:v>32000</c:v>
                </c:pt>
                <c:pt idx="924">
                  <c:v>32700</c:v>
                </c:pt>
                <c:pt idx="925">
                  <c:v>33350</c:v>
                </c:pt>
                <c:pt idx="926">
                  <c:v>33750</c:v>
                </c:pt>
                <c:pt idx="927">
                  <c:v>33700</c:v>
                </c:pt>
                <c:pt idx="928">
                  <c:v>34850</c:v>
                </c:pt>
                <c:pt idx="929">
                  <c:v>35450</c:v>
                </c:pt>
                <c:pt idx="930">
                  <c:v>34900</c:v>
                </c:pt>
                <c:pt idx="931">
                  <c:v>35300</c:v>
                </c:pt>
                <c:pt idx="932">
                  <c:v>34950</c:v>
                </c:pt>
                <c:pt idx="933">
                  <c:v>34200</c:v>
                </c:pt>
                <c:pt idx="934">
                  <c:v>34150</c:v>
                </c:pt>
                <c:pt idx="935">
                  <c:v>33800</c:v>
                </c:pt>
                <c:pt idx="936">
                  <c:v>33250</c:v>
                </c:pt>
                <c:pt idx="937">
                  <c:v>33650</c:v>
                </c:pt>
                <c:pt idx="938">
                  <c:v>33200</c:v>
                </c:pt>
                <c:pt idx="939">
                  <c:v>32850</c:v>
                </c:pt>
                <c:pt idx="940">
                  <c:v>32100</c:v>
                </c:pt>
                <c:pt idx="941">
                  <c:v>32150</c:v>
                </c:pt>
                <c:pt idx="942">
                  <c:v>31800</c:v>
                </c:pt>
                <c:pt idx="943">
                  <c:v>31850</c:v>
                </c:pt>
                <c:pt idx="944">
                  <c:v>31450</c:v>
                </c:pt>
                <c:pt idx="945">
                  <c:v>30900</c:v>
                </c:pt>
                <c:pt idx="946">
                  <c:v>30550</c:v>
                </c:pt>
                <c:pt idx="947">
                  <c:v>30300</c:v>
                </c:pt>
                <c:pt idx="948">
                  <c:v>30250</c:v>
                </c:pt>
                <c:pt idx="949">
                  <c:v>30650</c:v>
                </c:pt>
                <c:pt idx="950">
                  <c:v>30300</c:v>
                </c:pt>
                <c:pt idx="951">
                  <c:v>31850</c:v>
                </c:pt>
                <c:pt idx="952">
                  <c:v>31800</c:v>
                </c:pt>
                <c:pt idx="953">
                  <c:v>32300</c:v>
                </c:pt>
                <c:pt idx="954">
                  <c:v>32200</c:v>
                </c:pt>
                <c:pt idx="955">
                  <c:v>32700</c:v>
                </c:pt>
                <c:pt idx="956">
                  <c:v>32150</c:v>
                </c:pt>
                <c:pt idx="957">
                  <c:v>32150</c:v>
                </c:pt>
                <c:pt idx="958">
                  <c:v>33050</c:v>
                </c:pt>
                <c:pt idx="959">
                  <c:v>34150</c:v>
                </c:pt>
                <c:pt idx="960">
                  <c:v>34100</c:v>
                </c:pt>
                <c:pt idx="961">
                  <c:v>35250</c:v>
                </c:pt>
                <c:pt idx="962">
                  <c:v>35200</c:v>
                </c:pt>
                <c:pt idx="963">
                  <c:v>34650</c:v>
                </c:pt>
                <c:pt idx="964">
                  <c:v>35750</c:v>
                </c:pt>
                <c:pt idx="965">
                  <c:v>36350</c:v>
                </c:pt>
                <c:pt idx="966">
                  <c:v>37700</c:v>
                </c:pt>
                <c:pt idx="967">
                  <c:v>37400</c:v>
                </c:pt>
                <c:pt idx="968">
                  <c:v>36850</c:v>
                </c:pt>
                <c:pt idx="969">
                  <c:v>36800</c:v>
                </c:pt>
                <c:pt idx="970">
                  <c:v>37200</c:v>
                </c:pt>
                <c:pt idx="971">
                  <c:v>36650</c:v>
                </c:pt>
                <c:pt idx="972">
                  <c:v>36350</c:v>
                </c:pt>
                <c:pt idx="973">
                  <c:v>36000</c:v>
                </c:pt>
                <c:pt idx="974">
                  <c:v>35650</c:v>
                </c:pt>
                <c:pt idx="975">
                  <c:v>35550</c:v>
                </c:pt>
                <c:pt idx="976">
                  <c:v>35000</c:v>
                </c:pt>
                <c:pt idx="977">
                  <c:v>34600</c:v>
                </c:pt>
                <c:pt idx="978">
                  <c:v>34600</c:v>
                </c:pt>
                <c:pt idx="979">
                  <c:v>34250</c:v>
                </c:pt>
                <c:pt idx="980">
                  <c:v>34650</c:v>
                </c:pt>
                <c:pt idx="981">
                  <c:v>34600</c:v>
                </c:pt>
                <c:pt idx="982">
                  <c:v>34350</c:v>
                </c:pt>
                <c:pt idx="983">
                  <c:v>34800</c:v>
                </c:pt>
                <c:pt idx="984">
                  <c:v>34150</c:v>
                </c:pt>
                <c:pt idx="985">
                  <c:v>33400</c:v>
                </c:pt>
                <c:pt idx="986">
                  <c:v>34200</c:v>
                </c:pt>
                <c:pt idx="987">
                  <c:v>34600</c:v>
                </c:pt>
                <c:pt idx="988">
                  <c:v>34550</c:v>
                </c:pt>
                <c:pt idx="989">
                  <c:v>35350</c:v>
                </c:pt>
                <c:pt idx="990">
                  <c:v>35000</c:v>
                </c:pt>
                <c:pt idx="991">
                  <c:v>34950</c:v>
                </c:pt>
                <c:pt idx="992">
                  <c:v>34700</c:v>
                </c:pt>
                <c:pt idx="993">
                  <c:v>34150</c:v>
                </c:pt>
                <c:pt idx="994">
                  <c:v>34650</c:v>
                </c:pt>
                <c:pt idx="995">
                  <c:v>34600</c:v>
                </c:pt>
                <c:pt idx="996">
                  <c:v>34000</c:v>
                </c:pt>
                <c:pt idx="997">
                  <c:v>34850</c:v>
                </c:pt>
                <c:pt idx="998">
                  <c:v>34300</c:v>
                </c:pt>
                <c:pt idx="999">
                  <c:v>35100</c:v>
                </c:pt>
                <c:pt idx="1000">
                  <c:v>35050</c:v>
                </c:pt>
                <c:pt idx="1001">
                  <c:v>35100</c:v>
                </c:pt>
                <c:pt idx="1002">
                  <c:v>35650</c:v>
                </c:pt>
                <c:pt idx="1003">
                  <c:v>34900</c:v>
                </c:pt>
                <c:pt idx="1004">
                  <c:v>36000</c:v>
                </c:pt>
                <c:pt idx="1005">
                  <c:v>35600</c:v>
                </c:pt>
                <c:pt idx="1006">
                  <c:v>35600</c:v>
                </c:pt>
                <c:pt idx="1007">
                  <c:v>34850</c:v>
                </c:pt>
                <c:pt idx="1008">
                  <c:v>35950</c:v>
                </c:pt>
                <c:pt idx="1009">
                  <c:v>35900</c:v>
                </c:pt>
                <c:pt idx="1010">
                  <c:v>36500</c:v>
                </c:pt>
                <c:pt idx="1011">
                  <c:v>36050</c:v>
                </c:pt>
                <c:pt idx="1012">
                  <c:v>37550</c:v>
                </c:pt>
                <c:pt idx="1013">
                  <c:v>37200</c:v>
                </c:pt>
                <c:pt idx="1014">
                  <c:v>37150</c:v>
                </c:pt>
                <c:pt idx="1015">
                  <c:v>37600</c:v>
                </c:pt>
                <c:pt idx="1016">
                  <c:v>38200</c:v>
                </c:pt>
                <c:pt idx="1017">
                  <c:v>37450</c:v>
                </c:pt>
                <c:pt idx="1018">
                  <c:v>37100</c:v>
                </c:pt>
                <c:pt idx="1019">
                  <c:v>37900</c:v>
                </c:pt>
                <c:pt idx="1020">
                  <c:v>37350</c:v>
                </c:pt>
                <c:pt idx="1021">
                  <c:v>38100</c:v>
                </c:pt>
                <c:pt idx="1022">
                  <c:v>37650</c:v>
                </c:pt>
                <c:pt idx="1023">
                  <c:v>37200</c:v>
                </c:pt>
                <c:pt idx="1024">
                  <c:v>36850</c:v>
                </c:pt>
                <c:pt idx="1025">
                  <c:v>37450</c:v>
                </c:pt>
                <c:pt idx="1026">
                  <c:v>37100</c:v>
                </c:pt>
                <c:pt idx="1027">
                  <c:v>37000</c:v>
                </c:pt>
                <c:pt idx="1028">
                  <c:v>37500</c:v>
                </c:pt>
                <c:pt idx="1029">
                  <c:v>37450</c:v>
                </c:pt>
                <c:pt idx="1030">
                  <c:v>37400</c:v>
                </c:pt>
                <c:pt idx="1031">
                  <c:v>37050</c:v>
                </c:pt>
                <c:pt idx="1032">
                  <c:v>37000</c:v>
                </c:pt>
                <c:pt idx="1033">
                  <c:v>36950</c:v>
                </c:pt>
                <c:pt idx="1034">
                  <c:v>36400</c:v>
                </c:pt>
                <c:pt idx="1035">
                  <c:v>36300</c:v>
                </c:pt>
                <c:pt idx="1036">
                  <c:v>35950</c:v>
                </c:pt>
                <c:pt idx="1037">
                  <c:v>36350</c:v>
                </c:pt>
                <c:pt idx="1038">
                  <c:v>36000</c:v>
                </c:pt>
                <c:pt idx="1039">
                  <c:v>35950</c:v>
                </c:pt>
                <c:pt idx="1040">
                  <c:v>35550</c:v>
                </c:pt>
                <c:pt idx="1041">
                  <c:v>35450</c:v>
                </c:pt>
                <c:pt idx="1042">
                  <c:v>35000</c:v>
                </c:pt>
                <c:pt idx="1043">
                  <c:v>34450</c:v>
                </c:pt>
                <c:pt idx="1044">
                  <c:v>34950</c:v>
                </c:pt>
                <c:pt idx="1045">
                  <c:v>34200</c:v>
                </c:pt>
                <c:pt idx="1046">
                  <c:v>33450</c:v>
                </c:pt>
                <c:pt idx="1047">
                  <c:v>33400</c:v>
                </c:pt>
                <c:pt idx="1048">
                  <c:v>32850</c:v>
                </c:pt>
                <c:pt idx="1049">
                  <c:v>32500</c:v>
                </c:pt>
                <c:pt idx="1050">
                  <c:v>32900</c:v>
                </c:pt>
                <c:pt idx="1051">
                  <c:v>32350</c:v>
                </c:pt>
                <c:pt idx="1052">
                  <c:v>32700</c:v>
                </c:pt>
                <c:pt idx="1053">
                  <c:v>33700</c:v>
                </c:pt>
                <c:pt idx="1054">
                  <c:v>33650</c:v>
                </c:pt>
                <c:pt idx="1055">
                  <c:v>34150</c:v>
                </c:pt>
                <c:pt idx="1056">
                  <c:v>34100</c:v>
                </c:pt>
                <c:pt idx="1057">
                  <c:v>33600</c:v>
                </c:pt>
                <c:pt idx="1058">
                  <c:v>32650</c:v>
                </c:pt>
                <c:pt idx="1059">
                  <c:v>33150</c:v>
                </c:pt>
                <c:pt idx="1060">
                  <c:v>33500</c:v>
                </c:pt>
                <c:pt idx="1061">
                  <c:v>33150</c:v>
                </c:pt>
                <c:pt idx="1062">
                  <c:v>32700</c:v>
                </c:pt>
                <c:pt idx="1063">
                  <c:v>32600</c:v>
                </c:pt>
                <c:pt idx="1064">
                  <c:v>32050</c:v>
                </c:pt>
                <c:pt idx="1065">
                  <c:v>31600</c:v>
                </c:pt>
                <c:pt idx="1066">
                  <c:v>31250</c:v>
                </c:pt>
                <c:pt idx="1067">
                  <c:v>31750</c:v>
                </c:pt>
                <c:pt idx="1068">
                  <c:v>32350</c:v>
                </c:pt>
                <c:pt idx="1069">
                  <c:v>31850</c:v>
                </c:pt>
                <c:pt idx="1070">
                  <c:v>31500</c:v>
                </c:pt>
                <c:pt idx="1071">
                  <c:v>31900</c:v>
                </c:pt>
                <c:pt idx="1072">
                  <c:v>31550</c:v>
                </c:pt>
                <c:pt idx="1073">
                  <c:v>31100</c:v>
                </c:pt>
                <c:pt idx="1074">
                  <c:v>31050</c:v>
                </c:pt>
                <c:pt idx="1075">
                  <c:v>30700</c:v>
                </c:pt>
                <c:pt idx="1076">
                  <c:v>30250</c:v>
                </c:pt>
                <c:pt idx="1077">
                  <c:v>29750</c:v>
                </c:pt>
                <c:pt idx="1078">
                  <c:v>31100</c:v>
                </c:pt>
                <c:pt idx="1079">
                  <c:v>30750</c:v>
                </c:pt>
                <c:pt idx="1080">
                  <c:v>30400</c:v>
                </c:pt>
                <c:pt idx="1081">
                  <c:v>29850</c:v>
                </c:pt>
                <c:pt idx="1082">
                  <c:v>30550</c:v>
                </c:pt>
                <c:pt idx="1083">
                  <c:v>30200</c:v>
                </c:pt>
                <c:pt idx="1084">
                  <c:v>29850</c:v>
                </c:pt>
                <c:pt idx="1085">
                  <c:v>29800</c:v>
                </c:pt>
                <c:pt idx="1086">
                  <c:v>29750</c:v>
                </c:pt>
                <c:pt idx="1087">
                  <c:v>29400</c:v>
                </c:pt>
                <c:pt idx="1088">
                  <c:v>28950</c:v>
                </c:pt>
                <c:pt idx="1089">
                  <c:v>28400</c:v>
                </c:pt>
                <c:pt idx="1090">
                  <c:v>29100</c:v>
                </c:pt>
                <c:pt idx="1091">
                  <c:v>28450</c:v>
                </c:pt>
                <c:pt idx="1092">
                  <c:v>28100</c:v>
                </c:pt>
                <c:pt idx="1093">
                  <c:v>28150</c:v>
                </c:pt>
                <c:pt idx="1094">
                  <c:v>28500</c:v>
                </c:pt>
                <c:pt idx="1095">
                  <c:v>28150</c:v>
                </c:pt>
                <c:pt idx="1096">
                  <c:v>29650</c:v>
                </c:pt>
                <c:pt idx="1097">
                  <c:v>29100</c:v>
                </c:pt>
                <c:pt idx="1098">
                  <c:v>28600</c:v>
                </c:pt>
                <c:pt idx="1099">
                  <c:v>28250</c:v>
                </c:pt>
                <c:pt idx="1100">
                  <c:v>28200</c:v>
                </c:pt>
                <c:pt idx="1101">
                  <c:v>27850</c:v>
                </c:pt>
                <c:pt idx="1102">
                  <c:v>27100</c:v>
                </c:pt>
                <c:pt idx="1103">
                  <c:v>26750</c:v>
                </c:pt>
                <c:pt idx="1104">
                  <c:v>27150</c:v>
                </c:pt>
                <c:pt idx="1105">
                  <c:v>28250</c:v>
                </c:pt>
                <c:pt idx="1106">
                  <c:v>29300</c:v>
                </c:pt>
                <c:pt idx="1107">
                  <c:v>28550</c:v>
                </c:pt>
                <c:pt idx="1108">
                  <c:v>28200</c:v>
                </c:pt>
                <c:pt idx="1109">
                  <c:v>28550</c:v>
                </c:pt>
                <c:pt idx="1110">
                  <c:v>28100</c:v>
                </c:pt>
                <c:pt idx="1111">
                  <c:v>28450</c:v>
                </c:pt>
                <c:pt idx="1112">
                  <c:v>29200</c:v>
                </c:pt>
                <c:pt idx="1113">
                  <c:v>29650</c:v>
                </c:pt>
                <c:pt idx="1114">
                  <c:v>30200</c:v>
                </c:pt>
                <c:pt idx="1115">
                  <c:v>30800</c:v>
                </c:pt>
                <c:pt idx="1116">
                  <c:v>30350</c:v>
                </c:pt>
                <c:pt idx="1117">
                  <c:v>30900</c:v>
                </c:pt>
                <c:pt idx="1118">
                  <c:v>30150</c:v>
                </c:pt>
                <c:pt idx="1119">
                  <c:v>29550</c:v>
                </c:pt>
                <c:pt idx="1120">
                  <c:v>29900</c:v>
                </c:pt>
                <c:pt idx="1121">
                  <c:v>29350</c:v>
                </c:pt>
                <c:pt idx="1122">
                  <c:v>29700</c:v>
                </c:pt>
                <c:pt idx="1123">
                  <c:v>29350</c:v>
                </c:pt>
                <c:pt idx="1124">
                  <c:v>28800</c:v>
                </c:pt>
                <c:pt idx="1125">
                  <c:v>28150</c:v>
                </c:pt>
                <c:pt idx="1126">
                  <c:v>28650</c:v>
                </c:pt>
                <c:pt idx="1127">
                  <c:v>29200</c:v>
                </c:pt>
                <c:pt idx="1128">
                  <c:v>28850</c:v>
                </c:pt>
                <c:pt idx="1129">
                  <c:v>28500</c:v>
                </c:pt>
                <c:pt idx="1130">
                  <c:v>29500</c:v>
                </c:pt>
                <c:pt idx="1131">
                  <c:v>29150</c:v>
                </c:pt>
                <c:pt idx="1132">
                  <c:v>28800</c:v>
                </c:pt>
                <c:pt idx="1133">
                  <c:v>28500</c:v>
                </c:pt>
                <c:pt idx="1134">
                  <c:v>28900</c:v>
                </c:pt>
                <c:pt idx="1135">
                  <c:v>28450</c:v>
                </c:pt>
                <c:pt idx="1136">
                  <c:v>28900</c:v>
                </c:pt>
                <c:pt idx="1137">
                  <c:v>29350</c:v>
                </c:pt>
                <c:pt idx="1138">
                  <c:v>30000</c:v>
                </c:pt>
                <c:pt idx="1139">
                  <c:v>29600</c:v>
                </c:pt>
                <c:pt idx="1140">
                  <c:v>29050</c:v>
                </c:pt>
                <c:pt idx="1141">
                  <c:v>29600</c:v>
                </c:pt>
                <c:pt idx="1142">
                  <c:v>30050</c:v>
                </c:pt>
                <c:pt idx="1143">
                  <c:v>29700</c:v>
                </c:pt>
                <c:pt idx="1144">
                  <c:v>29350</c:v>
                </c:pt>
                <c:pt idx="1145">
                  <c:v>29900</c:v>
                </c:pt>
                <c:pt idx="1146">
                  <c:v>29450</c:v>
                </c:pt>
                <c:pt idx="1147">
                  <c:v>29050</c:v>
                </c:pt>
                <c:pt idx="1148">
                  <c:v>28700</c:v>
                </c:pt>
                <c:pt idx="1149">
                  <c:v>28400</c:v>
                </c:pt>
                <c:pt idx="1150">
                  <c:v>27950</c:v>
                </c:pt>
                <c:pt idx="1151">
                  <c:v>27400</c:v>
                </c:pt>
                <c:pt idx="1152">
                  <c:v>27950</c:v>
                </c:pt>
                <c:pt idx="1153">
                  <c:v>28250</c:v>
                </c:pt>
                <c:pt idx="1154">
                  <c:v>28600</c:v>
                </c:pt>
                <c:pt idx="1155">
                  <c:v>28050</c:v>
                </c:pt>
                <c:pt idx="1156">
                  <c:v>27700</c:v>
                </c:pt>
                <c:pt idx="1157">
                  <c:v>27350</c:v>
                </c:pt>
                <c:pt idx="1158">
                  <c:v>27650</c:v>
                </c:pt>
                <c:pt idx="1159">
                  <c:v>28200</c:v>
                </c:pt>
                <c:pt idx="1160">
                  <c:v>27550</c:v>
                </c:pt>
                <c:pt idx="1161">
                  <c:v>26800</c:v>
                </c:pt>
                <c:pt idx="1162">
                  <c:v>27200</c:v>
                </c:pt>
                <c:pt idx="1163">
                  <c:v>26850</c:v>
                </c:pt>
                <c:pt idx="1164">
                  <c:v>27400</c:v>
                </c:pt>
                <c:pt idx="1165">
                  <c:v>27050</c:v>
                </c:pt>
                <c:pt idx="1166">
                  <c:v>27350</c:v>
                </c:pt>
                <c:pt idx="1167">
                  <c:v>27900</c:v>
                </c:pt>
                <c:pt idx="1168">
                  <c:v>28250</c:v>
                </c:pt>
                <c:pt idx="1169">
                  <c:v>28600</c:v>
                </c:pt>
                <c:pt idx="1170">
                  <c:v>29500</c:v>
                </c:pt>
                <c:pt idx="1171">
                  <c:v>29100</c:v>
                </c:pt>
                <c:pt idx="1172">
                  <c:v>29550</c:v>
                </c:pt>
                <c:pt idx="1173">
                  <c:v>29200</c:v>
                </c:pt>
                <c:pt idx="1174">
                  <c:v>28800</c:v>
                </c:pt>
                <c:pt idx="1175">
                  <c:v>29600</c:v>
                </c:pt>
                <c:pt idx="1176">
                  <c:v>29250</c:v>
                </c:pt>
                <c:pt idx="1177">
                  <c:v>28650</c:v>
                </c:pt>
                <c:pt idx="1178">
                  <c:v>29000</c:v>
                </c:pt>
                <c:pt idx="1179">
                  <c:v>28700</c:v>
                </c:pt>
                <c:pt idx="1180">
                  <c:v>29150</c:v>
                </c:pt>
                <c:pt idx="1181">
                  <c:v>29500</c:v>
                </c:pt>
                <c:pt idx="1182">
                  <c:v>29900</c:v>
                </c:pt>
                <c:pt idx="1183">
                  <c:v>30250</c:v>
                </c:pt>
                <c:pt idx="1184">
                  <c:v>30800</c:v>
                </c:pt>
                <c:pt idx="1185">
                  <c:v>31350</c:v>
                </c:pt>
                <c:pt idx="1186">
                  <c:v>30900</c:v>
                </c:pt>
                <c:pt idx="1187">
                  <c:v>31350</c:v>
                </c:pt>
                <c:pt idx="1188">
                  <c:v>31700</c:v>
                </c:pt>
                <c:pt idx="1189">
                  <c:v>32050</c:v>
                </c:pt>
                <c:pt idx="1190">
                  <c:v>32400</c:v>
                </c:pt>
                <c:pt idx="1191">
                  <c:v>32100</c:v>
                </c:pt>
                <c:pt idx="1192">
                  <c:v>31450</c:v>
                </c:pt>
                <c:pt idx="1193">
                  <c:v>32300</c:v>
                </c:pt>
                <c:pt idx="1194">
                  <c:v>31950</c:v>
                </c:pt>
                <c:pt idx="1195">
                  <c:v>30950</c:v>
                </c:pt>
                <c:pt idx="1196">
                  <c:v>31400</c:v>
                </c:pt>
                <c:pt idx="1197">
                  <c:v>31750</c:v>
                </c:pt>
                <c:pt idx="1198">
                  <c:v>31350</c:v>
                </c:pt>
                <c:pt idx="1199">
                  <c:v>31900</c:v>
                </c:pt>
                <c:pt idx="1200">
                  <c:v>32350</c:v>
                </c:pt>
                <c:pt idx="1201">
                  <c:v>32000</c:v>
                </c:pt>
                <c:pt idx="1202">
                  <c:v>32450</c:v>
                </c:pt>
                <c:pt idx="1203">
                  <c:v>32850</c:v>
                </c:pt>
                <c:pt idx="1204">
                  <c:v>32400</c:v>
                </c:pt>
                <c:pt idx="1205">
                  <c:v>31850</c:v>
                </c:pt>
                <c:pt idx="1206">
                  <c:v>32400</c:v>
                </c:pt>
                <c:pt idx="1207">
                  <c:v>32100</c:v>
                </c:pt>
                <c:pt idx="1208">
                  <c:v>32750</c:v>
                </c:pt>
                <c:pt idx="1209">
                  <c:v>33100</c:v>
                </c:pt>
                <c:pt idx="1210">
                  <c:v>33450</c:v>
                </c:pt>
                <c:pt idx="1211">
                  <c:v>33100</c:v>
                </c:pt>
                <c:pt idx="1212">
                  <c:v>32750</c:v>
                </c:pt>
                <c:pt idx="1213">
                  <c:v>33300</c:v>
                </c:pt>
                <c:pt idx="1214">
                  <c:v>33750</c:v>
                </c:pt>
                <c:pt idx="1215">
                  <c:v>33150</c:v>
                </c:pt>
                <c:pt idx="1216">
                  <c:v>33550</c:v>
                </c:pt>
                <c:pt idx="1217">
                  <c:v>33200</c:v>
                </c:pt>
                <c:pt idx="1218">
                  <c:v>33750</c:v>
                </c:pt>
                <c:pt idx="1219">
                  <c:v>34150</c:v>
                </c:pt>
                <c:pt idx="1220">
                  <c:v>33650</c:v>
                </c:pt>
                <c:pt idx="1221">
                  <c:v>33200</c:v>
                </c:pt>
                <c:pt idx="1222">
                  <c:v>32650</c:v>
                </c:pt>
                <c:pt idx="1223">
                  <c:v>32300</c:v>
                </c:pt>
                <c:pt idx="1224">
                  <c:v>32650</c:v>
                </c:pt>
                <c:pt idx="1225">
                  <c:v>33400</c:v>
                </c:pt>
                <c:pt idx="1226">
                  <c:v>34000</c:v>
                </c:pt>
                <c:pt idx="1227">
                  <c:v>34350</c:v>
                </c:pt>
                <c:pt idx="1228">
                  <c:v>33900</c:v>
                </c:pt>
                <c:pt idx="1229">
                  <c:v>33550</c:v>
                </c:pt>
                <c:pt idx="1230">
                  <c:v>34000</c:v>
                </c:pt>
                <c:pt idx="1231">
                  <c:v>33650</c:v>
                </c:pt>
                <c:pt idx="1232">
                  <c:v>33950</c:v>
                </c:pt>
                <c:pt idx="1233">
                  <c:v>33500</c:v>
                </c:pt>
                <c:pt idx="1234">
                  <c:v>33100</c:v>
                </c:pt>
                <c:pt idx="1235">
                  <c:v>33650</c:v>
                </c:pt>
                <c:pt idx="1236">
                  <c:v>33300</c:v>
                </c:pt>
                <c:pt idx="1237">
                  <c:v>32850</c:v>
                </c:pt>
                <c:pt idx="1238">
                  <c:v>32300</c:v>
                </c:pt>
                <c:pt idx="1239">
                  <c:v>31950</c:v>
                </c:pt>
                <c:pt idx="1240">
                  <c:v>31400</c:v>
                </c:pt>
                <c:pt idx="1241">
                  <c:v>30850</c:v>
                </c:pt>
                <c:pt idx="1242">
                  <c:v>29950</c:v>
                </c:pt>
                <c:pt idx="1243">
                  <c:v>29600</c:v>
                </c:pt>
                <c:pt idx="1244">
                  <c:v>30200</c:v>
                </c:pt>
                <c:pt idx="1245">
                  <c:v>30800</c:v>
                </c:pt>
                <c:pt idx="1246">
                  <c:v>30400</c:v>
                </c:pt>
                <c:pt idx="1247">
                  <c:v>29900</c:v>
                </c:pt>
                <c:pt idx="1248">
                  <c:v>29350</c:v>
                </c:pt>
                <c:pt idx="1249">
                  <c:v>29900</c:v>
                </c:pt>
                <c:pt idx="1250">
                  <c:v>29250</c:v>
                </c:pt>
                <c:pt idx="1251">
                  <c:v>30000</c:v>
                </c:pt>
                <c:pt idx="1252">
                  <c:v>30600</c:v>
                </c:pt>
                <c:pt idx="1253">
                  <c:v>31050</c:v>
                </c:pt>
                <c:pt idx="1254">
                  <c:v>31350</c:v>
                </c:pt>
                <c:pt idx="1255">
                  <c:v>31650</c:v>
                </c:pt>
                <c:pt idx="1256">
                  <c:v>32000</c:v>
                </c:pt>
                <c:pt idx="1257">
                  <c:v>32450</c:v>
                </c:pt>
                <c:pt idx="1258">
                  <c:v>32000</c:v>
                </c:pt>
                <c:pt idx="1259">
                  <c:v>31450</c:v>
                </c:pt>
                <c:pt idx="1260">
                  <c:v>31000</c:v>
                </c:pt>
                <c:pt idx="1261">
                  <c:v>31450</c:v>
                </c:pt>
                <c:pt idx="1262">
                  <c:v>32200</c:v>
                </c:pt>
                <c:pt idx="1263">
                  <c:v>31850</c:v>
                </c:pt>
                <c:pt idx="1264">
                  <c:v>31500</c:v>
                </c:pt>
                <c:pt idx="1265">
                  <c:v>31850</c:v>
                </c:pt>
                <c:pt idx="1266">
                  <c:v>31500</c:v>
                </c:pt>
                <c:pt idx="1267">
                  <c:v>30650</c:v>
                </c:pt>
                <c:pt idx="1268">
                  <c:v>29950</c:v>
                </c:pt>
                <c:pt idx="1269">
                  <c:v>29250</c:v>
                </c:pt>
                <c:pt idx="1270">
                  <c:v>29600</c:v>
                </c:pt>
                <c:pt idx="1271">
                  <c:v>30050</c:v>
                </c:pt>
                <c:pt idx="1272">
                  <c:v>30500</c:v>
                </c:pt>
                <c:pt idx="1273">
                  <c:v>30950</c:v>
                </c:pt>
                <c:pt idx="1274">
                  <c:v>30600</c:v>
                </c:pt>
                <c:pt idx="1275">
                  <c:v>31000</c:v>
                </c:pt>
                <c:pt idx="1276">
                  <c:v>31450</c:v>
                </c:pt>
                <c:pt idx="1277">
                  <c:v>31800</c:v>
                </c:pt>
                <c:pt idx="1278">
                  <c:v>31450</c:v>
                </c:pt>
                <c:pt idx="1279">
                  <c:v>31000</c:v>
                </c:pt>
                <c:pt idx="1280">
                  <c:v>30650</c:v>
                </c:pt>
                <c:pt idx="1281">
                  <c:v>30300</c:v>
                </c:pt>
                <c:pt idx="1282">
                  <c:v>30900</c:v>
                </c:pt>
                <c:pt idx="1283">
                  <c:v>30500</c:v>
                </c:pt>
                <c:pt idx="1284">
                  <c:v>30150</c:v>
                </c:pt>
                <c:pt idx="1285">
                  <c:v>29750</c:v>
                </c:pt>
                <c:pt idx="1286">
                  <c:v>29350</c:v>
                </c:pt>
                <c:pt idx="1287">
                  <c:v>29900</c:v>
                </c:pt>
                <c:pt idx="1288">
                  <c:v>29350</c:v>
                </c:pt>
                <c:pt idx="1289">
                  <c:v>28950</c:v>
                </c:pt>
                <c:pt idx="1290">
                  <c:v>29300</c:v>
                </c:pt>
                <c:pt idx="1291">
                  <c:v>29700</c:v>
                </c:pt>
                <c:pt idx="1292">
                  <c:v>30100</c:v>
                </c:pt>
                <c:pt idx="1293">
                  <c:v>29550</c:v>
                </c:pt>
                <c:pt idx="1294">
                  <c:v>29150</c:v>
                </c:pt>
                <c:pt idx="1295">
                  <c:v>29500</c:v>
                </c:pt>
                <c:pt idx="1296">
                  <c:v>29200</c:v>
                </c:pt>
                <c:pt idx="1297">
                  <c:v>29650</c:v>
                </c:pt>
                <c:pt idx="1298">
                  <c:v>29200</c:v>
                </c:pt>
                <c:pt idx="1299">
                  <c:v>28750</c:v>
                </c:pt>
                <c:pt idx="1300">
                  <c:v>29100</c:v>
                </c:pt>
                <c:pt idx="1301">
                  <c:v>29450</c:v>
                </c:pt>
                <c:pt idx="1302">
                  <c:v>30150</c:v>
                </c:pt>
                <c:pt idx="1303">
                  <c:v>29700</c:v>
                </c:pt>
                <c:pt idx="1304">
                  <c:v>30050</c:v>
                </c:pt>
                <c:pt idx="1305">
                  <c:v>30600</c:v>
                </c:pt>
                <c:pt idx="1306">
                  <c:v>30250</c:v>
                </c:pt>
                <c:pt idx="1307">
                  <c:v>29700</c:v>
                </c:pt>
                <c:pt idx="1308">
                  <c:v>29300</c:v>
                </c:pt>
                <c:pt idx="1309">
                  <c:v>28850</c:v>
                </c:pt>
                <c:pt idx="1310">
                  <c:v>29200</c:v>
                </c:pt>
                <c:pt idx="1311">
                  <c:v>29650</c:v>
                </c:pt>
                <c:pt idx="1312">
                  <c:v>29300</c:v>
                </c:pt>
                <c:pt idx="1313">
                  <c:v>30150</c:v>
                </c:pt>
                <c:pt idx="1314">
                  <c:v>30900</c:v>
                </c:pt>
                <c:pt idx="1315">
                  <c:v>30450</c:v>
                </c:pt>
                <c:pt idx="1316">
                  <c:v>31000</c:v>
                </c:pt>
                <c:pt idx="1317">
                  <c:v>31400</c:v>
                </c:pt>
                <c:pt idx="1318">
                  <c:v>31750</c:v>
                </c:pt>
                <c:pt idx="1319">
                  <c:v>32100</c:v>
                </c:pt>
                <c:pt idx="1320">
                  <c:v>32700</c:v>
                </c:pt>
                <c:pt idx="1321">
                  <c:v>32150</c:v>
                </c:pt>
                <c:pt idx="1322">
                  <c:v>31750</c:v>
                </c:pt>
                <c:pt idx="1323">
                  <c:v>32300</c:v>
                </c:pt>
                <c:pt idx="1324">
                  <c:v>32800</c:v>
                </c:pt>
                <c:pt idx="1325">
                  <c:v>32400</c:v>
                </c:pt>
                <c:pt idx="1326">
                  <c:v>32800</c:v>
                </c:pt>
                <c:pt idx="1327">
                  <c:v>33150</c:v>
                </c:pt>
                <c:pt idx="1328">
                  <c:v>32650</c:v>
                </c:pt>
                <c:pt idx="1329">
                  <c:v>33000</c:v>
                </c:pt>
                <c:pt idx="1330">
                  <c:v>33500</c:v>
                </c:pt>
                <c:pt idx="1331">
                  <c:v>33050</c:v>
                </c:pt>
                <c:pt idx="1332">
                  <c:v>32200</c:v>
                </c:pt>
                <c:pt idx="1333">
                  <c:v>31900</c:v>
                </c:pt>
                <c:pt idx="1334">
                  <c:v>32250</c:v>
                </c:pt>
                <c:pt idx="1335">
                  <c:v>32700</c:v>
                </c:pt>
                <c:pt idx="1336">
                  <c:v>32150</c:v>
                </c:pt>
                <c:pt idx="1337">
                  <c:v>31700</c:v>
                </c:pt>
                <c:pt idx="1338">
                  <c:v>31200</c:v>
                </c:pt>
                <c:pt idx="1339">
                  <c:v>31800</c:v>
                </c:pt>
                <c:pt idx="1340">
                  <c:v>31450</c:v>
                </c:pt>
                <c:pt idx="1341">
                  <c:v>31050</c:v>
                </c:pt>
                <c:pt idx="1342">
                  <c:v>31550</c:v>
                </c:pt>
                <c:pt idx="1343">
                  <c:v>31900</c:v>
                </c:pt>
                <c:pt idx="1344">
                  <c:v>32450</c:v>
                </c:pt>
                <c:pt idx="1345">
                  <c:v>33200</c:v>
                </c:pt>
                <c:pt idx="1346">
                  <c:v>32650</c:v>
                </c:pt>
                <c:pt idx="1347">
                  <c:v>32100</c:v>
                </c:pt>
                <c:pt idx="1348">
                  <c:v>31650</c:v>
                </c:pt>
                <c:pt idx="1349">
                  <c:v>31050</c:v>
                </c:pt>
                <c:pt idx="1350">
                  <c:v>30500</c:v>
                </c:pt>
                <c:pt idx="1351">
                  <c:v>30850</c:v>
                </c:pt>
                <c:pt idx="1352">
                  <c:v>31200</c:v>
                </c:pt>
                <c:pt idx="1353">
                  <c:v>31700</c:v>
                </c:pt>
                <c:pt idx="1354">
                  <c:v>30950</c:v>
                </c:pt>
                <c:pt idx="1355">
                  <c:v>30350</c:v>
                </c:pt>
                <c:pt idx="1356">
                  <c:v>29950</c:v>
                </c:pt>
                <c:pt idx="1357">
                  <c:v>29350</c:v>
                </c:pt>
                <c:pt idx="1358">
                  <c:v>29900</c:v>
                </c:pt>
                <c:pt idx="1359">
                  <c:v>29350</c:v>
                </c:pt>
                <c:pt idx="1360">
                  <c:v>29900</c:v>
                </c:pt>
                <c:pt idx="1361">
                  <c:v>29350</c:v>
                </c:pt>
                <c:pt idx="1362">
                  <c:v>29700</c:v>
                </c:pt>
                <c:pt idx="1363">
                  <c:v>30150</c:v>
                </c:pt>
                <c:pt idx="1364">
                  <c:v>29550</c:v>
                </c:pt>
                <c:pt idx="1365">
                  <c:v>29100</c:v>
                </c:pt>
                <c:pt idx="1366">
                  <c:v>29500</c:v>
                </c:pt>
                <c:pt idx="1367">
                  <c:v>30050</c:v>
                </c:pt>
                <c:pt idx="1368">
                  <c:v>30400</c:v>
                </c:pt>
                <c:pt idx="1369">
                  <c:v>30850</c:v>
                </c:pt>
                <c:pt idx="1370">
                  <c:v>30450</c:v>
                </c:pt>
                <c:pt idx="1371">
                  <c:v>30100</c:v>
                </c:pt>
                <c:pt idx="1372">
                  <c:v>29550</c:v>
                </c:pt>
                <c:pt idx="1373">
                  <c:v>29900</c:v>
                </c:pt>
                <c:pt idx="1374">
                  <c:v>29350</c:v>
                </c:pt>
                <c:pt idx="1375">
                  <c:v>30100</c:v>
                </c:pt>
                <c:pt idx="1376">
                  <c:v>29700</c:v>
                </c:pt>
                <c:pt idx="1377">
                  <c:v>30150</c:v>
                </c:pt>
                <c:pt idx="1378">
                  <c:v>30650</c:v>
                </c:pt>
                <c:pt idx="1379">
                  <c:v>31300</c:v>
                </c:pt>
                <c:pt idx="1380">
                  <c:v>30750</c:v>
                </c:pt>
                <c:pt idx="1381">
                  <c:v>29750</c:v>
                </c:pt>
                <c:pt idx="1382">
                  <c:v>29400</c:v>
                </c:pt>
                <c:pt idx="1383">
                  <c:v>29000</c:v>
                </c:pt>
                <c:pt idx="1384">
                  <c:v>29400</c:v>
                </c:pt>
                <c:pt idx="1385">
                  <c:v>28850</c:v>
                </c:pt>
                <c:pt idx="1386">
                  <c:v>29300</c:v>
                </c:pt>
                <c:pt idx="1387">
                  <c:v>28850</c:v>
                </c:pt>
                <c:pt idx="1388">
                  <c:v>28400</c:v>
                </c:pt>
                <c:pt idx="1389">
                  <c:v>29000</c:v>
                </c:pt>
                <c:pt idx="1390">
                  <c:v>29450</c:v>
                </c:pt>
                <c:pt idx="1391">
                  <c:v>28850</c:v>
                </c:pt>
                <c:pt idx="1392">
                  <c:v>28500</c:v>
                </c:pt>
                <c:pt idx="1393">
                  <c:v>29300</c:v>
                </c:pt>
                <c:pt idx="1394">
                  <c:v>29000</c:v>
                </c:pt>
                <c:pt idx="1395">
                  <c:v>28450</c:v>
                </c:pt>
                <c:pt idx="1396">
                  <c:v>29000</c:v>
                </c:pt>
                <c:pt idx="1397">
                  <c:v>28650</c:v>
                </c:pt>
                <c:pt idx="1398">
                  <c:v>28200</c:v>
                </c:pt>
                <c:pt idx="1399">
                  <c:v>27850</c:v>
                </c:pt>
                <c:pt idx="1400">
                  <c:v>28250</c:v>
                </c:pt>
                <c:pt idx="1401">
                  <c:v>27900</c:v>
                </c:pt>
                <c:pt idx="1402">
                  <c:v>28350</c:v>
                </c:pt>
                <c:pt idx="1403">
                  <c:v>28000</c:v>
                </c:pt>
                <c:pt idx="1404">
                  <c:v>28450</c:v>
                </c:pt>
                <c:pt idx="1405">
                  <c:v>28800</c:v>
                </c:pt>
                <c:pt idx="1406">
                  <c:v>28350</c:v>
                </c:pt>
                <c:pt idx="1407">
                  <c:v>27850</c:v>
                </c:pt>
                <c:pt idx="1408">
                  <c:v>27450</c:v>
                </c:pt>
                <c:pt idx="1409">
                  <c:v>26950</c:v>
                </c:pt>
                <c:pt idx="1410">
                  <c:v>26450</c:v>
                </c:pt>
                <c:pt idx="1411">
                  <c:v>26850</c:v>
                </c:pt>
                <c:pt idx="1412">
                  <c:v>27400</c:v>
                </c:pt>
                <c:pt idx="1413">
                  <c:v>27950</c:v>
                </c:pt>
                <c:pt idx="1414">
                  <c:v>28300</c:v>
                </c:pt>
                <c:pt idx="1415">
                  <c:v>27750</c:v>
                </c:pt>
                <c:pt idx="1416">
                  <c:v>28100</c:v>
                </c:pt>
                <c:pt idx="1417">
                  <c:v>27450</c:v>
                </c:pt>
                <c:pt idx="1418">
                  <c:v>27100</c:v>
                </c:pt>
                <c:pt idx="1419">
                  <c:v>27650</c:v>
                </c:pt>
                <c:pt idx="1420">
                  <c:v>27300</c:v>
                </c:pt>
                <c:pt idx="1421">
                  <c:v>26950</c:v>
                </c:pt>
                <c:pt idx="1422">
                  <c:v>26350</c:v>
                </c:pt>
                <c:pt idx="1423">
                  <c:v>25950</c:v>
                </c:pt>
                <c:pt idx="1424">
                  <c:v>25400</c:v>
                </c:pt>
                <c:pt idx="1425">
                  <c:v>25800</c:v>
                </c:pt>
                <c:pt idx="1426">
                  <c:v>26400</c:v>
                </c:pt>
                <c:pt idx="1427">
                  <c:v>26900</c:v>
                </c:pt>
                <c:pt idx="1428">
                  <c:v>26600</c:v>
                </c:pt>
                <c:pt idx="1429">
                  <c:v>26250</c:v>
                </c:pt>
                <c:pt idx="1430">
                  <c:v>27100</c:v>
                </c:pt>
                <c:pt idx="1431">
                  <c:v>26650</c:v>
                </c:pt>
                <c:pt idx="1432">
                  <c:v>27300</c:v>
                </c:pt>
                <c:pt idx="1433">
                  <c:v>27700</c:v>
                </c:pt>
                <c:pt idx="1434">
                  <c:v>27350</c:v>
                </c:pt>
                <c:pt idx="1435">
                  <c:v>27700</c:v>
                </c:pt>
                <c:pt idx="1436">
                  <c:v>28100</c:v>
                </c:pt>
                <c:pt idx="1437">
                  <c:v>27700</c:v>
                </c:pt>
                <c:pt idx="1438">
                  <c:v>28050</c:v>
                </c:pt>
                <c:pt idx="1439">
                  <c:v>27650</c:v>
                </c:pt>
                <c:pt idx="1440">
                  <c:v>27250</c:v>
                </c:pt>
                <c:pt idx="1441">
                  <c:v>26800</c:v>
                </c:pt>
                <c:pt idx="1442">
                  <c:v>27150</c:v>
                </c:pt>
                <c:pt idx="1443">
                  <c:v>27500</c:v>
                </c:pt>
                <c:pt idx="1444">
                  <c:v>28200</c:v>
                </c:pt>
                <c:pt idx="1445">
                  <c:v>27850</c:v>
                </c:pt>
                <c:pt idx="1446">
                  <c:v>27250</c:v>
                </c:pt>
                <c:pt idx="1447">
                  <c:v>26800</c:v>
                </c:pt>
                <c:pt idx="1448">
                  <c:v>26050</c:v>
                </c:pt>
                <c:pt idx="1449">
                  <c:v>26500</c:v>
                </c:pt>
                <c:pt idx="1450">
                  <c:v>26950</c:v>
                </c:pt>
                <c:pt idx="1451">
                  <c:v>26550</c:v>
                </c:pt>
                <c:pt idx="1452">
                  <c:v>27100</c:v>
                </c:pt>
                <c:pt idx="1453">
                  <c:v>26750</c:v>
                </c:pt>
                <c:pt idx="1454">
                  <c:v>27100</c:v>
                </c:pt>
                <c:pt idx="1455">
                  <c:v>27450</c:v>
                </c:pt>
                <c:pt idx="1456">
                  <c:v>27850</c:v>
                </c:pt>
                <c:pt idx="1457">
                  <c:v>28250</c:v>
                </c:pt>
                <c:pt idx="1458">
                  <c:v>27850</c:v>
                </c:pt>
                <c:pt idx="1459">
                  <c:v>27400</c:v>
                </c:pt>
                <c:pt idx="1460">
                  <c:v>27750</c:v>
                </c:pt>
                <c:pt idx="1461">
                  <c:v>28300</c:v>
                </c:pt>
                <c:pt idx="1462">
                  <c:v>28800</c:v>
                </c:pt>
                <c:pt idx="1463">
                  <c:v>28250</c:v>
                </c:pt>
                <c:pt idx="1464">
                  <c:v>27900</c:v>
                </c:pt>
                <c:pt idx="1465">
                  <c:v>28500</c:v>
                </c:pt>
                <c:pt idx="1466">
                  <c:v>28050</c:v>
                </c:pt>
                <c:pt idx="1467">
                  <c:v>27700</c:v>
                </c:pt>
                <c:pt idx="1468">
                  <c:v>27150</c:v>
                </c:pt>
                <c:pt idx="1469">
                  <c:v>27700</c:v>
                </c:pt>
                <c:pt idx="1470">
                  <c:v>28250</c:v>
                </c:pt>
                <c:pt idx="1471">
                  <c:v>28600</c:v>
                </c:pt>
                <c:pt idx="1472">
                  <c:v>29000</c:v>
                </c:pt>
                <c:pt idx="1473">
                  <c:v>29450</c:v>
                </c:pt>
                <c:pt idx="1474">
                  <c:v>30000</c:v>
                </c:pt>
                <c:pt idx="1475">
                  <c:v>29500</c:v>
                </c:pt>
                <c:pt idx="1476">
                  <c:v>28850</c:v>
                </c:pt>
                <c:pt idx="1477">
                  <c:v>28450</c:v>
                </c:pt>
                <c:pt idx="1478">
                  <c:v>28900</c:v>
                </c:pt>
                <c:pt idx="1479">
                  <c:v>29300</c:v>
                </c:pt>
                <c:pt idx="1480">
                  <c:v>29650</c:v>
                </c:pt>
                <c:pt idx="1481">
                  <c:v>29300</c:v>
                </c:pt>
                <c:pt idx="1482">
                  <c:v>28800</c:v>
                </c:pt>
                <c:pt idx="1483">
                  <c:v>29150</c:v>
                </c:pt>
                <c:pt idx="1484">
                  <c:v>29500</c:v>
                </c:pt>
                <c:pt idx="1485">
                  <c:v>29150</c:v>
                </c:pt>
                <c:pt idx="1486">
                  <c:v>28450</c:v>
                </c:pt>
                <c:pt idx="1487">
                  <c:v>28100</c:v>
                </c:pt>
                <c:pt idx="1488">
                  <c:v>28550</c:v>
                </c:pt>
                <c:pt idx="1489">
                  <c:v>28850</c:v>
                </c:pt>
                <c:pt idx="1490">
                  <c:v>29400</c:v>
                </c:pt>
                <c:pt idx="1491">
                  <c:v>29750</c:v>
                </c:pt>
                <c:pt idx="1492">
                  <c:v>30100</c:v>
                </c:pt>
                <c:pt idx="1493">
                  <c:v>30700</c:v>
                </c:pt>
                <c:pt idx="1494">
                  <c:v>30350</c:v>
                </c:pt>
                <c:pt idx="1495">
                  <c:v>29900</c:v>
                </c:pt>
                <c:pt idx="1496">
                  <c:v>29550</c:v>
                </c:pt>
                <c:pt idx="1497">
                  <c:v>30100</c:v>
                </c:pt>
                <c:pt idx="1498">
                  <c:v>29450</c:v>
                </c:pt>
                <c:pt idx="1499">
                  <c:v>30000</c:v>
                </c:pt>
                <c:pt idx="1500">
                  <c:v>29600</c:v>
                </c:pt>
                <c:pt idx="1501">
                  <c:v>29250</c:v>
                </c:pt>
                <c:pt idx="1502">
                  <c:v>29900</c:v>
                </c:pt>
                <c:pt idx="1503">
                  <c:v>29600</c:v>
                </c:pt>
                <c:pt idx="1504">
                  <c:v>30200</c:v>
                </c:pt>
                <c:pt idx="1505">
                  <c:v>30800</c:v>
                </c:pt>
                <c:pt idx="1506">
                  <c:v>31200</c:v>
                </c:pt>
                <c:pt idx="1507">
                  <c:v>31650</c:v>
                </c:pt>
                <c:pt idx="1508">
                  <c:v>31100</c:v>
                </c:pt>
                <c:pt idx="1509">
                  <c:v>30550</c:v>
                </c:pt>
                <c:pt idx="1510">
                  <c:v>30200</c:v>
                </c:pt>
                <c:pt idx="1511">
                  <c:v>30750</c:v>
                </c:pt>
                <c:pt idx="1512">
                  <c:v>31300</c:v>
                </c:pt>
                <c:pt idx="1513">
                  <c:v>31900</c:v>
                </c:pt>
                <c:pt idx="1514">
                  <c:v>31350</c:v>
                </c:pt>
                <c:pt idx="1515">
                  <c:v>31000</c:v>
                </c:pt>
                <c:pt idx="1516">
                  <c:v>31350</c:v>
                </c:pt>
                <c:pt idx="1517">
                  <c:v>30900</c:v>
                </c:pt>
                <c:pt idx="1518">
                  <c:v>31350</c:v>
                </c:pt>
                <c:pt idx="1519">
                  <c:v>31750</c:v>
                </c:pt>
                <c:pt idx="1520">
                  <c:v>32200</c:v>
                </c:pt>
                <c:pt idx="1521">
                  <c:v>31750</c:v>
                </c:pt>
                <c:pt idx="1522">
                  <c:v>32100</c:v>
                </c:pt>
                <c:pt idx="1523">
                  <c:v>32450</c:v>
                </c:pt>
                <c:pt idx="1524">
                  <c:v>32800</c:v>
                </c:pt>
                <c:pt idx="1525">
                  <c:v>32500</c:v>
                </c:pt>
                <c:pt idx="1526">
                  <c:v>32900</c:v>
                </c:pt>
                <c:pt idx="1527">
                  <c:v>33450</c:v>
                </c:pt>
                <c:pt idx="1528">
                  <c:v>33800</c:v>
                </c:pt>
                <c:pt idx="1529">
                  <c:v>34250</c:v>
                </c:pt>
                <c:pt idx="1530">
                  <c:v>33850</c:v>
                </c:pt>
                <c:pt idx="1531">
                  <c:v>34200</c:v>
                </c:pt>
                <c:pt idx="1532">
                  <c:v>34950</c:v>
                </c:pt>
                <c:pt idx="1533">
                  <c:v>35300</c:v>
                </c:pt>
                <c:pt idx="1534">
                  <c:v>34950</c:v>
                </c:pt>
                <c:pt idx="1535">
                  <c:v>35300</c:v>
                </c:pt>
                <c:pt idx="1536">
                  <c:v>35650</c:v>
                </c:pt>
                <c:pt idx="1537">
                  <c:v>35300</c:v>
                </c:pt>
                <c:pt idx="1538">
                  <c:v>35650</c:v>
                </c:pt>
                <c:pt idx="1539">
                  <c:v>36000</c:v>
                </c:pt>
                <c:pt idx="1540">
                  <c:v>36700</c:v>
                </c:pt>
                <c:pt idx="1541">
                  <c:v>36150</c:v>
                </c:pt>
                <c:pt idx="1542">
                  <c:v>36550</c:v>
                </c:pt>
                <c:pt idx="1543">
                  <c:v>36100</c:v>
                </c:pt>
                <c:pt idx="1544">
                  <c:v>36550</c:v>
                </c:pt>
                <c:pt idx="1545">
                  <c:v>36150</c:v>
                </c:pt>
                <c:pt idx="1546">
                  <c:v>36700</c:v>
                </c:pt>
                <c:pt idx="1547">
                  <c:v>36350</c:v>
                </c:pt>
                <c:pt idx="1548">
                  <c:v>36900</c:v>
                </c:pt>
                <c:pt idx="1549">
                  <c:v>36350</c:v>
                </c:pt>
                <c:pt idx="1550">
                  <c:v>35750</c:v>
                </c:pt>
                <c:pt idx="1551">
                  <c:v>35150</c:v>
                </c:pt>
                <c:pt idx="1552">
                  <c:v>35450</c:v>
                </c:pt>
                <c:pt idx="1553">
                  <c:v>34900</c:v>
                </c:pt>
                <c:pt idx="1554">
                  <c:v>34350</c:v>
                </c:pt>
                <c:pt idx="1555">
                  <c:v>34700</c:v>
                </c:pt>
                <c:pt idx="1556">
                  <c:v>35200</c:v>
                </c:pt>
                <c:pt idx="1557">
                  <c:v>34850</c:v>
                </c:pt>
                <c:pt idx="1558">
                  <c:v>35150</c:v>
                </c:pt>
                <c:pt idx="1559">
                  <c:v>34450</c:v>
                </c:pt>
                <c:pt idx="1560">
                  <c:v>34000</c:v>
                </c:pt>
                <c:pt idx="1561">
                  <c:v>33450</c:v>
                </c:pt>
                <c:pt idx="1562">
                  <c:v>33100</c:v>
                </c:pt>
                <c:pt idx="1563">
                  <c:v>32250</c:v>
                </c:pt>
                <c:pt idx="1564">
                  <c:v>32800</c:v>
                </c:pt>
                <c:pt idx="1565">
                  <c:v>32300</c:v>
                </c:pt>
                <c:pt idx="1566">
                  <c:v>32650</c:v>
                </c:pt>
                <c:pt idx="1567">
                  <c:v>32200</c:v>
                </c:pt>
                <c:pt idx="1568">
                  <c:v>31900</c:v>
                </c:pt>
                <c:pt idx="1569">
                  <c:v>32300</c:v>
                </c:pt>
                <c:pt idx="1570">
                  <c:v>32650</c:v>
                </c:pt>
                <c:pt idx="1571">
                  <c:v>33200</c:v>
                </c:pt>
                <c:pt idx="1572">
                  <c:v>33700</c:v>
                </c:pt>
                <c:pt idx="1573">
                  <c:v>34150</c:v>
                </c:pt>
                <c:pt idx="1574">
                  <c:v>34900</c:v>
                </c:pt>
                <c:pt idx="1575">
                  <c:v>34350</c:v>
                </c:pt>
                <c:pt idx="1576">
                  <c:v>34900</c:v>
                </c:pt>
                <c:pt idx="1577">
                  <c:v>34350</c:v>
                </c:pt>
                <c:pt idx="1578">
                  <c:v>34900</c:v>
                </c:pt>
                <c:pt idx="1579">
                  <c:v>35500</c:v>
                </c:pt>
                <c:pt idx="1580">
                  <c:v>35950</c:v>
                </c:pt>
                <c:pt idx="1581">
                  <c:v>36250</c:v>
                </c:pt>
                <c:pt idx="1582">
                  <c:v>35850</c:v>
                </c:pt>
                <c:pt idx="1583">
                  <c:v>36200</c:v>
                </c:pt>
                <c:pt idx="1584">
                  <c:v>36650</c:v>
                </c:pt>
                <c:pt idx="1585">
                  <c:v>36250</c:v>
                </c:pt>
                <c:pt idx="1586">
                  <c:v>36600</c:v>
                </c:pt>
                <c:pt idx="1587">
                  <c:v>37100</c:v>
                </c:pt>
                <c:pt idx="1588">
                  <c:v>36550</c:v>
                </c:pt>
                <c:pt idx="1589">
                  <c:v>36900</c:v>
                </c:pt>
                <c:pt idx="1590">
                  <c:v>37350</c:v>
                </c:pt>
                <c:pt idx="1591">
                  <c:v>37700</c:v>
                </c:pt>
                <c:pt idx="1592">
                  <c:v>38500</c:v>
                </c:pt>
                <c:pt idx="1593">
                  <c:v>39100</c:v>
                </c:pt>
                <c:pt idx="1594">
                  <c:v>38450</c:v>
                </c:pt>
                <c:pt idx="1595">
                  <c:v>38750</c:v>
                </c:pt>
                <c:pt idx="1596">
                  <c:v>38300</c:v>
                </c:pt>
                <c:pt idx="1597">
                  <c:v>38700</c:v>
                </c:pt>
                <c:pt idx="1598">
                  <c:v>38350</c:v>
                </c:pt>
                <c:pt idx="1599">
                  <c:v>38700</c:v>
                </c:pt>
                <c:pt idx="1600">
                  <c:v>39100</c:v>
                </c:pt>
                <c:pt idx="1601">
                  <c:v>39900</c:v>
                </c:pt>
                <c:pt idx="1602">
                  <c:v>40600</c:v>
                </c:pt>
                <c:pt idx="1603">
                  <c:v>41350</c:v>
                </c:pt>
                <c:pt idx="1604">
                  <c:v>41900</c:v>
                </c:pt>
                <c:pt idx="1605">
                  <c:v>42450</c:v>
                </c:pt>
                <c:pt idx="1606">
                  <c:v>42750</c:v>
                </c:pt>
                <c:pt idx="1607">
                  <c:v>42350</c:v>
                </c:pt>
                <c:pt idx="1608">
                  <c:v>42700</c:v>
                </c:pt>
                <c:pt idx="1609">
                  <c:v>43150</c:v>
                </c:pt>
                <c:pt idx="1610">
                  <c:v>42600</c:v>
                </c:pt>
                <c:pt idx="1611">
                  <c:v>42950</c:v>
                </c:pt>
                <c:pt idx="1612">
                  <c:v>43250</c:v>
                </c:pt>
                <c:pt idx="1613">
                  <c:v>42900</c:v>
                </c:pt>
                <c:pt idx="1614">
                  <c:v>42500</c:v>
                </c:pt>
                <c:pt idx="1615">
                  <c:v>43100</c:v>
                </c:pt>
                <c:pt idx="1616">
                  <c:v>43700</c:v>
                </c:pt>
                <c:pt idx="1617">
                  <c:v>44250</c:v>
                </c:pt>
                <c:pt idx="1618">
                  <c:v>43800</c:v>
                </c:pt>
                <c:pt idx="1619">
                  <c:v>43050</c:v>
                </c:pt>
                <c:pt idx="1620">
                  <c:v>42700</c:v>
                </c:pt>
                <c:pt idx="1621">
                  <c:v>43050</c:v>
                </c:pt>
                <c:pt idx="1622">
                  <c:v>42600</c:v>
                </c:pt>
                <c:pt idx="1623">
                  <c:v>42050</c:v>
                </c:pt>
                <c:pt idx="1624">
                  <c:v>41600</c:v>
                </c:pt>
                <c:pt idx="1625">
                  <c:v>42050</c:v>
                </c:pt>
                <c:pt idx="1626">
                  <c:v>42350</c:v>
                </c:pt>
                <c:pt idx="1627">
                  <c:v>41950</c:v>
                </c:pt>
                <c:pt idx="1628">
                  <c:v>41500</c:v>
                </c:pt>
                <c:pt idx="1629">
                  <c:v>40750</c:v>
                </c:pt>
                <c:pt idx="1630">
                  <c:v>41500</c:v>
                </c:pt>
                <c:pt idx="1631">
                  <c:v>40950</c:v>
                </c:pt>
                <c:pt idx="1632">
                  <c:v>40600</c:v>
                </c:pt>
                <c:pt idx="1633">
                  <c:v>40050</c:v>
                </c:pt>
                <c:pt idx="1634">
                  <c:v>40700</c:v>
                </c:pt>
                <c:pt idx="1635">
                  <c:v>40250</c:v>
                </c:pt>
                <c:pt idx="1636">
                  <c:v>39800</c:v>
                </c:pt>
                <c:pt idx="1637">
                  <c:v>39450</c:v>
                </c:pt>
                <c:pt idx="1638">
                  <c:v>39850</c:v>
                </c:pt>
                <c:pt idx="1639">
                  <c:v>39400</c:v>
                </c:pt>
                <c:pt idx="1640">
                  <c:v>38850</c:v>
                </c:pt>
                <c:pt idx="1641">
                  <c:v>38300</c:v>
                </c:pt>
                <c:pt idx="1642">
                  <c:v>38650</c:v>
                </c:pt>
                <c:pt idx="1643">
                  <c:v>38100</c:v>
                </c:pt>
                <c:pt idx="1644">
                  <c:v>38600</c:v>
                </c:pt>
                <c:pt idx="1645">
                  <c:v>38950</c:v>
                </c:pt>
                <c:pt idx="1646">
                  <c:v>38500</c:v>
                </c:pt>
                <c:pt idx="1647">
                  <c:v>38150</c:v>
                </c:pt>
                <c:pt idx="1648">
                  <c:v>37350</c:v>
                </c:pt>
                <c:pt idx="1649">
                  <c:v>36900</c:v>
                </c:pt>
                <c:pt idx="1650">
                  <c:v>37300</c:v>
                </c:pt>
                <c:pt idx="1651">
                  <c:v>36800</c:v>
                </c:pt>
                <c:pt idx="1652">
                  <c:v>37250</c:v>
                </c:pt>
                <c:pt idx="1653">
                  <c:v>36900</c:v>
                </c:pt>
                <c:pt idx="1654">
                  <c:v>37250</c:v>
                </c:pt>
                <c:pt idx="1655">
                  <c:v>37800</c:v>
                </c:pt>
                <c:pt idx="1656">
                  <c:v>38200</c:v>
                </c:pt>
                <c:pt idx="1657">
                  <c:v>37600</c:v>
                </c:pt>
                <c:pt idx="1658">
                  <c:v>38050</c:v>
                </c:pt>
                <c:pt idx="1659">
                  <c:v>37450</c:v>
                </c:pt>
                <c:pt idx="1660">
                  <c:v>37000</c:v>
                </c:pt>
                <c:pt idx="1661">
                  <c:v>36650</c:v>
                </c:pt>
                <c:pt idx="1662">
                  <c:v>37200</c:v>
                </c:pt>
                <c:pt idx="1663">
                  <c:v>36850</c:v>
                </c:pt>
                <c:pt idx="1664">
                  <c:v>37400</c:v>
                </c:pt>
                <c:pt idx="1665">
                  <c:v>37050</c:v>
                </c:pt>
                <c:pt idx="1666">
                  <c:v>37800</c:v>
                </c:pt>
                <c:pt idx="1667">
                  <c:v>37400</c:v>
                </c:pt>
                <c:pt idx="1668">
                  <c:v>37050</c:v>
                </c:pt>
                <c:pt idx="1669">
                  <c:v>36700</c:v>
                </c:pt>
                <c:pt idx="1670">
                  <c:v>36300</c:v>
                </c:pt>
                <c:pt idx="1671">
                  <c:v>35350</c:v>
                </c:pt>
                <c:pt idx="1672">
                  <c:v>35700</c:v>
                </c:pt>
                <c:pt idx="1673">
                  <c:v>35150</c:v>
                </c:pt>
                <c:pt idx="1674">
                  <c:v>35700</c:v>
                </c:pt>
                <c:pt idx="1675">
                  <c:v>36500</c:v>
                </c:pt>
                <c:pt idx="1676">
                  <c:v>36150</c:v>
                </c:pt>
                <c:pt idx="1677">
                  <c:v>36600</c:v>
                </c:pt>
                <c:pt idx="1678">
                  <c:v>37350</c:v>
                </c:pt>
                <c:pt idx="1679">
                  <c:v>37950</c:v>
                </c:pt>
                <c:pt idx="1680">
                  <c:v>37500</c:v>
                </c:pt>
                <c:pt idx="1681">
                  <c:v>37900</c:v>
                </c:pt>
                <c:pt idx="1682">
                  <c:v>38250</c:v>
                </c:pt>
                <c:pt idx="1683">
                  <c:v>37550</c:v>
                </c:pt>
                <c:pt idx="1684">
                  <c:v>36750</c:v>
                </c:pt>
                <c:pt idx="1685">
                  <c:v>35950</c:v>
                </c:pt>
                <c:pt idx="1686">
                  <c:v>36500</c:v>
                </c:pt>
                <c:pt idx="1687">
                  <c:v>36150</c:v>
                </c:pt>
                <c:pt idx="1688">
                  <c:v>36500</c:v>
                </c:pt>
                <c:pt idx="1689">
                  <c:v>37300</c:v>
                </c:pt>
                <c:pt idx="1690">
                  <c:v>38000</c:v>
                </c:pt>
                <c:pt idx="1691">
                  <c:v>38350</c:v>
                </c:pt>
                <c:pt idx="1692">
                  <c:v>38000</c:v>
                </c:pt>
                <c:pt idx="1693">
                  <c:v>38400</c:v>
                </c:pt>
                <c:pt idx="1694">
                  <c:v>38800</c:v>
                </c:pt>
                <c:pt idx="1695">
                  <c:v>39250</c:v>
                </c:pt>
                <c:pt idx="1696">
                  <c:v>38450</c:v>
                </c:pt>
                <c:pt idx="1697">
                  <c:v>38800</c:v>
                </c:pt>
                <c:pt idx="1698">
                  <c:v>38500</c:v>
                </c:pt>
                <c:pt idx="1699">
                  <c:v>39050</c:v>
                </c:pt>
                <c:pt idx="1700">
                  <c:v>39400</c:v>
                </c:pt>
                <c:pt idx="1701">
                  <c:v>39050</c:v>
                </c:pt>
                <c:pt idx="1702">
                  <c:v>39350</c:v>
                </c:pt>
                <c:pt idx="1703">
                  <c:v>39000</c:v>
                </c:pt>
                <c:pt idx="1704">
                  <c:v>38450</c:v>
                </c:pt>
                <c:pt idx="1705">
                  <c:v>38800</c:v>
                </c:pt>
                <c:pt idx="1706">
                  <c:v>39250</c:v>
                </c:pt>
                <c:pt idx="1707">
                  <c:v>38700</c:v>
                </c:pt>
                <c:pt idx="1708">
                  <c:v>38350</c:v>
                </c:pt>
                <c:pt idx="1709">
                  <c:v>37850</c:v>
                </c:pt>
                <c:pt idx="1710">
                  <c:v>38250</c:v>
                </c:pt>
                <c:pt idx="1711">
                  <c:v>37800</c:v>
                </c:pt>
                <c:pt idx="1712">
                  <c:v>37300</c:v>
                </c:pt>
                <c:pt idx="1713">
                  <c:v>37900</c:v>
                </c:pt>
                <c:pt idx="1714">
                  <c:v>38250</c:v>
                </c:pt>
                <c:pt idx="1715">
                  <c:v>38650</c:v>
                </c:pt>
                <c:pt idx="1716">
                  <c:v>38300</c:v>
                </c:pt>
                <c:pt idx="1717">
                  <c:v>39050</c:v>
                </c:pt>
                <c:pt idx="1718">
                  <c:v>38650</c:v>
                </c:pt>
                <c:pt idx="1719">
                  <c:v>38200</c:v>
                </c:pt>
                <c:pt idx="1720">
                  <c:v>37350</c:v>
                </c:pt>
                <c:pt idx="1721">
                  <c:v>38100</c:v>
                </c:pt>
                <c:pt idx="1722">
                  <c:v>37750</c:v>
                </c:pt>
                <c:pt idx="1723">
                  <c:v>37400</c:v>
                </c:pt>
                <c:pt idx="1724">
                  <c:v>36800</c:v>
                </c:pt>
                <c:pt idx="1725">
                  <c:v>37400</c:v>
                </c:pt>
                <c:pt idx="1726">
                  <c:v>37950</c:v>
                </c:pt>
                <c:pt idx="1727">
                  <c:v>37600</c:v>
                </c:pt>
                <c:pt idx="1728">
                  <c:v>38050</c:v>
                </c:pt>
                <c:pt idx="1729">
                  <c:v>38600</c:v>
                </c:pt>
                <c:pt idx="1730">
                  <c:v>38150</c:v>
                </c:pt>
                <c:pt idx="1731">
                  <c:v>39200</c:v>
                </c:pt>
                <c:pt idx="1732">
                  <c:v>38850</c:v>
                </c:pt>
                <c:pt idx="1733">
                  <c:v>39250</c:v>
                </c:pt>
                <c:pt idx="1734">
                  <c:v>39600</c:v>
                </c:pt>
                <c:pt idx="1735">
                  <c:v>40200</c:v>
                </c:pt>
                <c:pt idx="1736">
                  <c:v>39800</c:v>
                </c:pt>
                <c:pt idx="1737">
                  <c:v>40150</c:v>
                </c:pt>
                <c:pt idx="1738">
                  <c:v>40700</c:v>
                </c:pt>
                <c:pt idx="1739">
                  <c:v>40350</c:v>
                </c:pt>
                <c:pt idx="1740">
                  <c:v>39900</c:v>
                </c:pt>
                <c:pt idx="1741">
                  <c:v>40450</c:v>
                </c:pt>
                <c:pt idx="1742">
                  <c:v>40800</c:v>
                </c:pt>
                <c:pt idx="1743">
                  <c:v>40300</c:v>
                </c:pt>
                <c:pt idx="1744">
                  <c:v>40650</c:v>
                </c:pt>
                <c:pt idx="1745">
                  <c:v>41200</c:v>
                </c:pt>
                <c:pt idx="1746">
                  <c:v>41850</c:v>
                </c:pt>
                <c:pt idx="1747">
                  <c:v>41300</c:v>
                </c:pt>
                <c:pt idx="1748">
                  <c:v>40900</c:v>
                </c:pt>
                <c:pt idx="1749">
                  <c:v>40350</c:v>
                </c:pt>
                <c:pt idx="1750">
                  <c:v>40700</c:v>
                </c:pt>
                <c:pt idx="1751">
                  <c:v>40350</c:v>
                </c:pt>
                <c:pt idx="1752">
                  <c:v>39750</c:v>
                </c:pt>
                <c:pt idx="1753">
                  <c:v>40300</c:v>
                </c:pt>
                <c:pt idx="1754">
                  <c:v>40750</c:v>
                </c:pt>
                <c:pt idx="1755">
                  <c:v>40350</c:v>
                </c:pt>
                <c:pt idx="1756">
                  <c:v>39950</c:v>
                </c:pt>
                <c:pt idx="1757">
                  <c:v>39500</c:v>
                </c:pt>
                <c:pt idx="1758">
                  <c:v>40500</c:v>
                </c:pt>
                <c:pt idx="1759">
                  <c:v>40150</c:v>
                </c:pt>
                <c:pt idx="1760">
                  <c:v>40550</c:v>
                </c:pt>
                <c:pt idx="1761">
                  <c:v>39850</c:v>
                </c:pt>
                <c:pt idx="1762">
                  <c:v>40400</c:v>
                </c:pt>
                <c:pt idx="1763">
                  <c:v>40050</c:v>
                </c:pt>
                <c:pt idx="1764">
                  <c:v>39550</c:v>
                </c:pt>
                <c:pt idx="1765">
                  <c:v>40150</c:v>
                </c:pt>
                <c:pt idx="1766">
                  <c:v>40450</c:v>
                </c:pt>
                <c:pt idx="1767">
                  <c:v>40050</c:v>
                </c:pt>
                <c:pt idx="1768">
                  <c:v>40550</c:v>
                </c:pt>
                <c:pt idx="1769">
                  <c:v>41100</c:v>
                </c:pt>
                <c:pt idx="1770">
                  <c:v>40750</c:v>
                </c:pt>
                <c:pt idx="1771">
                  <c:v>41300</c:v>
                </c:pt>
                <c:pt idx="1772">
                  <c:v>40850</c:v>
                </c:pt>
                <c:pt idx="1773">
                  <c:v>41250</c:v>
                </c:pt>
                <c:pt idx="1774">
                  <c:v>41900</c:v>
                </c:pt>
                <c:pt idx="1775">
                  <c:v>42300</c:v>
                </c:pt>
                <c:pt idx="1776">
                  <c:v>42700</c:v>
                </c:pt>
                <c:pt idx="1777">
                  <c:v>42050</c:v>
                </c:pt>
                <c:pt idx="1778">
                  <c:v>42400</c:v>
                </c:pt>
                <c:pt idx="1779">
                  <c:v>42000</c:v>
                </c:pt>
                <c:pt idx="1780">
                  <c:v>41650</c:v>
                </c:pt>
                <c:pt idx="1781">
                  <c:v>41300</c:v>
                </c:pt>
                <c:pt idx="1782">
                  <c:v>40750</c:v>
                </c:pt>
                <c:pt idx="1783">
                  <c:v>40400</c:v>
                </c:pt>
                <c:pt idx="1784">
                  <c:v>40750</c:v>
                </c:pt>
                <c:pt idx="1785">
                  <c:v>40400</c:v>
                </c:pt>
                <c:pt idx="1786">
                  <c:v>40850</c:v>
                </c:pt>
                <c:pt idx="1787">
                  <c:v>41500</c:v>
                </c:pt>
                <c:pt idx="1788">
                  <c:v>41150</c:v>
                </c:pt>
                <c:pt idx="1789">
                  <c:v>40800</c:v>
                </c:pt>
                <c:pt idx="1790">
                  <c:v>41400</c:v>
                </c:pt>
                <c:pt idx="1791">
                  <c:v>42100</c:v>
                </c:pt>
                <c:pt idx="1792">
                  <c:v>42450</c:v>
                </c:pt>
                <c:pt idx="1793">
                  <c:v>41850</c:v>
                </c:pt>
                <c:pt idx="1794">
                  <c:v>41200</c:v>
                </c:pt>
                <c:pt idx="1795">
                  <c:v>41550</c:v>
                </c:pt>
                <c:pt idx="1796">
                  <c:v>41900</c:v>
                </c:pt>
                <c:pt idx="1797">
                  <c:v>41600</c:v>
                </c:pt>
                <c:pt idx="1798">
                  <c:v>41200</c:v>
                </c:pt>
                <c:pt idx="1799">
                  <c:v>41900</c:v>
                </c:pt>
                <c:pt idx="1800">
                  <c:v>41550</c:v>
                </c:pt>
                <c:pt idx="1801">
                  <c:v>41200</c:v>
                </c:pt>
                <c:pt idx="1802">
                  <c:v>41600</c:v>
                </c:pt>
                <c:pt idx="1803">
                  <c:v>40950</c:v>
                </c:pt>
                <c:pt idx="1804">
                  <c:v>41700</c:v>
                </c:pt>
                <c:pt idx="1805">
                  <c:v>41350</c:v>
                </c:pt>
                <c:pt idx="1806">
                  <c:v>41000</c:v>
                </c:pt>
                <c:pt idx="1807">
                  <c:v>41650</c:v>
                </c:pt>
                <c:pt idx="1808">
                  <c:v>42100</c:v>
                </c:pt>
                <c:pt idx="1809">
                  <c:v>41350</c:v>
                </c:pt>
                <c:pt idx="1810">
                  <c:v>41850</c:v>
                </c:pt>
                <c:pt idx="1811">
                  <c:v>41300</c:v>
                </c:pt>
                <c:pt idx="1812">
                  <c:v>40950</c:v>
                </c:pt>
                <c:pt idx="1813">
                  <c:v>41500</c:v>
                </c:pt>
                <c:pt idx="1814">
                  <c:v>41850</c:v>
                </c:pt>
                <c:pt idx="1815">
                  <c:v>42150</c:v>
                </c:pt>
                <c:pt idx="1816">
                  <c:v>42500</c:v>
                </c:pt>
                <c:pt idx="1817">
                  <c:v>41750</c:v>
                </c:pt>
                <c:pt idx="1818">
                  <c:v>41100</c:v>
                </c:pt>
                <c:pt idx="1819">
                  <c:v>40600</c:v>
                </c:pt>
                <c:pt idx="1820">
                  <c:v>41050</c:v>
                </c:pt>
                <c:pt idx="1821">
                  <c:v>41700</c:v>
                </c:pt>
                <c:pt idx="1822">
                  <c:v>41350</c:v>
                </c:pt>
                <c:pt idx="1823">
                  <c:v>41700</c:v>
                </c:pt>
                <c:pt idx="1824">
                  <c:v>42100</c:v>
                </c:pt>
                <c:pt idx="1825">
                  <c:v>41450</c:v>
                </c:pt>
                <c:pt idx="1826">
                  <c:v>42000</c:v>
                </c:pt>
                <c:pt idx="1827">
                  <c:v>41450</c:v>
                </c:pt>
                <c:pt idx="1828">
                  <c:v>41800</c:v>
                </c:pt>
                <c:pt idx="1829">
                  <c:v>42250</c:v>
                </c:pt>
                <c:pt idx="1830">
                  <c:v>41600</c:v>
                </c:pt>
                <c:pt idx="1831">
                  <c:v>41250</c:v>
                </c:pt>
                <c:pt idx="1832">
                  <c:v>40900</c:v>
                </c:pt>
                <c:pt idx="1833">
                  <c:v>40550</c:v>
                </c:pt>
                <c:pt idx="1834">
                  <c:v>39950</c:v>
                </c:pt>
                <c:pt idx="1835">
                  <c:v>39500</c:v>
                </c:pt>
                <c:pt idx="1836">
                  <c:v>38750</c:v>
                </c:pt>
                <c:pt idx="1837">
                  <c:v>39300</c:v>
                </c:pt>
                <c:pt idx="1838">
                  <c:v>38950</c:v>
                </c:pt>
                <c:pt idx="1839">
                  <c:v>39250</c:v>
                </c:pt>
                <c:pt idx="1840">
                  <c:v>38850</c:v>
                </c:pt>
                <c:pt idx="1841">
                  <c:v>39200</c:v>
                </c:pt>
                <c:pt idx="1842">
                  <c:v>39650</c:v>
                </c:pt>
                <c:pt idx="1843">
                  <c:v>39300</c:v>
                </c:pt>
                <c:pt idx="1844">
                  <c:v>38950</c:v>
                </c:pt>
                <c:pt idx="1845">
                  <c:v>39400</c:v>
                </c:pt>
                <c:pt idx="1846">
                  <c:v>39050</c:v>
                </c:pt>
                <c:pt idx="1847">
                  <c:v>38500</c:v>
                </c:pt>
                <c:pt idx="1848">
                  <c:v>37750</c:v>
                </c:pt>
                <c:pt idx="1849">
                  <c:v>36850</c:v>
                </c:pt>
                <c:pt idx="1850">
                  <c:v>37600</c:v>
                </c:pt>
                <c:pt idx="1851">
                  <c:v>37100</c:v>
                </c:pt>
                <c:pt idx="1852">
                  <c:v>37550</c:v>
                </c:pt>
                <c:pt idx="1853">
                  <c:v>38100</c:v>
                </c:pt>
                <c:pt idx="1854">
                  <c:v>37800</c:v>
                </c:pt>
                <c:pt idx="1855">
                  <c:v>37400</c:v>
                </c:pt>
                <c:pt idx="1856">
                  <c:v>37850</c:v>
                </c:pt>
                <c:pt idx="1857">
                  <c:v>38200</c:v>
                </c:pt>
                <c:pt idx="1858">
                  <c:v>37650</c:v>
                </c:pt>
                <c:pt idx="1859">
                  <c:v>37300</c:v>
                </c:pt>
                <c:pt idx="1860">
                  <c:v>37650</c:v>
                </c:pt>
                <c:pt idx="1861">
                  <c:v>38000</c:v>
                </c:pt>
                <c:pt idx="1862">
                  <c:v>37550</c:v>
                </c:pt>
                <c:pt idx="1863">
                  <c:v>37850</c:v>
                </c:pt>
                <c:pt idx="1864">
                  <c:v>37500</c:v>
                </c:pt>
                <c:pt idx="1865">
                  <c:v>37950</c:v>
                </c:pt>
                <c:pt idx="1866">
                  <c:v>37350</c:v>
                </c:pt>
                <c:pt idx="1867">
                  <c:v>38200</c:v>
                </c:pt>
                <c:pt idx="1868">
                  <c:v>38550</c:v>
                </c:pt>
                <c:pt idx="1869">
                  <c:v>38850</c:v>
                </c:pt>
                <c:pt idx="1870">
                  <c:v>39200</c:v>
                </c:pt>
                <c:pt idx="1871">
                  <c:v>38750</c:v>
                </c:pt>
                <c:pt idx="1872">
                  <c:v>38350</c:v>
                </c:pt>
                <c:pt idx="1873">
                  <c:v>39100</c:v>
                </c:pt>
                <c:pt idx="1874">
                  <c:v>38550</c:v>
                </c:pt>
                <c:pt idx="1875">
                  <c:v>38850</c:v>
                </c:pt>
                <c:pt idx="1876">
                  <c:v>38450</c:v>
                </c:pt>
                <c:pt idx="1877">
                  <c:v>38900</c:v>
                </c:pt>
                <c:pt idx="1878">
                  <c:v>39300</c:v>
                </c:pt>
                <c:pt idx="1879">
                  <c:v>38550</c:v>
                </c:pt>
                <c:pt idx="1880">
                  <c:v>38050</c:v>
                </c:pt>
                <c:pt idx="1881">
                  <c:v>38600</c:v>
                </c:pt>
                <c:pt idx="1882">
                  <c:v>38200</c:v>
                </c:pt>
                <c:pt idx="1883">
                  <c:v>37450</c:v>
                </c:pt>
                <c:pt idx="1884">
                  <c:v>37800</c:v>
                </c:pt>
                <c:pt idx="1885">
                  <c:v>38150</c:v>
                </c:pt>
                <c:pt idx="1886">
                  <c:v>37700</c:v>
                </c:pt>
                <c:pt idx="1887">
                  <c:v>36950</c:v>
                </c:pt>
                <c:pt idx="1888">
                  <c:v>36400</c:v>
                </c:pt>
                <c:pt idx="1889">
                  <c:v>36050</c:v>
                </c:pt>
                <c:pt idx="1890">
                  <c:v>35500</c:v>
                </c:pt>
                <c:pt idx="1891">
                  <c:v>35950</c:v>
                </c:pt>
                <c:pt idx="1892">
                  <c:v>35600</c:v>
                </c:pt>
                <c:pt idx="1893">
                  <c:v>35250</c:v>
                </c:pt>
                <c:pt idx="1894">
                  <c:v>34850</c:v>
                </c:pt>
                <c:pt idx="1895">
                  <c:v>35250</c:v>
                </c:pt>
                <c:pt idx="1896">
                  <c:v>35800</c:v>
                </c:pt>
                <c:pt idx="1897">
                  <c:v>35450</c:v>
                </c:pt>
                <c:pt idx="1898">
                  <c:v>36000</c:v>
                </c:pt>
                <c:pt idx="1899">
                  <c:v>35650</c:v>
                </c:pt>
                <c:pt idx="1900">
                  <c:v>36050</c:v>
                </c:pt>
                <c:pt idx="1901">
                  <c:v>35650</c:v>
                </c:pt>
                <c:pt idx="1902">
                  <c:v>36200</c:v>
                </c:pt>
                <c:pt idx="1903">
                  <c:v>35900</c:v>
                </c:pt>
                <c:pt idx="1904">
                  <c:v>35550</c:v>
                </c:pt>
                <c:pt idx="1905">
                  <c:v>34750</c:v>
                </c:pt>
                <c:pt idx="1906">
                  <c:v>34300</c:v>
                </c:pt>
                <c:pt idx="1907">
                  <c:v>34750</c:v>
                </c:pt>
                <c:pt idx="1908">
                  <c:v>34300</c:v>
                </c:pt>
                <c:pt idx="1909">
                  <c:v>33350</c:v>
                </c:pt>
                <c:pt idx="1910">
                  <c:v>33750</c:v>
                </c:pt>
                <c:pt idx="1911">
                  <c:v>33300</c:v>
                </c:pt>
                <c:pt idx="1912">
                  <c:v>32800</c:v>
                </c:pt>
                <c:pt idx="1913">
                  <c:v>33150</c:v>
                </c:pt>
                <c:pt idx="1914">
                  <c:v>32800</c:v>
                </c:pt>
                <c:pt idx="1915">
                  <c:v>32250</c:v>
                </c:pt>
                <c:pt idx="1916">
                  <c:v>32600</c:v>
                </c:pt>
                <c:pt idx="1917">
                  <c:v>33050</c:v>
                </c:pt>
                <c:pt idx="1918">
                  <c:v>33600</c:v>
                </c:pt>
                <c:pt idx="1919">
                  <c:v>33950</c:v>
                </c:pt>
                <c:pt idx="1920">
                  <c:v>33400</c:v>
                </c:pt>
                <c:pt idx="1921">
                  <c:v>32650</c:v>
                </c:pt>
                <c:pt idx="1922">
                  <c:v>33200</c:v>
                </c:pt>
                <c:pt idx="1923">
                  <c:v>33650</c:v>
                </c:pt>
                <c:pt idx="1924">
                  <c:v>33950</c:v>
                </c:pt>
                <c:pt idx="1925">
                  <c:v>33550</c:v>
                </c:pt>
                <c:pt idx="1926">
                  <c:v>34100</c:v>
                </c:pt>
                <c:pt idx="1927">
                  <c:v>33550</c:v>
                </c:pt>
                <c:pt idx="1928">
                  <c:v>33200</c:v>
                </c:pt>
                <c:pt idx="1929">
                  <c:v>34000</c:v>
                </c:pt>
                <c:pt idx="1930">
                  <c:v>34450</c:v>
                </c:pt>
                <c:pt idx="1931">
                  <c:v>34800</c:v>
                </c:pt>
                <c:pt idx="1932">
                  <c:v>35150</c:v>
                </c:pt>
                <c:pt idx="1933">
                  <c:v>35700</c:v>
                </c:pt>
                <c:pt idx="1934">
                  <c:v>35400</c:v>
                </c:pt>
                <c:pt idx="1935">
                  <c:v>35100</c:v>
                </c:pt>
                <c:pt idx="1936">
                  <c:v>34350</c:v>
                </c:pt>
                <c:pt idx="1937">
                  <c:v>33850</c:v>
                </c:pt>
                <c:pt idx="1938">
                  <c:v>34600</c:v>
                </c:pt>
                <c:pt idx="1939">
                  <c:v>33650</c:v>
                </c:pt>
                <c:pt idx="1940">
                  <c:v>33200</c:v>
                </c:pt>
                <c:pt idx="1941">
                  <c:v>33650</c:v>
                </c:pt>
                <c:pt idx="1942">
                  <c:v>34200</c:v>
                </c:pt>
                <c:pt idx="1943">
                  <c:v>34550</c:v>
                </c:pt>
                <c:pt idx="1944">
                  <c:v>34850</c:v>
                </c:pt>
                <c:pt idx="1945">
                  <c:v>35250</c:v>
                </c:pt>
                <c:pt idx="1946">
                  <c:v>34900</c:v>
                </c:pt>
                <c:pt idx="1947">
                  <c:v>35300</c:v>
                </c:pt>
                <c:pt idx="1948">
                  <c:v>35750</c:v>
                </c:pt>
                <c:pt idx="1949">
                  <c:v>36100</c:v>
                </c:pt>
                <c:pt idx="1950">
                  <c:v>36650</c:v>
                </c:pt>
                <c:pt idx="1951">
                  <c:v>36200</c:v>
                </c:pt>
                <c:pt idx="1952">
                  <c:v>36550</c:v>
                </c:pt>
                <c:pt idx="1953">
                  <c:v>37150</c:v>
                </c:pt>
                <c:pt idx="1954">
                  <c:v>37700</c:v>
                </c:pt>
                <c:pt idx="1955">
                  <c:v>37250</c:v>
                </c:pt>
                <c:pt idx="1956">
                  <c:v>38000</c:v>
                </c:pt>
                <c:pt idx="1957">
                  <c:v>37450</c:v>
                </c:pt>
                <c:pt idx="1958">
                  <c:v>36900</c:v>
                </c:pt>
                <c:pt idx="1959">
                  <c:v>37250</c:v>
                </c:pt>
                <c:pt idx="1960">
                  <c:v>37600</c:v>
                </c:pt>
                <c:pt idx="1961">
                  <c:v>37200</c:v>
                </c:pt>
                <c:pt idx="1962">
                  <c:v>37550</c:v>
                </c:pt>
                <c:pt idx="1963">
                  <c:v>37900</c:v>
                </c:pt>
                <c:pt idx="1964">
                  <c:v>38500</c:v>
                </c:pt>
                <c:pt idx="1965">
                  <c:v>37950</c:v>
                </c:pt>
                <c:pt idx="1966">
                  <c:v>38350</c:v>
                </c:pt>
                <c:pt idx="1967">
                  <c:v>38850</c:v>
                </c:pt>
                <c:pt idx="1968">
                  <c:v>38250</c:v>
                </c:pt>
                <c:pt idx="1969">
                  <c:v>37850</c:v>
                </c:pt>
                <c:pt idx="1970">
                  <c:v>37400</c:v>
                </c:pt>
                <c:pt idx="1971">
                  <c:v>37850</c:v>
                </c:pt>
                <c:pt idx="1972">
                  <c:v>38600</c:v>
                </c:pt>
                <c:pt idx="1973">
                  <c:v>38200</c:v>
                </c:pt>
                <c:pt idx="1974">
                  <c:v>37750</c:v>
                </c:pt>
                <c:pt idx="1975">
                  <c:v>38100</c:v>
                </c:pt>
                <c:pt idx="1976">
                  <c:v>37750</c:v>
                </c:pt>
                <c:pt idx="1977">
                  <c:v>38150</c:v>
                </c:pt>
                <c:pt idx="1978">
                  <c:v>38500</c:v>
                </c:pt>
                <c:pt idx="1979">
                  <c:v>37950</c:v>
                </c:pt>
                <c:pt idx="1980">
                  <c:v>38250</c:v>
                </c:pt>
                <c:pt idx="1981">
                  <c:v>39000</c:v>
                </c:pt>
                <c:pt idx="1982">
                  <c:v>38450</c:v>
                </c:pt>
                <c:pt idx="1983">
                  <c:v>38800</c:v>
                </c:pt>
                <c:pt idx="1984">
                  <c:v>39200</c:v>
                </c:pt>
                <c:pt idx="1985">
                  <c:v>39650</c:v>
                </c:pt>
                <c:pt idx="1986">
                  <c:v>39200</c:v>
                </c:pt>
                <c:pt idx="1987">
                  <c:v>39650</c:v>
                </c:pt>
                <c:pt idx="1988">
                  <c:v>40000</c:v>
                </c:pt>
                <c:pt idx="1989">
                  <c:v>39650</c:v>
                </c:pt>
                <c:pt idx="1990">
                  <c:v>39950</c:v>
                </c:pt>
                <c:pt idx="1991">
                  <c:v>40500</c:v>
                </c:pt>
                <c:pt idx="1992">
                  <c:v>40850</c:v>
                </c:pt>
                <c:pt idx="1993">
                  <c:v>41400</c:v>
                </c:pt>
                <c:pt idx="1994">
                  <c:v>41850</c:v>
                </c:pt>
                <c:pt idx="1995">
                  <c:v>41450</c:v>
                </c:pt>
                <c:pt idx="1996">
                  <c:v>41900</c:v>
                </c:pt>
                <c:pt idx="1997">
                  <c:v>41550</c:v>
                </c:pt>
                <c:pt idx="1998">
                  <c:v>42100</c:v>
                </c:pt>
                <c:pt idx="1999">
                  <c:v>42500</c:v>
                </c:pt>
              </c:numCache>
            </c:numRef>
          </c:val>
          <c:smooth val="0"/>
          <c:extLst>
            <c:ext xmlns:c16="http://schemas.microsoft.com/office/drawing/2014/chart" uri="{C3380CC4-5D6E-409C-BE32-E72D297353CC}">
              <c16:uniqueId val="{00000002-C7D2-449E-B3CF-0CD4ECA4BD8D}"/>
            </c:ext>
          </c:extLst>
        </c:ser>
        <c:ser>
          <c:idx val="3"/>
          <c:order val="3"/>
          <c:spPr>
            <a:ln w="12700" cap="rnd">
              <a:solidFill>
                <a:schemeClr val="accent4"/>
              </a:solidFill>
              <a:round/>
            </a:ln>
            <a:effectLst/>
          </c:spPr>
          <c:marker>
            <c:symbol val="none"/>
          </c:marker>
          <c:trendline>
            <c:spPr>
              <a:ln w="19050" cap="rnd">
                <a:solidFill>
                  <a:schemeClr val="accent4"/>
                </a:solidFill>
                <a:prstDash val="sysDot"/>
              </a:ln>
              <a:effectLst/>
            </c:spPr>
            <c:trendlineType val="linear"/>
            <c:dispRSqr val="0"/>
            <c:dispEq val="0"/>
          </c:trendline>
          <c:val>
            <c:numRef>
              <c:f>sheet!$A$4:$BXX$4</c:f>
              <c:numCache>
                <c:formatCode>General</c:formatCode>
                <c:ptCount val="2000"/>
                <c:pt idx="0">
                  <c:v>9850</c:v>
                </c:pt>
                <c:pt idx="1">
                  <c:v>9700</c:v>
                </c:pt>
                <c:pt idx="2">
                  <c:v>9050</c:v>
                </c:pt>
                <c:pt idx="3">
                  <c:v>8500</c:v>
                </c:pt>
                <c:pt idx="4">
                  <c:v>8150</c:v>
                </c:pt>
                <c:pt idx="5">
                  <c:v>8100</c:v>
                </c:pt>
                <c:pt idx="6">
                  <c:v>7550</c:v>
                </c:pt>
                <c:pt idx="7">
                  <c:v>10750</c:v>
                </c:pt>
                <c:pt idx="8">
                  <c:v>10700</c:v>
                </c:pt>
                <c:pt idx="9">
                  <c:v>10350</c:v>
                </c:pt>
                <c:pt idx="10">
                  <c:v>10300</c:v>
                </c:pt>
                <c:pt idx="11">
                  <c:v>10150</c:v>
                </c:pt>
                <c:pt idx="12">
                  <c:v>10100</c:v>
                </c:pt>
                <c:pt idx="13">
                  <c:v>10050</c:v>
                </c:pt>
                <c:pt idx="14">
                  <c:v>10000</c:v>
                </c:pt>
                <c:pt idx="15">
                  <c:v>9650</c:v>
                </c:pt>
                <c:pt idx="16">
                  <c:v>14950</c:v>
                </c:pt>
                <c:pt idx="17">
                  <c:v>14900</c:v>
                </c:pt>
                <c:pt idx="18">
                  <c:v>14750</c:v>
                </c:pt>
                <c:pt idx="19">
                  <c:v>14700</c:v>
                </c:pt>
                <c:pt idx="20">
                  <c:v>14550</c:v>
                </c:pt>
                <c:pt idx="21">
                  <c:v>14500</c:v>
                </c:pt>
                <c:pt idx="22">
                  <c:v>13950</c:v>
                </c:pt>
                <c:pt idx="23">
                  <c:v>13600</c:v>
                </c:pt>
                <c:pt idx="24">
                  <c:v>13550</c:v>
                </c:pt>
                <c:pt idx="25">
                  <c:v>16750</c:v>
                </c:pt>
                <c:pt idx="26">
                  <c:v>16400</c:v>
                </c:pt>
                <c:pt idx="27">
                  <c:v>16350</c:v>
                </c:pt>
                <c:pt idx="28">
                  <c:v>17950</c:v>
                </c:pt>
                <c:pt idx="29">
                  <c:v>17800</c:v>
                </c:pt>
                <c:pt idx="30">
                  <c:v>17450</c:v>
                </c:pt>
                <c:pt idx="31">
                  <c:v>17100</c:v>
                </c:pt>
                <c:pt idx="32">
                  <c:v>17050</c:v>
                </c:pt>
                <c:pt idx="33">
                  <c:v>17000</c:v>
                </c:pt>
                <c:pt idx="34">
                  <c:v>16450</c:v>
                </c:pt>
                <c:pt idx="35">
                  <c:v>16400</c:v>
                </c:pt>
                <c:pt idx="36">
                  <c:v>16250</c:v>
                </c:pt>
                <c:pt idx="37">
                  <c:v>20150</c:v>
                </c:pt>
                <c:pt idx="38">
                  <c:v>22650</c:v>
                </c:pt>
                <c:pt idx="39">
                  <c:v>22600</c:v>
                </c:pt>
                <c:pt idx="40">
                  <c:v>22250</c:v>
                </c:pt>
                <c:pt idx="41">
                  <c:v>21700</c:v>
                </c:pt>
                <c:pt idx="42">
                  <c:v>21350</c:v>
                </c:pt>
                <c:pt idx="43">
                  <c:v>21300</c:v>
                </c:pt>
                <c:pt idx="44">
                  <c:v>21150</c:v>
                </c:pt>
                <c:pt idx="45">
                  <c:v>21100</c:v>
                </c:pt>
                <c:pt idx="46">
                  <c:v>20850</c:v>
                </c:pt>
                <c:pt idx="47">
                  <c:v>20800</c:v>
                </c:pt>
                <c:pt idx="48">
                  <c:v>20750</c:v>
                </c:pt>
                <c:pt idx="49">
                  <c:v>20400</c:v>
                </c:pt>
                <c:pt idx="50">
                  <c:v>20350</c:v>
                </c:pt>
                <c:pt idx="51">
                  <c:v>19800</c:v>
                </c:pt>
                <c:pt idx="52">
                  <c:v>19650</c:v>
                </c:pt>
                <c:pt idx="53">
                  <c:v>19500</c:v>
                </c:pt>
                <c:pt idx="54">
                  <c:v>19350</c:v>
                </c:pt>
                <c:pt idx="55">
                  <c:v>19000</c:v>
                </c:pt>
                <c:pt idx="56">
                  <c:v>18950</c:v>
                </c:pt>
                <c:pt idx="57">
                  <c:v>18900</c:v>
                </c:pt>
                <c:pt idx="58">
                  <c:v>18350</c:v>
                </c:pt>
                <c:pt idx="59">
                  <c:v>18300</c:v>
                </c:pt>
                <c:pt idx="60">
                  <c:v>18250</c:v>
                </c:pt>
                <c:pt idx="61">
                  <c:v>18200</c:v>
                </c:pt>
                <c:pt idx="62">
                  <c:v>18050</c:v>
                </c:pt>
                <c:pt idx="63">
                  <c:v>17700</c:v>
                </c:pt>
                <c:pt idx="64">
                  <c:v>17650</c:v>
                </c:pt>
                <c:pt idx="65">
                  <c:v>17600</c:v>
                </c:pt>
                <c:pt idx="66">
                  <c:v>17550</c:v>
                </c:pt>
                <c:pt idx="67">
                  <c:v>17500</c:v>
                </c:pt>
                <c:pt idx="68">
                  <c:v>17450</c:v>
                </c:pt>
                <c:pt idx="69">
                  <c:v>17300</c:v>
                </c:pt>
                <c:pt idx="70">
                  <c:v>16950</c:v>
                </c:pt>
                <c:pt idx="71">
                  <c:v>16900</c:v>
                </c:pt>
                <c:pt idx="72">
                  <c:v>16850</c:v>
                </c:pt>
                <c:pt idx="73">
                  <c:v>16500</c:v>
                </c:pt>
                <c:pt idx="74">
                  <c:v>16150</c:v>
                </c:pt>
                <c:pt idx="75">
                  <c:v>16100</c:v>
                </c:pt>
                <c:pt idx="76">
                  <c:v>15450</c:v>
                </c:pt>
                <c:pt idx="77">
                  <c:v>15100</c:v>
                </c:pt>
                <c:pt idx="78">
                  <c:v>14950</c:v>
                </c:pt>
                <c:pt idx="79">
                  <c:v>14600</c:v>
                </c:pt>
                <c:pt idx="80">
                  <c:v>14550</c:v>
                </c:pt>
                <c:pt idx="81">
                  <c:v>19100</c:v>
                </c:pt>
                <c:pt idx="82">
                  <c:v>21450</c:v>
                </c:pt>
                <c:pt idx="83">
                  <c:v>20500</c:v>
                </c:pt>
                <c:pt idx="84">
                  <c:v>20350</c:v>
                </c:pt>
                <c:pt idx="85">
                  <c:v>20200</c:v>
                </c:pt>
                <c:pt idx="86">
                  <c:v>20050</c:v>
                </c:pt>
                <c:pt idx="87">
                  <c:v>20000</c:v>
                </c:pt>
                <c:pt idx="88">
                  <c:v>19950</c:v>
                </c:pt>
                <c:pt idx="89">
                  <c:v>19900</c:v>
                </c:pt>
                <c:pt idx="90">
                  <c:v>19100</c:v>
                </c:pt>
                <c:pt idx="91">
                  <c:v>19050</c:v>
                </c:pt>
                <c:pt idx="92">
                  <c:v>19000</c:v>
                </c:pt>
                <c:pt idx="93">
                  <c:v>18850</c:v>
                </c:pt>
                <c:pt idx="94">
                  <c:v>18300</c:v>
                </c:pt>
                <c:pt idx="95">
                  <c:v>20600</c:v>
                </c:pt>
                <c:pt idx="96">
                  <c:v>20250</c:v>
                </c:pt>
                <c:pt idx="97">
                  <c:v>20200</c:v>
                </c:pt>
                <c:pt idx="98">
                  <c:v>20150</c:v>
                </c:pt>
                <c:pt idx="99">
                  <c:v>20950</c:v>
                </c:pt>
                <c:pt idx="100">
                  <c:v>20800</c:v>
                </c:pt>
                <c:pt idx="101">
                  <c:v>20750</c:v>
                </c:pt>
                <c:pt idx="102">
                  <c:v>20200</c:v>
                </c:pt>
                <c:pt idx="103">
                  <c:v>20150</c:v>
                </c:pt>
                <c:pt idx="104">
                  <c:v>19800</c:v>
                </c:pt>
                <c:pt idx="105">
                  <c:v>19750</c:v>
                </c:pt>
                <c:pt idx="106">
                  <c:v>19700</c:v>
                </c:pt>
                <c:pt idx="107">
                  <c:v>21000</c:v>
                </c:pt>
                <c:pt idx="108">
                  <c:v>20950</c:v>
                </c:pt>
                <c:pt idx="109">
                  <c:v>20400</c:v>
                </c:pt>
                <c:pt idx="110">
                  <c:v>20350</c:v>
                </c:pt>
                <c:pt idx="111">
                  <c:v>20000</c:v>
                </c:pt>
                <c:pt idx="112">
                  <c:v>21800</c:v>
                </c:pt>
                <c:pt idx="113">
                  <c:v>21750</c:v>
                </c:pt>
                <c:pt idx="114">
                  <c:v>21500</c:v>
                </c:pt>
                <c:pt idx="115">
                  <c:v>21150</c:v>
                </c:pt>
                <c:pt idx="116">
                  <c:v>21100</c:v>
                </c:pt>
                <c:pt idx="117">
                  <c:v>21050</c:v>
                </c:pt>
                <c:pt idx="118">
                  <c:v>21000</c:v>
                </c:pt>
                <c:pt idx="119">
                  <c:v>20450</c:v>
                </c:pt>
                <c:pt idx="120">
                  <c:v>20200</c:v>
                </c:pt>
                <c:pt idx="121">
                  <c:v>19850</c:v>
                </c:pt>
                <c:pt idx="122">
                  <c:v>19800</c:v>
                </c:pt>
                <c:pt idx="123">
                  <c:v>19750</c:v>
                </c:pt>
                <c:pt idx="124">
                  <c:v>19400</c:v>
                </c:pt>
                <c:pt idx="125">
                  <c:v>19350</c:v>
                </c:pt>
                <c:pt idx="126">
                  <c:v>19300</c:v>
                </c:pt>
                <c:pt idx="127">
                  <c:v>19150</c:v>
                </c:pt>
                <c:pt idx="128">
                  <c:v>18600</c:v>
                </c:pt>
                <c:pt idx="129">
                  <c:v>18250</c:v>
                </c:pt>
                <c:pt idx="130">
                  <c:v>20550</c:v>
                </c:pt>
                <c:pt idx="131">
                  <c:v>20500</c:v>
                </c:pt>
                <c:pt idx="132">
                  <c:v>20450</c:v>
                </c:pt>
                <c:pt idx="133">
                  <c:v>20400</c:v>
                </c:pt>
                <c:pt idx="134">
                  <c:v>20350</c:v>
                </c:pt>
                <c:pt idx="135">
                  <c:v>19900</c:v>
                </c:pt>
                <c:pt idx="136">
                  <c:v>19850</c:v>
                </c:pt>
                <c:pt idx="137">
                  <c:v>19500</c:v>
                </c:pt>
                <c:pt idx="138">
                  <c:v>18950</c:v>
                </c:pt>
                <c:pt idx="139">
                  <c:v>18900</c:v>
                </c:pt>
                <c:pt idx="140">
                  <c:v>20700</c:v>
                </c:pt>
                <c:pt idx="141">
                  <c:v>20650</c:v>
                </c:pt>
                <c:pt idx="142">
                  <c:v>20500</c:v>
                </c:pt>
                <c:pt idx="143">
                  <c:v>19750</c:v>
                </c:pt>
                <c:pt idx="144">
                  <c:v>19700</c:v>
                </c:pt>
                <c:pt idx="145">
                  <c:v>19350</c:v>
                </c:pt>
                <c:pt idx="146">
                  <c:v>19300</c:v>
                </c:pt>
                <c:pt idx="147">
                  <c:v>18950</c:v>
                </c:pt>
                <c:pt idx="148">
                  <c:v>18500</c:v>
                </c:pt>
                <c:pt idx="149">
                  <c:v>18150</c:v>
                </c:pt>
                <c:pt idx="150">
                  <c:v>17800</c:v>
                </c:pt>
                <c:pt idx="151">
                  <c:v>17450</c:v>
                </c:pt>
                <c:pt idx="152">
                  <c:v>16850</c:v>
                </c:pt>
                <c:pt idx="153">
                  <c:v>16800</c:v>
                </c:pt>
                <c:pt idx="154">
                  <c:v>16750</c:v>
                </c:pt>
                <c:pt idx="155">
                  <c:v>16700</c:v>
                </c:pt>
                <c:pt idx="156">
                  <c:v>16550</c:v>
                </c:pt>
                <c:pt idx="157">
                  <c:v>18650</c:v>
                </c:pt>
                <c:pt idx="158">
                  <c:v>18600</c:v>
                </c:pt>
                <c:pt idx="159">
                  <c:v>18250</c:v>
                </c:pt>
                <c:pt idx="160">
                  <c:v>19050</c:v>
                </c:pt>
                <c:pt idx="161">
                  <c:v>18900</c:v>
                </c:pt>
                <c:pt idx="162">
                  <c:v>18850</c:v>
                </c:pt>
                <c:pt idx="163">
                  <c:v>18300</c:v>
                </c:pt>
                <c:pt idx="164">
                  <c:v>18250</c:v>
                </c:pt>
                <c:pt idx="165">
                  <c:v>17700</c:v>
                </c:pt>
                <c:pt idx="166">
                  <c:v>17150</c:v>
                </c:pt>
                <c:pt idx="167">
                  <c:v>17100</c:v>
                </c:pt>
                <c:pt idx="168">
                  <c:v>17050</c:v>
                </c:pt>
                <c:pt idx="169">
                  <c:v>17000</c:v>
                </c:pt>
                <c:pt idx="170">
                  <c:v>16450</c:v>
                </c:pt>
                <c:pt idx="171">
                  <c:v>16950</c:v>
                </c:pt>
                <c:pt idx="172">
                  <c:v>16900</c:v>
                </c:pt>
                <c:pt idx="173">
                  <c:v>16550</c:v>
                </c:pt>
                <c:pt idx="174">
                  <c:v>18250</c:v>
                </c:pt>
                <c:pt idx="175">
                  <c:v>18200</c:v>
                </c:pt>
                <c:pt idx="176">
                  <c:v>18050</c:v>
                </c:pt>
                <c:pt idx="177">
                  <c:v>18000</c:v>
                </c:pt>
                <c:pt idx="178">
                  <c:v>17950</c:v>
                </c:pt>
                <c:pt idx="179">
                  <c:v>17900</c:v>
                </c:pt>
                <c:pt idx="180">
                  <c:v>17450</c:v>
                </c:pt>
                <c:pt idx="181">
                  <c:v>18550</c:v>
                </c:pt>
                <c:pt idx="182">
                  <c:v>18200</c:v>
                </c:pt>
                <c:pt idx="183">
                  <c:v>18150</c:v>
                </c:pt>
                <c:pt idx="184">
                  <c:v>17800</c:v>
                </c:pt>
                <c:pt idx="185">
                  <c:v>17450</c:v>
                </c:pt>
                <c:pt idx="186">
                  <c:v>17300</c:v>
                </c:pt>
                <c:pt idx="187">
                  <c:v>18700</c:v>
                </c:pt>
                <c:pt idx="188">
                  <c:v>17950</c:v>
                </c:pt>
                <c:pt idx="189">
                  <c:v>17900</c:v>
                </c:pt>
                <c:pt idx="190">
                  <c:v>17850</c:v>
                </c:pt>
                <c:pt idx="191">
                  <c:v>17400</c:v>
                </c:pt>
                <c:pt idx="192">
                  <c:v>19100</c:v>
                </c:pt>
                <c:pt idx="193">
                  <c:v>20200</c:v>
                </c:pt>
                <c:pt idx="194">
                  <c:v>19450</c:v>
                </c:pt>
                <c:pt idx="195">
                  <c:v>18900</c:v>
                </c:pt>
                <c:pt idx="196">
                  <c:v>18450</c:v>
                </c:pt>
                <c:pt idx="197">
                  <c:v>20650</c:v>
                </c:pt>
                <c:pt idx="198">
                  <c:v>23650</c:v>
                </c:pt>
                <c:pt idx="199">
                  <c:v>23300</c:v>
                </c:pt>
                <c:pt idx="200">
                  <c:v>23150</c:v>
                </c:pt>
                <c:pt idx="201">
                  <c:v>22800</c:v>
                </c:pt>
                <c:pt idx="202">
                  <c:v>22450</c:v>
                </c:pt>
                <c:pt idx="203">
                  <c:v>22400</c:v>
                </c:pt>
                <c:pt idx="204">
                  <c:v>22350</c:v>
                </c:pt>
                <c:pt idx="205">
                  <c:v>22300</c:v>
                </c:pt>
                <c:pt idx="206">
                  <c:v>21950</c:v>
                </c:pt>
                <c:pt idx="207">
                  <c:v>21900</c:v>
                </c:pt>
                <c:pt idx="208">
                  <c:v>21850</c:v>
                </c:pt>
                <c:pt idx="209">
                  <c:v>21800</c:v>
                </c:pt>
                <c:pt idx="210">
                  <c:v>23000</c:v>
                </c:pt>
                <c:pt idx="211">
                  <c:v>22850</c:v>
                </c:pt>
                <c:pt idx="212">
                  <c:v>22500</c:v>
                </c:pt>
                <c:pt idx="213">
                  <c:v>22450</c:v>
                </c:pt>
                <c:pt idx="214">
                  <c:v>22000</c:v>
                </c:pt>
                <c:pt idx="215">
                  <c:v>21950</c:v>
                </c:pt>
                <c:pt idx="216">
                  <c:v>21700</c:v>
                </c:pt>
                <c:pt idx="217">
                  <c:v>21650</c:v>
                </c:pt>
                <c:pt idx="218">
                  <c:v>21600</c:v>
                </c:pt>
                <c:pt idx="219">
                  <c:v>21250</c:v>
                </c:pt>
                <c:pt idx="220">
                  <c:v>20700</c:v>
                </c:pt>
                <c:pt idx="221">
                  <c:v>20550</c:v>
                </c:pt>
                <c:pt idx="222">
                  <c:v>19800</c:v>
                </c:pt>
                <c:pt idx="223">
                  <c:v>22000</c:v>
                </c:pt>
                <c:pt idx="224">
                  <c:v>21950</c:v>
                </c:pt>
                <c:pt idx="225">
                  <c:v>21900</c:v>
                </c:pt>
                <c:pt idx="226">
                  <c:v>21350</c:v>
                </c:pt>
                <c:pt idx="227">
                  <c:v>21300</c:v>
                </c:pt>
                <c:pt idx="228">
                  <c:v>21250</c:v>
                </c:pt>
                <c:pt idx="229">
                  <c:v>24250</c:v>
                </c:pt>
                <c:pt idx="230">
                  <c:v>23900</c:v>
                </c:pt>
                <c:pt idx="231">
                  <c:v>23750</c:v>
                </c:pt>
                <c:pt idx="232">
                  <c:v>23400</c:v>
                </c:pt>
                <c:pt idx="233">
                  <c:v>23350</c:v>
                </c:pt>
                <c:pt idx="234">
                  <c:v>22800</c:v>
                </c:pt>
                <c:pt idx="235">
                  <c:v>22450</c:v>
                </c:pt>
                <c:pt idx="236">
                  <c:v>23050</c:v>
                </c:pt>
                <c:pt idx="237">
                  <c:v>22500</c:v>
                </c:pt>
                <c:pt idx="238">
                  <c:v>23600</c:v>
                </c:pt>
                <c:pt idx="239">
                  <c:v>23250</c:v>
                </c:pt>
                <c:pt idx="240">
                  <c:v>23200</c:v>
                </c:pt>
                <c:pt idx="241">
                  <c:v>24000</c:v>
                </c:pt>
                <c:pt idx="242">
                  <c:v>23950</c:v>
                </c:pt>
                <c:pt idx="243">
                  <c:v>23600</c:v>
                </c:pt>
                <c:pt idx="244">
                  <c:v>23550</c:v>
                </c:pt>
                <c:pt idx="245">
                  <c:v>23100</c:v>
                </c:pt>
                <c:pt idx="246">
                  <c:v>22950</c:v>
                </c:pt>
                <c:pt idx="247">
                  <c:v>22900</c:v>
                </c:pt>
                <c:pt idx="248">
                  <c:v>22350</c:v>
                </c:pt>
                <c:pt idx="249">
                  <c:v>22300</c:v>
                </c:pt>
                <c:pt idx="250">
                  <c:v>21950</c:v>
                </c:pt>
                <c:pt idx="251">
                  <c:v>21800</c:v>
                </c:pt>
                <c:pt idx="252">
                  <c:v>21450</c:v>
                </c:pt>
                <c:pt idx="253">
                  <c:v>23150</c:v>
                </c:pt>
                <c:pt idx="254">
                  <c:v>22800</c:v>
                </c:pt>
                <c:pt idx="255">
                  <c:v>22750</c:v>
                </c:pt>
                <c:pt idx="256">
                  <c:v>22400</c:v>
                </c:pt>
                <c:pt idx="257">
                  <c:v>21850</c:v>
                </c:pt>
                <c:pt idx="258">
                  <c:v>21800</c:v>
                </c:pt>
                <c:pt idx="259">
                  <c:v>21250</c:v>
                </c:pt>
                <c:pt idx="260">
                  <c:v>20600</c:v>
                </c:pt>
                <c:pt idx="261">
                  <c:v>20050</c:v>
                </c:pt>
                <c:pt idx="262">
                  <c:v>20000</c:v>
                </c:pt>
                <c:pt idx="263">
                  <c:v>19950</c:v>
                </c:pt>
                <c:pt idx="264">
                  <c:v>19600</c:v>
                </c:pt>
                <c:pt idx="265">
                  <c:v>20700</c:v>
                </c:pt>
                <c:pt idx="266">
                  <c:v>21100</c:v>
                </c:pt>
                <c:pt idx="267">
                  <c:v>22900</c:v>
                </c:pt>
                <c:pt idx="268">
                  <c:v>22850</c:v>
                </c:pt>
                <c:pt idx="269">
                  <c:v>22500</c:v>
                </c:pt>
                <c:pt idx="270">
                  <c:v>24300</c:v>
                </c:pt>
                <c:pt idx="271">
                  <c:v>24150</c:v>
                </c:pt>
                <c:pt idx="272">
                  <c:v>23600</c:v>
                </c:pt>
                <c:pt idx="273">
                  <c:v>23550</c:v>
                </c:pt>
                <c:pt idx="274">
                  <c:v>23200</c:v>
                </c:pt>
                <c:pt idx="275">
                  <c:v>22850</c:v>
                </c:pt>
                <c:pt idx="276">
                  <c:v>23450</c:v>
                </c:pt>
                <c:pt idx="277">
                  <c:v>23100</c:v>
                </c:pt>
                <c:pt idx="278">
                  <c:v>22750</c:v>
                </c:pt>
                <c:pt idx="279">
                  <c:v>22200</c:v>
                </c:pt>
                <c:pt idx="280">
                  <c:v>22150</c:v>
                </c:pt>
                <c:pt idx="281">
                  <c:v>21800</c:v>
                </c:pt>
                <c:pt idx="282">
                  <c:v>21450</c:v>
                </c:pt>
                <c:pt idx="283">
                  <c:v>21400</c:v>
                </c:pt>
                <c:pt idx="284">
                  <c:v>23000</c:v>
                </c:pt>
                <c:pt idx="285">
                  <c:v>22950</c:v>
                </c:pt>
                <c:pt idx="286">
                  <c:v>22500</c:v>
                </c:pt>
                <c:pt idx="287">
                  <c:v>22150</c:v>
                </c:pt>
                <c:pt idx="288">
                  <c:v>22100</c:v>
                </c:pt>
                <c:pt idx="289">
                  <c:v>22050</c:v>
                </c:pt>
                <c:pt idx="290">
                  <c:v>22000</c:v>
                </c:pt>
                <c:pt idx="291">
                  <c:v>21250</c:v>
                </c:pt>
                <c:pt idx="292">
                  <c:v>20900</c:v>
                </c:pt>
                <c:pt idx="293">
                  <c:v>20850</c:v>
                </c:pt>
                <c:pt idx="294">
                  <c:v>20800</c:v>
                </c:pt>
                <c:pt idx="295">
                  <c:v>20350</c:v>
                </c:pt>
                <c:pt idx="296">
                  <c:v>20200</c:v>
                </c:pt>
                <c:pt idx="297">
                  <c:v>19750</c:v>
                </c:pt>
                <c:pt idx="298">
                  <c:v>19700</c:v>
                </c:pt>
                <c:pt idx="299">
                  <c:v>19650</c:v>
                </c:pt>
                <c:pt idx="300">
                  <c:v>21050</c:v>
                </c:pt>
                <c:pt idx="301">
                  <c:v>20700</c:v>
                </c:pt>
                <c:pt idx="302">
                  <c:v>20650</c:v>
                </c:pt>
                <c:pt idx="303">
                  <c:v>20300</c:v>
                </c:pt>
                <c:pt idx="304">
                  <c:v>20250</c:v>
                </c:pt>
                <c:pt idx="305">
                  <c:v>20200</c:v>
                </c:pt>
                <c:pt idx="306">
                  <c:v>19850</c:v>
                </c:pt>
                <c:pt idx="307">
                  <c:v>19800</c:v>
                </c:pt>
                <c:pt idx="308">
                  <c:v>19750</c:v>
                </c:pt>
                <c:pt idx="309">
                  <c:v>19400</c:v>
                </c:pt>
                <c:pt idx="310">
                  <c:v>19250</c:v>
                </c:pt>
                <c:pt idx="311">
                  <c:v>20650</c:v>
                </c:pt>
                <c:pt idx="312">
                  <c:v>20600</c:v>
                </c:pt>
                <c:pt idx="313">
                  <c:v>21700</c:v>
                </c:pt>
                <c:pt idx="314">
                  <c:v>21650</c:v>
                </c:pt>
                <c:pt idx="315">
                  <c:v>21200</c:v>
                </c:pt>
                <c:pt idx="316">
                  <c:v>21800</c:v>
                </c:pt>
                <c:pt idx="317">
                  <c:v>23200</c:v>
                </c:pt>
                <c:pt idx="318">
                  <c:v>23150</c:v>
                </c:pt>
                <c:pt idx="319">
                  <c:v>22800</c:v>
                </c:pt>
                <c:pt idx="320">
                  <c:v>22350</c:v>
                </c:pt>
                <c:pt idx="321">
                  <c:v>22200</c:v>
                </c:pt>
                <c:pt idx="322">
                  <c:v>21750</c:v>
                </c:pt>
                <c:pt idx="323">
                  <c:v>22850</c:v>
                </c:pt>
                <c:pt idx="324">
                  <c:v>22800</c:v>
                </c:pt>
                <c:pt idx="325">
                  <c:v>22750</c:v>
                </c:pt>
                <c:pt idx="326">
                  <c:v>22500</c:v>
                </c:pt>
                <c:pt idx="327">
                  <c:v>22150</c:v>
                </c:pt>
                <c:pt idx="328">
                  <c:v>21800</c:v>
                </c:pt>
                <c:pt idx="329">
                  <c:v>21750</c:v>
                </c:pt>
                <c:pt idx="330">
                  <c:v>21300</c:v>
                </c:pt>
                <c:pt idx="331">
                  <c:v>21150</c:v>
                </c:pt>
                <c:pt idx="332">
                  <c:v>20800</c:v>
                </c:pt>
                <c:pt idx="333">
                  <c:v>20450</c:v>
                </c:pt>
                <c:pt idx="334">
                  <c:v>20400</c:v>
                </c:pt>
                <c:pt idx="335">
                  <c:v>20350</c:v>
                </c:pt>
                <c:pt idx="336">
                  <c:v>20200</c:v>
                </c:pt>
                <c:pt idx="337">
                  <c:v>20150</c:v>
                </c:pt>
                <c:pt idx="338">
                  <c:v>23150</c:v>
                </c:pt>
                <c:pt idx="339">
                  <c:v>23950</c:v>
                </c:pt>
                <c:pt idx="340">
                  <c:v>23900</c:v>
                </c:pt>
                <c:pt idx="341">
                  <c:v>23550</c:v>
                </c:pt>
                <c:pt idx="342">
                  <c:v>26550</c:v>
                </c:pt>
                <c:pt idx="343">
                  <c:v>27650</c:v>
                </c:pt>
                <c:pt idx="344">
                  <c:v>27600</c:v>
                </c:pt>
                <c:pt idx="345">
                  <c:v>27550</c:v>
                </c:pt>
                <c:pt idx="346">
                  <c:v>28350</c:v>
                </c:pt>
                <c:pt idx="347">
                  <c:v>28000</c:v>
                </c:pt>
                <c:pt idx="348">
                  <c:v>27650</c:v>
                </c:pt>
                <c:pt idx="349">
                  <c:v>27600</c:v>
                </c:pt>
                <c:pt idx="350">
                  <c:v>27550</c:v>
                </c:pt>
                <c:pt idx="351">
                  <c:v>27200</c:v>
                </c:pt>
                <c:pt idx="352">
                  <c:v>27150</c:v>
                </c:pt>
                <c:pt idx="353">
                  <c:v>27100</c:v>
                </c:pt>
                <c:pt idx="354">
                  <c:v>26750</c:v>
                </c:pt>
                <c:pt idx="355">
                  <c:v>26200</c:v>
                </c:pt>
                <c:pt idx="356">
                  <c:v>27000</c:v>
                </c:pt>
                <c:pt idx="357">
                  <c:v>26950</c:v>
                </c:pt>
                <c:pt idx="358">
                  <c:v>26900</c:v>
                </c:pt>
                <c:pt idx="359">
                  <c:v>28100</c:v>
                </c:pt>
                <c:pt idx="360">
                  <c:v>28050</c:v>
                </c:pt>
                <c:pt idx="361">
                  <c:v>27900</c:v>
                </c:pt>
                <c:pt idx="362">
                  <c:v>27550</c:v>
                </c:pt>
                <c:pt idx="363">
                  <c:v>29250</c:v>
                </c:pt>
                <c:pt idx="364">
                  <c:v>29200</c:v>
                </c:pt>
                <c:pt idx="365">
                  <c:v>28550</c:v>
                </c:pt>
                <c:pt idx="366">
                  <c:v>28400</c:v>
                </c:pt>
                <c:pt idx="367">
                  <c:v>28050</c:v>
                </c:pt>
                <c:pt idx="368">
                  <c:v>29750</c:v>
                </c:pt>
                <c:pt idx="369">
                  <c:v>30950</c:v>
                </c:pt>
                <c:pt idx="370">
                  <c:v>30900</c:v>
                </c:pt>
                <c:pt idx="371">
                  <c:v>32700</c:v>
                </c:pt>
                <c:pt idx="372">
                  <c:v>32050</c:v>
                </c:pt>
                <c:pt idx="373">
                  <c:v>31300</c:v>
                </c:pt>
                <c:pt idx="374">
                  <c:v>32900</c:v>
                </c:pt>
                <c:pt idx="375">
                  <c:v>32850</c:v>
                </c:pt>
                <c:pt idx="376">
                  <c:v>32700</c:v>
                </c:pt>
                <c:pt idx="377">
                  <c:v>32650</c:v>
                </c:pt>
                <c:pt idx="378">
                  <c:v>32300</c:v>
                </c:pt>
                <c:pt idx="379">
                  <c:v>32250</c:v>
                </c:pt>
                <c:pt idx="380">
                  <c:v>32200</c:v>
                </c:pt>
                <c:pt idx="381">
                  <c:v>31950</c:v>
                </c:pt>
                <c:pt idx="382">
                  <c:v>31600</c:v>
                </c:pt>
                <c:pt idx="383">
                  <c:v>31550</c:v>
                </c:pt>
                <c:pt idx="384">
                  <c:v>31000</c:v>
                </c:pt>
                <c:pt idx="385">
                  <c:v>30950</c:v>
                </c:pt>
                <c:pt idx="386">
                  <c:v>30700</c:v>
                </c:pt>
                <c:pt idx="387">
                  <c:v>30350</c:v>
                </c:pt>
                <c:pt idx="388">
                  <c:v>30300</c:v>
                </c:pt>
                <c:pt idx="389">
                  <c:v>29950</c:v>
                </c:pt>
                <c:pt idx="390">
                  <c:v>31050</c:v>
                </c:pt>
                <c:pt idx="391">
                  <c:v>30500</c:v>
                </c:pt>
                <c:pt idx="392">
                  <c:v>30450</c:v>
                </c:pt>
                <c:pt idx="393">
                  <c:v>30100</c:v>
                </c:pt>
                <c:pt idx="394">
                  <c:v>29750</c:v>
                </c:pt>
                <c:pt idx="395">
                  <c:v>29700</c:v>
                </c:pt>
                <c:pt idx="396">
                  <c:v>29550</c:v>
                </c:pt>
                <c:pt idx="397">
                  <c:v>30650</c:v>
                </c:pt>
                <c:pt idx="398">
                  <c:v>30100</c:v>
                </c:pt>
                <c:pt idx="399">
                  <c:v>29550</c:v>
                </c:pt>
                <c:pt idx="400">
                  <c:v>28800</c:v>
                </c:pt>
                <c:pt idx="401">
                  <c:v>29400</c:v>
                </c:pt>
                <c:pt idx="402">
                  <c:v>29050</c:v>
                </c:pt>
                <c:pt idx="403">
                  <c:v>28700</c:v>
                </c:pt>
                <c:pt idx="404">
                  <c:v>28350</c:v>
                </c:pt>
                <c:pt idx="405">
                  <c:v>28000</c:v>
                </c:pt>
                <c:pt idx="406">
                  <c:v>27850</c:v>
                </c:pt>
                <c:pt idx="407">
                  <c:v>27500</c:v>
                </c:pt>
                <c:pt idx="408">
                  <c:v>29800</c:v>
                </c:pt>
                <c:pt idx="409">
                  <c:v>29450</c:v>
                </c:pt>
                <c:pt idx="410">
                  <c:v>30850</c:v>
                </c:pt>
                <c:pt idx="411">
                  <c:v>30700</c:v>
                </c:pt>
                <c:pt idx="412">
                  <c:v>30650</c:v>
                </c:pt>
                <c:pt idx="413">
                  <c:v>31750</c:v>
                </c:pt>
                <c:pt idx="414">
                  <c:v>31700</c:v>
                </c:pt>
                <c:pt idx="415">
                  <c:v>31650</c:v>
                </c:pt>
                <c:pt idx="416">
                  <c:v>32250</c:v>
                </c:pt>
                <c:pt idx="417">
                  <c:v>32200</c:v>
                </c:pt>
                <c:pt idx="418">
                  <c:v>32150</c:v>
                </c:pt>
                <c:pt idx="419">
                  <c:v>31800</c:v>
                </c:pt>
                <c:pt idx="420">
                  <c:v>31750</c:v>
                </c:pt>
                <c:pt idx="421">
                  <c:v>31200</c:v>
                </c:pt>
                <c:pt idx="422">
                  <c:v>31150</c:v>
                </c:pt>
                <c:pt idx="423">
                  <c:v>33350</c:v>
                </c:pt>
                <c:pt idx="424">
                  <c:v>33000</c:v>
                </c:pt>
                <c:pt idx="425">
                  <c:v>34100</c:v>
                </c:pt>
                <c:pt idx="426">
                  <c:v>33950</c:v>
                </c:pt>
                <c:pt idx="427">
                  <c:v>33900</c:v>
                </c:pt>
                <c:pt idx="428">
                  <c:v>33850</c:v>
                </c:pt>
                <c:pt idx="429">
                  <c:v>33800</c:v>
                </c:pt>
                <c:pt idx="430">
                  <c:v>33750</c:v>
                </c:pt>
                <c:pt idx="431">
                  <c:v>34550</c:v>
                </c:pt>
                <c:pt idx="432">
                  <c:v>35650</c:v>
                </c:pt>
                <c:pt idx="433">
                  <c:v>37350</c:v>
                </c:pt>
                <c:pt idx="434">
                  <c:v>36600</c:v>
                </c:pt>
                <c:pt idx="435">
                  <c:v>37700</c:v>
                </c:pt>
                <c:pt idx="436">
                  <c:v>37550</c:v>
                </c:pt>
                <c:pt idx="437">
                  <c:v>37500</c:v>
                </c:pt>
                <c:pt idx="438">
                  <c:v>37450</c:v>
                </c:pt>
                <c:pt idx="439">
                  <c:v>37100</c:v>
                </c:pt>
                <c:pt idx="440">
                  <c:v>36750</c:v>
                </c:pt>
                <c:pt idx="441">
                  <c:v>36200</c:v>
                </c:pt>
                <c:pt idx="442">
                  <c:v>35750</c:v>
                </c:pt>
                <c:pt idx="443">
                  <c:v>35700</c:v>
                </c:pt>
                <c:pt idx="444">
                  <c:v>35650</c:v>
                </c:pt>
                <c:pt idx="445">
                  <c:v>35300</c:v>
                </c:pt>
                <c:pt idx="446">
                  <c:v>34900</c:v>
                </c:pt>
                <c:pt idx="447">
                  <c:v>34550</c:v>
                </c:pt>
                <c:pt idx="448">
                  <c:v>34500</c:v>
                </c:pt>
                <c:pt idx="449">
                  <c:v>34150</c:v>
                </c:pt>
                <c:pt idx="450">
                  <c:v>33700</c:v>
                </c:pt>
                <c:pt idx="451">
                  <c:v>33250</c:v>
                </c:pt>
                <c:pt idx="452">
                  <c:v>33200</c:v>
                </c:pt>
                <c:pt idx="453">
                  <c:v>33150</c:v>
                </c:pt>
                <c:pt idx="454">
                  <c:v>32600</c:v>
                </c:pt>
                <c:pt idx="455">
                  <c:v>31950</c:v>
                </c:pt>
                <c:pt idx="456">
                  <c:v>31800</c:v>
                </c:pt>
                <c:pt idx="457">
                  <c:v>31750</c:v>
                </c:pt>
                <c:pt idx="458">
                  <c:v>31400</c:v>
                </c:pt>
                <c:pt idx="459">
                  <c:v>32500</c:v>
                </c:pt>
                <c:pt idx="460">
                  <c:v>32450</c:v>
                </c:pt>
                <c:pt idx="461">
                  <c:v>32100</c:v>
                </c:pt>
                <c:pt idx="462">
                  <c:v>32050</c:v>
                </c:pt>
                <c:pt idx="463">
                  <c:v>31700</c:v>
                </c:pt>
                <c:pt idx="464">
                  <c:v>31650</c:v>
                </c:pt>
                <c:pt idx="465">
                  <c:v>33350</c:v>
                </c:pt>
                <c:pt idx="466">
                  <c:v>33200</c:v>
                </c:pt>
                <c:pt idx="467">
                  <c:v>32750</c:v>
                </c:pt>
                <c:pt idx="468">
                  <c:v>32200</c:v>
                </c:pt>
                <c:pt idx="469">
                  <c:v>32150</c:v>
                </c:pt>
                <c:pt idx="470">
                  <c:v>32100</c:v>
                </c:pt>
                <c:pt idx="471">
                  <c:v>32050</c:v>
                </c:pt>
                <c:pt idx="472">
                  <c:v>31700</c:v>
                </c:pt>
                <c:pt idx="473">
                  <c:v>31650</c:v>
                </c:pt>
                <c:pt idx="474">
                  <c:v>31500</c:v>
                </c:pt>
                <c:pt idx="475">
                  <c:v>31150</c:v>
                </c:pt>
                <c:pt idx="476">
                  <c:v>31100</c:v>
                </c:pt>
                <c:pt idx="477">
                  <c:v>31050</c:v>
                </c:pt>
                <c:pt idx="478">
                  <c:v>31400</c:v>
                </c:pt>
                <c:pt idx="479">
                  <c:v>31050</c:v>
                </c:pt>
                <c:pt idx="480">
                  <c:v>31800</c:v>
                </c:pt>
                <c:pt idx="481">
                  <c:v>31250</c:v>
                </c:pt>
                <c:pt idx="482">
                  <c:v>30800</c:v>
                </c:pt>
                <c:pt idx="483">
                  <c:v>30250</c:v>
                </c:pt>
                <c:pt idx="484">
                  <c:v>31300</c:v>
                </c:pt>
                <c:pt idx="485">
                  <c:v>30950</c:v>
                </c:pt>
                <c:pt idx="486">
                  <c:v>31700</c:v>
                </c:pt>
                <c:pt idx="487">
                  <c:v>33650</c:v>
                </c:pt>
                <c:pt idx="488">
                  <c:v>33600</c:v>
                </c:pt>
                <c:pt idx="489">
                  <c:v>33550</c:v>
                </c:pt>
                <c:pt idx="490">
                  <c:v>33200</c:v>
                </c:pt>
                <c:pt idx="491">
                  <c:v>33150</c:v>
                </c:pt>
                <c:pt idx="492">
                  <c:v>32800</c:v>
                </c:pt>
                <c:pt idx="493">
                  <c:v>32350</c:v>
                </c:pt>
                <c:pt idx="494">
                  <c:v>32200</c:v>
                </c:pt>
                <c:pt idx="495">
                  <c:v>32900</c:v>
                </c:pt>
                <c:pt idx="496">
                  <c:v>34000</c:v>
                </c:pt>
                <c:pt idx="497">
                  <c:v>34400</c:v>
                </c:pt>
                <c:pt idx="498">
                  <c:v>34800</c:v>
                </c:pt>
                <c:pt idx="499">
                  <c:v>35650</c:v>
                </c:pt>
                <c:pt idx="500">
                  <c:v>35300</c:v>
                </c:pt>
                <c:pt idx="501">
                  <c:v>35250</c:v>
                </c:pt>
                <c:pt idx="502">
                  <c:v>35650</c:v>
                </c:pt>
                <c:pt idx="503">
                  <c:v>35300</c:v>
                </c:pt>
                <c:pt idx="504">
                  <c:v>34950</c:v>
                </c:pt>
                <c:pt idx="505">
                  <c:v>35350</c:v>
                </c:pt>
                <c:pt idx="506">
                  <c:v>34900</c:v>
                </c:pt>
                <c:pt idx="507">
                  <c:v>34850</c:v>
                </c:pt>
                <c:pt idx="508">
                  <c:v>34500</c:v>
                </c:pt>
                <c:pt idx="509">
                  <c:v>34150</c:v>
                </c:pt>
                <c:pt idx="510">
                  <c:v>34100</c:v>
                </c:pt>
                <c:pt idx="511">
                  <c:v>34150</c:v>
                </c:pt>
                <c:pt idx="512">
                  <c:v>33800</c:v>
                </c:pt>
                <c:pt idx="513">
                  <c:v>33250</c:v>
                </c:pt>
                <c:pt idx="514">
                  <c:v>32800</c:v>
                </c:pt>
                <c:pt idx="515">
                  <c:v>32050</c:v>
                </c:pt>
                <c:pt idx="516">
                  <c:v>32750</c:v>
                </c:pt>
                <c:pt idx="517">
                  <c:v>32700</c:v>
                </c:pt>
                <c:pt idx="518">
                  <c:v>33500</c:v>
                </c:pt>
                <c:pt idx="519">
                  <c:v>32950</c:v>
                </c:pt>
                <c:pt idx="520">
                  <c:v>33450</c:v>
                </c:pt>
                <c:pt idx="521">
                  <c:v>32900</c:v>
                </c:pt>
                <c:pt idx="522">
                  <c:v>32350</c:v>
                </c:pt>
                <c:pt idx="523">
                  <c:v>33400</c:v>
                </c:pt>
                <c:pt idx="524">
                  <c:v>33150</c:v>
                </c:pt>
                <c:pt idx="525">
                  <c:v>33650</c:v>
                </c:pt>
                <c:pt idx="526">
                  <c:v>33300</c:v>
                </c:pt>
                <c:pt idx="527">
                  <c:v>33200</c:v>
                </c:pt>
                <c:pt idx="528">
                  <c:v>32850</c:v>
                </c:pt>
                <c:pt idx="529">
                  <c:v>32500</c:v>
                </c:pt>
                <c:pt idx="530">
                  <c:v>32450</c:v>
                </c:pt>
                <c:pt idx="531">
                  <c:v>32850</c:v>
                </c:pt>
                <c:pt idx="532">
                  <c:v>32750</c:v>
                </c:pt>
                <c:pt idx="533">
                  <c:v>32750</c:v>
                </c:pt>
                <c:pt idx="534">
                  <c:v>32200</c:v>
                </c:pt>
                <c:pt idx="535">
                  <c:v>32600</c:v>
                </c:pt>
                <c:pt idx="536">
                  <c:v>33200</c:v>
                </c:pt>
                <c:pt idx="537">
                  <c:v>32750</c:v>
                </c:pt>
                <c:pt idx="538">
                  <c:v>33450</c:v>
                </c:pt>
                <c:pt idx="539">
                  <c:v>33400</c:v>
                </c:pt>
                <c:pt idx="540">
                  <c:v>33450</c:v>
                </c:pt>
                <c:pt idx="541">
                  <c:v>33400</c:v>
                </c:pt>
                <c:pt idx="542">
                  <c:v>34200</c:v>
                </c:pt>
                <c:pt idx="543">
                  <c:v>33800</c:v>
                </c:pt>
                <c:pt idx="544">
                  <c:v>34650</c:v>
                </c:pt>
                <c:pt idx="545">
                  <c:v>34100</c:v>
                </c:pt>
                <c:pt idx="546">
                  <c:v>34650</c:v>
                </c:pt>
                <c:pt idx="547">
                  <c:v>34300</c:v>
                </c:pt>
                <c:pt idx="548">
                  <c:v>35000</c:v>
                </c:pt>
                <c:pt idx="549">
                  <c:v>34950</c:v>
                </c:pt>
                <c:pt idx="550">
                  <c:v>34600</c:v>
                </c:pt>
                <c:pt idx="551">
                  <c:v>34550</c:v>
                </c:pt>
                <c:pt idx="552">
                  <c:v>33900</c:v>
                </c:pt>
                <c:pt idx="553">
                  <c:v>33950</c:v>
                </c:pt>
                <c:pt idx="554">
                  <c:v>33400</c:v>
                </c:pt>
                <c:pt idx="555">
                  <c:v>33050</c:v>
                </c:pt>
                <c:pt idx="556">
                  <c:v>34300</c:v>
                </c:pt>
                <c:pt idx="557">
                  <c:v>33950</c:v>
                </c:pt>
                <c:pt idx="558">
                  <c:v>33850</c:v>
                </c:pt>
                <c:pt idx="559">
                  <c:v>34350</c:v>
                </c:pt>
                <c:pt idx="560">
                  <c:v>35850</c:v>
                </c:pt>
                <c:pt idx="561">
                  <c:v>36200</c:v>
                </c:pt>
                <c:pt idx="562">
                  <c:v>36150</c:v>
                </c:pt>
                <c:pt idx="563">
                  <c:v>35800</c:v>
                </c:pt>
                <c:pt idx="564">
                  <c:v>35250</c:v>
                </c:pt>
                <c:pt idx="565">
                  <c:v>35200</c:v>
                </c:pt>
                <c:pt idx="566">
                  <c:v>35600</c:v>
                </c:pt>
                <c:pt idx="567">
                  <c:v>35250</c:v>
                </c:pt>
                <c:pt idx="568">
                  <c:v>35850</c:v>
                </c:pt>
                <c:pt idx="569">
                  <c:v>35500</c:v>
                </c:pt>
                <c:pt idx="570">
                  <c:v>34750</c:v>
                </c:pt>
                <c:pt idx="571">
                  <c:v>34700</c:v>
                </c:pt>
                <c:pt idx="572">
                  <c:v>34650</c:v>
                </c:pt>
                <c:pt idx="573">
                  <c:v>35050</c:v>
                </c:pt>
                <c:pt idx="574">
                  <c:v>34700</c:v>
                </c:pt>
                <c:pt idx="575">
                  <c:v>34250</c:v>
                </c:pt>
                <c:pt idx="576">
                  <c:v>33900</c:v>
                </c:pt>
                <c:pt idx="577">
                  <c:v>33850</c:v>
                </c:pt>
                <c:pt idx="578">
                  <c:v>34550</c:v>
                </c:pt>
                <c:pt idx="579">
                  <c:v>35050</c:v>
                </c:pt>
                <c:pt idx="580">
                  <c:v>34950</c:v>
                </c:pt>
                <c:pt idx="581">
                  <c:v>34600</c:v>
                </c:pt>
                <c:pt idx="582">
                  <c:v>34250</c:v>
                </c:pt>
                <c:pt idx="583">
                  <c:v>35400</c:v>
                </c:pt>
                <c:pt idx="584">
                  <c:v>35800</c:v>
                </c:pt>
                <c:pt idx="585">
                  <c:v>35450</c:v>
                </c:pt>
                <c:pt idx="586">
                  <c:v>34900</c:v>
                </c:pt>
                <c:pt idx="587">
                  <c:v>34850</c:v>
                </c:pt>
                <c:pt idx="588">
                  <c:v>35250</c:v>
                </c:pt>
                <c:pt idx="589">
                  <c:v>36350</c:v>
                </c:pt>
                <c:pt idx="590">
                  <c:v>36300</c:v>
                </c:pt>
                <c:pt idx="591">
                  <c:v>36700</c:v>
                </c:pt>
                <c:pt idx="592">
                  <c:v>35950</c:v>
                </c:pt>
                <c:pt idx="593">
                  <c:v>35400</c:v>
                </c:pt>
                <c:pt idx="594">
                  <c:v>34850</c:v>
                </c:pt>
                <c:pt idx="595">
                  <c:v>34800</c:v>
                </c:pt>
                <c:pt idx="596">
                  <c:v>35200</c:v>
                </c:pt>
                <c:pt idx="597">
                  <c:v>34850</c:v>
                </c:pt>
                <c:pt idx="598">
                  <c:v>35550</c:v>
                </c:pt>
                <c:pt idx="599">
                  <c:v>36200</c:v>
                </c:pt>
                <c:pt idx="600">
                  <c:v>36900</c:v>
                </c:pt>
                <c:pt idx="601">
                  <c:v>36950</c:v>
                </c:pt>
                <c:pt idx="602">
                  <c:v>37400</c:v>
                </c:pt>
                <c:pt idx="603">
                  <c:v>37350</c:v>
                </c:pt>
                <c:pt idx="604">
                  <c:v>38050</c:v>
                </c:pt>
                <c:pt idx="605">
                  <c:v>37500</c:v>
                </c:pt>
                <c:pt idx="606">
                  <c:v>37150</c:v>
                </c:pt>
                <c:pt idx="607">
                  <c:v>37100</c:v>
                </c:pt>
                <c:pt idx="608">
                  <c:v>36550</c:v>
                </c:pt>
                <c:pt idx="609">
                  <c:v>36200</c:v>
                </c:pt>
                <c:pt idx="610">
                  <c:v>36250</c:v>
                </c:pt>
                <c:pt idx="611">
                  <c:v>36600</c:v>
                </c:pt>
                <c:pt idx="612">
                  <c:v>37450</c:v>
                </c:pt>
                <c:pt idx="613">
                  <c:v>38150</c:v>
                </c:pt>
                <c:pt idx="614">
                  <c:v>38550</c:v>
                </c:pt>
                <c:pt idx="615">
                  <c:v>38500</c:v>
                </c:pt>
                <c:pt idx="616">
                  <c:v>39100</c:v>
                </c:pt>
                <c:pt idx="617">
                  <c:v>38550</c:v>
                </c:pt>
                <c:pt idx="618">
                  <c:v>39650</c:v>
                </c:pt>
                <c:pt idx="619">
                  <c:v>39100</c:v>
                </c:pt>
                <c:pt idx="620">
                  <c:v>39000</c:v>
                </c:pt>
                <c:pt idx="621">
                  <c:v>38550</c:v>
                </c:pt>
                <c:pt idx="622">
                  <c:v>38500</c:v>
                </c:pt>
                <c:pt idx="623">
                  <c:v>38150</c:v>
                </c:pt>
                <c:pt idx="624">
                  <c:v>38100</c:v>
                </c:pt>
                <c:pt idx="625">
                  <c:v>37600</c:v>
                </c:pt>
                <c:pt idx="626">
                  <c:v>37150</c:v>
                </c:pt>
                <c:pt idx="627">
                  <c:v>36800</c:v>
                </c:pt>
                <c:pt idx="628">
                  <c:v>36850</c:v>
                </c:pt>
                <c:pt idx="629">
                  <c:v>36250</c:v>
                </c:pt>
                <c:pt idx="630">
                  <c:v>36700</c:v>
                </c:pt>
                <c:pt idx="631">
                  <c:v>36150</c:v>
                </c:pt>
                <c:pt idx="632">
                  <c:v>35800</c:v>
                </c:pt>
                <c:pt idx="633">
                  <c:v>35750</c:v>
                </c:pt>
                <c:pt idx="634">
                  <c:v>35400</c:v>
                </c:pt>
                <c:pt idx="635">
                  <c:v>35350</c:v>
                </c:pt>
                <c:pt idx="636">
                  <c:v>35100</c:v>
                </c:pt>
                <c:pt idx="637">
                  <c:v>34750</c:v>
                </c:pt>
                <c:pt idx="638">
                  <c:v>34000</c:v>
                </c:pt>
                <c:pt idx="639">
                  <c:v>35100</c:v>
                </c:pt>
                <c:pt idx="640">
                  <c:v>35050</c:v>
                </c:pt>
                <c:pt idx="641">
                  <c:v>36150</c:v>
                </c:pt>
                <c:pt idx="642">
                  <c:v>35800</c:v>
                </c:pt>
                <c:pt idx="643">
                  <c:v>37300</c:v>
                </c:pt>
                <c:pt idx="644">
                  <c:v>37350</c:v>
                </c:pt>
                <c:pt idx="645">
                  <c:v>36800</c:v>
                </c:pt>
                <c:pt idx="646">
                  <c:v>36450</c:v>
                </c:pt>
                <c:pt idx="647">
                  <c:v>36050</c:v>
                </c:pt>
                <c:pt idx="648">
                  <c:v>36450</c:v>
                </c:pt>
                <c:pt idx="649">
                  <c:v>36400</c:v>
                </c:pt>
                <c:pt idx="650">
                  <c:v>37100</c:v>
                </c:pt>
                <c:pt idx="651">
                  <c:v>36350</c:v>
                </c:pt>
                <c:pt idx="652">
                  <c:v>35750</c:v>
                </c:pt>
                <c:pt idx="653">
                  <c:v>35300</c:v>
                </c:pt>
                <c:pt idx="654">
                  <c:v>34900</c:v>
                </c:pt>
                <c:pt idx="655">
                  <c:v>34150</c:v>
                </c:pt>
                <c:pt idx="656">
                  <c:v>33800</c:v>
                </c:pt>
                <c:pt idx="657">
                  <c:v>34900</c:v>
                </c:pt>
                <c:pt idx="658">
                  <c:v>35500</c:v>
                </c:pt>
                <c:pt idx="659">
                  <c:v>35900</c:v>
                </c:pt>
                <c:pt idx="660">
                  <c:v>35850</c:v>
                </c:pt>
                <c:pt idx="661">
                  <c:v>36350</c:v>
                </c:pt>
                <c:pt idx="662">
                  <c:v>36300</c:v>
                </c:pt>
                <c:pt idx="663">
                  <c:v>35750</c:v>
                </c:pt>
                <c:pt idx="664">
                  <c:v>36450</c:v>
                </c:pt>
                <c:pt idx="665">
                  <c:v>37100</c:v>
                </c:pt>
                <c:pt idx="666">
                  <c:v>36650</c:v>
                </c:pt>
                <c:pt idx="667">
                  <c:v>36300</c:v>
                </c:pt>
                <c:pt idx="668">
                  <c:v>36800</c:v>
                </c:pt>
                <c:pt idx="669">
                  <c:v>36150</c:v>
                </c:pt>
                <c:pt idx="670">
                  <c:v>36100</c:v>
                </c:pt>
                <c:pt idx="671">
                  <c:v>35750</c:v>
                </c:pt>
                <c:pt idx="672">
                  <c:v>35500</c:v>
                </c:pt>
                <c:pt idx="673">
                  <c:v>36400</c:v>
                </c:pt>
                <c:pt idx="674">
                  <c:v>36450</c:v>
                </c:pt>
                <c:pt idx="675">
                  <c:v>36100</c:v>
                </c:pt>
                <c:pt idx="676">
                  <c:v>35650</c:v>
                </c:pt>
                <c:pt idx="677">
                  <c:v>35600</c:v>
                </c:pt>
                <c:pt idx="678">
                  <c:v>36050</c:v>
                </c:pt>
                <c:pt idx="679">
                  <c:v>36000</c:v>
                </c:pt>
                <c:pt idx="680">
                  <c:v>36400</c:v>
                </c:pt>
                <c:pt idx="681">
                  <c:v>35950</c:v>
                </c:pt>
                <c:pt idx="682">
                  <c:v>35600</c:v>
                </c:pt>
                <c:pt idx="683">
                  <c:v>35550</c:v>
                </c:pt>
                <c:pt idx="684">
                  <c:v>36050</c:v>
                </c:pt>
                <c:pt idx="685">
                  <c:v>36900</c:v>
                </c:pt>
                <c:pt idx="686">
                  <c:v>36950</c:v>
                </c:pt>
                <c:pt idx="687">
                  <c:v>36400</c:v>
                </c:pt>
                <c:pt idx="688">
                  <c:v>37000</c:v>
                </c:pt>
                <c:pt idx="689">
                  <c:v>36900</c:v>
                </c:pt>
                <c:pt idx="690">
                  <c:v>36350</c:v>
                </c:pt>
                <c:pt idx="691">
                  <c:v>36000</c:v>
                </c:pt>
                <c:pt idx="692">
                  <c:v>35950</c:v>
                </c:pt>
                <c:pt idx="693">
                  <c:v>36350</c:v>
                </c:pt>
                <c:pt idx="694">
                  <c:v>35850</c:v>
                </c:pt>
                <c:pt idx="695">
                  <c:v>35500</c:v>
                </c:pt>
                <c:pt idx="696">
                  <c:v>35050</c:v>
                </c:pt>
                <c:pt idx="697">
                  <c:v>35000</c:v>
                </c:pt>
                <c:pt idx="698">
                  <c:v>34650</c:v>
                </c:pt>
                <c:pt idx="699">
                  <c:v>34600</c:v>
                </c:pt>
                <c:pt idx="700">
                  <c:v>35300</c:v>
                </c:pt>
                <c:pt idx="701">
                  <c:v>34950</c:v>
                </c:pt>
                <c:pt idx="702">
                  <c:v>34900</c:v>
                </c:pt>
                <c:pt idx="703">
                  <c:v>34450</c:v>
                </c:pt>
                <c:pt idx="704">
                  <c:v>34200</c:v>
                </c:pt>
                <c:pt idx="705">
                  <c:v>33800</c:v>
                </c:pt>
                <c:pt idx="706">
                  <c:v>34800</c:v>
                </c:pt>
                <c:pt idx="707">
                  <c:v>34450</c:v>
                </c:pt>
                <c:pt idx="708">
                  <c:v>34100</c:v>
                </c:pt>
                <c:pt idx="709">
                  <c:v>35600</c:v>
                </c:pt>
                <c:pt idx="710">
                  <c:v>34900</c:v>
                </c:pt>
                <c:pt idx="711">
                  <c:v>34450</c:v>
                </c:pt>
                <c:pt idx="712">
                  <c:v>34400</c:v>
                </c:pt>
                <c:pt idx="713">
                  <c:v>33950</c:v>
                </c:pt>
                <c:pt idx="714">
                  <c:v>33900</c:v>
                </c:pt>
                <c:pt idx="715">
                  <c:v>33850</c:v>
                </c:pt>
                <c:pt idx="716">
                  <c:v>34450</c:v>
                </c:pt>
                <c:pt idx="717">
                  <c:v>34050</c:v>
                </c:pt>
                <c:pt idx="718">
                  <c:v>34700</c:v>
                </c:pt>
                <c:pt idx="719">
                  <c:v>34350</c:v>
                </c:pt>
                <c:pt idx="720">
                  <c:v>34000</c:v>
                </c:pt>
                <c:pt idx="721">
                  <c:v>33950</c:v>
                </c:pt>
                <c:pt idx="722">
                  <c:v>34350</c:v>
                </c:pt>
                <c:pt idx="723">
                  <c:v>33800</c:v>
                </c:pt>
                <c:pt idx="724">
                  <c:v>33750</c:v>
                </c:pt>
                <c:pt idx="725">
                  <c:v>34250</c:v>
                </c:pt>
                <c:pt idx="726">
                  <c:v>33650</c:v>
                </c:pt>
                <c:pt idx="727">
                  <c:v>33650</c:v>
                </c:pt>
                <c:pt idx="728">
                  <c:v>33200</c:v>
                </c:pt>
                <c:pt idx="729">
                  <c:v>33150</c:v>
                </c:pt>
                <c:pt idx="730">
                  <c:v>33850</c:v>
                </c:pt>
                <c:pt idx="731">
                  <c:v>34950</c:v>
                </c:pt>
                <c:pt idx="732">
                  <c:v>34600</c:v>
                </c:pt>
                <c:pt idx="733">
                  <c:v>34250</c:v>
                </c:pt>
                <c:pt idx="734">
                  <c:v>34950</c:v>
                </c:pt>
                <c:pt idx="735">
                  <c:v>35550</c:v>
                </c:pt>
                <c:pt idx="736">
                  <c:v>36150</c:v>
                </c:pt>
                <c:pt idx="737">
                  <c:v>36050</c:v>
                </c:pt>
                <c:pt idx="738">
                  <c:v>36650</c:v>
                </c:pt>
                <c:pt idx="739">
                  <c:v>36200</c:v>
                </c:pt>
                <c:pt idx="740">
                  <c:v>36150</c:v>
                </c:pt>
                <c:pt idx="741">
                  <c:v>35600</c:v>
                </c:pt>
                <c:pt idx="742">
                  <c:v>35250</c:v>
                </c:pt>
                <c:pt idx="743">
                  <c:v>35200</c:v>
                </c:pt>
                <c:pt idx="744">
                  <c:v>34750</c:v>
                </c:pt>
                <c:pt idx="745">
                  <c:v>34200</c:v>
                </c:pt>
                <c:pt idx="746">
                  <c:v>34150</c:v>
                </c:pt>
                <c:pt idx="747">
                  <c:v>33650</c:v>
                </c:pt>
                <c:pt idx="748">
                  <c:v>33600</c:v>
                </c:pt>
                <c:pt idx="749">
                  <c:v>33150</c:v>
                </c:pt>
                <c:pt idx="750">
                  <c:v>33550</c:v>
                </c:pt>
                <c:pt idx="751">
                  <c:v>32900</c:v>
                </c:pt>
                <c:pt idx="752">
                  <c:v>32550</c:v>
                </c:pt>
                <c:pt idx="753">
                  <c:v>32500</c:v>
                </c:pt>
                <c:pt idx="754">
                  <c:v>32900</c:v>
                </c:pt>
                <c:pt idx="755">
                  <c:v>32950</c:v>
                </c:pt>
                <c:pt idx="756">
                  <c:v>32900</c:v>
                </c:pt>
                <c:pt idx="757">
                  <c:v>32350</c:v>
                </c:pt>
                <c:pt idx="758">
                  <c:v>32850</c:v>
                </c:pt>
                <c:pt idx="759">
                  <c:v>32500</c:v>
                </c:pt>
                <c:pt idx="760">
                  <c:v>33000</c:v>
                </c:pt>
                <c:pt idx="761">
                  <c:v>32950</c:v>
                </c:pt>
                <c:pt idx="762">
                  <c:v>32350</c:v>
                </c:pt>
                <c:pt idx="763">
                  <c:v>32750</c:v>
                </c:pt>
                <c:pt idx="764">
                  <c:v>32400</c:v>
                </c:pt>
                <c:pt idx="765">
                  <c:v>33100</c:v>
                </c:pt>
                <c:pt idx="766">
                  <c:v>33050</c:v>
                </c:pt>
                <c:pt idx="767">
                  <c:v>32600</c:v>
                </c:pt>
                <c:pt idx="768">
                  <c:v>32050</c:v>
                </c:pt>
                <c:pt idx="769">
                  <c:v>32750</c:v>
                </c:pt>
                <c:pt idx="770">
                  <c:v>33100</c:v>
                </c:pt>
                <c:pt idx="771">
                  <c:v>34200</c:v>
                </c:pt>
                <c:pt idx="772">
                  <c:v>33850</c:v>
                </c:pt>
                <c:pt idx="773">
                  <c:v>33200</c:v>
                </c:pt>
                <c:pt idx="774">
                  <c:v>32850</c:v>
                </c:pt>
                <c:pt idx="775">
                  <c:v>33550</c:v>
                </c:pt>
                <c:pt idx="776">
                  <c:v>33000</c:v>
                </c:pt>
                <c:pt idx="777">
                  <c:v>32600</c:v>
                </c:pt>
                <c:pt idx="778">
                  <c:v>32950</c:v>
                </c:pt>
                <c:pt idx="779">
                  <c:v>32500</c:v>
                </c:pt>
                <c:pt idx="780">
                  <c:v>32900</c:v>
                </c:pt>
                <c:pt idx="781">
                  <c:v>33800</c:v>
                </c:pt>
                <c:pt idx="782">
                  <c:v>33550</c:v>
                </c:pt>
                <c:pt idx="783">
                  <c:v>33950</c:v>
                </c:pt>
                <c:pt idx="784">
                  <c:v>33600</c:v>
                </c:pt>
                <c:pt idx="785">
                  <c:v>34000</c:v>
                </c:pt>
                <c:pt idx="786">
                  <c:v>33450</c:v>
                </c:pt>
                <c:pt idx="787">
                  <c:v>33100</c:v>
                </c:pt>
                <c:pt idx="788">
                  <c:v>33050</c:v>
                </c:pt>
                <c:pt idx="789">
                  <c:v>33550</c:v>
                </c:pt>
                <c:pt idx="790">
                  <c:v>33200</c:v>
                </c:pt>
                <c:pt idx="791">
                  <c:v>33150</c:v>
                </c:pt>
                <c:pt idx="792">
                  <c:v>34050</c:v>
                </c:pt>
                <c:pt idx="793">
                  <c:v>33400</c:v>
                </c:pt>
                <c:pt idx="794">
                  <c:v>33350</c:v>
                </c:pt>
                <c:pt idx="795">
                  <c:v>33300</c:v>
                </c:pt>
                <c:pt idx="796">
                  <c:v>33800</c:v>
                </c:pt>
                <c:pt idx="797">
                  <c:v>33750</c:v>
                </c:pt>
                <c:pt idx="798">
                  <c:v>33400</c:v>
                </c:pt>
                <c:pt idx="799">
                  <c:v>32800</c:v>
                </c:pt>
                <c:pt idx="800">
                  <c:v>33200</c:v>
                </c:pt>
                <c:pt idx="801">
                  <c:v>32750</c:v>
                </c:pt>
                <c:pt idx="802">
                  <c:v>32400</c:v>
                </c:pt>
                <c:pt idx="803">
                  <c:v>33000</c:v>
                </c:pt>
                <c:pt idx="804">
                  <c:v>33900</c:v>
                </c:pt>
                <c:pt idx="805">
                  <c:v>34250</c:v>
                </c:pt>
                <c:pt idx="806">
                  <c:v>34950</c:v>
                </c:pt>
                <c:pt idx="807">
                  <c:v>34900</c:v>
                </c:pt>
                <c:pt idx="808">
                  <c:v>34550</c:v>
                </c:pt>
                <c:pt idx="809">
                  <c:v>35400</c:v>
                </c:pt>
                <c:pt idx="810">
                  <c:v>35150</c:v>
                </c:pt>
                <c:pt idx="811">
                  <c:v>34650</c:v>
                </c:pt>
                <c:pt idx="812">
                  <c:v>34300</c:v>
                </c:pt>
                <c:pt idx="813">
                  <c:v>34800</c:v>
                </c:pt>
                <c:pt idx="814">
                  <c:v>34250</c:v>
                </c:pt>
                <c:pt idx="815">
                  <c:v>33700</c:v>
                </c:pt>
                <c:pt idx="816">
                  <c:v>34300</c:v>
                </c:pt>
                <c:pt idx="817">
                  <c:v>33850</c:v>
                </c:pt>
                <c:pt idx="818">
                  <c:v>33800</c:v>
                </c:pt>
                <c:pt idx="819">
                  <c:v>34200</c:v>
                </c:pt>
                <c:pt idx="820">
                  <c:v>34150</c:v>
                </c:pt>
                <c:pt idx="821">
                  <c:v>34100</c:v>
                </c:pt>
                <c:pt idx="822">
                  <c:v>34600</c:v>
                </c:pt>
                <c:pt idx="823">
                  <c:v>34550</c:v>
                </c:pt>
                <c:pt idx="824">
                  <c:v>34200</c:v>
                </c:pt>
                <c:pt idx="825">
                  <c:v>33700</c:v>
                </c:pt>
                <c:pt idx="826">
                  <c:v>33150</c:v>
                </c:pt>
                <c:pt idx="827">
                  <c:v>33550</c:v>
                </c:pt>
                <c:pt idx="828">
                  <c:v>33250</c:v>
                </c:pt>
                <c:pt idx="829">
                  <c:v>34150</c:v>
                </c:pt>
                <c:pt idx="830">
                  <c:v>33700</c:v>
                </c:pt>
                <c:pt idx="831">
                  <c:v>33300</c:v>
                </c:pt>
                <c:pt idx="832">
                  <c:v>33800</c:v>
                </c:pt>
                <c:pt idx="833">
                  <c:v>33750</c:v>
                </c:pt>
                <c:pt idx="834">
                  <c:v>33150</c:v>
                </c:pt>
                <c:pt idx="835">
                  <c:v>33100</c:v>
                </c:pt>
                <c:pt idx="836">
                  <c:v>33050</c:v>
                </c:pt>
                <c:pt idx="837">
                  <c:v>32600</c:v>
                </c:pt>
                <c:pt idx="838">
                  <c:v>33500</c:v>
                </c:pt>
                <c:pt idx="839">
                  <c:v>33450</c:v>
                </c:pt>
                <c:pt idx="840">
                  <c:v>33100</c:v>
                </c:pt>
                <c:pt idx="841">
                  <c:v>33050</c:v>
                </c:pt>
                <c:pt idx="842">
                  <c:v>32650</c:v>
                </c:pt>
                <c:pt idx="843">
                  <c:v>32250</c:v>
                </c:pt>
                <c:pt idx="844">
                  <c:v>32300</c:v>
                </c:pt>
                <c:pt idx="845">
                  <c:v>32250</c:v>
                </c:pt>
                <c:pt idx="846">
                  <c:v>31800</c:v>
                </c:pt>
                <c:pt idx="847">
                  <c:v>31250</c:v>
                </c:pt>
                <c:pt idx="848">
                  <c:v>32350</c:v>
                </c:pt>
                <c:pt idx="849">
                  <c:v>33050</c:v>
                </c:pt>
                <c:pt idx="850">
                  <c:v>33000</c:v>
                </c:pt>
                <c:pt idx="851">
                  <c:v>32400</c:v>
                </c:pt>
                <c:pt idx="852">
                  <c:v>31950</c:v>
                </c:pt>
                <c:pt idx="853">
                  <c:v>31600</c:v>
                </c:pt>
                <c:pt idx="854">
                  <c:v>31250</c:v>
                </c:pt>
                <c:pt idx="855">
                  <c:v>30300</c:v>
                </c:pt>
                <c:pt idx="856">
                  <c:v>29900</c:v>
                </c:pt>
                <c:pt idx="857">
                  <c:v>29550</c:v>
                </c:pt>
                <c:pt idx="858">
                  <c:v>30350</c:v>
                </c:pt>
                <c:pt idx="859">
                  <c:v>30300</c:v>
                </c:pt>
                <c:pt idx="860">
                  <c:v>31000</c:v>
                </c:pt>
                <c:pt idx="861">
                  <c:v>30550</c:v>
                </c:pt>
                <c:pt idx="862">
                  <c:v>31250</c:v>
                </c:pt>
                <c:pt idx="863">
                  <c:v>31200</c:v>
                </c:pt>
                <c:pt idx="864">
                  <c:v>31700</c:v>
                </c:pt>
                <c:pt idx="865">
                  <c:v>31350</c:v>
                </c:pt>
                <c:pt idx="866">
                  <c:v>31000</c:v>
                </c:pt>
                <c:pt idx="867">
                  <c:v>31500</c:v>
                </c:pt>
                <c:pt idx="868">
                  <c:v>31450</c:v>
                </c:pt>
                <c:pt idx="869">
                  <c:v>32350</c:v>
                </c:pt>
                <c:pt idx="870">
                  <c:v>31600</c:v>
                </c:pt>
                <c:pt idx="871">
                  <c:v>32500</c:v>
                </c:pt>
                <c:pt idx="872">
                  <c:v>34000</c:v>
                </c:pt>
                <c:pt idx="873">
                  <c:v>33550</c:v>
                </c:pt>
                <c:pt idx="874">
                  <c:v>33950</c:v>
                </c:pt>
                <c:pt idx="875">
                  <c:v>33600</c:v>
                </c:pt>
                <c:pt idx="876">
                  <c:v>33150</c:v>
                </c:pt>
                <c:pt idx="877">
                  <c:v>32600</c:v>
                </c:pt>
                <c:pt idx="878">
                  <c:v>33200</c:v>
                </c:pt>
                <c:pt idx="879">
                  <c:v>33900</c:v>
                </c:pt>
                <c:pt idx="880">
                  <c:v>34400</c:v>
                </c:pt>
                <c:pt idx="881">
                  <c:v>33850</c:v>
                </c:pt>
                <c:pt idx="882">
                  <c:v>33400</c:v>
                </c:pt>
                <c:pt idx="883">
                  <c:v>32950</c:v>
                </c:pt>
                <c:pt idx="884">
                  <c:v>32900</c:v>
                </c:pt>
                <c:pt idx="885">
                  <c:v>32550</c:v>
                </c:pt>
                <c:pt idx="886">
                  <c:v>33250</c:v>
                </c:pt>
                <c:pt idx="887">
                  <c:v>33200</c:v>
                </c:pt>
                <c:pt idx="888">
                  <c:v>33800</c:v>
                </c:pt>
                <c:pt idx="889">
                  <c:v>33450</c:v>
                </c:pt>
                <c:pt idx="890">
                  <c:v>33400</c:v>
                </c:pt>
                <c:pt idx="891">
                  <c:v>33800</c:v>
                </c:pt>
                <c:pt idx="892">
                  <c:v>33450</c:v>
                </c:pt>
                <c:pt idx="893">
                  <c:v>34350</c:v>
                </c:pt>
                <c:pt idx="894">
                  <c:v>34050</c:v>
                </c:pt>
                <c:pt idx="895">
                  <c:v>33700</c:v>
                </c:pt>
                <c:pt idx="896">
                  <c:v>34450</c:v>
                </c:pt>
                <c:pt idx="897">
                  <c:v>34850</c:v>
                </c:pt>
                <c:pt idx="898">
                  <c:v>34800</c:v>
                </c:pt>
                <c:pt idx="899">
                  <c:v>34300</c:v>
                </c:pt>
                <c:pt idx="900">
                  <c:v>34700</c:v>
                </c:pt>
                <c:pt idx="901">
                  <c:v>35350</c:v>
                </c:pt>
                <c:pt idx="902">
                  <c:v>35300</c:v>
                </c:pt>
                <c:pt idx="903">
                  <c:v>35250</c:v>
                </c:pt>
                <c:pt idx="904">
                  <c:v>35650</c:v>
                </c:pt>
                <c:pt idx="905">
                  <c:v>35600</c:v>
                </c:pt>
                <c:pt idx="906">
                  <c:v>35250</c:v>
                </c:pt>
                <c:pt idx="907">
                  <c:v>35750</c:v>
                </c:pt>
                <c:pt idx="908">
                  <c:v>35700</c:v>
                </c:pt>
                <c:pt idx="909">
                  <c:v>34800</c:v>
                </c:pt>
                <c:pt idx="910">
                  <c:v>34750</c:v>
                </c:pt>
                <c:pt idx="911">
                  <c:v>36050</c:v>
                </c:pt>
                <c:pt idx="912">
                  <c:v>36550</c:v>
                </c:pt>
                <c:pt idx="913">
                  <c:v>36500</c:v>
                </c:pt>
                <c:pt idx="914">
                  <c:v>37100</c:v>
                </c:pt>
                <c:pt idx="915">
                  <c:v>37050</c:v>
                </c:pt>
                <c:pt idx="916">
                  <c:v>36800</c:v>
                </c:pt>
                <c:pt idx="917">
                  <c:v>36750</c:v>
                </c:pt>
                <c:pt idx="918">
                  <c:v>36750</c:v>
                </c:pt>
                <c:pt idx="919">
                  <c:v>36400</c:v>
                </c:pt>
                <c:pt idx="920">
                  <c:v>36050</c:v>
                </c:pt>
                <c:pt idx="921">
                  <c:v>35700</c:v>
                </c:pt>
                <c:pt idx="922">
                  <c:v>36400</c:v>
                </c:pt>
                <c:pt idx="923">
                  <c:v>36800</c:v>
                </c:pt>
                <c:pt idx="924">
                  <c:v>36300</c:v>
                </c:pt>
                <c:pt idx="925">
                  <c:v>35950</c:v>
                </c:pt>
                <c:pt idx="926">
                  <c:v>35400</c:v>
                </c:pt>
                <c:pt idx="927">
                  <c:v>35050</c:v>
                </c:pt>
                <c:pt idx="928">
                  <c:v>35000</c:v>
                </c:pt>
                <c:pt idx="929">
                  <c:v>34600</c:v>
                </c:pt>
                <c:pt idx="930">
                  <c:v>34200</c:v>
                </c:pt>
                <c:pt idx="931">
                  <c:v>33950</c:v>
                </c:pt>
                <c:pt idx="932">
                  <c:v>33000</c:v>
                </c:pt>
                <c:pt idx="933">
                  <c:v>33500</c:v>
                </c:pt>
                <c:pt idx="934">
                  <c:v>34350</c:v>
                </c:pt>
                <c:pt idx="935">
                  <c:v>33700</c:v>
                </c:pt>
                <c:pt idx="936">
                  <c:v>34100</c:v>
                </c:pt>
                <c:pt idx="937">
                  <c:v>35000</c:v>
                </c:pt>
                <c:pt idx="938">
                  <c:v>35500</c:v>
                </c:pt>
                <c:pt idx="939">
                  <c:v>35050</c:v>
                </c:pt>
                <c:pt idx="940">
                  <c:v>35000</c:v>
                </c:pt>
                <c:pt idx="941">
                  <c:v>34050</c:v>
                </c:pt>
                <c:pt idx="942">
                  <c:v>34450</c:v>
                </c:pt>
                <c:pt idx="943">
                  <c:v>34400</c:v>
                </c:pt>
                <c:pt idx="944">
                  <c:v>33850</c:v>
                </c:pt>
                <c:pt idx="945">
                  <c:v>33500</c:v>
                </c:pt>
                <c:pt idx="946">
                  <c:v>33450</c:v>
                </c:pt>
                <c:pt idx="947">
                  <c:v>33850</c:v>
                </c:pt>
                <c:pt idx="948">
                  <c:v>33500</c:v>
                </c:pt>
                <c:pt idx="949">
                  <c:v>34200</c:v>
                </c:pt>
                <c:pt idx="950">
                  <c:v>33750</c:v>
                </c:pt>
                <c:pt idx="951">
                  <c:v>33150</c:v>
                </c:pt>
                <c:pt idx="952">
                  <c:v>32800</c:v>
                </c:pt>
                <c:pt idx="953">
                  <c:v>32450</c:v>
                </c:pt>
                <c:pt idx="954">
                  <c:v>32400</c:v>
                </c:pt>
                <c:pt idx="955">
                  <c:v>33100</c:v>
                </c:pt>
                <c:pt idx="956">
                  <c:v>32550</c:v>
                </c:pt>
                <c:pt idx="957">
                  <c:v>32200</c:v>
                </c:pt>
                <c:pt idx="958">
                  <c:v>32850</c:v>
                </c:pt>
                <c:pt idx="959">
                  <c:v>33550</c:v>
                </c:pt>
                <c:pt idx="960">
                  <c:v>34250</c:v>
                </c:pt>
                <c:pt idx="961">
                  <c:v>33900</c:v>
                </c:pt>
                <c:pt idx="962">
                  <c:v>33550</c:v>
                </c:pt>
                <c:pt idx="963">
                  <c:v>33000</c:v>
                </c:pt>
                <c:pt idx="964">
                  <c:v>32450</c:v>
                </c:pt>
                <c:pt idx="965">
                  <c:v>32100</c:v>
                </c:pt>
                <c:pt idx="966">
                  <c:v>31600</c:v>
                </c:pt>
                <c:pt idx="967">
                  <c:v>32500</c:v>
                </c:pt>
                <c:pt idx="968">
                  <c:v>31950</c:v>
                </c:pt>
                <c:pt idx="969">
                  <c:v>31600</c:v>
                </c:pt>
                <c:pt idx="970">
                  <c:v>31550</c:v>
                </c:pt>
                <c:pt idx="971">
                  <c:v>31200</c:v>
                </c:pt>
                <c:pt idx="972">
                  <c:v>31900</c:v>
                </c:pt>
                <c:pt idx="973">
                  <c:v>31550</c:v>
                </c:pt>
                <c:pt idx="974">
                  <c:v>32200</c:v>
                </c:pt>
                <c:pt idx="975">
                  <c:v>31850</c:v>
                </c:pt>
                <c:pt idx="976">
                  <c:v>32450</c:v>
                </c:pt>
                <c:pt idx="977">
                  <c:v>33150</c:v>
                </c:pt>
                <c:pt idx="978">
                  <c:v>32600</c:v>
                </c:pt>
                <c:pt idx="979">
                  <c:v>32150</c:v>
                </c:pt>
                <c:pt idx="980">
                  <c:v>31500</c:v>
                </c:pt>
                <c:pt idx="981">
                  <c:v>31450</c:v>
                </c:pt>
                <c:pt idx="982">
                  <c:v>32250</c:v>
                </c:pt>
                <c:pt idx="983">
                  <c:v>31950</c:v>
                </c:pt>
                <c:pt idx="984">
                  <c:v>31900</c:v>
                </c:pt>
                <c:pt idx="985">
                  <c:v>31650</c:v>
                </c:pt>
                <c:pt idx="986">
                  <c:v>32350</c:v>
                </c:pt>
                <c:pt idx="987">
                  <c:v>32000</c:v>
                </c:pt>
                <c:pt idx="988">
                  <c:v>32350</c:v>
                </c:pt>
                <c:pt idx="989">
                  <c:v>32000</c:v>
                </c:pt>
                <c:pt idx="990">
                  <c:v>31600</c:v>
                </c:pt>
                <c:pt idx="991">
                  <c:v>32000</c:v>
                </c:pt>
                <c:pt idx="992">
                  <c:v>31950</c:v>
                </c:pt>
                <c:pt idx="993">
                  <c:v>31650</c:v>
                </c:pt>
                <c:pt idx="994">
                  <c:v>32250</c:v>
                </c:pt>
                <c:pt idx="995">
                  <c:v>32300</c:v>
                </c:pt>
                <c:pt idx="996">
                  <c:v>32250</c:v>
                </c:pt>
                <c:pt idx="997">
                  <c:v>31900</c:v>
                </c:pt>
                <c:pt idx="998">
                  <c:v>31250</c:v>
                </c:pt>
                <c:pt idx="999">
                  <c:v>31150</c:v>
                </c:pt>
                <c:pt idx="1000">
                  <c:v>31650</c:v>
                </c:pt>
                <c:pt idx="1001">
                  <c:v>31100</c:v>
                </c:pt>
                <c:pt idx="1002">
                  <c:v>30550</c:v>
                </c:pt>
                <c:pt idx="1003">
                  <c:v>30000</c:v>
                </c:pt>
                <c:pt idx="1004">
                  <c:v>29450</c:v>
                </c:pt>
                <c:pt idx="1005">
                  <c:v>29400</c:v>
                </c:pt>
                <c:pt idx="1006">
                  <c:v>29450</c:v>
                </c:pt>
                <c:pt idx="1007">
                  <c:v>29400</c:v>
                </c:pt>
                <c:pt idx="1008">
                  <c:v>29050</c:v>
                </c:pt>
                <c:pt idx="1009">
                  <c:v>29450</c:v>
                </c:pt>
                <c:pt idx="1010">
                  <c:v>30050</c:v>
                </c:pt>
                <c:pt idx="1011">
                  <c:v>30450</c:v>
                </c:pt>
                <c:pt idx="1012">
                  <c:v>30050</c:v>
                </c:pt>
                <c:pt idx="1013">
                  <c:v>31250</c:v>
                </c:pt>
                <c:pt idx="1014">
                  <c:v>31650</c:v>
                </c:pt>
                <c:pt idx="1015">
                  <c:v>31100</c:v>
                </c:pt>
                <c:pt idx="1016">
                  <c:v>30750</c:v>
                </c:pt>
                <c:pt idx="1017">
                  <c:v>30400</c:v>
                </c:pt>
                <c:pt idx="1018">
                  <c:v>29850</c:v>
                </c:pt>
                <c:pt idx="1019">
                  <c:v>29800</c:v>
                </c:pt>
                <c:pt idx="1020">
                  <c:v>29400</c:v>
                </c:pt>
                <c:pt idx="1021">
                  <c:v>29350</c:v>
                </c:pt>
                <c:pt idx="1022">
                  <c:v>29300</c:v>
                </c:pt>
                <c:pt idx="1023">
                  <c:v>28750</c:v>
                </c:pt>
                <c:pt idx="1024">
                  <c:v>28700</c:v>
                </c:pt>
                <c:pt idx="1025">
                  <c:v>28650</c:v>
                </c:pt>
                <c:pt idx="1026">
                  <c:v>28100</c:v>
                </c:pt>
                <c:pt idx="1027">
                  <c:v>27550</c:v>
                </c:pt>
                <c:pt idx="1028">
                  <c:v>27550</c:v>
                </c:pt>
                <c:pt idx="1029">
                  <c:v>27150</c:v>
                </c:pt>
                <c:pt idx="1030">
                  <c:v>27100</c:v>
                </c:pt>
                <c:pt idx="1031">
                  <c:v>27100</c:v>
                </c:pt>
                <c:pt idx="1032">
                  <c:v>26650</c:v>
                </c:pt>
                <c:pt idx="1033">
                  <c:v>26300</c:v>
                </c:pt>
                <c:pt idx="1034">
                  <c:v>27000</c:v>
                </c:pt>
                <c:pt idx="1035">
                  <c:v>26650</c:v>
                </c:pt>
                <c:pt idx="1036">
                  <c:v>26300</c:v>
                </c:pt>
                <c:pt idx="1037">
                  <c:v>25750</c:v>
                </c:pt>
                <c:pt idx="1038">
                  <c:v>25050</c:v>
                </c:pt>
                <c:pt idx="1039">
                  <c:v>25650</c:v>
                </c:pt>
                <c:pt idx="1040">
                  <c:v>26750</c:v>
                </c:pt>
                <c:pt idx="1041">
                  <c:v>26400</c:v>
                </c:pt>
                <c:pt idx="1042">
                  <c:v>25950</c:v>
                </c:pt>
                <c:pt idx="1043">
                  <c:v>26650</c:v>
                </c:pt>
                <c:pt idx="1044">
                  <c:v>26200</c:v>
                </c:pt>
                <c:pt idx="1045">
                  <c:v>26150</c:v>
                </c:pt>
                <c:pt idx="1046">
                  <c:v>26750</c:v>
                </c:pt>
                <c:pt idx="1047">
                  <c:v>26400</c:v>
                </c:pt>
                <c:pt idx="1048">
                  <c:v>27000</c:v>
                </c:pt>
                <c:pt idx="1049">
                  <c:v>28100</c:v>
                </c:pt>
                <c:pt idx="1050">
                  <c:v>28600</c:v>
                </c:pt>
                <c:pt idx="1051">
                  <c:v>28250</c:v>
                </c:pt>
                <c:pt idx="1052">
                  <c:v>27900</c:v>
                </c:pt>
                <c:pt idx="1053">
                  <c:v>28300</c:v>
                </c:pt>
                <c:pt idx="1054">
                  <c:v>27300</c:v>
                </c:pt>
                <c:pt idx="1055">
                  <c:v>26550</c:v>
                </c:pt>
                <c:pt idx="1056">
                  <c:v>26200</c:v>
                </c:pt>
                <c:pt idx="1057">
                  <c:v>25850</c:v>
                </c:pt>
                <c:pt idx="1058">
                  <c:v>25500</c:v>
                </c:pt>
                <c:pt idx="1059">
                  <c:v>25450</c:v>
                </c:pt>
                <c:pt idx="1060">
                  <c:v>25400</c:v>
                </c:pt>
                <c:pt idx="1061">
                  <c:v>25450</c:v>
                </c:pt>
                <c:pt idx="1062">
                  <c:v>24650</c:v>
                </c:pt>
                <c:pt idx="1063">
                  <c:v>24600</c:v>
                </c:pt>
                <c:pt idx="1064">
                  <c:v>24550</c:v>
                </c:pt>
                <c:pt idx="1065">
                  <c:v>24200</c:v>
                </c:pt>
                <c:pt idx="1066">
                  <c:v>24850</c:v>
                </c:pt>
                <c:pt idx="1067">
                  <c:v>24300</c:v>
                </c:pt>
                <c:pt idx="1068">
                  <c:v>23850</c:v>
                </c:pt>
                <c:pt idx="1069">
                  <c:v>24350</c:v>
                </c:pt>
                <c:pt idx="1070">
                  <c:v>24300</c:v>
                </c:pt>
                <c:pt idx="1071">
                  <c:v>23550</c:v>
                </c:pt>
                <c:pt idx="1072">
                  <c:v>23000</c:v>
                </c:pt>
                <c:pt idx="1073">
                  <c:v>22650</c:v>
                </c:pt>
                <c:pt idx="1074">
                  <c:v>22200</c:v>
                </c:pt>
                <c:pt idx="1075">
                  <c:v>22100</c:v>
                </c:pt>
                <c:pt idx="1076">
                  <c:v>21150</c:v>
                </c:pt>
                <c:pt idx="1077">
                  <c:v>21500</c:v>
                </c:pt>
                <c:pt idx="1078">
                  <c:v>22200</c:v>
                </c:pt>
                <c:pt idx="1079">
                  <c:v>21650</c:v>
                </c:pt>
                <c:pt idx="1080">
                  <c:v>21650</c:v>
                </c:pt>
                <c:pt idx="1081">
                  <c:v>22300</c:v>
                </c:pt>
                <c:pt idx="1082">
                  <c:v>21750</c:v>
                </c:pt>
                <c:pt idx="1083">
                  <c:v>22150</c:v>
                </c:pt>
                <c:pt idx="1084">
                  <c:v>21500</c:v>
                </c:pt>
                <c:pt idx="1085">
                  <c:v>21450</c:v>
                </c:pt>
                <c:pt idx="1086">
                  <c:v>22650</c:v>
                </c:pt>
                <c:pt idx="1087">
                  <c:v>22200</c:v>
                </c:pt>
                <c:pt idx="1088">
                  <c:v>21850</c:v>
                </c:pt>
                <c:pt idx="1089">
                  <c:v>22250</c:v>
                </c:pt>
                <c:pt idx="1090">
                  <c:v>22200</c:v>
                </c:pt>
                <c:pt idx="1091">
                  <c:v>23750</c:v>
                </c:pt>
                <c:pt idx="1092">
                  <c:v>24450</c:v>
                </c:pt>
                <c:pt idx="1093">
                  <c:v>24000</c:v>
                </c:pt>
                <c:pt idx="1094">
                  <c:v>23550</c:v>
                </c:pt>
                <c:pt idx="1095">
                  <c:v>23600</c:v>
                </c:pt>
                <c:pt idx="1096">
                  <c:v>24250</c:v>
                </c:pt>
                <c:pt idx="1097">
                  <c:v>24200</c:v>
                </c:pt>
                <c:pt idx="1098">
                  <c:v>24800</c:v>
                </c:pt>
                <c:pt idx="1099">
                  <c:v>24250</c:v>
                </c:pt>
                <c:pt idx="1100">
                  <c:v>23700</c:v>
                </c:pt>
                <c:pt idx="1101">
                  <c:v>23650</c:v>
                </c:pt>
                <c:pt idx="1102">
                  <c:v>23700</c:v>
                </c:pt>
                <c:pt idx="1103">
                  <c:v>23650</c:v>
                </c:pt>
                <c:pt idx="1104">
                  <c:v>23300</c:v>
                </c:pt>
                <c:pt idx="1105">
                  <c:v>22950</c:v>
                </c:pt>
                <c:pt idx="1106">
                  <c:v>22500</c:v>
                </c:pt>
                <c:pt idx="1107">
                  <c:v>22050</c:v>
                </c:pt>
                <c:pt idx="1108">
                  <c:v>22750</c:v>
                </c:pt>
                <c:pt idx="1109">
                  <c:v>23650</c:v>
                </c:pt>
                <c:pt idx="1110">
                  <c:v>24050</c:v>
                </c:pt>
                <c:pt idx="1111">
                  <c:v>23700</c:v>
                </c:pt>
                <c:pt idx="1112">
                  <c:v>24400</c:v>
                </c:pt>
                <c:pt idx="1113">
                  <c:v>24450</c:v>
                </c:pt>
                <c:pt idx="1114">
                  <c:v>24000</c:v>
                </c:pt>
                <c:pt idx="1115">
                  <c:v>23450</c:v>
                </c:pt>
                <c:pt idx="1116">
                  <c:v>23400</c:v>
                </c:pt>
                <c:pt idx="1117">
                  <c:v>23800</c:v>
                </c:pt>
                <c:pt idx="1118">
                  <c:v>24400</c:v>
                </c:pt>
                <c:pt idx="1119">
                  <c:v>24900</c:v>
                </c:pt>
                <c:pt idx="1120">
                  <c:v>24850</c:v>
                </c:pt>
                <c:pt idx="1121">
                  <c:v>24400</c:v>
                </c:pt>
                <c:pt idx="1122">
                  <c:v>24350</c:v>
                </c:pt>
                <c:pt idx="1123">
                  <c:v>23900</c:v>
                </c:pt>
                <c:pt idx="1124">
                  <c:v>23250</c:v>
                </c:pt>
                <c:pt idx="1125">
                  <c:v>23650</c:v>
                </c:pt>
                <c:pt idx="1126">
                  <c:v>23600</c:v>
                </c:pt>
                <c:pt idx="1127">
                  <c:v>23550</c:v>
                </c:pt>
                <c:pt idx="1128">
                  <c:v>24050</c:v>
                </c:pt>
                <c:pt idx="1129">
                  <c:v>24450</c:v>
                </c:pt>
                <c:pt idx="1130">
                  <c:v>25100</c:v>
                </c:pt>
                <c:pt idx="1131">
                  <c:v>24750</c:v>
                </c:pt>
                <c:pt idx="1132">
                  <c:v>24400</c:v>
                </c:pt>
                <c:pt idx="1133">
                  <c:v>25100</c:v>
                </c:pt>
                <c:pt idx="1134">
                  <c:v>25050</c:v>
                </c:pt>
                <c:pt idx="1135">
                  <c:v>24650</c:v>
                </c:pt>
                <c:pt idx="1136">
                  <c:v>24100</c:v>
                </c:pt>
                <c:pt idx="1137">
                  <c:v>23750</c:v>
                </c:pt>
                <c:pt idx="1138">
                  <c:v>23100</c:v>
                </c:pt>
                <c:pt idx="1139">
                  <c:v>22650</c:v>
                </c:pt>
                <c:pt idx="1140">
                  <c:v>22550</c:v>
                </c:pt>
                <c:pt idx="1141">
                  <c:v>22950</c:v>
                </c:pt>
                <c:pt idx="1142">
                  <c:v>22600</c:v>
                </c:pt>
                <c:pt idx="1143">
                  <c:v>23500</c:v>
                </c:pt>
                <c:pt idx="1144">
                  <c:v>23150</c:v>
                </c:pt>
                <c:pt idx="1145">
                  <c:v>22800</c:v>
                </c:pt>
                <c:pt idx="1146">
                  <c:v>23200</c:v>
                </c:pt>
                <c:pt idx="1147">
                  <c:v>24700</c:v>
                </c:pt>
                <c:pt idx="1148">
                  <c:v>24650</c:v>
                </c:pt>
                <c:pt idx="1149">
                  <c:v>24100</c:v>
                </c:pt>
                <c:pt idx="1150">
                  <c:v>23750</c:v>
                </c:pt>
                <c:pt idx="1151">
                  <c:v>24100</c:v>
                </c:pt>
                <c:pt idx="1152">
                  <c:v>24050</c:v>
                </c:pt>
                <c:pt idx="1153">
                  <c:v>23450</c:v>
                </c:pt>
                <c:pt idx="1154">
                  <c:v>22800</c:v>
                </c:pt>
                <c:pt idx="1155">
                  <c:v>22400</c:v>
                </c:pt>
                <c:pt idx="1156">
                  <c:v>22350</c:v>
                </c:pt>
                <c:pt idx="1157">
                  <c:v>22950</c:v>
                </c:pt>
                <c:pt idx="1158">
                  <c:v>22400</c:v>
                </c:pt>
                <c:pt idx="1159">
                  <c:v>21750</c:v>
                </c:pt>
                <c:pt idx="1160">
                  <c:v>21200</c:v>
                </c:pt>
                <c:pt idx="1161">
                  <c:v>21700</c:v>
                </c:pt>
                <c:pt idx="1162">
                  <c:v>21650</c:v>
                </c:pt>
                <c:pt idx="1163">
                  <c:v>21200</c:v>
                </c:pt>
                <c:pt idx="1164">
                  <c:v>21250</c:v>
                </c:pt>
                <c:pt idx="1165">
                  <c:v>22350</c:v>
                </c:pt>
                <c:pt idx="1166">
                  <c:v>23450</c:v>
                </c:pt>
                <c:pt idx="1167">
                  <c:v>23350</c:v>
                </c:pt>
                <c:pt idx="1168">
                  <c:v>23000</c:v>
                </c:pt>
                <c:pt idx="1169">
                  <c:v>22650</c:v>
                </c:pt>
                <c:pt idx="1170">
                  <c:v>22250</c:v>
                </c:pt>
                <c:pt idx="1171">
                  <c:v>21850</c:v>
                </c:pt>
                <c:pt idx="1172">
                  <c:v>21500</c:v>
                </c:pt>
                <c:pt idx="1173">
                  <c:v>21450</c:v>
                </c:pt>
                <c:pt idx="1174">
                  <c:v>20650</c:v>
                </c:pt>
                <c:pt idx="1175">
                  <c:v>20300</c:v>
                </c:pt>
                <c:pt idx="1176">
                  <c:v>19850</c:v>
                </c:pt>
                <c:pt idx="1177">
                  <c:v>20450</c:v>
                </c:pt>
                <c:pt idx="1178">
                  <c:v>19900</c:v>
                </c:pt>
                <c:pt idx="1179">
                  <c:v>19850</c:v>
                </c:pt>
                <c:pt idx="1180">
                  <c:v>20550</c:v>
                </c:pt>
                <c:pt idx="1181">
                  <c:v>20100</c:v>
                </c:pt>
                <c:pt idx="1182">
                  <c:v>20800</c:v>
                </c:pt>
                <c:pt idx="1183">
                  <c:v>21400</c:v>
                </c:pt>
                <c:pt idx="1184">
                  <c:v>22100</c:v>
                </c:pt>
                <c:pt idx="1185">
                  <c:v>21350</c:v>
                </c:pt>
                <c:pt idx="1186">
                  <c:v>21850</c:v>
                </c:pt>
                <c:pt idx="1187">
                  <c:v>21400</c:v>
                </c:pt>
                <c:pt idx="1188">
                  <c:v>21000</c:v>
                </c:pt>
                <c:pt idx="1189">
                  <c:v>21700</c:v>
                </c:pt>
                <c:pt idx="1190">
                  <c:v>22100</c:v>
                </c:pt>
                <c:pt idx="1191">
                  <c:v>21750</c:v>
                </c:pt>
                <c:pt idx="1192">
                  <c:v>22650</c:v>
                </c:pt>
                <c:pt idx="1193">
                  <c:v>22050</c:v>
                </c:pt>
                <c:pt idx="1194">
                  <c:v>22950</c:v>
                </c:pt>
                <c:pt idx="1195">
                  <c:v>22900</c:v>
                </c:pt>
                <c:pt idx="1196">
                  <c:v>23300</c:v>
                </c:pt>
                <c:pt idx="1197">
                  <c:v>23950</c:v>
                </c:pt>
                <c:pt idx="1198">
                  <c:v>23500</c:v>
                </c:pt>
                <c:pt idx="1199">
                  <c:v>23150</c:v>
                </c:pt>
                <c:pt idx="1200">
                  <c:v>23550</c:v>
                </c:pt>
                <c:pt idx="1201">
                  <c:v>23600</c:v>
                </c:pt>
                <c:pt idx="1202">
                  <c:v>23550</c:v>
                </c:pt>
                <c:pt idx="1203">
                  <c:v>23200</c:v>
                </c:pt>
                <c:pt idx="1204">
                  <c:v>23600</c:v>
                </c:pt>
                <c:pt idx="1205">
                  <c:v>24300</c:v>
                </c:pt>
                <c:pt idx="1206">
                  <c:v>25400</c:v>
                </c:pt>
                <c:pt idx="1207">
                  <c:v>24950</c:v>
                </c:pt>
                <c:pt idx="1208">
                  <c:v>24400</c:v>
                </c:pt>
                <c:pt idx="1209">
                  <c:v>24350</c:v>
                </c:pt>
                <c:pt idx="1210">
                  <c:v>24100</c:v>
                </c:pt>
                <c:pt idx="1211">
                  <c:v>24800</c:v>
                </c:pt>
                <c:pt idx="1212">
                  <c:v>24500</c:v>
                </c:pt>
                <c:pt idx="1213">
                  <c:v>25000</c:v>
                </c:pt>
                <c:pt idx="1214">
                  <c:v>24650</c:v>
                </c:pt>
                <c:pt idx="1215">
                  <c:v>25050</c:v>
                </c:pt>
                <c:pt idx="1216">
                  <c:v>25700</c:v>
                </c:pt>
                <c:pt idx="1217">
                  <c:v>26100</c:v>
                </c:pt>
                <c:pt idx="1218">
                  <c:v>25750</c:v>
                </c:pt>
                <c:pt idx="1219">
                  <c:v>25700</c:v>
                </c:pt>
                <c:pt idx="1220">
                  <c:v>26400</c:v>
                </c:pt>
                <c:pt idx="1221">
                  <c:v>26950</c:v>
                </c:pt>
                <c:pt idx="1222">
                  <c:v>27650</c:v>
                </c:pt>
                <c:pt idx="1223">
                  <c:v>28100</c:v>
                </c:pt>
                <c:pt idx="1224">
                  <c:v>27750</c:v>
                </c:pt>
                <c:pt idx="1225">
                  <c:v>27400</c:v>
                </c:pt>
                <c:pt idx="1226">
                  <c:v>26850</c:v>
                </c:pt>
                <c:pt idx="1227">
                  <c:v>26800</c:v>
                </c:pt>
                <c:pt idx="1228">
                  <c:v>26450</c:v>
                </c:pt>
                <c:pt idx="1229">
                  <c:v>26500</c:v>
                </c:pt>
                <c:pt idx="1230">
                  <c:v>25950</c:v>
                </c:pt>
                <c:pt idx="1231">
                  <c:v>26450</c:v>
                </c:pt>
                <c:pt idx="1232">
                  <c:v>25650</c:v>
                </c:pt>
                <c:pt idx="1233">
                  <c:v>25300</c:v>
                </c:pt>
                <c:pt idx="1234">
                  <c:v>25700</c:v>
                </c:pt>
                <c:pt idx="1235">
                  <c:v>25350</c:v>
                </c:pt>
                <c:pt idx="1236">
                  <c:v>25300</c:v>
                </c:pt>
                <c:pt idx="1237">
                  <c:v>25250</c:v>
                </c:pt>
                <c:pt idx="1238">
                  <c:v>24600</c:v>
                </c:pt>
                <c:pt idx="1239">
                  <c:v>24500</c:v>
                </c:pt>
                <c:pt idx="1240">
                  <c:v>23950</c:v>
                </c:pt>
                <c:pt idx="1241">
                  <c:v>23900</c:v>
                </c:pt>
                <c:pt idx="1242">
                  <c:v>23850</c:v>
                </c:pt>
                <c:pt idx="1243">
                  <c:v>23900</c:v>
                </c:pt>
                <c:pt idx="1244">
                  <c:v>24300</c:v>
                </c:pt>
                <c:pt idx="1245">
                  <c:v>25000</c:v>
                </c:pt>
                <c:pt idx="1246">
                  <c:v>25600</c:v>
                </c:pt>
                <c:pt idx="1247">
                  <c:v>26300</c:v>
                </c:pt>
                <c:pt idx="1248">
                  <c:v>27000</c:v>
                </c:pt>
                <c:pt idx="1249">
                  <c:v>28100</c:v>
                </c:pt>
                <c:pt idx="1250">
                  <c:v>27750</c:v>
                </c:pt>
                <c:pt idx="1251">
                  <c:v>27400</c:v>
                </c:pt>
                <c:pt idx="1252">
                  <c:v>27350</c:v>
                </c:pt>
                <c:pt idx="1253">
                  <c:v>27300</c:v>
                </c:pt>
                <c:pt idx="1254">
                  <c:v>26750</c:v>
                </c:pt>
                <c:pt idx="1255">
                  <c:v>26700</c:v>
                </c:pt>
                <c:pt idx="1256">
                  <c:v>27400</c:v>
                </c:pt>
                <c:pt idx="1257">
                  <c:v>28500</c:v>
                </c:pt>
                <c:pt idx="1258">
                  <c:v>28450</c:v>
                </c:pt>
                <c:pt idx="1259">
                  <c:v>28400</c:v>
                </c:pt>
                <c:pt idx="1260">
                  <c:v>28100</c:v>
                </c:pt>
                <c:pt idx="1261">
                  <c:v>28600</c:v>
                </c:pt>
                <c:pt idx="1262">
                  <c:v>29200</c:v>
                </c:pt>
                <c:pt idx="1263">
                  <c:v>29750</c:v>
                </c:pt>
                <c:pt idx="1264">
                  <c:v>29700</c:v>
                </c:pt>
                <c:pt idx="1265">
                  <c:v>29650</c:v>
                </c:pt>
                <c:pt idx="1266">
                  <c:v>30250</c:v>
                </c:pt>
                <c:pt idx="1267">
                  <c:v>31100</c:v>
                </c:pt>
                <c:pt idx="1268">
                  <c:v>31600</c:v>
                </c:pt>
                <c:pt idx="1269">
                  <c:v>30950</c:v>
                </c:pt>
                <c:pt idx="1270">
                  <c:v>30850</c:v>
                </c:pt>
                <c:pt idx="1271">
                  <c:v>30900</c:v>
                </c:pt>
                <c:pt idx="1272">
                  <c:v>30850</c:v>
                </c:pt>
                <c:pt idx="1273">
                  <c:v>31550</c:v>
                </c:pt>
                <c:pt idx="1274">
                  <c:v>31200</c:v>
                </c:pt>
                <c:pt idx="1275">
                  <c:v>30850</c:v>
                </c:pt>
                <c:pt idx="1276">
                  <c:v>30300</c:v>
                </c:pt>
                <c:pt idx="1277">
                  <c:v>30850</c:v>
                </c:pt>
                <c:pt idx="1278">
                  <c:v>30500</c:v>
                </c:pt>
                <c:pt idx="1279">
                  <c:v>30450</c:v>
                </c:pt>
                <c:pt idx="1280">
                  <c:v>30100</c:v>
                </c:pt>
                <c:pt idx="1281">
                  <c:v>29750</c:v>
                </c:pt>
                <c:pt idx="1282">
                  <c:v>29300</c:v>
                </c:pt>
                <c:pt idx="1283">
                  <c:v>29950</c:v>
                </c:pt>
                <c:pt idx="1284">
                  <c:v>30550</c:v>
                </c:pt>
                <c:pt idx="1285">
                  <c:v>31000</c:v>
                </c:pt>
                <c:pt idx="1286">
                  <c:v>30950</c:v>
                </c:pt>
                <c:pt idx="1287">
                  <c:v>30500</c:v>
                </c:pt>
                <c:pt idx="1288">
                  <c:v>29950</c:v>
                </c:pt>
                <c:pt idx="1289">
                  <c:v>30650</c:v>
                </c:pt>
                <c:pt idx="1290">
                  <c:v>30300</c:v>
                </c:pt>
                <c:pt idx="1291">
                  <c:v>29850</c:v>
                </c:pt>
                <c:pt idx="1292">
                  <c:v>29300</c:v>
                </c:pt>
                <c:pt idx="1293">
                  <c:v>29700</c:v>
                </c:pt>
                <c:pt idx="1294">
                  <c:v>30100</c:v>
                </c:pt>
                <c:pt idx="1295">
                  <c:v>29550</c:v>
                </c:pt>
                <c:pt idx="1296">
                  <c:v>29000</c:v>
                </c:pt>
                <c:pt idx="1297">
                  <c:v>29750</c:v>
                </c:pt>
                <c:pt idx="1298">
                  <c:v>29400</c:v>
                </c:pt>
                <c:pt idx="1299">
                  <c:v>30000</c:v>
                </c:pt>
                <c:pt idx="1300">
                  <c:v>30400</c:v>
                </c:pt>
                <c:pt idx="1301">
                  <c:v>30050</c:v>
                </c:pt>
                <c:pt idx="1302">
                  <c:v>30000</c:v>
                </c:pt>
                <c:pt idx="1303">
                  <c:v>30350</c:v>
                </c:pt>
                <c:pt idx="1304">
                  <c:v>29900</c:v>
                </c:pt>
                <c:pt idx="1305">
                  <c:v>29850</c:v>
                </c:pt>
                <c:pt idx="1306">
                  <c:v>29200</c:v>
                </c:pt>
                <c:pt idx="1307">
                  <c:v>28850</c:v>
                </c:pt>
                <c:pt idx="1308">
                  <c:v>29450</c:v>
                </c:pt>
                <c:pt idx="1309">
                  <c:v>29800</c:v>
                </c:pt>
                <c:pt idx="1310">
                  <c:v>29300</c:v>
                </c:pt>
                <c:pt idx="1311">
                  <c:v>28950</c:v>
                </c:pt>
                <c:pt idx="1312">
                  <c:v>28250</c:v>
                </c:pt>
                <c:pt idx="1313">
                  <c:v>27900</c:v>
                </c:pt>
                <c:pt idx="1314">
                  <c:v>28600</c:v>
                </c:pt>
                <c:pt idx="1315">
                  <c:v>29100</c:v>
                </c:pt>
                <c:pt idx="1316">
                  <c:v>28550</c:v>
                </c:pt>
                <c:pt idx="1317">
                  <c:v>28000</c:v>
                </c:pt>
                <c:pt idx="1318">
                  <c:v>28700</c:v>
                </c:pt>
                <c:pt idx="1319">
                  <c:v>28050</c:v>
                </c:pt>
                <c:pt idx="1320">
                  <c:v>28000</c:v>
                </c:pt>
                <c:pt idx="1321">
                  <c:v>27950</c:v>
                </c:pt>
                <c:pt idx="1322">
                  <c:v>27500</c:v>
                </c:pt>
                <c:pt idx="1323">
                  <c:v>27450</c:v>
                </c:pt>
                <c:pt idx="1324">
                  <c:v>27450</c:v>
                </c:pt>
                <c:pt idx="1325">
                  <c:v>27400</c:v>
                </c:pt>
                <c:pt idx="1326">
                  <c:v>26650</c:v>
                </c:pt>
                <c:pt idx="1327">
                  <c:v>26100</c:v>
                </c:pt>
                <c:pt idx="1328">
                  <c:v>25650</c:v>
                </c:pt>
                <c:pt idx="1329">
                  <c:v>25700</c:v>
                </c:pt>
                <c:pt idx="1330">
                  <c:v>25650</c:v>
                </c:pt>
                <c:pt idx="1331">
                  <c:v>25300</c:v>
                </c:pt>
                <c:pt idx="1332">
                  <c:v>24650</c:v>
                </c:pt>
                <c:pt idx="1333">
                  <c:v>24300</c:v>
                </c:pt>
                <c:pt idx="1334">
                  <c:v>25000</c:v>
                </c:pt>
                <c:pt idx="1335">
                  <c:v>24950</c:v>
                </c:pt>
                <c:pt idx="1336">
                  <c:v>25600</c:v>
                </c:pt>
                <c:pt idx="1337">
                  <c:v>25150</c:v>
                </c:pt>
                <c:pt idx="1338">
                  <c:v>24700</c:v>
                </c:pt>
                <c:pt idx="1339">
                  <c:v>24750</c:v>
                </c:pt>
                <c:pt idx="1340">
                  <c:v>25300</c:v>
                </c:pt>
                <c:pt idx="1341">
                  <c:v>24950</c:v>
                </c:pt>
                <c:pt idx="1342">
                  <c:v>24350</c:v>
                </c:pt>
                <c:pt idx="1343">
                  <c:v>24700</c:v>
                </c:pt>
                <c:pt idx="1344">
                  <c:v>25200</c:v>
                </c:pt>
                <c:pt idx="1345">
                  <c:v>25150</c:v>
                </c:pt>
                <c:pt idx="1346">
                  <c:v>25600</c:v>
                </c:pt>
                <c:pt idx="1347">
                  <c:v>26000</c:v>
                </c:pt>
                <c:pt idx="1348">
                  <c:v>25950</c:v>
                </c:pt>
                <c:pt idx="1349">
                  <c:v>25950</c:v>
                </c:pt>
                <c:pt idx="1350">
                  <c:v>26650</c:v>
                </c:pt>
                <c:pt idx="1351">
                  <c:v>28150</c:v>
                </c:pt>
                <c:pt idx="1352">
                  <c:v>27800</c:v>
                </c:pt>
                <c:pt idx="1353">
                  <c:v>26850</c:v>
                </c:pt>
                <c:pt idx="1354">
                  <c:v>27450</c:v>
                </c:pt>
                <c:pt idx="1355">
                  <c:v>27400</c:v>
                </c:pt>
                <c:pt idx="1356">
                  <c:v>27150</c:v>
                </c:pt>
                <c:pt idx="1357">
                  <c:v>27850</c:v>
                </c:pt>
                <c:pt idx="1358">
                  <c:v>27300</c:v>
                </c:pt>
                <c:pt idx="1359">
                  <c:v>27900</c:v>
                </c:pt>
                <c:pt idx="1360">
                  <c:v>27850</c:v>
                </c:pt>
                <c:pt idx="1361">
                  <c:v>28350</c:v>
                </c:pt>
                <c:pt idx="1362">
                  <c:v>28000</c:v>
                </c:pt>
                <c:pt idx="1363">
                  <c:v>28400</c:v>
                </c:pt>
                <c:pt idx="1364">
                  <c:v>28050</c:v>
                </c:pt>
                <c:pt idx="1365">
                  <c:v>27950</c:v>
                </c:pt>
                <c:pt idx="1366">
                  <c:v>28750</c:v>
                </c:pt>
                <c:pt idx="1367">
                  <c:v>28400</c:v>
                </c:pt>
                <c:pt idx="1368">
                  <c:v>28050</c:v>
                </c:pt>
                <c:pt idx="1369">
                  <c:v>28600</c:v>
                </c:pt>
                <c:pt idx="1370">
                  <c:v>27950</c:v>
                </c:pt>
                <c:pt idx="1371">
                  <c:v>29450</c:v>
                </c:pt>
                <c:pt idx="1372">
                  <c:v>29100</c:v>
                </c:pt>
                <c:pt idx="1373">
                  <c:v>28750</c:v>
                </c:pt>
                <c:pt idx="1374">
                  <c:v>28400</c:v>
                </c:pt>
                <c:pt idx="1375">
                  <c:v>28050</c:v>
                </c:pt>
                <c:pt idx="1376">
                  <c:v>27500</c:v>
                </c:pt>
                <c:pt idx="1377">
                  <c:v>27000</c:v>
                </c:pt>
                <c:pt idx="1378">
                  <c:v>26350</c:v>
                </c:pt>
                <c:pt idx="1379">
                  <c:v>27850</c:v>
                </c:pt>
                <c:pt idx="1380">
                  <c:v>27800</c:v>
                </c:pt>
                <c:pt idx="1381">
                  <c:v>27050</c:v>
                </c:pt>
                <c:pt idx="1382">
                  <c:v>26650</c:v>
                </c:pt>
                <c:pt idx="1383">
                  <c:v>26200</c:v>
                </c:pt>
                <c:pt idx="1384">
                  <c:v>25600</c:v>
                </c:pt>
                <c:pt idx="1385">
                  <c:v>25250</c:v>
                </c:pt>
                <c:pt idx="1386">
                  <c:v>24800</c:v>
                </c:pt>
                <c:pt idx="1387">
                  <c:v>25200</c:v>
                </c:pt>
                <c:pt idx="1388">
                  <c:v>24850</c:v>
                </c:pt>
                <c:pt idx="1389">
                  <c:v>24800</c:v>
                </c:pt>
                <c:pt idx="1390">
                  <c:v>25900</c:v>
                </c:pt>
                <c:pt idx="1391">
                  <c:v>25350</c:v>
                </c:pt>
                <c:pt idx="1392">
                  <c:v>25000</c:v>
                </c:pt>
                <c:pt idx="1393">
                  <c:v>24550</c:v>
                </c:pt>
                <c:pt idx="1394">
                  <c:v>26150</c:v>
                </c:pt>
                <c:pt idx="1395">
                  <c:v>25650</c:v>
                </c:pt>
                <c:pt idx="1396">
                  <c:v>25200</c:v>
                </c:pt>
                <c:pt idx="1397">
                  <c:v>24750</c:v>
                </c:pt>
                <c:pt idx="1398">
                  <c:v>25250</c:v>
                </c:pt>
                <c:pt idx="1399">
                  <c:v>25900</c:v>
                </c:pt>
                <c:pt idx="1400">
                  <c:v>26400</c:v>
                </c:pt>
                <c:pt idx="1401">
                  <c:v>26050</c:v>
                </c:pt>
                <c:pt idx="1402">
                  <c:v>25450</c:v>
                </c:pt>
                <c:pt idx="1403">
                  <c:v>24700</c:v>
                </c:pt>
                <c:pt idx="1404">
                  <c:v>24350</c:v>
                </c:pt>
                <c:pt idx="1405">
                  <c:v>24400</c:v>
                </c:pt>
                <c:pt idx="1406">
                  <c:v>24350</c:v>
                </c:pt>
                <c:pt idx="1407">
                  <c:v>23800</c:v>
                </c:pt>
                <c:pt idx="1408">
                  <c:v>23400</c:v>
                </c:pt>
                <c:pt idx="1409">
                  <c:v>22850</c:v>
                </c:pt>
                <c:pt idx="1410">
                  <c:v>24850</c:v>
                </c:pt>
                <c:pt idx="1411">
                  <c:v>25500</c:v>
                </c:pt>
                <c:pt idx="1412">
                  <c:v>25150</c:v>
                </c:pt>
                <c:pt idx="1413">
                  <c:v>24600</c:v>
                </c:pt>
                <c:pt idx="1414">
                  <c:v>25100</c:v>
                </c:pt>
                <c:pt idx="1415">
                  <c:v>25500</c:v>
                </c:pt>
                <c:pt idx="1416">
                  <c:v>25900</c:v>
                </c:pt>
                <c:pt idx="1417">
                  <c:v>26700</c:v>
                </c:pt>
                <c:pt idx="1418">
                  <c:v>27400</c:v>
                </c:pt>
                <c:pt idx="1419">
                  <c:v>27750</c:v>
                </c:pt>
                <c:pt idx="1420">
                  <c:v>27300</c:v>
                </c:pt>
                <c:pt idx="1421">
                  <c:v>26950</c:v>
                </c:pt>
                <c:pt idx="1422">
                  <c:v>28050</c:v>
                </c:pt>
                <c:pt idx="1423">
                  <c:v>28750</c:v>
                </c:pt>
                <c:pt idx="1424">
                  <c:v>28400</c:v>
                </c:pt>
                <c:pt idx="1425">
                  <c:v>29200</c:v>
                </c:pt>
                <c:pt idx="1426">
                  <c:v>29600</c:v>
                </c:pt>
                <c:pt idx="1427">
                  <c:v>30100</c:v>
                </c:pt>
                <c:pt idx="1428">
                  <c:v>31350</c:v>
                </c:pt>
                <c:pt idx="1429">
                  <c:v>30400</c:v>
                </c:pt>
                <c:pt idx="1430">
                  <c:v>30300</c:v>
                </c:pt>
                <c:pt idx="1431">
                  <c:v>31000</c:v>
                </c:pt>
                <c:pt idx="1432">
                  <c:v>30550</c:v>
                </c:pt>
                <c:pt idx="1433">
                  <c:v>31050</c:v>
                </c:pt>
                <c:pt idx="1434">
                  <c:v>30700</c:v>
                </c:pt>
                <c:pt idx="1435">
                  <c:v>30350</c:v>
                </c:pt>
                <c:pt idx="1436">
                  <c:v>31450</c:v>
                </c:pt>
                <c:pt idx="1437">
                  <c:v>32200</c:v>
                </c:pt>
                <c:pt idx="1438">
                  <c:v>32150</c:v>
                </c:pt>
                <c:pt idx="1439">
                  <c:v>31900</c:v>
                </c:pt>
                <c:pt idx="1440">
                  <c:v>31150</c:v>
                </c:pt>
                <c:pt idx="1441">
                  <c:v>31850</c:v>
                </c:pt>
                <c:pt idx="1442">
                  <c:v>31500</c:v>
                </c:pt>
                <c:pt idx="1443">
                  <c:v>32200</c:v>
                </c:pt>
                <c:pt idx="1444">
                  <c:v>31550</c:v>
                </c:pt>
                <c:pt idx="1445">
                  <c:v>31450</c:v>
                </c:pt>
                <c:pt idx="1446">
                  <c:v>31100</c:v>
                </c:pt>
                <c:pt idx="1447">
                  <c:v>31050</c:v>
                </c:pt>
                <c:pt idx="1448">
                  <c:v>30300</c:v>
                </c:pt>
                <c:pt idx="1449">
                  <c:v>29950</c:v>
                </c:pt>
                <c:pt idx="1450">
                  <c:v>29900</c:v>
                </c:pt>
                <c:pt idx="1451">
                  <c:v>30450</c:v>
                </c:pt>
                <c:pt idx="1452">
                  <c:v>31150</c:v>
                </c:pt>
                <c:pt idx="1453">
                  <c:v>31100</c:v>
                </c:pt>
                <c:pt idx="1454">
                  <c:v>31700</c:v>
                </c:pt>
                <c:pt idx="1455">
                  <c:v>31650</c:v>
                </c:pt>
                <c:pt idx="1456">
                  <c:v>32250</c:v>
                </c:pt>
                <c:pt idx="1457">
                  <c:v>32750</c:v>
                </c:pt>
                <c:pt idx="1458">
                  <c:v>32400</c:v>
                </c:pt>
                <c:pt idx="1459">
                  <c:v>33600</c:v>
                </c:pt>
                <c:pt idx="1460">
                  <c:v>33050</c:v>
                </c:pt>
                <c:pt idx="1461">
                  <c:v>32500</c:v>
                </c:pt>
                <c:pt idx="1462">
                  <c:v>32450</c:v>
                </c:pt>
                <c:pt idx="1463">
                  <c:v>32100</c:v>
                </c:pt>
                <c:pt idx="1464">
                  <c:v>32500</c:v>
                </c:pt>
                <c:pt idx="1465">
                  <c:v>32400</c:v>
                </c:pt>
                <c:pt idx="1466">
                  <c:v>32050</c:v>
                </c:pt>
                <c:pt idx="1467">
                  <c:v>31500</c:v>
                </c:pt>
                <c:pt idx="1468">
                  <c:v>31450</c:v>
                </c:pt>
                <c:pt idx="1469">
                  <c:v>32150</c:v>
                </c:pt>
                <c:pt idx="1470">
                  <c:v>32100</c:v>
                </c:pt>
                <c:pt idx="1471">
                  <c:v>31550</c:v>
                </c:pt>
                <c:pt idx="1472">
                  <c:v>31200</c:v>
                </c:pt>
                <c:pt idx="1473">
                  <c:v>30650</c:v>
                </c:pt>
                <c:pt idx="1474">
                  <c:v>31150</c:v>
                </c:pt>
                <c:pt idx="1475">
                  <c:v>30800</c:v>
                </c:pt>
                <c:pt idx="1476">
                  <c:v>30350</c:v>
                </c:pt>
                <c:pt idx="1477">
                  <c:v>30000</c:v>
                </c:pt>
                <c:pt idx="1478">
                  <c:v>30600</c:v>
                </c:pt>
                <c:pt idx="1479">
                  <c:v>30150</c:v>
                </c:pt>
                <c:pt idx="1480">
                  <c:v>30650</c:v>
                </c:pt>
                <c:pt idx="1481">
                  <c:v>30600</c:v>
                </c:pt>
                <c:pt idx="1482">
                  <c:v>31300</c:v>
                </c:pt>
                <c:pt idx="1483">
                  <c:v>30950</c:v>
                </c:pt>
                <c:pt idx="1484">
                  <c:v>30400</c:v>
                </c:pt>
                <c:pt idx="1485">
                  <c:v>31550</c:v>
                </c:pt>
                <c:pt idx="1486">
                  <c:v>31500</c:v>
                </c:pt>
                <c:pt idx="1487">
                  <c:v>32200</c:v>
                </c:pt>
                <c:pt idx="1488">
                  <c:v>32150</c:v>
                </c:pt>
                <c:pt idx="1489">
                  <c:v>31750</c:v>
                </c:pt>
                <c:pt idx="1490">
                  <c:v>31650</c:v>
                </c:pt>
                <c:pt idx="1491">
                  <c:v>31000</c:v>
                </c:pt>
                <c:pt idx="1492">
                  <c:v>30550</c:v>
                </c:pt>
                <c:pt idx="1493">
                  <c:v>30150</c:v>
                </c:pt>
                <c:pt idx="1494">
                  <c:v>29600</c:v>
                </c:pt>
                <c:pt idx="1495">
                  <c:v>29550</c:v>
                </c:pt>
                <c:pt idx="1496">
                  <c:v>29050</c:v>
                </c:pt>
                <c:pt idx="1497">
                  <c:v>29450</c:v>
                </c:pt>
                <c:pt idx="1498">
                  <c:v>29400</c:v>
                </c:pt>
                <c:pt idx="1499">
                  <c:v>29350</c:v>
                </c:pt>
                <c:pt idx="1500">
                  <c:v>28800</c:v>
                </c:pt>
                <c:pt idx="1501">
                  <c:v>28700</c:v>
                </c:pt>
                <c:pt idx="1502">
                  <c:v>28050</c:v>
                </c:pt>
                <c:pt idx="1503">
                  <c:v>27600</c:v>
                </c:pt>
                <c:pt idx="1504">
                  <c:v>27050</c:v>
                </c:pt>
                <c:pt idx="1505">
                  <c:v>26500</c:v>
                </c:pt>
                <c:pt idx="1506">
                  <c:v>27600</c:v>
                </c:pt>
                <c:pt idx="1507">
                  <c:v>27200</c:v>
                </c:pt>
                <c:pt idx="1508">
                  <c:v>28100</c:v>
                </c:pt>
                <c:pt idx="1509">
                  <c:v>27650</c:v>
                </c:pt>
                <c:pt idx="1510">
                  <c:v>27600</c:v>
                </c:pt>
                <c:pt idx="1511">
                  <c:v>28000</c:v>
                </c:pt>
                <c:pt idx="1512">
                  <c:v>27450</c:v>
                </c:pt>
                <c:pt idx="1513">
                  <c:v>26800</c:v>
                </c:pt>
                <c:pt idx="1514">
                  <c:v>26750</c:v>
                </c:pt>
                <c:pt idx="1515">
                  <c:v>27350</c:v>
                </c:pt>
                <c:pt idx="1516">
                  <c:v>26900</c:v>
                </c:pt>
                <c:pt idx="1517">
                  <c:v>26850</c:v>
                </c:pt>
                <c:pt idx="1518">
                  <c:v>27350</c:v>
                </c:pt>
                <c:pt idx="1519">
                  <c:v>27000</c:v>
                </c:pt>
                <c:pt idx="1520">
                  <c:v>28100</c:v>
                </c:pt>
                <c:pt idx="1521">
                  <c:v>28500</c:v>
                </c:pt>
                <c:pt idx="1522">
                  <c:v>28450</c:v>
                </c:pt>
                <c:pt idx="1523">
                  <c:v>28100</c:v>
                </c:pt>
                <c:pt idx="1524">
                  <c:v>27650</c:v>
                </c:pt>
                <c:pt idx="1525">
                  <c:v>27600</c:v>
                </c:pt>
                <c:pt idx="1526">
                  <c:v>27550</c:v>
                </c:pt>
                <c:pt idx="1527">
                  <c:v>27600</c:v>
                </c:pt>
                <c:pt idx="1528">
                  <c:v>26650</c:v>
                </c:pt>
                <c:pt idx="1529">
                  <c:v>26200</c:v>
                </c:pt>
                <c:pt idx="1530">
                  <c:v>27200</c:v>
                </c:pt>
                <c:pt idx="1531">
                  <c:v>27150</c:v>
                </c:pt>
                <c:pt idx="1532">
                  <c:v>28050</c:v>
                </c:pt>
                <c:pt idx="1533">
                  <c:v>27800</c:v>
                </c:pt>
                <c:pt idx="1534">
                  <c:v>27750</c:v>
                </c:pt>
                <c:pt idx="1535">
                  <c:v>27400</c:v>
                </c:pt>
                <c:pt idx="1536">
                  <c:v>27350</c:v>
                </c:pt>
                <c:pt idx="1537">
                  <c:v>27300</c:v>
                </c:pt>
                <c:pt idx="1538">
                  <c:v>28000</c:v>
                </c:pt>
                <c:pt idx="1539">
                  <c:v>28400</c:v>
                </c:pt>
                <c:pt idx="1540">
                  <c:v>29100</c:v>
                </c:pt>
                <c:pt idx="1541">
                  <c:v>28550</c:v>
                </c:pt>
                <c:pt idx="1542">
                  <c:v>28500</c:v>
                </c:pt>
                <c:pt idx="1543">
                  <c:v>29200</c:v>
                </c:pt>
                <c:pt idx="1544">
                  <c:v>28650</c:v>
                </c:pt>
                <c:pt idx="1545">
                  <c:v>28600</c:v>
                </c:pt>
                <c:pt idx="1546">
                  <c:v>28550</c:v>
                </c:pt>
                <c:pt idx="1547">
                  <c:v>28200</c:v>
                </c:pt>
                <c:pt idx="1548">
                  <c:v>27850</c:v>
                </c:pt>
                <c:pt idx="1549">
                  <c:v>27800</c:v>
                </c:pt>
                <c:pt idx="1550">
                  <c:v>28200</c:v>
                </c:pt>
                <c:pt idx="1551">
                  <c:v>27850</c:v>
                </c:pt>
                <c:pt idx="1552">
                  <c:v>28250</c:v>
                </c:pt>
                <c:pt idx="1553">
                  <c:v>28250</c:v>
                </c:pt>
                <c:pt idx="1554">
                  <c:v>27900</c:v>
                </c:pt>
                <c:pt idx="1555">
                  <c:v>29000</c:v>
                </c:pt>
                <c:pt idx="1556">
                  <c:v>28550</c:v>
                </c:pt>
                <c:pt idx="1557">
                  <c:v>28200</c:v>
                </c:pt>
                <c:pt idx="1558">
                  <c:v>28600</c:v>
                </c:pt>
                <c:pt idx="1559">
                  <c:v>28000</c:v>
                </c:pt>
                <c:pt idx="1560">
                  <c:v>28700</c:v>
                </c:pt>
                <c:pt idx="1561">
                  <c:v>28650</c:v>
                </c:pt>
                <c:pt idx="1562">
                  <c:v>29150</c:v>
                </c:pt>
                <c:pt idx="1563">
                  <c:v>28600</c:v>
                </c:pt>
                <c:pt idx="1564">
                  <c:v>29000</c:v>
                </c:pt>
                <c:pt idx="1565">
                  <c:v>29650</c:v>
                </c:pt>
                <c:pt idx="1566">
                  <c:v>29100</c:v>
                </c:pt>
                <c:pt idx="1567">
                  <c:v>28650</c:v>
                </c:pt>
                <c:pt idx="1568">
                  <c:v>28300</c:v>
                </c:pt>
                <c:pt idx="1569">
                  <c:v>28900</c:v>
                </c:pt>
                <c:pt idx="1570">
                  <c:v>29500</c:v>
                </c:pt>
                <c:pt idx="1571">
                  <c:v>30400</c:v>
                </c:pt>
                <c:pt idx="1572">
                  <c:v>30050</c:v>
                </c:pt>
                <c:pt idx="1573">
                  <c:v>29500</c:v>
                </c:pt>
                <c:pt idx="1574">
                  <c:v>29150</c:v>
                </c:pt>
                <c:pt idx="1575">
                  <c:v>29100</c:v>
                </c:pt>
                <c:pt idx="1576">
                  <c:v>28700</c:v>
                </c:pt>
                <c:pt idx="1577">
                  <c:v>28650</c:v>
                </c:pt>
                <c:pt idx="1578">
                  <c:v>29250</c:v>
                </c:pt>
                <c:pt idx="1579">
                  <c:v>28900</c:v>
                </c:pt>
                <c:pt idx="1580">
                  <c:v>28550</c:v>
                </c:pt>
                <c:pt idx="1581">
                  <c:v>28200</c:v>
                </c:pt>
                <c:pt idx="1582">
                  <c:v>27750</c:v>
                </c:pt>
                <c:pt idx="1583">
                  <c:v>27650</c:v>
                </c:pt>
                <c:pt idx="1584">
                  <c:v>27300</c:v>
                </c:pt>
                <c:pt idx="1585">
                  <c:v>26950</c:v>
                </c:pt>
                <c:pt idx="1586">
                  <c:v>26900</c:v>
                </c:pt>
                <c:pt idx="1587">
                  <c:v>27400</c:v>
                </c:pt>
                <c:pt idx="1588">
                  <c:v>27350</c:v>
                </c:pt>
                <c:pt idx="1589">
                  <c:v>27950</c:v>
                </c:pt>
                <c:pt idx="1590">
                  <c:v>28650</c:v>
                </c:pt>
                <c:pt idx="1591">
                  <c:v>28250</c:v>
                </c:pt>
                <c:pt idx="1592">
                  <c:v>28850</c:v>
                </c:pt>
                <c:pt idx="1593">
                  <c:v>29250</c:v>
                </c:pt>
                <c:pt idx="1594">
                  <c:v>28800</c:v>
                </c:pt>
                <c:pt idx="1595">
                  <c:v>28750</c:v>
                </c:pt>
                <c:pt idx="1596">
                  <c:v>28700</c:v>
                </c:pt>
                <c:pt idx="1597">
                  <c:v>28150</c:v>
                </c:pt>
                <c:pt idx="1598">
                  <c:v>27800</c:v>
                </c:pt>
                <c:pt idx="1599">
                  <c:v>27750</c:v>
                </c:pt>
                <c:pt idx="1600">
                  <c:v>28450</c:v>
                </c:pt>
                <c:pt idx="1601">
                  <c:v>27700</c:v>
                </c:pt>
                <c:pt idx="1602">
                  <c:v>28300</c:v>
                </c:pt>
                <c:pt idx="1603">
                  <c:v>28700</c:v>
                </c:pt>
                <c:pt idx="1604">
                  <c:v>29000</c:v>
                </c:pt>
                <c:pt idx="1605">
                  <c:v>29800</c:v>
                </c:pt>
                <c:pt idx="1606">
                  <c:v>29250</c:v>
                </c:pt>
                <c:pt idx="1607">
                  <c:v>29750</c:v>
                </c:pt>
                <c:pt idx="1608">
                  <c:v>30150</c:v>
                </c:pt>
                <c:pt idx="1609">
                  <c:v>29550</c:v>
                </c:pt>
                <c:pt idx="1610">
                  <c:v>29500</c:v>
                </c:pt>
                <c:pt idx="1611">
                  <c:v>29450</c:v>
                </c:pt>
                <c:pt idx="1612">
                  <c:v>30150</c:v>
                </c:pt>
                <c:pt idx="1613">
                  <c:v>30100</c:v>
                </c:pt>
                <c:pt idx="1614">
                  <c:v>29750</c:v>
                </c:pt>
                <c:pt idx="1615">
                  <c:v>29650</c:v>
                </c:pt>
                <c:pt idx="1616">
                  <c:v>29000</c:v>
                </c:pt>
                <c:pt idx="1617">
                  <c:v>28600</c:v>
                </c:pt>
                <c:pt idx="1618">
                  <c:v>28250</c:v>
                </c:pt>
                <c:pt idx="1619">
                  <c:v>29350</c:v>
                </c:pt>
                <c:pt idx="1620">
                  <c:v>29750</c:v>
                </c:pt>
                <c:pt idx="1621">
                  <c:v>29400</c:v>
                </c:pt>
                <c:pt idx="1622">
                  <c:v>29050</c:v>
                </c:pt>
                <c:pt idx="1623">
                  <c:v>29550</c:v>
                </c:pt>
                <c:pt idx="1624">
                  <c:v>29000</c:v>
                </c:pt>
                <c:pt idx="1625">
                  <c:v>28950</c:v>
                </c:pt>
                <c:pt idx="1626">
                  <c:v>28600</c:v>
                </c:pt>
                <c:pt idx="1627">
                  <c:v>29000</c:v>
                </c:pt>
                <c:pt idx="1628">
                  <c:v>29600</c:v>
                </c:pt>
                <c:pt idx="1629">
                  <c:v>30000</c:v>
                </c:pt>
                <c:pt idx="1630">
                  <c:v>29350</c:v>
                </c:pt>
                <c:pt idx="1631">
                  <c:v>29000</c:v>
                </c:pt>
                <c:pt idx="1632">
                  <c:v>28650</c:v>
                </c:pt>
                <c:pt idx="1633">
                  <c:v>29750</c:v>
                </c:pt>
                <c:pt idx="1634">
                  <c:v>29400</c:v>
                </c:pt>
                <c:pt idx="1635">
                  <c:v>29800</c:v>
                </c:pt>
                <c:pt idx="1636">
                  <c:v>28750</c:v>
                </c:pt>
                <c:pt idx="1637">
                  <c:v>28700</c:v>
                </c:pt>
                <c:pt idx="1638">
                  <c:v>28250</c:v>
                </c:pt>
                <c:pt idx="1639">
                  <c:v>28000</c:v>
                </c:pt>
                <c:pt idx="1640">
                  <c:v>29100</c:v>
                </c:pt>
                <c:pt idx="1641">
                  <c:v>28750</c:v>
                </c:pt>
                <c:pt idx="1642">
                  <c:v>29150</c:v>
                </c:pt>
                <c:pt idx="1643">
                  <c:v>28750</c:v>
                </c:pt>
                <c:pt idx="1644">
                  <c:v>28700</c:v>
                </c:pt>
                <c:pt idx="1645">
                  <c:v>27900</c:v>
                </c:pt>
                <c:pt idx="1646">
                  <c:v>27850</c:v>
                </c:pt>
                <c:pt idx="1647">
                  <c:v>28250</c:v>
                </c:pt>
                <c:pt idx="1648">
                  <c:v>28850</c:v>
                </c:pt>
                <c:pt idx="1649">
                  <c:v>28800</c:v>
                </c:pt>
                <c:pt idx="1650">
                  <c:v>28200</c:v>
                </c:pt>
                <c:pt idx="1651">
                  <c:v>27750</c:v>
                </c:pt>
                <c:pt idx="1652">
                  <c:v>27350</c:v>
                </c:pt>
                <c:pt idx="1653">
                  <c:v>26350</c:v>
                </c:pt>
                <c:pt idx="1654">
                  <c:v>25900</c:v>
                </c:pt>
                <c:pt idx="1655">
                  <c:v>25300</c:v>
                </c:pt>
                <c:pt idx="1656">
                  <c:v>24850</c:v>
                </c:pt>
                <c:pt idx="1657">
                  <c:v>25550</c:v>
                </c:pt>
                <c:pt idx="1658">
                  <c:v>24800</c:v>
                </c:pt>
                <c:pt idx="1659">
                  <c:v>25500</c:v>
                </c:pt>
                <c:pt idx="1660">
                  <c:v>25850</c:v>
                </c:pt>
                <c:pt idx="1661">
                  <c:v>25400</c:v>
                </c:pt>
                <c:pt idx="1662">
                  <c:v>26050</c:v>
                </c:pt>
                <c:pt idx="1663">
                  <c:v>26000</c:v>
                </c:pt>
                <c:pt idx="1664">
                  <c:v>25500</c:v>
                </c:pt>
                <c:pt idx="1665">
                  <c:v>25150</c:v>
                </c:pt>
                <c:pt idx="1666">
                  <c:v>25100</c:v>
                </c:pt>
                <c:pt idx="1667">
                  <c:v>24350</c:v>
                </c:pt>
                <c:pt idx="1668">
                  <c:v>23600</c:v>
                </c:pt>
                <c:pt idx="1669">
                  <c:v>23550</c:v>
                </c:pt>
                <c:pt idx="1670">
                  <c:v>23000</c:v>
                </c:pt>
                <c:pt idx="1671">
                  <c:v>24100</c:v>
                </c:pt>
                <c:pt idx="1672">
                  <c:v>23400</c:v>
                </c:pt>
                <c:pt idx="1673">
                  <c:v>23050</c:v>
                </c:pt>
                <c:pt idx="1674">
                  <c:v>23000</c:v>
                </c:pt>
                <c:pt idx="1675">
                  <c:v>22650</c:v>
                </c:pt>
                <c:pt idx="1676">
                  <c:v>22000</c:v>
                </c:pt>
                <c:pt idx="1677">
                  <c:v>21950</c:v>
                </c:pt>
                <c:pt idx="1678">
                  <c:v>21600</c:v>
                </c:pt>
                <c:pt idx="1679">
                  <c:v>21250</c:v>
                </c:pt>
                <c:pt idx="1680">
                  <c:v>20900</c:v>
                </c:pt>
                <c:pt idx="1681">
                  <c:v>20550</c:v>
                </c:pt>
                <c:pt idx="1682">
                  <c:v>20950</c:v>
                </c:pt>
                <c:pt idx="1683">
                  <c:v>20900</c:v>
                </c:pt>
                <c:pt idx="1684">
                  <c:v>22000</c:v>
                </c:pt>
                <c:pt idx="1685">
                  <c:v>22500</c:v>
                </c:pt>
                <c:pt idx="1686">
                  <c:v>22450</c:v>
                </c:pt>
                <c:pt idx="1687">
                  <c:v>22100</c:v>
                </c:pt>
                <c:pt idx="1688">
                  <c:v>21150</c:v>
                </c:pt>
                <c:pt idx="1689">
                  <c:v>21050</c:v>
                </c:pt>
                <c:pt idx="1690">
                  <c:v>20700</c:v>
                </c:pt>
                <c:pt idx="1691">
                  <c:v>20100</c:v>
                </c:pt>
                <c:pt idx="1692">
                  <c:v>19650</c:v>
                </c:pt>
                <c:pt idx="1693">
                  <c:v>18950</c:v>
                </c:pt>
                <c:pt idx="1694">
                  <c:v>18900</c:v>
                </c:pt>
                <c:pt idx="1695">
                  <c:v>19600</c:v>
                </c:pt>
                <c:pt idx="1696">
                  <c:v>19050</c:v>
                </c:pt>
                <c:pt idx="1697">
                  <c:v>18700</c:v>
                </c:pt>
                <c:pt idx="1698">
                  <c:v>18350</c:v>
                </c:pt>
                <c:pt idx="1699">
                  <c:v>18300</c:v>
                </c:pt>
                <c:pt idx="1700">
                  <c:v>19000</c:v>
                </c:pt>
                <c:pt idx="1701">
                  <c:v>19050</c:v>
                </c:pt>
                <c:pt idx="1702">
                  <c:v>19450</c:v>
                </c:pt>
                <c:pt idx="1703">
                  <c:v>19850</c:v>
                </c:pt>
                <c:pt idx="1704">
                  <c:v>19400</c:v>
                </c:pt>
                <c:pt idx="1705">
                  <c:v>19950</c:v>
                </c:pt>
                <c:pt idx="1706">
                  <c:v>19900</c:v>
                </c:pt>
                <c:pt idx="1707">
                  <c:v>20300</c:v>
                </c:pt>
                <c:pt idx="1708">
                  <c:v>20250</c:v>
                </c:pt>
                <c:pt idx="1709">
                  <c:v>20650</c:v>
                </c:pt>
                <c:pt idx="1710">
                  <c:v>21150</c:v>
                </c:pt>
                <c:pt idx="1711">
                  <c:v>20650</c:v>
                </c:pt>
                <c:pt idx="1712">
                  <c:v>20100</c:v>
                </c:pt>
                <c:pt idx="1713">
                  <c:v>20050</c:v>
                </c:pt>
                <c:pt idx="1714">
                  <c:v>19500</c:v>
                </c:pt>
                <c:pt idx="1715">
                  <c:v>19400</c:v>
                </c:pt>
                <c:pt idx="1716">
                  <c:v>19050</c:v>
                </c:pt>
                <c:pt idx="1717">
                  <c:v>19000</c:v>
                </c:pt>
                <c:pt idx="1718">
                  <c:v>18950</c:v>
                </c:pt>
                <c:pt idx="1719">
                  <c:v>19650</c:v>
                </c:pt>
                <c:pt idx="1720">
                  <c:v>19100</c:v>
                </c:pt>
                <c:pt idx="1721">
                  <c:v>18650</c:v>
                </c:pt>
                <c:pt idx="1722">
                  <c:v>18600</c:v>
                </c:pt>
                <c:pt idx="1723">
                  <c:v>18050</c:v>
                </c:pt>
                <c:pt idx="1724">
                  <c:v>17500</c:v>
                </c:pt>
                <c:pt idx="1725">
                  <c:v>18150</c:v>
                </c:pt>
                <c:pt idx="1726">
                  <c:v>18850</c:v>
                </c:pt>
                <c:pt idx="1727">
                  <c:v>18200</c:v>
                </c:pt>
                <c:pt idx="1728">
                  <c:v>17550</c:v>
                </c:pt>
                <c:pt idx="1729">
                  <c:v>16750</c:v>
                </c:pt>
                <c:pt idx="1730">
                  <c:v>16700</c:v>
                </c:pt>
                <c:pt idx="1731">
                  <c:v>16150</c:v>
                </c:pt>
                <c:pt idx="1732">
                  <c:v>15800</c:v>
                </c:pt>
                <c:pt idx="1733">
                  <c:v>16900</c:v>
                </c:pt>
                <c:pt idx="1734">
                  <c:v>16850</c:v>
                </c:pt>
                <c:pt idx="1735">
                  <c:v>16500</c:v>
                </c:pt>
                <c:pt idx="1736">
                  <c:v>17100</c:v>
                </c:pt>
                <c:pt idx="1737">
                  <c:v>17050</c:v>
                </c:pt>
                <c:pt idx="1738">
                  <c:v>17650</c:v>
                </c:pt>
                <c:pt idx="1739">
                  <c:v>17600</c:v>
                </c:pt>
                <c:pt idx="1740">
                  <c:v>17550</c:v>
                </c:pt>
                <c:pt idx="1741">
                  <c:v>17600</c:v>
                </c:pt>
                <c:pt idx="1742">
                  <c:v>17550</c:v>
                </c:pt>
                <c:pt idx="1743">
                  <c:v>19150</c:v>
                </c:pt>
                <c:pt idx="1744">
                  <c:v>18750</c:v>
                </c:pt>
                <c:pt idx="1745">
                  <c:v>18700</c:v>
                </c:pt>
                <c:pt idx="1746">
                  <c:v>18000</c:v>
                </c:pt>
                <c:pt idx="1747">
                  <c:v>17900</c:v>
                </c:pt>
                <c:pt idx="1748">
                  <c:v>17550</c:v>
                </c:pt>
                <c:pt idx="1749">
                  <c:v>17950</c:v>
                </c:pt>
                <c:pt idx="1750">
                  <c:v>17450</c:v>
                </c:pt>
                <c:pt idx="1751">
                  <c:v>16800</c:v>
                </c:pt>
                <c:pt idx="1752">
                  <c:v>16450</c:v>
                </c:pt>
                <c:pt idx="1753">
                  <c:v>16100</c:v>
                </c:pt>
                <c:pt idx="1754">
                  <c:v>16700</c:v>
                </c:pt>
                <c:pt idx="1755">
                  <c:v>17150</c:v>
                </c:pt>
                <c:pt idx="1756">
                  <c:v>16550</c:v>
                </c:pt>
                <c:pt idx="1757">
                  <c:v>16200</c:v>
                </c:pt>
                <c:pt idx="1758">
                  <c:v>15800</c:v>
                </c:pt>
                <c:pt idx="1759">
                  <c:v>15450</c:v>
                </c:pt>
                <c:pt idx="1760">
                  <c:v>15400</c:v>
                </c:pt>
                <c:pt idx="1761">
                  <c:v>14850</c:v>
                </c:pt>
                <c:pt idx="1762">
                  <c:v>14400</c:v>
                </c:pt>
                <c:pt idx="1763">
                  <c:v>14350</c:v>
                </c:pt>
                <c:pt idx="1764">
                  <c:v>13500</c:v>
                </c:pt>
                <c:pt idx="1765">
                  <c:v>12700</c:v>
                </c:pt>
                <c:pt idx="1766">
                  <c:v>13400</c:v>
                </c:pt>
                <c:pt idx="1767">
                  <c:v>13050</c:v>
                </c:pt>
                <c:pt idx="1768">
                  <c:v>13000</c:v>
                </c:pt>
                <c:pt idx="1769">
                  <c:v>13400</c:v>
                </c:pt>
                <c:pt idx="1770">
                  <c:v>13350</c:v>
                </c:pt>
                <c:pt idx="1771">
                  <c:v>13750</c:v>
                </c:pt>
                <c:pt idx="1772">
                  <c:v>14450</c:v>
                </c:pt>
                <c:pt idx="1773">
                  <c:v>14400</c:v>
                </c:pt>
                <c:pt idx="1774">
                  <c:v>14800</c:v>
                </c:pt>
                <c:pt idx="1775">
                  <c:v>14550</c:v>
                </c:pt>
                <c:pt idx="1776">
                  <c:v>14900</c:v>
                </c:pt>
                <c:pt idx="1777">
                  <c:v>14850</c:v>
                </c:pt>
                <c:pt idx="1778">
                  <c:v>15350</c:v>
                </c:pt>
                <c:pt idx="1779">
                  <c:v>14600</c:v>
                </c:pt>
                <c:pt idx="1780">
                  <c:v>14950</c:v>
                </c:pt>
                <c:pt idx="1781">
                  <c:v>15450</c:v>
                </c:pt>
                <c:pt idx="1782">
                  <c:v>15400</c:v>
                </c:pt>
                <c:pt idx="1783">
                  <c:v>15800</c:v>
                </c:pt>
                <c:pt idx="1784">
                  <c:v>15250</c:v>
                </c:pt>
                <c:pt idx="1785">
                  <c:v>14900</c:v>
                </c:pt>
                <c:pt idx="1786">
                  <c:v>14450</c:v>
                </c:pt>
                <c:pt idx="1787">
                  <c:v>14950</c:v>
                </c:pt>
                <c:pt idx="1788">
                  <c:v>14350</c:v>
                </c:pt>
                <c:pt idx="1789">
                  <c:v>15050</c:v>
                </c:pt>
                <c:pt idx="1790">
                  <c:v>14400</c:v>
                </c:pt>
                <c:pt idx="1791">
                  <c:v>14350</c:v>
                </c:pt>
                <c:pt idx="1792">
                  <c:v>14750</c:v>
                </c:pt>
                <c:pt idx="1793">
                  <c:v>15350</c:v>
                </c:pt>
                <c:pt idx="1794">
                  <c:v>15000</c:v>
                </c:pt>
                <c:pt idx="1795">
                  <c:v>15400</c:v>
                </c:pt>
                <c:pt idx="1796">
                  <c:v>16400</c:v>
                </c:pt>
                <c:pt idx="1797">
                  <c:v>16800</c:v>
                </c:pt>
                <c:pt idx="1798">
                  <c:v>16450</c:v>
                </c:pt>
                <c:pt idx="1799">
                  <c:v>16050</c:v>
                </c:pt>
                <c:pt idx="1800">
                  <c:v>15700</c:v>
                </c:pt>
                <c:pt idx="1801">
                  <c:v>15250</c:v>
                </c:pt>
                <c:pt idx="1802">
                  <c:v>15750</c:v>
                </c:pt>
                <c:pt idx="1803">
                  <c:v>16450</c:v>
                </c:pt>
                <c:pt idx="1804">
                  <c:v>16050</c:v>
                </c:pt>
                <c:pt idx="1805">
                  <c:v>15700</c:v>
                </c:pt>
                <c:pt idx="1806">
                  <c:v>15250</c:v>
                </c:pt>
                <c:pt idx="1807">
                  <c:v>14700</c:v>
                </c:pt>
                <c:pt idx="1808">
                  <c:v>15400</c:v>
                </c:pt>
                <c:pt idx="1809">
                  <c:v>15300</c:v>
                </c:pt>
                <c:pt idx="1810">
                  <c:v>14750</c:v>
                </c:pt>
                <c:pt idx="1811">
                  <c:v>14650</c:v>
                </c:pt>
                <c:pt idx="1812">
                  <c:v>14200</c:v>
                </c:pt>
                <c:pt idx="1813">
                  <c:v>14550</c:v>
                </c:pt>
                <c:pt idx="1814">
                  <c:v>13950</c:v>
                </c:pt>
                <c:pt idx="1815">
                  <c:v>14000</c:v>
                </c:pt>
                <c:pt idx="1816">
                  <c:v>13950</c:v>
                </c:pt>
                <c:pt idx="1817">
                  <c:v>13600</c:v>
                </c:pt>
                <c:pt idx="1818">
                  <c:v>14200</c:v>
                </c:pt>
                <c:pt idx="1819">
                  <c:v>13450</c:v>
                </c:pt>
                <c:pt idx="1820">
                  <c:v>14150</c:v>
                </c:pt>
                <c:pt idx="1821">
                  <c:v>14100</c:v>
                </c:pt>
                <c:pt idx="1822">
                  <c:v>14050</c:v>
                </c:pt>
                <c:pt idx="1823">
                  <c:v>14450</c:v>
                </c:pt>
                <c:pt idx="1824">
                  <c:v>15100</c:v>
                </c:pt>
                <c:pt idx="1825">
                  <c:v>14750</c:v>
                </c:pt>
                <c:pt idx="1826">
                  <c:v>15550</c:v>
                </c:pt>
                <c:pt idx="1827">
                  <c:v>14900</c:v>
                </c:pt>
                <c:pt idx="1828">
                  <c:v>14550</c:v>
                </c:pt>
                <c:pt idx="1829">
                  <c:v>14050</c:v>
                </c:pt>
                <c:pt idx="1830">
                  <c:v>13500</c:v>
                </c:pt>
                <c:pt idx="1831">
                  <c:v>12950</c:v>
                </c:pt>
                <c:pt idx="1832">
                  <c:v>14050</c:v>
                </c:pt>
                <c:pt idx="1833">
                  <c:v>15250</c:v>
                </c:pt>
                <c:pt idx="1834">
                  <c:v>15850</c:v>
                </c:pt>
                <c:pt idx="1835">
                  <c:v>15500</c:v>
                </c:pt>
                <c:pt idx="1836">
                  <c:v>15450</c:v>
                </c:pt>
                <c:pt idx="1837">
                  <c:v>16150</c:v>
                </c:pt>
                <c:pt idx="1838">
                  <c:v>16650</c:v>
                </c:pt>
                <c:pt idx="1839">
                  <c:v>17150</c:v>
                </c:pt>
                <c:pt idx="1840">
                  <c:v>17100</c:v>
                </c:pt>
                <c:pt idx="1841">
                  <c:v>16550</c:v>
                </c:pt>
                <c:pt idx="1842">
                  <c:v>17650</c:v>
                </c:pt>
                <c:pt idx="1843">
                  <c:v>18050</c:v>
                </c:pt>
                <c:pt idx="1844">
                  <c:v>17400</c:v>
                </c:pt>
                <c:pt idx="1845">
                  <c:v>16950</c:v>
                </c:pt>
                <c:pt idx="1846">
                  <c:v>16600</c:v>
                </c:pt>
                <c:pt idx="1847">
                  <c:v>16250</c:v>
                </c:pt>
                <c:pt idx="1848">
                  <c:v>16650</c:v>
                </c:pt>
                <c:pt idx="1849">
                  <c:v>16600</c:v>
                </c:pt>
                <c:pt idx="1850">
                  <c:v>16550</c:v>
                </c:pt>
                <c:pt idx="1851">
                  <c:v>16100</c:v>
                </c:pt>
                <c:pt idx="1852">
                  <c:v>16800</c:v>
                </c:pt>
                <c:pt idx="1853">
                  <c:v>17900</c:v>
                </c:pt>
                <c:pt idx="1854">
                  <c:v>17950</c:v>
                </c:pt>
                <c:pt idx="1855">
                  <c:v>17600</c:v>
                </c:pt>
                <c:pt idx="1856">
                  <c:v>18300</c:v>
                </c:pt>
                <c:pt idx="1857">
                  <c:v>17950</c:v>
                </c:pt>
                <c:pt idx="1858">
                  <c:v>17600</c:v>
                </c:pt>
                <c:pt idx="1859">
                  <c:v>18300</c:v>
                </c:pt>
                <c:pt idx="1860">
                  <c:v>19350</c:v>
                </c:pt>
                <c:pt idx="1861">
                  <c:v>19000</c:v>
                </c:pt>
                <c:pt idx="1862">
                  <c:v>18550</c:v>
                </c:pt>
                <c:pt idx="1863">
                  <c:v>18500</c:v>
                </c:pt>
                <c:pt idx="1864">
                  <c:v>19200</c:v>
                </c:pt>
                <c:pt idx="1865">
                  <c:v>19900</c:v>
                </c:pt>
                <c:pt idx="1866">
                  <c:v>21200</c:v>
                </c:pt>
                <c:pt idx="1867">
                  <c:v>20450</c:v>
                </c:pt>
                <c:pt idx="1868">
                  <c:v>19900</c:v>
                </c:pt>
                <c:pt idx="1869">
                  <c:v>19850</c:v>
                </c:pt>
                <c:pt idx="1870">
                  <c:v>19500</c:v>
                </c:pt>
                <c:pt idx="1871">
                  <c:v>19400</c:v>
                </c:pt>
                <c:pt idx="1872">
                  <c:v>18950</c:v>
                </c:pt>
                <c:pt idx="1873">
                  <c:v>18400</c:v>
                </c:pt>
                <c:pt idx="1874">
                  <c:v>19300</c:v>
                </c:pt>
                <c:pt idx="1875">
                  <c:v>18750</c:v>
                </c:pt>
                <c:pt idx="1876">
                  <c:v>19450</c:v>
                </c:pt>
                <c:pt idx="1877">
                  <c:v>19400</c:v>
                </c:pt>
                <c:pt idx="1878">
                  <c:v>20100</c:v>
                </c:pt>
                <c:pt idx="1879">
                  <c:v>19600</c:v>
                </c:pt>
                <c:pt idx="1880">
                  <c:v>20100</c:v>
                </c:pt>
                <c:pt idx="1881">
                  <c:v>19650</c:v>
                </c:pt>
                <c:pt idx="1882">
                  <c:v>20250</c:v>
                </c:pt>
                <c:pt idx="1883">
                  <c:v>20750</c:v>
                </c:pt>
                <c:pt idx="1884">
                  <c:v>20250</c:v>
                </c:pt>
                <c:pt idx="1885">
                  <c:v>20200</c:v>
                </c:pt>
                <c:pt idx="1886">
                  <c:v>20150</c:v>
                </c:pt>
                <c:pt idx="1887">
                  <c:v>20850</c:v>
                </c:pt>
                <c:pt idx="1888">
                  <c:v>21550</c:v>
                </c:pt>
                <c:pt idx="1889">
                  <c:v>21500</c:v>
                </c:pt>
                <c:pt idx="1890">
                  <c:v>22200</c:v>
                </c:pt>
                <c:pt idx="1891">
                  <c:v>21650</c:v>
                </c:pt>
                <c:pt idx="1892">
                  <c:v>22350</c:v>
                </c:pt>
                <c:pt idx="1893">
                  <c:v>22400</c:v>
                </c:pt>
                <c:pt idx="1894">
                  <c:v>21800</c:v>
                </c:pt>
                <c:pt idx="1895">
                  <c:v>21750</c:v>
                </c:pt>
                <c:pt idx="1896">
                  <c:v>22150</c:v>
                </c:pt>
                <c:pt idx="1897">
                  <c:v>21400</c:v>
                </c:pt>
                <c:pt idx="1898">
                  <c:v>21050</c:v>
                </c:pt>
                <c:pt idx="1899">
                  <c:v>20450</c:v>
                </c:pt>
                <c:pt idx="1900">
                  <c:v>21150</c:v>
                </c:pt>
                <c:pt idx="1901">
                  <c:v>22450</c:v>
                </c:pt>
                <c:pt idx="1902">
                  <c:v>22100</c:v>
                </c:pt>
                <c:pt idx="1903">
                  <c:v>22000</c:v>
                </c:pt>
                <c:pt idx="1904">
                  <c:v>22400</c:v>
                </c:pt>
                <c:pt idx="1905">
                  <c:v>21950</c:v>
                </c:pt>
                <c:pt idx="1906">
                  <c:v>21200</c:v>
                </c:pt>
                <c:pt idx="1907">
                  <c:v>21700</c:v>
                </c:pt>
                <c:pt idx="1908">
                  <c:v>21250</c:v>
                </c:pt>
                <c:pt idx="1909">
                  <c:v>20900</c:v>
                </c:pt>
                <c:pt idx="1910">
                  <c:v>20450</c:v>
                </c:pt>
                <c:pt idx="1911">
                  <c:v>20000</c:v>
                </c:pt>
                <c:pt idx="1912">
                  <c:v>20600</c:v>
                </c:pt>
                <c:pt idx="1913">
                  <c:v>21300</c:v>
                </c:pt>
                <c:pt idx="1914">
                  <c:v>20950</c:v>
                </c:pt>
                <c:pt idx="1915">
                  <c:v>20600</c:v>
                </c:pt>
                <c:pt idx="1916">
                  <c:v>20250</c:v>
                </c:pt>
                <c:pt idx="1917">
                  <c:v>20200</c:v>
                </c:pt>
                <c:pt idx="1918">
                  <c:v>21000</c:v>
                </c:pt>
                <c:pt idx="1919">
                  <c:v>20650</c:v>
                </c:pt>
                <c:pt idx="1920">
                  <c:v>20100</c:v>
                </c:pt>
                <c:pt idx="1921">
                  <c:v>20050</c:v>
                </c:pt>
                <c:pt idx="1922">
                  <c:v>19700</c:v>
                </c:pt>
                <c:pt idx="1923">
                  <c:v>20100</c:v>
                </c:pt>
                <c:pt idx="1924">
                  <c:v>20700</c:v>
                </c:pt>
                <c:pt idx="1925">
                  <c:v>20300</c:v>
                </c:pt>
                <c:pt idx="1926">
                  <c:v>20250</c:v>
                </c:pt>
                <c:pt idx="1927">
                  <c:v>20850</c:v>
                </c:pt>
                <c:pt idx="1928">
                  <c:v>21950</c:v>
                </c:pt>
                <c:pt idx="1929">
                  <c:v>21900</c:v>
                </c:pt>
                <c:pt idx="1930">
                  <c:v>21850</c:v>
                </c:pt>
                <c:pt idx="1931">
                  <c:v>21300</c:v>
                </c:pt>
                <c:pt idx="1932">
                  <c:v>21700</c:v>
                </c:pt>
                <c:pt idx="1933">
                  <c:v>21250</c:v>
                </c:pt>
                <c:pt idx="1934">
                  <c:v>20900</c:v>
                </c:pt>
                <c:pt idx="1935">
                  <c:v>20150</c:v>
                </c:pt>
                <c:pt idx="1936">
                  <c:v>20850</c:v>
                </c:pt>
                <c:pt idx="1937">
                  <c:v>21300</c:v>
                </c:pt>
                <c:pt idx="1938">
                  <c:v>20850</c:v>
                </c:pt>
                <c:pt idx="1939">
                  <c:v>20800</c:v>
                </c:pt>
                <c:pt idx="1940">
                  <c:v>20250</c:v>
                </c:pt>
                <c:pt idx="1941">
                  <c:v>20650</c:v>
                </c:pt>
                <c:pt idx="1942">
                  <c:v>20200</c:v>
                </c:pt>
                <c:pt idx="1943">
                  <c:v>20250</c:v>
                </c:pt>
                <c:pt idx="1944">
                  <c:v>20200</c:v>
                </c:pt>
                <c:pt idx="1945">
                  <c:v>19850</c:v>
                </c:pt>
                <c:pt idx="1946">
                  <c:v>19400</c:v>
                </c:pt>
                <c:pt idx="1947">
                  <c:v>19100</c:v>
                </c:pt>
                <c:pt idx="1948">
                  <c:v>18750</c:v>
                </c:pt>
                <c:pt idx="1949">
                  <c:v>17700</c:v>
                </c:pt>
                <c:pt idx="1950">
                  <c:v>18100</c:v>
                </c:pt>
                <c:pt idx="1951">
                  <c:v>17550</c:v>
                </c:pt>
                <c:pt idx="1952">
                  <c:v>18050</c:v>
                </c:pt>
                <c:pt idx="1953">
                  <c:v>18000</c:v>
                </c:pt>
                <c:pt idx="1954">
                  <c:v>19100</c:v>
                </c:pt>
                <c:pt idx="1955">
                  <c:v>18850</c:v>
                </c:pt>
                <c:pt idx="1956">
                  <c:v>18400</c:v>
                </c:pt>
                <c:pt idx="1957">
                  <c:v>17850</c:v>
                </c:pt>
                <c:pt idx="1958">
                  <c:v>17500</c:v>
                </c:pt>
                <c:pt idx="1959">
                  <c:v>17000</c:v>
                </c:pt>
                <c:pt idx="1960">
                  <c:v>16650</c:v>
                </c:pt>
                <c:pt idx="1961">
                  <c:v>17250</c:v>
                </c:pt>
                <c:pt idx="1962">
                  <c:v>17300</c:v>
                </c:pt>
                <c:pt idx="1963">
                  <c:v>16950</c:v>
                </c:pt>
                <c:pt idx="1964">
                  <c:v>17450</c:v>
                </c:pt>
                <c:pt idx="1965">
                  <c:v>18050</c:v>
                </c:pt>
                <c:pt idx="1966">
                  <c:v>18000</c:v>
                </c:pt>
                <c:pt idx="1967">
                  <c:v>18800</c:v>
                </c:pt>
                <c:pt idx="1968">
                  <c:v>19500</c:v>
                </c:pt>
                <c:pt idx="1969">
                  <c:v>20200</c:v>
                </c:pt>
                <c:pt idx="1970">
                  <c:v>20600</c:v>
                </c:pt>
                <c:pt idx="1971">
                  <c:v>20150</c:v>
                </c:pt>
                <c:pt idx="1972">
                  <c:v>19800</c:v>
                </c:pt>
                <c:pt idx="1973">
                  <c:v>20150</c:v>
                </c:pt>
                <c:pt idx="1974">
                  <c:v>19600</c:v>
                </c:pt>
                <c:pt idx="1975">
                  <c:v>19550</c:v>
                </c:pt>
                <c:pt idx="1976">
                  <c:v>19500</c:v>
                </c:pt>
                <c:pt idx="1977">
                  <c:v>19150</c:v>
                </c:pt>
                <c:pt idx="1978">
                  <c:v>19650</c:v>
                </c:pt>
                <c:pt idx="1979">
                  <c:v>20050</c:v>
                </c:pt>
                <c:pt idx="1980">
                  <c:v>19700</c:v>
                </c:pt>
                <c:pt idx="1981">
                  <c:v>19300</c:v>
                </c:pt>
                <c:pt idx="1982">
                  <c:v>18950</c:v>
                </c:pt>
                <c:pt idx="1983">
                  <c:v>18900</c:v>
                </c:pt>
                <c:pt idx="1984">
                  <c:v>19700</c:v>
                </c:pt>
                <c:pt idx="1985">
                  <c:v>19650</c:v>
                </c:pt>
                <c:pt idx="1986">
                  <c:v>20350</c:v>
                </c:pt>
                <c:pt idx="1987">
                  <c:v>20750</c:v>
                </c:pt>
                <c:pt idx="1988">
                  <c:v>20400</c:v>
                </c:pt>
                <c:pt idx="1989">
                  <c:v>20900</c:v>
                </c:pt>
                <c:pt idx="1990">
                  <c:v>20500</c:v>
                </c:pt>
                <c:pt idx="1991">
                  <c:v>19950</c:v>
                </c:pt>
                <c:pt idx="1992">
                  <c:v>19900</c:v>
                </c:pt>
                <c:pt idx="1993">
                  <c:v>19550</c:v>
                </c:pt>
                <c:pt idx="1994">
                  <c:v>19200</c:v>
                </c:pt>
                <c:pt idx="1995">
                  <c:v>18600</c:v>
                </c:pt>
                <c:pt idx="1996">
                  <c:v>19000</c:v>
                </c:pt>
                <c:pt idx="1997">
                  <c:v>18900</c:v>
                </c:pt>
                <c:pt idx="1998">
                  <c:v>18550</c:v>
                </c:pt>
                <c:pt idx="1999">
                  <c:v>18200</c:v>
                </c:pt>
              </c:numCache>
            </c:numRef>
          </c:val>
          <c:smooth val="0"/>
          <c:extLst>
            <c:ext xmlns:c16="http://schemas.microsoft.com/office/drawing/2014/chart" uri="{C3380CC4-5D6E-409C-BE32-E72D297353CC}">
              <c16:uniqueId val="{00000003-C7D2-449E-B3CF-0CD4ECA4BD8D}"/>
            </c:ext>
          </c:extLst>
        </c:ser>
        <c:ser>
          <c:idx val="4"/>
          <c:order val="4"/>
          <c:spPr>
            <a:ln w="12700" cap="rnd">
              <a:solidFill>
                <a:schemeClr val="accent5"/>
              </a:solidFill>
              <a:round/>
            </a:ln>
            <a:effectLst/>
          </c:spPr>
          <c:marker>
            <c:symbol val="none"/>
          </c:marker>
          <c:trendline>
            <c:spPr>
              <a:ln w="19050" cap="rnd">
                <a:solidFill>
                  <a:schemeClr val="accent5"/>
                </a:solidFill>
                <a:prstDash val="sysDot"/>
              </a:ln>
              <a:effectLst/>
            </c:spPr>
            <c:trendlineType val="linear"/>
            <c:dispRSqr val="0"/>
            <c:dispEq val="0"/>
          </c:trendline>
          <c:val>
            <c:numRef>
              <c:f>sheet!$A$5:$BXX$5</c:f>
              <c:numCache>
                <c:formatCode>General</c:formatCode>
                <c:ptCount val="2000"/>
                <c:pt idx="0">
                  <c:v>9850</c:v>
                </c:pt>
                <c:pt idx="1">
                  <c:v>9800</c:v>
                </c:pt>
                <c:pt idx="2">
                  <c:v>9450</c:v>
                </c:pt>
                <c:pt idx="3">
                  <c:v>9100</c:v>
                </c:pt>
                <c:pt idx="4">
                  <c:v>8750</c:v>
                </c:pt>
                <c:pt idx="5">
                  <c:v>8700</c:v>
                </c:pt>
                <c:pt idx="6">
                  <c:v>8650</c:v>
                </c:pt>
                <c:pt idx="7">
                  <c:v>12050</c:v>
                </c:pt>
                <c:pt idx="8">
                  <c:v>11600</c:v>
                </c:pt>
                <c:pt idx="9">
                  <c:v>11550</c:v>
                </c:pt>
                <c:pt idx="10">
                  <c:v>11500</c:v>
                </c:pt>
                <c:pt idx="11">
                  <c:v>11150</c:v>
                </c:pt>
                <c:pt idx="12">
                  <c:v>10400</c:v>
                </c:pt>
                <c:pt idx="13">
                  <c:v>10050</c:v>
                </c:pt>
                <c:pt idx="14">
                  <c:v>9500</c:v>
                </c:pt>
                <c:pt idx="15">
                  <c:v>9450</c:v>
                </c:pt>
                <c:pt idx="16">
                  <c:v>9100</c:v>
                </c:pt>
                <c:pt idx="17">
                  <c:v>9050</c:v>
                </c:pt>
                <c:pt idx="18">
                  <c:v>9000</c:v>
                </c:pt>
                <c:pt idx="19">
                  <c:v>8550</c:v>
                </c:pt>
                <c:pt idx="20">
                  <c:v>8300</c:v>
                </c:pt>
                <c:pt idx="21">
                  <c:v>7950</c:v>
                </c:pt>
                <c:pt idx="22">
                  <c:v>7900</c:v>
                </c:pt>
                <c:pt idx="23">
                  <c:v>7850</c:v>
                </c:pt>
                <c:pt idx="24">
                  <c:v>7800</c:v>
                </c:pt>
                <c:pt idx="25">
                  <c:v>7250</c:v>
                </c:pt>
                <c:pt idx="26">
                  <c:v>6900</c:v>
                </c:pt>
                <c:pt idx="27">
                  <c:v>6750</c:v>
                </c:pt>
                <c:pt idx="28">
                  <c:v>6700</c:v>
                </c:pt>
                <c:pt idx="29">
                  <c:v>6350</c:v>
                </c:pt>
                <c:pt idx="30">
                  <c:v>6300</c:v>
                </c:pt>
                <c:pt idx="31">
                  <c:v>5950</c:v>
                </c:pt>
                <c:pt idx="32">
                  <c:v>5200</c:v>
                </c:pt>
                <c:pt idx="33">
                  <c:v>5150</c:v>
                </c:pt>
                <c:pt idx="34">
                  <c:v>11150</c:v>
                </c:pt>
                <c:pt idx="35">
                  <c:v>11100</c:v>
                </c:pt>
                <c:pt idx="36">
                  <c:v>11050</c:v>
                </c:pt>
                <c:pt idx="37">
                  <c:v>11000</c:v>
                </c:pt>
                <c:pt idx="38">
                  <c:v>10450</c:v>
                </c:pt>
                <c:pt idx="39">
                  <c:v>12750</c:v>
                </c:pt>
                <c:pt idx="40">
                  <c:v>12700</c:v>
                </c:pt>
                <c:pt idx="41">
                  <c:v>12350</c:v>
                </c:pt>
                <c:pt idx="42">
                  <c:v>12000</c:v>
                </c:pt>
                <c:pt idx="43">
                  <c:v>11950</c:v>
                </c:pt>
                <c:pt idx="44">
                  <c:v>11600</c:v>
                </c:pt>
                <c:pt idx="45">
                  <c:v>11450</c:v>
                </c:pt>
                <c:pt idx="46">
                  <c:v>11400</c:v>
                </c:pt>
                <c:pt idx="47">
                  <c:v>10950</c:v>
                </c:pt>
                <c:pt idx="48">
                  <c:v>10600</c:v>
                </c:pt>
                <c:pt idx="49">
                  <c:v>10250</c:v>
                </c:pt>
                <c:pt idx="50">
                  <c:v>10200</c:v>
                </c:pt>
                <c:pt idx="51">
                  <c:v>10150</c:v>
                </c:pt>
                <c:pt idx="52">
                  <c:v>9800</c:v>
                </c:pt>
                <c:pt idx="53">
                  <c:v>9250</c:v>
                </c:pt>
                <c:pt idx="54">
                  <c:v>9200</c:v>
                </c:pt>
                <c:pt idx="55">
                  <c:v>8650</c:v>
                </c:pt>
                <c:pt idx="56">
                  <c:v>8500</c:v>
                </c:pt>
                <c:pt idx="57">
                  <c:v>8150</c:v>
                </c:pt>
                <c:pt idx="58">
                  <c:v>8100</c:v>
                </c:pt>
                <c:pt idx="59">
                  <c:v>7750</c:v>
                </c:pt>
                <c:pt idx="60">
                  <c:v>7700</c:v>
                </c:pt>
                <c:pt idx="61">
                  <c:v>7650</c:v>
                </c:pt>
                <c:pt idx="62">
                  <c:v>11600</c:v>
                </c:pt>
                <c:pt idx="63">
                  <c:v>11450</c:v>
                </c:pt>
                <c:pt idx="64">
                  <c:v>13000</c:v>
                </c:pt>
                <c:pt idx="65">
                  <c:v>14150</c:v>
                </c:pt>
                <c:pt idx="66">
                  <c:v>13800</c:v>
                </c:pt>
                <c:pt idx="67">
                  <c:v>13450</c:v>
                </c:pt>
                <c:pt idx="68">
                  <c:v>13400</c:v>
                </c:pt>
                <c:pt idx="69">
                  <c:v>13050</c:v>
                </c:pt>
                <c:pt idx="70">
                  <c:v>12700</c:v>
                </c:pt>
                <c:pt idx="71">
                  <c:v>14850</c:v>
                </c:pt>
                <c:pt idx="72">
                  <c:v>14700</c:v>
                </c:pt>
                <c:pt idx="73">
                  <c:v>14550</c:v>
                </c:pt>
                <c:pt idx="74">
                  <c:v>14500</c:v>
                </c:pt>
                <c:pt idx="75">
                  <c:v>14150</c:v>
                </c:pt>
                <c:pt idx="76">
                  <c:v>14100</c:v>
                </c:pt>
                <c:pt idx="77">
                  <c:v>13350</c:v>
                </c:pt>
                <c:pt idx="78">
                  <c:v>12800</c:v>
                </c:pt>
                <c:pt idx="79">
                  <c:v>12650</c:v>
                </c:pt>
                <c:pt idx="80">
                  <c:v>12400</c:v>
                </c:pt>
                <c:pt idx="81">
                  <c:v>12250</c:v>
                </c:pt>
                <c:pt idx="82">
                  <c:v>12200</c:v>
                </c:pt>
                <c:pt idx="83">
                  <c:v>11850</c:v>
                </c:pt>
                <c:pt idx="84">
                  <c:v>16400</c:v>
                </c:pt>
                <c:pt idx="85">
                  <c:v>16350</c:v>
                </c:pt>
                <c:pt idx="86">
                  <c:v>16300</c:v>
                </c:pt>
                <c:pt idx="87">
                  <c:v>16150</c:v>
                </c:pt>
                <c:pt idx="88">
                  <c:v>16100</c:v>
                </c:pt>
                <c:pt idx="89">
                  <c:v>15950</c:v>
                </c:pt>
                <c:pt idx="90">
                  <c:v>15600</c:v>
                </c:pt>
                <c:pt idx="91">
                  <c:v>15250</c:v>
                </c:pt>
                <c:pt idx="92">
                  <c:v>15200</c:v>
                </c:pt>
                <c:pt idx="93">
                  <c:v>15150</c:v>
                </c:pt>
                <c:pt idx="94">
                  <c:v>15100</c:v>
                </c:pt>
                <c:pt idx="95">
                  <c:v>14750</c:v>
                </c:pt>
                <c:pt idx="96">
                  <c:v>14700</c:v>
                </c:pt>
                <c:pt idx="97">
                  <c:v>14350</c:v>
                </c:pt>
                <c:pt idx="98">
                  <c:v>17600</c:v>
                </c:pt>
                <c:pt idx="99">
                  <c:v>17550</c:v>
                </c:pt>
                <c:pt idx="100">
                  <c:v>17500</c:v>
                </c:pt>
                <c:pt idx="101">
                  <c:v>16950</c:v>
                </c:pt>
                <c:pt idx="102">
                  <c:v>16900</c:v>
                </c:pt>
                <c:pt idx="103">
                  <c:v>16850</c:v>
                </c:pt>
                <c:pt idx="104">
                  <c:v>16800</c:v>
                </c:pt>
                <c:pt idx="105">
                  <c:v>16550</c:v>
                </c:pt>
                <c:pt idx="106">
                  <c:v>16200</c:v>
                </c:pt>
                <c:pt idx="107">
                  <c:v>18050</c:v>
                </c:pt>
                <c:pt idx="108">
                  <c:v>18000</c:v>
                </c:pt>
                <c:pt idx="109">
                  <c:v>17650</c:v>
                </c:pt>
                <c:pt idx="110">
                  <c:v>17600</c:v>
                </c:pt>
                <c:pt idx="111">
                  <c:v>17050</c:v>
                </c:pt>
                <c:pt idx="112">
                  <c:v>19200</c:v>
                </c:pt>
                <c:pt idx="113">
                  <c:v>19050</c:v>
                </c:pt>
                <c:pt idx="114">
                  <c:v>18500</c:v>
                </c:pt>
                <c:pt idx="115">
                  <c:v>18150</c:v>
                </c:pt>
                <c:pt idx="116">
                  <c:v>17800</c:v>
                </c:pt>
                <c:pt idx="117">
                  <c:v>17750</c:v>
                </c:pt>
                <c:pt idx="118">
                  <c:v>17700</c:v>
                </c:pt>
                <c:pt idx="119">
                  <c:v>17650</c:v>
                </c:pt>
                <c:pt idx="120">
                  <c:v>17600</c:v>
                </c:pt>
                <c:pt idx="121">
                  <c:v>17150</c:v>
                </c:pt>
                <c:pt idx="122">
                  <c:v>16800</c:v>
                </c:pt>
                <c:pt idx="123">
                  <c:v>16750</c:v>
                </c:pt>
                <c:pt idx="124">
                  <c:v>16700</c:v>
                </c:pt>
                <c:pt idx="125">
                  <c:v>16650</c:v>
                </c:pt>
                <c:pt idx="126">
                  <c:v>16100</c:v>
                </c:pt>
                <c:pt idx="127">
                  <c:v>18450</c:v>
                </c:pt>
                <c:pt idx="128">
                  <c:v>18300</c:v>
                </c:pt>
                <c:pt idx="129">
                  <c:v>17950</c:v>
                </c:pt>
                <c:pt idx="130">
                  <c:v>17900</c:v>
                </c:pt>
                <c:pt idx="131">
                  <c:v>17850</c:v>
                </c:pt>
                <c:pt idx="132">
                  <c:v>17500</c:v>
                </c:pt>
                <c:pt idx="133">
                  <c:v>17150</c:v>
                </c:pt>
                <c:pt idx="134">
                  <c:v>16800</c:v>
                </c:pt>
                <c:pt idx="135">
                  <c:v>16450</c:v>
                </c:pt>
                <c:pt idx="136">
                  <c:v>17200</c:v>
                </c:pt>
                <c:pt idx="137">
                  <c:v>17050</c:v>
                </c:pt>
                <c:pt idx="138">
                  <c:v>17000</c:v>
                </c:pt>
                <c:pt idx="139">
                  <c:v>16950</c:v>
                </c:pt>
                <c:pt idx="140">
                  <c:v>16600</c:v>
                </c:pt>
                <c:pt idx="141">
                  <c:v>16250</c:v>
                </c:pt>
                <c:pt idx="142">
                  <c:v>15900</c:v>
                </c:pt>
                <c:pt idx="143">
                  <c:v>15850</c:v>
                </c:pt>
                <c:pt idx="144">
                  <c:v>15800</c:v>
                </c:pt>
                <c:pt idx="145">
                  <c:v>15650</c:v>
                </c:pt>
                <c:pt idx="146">
                  <c:v>15300</c:v>
                </c:pt>
                <c:pt idx="147">
                  <c:v>18650</c:v>
                </c:pt>
                <c:pt idx="148">
                  <c:v>18300</c:v>
                </c:pt>
                <c:pt idx="149">
                  <c:v>18250</c:v>
                </c:pt>
                <c:pt idx="150">
                  <c:v>18200</c:v>
                </c:pt>
                <c:pt idx="151">
                  <c:v>18150</c:v>
                </c:pt>
                <c:pt idx="152">
                  <c:v>18100</c:v>
                </c:pt>
                <c:pt idx="153">
                  <c:v>20250</c:v>
                </c:pt>
                <c:pt idx="154">
                  <c:v>20200</c:v>
                </c:pt>
                <c:pt idx="155">
                  <c:v>20150</c:v>
                </c:pt>
                <c:pt idx="156">
                  <c:v>20100</c:v>
                </c:pt>
                <c:pt idx="157">
                  <c:v>22400</c:v>
                </c:pt>
                <c:pt idx="158">
                  <c:v>22350</c:v>
                </c:pt>
                <c:pt idx="159">
                  <c:v>22200</c:v>
                </c:pt>
                <c:pt idx="160">
                  <c:v>21850</c:v>
                </c:pt>
                <c:pt idx="161">
                  <c:v>23650</c:v>
                </c:pt>
                <c:pt idx="162">
                  <c:v>23050</c:v>
                </c:pt>
                <c:pt idx="163">
                  <c:v>22700</c:v>
                </c:pt>
                <c:pt idx="164">
                  <c:v>22650</c:v>
                </c:pt>
                <c:pt idx="165">
                  <c:v>23400</c:v>
                </c:pt>
                <c:pt idx="166">
                  <c:v>23250</c:v>
                </c:pt>
                <c:pt idx="167">
                  <c:v>23200</c:v>
                </c:pt>
                <c:pt idx="168">
                  <c:v>23150</c:v>
                </c:pt>
                <c:pt idx="169">
                  <c:v>26400</c:v>
                </c:pt>
                <c:pt idx="170">
                  <c:v>25850</c:v>
                </c:pt>
                <c:pt idx="171">
                  <c:v>25700</c:v>
                </c:pt>
                <c:pt idx="172">
                  <c:v>25450</c:v>
                </c:pt>
                <c:pt idx="173">
                  <c:v>24900</c:v>
                </c:pt>
                <c:pt idx="174">
                  <c:v>24850</c:v>
                </c:pt>
                <c:pt idx="175">
                  <c:v>24800</c:v>
                </c:pt>
                <c:pt idx="176">
                  <c:v>24250</c:v>
                </c:pt>
                <c:pt idx="177">
                  <c:v>23800</c:v>
                </c:pt>
                <c:pt idx="178">
                  <c:v>23650</c:v>
                </c:pt>
                <c:pt idx="179">
                  <c:v>23100</c:v>
                </c:pt>
                <c:pt idx="180">
                  <c:v>23050</c:v>
                </c:pt>
                <c:pt idx="181">
                  <c:v>23000</c:v>
                </c:pt>
                <c:pt idx="182">
                  <c:v>26250</c:v>
                </c:pt>
                <c:pt idx="183">
                  <c:v>26200</c:v>
                </c:pt>
                <c:pt idx="184">
                  <c:v>27950</c:v>
                </c:pt>
                <c:pt idx="185">
                  <c:v>27900</c:v>
                </c:pt>
                <c:pt idx="186">
                  <c:v>27550</c:v>
                </c:pt>
                <c:pt idx="187">
                  <c:v>27200</c:v>
                </c:pt>
                <c:pt idx="188">
                  <c:v>27150</c:v>
                </c:pt>
                <c:pt idx="189">
                  <c:v>27100</c:v>
                </c:pt>
                <c:pt idx="190">
                  <c:v>26950</c:v>
                </c:pt>
                <c:pt idx="191">
                  <c:v>26900</c:v>
                </c:pt>
                <c:pt idx="192">
                  <c:v>26850</c:v>
                </c:pt>
                <c:pt idx="193">
                  <c:v>26800</c:v>
                </c:pt>
                <c:pt idx="194">
                  <c:v>26750</c:v>
                </c:pt>
                <c:pt idx="195">
                  <c:v>26600</c:v>
                </c:pt>
                <c:pt idx="196">
                  <c:v>27650</c:v>
                </c:pt>
                <c:pt idx="197">
                  <c:v>27600</c:v>
                </c:pt>
                <c:pt idx="198">
                  <c:v>27550</c:v>
                </c:pt>
                <c:pt idx="199">
                  <c:v>27500</c:v>
                </c:pt>
                <c:pt idx="200">
                  <c:v>26950</c:v>
                </c:pt>
                <c:pt idx="201">
                  <c:v>26400</c:v>
                </c:pt>
                <c:pt idx="202">
                  <c:v>27150</c:v>
                </c:pt>
                <c:pt idx="203">
                  <c:v>27100</c:v>
                </c:pt>
                <c:pt idx="204">
                  <c:v>27050</c:v>
                </c:pt>
                <c:pt idx="205">
                  <c:v>27000</c:v>
                </c:pt>
                <c:pt idx="206">
                  <c:v>26950</c:v>
                </c:pt>
                <c:pt idx="207">
                  <c:v>26400</c:v>
                </c:pt>
                <c:pt idx="208">
                  <c:v>25850</c:v>
                </c:pt>
                <c:pt idx="209">
                  <c:v>25500</c:v>
                </c:pt>
                <c:pt idx="210">
                  <c:v>25450</c:v>
                </c:pt>
                <c:pt idx="211">
                  <c:v>25400</c:v>
                </c:pt>
                <c:pt idx="212">
                  <c:v>24950</c:v>
                </c:pt>
                <c:pt idx="213">
                  <c:v>27250</c:v>
                </c:pt>
                <c:pt idx="214">
                  <c:v>26900</c:v>
                </c:pt>
                <c:pt idx="215">
                  <c:v>26850</c:v>
                </c:pt>
                <c:pt idx="216">
                  <c:v>26800</c:v>
                </c:pt>
                <c:pt idx="217">
                  <c:v>26250</c:v>
                </c:pt>
                <c:pt idx="218">
                  <c:v>26200</c:v>
                </c:pt>
                <c:pt idx="219">
                  <c:v>25850</c:v>
                </c:pt>
                <c:pt idx="220">
                  <c:v>25800</c:v>
                </c:pt>
                <c:pt idx="221">
                  <c:v>28800</c:v>
                </c:pt>
                <c:pt idx="222">
                  <c:v>29800</c:v>
                </c:pt>
                <c:pt idx="223">
                  <c:v>29250</c:v>
                </c:pt>
                <c:pt idx="224">
                  <c:v>28900</c:v>
                </c:pt>
                <c:pt idx="225">
                  <c:v>28850</c:v>
                </c:pt>
                <c:pt idx="226">
                  <c:v>30250</c:v>
                </c:pt>
                <c:pt idx="227">
                  <c:v>29700</c:v>
                </c:pt>
                <c:pt idx="228">
                  <c:v>29650</c:v>
                </c:pt>
                <c:pt idx="229">
                  <c:v>29300</c:v>
                </c:pt>
                <c:pt idx="230">
                  <c:v>28950</c:v>
                </c:pt>
                <c:pt idx="231">
                  <c:v>28900</c:v>
                </c:pt>
                <c:pt idx="232">
                  <c:v>28350</c:v>
                </c:pt>
                <c:pt idx="233">
                  <c:v>28300</c:v>
                </c:pt>
                <c:pt idx="234">
                  <c:v>27950</c:v>
                </c:pt>
                <c:pt idx="235">
                  <c:v>27900</c:v>
                </c:pt>
                <c:pt idx="236">
                  <c:v>27550</c:v>
                </c:pt>
                <c:pt idx="237">
                  <c:v>27400</c:v>
                </c:pt>
                <c:pt idx="238">
                  <c:v>27350</c:v>
                </c:pt>
                <c:pt idx="239">
                  <c:v>27300</c:v>
                </c:pt>
                <c:pt idx="240">
                  <c:v>26350</c:v>
                </c:pt>
                <c:pt idx="241">
                  <c:v>26300</c:v>
                </c:pt>
                <c:pt idx="242">
                  <c:v>26150</c:v>
                </c:pt>
                <c:pt idx="243">
                  <c:v>25800</c:v>
                </c:pt>
                <c:pt idx="244">
                  <c:v>25750</c:v>
                </c:pt>
                <c:pt idx="245">
                  <c:v>25200</c:v>
                </c:pt>
                <c:pt idx="246">
                  <c:v>25150</c:v>
                </c:pt>
                <c:pt idx="247">
                  <c:v>25000</c:v>
                </c:pt>
                <c:pt idx="248">
                  <c:v>24950</c:v>
                </c:pt>
                <c:pt idx="249">
                  <c:v>24900</c:v>
                </c:pt>
                <c:pt idx="250">
                  <c:v>24550</c:v>
                </c:pt>
                <c:pt idx="251">
                  <c:v>24200</c:v>
                </c:pt>
                <c:pt idx="252">
                  <c:v>23850</c:v>
                </c:pt>
                <c:pt idx="253">
                  <c:v>23800</c:v>
                </c:pt>
                <c:pt idx="254">
                  <c:v>23450</c:v>
                </c:pt>
                <c:pt idx="255">
                  <c:v>23100</c:v>
                </c:pt>
                <c:pt idx="256">
                  <c:v>22550</c:v>
                </c:pt>
                <c:pt idx="257">
                  <c:v>22400</c:v>
                </c:pt>
                <c:pt idx="258">
                  <c:v>22350</c:v>
                </c:pt>
                <c:pt idx="259">
                  <c:v>22000</c:v>
                </c:pt>
                <c:pt idx="260">
                  <c:v>21950</c:v>
                </c:pt>
                <c:pt idx="261">
                  <c:v>21500</c:v>
                </c:pt>
                <c:pt idx="262">
                  <c:v>22900</c:v>
                </c:pt>
                <c:pt idx="263">
                  <c:v>22550</c:v>
                </c:pt>
                <c:pt idx="264">
                  <c:v>24750</c:v>
                </c:pt>
                <c:pt idx="265">
                  <c:v>24700</c:v>
                </c:pt>
                <c:pt idx="266">
                  <c:v>24650</c:v>
                </c:pt>
                <c:pt idx="267">
                  <c:v>24100</c:v>
                </c:pt>
                <c:pt idx="268">
                  <c:v>23650</c:v>
                </c:pt>
                <c:pt idx="269">
                  <c:v>23600</c:v>
                </c:pt>
                <c:pt idx="270">
                  <c:v>23050</c:v>
                </c:pt>
                <c:pt idx="271">
                  <c:v>24850</c:v>
                </c:pt>
                <c:pt idx="272">
                  <c:v>25950</c:v>
                </c:pt>
                <c:pt idx="273">
                  <c:v>27500</c:v>
                </c:pt>
                <c:pt idx="274">
                  <c:v>27450</c:v>
                </c:pt>
                <c:pt idx="275">
                  <c:v>27400</c:v>
                </c:pt>
                <c:pt idx="276">
                  <c:v>27250</c:v>
                </c:pt>
                <c:pt idx="277">
                  <c:v>26900</c:v>
                </c:pt>
                <c:pt idx="278">
                  <c:v>26550</c:v>
                </c:pt>
                <c:pt idx="279">
                  <c:v>26200</c:v>
                </c:pt>
                <c:pt idx="280">
                  <c:v>26450</c:v>
                </c:pt>
                <c:pt idx="281">
                  <c:v>26100</c:v>
                </c:pt>
                <c:pt idx="282">
                  <c:v>25350</c:v>
                </c:pt>
                <c:pt idx="283">
                  <c:v>25300</c:v>
                </c:pt>
                <c:pt idx="284">
                  <c:v>25150</c:v>
                </c:pt>
                <c:pt idx="285">
                  <c:v>24700</c:v>
                </c:pt>
                <c:pt idx="286">
                  <c:v>24350</c:v>
                </c:pt>
                <c:pt idx="287">
                  <c:v>25300</c:v>
                </c:pt>
                <c:pt idx="288">
                  <c:v>25150</c:v>
                </c:pt>
                <c:pt idx="289">
                  <c:v>25900</c:v>
                </c:pt>
                <c:pt idx="290">
                  <c:v>25850</c:v>
                </c:pt>
                <c:pt idx="291">
                  <c:v>26300</c:v>
                </c:pt>
                <c:pt idx="292">
                  <c:v>26650</c:v>
                </c:pt>
                <c:pt idx="293">
                  <c:v>26600</c:v>
                </c:pt>
                <c:pt idx="294">
                  <c:v>26550</c:v>
                </c:pt>
                <c:pt idx="295">
                  <c:v>26100</c:v>
                </c:pt>
                <c:pt idx="296">
                  <c:v>25750</c:v>
                </c:pt>
                <c:pt idx="297">
                  <c:v>25400</c:v>
                </c:pt>
                <c:pt idx="298">
                  <c:v>26450</c:v>
                </c:pt>
                <c:pt idx="299">
                  <c:v>26400</c:v>
                </c:pt>
                <c:pt idx="300">
                  <c:v>26250</c:v>
                </c:pt>
                <c:pt idx="301">
                  <c:v>25900</c:v>
                </c:pt>
                <c:pt idx="302">
                  <c:v>25550</c:v>
                </c:pt>
                <c:pt idx="303">
                  <c:v>25500</c:v>
                </c:pt>
                <c:pt idx="304">
                  <c:v>25350</c:v>
                </c:pt>
                <c:pt idx="305">
                  <c:v>25000</c:v>
                </c:pt>
                <c:pt idx="306">
                  <c:v>24650</c:v>
                </c:pt>
                <c:pt idx="307">
                  <c:v>24050</c:v>
                </c:pt>
                <c:pt idx="308">
                  <c:v>24000</c:v>
                </c:pt>
                <c:pt idx="309">
                  <c:v>23650</c:v>
                </c:pt>
                <c:pt idx="310">
                  <c:v>23300</c:v>
                </c:pt>
                <c:pt idx="311">
                  <c:v>22950</c:v>
                </c:pt>
                <c:pt idx="312">
                  <c:v>22900</c:v>
                </c:pt>
                <c:pt idx="313">
                  <c:v>22850</c:v>
                </c:pt>
                <c:pt idx="314">
                  <c:v>23300</c:v>
                </c:pt>
                <c:pt idx="315">
                  <c:v>24050</c:v>
                </c:pt>
                <c:pt idx="316">
                  <c:v>23700</c:v>
                </c:pt>
                <c:pt idx="317">
                  <c:v>23350</c:v>
                </c:pt>
                <c:pt idx="318">
                  <c:v>22700</c:v>
                </c:pt>
                <c:pt idx="319">
                  <c:v>22350</c:v>
                </c:pt>
                <c:pt idx="320">
                  <c:v>22950</c:v>
                </c:pt>
                <c:pt idx="321">
                  <c:v>23650</c:v>
                </c:pt>
                <c:pt idx="322">
                  <c:v>23300</c:v>
                </c:pt>
                <c:pt idx="323">
                  <c:v>23250</c:v>
                </c:pt>
                <c:pt idx="324">
                  <c:v>22900</c:v>
                </c:pt>
                <c:pt idx="325">
                  <c:v>22850</c:v>
                </c:pt>
                <c:pt idx="326">
                  <c:v>22400</c:v>
                </c:pt>
                <c:pt idx="327">
                  <c:v>21950</c:v>
                </c:pt>
                <c:pt idx="328">
                  <c:v>22550</c:v>
                </c:pt>
                <c:pt idx="329">
                  <c:v>22300</c:v>
                </c:pt>
                <c:pt idx="330">
                  <c:v>22700</c:v>
                </c:pt>
                <c:pt idx="331">
                  <c:v>22350</c:v>
                </c:pt>
                <c:pt idx="332">
                  <c:v>22300</c:v>
                </c:pt>
                <c:pt idx="333">
                  <c:v>21750</c:v>
                </c:pt>
                <c:pt idx="334">
                  <c:v>22950</c:v>
                </c:pt>
                <c:pt idx="335">
                  <c:v>22600</c:v>
                </c:pt>
                <c:pt idx="336">
                  <c:v>22250</c:v>
                </c:pt>
                <c:pt idx="337">
                  <c:v>21850</c:v>
                </c:pt>
                <c:pt idx="338">
                  <c:v>22250</c:v>
                </c:pt>
                <c:pt idx="339">
                  <c:v>22650</c:v>
                </c:pt>
                <c:pt idx="340">
                  <c:v>23050</c:v>
                </c:pt>
                <c:pt idx="341">
                  <c:v>22700</c:v>
                </c:pt>
                <c:pt idx="342">
                  <c:v>23250</c:v>
                </c:pt>
                <c:pt idx="343">
                  <c:v>23950</c:v>
                </c:pt>
                <c:pt idx="344">
                  <c:v>24250</c:v>
                </c:pt>
                <c:pt idx="345">
                  <c:v>23650</c:v>
                </c:pt>
                <c:pt idx="346">
                  <c:v>22900</c:v>
                </c:pt>
                <c:pt idx="347">
                  <c:v>22300</c:v>
                </c:pt>
                <c:pt idx="348">
                  <c:v>23000</c:v>
                </c:pt>
                <c:pt idx="349">
                  <c:v>24050</c:v>
                </c:pt>
                <c:pt idx="350">
                  <c:v>23700</c:v>
                </c:pt>
                <c:pt idx="351">
                  <c:v>23600</c:v>
                </c:pt>
                <c:pt idx="352">
                  <c:v>22850</c:v>
                </c:pt>
                <c:pt idx="353">
                  <c:v>22200</c:v>
                </c:pt>
                <c:pt idx="354">
                  <c:v>22600</c:v>
                </c:pt>
                <c:pt idx="355">
                  <c:v>23100</c:v>
                </c:pt>
                <c:pt idx="356">
                  <c:v>23800</c:v>
                </c:pt>
                <c:pt idx="357">
                  <c:v>23750</c:v>
                </c:pt>
                <c:pt idx="358">
                  <c:v>23500</c:v>
                </c:pt>
                <c:pt idx="359">
                  <c:v>23450</c:v>
                </c:pt>
                <c:pt idx="360">
                  <c:v>22950</c:v>
                </c:pt>
                <c:pt idx="361">
                  <c:v>22600</c:v>
                </c:pt>
                <c:pt idx="362">
                  <c:v>22550</c:v>
                </c:pt>
                <c:pt idx="363">
                  <c:v>22500</c:v>
                </c:pt>
                <c:pt idx="364">
                  <c:v>23000</c:v>
                </c:pt>
                <c:pt idx="365">
                  <c:v>22450</c:v>
                </c:pt>
                <c:pt idx="366">
                  <c:v>22400</c:v>
                </c:pt>
                <c:pt idx="367">
                  <c:v>22050</c:v>
                </c:pt>
                <c:pt idx="368">
                  <c:v>21500</c:v>
                </c:pt>
                <c:pt idx="369">
                  <c:v>21150</c:v>
                </c:pt>
                <c:pt idx="370">
                  <c:v>20550</c:v>
                </c:pt>
                <c:pt idx="371">
                  <c:v>20200</c:v>
                </c:pt>
                <c:pt idx="372">
                  <c:v>19800</c:v>
                </c:pt>
                <c:pt idx="373">
                  <c:v>19750</c:v>
                </c:pt>
                <c:pt idx="374">
                  <c:v>19700</c:v>
                </c:pt>
                <c:pt idx="375">
                  <c:v>19350</c:v>
                </c:pt>
                <c:pt idx="376">
                  <c:v>19650</c:v>
                </c:pt>
                <c:pt idx="377">
                  <c:v>20050</c:v>
                </c:pt>
                <c:pt idx="378">
                  <c:v>20000</c:v>
                </c:pt>
                <c:pt idx="379">
                  <c:v>19500</c:v>
                </c:pt>
                <c:pt idx="380">
                  <c:v>18950</c:v>
                </c:pt>
                <c:pt idx="381">
                  <c:v>18900</c:v>
                </c:pt>
                <c:pt idx="382">
                  <c:v>18300</c:v>
                </c:pt>
                <c:pt idx="383">
                  <c:v>18700</c:v>
                </c:pt>
                <c:pt idx="384">
                  <c:v>18650</c:v>
                </c:pt>
                <c:pt idx="385">
                  <c:v>18100</c:v>
                </c:pt>
                <c:pt idx="386">
                  <c:v>18600</c:v>
                </c:pt>
                <c:pt idx="387">
                  <c:v>17850</c:v>
                </c:pt>
                <c:pt idx="388">
                  <c:v>17500</c:v>
                </c:pt>
                <c:pt idx="389">
                  <c:v>17150</c:v>
                </c:pt>
                <c:pt idx="390">
                  <c:v>17550</c:v>
                </c:pt>
                <c:pt idx="391">
                  <c:v>17600</c:v>
                </c:pt>
                <c:pt idx="392">
                  <c:v>18000</c:v>
                </c:pt>
                <c:pt idx="393">
                  <c:v>17650</c:v>
                </c:pt>
                <c:pt idx="394">
                  <c:v>17550</c:v>
                </c:pt>
                <c:pt idx="395">
                  <c:v>17100</c:v>
                </c:pt>
                <c:pt idx="396">
                  <c:v>16750</c:v>
                </c:pt>
                <c:pt idx="397">
                  <c:v>16350</c:v>
                </c:pt>
                <c:pt idx="398">
                  <c:v>17000</c:v>
                </c:pt>
                <c:pt idx="399">
                  <c:v>16750</c:v>
                </c:pt>
                <c:pt idx="400">
                  <c:v>17100</c:v>
                </c:pt>
                <c:pt idx="401">
                  <c:v>17500</c:v>
                </c:pt>
                <c:pt idx="402">
                  <c:v>17900</c:v>
                </c:pt>
                <c:pt idx="403">
                  <c:v>18650</c:v>
                </c:pt>
                <c:pt idx="404">
                  <c:v>19150</c:v>
                </c:pt>
                <c:pt idx="405">
                  <c:v>20250</c:v>
                </c:pt>
                <c:pt idx="406">
                  <c:v>19700</c:v>
                </c:pt>
                <c:pt idx="407">
                  <c:v>19150</c:v>
                </c:pt>
                <c:pt idx="408">
                  <c:v>18550</c:v>
                </c:pt>
                <c:pt idx="409">
                  <c:v>18950</c:v>
                </c:pt>
                <c:pt idx="410">
                  <c:v>18600</c:v>
                </c:pt>
                <c:pt idx="411">
                  <c:v>19350</c:v>
                </c:pt>
                <c:pt idx="412">
                  <c:v>19950</c:v>
                </c:pt>
                <c:pt idx="413">
                  <c:v>19600</c:v>
                </c:pt>
                <c:pt idx="414">
                  <c:v>19150</c:v>
                </c:pt>
                <c:pt idx="415">
                  <c:v>19100</c:v>
                </c:pt>
                <c:pt idx="416">
                  <c:v>18300</c:v>
                </c:pt>
                <c:pt idx="417">
                  <c:v>17950</c:v>
                </c:pt>
                <c:pt idx="418">
                  <c:v>17500</c:v>
                </c:pt>
                <c:pt idx="419">
                  <c:v>16750</c:v>
                </c:pt>
                <c:pt idx="420">
                  <c:v>17850</c:v>
                </c:pt>
                <c:pt idx="421">
                  <c:v>18250</c:v>
                </c:pt>
                <c:pt idx="422">
                  <c:v>19050</c:v>
                </c:pt>
                <c:pt idx="423">
                  <c:v>19000</c:v>
                </c:pt>
                <c:pt idx="424">
                  <c:v>19400</c:v>
                </c:pt>
                <c:pt idx="425">
                  <c:v>19350</c:v>
                </c:pt>
                <c:pt idx="426">
                  <c:v>20050</c:v>
                </c:pt>
                <c:pt idx="427">
                  <c:v>20650</c:v>
                </c:pt>
                <c:pt idx="428">
                  <c:v>19800</c:v>
                </c:pt>
                <c:pt idx="429">
                  <c:v>20250</c:v>
                </c:pt>
                <c:pt idx="430">
                  <c:v>19800</c:v>
                </c:pt>
                <c:pt idx="431">
                  <c:v>19300</c:v>
                </c:pt>
                <c:pt idx="432">
                  <c:v>18950</c:v>
                </c:pt>
                <c:pt idx="433">
                  <c:v>18400</c:v>
                </c:pt>
                <c:pt idx="434">
                  <c:v>18000</c:v>
                </c:pt>
                <c:pt idx="435">
                  <c:v>17550</c:v>
                </c:pt>
                <c:pt idx="436">
                  <c:v>17500</c:v>
                </c:pt>
                <c:pt idx="437">
                  <c:v>17150</c:v>
                </c:pt>
                <c:pt idx="438">
                  <c:v>16700</c:v>
                </c:pt>
                <c:pt idx="439">
                  <c:v>16650</c:v>
                </c:pt>
                <c:pt idx="440">
                  <c:v>17350</c:v>
                </c:pt>
                <c:pt idx="441">
                  <c:v>17950</c:v>
                </c:pt>
                <c:pt idx="442">
                  <c:v>18850</c:v>
                </c:pt>
                <c:pt idx="443">
                  <c:v>18500</c:v>
                </c:pt>
                <c:pt idx="444">
                  <c:v>18450</c:v>
                </c:pt>
                <c:pt idx="445">
                  <c:v>18400</c:v>
                </c:pt>
                <c:pt idx="446">
                  <c:v>17550</c:v>
                </c:pt>
                <c:pt idx="447">
                  <c:v>17000</c:v>
                </c:pt>
                <c:pt idx="448">
                  <c:v>16950</c:v>
                </c:pt>
                <c:pt idx="449">
                  <c:v>16950</c:v>
                </c:pt>
                <c:pt idx="450">
                  <c:v>16500</c:v>
                </c:pt>
                <c:pt idx="451">
                  <c:v>15850</c:v>
                </c:pt>
                <c:pt idx="452">
                  <c:v>15500</c:v>
                </c:pt>
                <c:pt idx="453">
                  <c:v>15900</c:v>
                </c:pt>
                <c:pt idx="454">
                  <c:v>17500</c:v>
                </c:pt>
                <c:pt idx="455">
                  <c:v>18200</c:v>
                </c:pt>
                <c:pt idx="456">
                  <c:v>17550</c:v>
                </c:pt>
                <c:pt idx="457">
                  <c:v>16900</c:v>
                </c:pt>
                <c:pt idx="458">
                  <c:v>16850</c:v>
                </c:pt>
                <c:pt idx="459">
                  <c:v>17250</c:v>
                </c:pt>
                <c:pt idx="460">
                  <c:v>16900</c:v>
                </c:pt>
                <c:pt idx="461">
                  <c:v>17500</c:v>
                </c:pt>
                <c:pt idx="462">
                  <c:v>18000</c:v>
                </c:pt>
                <c:pt idx="463">
                  <c:v>17550</c:v>
                </c:pt>
                <c:pt idx="464">
                  <c:v>16950</c:v>
                </c:pt>
                <c:pt idx="465">
                  <c:v>17500</c:v>
                </c:pt>
                <c:pt idx="466">
                  <c:v>17050</c:v>
                </c:pt>
                <c:pt idx="467">
                  <c:v>17750</c:v>
                </c:pt>
                <c:pt idx="468">
                  <c:v>17450</c:v>
                </c:pt>
                <c:pt idx="469">
                  <c:v>17050</c:v>
                </c:pt>
                <c:pt idx="470">
                  <c:v>17650</c:v>
                </c:pt>
                <c:pt idx="471">
                  <c:v>17150</c:v>
                </c:pt>
                <c:pt idx="472">
                  <c:v>16800</c:v>
                </c:pt>
                <c:pt idx="473">
                  <c:v>16450</c:v>
                </c:pt>
                <c:pt idx="474">
                  <c:v>15900</c:v>
                </c:pt>
                <c:pt idx="475">
                  <c:v>15550</c:v>
                </c:pt>
                <c:pt idx="476">
                  <c:v>14800</c:v>
                </c:pt>
                <c:pt idx="477">
                  <c:v>15500</c:v>
                </c:pt>
                <c:pt idx="478">
                  <c:v>15450</c:v>
                </c:pt>
                <c:pt idx="479">
                  <c:v>16150</c:v>
                </c:pt>
                <c:pt idx="480">
                  <c:v>15600</c:v>
                </c:pt>
                <c:pt idx="481">
                  <c:v>15550</c:v>
                </c:pt>
                <c:pt idx="482">
                  <c:v>15200</c:v>
                </c:pt>
                <c:pt idx="483">
                  <c:v>14800</c:v>
                </c:pt>
                <c:pt idx="484">
                  <c:v>15300</c:v>
                </c:pt>
                <c:pt idx="485">
                  <c:v>14750</c:v>
                </c:pt>
                <c:pt idx="486">
                  <c:v>15800</c:v>
                </c:pt>
                <c:pt idx="487">
                  <c:v>15700</c:v>
                </c:pt>
                <c:pt idx="488">
                  <c:v>15750</c:v>
                </c:pt>
                <c:pt idx="489">
                  <c:v>16150</c:v>
                </c:pt>
                <c:pt idx="490">
                  <c:v>16650</c:v>
                </c:pt>
                <c:pt idx="491">
                  <c:v>17250</c:v>
                </c:pt>
                <c:pt idx="492">
                  <c:v>16850</c:v>
                </c:pt>
                <c:pt idx="493">
                  <c:v>16500</c:v>
                </c:pt>
                <c:pt idx="494">
                  <c:v>16150</c:v>
                </c:pt>
                <c:pt idx="495">
                  <c:v>16550</c:v>
                </c:pt>
                <c:pt idx="496">
                  <c:v>17050</c:v>
                </c:pt>
                <c:pt idx="497">
                  <c:v>17000</c:v>
                </c:pt>
                <c:pt idx="498">
                  <c:v>16650</c:v>
                </c:pt>
                <c:pt idx="499">
                  <c:v>16300</c:v>
                </c:pt>
                <c:pt idx="500">
                  <c:v>15650</c:v>
                </c:pt>
                <c:pt idx="501">
                  <c:v>15200</c:v>
                </c:pt>
                <c:pt idx="502">
                  <c:v>14750</c:v>
                </c:pt>
                <c:pt idx="503">
                  <c:v>15850</c:v>
                </c:pt>
                <c:pt idx="504">
                  <c:v>15200</c:v>
                </c:pt>
                <c:pt idx="505">
                  <c:v>14850</c:v>
                </c:pt>
                <c:pt idx="506">
                  <c:v>14450</c:v>
                </c:pt>
                <c:pt idx="507">
                  <c:v>14000</c:v>
                </c:pt>
                <c:pt idx="508">
                  <c:v>13900</c:v>
                </c:pt>
                <c:pt idx="509">
                  <c:v>14300</c:v>
                </c:pt>
                <c:pt idx="510">
                  <c:v>13950</c:v>
                </c:pt>
                <c:pt idx="511">
                  <c:v>13400</c:v>
                </c:pt>
                <c:pt idx="512">
                  <c:v>12650</c:v>
                </c:pt>
                <c:pt idx="513">
                  <c:v>13250</c:v>
                </c:pt>
                <c:pt idx="514">
                  <c:v>12800</c:v>
                </c:pt>
                <c:pt idx="515">
                  <c:v>12250</c:v>
                </c:pt>
                <c:pt idx="516">
                  <c:v>12850</c:v>
                </c:pt>
                <c:pt idx="517">
                  <c:v>12250</c:v>
                </c:pt>
                <c:pt idx="518">
                  <c:v>11750</c:v>
                </c:pt>
                <c:pt idx="519">
                  <c:v>11750</c:v>
                </c:pt>
                <c:pt idx="520">
                  <c:v>11300</c:v>
                </c:pt>
                <c:pt idx="521">
                  <c:v>11900</c:v>
                </c:pt>
                <c:pt idx="522">
                  <c:v>12550</c:v>
                </c:pt>
                <c:pt idx="523">
                  <c:v>12500</c:v>
                </c:pt>
                <c:pt idx="524">
                  <c:v>12150</c:v>
                </c:pt>
                <c:pt idx="525">
                  <c:v>11700</c:v>
                </c:pt>
                <c:pt idx="526">
                  <c:v>12400</c:v>
                </c:pt>
                <c:pt idx="527">
                  <c:v>12050</c:v>
                </c:pt>
                <c:pt idx="528">
                  <c:v>11700</c:v>
                </c:pt>
                <c:pt idx="529">
                  <c:v>11650</c:v>
                </c:pt>
                <c:pt idx="530">
                  <c:v>12050</c:v>
                </c:pt>
                <c:pt idx="531">
                  <c:v>12000</c:v>
                </c:pt>
                <c:pt idx="532">
                  <c:v>11950</c:v>
                </c:pt>
                <c:pt idx="533">
                  <c:v>12400</c:v>
                </c:pt>
                <c:pt idx="534">
                  <c:v>11850</c:v>
                </c:pt>
                <c:pt idx="535">
                  <c:v>11500</c:v>
                </c:pt>
                <c:pt idx="536">
                  <c:v>12100</c:v>
                </c:pt>
                <c:pt idx="537">
                  <c:v>12500</c:v>
                </c:pt>
                <c:pt idx="538">
                  <c:v>12450</c:v>
                </c:pt>
                <c:pt idx="539">
                  <c:v>12100</c:v>
                </c:pt>
                <c:pt idx="540">
                  <c:v>12550</c:v>
                </c:pt>
                <c:pt idx="541">
                  <c:v>12200</c:v>
                </c:pt>
                <c:pt idx="542">
                  <c:v>12150</c:v>
                </c:pt>
                <c:pt idx="543">
                  <c:v>11550</c:v>
                </c:pt>
                <c:pt idx="544">
                  <c:v>11200</c:v>
                </c:pt>
                <c:pt idx="545">
                  <c:v>11650</c:v>
                </c:pt>
                <c:pt idx="546">
                  <c:v>11600</c:v>
                </c:pt>
                <c:pt idx="547">
                  <c:v>11000</c:v>
                </c:pt>
                <c:pt idx="548">
                  <c:v>10950</c:v>
                </c:pt>
                <c:pt idx="549">
                  <c:v>11600</c:v>
                </c:pt>
                <c:pt idx="550">
                  <c:v>12100</c:v>
                </c:pt>
                <c:pt idx="551">
                  <c:v>12050</c:v>
                </c:pt>
                <c:pt idx="552">
                  <c:v>11700</c:v>
                </c:pt>
                <c:pt idx="553">
                  <c:v>12300</c:v>
                </c:pt>
                <c:pt idx="554">
                  <c:v>12700</c:v>
                </c:pt>
                <c:pt idx="555">
                  <c:v>12350</c:v>
                </c:pt>
                <c:pt idx="556">
                  <c:v>12000</c:v>
                </c:pt>
                <c:pt idx="557">
                  <c:v>11450</c:v>
                </c:pt>
                <c:pt idx="558">
                  <c:v>11400</c:v>
                </c:pt>
                <c:pt idx="559">
                  <c:v>10850</c:v>
                </c:pt>
                <c:pt idx="560">
                  <c:v>10800</c:v>
                </c:pt>
                <c:pt idx="561">
                  <c:v>10450</c:v>
                </c:pt>
                <c:pt idx="562">
                  <c:v>10100</c:v>
                </c:pt>
                <c:pt idx="563">
                  <c:v>9650</c:v>
                </c:pt>
                <c:pt idx="564">
                  <c:v>10050</c:v>
                </c:pt>
                <c:pt idx="565">
                  <c:v>10000</c:v>
                </c:pt>
                <c:pt idx="566">
                  <c:v>10700</c:v>
                </c:pt>
                <c:pt idx="567">
                  <c:v>10300</c:v>
                </c:pt>
                <c:pt idx="568">
                  <c:v>9750</c:v>
                </c:pt>
                <c:pt idx="569">
                  <c:v>9150</c:v>
                </c:pt>
                <c:pt idx="570">
                  <c:v>9200</c:v>
                </c:pt>
                <c:pt idx="571">
                  <c:v>9550</c:v>
                </c:pt>
                <c:pt idx="572">
                  <c:v>9200</c:v>
                </c:pt>
                <c:pt idx="573">
                  <c:v>8850</c:v>
                </c:pt>
                <c:pt idx="574">
                  <c:v>9650</c:v>
                </c:pt>
                <c:pt idx="575">
                  <c:v>10250</c:v>
                </c:pt>
                <c:pt idx="576">
                  <c:v>9800</c:v>
                </c:pt>
                <c:pt idx="577">
                  <c:v>9350</c:v>
                </c:pt>
                <c:pt idx="578">
                  <c:v>9850</c:v>
                </c:pt>
                <c:pt idx="579">
                  <c:v>9500</c:v>
                </c:pt>
                <c:pt idx="580">
                  <c:v>9050</c:v>
                </c:pt>
                <c:pt idx="581">
                  <c:v>9000</c:v>
                </c:pt>
                <c:pt idx="582">
                  <c:v>9350</c:v>
                </c:pt>
                <c:pt idx="583">
                  <c:v>9300</c:v>
                </c:pt>
                <c:pt idx="584">
                  <c:v>9700</c:v>
                </c:pt>
                <c:pt idx="585">
                  <c:v>9700</c:v>
                </c:pt>
                <c:pt idx="586">
                  <c:v>9350</c:v>
                </c:pt>
                <c:pt idx="587">
                  <c:v>10050</c:v>
                </c:pt>
                <c:pt idx="588">
                  <c:v>10950</c:v>
                </c:pt>
                <c:pt idx="589">
                  <c:v>10600</c:v>
                </c:pt>
                <c:pt idx="590">
                  <c:v>10550</c:v>
                </c:pt>
                <c:pt idx="591">
                  <c:v>10000</c:v>
                </c:pt>
                <c:pt idx="592">
                  <c:v>9650</c:v>
                </c:pt>
                <c:pt idx="593">
                  <c:v>9600</c:v>
                </c:pt>
                <c:pt idx="594">
                  <c:v>9250</c:v>
                </c:pt>
                <c:pt idx="595">
                  <c:v>9300</c:v>
                </c:pt>
                <c:pt idx="596">
                  <c:v>10000</c:v>
                </c:pt>
                <c:pt idx="597">
                  <c:v>9650</c:v>
                </c:pt>
                <c:pt idx="598">
                  <c:v>10450</c:v>
                </c:pt>
                <c:pt idx="599">
                  <c:v>10400</c:v>
                </c:pt>
                <c:pt idx="600">
                  <c:v>10050</c:v>
                </c:pt>
                <c:pt idx="601">
                  <c:v>9650</c:v>
                </c:pt>
                <c:pt idx="602">
                  <c:v>9300</c:v>
                </c:pt>
                <c:pt idx="603">
                  <c:v>8750</c:v>
                </c:pt>
                <c:pt idx="604">
                  <c:v>8350</c:v>
                </c:pt>
                <c:pt idx="605">
                  <c:v>9050</c:v>
                </c:pt>
                <c:pt idx="606">
                  <c:v>8300</c:v>
                </c:pt>
                <c:pt idx="607">
                  <c:v>9000</c:v>
                </c:pt>
                <c:pt idx="608">
                  <c:v>9400</c:v>
                </c:pt>
                <c:pt idx="609">
                  <c:v>10300</c:v>
                </c:pt>
                <c:pt idx="610">
                  <c:v>9550</c:v>
                </c:pt>
                <c:pt idx="611">
                  <c:v>9000</c:v>
                </c:pt>
                <c:pt idx="612">
                  <c:v>8600</c:v>
                </c:pt>
                <c:pt idx="613">
                  <c:v>8050</c:v>
                </c:pt>
                <c:pt idx="614">
                  <c:v>8000</c:v>
                </c:pt>
                <c:pt idx="615">
                  <c:v>7650</c:v>
                </c:pt>
                <c:pt idx="616">
                  <c:v>7300</c:v>
                </c:pt>
                <c:pt idx="617">
                  <c:v>6900</c:v>
                </c:pt>
                <c:pt idx="618">
                  <c:v>6450</c:v>
                </c:pt>
                <c:pt idx="619">
                  <c:v>6400</c:v>
                </c:pt>
                <c:pt idx="620">
                  <c:v>6350</c:v>
                </c:pt>
                <c:pt idx="621">
                  <c:v>6850</c:v>
                </c:pt>
                <c:pt idx="622">
                  <c:v>5850</c:v>
                </c:pt>
                <c:pt idx="623">
                  <c:v>5500</c:v>
                </c:pt>
                <c:pt idx="624">
                  <c:v>5150</c:v>
                </c:pt>
                <c:pt idx="625">
                  <c:v>5150</c:v>
                </c:pt>
                <c:pt idx="626">
                  <c:v>5950</c:v>
                </c:pt>
                <c:pt idx="627">
                  <c:v>5900</c:v>
                </c:pt>
                <c:pt idx="628">
                  <c:v>6600</c:v>
                </c:pt>
                <c:pt idx="629">
                  <c:v>7200</c:v>
                </c:pt>
                <c:pt idx="630">
                  <c:v>7150</c:v>
                </c:pt>
                <c:pt idx="631">
                  <c:v>7200</c:v>
                </c:pt>
                <c:pt idx="632">
                  <c:v>7150</c:v>
                </c:pt>
                <c:pt idx="633">
                  <c:v>6700</c:v>
                </c:pt>
                <c:pt idx="634">
                  <c:v>7100</c:v>
                </c:pt>
                <c:pt idx="635">
                  <c:v>6750</c:v>
                </c:pt>
                <c:pt idx="636">
                  <c:v>6200</c:v>
                </c:pt>
                <c:pt idx="637">
                  <c:v>6150</c:v>
                </c:pt>
                <c:pt idx="638">
                  <c:v>6100</c:v>
                </c:pt>
                <c:pt idx="639">
                  <c:v>6800</c:v>
                </c:pt>
                <c:pt idx="640">
                  <c:v>6450</c:v>
                </c:pt>
                <c:pt idx="641">
                  <c:v>6400</c:v>
                </c:pt>
                <c:pt idx="642">
                  <c:v>6800</c:v>
                </c:pt>
                <c:pt idx="643">
                  <c:v>6750</c:v>
                </c:pt>
                <c:pt idx="644">
                  <c:v>7400</c:v>
                </c:pt>
                <c:pt idx="645">
                  <c:v>6950</c:v>
                </c:pt>
                <c:pt idx="646">
                  <c:v>6400</c:v>
                </c:pt>
                <c:pt idx="647">
                  <c:v>6050</c:v>
                </c:pt>
                <c:pt idx="648">
                  <c:v>6000</c:v>
                </c:pt>
                <c:pt idx="649">
                  <c:v>5450</c:v>
                </c:pt>
                <c:pt idx="650">
                  <c:v>6150</c:v>
                </c:pt>
                <c:pt idx="651">
                  <c:v>6050</c:v>
                </c:pt>
                <c:pt idx="652">
                  <c:v>5500</c:v>
                </c:pt>
                <c:pt idx="653">
                  <c:v>5400</c:v>
                </c:pt>
                <c:pt idx="654">
                  <c:v>4850</c:v>
                </c:pt>
                <c:pt idx="655">
                  <c:v>4800</c:v>
                </c:pt>
                <c:pt idx="656">
                  <c:v>4750</c:v>
                </c:pt>
                <c:pt idx="657">
                  <c:v>5150</c:v>
                </c:pt>
                <c:pt idx="658">
                  <c:v>6650</c:v>
                </c:pt>
                <c:pt idx="659">
                  <c:v>7050</c:v>
                </c:pt>
                <c:pt idx="660">
                  <c:v>7450</c:v>
                </c:pt>
                <c:pt idx="661">
                  <c:v>6900</c:v>
                </c:pt>
                <c:pt idx="662">
                  <c:v>6350</c:v>
                </c:pt>
                <c:pt idx="663">
                  <c:v>5600</c:v>
                </c:pt>
                <c:pt idx="664">
                  <c:v>5050</c:v>
                </c:pt>
                <c:pt idx="665">
                  <c:v>5000</c:v>
                </c:pt>
                <c:pt idx="666">
                  <c:v>5000</c:v>
                </c:pt>
                <c:pt idx="667">
                  <c:v>4750</c:v>
                </c:pt>
                <c:pt idx="668">
                  <c:v>5150</c:v>
                </c:pt>
                <c:pt idx="669">
                  <c:v>5650</c:v>
                </c:pt>
                <c:pt idx="670">
                  <c:v>5150</c:v>
                </c:pt>
                <c:pt idx="671">
                  <c:v>4650</c:v>
                </c:pt>
                <c:pt idx="672">
                  <c:v>5150</c:v>
                </c:pt>
                <c:pt idx="673">
                  <c:v>5750</c:v>
                </c:pt>
                <c:pt idx="674">
                  <c:v>6150</c:v>
                </c:pt>
                <c:pt idx="675">
                  <c:v>6650</c:v>
                </c:pt>
                <c:pt idx="676">
                  <c:v>6600</c:v>
                </c:pt>
                <c:pt idx="677">
                  <c:v>6550</c:v>
                </c:pt>
                <c:pt idx="678">
                  <c:v>6550</c:v>
                </c:pt>
                <c:pt idx="679">
                  <c:v>7250</c:v>
                </c:pt>
                <c:pt idx="680">
                  <c:v>6600</c:v>
                </c:pt>
                <c:pt idx="681">
                  <c:v>7050</c:v>
                </c:pt>
                <c:pt idx="682">
                  <c:v>6950</c:v>
                </c:pt>
                <c:pt idx="683">
                  <c:v>8050</c:v>
                </c:pt>
                <c:pt idx="684">
                  <c:v>7550</c:v>
                </c:pt>
                <c:pt idx="685">
                  <c:v>7200</c:v>
                </c:pt>
                <c:pt idx="686">
                  <c:v>6650</c:v>
                </c:pt>
                <c:pt idx="687">
                  <c:v>6100</c:v>
                </c:pt>
                <c:pt idx="688">
                  <c:v>5750</c:v>
                </c:pt>
                <c:pt idx="689">
                  <c:v>5700</c:v>
                </c:pt>
                <c:pt idx="690">
                  <c:v>5150</c:v>
                </c:pt>
                <c:pt idx="691">
                  <c:v>4700</c:v>
                </c:pt>
                <c:pt idx="692">
                  <c:v>4150</c:v>
                </c:pt>
                <c:pt idx="693">
                  <c:v>3700</c:v>
                </c:pt>
                <c:pt idx="694">
                  <c:v>4200</c:v>
                </c:pt>
                <c:pt idx="695">
                  <c:v>4600</c:v>
                </c:pt>
                <c:pt idx="696">
                  <c:v>4550</c:v>
                </c:pt>
                <c:pt idx="697">
                  <c:v>4600</c:v>
                </c:pt>
                <c:pt idx="698">
                  <c:v>4600</c:v>
                </c:pt>
                <c:pt idx="699">
                  <c:v>4250</c:v>
                </c:pt>
                <c:pt idx="700">
                  <c:v>3700</c:v>
                </c:pt>
                <c:pt idx="701">
                  <c:v>2900</c:v>
                </c:pt>
                <c:pt idx="702">
                  <c:v>2650</c:v>
                </c:pt>
                <c:pt idx="703">
                  <c:v>3250</c:v>
                </c:pt>
                <c:pt idx="704">
                  <c:v>4350</c:v>
                </c:pt>
                <c:pt idx="705">
                  <c:v>5050</c:v>
                </c:pt>
                <c:pt idx="706">
                  <c:v>4500</c:v>
                </c:pt>
                <c:pt idx="707">
                  <c:v>3750</c:v>
                </c:pt>
                <c:pt idx="708">
                  <c:v>4150</c:v>
                </c:pt>
                <c:pt idx="709">
                  <c:v>3800</c:v>
                </c:pt>
                <c:pt idx="710">
                  <c:v>3550</c:v>
                </c:pt>
                <c:pt idx="711">
                  <c:v>3200</c:v>
                </c:pt>
                <c:pt idx="712">
                  <c:v>2950</c:v>
                </c:pt>
                <c:pt idx="713">
                  <c:v>2550</c:v>
                </c:pt>
                <c:pt idx="714">
                  <c:v>2950</c:v>
                </c:pt>
                <c:pt idx="715">
                  <c:v>2600</c:v>
                </c:pt>
                <c:pt idx="716">
                  <c:v>3300</c:v>
                </c:pt>
                <c:pt idx="717">
                  <c:v>4000</c:v>
                </c:pt>
                <c:pt idx="718">
                  <c:v>3450</c:v>
                </c:pt>
                <c:pt idx="719">
                  <c:v>2900</c:v>
                </c:pt>
                <c:pt idx="720">
                  <c:v>2850</c:v>
                </c:pt>
                <c:pt idx="721">
                  <c:v>2800</c:v>
                </c:pt>
                <c:pt idx="722">
                  <c:v>3300</c:v>
                </c:pt>
                <c:pt idx="723">
                  <c:v>2750</c:v>
                </c:pt>
                <c:pt idx="724">
                  <c:v>2300</c:v>
                </c:pt>
                <c:pt idx="725">
                  <c:v>1750</c:v>
                </c:pt>
                <c:pt idx="726">
                  <c:v>1650</c:v>
                </c:pt>
                <c:pt idx="727">
                  <c:v>1650</c:v>
                </c:pt>
                <c:pt idx="728">
                  <c:v>1300</c:v>
                </c:pt>
                <c:pt idx="729">
                  <c:v>950</c:v>
                </c:pt>
                <c:pt idx="730">
                  <c:v>900</c:v>
                </c:pt>
                <c:pt idx="731">
                  <c:v>550</c:v>
                </c:pt>
                <c:pt idx="732">
                  <c:v>-150</c:v>
                </c:pt>
                <c:pt idx="733">
                  <c:v>-150</c:v>
                </c:pt>
                <c:pt idx="734">
                  <c:v>-150</c:v>
                </c:pt>
                <c:pt idx="735">
                  <c:v>-150</c:v>
                </c:pt>
                <c:pt idx="736">
                  <c:v>-150</c:v>
                </c:pt>
                <c:pt idx="737">
                  <c:v>-150</c:v>
                </c:pt>
                <c:pt idx="738">
                  <c:v>-150</c:v>
                </c:pt>
                <c:pt idx="739">
                  <c:v>-150</c:v>
                </c:pt>
                <c:pt idx="740">
                  <c:v>-150</c:v>
                </c:pt>
                <c:pt idx="741">
                  <c:v>-150</c:v>
                </c:pt>
                <c:pt idx="742">
                  <c:v>-150</c:v>
                </c:pt>
                <c:pt idx="743">
                  <c:v>-150</c:v>
                </c:pt>
                <c:pt idx="744">
                  <c:v>-150</c:v>
                </c:pt>
                <c:pt idx="745">
                  <c:v>-150</c:v>
                </c:pt>
                <c:pt idx="746">
                  <c:v>-150</c:v>
                </c:pt>
                <c:pt idx="747">
                  <c:v>-150</c:v>
                </c:pt>
                <c:pt idx="748">
                  <c:v>-150</c:v>
                </c:pt>
                <c:pt idx="749">
                  <c:v>-150</c:v>
                </c:pt>
                <c:pt idx="750">
                  <c:v>-150</c:v>
                </c:pt>
                <c:pt idx="751">
                  <c:v>-150</c:v>
                </c:pt>
                <c:pt idx="752">
                  <c:v>-150</c:v>
                </c:pt>
                <c:pt idx="753">
                  <c:v>-150</c:v>
                </c:pt>
                <c:pt idx="754">
                  <c:v>-150</c:v>
                </c:pt>
                <c:pt idx="755">
                  <c:v>-150</c:v>
                </c:pt>
                <c:pt idx="756">
                  <c:v>-150</c:v>
                </c:pt>
                <c:pt idx="757">
                  <c:v>-150</c:v>
                </c:pt>
                <c:pt idx="758">
                  <c:v>-150</c:v>
                </c:pt>
                <c:pt idx="759">
                  <c:v>-150</c:v>
                </c:pt>
                <c:pt idx="760">
                  <c:v>-150</c:v>
                </c:pt>
                <c:pt idx="761">
                  <c:v>-150</c:v>
                </c:pt>
                <c:pt idx="762">
                  <c:v>-150</c:v>
                </c:pt>
                <c:pt idx="763">
                  <c:v>-150</c:v>
                </c:pt>
                <c:pt idx="764">
                  <c:v>-150</c:v>
                </c:pt>
                <c:pt idx="765">
                  <c:v>-150</c:v>
                </c:pt>
                <c:pt idx="766">
                  <c:v>-150</c:v>
                </c:pt>
                <c:pt idx="767">
                  <c:v>-150</c:v>
                </c:pt>
                <c:pt idx="768">
                  <c:v>-150</c:v>
                </c:pt>
                <c:pt idx="769">
                  <c:v>-150</c:v>
                </c:pt>
                <c:pt idx="770">
                  <c:v>-150</c:v>
                </c:pt>
                <c:pt idx="771">
                  <c:v>-150</c:v>
                </c:pt>
                <c:pt idx="772">
                  <c:v>-150</c:v>
                </c:pt>
                <c:pt idx="773">
                  <c:v>-150</c:v>
                </c:pt>
                <c:pt idx="774">
                  <c:v>-150</c:v>
                </c:pt>
                <c:pt idx="775">
                  <c:v>-150</c:v>
                </c:pt>
                <c:pt idx="776">
                  <c:v>-150</c:v>
                </c:pt>
                <c:pt idx="777">
                  <c:v>-150</c:v>
                </c:pt>
                <c:pt idx="778">
                  <c:v>-150</c:v>
                </c:pt>
                <c:pt idx="779">
                  <c:v>-150</c:v>
                </c:pt>
                <c:pt idx="780">
                  <c:v>-150</c:v>
                </c:pt>
                <c:pt idx="781">
                  <c:v>-150</c:v>
                </c:pt>
                <c:pt idx="782">
                  <c:v>-150</c:v>
                </c:pt>
                <c:pt idx="783">
                  <c:v>-150</c:v>
                </c:pt>
                <c:pt idx="784">
                  <c:v>-150</c:v>
                </c:pt>
                <c:pt idx="785">
                  <c:v>-150</c:v>
                </c:pt>
                <c:pt idx="786">
                  <c:v>-150</c:v>
                </c:pt>
                <c:pt idx="787">
                  <c:v>-150</c:v>
                </c:pt>
                <c:pt idx="788">
                  <c:v>-150</c:v>
                </c:pt>
                <c:pt idx="789">
                  <c:v>-150</c:v>
                </c:pt>
                <c:pt idx="790">
                  <c:v>-150</c:v>
                </c:pt>
                <c:pt idx="791">
                  <c:v>-150</c:v>
                </c:pt>
                <c:pt idx="792">
                  <c:v>-150</c:v>
                </c:pt>
                <c:pt idx="793">
                  <c:v>-150</c:v>
                </c:pt>
                <c:pt idx="794">
                  <c:v>-150</c:v>
                </c:pt>
                <c:pt idx="795">
                  <c:v>-150</c:v>
                </c:pt>
                <c:pt idx="796">
                  <c:v>-150</c:v>
                </c:pt>
                <c:pt idx="797">
                  <c:v>-150</c:v>
                </c:pt>
                <c:pt idx="798">
                  <c:v>-150</c:v>
                </c:pt>
                <c:pt idx="799">
                  <c:v>-150</c:v>
                </c:pt>
                <c:pt idx="800">
                  <c:v>-150</c:v>
                </c:pt>
                <c:pt idx="801">
                  <c:v>-150</c:v>
                </c:pt>
                <c:pt idx="802">
                  <c:v>-150</c:v>
                </c:pt>
                <c:pt idx="803">
                  <c:v>-150</c:v>
                </c:pt>
                <c:pt idx="804">
                  <c:v>-150</c:v>
                </c:pt>
                <c:pt idx="805">
                  <c:v>-150</c:v>
                </c:pt>
                <c:pt idx="806">
                  <c:v>-150</c:v>
                </c:pt>
                <c:pt idx="807">
                  <c:v>-150</c:v>
                </c:pt>
                <c:pt idx="808">
                  <c:v>-150</c:v>
                </c:pt>
                <c:pt idx="809">
                  <c:v>-150</c:v>
                </c:pt>
                <c:pt idx="810">
                  <c:v>-150</c:v>
                </c:pt>
                <c:pt idx="811">
                  <c:v>-150</c:v>
                </c:pt>
                <c:pt idx="812">
                  <c:v>-150</c:v>
                </c:pt>
                <c:pt idx="813">
                  <c:v>-150</c:v>
                </c:pt>
                <c:pt idx="814">
                  <c:v>-150</c:v>
                </c:pt>
                <c:pt idx="815">
                  <c:v>-150</c:v>
                </c:pt>
                <c:pt idx="816">
                  <c:v>-150</c:v>
                </c:pt>
                <c:pt idx="817">
                  <c:v>-150</c:v>
                </c:pt>
                <c:pt idx="818">
                  <c:v>-150</c:v>
                </c:pt>
                <c:pt idx="819">
                  <c:v>-150</c:v>
                </c:pt>
                <c:pt idx="820">
                  <c:v>-150</c:v>
                </c:pt>
                <c:pt idx="821">
                  <c:v>-150</c:v>
                </c:pt>
                <c:pt idx="822">
                  <c:v>-150</c:v>
                </c:pt>
                <c:pt idx="823">
                  <c:v>-150</c:v>
                </c:pt>
                <c:pt idx="824">
                  <c:v>-150</c:v>
                </c:pt>
                <c:pt idx="825">
                  <c:v>-150</c:v>
                </c:pt>
                <c:pt idx="826">
                  <c:v>-150</c:v>
                </c:pt>
                <c:pt idx="827">
                  <c:v>-150</c:v>
                </c:pt>
                <c:pt idx="828">
                  <c:v>-150</c:v>
                </c:pt>
                <c:pt idx="829">
                  <c:v>-150</c:v>
                </c:pt>
                <c:pt idx="830">
                  <c:v>-150</c:v>
                </c:pt>
                <c:pt idx="831">
                  <c:v>-150</c:v>
                </c:pt>
                <c:pt idx="832">
                  <c:v>-150</c:v>
                </c:pt>
                <c:pt idx="833">
                  <c:v>-150</c:v>
                </c:pt>
                <c:pt idx="834">
                  <c:v>-150</c:v>
                </c:pt>
                <c:pt idx="835">
                  <c:v>-150</c:v>
                </c:pt>
                <c:pt idx="836">
                  <c:v>-150</c:v>
                </c:pt>
                <c:pt idx="837">
                  <c:v>-150</c:v>
                </c:pt>
                <c:pt idx="838">
                  <c:v>-150</c:v>
                </c:pt>
                <c:pt idx="839">
                  <c:v>-150</c:v>
                </c:pt>
                <c:pt idx="840">
                  <c:v>-150</c:v>
                </c:pt>
                <c:pt idx="841">
                  <c:v>-150</c:v>
                </c:pt>
                <c:pt idx="842">
                  <c:v>-150</c:v>
                </c:pt>
                <c:pt idx="843">
                  <c:v>-150</c:v>
                </c:pt>
                <c:pt idx="844">
                  <c:v>-150</c:v>
                </c:pt>
                <c:pt idx="845">
                  <c:v>-150</c:v>
                </c:pt>
                <c:pt idx="846">
                  <c:v>-150</c:v>
                </c:pt>
                <c:pt idx="847">
                  <c:v>-150</c:v>
                </c:pt>
                <c:pt idx="848">
                  <c:v>-150</c:v>
                </c:pt>
                <c:pt idx="849">
                  <c:v>-150</c:v>
                </c:pt>
                <c:pt idx="850">
                  <c:v>-150</c:v>
                </c:pt>
                <c:pt idx="851">
                  <c:v>-150</c:v>
                </c:pt>
                <c:pt idx="852">
                  <c:v>-150</c:v>
                </c:pt>
                <c:pt idx="853">
                  <c:v>-150</c:v>
                </c:pt>
                <c:pt idx="854">
                  <c:v>-150</c:v>
                </c:pt>
                <c:pt idx="855">
                  <c:v>-150</c:v>
                </c:pt>
                <c:pt idx="856">
                  <c:v>-150</c:v>
                </c:pt>
                <c:pt idx="857">
                  <c:v>-150</c:v>
                </c:pt>
                <c:pt idx="858">
                  <c:v>-150</c:v>
                </c:pt>
                <c:pt idx="859">
                  <c:v>-150</c:v>
                </c:pt>
                <c:pt idx="860">
                  <c:v>-150</c:v>
                </c:pt>
                <c:pt idx="861">
                  <c:v>-150</c:v>
                </c:pt>
                <c:pt idx="862">
                  <c:v>-150</c:v>
                </c:pt>
                <c:pt idx="863">
                  <c:v>-150</c:v>
                </c:pt>
                <c:pt idx="864">
                  <c:v>-150</c:v>
                </c:pt>
                <c:pt idx="865">
                  <c:v>-150</c:v>
                </c:pt>
                <c:pt idx="866">
                  <c:v>-150</c:v>
                </c:pt>
                <c:pt idx="867">
                  <c:v>-150</c:v>
                </c:pt>
                <c:pt idx="868">
                  <c:v>-150</c:v>
                </c:pt>
                <c:pt idx="869">
                  <c:v>-150</c:v>
                </c:pt>
                <c:pt idx="870">
                  <c:v>-150</c:v>
                </c:pt>
                <c:pt idx="871">
                  <c:v>-150</c:v>
                </c:pt>
                <c:pt idx="872">
                  <c:v>-150</c:v>
                </c:pt>
                <c:pt idx="873">
                  <c:v>-150</c:v>
                </c:pt>
                <c:pt idx="874">
                  <c:v>-150</c:v>
                </c:pt>
                <c:pt idx="875">
                  <c:v>-150</c:v>
                </c:pt>
                <c:pt idx="876">
                  <c:v>-150</c:v>
                </c:pt>
                <c:pt idx="877">
                  <c:v>-150</c:v>
                </c:pt>
                <c:pt idx="878">
                  <c:v>-150</c:v>
                </c:pt>
                <c:pt idx="879">
                  <c:v>-150</c:v>
                </c:pt>
                <c:pt idx="880">
                  <c:v>-150</c:v>
                </c:pt>
                <c:pt idx="881">
                  <c:v>-150</c:v>
                </c:pt>
                <c:pt idx="882">
                  <c:v>-150</c:v>
                </c:pt>
                <c:pt idx="883">
                  <c:v>-150</c:v>
                </c:pt>
                <c:pt idx="884">
                  <c:v>-150</c:v>
                </c:pt>
                <c:pt idx="885">
                  <c:v>-150</c:v>
                </c:pt>
                <c:pt idx="886">
                  <c:v>-150</c:v>
                </c:pt>
                <c:pt idx="887">
                  <c:v>-150</c:v>
                </c:pt>
                <c:pt idx="888">
                  <c:v>-150</c:v>
                </c:pt>
                <c:pt idx="889">
                  <c:v>-150</c:v>
                </c:pt>
                <c:pt idx="890">
                  <c:v>-150</c:v>
                </c:pt>
                <c:pt idx="891">
                  <c:v>-150</c:v>
                </c:pt>
                <c:pt idx="892">
                  <c:v>-150</c:v>
                </c:pt>
                <c:pt idx="893">
                  <c:v>-150</c:v>
                </c:pt>
                <c:pt idx="894">
                  <c:v>-150</c:v>
                </c:pt>
                <c:pt idx="895">
                  <c:v>-150</c:v>
                </c:pt>
                <c:pt idx="896">
                  <c:v>-150</c:v>
                </c:pt>
                <c:pt idx="897">
                  <c:v>-150</c:v>
                </c:pt>
                <c:pt idx="898">
                  <c:v>-150</c:v>
                </c:pt>
                <c:pt idx="899">
                  <c:v>-150</c:v>
                </c:pt>
                <c:pt idx="900">
                  <c:v>-150</c:v>
                </c:pt>
                <c:pt idx="901">
                  <c:v>-150</c:v>
                </c:pt>
                <c:pt idx="902">
                  <c:v>-150</c:v>
                </c:pt>
                <c:pt idx="903">
                  <c:v>-150</c:v>
                </c:pt>
                <c:pt idx="904">
                  <c:v>-150</c:v>
                </c:pt>
                <c:pt idx="905">
                  <c:v>-150</c:v>
                </c:pt>
                <c:pt idx="906">
                  <c:v>-150</c:v>
                </c:pt>
                <c:pt idx="907">
                  <c:v>-150</c:v>
                </c:pt>
                <c:pt idx="908">
                  <c:v>-150</c:v>
                </c:pt>
                <c:pt idx="909">
                  <c:v>-150</c:v>
                </c:pt>
                <c:pt idx="910">
                  <c:v>-150</c:v>
                </c:pt>
                <c:pt idx="911">
                  <c:v>-150</c:v>
                </c:pt>
                <c:pt idx="912">
                  <c:v>-150</c:v>
                </c:pt>
                <c:pt idx="913">
                  <c:v>-150</c:v>
                </c:pt>
                <c:pt idx="914">
                  <c:v>-150</c:v>
                </c:pt>
                <c:pt idx="915">
                  <c:v>-150</c:v>
                </c:pt>
                <c:pt idx="916">
                  <c:v>-150</c:v>
                </c:pt>
                <c:pt idx="917">
                  <c:v>-150</c:v>
                </c:pt>
                <c:pt idx="918">
                  <c:v>-150</c:v>
                </c:pt>
                <c:pt idx="919">
                  <c:v>-150</c:v>
                </c:pt>
                <c:pt idx="920">
                  <c:v>-150</c:v>
                </c:pt>
                <c:pt idx="921">
                  <c:v>-150</c:v>
                </c:pt>
                <c:pt idx="922">
                  <c:v>-150</c:v>
                </c:pt>
                <c:pt idx="923">
                  <c:v>-150</c:v>
                </c:pt>
                <c:pt idx="924">
                  <c:v>-150</c:v>
                </c:pt>
                <c:pt idx="925">
                  <c:v>-150</c:v>
                </c:pt>
                <c:pt idx="926">
                  <c:v>-150</c:v>
                </c:pt>
                <c:pt idx="927">
                  <c:v>-150</c:v>
                </c:pt>
                <c:pt idx="928">
                  <c:v>-150</c:v>
                </c:pt>
                <c:pt idx="929">
                  <c:v>-150</c:v>
                </c:pt>
                <c:pt idx="930">
                  <c:v>-150</c:v>
                </c:pt>
                <c:pt idx="931">
                  <c:v>-150</c:v>
                </c:pt>
                <c:pt idx="932">
                  <c:v>-150</c:v>
                </c:pt>
                <c:pt idx="933">
                  <c:v>-150</c:v>
                </c:pt>
                <c:pt idx="934">
                  <c:v>-150</c:v>
                </c:pt>
                <c:pt idx="935">
                  <c:v>-150</c:v>
                </c:pt>
                <c:pt idx="936">
                  <c:v>-150</c:v>
                </c:pt>
                <c:pt idx="937">
                  <c:v>-150</c:v>
                </c:pt>
                <c:pt idx="938">
                  <c:v>-150</c:v>
                </c:pt>
                <c:pt idx="939">
                  <c:v>-150</c:v>
                </c:pt>
                <c:pt idx="940">
                  <c:v>-150</c:v>
                </c:pt>
                <c:pt idx="941">
                  <c:v>-150</c:v>
                </c:pt>
                <c:pt idx="942">
                  <c:v>-150</c:v>
                </c:pt>
                <c:pt idx="943">
                  <c:v>-150</c:v>
                </c:pt>
                <c:pt idx="944">
                  <c:v>-150</c:v>
                </c:pt>
                <c:pt idx="945">
                  <c:v>-150</c:v>
                </c:pt>
                <c:pt idx="946">
                  <c:v>-150</c:v>
                </c:pt>
                <c:pt idx="947">
                  <c:v>-150</c:v>
                </c:pt>
                <c:pt idx="948">
                  <c:v>-150</c:v>
                </c:pt>
                <c:pt idx="949">
                  <c:v>-150</c:v>
                </c:pt>
                <c:pt idx="950">
                  <c:v>-150</c:v>
                </c:pt>
                <c:pt idx="951">
                  <c:v>-150</c:v>
                </c:pt>
                <c:pt idx="952">
                  <c:v>-150</c:v>
                </c:pt>
                <c:pt idx="953">
                  <c:v>-150</c:v>
                </c:pt>
                <c:pt idx="954">
                  <c:v>-150</c:v>
                </c:pt>
                <c:pt idx="955">
                  <c:v>-150</c:v>
                </c:pt>
                <c:pt idx="956">
                  <c:v>-150</c:v>
                </c:pt>
                <c:pt idx="957">
                  <c:v>-150</c:v>
                </c:pt>
                <c:pt idx="958">
                  <c:v>-150</c:v>
                </c:pt>
                <c:pt idx="959">
                  <c:v>-150</c:v>
                </c:pt>
                <c:pt idx="960">
                  <c:v>-150</c:v>
                </c:pt>
                <c:pt idx="961">
                  <c:v>-150</c:v>
                </c:pt>
                <c:pt idx="962">
                  <c:v>-150</c:v>
                </c:pt>
                <c:pt idx="963">
                  <c:v>-150</c:v>
                </c:pt>
                <c:pt idx="964">
                  <c:v>-150</c:v>
                </c:pt>
                <c:pt idx="965">
                  <c:v>-150</c:v>
                </c:pt>
                <c:pt idx="966">
                  <c:v>-150</c:v>
                </c:pt>
                <c:pt idx="967">
                  <c:v>-150</c:v>
                </c:pt>
                <c:pt idx="968">
                  <c:v>-150</c:v>
                </c:pt>
                <c:pt idx="969">
                  <c:v>-150</c:v>
                </c:pt>
                <c:pt idx="970">
                  <c:v>-150</c:v>
                </c:pt>
                <c:pt idx="971">
                  <c:v>-150</c:v>
                </c:pt>
                <c:pt idx="972">
                  <c:v>-150</c:v>
                </c:pt>
                <c:pt idx="973">
                  <c:v>-150</c:v>
                </c:pt>
                <c:pt idx="974">
                  <c:v>-150</c:v>
                </c:pt>
                <c:pt idx="975">
                  <c:v>-150</c:v>
                </c:pt>
                <c:pt idx="976">
                  <c:v>-150</c:v>
                </c:pt>
                <c:pt idx="977">
                  <c:v>-150</c:v>
                </c:pt>
                <c:pt idx="978">
                  <c:v>-150</c:v>
                </c:pt>
                <c:pt idx="979">
                  <c:v>-150</c:v>
                </c:pt>
                <c:pt idx="980">
                  <c:v>-150</c:v>
                </c:pt>
                <c:pt idx="981">
                  <c:v>-150</c:v>
                </c:pt>
                <c:pt idx="982">
                  <c:v>-150</c:v>
                </c:pt>
                <c:pt idx="983">
                  <c:v>-150</c:v>
                </c:pt>
                <c:pt idx="984">
                  <c:v>-150</c:v>
                </c:pt>
                <c:pt idx="985">
                  <c:v>-150</c:v>
                </c:pt>
                <c:pt idx="986">
                  <c:v>-150</c:v>
                </c:pt>
                <c:pt idx="987">
                  <c:v>-150</c:v>
                </c:pt>
                <c:pt idx="988">
                  <c:v>-150</c:v>
                </c:pt>
                <c:pt idx="989">
                  <c:v>-150</c:v>
                </c:pt>
                <c:pt idx="990">
                  <c:v>-150</c:v>
                </c:pt>
                <c:pt idx="991">
                  <c:v>-150</c:v>
                </c:pt>
                <c:pt idx="992">
                  <c:v>-150</c:v>
                </c:pt>
                <c:pt idx="993">
                  <c:v>-150</c:v>
                </c:pt>
                <c:pt idx="994">
                  <c:v>-150</c:v>
                </c:pt>
                <c:pt idx="995">
                  <c:v>-150</c:v>
                </c:pt>
                <c:pt idx="996">
                  <c:v>-150</c:v>
                </c:pt>
                <c:pt idx="997">
                  <c:v>-150</c:v>
                </c:pt>
                <c:pt idx="998">
                  <c:v>-150</c:v>
                </c:pt>
                <c:pt idx="999">
                  <c:v>-150</c:v>
                </c:pt>
                <c:pt idx="1000">
                  <c:v>-150</c:v>
                </c:pt>
                <c:pt idx="1001">
                  <c:v>-150</c:v>
                </c:pt>
                <c:pt idx="1002">
                  <c:v>-150</c:v>
                </c:pt>
                <c:pt idx="1003">
                  <c:v>-150</c:v>
                </c:pt>
                <c:pt idx="1004">
                  <c:v>-150</c:v>
                </c:pt>
                <c:pt idx="1005">
                  <c:v>-150</c:v>
                </c:pt>
                <c:pt idx="1006">
                  <c:v>-150</c:v>
                </c:pt>
                <c:pt idx="1007">
                  <c:v>-150</c:v>
                </c:pt>
                <c:pt idx="1008">
                  <c:v>-150</c:v>
                </c:pt>
                <c:pt idx="1009">
                  <c:v>-150</c:v>
                </c:pt>
                <c:pt idx="1010">
                  <c:v>-150</c:v>
                </c:pt>
                <c:pt idx="1011">
                  <c:v>-150</c:v>
                </c:pt>
                <c:pt idx="1012">
                  <c:v>-150</c:v>
                </c:pt>
                <c:pt idx="1013">
                  <c:v>-150</c:v>
                </c:pt>
                <c:pt idx="1014">
                  <c:v>-150</c:v>
                </c:pt>
                <c:pt idx="1015">
                  <c:v>-150</c:v>
                </c:pt>
                <c:pt idx="1016">
                  <c:v>-150</c:v>
                </c:pt>
                <c:pt idx="1017">
                  <c:v>-150</c:v>
                </c:pt>
                <c:pt idx="1018">
                  <c:v>-150</c:v>
                </c:pt>
                <c:pt idx="1019">
                  <c:v>-150</c:v>
                </c:pt>
                <c:pt idx="1020">
                  <c:v>-150</c:v>
                </c:pt>
                <c:pt idx="1021">
                  <c:v>-150</c:v>
                </c:pt>
                <c:pt idx="1022">
                  <c:v>-150</c:v>
                </c:pt>
                <c:pt idx="1023">
                  <c:v>-150</c:v>
                </c:pt>
                <c:pt idx="1024">
                  <c:v>-150</c:v>
                </c:pt>
                <c:pt idx="1025">
                  <c:v>-150</c:v>
                </c:pt>
                <c:pt idx="1026">
                  <c:v>-150</c:v>
                </c:pt>
                <c:pt idx="1027">
                  <c:v>-150</c:v>
                </c:pt>
                <c:pt idx="1028">
                  <c:v>-150</c:v>
                </c:pt>
                <c:pt idx="1029">
                  <c:v>-150</c:v>
                </c:pt>
                <c:pt idx="1030">
                  <c:v>-150</c:v>
                </c:pt>
                <c:pt idx="1031">
                  <c:v>-150</c:v>
                </c:pt>
                <c:pt idx="1032">
                  <c:v>-150</c:v>
                </c:pt>
                <c:pt idx="1033">
                  <c:v>-150</c:v>
                </c:pt>
                <c:pt idx="1034">
                  <c:v>-150</c:v>
                </c:pt>
                <c:pt idx="1035">
                  <c:v>-150</c:v>
                </c:pt>
                <c:pt idx="1036">
                  <c:v>-150</c:v>
                </c:pt>
                <c:pt idx="1037">
                  <c:v>-150</c:v>
                </c:pt>
                <c:pt idx="1038">
                  <c:v>-150</c:v>
                </c:pt>
                <c:pt idx="1039">
                  <c:v>-150</c:v>
                </c:pt>
                <c:pt idx="1040">
                  <c:v>-150</c:v>
                </c:pt>
                <c:pt idx="1041">
                  <c:v>-150</c:v>
                </c:pt>
                <c:pt idx="1042">
                  <c:v>-150</c:v>
                </c:pt>
                <c:pt idx="1043">
                  <c:v>-150</c:v>
                </c:pt>
                <c:pt idx="1044">
                  <c:v>-150</c:v>
                </c:pt>
                <c:pt idx="1045">
                  <c:v>-150</c:v>
                </c:pt>
                <c:pt idx="1046">
                  <c:v>-150</c:v>
                </c:pt>
                <c:pt idx="1047">
                  <c:v>-150</c:v>
                </c:pt>
                <c:pt idx="1048">
                  <c:v>-150</c:v>
                </c:pt>
                <c:pt idx="1049">
                  <c:v>-150</c:v>
                </c:pt>
                <c:pt idx="1050">
                  <c:v>-150</c:v>
                </c:pt>
                <c:pt idx="1051">
                  <c:v>-150</c:v>
                </c:pt>
                <c:pt idx="1052">
                  <c:v>-150</c:v>
                </c:pt>
                <c:pt idx="1053">
                  <c:v>-150</c:v>
                </c:pt>
                <c:pt idx="1054">
                  <c:v>-150</c:v>
                </c:pt>
                <c:pt idx="1055">
                  <c:v>-150</c:v>
                </c:pt>
                <c:pt idx="1056">
                  <c:v>-150</c:v>
                </c:pt>
                <c:pt idx="1057">
                  <c:v>-150</c:v>
                </c:pt>
                <c:pt idx="1058">
                  <c:v>-150</c:v>
                </c:pt>
                <c:pt idx="1059">
                  <c:v>-150</c:v>
                </c:pt>
                <c:pt idx="1060">
                  <c:v>-150</c:v>
                </c:pt>
                <c:pt idx="1061">
                  <c:v>-150</c:v>
                </c:pt>
                <c:pt idx="1062">
                  <c:v>-150</c:v>
                </c:pt>
                <c:pt idx="1063">
                  <c:v>-150</c:v>
                </c:pt>
                <c:pt idx="1064">
                  <c:v>-150</c:v>
                </c:pt>
                <c:pt idx="1065">
                  <c:v>-150</c:v>
                </c:pt>
                <c:pt idx="1066">
                  <c:v>-150</c:v>
                </c:pt>
                <c:pt idx="1067">
                  <c:v>-150</c:v>
                </c:pt>
                <c:pt idx="1068">
                  <c:v>-150</c:v>
                </c:pt>
                <c:pt idx="1069">
                  <c:v>-150</c:v>
                </c:pt>
                <c:pt idx="1070">
                  <c:v>-150</c:v>
                </c:pt>
                <c:pt idx="1071">
                  <c:v>-150</c:v>
                </c:pt>
                <c:pt idx="1072">
                  <c:v>-150</c:v>
                </c:pt>
                <c:pt idx="1073">
                  <c:v>-150</c:v>
                </c:pt>
                <c:pt idx="1074">
                  <c:v>-150</c:v>
                </c:pt>
                <c:pt idx="1075">
                  <c:v>-150</c:v>
                </c:pt>
                <c:pt idx="1076">
                  <c:v>-150</c:v>
                </c:pt>
                <c:pt idx="1077">
                  <c:v>-150</c:v>
                </c:pt>
                <c:pt idx="1078">
                  <c:v>-150</c:v>
                </c:pt>
                <c:pt idx="1079">
                  <c:v>-150</c:v>
                </c:pt>
                <c:pt idx="1080">
                  <c:v>-150</c:v>
                </c:pt>
                <c:pt idx="1081">
                  <c:v>-150</c:v>
                </c:pt>
                <c:pt idx="1082">
                  <c:v>-150</c:v>
                </c:pt>
                <c:pt idx="1083">
                  <c:v>-150</c:v>
                </c:pt>
                <c:pt idx="1084">
                  <c:v>-150</c:v>
                </c:pt>
                <c:pt idx="1085">
                  <c:v>-150</c:v>
                </c:pt>
                <c:pt idx="1086">
                  <c:v>-150</c:v>
                </c:pt>
                <c:pt idx="1087">
                  <c:v>-150</c:v>
                </c:pt>
                <c:pt idx="1088">
                  <c:v>-150</c:v>
                </c:pt>
                <c:pt idx="1089">
                  <c:v>-150</c:v>
                </c:pt>
                <c:pt idx="1090">
                  <c:v>-150</c:v>
                </c:pt>
                <c:pt idx="1091">
                  <c:v>-150</c:v>
                </c:pt>
                <c:pt idx="1092">
                  <c:v>-150</c:v>
                </c:pt>
                <c:pt idx="1093">
                  <c:v>-150</c:v>
                </c:pt>
                <c:pt idx="1094">
                  <c:v>-150</c:v>
                </c:pt>
                <c:pt idx="1095">
                  <c:v>-150</c:v>
                </c:pt>
                <c:pt idx="1096">
                  <c:v>-150</c:v>
                </c:pt>
                <c:pt idx="1097">
                  <c:v>-150</c:v>
                </c:pt>
                <c:pt idx="1098">
                  <c:v>-150</c:v>
                </c:pt>
                <c:pt idx="1099">
                  <c:v>-150</c:v>
                </c:pt>
                <c:pt idx="1100">
                  <c:v>-150</c:v>
                </c:pt>
                <c:pt idx="1101">
                  <c:v>-150</c:v>
                </c:pt>
                <c:pt idx="1102">
                  <c:v>-150</c:v>
                </c:pt>
                <c:pt idx="1103">
                  <c:v>-150</c:v>
                </c:pt>
                <c:pt idx="1104">
                  <c:v>-150</c:v>
                </c:pt>
                <c:pt idx="1105">
                  <c:v>-150</c:v>
                </c:pt>
                <c:pt idx="1106">
                  <c:v>-150</c:v>
                </c:pt>
                <c:pt idx="1107">
                  <c:v>-150</c:v>
                </c:pt>
                <c:pt idx="1108">
                  <c:v>-150</c:v>
                </c:pt>
                <c:pt idx="1109">
                  <c:v>-150</c:v>
                </c:pt>
                <c:pt idx="1110">
                  <c:v>-150</c:v>
                </c:pt>
                <c:pt idx="1111">
                  <c:v>-150</c:v>
                </c:pt>
                <c:pt idx="1112">
                  <c:v>-150</c:v>
                </c:pt>
                <c:pt idx="1113">
                  <c:v>-150</c:v>
                </c:pt>
                <c:pt idx="1114">
                  <c:v>-150</c:v>
                </c:pt>
                <c:pt idx="1115">
                  <c:v>-150</c:v>
                </c:pt>
                <c:pt idx="1116">
                  <c:v>-150</c:v>
                </c:pt>
                <c:pt idx="1117">
                  <c:v>-150</c:v>
                </c:pt>
                <c:pt idx="1118">
                  <c:v>-150</c:v>
                </c:pt>
                <c:pt idx="1119">
                  <c:v>-150</c:v>
                </c:pt>
                <c:pt idx="1120">
                  <c:v>-150</c:v>
                </c:pt>
                <c:pt idx="1121">
                  <c:v>-150</c:v>
                </c:pt>
                <c:pt idx="1122">
                  <c:v>-150</c:v>
                </c:pt>
                <c:pt idx="1123">
                  <c:v>-150</c:v>
                </c:pt>
                <c:pt idx="1124">
                  <c:v>-150</c:v>
                </c:pt>
                <c:pt idx="1125">
                  <c:v>-150</c:v>
                </c:pt>
                <c:pt idx="1126">
                  <c:v>-150</c:v>
                </c:pt>
                <c:pt idx="1127">
                  <c:v>-150</c:v>
                </c:pt>
                <c:pt idx="1128">
                  <c:v>-150</c:v>
                </c:pt>
                <c:pt idx="1129">
                  <c:v>-150</c:v>
                </c:pt>
                <c:pt idx="1130">
                  <c:v>-150</c:v>
                </c:pt>
                <c:pt idx="1131">
                  <c:v>-150</c:v>
                </c:pt>
                <c:pt idx="1132">
                  <c:v>-150</c:v>
                </c:pt>
                <c:pt idx="1133">
                  <c:v>-150</c:v>
                </c:pt>
                <c:pt idx="1134">
                  <c:v>-150</c:v>
                </c:pt>
                <c:pt idx="1135">
                  <c:v>-150</c:v>
                </c:pt>
                <c:pt idx="1136">
                  <c:v>-150</c:v>
                </c:pt>
                <c:pt idx="1137">
                  <c:v>-150</c:v>
                </c:pt>
                <c:pt idx="1138">
                  <c:v>-150</c:v>
                </c:pt>
                <c:pt idx="1139">
                  <c:v>-150</c:v>
                </c:pt>
                <c:pt idx="1140">
                  <c:v>-150</c:v>
                </c:pt>
                <c:pt idx="1141">
                  <c:v>-150</c:v>
                </c:pt>
                <c:pt idx="1142">
                  <c:v>-150</c:v>
                </c:pt>
                <c:pt idx="1143">
                  <c:v>-150</c:v>
                </c:pt>
                <c:pt idx="1144">
                  <c:v>-150</c:v>
                </c:pt>
                <c:pt idx="1145">
                  <c:v>-150</c:v>
                </c:pt>
                <c:pt idx="1146">
                  <c:v>-150</c:v>
                </c:pt>
                <c:pt idx="1147">
                  <c:v>-150</c:v>
                </c:pt>
                <c:pt idx="1148">
                  <c:v>-150</c:v>
                </c:pt>
                <c:pt idx="1149">
                  <c:v>-150</c:v>
                </c:pt>
                <c:pt idx="1150">
                  <c:v>-150</c:v>
                </c:pt>
                <c:pt idx="1151">
                  <c:v>-150</c:v>
                </c:pt>
                <c:pt idx="1152">
                  <c:v>-150</c:v>
                </c:pt>
                <c:pt idx="1153">
                  <c:v>-150</c:v>
                </c:pt>
                <c:pt idx="1154">
                  <c:v>-150</c:v>
                </c:pt>
                <c:pt idx="1155">
                  <c:v>-150</c:v>
                </c:pt>
                <c:pt idx="1156">
                  <c:v>-150</c:v>
                </c:pt>
                <c:pt idx="1157">
                  <c:v>-150</c:v>
                </c:pt>
                <c:pt idx="1158">
                  <c:v>-150</c:v>
                </c:pt>
                <c:pt idx="1159">
                  <c:v>-150</c:v>
                </c:pt>
                <c:pt idx="1160">
                  <c:v>-150</c:v>
                </c:pt>
                <c:pt idx="1161">
                  <c:v>-150</c:v>
                </c:pt>
                <c:pt idx="1162">
                  <c:v>-150</c:v>
                </c:pt>
                <c:pt idx="1163">
                  <c:v>-150</c:v>
                </c:pt>
                <c:pt idx="1164">
                  <c:v>-150</c:v>
                </c:pt>
                <c:pt idx="1165">
                  <c:v>-150</c:v>
                </c:pt>
                <c:pt idx="1166">
                  <c:v>-150</c:v>
                </c:pt>
                <c:pt idx="1167">
                  <c:v>-150</c:v>
                </c:pt>
                <c:pt idx="1168">
                  <c:v>-150</c:v>
                </c:pt>
                <c:pt idx="1169">
                  <c:v>-150</c:v>
                </c:pt>
                <c:pt idx="1170">
                  <c:v>-150</c:v>
                </c:pt>
                <c:pt idx="1171">
                  <c:v>-150</c:v>
                </c:pt>
                <c:pt idx="1172">
                  <c:v>-150</c:v>
                </c:pt>
                <c:pt idx="1173">
                  <c:v>-150</c:v>
                </c:pt>
                <c:pt idx="1174">
                  <c:v>-150</c:v>
                </c:pt>
                <c:pt idx="1175">
                  <c:v>-150</c:v>
                </c:pt>
                <c:pt idx="1176">
                  <c:v>-150</c:v>
                </c:pt>
                <c:pt idx="1177">
                  <c:v>-150</c:v>
                </c:pt>
                <c:pt idx="1178">
                  <c:v>-150</c:v>
                </c:pt>
                <c:pt idx="1179">
                  <c:v>-150</c:v>
                </c:pt>
                <c:pt idx="1180">
                  <c:v>-150</c:v>
                </c:pt>
                <c:pt idx="1181">
                  <c:v>-150</c:v>
                </c:pt>
                <c:pt idx="1182">
                  <c:v>-150</c:v>
                </c:pt>
                <c:pt idx="1183">
                  <c:v>-150</c:v>
                </c:pt>
                <c:pt idx="1184">
                  <c:v>-150</c:v>
                </c:pt>
                <c:pt idx="1185">
                  <c:v>-150</c:v>
                </c:pt>
                <c:pt idx="1186">
                  <c:v>-150</c:v>
                </c:pt>
                <c:pt idx="1187">
                  <c:v>-150</c:v>
                </c:pt>
                <c:pt idx="1188">
                  <c:v>-150</c:v>
                </c:pt>
                <c:pt idx="1189">
                  <c:v>-150</c:v>
                </c:pt>
                <c:pt idx="1190">
                  <c:v>-150</c:v>
                </c:pt>
                <c:pt idx="1191">
                  <c:v>-150</c:v>
                </c:pt>
                <c:pt idx="1192">
                  <c:v>-150</c:v>
                </c:pt>
                <c:pt idx="1193">
                  <c:v>-150</c:v>
                </c:pt>
                <c:pt idx="1194">
                  <c:v>-150</c:v>
                </c:pt>
                <c:pt idx="1195">
                  <c:v>-150</c:v>
                </c:pt>
                <c:pt idx="1196">
                  <c:v>-150</c:v>
                </c:pt>
                <c:pt idx="1197">
                  <c:v>-150</c:v>
                </c:pt>
                <c:pt idx="1198">
                  <c:v>-150</c:v>
                </c:pt>
                <c:pt idx="1199">
                  <c:v>-150</c:v>
                </c:pt>
                <c:pt idx="1200">
                  <c:v>-150</c:v>
                </c:pt>
                <c:pt idx="1201">
                  <c:v>-150</c:v>
                </c:pt>
                <c:pt idx="1202">
                  <c:v>-150</c:v>
                </c:pt>
                <c:pt idx="1203">
                  <c:v>-150</c:v>
                </c:pt>
                <c:pt idx="1204">
                  <c:v>-150</c:v>
                </c:pt>
                <c:pt idx="1205">
                  <c:v>-150</c:v>
                </c:pt>
                <c:pt idx="1206">
                  <c:v>-150</c:v>
                </c:pt>
                <c:pt idx="1207">
                  <c:v>-150</c:v>
                </c:pt>
                <c:pt idx="1208">
                  <c:v>-150</c:v>
                </c:pt>
                <c:pt idx="1209">
                  <c:v>-150</c:v>
                </c:pt>
                <c:pt idx="1210">
                  <c:v>-150</c:v>
                </c:pt>
                <c:pt idx="1211">
                  <c:v>-150</c:v>
                </c:pt>
                <c:pt idx="1212">
                  <c:v>-150</c:v>
                </c:pt>
                <c:pt idx="1213">
                  <c:v>-150</c:v>
                </c:pt>
                <c:pt idx="1214">
                  <c:v>-150</c:v>
                </c:pt>
                <c:pt idx="1215">
                  <c:v>-150</c:v>
                </c:pt>
                <c:pt idx="1216">
                  <c:v>-150</c:v>
                </c:pt>
                <c:pt idx="1217">
                  <c:v>-150</c:v>
                </c:pt>
                <c:pt idx="1218">
                  <c:v>-150</c:v>
                </c:pt>
                <c:pt idx="1219">
                  <c:v>-150</c:v>
                </c:pt>
                <c:pt idx="1220">
                  <c:v>-150</c:v>
                </c:pt>
                <c:pt idx="1221">
                  <c:v>-150</c:v>
                </c:pt>
                <c:pt idx="1222">
                  <c:v>-150</c:v>
                </c:pt>
                <c:pt idx="1223">
                  <c:v>-150</c:v>
                </c:pt>
                <c:pt idx="1224">
                  <c:v>-150</c:v>
                </c:pt>
                <c:pt idx="1225">
                  <c:v>-150</c:v>
                </c:pt>
                <c:pt idx="1226">
                  <c:v>-150</c:v>
                </c:pt>
                <c:pt idx="1227">
                  <c:v>-150</c:v>
                </c:pt>
                <c:pt idx="1228">
                  <c:v>-150</c:v>
                </c:pt>
                <c:pt idx="1229">
                  <c:v>-150</c:v>
                </c:pt>
                <c:pt idx="1230">
                  <c:v>-150</c:v>
                </c:pt>
                <c:pt idx="1231">
                  <c:v>-150</c:v>
                </c:pt>
                <c:pt idx="1232">
                  <c:v>-150</c:v>
                </c:pt>
                <c:pt idx="1233">
                  <c:v>-150</c:v>
                </c:pt>
                <c:pt idx="1234">
                  <c:v>-150</c:v>
                </c:pt>
                <c:pt idx="1235">
                  <c:v>-150</c:v>
                </c:pt>
                <c:pt idx="1236">
                  <c:v>-150</c:v>
                </c:pt>
                <c:pt idx="1237">
                  <c:v>-150</c:v>
                </c:pt>
                <c:pt idx="1238">
                  <c:v>-150</c:v>
                </c:pt>
                <c:pt idx="1239">
                  <c:v>-150</c:v>
                </c:pt>
                <c:pt idx="1240">
                  <c:v>-150</c:v>
                </c:pt>
                <c:pt idx="1241">
                  <c:v>-150</c:v>
                </c:pt>
                <c:pt idx="1242">
                  <c:v>-150</c:v>
                </c:pt>
                <c:pt idx="1243">
                  <c:v>-150</c:v>
                </c:pt>
                <c:pt idx="1244">
                  <c:v>-150</c:v>
                </c:pt>
                <c:pt idx="1245">
                  <c:v>-150</c:v>
                </c:pt>
                <c:pt idx="1246">
                  <c:v>-150</c:v>
                </c:pt>
                <c:pt idx="1247">
                  <c:v>-150</c:v>
                </c:pt>
                <c:pt idx="1248">
                  <c:v>-150</c:v>
                </c:pt>
                <c:pt idx="1249">
                  <c:v>-150</c:v>
                </c:pt>
                <c:pt idx="1250">
                  <c:v>-150</c:v>
                </c:pt>
                <c:pt idx="1251">
                  <c:v>-150</c:v>
                </c:pt>
                <c:pt idx="1252">
                  <c:v>-150</c:v>
                </c:pt>
                <c:pt idx="1253">
                  <c:v>-150</c:v>
                </c:pt>
                <c:pt idx="1254">
                  <c:v>-150</c:v>
                </c:pt>
                <c:pt idx="1255">
                  <c:v>-150</c:v>
                </c:pt>
                <c:pt idx="1256">
                  <c:v>-150</c:v>
                </c:pt>
                <c:pt idx="1257">
                  <c:v>-150</c:v>
                </c:pt>
                <c:pt idx="1258">
                  <c:v>-150</c:v>
                </c:pt>
                <c:pt idx="1259">
                  <c:v>-150</c:v>
                </c:pt>
                <c:pt idx="1260">
                  <c:v>-150</c:v>
                </c:pt>
                <c:pt idx="1261">
                  <c:v>-150</c:v>
                </c:pt>
                <c:pt idx="1262">
                  <c:v>-150</c:v>
                </c:pt>
                <c:pt idx="1263">
                  <c:v>-150</c:v>
                </c:pt>
                <c:pt idx="1264">
                  <c:v>-150</c:v>
                </c:pt>
                <c:pt idx="1265">
                  <c:v>-150</c:v>
                </c:pt>
                <c:pt idx="1266">
                  <c:v>-150</c:v>
                </c:pt>
                <c:pt idx="1267">
                  <c:v>-150</c:v>
                </c:pt>
                <c:pt idx="1268">
                  <c:v>-150</c:v>
                </c:pt>
                <c:pt idx="1269">
                  <c:v>-150</c:v>
                </c:pt>
                <c:pt idx="1270">
                  <c:v>-150</c:v>
                </c:pt>
                <c:pt idx="1271">
                  <c:v>-150</c:v>
                </c:pt>
                <c:pt idx="1272">
                  <c:v>-150</c:v>
                </c:pt>
                <c:pt idx="1273">
                  <c:v>-150</c:v>
                </c:pt>
                <c:pt idx="1274">
                  <c:v>-150</c:v>
                </c:pt>
                <c:pt idx="1275">
                  <c:v>-150</c:v>
                </c:pt>
                <c:pt idx="1276">
                  <c:v>-150</c:v>
                </c:pt>
                <c:pt idx="1277">
                  <c:v>-150</c:v>
                </c:pt>
                <c:pt idx="1278">
                  <c:v>-150</c:v>
                </c:pt>
                <c:pt idx="1279">
                  <c:v>-150</c:v>
                </c:pt>
                <c:pt idx="1280">
                  <c:v>-150</c:v>
                </c:pt>
                <c:pt idx="1281">
                  <c:v>-150</c:v>
                </c:pt>
                <c:pt idx="1282">
                  <c:v>-150</c:v>
                </c:pt>
                <c:pt idx="1283">
                  <c:v>-150</c:v>
                </c:pt>
                <c:pt idx="1284">
                  <c:v>-150</c:v>
                </c:pt>
                <c:pt idx="1285">
                  <c:v>-150</c:v>
                </c:pt>
                <c:pt idx="1286">
                  <c:v>-150</c:v>
                </c:pt>
                <c:pt idx="1287">
                  <c:v>-150</c:v>
                </c:pt>
                <c:pt idx="1288">
                  <c:v>-150</c:v>
                </c:pt>
                <c:pt idx="1289">
                  <c:v>-150</c:v>
                </c:pt>
                <c:pt idx="1290">
                  <c:v>-150</c:v>
                </c:pt>
                <c:pt idx="1291">
                  <c:v>-150</c:v>
                </c:pt>
                <c:pt idx="1292">
                  <c:v>-150</c:v>
                </c:pt>
                <c:pt idx="1293">
                  <c:v>-150</c:v>
                </c:pt>
                <c:pt idx="1294">
                  <c:v>-150</c:v>
                </c:pt>
                <c:pt idx="1295">
                  <c:v>-150</c:v>
                </c:pt>
                <c:pt idx="1296">
                  <c:v>-150</c:v>
                </c:pt>
                <c:pt idx="1297">
                  <c:v>-150</c:v>
                </c:pt>
                <c:pt idx="1298">
                  <c:v>-150</c:v>
                </c:pt>
                <c:pt idx="1299">
                  <c:v>-150</c:v>
                </c:pt>
                <c:pt idx="1300">
                  <c:v>-150</c:v>
                </c:pt>
                <c:pt idx="1301">
                  <c:v>-150</c:v>
                </c:pt>
                <c:pt idx="1302">
                  <c:v>-150</c:v>
                </c:pt>
                <c:pt idx="1303">
                  <c:v>-150</c:v>
                </c:pt>
                <c:pt idx="1304">
                  <c:v>-150</c:v>
                </c:pt>
                <c:pt idx="1305">
                  <c:v>-150</c:v>
                </c:pt>
                <c:pt idx="1306">
                  <c:v>-150</c:v>
                </c:pt>
                <c:pt idx="1307">
                  <c:v>-150</c:v>
                </c:pt>
                <c:pt idx="1308">
                  <c:v>-150</c:v>
                </c:pt>
                <c:pt idx="1309">
                  <c:v>-150</c:v>
                </c:pt>
                <c:pt idx="1310">
                  <c:v>-150</c:v>
                </c:pt>
                <c:pt idx="1311">
                  <c:v>-150</c:v>
                </c:pt>
                <c:pt idx="1312">
                  <c:v>-150</c:v>
                </c:pt>
                <c:pt idx="1313">
                  <c:v>-150</c:v>
                </c:pt>
                <c:pt idx="1314">
                  <c:v>-150</c:v>
                </c:pt>
                <c:pt idx="1315">
                  <c:v>-150</c:v>
                </c:pt>
                <c:pt idx="1316">
                  <c:v>-150</c:v>
                </c:pt>
                <c:pt idx="1317">
                  <c:v>-150</c:v>
                </c:pt>
                <c:pt idx="1318">
                  <c:v>-150</c:v>
                </c:pt>
                <c:pt idx="1319">
                  <c:v>-150</c:v>
                </c:pt>
                <c:pt idx="1320">
                  <c:v>-150</c:v>
                </c:pt>
                <c:pt idx="1321">
                  <c:v>-150</c:v>
                </c:pt>
                <c:pt idx="1322">
                  <c:v>-150</c:v>
                </c:pt>
                <c:pt idx="1323">
                  <c:v>-150</c:v>
                </c:pt>
                <c:pt idx="1324">
                  <c:v>-150</c:v>
                </c:pt>
                <c:pt idx="1325">
                  <c:v>-150</c:v>
                </c:pt>
                <c:pt idx="1326">
                  <c:v>-150</c:v>
                </c:pt>
                <c:pt idx="1327">
                  <c:v>-150</c:v>
                </c:pt>
                <c:pt idx="1328">
                  <c:v>-150</c:v>
                </c:pt>
                <c:pt idx="1329">
                  <c:v>-150</c:v>
                </c:pt>
                <c:pt idx="1330">
                  <c:v>-150</c:v>
                </c:pt>
                <c:pt idx="1331">
                  <c:v>-150</c:v>
                </c:pt>
                <c:pt idx="1332">
                  <c:v>-150</c:v>
                </c:pt>
                <c:pt idx="1333">
                  <c:v>-150</c:v>
                </c:pt>
                <c:pt idx="1334">
                  <c:v>-150</c:v>
                </c:pt>
                <c:pt idx="1335">
                  <c:v>-150</c:v>
                </c:pt>
                <c:pt idx="1336">
                  <c:v>-150</c:v>
                </c:pt>
                <c:pt idx="1337">
                  <c:v>-150</c:v>
                </c:pt>
                <c:pt idx="1338">
                  <c:v>-150</c:v>
                </c:pt>
                <c:pt idx="1339">
                  <c:v>-150</c:v>
                </c:pt>
                <c:pt idx="1340">
                  <c:v>-150</c:v>
                </c:pt>
                <c:pt idx="1341">
                  <c:v>-150</c:v>
                </c:pt>
                <c:pt idx="1342">
                  <c:v>-150</c:v>
                </c:pt>
                <c:pt idx="1343">
                  <c:v>-150</c:v>
                </c:pt>
                <c:pt idx="1344">
                  <c:v>-150</c:v>
                </c:pt>
                <c:pt idx="1345">
                  <c:v>-150</c:v>
                </c:pt>
                <c:pt idx="1346">
                  <c:v>-150</c:v>
                </c:pt>
                <c:pt idx="1347">
                  <c:v>-150</c:v>
                </c:pt>
                <c:pt idx="1348">
                  <c:v>-150</c:v>
                </c:pt>
                <c:pt idx="1349">
                  <c:v>-150</c:v>
                </c:pt>
                <c:pt idx="1350">
                  <c:v>-150</c:v>
                </c:pt>
                <c:pt idx="1351">
                  <c:v>-150</c:v>
                </c:pt>
                <c:pt idx="1352">
                  <c:v>-150</c:v>
                </c:pt>
                <c:pt idx="1353">
                  <c:v>-150</c:v>
                </c:pt>
                <c:pt idx="1354">
                  <c:v>-150</c:v>
                </c:pt>
                <c:pt idx="1355">
                  <c:v>-150</c:v>
                </c:pt>
                <c:pt idx="1356">
                  <c:v>-150</c:v>
                </c:pt>
                <c:pt idx="1357">
                  <c:v>-150</c:v>
                </c:pt>
                <c:pt idx="1358">
                  <c:v>-150</c:v>
                </c:pt>
                <c:pt idx="1359">
                  <c:v>-150</c:v>
                </c:pt>
                <c:pt idx="1360">
                  <c:v>-150</c:v>
                </c:pt>
                <c:pt idx="1361">
                  <c:v>-150</c:v>
                </c:pt>
                <c:pt idx="1362">
                  <c:v>-150</c:v>
                </c:pt>
                <c:pt idx="1363">
                  <c:v>-150</c:v>
                </c:pt>
                <c:pt idx="1364">
                  <c:v>-150</c:v>
                </c:pt>
                <c:pt idx="1365">
                  <c:v>-150</c:v>
                </c:pt>
                <c:pt idx="1366">
                  <c:v>-150</c:v>
                </c:pt>
                <c:pt idx="1367">
                  <c:v>-150</c:v>
                </c:pt>
                <c:pt idx="1368">
                  <c:v>-150</c:v>
                </c:pt>
                <c:pt idx="1369">
                  <c:v>-150</c:v>
                </c:pt>
                <c:pt idx="1370">
                  <c:v>-150</c:v>
                </c:pt>
                <c:pt idx="1371">
                  <c:v>-150</c:v>
                </c:pt>
                <c:pt idx="1372">
                  <c:v>-150</c:v>
                </c:pt>
                <c:pt idx="1373">
                  <c:v>-150</c:v>
                </c:pt>
                <c:pt idx="1374">
                  <c:v>-150</c:v>
                </c:pt>
                <c:pt idx="1375">
                  <c:v>-150</c:v>
                </c:pt>
                <c:pt idx="1376">
                  <c:v>-150</c:v>
                </c:pt>
                <c:pt idx="1377">
                  <c:v>-150</c:v>
                </c:pt>
                <c:pt idx="1378">
                  <c:v>-150</c:v>
                </c:pt>
                <c:pt idx="1379">
                  <c:v>-150</c:v>
                </c:pt>
                <c:pt idx="1380">
                  <c:v>-150</c:v>
                </c:pt>
                <c:pt idx="1381">
                  <c:v>-150</c:v>
                </c:pt>
                <c:pt idx="1382">
                  <c:v>-150</c:v>
                </c:pt>
                <c:pt idx="1383">
                  <c:v>-150</c:v>
                </c:pt>
                <c:pt idx="1384">
                  <c:v>-150</c:v>
                </c:pt>
                <c:pt idx="1385">
                  <c:v>-150</c:v>
                </c:pt>
                <c:pt idx="1386">
                  <c:v>-150</c:v>
                </c:pt>
                <c:pt idx="1387">
                  <c:v>-150</c:v>
                </c:pt>
                <c:pt idx="1388">
                  <c:v>-150</c:v>
                </c:pt>
                <c:pt idx="1389">
                  <c:v>-150</c:v>
                </c:pt>
                <c:pt idx="1390">
                  <c:v>-150</c:v>
                </c:pt>
                <c:pt idx="1391">
                  <c:v>-150</c:v>
                </c:pt>
                <c:pt idx="1392">
                  <c:v>-150</c:v>
                </c:pt>
                <c:pt idx="1393">
                  <c:v>-150</c:v>
                </c:pt>
                <c:pt idx="1394">
                  <c:v>-150</c:v>
                </c:pt>
                <c:pt idx="1395">
                  <c:v>-150</c:v>
                </c:pt>
                <c:pt idx="1396">
                  <c:v>-150</c:v>
                </c:pt>
                <c:pt idx="1397">
                  <c:v>-150</c:v>
                </c:pt>
                <c:pt idx="1398">
                  <c:v>-150</c:v>
                </c:pt>
                <c:pt idx="1399">
                  <c:v>-150</c:v>
                </c:pt>
                <c:pt idx="1400">
                  <c:v>-150</c:v>
                </c:pt>
                <c:pt idx="1401">
                  <c:v>-150</c:v>
                </c:pt>
                <c:pt idx="1402">
                  <c:v>-150</c:v>
                </c:pt>
                <c:pt idx="1403">
                  <c:v>-150</c:v>
                </c:pt>
                <c:pt idx="1404">
                  <c:v>-150</c:v>
                </c:pt>
                <c:pt idx="1405">
                  <c:v>-150</c:v>
                </c:pt>
                <c:pt idx="1406">
                  <c:v>-150</c:v>
                </c:pt>
                <c:pt idx="1407">
                  <c:v>-150</c:v>
                </c:pt>
                <c:pt idx="1408">
                  <c:v>-150</c:v>
                </c:pt>
                <c:pt idx="1409">
                  <c:v>-150</c:v>
                </c:pt>
                <c:pt idx="1410">
                  <c:v>-150</c:v>
                </c:pt>
                <c:pt idx="1411">
                  <c:v>-150</c:v>
                </c:pt>
                <c:pt idx="1412">
                  <c:v>-150</c:v>
                </c:pt>
                <c:pt idx="1413">
                  <c:v>-150</c:v>
                </c:pt>
                <c:pt idx="1414">
                  <c:v>-150</c:v>
                </c:pt>
                <c:pt idx="1415">
                  <c:v>-150</c:v>
                </c:pt>
                <c:pt idx="1416">
                  <c:v>-150</c:v>
                </c:pt>
                <c:pt idx="1417">
                  <c:v>-150</c:v>
                </c:pt>
                <c:pt idx="1418">
                  <c:v>-150</c:v>
                </c:pt>
                <c:pt idx="1419">
                  <c:v>-150</c:v>
                </c:pt>
                <c:pt idx="1420">
                  <c:v>-150</c:v>
                </c:pt>
                <c:pt idx="1421">
                  <c:v>-150</c:v>
                </c:pt>
                <c:pt idx="1422">
                  <c:v>-150</c:v>
                </c:pt>
                <c:pt idx="1423">
                  <c:v>-150</c:v>
                </c:pt>
                <c:pt idx="1424">
                  <c:v>-150</c:v>
                </c:pt>
                <c:pt idx="1425">
                  <c:v>-150</c:v>
                </c:pt>
                <c:pt idx="1426">
                  <c:v>-150</c:v>
                </c:pt>
                <c:pt idx="1427">
                  <c:v>-150</c:v>
                </c:pt>
                <c:pt idx="1428">
                  <c:v>-150</c:v>
                </c:pt>
                <c:pt idx="1429">
                  <c:v>-150</c:v>
                </c:pt>
                <c:pt idx="1430">
                  <c:v>-150</c:v>
                </c:pt>
                <c:pt idx="1431">
                  <c:v>-150</c:v>
                </c:pt>
                <c:pt idx="1432">
                  <c:v>-150</c:v>
                </c:pt>
                <c:pt idx="1433">
                  <c:v>-150</c:v>
                </c:pt>
                <c:pt idx="1434">
                  <c:v>-150</c:v>
                </c:pt>
                <c:pt idx="1435">
                  <c:v>-150</c:v>
                </c:pt>
                <c:pt idx="1436">
                  <c:v>-150</c:v>
                </c:pt>
                <c:pt idx="1437">
                  <c:v>-150</c:v>
                </c:pt>
                <c:pt idx="1438">
                  <c:v>-150</c:v>
                </c:pt>
                <c:pt idx="1439">
                  <c:v>-150</c:v>
                </c:pt>
                <c:pt idx="1440">
                  <c:v>-150</c:v>
                </c:pt>
                <c:pt idx="1441">
                  <c:v>-150</c:v>
                </c:pt>
                <c:pt idx="1442">
                  <c:v>-150</c:v>
                </c:pt>
                <c:pt idx="1443">
                  <c:v>-150</c:v>
                </c:pt>
                <c:pt idx="1444">
                  <c:v>-150</c:v>
                </c:pt>
                <c:pt idx="1445">
                  <c:v>-150</c:v>
                </c:pt>
                <c:pt idx="1446">
                  <c:v>-150</c:v>
                </c:pt>
                <c:pt idx="1447">
                  <c:v>-150</c:v>
                </c:pt>
                <c:pt idx="1448">
                  <c:v>-150</c:v>
                </c:pt>
                <c:pt idx="1449">
                  <c:v>-150</c:v>
                </c:pt>
                <c:pt idx="1450">
                  <c:v>-150</c:v>
                </c:pt>
                <c:pt idx="1451">
                  <c:v>-150</c:v>
                </c:pt>
                <c:pt idx="1452">
                  <c:v>-150</c:v>
                </c:pt>
                <c:pt idx="1453">
                  <c:v>-150</c:v>
                </c:pt>
                <c:pt idx="1454">
                  <c:v>-150</c:v>
                </c:pt>
                <c:pt idx="1455">
                  <c:v>-150</c:v>
                </c:pt>
                <c:pt idx="1456">
                  <c:v>-150</c:v>
                </c:pt>
                <c:pt idx="1457">
                  <c:v>-150</c:v>
                </c:pt>
                <c:pt idx="1458">
                  <c:v>-150</c:v>
                </c:pt>
                <c:pt idx="1459">
                  <c:v>-150</c:v>
                </c:pt>
                <c:pt idx="1460">
                  <c:v>-150</c:v>
                </c:pt>
                <c:pt idx="1461">
                  <c:v>-150</c:v>
                </c:pt>
                <c:pt idx="1462">
                  <c:v>-150</c:v>
                </c:pt>
                <c:pt idx="1463">
                  <c:v>-150</c:v>
                </c:pt>
                <c:pt idx="1464">
                  <c:v>-150</c:v>
                </c:pt>
                <c:pt idx="1465">
                  <c:v>-150</c:v>
                </c:pt>
                <c:pt idx="1466">
                  <c:v>-150</c:v>
                </c:pt>
                <c:pt idx="1467">
                  <c:v>-150</c:v>
                </c:pt>
                <c:pt idx="1468">
                  <c:v>-150</c:v>
                </c:pt>
                <c:pt idx="1469">
                  <c:v>-150</c:v>
                </c:pt>
                <c:pt idx="1470">
                  <c:v>-150</c:v>
                </c:pt>
                <c:pt idx="1471">
                  <c:v>-150</c:v>
                </c:pt>
                <c:pt idx="1472">
                  <c:v>-150</c:v>
                </c:pt>
                <c:pt idx="1473">
                  <c:v>-150</c:v>
                </c:pt>
                <c:pt idx="1474">
                  <c:v>-150</c:v>
                </c:pt>
                <c:pt idx="1475">
                  <c:v>-150</c:v>
                </c:pt>
                <c:pt idx="1476">
                  <c:v>-150</c:v>
                </c:pt>
                <c:pt idx="1477">
                  <c:v>-150</c:v>
                </c:pt>
                <c:pt idx="1478">
                  <c:v>-150</c:v>
                </c:pt>
                <c:pt idx="1479">
                  <c:v>-150</c:v>
                </c:pt>
                <c:pt idx="1480">
                  <c:v>-150</c:v>
                </c:pt>
                <c:pt idx="1481">
                  <c:v>-150</c:v>
                </c:pt>
                <c:pt idx="1482">
                  <c:v>-150</c:v>
                </c:pt>
                <c:pt idx="1483">
                  <c:v>-150</c:v>
                </c:pt>
                <c:pt idx="1484">
                  <c:v>-150</c:v>
                </c:pt>
                <c:pt idx="1485">
                  <c:v>-150</c:v>
                </c:pt>
                <c:pt idx="1486">
                  <c:v>-150</c:v>
                </c:pt>
                <c:pt idx="1487">
                  <c:v>-150</c:v>
                </c:pt>
                <c:pt idx="1488">
                  <c:v>-150</c:v>
                </c:pt>
                <c:pt idx="1489">
                  <c:v>-150</c:v>
                </c:pt>
                <c:pt idx="1490">
                  <c:v>-150</c:v>
                </c:pt>
                <c:pt idx="1491">
                  <c:v>-150</c:v>
                </c:pt>
                <c:pt idx="1492">
                  <c:v>-150</c:v>
                </c:pt>
                <c:pt idx="1493">
                  <c:v>-150</c:v>
                </c:pt>
                <c:pt idx="1494">
                  <c:v>-150</c:v>
                </c:pt>
                <c:pt idx="1495">
                  <c:v>-150</c:v>
                </c:pt>
                <c:pt idx="1496">
                  <c:v>-150</c:v>
                </c:pt>
                <c:pt idx="1497">
                  <c:v>-150</c:v>
                </c:pt>
                <c:pt idx="1498">
                  <c:v>-150</c:v>
                </c:pt>
                <c:pt idx="1499">
                  <c:v>-150</c:v>
                </c:pt>
                <c:pt idx="1500">
                  <c:v>-150</c:v>
                </c:pt>
                <c:pt idx="1501">
                  <c:v>-150</c:v>
                </c:pt>
                <c:pt idx="1502">
                  <c:v>-150</c:v>
                </c:pt>
                <c:pt idx="1503">
                  <c:v>-150</c:v>
                </c:pt>
                <c:pt idx="1504">
                  <c:v>-150</c:v>
                </c:pt>
                <c:pt idx="1505">
                  <c:v>-150</c:v>
                </c:pt>
                <c:pt idx="1506">
                  <c:v>-150</c:v>
                </c:pt>
                <c:pt idx="1507">
                  <c:v>-150</c:v>
                </c:pt>
                <c:pt idx="1508">
                  <c:v>-150</c:v>
                </c:pt>
                <c:pt idx="1509">
                  <c:v>-150</c:v>
                </c:pt>
                <c:pt idx="1510">
                  <c:v>-150</c:v>
                </c:pt>
                <c:pt idx="1511">
                  <c:v>-150</c:v>
                </c:pt>
                <c:pt idx="1512">
                  <c:v>-150</c:v>
                </c:pt>
                <c:pt idx="1513">
                  <c:v>-150</c:v>
                </c:pt>
                <c:pt idx="1514">
                  <c:v>-150</c:v>
                </c:pt>
                <c:pt idx="1515">
                  <c:v>-150</c:v>
                </c:pt>
                <c:pt idx="1516">
                  <c:v>-150</c:v>
                </c:pt>
                <c:pt idx="1517">
                  <c:v>-150</c:v>
                </c:pt>
                <c:pt idx="1518">
                  <c:v>-150</c:v>
                </c:pt>
                <c:pt idx="1519">
                  <c:v>-150</c:v>
                </c:pt>
                <c:pt idx="1520">
                  <c:v>-150</c:v>
                </c:pt>
                <c:pt idx="1521">
                  <c:v>-150</c:v>
                </c:pt>
                <c:pt idx="1522">
                  <c:v>-150</c:v>
                </c:pt>
                <c:pt idx="1523">
                  <c:v>-150</c:v>
                </c:pt>
                <c:pt idx="1524">
                  <c:v>-150</c:v>
                </c:pt>
                <c:pt idx="1525">
                  <c:v>-150</c:v>
                </c:pt>
                <c:pt idx="1526">
                  <c:v>-150</c:v>
                </c:pt>
                <c:pt idx="1527">
                  <c:v>-150</c:v>
                </c:pt>
                <c:pt idx="1528">
                  <c:v>-150</c:v>
                </c:pt>
                <c:pt idx="1529">
                  <c:v>-150</c:v>
                </c:pt>
                <c:pt idx="1530">
                  <c:v>-150</c:v>
                </c:pt>
                <c:pt idx="1531">
                  <c:v>-150</c:v>
                </c:pt>
                <c:pt idx="1532">
                  <c:v>-150</c:v>
                </c:pt>
                <c:pt idx="1533">
                  <c:v>-150</c:v>
                </c:pt>
                <c:pt idx="1534">
                  <c:v>-150</c:v>
                </c:pt>
                <c:pt idx="1535">
                  <c:v>-150</c:v>
                </c:pt>
                <c:pt idx="1536">
                  <c:v>-150</c:v>
                </c:pt>
                <c:pt idx="1537">
                  <c:v>-150</c:v>
                </c:pt>
                <c:pt idx="1538">
                  <c:v>-150</c:v>
                </c:pt>
                <c:pt idx="1539">
                  <c:v>-150</c:v>
                </c:pt>
                <c:pt idx="1540">
                  <c:v>-150</c:v>
                </c:pt>
                <c:pt idx="1541">
                  <c:v>-150</c:v>
                </c:pt>
                <c:pt idx="1542">
                  <c:v>-150</c:v>
                </c:pt>
                <c:pt idx="1543">
                  <c:v>-150</c:v>
                </c:pt>
                <c:pt idx="1544">
                  <c:v>-150</c:v>
                </c:pt>
                <c:pt idx="1545">
                  <c:v>-150</c:v>
                </c:pt>
                <c:pt idx="1546">
                  <c:v>-150</c:v>
                </c:pt>
                <c:pt idx="1547">
                  <c:v>-150</c:v>
                </c:pt>
                <c:pt idx="1548">
                  <c:v>-150</c:v>
                </c:pt>
                <c:pt idx="1549">
                  <c:v>-150</c:v>
                </c:pt>
                <c:pt idx="1550">
                  <c:v>-150</c:v>
                </c:pt>
                <c:pt idx="1551">
                  <c:v>-150</c:v>
                </c:pt>
                <c:pt idx="1552">
                  <c:v>-150</c:v>
                </c:pt>
                <c:pt idx="1553">
                  <c:v>-150</c:v>
                </c:pt>
                <c:pt idx="1554">
                  <c:v>-150</c:v>
                </c:pt>
                <c:pt idx="1555">
                  <c:v>-150</c:v>
                </c:pt>
                <c:pt idx="1556">
                  <c:v>-150</c:v>
                </c:pt>
                <c:pt idx="1557">
                  <c:v>-150</c:v>
                </c:pt>
                <c:pt idx="1558">
                  <c:v>-150</c:v>
                </c:pt>
                <c:pt idx="1559">
                  <c:v>-150</c:v>
                </c:pt>
                <c:pt idx="1560">
                  <c:v>-150</c:v>
                </c:pt>
                <c:pt idx="1561">
                  <c:v>-150</c:v>
                </c:pt>
                <c:pt idx="1562">
                  <c:v>-150</c:v>
                </c:pt>
                <c:pt idx="1563">
                  <c:v>-150</c:v>
                </c:pt>
                <c:pt idx="1564">
                  <c:v>-150</c:v>
                </c:pt>
                <c:pt idx="1565">
                  <c:v>-150</c:v>
                </c:pt>
                <c:pt idx="1566">
                  <c:v>-150</c:v>
                </c:pt>
                <c:pt idx="1567">
                  <c:v>-150</c:v>
                </c:pt>
                <c:pt idx="1568">
                  <c:v>-150</c:v>
                </c:pt>
                <c:pt idx="1569">
                  <c:v>-150</c:v>
                </c:pt>
                <c:pt idx="1570">
                  <c:v>-150</c:v>
                </c:pt>
                <c:pt idx="1571">
                  <c:v>-150</c:v>
                </c:pt>
                <c:pt idx="1572">
                  <c:v>-150</c:v>
                </c:pt>
                <c:pt idx="1573">
                  <c:v>-150</c:v>
                </c:pt>
                <c:pt idx="1574">
                  <c:v>-150</c:v>
                </c:pt>
                <c:pt idx="1575">
                  <c:v>-150</c:v>
                </c:pt>
                <c:pt idx="1576">
                  <c:v>-150</c:v>
                </c:pt>
                <c:pt idx="1577">
                  <c:v>-150</c:v>
                </c:pt>
                <c:pt idx="1578">
                  <c:v>-150</c:v>
                </c:pt>
                <c:pt idx="1579">
                  <c:v>-150</c:v>
                </c:pt>
                <c:pt idx="1580">
                  <c:v>-150</c:v>
                </c:pt>
                <c:pt idx="1581">
                  <c:v>-150</c:v>
                </c:pt>
                <c:pt idx="1582">
                  <c:v>-150</c:v>
                </c:pt>
                <c:pt idx="1583">
                  <c:v>-150</c:v>
                </c:pt>
                <c:pt idx="1584">
                  <c:v>-150</c:v>
                </c:pt>
                <c:pt idx="1585">
                  <c:v>-150</c:v>
                </c:pt>
                <c:pt idx="1586">
                  <c:v>-150</c:v>
                </c:pt>
                <c:pt idx="1587">
                  <c:v>-150</c:v>
                </c:pt>
                <c:pt idx="1588">
                  <c:v>-150</c:v>
                </c:pt>
                <c:pt idx="1589">
                  <c:v>-150</c:v>
                </c:pt>
                <c:pt idx="1590">
                  <c:v>-150</c:v>
                </c:pt>
                <c:pt idx="1591">
                  <c:v>-150</c:v>
                </c:pt>
                <c:pt idx="1592">
                  <c:v>-150</c:v>
                </c:pt>
                <c:pt idx="1593">
                  <c:v>-150</c:v>
                </c:pt>
                <c:pt idx="1594">
                  <c:v>-150</c:v>
                </c:pt>
                <c:pt idx="1595">
                  <c:v>-150</c:v>
                </c:pt>
                <c:pt idx="1596">
                  <c:v>-150</c:v>
                </c:pt>
                <c:pt idx="1597">
                  <c:v>-150</c:v>
                </c:pt>
                <c:pt idx="1598">
                  <c:v>-150</c:v>
                </c:pt>
                <c:pt idx="1599">
                  <c:v>-150</c:v>
                </c:pt>
                <c:pt idx="1600">
                  <c:v>-150</c:v>
                </c:pt>
                <c:pt idx="1601">
                  <c:v>-150</c:v>
                </c:pt>
                <c:pt idx="1602">
                  <c:v>-150</c:v>
                </c:pt>
                <c:pt idx="1603">
                  <c:v>-150</c:v>
                </c:pt>
                <c:pt idx="1604">
                  <c:v>-150</c:v>
                </c:pt>
                <c:pt idx="1605">
                  <c:v>-150</c:v>
                </c:pt>
                <c:pt idx="1606">
                  <c:v>-150</c:v>
                </c:pt>
                <c:pt idx="1607">
                  <c:v>-150</c:v>
                </c:pt>
                <c:pt idx="1608">
                  <c:v>-150</c:v>
                </c:pt>
                <c:pt idx="1609">
                  <c:v>-150</c:v>
                </c:pt>
                <c:pt idx="1610">
                  <c:v>-150</c:v>
                </c:pt>
                <c:pt idx="1611">
                  <c:v>-150</c:v>
                </c:pt>
                <c:pt idx="1612">
                  <c:v>-150</c:v>
                </c:pt>
                <c:pt idx="1613">
                  <c:v>-150</c:v>
                </c:pt>
                <c:pt idx="1614">
                  <c:v>-150</c:v>
                </c:pt>
                <c:pt idx="1615">
                  <c:v>-150</c:v>
                </c:pt>
                <c:pt idx="1616">
                  <c:v>-150</c:v>
                </c:pt>
                <c:pt idx="1617">
                  <c:v>-150</c:v>
                </c:pt>
                <c:pt idx="1618">
                  <c:v>-150</c:v>
                </c:pt>
                <c:pt idx="1619">
                  <c:v>-150</c:v>
                </c:pt>
                <c:pt idx="1620">
                  <c:v>-150</c:v>
                </c:pt>
                <c:pt idx="1621">
                  <c:v>-150</c:v>
                </c:pt>
                <c:pt idx="1622">
                  <c:v>-150</c:v>
                </c:pt>
                <c:pt idx="1623">
                  <c:v>-150</c:v>
                </c:pt>
                <c:pt idx="1624">
                  <c:v>-150</c:v>
                </c:pt>
                <c:pt idx="1625">
                  <c:v>-150</c:v>
                </c:pt>
                <c:pt idx="1626">
                  <c:v>-150</c:v>
                </c:pt>
                <c:pt idx="1627">
                  <c:v>-150</c:v>
                </c:pt>
                <c:pt idx="1628">
                  <c:v>-150</c:v>
                </c:pt>
                <c:pt idx="1629">
                  <c:v>-150</c:v>
                </c:pt>
                <c:pt idx="1630">
                  <c:v>-150</c:v>
                </c:pt>
                <c:pt idx="1631">
                  <c:v>-150</c:v>
                </c:pt>
                <c:pt idx="1632">
                  <c:v>-150</c:v>
                </c:pt>
                <c:pt idx="1633">
                  <c:v>-150</c:v>
                </c:pt>
                <c:pt idx="1634">
                  <c:v>-150</c:v>
                </c:pt>
                <c:pt idx="1635">
                  <c:v>-150</c:v>
                </c:pt>
                <c:pt idx="1636">
                  <c:v>-150</c:v>
                </c:pt>
                <c:pt idx="1637">
                  <c:v>-150</c:v>
                </c:pt>
                <c:pt idx="1638">
                  <c:v>-150</c:v>
                </c:pt>
                <c:pt idx="1639">
                  <c:v>-150</c:v>
                </c:pt>
                <c:pt idx="1640">
                  <c:v>-150</c:v>
                </c:pt>
                <c:pt idx="1641">
                  <c:v>-150</c:v>
                </c:pt>
                <c:pt idx="1642">
                  <c:v>-150</c:v>
                </c:pt>
                <c:pt idx="1643">
                  <c:v>-150</c:v>
                </c:pt>
                <c:pt idx="1644">
                  <c:v>-150</c:v>
                </c:pt>
                <c:pt idx="1645">
                  <c:v>-150</c:v>
                </c:pt>
                <c:pt idx="1646">
                  <c:v>-150</c:v>
                </c:pt>
                <c:pt idx="1647">
                  <c:v>-150</c:v>
                </c:pt>
                <c:pt idx="1648">
                  <c:v>-150</c:v>
                </c:pt>
                <c:pt idx="1649">
                  <c:v>-150</c:v>
                </c:pt>
                <c:pt idx="1650">
                  <c:v>-150</c:v>
                </c:pt>
                <c:pt idx="1651">
                  <c:v>-150</c:v>
                </c:pt>
                <c:pt idx="1652">
                  <c:v>-150</c:v>
                </c:pt>
                <c:pt idx="1653">
                  <c:v>-150</c:v>
                </c:pt>
                <c:pt idx="1654">
                  <c:v>-150</c:v>
                </c:pt>
                <c:pt idx="1655">
                  <c:v>-150</c:v>
                </c:pt>
                <c:pt idx="1656">
                  <c:v>-150</c:v>
                </c:pt>
                <c:pt idx="1657">
                  <c:v>-150</c:v>
                </c:pt>
                <c:pt idx="1658">
                  <c:v>-150</c:v>
                </c:pt>
                <c:pt idx="1659">
                  <c:v>-150</c:v>
                </c:pt>
                <c:pt idx="1660">
                  <c:v>-150</c:v>
                </c:pt>
                <c:pt idx="1661">
                  <c:v>-150</c:v>
                </c:pt>
                <c:pt idx="1662">
                  <c:v>-150</c:v>
                </c:pt>
                <c:pt idx="1663">
                  <c:v>-150</c:v>
                </c:pt>
                <c:pt idx="1664">
                  <c:v>-150</c:v>
                </c:pt>
                <c:pt idx="1665">
                  <c:v>-150</c:v>
                </c:pt>
                <c:pt idx="1666">
                  <c:v>-150</c:v>
                </c:pt>
                <c:pt idx="1667">
                  <c:v>-150</c:v>
                </c:pt>
                <c:pt idx="1668">
                  <c:v>-150</c:v>
                </c:pt>
                <c:pt idx="1669">
                  <c:v>-150</c:v>
                </c:pt>
                <c:pt idx="1670">
                  <c:v>-150</c:v>
                </c:pt>
                <c:pt idx="1671">
                  <c:v>-150</c:v>
                </c:pt>
                <c:pt idx="1672">
                  <c:v>-150</c:v>
                </c:pt>
                <c:pt idx="1673">
                  <c:v>-150</c:v>
                </c:pt>
                <c:pt idx="1674">
                  <c:v>-150</c:v>
                </c:pt>
                <c:pt idx="1675">
                  <c:v>-150</c:v>
                </c:pt>
                <c:pt idx="1676">
                  <c:v>-150</c:v>
                </c:pt>
                <c:pt idx="1677">
                  <c:v>-150</c:v>
                </c:pt>
                <c:pt idx="1678">
                  <c:v>-150</c:v>
                </c:pt>
                <c:pt idx="1679">
                  <c:v>-150</c:v>
                </c:pt>
                <c:pt idx="1680">
                  <c:v>-150</c:v>
                </c:pt>
                <c:pt idx="1681">
                  <c:v>-150</c:v>
                </c:pt>
                <c:pt idx="1682">
                  <c:v>-150</c:v>
                </c:pt>
                <c:pt idx="1683">
                  <c:v>-150</c:v>
                </c:pt>
                <c:pt idx="1684">
                  <c:v>-150</c:v>
                </c:pt>
                <c:pt idx="1685">
                  <c:v>-150</c:v>
                </c:pt>
                <c:pt idx="1686">
                  <c:v>-150</c:v>
                </c:pt>
                <c:pt idx="1687">
                  <c:v>-150</c:v>
                </c:pt>
                <c:pt idx="1688">
                  <c:v>-150</c:v>
                </c:pt>
                <c:pt idx="1689">
                  <c:v>-150</c:v>
                </c:pt>
                <c:pt idx="1690">
                  <c:v>-150</c:v>
                </c:pt>
                <c:pt idx="1691">
                  <c:v>-150</c:v>
                </c:pt>
                <c:pt idx="1692">
                  <c:v>-150</c:v>
                </c:pt>
                <c:pt idx="1693">
                  <c:v>-150</c:v>
                </c:pt>
                <c:pt idx="1694">
                  <c:v>-150</c:v>
                </c:pt>
                <c:pt idx="1695">
                  <c:v>-150</c:v>
                </c:pt>
                <c:pt idx="1696">
                  <c:v>-150</c:v>
                </c:pt>
                <c:pt idx="1697">
                  <c:v>-150</c:v>
                </c:pt>
                <c:pt idx="1698">
                  <c:v>-150</c:v>
                </c:pt>
                <c:pt idx="1699">
                  <c:v>-150</c:v>
                </c:pt>
                <c:pt idx="1700">
                  <c:v>-150</c:v>
                </c:pt>
                <c:pt idx="1701">
                  <c:v>-150</c:v>
                </c:pt>
                <c:pt idx="1702">
                  <c:v>-150</c:v>
                </c:pt>
                <c:pt idx="1703">
                  <c:v>-150</c:v>
                </c:pt>
                <c:pt idx="1704">
                  <c:v>-150</c:v>
                </c:pt>
                <c:pt idx="1705">
                  <c:v>-150</c:v>
                </c:pt>
                <c:pt idx="1706">
                  <c:v>-150</c:v>
                </c:pt>
                <c:pt idx="1707">
                  <c:v>-150</c:v>
                </c:pt>
                <c:pt idx="1708">
                  <c:v>-150</c:v>
                </c:pt>
                <c:pt idx="1709">
                  <c:v>-150</c:v>
                </c:pt>
                <c:pt idx="1710">
                  <c:v>-150</c:v>
                </c:pt>
                <c:pt idx="1711">
                  <c:v>-150</c:v>
                </c:pt>
                <c:pt idx="1712">
                  <c:v>-150</c:v>
                </c:pt>
                <c:pt idx="1713">
                  <c:v>-150</c:v>
                </c:pt>
                <c:pt idx="1714">
                  <c:v>-150</c:v>
                </c:pt>
                <c:pt idx="1715">
                  <c:v>-150</c:v>
                </c:pt>
                <c:pt idx="1716">
                  <c:v>-150</c:v>
                </c:pt>
                <c:pt idx="1717">
                  <c:v>-150</c:v>
                </c:pt>
                <c:pt idx="1718">
                  <c:v>-150</c:v>
                </c:pt>
                <c:pt idx="1719">
                  <c:v>-150</c:v>
                </c:pt>
                <c:pt idx="1720">
                  <c:v>-150</c:v>
                </c:pt>
                <c:pt idx="1721">
                  <c:v>-150</c:v>
                </c:pt>
                <c:pt idx="1722">
                  <c:v>-150</c:v>
                </c:pt>
                <c:pt idx="1723">
                  <c:v>-150</c:v>
                </c:pt>
                <c:pt idx="1724">
                  <c:v>-150</c:v>
                </c:pt>
                <c:pt idx="1725">
                  <c:v>-150</c:v>
                </c:pt>
                <c:pt idx="1726">
                  <c:v>-150</c:v>
                </c:pt>
                <c:pt idx="1727">
                  <c:v>-150</c:v>
                </c:pt>
                <c:pt idx="1728">
                  <c:v>-150</c:v>
                </c:pt>
                <c:pt idx="1729">
                  <c:v>-150</c:v>
                </c:pt>
                <c:pt idx="1730">
                  <c:v>-150</c:v>
                </c:pt>
                <c:pt idx="1731">
                  <c:v>-150</c:v>
                </c:pt>
                <c:pt idx="1732">
                  <c:v>-150</c:v>
                </c:pt>
                <c:pt idx="1733">
                  <c:v>-150</c:v>
                </c:pt>
                <c:pt idx="1734">
                  <c:v>-150</c:v>
                </c:pt>
                <c:pt idx="1735">
                  <c:v>-150</c:v>
                </c:pt>
                <c:pt idx="1736">
                  <c:v>-150</c:v>
                </c:pt>
                <c:pt idx="1737">
                  <c:v>-150</c:v>
                </c:pt>
                <c:pt idx="1738">
                  <c:v>-150</c:v>
                </c:pt>
                <c:pt idx="1739">
                  <c:v>-150</c:v>
                </c:pt>
                <c:pt idx="1740">
                  <c:v>-150</c:v>
                </c:pt>
                <c:pt idx="1741">
                  <c:v>-150</c:v>
                </c:pt>
                <c:pt idx="1742">
                  <c:v>-150</c:v>
                </c:pt>
                <c:pt idx="1743">
                  <c:v>-150</c:v>
                </c:pt>
                <c:pt idx="1744">
                  <c:v>-150</c:v>
                </c:pt>
                <c:pt idx="1745">
                  <c:v>-150</c:v>
                </c:pt>
                <c:pt idx="1746">
                  <c:v>-150</c:v>
                </c:pt>
                <c:pt idx="1747">
                  <c:v>-150</c:v>
                </c:pt>
                <c:pt idx="1748">
                  <c:v>-150</c:v>
                </c:pt>
                <c:pt idx="1749">
                  <c:v>-150</c:v>
                </c:pt>
                <c:pt idx="1750">
                  <c:v>-150</c:v>
                </c:pt>
                <c:pt idx="1751">
                  <c:v>-150</c:v>
                </c:pt>
                <c:pt idx="1752">
                  <c:v>-150</c:v>
                </c:pt>
                <c:pt idx="1753">
                  <c:v>-150</c:v>
                </c:pt>
                <c:pt idx="1754">
                  <c:v>-150</c:v>
                </c:pt>
                <c:pt idx="1755">
                  <c:v>-150</c:v>
                </c:pt>
                <c:pt idx="1756">
                  <c:v>-150</c:v>
                </c:pt>
                <c:pt idx="1757">
                  <c:v>-150</c:v>
                </c:pt>
                <c:pt idx="1758">
                  <c:v>-150</c:v>
                </c:pt>
                <c:pt idx="1759">
                  <c:v>-150</c:v>
                </c:pt>
                <c:pt idx="1760">
                  <c:v>-150</c:v>
                </c:pt>
                <c:pt idx="1761">
                  <c:v>-150</c:v>
                </c:pt>
                <c:pt idx="1762">
                  <c:v>-150</c:v>
                </c:pt>
                <c:pt idx="1763">
                  <c:v>-150</c:v>
                </c:pt>
                <c:pt idx="1764">
                  <c:v>-150</c:v>
                </c:pt>
                <c:pt idx="1765">
                  <c:v>-150</c:v>
                </c:pt>
                <c:pt idx="1766">
                  <c:v>-150</c:v>
                </c:pt>
                <c:pt idx="1767">
                  <c:v>-150</c:v>
                </c:pt>
                <c:pt idx="1768">
                  <c:v>-150</c:v>
                </c:pt>
                <c:pt idx="1769">
                  <c:v>-150</c:v>
                </c:pt>
                <c:pt idx="1770">
                  <c:v>-150</c:v>
                </c:pt>
                <c:pt idx="1771">
                  <c:v>-150</c:v>
                </c:pt>
                <c:pt idx="1772">
                  <c:v>-150</c:v>
                </c:pt>
                <c:pt idx="1773">
                  <c:v>-150</c:v>
                </c:pt>
                <c:pt idx="1774">
                  <c:v>-150</c:v>
                </c:pt>
                <c:pt idx="1775">
                  <c:v>-150</c:v>
                </c:pt>
                <c:pt idx="1776">
                  <c:v>-150</c:v>
                </c:pt>
                <c:pt idx="1777">
                  <c:v>-150</c:v>
                </c:pt>
                <c:pt idx="1778">
                  <c:v>-150</c:v>
                </c:pt>
                <c:pt idx="1779">
                  <c:v>-150</c:v>
                </c:pt>
                <c:pt idx="1780">
                  <c:v>-150</c:v>
                </c:pt>
                <c:pt idx="1781">
                  <c:v>-150</c:v>
                </c:pt>
                <c:pt idx="1782">
                  <c:v>-150</c:v>
                </c:pt>
                <c:pt idx="1783">
                  <c:v>-150</c:v>
                </c:pt>
                <c:pt idx="1784">
                  <c:v>-150</c:v>
                </c:pt>
                <c:pt idx="1785">
                  <c:v>-150</c:v>
                </c:pt>
                <c:pt idx="1786">
                  <c:v>-150</c:v>
                </c:pt>
                <c:pt idx="1787">
                  <c:v>-150</c:v>
                </c:pt>
                <c:pt idx="1788">
                  <c:v>-150</c:v>
                </c:pt>
                <c:pt idx="1789">
                  <c:v>-150</c:v>
                </c:pt>
                <c:pt idx="1790">
                  <c:v>-150</c:v>
                </c:pt>
                <c:pt idx="1791">
                  <c:v>-150</c:v>
                </c:pt>
                <c:pt idx="1792">
                  <c:v>-150</c:v>
                </c:pt>
                <c:pt idx="1793">
                  <c:v>-150</c:v>
                </c:pt>
                <c:pt idx="1794">
                  <c:v>-150</c:v>
                </c:pt>
                <c:pt idx="1795">
                  <c:v>-150</c:v>
                </c:pt>
                <c:pt idx="1796">
                  <c:v>-150</c:v>
                </c:pt>
                <c:pt idx="1797">
                  <c:v>-150</c:v>
                </c:pt>
                <c:pt idx="1798">
                  <c:v>-150</c:v>
                </c:pt>
                <c:pt idx="1799">
                  <c:v>-150</c:v>
                </c:pt>
                <c:pt idx="1800">
                  <c:v>-150</c:v>
                </c:pt>
                <c:pt idx="1801">
                  <c:v>-150</c:v>
                </c:pt>
                <c:pt idx="1802">
                  <c:v>-150</c:v>
                </c:pt>
                <c:pt idx="1803">
                  <c:v>-150</c:v>
                </c:pt>
                <c:pt idx="1804">
                  <c:v>-150</c:v>
                </c:pt>
                <c:pt idx="1805">
                  <c:v>-150</c:v>
                </c:pt>
                <c:pt idx="1806">
                  <c:v>-150</c:v>
                </c:pt>
                <c:pt idx="1807">
                  <c:v>-150</c:v>
                </c:pt>
                <c:pt idx="1808">
                  <c:v>-150</c:v>
                </c:pt>
                <c:pt idx="1809">
                  <c:v>-150</c:v>
                </c:pt>
                <c:pt idx="1810">
                  <c:v>-150</c:v>
                </c:pt>
                <c:pt idx="1811">
                  <c:v>-150</c:v>
                </c:pt>
                <c:pt idx="1812">
                  <c:v>-150</c:v>
                </c:pt>
                <c:pt idx="1813">
                  <c:v>-150</c:v>
                </c:pt>
                <c:pt idx="1814">
                  <c:v>-150</c:v>
                </c:pt>
                <c:pt idx="1815">
                  <c:v>-150</c:v>
                </c:pt>
                <c:pt idx="1816">
                  <c:v>-150</c:v>
                </c:pt>
                <c:pt idx="1817">
                  <c:v>-150</c:v>
                </c:pt>
                <c:pt idx="1818">
                  <c:v>-150</c:v>
                </c:pt>
                <c:pt idx="1819">
                  <c:v>-150</c:v>
                </c:pt>
                <c:pt idx="1820">
                  <c:v>-150</c:v>
                </c:pt>
                <c:pt idx="1821">
                  <c:v>-150</c:v>
                </c:pt>
                <c:pt idx="1822">
                  <c:v>-150</c:v>
                </c:pt>
                <c:pt idx="1823">
                  <c:v>-150</c:v>
                </c:pt>
                <c:pt idx="1824">
                  <c:v>-150</c:v>
                </c:pt>
                <c:pt idx="1825">
                  <c:v>-150</c:v>
                </c:pt>
                <c:pt idx="1826">
                  <c:v>-150</c:v>
                </c:pt>
                <c:pt idx="1827">
                  <c:v>-150</c:v>
                </c:pt>
                <c:pt idx="1828">
                  <c:v>-150</c:v>
                </c:pt>
                <c:pt idx="1829">
                  <c:v>-150</c:v>
                </c:pt>
                <c:pt idx="1830">
                  <c:v>-150</c:v>
                </c:pt>
                <c:pt idx="1831">
                  <c:v>-150</c:v>
                </c:pt>
                <c:pt idx="1832">
                  <c:v>-150</c:v>
                </c:pt>
                <c:pt idx="1833">
                  <c:v>-150</c:v>
                </c:pt>
                <c:pt idx="1834">
                  <c:v>-150</c:v>
                </c:pt>
                <c:pt idx="1835">
                  <c:v>-150</c:v>
                </c:pt>
                <c:pt idx="1836">
                  <c:v>-150</c:v>
                </c:pt>
                <c:pt idx="1837">
                  <c:v>-150</c:v>
                </c:pt>
                <c:pt idx="1838">
                  <c:v>-150</c:v>
                </c:pt>
                <c:pt idx="1839">
                  <c:v>-150</c:v>
                </c:pt>
                <c:pt idx="1840">
                  <c:v>-150</c:v>
                </c:pt>
                <c:pt idx="1841">
                  <c:v>-150</c:v>
                </c:pt>
                <c:pt idx="1842">
                  <c:v>-150</c:v>
                </c:pt>
                <c:pt idx="1843">
                  <c:v>-150</c:v>
                </c:pt>
                <c:pt idx="1844">
                  <c:v>-150</c:v>
                </c:pt>
                <c:pt idx="1845">
                  <c:v>-150</c:v>
                </c:pt>
                <c:pt idx="1846">
                  <c:v>-150</c:v>
                </c:pt>
                <c:pt idx="1847">
                  <c:v>-150</c:v>
                </c:pt>
                <c:pt idx="1848">
                  <c:v>-150</c:v>
                </c:pt>
                <c:pt idx="1849">
                  <c:v>-150</c:v>
                </c:pt>
                <c:pt idx="1850">
                  <c:v>-150</c:v>
                </c:pt>
                <c:pt idx="1851">
                  <c:v>-150</c:v>
                </c:pt>
                <c:pt idx="1852">
                  <c:v>-150</c:v>
                </c:pt>
                <c:pt idx="1853">
                  <c:v>-150</c:v>
                </c:pt>
                <c:pt idx="1854">
                  <c:v>-150</c:v>
                </c:pt>
                <c:pt idx="1855">
                  <c:v>-150</c:v>
                </c:pt>
                <c:pt idx="1856">
                  <c:v>-150</c:v>
                </c:pt>
                <c:pt idx="1857">
                  <c:v>-150</c:v>
                </c:pt>
                <c:pt idx="1858">
                  <c:v>-150</c:v>
                </c:pt>
                <c:pt idx="1859">
                  <c:v>-150</c:v>
                </c:pt>
                <c:pt idx="1860">
                  <c:v>-150</c:v>
                </c:pt>
                <c:pt idx="1861">
                  <c:v>-150</c:v>
                </c:pt>
                <c:pt idx="1862">
                  <c:v>-150</c:v>
                </c:pt>
                <c:pt idx="1863">
                  <c:v>-150</c:v>
                </c:pt>
                <c:pt idx="1864">
                  <c:v>-150</c:v>
                </c:pt>
                <c:pt idx="1865">
                  <c:v>-150</c:v>
                </c:pt>
                <c:pt idx="1866">
                  <c:v>-150</c:v>
                </c:pt>
                <c:pt idx="1867">
                  <c:v>-150</c:v>
                </c:pt>
                <c:pt idx="1868">
                  <c:v>-150</c:v>
                </c:pt>
                <c:pt idx="1869">
                  <c:v>-150</c:v>
                </c:pt>
                <c:pt idx="1870">
                  <c:v>-150</c:v>
                </c:pt>
                <c:pt idx="1871">
                  <c:v>-150</c:v>
                </c:pt>
                <c:pt idx="1872">
                  <c:v>-150</c:v>
                </c:pt>
                <c:pt idx="1873">
                  <c:v>-150</c:v>
                </c:pt>
                <c:pt idx="1874">
                  <c:v>-150</c:v>
                </c:pt>
                <c:pt idx="1875">
                  <c:v>-150</c:v>
                </c:pt>
                <c:pt idx="1876">
                  <c:v>-150</c:v>
                </c:pt>
                <c:pt idx="1877">
                  <c:v>-150</c:v>
                </c:pt>
                <c:pt idx="1878">
                  <c:v>-150</c:v>
                </c:pt>
                <c:pt idx="1879">
                  <c:v>-150</c:v>
                </c:pt>
                <c:pt idx="1880">
                  <c:v>-150</c:v>
                </c:pt>
                <c:pt idx="1881">
                  <c:v>-150</c:v>
                </c:pt>
                <c:pt idx="1882">
                  <c:v>-150</c:v>
                </c:pt>
                <c:pt idx="1883">
                  <c:v>-150</c:v>
                </c:pt>
                <c:pt idx="1884">
                  <c:v>-150</c:v>
                </c:pt>
                <c:pt idx="1885">
                  <c:v>-150</c:v>
                </c:pt>
                <c:pt idx="1886">
                  <c:v>-150</c:v>
                </c:pt>
                <c:pt idx="1887">
                  <c:v>-150</c:v>
                </c:pt>
                <c:pt idx="1888">
                  <c:v>-150</c:v>
                </c:pt>
                <c:pt idx="1889">
                  <c:v>-150</c:v>
                </c:pt>
                <c:pt idx="1890">
                  <c:v>-150</c:v>
                </c:pt>
                <c:pt idx="1891">
                  <c:v>-150</c:v>
                </c:pt>
                <c:pt idx="1892">
                  <c:v>-150</c:v>
                </c:pt>
                <c:pt idx="1893">
                  <c:v>-150</c:v>
                </c:pt>
                <c:pt idx="1894">
                  <c:v>-150</c:v>
                </c:pt>
                <c:pt idx="1895">
                  <c:v>-150</c:v>
                </c:pt>
                <c:pt idx="1896">
                  <c:v>-150</c:v>
                </c:pt>
                <c:pt idx="1897">
                  <c:v>-150</c:v>
                </c:pt>
                <c:pt idx="1898">
                  <c:v>-150</c:v>
                </c:pt>
                <c:pt idx="1899">
                  <c:v>-150</c:v>
                </c:pt>
                <c:pt idx="1900">
                  <c:v>-150</c:v>
                </c:pt>
                <c:pt idx="1901">
                  <c:v>-150</c:v>
                </c:pt>
                <c:pt idx="1902">
                  <c:v>-150</c:v>
                </c:pt>
                <c:pt idx="1903">
                  <c:v>-150</c:v>
                </c:pt>
                <c:pt idx="1904">
                  <c:v>-150</c:v>
                </c:pt>
                <c:pt idx="1905">
                  <c:v>-150</c:v>
                </c:pt>
                <c:pt idx="1906">
                  <c:v>-150</c:v>
                </c:pt>
                <c:pt idx="1907">
                  <c:v>-150</c:v>
                </c:pt>
                <c:pt idx="1908">
                  <c:v>-150</c:v>
                </c:pt>
                <c:pt idx="1909">
                  <c:v>-150</c:v>
                </c:pt>
                <c:pt idx="1910">
                  <c:v>-150</c:v>
                </c:pt>
                <c:pt idx="1911">
                  <c:v>-150</c:v>
                </c:pt>
                <c:pt idx="1912">
                  <c:v>-150</c:v>
                </c:pt>
                <c:pt idx="1913">
                  <c:v>-150</c:v>
                </c:pt>
                <c:pt idx="1914">
                  <c:v>-150</c:v>
                </c:pt>
                <c:pt idx="1915">
                  <c:v>-150</c:v>
                </c:pt>
                <c:pt idx="1916">
                  <c:v>-150</c:v>
                </c:pt>
                <c:pt idx="1917">
                  <c:v>-150</c:v>
                </c:pt>
                <c:pt idx="1918">
                  <c:v>-150</c:v>
                </c:pt>
                <c:pt idx="1919">
                  <c:v>-150</c:v>
                </c:pt>
                <c:pt idx="1920">
                  <c:v>-150</c:v>
                </c:pt>
                <c:pt idx="1921">
                  <c:v>-150</c:v>
                </c:pt>
                <c:pt idx="1922">
                  <c:v>-150</c:v>
                </c:pt>
                <c:pt idx="1923">
                  <c:v>-150</c:v>
                </c:pt>
                <c:pt idx="1924">
                  <c:v>-150</c:v>
                </c:pt>
                <c:pt idx="1925">
                  <c:v>-150</c:v>
                </c:pt>
                <c:pt idx="1926">
                  <c:v>-150</c:v>
                </c:pt>
                <c:pt idx="1927">
                  <c:v>-150</c:v>
                </c:pt>
                <c:pt idx="1928">
                  <c:v>-150</c:v>
                </c:pt>
                <c:pt idx="1929">
                  <c:v>-150</c:v>
                </c:pt>
                <c:pt idx="1930">
                  <c:v>-150</c:v>
                </c:pt>
                <c:pt idx="1931">
                  <c:v>-150</c:v>
                </c:pt>
                <c:pt idx="1932">
                  <c:v>-150</c:v>
                </c:pt>
                <c:pt idx="1933">
                  <c:v>-150</c:v>
                </c:pt>
                <c:pt idx="1934">
                  <c:v>-150</c:v>
                </c:pt>
                <c:pt idx="1935">
                  <c:v>-150</c:v>
                </c:pt>
                <c:pt idx="1936">
                  <c:v>-150</c:v>
                </c:pt>
                <c:pt idx="1937">
                  <c:v>-150</c:v>
                </c:pt>
                <c:pt idx="1938">
                  <c:v>-150</c:v>
                </c:pt>
                <c:pt idx="1939">
                  <c:v>-150</c:v>
                </c:pt>
                <c:pt idx="1940">
                  <c:v>-150</c:v>
                </c:pt>
                <c:pt idx="1941">
                  <c:v>-150</c:v>
                </c:pt>
                <c:pt idx="1942">
                  <c:v>-150</c:v>
                </c:pt>
                <c:pt idx="1943">
                  <c:v>-150</c:v>
                </c:pt>
                <c:pt idx="1944">
                  <c:v>-150</c:v>
                </c:pt>
                <c:pt idx="1945">
                  <c:v>-150</c:v>
                </c:pt>
                <c:pt idx="1946">
                  <c:v>-150</c:v>
                </c:pt>
                <c:pt idx="1947">
                  <c:v>-150</c:v>
                </c:pt>
                <c:pt idx="1948">
                  <c:v>-150</c:v>
                </c:pt>
                <c:pt idx="1949">
                  <c:v>-150</c:v>
                </c:pt>
                <c:pt idx="1950">
                  <c:v>-150</c:v>
                </c:pt>
                <c:pt idx="1951">
                  <c:v>-150</c:v>
                </c:pt>
                <c:pt idx="1952">
                  <c:v>-150</c:v>
                </c:pt>
                <c:pt idx="1953">
                  <c:v>-150</c:v>
                </c:pt>
                <c:pt idx="1954">
                  <c:v>-150</c:v>
                </c:pt>
                <c:pt idx="1955">
                  <c:v>-150</c:v>
                </c:pt>
                <c:pt idx="1956">
                  <c:v>-150</c:v>
                </c:pt>
                <c:pt idx="1957">
                  <c:v>-150</c:v>
                </c:pt>
                <c:pt idx="1958">
                  <c:v>-150</c:v>
                </c:pt>
                <c:pt idx="1959">
                  <c:v>-150</c:v>
                </c:pt>
                <c:pt idx="1960">
                  <c:v>-150</c:v>
                </c:pt>
                <c:pt idx="1961">
                  <c:v>-150</c:v>
                </c:pt>
                <c:pt idx="1962">
                  <c:v>-150</c:v>
                </c:pt>
                <c:pt idx="1963">
                  <c:v>-150</c:v>
                </c:pt>
                <c:pt idx="1964">
                  <c:v>-150</c:v>
                </c:pt>
                <c:pt idx="1965">
                  <c:v>-150</c:v>
                </c:pt>
                <c:pt idx="1966">
                  <c:v>-150</c:v>
                </c:pt>
                <c:pt idx="1967">
                  <c:v>-150</c:v>
                </c:pt>
                <c:pt idx="1968">
                  <c:v>-150</c:v>
                </c:pt>
                <c:pt idx="1969">
                  <c:v>-150</c:v>
                </c:pt>
                <c:pt idx="1970">
                  <c:v>-150</c:v>
                </c:pt>
                <c:pt idx="1971">
                  <c:v>-150</c:v>
                </c:pt>
                <c:pt idx="1972">
                  <c:v>-150</c:v>
                </c:pt>
                <c:pt idx="1973">
                  <c:v>-150</c:v>
                </c:pt>
                <c:pt idx="1974">
                  <c:v>-150</c:v>
                </c:pt>
                <c:pt idx="1975">
                  <c:v>-150</c:v>
                </c:pt>
                <c:pt idx="1976">
                  <c:v>-150</c:v>
                </c:pt>
                <c:pt idx="1977">
                  <c:v>-150</c:v>
                </c:pt>
                <c:pt idx="1978">
                  <c:v>-150</c:v>
                </c:pt>
                <c:pt idx="1979">
                  <c:v>-150</c:v>
                </c:pt>
                <c:pt idx="1980">
                  <c:v>-150</c:v>
                </c:pt>
                <c:pt idx="1981">
                  <c:v>-150</c:v>
                </c:pt>
                <c:pt idx="1982">
                  <c:v>-150</c:v>
                </c:pt>
                <c:pt idx="1983">
                  <c:v>-150</c:v>
                </c:pt>
                <c:pt idx="1984">
                  <c:v>-150</c:v>
                </c:pt>
                <c:pt idx="1985">
                  <c:v>-150</c:v>
                </c:pt>
                <c:pt idx="1986">
                  <c:v>-150</c:v>
                </c:pt>
                <c:pt idx="1987">
                  <c:v>-150</c:v>
                </c:pt>
                <c:pt idx="1988">
                  <c:v>-150</c:v>
                </c:pt>
                <c:pt idx="1989">
                  <c:v>-150</c:v>
                </c:pt>
                <c:pt idx="1990">
                  <c:v>-150</c:v>
                </c:pt>
                <c:pt idx="1991">
                  <c:v>-150</c:v>
                </c:pt>
                <c:pt idx="1992">
                  <c:v>-150</c:v>
                </c:pt>
                <c:pt idx="1993">
                  <c:v>-150</c:v>
                </c:pt>
                <c:pt idx="1994">
                  <c:v>-150</c:v>
                </c:pt>
                <c:pt idx="1995">
                  <c:v>-150</c:v>
                </c:pt>
                <c:pt idx="1996">
                  <c:v>-150</c:v>
                </c:pt>
                <c:pt idx="1997">
                  <c:v>-150</c:v>
                </c:pt>
                <c:pt idx="1998">
                  <c:v>-150</c:v>
                </c:pt>
                <c:pt idx="1999">
                  <c:v>-150</c:v>
                </c:pt>
              </c:numCache>
            </c:numRef>
          </c:val>
          <c:smooth val="0"/>
          <c:extLst>
            <c:ext xmlns:c16="http://schemas.microsoft.com/office/drawing/2014/chart" uri="{C3380CC4-5D6E-409C-BE32-E72D297353CC}">
              <c16:uniqueId val="{00000004-C7D2-449E-B3CF-0CD4ECA4BD8D}"/>
            </c:ext>
          </c:extLst>
        </c:ser>
        <c:dLbls>
          <c:showLegendKey val="0"/>
          <c:showVal val="0"/>
          <c:showCatName val="0"/>
          <c:showSerName val="0"/>
          <c:showPercent val="0"/>
          <c:showBubbleSize val="0"/>
        </c:dLbls>
        <c:smooth val="0"/>
        <c:axId val="477881704"/>
        <c:axId val="477875800"/>
      </c:lineChart>
      <c:catAx>
        <c:axId val="47788170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875800"/>
        <c:crosses val="autoZero"/>
        <c:auto val="1"/>
        <c:lblAlgn val="ctr"/>
        <c:lblOffset val="100"/>
        <c:noMultiLvlLbl val="0"/>
      </c:catAx>
      <c:valAx>
        <c:axId val="4778758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78817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sheet!$A$1:$DR$1</c:f>
              <c:numCache>
                <c:formatCode>General</c:formatCode>
                <c:ptCount val="122"/>
                <c:pt idx="0">
                  <c:v>9250</c:v>
                </c:pt>
                <c:pt idx="1">
                  <c:v>11550</c:v>
                </c:pt>
                <c:pt idx="2">
                  <c:v>12050</c:v>
                </c:pt>
                <c:pt idx="3">
                  <c:v>13550</c:v>
                </c:pt>
                <c:pt idx="4">
                  <c:v>13000</c:v>
                </c:pt>
                <c:pt idx="5">
                  <c:v>11900</c:v>
                </c:pt>
                <c:pt idx="6">
                  <c:v>11750</c:v>
                </c:pt>
                <c:pt idx="7">
                  <c:v>13450</c:v>
                </c:pt>
                <c:pt idx="8">
                  <c:v>13400</c:v>
                </c:pt>
                <c:pt idx="9">
                  <c:v>13250</c:v>
                </c:pt>
                <c:pt idx="10">
                  <c:v>12800</c:v>
                </c:pt>
                <c:pt idx="11">
                  <c:v>12750</c:v>
                </c:pt>
                <c:pt idx="12">
                  <c:v>11600</c:v>
                </c:pt>
                <c:pt idx="13">
                  <c:v>10750</c:v>
                </c:pt>
                <c:pt idx="14">
                  <c:v>10700</c:v>
                </c:pt>
                <c:pt idx="15">
                  <c:v>10550</c:v>
                </c:pt>
                <c:pt idx="16">
                  <c:v>10500</c:v>
                </c:pt>
                <c:pt idx="17">
                  <c:v>10450</c:v>
                </c:pt>
                <c:pt idx="18">
                  <c:v>10300</c:v>
                </c:pt>
                <c:pt idx="19">
                  <c:v>9750</c:v>
                </c:pt>
                <c:pt idx="20">
                  <c:v>9700</c:v>
                </c:pt>
                <c:pt idx="21">
                  <c:v>9450</c:v>
                </c:pt>
                <c:pt idx="22">
                  <c:v>9400</c:v>
                </c:pt>
                <c:pt idx="23">
                  <c:v>9350</c:v>
                </c:pt>
                <c:pt idx="24">
                  <c:v>9100</c:v>
                </c:pt>
                <c:pt idx="25">
                  <c:v>10200</c:v>
                </c:pt>
                <c:pt idx="26">
                  <c:v>11300</c:v>
                </c:pt>
                <c:pt idx="27">
                  <c:v>10950</c:v>
                </c:pt>
                <c:pt idx="28">
                  <c:v>10900</c:v>
                </c:pt>
                <c:pt idx="29">
                  <c:v>10850</c:v>
                </c:pt>
                <c:pt idx="30">
                  <c:v>9800</c:v>
                </c:pt>
                <c:pt idx="31">
                  <c:v>9750</c:v>
                </c:pt>
                <c:pt idx="32">
                  <c:v>9700</c:v>
                </c:pt>
                <c:pt idx="33">
                  <c:v>9550</c:v>
                </c:pt>
                <c:pt idx="34">
                  <c:v>9300</c:v>
                </c:pt>
                <c:pt idx="35">
                  <c:v>9250</c:v>
                </c:pt>
                <c:pt idx="36">
                  <c:v>9100</c:v>
                </c:pt>
                <c:pt idx="37">
                  <c:v>9000</c:v>
                </c:pt>
                <c:pt idx="38">
                  <c:v>8850</c:v>
                </c:pt>
                <c:pt idx="39">
                  <c:v>8800</c:v>
                </c:pt>
                <c:pt idx="40">
                  <c:v>8750</c:v>
                </c:pt>
                <c:pt idx="41">
                  <c:v>10450</c:v>
                </c:pt>
                <c:pt idx="42">
                  <c:v>10400</c:v>
                </c:pt>
                <c:pt idx="43">
                  <c:v>10350</c:v>
                </c:pt>
                <c:pt idx="44">
                  <c:v>9700</c:v>
                </c:pt>
                <c:pt idx="45">
                  <c:v>9650</c:v>
                </c:pt>
                <c:pt idx="46">
                  <c:v>11150</c:v>
                </c:pt>
                <c:pt idx="47">
                  <c:v>12450</c:v>
                </c:pt>
                <c:pt idx="48">
                  <c:v>12400</c:v>
                </c:pt>
                <c:pt idx="49">
                  <c:v>12350</c:v>
                </c:pt>
                <c:pt idx="50">
                  <c:v>11600</c:v>
                </c:pt>
                <c:pt idx="51">
                  <c:v>10750</c:v>
                </c:pt>
                <c:pt idx="52">
                  <c:v>10700</c:v>
                </c:pt>
                <c:pt idx="53">
                  <c:v>10050</c:v>
                </c:pt>
                <c:pt idx="54">
                  <c:v>11450</c:v>
                </c:pt>
                <c:pt idx="55">
                  <c:v>11400</c:v>
                </c:pt>
                <c:pt idx="56">
                  <c:v>10750</c:v>
                </c:pt>
                <c:pt idx="57">
                  <c:v>10700</c:v>
                </c:pt>
                <c:pt idx="58">
                  <c:v>10650</c:v>
                </c:pt>
                <c:pt idx="59">
                  <c:v>11050</c:v>
                </c:pt>
                <c:pt idx="60">
                  <c:v>11000</c:v>
                </c:pt>
                <c:pt idx="61">
                  <c:v>9650</c:v>
                </c:pt>
                <c:pt idx="62">
                  <c:v>10650</c:v>
                </c:pt>
                <c:pt idx="63">
                  <c:v>10400</c:v>
                </c:pt>
                <c:pt idx="64">
                  <c:v>10350</c:v>
                </c:pt>
                <c:pt idx="65">
                  <c:v>10200</c:v>
                </c:pt>
                <c:pt idx="66">
                  <c:v>10150</c:v>
                </c:pt>
                <c:pt idx="67">
                  <c:v>10100</c:v>
                </c:pt>
                <c:pt idx="68">
                  <c:v>11600</c:v>
                </c:pt>
                <c:pt idx="69">
                  <c:v>10550</c:v>
                </c:pt>
                <c:pt idx="70">
                  <c:v>10500</c:v>
                </c:pt>
                <c:pt idx="71">
                  <c:v>10350</c:v>
                </c:pt>
                <c:pt idx="72">
                  <c:v>11250</c:v>
                </c:pt>
                <c:pt idx="73">
                  <c:v>11200</c:v>
                </c:pt>
                <c:pt idx="74">
                  <c:v>10050</c:v>
                </c:pt>
                <c:pt idx="75">
                  <c:v>9100</c:v>
                </c:pt>
                <c:pt idx="76">
                  <c:v>9050</c:v>
                </c:pt>
                <c:pt idx="77">
                  <c:v>9850</c:v>
                </c:pt>
                <c:pt idx="78">
                  <c:v>9350</c:v>
                </c:pt>
                <c:pt idx="79">
                  <c:v>8200</c:v>
                </c:pt>
                <c:pt idx="80">
                  <c:v>7550</c:v>
                </c:pt>
                <c:pt idx="81">
                  <c:v>6500</c:v>
                </c:pt>
                <c:pt idx="82">
                  <c:v>6350</c:v>
                </c:pt>
                <c:pt idx="83">
                  <c:v>6300</c:v>
                </c:pt>
                <c:pt idx="84">
                  <c:v>6250</c:v>
                </c:pt>
                <c:pt idx="85">
                  <c:v>6100</c:v>
                </c:pt>
                <c:pt idx="86">
                  <c:v>6950</c:v>
                </c:pt>
                <c:pt idx="87">
                  <c:v>5400</c:v>
                </c:pt>
                <c:pt idx="88">
                  <c:v>6400</c:v>
                </c:pt>
                <c:pt idx="89">
                  <c:v>6350</c:v>
                </c:pt>
                <c:pt idx="90">
                  <c:v>5800</c:v>
                </c:pt>
                <c:pt idx="91">
                  <c:v>5750</c:v>
                </c:pt>
                <c:pt idx="92">
                  <c:v>4400</c:v>
                </c:pt>
                <c:pt idx="93">
                  <c:v>3650</c:v>
                </c:pt>
                <c:pt idx="94">
                  <c:v>3600</c:v>
                </c:pt>
                <c:pt idx="95">
                  <c:v>3250</c:v>
                </c:pt>
                <c:pt idx="96">
                  <c:v>3100</c:v>
                </c:pt>
                <c:pt idx="97">
                  <c:v>2950</c:v>
                </c:pt>
                <c:pt idx="98">
                  <c:v>2900</c:v>
                </c:pt>
                <c:pt idx="99">
                  <c:v>4100</c:v>
                </c:pt>
                <c:pt idx="100">
                  <c:v>3350</c:v>
                </c:pt>
                <c:pt idx="101">
                  <c:v>2100</c:v>
                </c:pt>
                <c:pt idx="102">
                  <c:v>1150</c:v>
                </c:pt>
                <c:pt idx="103">
                  <c:v>1050</c:v>
                </c:pt>
                <c:pt idx="104">
                  <c:v>900</c:v>
                </c:pt>
                <c:pt idx="105">
                  <c:v>850</c:v>
                </c:pt>
                <c:pt idx="106">
                  <c:v>800</c:v>
                </c:pt>
                <c:pt idx="107">
                  <c:v>650</c:v>
                </c:pt>
                <c:pt idx="108">
                  <c:v>600</c:v>
                </c:pt>
                <c:pt idx="109">
                  <c:v>-50</c:v>
                </c:pt>
              </c:numCache>
            </c:numRef>
          </c:val>
          <c:smooth val="0"/>
          <c:extLst>
            <c:ext xmlns:c16="http://schemas.microsoft.com/office/drawing/2014/chart" uri="{C3380CC4-5D6E-409C-BE32-E72D297353CC}">
              <c16:uniqueId val="{00000000-3D83-441C-ABE1-B2B25FC3647B}"/>
            </c:ext>
          </c:extLst>
        </c:ser>
        <c:ser>
          <c:idx val="1"/>
          <c:order val="1"/>
          <c:spPr>
            <a:ln w="28575" cap="rnd">
              <a:solidFill>
                <a:schemeClr val="accent2"/>
              </a:solidFill>
              <a:round/>
            </a:ln>
            <a:effectLst/>
          </c:spPr>
          <c:marker>
            <c:symbol val="none"/>
          </c:marker>
          <c:val>
            <c:numRef>
              <c:f>sheet!$A$2:$DR$2</c:f>
              <c:numCache>
                <c:formatCode>General</c:formatCode>
                <c:ptCount val="122"/>
                <c:pt idx="0">
                  <c:v>9950</c:v>
                </c:pt>
                <c:pt idx="1">
                  <c:v>9800</c:v>
                </c:pt>
                <c:pt idx="2">
                  <c:v>10500</c:v>
                </c:pt>
                <c:pt idx="3">
                  <c:v>10450</c:v>
                </c:pt>
                <c:pt idx="4">
                  <c:v>11950</c:v>
                </c:pt>
                <c:pt idx="5">
                  <c:v>11800</c:v>
                </c:pt>
                <c:pt idx="6">
                  <c:v>11250</c:v>
                </c:pt>
                <c:pt idx="7">
                  <c:v>12650</c:v>
                </c:pt>
                <c:pt idx="8">
                  <c:v>14350</c:v>
                </c:pt>
                <c:pt idx="9">
                  <c:v>14300</c:v>
                </c:pt>
                <c:pt idx="10">
                  <c:v>15500</c:v>
                </c:pt>
                <c:pt idx="11">
                  <c:v>15450</c:v>
                </c:pt>
                <c:pt idx="12">
                  <c:v>14800</c:v>
                </c:pt>
                <c:pt idx="13">
                  <c:v>17100</c:v>
                </c:pt>
                <c:pt idx="14">
                  <c:v>17600</c:v>
                </c:pt>
                <c:pt idx="15">
                  <c:v>17550</c:v>
                </c:pt>
                <c:pt idx="16">
                  <c:v>18850</c:v>
                </c:pt>
                <c:pt idx="17">
                  <c:v>18700</c:v>
                </c:pt>
                <c:pt idx="18">
                  <c:v>18650</c:v>
                </c:pt>
                <c:pt idx="19">
                  <c:v>17200</c:v>
                </c:pt>
                <c:pt idx="20">
                  <c:v>17150</c:v>
                </c:pt>
                <c:pt idx="21">
                  <c:v>17100</c:v>
                </c:pt>
                <c:pt idx="22">
                  <c:v>16950</c:v>
                </c:pt>
                <c:pt idx="23">
                  <c:v>16850</c:v>
                </c:pt>
                <c:pt idx="24">
                  <c:v>16700</c:v>
                </c:pt>
                <c:pt idx="25">
                  <c:v>15950</c:v>
                </c:pt>
                <c:pt idx="26">
                  <c:v>15100</c:v>
                </c:pt>
                <c:pt idx="27">
                  <c:v>14950</c:v>
                </c:pt>
                <c:pt idx="28">
                  <c:v>14700</c:v>
                </c:pt>
                <c:pt idx="29">
                  <c:v>14650</c:v>
                </c:pt>
                <c:pt idx="30">
                  <c:v>14000</c:v>
                </c:pt>
                <c:pt idx="31">
                  <c:v>13950</c:v>
                </c:pt>
                <c:pt idx="32">
                  <c:v>13300</c:v>
                </c:pt>
                <c:pt idx="33">
                  <c:v>13150</c:v>
                </c:pt>
                <c:pt idx="34">
                  <c:v>12200</c:v>
                </c:pt>
                <c:pt idx="35">
                  <c:v>12150</c:v>
                </c:pt>
                <c:pt idx="36">
                  <c:v>11100</c:v>
                </c:pt>
                <c:pt idx="37">
                  <c:v>11150</c:v>
                </c:pt>
                <c:pt idx="38">
                  <c:v>11000</c:v>
                </c:pt>
                <c:pt idx="39">
                  <c:v>11800</c:v>
                </c:pt>
                <c:pt idx="40">
                  <c:v>11350</c:v>
                </c:pt>
                <c:pt idx="41">
                  <c:v>11200</c:v>
                </c:pt>
                <c:pt idx="42">
                  <c:v>10950</c:v>
                </c:pt>
                <c:pt idx="43">
                  <c:v>10500</c:v>
                </c:pt>
                <c:pt idx="44">
                  <c:v>9550</c:v>
                </c:pt>
                <c:pt idx="45">
                  <c:v>9400</c:v>
                </c:pt>
                <c:pt idx="46">
                  <c:v>8750</c:v>
                </c:pt>
                <c:pt idx="47">
                  <c:v>7950</c:v>
                </c:pt>
                <c:pt idx="48">
                  <c:v>7300</c:v>
                </c:pt>
                <c:pt idx="49">
                  <c:v>6350</c:v>
                </c:pt>
                <c:pt idx="50">
                  <c:v>7000</c:v>
                </c:pt>
                <c:pt idx="51">
                  <c:v>6800</c:v>
                </c:pt>
                <c:pt idx="52">
                  <c:v>7450</c:v>
                </c:pt>
                <c:pt idx="53">
                  <c:v>8150</c:v>
                </c:pt>
                <c:pt idx="54">
                  <c:v>8000</c:v>
                </c:pt>
                <c:pt idx="55">
                  <c:v>7700</c:v>
                </c:pt>
                <c:pt idx="56">
                  <c:v>8300</c:v>
                </c:pt>
                <c:pt idx="57">
                  <c:v>7750</c:v>
                </c:pt>
                <c:pt idx="58">
                  <c:v>8800</c:v>
                </c:pt>
                <c:pt idx="59">
                  <c:v>8600</c:v>
                </c:pt>
                <c:pt idx="60">
                  <c:v>9250</c:v>
                </c:pt>
                <c:pt idx="61">
                  <c:v>9950</c:v>
                </c:pt>
                <c:pt idx="62">
                  <c:v>9800</c:v>
                </c:pt>
                <c:pt idx="63">
                  <c:v>9600</c:v>
                </c:pt>
                <c:pt idx="64">
                  <c:v>9350</c:v>
                </c:pt>
                <c:pt idx="65">
                  <c:v>10700</c:v>
                </c:pt>
                <c:pt idx="66">
                  <c:v>10400</c:v>
                </c:pt>
                <c:pt idx="67">
                  <c:v>10250</c:v>
                </c:pt>
                <c:pt idx="68">
                  <c:v>10000</c:v>
                </c:pt>
                <c:pt idx="69">
                  <c:v>10550</c:v>
                </c:pt>
                <c:pt idx="70">
                  <c:v>11250</c:v>
                </c:pt>
                <c:pt idx="71">
                  <c:v>12500</c:v>
                </c:pt>
                <c:pt idx="72">
                  <c:v>11800</c:v>
                </c:pt>
                <c:pt idx="73">
                  <c:v>10850</c:v>
                </c:pt>
                <c:pt idx="74">
                  <c:v>10050</c:v>
                </c:pt>
                <c:pt idx="75">
                  <c:v>9800</c:v>
                </c:pt>
                <c:pt idx="76">
                  <c:v>9600</c:v>
                </c:pt>
                <c:pt idx="77">
                  <c:v>9050</c:v>
                </c:pt>
                <c:pt idx="78">
                  <c:v>7650</c:v>
                </c:pt>
                <c:pt idx="79">
                  <c:v>6950</c:v>
                </c:pt>
                <c:pt idx="80">
                  <c:v>5700</c:v>
                </c:pt>
                <c:pt idx="81">
                  <c:v>6750</c:v>
                </c:pt>
                <c:pt idx="82">
                  <c:v>5900</c:v>
                </c:pt>
                <c:pt idx="83">
                  <c:v>5200</c:v>
                </c:pt>
                <c:pt idx="84">
                  <c:v>4400</c:v>
                </c:pt>
                <c:pt idx="85">
                  <c:v>4200</c:v>
                </c:pt>
                <c:pt idx="86">
                  <c:v>3500</c:v>
                </c:pt>
                <c:pt idx="87">
                  <c:v>4450</c:v>
                </c:pt>
                <c:pt idx="88">
                  <c:v>4300</c:v>
                </c:pt>
                <c:pt idx="89">
                  <c:v>4950</c:v>
                </c:pt>
                <c:pt idx="90">
                  <c:v>4800</c:v>
                </c:pt>
                <c:pt idx="91">
                  <c:v>4650</c:v>
                </c:pt>
                <c:pt idx="92">
                  <c:v>4500</c:v>
                </c:pt>
                <c:pt idx="93">
                  <c:v>3650</c:v>
                </c:pt>
                <c:pt idx="94">
                  <c:v>3500</c:v>
                </c:pt>
                <c:pt idx="95">
                  <c:v>3350</c:v>
                </c:pt>
                <c:pt idx="96">
                  <c:v>2750</c:v>
                </c:pt>
                <c:pt idx="97">
                  <c:v>3250</c:v>
                </c:pt>
                <c:pt idx="98">
                  <c:v>3050</c:v>
                </c:pt>
                <c:pt idx="99">
                  <c:v>4000</c:v>
                </c:pt>
                <c:pt idx="100">
                  <c:v>3300</c:v>
                </c:pt>
                <c:pt idx="101">
                  <c:v>3000</c:v>
                </c:pt>
                <c:pt idx="102">
                  <c:v>2550</c:v>
                </c:pt>
                <c:pt idx="103">
                  <c:v>2400</c:v>
                </c:pt>
                <c:pt idx="104">
                  <c:v>1700</c:v>
                </c:pt>
                <c:pt idx="105">
                  <c:v>1500</c:v>
                </c:pt>
                <c:pt idx="106">
                  <c:v>950</c:v>
                </c:pt>
                <c:pt idx="107">
                  <c:v>2000</c:v>
                </c:pt>
                <c:pt idx="108">
                  <c:v>1450</c:v>
                </c:pt>
                <c:pt idx="109">
                  <c:v>1000</c:v>
                </c:pt>
                <c:pt idx="110">
                  <c:v>600</c:v>
                </c:pt>
                <c:pt idx="111">
                  <c:v>150</c:v>
                </c:pt>
                <c:pt idx="112">
                  <c:v>-950</c:v>
                </c:pt>
              </c:numCache>
            </c:numRef>
          </c:val>
          <c:smooth val="0"/>
          <c:extLst>
            <c:ext xmlns:c16="http://schemas.microsoft.com/office/drawing/2014/chart" uri="{C3380CC4-5D6E-409C-BE32-E72D297353CC}">
              <c16:uniqueId val="{00000001-3D83-441C-ABE1-B2B25FC3647B}"/>
            </c:ext>
          </c:extLst>
        </c:ser>
        <c:ser>
          <c:idx val="2"/>
          <c:order val="2"/>
          <c:spPr>
            <a:ln w="28575" cap="rnd">
              <a:solidFill>
                <a:schemeClr val="accent3"/>
              </a:solidFill>
              <a:round/>
            </a:ln>
            <a:effectLst/>
          </c:spPr>
          <c:marker>
            <c:symbol val="none"/>
          </c:marker>
          <c:val>
            <c:numRef>
              <c:f>sheet!$A$3:$DR$3</c:f>
              <c:numCache>
                <c:formatCode>General</c:formatCode>
                <c:ptCount val="122"/>
                <c:pt idx="0">
                  <c:v>9950</c:v>
                </c:pt>
                <c:pt idx="1">
                  <c:v>9200</c:v>
                </c:pt>
                <c:pt idx="2">
                  <c:v>10500</c:v>
                </c:pt>
                <c:pt idx="3">
                  <c:v>10450</c:v>
                </c:pt>
                <c:pt idx="4">
                  <c:v>12750</c:v>
                </c:pt>
                <c:pt idx="5">
                  <c:v>12700</c:v>
                </c:pt>
                <c:pt idx="6">
                  <c:v>11250</c:v>
                </c:pt>
                <c:pt idx="7">
                  <c:v>11100</c:v>
                </c:pt>
                <c:pt idx="8">
                  <c:v>10250</c:v>
                </c:pt>
                <c:pt idx="9">
                  <c:v>10200</c:v>
                </c:pt>
                <c:pt idx="10">
                  <c:v>11300</c:v>
                </c:pt>
                <c:pt idx="11">
                  <c:v>11250</c:v>
                </c:pt>
                <c:pt idx="12">
                  <c:v>11200</c:v>
                </c:pt>
                <c:pt idx="13">
                  <c:v>12300</c:v>
                </c:pt>
                <c:pt idx="14">
                  <c:v>13200</c:v>
                </c:pt>
                <c:pt idx="15">
                  <c:v>13150</c:v>
                </c:pt>
                <c:pt idx="16">
                  <c:v>12300</c:v>
                </c:pt>
                <c:pt idx="17">
                  <c:v>12250</c:v>
                </c:pt>
                <c:pt idx="18">
                  <c:v>12200</c:v>
                </c:pt>
                <c:pt idx="19">
                  <c:v>11750</c:v>
                </c:pt>
                <c:pt idx="20">
                  <c:v>11000</c:v>
                </c:pt>
                <c:pt idx="21">
                  <c:v>10950</c:v>
                </c:pt>
                <c:pt idx="22">
                  <c:v>11650</c:v>
                </c:pt>
                <c:pt idx="23">
                  <c:v>11000</c:v>
                </c:pt>
                <c:pt idx="24">
                  <c:v>10950</c:v>
                </c:pt>
                <c:pt idx="25">
                  <c:v>10300</c:v>
                </c:pt>
                <c:pt idx="26">
                  <c:v>9550</c:v>
                </c:pt>
                <c:pt idx="27">
                  <c:v>9500</c:v>
                </c:pt>
                <c:pt idx="28">
                  <c:v>8550</c:v>
                </c:pt>
                <c:pt idx="29">
                  <c:v>8500</c:v>
                </c:pt>
                <c:pt idx="30">
                  <c:v>8450</c:v>
                </c:pt>
                <c:pt idx="31">
                  <c:v>8300</c:v>
                </c:pt>
                <c:pt idx="32">
                  <c:v>7550</c:v>
                </c:pt>
                <c:pt idx="33">
                  <c:v>7500</c:v>
                </c:pt>
                <c:pt idx="34">
                  <c:v>6950</c:v>
                </c:pt>
                <c:pt idx="35">
                  <c:v>8600</c:v>
                </c:pt>
                <c:pt idx="36">
                  <c:v>8450</c:v>
                </c:pt>
                <c:pt idx="37">
                  <c:v>7600</c:v>
                </c:pt>
                <c:pt idx="38">
                  <c:v>6550</c:v>
                </c:pt>
                <c:pt idx="39">
                  <c:v>6400</c:v>
                </c:pt>
                <c:pt idx="40">
                  <c:v>5500</c:v>
                </c:pt>
                <c:pt idx="41">
                  <c:v>7400</c:v>
                </c:pt>
                <c:pt idx="42">
                  <c:v>7350</c:v>
                </c:pt>
                <c:pt idx="43">
                  <c:v>7300</c:v>
                </c:pt>
                <c:pt idx="44">
                  <c:v>7150</c:v>
                </c:pt>
                <c:pt idx="45">
                  <c:v>7100</c:v>
                </c:pt>
                <c:pt idx="46">
                  <c:v>8400</c:v>
                </c:pt>
                <c:pt idx="47">
                  <c:v>8250</c:v>
                </c:pt>
                <c:pt idx="48">
                  <c:v>8950</c:v>
                </c:pt>
                <c:pt idx="49">
                  <c:v>8900</c:v>
                </c:pt>
                <c:pt idx="50">
                  <c:v>8250</c:v>
                </c:pt>
                <c:pt idx="51">
                  <c:v>10150</c:v>
                </c:pt>
                <c:pt idx="52">
                  <c:v>10100</c:v>
                </c:pt>
                <c:pt idx="53">
                  <c:v>9950</c:v>
                </c:pt>
                <c:pt idx="54">
                  <c:v>11150</c:v>
                </c:pt>
                <c:pt idx="55">
                  <c:v>11100</c:v>
                </c:pt>
                <c:pt idx="56">
                  <c:v>12300</c:v>
                </c:pt>
                <c:pt idx="57">
                  <c:v>13000</c:v>
                </c:pt>
                <c:pt idx="58">
                  <c:v>12350</c:v>
                </c:pt>
                <c:pt idx="59">
                  <c:v>12200</c:v>
                </c:pt>
                <c:pt idx="60">
                  <c:v>12900</c:v>
                </c:pt>
                <c:pt idx="61">
                  <c:v>15200</c:v>
                </c:pt>
                <c:pt idx="62">
                  <c:v>15050</c:v>
                </c:pt>
                <c:pt idx="63">
                  <c:v>14400</c:v>
                </c:pt>
                <c:pt idx="64">
                  <c:v>14350</c:v>
                </c:pt>
                <c:pt idx="65">
                  <c:v>14200</c:v>
                </c:pt>
                <c:pt idx="66">
                  <c:v>14150</c:v>
                </c:pt>
                <c:pt idx="67">
                  <c:v>14100</c:v>
                </c:pt>
                <c:pt idx="68">
                  <c:v>13450</c:v>
                </c:pt>
                <c:pt idx="69">
                  <c:v>13100</c:v>
                </c:pt>
                <c:pt idx="70">
                  <c:v>13050</c:v>
                </c:pt>
                <c:pt idx="71">
                  <c:v>12900</c:v>
                </c:pt>
                <c:pt idx="72">
                  <c:v>12000</c:v>
                </c:pt>
                <c:pt idx="73">
                  <c:v>11850</c:v>
                </c:pt>
                <c:pt idx="74">
                  <c:v>11000</c:v>
                </c:pt>
                <c:pt idx="75">
                  <c:v>10450</c:v>
                </c:pt>
                <c:pt idx="76">
                  <c:v>11250</c:v>
                </c:pt>
                <c:pt idx="77">
                  <c:v>11200</c:v>
                </c:pt>
                <c:pt idx="78">
                  <c:v>11150</c:v>
                </c:pt>
                <c:pt idx="79">
                  <c:v>10800</c:v>
                </c:pt>
                <c:pt idx="80">
                  <c:v>10700</c:v>
                </c:pt>
                <c:pt idx="81">
                  <c:v>9650</c:v>
                </c:pt>
                <c:pt idx="82">
                  <c:v>9500</c:v>
                </c:pt>
                <c:pt idx="83">
                  <c:v>8850</c:v>
                </c:pt>
                <c:pt idx="84">
                  <c:v>8700</c:v>
                </c:pt>
                <c:pt idx="85">
                  <c:v>8600</c:v>
                </c:pt>
                <c:pt idx="86">
                  <c:v>8450</c:v>
                </c:pt>
                <c:pt idx="87">
                  <c:v>8350</c:v>
                </c:pt>
                <c:pt idx="88">
                  <c:v>9050</c:v>
                </c:pt>
                <c:pt idx="89">
                  <c:v>7600</c:v>
                </c:pt>
                <c:pt idx="90">
                  <c:v>6750</c:v>
                </c:pt>
                <c:pt idx="91">
                  <c:v>5800</c:v>
                </c:pt>
                <c:pt idx="92">
                  <c:v>4450</c:v>
                </c:pt>
                <c:pt idx="93">
                  <c:v>4400</c:v>
                </c:pt>
                <c:pt idx="94">
                  <c:v>4250</c:v>
                </c:pt>
                <c:pt idx="95">
                  <c:v>3700</c:v>
                </c:pt>
                <c:pt idx="96">
                  <c:v>3650</c:v>
                </c:pt>
                <c:pt idx="97">
                  <c:v>2400</c:v>
                </c:pt>
                <c:pt idx="98">
                  <c:v>2350</c:v>
                </c:pt>
                <c:pt idx="99">
                  <c:v>2300</c:v>
                </c:pt>
                <c:pt idx="100">
                  <c:v>2150</c:v>
                </c:pt>
                <c:pt idx="101">
                  <c:v>3250</c:v>
                </c:pt>
                <c:pt idx="102">
                  <c:v>3200</c:v>
                </c:pt>
                <c:pt idx="103">
                  <c:v>3050</c:v>
                </c:pt>
                <c:pt idx="104">
                  <c:v>4550</c:v>
                </c:pt>
                <c:pt idx="105">
                  <c:v>4500</c:v>
                </c:pt>
                <c:pt idx="106">
                  <c:v>5300</c:v>
                </c:pt>
                <c:pt idx="107">
                  <c:v>5200</c:v>
                </c:pt>
                <c:pt idx="108">
                  <c:v>5050</c:v>
                </c:pt>
                <c:pt idx="109">
                  <c:v>4100</c:v>
                </c:pt>
                <c:pt idx="110">
                  <c:v>4050</c:v>
                </c:pt>
                <c:pt idx="111">
                  <c:v>3900</c:v>
                </c:pt>
                <c:pt idx="112">
                  <c:v>2950</c:v>
                </c:pt>
                <c:pt idx="113">
                  <c:v>2900</c:v>
                </c:pt>
                <c:pt idx="114">
                  <c:v>2750</c:v>
                </c:pt>
                <c:pt idx="115">
                  <c:v>3550</c:v>
                </c:pt>
                <c:pt idx="116">
                  <c:v>3500</c:v>
                </c:pt>
                <c:pt idx="117">
                  <c:v>2750</c:v>
                </c:pt>
                <c:pt idx="118">
                  <c:v>2100</c:v>
                </c:pt>
                <c:pt idx="119">
                  <c:v>1450</c:v>
                </c:pt>
                <c:pt idx="120">
                  <c:v>700</c:v>
                </c:pt>
                <c:pt idx="121">
                  <c:v>-350</c:v>
                </c:pt>
              </c:numCache>
            </c:numRef>
          </c:val>
          <c:smooth val="0"/>
          <c:extLst>
            <c:ext xmlns:c16="http://schemas.microsoft.com/office/drawing/2014/chart" uri="{C3380CC4-5D6E-409C-BE32-E72D297353CC}">
              <c16:uniqueId val="{00000002-3D83-441C-ABE1-B2B25FC3647B}"/>
            </c:ext>
          </c:extLst>
        </c:ser>
        <c:ser>
          <c:idx val="3"/>
          <c:order val="3"/>
          <c:spPr>
            <a:ln w="28575" cap="rnd">
              <a:solidFill>
                <a:schemeClr val="accent4"/>
              </a:solidFill>
              <a:round/>
            </a:ln>
            <a:effectLst/>
          </c:spPr>
          <c:marker>
            <c:symbol val="none"/>
          </c:marker>
          <c:val>
            <c:numRef>
              <c:f>sheet!$A$4:$DR$4</c:f>
              <c:numCache>
                <c:formatCode>General</c:formatCode>
                <c:ptCount val="122"/>
                <c:pt idx="0">
                  <c:v>9950</c:v>
                </c:pt>
                <c:pt idx="1">
                  <c:v>9300</c:v>
                </c:pt>
                <c:pt idx="2">
                  <c:v>9250</c:v>
                </c:pt>
                <c:pt idx="3">
                  <c:v>8400</c:v>
                </c:pt>
                <c:pt idx="4">
                  <c:v>8250</c:v>
                </c:pt>
                <c:pt idx="5">
                  <c:v>7400</c:v>
                </c:pt>
                <c:pt idx="6">
                  <c:v>7350</c:v>
                </c:pt>
                <c:pt idx="7">
                  <c:v>6500</c:v>
                </c:pt>
                <c:pt idx="8">
                  <c:v>5350</c:v>
                </c:pt>
                <c:pt idx="9">
                  <c:v>7250</c:v>
                </c:pt>
                <c:pt idx="10">
                  <c:v>7100</c:v>
                </c:pt>
                <c:pt idx="11">
                  <c:v>8200</c:v>
                </c:pt>
                <c:pt idx="12">
                  <c:v>7750</c:v>
                </c:pt>
                <c:pt idx="13">
                  <c:v>8550</c:v>
                </c:pt>
                <c:pt idx="14">
                  <c:v>7250</c:v>
                </c:pt>
                <c:pt idx="15">
                  <c:v>7000</c:v>
                </c:pt>
                <c:pt idx="16">
                  <c:v>6950</c:v>
                </c:pt>
                <c:pt idx="17">
                  <c:v>5800</c:v>
                </c:pt>
                <c:pt idx="18">
                  <c:v>6600</c:v>
                </c:pt>
                <c:pt idx="19">
                  <c:v>6550</c:v>
                </c:pt>
                <c:pt idx="20">
                  <c:v>6500</c:v>
                </c:pt>
                <c:pt idx="21">
                  <c:v>5650</c:v>
                </c:pt>
                <c:pt idx="22">
                  <c:v>6850</c:v>
                </c:pt>
                <c:pt idx="23">
                  <c:v>6800</c:v>
                </c:pt>
                <c:pt idx="24">
                  <c:v>6650</c:v>
                </c:pt>
                <c:pt idx="25">
                  <c:v>7250</c:v>
                </c:pt>
                <c:pt idx="26">
                  <c:v>6400</c:v>
                </c:pt>
                <c:pt idx="27">
                  <c:v>5550</c:v>
                </c:pt>
                <c:pt idx="28">
                  <c:v>5450</c:v>
                </c:pt>
                <c:pt idx="29">
                  <c:v>5300</c:v>
                </c:pt>
                <c:pt idx="30">
                  <c:v>4400</c:v>
                </c:pt>
                <c:pt idx="31">
                  <c:v>4250</c:v>
                </c:pt>
                <c:pt idx="32">
                  <c:v>4200</c:v>
                </c:pt>
                <c:pt idx="33">
                  <c:v>4150</c:v>
                </c:pt>
                <c:pt idx="34">
                  <c:v>3000</c:v>
                </c:pt>
                <c:pt idx="35">
                  <c:v>2850</c:v>
                </c:pt>
                <c:pt idx="36">
                  <c:v>2400</c:v>
                </c:pt>
                <c:pt idx="37">
                  <c:v>1750</c:v>
                </c:pt>
                <c:pt idx="38">
                  <c:v>900</c:v>
                </c:pt>
                <c:pt idx="39">
                  <c:v>750</c:v>
                </c:pt>
                <c:pt idx="40">
                  <c:v>2250</c:v>
                </c:pt>
                <c:pt idx="41">
                  <c:v>1500</c:v>
                </c:pt>
                <c:pt idx="42">
                  <c:v>1450</c:v>
                </c:pt>
                <c:pt idx="43">
                  <c:v>1300</c:v>
                </c:pt>
                <c:pt idx="44">
                  <c:v>1250</c:v>
                </c:pt>
                <c:pt idx="45">
                  <c:v>-200</c:v>
                </c:pt>
              </c:numCache>
            </c:numRef>
          </c:val>
          <c:smooth val="0"/>
          <c:extLst>
            <c:ext xmlns:c16="http://schemas.microsoft.com/office/drawing/2014/chart" uri="{C3380CC4-5D6E-409C-BE32-E72D297353CC}">
              <c16:uniqueId val="{00000003-3D83-441C-ABE1-B2B25FC3647B}"/>
            </c:ext>
          </c:extLst>
        </c:ser>
        <c:ser>
          <c:idx val="4"/>
          <c:order val="4"/>
          <c:spPr>
            <a:ln w="28575" cap="rnd">
              <a:solidFill>
                <a:schemeClr val="accent5"/>
              </a:solidFill>
              <a:round/>
            </a:ln>
            <a:effectLst/>
          </c:spPr>
          <c:marker>
            <c:symbol val="none"/>
          </c:marker>
          <c:val>
            <c:numRef>
              <c:f>sheet!$A$5:$DR$5</c:f>
              <c:numCache>
                <c:formatCode>General</c:formatCode>
                <c:ptCount val="122"/>
                <c:pt idx="0">
                  <c:v>9950</c:v>
                </c:pt>
                <c:pt idx="1">
                  <c:v>9800</c:v>
                </c:pt>
                <c:pt idx="2">
                  <c:v>9750</c:v>
                </c:pt>
                <c:pt idx="3">
                  <c:v>9700</c:v>
                </c:pt>
                <c:pt idx="4">
                  <c:v>8450</c:v>
                </c:pt>
                <c:pt idx="5">
                  <c:v>8200</c:v>
                </c:pt>
                <c:pt idx="6">
                  <c:v>8150</c:v>
                </c:pt>
                <c:pt idx="7">
                  <c:v>9450</c:v>
                </c:pt>
                <c:pt idx="8">
                  <c:v>9400</c:v>
                </c:pt>
                <c:pt idx="9">
                  <c:v>9350</c:v>
                </c:pt>
                <c:pt idx="10">
                  <c:v>7800</c:v>
                </c:pt>
                <c:pt idx="11">
                  <c:v>9200</c:v>
                </c:pt>
                <c:pt idx="12">
                  <c:v>8150</c:v>
                </c:pt>
                <c:pt idx="13">
                  <c:v>8850</c:v>
                </c:pt>
                <c:pt idx="14">
                  <c:v>8800</c:v>
                </c:pt>
                <c:pt idx="15">
                  <c:v>8750</c:v>
                </c:pt>
                <c:pt idx="16">
                  <c:v>10850</c:v>
                </c:pt>
                <c:pt idx="17">
                  <c:v>9900</c:v>
                </c:pt>
                <c:pt idx="18">
                  <c:v>11200</c:v>
                </c:pt>
                <c:pt idx="19">
                  <c:v>11050</c:v>
                </c:pt>
                <c:pt idx="20">
                  <c:v>10200</c:v>
                </c:pt>
                <c:pt idx="21">
                  <c:v>10150</c:v>
                </c:pt>
                <c:pt idx="22">
                  <c:v>10000</c:v>
                </c:pt>
                <c:pt idx="23">
                  <c:v>9050</c:v>
                </c:pt>
                <c:pt idx="24">
                  <c:v>7600</c:v>
                </c:pt>
                <c:pt idx="25">
                  <c:v>7450</c:v>
                </c:pt>
                <c:pt idx="26">
                  <c:v>9050</c:v>
                </c:pt>
                <c:pt idx="27">
                  <c:v>9000</c:v>
                </c:pt>
                <c:pt idx="28">
                  <c:v>9900</c:v>
                </c:pt>
                <c:pt idx="29">
                  <c:v>9450</c:v>
                </c:pt>
                <c:pt idx="30">
                  <c:v>9400</c:v>
                </c:pt>
                <c:pt idx="31">
                  <c:v>9250</c:v>
                </c:pt>
                <c:pt idx="32">
                  <c:v>9200</c:v>
                </c:pt>
                <c:pt idx="33">
                  <c:v>7850</c:v>
                </c:pt>
                <c:pt idx="34">
                  <c:v>7000</c:v>
                </c:pt>
                <c:pt idx="35">
                  <c:v>6450</c:v>
                </c:pt>
                <c:pt idx="36">
                  <c:v>6400</c:v>
                </c:pt>
                <c:pt idx="37">
                  <c:v>5850</c:v>
                </c:pt>
                <c:pt idx="38">
                  <c:v>5200</c:v>
                </c:pt>
                <c:pt idx="39">
                  <c:v>4150</c:v>
                </c:pt>
                <c:pt idx="40">
                  <c:v>4650</c:v>
                </c:pt>
                <c:pt idx="41">
                  <c:v>5150</c:v>
                </c:pt>
                <c:pt idx="42">
                  <c:v>7450</c:v>
                </c:pt>
                <c:pt idx="43">
                  <c:v>6500</c:v>
                </c:pt>
                <c:pt idx="44">
                  <c:v>6350</c:v>
                </c:pt>
                <c:pt idx="45">
                  <c:v>6200</c:v>
                </c:pt>
                <c:pt idx="46">
                  <c:v>6050</c:v>
                </c:pt>
                <c:pt idx="47">
                  <c:v>6000</c:v>
                </c:pt>
                <c:pt idx="48">
                  <c:v>4950</c:v>
                </c:pt>
                <c:pt idx="49">
                  <c:v>4700</c:v>
                </c:pt>
                <c:pt idx="50">
                  <c:v>4050</c:v>
                </c:pt>
                <c:pt idx="51">
                  <c:v>4000</c:v>
                </c:pt>
                <c:pt idx="52">
                  <c:v>2950</c:v>
                </c:pt>
                <c:pt idx="53">
                  <c:v>1800</c:v>
                </c:pt>
                <c:pt idx="54">
                  <c:v>650</c:v>
                </c:pt>
                <c:pt idx="55">
                  <c:v>-700</c:v>
                </c:pt>
              </c:numCache>
            </c:numRef>
          </c:val>
          <c:smooth val="0"/>
          <c:extLst>
            <c:ext xmlns:c16="http://schemas.microsoft.com/office/drawing/2014/chart" uri="{C3380CC4-5D6E-409C-BE32-E72D297353CC}">
              <c16:uniqueId val="{00000004-3D83-441C-ABE1-B2B25FC3647B}"/>
            </c:ext>
          </c:extLst>
        </c:ser>
        <c:dLbls>
          <c:showLegendKey val="0"/>
          <c:showVal val="0"/>
          <c:showCatName val="0"/>
          <c:showSerName val="0"/>
          <c:showPercent val="0"/>
          <c:showBubbleSize val="0"/>
        </c:dLbls>
        <c:smooth val="0"/>
        <c:axId val="492396160"/>
        <c:axId val="492398456"/>
      </c:lineChart>
      <c:catAx>
        <c:axId val="49239616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398456"/>
        <c:crosses val="autoZero"/>
        <c:auto val="1"/>
        <c:lblAlgn val="ctr"/>
        <c:lblOffset val="100"/>
        <c:noMultiLvlLbl val="0"/>
      </c:catAx>
      <c:valAx>
        <c:axId val="492398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23961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A$1</c:f>
              <c:strCache>
                <c:ptCount val="1"/>
                <c:pt idx="0">
                  <c:v>1 call robot</c:v>
                </c:pt>
              </c:strCache>
            </c:strRef>
          </c:tx>
          <c:spPr>
            <a:ln w="12700" cap="rnd">
              <a:solidFill>
                <a:schemeClr val="accent1"/>
              </a:solidFill>
              <a:round/>
            </a:ln>
            <a:effectLst/>
          </c:spPr>
          <c:marker>
            <c:symbol val="none"/>
          </c:marker>
          <c:val>
            <c:numRef>
              <c:f>sheet!$B$1:$CM$1</c:f>
              <c:numCache>
                <c:formatCode>General</c:formatCode>
                <c:ptCount val="90"/>
                <c:pt idx="0">
                  <c:v>19650</c:v>
                </c:pt>
                <c:pt idx="1">
                  <c:v>19000</c:v>
                </c:pt>
                <c:pt idx="2">
                  <c:v>18450</c:v>
                </c:pt>
                <c:pt idx="3">
                  <c:v>21250</c:v>
                </c:pt>
                <c:pt idx="4">
                  <c:v>20900</c:v>
                </c:pt>
                <c:pt idx="5">
                  <c:v>19350</c:v>
                </c:pt>
                <c:pt idx="6">
                  <c:v>19100</c:v>
                </c:pt>
                <c:pt idx="7">
                  <c:v>17550</c:v>
                </c:pt>
                <c:pt idx="8">
                  <c:v>16900</c:v>
                </c:pt>
                <c:pt idx="9">
                  <c:v>15350</c:v>
                </c:pt>
                <c:pt idx="10">
                  <c:v>15000</c:v>
                </c:pt>
                <c:pt idx="11">
                  <c:v>17500</c:v>
                </c:pt>
                <c:pt idx="12">
                  <c:v>17150</c:v>
                </c:pt>
                <c:pt idx="13">
                  <c:v>16500</c:v>
                </c:pt>
                <c:pt idx="14">
                  <c:v>15750</c:v>
                </c:pt>
                <c:pt idx="15">
                  <c:v>14200</c:v>
                </c:pt>
                <c:pt idx="16">
                  <c:v>16300</c:v>
                </c:pt>
                <c:pt idx="17">
                  <c:v>19200</c:v>
                </c:pt>
                <c:pt idx="18">
                  <c:v>18550</c:v>
                </c:pt>
                <c:pt idx="19">
                  <c:v>17900</c:v>
                </c:pt>
                <c:pt idx="20">
                  <c:v>17250</c:v>
                </c:pt>
                <c:pt idx="21">
                  <c:v>16800</c:v>
                </c:pt>
                <c:pt idx="22">
                  <c:v>16150</c:v>
                </c:pt>
                <c:pt idx="23">
                  <c:v>15900</c:v>
                </c:pt>
                <c:pt idx="24">
                  <c:v>15350</c:v>
                </c:pt>
                <c:pt idx="25">
                  <c:v>13900</c:v>
                </c:pt>
                <c:pt idx="26">
                  <c:v>16900</c:v>
                </c:pt>
                <c:pt idx="27">
                  <c:v>16250</c:v>
                </c:pt>
                <c:pt idx="28">
                  <c:v>15600</c:v>
                </c:pt>
                <c:pt idx="29">
                  <c:v>14950</c:v>
                </c:pt>
                <c:pt idx="30">
                  <c:v>14300</c:v>
                </c:pt>
                <c:pt idx="31">
                  <c:v>13750</c:v>
                </c:pt>
                <c:pt idx="32">
                  <c:v>13500</c:v>
                </c:pt>
                <c:pt idx="33">
                  <c:v>12550</c:v>
                </c:pt>
                <c:pt idx="34">
                  <c:v>11800</c:v>
                </c:pt>
                <c:pt idx="35">
                  <c:v>13300</c:v>
                </c:pt>
                <c:pt idx="36">
                  <c:v>12750</c:v>
                </c:pt>
                <c:pt idx="37">
                  <c:v>10300</c:v>
                </c:pt>
                <c:pt idx="38">
                  <c:v>7850</c:v>
                </c:pt>
                <c:pt idx="39">
                  <c:v>1600</c:v>
                </c:pt>
                <c:pt idx="40">
                  <c:v>850</c:v>
                </c:pt>
                <c:pt idx="41">
                  <c:v>0</c:v>
                </c:pt>
              </c:numCache>
            </c:numRef>
          </c:val>
          <c:smooth val="0"/>
          <c:extLst>
            <c:ext xmlns:c16="http://schemas.microsoft.com/office/drawing/2014/chart" uri="{C3380CC4-5D6E-409C-BE32-E72D297353CC}">
              <c16:uniqueId val="{00000000-B7DC-4312-AEF4-1996BAD06521}"/>
            </c:ext>
          </c:extLst>
        </c:ser>
        <c:ser>
          <c:idx val="1"/>
          <c:order val="1"/>
          <c:tx>
            <c:strRef>
              <c:f>sheet!$A$2</c:f>
              <c:strCache>
                <c:ptCount val="1"/>
                <c:pt idx="0">
                  <c:v>2 standard robot</c:v>
                </c:pt>
              </c:strCache>
            </c:strRef>
          </c:tx>
          <c:spPr>
            <a:ln w="12700" cap="rnd">
              <a:solidFill>
                <a:schemeClr val="accent2"/>
              </a:solidFill>
              <a:round/>
            </a:ln>
            <a:effectLst/>
          </c:spPr>
          <c:marker>
            <c:symbol val="none"/>
          </c:marker>
          <c:val>
            <c:numRef>
              <c:f>sheet!$B$2:$CM$2</c:f>
              <c:numCache>
                <c:formatCode>General</c:formatCode>
                <c:ptCount val="90"/>
                <c:pt idx="0">
                  <c:v>19650</c:v>
                </c:pt>
                <c:pt idx="1">
                  <c:v>19000</c:v>
                </c:pt>
                <c:pt idx="2">
                  <c:v>18450</c:v>
                </c:pt>
                <c:pt idx="3">
                  <c:v>17800</c:v>
                </c:pt>
                <c:pt idx="4">
                  <c:v>17750</c:v>
                </c:pt>
                <c:pt idx="5">
                  <c:v>17700</c:v>
                </c:pt>
                <c:pt idx="6">
                  <c:v>18400</c:v>
                </c:pt>
                <c:pt idx="7">
                  <c:v>16850</c:v>
                </c:pt>
                <c:pt idx="8">
                  <c:v>16200</c:v>
                </c:pt>
                <c:pt idx="9">
                  <c:v>14650</c:v>
                </c:pt>
                <c:pt idx="10">
                  <c:v>14600</c:v>
                </c:pt>
                <c:pt idx="11">
                  <c:v>13950</c:v>
                </c:pt>
                <c:pt idx="12">
                  <c:v>13600</c:v>
                </c:pt>
                <c:pt idx="13">
                  <c:v>13550</c:v>
                </c:pt>
                <c:pt idx="14">
                  <c:v>12800</c:v>
                </c:pt>
                <c:pt idx="15">
                  <c:v>17700</c:v>
                </c:pt>
                <c:pt idx="16">
                  <c:v>17050</c:v>
                </c:pt>
                <c:pt idx="17">
                  <c:v>17000</c:v>
                </c:pt>
                <c:pt idx="18">
                  <c:v>16350</c:v>
                </c:pt>
                <c:pt idx="19">
                  <c:v>17950</c:v>
                </c:pt>
                <c:pt idx="20">
                  <c:v>17900</c:v>
                </c:pt>
                <c:pt idx="21">
                  <c:v>17450</c:v>
                </c:pt>
                <c:pt idx="22">
                  <c:v>19050</c:v>
                </c:pt>
                <c:pt idx="23">
                  <c:v>19000</c:v>
                </c:pt>
                <c:pt idx="24">
                  <c:v>18450</c:v>
                </c:pt>
                <c:pt idx="25">
                  <c:v>18400</c:v>
                </c:pt>
                <c:pt idx="26">
                  <c:v>17650</c:v>
                </c:pt>
                <c:pt idx="27">
                  <c:v>17600</c:v>
                </c:pt>
                <c:pt idx="28">
                  <c:v>16950</c:v>
                </c:pt>
                <c:pt idx="29">
                  <c:v>16300</c:v>
                </c:pt>
                <c:pt idx="30">
                  <c:v>15650</c:v>
                </c:pt>
                <c:pt idx="31">
                  <c:v>15600</c:v>
                </c:pt>
                <c:pt idx="32">
                  <c:v>15550</c:v>
                </c:pt>
                <c:pt idx="33">
                  <c:v>15500</c:v>
                </c:pt>
                <c:pt idx="34">
                  <c:v>14750</c:v>
                </c:pt>
                <c:pt idx="35">
                  <c:v>14100</c:v>
                </c:pt>
                <c:pt idx="36">
                  <c:v>14050</c:v>
                </c:pt>
                <c:pt idx="37">
                  <c:v>11600</c:v>
                </c:pt>
                <c:pt idx="38">
                  <c:v>9150</c:v>
                </c:pt>
                <c:pt idx="39">
                  <c:v>9100</c:v>
                </c:pt>
                <c:pt idx="40">
                  <c:v>11600</c:v>
                </c:pt>
                <c:pt idx="41">
                  <c:v>11550</c:v>
                </c:pt>
                <c:pt idx="42">
                  <c:v>10900</c:v>
                </c:pt>
                <c:pt idx="43">
                  <c:v>10850</c:v>
                </c:pt>
                <c:pt idx="44">
                  <c:v>10800</c:v>
                </c:pt>
                <c:pt idx="45">
                  <c:v>10750</c:v>
                </c:pt>
                <c:pt idx="46">
                  <c:v>10700</c:v>
                </c:pt>
                <c:pt idx="47">
                  <c:v>8250</c:v>
                </c:pt>
                <c:pt idx="48">
                  <c:v>2900</c:v>
                </c:pt>
                <c:pt idx="49">
                  <c:v>2250</c:v>
                </c:pt>
                <c:pt idx="50">
                  <c:v>1400</c:v>
                </c:pt>
                <c:pt idx="51">
                  <c:v>1350</c:v>
                </c:pt>
                <c:pt idx="52">
                  <c:v>1300</c:v>
                </c:pt>
                <c:pt idx="53">
                  <c:v>2250</c:v>
                </c:pt>
                <c:pt idx="54">
                  <c:v>1900</c:v>
                </c:pt>
                <c:pt idx="55">
                  <c:v>350</c:v>
                </c:pt>
                <c:pt idx="56">
                  <c:v>0</c:v>
                </c:pt>
              </c:numCache>
            </c:numRef>
          </c:val>
          <c:smooth val="0"/>
          <c:extLst>
            <c:ext xmlns:c16="http://schemas.microsoft.com/office/drawing/2014/chart" uri="{C3380CC4-5D6E-409C-BE32-E72D297353CC}">
              <c16:uniqueId val="{00000001-B7DC-4312-AEF4-1996BAD06521}"/>
            </c:ext>
          </c:extLst>
        </c:ser>
        <c:ser>
          <c:idx val="2"/>
          <c:order val="2"/>
          <c:tx>
            <c:strRef>
              <c:f>sheet!$A$3</c:f>
              <c:strCache>
                <c:ptCount val="1"/>
                <c:pt idx="0">
                  <c:v>3 AI V1</c:v>
                </c:pt>
              </c:strCache>
            </c:strRef>
          </c:tx>
          <c:spPr>
            <a:ln w="12700" cap="rnd">
              <a:solidFill>
                <a:schemeClr val="accent3"/>
              </a:solidFill>
              <a:round/>
            </a:ln>
            <a:effectLst/>
          </c:spPr>
          <c:marker>
            <c:symbol val="none"/>
          </c:marker>
          <c:val>
            <c:numRef>
              <c:f>sheet!$B$3:$CM$3</c:f>
              <c:numCache>
                <c:formatCode>General</c:formatCode>
                <c:ptCount val="90"/>
                <c:pt idx="0">
                  <c:v>19950</c:v>
                </c:pt>
                <c:pt idx="1">
                  <c:v>19800</c:v>
                </c:pt>
                <c:pt idx="2">
                  <c:v>19750</c:v>
                </c:pt>
                <c:pt idx="3">
                  <c:v>19700</c:v>
                </c:pt>
                <c:pt idx="4">
                  <c:v>19650</c:v>
                </c:pt>
                <c:pt idx="5">
                  <c:v>19600</c:v>
                </c:pt>
                <c:pt idx="6">
                  <c:v>19350</c:v>
                </c:pt>
                <c:pt idx="7">
                  <c:v>25650</c:v>
                </c:pt>
                <c:pt idx="8">
                  <c:v>25500</c:v>
                </c:pt>
                <c:pt idx="9">
                  <c:v>25450</c:v>
                </c:pt>
                <c:pt idx="10">
                  <c:v>25400</c:v>
                </c:pt>
                <c:pt idx="11">
                  <c:v>25350</c:v>
                </c:pt>
                <c:pt idx="12">
                  <c:v>25300</c:v>
                </c:pt>
                <c:pt idx="13">
                  <c:v>27400</c:v>
                </c:pt>
                <c:pt idx="14">
                  <c:v>27350</c:v>
                </c:pt>
                <c:pt idx="15">
                  <c:v>27200</c:v>
                </c:pt>
                <c:pt idx="16">
                  <c:v>26550</c:v>
                </c:pt>
                <c:pt idx="17">
                  <c:v>26400</c:v>
                </c:pt>
                <c:pt idx="18">
                  <c:v>25950</c:v>
                </c:pt>
                <c:pt idx="19">
                  <c:v>25900</c:v>
                </c:pt>
                <c:pt idx="20">
                  <c:v>25850</c:v>
                </c:pt>
                <c:pt idx="21">
                  <c:v>25800</c:v>
                </c:pt>
                <c:pt idx="22">
                  <c:v>25650</c:v>
                </c:pt>
                <c:pt idx="23">
                  <c:v>25500</c:v>
                </c:pt>
                <c:pt idx="24">
                  <c:v>25450</c:v>
                </c:pt>
                <c:pt idx="25">
                  <c:v>24000</c:v>
                </c:pt>
                <c:pt idx="26">
                  <c:v>23950</c:v>
                </c:pt>
                <c:pt idx="27">
                  <c:v>23300</c:v>
                </c:pt>
                <c:pt idx="28">
                  <c:v>22650</c:v>
                </c:pt>
                <c:pt idx="29">
                  <c:v>24750</c:v>
                </c:pt>
                <c:pt idx="30">
                  <c:v>24700</c:v>
                </c:pt>
                <c:pt idx="31">
                  <c:v>24650</c:v>
                </c:pt>
                <c:pt idx="32">
                  <c:v>25350</c:v>
                </c:pt>
                <c:pt idx="33">
                  <c:v>25300</c:v>
                </c:pt>
                <c:pt idx="34">
                  <c:v>25250</c:v>
                </c:pt>
                <c:pt idx="35">
                  <c:v>25200</c:v>
                </c:pt>
                <c:pt idx="36">
                  <c:v>26500</c:v>
                </c:pt>
                <c:pt idx="37">
                  <c:v>24050</c:v>
                </c:pt>
                <c:pt idx="38">
                  <c:v>23600</c:v>
                </c:pt>
                <c:pt idx="39">
                  <c:v>23550</c:v>
                </c:pt>
                <c:pt idx="40">
                  <c:v>23500</c:v>
                </c:pt>
                <c:pt idx="41">
                  <c:v>23450</c:v>
                </c:pt>
                <c:pt idx="42">
                  <c:v>22800</c:v>
                </c:pt>
                <c:pt idx="43">
                  <c:v>22550</c:v>
                </c:pt>
                <c:pt idx="44">
                  <c:v>22500</c:v>
                </c:pt>
                <c:pt idx="45">
                  <c:v>21950</c:v>
                </c:pt>
                <c:pt idx="46">
                  <c:v>21900</c:v>
                </c:pt>
                <c:pt idx="47">
                  <c:v>19450</c:v>
                </c:pt>
                <c:pt idx="48">
                  <c:v>19300</c:v>
                </c:pt>
                <c:pt idx="49">
                  <c:v>18650</c:v>
                </c:pt>
                <c:pt idx="50">
                  <c:v>18600</c:v>
                </c:pt>
                <c:pt idx="51">
                  <c:v>18550</c:v>
                </c:pt>
                <c:pt idx="52">
                  <c:v>18500</c:v>
                </c:pt>
                <c:pt idx="53">
                  <c:v>18450</c:v>
                </c:pt>
                <c:pt idx="54">
                  <c:v>18300</c:v>
                </c:pt>
                <c:pt idx="55">
                  <c:v>18250</c:v>
                </c:pt>
                <c:pt idx="56">
                  <c:v>18200</c:v>
                </c:pt>
                <c:pt idx="57">
                  <c:v>24700</c:v>
                </c:pt>
                <c:pt idx="58">
                  <c:v>24300</c:v>
                </c:pt>
                <c:pt idx="59">
                  <c:v>24250</c:v>
                </c:pt>
                <c:pt idx="60">
                  <c:v>24200</c:v>
                </c:pt>
                <c:pt idx="61">
                  <c:v>23550</c:v>
                </c:pt>
                <c:pt idx="62">
                  <c:v>23400</c:v>
                </c:pt>
                <c:pt idx="63">
                  <c:v>22150</c:v>
                </c:pt>
                <c:pt idx="64">
                  <c:v>21500</c:v>
                </c:pt>
                <c:pt idx="65">
                  <c:v>21450</c:v>
                </c:pt>
                <c:pt idx="66">
                  <c:v>21400</c:v>
                </c:pt>
                <c:pt idx="67">
                  <c:v>22250</c:v>
                </c:pt>
                <c:pt idx="68">
                  <c:v>22450</c:v>
                </c:pt>
                <c:pt idx="69">
                  <c:v>22400</c:v>
                </c:pt>
                <c:pt idx="70">
                  <c:v>24150</c:v>
                </c:pt>
                <c:pt idx="71">
                  <c:v>24800</c:v>
                </c:pt>
                <c:pt idx="72">
                  <c:v>24750</c:v>
                </c:pt>
                <c:pt idx="73">
                  <c:v>26700</c:v>
                </c:pt>
                <c:pt idx="74">
                  <c:v>27350</c:v>
                </c:pt>
                <c:pt idx="75">
                  <c:v>28700</c:v>
                </c:pt>
                <c:pt idx="76">
                  <c:v>28650</c:v>
                </c:pt>
                <c:pt idx="77">
                  <c:v>27900</c:v>
                </c:pt>
                <c:pt idx="78">
                  <c:v>23950</c:v>
                </c:pt>
                <c:pt idx="79">
                  <c:v>24500</c:v>
                </c:pt>
                <c:pt idx="80">
                  <c:v>24450</c:v>
                </c:pt>
                <c:pt idx="81">
                  <c:v>24400</c:v>
                </c:pt>
                <c:pt idx="82">
                  <c:v>24350</c:v>
                </c:pt>
                <c:pt idx="83">
                  <c:v>24050</c:v>
                </c:pt>
                <c:pt idx="84">
                  <c:v>24000</c:v>
                </c:pt>
                <c:pt idx="85">
                  <c:v>23950</c:v>
                </c:pt>
                <c:pt idx="86">
                  <c:v>25100</c:v>
                </c:pt>
                <c:pt idx="87">
                  <c:v>26550</c:v>
                </c:pt>
                <c:pt idx="88">
                  <c:v>26500</c:v>
                </c:pt>
                <c:pt idx="89">
                  <c:v>26300</c:v>
                </c:pt>
              </c:numCache>
            </c:numRef>
          </c:val>
          <c:smooth val="0"/>
          <c:extLst>
            <c:ext xmlns:c16="http://schemas.microsoft.com/office/drawing/2014/chart" uri="{C3380CC4-5D6E-409C-BE32-E72D297353CC}">
              <c16:uniqueId val="{00000002-B7DC-4312-AEF4-1996BAD06521}"/>
            </c:ext>
          </c:extLst>
        </c:ser>
        <c:ser>
          <c:idx val="3"/>
          <c:order val="3"/>
          <c:tx>
            <c:strRef>
              <c:f>sheet!$A$4</c:f>
              <c:strCache>
                <c:ptCount val="1"/>
                <c:pt idx="0">
                  <c:v>4 standard robot</c:v>
                </c:pt>
              </c:strCache>
            </c:strRef>
          </c:tx>
          <c:spPr>
            <a:ln w="12700" cap="rnd">
              <a:solidFill>
                <a:schemeClr val="accent4"/>
              </a:solidFill>
              <a:round/>
            </a:ln>
            <a:effectLst/>
          </c:spPr>
          <c:marker>
            <c:symbol val="none"/>
          </c:marker>
          <c:val>
            <c:numRef>
              <c:f>sheet!$B$4:$CM$4</c:f>
              <c:numCache>
                <c:formatCode>General</c:formatCode>
                <c:ptCount val="90"/>
                <c:pt idx="0">
                  <c:v>21100</c:v>
                </c:pt>
                <c:pt idx="1">
                  <c:v>21050</c:v>
                </c:pt>
                <c:pt idx="2">
                  <c:v>20500</c:v>
                </c:pt>
                <c:pt idx="3">
                  <c:v>19850</c:v>
                </c:pt>
                <c:pt idx="4">
                  <c:v>19800</c:v>
                </c:pt>
                <c:pt idx="5">
                  <c:v>19750</c:v>
                </c:pt>
                <c:pt idx="6">
                  <c:v>19700</c:v>
                </c:pt>
                <c:pt idx="7">
                  <c:v>18150</c:v>
                </c:pt>
                <c:pt idx="8">
                  <c:v>17500</c:v>
                </c:pt>
                <c:pt idx="9">
                  <c:v>15950</c:v>
                </c:pt>
                <c:pt idx="10">
                  <c:v>15600</c:v>
                </c:pt>
                <c:pt idx="11">
                  <c:v>15550</c:v>
                </c:pt>
                <c:pt idx="12">
                  <c:v>15500</c:v>
                </c:pt>
                <c:pt idx="13">
                  <c:v>14850</c:v>
                </c:pt>
                <c:pt idx="14">
                  <c:v>17650</c:v>
                </c:pt>
                <c:pt idx="15">
                  <c:v>16100</c:v>
                </c:pt>
                <c:pt idx="16">
                  <c:v>15450</c:v>
                </c:pt>
                <c:pt idx="17">
                  <c:v>15400</c:v>
                </c:pt>
                <c:pt idx="18">
                  <c:v>17900</c:v>
                </c:pt>
                <c:pt idx="19">
                  <c:v>17850</c:v>
                </c:pt>
                <c:pt idx="20">
                  <c:v>19350</c:v>
                </c:pt>
                <c:pt idx="21">
                  <c:v>18900</c:v>
                </c:pt>
                <c:pt idx="22">
                  <c:v>18850</c:v>
                </c:pt>
                <c:pt idx="23">
                  <c:v>19450</c:v>
                </c:pt>
                <c:pt idx="24">
                  <c:v>21750</c:v>
                </c:pt>
                <c:pt idx="25">
                  <c:v>20300</c:v>
                </c:pt>
                <c:pt idx="26">
                  <c:v>19550</c:v>
                </c:pt>
                <c:pt idx="27">
                  <c:v>18900</c:v>
                </c:pt>
                <c:pt idx="28">
                  <c:v>18250</c:v>
                </c:pt>
                <c:pt idx="29">
                  <c:v>18200</c:v>
                </c:pt>
                <c:pt idx="30">
                  <c:v>20900</c:v>
                </c:pt>
                <c:pt idx="31">
                  <c:v>20350</c:v>
                </c:pt>
                <c:pt idx="32">
                  <c:v>20300</c:v>
                </c:pt>
                <c:pt idx="33">
                  <c:v>19350</c:v>
                </c:pt>
                <c:pt idx="34">
                  <c:v>19300</c:v>
                </c:pt>
                <c:pt idx="35">
                  <c:v>19250</c:v>
                </c:pt>
                <c:pt idx="36">
                  <c:v>18700</c:v>
                </c:pt>
                <c:pt idx="37">
                  <c:v>16250</c:v>
                </c:pt>
                <c:pt idx="38">
                  <c:v>13800</c:v>
                </c:pt>
                <c:pt idx="39">
                  <c:v>7550</c:v>
                </c:pt>
                <c:pt idx="40">
                  <c:v>6800</c:v>
                </c:pt>
                <c:pt idx="41">
                  <c:v>6750</c:v>
                </c:pt>
                <c:pt idx="42">
                  <c:v>6100</c:v>
                </c:pt>
                <c:pt idx="43">
                  <c:v>6850</c:v>
                </c:pt>
                <c:pt idx="44">
                  <c:v>6800</c:v>
                </c:pt>
                <c:pt idx="45">
                  <c:v>6750</c:v>
                </c:pt>
                <c:pt idx="46">
                  <c:v>6100</c:v>
                </c:pt>
                <c:pt idx="47">
                  <c:v>3650</c:v>
                </c:pt>
                <c:pt idx="48">
                  <c:v>3600</c:v>
                </c:pt>
                <c:pt idx="49">
                  <c:v>2950</c:v>
                </c:pt>
                <c:pt idx="50">
                  <c:v>4600</c:v>
                </c:pt>
                <c:pt idx="51">
                  <c:v>4550</c:v>
                </c:pt>
                <c:pt idx="52">
                  <c:v>4500</c:v>
                </c:pt>
                <c:pt idx="53">
                  <c:v>4450</c:v>
                </c:pt>
                <c:pt idx="54">
                  <c:v>4400</c:v>
                </c:pt>
                <c:pt idx="55">
                  <c:v>2850</c:v>
                </c:pt>
                <c:pt idx="56">
                  <c:v>2800</c:v>
                </c:pt>
                <c:pt idx="57">
                  <c:v>2750</c:v>
                </c:pt>
                <c:pt idx="58">
                  <c:v>2650</c:v>
                </c:pt>
                <c:pt idx="59">
                  <c:v>1900</c:v>
                </c:pt>
                <c:pt idx="60">
                  <c:v>5150</c:v>
                </c:pt>
                <c:pt idx="61">
                  <c:v>4500</c:v>
                </c:pt>
                <c:pt idx="62">
                  <c:v>4450</c:v>
                </c:pt>
                <c:pt idx="63">
                  <c:v>7050</c:v>
                </c:pt>
                <c:pt idx="64">
                  <c:v>7850</c:v>
                </c:pt>
                <c:pt idx="65">
                  <c:v>0</c:v>
                </c:pt>
              </c:numCache>
            </c:numRef>
          </c:val>
          <c:smooth val="0"/>
          <c:extLst>
            <c:ext xmlns:c16="http://schemas.microsoft.com/office/drawing/2014/chart" uri="{C3380CC4-5D6E-409C-BE32-E72D297353CC}">
              <c16:uniqueId val="{00000003-B7DC-4312-AEF4-1996BAD06521}"/>
            </c:ext>
          </c:extLst>
        </c:ser>
        <c:ser>
          <c:idx val="4"/>
          <c:order val="4"/>
          <c:tx>
            <c:strRef>
              <c:f>sheet!$A$5</c:f>
              <c:strCache>
                <c:ptCount val="1"/>
                <c:pt idx="0">
                  <c:v>5 AI V1</c:v>
                </c:pt>
              </c:strCache>
            </c:strRef>
          </c:tx>
          <c:spPr>
            <a:ln w="12700" cap="rnd">
              <a:solidFill>
                <a:schemeClr val="accent5"/>
              </a:solidFill>
              <a:round/>
            </a:ln>
            <a:effectLst/>
          </c:spPr>
          <c:marker>
            <c:symbol val="none"/>
          </c:marker>
          <c:val>
            <c:numRef>
              <c:f>sheet!$B$5:$CM$5</c:f>
              <c:numCache>
                <c:formatCode>General</c:formatCode>
                <c:ptCount val="90"/>
                <c:pt idx="0">
                  <c:v>19950</c:v>
                </c:pt>
                <c:pt idx="1">
                  <c:v>19900</c:v>
                </c:pt>
                <c:pt idx="2">
                  <c:v>19850</c:v>
                </c:pt>
                <c:pt idx="3">
                  <c:v>19700</c:v>
                </c:pt>
                <c:pt idx="4">
                  <c:v>19650</c:v>
                </c:pt>
                <c:pt idx="5">
                  <c:v>18100</c:v>
                </c:pt>
                <c:pt idx="6">
                  <c:v>18050</c:v>
                </c:pt>
                <c:pt idx="7">
                  <c:v>18000</c:v>
                </c:pt>
                <c:pt idx="8">
                  <c:v>20800</c:v>
                </c:pt>
                <c:pt idx="9">
                  <c:v>27100</c:v>
                </c:pt>
                <c:pt idx="10">
                  <c:v>26950</c:v>
                </c:pt>
                <c:pt idx="11">
                  <c:v>26300</c:v>
                </c:pt>
                <c:pt idx="12">
                  <c:v>25950</c:v>
                </c:pt>
                <c:pt idx="13">
                  <c:v>25900</c:v>
                </c:pt>
                <c:pt idx="14">
                  <c:v>25850</c:v>
                </c:pt>
                <c:pt idx="15">
                  <c:v>25800</c:v>
                </c:pt>
                <c:pt idx="16">
                  <c:v>25750</c:v>
                </c:pt>
                <c:pt idx="17">
                  <c:v>23200</c:v>
                </c:pt>
                <c:pt idx="18">
                  <c:v>23150</c:v>
                </c:pt>
                <c:pt idx="19">
                  <c:v>23100</c:v>
                </c:pt>
                <c:pt idx="20">
                  <c:v>23050</c:v>
                </c:pt>
                <c:pt idx="21">
                  <c:v>23000</c:v>
                </c:pt>
                <c:pt idx="22">
                  <c:v>22950</c:v>
                </c:pt>
                <c:pt idx="23">
                  <c:v>22900</c:v>
                </c:pt>
                <c:pt idx="24">
                  <c:v>22350</c:v>
                </c:pt>
                <c:pt idx="25">
                  <c:v>22300</c:v>
                </c:pt>
                <c:pt idx="26">
                  <c:v>21750</c:v>
                </c:pt>
                <c:pt idx="27">
                  <c:v>21700</c:v>
                </c:pt>
                <c:pt idx="28">
                  <c:v>21650</c:v>
                </c:pt>
                <c:pt idx="29">
                  <c:v>21600</c:v>
                </c:pt>
                <c:pt idx="30">
                  <c:v>20950</c:v>
                </c:pt>
                <c:pt idx="31">
                  <c:v>20800</c:v>
                </c:pt>
                <c:pt idx="32">
                  <c:v>20750</c:v>
                </c:pt>
                <c:pt idx="33">
                  <c:v>20700</c:v>
                </c:pt>
                <c:pt idx="34">
                  <c:v>23100</c:v>
                </c:pt>
                <c:pt idx="35">
                  <c:v>23050</c:v>
                </c:pt>
                <c:pt idx="36">
                  <c:v>23000</c:v>
                </c:pt>
                <c:pt idx="37">
                  <c:v>22950</c:v>
                </c:pt>
                <c:pt idx="38">
                  <c:v>33250</c:v>
                </c:pt>
                <c:pt idx="39">
                  <c:v>32700</c:v>
                </c:pt>
                <c:pt idx="40">
                  <c:v>32650</c:v>
                </c:pt>
                <c:pt idx="41">
                  <c:v>34550</c:v>
                </c:pt>
                <c:pt idx="42">
                  <c:v>37200</c:v>
                </c:pt>
                <c:pt idx="43">
                  <c:v>37150</c:v>
                </c:pt>
                <c:pt idx="44">
                  <c:v>36500</c:v>
                </c:pt>
                <c:pt idx="45">
                  <c:v>36450</c:v>
                </c:pt>
                <c:pt idx="46">
                  <c:v>38400</c:v>
                </c:pt>
                <c:pt idx="47">
                  <c:v>48250</c:v>
                </c:pt>
                <c:pt idx="48">
                  <c:v>47700</c:v>
                </c:pt>
                <c:pt idx="49">
                  <c:v>47650</c:v>
                </c:pt>
                <c:pt idx="50">
                  <c:v>47500</c:v>
                </c:pt>
                <c:pt idx="51">
                  <c:v>61350</c:v>
                </c:pt>
                <c:pt idx="52">
                  <c:v>63200</c:v>
                </c:pt>
                <c:pt idx="53">
                  <c:v>62850</c:v>
                </c:pt>
                <c:pt idx="54">
                  <c:v>62800</c:v>
                </c:pt>
                <c:pt idx="55">
                  <c:v>62750</c:v>
                </c:pt>
                <c:pt idx="56">
                  <c:v>64200</c:v>
                </c:pt>
                <c:pt idx="57">
                  <c:v>64050</c:v>
                </c:pt>
                <c:pt idx="58">
                  <c:v>62550</c:v>
                </c:pt>
                <c:pt idx="59">
                  <c:v>62100</c:v>
                </c:pt>
                <c:pt idx="60">
                  <c:v>61950</c:v>
                </c:pt>
                <c:pt idx="61">
                  <c:v>61900</c:v>
                </c:pt>
                <c:pt idx="62">
                  <c:v>61650</c:v>
                </c:pt>
                <c:pt idx="63">
                  <c:v>60400</c:v>
                </c:pt>
                <c:pt idx="64">
                  <c:v>60350</c:v>
                </c:pt>
                <c:pt idx="65">
                  <c:v>88150</c:v>
                </c:pt>
                <c:pt idx="66">
                  <c:v>87900</c:v>
                </c:pt>
                <c:pt idx="67">
                  <c:v>87550</c:v>
                </c:pt>
                <c:pt idx="68">
                  <c:v>87350</c:v>
                </c:pt>
                <c:pt idx="69">
                  <c:v>87300</c:v>
                </c:pt>
                <c:pt idx="70">
                  <c:v>87250</c:v>
                </c:pt>
                <c:pt idx="71">
                  <c:v>87200</c:v>
                </c:pt>
                <c:pt idx="72">
                  <c:v>87050</c:v>
                </c:pt>
                <c:pt idx="73">
                  <c:v>86400</c:v>
                </c:pt>
                <c:pt idx="74">
                  <c:v>86150</c:v>
                </c:pt>
                <c:pt idx="75">
                  <c:v>86100</c:v>
                </c:pt>
                <c:pt idx="76">
                  <c:v>85750</c:v>
                </c:pt>
                <c:pt idx="77">
                  <c:v>85700</c:v>
                </c:pt>
                <c:pt idx="78">
                  <c:v>85650</c:v>
                </c:pt>
                <c:pt idx="79">
                  <c:v>85600</c:v>
                </c:pt>
                <c:pt idx="80">
                  <c:v>84950</c:v>
                </c:pt>
                <c:pt idx="81">
                  <c:v>84900</c:v>
                </c:pt>
                <c:pt idx="82">
                  <c:v>84250</c:v>
                </c:pt>
                <c:pt idx="83">
                  <c:v>86850</c:v>
                </c:pt>
                <c:pt idx="84">
                  <c:v>86800</c:v>
                </c:pt>
                <c:pt idx="85">
                  <c:v>86550</c:v>
                </c:pt>
                <c:pt idx="86">
                  <c:v>86500</c:v>
                </c:pt>
                <c:pt idx="87">
                  <c:v>86350</c:v>
                </c:pt>
                <c:pt idx="88">
                  <c:v>86300</c:v>
                </c:pt>
                <c:pt idx="89">
                  <c:v>88900</c:v>
                </c:pt>
              </c:numCache>
            </c:numRef>
          </c:val>
          <c:smooth val="0"/>
          <c:extLst>
            <c:ext xmlns:c16="http://schemas.microsoft.com/office/drawing/2014/chart" uri="{C3380CC4-5D6E-409C-BE32-E72D297353CC}">
              <c16:uniqueId val="{00000004-B7DC-4312-AEF4-1996BAD06521}"/>
            </c:ext>
          </c:extLst>
        </c:ser>
        <c:ser>
          <c:idx val="5"/>
          <c:order val="5"/>
          <c:tx>
            <c:strRef>
              <c:f>sheet!$A$6</c:f>
              <c:strCache>
                <c:ptCount val="1"/>
                <c:pt idx="0">
                  <c:v>6 standard robot</c:v>
                </c:pt>
              </c:strCache>
            </c:strRef>
          </c:tx>
          <c:spPr>
            <a:ln w="12700" cap="rnd">
              <a:solidFill>
                <a:schemeClr val="accent6"/>
              </a:solidFill>
              <a:round/>
            </a:ln>
            <a:effectLst/>
          </c:spPr>
          <c:marker>
            <c:symbol val="none"/>
          </c:marker>
          <c:val>
            <c:numRef>
              <c:f>sheet!$B$6:$CM$6</c:f>
              <c:numCache>
                <c:formatCode>General</c:formatCode>
                <c:ptCount val="90"/>
                <c:pt idx="0">
                  <c:v>19950</c:v>
                </c:pt>
                <c:pt idx="1">
                  <c:v>19900</c:v>
                </c:pt>
                <c:pt idx="2">
                  <c:v>21700</c:v>
                </c:pt>
                <c:pt idx="3">
                  <c:v>21050</c:v>
                </c:pt>
                <c:pt idx="4">
                  <c:v>21950</c:v>
                </c:pt>
                <c:pt idx="5">
                  <c:v>26750</c:v>
                </c:pt>
                <c:pt idx="6">
                  <c:v>26700</c:v>
                </c:pt>
                <c:pt idx="7">
                  <c:v>25150</c:v>
                </c:pt>
                <c:pt idx="8">
                  <c:v>24500</c:v>
                </c:pt>
                <c:pt idx="9">
                  <c:v>22950</c:v>
                </c:pt>
                <c:pt idx="10">
                  <c:v>23950</c:v>
                </c:pt>
                <c:pt idx="11">
                  <c:v>23300</c:v>
                </c:pt>
                <c:pt idx="12">
                  <c:v>24600</c:v>
                </c:pt>
                <c:pt idx="13">
                  <c:v>23950</c:v>
                </c:pt>
                <c:pt idx="14">
                  <c:v>23200</c:v>
                </c:pt>
                <c:pt idx="15">
                  <c:v>23150</c:v>
                </c:pt>
                <c:pt idx="16">
                  <c:v>23100</c:v>
                </c:pt>
                <c:pt idx="17">
                  <c:v>23050</c:v>
                </c:pt>
                <c:pt idx="18">
                  <c:v>22400</c:v>
                </c:pt>
                <c:pt idx="19">
                  <c:v>22350</c:v>
                </c:pt>
                <c:pt idx="20">
                  <c:v>21700</c:v>
                </c:pt>
                <c:pt idx="21">
                  <c:v>23200</c:v>
                </c:pt>
                <c:pt idx="22">
                  <c:v>23150</c:v>
                </c:pt>
                <c:pt idx="23">
                  <c:v>23100</c:v>
                </c:pt>
                <c:pt idx="24">
                  <c:v>22550</c:v>
                </c:pt>
                <c:pt idx="25">
                  <c:v>27050</c:v>
                </c:pt>
                <c:pt idx="26">
                  <c:v>26300</c:v>
                </c:pt>
                <c:pt idx="27">
                  <c:v>28400</c:v>
                </c:pt>
                <c:pt idx="28">
                  <c:v>31100</c:v>
                </c:pt>
                <c:pt idx="29">
                  <c:v>30450</c:v>
                </c:pt>
                <c:pt idx="30">
                  <c:v>29800</c:v>
                </c:pt>
                <c:pt idx="31">
                  <c:v>31200</c:v>
                </c:pt>
                <c:pt idx="32">
                  <c:v>30950</c:v>
                </c:pt>
                <c:pt idx="33">
                  <c:v>33150</c:v>
                </c:pt>
                <c:pt idx="34">
                  <c:v>32400</c:v>
                </c:pt>
                <c:pt idx="35">
                  <c:v>32350</c:v>
                </c:pt>
                <c:pt idx="36">
                  <c:v>32300</c:v>
                </c:pt>
                <c:pt idx="37">
                  <c:v>32250</c:v>
                </c:pt>
                <c:pt idx="38">
                  <c:v>29800</c:v>
                </c:pt>
                <c:pt idx="39">
                  <c:v>23550</c:v>
                </c:pt>
                <c:pt idx="40">
                  <c:v>22800</c:v>
                </c:pt>
                <c:pt idx="41">
                  <c:v>21950</c:v>
                </c:pt>
                <c:pt idx="42">
                  <c:v>21300</c:v>
                </c:pt>
                <c:pt idx="43">
                  <c:v>20950</c:v>
                </c:pt>
                <c:pt idx="44">
                  <c:v>21800</c:v>
                </c:pt>
                <c:pt idx="45">
                  <c:v>22550</c:v>
                </c:pt>
                <c:pt idx="46">
                  <c:v>21900</c:v>
                </c:pt>
                <c:pt idx="47">
                  <c:v>19450</c:v>
                </c:pt>
                <c:pt idx="48">
                  <c:v>30900</c:v>
                </c:pt>
                <c:pt idx="49">
                  <c:v>30850</c:v>
                </c:pt>
                <c:pt idx="50">
                  <c:v>30800</c:v>
                </c:pt>
                <c:pt idx="51">
                  <c:v>17150</c:v>
                </c:pt>
                <c:pt idx="52">
                  <c:v>15600</c:v>
                </c:pt>
                <c:pt idx="53">
                  <c:v>15250</c:v>
                </c:pt>
                <c:pt idx="54">
                  <c:v>16200</c:v>
                </c:pt>
                <c:pt idx="55">
                  <c:v>20950</c:v>
                </c:pt>
                <c:pt idx="56">
                  <c:v>20300</c:v>
                </c:pt>
                <c:pt idx="57">
                  <c:v>14050</c:v>
                </c:pt>
                <c:pt idx="58">
                  <c:v>15900</c:v>
                </c:pt>
                <c:pt idx="59">
                  <c:v>17200</c:v>
                </c:pt>
                <c:pt idx="60">
                  <c:v>17150</c:v>
                </c:pt>
                <c:pt idx="61">
                  <c:v>19150</c:v>
                </c:pt>
                <c:pt idx="62">
                  <c:v>19100</c:v>
                </c:pt>
                <c:pt idx="63">
                  <c:v>19050</c:v>
                </c:pt>
                <c:pt idx="64">
                  <c:v>19000</c:v>
                </c:pt>
                <c:pt idx="65">
                  <c:v>5850</c:v>
                </c:pt>
                <c:pt idx="66">
                  <c:v>6200</c:v>
                </c:pt>
                <c:pt idx="67">
                  <c:v>5850</c:v>
                </c:pt>
                <c:pt idx="68">
                  <c:v>6650</c:v>
                </c:pt>
                <c:pt idx="69">
                  <c:v>7500</c:v>
                </c:pt>
                <c:pt idx="70">
                  <c:v>5950</c:v>
                </c:pt>
                <c:pt idx="71">
                  <c:v>5900</c:v>
                </c:pt>
                <c:pt idx="72">
                  <c:v>6950</c:v>
                </c:pt>
                <c:pt idx="73">
                  <c:v>6300</c:v>
                </c:pt>
                <c:pt idx="74">
                  <c:v>6250</c:v>
                </c:pt>
                <c:pt idx="75">
                  <c:v>5600</c:v>
                </c:pt>
                <c:pt idx="76">
                  <c:v>5250</c:v>
                </c:pt>
                <c:pt idx="77">
                  <c:v>6100</c:v>
                </c:pt>
                <c:pt idx="78">
                  <c:v>2150</c:v>
                </c:pt>
                <c:pt idx="79">
                  <c:v>2100</c:v>
                </c:pt>
                <c:pt idx="80">
                  <c:v>2050</c:v>
                </c:pt>
                <c:pt idx="81">
                  <c:v>5200</c:v>
                </c:pt>
                <c:pt idx="82">
                  <c:v>6450</c:v>
                </c:pt>
                <c:pt idx="83">
                  <c:v>3950</c:v>
                </c:pt>
                <c:pt idx="84">
                  <c:v>1000</c:v>
                </c:pt>
                <c:pt idx="85">
                  <c:v>1650</c:v>
                </c:pt>
                <c:pt idx="86">
                  <c:v>1100</c:v>
                </c:pt>
                <c:pt idx="87">
                  <c:v>450</c:v>
                </c:pt>
                <c:pt idx="88">
                  <c:v>0</c:v>
                </c:pt>
              </c:numCache>
            </c:numRef>
          </c:val>
          <c:smooth val="0"/>
          <c:extLst>
            <c:ext xmlns:c16="http://schemas.microsoft.com/office/drawing/2014/chart" uri="{C3380CC4-5D6E-409C-BE32-E72D297353CC}">
              <c16:uniqueId val="{00000005-B7DC-4312-AEF4-1996BAD06521}"/>
            </c:ext>
          </c:extLst>
        </c:ser>
        <c:ser>
          <c:idx val="6"/>
          <c:order val="6"/>
          <c:tx>
            <c:strRef>
              <c:f>sheet!$A$7</c:f>
              <c:strCache>
                <c:ptCount val="1"/>
                <c:pt idx="0">
                  <c:v>7 AI V1</c:v>
                </c:pt>
              </c:strCache>
            </c:strRef>
          </c:tx>
          <c:spPr>
            <a:ln w="12700" cap="rnd">
              <a:solidFill>
                <a:schemeClr val="accent1">
                  <a:lumMod val="60000"/>
                </a:schemeClr>
              </a:solidFill>
              <a:round/>
            </a:ln>
            <a:effectLst/>
          </c:spPr>
          <c:marker>
            <c:symbol val="none"/>
          </c:marker>
          <c:val>
            <c:numRef>
              <c:f>sheet!$B$7:$CM$7</c:f>
              <c:numCache>
                <c:formatCode>General</c:formatCode>
                <c:ptCount val="90"/>
                <c:pt idx="0">
                  <c:v>19750</c:v>
                </c:pt>
                <c:pt idx="1">
                  <c:v>21350</c:v>
                </c:pt>
                <c:pt idx="2">
                  <c:v>21300</c:v>
                </c:pt>
                <c:pt idx="3">
                  <c:v>20650</c:v>
                </c:pt>
                <c:pt idx="4">
                  <c:v>20300</c:v>
                </c:pt>
                <c:pt idx="5">
                  <c:v>18750</c:v>
                </c:pt>
                <c:pt idx="6">
                  <c:v>18700</c:v>
                </c:pt>
                <c:pt idx="7">
                  <c:v>18650</c:v>
                </c:pt>
                <c:pt idx="8">
                  <c:v>18600</c:v>
                </c:pt>
                <c:pt idx="9">
                  <c:v>18550</c:v>
                </c:pt>
                <c:pt idx="10">
                  <c:v>18500</c:v>
                </c:pt>
                <c:pt idx="11">
                  <c:v>18050</c:v>
                </c:pt>
                <c:pt idx="12">
                  <c:v>17900</c:v>
                </c:pt>
                <c:pt idx="13">
                  <c:v>17850</c:v>
                </c:pt>
                <c:pt idx="14">
                  <c:v>17400</c:v>
                </c:pt>
                <c:pt idx="15">
                  <c:v>15850</c:v>
                </c:pt>
                <c:pt idx="16">
                  <c:v>15800</c:v>
                </c:pt>
                <c:pt idx="17">
                  <c:v>15750</c:v>
                </c:pt>
                <c:pt idx="18">
                  <c:v>15700</c:v>
                </c:pt>
                <c:pt idx="19">
                  <c:v>14950</c:v>
                </c:pt>
                <c:pt idx="20">
                  <c:v>14900</c:v>
                </c:pt>
                <c:pt idx="21">
                  <c:v>14850</c:v>
                </c:pt>
                <c:pt idx="22">
                  <c:v>14200</c:v>
                </c:pt>
                <c:pt idx="23">
                  <c:v>14150</c:v>
                </c:pt>
                <c:pt idx="24">
                  <c:v>14100</c:v>
                </c:pt>
                <c:pt idx="25">
                  <c:v>14050</c:v>
                </c:pt>
                <c:pt idx="26">
                  <c:v>13900</c:v>
                </c:pt>
                <c:pt idx="27">
                  <c:v>13850</c:v>
                </c:pt>
                <c:pt idx="28">
                  <c:v>13800</c:v>
                </c:pt>
                <c:pt idx="29">
                  <c:v>13750</c:v>
                </c:pt>
                <c:pt idx="30">
                  <c:v>13700</c:v>
                </c:pt>
                <c:pt idx="31">
                  <c:v>13650</c:v>
                </c:pt>
                <c:pt idx="32">
                  <c:v>13600</c:v>
                </c:pt>
                <c:pt idx="33">
                  <c:v>13450</c:v>
                </c:pt>
                <c:pt idx="34">
                  <c:v>13400</c:v>
                </c:pt>
                <c:pt idx="35">
                  <c:v>12750</c:v>
                </c:pt>
                <c:pt idx="36">
                  <c:v>12700</c:v>
                </c:pt>
                <c:pt idx="37">
                  <c:v>22600</c:v>
                </c:pt>
                <c:pt idx="38">
                  <c:v>22550</c:v>
                </c:pt>
                <c:pt idx="39">
                  <c:v>41950</c:v>
                </c:pt>
                <c:pt idx="40">
                  <c:v>41800</c:v>
                </c:pt>
                <c:pt idx="41">
                  <c:v>41750</c:v>
                </c:pt>
                <c:pt idx="42">
                  <c:v>41700</c:v>
                </c:pt>
                <c:pt idx="43">
                  <c:v>41650</c:v>
                </c:pt>
                <c:pt idx="44">
                  <c:v>41600</c:v>
                </c:pt>
                <c:pt idx="45">
                  <c:v>41550</c:v>
                </c:pt>
                <c:pt idx="46">
                  <c:v>41000</c:v>
                </c:pt>
                <c:pt idx="47">
                  <c:v>40950</c:v>
                </c:pt>
                <c:pt idx="48">
                  <c:v>35600</c:v>
                </c:pt>
                <c:pt idx="49">
                  <c:v>37650</c:v>
                </c:pt>
                <c:pt idx="50">
                  <c:v>37100</c:v>
                </c:pt>
                <c:pt idx="51">
                  <c:v>37050</c:v>
                </c:pt>
                <c:pt idx="52">
                  <c:v>36900</c:v>
                </c:pt>
                <c:pt idx="53">
                  <c:v>36750</c:v>
                </c:pt>
                <c:pt idx="54">
                  <c:v>36400</c:v>
                </c:pt>
                <c:pt idx="55">
                  <c:v>34850</c:v>
                </c:pt>
                <c:pt idx="56">
                  <c:v>34800</c:v>
                </c:pt>
                <c:pt idx="57">
                  <c:v>34750</c:v>
                </c:pt>
                <c:pt idx="58">
                  <c:v>34900</c:v>
                </c:pt>
                <c:pt idx="59">
                  <c:v>34850</c:v>
                </c:pt>
                <c:pt idx="60">
                  <c:v>32400</c:v>
                </c:pt>
                <c:pt idx="61">
                  <c:v>31750</c:v>
                </c:pt>
                <c:pt idx="62">
                  <c:v>32250</c:v>
                </c:pt>
                <c:pt idx="63">
                  <c:v>32200</c:v>
                </c:pt>
                <c:pt idx="64">
                  <c:v>32150</c:v>
                </c:pt>
                <c:pt idx="65">
                  <c:v>30700</c:v>
                </c:pt>
                <c:pt idx="66">
                  <c:v>30650</c:v>
                </c:pt>
                <c:pt idx="67">
                  <c:v>30500</c:v>
                </c:pt>
                <c:pt idx="68">
                  <c:v>29700</c:v>
                </c:pt>
                <c:pt idx="69">
                  <c:v>28950</c:v>
                </c:pt>
                <c:pt idx="70">
                  <c:v>28800</c:v>
                </c:pt>
                <c:pt idx="71">
                  <c:v>28250</c:v>
                </c:pt>
                <c:pt idx="72">
                  <c:v>27400</c:v>
                </c:pt>
                <c:pt idx="73">
                  <c:v>26750</c:v>
                </c:pt>
                <c:pt idx="74">
                  <c:v>26400</c:v>
                </c:pt>
                <c:pt idx="75">
                  <c:v>25750</c:v>
                </c:pt>
                <c:pt idx="76">
                  <c:v>26500</c:v>
                </c:pt>
                <c:pt idx="77">
                  <c:v>26450</c:v>
                </c:pt>
                <c:pt idx="78">
                  <c:v>34400</c:v>
                </c:pt>
                <c:pt idx="79">
                  <c:v>33950</c:v>
                </c:pt>
                <c:pt idx="80">
                  <c:v>34700</c:v>
                </c:pt>
                <c:pt idx="81">
                  <c:v>32050</c:v>
                </c:pt>
                <c:pt idx="82">
                  <c:v>31500</c:v>
                </c:pt>
                <c:pt idx="83">
                  <c:v>31700</c:v>
                </c:pt>
                <c:pt idx="84">
                  <c:v>34750</c:v>
                </c:pt>
                <c:pt idx="85">
                  <c:v>34400</c:v>
                </c:pt>
                <c:pt idx="86">
                  <c:v>33850</c:v>
                </c:pt>
                <c:pt idx="87">
                  <c:v>33200</c:v>
                </c:pt>
                <c:pt idx="88">
                  <c:v>33850</c:v>
                </c:pt>
                <c:pt idx="89">
                  <c:v>31450</c:v>
                </c:pt>
              </c:numCache>
            </c:numRef>
          </c:val>
          <c:smooth val="0"/>
          <c:extLst>
            <c:ext xmlns:c16="http://schemas.microsoft.com/office/drawing/2014/chart" uri="{C3380CC4-5D6E-409C-BE32-E72D297353CC}">
              <c16:uniqueId val="{00000006-B7DC-4312-AEF4-1996BAD06521}"/>
            </c:ext>
          </c:extLst>
        </c:ser>
        <c:dLbls>
          <c:showLegendKey val="0"/>
          <c:showVal val="0"/>
          <c:showCatName val="0"/>
          <c:showSerName val="0"/>
          <c:showPercent val="0"/>
          <c:showBubbleSize val="0"/>
        </c:dLbls>
        <c:smooth val="0"/>
        <c:axId val="499177784"/>
        <c:axId val="499181392"/>
      </c:lineChart>
      <c:catAx>
        <c:axId val="49917778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9181392"/>
        <c:crosses val="autoZero"/>
        <c:auto val="1"/>
        <c:lblAlgn val="ctr"/>
        <c:lblOffset val="100"/>
        <c:noMultiLvlLbl val="0"/>
      </c:catAx>
      <c:valAx>
        <c:axId val="499181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9177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A$1</c:f>
              <c:strCache>
                <c:ptCount val="1"/>
                <c:pt idx="0">
                  <c:v>1 call robot</c:v>
                </c:pt>
              </c:strCache>
            </c:strRef>
          </c:tx>
          <c:spPr>
            <a:ln w="12700" cap="rnd">
              <a:solidFill>
                <a:schemeClr val="accent1"/>
              </a:solidFill>
              <a:round/>
            </a:ln>
            <a:effectLst/>
          </c:spPr>
          <c:marker>
            <c:symbol val="none"/>
          </c:marker>
          <c:val>
            <c:numRef>
              <c:f>sheet!$B$1:$FU$1</c:f>
              <c:numCache>
                <c:formatCode>General</c:formatCode>
                <c:ptCount val="176"/>
                <c:pt idx="0">
                  <c:v>19350</c:v>
                </c:pt>
                <c:pt idx="1">
                  <c:v>22150</c:v>
                </c:pt>
                <c:pt idx="2">
                  <c:v>21800</c:v>
                </c:pt>
                <c:pt idx="3">
                  <c:v>21150</c:v>
                </c:pt>
                <c:pt idx="4">
                  <c:v>20600</c:v>
                </c:pt>
                <c:pt idx="5">
                  <c:v>19950</c:v>
                </c:pt>
                <c:pt idx="6">
                  <c:v>19600</c:v>
                </c:pt>
                <c:pt idx="7">
                  <c:v>19350</c:v>
                </c:pt>
                <c:pt idx="8">
                  <c:v>20750</c:v>
                </c:pt>
                <c:pt idx="9">
                  <c:v>20100</c:v>
                </c:pt>
                <c:pt idx="10">
                  <c:v>19250</c:v>
                </c:pt>
                <c:pt idx="11">
                  <c:v>21950</c:v>
                </c:pt>
                <c:pt idx="12">
                  <c:v>21300</c:v>
                </c:pt>
                <c:pt idx="13">
                  <c:v>23200</c:v>
                </c:pt>
                <c:pt idx="14">
                  <c:v>22650</c:v>
                </c:pt>
                <c:pt idx="15">
                  <c:v>22000</c:v>
                </c:pt>
                <c:pt idx="16">
                  <c:v>22900</c:v>
                </c:pt>
                <c:pt idx="17">
                  <c:v>12150</c:v>
                </c:pt>
                <c:pt idx="18">
                  <c:v>11500</c:v>
                </c:pt>
                <c:pt idx="19">
                  <c:v>13700</c:v>
                </c:pt>
                <c:pt idx="20">
                  <c:v>12150</c:v>
                </c:pt>
                <c:pt idx="21">
                  <c:v>9700</c:v>
                </c:pt>
                <c:pt idx="22">
                  <c:v>9150</c:v>
                </c:pt>
                <c:pt idx="23">
                  <c:v>11850</c:v>
                </c:pt>
                <c:pt idx="24">
                  <c:v>13350</c:v>
                </c:pt>
                <c:pt idx="25">
                  <c:v>13000</c:v>
                </c:pt>
                <c:pt idx="26">
                  <c:v>14000</c:v>
                </c:pt>
                <c:pt idx="27">
                  <c:v>13650</c:v>
                </c:pt>
                <c:pt idx="28">
                  <c:v>13300</c:v>
                </c:pt>
                <c:pt idx="29">
                  <c:v>12550</c:v>
                </c:pt>
                <c:pt idx="30">
                  <c:v>10100</c:v>
                </c:pt>
                <c:pt idx="31">
                  <c:v>11400</c:v>
                </c:pt>
                <c:pt idx="32">
                  <c:v>10750</c:v>
                </c:pt>
                <c:pt idx="33">
                  <c:v>10100</c:v>
                </c:pt>
                <c:pt idx="34">
                  <c:v>12800</c:v>
                </c:pt>
                <c:pt idx="35">
                  <c:v>12150</c:v>
                </c:pt>
                <c:pt idx="36">
                  <c:v>11500</c:v>
                </c:pt>
                <c:pt idx="37">
                  <c:v>10950</c:v>
                </c:pt>
                <c:pt idx="38">
                  <c:v>10300</c:v>
                </c:pt>
                <c:pt idx="39">
                  <c:v>12950</c:v>
                </c:pt>
                <c:pt idx="40">
                  <c:v>12600</c:v>
                </c:pt>
                <c:pt idx="41">
                  <c:v>12150</c:v>
                </c:pt>
                <c:pt idx="42">
                  <c:v>11500</c:v>
                </c:pt>
                <c:pt idx="43">
                  <c:v>9950</c:v>
                </c:pt>
                <c:pt idx="44">
                  <c:v>11500</c:v>
                </c:pt>
                <c:pt idx="45">
                  <c:v>10850</c:v>
                </c:pt>
                <c:pt idx="46">
                  <c:v>10500</c:v>
                </c:pt>
                <c:pt idx="47">
                  <c:v>9750</c:v>
                </c:pt>
                <c:pt idx="48">
                  <c:v>9100</c:v>
                </c:pt>
                <c:pt idx="49">
                  <c:v>9850</c:v>
                </c:pt>
                <c:pt idx="50">
                  <c:v>9200</c:v>
                </c:pt>
                <c:pt idx="51">
                  <c:v>7950</c:v>
                </c:pt>
                <c:pt idx="52">
                  <c:v>0</c:v>
                </c:pt>
              </c:numCache>
            </c:numRef>
          </c:val>
          <c:smooth val="0"/>
          <c:extLst>
            <c:ext xmlns:c16="http://schemas.microsoft.com/office/drawing/2014/chart" uri="{C3380CC4-5D6E-409C-BE32-E72D297353CC}">
              <c16:uniqueId val="{00000000-BB19-4362-8A41-EEE70B309F0D}"/>
            </c:ext>
          </c:extLst>
        </c:ser>
        <c:ser>
          <c:idx val="1"/>
          <c:order val="1"/>
          <c:tx>
            <c:strRef>
              <c:f>sheet!$A$2</c:f>
              <c:strCache>
                <c:ptCount val="1"/>
                <c:pt idx="0">
                  <c:v>2 standard robot</c:v>
                </c:pt>
              </c:strCache>
            </c:strRef>
          </c:tx>
          <c:spPr>
            <a:ln w="12700" cap="rnd">
              <a:solidFill>
                <a:schemeClr val="accent2"/>
              </a:solidFill>
              <a:round/>
            </a:ln>
            <a:effectLst/>
          </c:spPr>
          <c:marker>
            <c:symbol val="none"/>
          </c:marker>
          <c:val>
            <c:numRef>
              <c:f>sheet!$B$2:$FU$2</c:f>
              <c:numCache>
                <c:formatCode>General</c:formatCode>
                <c:ptCount val="176"/>
                <c:pt idx="0">
                  <c:v>23100</c:v>
                </c:pt>
                <c:pt idx="1">
                  <c:v>22450</c:v>
                </c:pt>
                <c:pt idx="2">
                  <c:v>22400</c:v>
                </c:pt>
                <c:pt idx="3">
                  <c:v>22350</c:v>
                </c:pt>
                <c:pt idx="4">
                  <c:v>22300</c:v>
                </c:pt>
                <c:pt idx="5">
                  <c:v>22250</c:v>
                </c:pt>
                <c:pt idx="6">
                  <c:v>22200</c:v>
                </c:pt>
                <c:pt idx="7">
                  <c:v>22900</c:v>
                </c:pt>
                <c:pt idx="8">
                  <c:v>22850</c:v>
                </c:pt>
                <c:pt idx="9">
                  <c:v>25550</c:v>
                </c:pt>
                <c:pt idx="10">
                  <c:v>25500</c:v>
                </c:pt>
                <c:pt idx="11">
                  <c:v>25450</c:v>
                </c:pt>
                <c:pt idx="12">
                  <c:v>25400</c:v>
                </c:pt>
                <c:pt idx="13">
                  <c:v>25350</c:v>
                </c:pt>
                <c:pt idx="14">
                  <c:v>24800</c:v>
                </c:pt>
                <c:pt idx="15">
                  <c:v>27500</c:v>
                </c:pt>
                <c:pt idx="16">
                  <c:v>27150</c:v>
                </c:pt>
                <c:pt idx="17">
                  <c:v>27100</c:v>
                </c:pt>
                <c:pt idx="18">
                  <c:v>26450</c:v>
                </c:pt>
                <c:pt idx="19">
                  <c:v>26400</c:v>
                </c:pt>
                <c:pt idx="20">
                  <c:v>26350</c:v>
                </c:pt>
                <c:pt idx="21">
                  <c:v>23900</c:v>
                </c:pt>
                <c:pt idx="22">
                  <c:v>25300</c:v>
                </c:pt>
                <c:pt idx="23">
                  <c:v>24650</c:v>
                </c:pt>
                <c:pt idx="24">
                  <c:v>24600</c:v>
                </c:pt>
                <c:pt idx="25">
                  <c:v>24250</c:v>
                </c:pt>
                <c:pt idx="26">
                  <c:v>24200</c:v>
                </c:pt>
                <c:pt idx="27">
                  <c:v>24150</c:v>
                </c:pt>
                <c:pt idx="28">
                  <c:v>23800</c:v>
                </c:pt>
                <c:pt idx="29">
                  <c:v>26300</c:v>
                </c:pt>
                <c:pt idx="30">
                  <c:v>26250</c:v>
                </c:pt>
                <c:pt idx="31">
                  <c:v>25900</c:v>
                </c:pt>
                <c:pt idx="32">
                  <c:v>25850</c:v>
                </c:pt>
                <c:pt idx="33">
                  <c:v>25800</c:v>
                </c:pt>
                <c:pt idx="34">
                  <c:v>25150</c:v>
                </c:pt>
                <c:pt idx="35">
                  <c:v>24500</c:v>
                </c:pt>
                <c:pt idx="36">
                  <c:v>23850</c:v>
                </c:pt>
                <c:pt idx="37">
                  <c:v>23800</c:v>
                </c:pt>
                <c:pt idx="38">
                  <c:v>23150</c:v>
                </c:pt>
                <c:pt idx="39">
                  <c:v>22500</c:v>
                </c:pt>
                <c:pt idx="40">
                  <c:v>22450</c:v>
                </c:pt>
                <c:pt idx="41">
                  <c:v>22400</c:v>
                </c:pt>
                <c:pt idx="42">
                  <c:v>24350</c:v>
                </c:pt>
                <c:pt idx="43">
                  <c:v>22800</c:v>
                </c:pt>
                <c:pt idx="44">
                  <c:v>22150</c:v>
                </c:pt>
                <c:pt idx="45">
                  <c:v>22100</c:v>
                </c:pt>
                <c:pt idx="46">
                  <c:v>21750</c:v>
                </c:pt>
                <c:pt idx="47">
                  <c:v>23800</c:v>
                </c:pt>
                <c:pt idx="48">
                  <c:v>23150</c:v>
                </c:pt>
                <c:pt idx="49">
                  <c:v>23100</c:v>
                </c:pt>
                <c:pt idx="50">
                  <c:v>22450</c:v>
                </c:pt>
                <c:pt idx="51">
                  <c:v>21200</c:v>
                </c:pt>
                <c:pt idx="52">
                  <c:v>21150</c:v>
                </c:pt>
                <c:pt idx="53">
                  <c:v>21850</c:v>
                </c:pt>
                <c:pt idx="54">
                  <c:v>21200</c:v>
                </c:pt>
                <c:pt idx="55">
                  <c:v>23100</c:v>
                </c:pt>
                <c:pt idx="56">
                  <c:v>24100</c:v>
                </c:pt>
                <c:pt idx="57">
                  <c:v>26800</c:v>
                </c:pt>
                <c:pt idx="58">
                  <c:v>26150</c:v>
                </c:pt>
                <c:pt idx="59">
                  <c:v>28150</c:v>
                </c:pt>
                <c:pt idx="60">
                  <c:v>27600</c:v>
                </c:pt>
                <c:pt idx="61">
                  <c:v>29500</c:v>
                </c:pt>
                <c:pt idx="62">
                  <c:v>29450</c:v>
                </c:pt>
                <c:pt idx="63">
                  <c:v>29100</c:v>
                </c:pt>
                <c:pt idx="64">
                  <c:v>28750</c:v>
                </c:pt>
                <c:pt idx="65">
                  <c:v>38950</c:v>
                </c:pt>
                <c:pt idx="66">
                  <c:v>45150</c:v>
                </c:pt>
                <c:pt idx="67">
                  <c:v>45100</c:v>
                </c:pt>
                <c:pt idx="68">
                  <c:v>44950</c:v>
                </c:pt>
                <c:pt idx="69">
                  <c:v>46550</c:v>
                </c:pt>
                <c:pt idx="70">
                  <c:v>46100</c:v>
                </c:pt>
                <c:pt idx="71">
                  <c:v>45450</c:v>
                </c:pt>
                <c:pt idx="72">
                  <c:v>37700</c:v>
                </c:pt>
                <c:pt idx="73">
                  <c:v>39700</c:v>
                </c:pt>
                <c:pt idx="74">
                  <c:v>39050</c:v>
                </c:pt>
                <c:pt idx="75">
                  <c:v>39000</c:v>
                </c:pt>
                <c:pt idx="76">
                  <c:v>25850</c:v>
                </c:pt>
                <c:pt idx="77">
                  <c:v>25500</c:v>
                </c:pt>
                <c:pt idx="78">
                  <c:v>26000</c:v>
                </c:pt>
                <c:pt idx="79">
                  <c:v>25650</c:v>
                </c:pt>
                <c:pt idx="80">
                  <c:v>25550</c:v>
                </c:pt>
                <c:pt idx="81">
                  <c:v>24900</c:v>
                </c:pt>
                <c:pt idx="82">
                  <c:v>25700</c:v>
                </c:pt>
                <c:pt idx="83">
                  <c:v>27200</c:v>
                </c:pt>
                <c:pt idx="84">
                  <c:v>27150</c:v>
                </c:pt>
                <c:pt idx="85">
                  <c:v>26500</c:v>
                </c:pt>
                <c:pt idx="86">
                  <c:v>26450</c:v>
                </c:pt>
                <c:pt idx="87">
                  <c:v>25600</c:v>
                </c:pt>
                <c:pt idx="88">
                  <c:v>24950</c:v>
                </c:pt>
                <c:pt idx="89">
                  <c:v>24300</c:v>
                </c:pt>
                <c:pt idx="90">
                  <c:v>24250</c:v>
                </c:pt>
                <c:pt idx="91">
                  <c:v>26450</c:v>
                </c:pt>
                <c:pt idx="92">
                  <c:v>24900</c:v>
                </c:pt>
                <c:pt idx="93">
                  <c:v>24550</c:v>
                </c:pt>
                <c:pt idx="94">
                  <c:v>26650</c:v>
                </c:pt>
                <c:pt idx="95">
                  <c:v>26600</c:v>
                </c:pt>
                <c:pt idx="96">
                  <c:v>26550</c:v>
                </c:pt>
                <c:pt idx="97">
                  <c:v>27850</c:v>
                </c:pt>
                <c:pt idx="98">
                  <c:v>27800</c:v>
                </c:pt>
                <c:pt idx="99">
                  <c:v>28700</c:v>
                </c:pt>
                <c:pt idx="100">
                  <c:v>28050</c:v>
                </c:pt>
                <c:pt idx="101">
                  <c:v>29150</c:v>
                </c:pt>
                <c:pt idx="102">
                  <c:v>29000</c:v>
                </c:pt>
                <c:pt idx="103">
                  <c:v>28350</c:v>
                </c:pt>
                <c:pt idx="104">
                  <c:v>27700</c:v>
                </c:pt>
                <c:pt idx="105">
                  <c:v>27650</c:v>
                </c:pt>
                <c:pt idx="106">
                  <c:v>27000</c:v>
                </c:pt>
                <c:pt idx="107">
                  <c:v>28400</c:v>
                </c:pt>
                <c:pt idx="108">
                  <c:v>29800</c:v>
                </c:pt>
                <c:pt idx="109">
                  <c:v>29750</c:v>
                </c:pt>
                <c:pt idx="110">
                  <c:v>20800</c:v>
                </c:pt>
                <c:pt idx="111">
                  <c:v>21750</c:v>
                </c:pt>
                <c:pt idx="112">
                  <c:v>23100</c:v>
                </c:pt>
                <c:pt idx="113">
                  <c:v>23050</c:v>
                </c:pt>
                <c:pt idx="114">
                  <c:v>22450</c:v>
                </c:pt>
                <c:pt idx="115">
                  <c:v>22100</c:v>
                </c:pt>
                <c:pt idx="116">
                  <c:v>23250</c:v>
                </c:pt>
                <c:pt idx="117">
                  <c:v>22600</c:v>
                </c:pt>
                <c:pt idx="118">
                  <c:v>22950</c:v>
                </c:pt>
                <c:pt idx="119">
                  <c:v>23700</c:v>
                </c:pt>
                <c:pt idx="120">
                  <c:v>24250</c:v>
                </c:pt>
                <c:pt idx="121">
                  <c:v>23600</c:v>
                </c:pt>
                <c:pt idx="122">
                  <c:v>24150</c:v>
                </c:pt>
                <c:pt idx="123">
                  <c:v>24100</c:v>
                </c:pt>
                <c:pt idx="124">
                  <c:v>15600</c:v>
                </c:pt>
                <c:pt idx="125">
                  <c:v>14300</c:v>
                </c:pt>
                <c:pt idx="126">
                  <c:v>13650</c:v>
                </c:pt>
                <c:pt idx="127">
                  <c:v>15000</c:v>
                </c:pt>
                <c:pt idx="128">
                  <c:v>14350</c:v>
                </c:pt>
                <c:pt idx="129">
                  <c:v>13700</c:v>
                </c:pt>
                <c:pt idx="130">
                  <c:v>13050</c:v>
                </c:pt>
                <c:pt idx="131">
                  <c:v>14500</c:v>
                </c:pt>
                <c:pt idx="132">
                  <c:v>14450</c:v>
                </c:pt>
                <c:pt idx="133">
                  <c:v>15400</c:v>
                </c:pt>
                <c:pt idx="134">
                  <c:v>16650</c:v>
                </c:pt>
                <c:pt idx="135">
                  <c:v>17500</c:v>
                </c:pt>
                <c:pt idx="136">
                  <c:v>16950</c:v>
                </c:pt>
                <c:pt idx="137">
                  <c:v>16500</c:v>
                </c:pt>
                <c:pt idx="138">
                  <c:v>15850</c:v>
                </c:pt>
                <c:pt idx="139">
                  <c:v>15800</c:v>
                </c:pt>
                <c:pt idx="140">
                  <c:v>15750</c:v>
                </c:pt>
                <c:pt idx="141">
                  <c:v>16600</c:v>
                </c:pt>
                <c:pt idx="142">
                  <c:v>17950</c:v>
                </c:pt>
                <c:pt idx="143">
                  <c:v>17900</c:v>
                </c:pt>
                <c:pt idx="144">
                  <c:v>18650</c:v>
                </c:pt>
                <c:pt idx="145">
                  <c:v>19400</c:v>
                </c:pt>
                <c:pt idx="146">
                  <c:v>20050</c:v>
                </c:pt>
                <c:pt idx="147">
                  <c:v>21500</c:v>
                </c:pt>
                <c:pt idx="148">
                  <c:v>21450</c:v>
                </c:pt>
                <c:pt idx="149">
                  <c:v>20800</c:v>
                </c:pt>
                <c:pt idx="150">
                  <c:v>21850</c:v>
                </c:pt>
                <c:pt idx="151">
                  <c:v>21000</c:v>
                </c:pt>
                <c:pt idx="152">
                  <c:v>20500</c:v>
                </c:pt>
                <c:pt idx="153">
                  <c:v>18950</c:v>
                </c:pt>
                <c:pt idx="154">
                  <c:v>18400</c:v>
                </c:pt>
                <c:pt idx="155">
                  <c:v>19850</c:v>
                </c:pt>
                <c:pt idx="156">
                  <c:v>21500</c:v>
                </c:pt>
                <c:pt idx="157">
                  <c:v>21400</c:v>
                </c:pt>
                <c:pt idx="158">
                  <c:v>20750</c:v>
                </c:pt>
                <c:pt idx="159">
                  <c:v>21550</c:v>
                </c:pt>
                <c:pt idx="160">
                  <c:v>20900</c:v>
                </c:pt>
                <c:pt idx="161">
                  <c:v>20400</c:v>
                </c:pt>
                <c:pt idx="162">
                  <c:v>28050</c:v>
                </c:pt>
                <c:pt idx="163">
                  <c:v>26500</c:v>
                </c:pt>
                <c:pt idx="164">
                  <c:v>13400</c:v>
                </c:pt>
                <c:pt idx="165">
                  <c:v>12750</c:v>
                </c:pt>
                <c:pt idx="166">
                  <c:v>14450</c:v>
                </c:pt>
                <c:pt idx="167">
                  <c:v>11950</c:v>
                </c:pt>
                <c:pt idx="168">
                  <c:v>11350</c:v>
                </c:pt>
                <c:pt idx="169">
                  <c:v>10800</c:v>
                </c:pt>
                <c:pt idx="170">
                  <c:v>12850</c:v>
                </c:pt>
                <c:pt idx="171">
                  <c:v>14550</c:v>
                </c:pt>
                <c:pt idx="172">
                  <c:v>13300</c:v>
                </c:pt>
                <c:pt idx="173">
                  <c:v>12650</c:v>
                </c:pt>
                <c:pt idx="174">
                  <c:v>12000</c:v>
                </c:pt>
                <c:pt idx="175">
                  <c:v>0</c:v>
                </c:pt>
              </c:numCache>
            </c:numRef>
          </c:val>
          <c:smooth val="0"/>
          <c:extLst>
            <c:ext xmlns:c16="http://schemas.microsoft.com/office/drawing/2014/chart" uri="{C3380CC4-5D6E-409C-BE32-E72D297353CC}">
              <c16:uniqueId val="{00000001-BB19-4362-8A41-EEE70B309F0D}"/>
            </c:ext>
          </c:extLst>
        </c:ser>
        <c:ser>
          <c:idx val="2"/>
          <c:order val="2"/>
          <c:tx>
            <c:strRef>
              <c:f>sheet!$A$3</c:f>
              <c:strCache>
                <c:ptCount val="1"/>
                <c:pt idx="0">
                  <c:v>3 AI V1</c:v>
                </c:pt>
              </c:strCache>
            </c:strRef>
          </c:tx>
          <c:spPr>
            <a:ln w="12700" cap="rnd">
              <a:solidFill>
                <a:schemeClr val="accent3"/>
              </a:solidFill>
              <a:round/>
            </a:ln>
            <a:effectLst/>
          </c:spPr>
          <c:marker>
            <c:symbol val="none"/>
          </c:marker>
          <c:val>
            <c:numRef>
              <c:f>sheet!$B$3:$FU$3</c:f>
              <c:numCache>
                <c:formatCode>General</c:formatCode>
                <c:ptCount val="176"/>
                <c:pt idx="0">
                  <c:v>19950</c:v>
                </c:pt>
                <c:pt idx="1">
                  <c:v>19800</c:v>
                </c:pt>
                <c:pt idx="2">
                  <c:v>19450</c:v>
                </c:pt>
                <c:pt idx="3">
                  <c:v>19400</c:v>
                </c:pt>
                <c:pt idx="4">
                  <c:v>19350</c:v>
                </c:pt>
                <c:pt idx="5">
                  <c:v>19300</c:v>
                </c:pt>
                <c:pt idx="6">
                  <c:v>19250</c:v>
                </c:pt>
                <c:pt idx="7">
                  <c:v>19200</c:v>
                </c:pt>
                <c:pt idx="8">
                  <c:v>18550</c:v>
                </c:pt>
                <c:pt idx="9">
                  <c:v>18500</c:v>
                </c:pt>
                <c:pt idx="10">
                  <c:v>18450</c:v>
                </c:pt>
                <c:pt idx="11">
                  <c:v>17800</c:v>
                </c:pt>
                <c:pt idx="12">
                  <c:v>17750</c:v>
                </c:pt>
                <c:pt idx="13">
                  <c:v>17700</c:v>
                </c:pt>
                <c:pt idx="14">
                  <c:v>17650</c:v>
                </c:pt>
                <c:pt idx="15">
                  <c:v>17500</c:v>
                </c:pt>
                <c:pt idx="16">
                  <c:v>17450</c:v>
                </c:pt>
                <c:pt idx="17">
                  <c:v>6700</c:v>
                </c:pt>
                <c:pt idx="18">
                  <c:v>6050</c:v>
                </c:pt>
                <c:pt idx="19">
                  <c:v>5400</c:v>
                </c:pt>
                <c:pt idx="20">
                  <c:v>4850</c:v>
                </c:pt>
                <c:pt idx="21">
                  <c:v>4800</c:v>
                </c:pt>
                <c:pt idx="22">
                  <c:v>4650</c:v>
                </c:pt>
                <c:pt idx="23">
                  <c:v>4600</c:v>
                </c:pt>
                <c:pt idx="24">
                  <c:v>4350</c:v>
                </c:pt>
                <c:pt idx="25">
                  <c:v>4300</c:v>
                </c:pt>
                <c:pt idx="26">
                  <c:v>4250</c:v>
                </c:pt>
                <c:pt idx="27">
                  <c:v>5050</c:v>
                </c:pt>
                <c:pt idx="28">
                  <c:v>5000</c:v>
                </c:pt>
                <c:pt idx="29">
                  <c:v>4850</c:v>
                </c:pt>
                <c:pt idx="30">
                  <c:v>2400</c:v>
                </c:pt>
                <c:pt idx="31">
                  <c:v>2250</c:v>
                </c:pt>
                <c:pt idx="32">
                  <c:v>1700</c:v>
                </c:pt>
                <c:pt idx="33">
                  <c:v>1650</c:v>
                </c:pt>
                <c:pt idx="34">
                  <c:v>1600</c:v>
                </c:pt>
                <c:pt idx="35">
                  <c:v>1550</c:v>
                </c:pt>
                <c:pt idx="36">
                  <c:v>800</c:v>
                </c:pt>
                <c:pt idx="37">
                  <c:v>350</c:v>
                </c:pt>
                <c:pt idx="38">
                  <c:v>-300</c:v>
                </c:pt>
              </c:numCache>
            </c:numRef>
          </c:val>
          <c:smooth val="0"/>
          <c:extLst>
            <c:ext xmlns:c16="http://schemas.microsoft.com/office/drawing/2014/chart" uri="{C3380CC4-5D6E-409C-BE32-E72D297353CC}">
              <c16:uniqueId val="{00000002-BB19-4362-8A41-EEE70B309F0D}"/>
            </c:ext>
          </c:extLst>
        </c:ser>
        <c:ser>
          <c:idx val="3"/>
          <c:order val="3"/>
          <c:tx>
            <c:strRef>
              <c:f>sheet!$A$4</c:f>
              <c:strCache>
                <c:ptCount val="1"/>
                <c:pt idx="0">
                  <c:v>4 standard robot</c:v>
                </c:pt>
              </c:strCache>
            </c:strRef>
          </c:tx>
          <c:spPr>
            <a:ln w="12700" cap="rnd">
              <a:solidFill>
                <a:schemeClr val="accent4"/>
              </a:solidFill>
              <a:round/>
            </a:ln>
            <a:effectLst/>
          </c:spPr>
          <c:marker>
            <c:symbol val="none"/>
          </c:marker>
          <c:val>
            <c:numRef>
              <c:f>sheet!$B$4:$FU$4</c:f>
              <c:numCache>
                <c:formatCode>General</c:formatCode>
                <c:ptCount val="176"/>
                <c:pt idx="0">
                  <c:v>19350</c:v>
                </c:pt>
                <c:pt idx="1">
                  <c:v>18700</c:v>
                </c:pt>
                <c:pt idx="2">
                  <c:v>19600</c:v>
                </c:pt>
                <c:pt idx="3">
                  <c:v>18950</c:v>
                </c:pt>
                <c:pt idx="4">
                  <c:v>20250</c:v>
                </c:pt>
                <c:pt idx="5">
                  <c:v>20200</c:v>
                </c:pt>
                <c:pt idx="6">
                  <c:v>20150</c:v>
                </c:pt>
                <c:pt idx="7">
                  <c:v>19900</c:v>
                </c:pt>
                <c:pt idx="8">
                  <c:v>19850</c:v>
                </c:pt>
                <c:pt idx="9">
                  <c:v>19200</c:v>
                </c:pt>
                <c:pt idx="10">
                  <c:v>20900</c:v>
                </c:pt>
                <c:pt idx="11">
                  <c:v>20250</c:v>
                </c:pt>
                <c:pt idx="12">
                  <c:v>20200</c:v>
                </c:pt>
                <c:pt idx="13">
                  <c:v>19550</c:v>
                </c:pt>
                <c:pt idx="14">
                  <c:v>19000</c:v>
                </c:pt>
                <c:pt idx="15">
                  <c:v>18350</c:v>
                </c:pt>
                <c:pt idx="16">
                  <c:v>18000</c:v>
                </c:pt>
                <c:pt idx="17">
                  <c:v>39800</c:v>
                </c:pt>
                <c:pt idx="18">
                  <c:v>39750</c:v>
                </c:pt>
                <c:pt idx="19">
                  <c:v>39100</c:v>
                </c:pt>
                <c:pt idx="20">
                  <c:v>37550</c:v>
                </c:pt>
                <c:pt idx="21">
                  <c:v>35100</c:v>
                </c:pt>
                <c:pt idx="22">
                  <c:v>35050</c:v>
                </c:pt>
                <c:pt idx="23">
                  <c:v>34400</c:v>
                </c:pt>
                <c:pt idx="24">
                  <c:v>33950</c:v>
                </c:pt>
                <c:pt idx="25">
                  <c:v>33900</c:v>
                </c:pt>
                <c:pt idx="26">
                  <c:v>33550</c:v>
                </c:pt>
                <c:pt idx="27">
                  <c:v>33500</c:v>
                </c:pt>
                <c:pt idx="28">
                  <c:v>33150</c:v>
                </c:pt>
                <c:pt idx="29">
                  <c:v>32400</c:v>
                </c:pt>
                <c:pt idx="30">
                  <c:v>42300</c:v>
                </c:pt>
                <c:pt idx="31">
                  <c:v>42250</c:v>
                </c:pt>
                <c:pt idx="32">
                  <c:v>41600</c:v>
                </c:pt>
                <c:pt idx="33">
                  <c:v>41550</c:v>
                </c:pt>
                <c:pt idx="34">
                  <c:v>40900</c:v>
                </c:pt>
                <c:pt idx="35">
                  <c:v>40250</c:v>
                </c:pt>
                <c:pt idx="36">
                  <c:v>40200</c:v>
                </c:pt>
                <c:pt idx="37">
                  <c:v>41400</c:v>
                </c:pt>
                <c:pt idx="38">
                  <c:v>40750</c:v>
                </c:pt>
                <c:pt idx="39">
                  <c:v>40100</c:v>
                </c:pt>
                <c:pt idx="40">
                  <c:v>40050</c:v>
                </c:pt>
                <c:pt idx="41">
                  <c:v>40000</c:v>
                </c:pt>
                <c:pt idx="42">
                  <c:v>39950</c:v>
                </c:pt>
                <c:pt idx="43">
                  <c:v>38400</c:v>
                </c:pt>
                <c:pt idx="44">
                  <c:v>38350</c:v>
                </c:pt>
                <c:pt idx="45">
                  <c:v>38300</c:v>
                </c:pt>
                <c:pt idx="46">
                  <c:v>39550</c:v>
                </c:pt>
                <c:pt idx="47">
                  <c:v>39500</c:v>
                </c:pt>
                <c:pt idx="48">
                  <c:v>39450</c:v>
                </c:pt>
                <c:pt idx="49">
                  <c:v>38900</c:v>
                </c:pt>
                <c:pt idx="50">
                  <c:v>41050</c:v>
                </c:pt>
                <c:pt idx="51">
                  <c:v>41000</c:v>
                </c:pt>
                <c:pt idx="52">
                  <c:v>40950</c:v>
                </c:pt>
                <c:pt idx="53">
                  <c:v>40900</c:v>
                </c:pt>
                <c:pt idx="54">
                  <c:v>40250</c:v>
                </c:pt>
                <c:pt idx="55">
                  <c:v>39600</c:v>
                </c:pt>
                <c:pt idx="56">
                  <c:v>39250</c:v>
                </c:pt>
                <c:pt idx="57">
                  <c:v>39200</c:v>
                </c:pt>
                <c:pt idx="58">
                  <c:v>38550</c:v>
                </c:pt>
                <c:pt idx="59">
                  <c:v>37900</c:v>
                </c:pt>
                <c:pt idx="60">
                  <c:v>39300</c:v>
                </c:pt>
                <c:pt idx="61">
                  <c:v>38650</c:v>
                </c:pt>
                <c:pt idx="62">
                  <c:v>38600</c:v>
                </c:pt>
                <c:pt idx="63">
                  <c:v>38550</c:v>
                </c:pt>
                <c:pt idx="64">
                  <c:v>38200</c:v>
                </c:pt>
                <c:pt idx="65">
                  <c:v>33350</c:v>
                </c:pt>
                <c:pt idx="66">
                  <c:v>31800</c:v>
                </c:pt>
                <c:pt idx="67">
                  <c:v>31150</c:v>
                </c:pt>
                <c:pt idx="68">
                  <c:v>31550</c:v>
                </c:pt>
                <c:pt idx="69">
                  <c:v>30800</c:v>
                </c:pt>
                <c:pt idx="70">
                  <c:v>30750</c:v>
                </c:pt>
                <c:pt idx="71">
                  <c:v>30100</c:v>
                </c:pt>
                <c:pt idx="72">
                  <c:v>30050</c:v>
                </c:pt>
                <c:pt idx="73">
                  <c:v>29400</c:v>
                </c:pt>
                <c:pt idx="74">
                  <c:v>31400</c:v>
                </c:pt>
                <c:pt idx="75">
                  <c:v>32300</c:v>
                </c:pt>
                <c:pt idx="76">
                  <c:v>19150</c:v>
                </c:pt>
                <c:pt idx="77">
                  <c:v>18800</c:v>
                </c:pt>
                <c:pt idx="78">
                  <c:v>18750</c:v>
                </c:pt>
                <c:pt idx="79">
                  <c:v>19550</c:v>
                </c:pt>
                <c:pt idx="80">
                  <c:v>19450</c:v>
                </c:pt>
                <c:pt idx="81">
                  <c:v>19400</c:v>
                </c:pt>
                <c:pt idx="82">
                  <c:v>19050</c:v>
                </c:pt>
                <c:pt idx="83">
                  <c:v>18200</c:v>
                </c:pt>
                <c:pt idx="84">
                  <c:v>18800</c:v>
                </c:pt>
                <c:pt idx="85">
                  <c:v>18750</c:v>
                </c:pt>
                <c:pt idx="86">
                  <c:v>18700</c:v>
                </c:pt>
                <c:pt idx="87">
                  <c:v>21500</c:v>
                </c:pt>
                <c:pt idx="88">
                  <c:v>23400</c:v>
                </c:pt>
                <c:pt idx="89">
                  <c:v>22750</c:v>
                </c:pt>
                <c:pt idx="90">
                  <c:v>22700</c:v>
                </c:pt>
                <c:pt idx="91">
                  <c:v>21950</c:v>
                </c:pt>
                <c:pt idx="92">
                  <c:v>21900</c:v>
                </c:pt>
                <c:pt idx="93">
                  <c:v>22900</c:v>
                </c:pt>
                <c:pt idx="94">
                  <c:v>22250</c:v>
                </c:pt>
                <c:pt idx="95">
                  <c:v>21900</c:v>
                </c:pt>
                <c:pt idx="96">
                  <c:v>20350</c:v>
                </c:pt>
                <c:pt idx="97">
                  <c:v>20300</c:v>
                </c:pt>
                <c:pt idx="98">
                  <c:v>19850</c:v>
                </c:pt>
                <c:pt idx="99">
                  <c:v>19800</c:v>
                </c:pt>
                <c:pt idx="100">
                  <c:v>21800</c:v>
                </c:pt>
                <c:pt idx="101">
                  <c:v>21450</c:v>
                </c:pt>
                <c:pt idx="102">
                  <c:v>21850</c:v>
                </c:pt>
                <c:pt idx="103">
                  <c:v>23850</c:v>
                </c:pt>
                <c:pt idx="104">
                  <c:v>23800</c:v>
                </c:pt>
                <c:pt idx="105">
                  <c:v>23750</c:v>
                </c:pt>
                <c:pt idx="106">
                  <c:v>23700</c:v>
                </c:pt>
                <c:pt idx="107">
                  <c:v>23050</c:v>
                </c:pt>
                <c:pt idx="108">
                  <c:v>22400</c:v>
                </c:pt>
                <c:pt idx="109">
                  <c:v>22050</c:v>
                </c:pt>
                <c:pt idx="110">
                  <c:v>22000</c:v>
                </c:pt>
                <c:pt idx="111">
                  <c:v>21950</c:v>
                </c:pt>
                <c:pt idx="112">
                  <c:v>21300</c:v>
                </c:pt>
                <c:pt idx="113">
                  <c:v>22150</c:v>
                </c:pt>
                <c:pt idx="114">
                  <c:v>22750</c:v>
                </c:pt>
                <c:pt idx="115">
                  <c:v>23200</c:v>
                </c:pt>
                <c:pt idx="116">
                  <c:v>22650</c:v>
                </c:pt>
                <c:pt idx="117">
                  <c:v>22600</c:v>
                </c:pt>
                <c:pt idx="118">
                  <c:v>22550</c:v>
                </c:pt>
                <c:pt idx="119">
                  <c:v>22200</c:v>
                </c:pt>
                <c:pt idx="120">
                  <c:v>21850</c:v>
                </c:pt>
                <c:pt idx="121">
                  <c:v>23300</c:v>
                </c:pt>
                <c:pt idx="122">
                  <c:v>22850</c:v>
                </c:pt>
                <c:pt idx="123">
                  <c:v>21400</c:v>
                </c:pt>
                <c:pt idx="124">
                  <c:v>12900</c:v>
                </c:pt>
                <c:pt idx="125">
                  <c:v>12800</c:v>
                </c:pt>
                <c:pt idx="126">
                  <c:v>14150</c:v>
                </c:pt>
                <c:pt idx="127">
                  <c:v>14100</c:v>
                </c:pt>
                <c:pt idx="128">
                  <c:v>15550</c:v>
                </c:pt>
                <c:pt idx="129">
                  <c:v>15500</c:v>
                </c:pt>
                <c:pt idx="130">
                  <c:v>16850</c:v>
                </c:pt>
                <c:pt idx="131">
                  <c:v>16200</c:v>
                </c:pt>
                <c:pt idx="132">
                  <c:v>16150</c:v>
                </c:pt>
                <c:pt idx="133">
                  <c:v>16100</c:v>
                </c:pt>
                <c:pt idx="134">
                  <c:v>15450</c:v>
                </c:pt>
                <c:pt idx="135">
                  <c:v>15400</c:v>
                </c:pt>
                <c:pt idx="136">
                  <c:v>14850</c:v>
                </c:pt>
                <c:pt idx="137">
                  <c:v>14800</c:v>
                </c:pt>
                <c:pt idx="138">
                  <c:v>14150</c:v>
                </c:pt>
                <c:pt idx="139">
                  <c:v>14100</c:v>
                </c:pt>
                <c:pt idx="140">
                  <c:v>13450</c:v>
                </c:pt>
                <c:pt idx="141">
                  <c:v>13400</c:v>
                </c:pt>
                <c:pt idx="142">
                  <c:v>12750</c:v>
                </c:pt>
                <c:pt idx="143">
                  <c:v>12700</c:v>
                </c:pt>
                <c:pt idx="144">
                  <c:v>12250</c:v>
                </c:pt>
                <c:pt idx="145">
                  <c:v>11900</c:v>
                </c:pt>
                <c:pt idx="146">
                  <c:v>11550</c:v>
                </c:pt>
                <c:pt idx="147">
                  <c:v>10900</c:v>
                </c:pt>
                <c:pt idx="148">
                  <c:v>11750</c:v>
                </c:pt>
                <c:pt idx="149">
                  <c:v>11700</c:v>
                </c:pt>
                <c:pt idx="150">
                  <c:v>10750</c:v>
                </c:pt>
                <c:pt idx="151">
                  <c:v>12300</c:v>
                </c:pt>
                <c:pt idx="152">
                  <c:v>13200</c:v>
                </c:pt>
                <c:pt idx="153">
                  <c:v>11650</c:v>
                </c:pt>
                <c:pt idx="154">
                  <c:v>12400</c:v>
                </c:pt>
                <c:pt idx="155">
                  <c:v>11550</c:v>
                </c:pt>
                <c:pt idx="156">
                  <c:v>11500</c:v>
                </c:pt>
                <c:pt idx="157">
                  <c:v>0</c:v>
                </c:pt>
              </c:numCache>
            </c:numRef>
          </c:val>
          <c:smooth val="0"/>
          <c:extLst>
            <c:ext xmlns:c16="http://schemas.microsoft.com/office/drawing/2014/chart" uri="{C3380CC4-5D6E-409C-BE32-E72D297353CC}">
              <c16:uniqueId val="{00000003-BB19-4362-8A41-EEE70B309F0D}"/>
            </c:ext>
          </c:extLst>
        </c:ser>
        <c:ser>
          <c:idx val="4"/>
          <c:order val="4"/>
          <c:tx>
            <c:strRef>
              <c:f>sheet!$A$5</c:f>
              <c:strCache>
                <c:ptCount val="1"/>
                <c:pt idx="0">
                  <c:v>5 AI V1</c:v>
                </c:pt>
              </c:strCache>
            </c:strRef>
          </c:tx>
          <c:spPr>
            <a:ln w="12700" cap="rnd">
              <a:solidFill>
                <a:schemeClr val="accent5"/>
              </a:solidFill>
              <a:round/>
            </a:ln>
            <a:effectLst/>
          </c:spPr>
          <c:marker>
            <c:symbol val="none"/>
          </c:marker>
          <c:val>
            <c:numRef>
              <c:f>sheet!$B$5:$FU$5</c:f>
              <c:numCache>
                <c:formatCode>General</c:formatCode>
                <c:ptCount val="176"/>
                <c:pt idx="0">
                  <c:v>19350</c:v>
                </c:pt>
                <c:pt idx="1">
                  <c:v>19300</c:v>
                </c:pt>
                <c:pt idx="2">
                  <c:v>19250</c:v>
                </c:pt>
                <c:pt idx="3">
                  <c:v>18500</c:v>
                </c:pt>
                <c:pt idx="4">
                  <c:v>18450</c:v>
                </c:pt>
                <c:pt idx="5">
                  <c:v>17800</c:v>
                </c:pt>
                <c:pt idx="6">
                  <c:v>17650</c:v>
                </c:pt>
                <c:pt idx="7">
                  <c:v>17600</c:v>
                </c:pt>
                <c:pt idx="8">
                  <c:v>17550</c:v>
                </c:pt>
                <c:pt idx="9">
                  <c:v>17500</c:v>
                </c:pt>
                <c:pt idx="10">
                  <c:v>16850</c:v>
                </c:pt>
                <c:pt idx="11">
                  <c:v>16800</c:v>
                </c:pt>
                <c:pt idx="12">
                  <c:v>16750</c:v>
                </c:pt>
                <c:pt idx="13">
                  <c:v>16300</c:v>
                </c:pt>
                <c:pt idx="14">
                  <c:v>16250</c:v>
                </c:pt>
                <c:pt idx="15">
                  <c:v>15700</c:v>
                </c:pt>
                <c:pt idx="16">
                  <c:v>15650</c:v>
                </c:pt>
                <c:pt idx="17">
                  <c:v>15500</c:v>
                </c:pt>
                <c:pt idx="18">
                  <c:v>18200</c:v>
                </c:pt>
                <c:pt idx="19">
                  <c:v>18150</c:v>
                </c:pt>
                <c:pt idx="20">
                  <c:v>23450</c:v>
                </c:pt>
                <c:pt idx="21">
                  <c:v>33350</c:v>
                </c:pt>
                <c:pt idx="22">
                  <c:v>33300</c:v>
                </c:pt>
                <c:pt idx="23">
                  <c:v>33250</c:v>
                </c:pt>
                <c:pt idx="24">
                  <c:v>33000</c:v>
                </c:pt>
                <c:pt idx="25">
                  <c:v>32850</c:v>
                </c:pt>
                <c:pt idx="26">
                  <c:v>32500</c:v>
                </c:pt>
                <c:pt idx="27">
                  <c:v>32450</c:v>
                </c:pt>
                <c:pt idx="28">
                  <c:v>32100</c:v>
                </c:pt>
                <c:pt idx="29">
                  <c:v>32050</c:v>
                </c:pt>
                <c:pt idx="30">
                  <c:v>29600</c:v>
                </c:pt>
                <c:pt idx="31">
                  <c:v>29250</c:v>
                </c:pt>
                <c:pt idx="32">
                  <c:v>29200</c:v>
                </c:pt>
                <c:pt idx="33">
                  <c:v>28550</c:v>
                </c:pt>
                <c:pt idx="34">
                  <c:v>27900</c:v>
                </c:pt>
                <c:pt idx="35">
                  <c:v>27250</c:v>
                </c:pt>
                <c:pt idx="36">
                  <c:v>30050</c:v>
                </c:pt>
                <c:pt idx="37">
                  <c:v>30000</c:v>
                </c:pt>
                <c:pt idx="38">
                  <c:v>29850</c:v>
                </c:pt>
                <c:pt idx="39">
                  <c:v>29800</c:v>
                </c:pt>
                <c:pt idx="40">
                  <c:v>29450</c:v>
                </c:pt>
                <c:pt idx="41">
                  <c:v>29400</c:v>
                </c:pt>
                <c:pt idx="42">
                  <c:v>29350</c:v>
                </c:pt>
                <c:pt idx="43">
                  <c:v>27800</c:v>
                </c:pt>
                <c:pt idx="44">
                  <c:v>27050</c:v>
                </c:pt>
                <c:pt idx="45">
                  <c:v>26400</c:v>
                </c:pt>
                <c:pt idx="46">
                  <c:v>26350</c:v>
                </c:pt>
                <c:pt idx="47">
                  <c:v>25900</c:v>
                </c:pt>
                <c:pt idx="48">
                  <c:v>25850</c:v>
                </c:pt>
                <c:pt idx="49">
                  <c:v>25800</c:v>
                </c:pt>
                <c:pt idx="50">
                  <c:v>25650</c:v>
                </c:pt>
                <c:pt idx="51">
                  <c:v>25500</c:v>
                </c:pt>
                <c:pt idx="52">
                  <c:v>25050</c:v>
                </c:pt>
                <c:pt idx="53">
                  <c:v>25000</c:v>
                </c:pt>
                <c:pt idx="54">
                  <c:v>24350</c:v>
                </c:pt>
                <c:pt idx="55">
                  <c:v>23800</c:v>
                </c:pt>
                <c:pt idx="56">
                  <c:v>23550</c:v>
                </c:pt>
                <c:pt idx="57">
                  <c:v>23500</c:v>
                </c:pt>
                <c:pt idx="58">
                  <c:v>23450</c:v>
                </c:pt>
                <c:pt idx="59">
                  <c:v>22800</c:v>
                </c:pt>
                <c:pt idx="60">
                  <c:v>22650</c:v>
                </c:pt>
                <c:pt idx="61">
                  <c:v>22600</c:v>
                </c:pt>
                <c:pt idx="62">
                  <c:v>21050</c:v>
                </c:pt>
                <c:pt idx="63">
                  <c:v>21000</c:v>
                </c:pt>
                <c:pt idx="64">
                  <c:v>20950</c:v>
                </c:pt>
                <c:pt idx="65">
                  <c:v>16100</c:v>
                </c:pt>
                <c:pt idx="66">
                  <c:v>14550</c:v>
                </c:pt>
                <c:pt idx="67">
                  <c:v>14500</c:v>
                </c:pt>
                <c:pt idx="68">
                  <c:v>14450</c:v>
                </c:pt>
                <c:pt idx="69">
                  <c:v>14400</c:v>
                </c:pt>
                <c:pt idx="70">
                  <c:v>14250</c:v>
                </c:pt>
                <c:pt idx="71">
                  <c:v>14200</c:v>
                </c:pt>
                <c:pt idx="72">
                  <c:v>14150</c:v>
                </c:pt>
                <c:pt idx="73">
                  <c:v>13500</c:v>
                </c:pt>
                <c:pt idx="74">
                  <c:v>13450</c:v>
                </c:pt>
                <c:pt idx="75">
                  <c:v>12700</c:v>
                </c:pt>
                <c:pt idx="76">
                  <c:v>12650</c:v>
                </c:pt>
                <c:pt idx="77">
                  <c:v>12600</c:v>
                </c:pt>
                <c:pt idx="78">
                  <c:v>12550</c:v>
                </c:pt>
                <c:pt idx="79">
                  <c:v>12500</c:v>
                </c:pt>
                <c:pt idx="80">
                  <c:v>11950</c:v>
                </c:pt>
                <c:pt idx="81">
                  <c:v>11900</c:v>
                </c:pt>
                <c:pt idx="82">
                  <c:v>11850</c:v>
                </c:pt>
                <c:pt idx="83">
                  <c:v>11800</c:v>
                </c:pt>
                <c:pt idx="84">
                  <c:v>11650</c:v>
                </c:pt>
                <c:pt idx="85">
                  <c:v>13050</c:v>
                </c:pt>
                <c:pt idx="86">
                  <c:v>12600</c:v>
                </c:pt>
                <c:pt idx="87">
                  <c:v>11950</c:v>
                </c:pt>
                <c:pt idx="88">
                  <c:v>11400</c:v>
                </c:pt>
                <c:pt idx="89">
                  <c:v>13400</c:v>
                </c:pt>
                <c:pt idx="90">
                  <c:v>15200</c:v>
                </c:pt>
                <c:pt idx="91">
                  <c:v>14450</c:v>
                </c:pt>
                <c:pt idx="92">
                  <c:v>12900</c:v>
                </c:pt>
                <c:pt idx="93">
                  <c:v>12850</c:v>
                </c:pt>
                <c:pt idx="94">
                  <c:v>12100</c:v>
                </c:pt>
                <c:pt idx="95">
                  <c:v>12050</c:v>
                </c:pt>
                <c:pt idx="96">
                  <c:v>10500</c:v>
                </c:pt>
                <c:pt idx="97">
                  <c:v>9950</c:v>
                </c:pt>
                <c:pt idx="98">
                  <c:v>9900</c:v>
                </c:pt>
                <c:pt idx="99">
                  <c:v>9150</c:v>
                </c:pt>
                <c:pt idx="100">
                  <c:v>9100</c:v>
                </c:pt>
                <c:pt idx="101">
                  <c:v>9050</c:v>
                </c:pt>
                <c:pt idx="102">
                  <c:v>9000</c:v>
                </c:pt>
                <c:pt idx="103">
                  <c:v>8950</c:v>
                </c:pt>
                <c:pt idx="104">
                  <c:v>9750</c:v>
                </c:pt>
                <c:pt idx="105">
                  <c:v>11150</c:v>
                </c:pt>
                <c:pt idx="106">
                  <c:v>10500</c:v>
                </c:pt>
                <c:pt idx="107">
                  <c:v>10450</c:v>
                </c:pt>
                <c:pt idx="108">
                  <c:v>10400</c:v>
                </c:pt>
                <c:pt idx="109">
                  <c:v>10050</c:v>
                </c:pt>
                <c:pt idx="110">
                  <c:v>10000</c:v>
                </c:pt>
                <c:pt idx="111">
                  <c:v>9850</c:v>
                </c:pt>
                <c:pt idx="112">
                  <c:v>9200</c:v>
                </c:pt>
                <c:pt idx="113">
                  <c:v>8450</c:v>
                </c:pt>
                <c:pt idx="114">
                  <c:v>8250</c:v>
                </c:pt>
                <c:pt idx="115">
                  <c:v>8200</c:v>
                </c:pt>
                <c:pt idx="116">
                  <c:v>7650</c:v>
                </c:pt>
                <c:pt idx="117">
                  <c:v>9000</c:v>
                </c:pt>
                <c:pt idx="118">
                  <c:v>8950</c:v>
                </c:pt>
                <c:pt idx="119">
                  <c:v>8900</c:v>
                </c:pt>
                <c:pt idx="120">
                  <c:v>8750</c:v>
                </c:pt>
                <c:pt idx="121">
                  <c:v>8700</c:v>
                </c:pt>
                <c:pt idx="122">
                  <c:v>8650</c:v>
                </c:pt>
                <c:pt idx="123">
                  <c:v>8600</c:v>
                </c:pt>
                <c:pt idx="124">
                  <c:v>25750</c:v>
                </c:pt>
                <c:pt idx="125">
                  <c:v>25950</c:v>
                </c:pt>
                <c:pt idx="126">
                  <c:v>25900</c:v>
                </c:pt>
                <c:pt idx="127">
                  <c:v>25250</c:v>
                </c:pt>
                <c:pt idx="128">
                  <c:v>25200</c:v>
                </c:pt>
                <c:pt idx="129">
                  <c:v>25150</c:v>
                </c:pt>
                <c:pt idx="130">
                  <c:v>24500</c:v>
                </c:pt>
                <c:pt idx="131">
                  <c:v>24350</c:v>
                </c:pt>
                <c:pt idx="132">
                  <c:v>21900</c:v>
                </c:pt>
                <c:pt idx="133">
                  <c:v>21050</c:v>
                </c:pt>
                <c:pt idx="134">
                  <c:v>21000</c:v>
                </c:pt>
                <c:pt idx="135">
                  <c:v>20250</c:v>
                </c:pt>
                <c:pt idx="136">
                  <c:v>21500</c:v>
                </c:pt>
                <c:pt idx="137">
                  <c:v>21450</c:v>
                </c:pt>
                <c:pt idx="138">
                  <c:v>23300</c:v>
                </c:pt>
                <c:pt idx="139">
                  <c:v>24050</c:v>
                </c:pt>
                <c:pt idx="140">
                  <c:v>24900</c:v>
                </c:pt>
                <c:pt idx="141">
                  <c:v>24850</c:v>
                </c:pt>
                <c:pt idx="142">
                  <c:v>24800</c:v>
                </c:pt>
                <c:pt idx="143">
                  <c:v>24250</c:v>
                </c:pt>
                <c:pt idx="144">
                  <c:v>24100</c:v>
                </c:pt>
                <c:pt idx="145">
                  <c:v>24050</c:v>
                </c:pt>
                <c:pt idx="146">
                  <c:v>24000</c:v>
                </c:pt>
                <c:pt idx="147">
                  <c:v>23850</c:v>
                </c:pt>
                <c:pt idx="148">
                  <c:v>23800</c:v>
                </c:pt>
                <c:pt idx="149">
                  <c:v>24550</c:v>
                </c:pt>
                <c:pt idx="150">
                  <c:v>24500</c:v>
                </c:pt>
                <c:pt idx="151">
                  <c:v>24350</c:v>
                </c:pt>
                <c:pt idx="152">
                  <c:v>24150</c:v>
                </c:pt>
                <c:pt idx="153">
                  <c:v>24100</c:v>
                </c:pt>
                <c:pt idx="154">
                  <c:v>23950</c:v>
                </c:pt>
                <c:pt idx="155">
                  <c:v>23900</c:v>
                </c:pt>
                <c:pt idx="156">
                  <c:v>23850</c:v>
                </c:pt>
                <c:pt idx="157">
                  <c:v>37550</c:v>
                </c:pt>
                <c:pt idx="158">
                  <c:v>38350</c:v>
                </c:pt>
                <c:pt idx="159">
                  <c:v>38300</c:v>
                </c:pt>
                <c:pt idx="160">
                  <c:v>39000</c:v>
                </c:pt>
                <c:pt idx="161">
                  <c:v>39350</c:v>
                </c:pt>
                <c:pt idx="162">
                  <c:v>31900</c:v>
                </c:pt>
                <c:pt idx="163">
                  <c:v>33500</c:v>
                </c:pt>
                <c:pt idx="164">
                  <c:v>46800</c:v>
                </c:pt>
                <c:pt idx="165">
                  <c:v>47500</c:v>
                </c:pt>
                <c:pt idx="166">
                  <c:v>47350</c:v>
                </c:pt>
                <c:pt idx="167">
                  <c:v>47150</c:v>
                </c:pt>
                <c:pt idx="168">
                  <c:v>47950</c:v>
                </c:pt>
                <c:pt idx="169">
                  <c:v>47350</c:v>
                </c:pt>
                <c:pt idx="170">
                  <c:v>46750</c:v>
                </c:pt>
                <c:pt idx="171">
                  <c:v>45100</c:v>
                </c:pt>
                <c:pt idx="172">
                  <c:v>46500</c:v>
                </c:pt>
                <c:pt idx="173">
                  <c:v>45950</c:v>
                </c:pt>
                <c:pt idx="174">
                  <c:v>46750</c:v>
                </c:pt>
                <c:pt idx="175">
                  <c:v>59950</c:v>
                </c:pt>
              </c:numCache>
            </c:numRef>
          </c:val>
          <c:smooth val="0"/>
          <c:extLst>
            <c:ext xmlns:c16="http://schemas.microsoft.com/office/drawing/2014/chart" uri="{C3380CC4-5D6E-409C-BE32-E72D297353CC}">
              <c16:uniqueId val="{00000004-BB19-4362-8A41-EEE70B309F0D}"/>
            </c:ext>
          </c:extLst>
        </c:ser>
        <c:ser>
          <c:idx val="5"/>
          <c:order val="5"/>
          <c:tx>
            <c:strRef>
              <c:f>sheet!$A$6</c:f>
              <c:strCache>
                <c:ptCount val="1"/>
                <c:pt idx="0">
                  <c:v>6 standard robot</c:v>
                </c:pt>
              </c:strCache>
            </c:strRef>
          </c:tx>
          <c:spPr>
            <a:ln w="12700" cap="rnd">
              <a:solidFill>
                <a:schemeClr val="accent6"/>
              </a:solidFill>
              <a:round/>
            </a:ln>
            <a:effectLst/>
          </c:spPr>
          <c:marker>
            <c:symbol val="none"/>
          </c:marker>
          <c:val>
            <c:numRef>
              <c:f>sheet!$B$6:$FU$6</c:f>
              <c:numCache>
                <c:formatCode>General</c:formatCode>
                <c:ptCount val="176"/>
                <c:pt idx="0">
                  <c:v>19350</c:v>
                </c:pt>
                <c:pt idx="1">
                  <c:v>18700</c:v>
                </c:pt>
                <c:pt idx="2">
                  <c:v>18650</c:v>
                </c:pt>
                <c:pt idx="3">
                  <c:v>18000</c:v>
                </c:pt>
                <c:pt idx="4">
                  <c:v>17450</c:v>
                </c:pt>
                <c:pt idx="5">
                  <c:v>19550</c:v>
                </c:pt>
                <c:pt idx="6">
                  <c:v>20250</c:v>
                </c:pt>
                <c:pt idx="7">
                  <c:v>20200</c:v>
                </c:pt>
                <c:pt idx="8">
                  <c:v>19650</c:v>
                </c:pt>
                <c:pt idx="9">
                  <c:v>19000</c:v>
                </c:pt>
                <c:pt idx="10">
                  <c:v>18950</c:v>
                </c:pt>
                <c:pt idx="11">
                  <c:v>18300</c:v>
                </c:pt>
                <c:pt idx="12">
                  <c:v>17650</c:v>
                </c:pt>
                <c:pt idx="13">
                  <c:v>17000</c:v>
                </c:pt>
                <c:pt idx="14">
                  <c:v>18800</c:v>
                </c:pt>
                <c:pt idx="15">
                  <c:v>18150</c:v>
                </c:pt>
                <c:pt idx="16">
                  <c:v>18100</c:v>
                </c:pt>
                <c:pt idx="17">
                  <c:v>18050</c:v>
                </c:pt>
                <c:pt idx="18">
                  <c:v>17400</c:v>
                </c:pt>
                <c:pt idx="19">
                  <c:v>16750</c:v>
                </c:pt>
                <c:pt idx="20">
                  <c:v>15200</c:v>
                </c:pt>
                <c:pt idx="21">
                  <c:v>12750</c:v>
                </c:pt>
                <c:pt idx="22">
                  <c:v>12200</c:v>
                </c:pt>
                <c:pt idx="23">
                  <c:v>11550</c:v>
                </c:pt>
                <c:pt idx="24">
                  <c:v>11100</c:v>
                </c:pt>
                <c:pt idx="25">
                  <c:v>12100</c:v>
                </c:pt>
                <c:pt idx="26">
                  <c:v>12050</c:v>
                </c:pt>
                <c:pt idx="27">
                  <c:v>12000</c:v>
                </c:pt>
                <c:pt idx="28">
                  <c:v>13500</c:v>
                </c:pt>
                <c:pt idx="29">
                  <c:v>12750</c:v>
                </c:pt>
                <c:pt idx="30">
                  <c:v>10300</c:v>
                </c:pt>
                <c:pt idx="31">
                  <c:v>9950</c:v>
                </c:pt>
                <c:pt idx="32">
                  <c:v>11950</c:v>
                </c:pt>
                <c:pt idx="33">
                  <c:v>13550</c:v>
                </c:pt>
                <c:pt idx="34">
                  <c:v>13500</c:v>
                </c:pt>
                <c:pt idx="35">
                  <c:v>16200</c:v>
                </c:pt>
                <c:pt idx="36">
                  <c:v>15550</c:v>
                </c:pt>
                <c:pt idx="37">
                  <c:v>15500</c:v>
                </c:pt>
                <c:pt idx="38">
                  <c:v>18900</c:v>
                </c:pt>
                <c:pt idx="39">
                  <c:v>18250</c:v>
                </c:pt>
                <c:pt idx="40">
                  <c:v>18200</c:v>
                </c:pt>
                <c:pt idx="41">
                  <c:v>19050</c:v>
                </c:pt>
                <c:pt idx="42">
                  <c:v>18400</c:v>
                </c:pt>
                <c:pt idx="43">
                  <c:v>24650</c:v>
                </c:pt>
                <c:pt idx="44">
                  <c:v>24600</c:v>
                </c:pt>
                <c:pt idx="45">
                  <c:v>26050</c:v>
                </c:pt>
                <c:pt idx="46">
                  <c:v>25700</c:v>
                </c:pt>
                <c:pt idx="47">
                  <c:v>24950</c:v>
                </c:pt>
                <c:pt idx="48">
                  <c:v>26800</c:v>
                </c:pt>
                <c:pt idx="49">
                  <c:v>26750</c:v>
                </c:pt>
                <c:pt idx="50">
                  <c:v>26700</c:v>
                </c:pt>
                <c:pt idx="51">
                  <c:v>25450</c:v>
                </c:pt>
                <c:pt idx="52">
                  <c:v>24000</c:v>
                </c:pt>
                <c:pt idx="53">
                  <c:v>23450</c:v>
                </c:pt>
                <c:pt idx="54">
                  <c:v>25450</c:v>
                </c:pt>
                <c:pt idx="55">
                  <c:v>24800</c:v>
                </c:pt>
                <c:pt idx="56">
                  <c:v>24450</c:v>
                </c:pt>
                <c:pt idx="57">
                  <c:v>24400</c:v>
                </c:pt>
                <c:pt idx="58">
                  <c:v>23750</c:v>
                </c:pt>
                <c:pt idx="59">
                  <c:v>23100</c:v>
                </c:pt>
                <c:pt idx="60">
                  <c:v>22550</c:v>
                </c:pt>
                <c:pt idx="61">
                  <c:v>21900</c:v>
                </c:pt>
                <c:pt idx="62">
                  <c:v>20350</c:v>
                </c:pt>
                <c:pt idx="63">
                  <c:v>20300</c:v>
                </c:pt>
                <c:pt idx="64">
                  <c:v>19950</c:v>
                </c:pt>
                <c:pt idx="65">
                  <c:v>19900</c:v>
                </c:pt>
                <c:pt idx="66">
                  <c:v>18350</c:v>
                </c:pt>
                <c:pt idx="67">
                  <c:v>18300</c:v>
                </c:pt>
                <c:pt idx="68">
                  <c:v>18250</c:v>
                </c:pt>
                <c:pt idx="69">
                  <c:v>17500</c:v>
                </c:pt>
                <c:pt idx="70">
                  <c:v>18200</c:v>
                </c:pt>
                <c:pt idx="71">
                  <c:v>20200</c:v>
                </c:pt>
                <c:pt idx="72">
                  <c:v>20150</c:v>
                </c:pt>
                <c:pt idx="73">
                  <c:v>19500</c:v>
                </c:pt>
                <c:pt idx="74">
                  <c:v>18850</c:v>
                </c:pt>
                <c:pt idx="75">
                  <c:v>18800</c:v>
                </c:pt>
                <c:pt idx="76">
                  <c:v>5650</c:v>
                </c:pt>
                <c:pt idx="77">
                  <c:v>6550</c:v>
                </c:pt>
                <c:pt idx="78">
                  <c:v>6500</c:v>
                </c:pt>
                <c:pt idx="79">
                  <c:v>6450</c:v>
                </c:pt>
                <c:pt idx="80">
                  <c:v>7300</c:v>
                </c:pt>
                <c:pt idx="81">
                  <c:v>7250</c:v>
                </c:pt>
                <c:pt idx="82">
                  <c:v>6900</c:v>
                </c:pt>
                <c:pt idx="83">
                  <c:v>6850</c:v>
                </c:pt>
                <c:pt idx="84">
                  <c:v>6500</c:v>
                </c:pt>
                <c:pt idx="85">
                  <c:v>5850</c:v>
                </c:pt>
                <c:pt idx="86">
                  <c:v>10250</c:v>
                </c:pt>
                <c:pt idx="87">
                  <c:v>9400</c:v>
                </c:pt>
                <c:pt idx="88">
                  <c:v>8750</c:v>
                </c:pt>
                <c:pt idx="89">
                  <c:v>8100</c:v>
                </c:pt>
                <c:pt idx="90">
                  <c:v>6450</c:v>
                </c:pt>
                <c:pt idx="91">
                  <c:v>6400</c:v>
                </c:pt>
                <c:pt idx="92">
                  <c:v>4850</c:v>
                </c:pt>
                <c:pt idx="93">
                  <c:v>4500</c:v>
                </c:pt>
                <c:pt idx="94">
                  <c:v>3850</c:v>
                </c:pt>
                <c:pt idx="95">
                  <c:v>4350</c:v>
                </c:pt>
                <c:pt idx="96">
                  <c:v>7650</c:v>
                </c:pt>
                <c:pt idx="97">
                  <c:v>7600</c:v>
                </c:pt>
                <c:pt idx="98">
                  <c:v>8600</c:v>
                </c:pt>
                <c:pt idx="99">
                  <c:v>8550</c:v>
                </c:pt>
                <c:pt idx="100">
                  <c:v>7900</c:v>
                </c:pt>
                <c:pt idx="101">
                  <c:v>7550</c:v>
                </c:pt>
                <c:pt idx="102">
                  <c:v>7500</c:v>
                </c:pt>
                <c:pt idx="103">
                  <c:v>6850</c:v>
                </c:pt>
                <c:pt idx="104">
                  <c:v>6800</c:v>
                </c:pt>
                <c:pt idx="105">
                  <c:v>5550</c:v>
                </c:pt>
                <c:pt idx="106">
                  <c:v>4900</c:v>
                </c:pt>
                <c:pt idx="107">
                  <c:v>4850</c:v>
                </c:pt>
                <c:pt idx="108">
                  <c:v>4800</c:v>
                </c:pt>
                <c:pt idx="109">
                  <c:v>5700</c:v>
                </c:pt>
                <c:pt idx="110">
                  <c:v>0</c:v>
                </c:pt>
              </c:numCache>
            </c:numRef>
          </c:val>
          <c:smooth val="0"/>
          <c:extLst>
            <c:ext xmlns:c16="http://schemas.microsoft.com/office/drawing/2014/chart" uri="{C3380CC4-5D6E-409C-BE32-E72D297353CC}">
              <c16:uniqueId val="{00000005-BB19-4362-8A41-EEE70B309F0D}"/>
            </c:ext>
          </c:extLst>
        </c:ser>
        <c:ser>
          <c:idx val="6"/>
          <c:order val="6"/>
          <c:tx>
            <c:strRef>
              <c:f>sheet!$A$7</c:f>
              <c:strCache>
                <c:ptCount val="1"/>
                <c:pt idx="0">
                  <c:v>7 AI V2</c:v>
                </c:pt>
              </c:strCache>
            </c:strRef>
          </c:tx>
          <c:spPr>
            <a:ln w="19050" cap="rnd">
              <a:solidFill>
                <a:schemeClr val="accent1">
                  <a:lumMod val="60000"/>
                </a:schemeClr>
              </a:solidFill>
              <a:round/>
            </a:ln>
            <a:effectLst/>
          </c:spPr>
          <c:marker>
            <c:symbol val="none"/>
          </c:marker>
          <c:val>
            <c:numRef>
              <c:f>sheet!$B$7:$FU$7</c:f>
              <c:numCache>
                <c:formatCode>General</c:formatCode>
                <c:ptCount val="176"/>
                <c:pt idx="0">
                  <c:v>19550</c:v>
                </c:pt>
                <c:pt idx="1">
                  <c:v>18900</c:v>
                </c:pt>
                <c:pt idx="2">
                  <c:v>18850</c:v>
                </c:pt>
                <c:pt idx="3">
                  <c:v>21650</c:v>
                </c:pt>
                <c:pt idx="4">
                  <c:v>21600</c:v>
                </c:pt>
                <c:pt idx="5">
                  <c:v>20950</c:v>
                </c:pt>
                <c:pt idx="6">
                  <c:v>20900</c:v>
                </c:pt>
                <c:pt idx="7">
                  <c:v>20850</c:v>
                </c:pt>
                <c:pt idx="8">
                  <c:v>20800</c:v>
                </c:pt>
                <c:pt idx="9">
                  <c:v>20150</c:v>
                </c:pt>
                <c:pt idx="10">
                  <c:v>20100</c:v>
                </c:pt>
                <c:pt idx="11">
                  <c:v>19450</c:v>
                </c:pt>
                <c:pt idx="12">
                  <c:v>20950</c:v>
                </c:pt>
                <c:pt idx="13">
                  <c:v>20900</c:v>
                </c:pt>
                <c:pt idx="14">
                  <c:v>20850</c:v>
                </c:pt>
                <c:pt idx="15">
                  <c:v>20800</c:v>
                </c:pt>
                <c:pt idx="16">
                  <c:v>20750</c:v>
                </c:pt>
                <c:pt idx="17">
                  <c:v>20700</c:v>
                </c:pt>
                <c:pt idx="18">
                  <c:v>20650</c:v>
                </c:pt>
                <c:pt idx="19">
                  <c:v>20500</c:v>
                </c:pt>
                <c:pt idx="20">
                  <c:v>20450</c:v>
                </c:pt>
                <c:pt idx="21">
                  <c:v>20400</c:v>
                </c:pt>
                <c:pt idx="22">
                  <c:v>20350</c:v>
                </c:pt>
                <c:pt idx="23">
                  <c:v>19700</c:v>
                </c:pt>
                <c:pt idx="24">
                  <c:v>19650</c:v>
                </c:pt>
                <c:pt idx="25">
                  <c:v>19600</c:v>
                </c:pt>
                <c:pt idx="26">
                  <c:v>19450</c:v>
                </c:pt>
                <c:pt idx="27">
                  <c:v>19200</c:v>
                </c:pt>
                <c:pt idx="28">
                  <c:v>19150</c:v>
                </c:pt>
                <c:pt idx="29">
                  <c:v>19100</c:v>
                </c:pt>
                <c:pt idx="30">
                  <c:v>19050</c:v>
                </c:pt>
                <c:pt idx="31">
                  <c:v>19000</c:v>
                </c:pt>
                <c:pt idx="32">
                  <c:v>18950</c:v>
                </c:pt>
                <c:pt idx="33">
                  <c:v>18800</c:v>
                </c:pt>
                <c:pt idx="34">
                  <c:v>18150</c:v>
                </c:pt>
                <c:pt idx="35">
                  <c:v>18100</c:v>
                </c:pt>
                <c:pt idx="36">
                  <c:v>18050</c:v>
                </c:pt>
                <c:pt idx="37">
                  <c:v>18000</c:v>
                </c:pt>
                <c:pt idx="38">
                  <c:v>17350</c:v>
                </c:pt>
                <c:pt idx="39">
                  <c:v>16700</c:v>
                </c:pt>
                <c:pt idx="40">
                  <c:v>17550</c:v>
                </c:pt>
                <c:pt idx="41">
                  <c:v>17300</c:v>
                </c:pt>
                <c:pt idx="42">
                  <c:v>16750</c:v>
                </c:pt>
                <c:pt idx="43">
                  <c:v>16700</c:v>
                </c:pt>
                <c:pt idx="44">
                  <c:v>16650</c:v>
                </c:pt>
                <c:pt idx="45">
                  <c:v>16600</c:v>
                </c:pt>
                <c:pt idx="46">
                  <c:v>16450</c:v>
                </c:pt>
                <c:pt idx="47">
                  <c:v>16400</c:v>
                </c:pt>
                <c:pt idx="48">
                  <c:v>15950</c:v>
                </c:pt>
                <c:pt idx="49">
                  <c:v>15900</c:v>
                </c:pt>
                <c:pt idx="50">
                  <c:v>15250</c:v>
                </c:pt>
                <c:pt idx="51">
                  <c:v>19200</c:v>
                </c:pt>
                <c:pt idx="52">
                  <c:v>29150</c:v>
                </c:pt>
                <c:pt idx="53">
                  <c:v>29100</c:v>
                </c:pt>
                <c:pt idx="54">
                  <c:v>29050</c:v>
                </c:pt>
                <c:pt idx="55">
                  <c:v>29000</c:v>
                </c:pt>
                <c:pt idx="56">
                  <c:v>28950</c:v>
                </c:pt>
                <c:pt idx="57">
                  <c:v>26400</c:v>
                </c:pt>
                <c:pt idx="58">
                  <c:v>28400</c:v>
                </c:pt>
                <c:pt idx="59">
                  <c:v>28350</c:v>
                </c:pt>
                <c:pt idx="60">
                  <c:v>28200</c:v>
                </c:pt>
                <c:pt idx="61">
                  <c:v>27650</c:v>
                </c:pt>
                <c:pt idx="62">
                  <c:v>30850</c:v>
                </c:pt>
                <c:pt idx="63">
                  <c:v>31350</c:v>
                </c:pt>
                <c:pt idx="64">
                  <c:v>32450</c:v>
                </c:pt>
                <c:pt idx="65">
                  <c:v>32000</c:v>
                </c:pt>
                <c:pt idx="66">
                  <c:v>30450</c:v>
                </c:pt>
                <c:pt idx="67">
                  <c:v>31250</c:v>
                </c:pt>
                <c:pt idx="68">
                  <c:v>31100</c:v>
                </c:pt>
                <c:pt idx="69">
                  <c:v>31050</c:v>
                </c:pt>
                <c:pt idx="70">
                  <c:v>31000</c:v>
                </c:pt>
                <c:pt idx="71">
                  <c:v>30350</c:v>
                </c:pt>
                <c:pt idx="72">
                  <c:v>38250</c:v>
                </c:pt>
                <c:pt idx="73">
                  <c:v>38200</c:v>
                </c:pt>
                <c:pt idx="74">
                  <c:v>37550</c:v>
                </c:pt>
                <c:pt idx="75">
                  <c:v>37500</c:v>
                </c:pt>
                <c:pt idx="76">
                  <c:v>77000</c:v>
                </c:pt>
                <c:pt idx="77">
                  <c:v>76850</c:v>
                </c:pt>
                <c:pt idx="78">
                  <c:v>76500</c:v>
                </c:pt>
                <c:pt idx="79">
                  <c:v>76150</c:v>
                </c:pt>
                <c:pt idx="80">
                  <c:v>76050</c:v>
                </c:pt>
                <c:pt idx="81">
                  <c:v>76850</c:v>
                </c:pt>
                <c:pt idx="82">
                  <c:v>76800</c:v>
                </c:pt>
                <c:pt idx="83">
                  <c:v>76250</c:v>
                </c:pt>
                <c:pt idx="84">
                  <c:v>76200</c:v>
                </c:pt>
                <c:pt idx="85">
                  <c:v>76150</c:v>
                </c:pt>
                <c:pt idx="86">
                  <c:v>72300</c:v>
                </c:pt>
                <c:pt idx="87">
                  <c:v>71850</c:v>
                </c:pt>
                <c:pt idx="88">
                  <c:v>71800</c:v>
                </c:pt>
                <c:pt idx="89">
                  <c:v>71750</c:v>
                </c:pt>
                <c:pt idx="90">
                  <c:v>71700</c:v>
                </c:pt>
                <c:pt idx="91">
                  <c:v>71050</c:v>
                </c:pt>
                <c:pt idx="92">
                  <c:v>75750</c:v>
                </c:pt>
                <c:pt idx="93">
                  <c:v>75500</c:v>
                </c:pt>
                <c:pt idx="94">
                  <c:v>75450</c:v>
                </c:pt>
                <c:pt idx="95">
                  <c:v>75400</c:v>
                </c:pt>
                <c:pt idx="96">
                  <c:v>75250</c:v>
                </c:pt>
                <c:pt idx="97">
                  <c:v>74600</c:v>
                </c:pt>
                <c:pt idx="98">
                  <c:v>74150</c:v>
                </c:pt>
                <c:pt idx="99">
                  <c:v>74100</c:v>
                </c:pt>
                <c:pt idx="100">
                  <c:v>73450</c:v>
                </c:pt>
                <c:pt idx="101">
                  <c:v>73100</c:v>
                </c:pt>
                <c:pt idx="102">
                  <c:v>72950</c:v>
                </c:pt>
                <c:pt idx="103">
                  <c:v>72300</c:v>
                </c:pt>
                <c:pt idx="104">
                  <c:v>72250</c:v>
                </c:pt>
                <c:pt idx="105">
                  <c:v>72200</c:v>
                </c:pt>
                <c:pt idx="106">
                  <c:v>74200</c:v>
                </c:pt>
                <c:pt idx="107">
                  <c:v>73550</c:v>
                </c:pt>
                <c:pt idx="108">
                  <c:v>72900</c:v>
                </c:pt>
                <c:pt idx="109">
                  <c:v>72750</c:v>
                </c:pt>
                <c:pt idx="110">
                  <c:v>90750</c:v>
                </c:pt>
                <c:pt idx="111">
                  <c:v>90000</c:v>
                </c:pt>
                <c:pt idx="112">
                  <c:v>89950</c:v>
                </c:pt>
                <c:pt idx="113">
                  <c:v>89900</c:v>
                </c:pt>
                <c:pt idx="114">
                  <c:v>90100</c:v>
                </c:pt>
                <c:pt idx="115">
                  <c:v>90050</c:v>
                </c:pt>
                <c:pt idx="116">
                  <c:v>90000</c:v>
                </c:pt>
                <c:pt idx="117">
                  <c:v>89350</c:v>
                </c:pt>
                <c:pt idx="118">
                  <c:v>89100</c:v>
                </c:pt>
                <c:pt idx="119">
                  <c:v>88750</c:v>
                </c:pt>
                <c:pt idx="120">
                  <c:v>88700</c:v>
                </c:pt>
                <c:pt idx="121">
                  <c:v>87950</c:v>
                </c:pt>
                <c:pt idx="122">
                  <c:v>87900</c:v>
                </c:pt>
                <c:pt idx="123">
                  <c:v>89450</c:v>
                </c:pt>
                <c:pt idx="124">
                  <c:v>89300</c:v>
                </c:pt>
                <c:pt idx="125">
                  <c:v>90500</c:v>
                </c:pt>
                <c:pt idx="126">
                  <c:v>89850</c:v>
                </c:pt>
                <c:pt idx="127">
                  <c:v>89200</c:v>
                </c:pt>
                <c:pt idx="128">
                  <c:v>88450</c:v>
                </c:pt>
                <c:pt idx="129">
                  <c:v>89200</c:v>
                </c:pt>
                <c:pt idx="130">
                  <c:v>89150</c:v>
                </c:pt>
                <c:pt idx="131">
                  <c:v>88500</c:v>
                </c:pt>
                <c:pt idx="132">
                  <c:v>91050</c:v>
                </c:pt>
                <c:pt idx="133">
                  <c:v>91000</c:v>
                </c:pt>
                <c:pt idx="134">
                  <c:v>90450</c:v>
                </c:pt>
                <c:pt idx="135">
                  <c:v>90400</c:v>
                </c:pt>
                <c:pt idx="136">
                  <c:v>90250</c:v>
                </c:pt>
                <c:pt idx="137">
                  <c:v>90800</c:v>
                </c:pt>
                <c:pt idx="138">
                  <c:v>90250</c:v>
                </c:pt>
                <c:pt idx="139">
                  <c:v>89600</c:v>
                </c:pt>
                <c:pt idx="140">
                  <c:v>89450</c:v>
                </c:pt>
                <c:pt idx="141">
                  <c:v>88700</c:v>
                </c:pt>
                <c:pt idx="142">
                  <c:v>88050</c:v>
                </c:pt>
                <c:pt idx="143">
                  <c:v>88700</c:v>
                </c:pt>
                <c:pt idx="144">
                  <c:v>88550</c:v>
                </c:pt>
                <c:pt idx="145">
                  <c:v>88200</c:v>
                </c:pt>
                <c:pt idx="146">
                  <c:v>87950</c:v>
                </c:pt>
                <c:pt idx="147">
                  <c:v>87300</c:v>
                </c:pt>
                <c:pt idx="148">
                  <c:v>86550</c:v>
                </c:pt>
                <c:pt idx="149">
                  <c:v>86500</c:v>
                </c:pt>
                <c:pt idx="150">
                  <c:v>86450</c:v>
                </c:pt>
                <c:pt idx="151">
                  <c:v>85900</c:v>
                </c:pt>
                <c:pt idx="152">
                  <c:v>85700</c:v>
                </c:pt>
                <c:pt idx="153">
                  <c:v>88850</c:v>
                </c:pt>
                <c:pt idx="154">
                  <c:v>88800</c:v>
                </c:pt>
                <c:pt idx="155">
                  <c:v>88250</c:v>
                </c:pt>
                <c:pt idx="156">
                  <c:v>86700</c:v>
                </c:pt>
                <c:pt idx="157">
                  <c:v>86600</c:v>
                </c:pt>
                <c:pt idx="158">
                  <c:v>86450</c:v>
                </c:pt>
                <c:pt idx="159">
                  <c:v>85700</c:v>
                </c:pt>
                <c:pt idx="160">
                  <c:v>85650</c:v>
                </c:pt>
                <c:pt idx="161">
                  <c:v>85800</c:v>
                </c:pt>
                <c:pt idx="162">
                  <c:v>85600</c:v>
                </c:pt>
                <c:pt idx="163">
                  <c:v>85550</c:v>
                </c:pt>
                <c:pt idx="164">
                  <c:v>85350</c:v>
                </c:pt>
                <c:pt idx="165">
                  <c:v>85300</c:v>
                </c:pt>
                <c:pt idx="166">
                  <c:v>83750</c:v>
                </c:pt>
                <c:pt idx="167">
                  <c:v>86450</c:v>
                </c:pt>
                <c:pt idx="168">
                  <c:v>86250</c:v>
                </c:pt>
                <c:pt idx="169">
                  <c:v>87400</c:v>
                </c:pt>
                <c:pt idx="170">
                  <c:v>85950</c:v>
                </c:pt>
                <c:pt idx="171">
                  <c:v>85900</c:v>
                </c:pt>
                <c:pt idx="172">
                  <c:v>85750</c:v>
                </c:pt>
                <c:pt idx="173">
                  <c:v>86950</c:v>
                </c:pt>
                <c:pt idx="174">
                  <c:v>86800</c:v>
                </c:pt>
                <c:pt idx="175">
                  <c:v>86650</c:v>
                </c:pt>
              </c:numCache>
            </c:numRef>
          </c:val>
          <c:smooth val="0"/>
          <c:extLst>
            <c:ext xmlns:c16="http://schemas.microsoft.com/office/drawing/2014/chart" uri="{C3380CC4-5D6E-409C-BE32-E72D297353CC}">
              <c16:uniqueId val="{00000006-BB19-4362-8A41-EEE70B309F0D}"/>
            </c:ext>
          </c:extLst>
        </c:ser>
        <c:dLbls>
          <c:showLegendKey val="0"/>
          <c:showVal val="0"/>
          <c:showCatName val="0"/>
          <c:showSerName val="0"/>
          <c:showPercent val="0"/>
          <c:showBubbleSize val="0"/>
        </c:dLbls>
        <c:smooth val="0"/>
        <c:axId val="488825960"/>
        <c:axId val="487450896"/>
      </c:lineChart>
      <c:catAx>
        <c:axId val="48882596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7450896"/>
        <c:crosses val="autoZero"/>
        <c:auto val="1"/>
        <c:lblAlgn val="ctr"/>
        <c:lblOffset val="100"/>
        <c:noMultiLvlLbl val="0"/>
      </c:catAx>
      <c:valAx>
        <c:axId val="4874508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825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20%</c:v>
          </c:tx>
          <c:spPr>
            <a:ln w="28575" cap="rnd">
              <a:solidFill>
                <a:schemeClr val="accent1"/>
              </a:solidFill>
              <a:round/>
            </a:ln>
            <a:effectLst/>
          </c:spPr>
          <c:marker>
            <c:symbol val="none"/>
          </c:marker>
          <c:val>
            <c:numRef>
              <c:f>Sheet1!$B$1:$N$1</c:f>
              <c:numCache>
                <c:formatCode>General</c:formatCode>
                <c:ptCount val="13"/>
                <c:pt idx="0">
                  <c:v>1.3</c:v>
                </c:pt>
                <c:pt idx="1">
                  <c:v>1.32</c:v>
                </c:pt>
                <c:pt idx="2">
                  <c:v>1.22</c:v>
                </c:pt>
                <c:pt idx="3">
                  <c:v>1.23</c:v>
                </c:pt>
                <c:pt idx="4">
                  <c:v>1.24</c:v>
                </c:pt>
                <c:pt idx="5">
                  <c:v>1.2</c:v>
                </c:pt>
                <c:pt idx="6">
                  <c:v>1.1499999999999999</c:v>
                </c:pt>
                <c:pt idx="7">
                  <c:v>1.1200000000000001</c:v>
                </c:pt>
                <c:pt idx="8">
                  <c:v>1.1299999999999999</c:v>
                </c:pt>
                <c:pt idx="9">
                  <c:v>1.1200000000000001</c:v>
                </c:pt>
                <c:pt idx="10">
                  <c:v>1.1399999999999999</c:v>
                </c:pt>
                <c:pt idx="11">
                  <c:v>1.1299999999999999</c:v>
                </c:pt>
                <c:pt idx="12">
                  <c:v>1.1299999999999999</c:v>
                </c:pt>
              </c:numCache>
            </c:numRef>
          </c:val>
          <c:smooth val="0"/>
          <c:extLst>
            <c:ext xmlns:c16="http://schemas.microsoft.com/office/drawing/2014/chart" uri="{C3380CC4-5D6E-409C-BE32-E72D297353CC}">
              <c16:uniqueId val="{00000000-1CFD-49C1-BD2A-413041FDCAEC}"/>
            </c:ext>
          </c:extLst>
        </c:ser>
        <c:ser>
          <c:idx val="1"/>
          <c:order val="1"/>
          <c:tx>
            <c:v>33%</c:v>
          </c:tx>
          <c:spPr>
            <a:ln w="28575" cap="rnd">
              <a:solidFill>
                <a:schemeClr val="accent2"/>
              </a:solidFill>
              <a:round/>
            </a:ln>
            <a:effectLst/>
          </c:spPr>
          <c:marker>
            <c:symbol val="none"/>
          </c:marker>
          <c:val>
            <c:numRef>
              <c:f>Sheet1!$B$2:$N$2</c:f>
              <c:numCache>
                <c:formatCode>General</c:formatCode>
                <c:ptCount val="13"/>
                <c:pt idx="0">
                  <c:v>1.3</c:v>
                </c:pt>
                <c:pt idx="1">
                  <c:v>1.28</c:v>
                </c:pt>
                <c:pt idx="2">
                  <c:v>1.29</c:v>
                </c:pt>
                <c:pt idx="3">
                  <c:v>1.33</c:v>
                </c:pt>
                <c:pt idx="4">
                  <c:v>1.33</c:v>
                </c:pt>
                <c:pt idx="5">
                  <c:v>1.32</c:v>
                </c:pt>
                <c:pt idx="6">
                  <c:v>1.34</c:v>
                </c:pt>
                <c:pt idx="7">
                  <c:v>1.35</c:v>
                </c:pt>
                <c:pt idx="8">
                  <c:v>1.36</c:v>
                </c:pt>
                <c:pt idx="9">
                  <c:v>1.38</c:v>
                </c:pt>
                <c:pt idx="10">
                  <c:v>1.4</c:v>
                </c:pt>
                <c:pt idx="11">
                  <c:v>1.39</c:v>
                </c:pt>
                <c:pt idx="12">
                  <c:v>1.38</c:v>
                </c:pt>
              </c:numCache>
            </c:numRef>
          </c:val>
          <c:smooth val="0"/>
          <c:extLst>
            <c:ext xmlns:c16="http://schemas.microsoft.com/office/drawing/2014/chart" uri="{C3380CC4-5D6E-409C-BE32-E72D297353CC}">
              <c16:uniqueId val="{00000001-1CFD-49C1-BD2A-413041FDCAEC}"/>
            </c:ext>
          </c:extLst>
        </c:ser>
        <c:ser>
          <c:idx val="2"/>
          <c:order val="2"/>
          <c:tx>
            <c:v>50%</c:v>
          </c:tx>
          <c:spPr>
            <a:ln w="28575" cap="rnd">
              <a:solidFill>
                <a:schemeClr val="accent3"/>
              </a:solidFill>
              <a:round/>
            </a:ln>
            <a:effectLst/>
          </c:spPr>
          <c:marker>
            <c:symbol val="none"/>
          </c:marker>
          <c:val>
            <c:numRef>
              <c:f>Sheet1!$B$3:$N$3</c:f>
              <c:numCache>
                <c:formatCode>General</c:formatCode>
                <c:ptCount val="13"/>
                <c:pt idx="0">
                  <c:v>1.3</c:v>
                </c:pt>
                <c:pt idx="1">
                  <c:v>1.34</c:v>
                </c:pt>
                <c:pt idx="2">
                  <c:v>1.33</c:v>
                </c:pt>
                <c:pt idx="3">
                  <c:v>1.35</c:v>
                </c:pt>
                <c:pt idx="4">
                  <c:v>1.36</c:v>
                </c:pt>
                <c:pt idx="5">
                  <c:v>1.36</c:v>
                </c:pt>
                <c:pt idx="6">
                  <c:v>1.38</c:v>
                </c:pt>
                <c:pt idx="7">
                  <c:v>1.52</c:v>
                </c:pt>
                <c:pt idx="8">
                  <c:v>1.65</c:v>
                </c:pt>
                <c:pt idx="9">
                  <c:v>1.5</c:v>
                </c:pt>
                <c:pt idx="10">
                  <c:v>1.52</c:v>
                </c:pt>
                <c:pt idx="11">
                  <c:v>1.54</c:v>
                </c:pt>
                <c:pt idx="12">
                  <c:v>1.49</c:v>
                </c:pt>
              </c:numCache>
            </c:numRef>
          </c:val>
          <c:smooth val="0"/>
          <c:extLst>
            <c:ext xmlns:c16="http://schemas.microsoft.com/office/drawing/2014/chart" uri="{C3380CC4-5D6E-409C-BE32-E72D297353CC}">
              <c16:uniqueId val="{00000002-1CFD-49C1-BD2A-413041FDCAEC}"/>
            </c:ext>
          </c:extLst>
        </c:ser>
        <c:dLbls>
          <c:showLegendKey val="0"/>
          <c:showVal val="0"/>
          <c:showCatName val="0"/>
          <c:showSerName val="0"/>
          <c:showPercent val="0"/>
          <c:showBubbleSize val="0"/>
        </c:dLbls>
        <c:smooth val="0"/>
        <c:axId val="491018880"/>
        <c:axId val="491015600"/>
      </c:lineChart>
      <c:catAx>
        <c:axId val="491018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1015600"/>
        <c:crosses val="autoZero"/>
        <c:auto val="1"/>
        <c:lblAlgn val="ctr"/>
        <c:lblOffset val="100"/>
        <c:noMultiLvlLbl val="0"/>
      </c:catAx>
      <c:valAx>
        <c:axId val="491015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1018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FC28DA-0732-4EE9-B263-E35C5A549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5</Pages>
  <Words>8007</Words>
  <Characters>45644</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an Chen [Student-COM]</dc:creator>
  <cp:keywords/>
  <dc:description/>
  <cp:lastModifiedBy>Yifan Chen [Student-COM]</cp:lastModifiedBy>
  <cp:revision>6</cp:revision>
  <dcterms:created xsi:type="dcterms:W3CDTF">2018-04-24T07:00:00Z</dcterms:created>
  <dcterms:modified xsi:type="dcterms:W3CDTF">2018-04-24T07:36:00Z</dcterms:modified>
</cp:coreProperties>
</file>